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93AFFC" w14:textId="77777777" w:rsidR="00E51BCA" w:rsidRPr="00816F97" w:rsidRDefault="00E51BCA" w:rsidP="00E51BCA">
      <w:pPr>
        <w:pStyle w:val="ListParagraph"/>
        <w:tabs>
          <w:tab w:val="left" w:pos="2132"/>
        </w:tabs>
        <w:spacing w:after="120"/>
        <w:ind w:left="360"/>
        <w:jc w:val="both"/>
        <w:rPr>
          <w:rFonts w:cs="Times New Roman"/>
          <w:szCs w:val="26"/>
          <w:shd w:val="clear" w:color="auto" w:fill="FFFFFF"/>
        </w:rPr>
      </w:pPr>
      <w:bookmarkStart w:id="0" w:name="_Toc186185843"/>
      <w:bookmarkStart w:id="1" w:name="_Toc186419876"/>
      <w:bookmarkStart w:id="2" w:name="_Toc164957113"/>
      <w:bookmarkStart w:id="3" w:name="_Toc164957255"/>
      <w:bookmarkStart w:id="4" w:name="_Toc164957334"/>
      <w:bookmarkStart w:id="5" w:name="_Toc164957606"/>
      <w:r w:rsidRPr="00375E2D">
        <w:rPr>
          <w:rFonts w:cs="Times New Roman"/>
          <w:b/>
          <w:noProof/>
        </w:rPr>
        <mc:AlternateContent>
          <mc:Choice Requires="wps">
            <w:drawing>
              <wp:anchor distT="0" distB="0" distL="114300" distR="114300" simplePos="0" relativeHeight="251659264" behindDoc="0" locked="0" layoutInCell="1" allowOverlap="1" wp14:anchorId="062B3E82" wp14:editId="4409A2DF">
                <wp:simplePos x="0" y="0"/>
                <wp:positionH relativeFrom="column">
                  <wp:posOffset>-139191</wp:posOffset>
                </wp:positionH>
                <wp:positionV relativeFrom="paragraph">
                  <wp:posOffset>-441279</wp:posOffset>
                </wp:positionV>
                <wp:extent cx="5685647" cy="9155522"/>
                <wp:effectExtent l="12700" t="12700" r="29845" b="26670"/>
                <wp:wrapNone/>
                <wp:docPr id="399099387"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5647" cy="9155522"/>
                        </a:xfrm>
                        <a:prstGeom prst="rect">
                          <a:avLst/>
                        </a:prstGeom>
                        <a:solidFill>
                          <a:srgbClr val="FFFFFF"/>
                        </a:solidFill>
                        <a:ln w="38100" cmpd="dbl">
                          <a:solidFill>
                            <a:srgbClr val="000000"/>
                          </a:solidFill>
                          <a:miter lim="800000"/>
                          <a:headEnd/>
                          <a:tailEnd/>
                        </a:ln>
                      </wps:spPr>
                      <wps:txbx>
                        <w:txbxContent>
                          <w:p w14:paraId="40916929" w14:textId="77777777" w:rsidR="00E51BCA" w:rsidRDefault="00E51BCA" w:rsidP="00E51BCA">
                            <w:pPr>
                              <w:rPr>
                                <w:rFonts w:cs="Times New Roman"/>
                                <w:b/>
                                <w:sz w:val="32"/>
                                <w:szCs w:val="32"/>
                              </w:rPr>
                            </w:pPr>
                          </w:p>
                          <w:p w14:paraId="257C2E3A"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280622DD"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0E74502E" w14:textId="77777777" w:rsidR="00E51BCA" w:rsidRPr="00A56239" w:rsidRDefault="00E51BCA" w:rsidP="00E51BCA">
                            <w:pPr>
                              <w:spacing w:line="26" w:lineRule="atLeast"/>
                              <w:jc w:val="center"/>
                              <w:rPr>
                                <w:b/>
                                <w:bCs/>
                                <w:sz w:val="44"/>
                                <w:szCs w:val="44"/>
                              </w:rPr>
                            </w:pPr>
                            <w:r w:rsidRPr="00A56239">
                              <w:rPr>
                                <w:b/>
                                <w:bCs/>
                              </w:rPr>
                              <w:t>KHOA CÔNG NGHỆ THÔNG TIN</w:t>
                            </w:r>
                          </w:p>
                          <w:p w14:paraId="1F34AAA9" w14:textId="77777777" w:rsidR="00E51BCA" w:rsidRDefault="00E51BCA" w:rsidP="00E51BCA">
                            <w:pPr>
                              <w:jc w:val="center"/>
                              <w:rPr>
                                <w:rFonts w:cs="Times New Roman"/>
                                <w:b/>
                                <w:sz w:val="32"/>
                                <w:szCs w:val="32"/>
                              </w:rPr>
                            </w:pPr>
                          </w:p>
                          <w:p w14:paraId="4283E6D7"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774FAB21" wp14:editId="466501FB">
                                  <wp:extent cx="1440000" cy="1440000"/>
                                  <wp:effectExtent l="0" t="0" r="0" b="0"/>
                                  <wp:docPr id="1006637765" name="Picture 1"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86926" name="Picture 1"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93BB0F4" w14:textId="77777777" w:rsidR="00E51BCA" w:rsidRDefault="00E51BCA" w:rsidP="00E51BCA">
                            <w:pPr>
                              <w:jc w:val="center"/>
                              <w:rPr>
                                <w:rFonts w:cs="Times New Roman"/>
                                <w:b/>
                                <w:sz w:val="32"/>
                                <w:szCs w:val="32"/>
                              </w:rPr>
                            </w:pPr>
                          </w:p>
                          <w:p w14:paraId="62005B3A"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42B8B110" w14:textId="77777777" w:rsidR="00E51BCA" w:rsidRPr="00A56239" w:rsidRDefault="00E51BCA" w:rsidP="00E51BCA">
                            <w:pPr>
                              <w:jc w:val="center"/>
                              <w:rPr>
                                <w:b/>
                                <w:bCs/>
                                <w:sz w:val="16"/>
                                <w:szCs w:val="16"/>
                                <w:u w:val="single"/>
                              </w:rPr>
                            </w:pPr>
                          </w:p>
                          <w:p w14:paraId="426D895B" w14:textId="77777777" w:rsidR="00E51BCA" w:rsidRPr="00AE25B8" w:rsidRDefault="00E51BCA" w:rsidP="00E51BCA">
                            <w:pPr>
                              <w:ind w:left="284" w:right="99"/>
                              <w:jc w:val="center"/>
                              <w:rPr>
                                <w:b/>
                                <w:bCs/>
                                <w:sz w:val="40"/>
                                <w:szCs w:val="40"/>
                              </w:rPr>
                            </w:pPr>
                            <w:r w:rsidRPr="00E54C11">
                              <w:rPr>
                                <w:b/>
                                <w:bCs/>
                                <w:sz w:val="40"/>
                                <w:szCs w:val="40"/>
                              </w:rPr>
                              <w:t xml:space="preserve">Xây dựng ứng dụng </w:t>
                            </w:r>
                            <w:r>
                              <w:rPr>
                                <w:b/>
                                <w:bCs/>
                                <w:sz w:val="40"/>
                                <w:szCs w:val="40"/>
                              </w:rPr>
                              <w:br/>
                              <w:t>Quản lý quán nước giải khát</w:t>
                            </w:r>
                          </w:p>
                          <w:p w14:paraId="7F3B3A07" w14:textId="77777777" w:rsidR="00E51BCA" w:rsidRDefault="00E51BCA" w:rsidP="00E51BCA">
                            <w:pPr>
                              <w:jc w:val="center"/>
                              <w:rPr>
                                <w:b/>
                              </w:rPr>
                            </w:pPr>
                          </w:p>
                          <w:p w14:paraId="1E2E13CF" w14:textId="77777777" w:rsidR="00E51BCA" w:rsidRPr="00C746A5" w:rsidRDefault="00E51BCA" w:rsidP="00E51BCA">
                            <w:pPr>
                              <w:jc w:val="center"/>
                              <w:rPr>
                                <w:b/>
                              </w:rPr>
                            </w:pPr>
                          </w:p>
                          <w:p w14:paraId="68BAAA03"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5C192FAC"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4D46B99E"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2D4BBDF6"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4DC35EDB" w14:textId="77777777" w:rsidR="00E51BCA" w:rsidRDefault="00E51BCA" w:rsidP="00E51BCA">
                            <w:pPr>
                              <w:jc w:val="center"/>
                              <w:rPr>
                                <w:b/>
                              </w:rPr>
                            </w:pPr>
                          </w:p>
                          <w:p w14:paraId="5B1AE541" w14:textId="77777777" w:rsidR="00E51BCA" w:rsidRDefault="00E51BCA" w:rsidP="00E51BCA">
                            <w:pPr>
                              <w:jc w:val="both"/>
                              <w:rPr>
                                <w:b/>
                              </w:rPr>
                            </w:pPr>
                          </w:p>
                          <w:p w14:paraId="31D9C575" w14:textId="77777777" w:rsidR="00E51BCA" w:rsidRDefault="00E51BCA" w:rsidP="00E51BCA">
                            <w:pPr>
                              <w:jc w:val="both"/>
                              <w:rPr>
                                <w:b/>
                              </w:rPr>
                            </w:pPr>
                          </w:p>
                          <w:p w14:paraId="0A78E0FD" w14:textId="77777777" w:rsidR="00E51BCA" w:rsidRDefault="00E51BCA" w:rsidP="00E51BCA">
                            <w:pPr>
                              <w:jc w:val="both"/>
                              <w:rPr>
                                <w:bCs/>
                                <w:sz w:val="28"/>
                                <w:szCs w:val="28"/>
                                <w:lang w:val="vi-VN"/>
                              </w:rPr>
                            </w:pPr>
                          </w:p>
                          <w:p w14:paraId="5A5C0853" w14:textId="77777777" w:rsidR="00E51BCA" w:rsidRDefault="00E51BCA" w:rsidP="00E51BCA">
                            <w:pPr>
                              <w:jc w:val="both"/>
                              <w:rPr>
                                <w:bCs/>
                                <w:sz w:val="28"/>
                                <w:szCs w:val="28"/>
                                <w:lang w:val="vi-VN"/>
                              </w:rPr>
                            </w:pPr>
                          </w:p>
                          <w:p w14:paraId="17B83DC2"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1225FAA5" w14:textId="77777777" w:rsidR="00E51BCA" w:rsidRPr="00C129AA" w:rsidRDefault="00E51BCA" w:rsidP="00E51BCA">
                            <w:pPr>
                              <w:jc w:val="center"/>
                              <w:rPr>
                                <w:rFonts w:cs="Times New Roman"/>
                                <w:sz w:val="32"/>
                                <w:szCs w:val="32"/>
                                <w:lang w:val="vi-VN"/>
                              </w:rPr>
                            </w:pPr>
                          </w:p>
                          <w:p w14:paraId="560D4423" w14:textId="77777777" w:rsidR="00E51BCA" w:rsidRPr="00C129AA" w:rsidRDefault="00E51BCA" w:rsidP="00E51BCA">
                            <w:pPr>
                              <w:jc w:val="center"/>
                              <w:rPr>
                                <w:rFonts w:cs="Times New Roman"/>
                                <w:sz w:val="32"/>
                                <w:szCs w:val="32"/>
                                <w:lang w:val="vi-VN"/>
                              </w:rPr>
                            </w:pPr>
                          </w:p>
                          <w:p w14:paraId="55FBD565" w14:textId="77777777" w:rsidR="00E51BCA" w:rsidRPr="00C129AA" w:rsidRDefault="00E51BCA" w:rsidP="00E51BCA">
                            <w:pPr>
                              <w:jc w:val="center"/>
                              <w:rPr>
                                <w:rFonts w:cs="Times New Roman"/>
                                <w:sz w:val="32"/>
                                <w:szCs w:val="32"/>
                                <w:lang w:val="vi-VN"/>
                              </w:rPr>
                            </w:pPr>
                          </w:p>
                          <w:p w14:paraId="39366600" w14:textId="77777777" w:rsidR="00E51BCA" w:rsidRPr="00C129AA" w:rsidRDefault="00E51BCA" w:rsidP="00E51BCA">
                            <w:pPr>
                              <w:jc w:val="center"/>
                              <w:rPr>
                                <w:rFonts w:cs="Times New Roman"/>
                                <w:sz w:val="32"/>
                                <w:szCs w:val="32"/>
                                <w:lang w:val="vi-VN"/>
                              </w:rPr>
                            </w:pPr>
                          </w:p>
                          <w:p w14:paraId="76F3CD76" w14:textId="77777777" w:rsidR="00E51BCA" w:rsidRPr="00C129AA" w:rsidRDefault="00E51BCA" w:rsidP="00E51BCA">
                            <w:pPr>
                              <w:jc w:val="center"/>
                              <w:rPr>
                                <w:rFonts w:cs="Times New Roman"/>
                                <w:sz w:val="32"/>
                                <w:szCs w:val="32"/>
                                <w:lang w:val="vi-VN"/>
                              </w:rPr>
                            </w:pPr>
                          </w:p>
                          <w:p w14:paraId="021E224E" w14:textId="77777777" w:rsidR="00E51BCA" w:rsidRPr="00C129AA" w:rsidRDefault="00E51BCA" w:rsidP="00E51BCA">
                            <w:pPr>
                              <w:jc w:val="center"/>
                              <w:rPr>
                                <w:rFonts w:cs="Times New Roman"/>
                                <w:sz w:val="32"/>
                                <w:szCs w:val="32"/>
                                <w:lang w:val="vi-VN"/>
                              </w:rPr>
                            </w:pPr>
                          </w:p>
                          <w:p w14:paraId="5916B651" w14:textId="77777777" w:rsidR="00E51BCA" w:rsidRPr="00C129AA" w:rsidRDefault="00E51BCA" w:rsidP="00E51BCA">
                            <w:pPr>
                              <w:jc w:val="center"/>
                              <w:rPr>
                                <w:rFonts w:cs="Times New Roman"/>
                                <w:sz w:val="32"/>
                                <w:szCs w:val="32"/>
                                <w:lang w:val="vi-VN"/>
                              </w:rPr>
                            </w:pPr>
                          </w:p>
                          <w:p w14:paraId="575D332B" w14:textId="77777777" w:rsidR="00E51BCA" w:rsidRPr="00C129AA" w:rsidRDefault="00E51BCA" w:rsidP="00E51BCA">
                            <w:pPr>
                              <w:jc w:val="center"/>
                              <w:rPr>
                                <w:rFonts w:cs="Times New Roman"/>
                                <w:sz w:val="32"/>
                                <w:szCs w:val="32"/>
                                <w:lang w:val="vi-VN"/>
                              </w:rPr>
                            </w:pPr>
                          </w:p>
                          <w:p w14:paraId="2D80DF20" w14:textId="77777777" w:rsidR="00E51BCA" w:rsidRPr="00C129AA" w:rsidRDefault="00E51BCA" w:rsidP="00E51BCA">
                            <w:pPr>
                              <w:jc w:val="center"/>
                              <w:rPr>
                                <w:rFonts w:cs="Times New Roman"/>
                                <w:sz w:val="32"/>
                                <w:szCs w:val="32"/>
                                <w:lang w:val="vi-VN"/>
                              </w:rPr>
                            </w:pPr>
                          </w:p>
                          <w:p w14:paraId="43FC94AF" w14:textId="77777777" w:rsidR="00E51BCA" w:rsidRPr="00C129AA" w:rsidRDefault="00E51BCA" w:rsidP="00E51BCA">
                            <w:pPr>
                              <w:jc w:val="center"/>
                              <w:rPr>
                                <w:rFonts w:cs="Times New Roman"/>
                                <w:sz w:val="32"/>
                                <w:szCs w:val="32"/>
                                <w:lang w:val="vi-VN"/>
                              </w:rPr>
                            </w:pPr>
                          </w:p>
                          <w:p w14:paraId="4BE0D10B" w14:textId="77777777" w:rsidR="00E51BCA" w:rsidRPr="00C129AA" w:rsidRDefault="00E51BCA" w:rsidP="00E51BCA">
                            <w:pPr>
                              <w:jc w:val="center"/>
                              <w:rPr>
                                <w:rFonts w:cs="Times New Roman"/>
                                <w:sz w:val="32"/>
                                <w:szCs w:val="32"/>
                                <w:lang w:val="vi-VN"/>
                              </w:rPr>
                            </w:pPr>
                          </w:p>
                          <w:p w14:paraId="0AC07A2D" w14:textId="77777777" w:rsidR="00E51BCA" w:rsidRPr="00C129AA" w:rsidRDefault="00E51BCA" w:rsidP="00E51BCA">
                            <w:pPr>
                              <w:jc w:val="center"/>
                              <w:rPr>
                                <w:rFonts w:cs="Times New Roman"/>
                                <w:sz w:val="32"/>
                                <w:szCs w:val="32"/>
                                <w:lang w:val="vi-VN"/>
                              </w:rPr>
                            </w:pPr>
                          </w:p>
                          <w:p w14:paraId="151BC866" w14:textId="77777777" w:rsidR="00E51BCA" w:rsidRPr="00C129AA" w:rsidRDefault="00E51BCA" w:rsidP="00E51BCA">
                            <w:pPr>
                              <w:jc w:val="center"/>
                              <w:rPr>
                                <w:rFonts w:cs="Times New Roman"/>
                                <w:sz w:val="32"/>
                                <w:szCs w:val="32"/>
                                <w:lang w:val="vi-VN"/>
                              </w:rPr>
                            </w:pPr>
                          </w:p>
                          <w:p w14:paraId="65E39F6F" w14:textId="77777777" w:rsidR="00E51BCA" w:rsidRPr="00C129AA" w:rsidRDefault="00E51BCA" w:rsidP="00E51BCA">
                            <w:pPr>
                              <w:jc w:val="center"/>
                              <w:rPr>
                                <w:rFonts w:cs="Times New Roman"/>
                                <w:sz w:val="32"/>
                                <w:szCs w:val="32"/>
                                <w:lang w:val="vi-VN"/>
                              </w:rPr>
                            </w:pPr>
                          </w:p>
                          <w:p w14:paraId="68684FDF" w14:textId="77777777" w:rsidR="00E51BCA" w:rsidRPr="00C129AA" w:rsidRDefault="00E51BCA" w:rsidP="00E51BCA">
                            <w:pPr>
                              <w:jc w:val="center"/>
                              <w:rPr>
                                <w:rFonts w:cs="Times New Roman"/>
                                <w:sz w:val="32"/>
                                <w:szCs w:val="32"/>
                                <w:lang w:val="vi-VN"/>
                              </w:rPr>
                            </w:pPr>
                          </w:p>
                          <w:p w14:paraId="04CD0318" w14:textId="77777777" w:rsidR="00E51BCA" w:rsidRPr="00C129AA" w:rsidRDefault="00E51BCA" w:rsidP="00E51BCA">
                            <w:pPr>
                              <w:jc w:val="center"/>
                              <w:rPr>
                                <w:rFonts w:cs="Times New Roman"/>
                                <w:sz w:val="32"/>
                                <w:szCs w:val="32"/>
                                <w:lang w:val="vi-VN"/>
                              </w:rPr>
                            </w:pPr>
                          </w:p>
                          <w:p w14:paraId="47FC6478" w14:textId="77777777" w:rsidR="00E51BCA" w:rsidRPr="00C129AA" w:rsidRDefault="00E51BCA" w:rsidP="00E51BCA">
                            <w:pPr>
                              <w:jc w:val="center"/>
                              <w:rPr>
                                <w:rFonts w:cs="Times New Roman"/>
                                <w:sz w:val="32"/>
                                <w:szCs w:val="32"/>
                                <w:lang w:val="vi-VN"/>
                              </w:rPr>
                            </w:pPr>
                          </w:p>
                          <w:p w14:paraId="38A724A3" w14:textId="77777777" w:rsidR="00E51BCA" w:rsidRPr="00C129AA" w:rsidRDefault="00E51BCA" w:rsidP="00E51BCA">
                            <w:pPr>
                              <w:jc w:val="center"/>
                              <w:rPr>
                                <w:rFonts w:cs="Times New Roman"/>
                                <w:sz w:val="32"/>
                                <w:szCs w:val="32"/>
                                <w:lang w:val="vi-VN"/>
                              </w:rPr>
                            </w:pPr>
                          </w:p>
                          <w:p w14:paraId="7F356145" w14:textId="77777777" w:rsidR="00E51BCA" w:rsidRPr="00C129AA" w:rsidRDefault="00E51BCA" w:rsidP="00E51BCA">
                            <w:pPr>
                              <w:jc w:val="center"/>
                              <w:rPr>
                                <w:rFonts w:cs="Times New Roman"/>
                                <w:sz w:val="32"/>
                                <w:szCs w:val="32"/>
                                <w:lang w:val="vi-VN"/>
                              </w:rPr>
                            </w:pPr>
                          </w:p>
                          <w:p w14:paraId="3DE18F06" w14:textId="77777777" w:rsidR="00E51BCA" w:rsidRPr="00C129AA" w:rsidRDefault="00E51BCA" w:rsidP="00E51BCA">
                            <w:pPr>
                              <w:jc w:val="center"/>
                              <w:rPr>
                                <w:rFonts w:cs="Times New Roman"/>
                                <w:sz w:val="32"/>
                                <w:szCs w:val="32"/>
                                <w:lang w:val="vi-VN"/>
                              </w:rPr>
                            </w:pPr>
                          </w:p>
                          <w:p w14:paraId="1138B5DF" w14:textId="77777777" w:rsidR="00E51BCA" w:rsidRPr="00C129AA" w:rsidRDefault="00E51BCA" w:rsidP="00E51BCA">
                            <w:pPr>
                              <w:jc w:val="center"/>
                              <w:rPr>
                                <w:rFonts w:cs="Times New Roman"/>
                                <w:sz w:val="32"/>
                                <w:szCs w:val="32"/>
                                <w:lang w:val="vi-VN"/>
                              </w:rPr>
                            </w:pPr>
                          </w:p>
                          <w:p w14:paraId="47A5D393" w14:textId="77777777" w:rsidR="00E51BCA" w:rsidRPr="00C129AA" w:rsidRDefault="00E51BCA" w:rsidP="00E51BCA">
                            <w:pPr>
                              <w:jc w:val="center"/>
                              <w:rPr>
                                <w:rFonts w:cs="Times New Roman"/>
                                <w:sz w:val="32"/>
                                <w:szCs w:val="32"/>
                                <w:lang w:val="vi-VN"/>
                              </w:rPr>
                            </w:pPr>
                          </w:p>
                          <w:p w14:paraId="3FB284A5" w14:textId="77777777" w:rsidR="00E51BCA" w:rsidRPr="00C129AA" w:rsidRDefault="00E51BCA" w:rsidP="00E51BCA">
                            <w:pPr>
                              <w:jc w:val="center"/>
                              <w:rPr>
                                <w:rFonts w:cs="Times New Roman"/>
                                <w:sz w:val="32"/>
                                <w:szCs w:val="32"/>
                                <w:lang w:val="vi-VN"/>
                              </w:rPr>
                            </w:pPr>
                          </w:p>
                          <w:p w14:paraId="3E978A67" w14:textId="77777777" w:rsidR="00E51BCA" w:rsidRPr="00C129AA" w:rsidRDefault="00E51BCA" w:rsidP="00E51BCA">
                            <w:pPr>
                              <w:jc w:val="center"/>
                              <w:rPr>
                                <w:rFonts w:cs="Times New Roman"/>
                                <w:sz w:val="32"/>
                                <w:szCs w:val="32"/>
                                <w:lang w:val="vi-VN"/>
                              </w:rPr>
                            </w:pPr>
                          </w:p>
                          <w:p w14:paraId="56A570CD" w14:textId="77777777" w:rsidR="00E51BCA" w:rsidRPr="00C129AA" w:rsidRDefault="00E51BCA" w:rsidP="00E51BCA">
                            <w:pPr>
                              <w:jc w:val="center"/>
                              <w:rPr>
                                <w:rFonts w:cs="Times New Roman"/>
                                <w:sz w:val="32"/>
                                <w:szCs w:val="32"/>
                                <w:lang w:val="vi-VN"/>
                              </w:rPr>
                            </w:pPr>
                          </w:p>
                          <w:p w14:paraId="23E54B15" w14:textId="77777777" w:rsidR="00E51BCA" w:rsidRPr="00C129AA" w:rsidRDefault="00E51BCA" w:rsidP="00E51BCA">
                            <w:pPr>
                              <w:jc w:val="center"/>
                              <w:rPr>
                                <w:rFonts w:cs="Times New Roman"/>
                                <w:sz w:val="32"/>
                                <w:szCs w:val="32"/>
                                <w:lang w:val="vi-VN"/>
                              </w:rPr>
                            </w:pPr>
                          </w:p>
                          <w:p w14:paraId="2E7E199B" w14:textId="77777777" w:rsidR="00E51BCA" w:rsidRPr="00C129AA" w:rsidRDefault="00E51BCA" w:rsidP="00E51BCA">
                            <w:pPr>
                              <w:jc w:val="center"/>
                              <w:rPr>
                                <w:rFonts w:cs="Times New Roman"/>
                                <w:sz w:val="32"/>
                                <w:szCs w:val="32"/>
                                <w:lang w:val="vi-VN"/>
                              </w:rPr>
                            </w:pPr>
                          </w:p>
                          <w:p w14:paraId="36A912E5" w14:textId="77777777" w:rsidR="00E51BCA" w:rsidRPr="00C129AA" w:rsidRDefault="00E51BCA" w:rsidP="00E51BCA">
                            <w:pPr>
                              <w:jc w:val="center"/>
                              <w:rPr>
                                <w:rFonts w:cs="Times New Roman"/>
                                <w:sz w:val="32"/>
                                <w:szCs w:val="32"/>
                                <w:lang w:val="vi-VN"/>
                              </w:rPr>
                            </w:pPr>
                          </w:p>
                          <w:p w14:paraId="0F46AEE4" w14:textId="77777777" w:rsidR="00E51BCA" w:rsidRPr="00C129AA" w:rsidRDefault="00E51BCA" w:rsidP="00E51BCA">
                            <w:pPr>
                              <w:jc w:val="center"/>
                              <w:rPr>
                                <w:rFonts w:cs="Times New Roman"/>
                                <w:sz w:val="32"/>
                                <w:szCs w:val="32"/>
                                <w:lang w:val="vi-VN"/>
                              </w:rPr>
                            </w:pPr>
                          </w:p>
                          <w:p w14:paraId="25B0102F" w14:textId="77777777" w:rsidR="00E51BCA" w:rsidRPr="00C129AA" w:rsidRDefault="00E51BCA" w:rsidP="00E51BCA">
                            <w:pPr>
                              <w:jc w:val="center"/>
                              <w:rPr>
                                <w:rFonts w:cs="Times New Roman"/>
                                <w:sz w:val="32"/>
                                <w:szCs w:val="32"/>
                                <w:lang w:val="vi-VN"/>
                              </w:rPr>
                            </w:pPr>
                          </w:p>
                          <w:p w14:paraId="6E69AD1E" w14:textId="77777777" w:rsidR="00E51BCA" w:rsidRPr="00C129AA" w:rsidRDefault="00E51BCA" w:rsidP="00E51BCA">
                            <w:pPr>
                              <w:jc w:val="center"/>
                              <w:rPr>
                                <w:rFonts w:cs="Times New Roman"/>
                                <w:sz w:val="32"/>
                                <w:szCs w:val="32"/>
                                <w:lang w:val="vi-VN"/>
                              </w:rPr>
                            </w:pPr>
                          </w:p>
                          <w:p w14:paraId="67235421" w14:textId="77777777" w:rsidR="00E51BCA" w:rsidRPr="00C129AA" w:rsidRDefault="00E51BCA" w:rsidP="00E51BCA">
                            <w:pPr>
                              <w:jc w:val="center"/>
                              <w:rPr>
                                <w:rFonts w:cs="Times New Roman"/>
                                <w:sz w:val="32"/>
                                <w:szCs w:val="32"/>
                                <w:lang w:val="vi-VN"/>
                              </w:rPr>
                            </w:pPr>
                          </w:p>
                          <w:p w14:paraId="515F561F" w14:textId="77777777" w:rsidR="00E51BCA" w:rsidRPr="00C129AA" w:rsidRDefault="00E51BCA" w:rsidP="00E51BCA">
                            <w:pPr>
                              <w:jc w:val="center"/>
                              <w:rPr>
                                <w:rFonts w:cs="Times New Roman"/>
                                <w:sz w:val="32"/>
                                <w:szCs w:val="32"/>
                                <w:lang w:val="vi-VN"/>
                              </w:rPr>
                            </w:pPr>
                          </w:p>
                          <w:p w14:paraId="5177BED3" w14:textId="77777777" w:rsidR="00E51BCA" w:rsidRPr="00C129AA" w:rsidRDefault="00E51BCA" w:rsidP="00E51BCA">
                            <w:pPr>
                              <w:jc w:val="center"/>
                              <w:rPr>
                                <w:rFonts w:cs="Times New Roman"/>
                                <w:sz w:val="32"/>
                                <w:szCs w:val="32"/>
                                <w:lang w:val="vi-VN"/>
                              </w:rPr>
                            </w:pPr>
                          </w:p>
                          <w:p w14:paraId="79E07D24" w14:textId="77777777" w:rsidR="00E51BCA" w:rsidRPr="00C129AA" w:rsidRDefault="00E51BCA" w:rsidP="00E51BCA">
                            <w:pPr>
                              <w:jc w:val="center"/>
                              <w:rPr>
                                <w:rFonts w:cs="Times New Roman"/>
                                <w:sz w:val="32"/>
                                <w:szCs w:val="32"/>
                                <w:lang w:val="vi-VN"/>
                              </w:rPr>
                            </w:pPr>
                          </w:p>
                          <w:p w14:paraId="342DBBC6" w14:textId="77777777" w:rsidR="00E51BCA" w:rsidRPr="00C129AA" w:rsidRDefault="00E51BCA" w:rsidP="00E51BCA">
                            <w:pPr>
                              <w:jc w:val="center"/>
                              <w:rPr>
                                <w:rFonts w:cs="Times New Roman"/>
                                <w:sz w:val="32"/>
                                <w:szCs w:val="32"/>
                                <w:lang w:val="vi-VN"/>
                              </w:rPr>
                            </w:pPr>
                          </w:p>
                          <w:p w14:paraId="598971C5" w14:textId="77777777" w:rsidR="00E51BCA" w:rsidRPr="00C129AA" w:rsidRDefault="00E51BCA" w:rsidP="00E51BCA">
                            <w:pPr>
                              <w:jc w:val="center"/>
                              <w:rPr>
                                <w:rFonts w:cs="Times New Roman"/>
                                <w:sz w:val="32"/>
                                <w:szCs w:val="32"/>
                                <w:lang w:val="vi-VN"/>
                              </w:rPr>
                            </w:pPr>
                          </w:p>
                          <w:p w14:paraId="08DE806A" w14:textId="77777777" w:rsidR="00E51BCA" w:rsidRPr="00C129AA" w:rsidRDefault="00E51BCA" w:rsidP="00E51BCA">
                            <w:pPr>
                              <w:jc w:val="center"/>
                              <w:rPr>
                                <w:rFonts w:cs="Times New Roman"/>
                                <w:sz w:val="32"/>
                                <w:szCs w:val="32"/>
                                <w:lang w:val="vi-VN"/>
                              </w:rPr>
                            </w:pPr>
                          </w:p>
                          <w:p w14:paraId="5AF120EC" w14:textId="77777777" w:rsidR="00E51BCA" w:rsidRPr="00C129AA" w:rsidRDefault="00E51BCA" w:rsidP="00E51BCA">
                            <w:pPr>
                              <w:jc w:val="center"/>
                              <w:rPr>
                                <w:rFonts w:cs="Times New Roman"/>
                                <w:sz w:val="32"/>
                                <w:szCs w:val="32"/>
                                <w:lang w:val="vi-VN"/>
                              </w:rPr>
                            </w:pPr>
                          </w:p>
                          <w:p w14:paraId="6F88E356" w14:textId="77777777" w:rsidR="00E51BCA" w:rsidRPr="00C129AA" w:rsidRDefault="00E51BCA" w:rsidP="00E51BCA">
                            <w:pPr>
                              <w:jc w:val="center"/>
                              <w:rPr>
                                <w:rFonts w:cs="Times New Roman"/>
                                <w:sz w:val="32"/>
                                <w:szCs w:val="32"/>
                                <w:lang w:val="vi-VN"/>
                              </w:rPr>
                            </w:pPr>
                          </w:p>
                          <w:p w14:paraId="71863FC4" w14:textId="77777777" w:rsidR="00E51BCA" w:rsidRPr="00C129AA" w:rsidRDefault="00E51BCA" w:rsidP="00E51BCA">
                            <w:pPr>
                              <w:jc w:val="center"/>
                              <w:rPr>
                                <w:rFonts w:cs="Times New Roman"/>
                                <w:sz w:val="32"/>
                                <w:szCs w:val="32"/>
                                <w:lang w:val="vi-VN"/>
                              </w:rPr>
                            </w:pPr>
                          </w:p>
                          <w:p w14:paraId="46494733" w14:textId="77777777" w:rsidR="00E51BCA" w:rsidRPr="00C129AA" w:rsidRDefault="00E51BCA" w:rsidP="00E51BCA">
                            <w:pPr>
                              <w:jc w:val="center"/>
                              <w:rPr>
                                <w:rFonts w:cs="Times New Roman"/>
                                <w:sz w:val="32"/>
                                <w:szCs w:val="32"/>
                                <w:lang w:val="vi-VN"/>
                              </w:rPr>
                            </w:pPr>
                          </w:p>
                          <w:p w14:paraId="043D5941" w14:textId="77777777" w:rsidR="00E51BCA" w:rsidRPr="00C129AA" w:rsidRDefault="00E51BCA" w:rsidP="00E51BCA">
                            <w:pPr>
                              <w:jc w:val="center"/>
                              <w:rPr>
                                <w:rFonts w:cs="Times New Roman"/>
                                <w:sz w:val="32"/>
                                <w:szCs w:val="32"/>
                                <w:lang w:val="vi-VN"/>
                              </w:rPr>
                            </w:pPr>
                          </w:p>
                          <w:p w14:paraId="4095D167" w14:textId="77777777" w:rsidR="00E51BCA" w:rsidRPr="00C129AA" w:rsidRDefault="00E51BCA" w:rsidP="00E51BCA">
                            <w:pPr>
                              <w:jc w:val="center"/>
                              <w:rPr>
                                <w:rFonts w:cs="Times New Roman"/>
                                <w:sz w:val="32"/>
                                <w:szCs w:val="32"/>
                                <w:lang w:val="vi-VN"/>
                              </w:rPr>
                            </w:pPr>
                          </w:p>
                          <w:p w14:paraId="4E8F3E80" w14:textId="77777777" w:rsidR="00E51BCA" w:rsidRPr="00C129AA" w:rsidRDefault="00E51BCA" w:rsidP="00E51BCA">
                            <w:pPr>
                              <w:jc w:val="center"/>
                              <w:rPr>
                                <w:rFonts w:cs="Times New Roman"/>
                                <w:sz w:val="32"/>
                                <w:szCs w:val="32"/>
                                <w:lang w:val="vi-VN"/>
                              </w:rPr>
                            </w:pPr>
                          </w:p>
                          <w:p w14:paraId="685D856C" w14:textId="77777777" w:rsidR="00E51BCA" w:rsidRPr="00C129AA" w:rsidRDefault="00E51BCA" w:rsidP="00E51BCA">
                            <w:pPr>
                              <w:jc w:val="center"/>
                              <w:rPr>
                                <w:rFonts w:cs="Times New Roman"/>
                                <w:sz w:val="32"/>
                                <w:szCs w:val="32"/>
                                <w:lang w:val="vi-VN"/>
                              </w:rPr>
                            </w:pPr>
                          </w:p>
                          <w:p w14:paraId="66D460AA" w14:textId="77777777" w:rsidR="00E51BCA" w:rsidRPr="00C129AA" w:rsidRDefault="00E51BCA" w:rsidP="00E51BCA">
                            <w:pPr>
                              <w:jc w:val="center"/>
                              <w:rPr>
                                <w:rFonts w:cs="Times New Roman"/>
                                <w:sz w:val="32"/>
                                <w:szCs w:val="32"/>
                                <w:lang w:val="vi-VN"/>
                              </w:rPr>
                            </w:pPr>
                          </w:p>
                          <w:p w14:paraId="7C8D5131" w14:textId="77777777" w:rsidR="00E51BCA" w:rsidRPr="00C129AA" w:rsidRDefault="00E51BCA" w:rsidP="00E51BCA">
                            <w:pPr>
                              <w:jc w:val="center"/>
                              <w:rPr>
                                <w:rFonts w:cs="Times New Roman"/>
                                <w:sz w:val="32"/>
                                <w:szCs w:val="32"/>
                                <w:lang w:val="vi-VN"/>
                              </w:rPr>
                            </w:pPr>
                          </w:p>
                          <w:p w14:paraId="5470B32B" w14:textId="77777777" w:rsidR="00E51BCA" w:rsidRPr="00C129AA" w:rsidRDefault="00E51BCA" w:rsidP="00E51BCA">
                            <w:pPr>
                              <w:jc w:val="center"/>
                              <w:rPr>
                                <w:rFonts w:cs="Times New Roman"/>
                                <w:sz w:val="32"/>
                                <w:szCs w:val="32"/>
                                <w:lang w:val="vi-VN"/>
                              </w:rPr>
                            </w:pPr>
                          </w:p>
                          <w:p w14:paraId="029667E5" w14:textId="77777777" w:rsidR="00E51BCA" w:rsidRPr="00C129AA" w:rsidRDefault="00E51BCA" w:rsidP="00E51BCA">
                            <w:pPr>
                              <w:jc w:val="center"/>
                              <w:rPr>
                                <w:rFonts w:cs="Times New Roman"/>
                                <w:sz w:val="32"/>
                                <w:szCs w:val="32"/>
                                <w:lang w:val="vi-VN"/>
                              </w:rPr>
                            </w:pPr>
                          </w:p>
                          <w:p w14:paraId="5F1C658D" w14:textId="77777777" w:rsidR="00E51BCA" w:rsidRPr="00C129AA" w:rsidRDefault="00E51BCA" w:rsidP="00E51BCA">
                            <w:pPr>
                              <w:jc w:val="center"/>
                              <w:rPr>
                                <w:rFonts w:cs="Times New Roman"/>
                                <w:sz w:val="32"/>
                                <w:szCs w:val="32"/>
                                <w:lang w:val="vi-VN"/>
                              </w:rPr>
                            </w:pPr>
                          </w:p>
                          <w:p w14:paraId="5F70B641" w14:textId="77777777" w:rsidR="00E51BCA" w:rsidRPr="00C129AA" w:rsidRDefault="00E51BCA" w:rsidP="00E51BCA">
                            <w:pPr>
                              <w:jc w:val="center"/>
                              <w:rPr>
                                <w:rFonts w:cs="Times New Roman"/>
                                <w:sz w:val="32"/>
                                <w:szCs w:val="32"/>
                                <w:lang w:val="vi-VN"/>
                              </w:rPr>
                            </w:pPr>
                          </w:p>
                          <w:p w14:paraId="020CB8E7" w14:textId="77777777" w:rsidR="00E51BCA" w:rsidRPr="00C129AA" w:rsidRDefault="00E51BCA" w:rsidP="00E51BCA">
                            <w:pPr>
                              <w:jc w:val="center"/>
                              <w:rPr>
                                <w:rFonts w:cs="Times New Roman"/>
                                <w:sz w:val="32"/>
                                <w:szCs w:val="32"/>
                                <w:lang w:val="vi-VN"/>
                              </w:rPr>
                            </w:pPr>
                          </w:p>
                          <w:p w14:paraId="3D1E2EDD" w14:textId="77777777" w:rsidR="00E51BCA" w:rsidRPr="00C129AA" w:rsidRDefault="00E51BCA" w:rsidP="00E51BCA">
                            <w:pPr>
                              <w:jc w:val="center"/>
                              <w:rPr>
                                <w:rFonts w:cs="Times New Roman"/>
                                <w:sz w:val="32"/>
                                <w:szCs w:val="32"/>
                                <w:lang w:val="vi-VN"/>
                              </w:rPr>
                            </w:pPr>
                          </w:p>
                          <w:p w14:paraId="49F8AFED" w14:textId="77777777" w:rsidR="00E51BCA" w:rsidRPr="00C129AA" w:rsidRDefault="00E51BCA" w:rsidP="00E51BCA">
                            <w:pPr>
                              <w:jc w:val="center"/>
                              <w:rPr>
                                <w:rFonts w:cs="Times New Roman"/>
                                <w:sz w:val="32"/>
                                <w:szCs w:val="32"/>
                                <w:lang w:val="vi-VN"/>
                              </w:rPr>
                            </w:pPr>
                          </w:p>
                          <w:p w14:paraId="6481E732" w14:textId="77777777" w:rsidR="00E51BCA" w:rsidRPr="00C129AA" w:rsidRDefault="00E51BCA" w:rsidP="00E51BCA">
                            <w:pPr>
                              <w:jc w:val="center"/>
                              <w:rPr>
                                <w:rFonts w:cs="Times New Roman"/>
                                <w:sz w:val="32"/>
                                <w:szCs w:val="32"/>
                                <w:lang w:val="vi-VN"/>
                              </w:rPr>
                            </w:pPr>
                          </w:p>
                          <w:p w14:paraId="668F49AB" w14:textId="77777777" w:rsidR="00E51BCA" w:rsidRPr="00C129AA" w:rsidRDefault="00E51BCA" w:rsidP="00E51BCA">
                            <w:pPr>
                              <w:jc w:val="center"/>
                              <w:rPr>
                                <w:rFonts w:cs="Times New Roman"/>
                                <w:sz w:val="32"/>
                                <w:szCs w:val="32"/>
                                <w:lang w:val="vi-VN"/>
                              </w:rPr>
                            </w:pPr>
                          </w:p>
                          <w:p w14:paraId="220A2387" w14:textId="77777777" w:rsidR="00E51BCA" w:rsidRPr="00C129AA" w:rsidRDefault="00E51BCA" w:rsidP="00E51BCA">
                            <w:pPr>
                              <w:jc w:val="center"/>
                              <w:rPr>
                                <w:rFonts w:cs="Times New Roman"/>
                                <w:sz w:val="32"/>
                                <w:szCs w:val="32"/>
                                <w:lang w:val="vi-VN"/>
                              </w:rPr>
                            </w:pPr>
                          </w:p>
                          <w:p w14:paraId="7A01B5ED"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p w14:paraId="2EAD34AB" w14:textId="77777777" w:rsidR="00E51BCA" w:rsidRDefault="00E51BCA" w:rsidP="00E51BCA"/>
                          <w:p w14:paraId="45CA496E"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7C6FDB79"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6A439AFA" w14:textId="77777777" w:rsidR="00E51BCA" w:rsidRPr="00A56239" w:rsidRDefault="00E51BCA" w:rsidP="00E51BCA">
                            <w:pPr>
                              <w:spacing w:line="26" w:lineRule="atLeast"/>
                              <w:jc w:val="center"/>
                              <w:rPr>
                                <w:b/>
                                <w:bCs/>
                                <w:sz w:val="44"/>
                                <w:szCs w:val="44"/>
                              </w:rPr>
                            </w:pPr>
                            <w:r w:rsidRPr="00A56239">
                              <w:rPr>
                                <w:b/>
                                <w:bCs/>
                              </w:rPr>
                              <w:t>KHOA CÔNG NGHỆ THÔNG TIN</w:t>
                            </w:r>
                          </w:p>
                          <w:p w14:paraId="3E9D69EC" w14:textId="77777777" w:rsidR="00E51BCA" w:rsidRDefault="00E51BCA" w:rsidP="00E51BCA">
                            <w:pPr>
                              <w:jc w:val="center"/>
                              <w:rPr>
                                <w:rFonts w:cs="Times New Roman"/>
                                <w:b/>
                                <w:sz w:val="32"/>
                                <w:szCs w:val="32"/>
                              </w:rPr>
                            </w:pPr>
                          </w:p>
                          <w:p w14:paraId="37F55B4D"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2C09D0BA" wp14:editId="0F99418C">
                                  <wp:extent cx="1440000" cy="1440000"/>
                                  <wp:effectExtent l="0" t="0" r="0" b="0"/>
                                  <wp:docPr id="217073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ABC6745" w14:textId="77777777" w:rsidR="00E51BCA" w:rsidRDefault="00E51BCA" w:rsidP="00E51BCA">
                            <w:pPr>
                              <w:jc w:val="center"/>
                              <w:rPr>
                                <w:rFonts w:cs="Times New Roman"/>
                                <w:b/>
                                <w:sz w:val="32"/>
                                <w:szCs w:val="32"/>
                              </w:rPr>
                            </w:pPr>
                          </w:p>
                          <w:p w14:paraId="08D2BB27"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17628F07" w14:textId="77777777" w:rsidR="00E51BCA" w:rsidRPr="00A56239" w:rsidRDefault="00E51BCA" w:rsidP="00E51BCA">
                            <w:pPr>
                              <w:jc w:val="center"/>
                              <w:rPr>
                                <w:b/>
                                <w:bCs/>
                                <w:sz w:val="16"/>
                                <w:szCs w:val="16"/>
                                <w:u w:val="single"/>
                              </w:rPr>
                            </w:pPr>
                          </w:p>
                          <w:p w14:paraId="3B15BA70" w14:textId="77777777" w:rsidR="00E51BCA" w:rsidRPr="00E54C11" w:rsidRDefault="00E51BCA" w:rsidP="00E51BCA">
                            <w:pPr>
                              <w:ind w:left="284" w:right="99"/>
                              <w:jc w:val="center"/>
                              <w:rPr>
                                <w:b/>
                                <w:bCs/>
                                <w:sz w:val="40"/>
                                <w:szCs w:val="40"/>
                                <w:lang w:val="vi-VN"/>
                              </w:rPr>
                            </w:pPr>
                            <w:r w:rsidRPr="00E54C11">
                              <w:rPr>
                                <w:b/>
                                <w:bCs/>
                                <w:sz w:val="40"/>
                                <w:szCs w:val="40"/>
                              </w:rPr>
                              <w:t xml:space="preserve">Xây dựng ứng dụng </w:t>
                            </w:r>
                            <w:r>
                              <w:rPr>
                                <w:b/>
                                <w:bCs/>
                                <w:sz w:val="40"/>
                                <w:szCs w:val="40"/>
                              </w:rPr>
                              <w:br/>
                              <w:t>Quản lý quán nước giải khát</w:t>
                            </w:r>
                          </w:p>
                          <w:p w14:paraId="4B9E2BAF" w14:textId="77777777" w:rsidR="00E51BCA" w:rsidRDefault="00E51BCA" w:rsidP="00E51BCA">
                            <w:pPr>
                              <w:jc w:val="center"/>
                              <w:rPr>
                                <w:b/>
                              </w:rPr>
                            </w:pPr>
                          </w:p>
                          <w:p w14:paraId="0DFEBFFB" w14:textId="77777777" w:rsidR="00E51BCA" w:rsidRDefault="00E51BCA" w:rsidP="00E51BCA">
                            <w:pPr>
                              <w:jc w:val="center"/>
                              <w:rPr>
                                <w:b/>
                              </w:rPr>
                            </w:pPr>
                          </w:p>
                          <w:p w14:paraId="0117A6C7" w14:textId="77777777" w:rsidR="00E51BCA" w:rsidRPr="00C746A5" w:rsidRDefault="00E51BCA" w:rsidP="00E51BCA">
                            <w:pPr>
                              <w:jc w:val="center"/>
                              <w:rPr>
                                <w:b/>
                              </w:rPr>
                            </w:pPr>
                          </w:p>
                          <w:p w14:paraId="0365C250"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71DC3C5F"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2904EE86"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3D3F5562"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41BB6E1D" w14:textId="77777777" w:rsidR="00E51BCA" w:rsidRDefault="00E51BCA" w:rsidP="00E51BCA">
                            <w:pPr>
                              <w:jc w:val="center"/>
                              <w:rPr>
                                <w:b/>
                              </w:rPr>
                            </w:pPr>
                          </w:p>
                          <w:p w14:paraId="4E7C1C63" w14:textId="77777777" w:rsidR="00E51BCA" w:rsidRDefault="00E51BCA" w:rsidP="00E51BCA">
                            <w:pPr>
                              <w:jc w:val="both"/>
                              <w:rPr>
                                <w:b/>
                              </w:rPr>
                            </w:pPr>
                          </w:p>
                          <w:p w14:paraId="0A59D13E" w14:textId="77777777" w:rsidR="00E51BCA" w:rsidRDefault="00E51BCA" w:rsidP="00E51BCA">
                            <w:pPr>
                              <w:jc w:val="both"/>
                              <w:rPr>
                                <w:b/>
                              </w:rPr>
                            </w:pPr>
                          </w:p>
                          <w:p w14:paraId="32BCF1BE" w14:textId="77777777" w:rsidR="00E51BCA" w:rsidRDefault="00E51BCA" w:rsidP="00E51BCA">
                            <w:pPr>
                              <w:jc w:val="both"/>
                              <w:rPr>
                                <w:bCs/>
                                <w:sz w:val="28"/>
                                <w:szCs w:val="28"/>
                                <w:lang w:val="vi-VN"/>
                              </w:rPr>
                            </w:pPr>
                          </w:p>
                          <w:p w14:paraId="1592E509" w14:textId="77777777" w:rsidR="00E51BCA" w:rsidRDefault="00E51BCA" w:rsidP="00E51BCA">
                            <w:pPr>
                              <w:jc w:val="both"/>
                              <w:rPr>
                                <w:bCs/>
                                <w:sz w:val="28"/>
                                <w:szCs w:val="28"/>
                                <w:lang w:val="vi-VN"/>
                              </w:rPr>
                            </w:pPr>
                          </w:p>
                          <w:p w14:paraId="3F694A09"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454A04D9" w14:textId="77777777" w:rsidR="00E51BCA" w:rsidRPr="00C129AA" w:rsidRDefault="00E51BCA" w:rsidP="00E51BCA">
                            <w:pPr>
                              <w:jc w:val="center"/>
                              <w:rPr>
                                <w:rFonts w:cs="Times New Roman"/>
                                <w:sz w:val="32"/>
                                <w:szCs w:val="32"/>
                                <w:lang w:val="vi-VN"/>
                              </w:rPr>
                            </w:pPr>
                          </w:p>
                          <w:p w14:paraId="43A8E0E8" w14:textId="77777777" w:rsidR="00E51BCA" w:rsidRPr="00C129AA" w:rsidRDefault="00E51BCA" w:rsidP="00E51BCA">
                            <w:pPr>
                              <w:jc w:val="center"/>
                              <w:rPr>
                                <w:rFonts w:cs="Times New Roman"/>
                                <w:sz w:val="32"/>
                                <w:szCs w:val="32"/>
                                <w:lang w:val="vi-VN"/>
                              </w:rPr>
                            </w:pPr>
                          </w:p>
                          <w:p w14:paraId="40C90996" w14:textId="77777777" w:rsidR="00E51BCA" w:rsidRPr="00C129AA" w:rsidRDefault="00E51BCA" w:rsidP="00E51BCA">
                            <w:pPr>
                              <w:jc w:val="center"/>
                              <w:rPr>
                                <w:rFonts w:cs="Times New Roman"/>
                                <w:sz w:val="32"/>
                                <w:szCs w:val="32"/>
                                <w:lang w:val="vi-VN"/>
                              </w:rPr>
                            </w:pPr>
                          </w:p>
                          <w:p w14:paraId="7B818925" w14:textId="77777777" w:rsidR="00E51BCA" w:rsidRPr="00C129AA" w:rsidRDefault="00E51BCA" w:rsidP="00E51BCA">
                            <w:pPr>
                              <w:jc w:val="center"/>
                              <w:rPr>
                                <w:rFonts w:cs="Times New Roman"/>
                                <w:sz w:val="32"/>
                                <w:szCs w:val="32"/>
                                <w:lang w:val="vi-VN"/>
                              </w:rPr>
                            </w:pPr>
                          </w:p>
                          <w:p w14:paraId="33773F7C" w14:textId="77777777" w:rsidR="00E51BCA" w:rsidRPr="00C129AA" w:rsidRDefault="00E51BCA" w:rsidP="00E51BCA">
                            <w:pPr>
                              <w:jc w:val="center"/>
                              <w:rPr>
                                <w:rFonts w:cs="Times New Roman"/>
                                <w:sz w:val="32"/>
                                <w:szCs w:val="32"/>
                                <w:lang w:val="vi-VN"/>
                              </w:rPr>
                            </w:pPr>
                          </w:p>
                          <w:p w14:paraId="00CB5962" w14:textId="77777777" w:rsidR="00E51BCA" w:rsidRPr="00C129AA" w:rsidRDefault="00E51BCA" w:rsidP="00E51BCA">
                            <w:pPr>
                              <w:jc w:val="center"/>
                              <w:rPr>
                                <w:rFonts w:cs="Times New Roman"/>
                                <w:sz w:val="32"/>
                                <w:szCs w:val="32"/>
                                <w:lang w:val="vi-VN"/>
                              </w:rPr>
                            </w:pPr>
                          </w:p>
                          <w:p w14:paraId="1430B635" w14:textId="77777777" w:rsidR="00E51BCA" w:rsidRPr="00C129AA" w:rsidRDefault="00E51BCA" w:rsidP="00E51BCA">
                            <w:pPr>
                              <w:jc w:val="center"/>
                              <w:rPr>
                                <w:rFonts w:cs="Times New Roman"/>
                                <w:sz w:val="32"/>
                                <w:szCs w:val="32"/>
                                <w:lang w:val="vi-VN"/>
                              </w:rPr>
                            </w:pPr>
                          </w:p>
                          <w:p w14:paraId="2BCACC2C" w14:textId="77777777" w:rsidR="00E51BCA" w:rsidRPr="00C129AA" w:rsidRDefault="00E51BCA" w:rsidP="00E51BCA">
                            <w:pPr>
                              <w:jc w:val="center"/>
                              <w:rPr>
                                <w:rFonts w:cs="Times New Roman"/>
                                <w:sz w:val="32"/>
                                <w:szCs w:val="32"/>
                                <w:lang w:val="vi-VN"/>
                              </w:rPr>
                            </w:pPr>
                          </w:p>
                          <w:p w14:paraId="1E078CD0" w14:textId="77777777" w:rsidR="00E51BCA" w:rsidRPr="00C129AA" w:rsidRDefault="00E51BCA" w:rsidP="00E51BCA">
                            <w:pPr>
                              <w:jc w:val="center"/>
                              <w:rPr>
                                <w:rFonts w:cs="Times New Roman"/>
                                <w:sz w:val="32"/>
                                <w:szCs w:val="32"/>
                                <w:lang w:val="vi-VN"/>
                              </w:rPr>
                            </w:pPr>
                          </w:p>
                          <w:p w14:paraId="22B1DB12" w14:textId="77777777" w:rsidR="00E51BCA" w:rsidRPr="00C129AA" w:rsidRDefault="00E51BCA" w:rsidP="00E51BCA">
                            <w:pPr>
                              <w:jc w:val="center"/>
                              <w:rPr>
                                <w:rFonts w:cs="Times New Roman"/>
                                <w:sz w:val="32"/>
                                <w:szCs w:val="32"/>
                                <w:lang w:val="vi-VN"/>
                              </w:rPr>
                            </w:pPr>
                          </w:p>
                          <w:p w14:paraId="1C2E1905" w14:textId="77777777" w:rsidR="00E51BCA" w:rsidRPr="00C129AA" w:rsidRDefault="00E51BCA" w:rsidP="00E51BCA">
                            <w:pPr>
                              <w:jc w:val="center"/>
                              <w:rPr>
                                <w:rFonts w:cs="Times New Roman"/>
                                <w:sz w:val="32"/>
                                <w:szCs w:val="32"/>
                                <w:lang w:val="vi-VN"/>
                              </w:rPr>
                            </w:pPr>
                          </w:p>
                          <w:p w14:paraId="2F829DFC" w14:textId="77777777" w:rsidR="00E51BCA" w:rsidRPr="00C129AA" w:rsidRDefault="00E51BCA" w:rsidP="00E51BCA">
                            <w:pPr>
                              <w:jc w:val="center"/>
                              <w:rPr>
                                <w:rFonts w:cs="Times New Roman"/>
                                <w:sz w:val="32"/>
                                <w:szCs w:val="32"/>
                                <w:lang w:val="vi-VN"/>
                              </w:rPr>
                            </w:pPr>
                          </w:p>
                          <w:p w14:paraId="40F3A17A" w14:textId="77777777" w:rsidR="00E51BCA" w:rsidRPr="00C129AA" w:rsidRDefault="00E51BCA" w:rsidP="00E51BCA">
                            <w:pPr>
                              <w:jc w:val="center"/>
                              <w:rPr>
                                <w:rFonts w:cs="Times New Roman"/>
                                <w:sz w:val="32"/>
                                <w:szCs w:val="32"/>
                                <w:lang w:val="vi-VN"/>
                              </w:rPr>
                            </w:pPr>
                          </w:p>
                          <w:p w14:paraId="5D86AE1B" w14:textId="77777777" w:rsidR="00E51BCA" w:rsidRPr="00C129AA" w:rsidRDefault="00E51BCA" w:rsidP="00E51BCA">
                            <w:pPr>
                              <w:jc w:val="center"/>
                              <w:rPr>
                                <w:rFonts w:cs="Times New Roman"/>
                                <w:sz w:val="32"/>
                                <w:szCs w:val="32"/>
                                <w:lang w:val="vi-VN"/>
                              </w:rPr>
                            </w:pPr>
                          </w:p>
                          <w:p w14:paraId="12D22FCE" w14:textId="77777777" w:rsidR="00E51BCA" w:rsidRPr="00C129AA" w:rsidRDefault="00E51BCA" w:rsidP="00E51BCA">
                            <w:pPr>
                              <w:jc w:val="center"/>
                              <w:rPr>
                                <w:rFonts w:cs="Times New Roman"/>
                                <w:sz w:val="32"/>
                                <w:szCs w:val="32"/>
                                <w:lang w:val="vi-VN"/>
                              </w:rPr>
                            </w:pPr>
                          </w:p>
                          <w:p w14:paraId="2480BE31" w14:textId="77777777" w:rsidR="00E51BCA" w:rsidRPr="00C129AA" w:rsidRDefault="00E51BCA" w:rsidP="00E51BCA">
                            <w:pPr>
                              <w:jc w:val="center"/>
                              <w:rPr>
                                <w:rFonts w:cs="Times New Roman"/>
                                <w:sz w:val="32"/>
                                <w:szCs w:val="32"/>
                                <w:lang w:val="vi-VN"/>
                              </w:rPr>
                            </w:pPr>
                          </w:p>
                          <w:p w14:paraId="7A0D14CC" w14:textId="77777777" w:rsidR="00E51BCA" w:rsidRPr="00C129AA" w:rsidRDefault="00E51BCA" w:rsidP="00E51BCA">
                            <w:pPr>
                              <w:jc w:val="center"/>
                              <w:rPr>
                                <w:rFonts w:cs="Times New Roman"/>
                                <w:sz w:val="32"/>
                                <w:szCs w:val="32"/>
                                <w:lang w:val="vi-VN"/>
                              </w:rPr>
                            </w:pPr>
                          </w:p>
                          <w:p w14:paraId="62E3BC62" w14:textId="77777777" w:rsidR="00E51BCA" w:rsidRPr="00C129AA" w:rsidRDefault="00E51BCA" w:rsidP="00E51BCA">
                            <w:pPr>
                              <w:jc w:val="center"/>
                              <w:rPr>
                                <w:rFonts w:cs="Times New Roman"/>
                                <w:sz w:val="32"/>
                                <w:szCs w:val="32"/>
                                <w:lang w:val="vi-VN"/>
                              </w:rPr>
                            </w:pPr>
                          </w:p>
                          <w:p w14:paraId="55BEF98E" w14:textId="77777777" w:rsidR="00E51BCA" w:rsidRPr="00C129AA" w:rsidRDefault="00E51BCA" w:rsidP="00E51BCA">
                            <w:pPr>
                              <w:jc w:val="center"/>
                              <w:rPr>
                                <w:rFonts w:cs="Times New Roman"/>
                                <w:sz w:val="32"/>
                                <w:szCs w:val="32"/>
                                <w:lang w:val="vi-VN"/>
                              </w:rPr>
                            </w:pPr>
                          </w:p>
                          <w:p w14:paraId="1A78A364" w14:textId="77777777" w:rsidR="00E51BCA" w:rsidRPr="00C129AA" w:rsidRDefault="00E51BCA" w:rsidP="00E51BCA">
                            <w:pPr>
                              <w:jc w:val="center"/>
                              <w:rPr>
                                <w:rFonts w:cs="Times New Roman"/>
                                <w:sz w:val="32"/>
                                <w:szCs w:val="32"/>
                                <w:lang w:val="vi-VN"/>
                              </w:rPr>
                            </w:pPr>
                          </w:p>
                          <w:p w14:paraId="2120EEE6" w14:textId="77777777" w:rsidR="00E51BCA" w:rsidRPr="00C129AA" w:rsidRDefault="00E51BCA" w:rsidP="00E51BCA">
                            <w:pPr>
                              <w:jc w:val="center"/>
                              <w:rPr>
                                <w:rFonts w:cs="Times New Roman"/>
                                <w:sz w:val="32"/>
                                <w:szCs w:val="32"/>
                                <w:lang w:val="vi-VN"/>
                              </w:rPr>
                            </w:pPr>
                          </w:p>
                          <w:p w14:paraId="0779B08B" w14:textId="77777777" w:rsidR="00E51BCA" w:rsidRPr="00C129AA" w:rsidRDefault="00E51BCA" w:rsidP="00E51BCA">
                            <w:pPr>
                              <w:jc w:val="center"/>
                              <w:rPr>
                                <w:rFonts w:cs="Times New Roman"/>
                                <w:sz w:val="32"/>
                                <w:szCs w:val="32"/>
                                <w:lang w:val="vi-VN"/>
                              </w:rPr>
                            </w:pPr>
                          </w:p>
                          <w:p w14:paraId="627686CE" w14:textId="77777777" w:rsidR="00E51BCA" w:rsidRPr="00C129AA" w:rsidRDefault="00E51BCA" w:rsidP="00E51BCA">
                            <w:pPr>
                              <w:jc w:val="center"/>
                              <w:rPr>
                                <w:rFonts w:cs="Times New Roman"/>
                                <w:sz w:val="32"/>
                                <w:szCs w:val="32"/>
                                <w:lang w:val="vi-VN"/>
                              </w:rPr>
                            </w:pPr>
                          </w:p>
                          <w:p w14:paraId="781E8385" w14:textId="77777777" w:rsidR="00E51BCA" w:rsidRPr="00C129AA" w:rsidRDefault="00E51BCA" w:rsidP="00E51BCA">
                            <w:pPr>
                              <w:jc w:val="center"/>
                              <w:rPr>
                                <w:rFonts w:cs="Times New Roman"/>
                                <w:sz w:val="32"/>
                                <w:szCs w:val="32"/>
                                <w:lang w:val="vi-VN"/>
                              </w:rPr>
                            </w:pPr>
                          </w:p>
                          <w:p w14:paraId="45A87ABB" w14:textId="77777777" w:rsidR="00E51BCA" w:rsidRPr="00C129AA" w:rsidRDefault="00E51BCA" w:rsidP="00E51BCA">
                            <w:pPr>
                              <w:jc w:val="center"/>
                              <w:rPr>
                                <w:rFonts w:cs="Times New Roman"/>
                                <w:sz w:val="32"/>
                                <w:szCs w:val="32"/>
                                <w:lang w:val="vi-VN"/>
                              </w:rPr>
                            </w:pPr>
                          </w:p>
                          <w:p w14:paraId="6B7923AF" w14:textId="77777777" w:rsidR="00E51BCA" w:rsidRPr="00C129AA" w:rsidRDefault="00E51BCA" w:rsidP="00E51BCA">
                            <w:pPr>
                              <w:jc w:val="center"/>
                              <w:rPr>
                                <w:rFonts w:cs="Times New Roman"/>
                                <w:sz w:val="32"/>
                                <w:szCs w:val="32"/>
                                <w:lang w:val="vi-VN"/>
                              </w:rPr>
                            </w:pPr>
                          </w:p>
                          <w:p w14:paraId="215AE2EB" w14:textId="77777777" w:rsidR="00E51BCA" w:rsidRPr="00C129AA" w:rsidRDefault="00E51BCA" w:rsidP="00E51BCA">
                            <w:pPr>
                              <w:jc w:val="center"/>
                              <w:rPr>
                                <w:rFonts w:cs="Times New Roman"/>
                                <w:sz w:val="32"/>
                                <w:szCs w:val="32"/>
                                <w:lang w:val="vi-VN"/>
                              </w:rPr>
                            </w:pPr>
                          </w:p>
                          <w:p w14:paraId="36C00C0A" w14:textId="77777777" w:rsidR="00E51BCA" w:rsidRPr="00C129AA" w:rsidRDefault="00E51BCA" w:rsidP="00E51BCA">
                            <w:pPr>
                              <w:jc w:val="center"/>
                              <w:rPr>
                                <w:rFonts w:cs="Times New Roman"/>
                                <w:sz w:val="32"/>
                                <w:szCs w:val="32"/>
                                <w:lang w:val="vi-VN"/>
                              </w:rPr>
                            </w:pPr>
                          </w:p>
                          <w:p w14:paraId="009ABE18" w14:textId="77777777" w:rsidR="00E51BCA" w:rsidRPr="00C129AA" w:rsidRDefault="00E51BCA" w:rsidP="00E51BCA">
                            <w:pPr>
                              <w:jc w:val="center"/>
                              <w:rPr>
                                <w:rFonts w:cs="Times New Roman"/>
                                <w:sz w:val="32"/>
                                <w:szCs w:val="32"/>
                                <w:lang w:val="vi-VN"/>
                              </w:rPr>
                            </w:pPr>
                          </w:p>
                          <w:p w14:paraId="4B7B45C2" w14:textId="77777777" w:rsidR="00E51BCA" w:rsidRPr="00C129AA" w:rsidRDefault="00E51BCA" w:rsidP="00E51BCA">
                            <w:pPr>
                              <w:jc w:val="center"/>
                              <w:rPr>
                                <w:rFonts w:cs="Times New Roman"/>
                                <w:sz w:val="32"/>
                                <w:szCs w:val="32"/>
                                <w:lang w:val="vi-VN"/>
                              </w:rPr>
                            </w:pPr>
                          </w:p>
                          <w:p w14:paraId="532FEF4E" w14:textId="77777777" w:rsidR="00E51BCA" w:rsidRPr="00C129AA" w:rsidRDefault="00E51BCA" w:rsidP="00E51BCA">
                            <w:pPr>
                              <w:jc w:val="center"/>
                              <w:rPr>
                                <w:rFonts w:cs="Times New Roman"/>
                                <w:sz w:val="32"/>
                                <w:szCs w:val="32"/>
                                <w:lang w:val="vi-VN"/>
                              </w:rPr>
                            </w:pPr>
                          </w:p>
                          <w:p w14:paraId="70FC61BE" w14:textId="77777777" w:rsidR="00E51BCA" w:rsidRPr="00C129AA" w:rsidRDefault="00E51BCA" w:rsidP="00E51BCA">
                            <w:pPr>
                              <w:jc w:val="center"/>
                              <w:rPr>
                                <w:rFonts w:cs="Times New Roman"/>
                                <w:sz w:val="32"/>
                                <w:szCs w:val="32"/>
                                <w:lang w:val="vi-VN"/>
                              </w:rPr>
                            </w:pPr>
                          </w:p>
                          <w:p w14:paraId="1D3EB122" w14:textId="77777777" w:rsidR="00E51BCA" w:rsidRPr="00C129AA" w:rsidRDefault="00E51BCA" w:rsidP="00E51BCA">
                            <w:pPr>
                              <w:jc w:val="center"/>
                              <w:rPr>
                                <w:rFonts w:cs="Times New Roman"/>
                                <w:sz w:val="32"/>
                                <w:szCs w:val="32"/>
                                <w:lang w:val="vi-VN"/>
                              </w:rPr>
                            </w:pPr>
                          </w:p>
                          <w:p w14:paraId="091E299D" w14:textId="77777777" w:rsidR="00E51BCA" w:rsidRPr="00C129AA" w:rsidRDefault="00E51BCA" w:rsidP="00E51BCA">
                            <w:pPr>
                              <w:jc w:val="center"/>
                              <w:rPr>
                                <w:rFonts w:cs="Times New Roman"/>
                                <w:sz w:val="32"/>
                                <w:szCs w:val="32"/>
                                <w:lang w:val="vi-VN"/>
                              </w:rPr>
                            </w:pPr>
                          </w:p>
                          <w:p w14:paraId="652F31B7" w14:textId="77777777" w:rsidR="00E51BCA" w:rsidRPr="00C129AA" w:rsidRDefault="00E51BCA" w:rsidP="00E51BCA">
                            <w:pPr>
                              <w:jc w:val="center"/>
                              <w:rPr>
                                <w:rFonts w:cs="Times New Roman"/>
                                <w:sz w:val="32"/>
                                <w:szCs w:val="32"/>
                                <w:lang w:val="vi-VN"/>
                              </w:rPr>
                            </w:pPr>
                          </w:p>
                          <w:p w14:paraId="5E9336D5" w14:textId="77777777" w:rsidR="00E51BCA" w:rsidRPr="00C129AA" w:rsidRDefault="00E51BCA" w:rsidP="00E51BCA">
                            <w:pPr>
                              <w:jc w:val="center"/>
                              <w:rPr>
                                <w:rFonts w:cs="Times New Roman"/>
                                <w:sz w:val="32"/>
                                <w:szCs w:val="32"/>
                                <w:lang w:val="vi-VN"/>
                              </w:rPr>
                            </w:pPr>
                          </w:p>
                          <w:p w14:paraId="50AB8529" w14:textId="77777777" w:rsidR="00E51BCA" w:rsidRPr="00C129AA" w:rsidRDefault="00E51BCA" w:rsidP="00E51BCA">
                            <w:pPr>
                              <w:jc w:val="center"/>
                              <w:rPr>
                                <w:rFonts w:cs="Times New Roman"/>
                                <w:sz w:val="32"/>
                                <w:szCs w:val="32"/>
                                <w:lang w:val="vi-VN"/>
                              </w:rPr>
                            </w:pPr>
                          </w:p>
                          <w:p w14:paraId="5F20526E" w14:textId="77777777" w:rsidR="00E51BCA" w:rsidRPr="00C129AA" w:rsidRDefault="00E51BCA" w:rsidP="00E51BCA">
                            <w:pPr>
                              <w:jc w:val="center"/>
                              <w:rPr>
                                <w:rFonts w:cs="Times New Roman"/>
                                <w:sz w:val="32"/>
                                <w:szCs w:val="32"/>
                                <w:lang w:val="vi-VN"/>
                              </w:rPr>
                            </w:pPr>
                          </w:p>
                          <w:p w14:paraId="76072C4F" w14:textId="77777777" w:rsidR="00E51BCA" w:rsidRPr="00C129AA" w:rsidRDefault="00E51BCA" w:rsidP="00E51BCA">
                            <w:pPr>
                              <w:jc w:val="center"/>
                              <w:rPr>
                                <w:rFonts w:cs="Times New Roman"/>
                                <w:sz w:val="32"/>
                                <w:szCs w:val="32"/>
                                <w:lang w:val="vi-VN"/>
                              </w:rPr>
                            </w:pPr>
                          </w:p>
                          <w:p w14:paraId="0C3BD78D" w14:textId="77777777" w:rsidR="00E51BCA" w:rsidRPr="00C129AA" w:rsidRDefault="00E51BCA" w:rsidP="00E51BCA">
                            <w:pPr>
                              <w:jc w:val="center"/>
                              <w:rPr>
                                <w:rFonts w:cs="Times New Roman"/>
                                <w:sz w:val="32"/>
                                <w:szCs w:val="32"/>
                                <w:lang w:val="vi-VN"/>
                              </w:rPr>
                            </w:pPr>
                          </w:p>
                          <w:p w14:paraId="6EC8F1A5" w14:textId="77777777" w:rsidR="00E51BCA" w:rsidRPr="00C129AA" w:rsidRDefault="00E51BCA" w:rsidP="00E51BCA">
                            <w:pPr>
                              <w:jc w:val="center"/>
                              <w:rPr>
                                <w:rFonts w:cs="Times New Roman"/>
                                <w:sz w:val="32"/>
                                <w:szCs w:val="32"/>
                                <w:lang w:val="vi-VN"/>
                              </w:rPr>
                            </w:pPr>
                          </w:p>
                          <w:p w14:paraId="2DEB3457" w14:textId="77777777" w:rsidR="00E51BCA" w:rsidRPr="00C129AA" w:rsidRDefault="00E51BCA" w:rsidP="00E51BCA">
                            <w:pPr>
                              <w:jc w:val="center"/>
                              <w:rPr>
                                <w:rFonts w:cs="Times New Roman"/>
                                <w:sz w:val="32"/>
                                <w:szCs w:val="32"/>
                                <w:lang w:val="vi-VN"/>
                              </w:rPr>
                            </w:pPr>
                          </w:p>
                          <w:p w14:paraId="3343A893" w14:textId="77777777" w:rsidR="00E51BCA" w:rsidRPr="00C129AA" w:rsidRDefault="00E51BCA" w:rsidP="00E51BCA">
                            <w:pPr>
                              <w:jc w:val="center"/>
                              <w:rPr>
                                <w:rFonts w:cs="Times New Roman"/>
                                <w:sz w:val="32"/>
                                <w:szCs w:val="32"/>
                                <w:lang w:val="vi-VN"/>
                              </w:rPr>
                            </w:pPr>
                          </w:p>
                          <w:p w14:paraId="45A6E75E" w14:textId="77777777" w:rsidR="00E51BCA" w:rsidRPr="00C129AA" w:rsidRDefault="00E51BCA" w:rsidP="00E51BCA">
                            <w:pPr>
                              <w:jc w:val="center"/>
                              <w:rPr>
                                <w:rFonts w:cs="Times New Roman"/>
                                <w:sz w:val="32"/>
                                <w:szCs w:val="32"/>
                                <w:lang w:val="vi-VN"/>
                              </w:rPr>
                            </w:pPr>
                          </w:p>
                          <w:p w14:paraId="2F06E46E" w14:textId="77777777" w:rsidR="00E51BCA" w:rsidRPr="00C129AA" w:rsidRDefault="00E51BCA" w:rsidP="00E51BCA">
                            <w:pPr>
                              <w:jc w:val="center"/>
                              <w:rPr>
                                <w:rFonts w:cs="Times New Roman"/>
                                <w:sz w:val="32"/>
                                <w:szCs w:val="32"/>
                                <w:lang w:val="vi-VN"/>
                              </w:rPr>
                            </w:pPr>
                          </w:p>
                          <w:p w14:paraId="36761D4A" w14:textId="77777777" w:rsidR="00E51BCA" w:rsidRPr="00C129AA" w:rsidRDefault="00E51BCA" w:rsidP="00E51BCA">
                            <w:pPr>
                              <w:jc w:val="center"/>
                              <w:rPr>
                                <w:rFonts w:cs="Times New Roman"/>
                                <w:sz w:val="32"/>
                                <w:szCs w:val="32"/>
                                <w:lang w:val="vi-VN"/>
                              </w:rPr>
                            </w:pPr>
                          </w:p>
                          <w:p w14:paraId="6C4E64BD" w14:textId="77777777" w:rsidR="00E51BCA" w:rsidRPr="00C129AA" w:rsidRDefault="00E51BCA" w:rsidP="00E51BCA">
                            <w:pPr>
                              <w:jc w:val="center"/>
                              <w:rPr>
                                <w:rFonts w:cs="Times New Roman"/>
                                <w:sz w:val="32"/>
                                <w:szCs w:val="32"/>
                                <w:lang w:val="vi-VN"/>
                              </w:rPr>
                            </w:pPr>
                          </w:p>
                          <w:p w14:paraId="167BA418" w14:textId="77777777" w:rsidR="00E51BCA" w:rsidRPr="00C129AA" w:rsidRDefault="00E51BCA" w:rsidP="00E51BCA">
                            <w:pPr>
                              <w:jc w:val="center"/>
                              <w:rPr>
                                <w:rFonts w:cs="Times New Roman"/>
                                <w:sz w:val="32"/>
                                <w:szCs w:val="32"/>
                                <w:lang w:val="vi-VN"/>
                              </w:rPr>
                            </w:pPr>
                          </w:p>
                          <w:p w14:paraId="2052E2E5" w14:textId="77777777" w:rsidR="00E51BCA" w:rsidRPr="00C129AA" w:rsidRDefault="00E51BCA" w:rsidP="00E51BCA">
                            <w:pPr>
                              <w:jc w:val="center"/>
                              <w:rPr>
                                <w:rFonts w:cs="Times New Roman"/>
                                <w:sz w:val="32"/>
                                <w:szCs w:val="32"/>
                                <w:lang w:val="vi-VN"/>
                              </w:rPr>
                            </w:pPr>
                          </w:p>
                          <w:p w14:paraId="26D72B2F" w14:textId="77777777" w:rsidR="00E51BCA" w:rsidRPr="00C129AA" w:rsidRDefault="00E51BCA" w:rsidP="00E51BCA">
                            <w:pPr>
                              <w:jc w:val="center"/>
                              <w:rPr>
                                <w:rFonts w:cs="Times New Roman"/>
                                <w:sz w:val="32"/>
                                <w:szCs w:val="32"/>
                                <w:lang w:val="vi-VN"/>
                              </w:rPr>
                            </w:pPr>
                          </w:p>
                          <w:p w14:paraId="27A06233" w14:textId="77777777" w:rsidR="00E51BCA" w:rsidRPr="00C129AA" w:rsidRDefault="00E51BCA" w:rsidP="00E51BCA">
                            <w:pPr>
                              <w:jc w:val="center"/>
                              <w:rPr>
                                <w:rFonts w:cs="Times New Roman"/>
                                <w:sz w:val="32"/>
                                <w:szCs w:val="32"/>
                                <w:lang w:val="vi-VN"/>
                              </w:rPr>
                            </w:pPr>
                          </w:p>
                          <w:p w14:paraId="4EE3F3E0" w14:textId="77777777" w:rsidR="00E51BCA" w:rsidRPr="00C129AA" w:rsidRDefault="00E51BCA" w:rsidP="00E51BCA">
                            <w:pPr>
                              <w:jc w:val="center"/>
                              <w:rPr>
                                <w:rFonts w:cs="Times New Roman"/>
                                <w:sz w:val="32"/>
                                <w:szCs w:val="32"/>
                                <w:lang w:val="vi-VN"/>
                              </w:rPr>
                            </w:pPr>
                          </w:p>
                          <w:p w14:paraId="1A0FBECE" w14:textId="77777777" w:rsidR="00E51BCA" w:rsidRPr="00C129AA" w:rsidRDefault="00E51BCA" w:rsidP="00E51BCA">
                            <w:pPr>
                              <w:jc w:val="center"/>
                              <w:rPr>
                                <w:rFonts w:cs="Times New Roman"/>
                                <w:sz w:val="32"/>
                                <w:szCs w:val="32"/>
                                <w:lang w:val="vi-VN"/>
                              </w:rPr>
                            </w:pPr>
                          </w:p>
                          <w:p w14:paraId="6917A3EC" w14:textId="77777777" w:rsidR="00E51BCA" w:rsidRPr="00C129AA" w:rsidRDefault="00E51BCA" w:rsidP="00E51BCA">
                            <w:pPr>
                              <w:jc w:val="center"/>
                              <w:rPr>
                                <w:rFonts w:cs="Times New Roman"/>
                                <w:sz w:val="32"/>
                                <w:szCs w:val="32"/>
                                <w:lang w:val="vi-VN"/>
                              </w:rPr>
                            </w:pPr>
                          </w:p>
                          <w:p w14:paraId="4AF892B0" w14:textId="77777777" w:rsidR="00E51BCA" w:rsidRPr="00C129AA" w:rsidRDefault="00E51BCA" w:rsidP="00E51BCA">
                            <w:pPr>
                              <w:jc w:val="center"/>
                              <w:rPr>
                                <w:rFonts w:cs="Times New Roman"/>
                                <w:sz w:val="32"/>
                                <w:szCs w:val="32"/>
                                <w:lang w:val="vi-VN"/>
                              </w:rPr>
                            </w:pPr>
                          </w:p>
                          <w:p w14:paraId="3D2050BD" w14:textId="77777777" w:rsidR="00E51BCA" w:rsidRPr="00C129AA" w:rsidRDefault="00E51BCA" w:rsidP="00E51BCA">
                            <w:pPr>
                              <w:jc w:val="center"/>
                              <w:rPr>
                                <w:rFonts w:cs="Times New Roman"/>
                                <w:sz w:val="32"/>
                                <w:szCs w:val="32"/>
                                <w:lang w:val="vi-VN"/>
                              </w:rPr>
                            </w:pPr>
                          </w:p>
                          <w:p w14:paraId="1BC64498" w14:textId="77777777" w:rsidR="00E51BCA" w:rsidRPr="00C129AA" w:rsidRDefault="00E51BCA" w:rsidP="00E51BCA">
                            <w:pPr>
                              <w:jc w:val="center"/>
                              <w:rPr>
                                <w:rFonts w:cs="Times New Roman"/>
                                <w:sz w:val="32"/>
                                <w:szCs w:val="32"/>
                                <w:lang w:val="vi-VN"/>
                              </w:rPr>
                            </w:pPr>
                          </w:p>
                          <w:p w14:paraId="20423E35" w14:textId="77777777" w:rsidR="00E51BCA" w:rsidRPr="00C129AA" w:rsidRDefault="00E51BCA" w:rsidP="00E51BCA">
                            <w:pPr>
                              <w:jc w:val="center"/>
                              <w:rPr>
                                <w:rFonts w:cs="Times New Roman"/>
                                <w:sz w:val="32"/>
                                <w:szCs w:val="32"/>
                                <w:lang w:val="vi-VN"/>
                              </w:rPr>
                            </w:pPr>
                          </w:p>
                          <w:p w14:paraId="28593991"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p w14:paraId="02024001" w14:textId="77777777" w:rsidR="00E51BCA" w:rsidRDefault="00E51BCA" w:rsidP="00E51BCA"/>
                          <w:p w14:paraId="2B5E0F0D"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52743167"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4E98186E" w14:textId="77777777" w:rsidR="00E51BCA" w:rsidRPr="00A56239" w:rsidRDefault="00E51BCA" w:rsidP="00E51BCA">
                            <w:pPr>
                              <w:spacing w:line="26" w:lineRule="atLeast"/>
                              <w:jc w:val="center"/>
                              <w:rPr>
                                <w:b/>
                                <w:bCs/>
                                <w:sz w:val="44"/>
                                <w:szCs w:val="44"/>
                              </w:rPr>
                            </w:pPr>
                            <w:r w:rsidRPr="00A56239">
                              <w:rPr>
                                <w:b/>
                                <w:bCs/>
                              </w:rPr>
                              <w:t>KHOA CÔNG NGHỆ THÔNG TIN</w:t>
                            </w:r>
                          </w:p>
                          <w:p w14:paraId="3BEE0FE6" w14:textId="77777777" w:rsidR="00E51BCA" w:rsidRDefault="00E51BCA" w:rsidP="00E51BCA">
                            <w:pPr>
                              <w:jc w:val="center"/>
                              <w:rPr>
                                <w:rFonts w:cs="Times New Roman"/>
                                <w:b/>
                                <w:sz w:val="32"/>
                                <w:szCs w:val="32"/>
                              </w:rPr>
                            </w:pPr>
                          </w:p>
                          <w:p w14:paraId="36E4BF86"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05744066" wp14:editId="57D746CB">
                                  <wp:extent cx="1440000" cy="1440000"/>
                                  <wp:effectExtent l="0" t="0" r="0" b="0"/>
                                  <wp:docPr id="1667093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09450C6" w14:textId="77777777" w:rsidR="00E51BCA" w:rsidRDefault="00E51BCA" w:rsidP="00E51BCA">
                            <w:pPr>
                              <w:jc w:val="center"/>
                              <w:rPr>
                                <w:rFonts w:cs="Times New Roman"/>
                                <w:b/>
                                <w:sz w:val="32"/>
                                <w:szCs w:val="32"/>
                              </w:rPr>
                            </w:pPr>
                          </w:p>
                          <w:p w14:paraId="54EB6E48"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66F29C64" w14:textId="77777777" w:rsidR="00E51BCA" w:rsidRPr="00A56239" w:rsidRDefault="00E51BCA" w:rsidP="00E51BCA">
                            <w:pPr>
                              <w:jc w:val="center"/>
                              <w:rPr>
                                <w:b/>
                                <w:bCs/>
                                <w:sz w:val="16"/>
                                <w:szCs w:val="16"/>
                                <w:u w:val="single"/>
                              </w:rPr>
                            </w:pPr>
                          </w:p>
                          <w:p w14:paraId="0466A4A3" w14:textId="77777777" w:rsidR="00E51BCA" w:rsidRPr="00E54C11" w:rsidRDefault="00E51BCA" w:rsidP="00E51BCA">
                            <w:pPr>
                              <w:ind w:left="284" w:right="99"/>
                              <w:jc w:val="center"/>
                              <w:rPr>
                                <w:b/>
                                <w:bCs/>
                                <w:sz w:val="40"/>
                                <w:szCs w:val="40"/>
                                <w:lang w:val="vi-VN"/>
                              </w:rPr>
                            </w:pPr>
                            <w:r w:rsidRPr="00E54C11">
                              <w:rPr>
                                <w:b/>
                                <w:bCs/>
                                <w:sz w:val="40"/>
                                <w:szCs w:val="40"/>
                              </w:rPr>
                              <w:t xml:space="preserve">Xây dựng ứng dụng </w:t>
                            </w:r>
                            <w:r>
                              <w:rPr>
                                <w:b/>
                                <w:bCs/>
                                <w:sz w:val="40"/>
                                <w:szCs w:val="40"/>
                              </w:rPr>
                              <w:br/>
                              <w:t>Quản lý quán nước giải khát</w:t>
                            </w:r>
                          </w:p>
                          <w:p w14:paraId="70C6C1CD" w14:textId="77777777" w:rsidR="00E51BCA" w:rsidRDefault="00E51BCA" w:rsidP="00E51BCA">
                            <w:pPr>
                              <w:jc w:val="center"/>
                              <w:rPr>
                                <w:b/>
                              </w:rPr>
                            </w:pPr>
                          </w:p>
                          <w:p w14:paraId="1405C558" w14:textId="77777777" w:rsidR="00E51BCA" w:rsidRDefault="00E51BCA" w:rsidP="00E51BCA">
                            <w:pPr>
                              <w:jc w:val="center"/>
                              <w:rPr>
                                <w:b/>
                              </w:rPr>
                            </w:pPr>
                          </w:p>
                          <w:p w14:paraId="3C707BCA" w14:textId="77777777" w:rsidR="00E51BCA" w:rsidRPr="00C746A5" w:rsidRDefault="00E51BCA" w:rsidP="00E51BCA">
                            <w:pPr>
                              <w:jc w:val="center"/>
                              <w:rPr>
                                <w:b/>
                              </w:rPr>
                            </w:pPr>
                          </w:p>
                          <w:p w14:paraId="4249BE6A"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221AADAB"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748545B2"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37CFAFEE"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359D1773" w14:textId="77777777" w:rsidR="00E51BCA" w:rsidRDefault="00E51BCA" w:rsidP="00E51BCA">
                            <w:pPr>
                              <w:jc w:val="center"/>
                              <w:rPr>
                                <w:b/>
                              </w:rPr>
                            </w:pPr>
                          </w:p>
                          <w:p w14:paraId="66997662" w14:textId="77777777" w:rsidR="00E51BCA" w:rsidRDefault="00E51BCA" w:rsidP="00E51BCA">
                            <w:pPr>
                              <w:jc w:val="both"/>
                              <w:rPr>
                                <w:b/>
                              </w:rPr>
                            </w:pPr>
                          </w:p>
                          <w:p w14:paraId="285F851D" w14:textId="77777777" w:rsidR="00E51BCA" w:rsidRDefault="00E51BCA" w:rsidP="00E51BCA">
                            <w:pPr>
                              <w:jc w:val="both"/>
                              <w:rPr>
                                <w:b/>
                              </w:rPr>
                            </w:pPr>
                          </w:p>
                          <w:p w14:paraId="73827882" w14:textId="77777777" w:rsidR="00E51BCA" w:rsidRDefault="00E51BCA" w:rsidP="00E51BCA">
                            <w:pPr>
                              <w:jc w:val="both"/>
                              <w:rPr>
                                <w:bCs/>
                                <w:sz w:val="28"/>
                                <w:szCs w:val="28"/>
                                <w:lang w:val="vi-VN"/>
                              </w:rPr>
                            </w:pPr>
                          </w:p>
                          <w:p w14:paraId="6F55FE4C" w14:textId="77777777" w:rsidR="00E51BCA" w:rsidRDefault="00E51BCA" w:rsidP="00E51BCA">
                            <w:pPr>
                              <w:jc w:val="both"/>
                              <w:rPr>
                                <w:bCs/>
                                <w:sz w:val="28"/>
                                <w:szCs w:val="28"/>
                                <w:lang w:val="vi-VN"/>
                              </w:rPr>
                            </w:pPr>
                          </w:p>
                          <w:p w14:paraId="5109992D"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78463F04" w14:textId="77777777" w:rsidR="00E51BCA" w:rsidRPr="00C129AA" w:rsidRDefault="00E51BCA" w:rsidP="00E51BCA">
                            <w:pPr>
                              <w:jc w:val="center"/>
                              <w:rPr>
                                <w:rFonts w:cs="Times New Roman"/>
                                <w:sz w:val="32"/>
                                <w:szCs w:val="32"/>
                                <w:lang w:val="vi-VN"/>
                              </w:rPr>
                            </w:pPr>
                          </w:p>
                          <w:p w14:paraId="39EC7D55" w14:textId="77777777" w:rsidR="00E51BCA" w:rsidRPr="00C129AA" w:rsidRDefault="00E51BCA" w:rsidP="00E51BCA">
                            <w:pPr>
                              <w:jc w:val="center"/>
                              <w:rPr>
                                <w:rFonts w:cs="Times New Roman"/>
                                <w:sz w:val="32"/>
                                <w:szCs w:val="32"/>
                                <w:lang w:val="vi-VN"/>
                              </w:rPr>
                            </w:pPr>
                          </w:p>
                          <w:p w14:paraId="4090E98A" w14:textId="77777777" w:rsidR="00E51BCA" w:rsidRPr="00C129AA" w:rsidRDefault="00E51BCA" w:rsidP="00E51BCA">
                            <w:pPr>
                              <w:jc w:val="center"/>
                              <w:rPr>
                                <w:rFonts w:cs="Times New Roman"/>
                                <w:sz w:val="32"/>
                                <w:szCs w:val="32"/>
                                <w:lang w:val="vi-VN"/>
                              </w:rPr>
                            </w:pPr>
                          </w:p>
                          <w:p w14:paraId="125C2DCD" w14:textId="77777777" w:rsidR="00E51BCA" w:rsidRPr="00C129AA" w:rsidRDefault="00E51BCA" w:rsidP="00E51BCA">
                            <w:pPr>
                              <w:jc w:val="center"/>
                              <w:rPr>
                                <w:rFonts w:cs="Times New Roman"/>
                                <w:sz w:val="32"/>
                                <w:szCs w:val="32"/>
                                <w:lang w:val="vi-VN"/>
                              </w:rPr>
                            </w:pPr>
                          </w:p>
                          <w:p w14:paraId="7555BCB4" w14:textId="77777777" w:rsidR="00E51BCA" w:rsidRPr="00C129AA" w:rsidRDefault="00E51BCA" w:rsidP="00E51BCA">
                            <w:pPr>
                              <w:jc w:val="center"/>
                              <w:rPr>
                                <w:rFonts w:cs="Times New Roman"/>
                                <w:sz w:val="32"/>
                                <w:szCs w:val="32"/>
                                <w:lang w:val="vi-VN"/>
                              </w:rPr>
                            </w:pPr>
                          </w:p>
                          <w:p w14:paraId="75353E2C" w14:textId="77777777" w:rsidR="00E51BCA" w:rsidRPr="00C129AA" w:rsidRDefault="00E51BCA" w:rsidP="00E51BCA">
                            <w:pPr>
                              <w:jc w:val="center"/>
                              <w:rPr>
                                <w:rFonts w:cs="Times New Roman"/>
                                <w:sz w:val="32"/>
                                <w:szCs w:val="32"/>
                                <w:lang w:val="vi-VN"/>
                              </w:rPr>
                            </w:pPr>
                          </w:p>
                          <w:p w14:paraId="169F16B2" w14:textId="77777777" w:rsidR="00E51BCA" w:rsidRPr="00C129AA" w:rsidRDefault="00E51BCA" w:rsidP="00E51BCA">
                            <w:pPr>
                              <w:jc w:val="center"/>
                              <w:rPr>
                                <w:rFonts w:cs="Times New Roman"/>
                                <w:sz w:val="32"/>
                                <w:szCs w:val="32"/>
                                <w:lang w:val="vi-VN"/>
                              </w:rPr>
                            </w:pPr>
                          </w:p>
                          <w:p w14:paraId="7036761D" w14:textId="77777777" w:rsidR="00E51BCA" w:rsidRPr="00C129AA" w:rsidRDefault="00E51BCA" w:rsidP="00E51BCA">
                            <w:pPr>
                              <w:jc w:val="center"/>
                              <w:rPr>
                                <w:rFonts w:cs="Times New Roman"/>
                                <w:sz w:val="32"/>
                                <w:szCs w:val="32"/>
                                <w:lang w:val="vi-VN"/>
                              </w:rPr>
                            </w:pPr>
                          </w:p>
                          <w:p w14:paraId="745E335D" w14:textId="77777777" w:rsidR="00E51BCA" w:rsidRPr="00C129AA" w:rsidRDefault="00E51BCA" w:rsidP="00E51BCA">
                            <w:pPr>
                              <w:jc w:val="center"/>
                              <w:rPr>
                                <w:rFonts w:cs="Times New Roman"/>
                                <w:sz w:val="32"/>
                                <w:szCs w:val="32"/>
                                <w:lang w:val="vi-VN"/>
                              </w:rPr>
                            </w:pPr>
                          </w:p>
                          <w:p w14:paraId="5CE5684D" w14:textId="77777777" w:rsidR="00E51BCA" w:rsidRPr="00C129AA" w:rsidRDefault="00E51BCA" w:rsidP="00E51BCA">
                            <w:pPr>
                              <w:jc w:val="center"/>
                              <w:rPr>
                                <w:rFonts w:cs="Times New Roman"/>
                                <w:sz w:val="32"/>
                                <w:szCs w:val="32"/>
                                <w:lang w:val="vi-VN"/>
                              </w:rPr>
                            </w:pPr>
                          </w:p>
                          <w:p w14:paraId="67DF3301" w14:textId="77777777" w:rsidR="00E51BCA" w:rsidRPr="00C129AA" w:rsidRDefault="00E51BCA" w:rsidP="00E51BCA">
                            <w:pPr>
                              <w:jc w:val="center"/>
                              <w:rPr>
                                <w:rFonts w:cs="Times New Roman"/>
                                <w:sz w:val="32"/>
                                <w:szCs w:val="32"/>
                                <w:lang w:val="vi-VN"/>
                              </w:rPr>
                            </w:pPr>
                          </w:p>
                          <w:p w14:paraId="78B48FD1" w14:textId="77777777" w:rsidR="00E51BCA" w:rsidRPr="00C129AA" w:rsidRDefault="00E51BCA" w:rsidP="00E51BCA">
                            <w:pPr>
                              <w:jc w:val="center"/>
                              <w:rPr>
                                <w:rFonts w:cs="Times New Roman"/>
                                <w:sz w:val="32"/>
                                <w:szCs w:val="32"/>
                                <w:lang w:val="vi-VN"/>
                              </w:rPr>
                            </w:pPr>
                          </w:p>
                          <w:p w14:paraId="41FE38B1" w14:textId="77777777" w:rsidR="00E51BCA" w:rsidRPr="00C129AA" w:rsidRDefault="00E51BCA" w:rsidP="00E51BCA">
                            <w:pPr>
                              <w:jc w:val="center"/>
                              <w:rPr>
                                <w:rFonts w:cs="Times New Roman"/>
                                <w:sz w:val="32"/>
                                <w:szCs w:val="32"/>
                                <w:lang w:val="vi-VN"/>
                              </w:rPr>
                            </w:pPr>
                          </w:p>
                          <w:p w14:paraId="50D1AA34" w14:textId="77777777" w:rsidR="00E51BCA" w:rsidRPr="00C129AA" w:rsidRDefault="00E51BCA" w:rsidP="00E51BCA">
                            <w:pPr>
                              <w:jc w:val="center"/>
                              <w:rPr>
                                <w:rFonts w:cs="Times New Roman"/>
                                <w:sz w:val="32"/>
                                <w:szCs w:val="32"/>
                                <w:lang w:val="vi-VN"/>
                              </w:rPr>
                            </w:pPr>
                          </w:p>
                          <w:p w14:paraId="167B66CF" w14:textId="77777777" w:rsidR="00E51BCA" w:rsidRPr="00C129AA" w:rsidRDefault="00E51BCA" w:rsidP="00E51BCA">
                            <w:pPr>
                              <w:jc w:val="center"/>
                              <w:rPr>
                                <w:rFonts w:cs="Times New Roman"/>
                                <w:sz w:val="32"/>
                                <w:szCs w:val="32"/>
                                <w:lang w:val="vi-VN"/>
                              </w:rPr>
                            </w:pPr>
                          </w:p>
                          <w:p w14:paraId="1723C57B" w14:textId="77777777" w:rsidR="00E51BCA" w:rsidRPr="00C129AA" w:rsidRDefault="00E51BCA" w:rsidP="00E51BCA">
                            <w:pPr>
                              <w:jc w:val="center"/>
                              <w:rPr>
                                <w:rFonts w:cs="Times New Roman"/>
                                <w:sz w:val="32"/>
                                <w:szCs w:val="32"/>
                                <w:lang w:val="vi-VN"/>
                              </w:rPr>
                            </w:pPr>
                          </w:p>
                          <w:p w14:paraId="525BAE97" w14:textId="77777777" w:rsidR="00E51BCA" w:rsidRPr="00C129AA" w:rsidRDefault="00E51BCA" w:rsidP="00E51BCA">
                            <w:pPr>
                              <w:jc w:val="center"/>
                              <w:rPr>
                                <w:rFonts w:cs="Times New Roman"/>
                                <w:sz w:val="32"/>
                                <w:szCs w:val="32"/>
                                <w:lang w:val="vi-VN"/>
                              </w:rPr>
                            </w:pPr>
                          </w:p>
                          <w:p w14:paraId="2245A575" w14:textId="77777777" w:rsidR="00E51BCA" w:rsidRPr="00C129AA" w:rsidRDefault="00E51BCA" w:rsidP="00E51BCA">
                            <w:pPr>
                              <w:jc w:val="center"/>
                              <w:rPr>
                                <w:rFonts w:cs="Times New Roman"/>
                                <w:sz w:val="32"/>
                                <w:szCs w:val="32"/>
                                <w:lang w:val="vi-VN"/>
                              </w:rPr>
                            </w:pPr>
                          </w:p>
                          <w:p w14:paraId="64E941BC" w14:textId="77777777" w:rsidR="00E51BCA" w:rsidRPr="00C129AA" w:rsidRDefault="00E51BCA" w:rsidP="00E51BCA">
                            <w:pPr>
                              <w:jc w:val="center"/>
                              <w:rPr>
                                <w:rFonts w:cs="Times New Roman"/>
                                <w:sz w:val="32"/>
                                <w:szCs w:val="32"/>
                                <w:lang w:val="vi-VN"/>
                              </w:rPr>
                            </w:pPr>
                          </w:p>
                          <w:p w14:paraId="638BA708" w14:textId="77777777" w:rsidR="00E51BCA" w:rsidRPr="00C129AA" w:rsidRDefault="00E51BCA" w:rsidP="00E51BCA">
                            <w:pPr>
                              <w:jc w:val="center"/>
                              <w:rPr>
                                <w:rFonts w:cs="Times New Roman"/>
                                <w:sz w:val="32"/>
                                <w:szCs w:val="32"/>
                                <w:lang w:val="vi-VN"/>
                              </w:rPr>
                            </w:pPr>
                          </w:p>
                          <w:p w14:paraId="7F93C0A8" w14:textId="77777777" w:rsidR="00E51BCA" w:rsidRPr="00C129AA" w:rsidRDefault="00E51BCA" w:rsidP="00E51BCA">
                            <w:pPr>
                              <w:jc w:val="center"/>
                              <w:rPr>
                                <w:rFonts w:cs="Times New Roman"/>
                                <w:sz w:val="32"/>
                                <w:szCs w:val="32"/>
                                <w:lang w:val="vi-VN"/>
                              </w:rPr>
                            </w:pPr>
                          </w:p>
                          <w:p w14:paraId="6252FCAB" w14:textId="77777777" w:rsidR="00E51BCA" w:rsidRPr="00C129AA" w:rsidRDefault="00E51BCA" w:rsidP="00E51BCA">
                            <w:pPr>
                              <w:jc w:val="center"/>
                              <w:rPr>
                                <w:rFonts w:cs="Times New Roman"/>
                                <w:sz w:val="32"/>
                                <w:szCs w:val="32"/>
                                <w:lang w:val="vi-VN"/>
                              </w:rPr>
                            </w:pPr>
                          </w:p>
                          <w:p w14:paraId="24B40DE8" w14:textId="77777777" w:rsidR="00E51BCA" w:rsidRPr="00C129AA" w:rsidRDefault="00E51BCA" w:rsidP="00E51BCA">
                            <w:pPr>
                              <w:jc w:val="center"/>
                              <w:rPr>
                                <w:rFonts w:cs="Times New Roman"/>
                                <w:sz w:val="32"/>
                                <w:szCs w:val="32"/>
                                <w:lang w:val="vi-VN"/>
                              </w:rPr>
                            </w:pPr>
                          </w:p>
                          <w:p w14:paraId="2A863255" w14:textId="77777777" w:rsidR="00E51BCA" w:rsidRPr="00C129AA" w:rsidRDefault="00E51BCA" w:rsidP="00E51BCA">
                            <w:pPr>
                              <w:jc w:val="center"/>
                              <w:rPr>
                                <w:rFonts w:cs="Times New Roman"/>
                                <w:sz w:val="32"/>
                                <w:szCs w:val="32"/>
                                <w:lang w:val="vi-VN"/>
                              </w:rPr>
                            </w:pPr>
                          </w:p>
                          <w:p w14:paraId="7945B16E" w14:textId="77777777" w:rsidR="00E51BCA" w:rsidRPr="00C129AA" w:rsidRDefault="00E51BCA" w:rsidP="00E51BCA">
                            <w:pPr>
                              <w:jc w:val="center"/>
                              <w:rPr>
                                <w:rFonts w:cs="Times New Roman"/>
                                <w:sz w:val="32"/>
                                <w:szCs w:val="32"/>
                                <w:lang w:val="vi-VN"/>
                              </w:rPr>
                            </w:pPr>
                          </w:p>
                          <w:p w14:paraId="01B4BEE7" w14:textId="77777777" w:rsidR="00E51BCA" w:rsidRPr="00C129AA" w:rsidRDefault="00E51BCA" w:rsidP="00E51BCA">
                            <w:pPr>
                              <w:jc w:val="center"/>
                              <w:rPr>
                                <w:rFonts w:cs="Times New Roman"/>
                                <w:sz w:val="32"/>
                                <w:szCs w:val="32"/>
                                <w:lang w:val="vi-VN"/>
                              </w:rPr>
                            </w:pPr>
                          </w:p>
                          <w:p w14:paraId="0E0C53CD" w14:textId="77777777" w:rsidR="00E51BCA" w:rsidRPr="00C129AA" w:rsidRDefault="00E51BCA" w:rsidP="00E51BCA">
                            <w:pPr>
                              <w:jc w:val="center"/>
                              <w:rPr>
                                <w:rFonts w:cs="Times New Roman"/>
                                <w:sz w:val="32"/>
                                <w:szCs w:val="32"/>
                                <w:lang w:val="vi-VN"/>
                              </w:rPr>
                            </w:pPr>
                          </w:p>
                          <w:p w14:paraId="09F79594" w14:textId="77777777" w:rsidR="00E51BCA" w:rsidRPr="00C129AA" w:rsidRDefault="00E51BCA" w:rsidP="00E51BCA">
                            <w:pPr>
                              <w:jc w:val="center"/>
                              <w:rPr>
                                <w:rFonts w:cs="Times New Roman"/>
                                <w:sz w:val="32"/>
                                <w:szCs w:val="32"/>
                                <w:lang w:val="vi-VN"/>
                              </w:rPr>
                            </w:pPr>
                          </w:p>
                          <w:p w14:paraId="7A31F86C" w14:textId="77777777" w:rsidR="00E51BCA" w:rsidRPr="00C129AA" w:rsidRDefault="00E51BCA" w:rsidP="00E51BCA">
                            <w:pPr>
                              <w:jc w:val="center"/>
                              <w:rPr>
                                <w:rFonts w:cs="Times New Roman"/>
                                <w:sz w:val="32"/>
                                <w:szCs w:val="32"/>
                                <w:lang w:val="vi-VN"/>
                              </w:rPr>
                            </w:pPr>
                          </w:p>
                          <w:p w14:paraId="6A144722" w14:textId="77777777" w:rsidR="00E51BCA" w:rsidRPr="00C129AA" w:rsidRDefault="00E51BCA" w:rsidP="00E51BCA">
                            <w:pPr>
                              <w:jc w:val="center"/>
                              <w:rPr>
                                <w:rFonts w:cs="Times New Roman"/>
                                <w:sz w:val="32"/>
                                <w:szCs w:val="32"/>
                                <w:lang w:val="vi-VN"/>
                              </w:rPr>
                            </w:pPr>
                          </w:p>
                          <w:p w14:paraId="26F9E5F4" w14:textId="77777777" w:rsidR="00E51BCA" w:rsidRPr="00C129AA" w:rsidRDefault="00E51BCA" w:rsidP="00E51BCA">
                            <w:pPr>
                              <w:jc w:val="center"/>
                              <w:rPr>
                                <w:rFonts w:cs="Times New Roman"/>
                                <w:sz w:val="32"/>
                                <w:szCs w:val="32"/>
                                <w:lang w:val="vi-VN"/>
                              </w:rPr>
                            </w:pPr>
                          </w:p>
                          <w:p w14:paraId="5BF78C1E" w14:textId="77777777" w:rsidR="00E51BCA" w:rsidRPr="00C129AA" w:rsidRDefault="00E51BCA" w:rsidP="00E51BCA">
                            <w:pPr>
                              <w:jc w:val="center"/>
                              <w:rPr>
                                <w:rFonts w:cs="Times New Roman"/>
                                <w:sz w:val="32"/>
                                <w:szCs w:val="32"/>
                                <w:lang w:val="vi-VN"/>
                              </w:rPr>
                            </w:pPr>
                          </w:p>
                          <w:p w14:paraId="42C749DE" w14:textId="77777777" w:rsidR="00E51BCA" w:rsidRPr="00C129AA" w:rsidRDefault="00E51BCA" w:rsidP="00E51BCA">
                            <w:pPr>
                              <w:jc w:val="center"/>
                              <w:rPr>
                                <w:rFonts w:cs="Times New Roman"/>
                                <w:sz w:val="32"/>
                                <w:szCs w:val="32"/>
                                <w:lang w:val="vi-VN"/>
                              </w:rPr>
                            </w:pPr>
                          </w:p>
                          <w:p w14:paraId="7269A3DC" w14:textId="77777777" w:rsidR="00E51BCA" w:rsidRPr="00C129AA" w:rsidRDefault="00E51BCA" w:rsidP="00E51BCA">
                            <w:pPr>
                              <w:jc w:val="center"/>
                              <w:rPr>
                                <w:rFonts w:cs="Times New Roman"/>
                                <w:sz w:val="32"/>
                                <w:szCs w:val="32"/>
                                <w:lang w:val="vi-VN"/>
                              </w:rPr>
                            </w:pPr>
                          </w:p>
                          <w:p w14:paraId="59C0236F" w14:textId="77777777" w:rsidR="00E51BCA" w:rsidRPr="00C129AA" w:rsidRDefault="00E51BCA" w:rsidP="00E51BCA">
                            <w:pPr>
                              <w:jc w:val="center"/>
                              <w:rPr>
                                <w:rFonts w:cs="Times New Roman"/>
                                <w:sz w:val="32"/>
                                <w:szCs w:val="32"/>
                                <w:lang w:val="vi-VN"/>
                              </w:rPr>
                            </w:pPr>
                          </w:p>
                          <w:p w14:paraId="3B1C448C" w14:textId="77777777" w:rsidR="00E51BCA" w:rsidRPr="00C129AA" w:rsidRDefault="00E51BCA" w:rsidP="00E51BCA">
                            <w:pPr>
                              <w:jc w:val="center"/>
                              <w:rPr>
                                <w:rFonts w:cs="Times New Roman"/>
                                <w:sz w:val="32"/>
                                <w:szCs w:val="32"/>
                                <w:lang w:val="vi-VN"/>
                              </w:rPr>
                            </w:pPr>
                          </w:p>
                          <w:p w14:paraId="467E85ED" w14:textId="77777777" w:rsidR="00E51BCA" w:rsidRPr="00C129AA" w:rsidRDefault="00E51BCA" w:rsidP="00E51BCA">
                            <w:pPr>
                              <w:jc w:val="center"/>
                              <w:rPr>
                                <w:rFonts w:cs="Times New Roman"/>
                                <w:sz w:val="32"/>
                                <w:szCs w:val="32"/>
                                <w:lang w:val="vi-VN"/>
                              </w:rPr>
                            </w:pPr>
                          </w:p>
                          <w:p w14:paraId="7EE4B17B" w14:textId="77777777" w:rsidR="00E51BCA" w:rsidRPr="00C129AA" w:rsidRDefault="00E51BCA" w:rsidP="00E51BCA">
                            <w:pPr>
                              <w:jc w:val="center"/>
                              <w:rPr>
                                <w:rFonts w:cs="Times New Roman"/>
                                <w:sz w:val="32"/>
                                <w:szCs w:val="32"/>
                                <w:lang w:val="vi-VN"/>
                              </w:rPr>
                            </w:pPr>
                          </w:p>
                          <w:p w14:paraId="2679BA77" w14:textId="77777777" w:rsidR="00E51BCA" w:rsidRPr="00C129AA" w:rsidRDefault="00E51BCA" w:rsidP="00E51BCA">
                            <w:pPr>
                              <w:jc w:val="center"/>
                              <w:rPr>
                                <w:rFonts w:cs="Times New Roman"/>
                                <w:sz w:val="32"/>
                                <w:szCs w:val="32"/>
                                <w:lang w:val="vi-VN"/>
                              </w:rPr>
                            </w:pPr>
                          </w:p>
                          <w:p w14:paraId="26F32799" w14:textId="77777777" w:rsidR="00E51BCA" w:rsidRPr="00C129AA" w:rsidRDefault="00E51BCA" w:rsidP="00E51BCA">
                            <w:pPr>
                              <w:jc w:val="center"/>
                              <w:rPr>
                                <w:rFonts w:cs="Times New Roman"/>
                                <w:sz w:val="32"/>
                                <w:szCs w:val="32"/>
                                <w:lang w:val="vi-VN"/>
                              </w:rPr>
                            </w:pPr>
                          </w:p>
                          <w:p w14:paraId="5942CD2E" w14:textId="77777777" w:rsidR="00E51BCA" w:rsidRPr="00C129AA" w:rsidRDefault="00E51BCA" w:rsidP="00E51BCA">
                            <w:pPr>
                              <w:jc w:val="center"/>
                              <w:rPr>
                                <w:rFonts w:cs="Times New Roman"/>
                                <w:sz w:val="32"/>
                                <w:szCs w:val="32"/>
                                <w:lang w:val="vi-VN"/>
                              </w:rPr>
                            </w:pPr>
                          </w:p>
                          <w:p w14:paraId="72C64B2E" w14:textId="77777777" w:rsidR="00E51BCA" w:rsidRPr="00C129AA" w:rsidRDefault="00E51BCA" w:rsidP="00E51BCA">
                            <w:pPr>
                              <w:jc w:val="center"/>
                              <w:rPr>
                                <w:rFonts w:cs="Times New Roman"/>
                                <w:sz w:val="32"/>
                                <w:szCs w:val="32"/>
                                <w:lang w:val="vi-VN"/>
                              </w:rPr>
                            </w:pPr>
                          </w:p>
                          <w:p w14:paraId="3C3F0C03" w14:textId="77777777" w:rsidR="00E51BCA" w:rsidRPr="00C129AA" w:rsidRDefault="00E51BCA" w:rsidP="00E51BCA">
                            <w:pPr>
                              <w:jc w:val="center"/>
                              <w:rPr>
                                <w:rFonts w:cs="Times New Roman"/>
                                <w:sz w:val="32"/>
                                <w:szCs w:val="32"/>
                                <w:lang w:val="vi-VN"/>
                              </w:rPr>
                            </w:pPr>
                          </w:p>
                          <w:p w14:paraId="59BCA2EF" w14:textId="77777777" w:rsidR="00E51BCA" w:rsidRPr="00C129AA" w:rsidRDefault="00E51BCA" w:rsidP="00E51BCA">
                            <w:pPr>
                              <w:jc w:val="center"/>
                              <w:rPr>
                                <w:rFonts w:cs="Times New Roman"/>
                                <w:sz w:val="32"/>
                                <w:szCs w:val="32"/>
                                <w:lang w:val="vi-VN"/>
                              </w:rPr>
                            </w:pPr>
                          </w:p>
                          <w:p w14:paraId="34C38E7B" w14:textId="77777777" w:rsidR="00E51BCA" w:rsidRPr="00C129AA" w:rsidRDefault="00E51BCA" w:rsidP="00E51BCA">
                            <w:pPr>
                              <w:jc w:val="center"/>
                              <w:rPr>
                                <w:rFonts w:cs="Times New Roman"/>
                                <w:sz w:val="32"/>
                                <w:szCs w:val="32"/>
                                <w:lang w:val="vi-VN"/>
                              </w:rPr>
                            </w:pPr>
                          </w:p>
                          <w:p w14:paraId="4D3DCE7D" w14:textId="77777777" w:rsidR="00E51BCA" w:rsidRPr="00C129AA" w:rsidRDefault="00E51BCA" w:rsidP="00E51BCA">
                            <w:pPr>
                              <w:jc w:val="center"/>
                              <w:rPr>
                                <w:rFonts w:cs="Times New Roman"/>
                                <w:sz w:val="32"/>
                                <w:szCs w:val="32"/>
                                <w:lang w:val="vi-VN"/>
                              </w:rPr>
                            </w:pPr>
                          </w:p>
                          <w:p w14:paraId="57276807" w14:textId="77777777" w:rsidR="00E51BCA" w:rsidRPr="00C129AA" w:rsidRDefault="00E51BCA" w:rsidP="00E51BCA">
                            <w:pPr>
                              <w:jc w:val="center"/>
                              <w:rPr>
                                <w:rFonts w:cs="Times New Roman"/>
                                <w:sz w:val="32"/>
                                <w:szCs w:val="32"/>
                                <w:lang w:val="vi-VN"/>
                              </w:rPr>
                            </w:pPr>
                          </w:p>
                          <w:p w14:paraId="1DCEAD7C" w14:textId="77777777" w:rsidR="00E51BCA" w:rsidRPr="00C129AA" w:rsidRDefault="00E51BCA" w:rsidP="00E51BCA">
                            <w:pPr>
                              <w:jc w:val="center"/>
                              <w:rPr>
                                <w:rFonts w:cs="Times New Roman"/>
                                <w:sz w:val="32"/>
                                <w:szCs w:val="32"/>
                                <w:lang w:val="vi-VN"/>
                              </w:rPr>
                            </w:pPr>
                          </w:p>
                          <w:p w14:paraId="1CE238D4" w14:textId="77777777" w:rsidR="00E51BCA" w:rsidRPr="00C129AA" w:rsidRDefault="00E51BCA" w:rsidP="00E51BCA">
                            <w:pPr>
                              <w:jc w:val="center"/>
                              <w:rPr>
                                <w:rFonts w:cs="Times New Roman"/>
                                <w:sz w:val="32"/>
                                <w:szCs w:val="32"/>
                                <w:lang w:val="vi-VN"/>
                              </w:rPr>
                            </w:pPr>
                          </w:p>
                          <w:p w14:paraId="2DAADB22" w14:textId="77777777" w:rsidR="00E51BCA" w:rsidRPr="00C129AA" w:rsidRDefault="00E51BCA" w:rsidP="00E51BCA">
                            <w:pPr>
                              <w:jc w:val="center"/>
                              <w:rPr>
                                <w:rFonts w:cs="Times New Roman"/>
                                <w:sz w:val="32"/>
                                <w:szCs w:val="32"/>
                                <w:lang w:val="vi-VN"/>
                              </w:rPr>
                            </w:pPr>
                          </w:p>
                          <w:p w14:paraId="0EA57116" w14:textId="77777777" w:rsidR="00E51BCA" w:rsidRPr="00C129AA" w:rsidRDefault="00E51BCA" w:rsidP="00E51BCA">
                            <w:pPr>
                              <w:jc w:val="center"/>
                              <w:rPr>
                                <w:rFonts w:cs="Times New Roman"/>
                                <w:sz w:val="32"/>
                                <w:szCs w:val="32"/>
                                <w:lang w:val="vi-VN"/>
                              </w:rPr>
                            </w:pPr>
                          </w:p>
                          <w:p w14:paraId="7BF00246" w14:textId="77777777" w:rsidR="00E51BCA" w:rsidRPr="00C129AA" w:rsidRDefault="00E51BCA" w:rsidP="00E51BCA">
                            <w:pPr>
                              <w:jc w:val="center"/>
                              <w:rPr>
                                <w:rFonts w:cs="Times New Roman"/>
                                <w:sz w:val="32"/>
                                <w:szCs w:val="32"/>
                                <w:lang w:val="vi-VN"/>
                              </w:rPr>
                            </w:pPr>
                          </w:p>
                          <w:p w14:paraId="41943ADB" w14:textId="77777777" w:rsidR="00E51BCA" w:rsidRPr="00C129AA" w:rsidRDefault="00E51BCA" w:rsidP="00E51BCA">
                            <w:pPr>
                              <w:jc w:val="center"/>
                              <w:rPr>
                                <w:rFonts w:cs="Times New Roman"/>
                                <w:sz w:val="32"/>
                                <w:szCs w:val="32"/>
                                <w:lang w:val="vi-VN"/>
                              </w:rPr>
                            </w:pPr>
                          </w:p>
                          <w:p w14:paraId="6EA2AE1C" w14:textId="77777777" w:rsidR="00E51BCA" w:rsidRPr="00C129AA" w:rsidRDefault="00E51BCA" w:rsidP="00E51BCA">
                            <w:pPr>
                              <w:jc w:val="center"/>
                              <w:rPr>
                                <w:rFonts w:cs="Times New Roman"/>
                                <w:sz w:val="32"/>
                                <w:szCs w:val="32"/>
                                <w:lang w:val="vi-VN"/>
                              </w:rPr>
                            </w:pPr>
                          </w:p>
                          <w:p w14:paraId="71FE5E1B" w14:textId="77777777" w:rsidR="00E51BCA" w:rsidRPr="00C129AA" w:rsidRDefault="00E51BCA" w:rsidP="00E51BCA">
                            <w:pPr>
                              <w:jc w:val="center"/>
                              <w:rPr>
                                <w:rFonts w:cs="Times New Roman"/>
                                <w:sz w:val="32"/>
                                <w:szCs w:val="32"/>
                                <w:lang w:val="vi-VN"/>
                              </w:rPr>
                            </w:pPr>
                          </w:p>
                          <w:p w14:paraId="466D2E6A" w14:textId="77777777" w:rsidR="00E51BCA" w:rsidRPr="00C129AA" w:rsidRDefault="00E51BCA" w:rsidP="00E51BCA">
                            <w:pPr>
                              <w:jc w:val="center"/>
                              <w:rPr>
                                <w:rFonts w:cs="Times New Roman"/>
                                <w:sz w:val="32"/>
                                <w:szCs w:val="32"/>
                                <w:lang w:val="vi-VN"/>
                              </w:rPr>
                            </w:pPr>
                          </w:p>
                          <w:p w14:paraId="659A750B" w14:textId="77777777" w:rsidR="00E51BCA" w:rsidRPr="00C129AA" w:rsidRDefault="00E51BCA" w:rsidP="00E51BCA">
                            <w:pPr>
                              <w:jc w:val="center"/>
                              <w:rPr>
                                <w:rFonts w:cs="Times New Roman"/>
                                <w:sz w:val="32"/>
                                <w:szCs w:val="32"/>
                                <w:lang w:val="vi-VN"/>
                              </w:rPr>
                            </w:pPr>
                          </w:p>
                          <w:p w14:paraId="71890D58" w14:textId="77777777" w:rsidR="00E51BCA" w:rsidRPr="00C129AA" w:rsidRDefault="00E51BCA" w:rsidP="00E51BCA">
                            <w:pPr>
                              <w:jc w:val="center"/>
                              <w:rPr>
                                <w:rFonts w:cs="Times New Roman"/>
                                <w:sz w:val="32"/>
                                <w:szCs w:val="32"/>
                                <w:lang w:val="vi-VN"/>
                              </w:rPr>
                            </w:pPr>
                          </w:p>
                          <w:p w14:paraId="31D1EDD1"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p w14:paraId="5D9D46B6" w14:textId="77777777" w:rsidR="00E51BCA" w:rsidRDefault="00E51BCA" w:rsidP="00E51BCA"/>
                          <w:p w14:paraId="75AEA182"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4776FFEC"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3B44D8C7" w14:textId="77777777" w:rsidR="00E51BCA" w:rsidRPr="00A56239" w:rsidRDefault="00E51BCA" w:rsidP="00E51BCA">
                            <w:pPr>
                              <w:spacing w:line="26" w:lineRule="atLeast"/>
                              <w:jc w:val="center"/>
                              <w:rPr>
                                <w:b/>
                                <w:bCs/>
                                <w:sz w:val="44"/>
                                <w:szCs w:val="44"/>
                              </w:rPr>
                            </w:pPr>
                            <w:r w:rsidRPr="00A56239">
                              <w:rPr>
                                <w:b/>
                                <w:bCs/>
                              </w:rPr>
                              <w:t>KHOA CÔNG NGHỆ THÔNG TIN</w:t>
                            </w:r>
                          </w:p>
                          <w:p w14:paraId="5B3D0E2D" w14:textId="77777777" w:rsidR="00E51BCA" w:rsidRDefault="00E51BCA" w:rsidP="00E51BCA">
                            <w:pPr>
                              <w:jc w:val="center"/>
                              <w:rPr>
                                <w:rFonts w:cs="Times New Roman"/>
                                <w:b/>
                                <w:sz w:val="32"/>
                                <w:szCs w:val="32"/>
                              </w:rPr>
                            </w:pPr>
                          </w:p>
                          <w:p w14:paraId="5055C3EA"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78C3CD5B" wp14:editId="0AAA26AE">
                                  <wp:extent cx="1440000" cy="1440000"/>
                                  <wp:effectExtent l="0" t="0" r="0" b="0"/>
                                  <wp:docPr id="332180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549D39C" w14:textId="77777777" w:rsidR="00E51BCA" w:rsidRDefault="00E51BCA" w:rsidP="00E51BCA">
                            <w:pPr>
                              <w:jc w:val="center"/>
                              <w:rPr>
                                <w:rFonts w:cs="Times New Roman"/>
                                <w:b/>
                                <w:sz w:val="32"/>
                                <w:szCs w:val="32"/>
                              </w:rPr>
                            </w:pPr>
                          </w:p>
                          <w:p w14:paraId="7C47B4DA"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65F1FD57" w14:textId="77777777" w:rsidR="00E51BCA" w:rsidRPr="00A56239" w:rsidRDefault="00E51BCA" w:rsidP="00E51BCA">
                            <w:pPr>
                              <w:jc w:val="center"/>
                              <w:rPr>
                                <w:b/>
                                <w:bCs/>
                                <w:sz w:val="16"/>
                                <w:szCs w:val="16"/>
                                <w:u w:val="single"/>
                              </w:rPr>
                            </w:pPr>
                          </w:p>
                          <w:p w14:paraId="0F90CD0C" w14:textId="77777777" w:rsidR="00E51BCA" w:rsidRPr="00E54C11" w:rsidRDefault="00E51BCA" w:rsidP="00E51BCA">
                            <w:pPr>
                              <w:ind w:left="284" w:right="99"/>
                              <w:jc w:val="center"/>
                              <w:rPr>
                                <w:b/>
                                <w:bCs/>
                                <w:sz w:val="40"/>
                                <w:szCs w:val="40"/>
                                <w:lang w:val="vi-VN"/>
                              </w:rPr>
                            </w:pPr>
                            <w:r w:rsidRPr="00E54C11">
                              <w:rPr>
                                <w:b/>
                                <w:bCs/>
                                <w:sz w:val="40"/>
                                <w:szCs w:val="40"/>
                              </w:rPr>
                              <w:t xml:space="preserve">Xây dựng ứng dụng </w:t>
                            </w:r>
                            <w:r>
                              <w:rPr>
                                <w:b/>
                                <w:bCs/>
                                <w:sz w:val="40"/>
                                <w:szCs w:val="40"/>
                              </w:rPr>
                              <w:br/>
                              <w:t>Quản lý quán nước giải khát</w:t>
                            </w:r>
                          </w:p>
                          <w:p w14:paraId="4117020D" w14:textId="77777777" w:rsidR="00E51BCA" w:rsidRDefault="00E51BCA" w:rsidP="00E51BCA">
                            <w:pPr>
                              <w:jc w:val="center"/>
                              <w:rPr>
                                <w:b/>
                              </w:rPr>
                            </w:pPr>
                          </w:p>
                          <w:p w14:paraId="2AB68B82" w14:textId="77777777" w:rsidR="00E51BCA" w:rsidRDefault="00E51BCA" w:rsidP="00E51BCA">
                            <w:pPr>
                              <w:jc w:val="center"/>
                              <w:rPr>
                                <w:b/>
                              </w:rPr>
                            </w:pPr>
                          </w:p>
                          <w:p w14:paraId="3812CB73" w14:textId="77777777" w:rsidR="00E51BCA" w:rsidRPr="00C746A5" w:rsidRDefault="00E51BCA" w:rsidP="00E51BCA">
                            <w:pPr>
                              <w:jc w:val="center"/>
                              <w:rPr>
                                <w:b/>
                              </w:rPr>
                            </w:pPr>
                          </w:p>
                          <w:p w14:paraId="4413D0B8"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473B09CC"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3EF3A09D"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23658825"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0924B682" w14:textId="77777777" w:rsidR="00E51BCA" w:rsidRDefault="00E51BCA" w:rsidP="00E51BCA">
                            <w:pPr>
                              <w:jc w:val="center"/>
                              <w:rPr>
                                <w:b/>
                              </w:rPr>
                            </w:pPr>
                          </w:p>
                          <w:p w14:paraId="607A3C24" w14:textId="77777777" w:rsidR="00E51BCA" w:rsidRDefault="00E51BCA" w:rsidP="00E51BCA">
                            <w:pPr>
                              <w:jc w:val="both"/>
                              <w:rPr>
                                <w:b/>
                              </w:rPr>
                            </w:pPr>
                          </w:p>
                          <w:p w14:paraId="4C6223A5" w14:textId="77777777" w:rsidR="00E51BCA" w:rsidRDefault="00E51BCA" w:rsidP="00E51BCA">
                            <w:pPr>
                              <w:jc w:val="both"/>
                              <w:rPr>
                                <w:b/>
                              </w:rPr>
                            </w:pPr>
                          </w:p>
                          <w:p w14:paraId="6BFE405D" w14:textId="77777777" w:rsidR="00E51BCA" w:rsidRDefault="00E51BCA" w:rsidP="00E51BCA">
                            <w:pPr>
                              <w:jc w:val="both"/>
                              <w:rPr>
                                <w:bCs/>
                                <w:sz w:val="28"/>
                                <w:szCs w:val="28"/>
                                <w:lang w:val="vi-VN"/>
                              </w:rPr>
                            </w:pPr>
                          </w:p>
                          <w:p w14:paraId="13F81E4F" w14:textId="77777777" w:rsidR="00E51BCA" w:rsidRDefault="00E51BCA" w:rsidP="00E51BCA">
                            <w:pPr>
                              <w:jc w:val="both"/>
                              <w:rPr>
                                <w:bCs/>
                                <w:sz w:val="28"/>
                                <w:szCs w:val="28"/>
                                <w:lang w:val="vi-VN"/>
                              </w:rPr>
                            </w:pPr>
                          </w:p>
                          <w:p w14:paraId="30AF6D2E"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54FC4531" w14:textId="77777777" w:rsidR="00E51BCA" w:rsidRPr="00C129AA" w:rsidRDefault="00E51BCA" w:rsidP="00E51BCA">
                            <w:pPr>
                              <w:jc w:val="center"/>
                              <w:rPr>
                                <w:rFonts w:cs="Times New Roman"/>
                                <w:sz w:val="32"/>
                                <w:szCs w:val="32"/>
                                <w:lang w:val="vi-VN"/>
                              </w:rPr>
                            </w:pPr>
                          </w:p>
                          <w:p w14:paraId="6CF74D94" w14:textId="77777777" w:rsidR="00E51BCA" w:rsidRPr="00C129AA" w:rsidRDefault="00E51BCA" w:rsidP="00E51BCA">
                            <w:pPr>
                              <w:jc w:val="center"/>
                              <w:rPr>
                                <w:rFonts w:cs="Times New Roman"/>
                                <w:sz w:val="32"/>
                                <w:szCs w:val="32"/>
                                <w:lang w:val="vi-VN"/>
                              </w:rPr>
                            </w:pPr>
                          </w:p>
                          <w:p w14:paraId="66680C5E" w14:textId="77777777" w:rsidR="00E51BCA" w:rsidRPr="00C129AA" w:rsidRDefault="00E51BCA" w:rsidP="00E51BCA">
                            <w:pPr>
                              <w:jc w:val="center"/>
                              <w:rPr>
                                <w:rFonts w:cs="Times New Roman"/>
                                <w:sz w:val="32"/>
                                <w:szCs w:val="32"/>
                                <w:lang w:val="vi-VN"/>
                              </w:rPr>
                            </w:pPr>
                          </w:p>
                          <w:p w14:paraId="40AF57AD" w14:textId="77777777" w:rsidR="00E51BCA" w:rsidRPr="00C129AA" w:rsidRDefault="00E51BCA" w:rsidP="00E51BCA">
                            <w:pPr>
                              <w:jc w:val="center"/>
                              <w:rPr>
                                <w:rFonts w:cs="Times New Roman"/>
                                <w:sz w:val="32"/>
                                <w:szCs w:val="32"/>
                                <w:lang w:val="vi-VN"/>
                              </w:rPr>
                            </w:pPr>
                          </w:p>
                          <w:p w14:paraId="21C36669" w14:textId="77777777" w:rsidR="00E51BCA" w:rsidRPr="00C129AA" w:rsidRDefault="00E51BCA" w:rsidP="00E51BCA">
                            <w:pPr>
                              <w:jc w:val="center"/>
                              <w:rPr>
                                <w:rFonts w:cs="Times New Roman"/>
                                <w:sz w:val="32"/>
                                <w:szCs w:val="32"/>
                                <w:lang w:val="vi-VN"/>
                              </w:rPr>
                            </w:pPr>
                          </w:p>
                          <w:p w14:paraId="603C8676" w14:textId="77777777" w:rsidR="00E51BCA" w:rsidRPr="00C129AA" w:rsidRDefault="00E51BCA" w:rsidP="00E51BCA">
                            <w:pPr>
                              <w:jc w:val="center"/>
                              <w:rPr>
                                <w:rFonts w:cs="Times New Roman"/>
                                <w:sz w:val="32"/>
                                <w:szCs w:val="32"/>
                                <w:lang w:val="vi-VN"/>
                              </w:rPr>
                            </w:pPr>
                          </w:p>
                          <w:p w14:paraId="0CFF3F2D" w14:textId="77777777" w:rsidR="00E51BCA" w:rsidRPr="00C129AA" w:rsidRDefault="00E51BCA" w:rsidP="00E51BCA">
                            <w:pPr>
                              <w:jc w:val="center"/>
                              <w:rPr>
                                <w:rFonts w:cs="Times New Roman"/>
                                <w:sz w:val="32"/>
                                <w:szCs w:val="32"/>
                                <w:lang w:val="vi-VN"/>
                              </w:rPr>
                            </w:pPr>
                          </w:p>
                          <w:p w14:paraId="372760D0" w14:textId="77777777" w:rsidR="00E51BCA" w:rsidRPr="00C129AA" w:rsidRDefault="00E51BCA" w:rsidP="00E51BCA">
                            <w:pPr>
                              <w:jc w:val="center"/>
                              <w:rPr>
                                <w:rFonts w:cs="Times New Roman"/>
                                <w:sz w:val="32"/>
                                <w:szCs w:val="32"/>
                                <w:lang w:val="vi-VN"/>
                              </w:rPr>
                            </w:pPr>
                          </w:p>
                          <w:p w14:paraId="7CB9DFA1" w14:textId="77777777" w:rsidR="00E51BCA" w:rsidRPr="00C129AA" w:rsidRDefault="00E51BCA" w:rsidP="00E51BCA">
                            <w:pPr>
                              <w:jc w:val="center"/>
                              <w:rPr>
                                <w:rFonts w:cs="Times New Roman"/>
                                <w:sz w:val="32"/>
                                <w:szCs w:val="32"/>
                                <w:lang w:val="vi-VN"/>
                              </w:rPr>
                            </w:pPr>
                          </w:p>
                          <w:p w14:paraId="01C51C0D" w14:textId="77777777" w:rsidR="00E51BCA" w:rsidRPr="00C129AA" w:rsidRDefault="00E51BCA" w:rsidP="00E51BCA">
                            <w:pPr>
                              <w:jc w:val="center"/>
                              <w:rPr>
                                <w:rFonts w:cs="Times New Roman"/>
                                <w:sz w:val="32"/>
                                <w:szCs w:val="32"/>
                                <w:lang w:val="vi-VN"/>
                              </w:rPr>
                            </w:pPr>
                          </w:p>
                          <w:p w14:paraId="01D1DC3E" w14:textId="77777777" w:rsidR="00E51BCA" w:rsidRPr="00C129AA" w:rsidRDefault="00E51BCA" w:rsidP="00E51BCA">
                            <w:pPr>
                              <w:jc w:val="center"/>
                              <w:rPr>
                                <w:rFonts w:cs="Times New Roman"/>
                                <w:sz w:val="32"/>
                                <w:szCs w:val="32"/>
                                <w:lang w:val="vi-VN"/>
                              </w:rPr>
                            </w:pPr>
                          </w:p>
                          <w:p w14:paraId="6AFAEEDF" w14:textId="77777777" w:rsidR="00E51BCA" w:rsidRPr="00C129AA" w:rsidRDefault="00E51BCA" w:rsidP="00E51BCA">
                            <w:pPr>
                              <w:jc w:val="center"/>
                              <w:rPr>
                                <w:rFonts w:cs="Times New Roman"/>
                                <w:sz w:val="32"/>
                                <w:szCs w:val="32"/>
                                <w:lang w:val="vi-VN"/>
                              </w:rPr>
                            </w:pPr>
                          </w:p>
                          <w:p w14:paraId="37AAC244" w14:textId="77777777" w:rsidR="00E51BCA" w:rsidRPr="00C129AA" w:rsidRDefault="00E51BCA" w:rsidP="00E51BCA">
                            <w:pPr>
                              <w:jc w:val="center"/>
                              <w:rPr>
                                <w:rFonts w:cs="Times New Roman"/>
                                <w:sz w:val="32"/>
                                <w:szCs w:val="32"/>
                                <w:lang w:val="vi-VN"/>
                              </w:rPr>
                            </w:pPr>
                          </w:p>
                          <w:p w14:paraId="2CEB7436" w14:textId="77777777" w:rsidR="00E51BCA" w:rsidRPr="00C129AA" w:rsidRDefault="00E51BCA" w:rsidP="00E51BCA">
                            <w:pPr>
                              <w:jc w:val="center"/>
                              <w:rPr>
                                <w:rFonts w:cs="Times New Roman"/>
                                <w:sz w:val="32"/>
                                <w:szCs w:val="32"/>
                                <w:lang w:val="vi-VN"/>
                              </w:rPr>
                            </w:pPr>
                          </w:p>
                          <w:p w14:paraId="5FD5F65C" w14:textId="77777777" w:rsidR="00E51BCA" w:rsidRPr="00C129AA" w:rsidRDefault="00E51BCA" w:rsidP="00E51BCA">
                            <w:pPr>
                              <w:jc w:val="center"/>
                              <w:rPr>
                                <w:rFonts w:cs="Times New Roman"/>
                                <w:sz w:val="32"/>
                                <w:szCs w:val="32"/>
                                <w:lang w:val="vi-VN"/>
                              </w:rPr>
                            </w:pPr>
                          </w:p>
                          <w:p w14:paraId="2E5910D9" w14:textId="77777777" w:rsidR="00E51BCA" w:rsidRPr="00C129AA" w:rsidRDefault="00E51BCA" w:rsidP="00E51BCA">
                            <w:pPr>
                              <w:jc w:val="center"/>
                              <w:rPr>
                                <w:rFonts w:cs="Times New Roman"/>
                                <w:sz w:val="32"/>
                                <w:szCs w:val="32"/>
                                <w:lang w:val="vi-VN"/>
                              </w:rPr>
                            </w:pPr>
                          </w:p>
                          <w:p w14:paraId="29E81E1D" w14:textId="77777777" w:rsidR="00E51BCA" w:rsidRPr="00C129AA" w:rsidRDefault="00E51BCA" w:rsidP="00E51BCA">
                            <w:pPr>
                              <w:jc w:val="center"/>
                              <w:rPr>
                                <w:rFonts w:cs="Times New Roman"/>
                                <w:sz w:val="32"/>
                                <w:szCs w:val="32"/>
                                <w:lang w:val="vi-VN"/>
                              </w:rPr>
                            </w:pPr>
                          </w:p>
                          <w:p w14:paraId="48D80ABD" w14:textId="77777777" w:rsidR="00E51BCA" w:rsidRPr="00C129AA" w:rsidRDefault="00E51BCA" w:rsidP="00E51BCA">
                            <w:pPr>
                              <w:jc w:val="center"/>
                              <w:rPr>
                                <w:rFonts w:cs="Times New Roman"/>
                                <w:sz w:val="32"/>
                                <w:szCs w:val="32"/>
                                <w:lang w:val="vi-VN"/>
                              </w:rPr>
                            </w:pPr>
                          </w:p>
                          <w:p w14:paraId="2320C416" w14:textId="77777777" w:rsidR="00E51BCA" w:rsidRPr="00C129AA" w:rsidRDefault="00E51BCA" w:rsidP="00E51BCA">
                            <w:pPr>
                              <w:jc w:val="center"/>
                              <w:rPr>
                                <w:rFonts w:cs="Times New Roman"/>
                                <w:sz w:val="32"/>
                                <w:szCs w:val="32"/>
                                <w:lang w:val="vi-VN"/>
                              </w:rPr>
                            </w:pPr>
                          </w:p>
                          <w:p w14:paraId="3B0F4826" w14:textId="77777777" w:rsidR="00E51BCA" w:rsidRPr="00C129AA" w:rsidRDefault="00E51BCA" w:rsidP="00E51BCA">
                            <w:pPr>
                              <w:jc w:val="center"/>
                              <w:rPr>
                                <w:rFonts w:cs="Times New Roman"/>
                                <w:sz w:val="32"/>
                                <w:szCs w:val="32"/>
                                <w:lang w:val="vi-VN"/>
                              </w:rPr>
                            </w:pPr>
                          </w:p>
                          <w:p w14:paraId="544FB092" w14:textId="77777777" w:rsidR="00E51BCA" w:rsidRPr="00C129AA" w:rsidRDefault="00E51BCA" w:rsidP="00E51BCA">
                            <w:pPr>
                              <w:jc w:val="center"/>
                              <w:rPr>
                                <w:rFonts w:cs="Times New Roman"/>
                                <w:sz w:val="32"/>
                                <w:szCs w:val="32"/>
                                <w:lang w:val="vi-VN"/>
                              </w:rPr>
                            </w:pPr>
                          </w:p>
                          <w:p w14:paraId="1035B7EB" w14:textId="77777777" w:rsidR="00E51BCA" w:rsidRPr="00C129AA" w:rsidRDefault="00E51BCA" w:rsidP="00E51BCA">
                            <w:pPr>
                              <w:jc w:val="center"/>
                              <w:rPr>
                                <w:rFonts w:cs="Times New Roman"/>
                                <w:sz w:val="32"/>
                                <w:szCs w:val="32"/>
                                <w:lang w:val="vi-VN"/>
                              </w:rPr>
                            </w:pPr>
                          </w:p>
                          <w:p w14:paraId="77DD74E8" w14:textId="77777777" w:rsidR="00E51BCA" w:rsidRPr="00C129AA" w:rsidRDefault="00E51BCA" w:rsidP="00E51BCA">
                            <w:pPr>
                              <w:jc w:val="center"/>
                              <w:rPr>
                                <w:rFonts w:cs="Times New Roman"/>
                                <w:sz w:val="32"/>
                                <w:szCs w:val="32"/>
                                <w:lang w:val="vi-VN"/>
                              </w:rPr>
                            </w:pPr>
                          </w:p>
                          <w:p w14:paraId="05DACD83" w14:textId="77777777" w:rsidR="00E51BCA" w:rsidRPr="00C129AA" w:rsidRDefault="00E51BCA" w:rsidP="00E51BCA">
                            <w:pPr>
                              <w:jc w:val="center"/>
                              <w:rPr>
                                <w:rFonts w:cs="Times New Roman"/>
                                <w:sz w:val="32"/>
                                <w:szCs w:val="32"/>
                                <w:lang w:val="vi-VN"/>
                              </w:rPr>
                            </w:pPr>
                          </w:p>
                          <w:p w14:paraId="360ADD5A" w14:textId="77777777" w:rsidR="00E51BCA" w:rsidRPr="00C129AA" w:rsidRDefault="00E51BCA" w:rsidP="00E51BCA">
                            <w:pPr>
                              <w:jc w:val="center"/>
                              <w:rPr>
                                <w:rFonts w:cs="Times New Roman"/>
                                <w:sz w:val="32"/>
                                <w:szCs w:val="32"/>
                                <w:lang w:val="vi-VN"/>
                              </w:rPr>
                            </w:pPr>
                          </w:p>
                          <w:p w14:paraId="59DA9977" w14:textId="77777777" w:rsidR="00E51BCA" w:rsidRPr="00C129AA" w:rsidRDefault="00E51BCA" w:rsidP="00E51BCA">
                            <w:pPr>
                              <w:jc w:val="center"/>
                              <w:rPr>
                                <w:rFonts w:cs="Times New Roman"/>
                                <w:sz w:val="32"/>
                                <w:szCs w:val="32"/>
                                <w:lang w:val="vi-VN"/>
                              </w:rPr>
                            </w:pPr>
                          </w:p>
                          <w:p w14:paraId="323E46EB" w14:textId="77777777" w:rsidR="00E51BCA" w:rsidRPr="00C129AA" w:rsidRDefault="00E51BCA" w:rsidP="00E51BCA">
                            <w:pPr>
                              <w:jc w:val="center"/>
                              <w:rPr>
                                <w:rFonts w:cs="Times New Roman"/>
                                <w:sz w:val="32"/>
                                <w:szCs w:val="32"/>
                                <w:lang w:val="vi-VN"/>
                              </w:rPr>
                            </w:pPr>
                          </w:p>
                          <w:p w14:paraId="1A33734D" w14:textId="77777777" w:rsidR="00E51BCA" w:rsidRPr="00C129AA" w:rsidRDefault="00E51BCA" w:rsidP="00E51BCA">
                            <w:pPr>
                              <w:jc w:val="center"/>
                              <w:rPr>
                                <w:rFonts w:cs="Times New Roman"/>
                                <w:sz w:val="32"/>
                                <w:szCs w:val="32"/>
                                <w:lang w:val="vi-VN"/>
                              </w:rPr>
                            </w:pPr>
                          </w:p>
                          <w:p w14:paraId="42DB00DA" w14:textId="77777777" w:rsidR="00E51BCA" w:rsidRPr="00C129AA" w:rsidRDefault="00E51BCA" w:rsidP="00E51BCA">
                            <w:pPr>
                              <w:jc w:val="center"/>
                              <w:rPr>
                                <w:rFonts w:cs="Times New Roman"/>
                                <w:sz w:val="32"/>
                                <w:szCs w:val="32"/>
                                <w:lang w:val="vi-VN"/>
                              </w:rPr>
                            </w:pPr>
                          </w:p>
                          <w:p w14:paraId="66BC87A8" w14:textId="77777777" w:rsidR="00E51BCA" w:rsidRPr="00C129AA" w:rsidRDefault="00E51BCA" w:rsidP="00E51BCA">
                            <w:pPr>
                              <w:jc w:val="center"/>
                              <w:rPr>
                                <w:rFonts w:cs="Times New Roman"/>
                                <w:sz w:val="32"/>
                                <w:szCs w:val="32"/>
                                <w:lang w:val="vi-VN"/>
                              </w:rPr>
                            </w:pPr>
                          </w:p>
                          <w:p w14:paraId="69AD176A" w14:textId="77777777" w:rsidR="00E51BCA" w:rsidRPr="00C129AA" w:rsidRDefault="00E51BCA" w:rsidP="00E51BCA">
                            <w:pPr>
                              <w:jc w:val="center"/>
                              <w:rPr>
                                <w:rFonts w:cs="Times New Roman"/>
                                <w:sz w:val="32"/>
                                <w:szCs w:val="32"/>
                                <w:lang w:val="vi-VN"/>
                              </w:rPr>
                            </w:pPr>
                          </w:p>
                          <w:p w14:paraId="3068201D" w14:textId="77777777" w:rsidR="00E51BCA" w:rsidRPr="00C129AA" w:rsidRDefault="00E51BCA" w:rsidP="00E51BCA">
                            <w:pPr>
                              <w:jc w:val="center"/>
                              <w:rPr>
                                <w:rFonts w:cs="Times New Roman"/>
                                <w:sz w:val="32"/>
                                <w:szCs w:val="32"/>
                                <w:lang w:val="vi-VN"/>
                              </w:rPr>
                            </w:pPr>
                          </w:p>
                          <w:p w14:paraId="25A4D3E0" w14:textId="77777777" w:rsidR="00E51BCA" w:rsidRPr="00C129AA" w:rsidRDefault="00E51BCA" w:rsidP="00E51BCA">
                            <w:pPr>
                              <w:jc w:val="center"/>
                              <w:rPr>
                                <w:rFonts w:cs="Times New Roman"/>
                                <w:sz w:val="32"/>
                                <w:szCs w:val="32"/>
                                <w:lang w:val="vi-VN"/>
                              </w:rPr>
                            </w:pPr>
                          </w:p>
                          <w:p w14:paraId="3F60FBF6" w14:textId="77777777" w:rsidR="00E51BCA" w:rsidRPr="00C129AA" w:rsidRDefault="00E51BCA" w:rsidP="00E51BCA">
                            <w:pPr>
                              <w:jc w:val="center"/>
                              <w:rPr>
                                <w:rFonts w:cs="Times New Roman"/>
                                <w:sz w:val="32"/>
                                <w:szCs w:val="32"/>
                                <w:lang w:val="vi-VN"/>
                              </w:rPr>
                            </w:pPr>
                          </w:p>
                          <w:p w14:paraId="06AEE011" w14:textId="77777777" w:rsidR="00E51BCA" w:rsidRPr="00C129AA" w:rsidRDefault="00E51BCA" w:rsidP="00E51BCA">
                            <w:pPr>
                              <w:jc w:val="center"/>
                              <w:rPr>
                                <w:rFonts w:cs="Times New Roman"/>
                                <w:sz w:val="32"/>
                                <w:szCs w:val="32"/>
                                <w:lang w:val="vi-VN"/>
                              </w:rPr>
                            </w:pPr>
                          </w:p>
                          <w:p w14:paraId="7DD69B87" w14:textId="77777777" w:rsidR="00E51BCA" w:rsidRPr="00C129AA" w:rsidRDefault="00E51BCA" w:rsidP="00E51BCA">
                            <w:pPr>
                              <w:jc w:val="center"/>
                              <w:rPr>
                                <w:rFonts w:cs="Times New Roman"/>
                                <w:sz w:val="32"/>
                                <w:szCs w:val="32"/>
                                <w:lang w:val="vi-VN"/>
                              </w:rPr>
                            </w:pPr>
                          </w:p>
                          <w:p w14:paraId="2D198274" w14:textId="77777777" w:rsidR="00E51BCA" w:rsidRPr="00C129AA" w:rsidRDefault="00E51BCA" w:rsidP="00E51BCA">
                            <w:pPr>
                              <w:jc w:val="center"/>
                              <w:rPr>
                                <w:rFonts w:cs="Times New Roman"/>
                                <w:sz w:val="32"/>
                                <w:szCs w:val="32"/>
                                <w:lang w:val="vi-VN"/>
                              </w:rPr>
                            </w:pPr>
                          </w:p>
                          <w:p w14:paraId="46AE7215" w14:textId="77777777" w:rsidR="00E51BCA" w:rsidRPr="00C129AA" w:rsidRDefault="00E51BCA" w:rsidP="00E51BCA">
                            <w:pPr>
                              <w:jc w:val="center"/>
                              <w:rPr>
                                <w:rFonts w:cs="Times New Roman"/>
                                <w:sz w:val="32"/>
                                <w:szCs w:val="32"/>
                                <w:lang w:val="vi-VN"/>
                              </w:rPr>
                            </w:pPr>
                          </w:p>
                          <w:p w14:paraId="2D5B7695" w14:textId="77777777" w:rsidR="00E51BCA" w:rsidRPr="00C129AA" w:rsidRDefault="00E51BCA" w:rsidP="00E51BCA">
                            <w:pPr>
                              <w:jc w:val="center"/>
                              <w:rPr>
                                <w:rFonts w:cs="Times New Roman"/>
                                <w:sz w:val="32"/>
                                <w:szCs w:val="32"/>
                                <w:lang w:val="vi-VN"/>
                              </w:rPr>
                            </w:pPr>
                          </w:p>
                          <w:p w14:paraId="28E0FBA3" w14:textId="77777777" w:rsidR="00E51BCA" w:rsidRPr="00C129AA" w:rsidRDefault="00E51BCA" w:rsidP="00E51BCA">
                            <w:pPr>
                              <w:jc w:val="center"/>
                              <w:rPr>
                                <w:rFonts w:cs="Times New Roman"/>
                                <w:sz w:val="32"/>
                                <w:szCs w:val="32"/>
                                <w:lang w:val="vi-VN"/>
                              </w:rPr>
                            </w:pPr>
                          </w:p>
                          <w:p w14:paraId="5A2256F5" w14:textId="77777777" w:rsidR="00E51BCA" w:rsidRPr="00C129AA" w:rsidRDefault="00E51BCA" w:rsidP="00E51BCA">
                            <w:pPr>
                              <w:jc w:val="center"/>
                              <w:rPr>
                                <w:rFonts w:cs="Times New Roman"/>
                                <w:sz w:val="32"/>
                                <w:szCs w:val="32"/>
                                <w:lang w:val="vi-VN"/>
                              </w:rPr>
                            </w:pPr>
                          </w:p>
                          <w:p w14:paraId="726EDE6D" w14:textId="77777777" w:rsidR="00E51BCA" w:rsidRPr="00C129AA" w:rsidRDefault="00E51BCA" w:rsidP="00E51BCA">
                            <w:pPr>
                              <w:jc w:val="center"/>
                              <w:rPr>
                                <w:rFonts w:cs="Times New Roman"/>
                                <w:sz w:val="32"/>
                                <w:szCs w:val="32"/>
                                <w:lang w:val="vi-VN"/>
                              </w:rPr>
                            </w:pPr>
                          </w:p>
                          <w:p w14:paraId="2257EB3E" w14:textId="77777777" w:rsidR="00E51BCA" w:rsidRPr="00C129AA" w:rsidRDefault="00E51BCA" w:rsidP="00E51BCA">
                            <w:pPr>
                              <w:jc w:val="center"/>
                              <w:rPr>
                                <w:rFonts w:cs="Times New Roman"/>
                                <w:sz w:val="32"/>
                                <w:szCs w:val="32"/>
                                <w:lang w:val="vi-VN"/>
                              </w:rPr>
                            </w:pPr>
                          </w:p>
                          <w:p w14:paraId="21E875E1" w14:textId="77777777" w:rsidR="00E51BCA" w:rsidRPr="00C129AA" w:rsidRDefault="00E51BCA" w:rsidP="00E51BCA">
                            <w:pPr>
                              <w:jc w:val="center"/>
                              <w:rPr>
                                <w:rFonts w:cs="Times New Roman"/>
                                <w:sz w:val="32"/>
                                <w:szCs w:val="32"/>
                                <w:lang w:val="vi-VN"/>
                              </w:rPr>
                            </w:pPr>
                          </w:p>
                          <w:p w14:paraId="6DFEEFBC" w14:textId="77777777" w:rsidR="00E51BCA" w:rsidRPr="00C129AA" w:rsidRDefault="00E51BCA" w:rsidP="00E51BCA">
                            <w:pPr>
                              <w:jc w:val="center"/>
                              <w:rPr>
                                <w:rFonts w:cs="Times New Roman"/>
                                <w:sz w:val="32"/>
                                <w:szCs w:val="32"/>
                                <w:lang w:val="vi-VN"/>
                              </w:rPr>
                            </w:pPr>
                          </w:p>
                          <w:p w14:paraId="683FE592" w14:textId="77777777" w:rsidR="00E51BCA" w:rsidRPr="00C129AA" w:rsidRDefault="00E51BCA" w:rsidP="00E51BCA">
                            <w:pPr>
                              <w:jc w:val="center"/>
                              <w:rPr>
                                <w:rFonts w:cs="Times New Roman"/>
                                <w:sz w:val="32"/>
                                <w:szCs w:val="32"/>
                                <w:lang w:val="vi-VN"/>
                              </w:rPr>
                            </w:pPr>
                          </w:p>
                          <w:p w14:paraId="76570FFE" w14:textId="77777777" w:rsidR="00E51BCA" w:rsidRPr="00C129AA" w:rsidRDefault="00E51BCA" w:rsidP="00E51BCA">
                            <w:pPr>
                              <w:jc w:val="center"/>
                              <w:rPr>
                                <w:rFonts w:cs="Times New Roman"/>
                                <w:sz w:val="32"/>
                                <w:szCs w:val="32"/>
                                <w:lang w:val="vi-VN"/>
                              </w:rPr>
                            </w:pPr>
                          </w:p>
                          <w:p w14:paraId="050D6A14" w14:textId="77777777" w:rsidR="00E51BCA" w:rsidRPr="00C129AA" w:rsidRDefault="00E51BCA" w:rsidP="00E51BCA">
                            <w:pPr>
                              <w:jc w:val="center"/>
                              <w:rPr>
                                <w:rFonts w:cs="Times New Roman"/>
                                <w:sz w:val="32"/>
                                <w:szCs w:val="32"/>
                                <w:lang w:val="vi-VN"/>
                              </w:rPr>
                            </w:pPr>
                          </w:p>
                          <w:p w14:paraId="6EAB3CD5" w14:textId="77777777" w:rsidR="00E51BCA" w:rsidRPr="00C129AA" w:rsidRDefault="00E51BCA" w:rsidP="00E51BCA">
                            <w:pPr>
                              <w:jc w:val="center"/>
                              <w:rPr>
                                <w:rFonts w:cs="Times New Roman"/>
                                <w:sz w:val="32"/>
                                <w:szCs w:val="32"/>
                                <w:lang w:val="vi-VN"/>
                              </w:rPr>
                            </w:pPr>
                          </w:p>
                          <w:p w14:paraId="3A49A0BB" w14:textId="77777777" w:rsidR="00E51BCA" w:rsidRPr="00C129AA" w:rsidRDefault="00E51BCA" w:rsidP="00E51BCA">
                            <w:pPr>
                              <w:jc w:val="center"/>
                              <w:rPr>
                                <w:rFonts w:cs="Times New Roman"/>
                                <w:sz w:val="32"/>
                                <w:szCs w:val="32"/>
                                <w:lang w:val="vi-VN"/>
                              </w:rPr>
                            </w:pPr>
                          </w:p>
                          <w:p w14:paraId="35A7E865" w14:textId="77777777" w:rsidR="00E51BCA" w:rsidRPr="00C129AA" w:rsidRDefault="00E51BCA" w:rsidP="00E51BCA">
                            <w:pPr>
                              <w:jc w:val="center"/>
                              <w:rPr>
                                <w:rFonts w:cs="Times New Roman"/>
                                <w:sz w:val="32"/>
                                <w:szCs w:val="32"/>
                                <w:lang w:val="vi-VN"/>
                              </w:rPr>
                            </w:pPr>
                          </w:p>
                          <w:p w14:paraId="058B48F5" w14:textId="77777777" w:rsidR="00E51BCA" w:rsidRPr="00C129AA" w:rsidRDefault="00E51BCA" w:rsidP="00E51BCA">
                            <w:pPr>
                              <w:jc w:val="center"/>
                              <w:rPr>
                                <w:rFonts w:cs="Times New Roman"/>
                                <w:sz w:val="32"/>
                                <w:szCs w:val="32"/>
                                <w:lang w:val="vi-VN"/>
                              </w:rPr>
                            </w:pPr>
                          </w:p>
                          <w:p w14:paraId="4B7A7F73" w14:textId="77777777" w:rsidR="00E51BCA" w:rsidRPr="00C129AA" w:rsidRDefault="00E51BCA" w:rsidP="00E51BCA">
                            <w:pPr>
                              <w:jc w:val="center"/>
                              <w:rPr>
                                <w:rFonts w:cs="Times New Roman"/>
                                <w:sz w:val="32"/>
                                <w:szCs w:val="32"/>
                                <w:lang w:val="vi-VN"/>
                              </w:rPr>
                            </w:pPr>
                          </w:p>
                          <w:p w14:paraId="35782B35" w14:textId="77777777" w:rsidR="00E51BCA" w:rsidRPr="00C129AA" w:rsidRDefault="00E51BCA" w:rsidP="00E51BCA">
                            <w:pPr>
                              <w:jc w:val="center"/>
                              <w:rPr>
                                <w:rFonts w:cs="Times New Roman"/>
                                <w:sz w:val="32"/>
                                <w:szCs w:val="32"/>
                                <w:lang w:val="vi-VN"/>
                              </w:rPr>
                            </w:pPr>
                          </w:p>
                          <w:p w14:paraId="5E1E4E38" w14:textId="77777777" w:rsidR="00E51BCA" w:rsidRPr="00C129AA" w:rsidRDefault="00E51BCA" w:rsidP="00E51BCA">
                            <w:pPr>
                              <w:jc w:val="center"/>
                              <w:rPr>
                                <w:rFonts w:cs="Times New Roman"/>
                                <w:sz w:val="32"/>
                                <w:szCs w:val="32"/>
                                <w:lang w:val="vi-VN"/>
                              </w:rPr>
                            </w:pPr>
                          </w:p>
                          <w:p w14:paraId="4BAB9C80" w14:textId="77777777" w:rsidR="00E51BCA" w:rsidRPr="00C129AA" w:rsidRDefault="00E51BCA" w:rsidP="00E51BCA">
                            <w:pPr>
                              <w:jc w:val="center"/>
                              <w:rPr>
                                <w:rFonts w:cs="Times New Roman"/>
                                <w:sz w:val="32"/>
                                <w:szCs w:val="32"/>
                                <w:lang w:val="vi-VN"/>
                              </w:rPr>
                            </w:pPr>
                          </w:p>
                          <w:p w14:paraId="119FB265" w14:textId="77777777" w:rsidR="00E51BCA" w:rsidRPr="00C129AA" w:rsidRDefault="00E51BCA" w:rsidP="00E51BCA">
                            <w:pPr>
                              <w:jc w:val="center"/>
                              <w:rPr>
                                <w:rFonts w:cs="Times New Roman"/>
                                <w:sz w:val="32"/>
                                <w:szCs w:val="32"/>
                                <w:lang w:val="vi-VN"/>
                              </w:rPr>
                            </w:pPr>
                          </w:p>
                          <w:p w14:paraId="368B82A4" w14:textId="77777777" w:rsidR="00E51BCA" w:rsidRPr="00C129AA" w:rsidRDefault="00E51BCA" w:rsidP="00E51BCA">
                            <w:pPr>
                              <w:jc w:val="center"/>
                              <w:rPr>
                                <w:rFonts w:cs="Times New Roman"/>
                                <w:sz w:val="32"/>
                                <w:szCs w:val="32"/>
                                <w:lang w:val="vi-VN"/>
                              </w:rPr>
                            </w:pPr>
                          </w:p>
                          <w:p w14:paraId="211F9F07"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62B3E82" id="_x0000_t202" coordsize="21600,21600" o:spt="202" path="m,l,21600r21600,l21600,xe">
                <v:stroke joinstyle="miter"/>
                <v:path gradientshapeok="t" o:connecttype="rect"/>
              </v:shapetype>
              <v:shape id="Text Box 2509" o:spid="_x0000_s1026" type="#_x0000_t202" style="position:absolute;left:0;text-align:left;margin-left:-10.95pt;margin-top:-34.75pt;width:447.7pt;height:72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" strokeweight="3pt">
                <v:stroke linestyle="thinThin"/>
                <v:textbox>
                  <w:txbxContent>
                    <w:p w14:paraId="40916929" w14:textId="77777777" w:rsidR="00E51BCA" w:rsidRDefault="00E51BCA" w:rsidP="00E51BCA">
                      <w:pPr>
                        <w:rPr>
                          <w:rFonts w:cs="Times New Roman"/>
                          <w:b/>
                          <w:sz w:val="32"/>
                          <w:szCs w:val="32"/>
                        </w:rPr>
                      </w:pPr>
                    </w:p>
                    <w:p w14:paraId="257C2E3A"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280622DD"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0E74502E" w14:textId="77777777" w:rsidR="00E51BCA" w:rsidRPr="00A56239" w:rsidRDefault="00E51BCA" w:rsidP="00E51BCA">
                      <w:pPr>
                        <w:spacing w:line="26" w:lineRule="atLeast"/>
                        <w:jc w:val="center"/>
                        <w:rPr>
                          <w:b/>
                          <w:bCs/>
                          <w:sz w:val="44"/>
                          <w:szCs w:val="44"/>
                        </w:rPr>
                      </w:pPr>
                      <w:r w:rsidRPr="00A56239">
                        <w:rPr>
                          <w:b/>
                          <w:bCs/>
                        </w:rPr>
                        <w:t>KHOA CÔNG NGHỆ THÔNG TIN</w:t>
                      </w:r>
                    </w:p>
                    <w:p w14:paraId="1F34AAA9" w14:textId="77777777" w:rsidR="00E51BCA" w:rsidRDefault="00E51BCA" w:rsidP="00E51BCA">
                      <w:pPr>
                        <w:jc w:val="center"/>
                        <w:rPr>
                          <w:rFonts w:cs="Times New Roman"/>
                          <w:b/>
                          <w:sz w:val="32"/>
                          <w:szCs w:val="32"/>
                        </w:rPr>
                      </w:pPr>
                    </w:p>
                    <w:p w14:paraId="4283E6D7"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774FAB21" wp14:editId="466501FB">
                            <wp:extent cx="1440000" cy="1440000"/>
                            <wp:effectExtent l="0" t="0" r="0" b="0"/>
                            <wp:docPr id="1006637765" name="Picture 1"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886926" name="Picture 1"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93BB0F4" w14:textId="77777777" w:rsidR="00E51BCA" w:rsidRDefault="00E51BCA" w:rsidP="00E51BCA">
                      <w:pPr>
                        <w:jc w:val="center"/>
                        <w:rPr>
                          <w:rFonts w:cs="Times New Roman"/>
                          <w:b/>
                          <w:sz w:val="32"/>
                          <w:szCs w:val="32"/>
                        </w:rPr>
                      </w:pPr>
                    </w:p>
                    <w:p w14:paraId="62005B3A"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42B8B110" w14:textId="77777777" w:rsidR="00E51BCA" w:rsidRPr="00A56239" w:rsidRDefault="00E51BCA" w:rsidP="00E51BCA">
                      <w:pPr>
                        <w:jc w:val="center"/>
                        <w:rPr>
                          <w:b/>
                          <w:bCs/>
                          <w:sz w:val="16"/>
                          <w:szCs w:val="16"/>
                          <w:u w:val="single"/>
                        </w:rPr>
                      </w:pPr>
                    </w:p>
                    <w:p w14:paraId="426D895B" w14:textId="77777777" w:rsidR="00E51BCA" w:rsidRPr="00AE25B8" w:rsidRDefault="00E51BCA" w:rsidP="00E51BCA">
                      <w:pPr>
                        <w:ind w:left="284" w:right="99"/>
                        <w:jc w:val="center"/>
                        <w:rPr>
                          <w:b/>
                          <w:bCs/>
                          <w:sz w:val="40"/>
                          <w:szCs w:val="40"/>
                        </w:rPr>
                      </w:pPr>
                      <w:r w:rsidRPr="00E54C11">
                        <w:rPr>
                          <w:b/>
                          <w:bCs/>
                          <w:sz w:val="40"/>
                          <w:szCs w:val="40"/>
                        </w:rPr>
                        <w:t xml:space="preserve">Xây dựng ứng dụng </w:t>
                      </w:r>
                      <w:r>
                        <w:rPr>
                          <w:b/>
                          <w:bCs/>
                          <w:sz w:val="40"/>
                          <w:szCs w:val="40"/>
                        </w:rPr>
                        <w:br/>
                        <w:t>Quản lý quán nước giải khát</w:t>
                      </w:r>
                    </w:p>
                    <w:p w14:paraId="7F3B3A07" w14:textId="77777777" w:rsidR="00E51BCA" w:rsidRDefault="00E51BCA" w:rsidP="00E51BCA">
                      <w:pPr>
                        <w:jc w:val="center"/>
                        <w:rPr>
                          <w:b/>
                        </w:rPr>
                      </w:pPr>
                    </w:p>
                    <w:p w14:paraId="1E2E13CF" w14:textId="77777777" w:rsidR="00E51BCA" w:rsidRPr="00C746A5" w:rsidRDefault="00E51BCA" w:rsidP="00E51BCA">
                      <w:pPr>
                        <w:jc w:val="center"/>
                        <w:rPr>
                          <w:b/>
                        </w:rPr>
                      </w:pPr>
                    </w:p>
                    <w:p w14:paraId="68BAAA03"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5C192FAC"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4D46B99E"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2D4BBDF6"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4DC35EDB" w14:textId="77777777" w:rsidR="00E51BCA" w:rsidRDefault="00E51BCA" w:rsidP="00E51BCA">
                      <w:pPr>
                        <w:jc w:val="center"/>
                        <w:rPr>
                          <w:b/>
                        </w:rPr>
                      </w:pPr>
                    </w:p>
                    <w:p w14:paraId="5B1AE541" w14:textId="77777777" w:rsidR="00E51BCA" w:rsidRDefault="00E51BCA" w:rsidP="00E51BCA">
                      <w:pPr>
                        <w:jc w:val="both"/>
                        <w:rPr>
                          <w:b/>
                        </w:rPr>
                      </w:pPr>
                    </w:p>
                    <w:p w14:paraId="31D9C575" w14:textId="77777777" w:rsidR="00E51BCA" w:rsidRDefault="00E51BCA" w:rsidP="00E51BCA">
                      <w:pPr>
                        <w:jc w:val="both"/>
                        <w:rPr>
                          <w:b/>
                        </w:rPr>
                      </w:pPr>
                    </w:p>
                    <w:p w14:paraId="0A78E0FD" w14:textId="77777777" w:rsidR="00E51BCA" w:rsidRDefault="00E51BCA" w:rsidP="00E51BCA">
                      <w:pPr>
                        <w:jc w:val="both"/>
                        <w:rPr>
                          <w:bCs/>
                          <w:sz w:val="28"/>
                          <w:szCs w:val="28"/>
                          <w:lang w:val="vi-VN"/>
                        </w:rPr>
                      </w:pPr>
                    </w:p>
                    <w:p w14:paraId="5A5C0853" w14:textId="77777777" w:rsidR="00E51BCA" w:rsidRDefault="00E51BCA" w:rsidP="00E51BCA">
                      <w:pPr>
                        <w:jc w:val="both"/>
                        <w:rPr>
                          <w:bCs/>
                          <w:sz w:val="28"/>
                          <w:szCs w:val="28"/>
                          <w:lang w:val="vi-VN"/>
                        </w:rPr>
                      </w:pPr>
                    </w:p>
                    <w:p w14:paraId="17B83DC2"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1225FAA5" w14:textId="77777777" w:rsidR="00E51BCA" w:rsidRPr="00C129AA" w:rsidRDefault="00E51BCA" w:rsidP="00E51BCA">
                      <w:pPr>
                        <w:jc w:val="center"/>
                        <w:rPr>
                          <w:rFonts w:cs="Times New Roman"/>
                          <w:sz w:val="32"/>
                          <w:szCs w:val="32"/>
                          <w:lang w:val="vi-VN"/>
                        </w:rPr>
                      </w:pPr>
                    </w:p>
                    <w:p w14:paraId="560D4423" w14:textId="77777777" w:rsidR="00E51BCA" w:rsidRPr="00C129AA" w:rsidRDefault="00E51BCA" w:rsidP="00E51BCA">
                      <w:pPr>
                        <w:jc w:val="center"/>
                        <w:rPr>
                          <w:rFonts w:cs="Times New Roman"/>
                          <w:sz w:val="32"/>
                          <w:szCs w:val="32"/>
                          <w:lang w:val="vi-VN"/>
                        </w:rPr>
                      </w:pPr>
                    </w:p>
                    <w:p w14:paraId="55FBD565" w14:textId="77777777" w:rsidR="00E51BCA" w:rsidRPr="00C129AA" w:rsidRDefault="00E51BCA" w:rsidP="00E51BCA">
                      <w:pPr>
                        <w:jc w:val="center"/>
                        <w:rPr>
                          <w:rFonts w:cs="Times New Roman"/>
                          <w:sz w:val="32"/>
                          <w:szCs w:val="32"/>
                          <w:lang w:val="vi-VN"/>
                        </w:rPr>
                      </w:pPr>
                    </w:p>
                    <w:p w14:paraId="39366600" w14:textId="77777777" w:rsidR="00E51BCA" w:rsidRPr="00C129AA" w:rsidRDefault="00E51BCA" w:rsidP="00E51BCA">
                      <w:pPr>
                        <w:jc w:val="center"/>
                        <w:rPr>
                          <w:rFonts w:cs="Times New Roman"/>
                          <w:sz w:val="32"/>
                          <w:szCs w:val="32"/>
                          <w:lang w:val="vi-VN"/>
                        </w:rPr>
                      </w:pPr>
                    </w:p>
                    <w:p w14:paraId="76F3CD76" w14:textId="77777777" w:rsidR="00E51BCA" w:rsidRPr="00C129AA" w:rsidRDefault="00E51BCA" w:rsidP="00E51BCA">
                      <w:pPr>
                        <w:jc w:val="center"/>
                        <w:rPr>
                          <w:rFonts w:cs="Times New Roman"/>
                          <w:sz w:val="32"/>
                          <w:szCs w:val="32"/>
                          <w:lang w:val="vi-VN"/>
                        </w:rPr>
                      </w:pPr>
                    </w:p>
                    <w:p w14:paraId="021E224E" w14:textId="77777777" w:rsidR="00E51BCA" w:rsidRPr="00C129AA" w:rsidRDefault="00E51BCA" w:rsidP="00E51BCA">
                      <w:pPr>
                        <w:jc w:val="center"/>
                        <w:rPr>
                          <w:rFonts w:cs="Times New Roman"/>
                          <w:sz w:val="32"/>
                          <w:szCs w:val="32"/>
                          <w:lang w:val="vi-VN"/>
                        </w:rPr>
                      </w:pPr>
                    </w:p>
                    <w:p w14:paraId="5916B651" w14:textId="77777777" w:rsidR="00E51BCA" w:rsidRPr="00C129AA" w:rsidRDefault="00E51BCA" w:rsidP="00E51BCA">
                      <w:pPr>
                        <w:jc w:val="center"/>
                        <w:rPr>
                          <w:rFonts w:cs="Times New Roman"/>
                          <w:sz w:val="32"/>
                          <w:szCs w:val="32"/>
                          <w:lang w:val="vi-VN"/>
                        </w:rPr>
                      </w:pPr>
                    </w:p>
                    <w:p w14:paraId="575D332B" w14:textId="77777777" w:rsidR="00E51BCA" w:rsidRPr="00C129AA" w:rsidRDefault="00E51BCA" w:rsidP="00E51BCA">
                      <w:pPr>
                        <w:jc w:val="center"/>
                        <w:rPr>
                          <w:rFonts w:cs="Times New Roman"/>
                          <w:sz w:val="32"/>
                          <w:szCs w:val="32"/>
                          <w:lang w:val="vi-VN"/>
                        </w:rPr>
                      </w:pPr>
                    </w:p>
                    <w:p w14:paraId="2D80DF20" w14:textId="77777777" w:rsidR="00E51BCA" w:rsidRPr="00C129AA" w:rsidRDefault="00E51BCA" w:rsidP="00E51BCA">
                      <w:pPr>
                        <w:jc w:val="center"/>
                        <w:rPr>
                          <w:rFonts w:cs="Times New Roman"/>
                          <w:sz w:val="32"/>
                          <w:szCs w:val="32"/>
                          <w:lang w:val="vi-VN"/>
                        </w:rPr>
                      </w:pPr>
                    </w:p>
                    <w:p w14:paraId="43FC94AF" w14:textId="77777777" w:rsidR="00E51BCA" w:rsidRPr="00C129AA" w:rsidRDefault="00E51BCA" w:rsidP="00E51BCA">
                      <w:pPr>
                        <w:jc w:val="center"/>
                        <w:rPr>
                          <w:rFonts w:cs="Times New Roman"/>
                          <w:sz w:val="32"/>
                          <w:szCs w:val="32"/>
                          <w:lang w:val="vi-VN"/>
                        </w:rPr>
                      </w:pPr>
                    </w:p>
                    <w:p w14:paraId="4BE0D10B" w14:textId="77777777" w:rsidR="00E51BCA" w:rsidRPr="00C129AA" w:rsidRDefault="00E51BCA" w:rsidP="00E51BCA">
                      <w:pPr>
                        <w:jc w:val="center"/>
                        <w:rPr>
                          <w:rFonts w:cs="Times New Roman"/>
                          <w:sz w:val="32"/>
                          <w:szCs w:val="32"/>
                          <w:lang w:val="vi-VN"/>
                        </w:rPr>
                      </w:pPr>
                    </w:p>
                    <w:p w14:paraId="0AC07A2D" w14:textId="77777777" w:rsidR="00E51BCA" w:rsidRPr="00C129AA" w:rsidRDefault="00E51BCA" w:rsidP="00E51BCA">
                      <w:pPr>
                        <w:jc w:val="center"/>
                        <w:rPr>
                          <w:rFonts w:cs="Times New Roman"/>
                          <w:sz w:val="32"/>
                          <w:szCs w:val="32"/>
                          <w:lang w:val="vi-VN"/>
                        </w:rPr>
                      </w:pPr>
                    </w:p>
                    <w:p w14:paraId="151BC866" w14:textId="77777777" w:rsidR="00E51BCA" w:rsidRPr="00C129AA" w:rsidRDefault="00E51BCA" w:rsidP="00E51BCA">
                      <w:pPr>
                        <w:jc w:val="center"/>
                        <w:rPr>
                          <w:rFonts w:cs="Times New Roman"/>
                          <w:sz w:val="32"/>
                          <w:szCs w:val="32"/>
                          <w:lang w:val="vi-VN"/>
                        </w:rPr>
                      </w:pPr>
                    </w:p>
                    <w:p w14:paraId="65E39F6F" w14:textId="77777777" w:rsidR="00E51BCA" w:rsidRPr="00C129AA" w:rsidRDefault="00E51BCA" w:rsidP="00E51BCA">
                      <w:pPr>
                        <w:jc w:val="center"/>
                        <w:rPr>
                          <w:rFonts w:cs="Times New Roman"/>
                          <w:sz w:val="32"/>
                          <w:szCs w:val="32"/>
                          <w:lang w:val="vi-VN"/>
                        </w:rPr>
                      </w:pPr>
                    </w:p>
                    <w:p w14:paraId="68684FDF" w14:textId="77777777" w:rsidR="00E51BCA" w:rsidRPr="00C129AA" w:rsidRDefault="00E51BCA" w:rsidP="00E51BCA">
                      <w:pPr>
                        <w:jc w:val="center"/>
                        <w:rPr>
                          <w:rFonts w:cs="Times New Roman"/>
                          <w:sz w:val="32"/>
                          <w:szCs w:val="32"/>
                          <w:lang w:val="vi-VN"/>
                        </w:rPr>
                      </w:pPr>
                    </w:p>
                    <w:p w14:paraId="04CD0318" w14:textId="77777777" w:rsidR="00E51BCA" w:rsidRPr="00C129AA" w:rsidRDefault="00E51BCA" w:rsidP="00E51BCA">
                      <w:pPr>
                        <w:jc w:val="center"/>
                        <w:rPr>
                          <w:rFonts w:cs="Times New Roman"/>
                          <w:sz w:val="32"/>
                          <w:szCs w:val="32"/>
                          <w:lang w:val="vi-VN"/>
                        </w:rPr>
                      </w:pPr>
                    </w:p>
                    <w:p w14:paraId="47FC6478" w14:textId="77777777" w:rsidR="00E51BCA" w:rsidRPr="00C129AA" w:rsidRDefault="00E51BCA" w:rsidP="00E51BCA">
                      <w:pPr>
                        <w:jc w:val="center"/>
                        <w:rPr>
                          <w:rFonts w:cs="Times New Roman"/>
                          <w:sz w:val="32"/>
                          <w:szCs w:val="32"/>
                          <w:lang w:val="vi-VN"/>
                        </w:rPr>
                      </w:pPr>
                    </w:p>
                    <w:p w14:paraId="38A724A3" w14:textId="77777777" w:rsidR="00E51BCA" w:rsidRPr="00C129AA" w:rsidRDefault="00E51BCA" w:rsidP="00E51BCA">
                      <w:pPr>
                        <w:jc w:val="center"/>
                        <w:rPr>
                          <w:rFonts w:cs="Times New Roman"/>
                          <w:sz w:val="32"/>
                          <w:szCs w:val="32"/>
                          <w:lang w:val="vi-VN"/>
                        </w:rPr>
                      </w:pPr>
                    </w:p>
                    <w:p w14:paraId="7F356145" w14:textId="77777777" w:rsidR="00E51BCA" w:rsidRPr="00C129AA" w:rsidRDefault="00E51BCA" w:rsidP="00E51BCA">
                      <w:pPr>
                        <w:jc w:val="center"/>
                        <w:rPr>
                          <w:rFonts w:cs="Times New Roman"/>
                          <w:sz w:val="32"/>
                          <w:szCs w:val="32"/>
                          <w:lang w:val="vi-VN"/>
                        </w:rPr>
                      </w:pPr>
                    </w:p>
                    <w:p w14:paraId="3DE18F06" w14:textId="77777777" w:rsidR="00E51BCA" w:rsidRPr="00C129AA" w:rsidRDefault="00E51BCA" w:rsidP="00E51BCA">
                      <w:pPr>
                        <w:jc w:val="center"/>
                        <w:rPr>
                          <w:rFonts w:cs="Times New Roman"/>
                          <w:sz w:val="32"/>
                          <w:szCs w:val="32"/>
                          <w:lang w:val="vi-VN"/>
                        </w:rPr>
                      </w:pPr>
                    </w:p>
                    <w:p w14:paraId="1138B5DF" w14:textId="77777777" w:rsidR="00E51BCA" w:rsidRPr="00C129AA" w:rsidRDefault="00E51BCA" w:rsidP="00E51BCA">
                      <w:pPr>
                        <w:jc w:val="center"/>
                        <w:rPr>
                          <w:rFonts w:cs="Times New Roman"/>
                          <w:sz w:val="32"/>
                          <w:szCs w:val="32"/>
                          <w:lang w:val="vi-VN"/>
                        </w:rPr>
                      </w:pPr>
                    </w:p>
                    <w:p w14:paraId="47A5D393" w14:textId="77777777" w:rsidR="00E51BCA" w:rsidRPr="00C129AA" w:rsidRDefault="00E51BCA" w:rsidP="00E51BCA">
                      <w:pPr>
                        <w:jc w:val="center"/>
                        <w:rPr>
                          <w:rFonts w:cs="Times New Roman"/>
                          <w:sz w:val="32"/>
                          <w:szCs w:val="32"/>
                          <w:lang w:val="vi-VN"/>
                        </w:rPr>
                      </w:pPr>
                    </w:p>
                    <w:p w14:paraId="3FB284A5" w14:textId="77777777" w:rsidR="00E51BCA" w:rsidRPr="00C129AA" w:rsidRDefault="00E51BCA" w:rsidP="00E51BCA">
                      <w:pPr>
                        <w:jc w:val="center"/>
                        <w:rPr>
                          <w:rFonts w:cs="Times New Roman"/>
                          <w:sz w:val="32"/>
                          <w:szCs w:val="32"/>
                          <w:lang w:val="vi-VN"/>
                        </w:rPr>
                      </w:pPr>
                    </w:p>
                    <w:p w14:paraId="3E978A67" w14:textId="77777777" w:rsidR="00E51BCA" w:rsidRPr="00C129AA" w:rsidRDefault="00E51BCA" w:rsidP="00E51BCA">
                      <w:pPr>
                        <w:jc w:val="center"/>
                        <w:rPr>
                          <w:rFonts w:cs="Times New Roman"/>
                          <w:sz w:val="32"/>
                          <w:szCs w:val="32"/>
                          <w:lang w:val="vi-VN"/>
                        </w:rPr>
                      </w:pPr>
                    </w:p>
                    <w:p w14:paraId="56A570CD" w14:textId="77777777" w:rsidR="00E51BCA" w:rsidRPr="00C129AA" w:rsidRDefault="00E51BCA" w:rsidP="00E51BCA">
                      <w:pPr>
                        <w:jc w:val="center"/>
                        <w:rPr>
                          <w:rFonts w:cs="Times New Roman"/>
                          <w:sz w:val="32"/>
                          <w:szCs w:val="32"/>
                          <w:lang w:val="vi-VN"/>
                        </w:rPr>
                      </w:pPr>
                    </w:p>
                    <w:p w14:paraId="23E54B15" w14:textId="77777777" w:rsidR="00E51BCA" w:rsidRPr="00C129AA" w:rsidRDefault="00E51BCA" w:rsidP="00E51BCA">
                      <w:pPr>
                        <w:jc w:val="center"/>
                        <w:rPr>
                          <w:rFonts w:cs="Times New Roman"/>
                          <w:sz w:val="32"/>
                          <w:szCs w:val="32"/>
                          <w:lang w:val="vi-VN"/>
                        </w:rPr>
                      </w:pPr>
                    </w:p>
                    <w:p w14:paraId="2E7E199B" w14:textId="77777777" w:rsidR="00E51BCA" w:rsidRPr="00C129AA" w:rsidRDefault="00E51BCA" w:rsidP="00E51BCA">
                      <w:pPr>
                        <w:jc w:val="center"/>
                        <w:rPr>
                          <w:rFonts w:cs="Times New Roman"/>
                          <w:sz w:val="32"/>
                          <w:szCs w:val="32"/>
                          <w:lang w:val="vi-VN"/>
                        </w:rPr>
                      </w:pPr>
                    </w:p>
                    <w:p w14:paraId="36A912E5" w14:textId="77777777" w:rsidR="00E51BCA" w:rsidRPr="00C129AA" w:rsidRDefault="00E51BCA" w:rsidP="00E51BCA">
                      <w:pPr>
                        <w:jc w:val="center"/>
                        <w:rPr>
                          <w:rFonts w:cs="Times New Roman"/>
                          <w:sz w:val="32"/>
                          <w:szCs w:val="32"/>
                          <w:lang w:val="vi-VN"/>
                        </w:rPr>
                      </w:pPr>
                    </w:p>
                    <w:p w14:paraId="0F46AEE4" w14:textId="77777777" w:rsidR="00E51BCA" w:rsidRPr="00C129AA" w:rsidRDefault="00E51BCA" w:rsidP="00E51BCA">
                      <w:pPr>
                        <w:jc w:val="center"/>
                        <w:rPr>
                          <w:rFonts w:cs="Times New Roman"/>
                          <w:sz w:val="32"/>
                          <w:szCs w:val="32"/>
                          <w:lang w:val="vi-VN"/>
                        </w:rPr>
                      </w:pPr>
                    </w:p>
                    <w:p w14:paraId="25B0102F" w14:textId="77777777" w:rsidR="00E51BCA" w:rsidRPr="00C129AA" w:rsidRDefault="00E51BCA" w:rsidP="00E51BCA">
                      <w:pPr>
                        <w:jc w:val="center"/>
                        <w:rPr>
                          <w:rFonts w:cs="Times New Roman"/>
                          <w:sz w:val="32"/>
                          <w:szCs w:val="32"/>
                          <w:lang w:val="vi-VN"/>
                        </w:rPr>
                      </w:pPr>
                    </w:p>
                    <w:p w14:paraId="6E69AD1E" w14:textId="77777777" w:rsidR="00E51BCA" w:rsidRPr="00C129AA" w:rsidRDefault="00E51BCA" w:rsidP="00E51BCA">
                      <w:pPr>
                        <w:jc w:val="center"/>
                        <w:rPr>
                          <w:rFonts w:cs="Times New Roman"/>
                          <w:sz w:val="32"/>
                          <w:szCs w:val="32"/>
                          <w:lang w:val="vi-VN"/>
                        </w:rPr>
                      </w:pPr>
                    </w:p>
                    <w:p w14:paraId="67235421" w14:textId="77777777" w:rsidR="00E51BCA" w:rsidRPr="00C129AA" w:rsidRDefault="00E51BCA" w:rsidP="00E51BCA">
                      <w:pPr>
                        <w:jc w:val="center"/>
                        <w:rPr>
                          <w:rFonts w:cs="Times New Roman"/>
                          <w:sz w:val="32"/>
                          <w:szCs w:val="32"/>
                          <w:lang w:val="vi-VN"/>
                        </w:rPr>
                      </w:pPr>
                    </w:p>
                    <w:p w14:paraId="515F561F" w14:textId="77777777" w:rsidR="00E51BCA" w:rsidRPr="00C129AA" w:rsidRDefault="00E51BCA" w:rsidP="00E51BCA">
                      <w:pPr>
                        <w:jc w:val="center"/>
                        <w:rPr>
                          <w:rFonts w:cs="Times New Roman"/>
                          <w:sz w:val="32"/>
                          <w:szCs w:val="32"/>
                          <w:lang w:val="vi-VN"/>
                        </w:rPr>
                      </w:pPr>
                    </w:p>
                    <w:p w14:paraId="5177BED3" w14:textId="77777777" w:rsidR="00E51BCA" w:rsidRPr="00C129AA" w:rsidRDefault="00E51BCA" w:rsidP="00E51BCA">
                      <w:pPr>
                        <w:jc w:val="center"/>
                        <w:rPr>
                          <w:rFonts w:cs="Times New Roman"/>
                          <w:sz w:val="32"/>
                          <w:szCs w:val="32"/>
                          <w:lang w:val="vi-VN"/>
                        </w:rPr>
                      </w:pPr>
                    </w:p>
                    <w:p w14:paraId="79E07D24" w14:textId="77777777" w:rsidR="00E51BCA" w:rsidRPr="00C129AA" w:rsidRDefault="00E51BCA" w:rsidP="00E51BCA">
                      <w:pPr>
                        <w:jc w:val="center"/>
                        <w:rPr>
                          <w:rFonts w:cs="Times New Roman"/>
                          <w:sz w:val="32"/>
                          <w:szCs w:val="32"/>
                          <w:lang w:val="vi-VN"/>
                        </w:rPr>
                      </w:pPr>
                    </w:p>
                    <w:p w14:paraId="342DBBC6" w14:textId="77777777" w:rsidR="00E51BCA" w:rsidRPr="00C129AA" w:rsidRDefault="00E51BCA" w:rsidP="00E51BCA">
                      <w:pPr>
                        <w:jc w:val="center"/>
                        <w:rPr>
                          <w:rFonts w:cs="Times New Roman"/>
                          <w:sz w:val="32"/>
                          <w:szCs w:val="32"/>
                          <w:lang w:val="vi-VN"/>
                        </w:rPr>
                      </w:pPr>
                    </w:p>
                    <w:p w14:paraId="598971C5" w14:textId="77777777" w:rsidR="00E51BCA" w:rsidRPr="00C129AA" w:rsidRDefault="00E51BCA" w:rsidP="00E51BCA">
                      <w:pPr>
                        <w:jc w:val="center"/>
                        <w:rPr>
                          <w:rFonts w:cs="Times New Roman"/>
                          <w:sz w:val="32"/>
                          <w:szCs w:val="32"/>
                          <w:lang w:val="vi-VN"/>
                        </w:rPr>
                      </w:pPr>
                    </w:p>
                    <w:p w14:paraId="08DE806A" w14:textId="77777777" w:rsidR="00E51BCA" w:rsidRPr="00C129AA" w:rsidRDefault="00E51BCA" w:rsidP="00E51BCA">
                      <w:pPr>
                        <w:jc w:val="center"/>
                        <w:rPr>
                          <w:rFonts w:cs="Times New Roman"/>
                          <w:sz w:val="32"/>
                          <w:szCs w:val="32"/>
                          <w:lang w:val="vi-VN"/>
                        </w:rPr>
                      </w:pPr>
                    </w:p>
                    <w:p w14:paraId="5AF120EC" w14:textId="77777777" w:rsidR="00E51BCA" w:rsidRPr="00C129AA" w:rsidRDefault="00E51BCA" w:rsidP="00E51BCA">
                      <w:pPr>
                        <w:jc w:val="center"/>
                        <w:rPr>
                          <w:rFonts w:cs="Times New Roman"/>
                          <w:sz w:val="32"/>
                          <w:szCs w:val="32"/>
                          <w:lang w:val="vi-VN"/>
                        </w:rPr>
                      </w:pPr>
                    </w:p>
                    <w:p w14:paraId="6F88E356" w14:textId="77777777" w:rsidR="00E51BCA" w:rsidRPr="00C129AA" w:rsidRDefault="00E51BCA" w:rsidP="00E51BCA">
                      <w:pPr>
                        <w:jc w:val="center"/>
                        <w:rPr>
                          <w:rFonts w:cs="Times New Roman"/>
                          <w:sz w:val="32"/>
                          <w:szCs w:val="32"/>
                          <w:lang w:val="vi-VN"/>
                        </w:rPr>
                      </w:pPr>
                    </w:p>
                    <w:p w14:paraId="71863FC4" w14:textId="77777777" w:rsidR="00E51BCA" w:rsidRPr="00C129AA" w:rsidRDefault="00E51BCA" w:rsidP="00E51BCA">
                      <w:pPr>
                        <w:jc w:val="center"/>
                        <w:rPr>
                          <w:rFonts w:cs="Times New Roman"/>
                          <w:sz w:val="32"/>
                          <w:szCs w:val="32"/>
                          <w:lang w:val="vi-VN"/>
                        </w:rPr>
                      </w:pPr>
                    </w:p>
                    <w:p w14:paraId="46494733" w14:textId="77777777" w:rsidR="00E51BCA" w:rsidRPr="00C129AA" w:rsidRDefault="00E51BCA" w:rsidP="00E51BCA">
                      <w:pPr>
                        <w:jc w:val="center"/>
                        <w:rPr>
                          <w:rFonts w:cs="Times New Roman"/>
                          <w:sz w:val="32"/>
                          <w:szCs w:val="32"/>
                          <w:lang w:val="vi-VN"/>
                        </w:rPr>
                      </w:pPr>
                    </w:p>
                    <w:p w14:paraId="043D5941" w14:textId="77777777" w:rsidR="00E51BCA" w:rsidRPr="00C129AA" w:rsidRDefault="00E51BCA" w:rsidP="00E51BCA">
                      <w:pPr>
                        <w:jc w:val="center"/>
                        <w:rPr>
                          <w:rFonts w:cs="Times New Roman"/>
                          <w:sz w:val="32"/>
                          <w:szCs w:val="32"/>
                          <w:lang w:val="vi-VN"/>
                        </w:rPr>
                      </w:pPr>
                    </w:p>
                    <w:p w14:paraId="4095D167" w14:textId="77777777" w:rsidR="00E51BCA" w:rsidRPr="00C129AA" w:rsidRDefault="00E51BCA" w:rsidP="00E51BCA">
                      <w:pPr>
                        <w:jc w:val="center"/>
                        <w:rPr>
                          <w:rFonts w:cs="Times New Roman"/>
                          <w:sz w:val="32"/>
                          <w:szCs w:val="32"/>
                          <w:lang w:val="vi-VN"/>
                        </w:rPr>
                      </w:pPr>
                    </w:p>
                    <w:p w14:paraId="4E8F3E80" w14:textId="77777777" w:rsidR="00E51BCA" w:rsidRPr="00C129AA" w:rsidRDefault="00E51BCA" w:rsidP="00E51BCA">
                      <w:pPr>
                        <w:jc w:val="center"/>
                        <w:rPr>
                          <w:rFonts w:cs="Times New Roman"/>
                          <w:sz w:val="32"/>
                          <w:szCs w:val="32"/>
                          <w:lang w:val="vi-VN"/>
                        </w:rPr>
                      </w:pPr>
                    </w:p>
                    <w:p w14:paraId="685D856C" w14:textId="77777777" w:rsidR="00E51BCA" w:rsidRPr="00C129AA" w:rsidRDefault="00E51BCA" w:rsidP="00E51BCA">
                      <w:pPr>
                        <w:jc w:val="center"/>
                        <w:rPr>
                          <w:rFonts w:cs="Times New Roman"/>
                          <w:sz w:val="32"/>
                          <w:szCs w:val="32"/>
                          <w:lang w:val="vi-VN"/>
                        </w:rPr>
                      </w:pPr>
                    </w:p>
                    <w:p w14:paraId="66D460AA" w14:textId="77777777" w:rsidR="00E51BCA" w:rsidRPr="00C129AA" w:rsidRDefault="00E51BCA" w:rsidP="00E51BCA">
                      <w:pPr>
                        <w:jc w:val="center"/>
                        <w:rPr>
                          <w:rFonts w:cs="Times New Roman"/>
                          <w:sz w:val="32"/>
                          <w:szCs w:val="32"/>
                          <w:lang w:val="vi-VN"/>
                        </w:rPr>
                      </w:pPr>
                    </w:p>
                    <w:p w14:paraId="7C8D5131" w14:textId="77777777" w:rsidR="00E51BCA" w:rsidRPr="00C129AA" w:rsidRDefault="00E51BCA" w:rsidP="00E51BCA">
                      <w:pPr>
                        <w:jc w:val="center"/>
                        <w:rPr>
                          <w:rFonts w:cs="Times New Roman"/>
                          <w:sz w:val="32"/>
                          <w:szCs w:val="32"/>
                          <w:lang w:val="vi-VN"/>
                        </w:rPr>
                      </w:pPr>
                    </w:p>
                    <w:p w14:paraId="5470B32B" w14:textId="77777777" w:rsidR="00E51BCA" w:rsidRPr="00C129AA" w:rsidRDefault="00E51BCA" w:rsidP="00E51BCA">
                      <w:pPr>
                        <w:jc w:val="center"/>
                        <w:rPr>
                          <w:rFonts w:cs="Times New Roman"/>
                          <w:sz w:val="32"/>
                          <w:szCs w:val="32"/>
                          <w:lang w:val="vi-VN"/>
                        </w:rPr>
                      </w:pPr>
                    </w:p>
                    <w:p w14:paraId="029667E5" w14:textId="77777777" w:rsidR="00E51BCA" w:rsidRPr="00C129AA" w:rsidRDefault="00E51BCA" w:rsidP="00E51BCA">
                      <w:pPr>
                        <w:jc w:val="center"/>
                        <w:rPr>
                          <w:rFonts w:cs="Times New Roman"/>
                          <w:sz w:val="32"/>
                          <w:szCs w:val="32"/>
                          <w:lang w:val="vi-VN"/>
                        </w:rPr>
                      </w:pPr>
                    </w:p>
                    <w:p w14:paraId="5F1C658D" w14:textId="77777777" w:rsidR="00E51BCA" w:rsidRPr="00C129AA" w:rsidRDefault="00E51BCA" w:rsidP="00E51BCA">
                      <w:pPr>
                        <w:jc w:val="center"/>
                        <w:rPr>
                          <w:rFonts w:cs="Times New Roman"/>
                          <w:sz w:val="32"/>
                          <w:szCs w:val="32"/>
                          <w:lang w:val="vi-VN"/>
                        </w:rPr>
                      </w:pPr>
                    </w:p>
                    <w:p w14:paraId="5F70B641" w14:textId="77777777" w:rsidR="00E51BCA" w:rsidRPr="00C129AA" w:rsidRDefault="00E51BCA" w:rsidP="00E51BCA">
                      <w:pPr>
                        <w:jc w:val="center"/>
                        <w:rPr>
                          <w:rFonts w:cs="Times New Roman"/>
                          <w:sz w:val="32"/>
                          <w:szCs w:val="32"/>
                          <w:lang w:val="vi-VN"/>
                        </w:rPr>
                      </w:pPr>
                    </w:p>
                    <w:p w14:paraId="020CB8E7" w14:textId="77777777" w:rsidR="00E51BCA" w:rsidRPr="00C129AA" w:rsidRDefault="00E51BCA" w:rsidP="00E51BCA">
                      <w:pPr>
                        <w:jc w:val="center"/>
                        <w:rPr>
                          <w:rFonts w:cs="Times New Roman"/>
                          <w:sz w:val="32"/>
                          <w:szCs w:val="32"/>
                          <w:lang w:val="vi-VN"/>
                        </w:rPr>
                      </w:pPr>
                    </w:p>
                    <w:p w14:paraId="3D1E2EDD" w14:textId="77777777" w:rsidR="00E51BCA" w:rsidRPr="00C129AA" w:rsidRDefault="00E51BCA" w:rsidP="00E51BCA">
                      <w:pPr>
                        <w:jc w:val="center"/>
                        <w:rPr>
                          <w:rFonts w:cs="Times New Roman"/>
                          <w:sz w:val="32"/>
                          <w:szCs w:val="32"/>
                          <w:lang w:val="vi-VN"/>
                        </w:rPr>
                      </w:pPr>
                    </w:p>
                    <w:p w14:paraId="49F8AFED" w14:textId="77777777" w:rsidR="00E51BCA" w:rsidRPr="00C129AA" w:rsidRDefault="00E51BCA" w:rsidP="00E51BCA">
                      <w:pPr>
                        <w:jc w:val="center"/>
                        <w:rPr>
                          <w:rFonts w:cs="Times New Roman"/>
                          <w:sz w:val="32"/>
                          <w:szCs w:val="32"/>
                          <w:lang w:val="vi-VN"/>
                        </w:rPr>
                      </w:pPr>
                    </w:p>
                    <w:p w14:paraId="6481E732" w14:textId="77777777" w:rsidR="00E51BCA" w:rsidRPr="00C129AA" w:rsidRDefault="00E51BCA" w:rsidP="00E51BCA">
                      <w:pPr>
                        <w:jc w:val="center"/>
                        <w:rPr>
                          <w:rFonts w:cs="Times New Roman"/>
                          <w:sz w:val="32"/>
                          <w:szCs w:val="32"/>
                          <w:lang w:val="vi-VN"/>
                        </w:rPr>
                      </w:pPr>
                    </w:p>
                    <w:p w14:paraId="668F49AB" w14:textId="77777777" w:rsidR="00E51BCA" w:rsidRPr="00C129AA" w:rsidRDefault="00E51BCA" w:rsidP="00E51BCA">
                      <w:pPr>
                        <w:jc w:val="center"/>
                        <w:rPr>
                          <w:rFonts w:cs="Times New Roman"/>
                          <w:sz w:val="32"/>
                          <w:szCs w:val="32"/>
                          <w:lang w:val="vi-VN"/>
                        </w:rPr>
                      </w:pPr>
                    </w:p>
                    <w:p w14:paraId="220A2387" w14:textId="77777777" w:rsidR="00E51BCA" w:rsidRPr="00C129AA" w:rsidRDefault="00E51BCA" w:rsidP="00E51BCA">
                      <w:pPr>
                        <w:jc w:val="center"/>
                        <w:rPr>
                          <w:rFonts w:cs="Times New Roman"/>
                          <w:sz w:val="32"/>
                          <w:szCs w:val="32"/>
                          <w:lang w:val="vi-VN"/>
                        </w:rPr>
                      </w:pPr>
                    </w:p>
                    <w:p w14:paraId="7A01B5ED"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p w14:paraId="2EAD34AB" w14:textId="77777777" w:rsidR="00E51BCA" w:rsidRDefault="00E51BCA" w:rsidP="00E51BCA"/>
                    <w:p w14:paraId="45CA496E"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7C6FDB79"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6A439AFA" w14:textId="77777777" w:rsidR="00E51BCA" w:rsidRPr="00A56239" w:rsidRDefault="00E51BCA" w:rsidP="00E51BCA">
                      <w:pPr>
                        <w:spacing w:line="26" w:lineRule="atLeast"/>
                        <w:jc w:val="center"/>
                        <w:rPr>
                          <w:b/>
                          <w:bCs/>
                          <w:sz w:val="44"/>
                          <w:szCs w:val="44"/>
                        </w:rPr>
                      </w:pPr>
                      <w:r w:rsidRPr="00A56239">
                        <w:rPr>
                          <w:b/>
                          <w:bCs/>
                        </w:rPr>
                        <w:t>KHOA CÔNG NGHỆ THÔNG TIN</w:t>
                      </w:r>
                    </w:p>
                    <w:p w14:paraId="3E9D69EC" w14:textId="77777777" w:rsidR="00E51BCA" w:rsidRDefault="00E51BCA" w:rsidP="00E51BCA">
                      <w:pPr>
                        <w:jc w:val="center"/>
                        <w:rPr>
                          <w:rFonts w:cs="Times New Roman"/>
                          <w:b/>
                          <w:sz w:val="32"/>
                          <w:szCs w:val="32"/>
                        </w:rPr>
                      </w:pPr>
                    </w:p>
                    <w:p w14:paraId="37F55B4D"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2C09D0BA" wp14:editId="0F99418C">
                            <wp:extent cx="1440000" cy="1440000"/>
                            <wp:effectExtent l="0" t="0" r="0" b="0"/>
                            <wp:docPr id="2170736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ABC6745" w14:textId="77777777" w:rsidR="00E51BCA" w:rsidRDefault="00E51BCA" w:rsidP="00E51BCA">
                      <w:pPr>
                        <w:jc w:val="center"/>
                        <w:rPr>
                          <w:rFonts w:cs="Times New Roman"/>
                          <w:b/>
                          <w:sz w:val="32"/>
                          <w:szCs w:val="32"/>
                        </w:rPr>
                      </w:pPr>
                    </w:p>
                    <w:p w14:paraId="08D2BB27"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17628F07" w14:textId="77777777" w:rsidR="00E51BCA" w:rsidRPr="00A56239" w:rsidRDefault="00E51BCA" w:rsidP="00E51BCA">
                      <w:pPr>
                        <w:jc w:val="center"/>
                        <w:rPr>
                          <w:b/>
                          <w:bCs/>
                          <w:sz w:val="16"/>
                          <w:szCs w:val="16"/>
                          <w:u w:val="single"/>
                        </w:rPr>
                      </w:pPr>
                    </w:p>
                    <w:p w14:paraId="3B15BA70" w14:textId="77777777" w:rsidR="00E51BCA" w:rsidRPr="00E54C11" w:rsidRDefault="00E51BCA" w:rsidP="00E51BCA">
                      <w:pPr>
                        <w:ind w:left="284" w:right="99"/>
                        <w:jc w:val="center"/>
                        <w:rPr>
                          <w:b/>
                          <w:bCs/>
                          <w:sz w:val="40"/>
                          <w:szCs w:val="40"/>
                          <w:lang w:val="vi-VN"/>
                        </w:rPr>
                      </w:pPr>
                      <w:r w:rsidRPr="00E54C11">
                        <w:rPr>
                          <w:b/>
                          <w:bCs/>
                          <w:sz w:val="40"/>
                          <w:szCs w:val="40"/>
                        </w:rPr>
                        <w:t xml:space="preserve">Xây dựng ứng dụng </w:t>
                      </w:r>
                      <w:r>
                        <w:rPr>
                          <w:b/>
                          <w:bCs/>
                          <w:sz w:val="40"/>
                          <w:szCs w:val="40"/>
                        </w:rPr>
                        <w:br/>
                        <w:t>Quản lý quán nước giải khát</w:t>
                      </w:r>
                    </w:p>
                    <w:p w14:paraId="4B9E2BAF" w14:textId="77777777" w:rsidR="00E51BCA" w:rsidRDefault="00E51BCA" w:rsidP="00E51BCA">
                      <w:pPr>
                        <w:jc w:val="center"/>
                        <w:rPr>
                          <w:b/>
                        </w:rPr>
                      </w:pPr>
                    </w:p>
                    <w:p w14:paraId="0DFEBFFB" w14:textId="77777777" w:rsidR="00E51BCA" w:rsidRDefault="00E51BCA" w:rsidP="00E51BCA">
                      <w:pPr>
                        <w:jc w:val="center"/>
                        <w:rPr>
                          <w:b/>
                        </w:rPr>
                      </w:pPr>
                    </w:p>
                    <w:p w14:paraId="0117A6C7" w14:textId="77777777" w:rsidR="00E51BCA" w:rsidRPr="00C746A5" w:rsidRDefault="00E51BCA" w:rsidP="00E51BCA">
                      <w:pPr>
                        <w:jc w:val="center"/>
                        <w:rPr>
                          <w:b/>
                        </w:rPr>
                      </w:pPr>
                    </w:p>
                    <w:p w14:paraId="0365C250"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71DC3C5F"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2904EE86"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3D3F5562"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41BB6E1D" w14:textId="77777777" w:rsidR="00E51BCA" w:rsidRDefault="00E51BCA" w:rsidP="00E51BCA">
                      <w:pPr>
                        <w:jc w:val="center"/>
                        <w:rPr>
                          <w:b/>
                        </w:rPr>
                      </w:pPr>
                    </w:p>
                    <w:p w14:paraId="4E7C1C63" w14:textId="77777777" w:rsidR="00E51BCA" w:rsidRDefault="00E51BCA" w:rsidP="00E51BCA">
                      <w:pPr>
                        <w:jc w:val="both"/>
                        <w:rPr>
                          <w:b/>
                        </w:rPr>
                      </w:pPr>
                    </w:p>
                    <w:p w14:paraId="0A59D13E" w14:textId="77777777" w:rsidR="00E51BCA" w:rsidRDefault="00E51BCA" w:rsidP="00E51BCA">
                      <w:pPr>
                        <w:jc w:val="both"/>
                        <w:rPr>
                          <w:b/>
                        </w:rPr>
                      </w:pPr>
                    </w:p>
                    <w:p w14:paraId="32BCF1BE" w14:textId="77777777" w:rsidR="00E51BCA" w:rsidRDefault="00E51BCA" w:rsidP="00E51BCA">
                      <w:pPr>
                        <w:jc w:val="both"/>
                        <w:rPr>
                          <w:bCs/>
                          <w:sz w:val="28"/>
                          <w:szCs w:val="28"/>
                          <w:lang w:val="vi-VN"/>
                        </w:rPr>
                      </w:pPr>
                    </w:p>
                    <w:p w14:paraId="1592E509" w14:textId="77777777" w:rsidR="00E51BCA" w:rsidRDefault="00E51BCA" w:rsidP="00E51BCA">
                      <w:pPr>
                        <w:jc w:val="both"/>
                        <w:rPr>
                          <w:bCs/>
                          <w:sz w:val="28"/>
                          <w:szCs w:val="28"/>
                          <w:lang w:val="vi-VN"/>
                        </w:rPr>
                      </w:pPr>
                    </w:p>
                    <w:p w14:paraId="3F694A09"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454A04D9" w14:textId="77777777" w:rsidR="00E51BCA" w:rsidRPr="00C129AA" w:rsidRDefault="00E51BCA" w:rsidP="00E51BCA">
                      <w:pPr>
                        <w:jc w:val="center"/>
                        <w:rPr>
                          <w:rFonts w:cs="Times New Roman"/>
                          <w:sz w:val="32"/>
                          <w:szCs w:val="32"/>
                          <w:lang w:val="vi-VN"/>
                        </w:rPr>
                      </w:pPr>
                    </w:p>
                    <w:p w14:paraId="43A8E0E8" w14:textId="77777777" w:rsidR="00E51BCA" w:rsidRPr="00C129AA" w:rsidRDefault="00E51BCA" w:rsidP="00E51BCA">
                      <w:pPr>
                        <w:jc w:val="center"/>
                        <w:rPr>
                          <w:rFonts w:cs="Times New Roman"/>
                          <w:sz w:val="32"/>
                          <w:szCs w:val="32"/>
                          <w:lang w:val="vi-VN"/>
                        </w:rPr>
                      </w:pPr>
                    </w:p>
                    <w:p w14:paraId="40C90996" w14:textId="77777777" w:rsidR="00E51BCA" w:rsidRPr="00C129AA" w:rsidRDefault="00E51BCA" w:rsidP="00E51BCA">
                      <w:pPr>
                        <w:jc w:val="center"/>
                        <w:rPr>
                          <w:rFonts w:cs="Times New Roman"/>
                          <w:sz w:val="32"/>
                          <w:szCs w:val="32"/>
                          <w:lang w:val="vi-VN"/>
                        </w:rPr>
                      </w:pPr>
                    </w:p>
                    <w:p w14:paraId="7B818925" w14:textId="77777777" w:rsidR="00E51BCA" w:rsidRPr="00C129AA" w:rsidRDefault="00E51BCA" w:rsidP="00E51BCA">
                      <w:pPr>
                        <w:jc w:val="center"/>
                        <w:rPr>
                          <w:rFonts w:cs="Times New Roman"/>
                          <w:sz w:val="32"/>
                          <w:szCs w:val="32"/>
                          <w:lang w:val="vi-VN"/>
                        </w:rPr>
                      </w:pPr>
                    </w:p>
                    <w:p w14:paraId="33773F7C" w14:textId="77777777" w:rsidR="00E51BCA" w:rsidRPr="00C129AA" w:rsidRDefault="00E51BCA" w:rsidP="00E51BCA">
                      <w:pPr>
                        <w:jc w:val="center"/>
                        <w:rPr>
                          <w:rFonts w:cs="Times New Roman"/>
                          <w:sz w:val="32"/>
                          <w:szCs w:val="32"/>
                          <w:lang w:val="vi-VN"/>
                        </w:rPr>
                      </w:pPr>
                    </w:p>
                    <w:p w14:paraId="00CB5962" w14:textId="77777777" w:rsidR="00E51BCA" w:rsidRPr="00C129AA" w:rsidRDefault="00E51BCA" w:rsidP="00E51BCA">
                      <w:pPr>
                        <w:jc w:val="center"/>
                        <w:rPr>
                          <w:rFonts w:cs="Times New Roman"/>
                          <w:sz w:val="32"/>
                          <w:szCs w:val="32"/>
                          <w:lang w:val="vi-VN"/>
                        </w:rPr>
                      </w:pPr>
                    </w:p>
                    <w:p w14:paraId="1430B635" w14:textId="77777777" w:rsidR="00E51BCA" w:rsidRPr="00C129AA" w:rsidRDefault="00E51BCA" w:rsidP="00E51BCA">
                      <w:pPr>
                        <w:jc w:val="center"/>
                        <w:rPr>
                          <w:rFonts w:cs="Times New Roman"/>
                          <w:sz w:val="32"/>
                          <w:szCs w:val="32"/>
                          <w:lang w:val="vi-VN"/>
                        </w:rPr>
                      </w:pPr>
                    </w:p>
                    <w:p w14:paraId="2BCACC2C" w14:textId="77777777" w:rsidR="00E51BCA" w:rsidRPr="00C129AA" w:rsidRDefault="00E51BCA" w:rsidP="00E51BCA">
                      <w:pPr>
                        <w:jc w:val="center"/>
                        <w:rPr>
                          <w:rFonts w:cs="Times New Roman"/>
                          <w:sz w:val="32"/>
                          <w:szCs w:val="32"/>
                          <w:lang w:val="vi-VN"/>
                        </w:rPr>
                      </w:pPr>
                    </w:p>
                    <w:p w14:paraId="1E078CD0" w14:textId="77777777" w:rsidR="00E51BCA" w:rsidRPr="00C129AA" w:rsidRDefault="00E51BCA" w:rsidP="00E51BCA">
                      <w:pPr>
                        <w:jc w:val="center"/>
                        <w:rPr>
                          <w:rFonts w:cs="Times New Roman"/>
                          <w:sz w:val="32"/>
                          <w:szCs w:val="32"/>
                          <w:lang w:val="vi-VN"/>
                        </w:rPr>
                      </w:pPr>
                    </w:p>
                    <w:p w14:paraId="22B1DB12" w14:textId="77777777" w:rsidR="00E51BCA" w:rsidRPr="00C129AA" w:rsidRDefault="00E51BCA" w:rsidP="00E51BCA">
                      <w:pPr>
                        <w:jc w:val="center"/>
                        <w:rPr>
                          <w:rFonts w:cs="Times New Roman"/>
                          <w:sz w:val="32"/>
                          <w:szCs w:val="32"/>
                          <w:lang w:val="vi-VN"/>
                        </w:rPr>
                      </w:pPr>
                    </w:p>
                    <w:p w14:paraId="1C2E1905" w14:textId="77777777" w:rsidR="00E51BCA" w:rsidRPr="00C129AA" w:rsidRDefault="00E51BCA" w:rsidP="00E51BCA">
                      <w:pPr>
                        <w:jc w:val="center"/>
                        <w:rPr>
                          <w:rFonts w:cs="Times New Roman"/>
                          <w:sz w:val="32"/>
                          <w:szCs w:val="32"/>
                          <w:lang w:val="vi-VN"/>
                        </w:rPr>
                      </w:pPr>
                    </w:p>
                    <w:p w14:paraId="2F829DFC" w14:textId="77777777" w:rsidR="00E51BCA" w:rsidRPr="00C129AA" w:rsidRDefault="00E51BCA" w:rsidP="00E51BCA">
                      <w:pPr>
                        <w:jc w:val="center"/>
                        <w:rPr>
                          <w:rFonts w:cs="Times New Roman"/>
                          <w:sz w:val="32"/>
                          <w:szCs w:val="32"/>
                          <w:lang w:val="vi-VN"/>
                        </w:rPr>
                      </w:pPr>
                    </w:p>
                    <w:p w14:paraId="40F3A17A" w14:textId="77777777" w:rsidR="00E51BCA" w:rsidRPr="00C129AA" w:rsidRDefault="00E51BCA" w:rsidP="00E51BCA">
                      <w:pPr>
                        <w:jc w:val="center"/>
                        <w:rPr>
                          <w:rFonts w:cs="Times New Roman"/>
                          <w:sz w:val="32"/>
                          <w:szCs w:val="32"/>
                          <w:lang w:val="vi-VN"/>
                        </w:rPr>
                      </w:pPr>
                    </w:p>
                    <w:p w14:paraId="5D86AE1B" w14:textId="77777777" w:rsidR="00E51BCA" w:rsidRPr="00C129AA" w:rsidRDefault="00E51BCA" w:rsidP="00E51BCA">
                      <w:pPr>
                        <w:jc w:val="center"/>
                        <w:rPr>
                          <w:rFonts w:cs="Times New Roman"/>
                          <w:sz w:val="32"/>
                          <w:szCs w:val="32"/>
                          <w:lang w:val="vi-VN"/>
                        </w:rPr>
                      </w:pPr>
                    </w:p>
                    <w:p w14:paraId="12D22FCE" w14:textId="77777777" w:rsidR="00E51BCA" w:rsidRPr="00C129AA" w:rsidRDefault="00E51BCA" w:rsidP="00E51BCA">
                      <w:pPr>
                        <w:jc w:val="center"/>
                        <w:rPr>
                          <w:rFonts w:cs="Times New Roman"/>
                          <w:sz w:val="32"/>
                          <w:szCs w:val="32"/>
                          <w:lang w:val="vi-VN"/>
                        </w:rPr>
                      </w:pPr>
                    </w:p>
                    <w:p w14:paraId="2480BE31" w14:textId="77777777" w:rsidR="00E51BCA" w:rsidRPr="00C129AA" w:rsidRDefault="00E51BCA" w:rsidP="00E51BCA">
                      <w:pPr>
                        <w:jc w:val="center"/>
                        <w:rPr>
                          <w:rFonts w:cs="Times New Roman"/>
                          <w:sz w:val="32"/>
                          <w:szCs w:val="32"/>
                          <w:lang w:val="vi-VN"/>
                        </w:rPr>
                      </w:pPr>
                    </w:p>
                    <w:p w14:paraId="7A0D14CC" w14:textId="77777777" w:rsidR="00E51BCA" w:rsidRPr="00C129AA" w:rsidRDefault="00E51BCA" w:rsidP="00E51BCA">
                      <w:pPr>
                        <w:jc w:val="center"/>
                        <w:rPr>
                          <w:rFonts w:cs="Times New Roman"/>
                          <w:sz w:val="32"/>
                          <w:szCs w:val="32"/>
                          <w:lang w:val="vi-VN"/>
                        </w:rPr>
                      </w:pPr>
                    </w:p>
                    <w:p w14:paraId="62E3BC62" w14:textId="77777777" w:rsidR="00E51BCA" w:rsidRPr="00C129AA" w:rsidRDefault="00E51BCA" w:rsidP="00E51BCA">
                      <w:pPr>
                        <w:jc w:val="center"/>
                        <w:rPr>
                          <w:rFonts w:cs="Times New Roman"/>
                          <w:sz w:val="32"/>
                          <w:szCs w:val="32"/>
                          <w:lang w:val="vi-VN"/>
                        </w:rPr>
                      </w:pPr>
                    </w:p>
                    <w:p w14:paraId="55BEF98E" w14:textId="77777777" w:rsidR="00E51BCA" w:rsidRPr="00C129AA" w:rsidRDefault="00E51BCA" w:rsidP="00E51BCA">
                      <w:pPr>
                        <w:jc w:val="center"/>
                        <w:rPr>
                          <w:rFonts w:cs="Times New Roman"/>
                          <w:sz w:val="32"/>
                          <w:szCs w:val="32"/>
                          <w:lang w:val="vi-VN"/>
                        </w:rPr>
                      </w:pPr>
                    </w:p>
                    <w:p w14:paraId="1A78A364" w14:textId="77777777" w:rsidR="00E51BCA" w:rsidRPr="00C129AA" w:rsidRDefault="00E51BCA" w:rsidP="00E51BCA">
                      <w:pPr>
                        <w:jc w:val="center"/>
                        <w:rPr>
                          <w:rFonts w:cs="Times New Roman"/>
                          <w:sz w:val="32"/>
                          <w:szCs w:val="32"/>
                          <w:lang w:val="vi-VN"/>
                        </w:rPr>
                      </w:pPr>
                    </w:p>
                    <w:p w14:paraId="2120EEE6" w14:textId="77777777" w:rsidR="00E51BCA" w:rsidRPr="00C129AA" w:rsidRDefault="00E51BCA" w:rsidP="00E51BCA">
                      <w:pPr>
                        <w:jc w:val="center"/>
                        <w:rPr>
                          <w:rFonts w:cs="Times New Roman"/>
                          <w:sz w:val="32"/>
                          <w:szCs w:val="32"/>
                          <w:lang w:val="vi-VN"/>
                        </w:rPr>
                      </w:pPr>
                    </w:p>
                    <w:p w14:paraId="0779B08B" w14:textId="77777777" w:rsidR="00E51BCA" w:rsidRPr="00C129AA" w:rsidRDefault="00E51BCA" w:rsidP="00E51BCA">
                      <w:pPr>
                        <w:jc w:val="center"/>
                        <w:rPr>
                          <w:rFonts w:cs="Times New Roman"/>
                          <w:sz w:val="32"/>
                          <w:szCs w:val="32"/>
                          <w:lang w:val="vi-VN"/>
                        </w:rPr>
                      </w:pPr>
                    </w:p>
                    <w:p w14:paraId="627686CE" w14:textId="77777777" w:rsidR="00E51BCA" w:rsidRPr="00C129AA" w:rsidRDefault="00E51BCA" w:rsidP="00E51BCA">
                      <w:pPr>
                        <w:jc w:val="center"/>
                        <w:rPr>
                          <w:rFonts w:cs="Times New Roman"/>
                          <w:sz w:val="32"/>
                          <w:szCs w:val="32"/>
                          <w:lang w:val="vi-VN"/>
                        </w:rPr>
                      </w:pPr>
                    </w:p>
                    <w:p w14:paraId="781E8385" w14:textId="77777777" w:rsidR="00E51BCA" w:rsidRPr="00C129AA" w:rsidRDefault="00E51BCA" w:rsidP="00E51BCA">
                      <w:pPr>
                        <w:jc w:val="center"/>
                        <w:rPr>
                          <w:rFonts w:cs="Times New Roman"/>
                          <w:sz w:val="32"/>
                          <w:szCs w:val="32"/>
                          <w:lang w:val="vi-VN"/>
                        </w:rPr>
                      </w:pPr>
                    </w:p>
                    <w:p w14:paraId="45A87ABB" w14:textId="77777777" w:rsidR="00E51BCA" w:rsidRPr="00C129AA" w:rsidRDefault="00E51BCA" w:rsidP="00E51BCA">
                      <w:pPr>
                        <w:jc w:val="center"/>
                        <w:rPr>
                          <w:rFonts w:cs="Times New Roman"/>
                          <w:sz w:val="32"/>
                          <w:szCs w:val="32"/>
                          <w:lang w:val="vi-VN"/>
                        </w:rPr>
                      </w:pPr>
                    </w:p>
                    <w:p w14:paraId="6B7923AF" w14:textId="77777777" w:rsidR="00E51BCA" w:rsidRPr="00C129AA" w:rsidRDefault="00E51BCA" w:rsidP="00E51BCA">
                      <w:pPr>
                        <w:jc w:val="center"/>
                        <w:rPr>
                          <w:rFonts w:cs="Times New Roman"/>
                          <w:sz w:val="32"/>
                          <w:szCs w:val="32"/>
                          <w:lang w:val="vi-VN"/>
                        </w:rPr>
                      </w:pPr>
                    </w:p>
                    <w:p w14:paraId="215AE2EB" w14:textId="77777777" w:rsidR="00E51BCA" w:rsidRPr="00C129AA" w:rsidRDefault="00E51BCA" w:rsidP="00E51BCA">
                      <w:pPr>
                        <w:jc w:val="center"/>
                        <w:rPr>
                          <w:rFonts w:cs="Times New Roman"/>
                          <w:sz w:val="32"/>
                          <w:szCs w:val="32"/>
                          <w:lang w:val="vi-VN"/>
                        </w:rPr>
                      </w:pPr>
                    </w:p>
                    <w:p w14:paraId="36C00C0A" w14:textId="77777777" w:rsidR="00E51BCA" w:rsidRPr="00C129AA" w:rsidRDefault="00E51BCA" w:rsidP="00E51BCA">
                      <w:pPr>
                        <w:jc w:val="center"/>
                        <w:rPr>
                          <w:rFonts w:cs="Times New Roman"/>
                          <w:sz w:val="32"/>
                          <w:szCs w:val="32"/>
                          <w:lang w:val="vi-VN"/>
                        </w:rPr>
                      </w:pPr>
                    </w:p>
                    <w:p w14:paraId="009ABE18" w14:textId="77777777" w:rsidR="00E51BCA" w:rsidRPr="00C129AA" w:rsidRDefault="00E51BCA" w:rsidP="00E51BCA">
                      <w:pPr>
                        <w:jc w:val="center"/>
                        <w:rPr>
                          <w:rFonts w:cs="Times New Roman"/>
                          <w:sz w:val="32"/>
                          <w:szCs w:val="32"/>
                          <w:lang w:val="vi-VN"/>
                        </w:rPr>
                      </w:pPr>
                    </w:p>
                    <w:p w14:paraId="4B7B45C2" w14:textId="77777777" w:rsidR="00E51BCA" w:rsidRPr="00C129AA" w:rsidRDefault="00E51BCA" w:rsidP="00E51BCA">
                      <w:pPr>
                        <w:jc w:val="center"/>
                        <w:rPr>
                          <w:rFonts w:cs="Times New Roman"/>
                          <w:sz w:val="32"/>
                          <w:szCs w:val="32"/>
                          <w:lang w:val="vi-VN"/>
                        </w:rPr>
                      </w:pPr>
                    </w:p>
                    <w:p w14:paraId="532FEF4E" w14:textId="77777777" w:rsidR="00E51BCA" w:rsidRPr="00C129AA" w:rsidRDefault="00E51BCA" w:rsidP="00E51BCA">
                      <w:pPr>
                        <w:jc w:val="center"/>
                        <w:rPr>
                          <w:rFonts w:cs="Times New Roman"/>
                          <w:sz w:val="32"/>
                          <w:szCs w:val="32"/>
                          <w:lang w:val="vi-VN"/>
                        </w:rPr>
                      </w:pPr>
                    </w:p>
                    <w:p w14:paraId="70FC61BE" w14:textId="77777777" w:rsidR="00E51BCA" w:rsidRPr="00C129AA" w:rsidRDefault="00E51BCA" w:rsidP="00E51BCA">
                      <w:pPr>
                        <w:jc w:val="center"/>
                        <w:rPr>
                          <w:rFonts w:cs="Times New Roman"/>
                          <w:sz w:val="32"/>
                          <w:szCs w:val="32"/>
                          <w:lang w:val="vi-VN"/>
                        </w:rPr>
                      </w:pPr>
                    </w:p>
                    <w:p w14:paraId="1D3EB122" w14:textId="77777777" w:rsidR="00E51BCA" w:rsidRPr="00C129AA" w:rsidRDefault="00E51BCA" w:rsidP="00E51BCA">
                      <w:pPr>
                        <w:jc w:val="center"/>
                        <w:rPr>
                          <w:rFonts w:cs="Times New Roman"/>
                          <w:sz w:val="32"/>
                          <w:szCs w:val="32"/>
                          <w:lang w:val="vi-VN"/>
                        </w:rPr>
                      </w:pPr>
                    </w:p>
                    <w:p w14:paraId="091E299D" w14:textId="77777777" w:rsidR="00E51BCA" w:rsidRPr="00C129AA" w:rsidRDefault="00E51BCA" w:rsidP="00E51BCA">
                      <w:pPr>
                        <w:jc w:val="center"/>
                        <w:rPr>
                          <w:rFonts w:cs="Times New Roman"/>
                          <w:sz w:val="32"/>
                          <w:szCs w:val="32"/>
                          <w:lang w:val="vi-VN"/>
                        </w:rPr>
                      </w:pPr>
                    </w:p>
                    <w:p w14:paraId="652F31B7" w14:textId="77777777" w:rsidR="00E51BCA" w:rsidRPr="00C129AA" w:rsidRDefault="00E51BCA" w:rsidP="00E51BCA">
                      <w:pPr>
                        <w:jc w:val="center"/>
                        <w:rPr>
                          <w:rFonts w:cs="Times New Roman"/>
                          <w:sz w:val="32"/>
                          <w:szCs w:val="32"/>
                          <w:lang w:val="vi-VN"/>
                        </w:rPr>
                      </w:pPr>
                    </w:p>
                    <w:p w14:paraId="5E9336D5" w14:textId="77777777" w:rsidR="00E51BCA" w:rsidRPr="00C129AA" w:rsidRDefault="00E51BCA" w:rsidP="00E51BCA">
                      <w:pPr>
                        <w:jc w:val="center"/>
                        <w:rPr>
                          <w:rFonts w:cs="Times New Roman"/>
                          <w:sz w:val="32"/>
                          <w:szCs w:val="32"/>
                          <w:lang w:val="vi-VN"/>
                        </w:rPr>
                      </w:pPr>
                    </w:p>
                    <w:p w14:paraId="50AB8529" w14:textId="77777777" w:rsidR="00E51BCA" w:rsidRPr="00C129AA" w:rsidRDefault="00E51BCA" w:rsidP="00E51BCA">
                      <w:pPr>
                        <w:jc w:val="center"/>
                        <w:rPr>
                          <w:rFonts w:cs="Times New Roman"/>
                          <w:sz w:val="32"/>
                          <w:szCs w:val="32"/>
                          <w:lang w:val="vi-VN"/>
                        </w:rPr>
                      </w:pPr>
                    </w:p>
                    <w:p w14:paraId="5F20526E" w14:textId="77777777" w:rsidR="00E51BCA" w:rsidRPr="00C129AA" w:rsidRDefault="00E51BCA" w:rsidP="00E51BCA">
                      <w:pPr>
                        <w:jc w:val="center"/>
                        <w:rPr>
                          <w:rFonts w:cs="Times New Roman"/>
                          <w:sz w:val="32"/>
                          <w:szCs w:val="32"/>
                          <w:lang w:val="vi-VN"/>
                        </w:rPr>
                      </w:pPr>
                    </w:p>
                    <w:p w14:paraId="76072C4F" w14:textId="77777777" w:rsidR="00E51BCA" w:rsidRPr="00C129AA" w:rsidRDefault="00E51BCA" w:rsidP="00E51BCA">
                      <w:pPr>
                        <w:jc w:val="center"/>
                        <w:rPr>
                          <w:rFonts w:cs="Times New Roman"/>
                          <w:sz w:val="32"/>
                          <w:szCs w:val="32"/>
                          <w:lang w:val="vi-VN"/>
                        </w:rPr>
                      </w:pPr>
                    </w:p>
                    <w:p w14:paraId="0C3BD78D" w14:textId="77777777" w:rsidR="00E51BCA" w:rsidRPr="00C129AA" w:rsidRDefault="00E51BCA" w:rsidP="00E51BCA">
                      <w:pPr>
                        <w:jc w:val="center"/>
                        <w:rPr>
                          <w:rFonts w:cs="Times New Roman"/>
                          <w:sz w:val="32"/>
                          <w:szCs w:val="32"/>
                          <w:lang w:val="vi-VN"/>
                        </w:rPr>
                      </w:pPr>
                    </w:p>
                    <w:p w14:paraId="6EC8F1A5" w14:textId="77777777" w:rsidR="00E51BCA" w:rsidRPr="00C129AA" w:rsidRDefault="00E51BCA" w:rsidP="00E51BCA">
                      <w:pPr>
                        <w:jc w:val="center"/>
                        <w:rPr>
                          <w:rFonts w:cs="Times New Roman"/>
                          <w:sz w:val="32"/>
                          <w:szCs w:val="32"/>
                          <w:lang w:val="vi-VN"/>
                        </w:rPr>
                      </w:pPr>
                    </w:p>
                    <w:p w14:paraId="2DEB3457" w14:textId="77777777" w:rsidR="00E51BCA" w:rsidRPr="00C129AA" w:rsidRDefault="00E51BCA" w:rsidP="00E51BCA">
                      <w:pPr>
                        <w:jc w:val="center"/>
                        <w:rPr>
                          <w:rFonts w:cs="Times New Roman"/>
                          <w:sz w:val="32"/>
                          <w:szCs w:val="32"/>
                          <w:lang w:val="vi-VN"/>
                        </w:rPr>
                      </w:pPr>
                    </w:p>
                    <w:p w14:paraId="3343A893" w14:textId="77777777" w:rsidR="00E51BCA" w:rsidRPr="00C129AA" w:rsidRDefault="00E51BCA" w:rsidP="00E51BCA">
                      <w:pPr>
                        <w:jc w:val="center"/>
                        <w:rPr>
                          <w:rFonts w:cs="Times New Roman"/>
                          <w:sz w:val="32"/>
                          <w:szCs w:val="32"/>
                          <w:lang w:val="vi-VN"/>
                        </w:rPr>
                      </w:pPr>
                    </w:p>
                    <w:p w14:paraId="45A6E75E" w14:textId="77777777" w:rsidR="00E51BCA" w:rsidRPr="00C129AA" w:rsidRDefault="00E51BCA" w:rsidP="00E51BCA">
                      <w:pPr>
                        <w:jc w:val="center"/>
                        <w:rPr>
                          <w:rFonts w:cs="Times New Roman"/>
                          <w:sz w:val="32"/>
                          <w:szCs w:val="32"/>
                          <w:lang w:val="vi-VN"/>
                        </w:rPr>
                      </w:pPr>
                    </w:p>
                    <w:p w14:paraId="2F06E46E" w14:textId="77777777" w:rsidR="00E51BCA" w:rsidRPr="00C129AA" w:rsidRDefault="00E51BCA" w:rsidP="00E51BCA">
                      <w:pPr>
                        <w:jc w:val="center"/>
                        <w:rPr>
                          <w:rFonts w:cs="Times New Roman"/>
                          <w:sz w:val="32"/>
                          <w:szCs w:val="32"/>
                          <w:lang w:val="vi-VN"/>
                        </w:rPr>
                      </w:pPr>
                    </w:p>
                    <w:p w14:paraId="36761D4A" w14:textId="77777777" w:rsidR="00E51BCA" w:rsidRPr="00C129AA" w:rsidRDefault="00E51BCA" w:rsidP="00E51BCA">
                      <w:pPr>
                        <w:jc w:val="center"/>
                        <w:rPr>
                          <w:rFonts w:cs="Times New Roman"/>
                          <w:sz w:val="32"/>
                          <w:szCs w:val="32"/>
                          <w:lang w:val="vi-VN"/>
                        </w:rPr>
                      </w:pPr>
                    </w:p>
                    <w:p w14:paraId="6C4E64BD" w14:textId="77777777" w:rsidR="00E51BCA" w:rsidRPr="00C129AA" w:rsidRDefault="00E51BCA" w:rsidP="00E51BCA">
                      <w:pPr>
                        <w:jc w:val="center"/>
                        <w:rPr>
                          <w:rFonts w:cs="Times New Roman"/>
                          <w:sz w:val="32"/>
                          <w:szCs w:val="32"/>
                          <w:lang w:val="vi-VN"/>
                        </w:rPr>
                      </w:pPr>
                    </w:p>
                    <w:p w14:paraId="167BA418" w14:textId="77777777" w:rsidR="00E51BCA" w:rsidRPr="00C129AA" w:rsidRDefault="00E51BCA" w:rsidP="00E51BCA">
                      <w:pPr>
                        <w:jc w:val="center"/>
                        <w:rPr>
                          <w:rFonts w:cs="Times New Roman"/>
                          <w:sz w:val="32"/>
                          <w:szCs w:val="32"/>
                          <w:lang w:val="vi-VN"/>
                        </w:rPr>
                      </w:pPr>
                    </w:p>
                    <w:p w14:paraId="2052E2E5" w14:textId="77777777" w:rsidR="00E51BCA" w:rsidRPr="00C129AA" w:rsidRDefault="00E51BCA" w:rsidP="00E51BCA">
                      <w:pPr>
                        <w:jc w:val="center"/>
                        <w:rPr>
                          <w:rFonts w:cs="Times New Roman"/>
                          <w:sz w:val="32"/>
                          <w:szCs w:val="32"/>
                          <w:lang w:val="vi-VN"/>
                        </w:rPr>
                      </w:pPr>
                    </w:p>
                    <w:p w14:paraId="26D72B2F" w14:textId="77777777" w:rsidR="00E51BCA" w:rsidRPr="00C129AA" w:rsidRDefault="00E51BCA" w:rsidP="00E51BCA">
                      <w:pPr>
                        <w:jc w:val="center"/>
                        <w:rPr>
                          <w:rFonts w:cs="Times New Roman"/>
                          <w:sz w:val="32"/>
                          <w:szCs w:val="32"/>
                          <w:lang w:val="vi-VN"/>
                        </w:rPr>
                      </w:pPr>
                    </w:p>
                    <w:p w14:paraId="27A06233" w14:textId="77777777" w:rsidR="00E51BCA" w:rsidRPr="00C129AA" w:rsidRDefault="00E51BCA" w:rsidP="00E51BCA">
                      <w:pPr>
                        <w:jc w:val="center"/>
                        <w:rPr>
                          <w:rFonts w:cs="Times New Roman"/>
                          <w:sz w:val="32"/>
                          <w:szCs w:val="32"/>
                          <w:lang w:val="vi-VN"/>
                        </w:rPr>
                      </w:pPr>
                    </w:p>
                    <w:p w14:paraId="4EE3F3E0" w14:textId="77777777" w:rsidR="00E51BCA" w:rsidRPr="00C129AA" w:rsidRDefault="00E51BCA" w:rsidP="00E51BCA">
                      <w:pPr>
                        <w:jc w:val="center"/>
                        <w:rPr>
                          <w:rFonts w:cs="Times New Roman"/>
                          <w:sz w:val="32"/>
                          <w:szCs w:val="32"/>
                          <w:lang w:val="vi-VN"/>
                        </w:rPr>
                      </w:pPr>
                    </w:p>
                    <w:p w14:paraId="1A0FBECE" w14:textId="77777777" w:rsidR="00E51BCA" w:rsidRPr="00C129AA" w:rsidRDefault="00E51BCA" w:rsidP="00E51BCA">
                      <w:pPr>
                        <w:jc w:val="center"/>
                        <w:rPr>
                          <w:rFonts w:cs="Times New Roman"/>
                          <w:sz w:val="32"/>
                          <w:szCs w:val="32"/>
                          <w:lang w:val="vi-VN"/>
                        </w:rPr>
                      </w:pPr>
                    </w:p>
                    <w:p w14:paraId="6917A3EC" w14:textId="77777777" w:rsidR="00E51BCA" w:rsidRPr="00C129AA" w:rsidRDefault="00E51BCA" w:rsidP="00E51BCA">
                      <w:pPr>
                        <w:jc w:val="center"/>
                        <w:rPr>
                          <w:rFonts w:cs="Times New Roman"/>
                          <w:sz w:val="32"/>
                          <w:szCs w:val="32"/>
                          <w:lang w:val="vi-VN"/>
                        </w:rPr>
                      </w:pPr>
                    </w:p>
                    <w:p w14:paraId="4AF892B0" w14:textId="77777777" w:rsidR="00E51BCA" w:rsidRPr="00C129AA" w:rsidRDefault="00E51BCA" w:rsidP="00E51BCA">
                      <w:pPr>
                        <w:jc w:val="center"/>
                        <w:rPr>
                          <w:rFonts w:cs="Times New Roman"/>
                          <w:sz w:val="32"/>
                          <w:szCs w:val="32"/>
                          <w:lang w:val="vi-VN"/>
                        </w:rPr>
                      </w:pPr>
                    </w:p>
                    <w:p w14:paraId="3D2050BD" w14:textId="77777777" w:rsidR="00E51BCA" w:rsidRPr="00C129AA" w:rsidRDefault="00E51BCA" w:rsidP="00E51BCA">
                      <w:pPr>
                        <w:jc w:val="center"/>
                        <w:rPr>
                          <w:rFonts w:cs="Times New Roman"/>
                          <w:sz w:val="32"/>
                          <w:szCs w:val="32"/>
                          <w:lang w:val="vi-VN"/>
                        </w:rPr>
                      </w:pPr>
                    </w:p>
                    <w:p w14:paraId="1BC64498" w14:textId="77777777" w:rsidR="00E51BCA" w:rsidRPr="00C129AA" w:rsidRDefault="00E51BCA" w:rsidP="00E51BCA">
                      <w:pPr>
                        <w:jc w:val="center"/>
                        <w:rPr>
                          <w:rFonts w:cs="Times New Roman"/>
                          <w:sz w:val="32"/>
                          <w:szCs w:val="32"/>
                          <w:lang w:val="vi-VN"/>
                        </w:rPr>
                      </w:pPr>
                    </w:p>
                    <w:p w14:paraId="20423E35" w14:textId="77777777" w:rsidR="00E51BCA" w:rsidRPr="00C129AA" w:rsidRDefault="00E51BCA" w:rsidP="00E51BCA">
                      <w:pPr>
                        <w:jc w:val="center"/>
                        <w:rPr>
                          <w:rFonts w:cs="Times New Roman"/>
                          <w:sz w:val="32"/>
                          <w:szCs w:val="32"/>
                          <w:lang w:val="vi-VN"/>
                        </w:rPr>
                      </w:pPr>
                    </w:p>
                    <w:p w14:paraId="28593991"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p w14:paraId="02024001" w14:textId="77777777" w:rsidR="00E51BCA" w:rsidRDefault="00E51BCA" w:rsidP="00E51BCA"/>
                    <w:p w14:paraId="2B5E0F0D"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52743167"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4E98186E" w14:textId="77777777" w:rsidR="00E51BCA" w:rsidRPr="00A56239" w:rsidRDefault="00E51BCA" w:rsidP="00E51BCA">
                      <w:pPr>
                        <w:spacing w:line="26" w:lineRule="atLeast"/>
                        <w:jc w:val="center"/>
                        <w:rPr>
                          <w:b/>
                          <w:bCs/>
                          <w:sz w:val="44"/>
                          <w:szCs w:val="44"/>
                        </w:rPr>
                      </w:pPr>
                      <w:r w:rsidRPr="00A56239">
                        <w:rPr>
                          <w:b/>
                          <w:bCs/>
                        </w:rPr>
                        <w:t>KHOA CÔNG NGHỆ THÔNG TIN</w:t>
                      </w:r>
                    </w:p>
                    <w:p w14:paraId="3BEE0FE6" w14:textId="77777777" w:rsidR="00E51BCA" w:rsidRDefault="00E51BCA" w:rsidP="00E51BCA">
                      <w:pPr>
                        <w:jc w:val="center"/>
                        <w:rPr>
                          <w:rFonts w:cs="Times New Roman"/>
                          <w:b/>
                          <w:sz w:val="32"/>
                          <w:szCs w:val="32"/>
                        </w:rPr>
                      </w:pPr>
                    </w:p>
                    <w:p w14:paraId="36E4BF86"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05744066" wp14:editId="57D746CB">
                            <wp:extent cx="1440000" cy="1440000"/>
                            <wp:effectExtent l="0" t="0" r="0" b="0"/>
                            <wp:docPr id="1667093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09450C6" w14:textId="77777777" w:rsidR="00E51BCA" w:rsidRDefault="00E51BCA" w:rsidP="00E51BCA">
                      <w:pPr>
                        <w:jc w:val="center"/>
                        <w:rPr>
                          <w:rFonts w:cs="Times New Roman"/>
                          <w:b/>
                          <w:sz w:val="32"/>
                          <w:szCs w:val="32"/>
                        </w:rPr>
                      </w:pPr>
                    </w:p>
                    <w:p w14:paraId="54EB6E48"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66F29C64" w14:textId="77777777" w:rsidR="00E51BCA" w:rsidRPr="00A56239" w:rsidRDefault="00E51BCA" w:rsidP="00E51BCA">
                      <w:pPr>
                        <w:jc w:val="center"/>
                        <w:rPr>
                          <w:b/>
                          <w:bCs/>
                          <w:sz w:val="16"/>
                          <w:szCs w:val="16"/>
                          <w:u w:val="single"/>
                        </w:rPr>
                      </w:pPr>
                    </w:p>
                    <w:p w14:paraId="0466A4A3" w14:textId="77777777" w:rsidR="00E51BCA" w:rsidRPr="00E54C11" w:rsidRDefault="00E51BCA" w:rsidP="00E51BCA">
                      <w:pPr>
                        <w:ind w:left="284" w:right="99"/>
                        <w:jc w:val="center"/>
                        <w:rPr>
                          <w:b/>
                          <w:bCs/>
                          <w:sz w:val="40"/>
                          <w:szCs w:val="40"/>
                          <w:lang w:val="vi-VN"/>
                        </w:rPr>
                      </w:pPr>
                      <w:r w:rsidRPr="00E54C11">
                        <w:rPr>
                          <w:b/>
                          <w:bCs/>
                          <w:sz w:val="40"/>
                          <w:szCs w:val="40"/>
                        </w:rPr>
                        <w:t xml:space="preserve">Xây dựng ứng dụng </w:t>
                      </w:r>
                      <w:r>
                        <w:rPr>
                          <w:b/>
                          <w:bCs/>
                          <w:sz w:val="40"/>
                          <w:szCs w:val="40"/>
                        </w:rPr>
                        <w:br/>
                        <w:t>Quản lý quán nước giải khát</w:t>
                      </w:r>
                    </w:p>
                    <w:p w14:paraId="70C6C1CD" w14:textId="77777777" w:rsidR="00E51BCA" w:rsidRDefault="00E51BCA" w:rsidP="00E51BCA">
                      <w:pPr>
                        <w:jc w:val="center"/>
                        <w:rPr>
                          <w:b/>
                        </w:rPr>
                      </w:pPr>
                    </w:p>
                    <w:p w14:paraId="1405C558" w14:textId="77777777" w:rsidR="00E51BCA" w:rsidRDefault="00E51BCA" w:rsidP="00E51BCA">
                      <w:pPr>
                        <w:jc w:val="center"/>
                        <w:rPr>
                          <w:b/>
                        </w:rPr>
                      </w:pPr>
                    </w:p>
                    <w:p w14:paraId="3C707BCA" w14:textId="77777777" w:rsidR="00E51BCA" w:rsidRPr="00C746A5" w:rsidRDefault="00E51BCA" w:rsidP="00E51BCA">
                      <w:pPr>
                        <w:jc w:val="center"/>
                        <w:rPr>
                          <w:b/>
                        </w:rPr>
                      </w:pPr>
                    </w:p>
                    <w:p w14:paraId="4249BE6A"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221AADAB"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748545B2"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37CFAFEE"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359D1773" w14:textId="77777777" w:rsidR="00E51BCA" w:rsidRDefault="00E51BCA" w:rsidP="00E51BCA">
                      <w:pPr>
                        <w:jc w:val="center"/>
                        <w:rPr>
                          <w:b/>
                        </w:rPr>
                      </w:pPr>
                    </w:p>
                    <w:p w14:paraId="66997662" w14:textId="77777777" w:rsidR="00E51BCA" w:rsidRDefault="00E51BCA" w:rsidP="00E51BCA">
                      <w:pPr>
                        <w:jc w:val="both"/>
                        <w:rPr>
                          <w:b/>
                        </w:rPr>
                      </w:pPr>
                    </w:p>
                    <w:p w14:paraId="285F851D" w14:textId="77777777" w:rsidR="00E51BCA" w:rsidRDefault="00E51BCA" w:rsidP="00E51BCA">
                      <w:pPr>
                        <w:jc w:val="both"/>
                        <w:rPr>
                          <w:b/>
                        </w:rPr>
                      </w:pPr>
                    </w:p>
                    <w:p w14:paraId="73827882" w14:textId="77777777" w:rsidR="00E51BCA" w:rsidRDefault="00E51BCA" w:rsidP="00E51BCA">
                      <w:pPr>
                        <w:jc w:val="both"/>
                        <w:rPr>
                          <w:bCs/>
                          <w:sz w:val="28"/>
                          <w:szCs w:val="28"/>
                          <w:lang w:val="vi-VN"/>
                        </w:rPr>
                      </w:pPr>
                    </w:p>
                    <w:p w14:paraId="6F55FE4C" w14:textId="77777777" w:rsidR="00E51BCA" w:rsidRDefault="00E51BCA" w:rsidP="00E51BCA">
                      <w:pPr>
                        <w:jc w:val="both"/>
                        <w:rPr>
                          <w:bCs/>
                          <w:sz w:val="28"/>
                          <w:szCs w:val="28"/>
                          <w:lang w:val="vi-VN"/>
                        </w:rPr>
                      </w:pPr>
                    </w:p>
                    <w:p w14:paraId="5109992D"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78463F04" w14:textId="77777777" w:rsidR="00E51BCA" w:rsidRPr="00C129AA" w:rsidRDefault="00E51BCA" w:rsidP="00E51BCA">
                      <w:pPr>
                        <w:jc w:val="center"/>
                        <w:rPr>
                          <w:rFonts w:cs="Times New Roman"/>
                          <w:sz w:val="32"/>
                          <w:szCs w:val="32"/>
                          <w:lang w:val="vi-VN"/>
                        </w:rPr>
                      </w:pPr>
                    </w:p>
                    <w:p w14:paraId="39EC7D55" w14:textId="77777777" w:rsidR="00E51BCA" w:rsidRPr="00C129AA" w:rsidRDefault="00E51BCA" w:rsidP="00E51BCA">
                      <w:pPr>
                        <w:jc w:val="center"/>
                        <w:rPr>
                          <w:rFonts w:cs="Times New Roman"/>
                          <w:sz w:val="32"/>
                          <w:szCs w:val="32"/>
                          <w:lang w:val="vi-VN"/>
                        </w:rPr>
                      </w:pPr>
                    </w:p>
                    <w:p w14:paraId="4090E98A" w14:textId="77777777" w:rsidR="00E51BCA" w:rsidRPr="00C129AA" w:rsidRDefault="00E51BCA" w:rsidP="00E51BCA">
                      <w:pPr>
                        <w:jc w:val="center"/>
                        <w:rPr>
                          <w:rFonts w:cs="Times New Roman"/>
                          <w:sz w:val="32"/>
                          <w:szCs w:val="32"/>
                          <w:lang w:val="vi-VN"/>
                        </w:rPr>
                      </w:pPr>
                    </w:p>
                    <w:p w14:paraId="125C2DCD" w14:textId="77777777" w:rsidR="00E51BCA" w:rsidRPr="00C129AA" w:rsidRDefault="00E51BCA" w:rsidP="00E51BCA">
                      <w:pPr>
                        <w:jc w:val="center"/>
                        <w:rPr>
                          <w:rFonts w:cs="Times New Roman"/>
                          <w:sz w:val="32"/>
                          <w:szCs w:val="32"/>
                          <w:lang w:val="vi-VN"/>
                        </w:rPr>
                      </w:pPr>
                    </w:p>
                    <w:p w14:paraId="7555BCB4" w14:textId="77777777" w:rsidR="00E51BCA" w:rsidRPr="00C129AA" w:rsidRDefault="00E51BCA" w:rsidP="00E51BCA">
                      <w:pPr>
                        <w:jc w:val="center"/>
                        <w:rPr>
                          <w:rFonts w:cs="Times New Roman"/>
                          <w:sz w:val="32"/>
                          <w:szCs w:val="32"/>
                          <w:lang w:val="vi-VN"/>
                        </w:rPr>
                      </w:pPr>
                    </w:p>
                    <w:p w14:paraId="75353E2C" w14:textId="77777777" w:rsidR="00E51BCA" w:rsidRPr="00C129AA" w:rsidRDefault="00E51BCA" w:rsidP="00E51BCA">
                      <w:pPr>
                        <w:jc w:val="center"/>
                        <w:rPr>
                          <w:rFonts w:cs="Times New Roman"/>
                          <w:sz w:val="32"/>
                          <w:szCs w:val="32"/>
                          <w:lang w:val="vi-VN"/>
                        </w:rPr>
                      </w:pPr>
                    </w:p>
                    <w:p w14:paraId="169F16B2" w14:textId="77777777" w:rsidR="00E51BCA" w:rsidRPr="00C129AA" w:rsidRDefault="00E51BCA" w:rsidP="00E51BCA">
                      <w:pPr>
                        <w:jc w:val="center"/>
                        <w:rPr>
                          <w:rFonts w:cs="Times New Roman"/>
                          <w:sz w:val="32"/>
                          <w:szCs w:val="32"/>
                          <w:lang w:val="vi-VN"/>
                        </w:rPr>
                      </w:pPr>
                    </w:p>
                    <w:p w14:paraId="7036761D" w14:textId="77777777" w:rsidR="00E51BCA" w:rsidRPr="00C129AA" w:rsidRDefault="00E51BCA" w:rsidP="00E51BCA">
                      <w:pPr>
                        <w:jc w:val="center"/>
                        <w:rPr>
                          <w:rFonts w:cs="Times New Roman"/>
                          <w:sz w:val="32"/>
                          <w:szCs w:val="32"/>
                          <w:lang w:val="vi-VN"/>
                        </w:rPr>
                      </w:pPr>
                    </w:p>
                    <w:p w14:paraId="745E335D" w14:textId="77777777" w:rsidR="00E51BCA" w:rsidRPr="00C129AA" w:rsidRDefault="00E51BCA" w:rsidP="00E51BCA">
                      <w:pPr>
                        <w:jc w:val="center"/>
                        <w:rPr>
                          <w:rFonts w:cs="Times New Roman"/>
                          <w:sz w:val="32"/>
                          <w:szCs w:val="32"/>
                          <w:lang w:val="vi-VN"/>
                        </w:rPr>
                      </w:pPr>
                    </w:p>
                    <w:p w14:paraId="5CE5684D" w14:textId="77777777" w:rsidR="00E51BCA" w:rsidRPr="00C129AA" w:rsidRDefault="00E51BCA" w:rsidP="00E51BCA">
                      <w:pPr>
                        <w:jc w:val="center"/>
                        <w:rPr>
                          <w:rFonts w:cs="Times New Roman"/>
                          <w:sz w:val="32"/>
                          <w:szCs w:val="32"/>
                          <w:lang w:val="vi-VN"/>
                        </w:rPr>
                      </w:pPr>
                    </w:p>
                    <w:p w14:paraId="67DF3301" w14:textId="77777777" w:rsidR="00E51BCA" w:rsidRPr="00C129AA" w:rsidRDefault="00E51BCA" w:rsidP="00E51BCA">
                      <w:pPr>
                        <w:jc w:val="center"/>
                        <w:rPr>
                          <w:rFonts w:cs="Times New Roman"/>
                          <w:sz w:val="32"/>
                          <w:szCs w:val="32"/>
                          <w:lang w:val="vi-VN"/>
                        </w:rPr>
                      </w:pPr>
                    </w:p>
                    <w:p w14:paraId="78B48FD1" w14:textId="77777777" w:rsidR="00E51BCA" w:rsidRPr="00C129AA" w:rsidRDefault="00E51BCA" w:rsidP="00E51BCA">
                      <w:pPr>
                        <w:jc w:val="center"/>
                        <w:rPr>
                          <w:rFonts w:cs="Times New Roman"/>
                          <w:sz w:val="32"/>
                          <w:szCs w:val="32"/>
                          <w:lang w:val="vi-VN"/>
                        </w:rPr>
                      </w:pPr>
                    </w:p>
                    <w:p w14:paraId="41FE38B1" w14:textId="77777777" w:rsidR="00E51BCA" w:rsidRPr="00C129AA" w:rsidRDefault="00E51BCA" w:rsidP="00E51BCA">
                      <w:pPr>
                        <w:jc w:val="center"/>
                        <w:rPr>
                          <w:rFonts w:cs="Times New Roman"/>
                          <w:sz w:val="32"/>
                          <w:szCs w:val="32"/>
                          <w:lang w:val="vi-VN"/>
                        </w:rPr>
                      </w:pPr>
                    </w:p>
                    <w:p w14:paraId="50D1AA34" w14:textId="77777777" w:rsidR="00E51BCA" w:rsidRPr="00C129AA" w:rsidRDefault="00E51BCA" w:rsidP="00E51BCA">
                      <w:pPr>
                        <w:jc w:val="center"/>
                        <w:rPr>
                          <w:rFonts w:cs="Times New Roman"/>
                          <w:sz w:val="32"/>
                          <w:szCs w:val="32"/>
                          <w:lang w:val="vi-VN"/>
                        </w:rPr>
                      </w:pPr>
                    </w:p>
                    <w:p w14:paraId="167B66CF" w14:textId="77777777" w:rsidR="00E51BCA" w:rsidRPr="00C129AA" w:rsidRDefault="00E51BCA" w:rsidP="00E51BCA">
                      <w:pPr>
                        <w:jc w:val="center"/>
                        <w:rPr>
                          <w:rFonts w:cs="Times New Roman"/>
                          <w:sz w:val="32"/>
                          <w:szCs w:val="32"/>
                          <w:lang w:val="vi-VN"/>
                        </w:rPr>
                      </w:pPr>
                    </w:p>
                    <w:p w14:paraId="1723C57B" w14:textId="77777777" w:rsidR="00E51BCA" w:rsidRPr="00C129AA" w:rsidRDefault="00E51BCA" w:rsidP="00E51BCA">
                      <w:pPr>
                        <w:jc w:val="center"/>
                        <w:rPr>
                          <w:rFonts w:cs="Times New Roman"/>
                          <w:sz w:val="32"/>
                          <w:szCs w:val="32"/>
                          <w:lang w:val="vi-VN"/>
                        </w:rPr>
                      </w:pPr>
                    </w:p>
                    <w:p w14:paraId="525BAE97" w14:textId="77777777" w:rsidR="00E51BCA" w:rsidRPr="00C129AA" w:rsidRDefault="00E51BCA" w:rsidP="00E51BCA">
                      <w:pPr>
                        <w:jc w:val="center"/>
                        <w:rPr>
                          <w:rFonts w:cs="Times New Roman"/>
                          <w:sz w:val="32"/>
                          <w:szCs w:val="32"/>
                          <w:lang w:val="vi-VN"/>
                        </w:rPr>
                      </w:pPr>
                    </w:p>
                    <w:p w14:paraId="2245A575" w14:textId="77777777" w:rsidR="00E51BCA" w:rsidRPr="00C129AA" w:rsidRDefault="00E51BCA" w:rsidP="00E51BCA">
                      <w:pPr>
                        <w:jc w:val="center"/>
                        <w:rPr>
                          <w:rFonts w:cs="Times New Roman"/>
                          <w:sz w:val="32"/>
                          <w:szCs w:val="32"/>
                          <w:lang w:val="vi-VN"/>
                        </w:rPr>
                      </w:pPr>
                    </w:p>
                    <w:p w14:paraId="64E941BC" w14:textId="77777777" w:rsidR="00E51BCA" w:rsidRPr="00C129AA" w:rsidRDefault="00E51BCA" w:rsidP="00E51BCA">
                      <w:pPr>
                        <w:jc w:val="center"/>
                        <w:rPr>
                          <w:rFonts w:cs="Times New Roman"/>
                          <w:sz w:val="32"/>
                          <w:szCs w:val="32"/>
                          <w:lang w:val="vi-VN"/>
                        </w:rPr>
                      </w:pPr>
                    </w:p>
                    <w:p w14:paraId="638BA708" w14:textId="77777777" w:rsidR="00E51BCA" w:rsidRPr="00C129AA" w:rsidRDefault="00E51BCA" w:rsidP="00E51BCA">
                      <w:pPr>
                        <w:jc w:val="center"/>
                        <w:rPr>
                          <w:rFonts w:cs="Times New Roman"/>
                          <w:sz w:val="32"/>
                          <w:szCs w:val="32"/>
                          <w:lang w:val="vi-VN"/>
                        </w:rPr>
                      </w:pPr>
                    </w:p>
                    <w:p w14:paraId="7F93C0A8" w14:textId="77777777" w:rsidR="00E51BCA" w:rsidRPr="00C129AA" w:rsidRDefault="00E51BCA" w:rsidP="00E51BCA">
                      <w:pPr>
                        <w:jc w:val="center"/>
                        <w:rPr>
                          <w:rFonts w:cs="Times New Roman"/>
                          <w:sz w:val="32"/>
                          <w:szCs w:val="32"/>
                          <w:lang w:val="vi-VN"/>
                        </w:rPr>
                      </w:pPr>
                    </w:p>
                    <w:p w14:paraId="6252FCAB" w14:textId="77777777" w:rsidR="00E51BCA" w:rsidRPr="00C129AA" w:rsidRDefault="00E51BCA" w:rsidP="00E51BCA">
                      <w:pPr>
                        <w:jc w:val="center"/>
                        <w:rPr>
                          <w:rFonts w:cs="Times New Roman"/>
                          <w:sz w:val="32"/>
                          <w:szCs w:val="32"/>
                          <w:lang w:val="vi-VN"/>
                        </w:rPr>
                      </w:pPr>
                    </w:p>
                    <w:p w14:paraId="24B40DE8" w14:textId="77777777" w:rsidR="00E51BCA" w:rsidRPr="00C129AA" w:rsidRDefault="00E51BCA" w:rsidP="00E51BCA">
                      <w:pPr>
                        <w:jc w:val="center"/>
                        <w:rPr>
                          <w:rFonts w:cs="Times New Roman"/>
                          <w:sz w:val="32"/>
                          <w:szCs w:val="32"/>
                          <w:lang w:val="vi-VN"/>
                        </w:rPr>
                      </w:pPr>
                    </w:p>
                    <w:p w14:paraId="2A863255" w14:textId="77777777" w:rsidR="00E51BCA" w:rsidRPr="00C129AA" w:rsidRDefault="00E51BCA" w:rsidP="00E51BCA">
                      <w:pPr>
                        <w:jc w:val="center"/>
                        <w:rPr>
                          <w:rFonts w:cs="Times New Roman"/>
                          <w:sz w:val="32"/>
                          <w:szCs w:val="32"/>
                          <w:lang w:val="vi-VN"/>
                        </w:rPr>
                      </w:pPr>
                    </w:p>
                    <w:p w14:paraId="7945B16E" w14:textId="77777777" w:rsidR="00E51BCA" w:rsidRPr="00C129AA" w:rsidRDefault="00E51BCA" w:rsidP="00E51BCA">
                      <w:pPr>
                        <w:jc w:val="center"/>
                        <w:rPr>
                          <w:rFonts w:cs="Times New Roman"/>
                          <w:sz w:val="32"/>
                          <w:szCs w:val="32"/>
                          <w:lang w:val="vi-VN"/>
                        </w:rPr>
                      </w:pPr>
                    </w:p>
                    <w:p w14:paraId="01B4BEE7" w14:textId="77777777" w:rsidR="00E51BCA" w:rsidRPr="00C129AA" w:rsidRDefault="00E51BCA" w:rsidP="00E51BCA">
                      <w:pPr>
                        <w:jc w:val="center"/>
                        <w:rPr>
                          <w:rFonts w:cs="Times New Roman"/>
                          <w:sz w:val="32"/>
                          <w:szCs w:val="32"/>
                          <w:lang w:val="vi-VN"/>
                        </w:rPr>
                      </w:pPr>
                    </w:p>
                    <w:p w14:paraId="0E0C53CD" w14:textId="77777777" w:rsidR="00E51BCA" w:rsidRPr="00C129AA" w:rsidRDefault="00E51BCA" w:rsidP="00E51BCA">
                      <w:pPr>
                        <w:jc w:val="center"/>
                        <w:rPr>
                          <w:rFonts w:cs="Times New Roman"/>
                          <w:sz w:val="32"/>
                          <w:szCs w:val="32"/>
                          <w:lang w:val="vi-VN"/>
                        </w:rPr>
                      </w:pPr>
                    </w:p>
                    <w:p w14:paraId="09F79594" w14:textId="77777777" w:rsidR="00E51BCA" w:rsidRPr="00C129AA" w:rsidRDefault="00E51BCA" w:rsidP="00E51BCA">
                      <w:pPr>
                        <w:jc w:val="center"/>
                        <w:rPr>
                          <w:rFonts w:cs="Times New Roman"/>
                          <w:sz w:val="32"/>
                          <w:szCs w:val="32"/>
                          <w:lang w:val="vi-VN"/>
                        </w:rPr>
                      </w:pPr>
                    </w:p>
                    <w:p w14:paraId="7A31F86C" w14:textId="77777777" w:rsidR="00E51BCA" w:rsidRPr="00C129AA" w:rsidRDefault="00E51BCA" w:rsidP="00E51BCA">
                      <w:pPr>
                        <w:jc w:val="center"/>
                        <w:rPr>
                          <w:rFonts w:cs="Times New Roman"/>
                          <w:sz w:val="32"/>
                          <w:szCs w:val="32"/>
                          <w:lang w:val="vi-VN"/>
                        </w:rPr>
                      </w:pPr>
                    </w:p>
                    <w:p w14:paraId="6A144722" w14:textId="77777777" w:rsidR="00E51BCA" w:rsidRPr="00C129AA" w:rsidRDefault="00E51BCA" w:rsidP="00E51BCA">
                      <w:pPr>
                        <w:jc w:val="center"/>
                        <w:rPr>
                          <w:rFonts w:cs="Times New Roman"/>
                          <w:sz w:val="32"/>
                          <w:szCs w:val="32"/>
                          <w:lang w:val="vi-VN"/>
                        </w:rPr>
                      </w:pPr>
                    </w:p>
                    <w:p w14:paraId="26F9E5F4" w14:textId="77777777" w:rsidR="00E51BCA" w:rsidRPr="00C129AA" w:rsidRDefault="00E51BCA" w:rsidP="00E51BCA">
                      <w:pPr>
                        <w:jc w:val="center"/>
                        <w:rPr>
                          <w:rFonts w:cs="Times New Roman"/>
                          <w:sz w:val="32"/>
                          <w:szCs w:val="32"/>
                          <w:lang w:val="vi-VN"/>
                        </w:rPr>
                      </w:pPr>
                    </w:p>
                    <w:p w14:paraId="5BF78C1E" w14:textId="77777777" w:rsidR="00E51BCA" w:rsidRPr="00C129AA" w:rsidRDefault="00E51BCA" w:rsidP="00E51BCA">
                      <w:pPr>
                        <w:jc w:val="center"/>
                        <w:rPr>
                          <w:rFonts w:cs="Times New Roman"/>
                          <w:sz w:val="32"/>
                          <w:szCs w:val="32"/>
                          <w:lang w:val="vi-VN"/>
                        </w:rPr>
                      </w:pPr>
                    </w:p>
                    <w:p w14:paraId="42C749DE" w14:textId="77777777" w:rsidR="00E51BCA" w:rsidRPr="00C129AA" w:rsidRDefault="00E51BCA" w:rsidP="00E51BCA">
                      <w:pPr>
                        <w:jc w:val="center"/>
                        <w:rPr>
                          <w:rFonts w:cs="Times New Roman"/>
                          <w:sz w:val="32"/>
                          <w:szCs w:val="32"/>
                          <w:lang w:val="vi-VN"/>
                        </w:rPr>
                      </w:pPr>
                    </w:p>
                    <w:p w14:paraId="7269A3DC" w14:textId="77777777" w:rsidR="00E51BCA" w:rsidRPr="00C129AA" w:rsidRDefault="00E51BCA" w:rsidP="00E51BCA">
                      <w:pPr>
                        <w:jc w:val="center"/>
                        <w:rPr>
                          <w:rFonts w:cs="Times New Roman"/>
                          <w:sz w:val="32"/>
                          <w:szCs w:val="32"/>
                          <w:lang w:val="vi-VN"/>
                        </w:rPr>
                      </w:pPr>
                    </w:p>
                    <w:p w14:paraId="59C0236F" w14:textId="77777777" w:rsidR="00E51BCA" w:rsidRPr="00C129AA" w:rsidRDefault="00E51BCA" w:rsidP="00E51BCA">
                      <w:pPr>
                        <w:jc w:val="center"/>
                        <w:rPr>
                          <w:rFonts w:cs="Times New Roman"/>
                          <w:sz w:val="32"/>
                          <w:szCs w:val="32"/>
                          <w:lang w:val="vi-VN"/>
                        </w:rPr>
                      </w:pPr>
                    </w:p>
                    <w:p w14:paraId="3B1C448C" w14:textId="77777777" w:rsidR="00E51BCA" w:rsidRPr="00C129AA" w:rsidRDefault="00E51BCA" w:rsidP="00E51BCA">
                      <w:pPr>
                        <w:jc w:val="center"/>
                        <w:rPr>
                          <w:rFonts w:cs="Times New Roman"/>
                          <w:sz w:val="32"/>
                          <w:szCs w:val="32"/>
                          <w:lang w:val="vi-VN"/>
                        </w:rPr>
                      </w:pPr>
                    </w:p>
                    <w:p w14:paraId="467E85ED" w14:textId="77777777" w:rsidR="00E51BCA" w:rsidRPr="00C129AA" w:rsidRDefault="00E51BCA" w:rsidP="00E51BCA">
                      <w:pPr>
                        <w:jc w:val="center"/>
                        <w:rPr>
                          <w:rFonts w:cs="Times New Roman"/>
                          <w:sz w:val="32"/>
                          <w:szCs w:val="32"/>
                          <w:lang w:val="vi-VN"/>
                        </w:rPr>
                      </w:pPr>
                    </w:p>
                    <w:p w14:paraId="7EE4B17B" w14:textId="77777777" w:rsidR="00E51BCA" w:rsidRPr="00C129AA" w:rsidRDefault="00E51BCA" w:rsidP="00E51BCA">
                      <w:pPr>
                        <w:jc w:val="center"/>
                        <w:rPr>
                          <w:rFonts w:cs="Times New Roman"/>
                          <w:sz w:val="32"/>
                          <w:szCs w:val="32"/>
                          <w:lang w:val="vi-VN"/>
                        </w:rPr>
                      </w:pPr>
                    </w:p>
                    <w:p w14:paraId="2679BA77" w14:textId="77777777" w:rsidR="00E51BCA" w:rsidRPr="00C129AA" w:rsidRDefault="00E51BCA" w:rsidP="00E51BCA">
                      <w:pPr>
                        <w:jc w:val="center"/>
                        <w:rPr>
                          <w:rFonts w:cs="Times New Roman"/>
                          <w:sz w:val="32"/>
                          <w:szCs w:val="32"/>
                          <w:lang w:val="vi-VN"/>
                        </w:rPr>
                      </w:pPr>
                    </w:p>
                    <w:p w14:paraId="26F32799" w14:textId="77777777" w:rsidR="00E51BCA" w:rsidRPr="00C129AA" w:rsidRDefault="00E51BCA" w:rsidP="00E51BCA">
                      <w:pPr>
                        <w:jc w:val="center"/>
                        <w:rPr>
                          <w:rFonts w:cs="Times New Roman"/>
                          <w:sz w:val="32"/>
                          <w:szCs w:val="32"/>
                          <w:lang w:val="vi-VN"/>
                        </w:rPr>
                      </w:pPr>
                    </w:p>
                    <w:p w14:paraId="5942CD2E" w14:textId="77777777" w:rsidR="00E51BCA" w:rsidRPr="00C129AA" w:rsidRDefault="00E51BCA" w:rsidP="00E51BCA">
                      <w:pPr>
                        <w:jc w:val="center"/>
                        <w:rPr>
                          <w:rFonts w:cs="Times New Roman"/>
                          <w:sz w:val="32"/>
                          <w:szCs w:val="32"/>
                          <w:lang w:val="vi-VN"/>
                        </w:rPr>
                      </w:pPr>
                    </w:p>
                    <w:p w14:paraId="72C64B2E" w14:textId="77777777" w:rsidR="00E51BCA" w:rsidRPr="00C129AA" w:rsidRDefault="00E51BCA" w:rsidP="00E51BCA">
                      <w:pPr>
                        <w:jc w:val="center"/>
                        <w:rPr>
                          <w:rFonts w:cs="Times New Roman"/>
                          <w:sz w:val="32"/>
                          <w:szCs w:val="32"/>
                          <w:lang w:val="vi-VN"/>
                        </w:rPr>
                      </w:pPr>
                    </w:p>
                    <w:p w14:paraId="3C3F0C03" w14:textId="77777777" w:rsidR="00E51BCA" w:rsidRPr="00C129AA" w:rsidRDefault="00E51BCA" w:rsidP="00E51BCA">
                      <w:pPr>
                        <w:jc w:val="center"/>
                        <w:rPr>
                          <w:rFonts w:cs="Times New Roman"/>
                          <w:sz w:val="32"/>
                          <w:szCs w:val="32"/>
                          <w:lang w:val="vi-VN"/>
                        </w:rPr>
                      </w:pPr>
                    </w:p>
                    <w:p w14:paraId="59BCA2EF" w14:textId="77777777" w:rsidR="00E51BCA" w:rsidRPr="00C129AA" w:rsidRDefault="00E51BCA" w:rsidP="00E51BCA">
                      <w:pPr>
                        <w:jc w:val="center"/>
                        <w:rPr>
                          <w:rFonts w:cs="Times New Roman"/>
                          <w:sz w:val="32"/>
                          <w:szCs w:val="32"/>
                          <w:lang w:val="vi-VN"/>
                        </w:rPr>
                      </w:pPr>
                    </w:p>
                    <w:p w14:paraId="34C38E7B" w14:textId="77777777" w:rsidR="00E51BCA" w:rsidRPr="00C129AA" w:rsidRDefault="00E51BCA" w:rsidP="00E51BCA">
                      <w:pPr>
                        <w:jc w:val="center"/>
                        <w:rPr>
                          <w:rFonts w:cs="Times New Roman"/>
                          <w:sz w:val="32"/>
                          <w:szCs w:val="32"/>
                          <w:lang w:val="vi-VN"/>
                        </w:rPr>
                      </w:pPr>
                    </w:p>
                    <w:p w14:paraId="4D3DCE7D" w14:textId="77777777" w:rsidR="00E51BCA" w:rsidRPr="00C129AA" w:rsidRDefault="00E51BCA" w:rsidP="00E51BCA">
                      <w:pPr>
                        <w:jc w:val="center"/>
                        <w:rPr>
                          <w:rFonts w:cs="Times New Roman"/>
                          <w:sz w:val="32"/>
                          <w:szCs w:val="32"/>
                          <w:lang w:val="vi-VN"/>
                        </w:rPr>
                      </w:pPr>
                    </w:p>
                    <w:p w14:paraId="57276807" w14:textId="77777777" w:rsidR="00E51BCA" w:rsidRPr="00C129AA" w:rsidRDefault="00E51BCA" w:rsidP="00E51BCA">
                      <w:pPr>
                        <w:jc w:val="center"/>
                        <w:rPr>
                          <w:rFonts w:cs="Times New Roman"/>
                          <w:sz w:val="32"/>
                          <w:szCs w:val="32"/>
                          <w:lang w:val="vi-VN"/>
                        </w:rPr>
                      </w:pPr>
                    </w:p>
                    <w:p w14:paraId="1DCEAD7C" w14:textId="77777777" w:rsidR="00E51BCA" w:rsidRPr="00C129AA" w:rsidRDefault="00E51BCA" w:rsidP="00E51BCA">
                      <w:pPr>
                        <w:jc w:val="center"/>
                        <w:rPr>
                          <w:rFonts w:cs="Times New Roman"/>
                          <w:sz w:val="32"/>
                          <w:szCs w:val="32"/>
                          <w:lang w:val="vi-VN"/>
                        </w:rPr>
                      </w:pPr>
                    </w:p>
                    <w:p w14:paraId="1CE238D4" w14:textId="77777777" w:rsidR="00E51BCA" w:rsidRPr="00C129AA" w:rsidRDefault="00E51BCA" w:rsidP="00E51BCA">
                      <w:pPr>
                        <w:jc w:val="center"/>
                        <w:rPr>
                          <w:rFonts w:cs="Times New Roman"/>
                          <w:sz w:val="32"/>
                          <w:szCs w:val="32"/>
                          <w:lang w:val="vi-VN"/>
                        </w:rPr>
                      </w:pPr>
                    </w:p>
                    <w:p w14:paraId="2DAADB22" w14:textId="77777777" w:rsidR="00E51BCA" w:rsidRPr="00C129AA" w:rsidRDefault="00E51BCA" w:rsidP="00E51BCA">
                      <w:pPr>
                        <w:jc w:val="center"/>
                        <w:rPr>
                          <w:rFonts w:cs="Times New Roman"/>
                          <w:sz w:val="32"/>
                          <w:szCs w:val="32"/>
                          <w:lang w:val="vi-VN"/>
                        </w:rPr>
                      </w:pPr>
                    </w:p>
                    <w:p w14:paraId="0EA57116" w14:textId="77777777" w:rsidR="00E51BCA" w:rsidRPr="00C129AA" w:rsidRDefault="00E51BCA" w:rsidP="00E51BCA">
                      <w:pPr>
                        <w:jc w:val="center"/>
                        <w:rPr>
                          <w:rFonts w:cs="Times New Roman"/>
                          <w:sz w:val="32"/>
                          <w:szCs w:val="32"/>
                          <w:lang w:val="vi-VN"/>
                        </w:rPr>
                      </w:pPr>
                    </w:p>
                    <w:p w14:paraId="7BF00246" w14:textId="77777777" w:rsidR="00E51BCA" w:rsidRPr="00C129AA" w:rsidRDefault="00E51BCA" w:rsidP="00E51BCA">
                      <w:pPr>
                        <w:jc w:val="center"/>
                        <w:rPr>
                          <w:rFonts w:cs="Times New Roman"/>
                          <w:sz w:val="32"/>
                          <w:szCs w:val="32"/>
                          <w:lang w:val="vi-VN"/>
                        </w:rPr>
                      </w:pPr>
                    </w:p>
                    <w:p w14:paraId="41943ADB" w14:textId="77777777" w:rsidR="00E51BCA" w:rsidRPr="00C129AA" w:rsidRDefault="00E51BCA" w:rsidP="00E51BCA">
                      <w:pPr>
                        <w:jc w:val="center"/>
                        <w:rPr>
                          <w:rFonts w:cs="Times New Roman"/>
                          <w:sz w:val="32"/>
                          <w:szCs w:val="32"/>
                          <w:lang w:val="vi-VN"/>
                        </w:rPr>
                      </w:pPr>
                    </w:p>
                    <w:p w14:paraId="6EA2AE1C" w14:textId="77777777" w:rsidR="00E51BCA" w:rsidRPr="00C129AA" w:rsidRDefault="00E51BCA" w:rsidP="00E51BCA">
                      <w:pPr>
                        <w:jc w:val="center"/>
                        <w:rPr>
                          <w:rFonts w:cs="Times New Roman"/>
                          <w:sz w:val="32"/>
                          <w:szCs w:val="32"/>
                          <w:lang w:val="vi-VN"/>
                        </w:rPr>
                      </w:pPr>
                    </w:p>
                    <w:p w14:paraId="71FE5E1B" w14:textId="77777777" w:rsidR="00E51BCA" w:rsidRPr="00C129AA" w:rsidRDefault="00E51BCA" w:rsidP="00E51BCA">
                      <w:pPr>
                        <w:jc w:val="center"/>
                        <w:rPr>
                          <w:rFonts w:cs="Times New Roman"/>
                          <w:sz w:val="32"/>
                          <w:szCs w:val="32"/>
                          <w:lang w:val="vi-VN"/>
                        </w:rPr>
                      </w:pPr>
                    </w:p>
                    <w:p w14:paraId="466D2E6A" w14:textId="77777777" w:rsidR="00E51BCA" w:rsidRPr="00C129AA" w:rsidRDefault="00E51BCA" w:rsidP="00E51BCA">
                      <w:pPr>
                        <w:jc w:val="center"/>
                        <w:rPr>
                          <w:rFonts w:cs="Times New Roman"/>
                          <w:sz w:val="32"/>
                          <w:szCs w:val="32"/>
                          <w:lang w:val="vi-VN"/>
                        </w:rPr>
                      </w:pPr>
                    </w:p>
                    <w:p w14:paraId="659A750B" w14:textId="77777777" w:rsidR="00E51BCA" w:rsidRPr="00C129AA" w:rsidRDefault="00E51BCA" w:rsidP="00E51BCA">
                      <w:pPr>
                        <w:jc w:val="center"/>
                        <w:rPr>
                          <w:rFonts w:cs="Times New Roman"/>
                          <w:sz w:val="32"/>
                          <w:szCs w:val="32"/>
                          <w:lang w:val="vi-VN"/>
                        </w:rPr>
                      </w:pPr>
                    </w:p>
                    <w:p w14:paraId="71890D58" w14:textId="77777777" w:rsidR="00E51BCA" w:rsidRPr="00C129AA" w:rsidRDefault="00E51BCA" w:rsidP="00E51BCA">
                      <w:pPr>
                        <w:jc w:val="center"/>
                        <w:rPr>
                          <w:rFonts w:cs="Times New Roman"/>
                          <w:sz w:val="32"/>
                          <w:szCs w:val="32"/>
                          <w:lang w:val="vi-VN"/>
                        </w:rPr>
                      </w:pPr>
                    </w:p>
                    <w:p w14:paraId="31D1EDD1"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p w14:paraId="5D9D46B6" w14:textId="77777777" w:rsidR="00E51BCA" w:rsidRDefault="00E51BCA" w:rsidP="00E51BCA"/>
                    <w:p w14:paraId="75AEA182" w14:textId="77777777" w:rsidR="00E51BCA" w:rsidRPr="00A56239" w:rsidRDefault="00E51BCA" w:rsidP="00E51BCA">
                      <w:pPr>
                        <w:spacing w:line="26" w:lineRule="atLeast"/>
                        <w:jc w:val="center"/>
                        <w:rPr>
                          <w:b/>
                          <w:bCs/>
                        </w:rPr>
                      </w:pPr>
                      <w:r w:rsidRPr="00A56239">
                        <w:rPr>
                          <w:b/>
                          <w:bCs/>
                          <w:lang w:val="vi-VN"/>
                        </w:rPr>
                        <w:t>B</w:t>
                      </w:r>
                      <w:r w:rsidRPr="00A56239">
                        <w:rPr>
                          <w:b/>
                          <w:bCs/>
                        </w:rPr>
                        <w:t>Ộ GIÁO DỤC VÀ ĐÀO TẠO</w:t>
                      </w:r>
                    </w:p>
                    <w:p w14:paraId="4776FFEC" w14:textId="77777777" w:rsidR="00E51BCA" w:rsidRPr="00B94811" w:rsidRDefault="00E51BCA" w:rsidP="00E51BCA">
                      <w:pPr>
                        <w:jc w:val="center"/>
                        <w:rPr>
                          <w:b/>
                          <w:bCs/>
                          <w:sz w:val="44"/>
                          <w:szCs w:val="44"/>
                        </w:rPr>
                      </w:pPr>
                      <w:r w:rsidRPr="00B94811">
                        <w:rPr>
                          <w:b/>
                          <w:bCs/>
                          <w:sz w:val="44"/>
                          <w:szCs w:val="44"/>
                        </w:rPr>
                        <w:t>TRƯỜNG ĐẠI HỌC NÔNG LÂM TP HCM</w:t>
                      </w:r>
                    </w:p>
                    <w:p w14:paraId="3B44D8C7" w14:textId="77777777" w:rsidR="00E51BCA" w:rsidRPr="00A56239" w:rsidRDefault="00E51BCA" w:rsidP="00E51BCA">
                      <w:pPr>
                        <w:spacing w:line="26" w:lineRule="atLeast"/>
                        <w:jc w:val="center"/>
                        <w:rPr>
                          <w:b/>
                          <w:bCs/>
                          <w:sz w:val="44"/>
                          <w:szCs w:val="44"/>
                        </w:rPr>
                      </w:pPr>
                      <w:r w:rsidRPr="00A56239">
                        <w:rPr>
                          <w:b/>
                          <w:bCs/>
                        </w:rPr>
                        <w:t>KHOA CÔNG NGHỆ THÔNG TIN</w:t>
                      </w:r>
                    </w:p>
                    <w:p w14:paraId="5B3D0E2D" w14:textId="77777777" w:rsidR="00E51BCA" w:rsidRDefault="00E51BCA" w:rsidP="00E51BCA">
                      <w:pPr>
                        <w:jc w:val="center"/>
                        <w:rPr>
                          <w:rFonts w:cs="Times New Roman"/>
                          <w:b/>
                          <w:sz w:val="32"/>
                          <w:szCs w:val="32"/>
                        </w:rPr>
                      </w:pPr>
                    </w:p>
                    <w:p w14:paraId="5055C3EA" w14:textId="77777777" w:rsidR="00E51BCA" w:rsidRDefault="00E51BCA" w:rsidP="00E51BCA">
                      <w:pPr>
                        <w:jc w:val="center"/>
                        <w:rPr>
                          <w:rFonts w:cs="Times New Roman"/>
                          <w:b/>
                          <w:sz w:val="32"/>
                          <w:szCs w:val="32"/>
                        </w:rPr>
                      </w:pPr>
                      <w:r>
                        <w:rPr>
                          <w:rFonts w:cs="Times New Roman"/>
                          <w:b/>
                          <w:noProof/>
                          <w:sz w:val="32"/>
                          <w:szCs w:val="32"/>
                        </w:rPr>
                        <w:drawing>
                          <wp:inline distT="0" distB="0" distL="0" distR="0" wp14:anchorId="78C3CD5B" wp14:editId="0AAA26AE">
                            <wp:extent cx="1440000" cy="1440000"/>
                            <wp:effectExtent l="0" t="0" r="0" b="0"/>
                            <wp:docPr id="332180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549D39C" w14:textId="77777777" w:rsidR="00E51BCA" w:rsidRDefault="00E51BCA" w:rsidP="00E51BCA">
                      <w:pPr>
                        <w:jc w:val="center"/>
                        <w:rPr>
                          <w:rFonts w:cs="Times New Roman"/>
                          <w:b/>
                          <w:sz w:val="32"/>
                          <w:szCs w:val="32"/>
                        </w:rPr>
                      </w:pPr>
                    </w:p>
                    <w:p w14:paraId="7C47B4DA" w14:textId="77777777" w:rsidR="00E51BCA" w:rsidRPr="00E54C11" w:rsidRDefault="00E51BCA" w:rsidP="00E51BCA">
                      <w:pPr>
                        <w:jc w:val="center"/>
                        <w:rPr>
                          <w:b/>
                          <w:bCs/>
                          <w:sz w:val="36"/>
                          <w:szCs w:val="36"/>
                        </w:rPr>
                      </w:pPr>
                      <w:r w:rsidRPr="00E54C11">
                        <w:rPr>
                          <w:b/>
                          <w:bCs/>
                          <w:sz w:val="36"/>
                          <w:szCs w:val="36"/>
                        </w:rPr>
                        <w:t>TIỂU</w:t>
                      </w:r>
                      <w:r w:rsidRPr="00E54C11">
                        <w:rPr>
                          <w:b/>
                          <w:bCs/>
                          <w:sz w:val="36"/>
                          <w:szCs w:val="36"/>
                          <w:lang w:val="vi-VN"/>
                        </w:rPr>
                        <w:t xml:space="preserve"> </w:t>
                      </w:r>
                      <w:r w:rsidRPr="00E54C11">
                        <w:rPr>
                          <w:b/>
                          <w:bCs/>
                          <w:sz w:val="36"/>
                          <w:szCs w:val="36"/>
                        </w:rPr>
                        <w:t>LUẬN TỐT NGHIỆP</w:t>
                      </w:r>
                    </w:p>
                    <w:p w14:paraId="65F1FD57" w14:textId="77777777" w:rsidR="00E51BCA" w:rsidRPr="00A56239" w:rsidRDefault="00E51BCA" w:rsidP="00E51BCA">
                      <w:pPr>
                        <w:jc w:val="center"/>
                        <w:rPr>
                          <w:b/>
                          <w:bCs/>
                          <w:sz w:val="16"/>
                          <w:szCs w:val="16"/>
                          <w:u w:val="single"/>
                        </w:rPr>
                      </w:pPr>
                    </w:p>
                    <w:p w14:paraId="0F90CD0C" w14:textId="77777777" w:rsidR="00E51BCA" w:rsidRPr="00E54C11" w:rsidRDefault="00E51BCA" w:rsidP="00E51BCA">
                      <w:pPr>
                        <w:ind w:left="284" w:right="99"/>
                        <w:jc w:val="center"/>
                        <w:rPr>
                          <w:b/>
                          <w:bCs/>
                          <w:sz w:val="40"/>
                          <w:szCs w:val="40"/>
                          <w:lang w:val="vi-VN"/>
                        </w:rPr>
                      </w:pPr>
                      <w:r w:rsidRPr="00E54C11">
                        <w:rPr>
                          <w:b/>
                          <w:bCs/>
                          <w:sz w:val="40"/>
                          <w:szCs w:val="40"/>
                        </w:rPr>
                        <w:t xml:space="preserve">Xây dựng ứng dụng </w:t>
                      </w:r>
                      <w:r>
                        <w:rPr>
                          <w:b/>
                          <w:bCs/>
                          <w:sz w:val="40"/>
                          <w:szCs w:val="40"/>
                        </w:rPr>
                        <w:br/>
                        <w:t>Quản lý quán nước giải khát</w:t>
                      </w:r>
                    </w:p>
                    <w:p w14:paraId="4117020D" w14:textId="77777777" w:rsidR="00E51BCA" w:rsidRDefault="00E51BCA" w:rsidP="00E51BCA">
                      <w:pPr>
                        <w:jc w:val="center"/>
                        <w:rPr>
                          <w:b/>
                        </w:rPr>
                      </w:pPr>
                    </w:p>
                    <w:p w14:paraId="2AB68B82" w14:textId="77777777" w:rsidR="00E51BCA" w:rsidRDefault="00E51BCA" w:rsidP="00E51BCA">
                      <w:pPr>
                        <w:jc w:val="center"/>
                        <w:rPr>
                          <w:b/>
                        </w:rPr>
                      </w:pPr>
                    </w:p>
                    <w:p w14:paraId="3812CB73" w14:textId="77777777" w:rsidR="00E51BCA" w:rsidRPr="00C746A5" w:rsidRDefault="00E51BCA" w:rsidP="00E51BCA">
                      <w:pPr>
                        <w:jc w:val="center"/>
                        <w:rPr>
                          <w:b/>
                        </w:rPr>
                      </w:pPr>
                    </w:p>
                    <w:p w14:paraId="4413D0B8" w14:textId="77777777" w:rsidR="00E51BCA" w:rsidRPr="008059CE" w:rsidRDefault="00E51BCA" w:rsidP="00E51BCA">
                      <w:pPr>
                        <w:ind w:left="2127"/>
                        <w:rPr>
                          <w:b/>
                          <w:sz w:val="28"/>
                          <w:szCs w:val="28"/>
                        </w:rPr>
                      </w:pPr>
                      <w:r w:rsidRPr="008059CE">
                        <w:rPr>
                          <w:b/>
                          <w:sz w:val="28"/>
                          <w:szCs w:val="28"/>
                        </w:rPr>
                        <w:t>Ngành</w:t>
                      </w:r>
                      <w:r>
                        <w:rPr>
                          <w:b/>
                          <w:sz w:val="28"/>
                          <w:szCs w:val="28"/>
                        </w:rPr>
                        <w:t xml:space="preserve"> </w:t>
                      </w:r>
                      <w:r w:rsidRPr="008059CE">
                        <w:rPr>
                          <w:b/>
                          <w:sz w:val="28"/>
                          <w:szCs w:val="28"/>
                        </w:rPr>
                        <w:t>:</w:t>
                      </w:r>
                      <w:r>
                        <w:rPr>
                          <w:b/>
                          <w:sz w:val="28"/>
                          <w:szCs w:val="28"/>
                        </w:rPr>
                        <w:t xml:space="preserve"> Công</w:t>
                      </w:r>
                      <w:r w:rsidRPr="008059CE">
                        <w:rPr>
                          <w:b/>
                          <w:sz w:val="28"/>
                          <w:szCs w:val="28"/>
                        </w:rPr>
                        <w:t xml:space="preserve"> </w:t>
                      </w:r>
                      <w:r>
                        <w:rPr>
                          <w:b/>
                          <w:sz w:val="28"/>
                          <w:szCs w:val="28"/>
                        </w:rPr>
                        <w:t>Nghệ Thông Tin</w:t>
                      </w:r>
                    </w:p>
                    <w:p w14:paraId="473B09CC" w14:textId="77777777" w:rsidR="00E51BCA" w:rsidRPr="008059CE" w:rsidRDefault="00E51BCA" w:rsidP="00E51BCA">
                      <w:pPr>
                        <w:tabs>
                          <w:tab w:val="left" w:pos="5387"/>
                        </w:tabs>
                        <w:ind w:left="2127"/>
                        <w:rPr>
                          <w:b/>
                          <w:sz w:val="28"/>
                          <w:szCs w:val="28"/>
                        </w:rPr>
                      </w:pPr>
                      <w:r w:rsidRPr="008059CE">
                        <w:rPr>
                          <w:b/>
                          <w:sz w:val="28"/>
                          <w:szCs w:val="28"/>
                        </w:rPr>
                        <w:t>Niên khoá</w:t>
                      </w:r>
                      <w:r>
                        <w:rPr>
                          <w:b/>
                          <w:sz w:val="28"/>
                          <w:szCs w:val="28"/>
                        </w:rPr>
                        <w:t xml:space="preserve"> </w:t>
                      </w:r>
                      <w:r w:rsidRPr="008059CE">
                        <w:rPr>
                          <w:b/>
                          <w:sz w:val="28"/>
                          <w:szCs w:val="28"/>
                        </w:rPr>
                        <w:t>:</w:t>
                      </w:r>
                      <w:r>
                        <w:rPr>
                          <w:b/>
                          <w:sz w:val="28"/>
                          <w:szCs w:val="28"/>
                        </w:rPr>
                        <w:t xml:space="preserve"> 2021 - 2025</w:t>
                      </w:r>
                    </w:p>
                    <w:p w14:paraId="3EF3A09D" w14:textId="77777777" w:rsidR="00E51BCA" w:rsidRPr="008059CE" w:rsidRDefault="00E51BCA" w:rsidP="00E51BCA">
                      <w:pPr>
                        <w:tabs>
                          <w:tab w:val="left" w:pos="5387"/>
                        </w:tabs>
                        <w:ind w:left="2127"/>
                        <w:rPr>
                          <w:b/>
                          <w:sz w:val="28"/>
                          <w:szCs w:val="28"/>
                        </w:rPr>
                      </w:pPr>
                      <w:r w:rsidRPr="008059CE">
                        <w:rPr>
                          <w:b/>
                          <w:sz w:val="28"/>
                          <w:szCs w:val="28"/>
                        </w:rPr>
                        <w:t>Lớp</w:t>
                      </w:r>
                      <w:r>
                        <w:rPr>
                          <w:b/>
                          <w:sz w:val="28"/>
                          <w:szCs w:val="28"/>
                        </w:rPr>
                        <w:t xml:space="preserve"> </w:t>
                      </w:r>
                      <w:r w:rsidRPr="008059CE">
                        <w:rPr>
                          <w:b/>
                          <w:sz w:val="28"/>
                          <w:szCs w:val="28"/>
                        </w:rPr>
                        <w:t>:</w:t>
                      </w:r>
                      <w:r>
                        <w:rPr>
                          <w:b/>
                          <w:sz w:val="28"/>
                          <w:szCs w:val="28"/>
                        </w:rPr>
                        <w:t xml:space="preserve"> DH21DTD</w:t>
                      </w:r>
                    </w:p>
                    <w:p w14:paraId="23658825" w14:textId="77777777" w:rsidR="00E51BCA" w:rsidRPr="00BB011F" w:rsidRDefault="00E51BCA" w:rsidP="00E51BCA">
                      <w:pPr>
                        <w:tabs>
                          <w:tab w:val="left" w:pos="5387"/>
                        </w:tabs>
                        <w:ind w:left="2127"/>
                        <w:rPr>
                          <w:b/>
                          <w:sz w:val="28"/>
                          <w:szCs w:val="28"/>
                        </w:rPr>
                      </w:pPr>
                      <w:r>
                        <w:rPr>
                          <w:b/>
                          <w:sz w:val="28"/>
                          <w:szCs w:val="28"/>
                        </w:rPr>
                        <w:t xml:space="preserve">Sinh viên thực hiện </w:t>
                      </w:r>
                      <w:r w:rsidRPr="008059CE">
                        <w:rPr>
                          <w:b/>
                          <w:sz w:val="28"/>
                          <w:szCs w:val="28"/>
                        </w:rPr>
                        <w:t>:</w:t>
                      </w:r>
                      <w:r>
                        <w:rPr>
                          <w:b/>
                          <w:sz w:val="28"/>
                          <w:szCs w:val="28"/>
                        </w:rPr>
                        <w:t xml:space="preserve"> Trần Anh Trí</w:t>
                      </w:r>
                    </w:p>
                    <w:p w14:paraId="0924B682" w14:textId="77777777" w:rsidR="00E51BCA" w:rsidRDefault="00E51BCA" w:rsidP="00E51BCA">
                      <w:pPr>
                        <w:jc w:val="center"/>
                        <w:rPr>
                          <w:b/>
                        </w:rPr>
                      </w:pPr>
                    </w:p>
                    <w:p w14:paraId="607A3C24" w14:textId="77777777" w:rsidR="00E51BCA" w:rsidRDefault="00E51BCA" w:rsidP="00E51BCA">
                      <w:pPr>
                        <w:jc w:val="both"/>
                        <w:rPr>
                          <w:b/>
                        </w:rPr>
                      </w:pPr>
                    </w:p>
                    <w:p w14:paraId="4C6223A5" w14:textId="77777777" w:rsidR="00E51BCA" w:rsidRDefault="00E51BCA" w:rsidP="00E51BCA">
                      <w:pPr>
                        <w:jc w:val="both"/>
                        <w:rPr>
                          <w:b/>
                        </w:rPr>
                      </w:pPr>
                    </w:p>
                    <w:p w14:paraId="6BFE405D" w14:textId="77777777" w:rsidR="00E51BCA" w:rsidRDefault="00E51BCA" w:rsidP="00E51BCA">
                      <w:pPr>
                        <w:jc w:val="both"/>
                        <w:rPr>
                          <w:bCs/>
                          <w:sz w:val="28"/>
                          <w:szCs w:val="28"/>
                          <w:lang w:val="vi-VN"/>
                        </w:rPr>
                      </w:pPr>
                    </w:p>
                    <w:p w14:paraId="13F81E4F" w14:textId="77777777" w:rsidR="00E51BCA" w:rsidRDefault="00E51BCA" w:rsidP="00E51BCA">
                      <w:pPr>
                        <w:jc w:val="both"/>
                        <w:rPr>
                          <w:bCs/>
                          <w:sz w:val="28"/>
                          <w:szCs w:val="28"/>
                          <w:lang w:val="vi-VN"/>
                        </w:rPr>
                      </w:pPr>
                    </w:p>
                    <w:p w14:paraId="30AF6D2E" w14:textId="77777777" w:rsidR="00E51BCA" w:rsidRPr="00BB011F" w:rsidRDefault="00E51BCA" w:rsidP="00E51BCA">
                      <w:pPr>
                        <w:jc w:val="center"/>
                        <w:rPr>
                          <w:bCs/>
                          <w:sz w:val="28"/>
                          <w:szCs w:val="28"/>
                          <w:lang w:val="vi-VN"/>
                        </w:rPr>
                      </w:pPr>
                      <w:r w:rsidRPr="00C746A5">
                        <w:rPr>
                          <w:sz w:val="30"/>
                          <w:szCs w:val="30"/>
                        </w:rPr>
                        <w:t>TP.</w:t>
                      </w:r>
                      <w:r>
                        <w:rPr>
                          <w:sz w:val="30"/>
                          <w:szCs w:val="30"/>
                        </w:rPr>
                        <w:t>HỒ CHÍ MINH, tháng   năm</w:t>
                      </w:r>
                    </w:p>
                    <w:p w14:paraId="54FC4531" w14:textId="77777777" w:rsidR="00E51BCA" w:rsidRPr="00C129AA" w:rsidRDefault="00E51BCA" w:rsidP="00E51BCA">
                      <w:pPr>
                        <w:jc w:val="center"/>
                        <w:rPr>
                          <w:rFonts w:cs="Times New Roman"/>
                          <w:sz w:val="32"/>
                          <w:szCs w:val="32"/>
                          <w:lang w:val="vi-VN"/>
                        </w:rPr>
                      </w:pPr>
                    </w:p>
                    <w:p w14:paraId="6CF74D94" w14:textId="77777777" w:rsidR="00E51BCA" w:rsidRPr="00C129AA" w:rsidRDefault="00E51BCA" w:rsidP="00E51BCA">
                      <w:pPr>
                        <w:jc w:val="center"/>
                        <w:rPr>
                          <w:rFonts w:cs="Times New Roman"/>
                          <w:sz w:val="32"/>
                          <w:szCs w:val="32"/>
                          <w:lang w:val="vi-VN"/>
                        </w:rPr>
                      </w:pPr>
                    </w:p>
                    <w:p w14:paraId="66680C5E" w14:textId="77777777" w:rsidR="00E51BCA" w:rsidRPr="00C129AA" w:rsidRDefault="00E51BCA" w:rsidP="00E51BCA">
                      <w:pPr>
                        <w:jc w:val="center"/>
                        <w:rPr>
                          <w:rFonts w:cs="Times New Roman"/>
                          <w:sz w:val="32"/>
                          <w:szCs w:val="32"/>
                          <w:lang w:val="vi-VN"/>
                        </w:rPr>
                      </w:pPr>
                    </w:p>
                    <w:p w14:paraId="40AF57AD" w14:textId="77777777" w:rsidR="00E51BCA" w:rsidRPr="00C129AA" w:rsidRDefault="00E51BCA" w:rsidP="00E51BCA">
                      <w:pPr>
                        <w:jc w:val="center"/>
                        <w:rPr>
                          <w:rFonts w:cs="Times New Roman"/>
                          <w:sz w:val="32"/>
                          <w:szCs w:val="32"/>
                          <w:lang w:val="vi-VN"/>
                        </w:rPr>
                      </w:pPr>
                    </w:p>
                    <w:p w14:paraId="21C36669" w14:textId="77777777" w:rsidR="00E51BCA" w:rsidRPr="00C129AA" w:rsidRDefault="00E51BCA" w:rsidP="00E51BCA">
                      <w:pPr>
                        <w:jc w:val="center"/>
                        <w:rPr>
                          <w:rFonts w:cs="Times New Roman"/>
                          <w:sz w:val="32"/>
                          <w:szCs w:val="32"/>
                          <w:lang w:val="vi-VN"/>
                        </w:rPr>
                      </w:pPr>
                    </w:p>
                    <w:p w14:paraId="603C8676" w14:textId="77777777" w:rsidR="00E51BCA" w:rsidRPr="00C129AA" w:rsidRDefault="00E51BCA" w:rsidP="00E51BCA">
                      <w:pPr>
                        <w:jc w:val="center"/>
                        <w:rPr>
                          <w:rFonts w:cs="Times New Roman"/>
                          <w:sz w:val="32"/>
                          <w:szCs w:val="32"/>
                          <w:lang w:val="vi-VN"/>
                        </w:rPr>
                      </w:pPr>
                    </w:p>
                    <w:p w14:paraId="0CFF3F2D" w14:textId="77777777" w:rsidR="00E51BCA" w:rsidRPr="00C129AA" w:rsidRDefault="00E51BCA" w:rsidP="00E51BCA">
                      <w:pPr>
                        <w:jc w:val="center"/>
                        <w:rPr>
                          <w:rFonts w:cs="Times New Roman"/>
                          <w:sz w:val="32"/>
                          <w:szCs w:val="32"/>
                          <w:lang w:val="vi-VN"/>
                        </w:rPr>
                      </w:pPr>
                    </w:p>
                    <w:p w14:paraId="372760D0" w14:textId="77777777" w:rsidR="00E51BCA" w:rsidRPr="00C129AA" w:rsidRDefault="00E51BCA" w:rsidP="00E51BCA">
                      <w:pPr>
                        <w:jc w:val="center"/>
                        <w:rPr>
                          <w:rFonts w:cs="Times New Roman"/>
                          <w:sz w:val="32"/>
                          <w:szCs w:val="32"/>
                          <w:lang w:val="vi-VN"/>
                        </w:rPr>
                      </w:pPr>
                    </w:p>
                    <w:p w14:paraId="7CB9DFA1" w14:textId="77777777" w:rsidR="00E51BCA" w:rsidRPr="00C129AA" w:rsidRDefault="00E51BCA" w:rsidP="00E51BCA">
                      <w:pPr>
                        <w:jc w:val="center"/>
                        <w:rPr>
                          <w:rFonts w:cs="Times New Roman"/>
                          <w:sz w:val="32"/>
                          <w:szCs w:val="32"/>
                          <w:lang w:val="vi-VN"/>
                        </w:rPr>
                      </w:pPr>
                    </w:p>
                    <w:p w14:paraId="01C51C0D" w14:textId="77777777" w:rsidR="00E51BCA" w:rsidRPr="00C129AA" w:rsidRDefault="00E51BCA" w:rsidP="00E51BCA">
                      <w:pPr>
                        <w:jc w:val="center"/>
                        <w:rPr>
                          <w:rFonts w:cs="Times New Roman"/>
                          <w:sz w:val="32"/>
                          <w:szCs w:val="32"/>
                          <w:lang w:val="vi-VN"/>
                        </w:rPr>
                      </w:pPr>
                    </w:p>
                    <w:p w14:paraId="01D1DC3E" w14:textId="77777777" w:rsidR="00E51BCA" w:rsidRPr="00C129AA" w:rsidRDefault="00E51BCA" w:rsidP="00E51BCA">
                      <w:pPr>
                        <w:jc w:val="center"/>
                        <w:rPr>
                          <w:rFonts w:cs="Times New Roman"/>
                          <w:sz w:val="32"/>
                          <w:szCs w:val="32"/>
                          <w:lang w:val="vi-VN"/>
                        </w:rPr>
                      </w:pPr>
                    </w:p>
                    <w:p w14:paraId="6AFAEEDF" w14:textId="77777777" w:rsidR="00E51BCA" w:rsidRPr="00C129AA" w:rsidRDefault="00E51BCA" w:rsidP="00E51BCA">
                      <w:pPr>
                        <w:jc w:val="center"/>
                        <w:rPr>
                          <w:rFonts w:cs="Times New Roman"/>
                          <w:sz w:val="32"/>
                          <w:szCs w:val="32"/>
                          <w:lang w:val="vi-VN"/>
                        </w:rPr>
                      </w:pPr>
                    </w:p>
                    <w:p w14:paraId="37AAC244" w14:textId="77777777" w:rsidR="00E51BCA" w:rsidRPr="00C129AA" w:rsidRDefault="00E51BCA" w:rsidP="00E51BCA">
                      <w:pPr>
                        <w:jc w:val="center"/>
                        <w:rPr>
                          <w:rFonts w:cs="Times New Roman"/>
                          <w:sz w:val="32"/>
                          <w:szCs w:val="32"/>
                          <w:lang w:val="vi-VN"/>
                        </w:rPr>
                      </w:pPr>
                    </w:p>
                    <w:p w14:paraId="2CEB7436" w14:textId="77777777" w:rsidR="00E51BCA" w:rsidRPr="00C129AA" w:rsidRDefault="00E51BCA" w:rsidP="00E51BCA">
                      <w:pPr>
                        <w:jc w:val="center"/>
                        <w:rPr>
                          <w:rFonts w:cs="Times New Roman"/>
                          <w:sz w:val="32"/>
                          <w:szCs w:val="32"/>
                          <w:lang w:val="vi-VN"/>
                        </w:rPr>
                      </w:pPr>
                    </w:p>
                    <w:p w14:paraId="5FD5F65C" w14:textId="77777777" w:rsidR="00E51BCA" w:rsidRPr="00C129AA" w:rsidRDefault="00E51BCA" w:rsidP="00E51BCA">
                      <w:pPr>
                        <w:jc w:val="center"/>
                        <w:rPr>
                          <w:rFonts w:cs="Times New Roman"/>
                          <w:sz w:val="32"/>
                          <w:szCs w:val="32"/>
                          <w:lang w:val="vi-VN"/>
                        </w:rPr>
                      </w:pPr>
                    </w:p>
                    <w:p w14:paraId="2E5910D9" w14:textId="77777777" w:rsidR="00E51BCA" w:rsidRPr="00C129AA" w:rsidRDefault="00E51BCA" w:rsidP="00E51BCA">
                      <w:pPr>
                        <w:jc w:val="center"/>
                        <w:rPr>
                          <w:rFonts w:cs="Times New Roman"/>
                          <w:sz w:val="32"/>
                          <w:szCs w:val="32"/>
                          <w:lang w:val="vi-VN"/>
                        </w:rPr>
                      </w:pPr>
                    </w:p>
                    <w:p w14:paraId="29E81E1D" w14:textId="77777777" w:rsidR="00E51BCA" w:rsidRPr="00C129AA" w:rsidRDefault="00E51BCA" w:rsidP="00E51BCA">
                      <w:pPr>
                        <w:jc w:val="center"/>
                        <w:rPr>
                          <w:rFonts w:cs="Times New Roman"/>
                          <w:sz w:val="32"/>
                          <w:szCs w:val="32"/>
                          <w:lang w:val="vi-VN"/>
                        </w:rPr>
                      </w:pPr>
                    </w:p>
                    <w:p w14:paraId="48D80ABD" w14:textId="77777777" w:rsidR="00E51BCA" w:rsidRPr="00C129AA" w:rsidRDefault="00E51BCA" w:rsidP="00E51BCA">
                      <w:pPr>
                        <w:jc w:val="center"/>
                        <w:rPr>
                          <w:rFonts w:cs="Times New Roman"/>
                          <w:sz w:val="32"/>
                          <w:szCs w:val="32"/>
                          <w:lang w:val="vi-VN"/>
                        </w:rPr>
                      </w:pPr>
                    </w:p>
                    <w:p w14:paraId="2320C416" w14:textId="77777777" w:rsidR="00E51BCA" w:rsidRPr="00C129AA" w:rsidRDefault="00E51BCA" w:rsidP="00E51BCA">
                      <w:pPr>
                        <w:jc w:val="center"/>
                        <w:rPr>
                          <w:rFonts w:cs="Times New Roman"/>
                          <w:sz w:val="32"/>
                          <w:szCs w:val="32"/>
                          <w:lang w:val="vi-VN"/>
                        </w:rPr>
                      </w:pPr>
                    </w:p>
                    <w:p w14:paraId="3B0F4826" w14:textId="77777777" w:rsidR="00E51BCA" w:rsidRPr="00C129AA" w:rsidRDefault="00E51BCA" w:rsidP="00E51BCA">
                      <w:pPr>
                        <w:jc w:val="center"/>
                        <w:rPr>
                          <w:rFonts w:cs="Times New Roman"/>
                          <w:sz w:val="32"/>
                          <w:szCs w:val="32"/>
                          <w:lang w:val="vi-VN"/>
                        </w:rPr>
                      </w:pPr>
                    </w:p>
                    <w:p w14:paraId="544FB092" w14:textId="77777777" w:rsidR="00E51BCA" w:rsidRPr="00C129AA" w:rsidRDefault="00E51BCA" w:rsidP="00E51BCA">
                      <w:pPr>
                        <w:jc w:val="center"/>
                        <w:rPr>
                          <w:rFonts w:cs="Times New Roman"/>
                          <w:sz w:val="32"/>
                          <w:szCs w:val="32"/>
                          <w:lang w:val="vi-VN"/>
                        </w:rPr>
                      </w:pPr>
                    </w:p>
                    <w:p w14:paraId="1035B7EB" w14:textId="77777777" w:rsidR="00E51BCA" w:rsidRPr="00C129AA" w:rsidRDefault="00E51BCA" w:rsidP="00E51BCA">
                      <w:pPr>
                        <w:jc w:val="center"/>
                        <w:rPr>
                          <w:rFonts w:cs="Times New Roman"/>
                          <w:sz w:val="32"/>
                          <w:szCs w:val="32"/>
                          <w:lang w:val="vi-VN"/>
                        </w:rPr>
                      </w:pPr>
                    </w:p>
                    <w:p w14:paraId="77DD74E8" w14:textId="77777777" w:rsidR="00E51BCA" w:rsidRPr="00C129AA" w:rsidRDefault="00E51BCA" w:rsidP="00E51BCA">
                      <w:pPr>
                        <w:jc w:val="center"/>
                        <w:rPr>
                          <w:rFonts w:cs="Times New Roman"/>
                          <w:sz w:val="32"/>
                          <w:szCs w:val="32"/>
                          <w:lang w:val="vi-VN"/>
                        </w:rPr>
                      </w:pPr>
                    </w:p>
                    <w:p w14:paraId="05DACD83" w14:textId="77777777" w:rsidR="00E51BCA" w:rsidRPr="00C129AA" w:rsidRDefault="00E51BCA" w:rsidP="00E51BCA">
                      <w:pPr>
                        <w:jc w:val="center"/>
                        <w:rPr>
                          <w:rFonts w:cs="Times New Roman"/>
                          <w:sz w:val="32"/>
                          <w:szCs w:val="32"/>
                          <w:lang w:val="vi-VN"/>
                        </w:rPr>
                      </w:pPr>
                    </w:p>
                    <w:p w14:paraId="360ADD5A" w14:textId="77777777" w:rsidR="00E51BCA" w:rsidRPr="00C129AA" w:rsidRDefault="00E51BCA" w:rsidP="00E51BCA">
                      <w:pPr>
                        <w:jc w:val="center"/>
                        <w:rPr>
                          <w:rFonts w:cs="Times New Roman"/>
                          <w:sz w:val="32"/>
                          <w:szCs w:val="32"/>
                          <w:lang w:val="vi-VN"/>
                        </w:rPr>
                      </w:pPr>
                    </w:p>
                    <w:p w14:paraId="59DA9977" w14:textId="77777777" w:rsidR="00E51BCA" w:rsidRPr="00C129AA" w:rsidRDefault="00E51BCA" w:rsidP="00E51BCA">
                      <w:pPr>
                        <w:jc w:val="center"/>
                        <w:rPr>
                          <w:rFonts w:cs="Times New Roman"/>
                          <w:sz w:val="32"/>
                          <w:szCs w:val="32"/>
                          <w:lang w:val="vi-VN"/>
                        </w:rPr>
                      </w:pPr>
                    </w:p>
                    <w:p w14:paraId="323E46EB" w14:textId="77777777" w:rsidR="00E51BCA" w:rsidRPr="00C129AA" w:rsidRDefault="00E51BCA" w:rsidP="00E51BCA">
                      <w:pPr>
                        <w:jc w:val="center"/>
                        <w:rPr>
                          <w:rFonts w:cs="Times New Roman"/>
                          <w:sz w:val="32"/>
                          <w:szCs w:val="32"/>
                          <w:lang w:val="vi-VN"/>
                        </w:rPr>
                      </w:pPr>
                    </w:p>
                    <w:p w14:paraId="1A33734D" w14:textId="77777777" w:rsidR="00E51BCA" w:rsidRPr="00C129AA" w:rsidRDefault="00E51BCA" w:rsidP="00E51BCA">
                      <w:pPr>
                        <w:jc w:val="center"/>
                        <w:rPr>
                          <w:rFonts w:cs="Times New Roman"/>
                          <w:sz w:val="32"/>
                          <w:szCs w:val="32"/>
                          <w:lang w:val="vi-VN"/>
                        </w:rPr>
                      </w:pPr>
                    </w:p>
                    <w:p w14:paraId="42DB00DA" w14:textId="77777777" w:rsidR="00E51BCA" w:rsidRPr="00C129AA" w:rsidRDefault="00E51BCA" w:rsidP="00E51BCA">
                      <w:pPr>
                        <w:jc w:val="center"/>
                        <w:rPr>
                          <w:rFonts w:cs="Times New Roman"/>
                          <w:sz w:val="32"/>
                          <w:szCs w:val="32"/>
                          <w:lang w:val="vi-VN"/>
                        </w:rPr>
                      </w:pPr>
                    </w:p>
                    <w:p w14:paraId="66BC87A8" w14:textId="77777777" w:rsidR="00E51BCA" w:rsidRPr="00C129AA" w:rsidRDefault="00E51BCA" w:rsidP="00E51BCA">
                      <w:pPr>
                        <w:jc w:val="center"/>
                        <w:rPr>
                          <w:rFonts w:cs="Times New Roman"/>
                          <w:sz w:val="32"/>
                          <w:szCs w:val="32"/>
                          <w:lang w:val="vi-VN"/>
                        </w:rPr>
                      </w:pPr>
                    </w:p>
                    <w:p w14:paraId="69AD176A" w14:textId="77777777" w:rsidR="00E51BCA" w:rsidRPr="00C129AA" w:rsidRDefault="00E51BCA" w:rsidP="00E51BCA">
                      <w:pPr>
                        <w:jc w:val="center"/>
                        <w:rPr>
                          <w:rFonts w:cs="Times New Roman"/>
                          <w:sz w:val="32"/>
                          <w:szCs w:val="32"/>
                          <w:lang w:val="vi-VN"/>
                        </w:rPr>
                      </w:pPr>
                    </w:p>
                    <w:p w14:paraId="3068201D" w14:textId="77777777" w:rsidR="00E51BCA" w:rsidRPr="00C129AA" w:rsidRDefault="00E51BCA" w:rsidP="00E51BCA">
                      <w:pPr>
                        <w:jc w:val="center"/>
                        <w:rPr>
                          <w:rFonts w:cs="Times New Roman"/>
                          <w:sz w:val="32"/>
                          <w:szCs w:val="32"/>
                          <w:lang w:val="vi-VN"/>
                        </w:rPr>
                      </w:pPr>
                    </w:p>
                    <w:p w14:paraId="25A4D3E0" w14:textId="77777777" w:rsidR="00E51BCA" w:rsidRPr="00C129AA" w:rsidRDefault="00E51BCA" w:rsidP="00E51BCA">
                      <w:pPr>
                        <w:jc w:val="center"/>
                        <w:rPr>
                          <w:rFonts w:cs="Times New Roman"/>
                          <w:sz w:val="32"/>
                          <w:szCs w:val="32"/>
                          <w:lang w:val="vi-VN"/>
                        </w:rPr>
                      </w:pPr>
                    </w:p>
                    <w:p w14:paraId="3F60FBF6" w14:textId="77777777" w:rsidR="00E51BCA" w:rsidRPr="00C129AA" w:rsidRDefault="00E51BCA" w:rsidP="00E51BCA">
                      <w:pPr>
                        <w:jc w:val="center"/>
                        <w:rPr>
                          <w:rFonts w:cs="Times New Roman"/>
                          <w:sz w:val="32"/>
                          <w:szCs w:val="32"/>
                          <w:lang w:val="vi-VN"/>
                        </w:rPr>
                      </w:pPr>
                    </w:p>
                    <w:p w14:paraId="06AEE011" w14:textId="77777777" w:rsidR="00E51BCA" w:rsidRPr="00C129AA" w:rsidRDefault="00E51BCA" w:rsidP="00E51BCA">
                      <w:pPr>
                        <w:jc w:val="center"/>
                        <w:rPr>
                          <w:rFonts w:cs="Times New Roman"/>
                          <w:sz w:val="32"/>
                          <w:szCs w:val="32"/>
                          <w:lang w:val="vi-VN"/>
                        </w:rPr>
                      </w:pPr>
                    </w:p>
                    <w:p w14:paraId="7DD69B87" w14:textId="77777777" w:rsidR="00E51BCA" w:rsidRPr="00C129AA" w:rsidRDefault="00E51BCA" w:rsidP="00E51BCA">
                      <w:pPr>
                        <w:jc w:val="center"/>
                        <w:rPr>
                          <w:rFonts w:cs="Times New Roman"/>
                          <w:sz w:val="32"/>
                          <w:szCs w:val="32"/>
                          <w:lang w:val="vi-VN"/>
                        </w:rPr>
                      </w:pPr>
                    </w:p>
                    <w:p w14:paraId="2D198274" w14:textId="77777777" w:rsidR="00E51BCA" w:rsidRPr="00C129AA" w:rsidRDefault="00E51BCA" w:rsidP="00E51BCA">
                      <w:pPr>
                        <w:jc w:val="center"/>
                        <w:rPr>
                          <w:rFonts w:cs="Times New Roman"/>
                          <w:sz w:val="32"/>
                          <w:szCs w:val="32"/>
                          <w:lang w:val="vi-VN"/>
                        </w:rPr>
                      </w:pPr>
                    </w:p>
                    <w:p w14:paraId="46AE7215" w14:textId="77777777" w:rsidR="00E51BCA" w:rsidRPr="00C129AA" w:rsidRDefault="00E51BCA" w:rsidP="00E51BCA">
                      <w:pPr>
                        <w:jc w:val="center"/>
                        <w:rPr>
                          <w:rFonts w:cs="Times New Roman"/>
                          <w:sz w:val="32"/>
                          <w:szCs w:val="32"/>
                          <w:lang w:val="vi-VN"/>
                        </w:rPr>
                      </w:pPr>
                    </w:p>
                    <w:p w14:paraId="2D5B7695" w14:textId="77777777" w:rsidR="00E51BCA" w:rsidRPr="00C129AA" w:rsidRDefault="00E51BCA" w:rsidP="00E51BCA">
                      <w:pPr>
                        <w:jc w:val="center"/>
                        <w:rPr>
                          <w:rFonts w:cs="Times New Roman"/>
                          <w:sz w:val="32"/>
                          <w:szCs w:val="32"/>
                          <w:lang w:val="vi-VN"/>
                        </w:rPr>
                      </w:pPr>
                    </w:p>
                    <w:p w14:paraId="28E0FBA3" w14:textId="77777777" w:rsidR="00E51BCA" w:rsidRPr="00C129AA" w:rsidRDefault="00E51BCA" w:rsidP="00E51BCA">
                      <w:pPr>
                        <w:jc w:val="center"/>
                        <w:rPr>
                          <w:rFonts w:cs="Times New Roman"/>
                          <w:sz w:val="32"/>
                          <w:szCs w:val="32"/>
                          <w:lang w:val="vi-VN"/>
                        </w:rPr>
                      </w:pPr>
                    </w:p>
                    <w:p w14:paraId="5A2256F5" w14:textId="77777777" w:rsidR="00E51BCA" w:rsidRPr="00C129AA" w:rsidRDefault="00E51BCA" w:rsidP="00E51BCA">
                      <w:pPr>
                        <w:jc w:val="center"/>
                        <w:rPr>
                          <w:rFonts w:cs="Times New Roman"/>
                          <w:sz w:val="32"/>
                          <w:szCs w:val="32"/>
                          <w:lang w:val="vi-VN"/>
                        </w:rPr>
                      </w:pPr>
                    </w:p>
                    <w:p w14:paraId="726EDE6D" w14:textId="77777777" w:rsidR="00E51BCA" w:rsidRPr="00C129AA" w:rsidRDefault="00E51BCA" w:rsidP="00E51BCA">
                      <w:pPr>
                        <w:jc w:val="center"/>
                        <w:rPr>
                          <w:rFonts w:cs="Times New Roman"/>
                          <w:sz w:val="32"/>
                          <w:szCs w:val="32"/>
                          <w:lang w:val="vi-VN"/>
                        </w:rPr>
                      </w:pPr>
                    </w:p>
                    <w:p w14:paraId="2257EB3E" w14:textId="77777777" w:rsidR="00E51BCA" w:rsidRPr="00C129AA" w:rsidRDefault="00E51BCA" w:rsidP="00E51BCA">
                      <w:pPr>
                        <w:jc w:val="center"/>
                        <w:rPr>
                          <w:rFonts w:cs="Times New Roman"/>
                          <w:sz w:val="32"/>
                          <w:szCs w:val="32"/>
                          <w:lang w:val="vi-VN"/>
                        </w:rPr>
                      </w:pPr>
                    </w:p>
                    <w:p w14:paraId="21E875E1" w14:textId="77777777" w:rsidR="00E51BCA" w:rsidRPr="00C129AA" w:rsidRDefault="00E51BCA" w:rsidP="00E51BCA">
                      <w:pPr>
                        <w:jc w:val="center"/>
                        <w:rPr>
                          <w:rFonts w:cs="Times New Roman"/>
                          <w:sz w:val="32"/>
                          <w:szCs w:val="32"/>
                          <w:lang w:val="vi-VN"/>
                        </w:rPr>
                      </w:pPr>
                    </w:p>
                    <w:p w14:paraId="6DFEEFBC" w14:textId="77777777" w:rsidR="00E51BCA" w:rsidRPr="00C129AA" w:rsidRDefault="00E51BCA" w:rsidP="00E51BCA">
                      <w:pPr>
                        <w:jc w:val="center"/>
                        <w:rPr>
                          <w:rFonts w:cs="Times New Roman"/>
                          <w:sz w:val="32"/>
                          <w:szCs w:val="32"/>
                          <w:lang w:val="vi-VN"/>
                        </w:rPr>
                      </w:pPr>
                    </w:p>
                    <w:p w14:paraId="683FE592" w14:textId="77777777" w:rsidR="00E51BCA" w:rsidRPr="00C129AA" w:rsidRDefault="00E51BCA" w:rsidP="00E51BCA">
                      <w:pPr>
                        <w:jc w:val="center"/>
                        <w:rPr>
                          <w:rFonts w:cs="Times New Roman"/>
                          <w:sz w:val="32"/>
                          <w:szCs w:val="32"/>
                          <w:lang w:val="vi-VN"/>
                        </w:rPr>
                      </w:pPr>
                    </w:p>
                    <w:p w14:paraId="76570FFE" w14:textId="77777777" w:rsidR="00E51BCA" w:rsidRPr="00C129AA" w:rsidRDefault="00E51BCA" w:rsidP="00E51BCA">
                      <w:pPr>
                        <w:jc w:val="center"/>
                        <w:rPr>
                          <w:rFonts w:cs="Times New Roman"/>
                          <w:sz w:val="32"/>
                          <w:szCs w:val="32"/>
                          <w:lang w:val="vi-VN"/>
                        </w:rPr>
                      </w:pPr>
                    </w:p>
                    <w:p w14:paraId="050D6A14" w14:textId="77777777" w:rsidR="00E51BCA" w:rsidRPr="00C129AA" w:rsidRDefault="00E51BCA" w:rsidP="00E51BCA">
                      <w:pPr>
                        <w:jc w:val="center"/>
                        <w:rPr>
                          <w:rFonts w:cs="Times New Roman"/>
                          <w:sz w:val="32"/>
                          <w:szCs w:val="32"/>
                          <w:lang w:val="vi-VN"/>
                        </w:rPr>
                      </w:pPr>
                    </w:p>
                    <w:p w14:paraId="6EAB3CD5" w14:textId="77777777" w:rsidR="00E51BCA" w:rsidRPr="00C129AA" w:rsidRDefault="00E51BCA" w:rsidP="00E51BCA">
                      <w:pPr>
                        <w:jc w:val="center"/>
                        <w:rPr>
                          <w:rFonts w:cs="Times New Roman"/>
                          <w:sz w:val="32"/>
                          <w:szCs w:val="32"/>
                          <w:lang w:val="vi-VN"/>
                        </w:rPr>
                      </w:pPr>
                    </w:p>
                    <w:p w14:paraId="3A49A0BB" w14:textId="77777777" w:rsidR="00E51BCA" w:rsidRPr="00C129AA" w:rsidRDefault="00E51BCA" w:rsidP="00E51BCA">
                      <w:pPr>
                        <w:jc w:val="center"/>
                        <w:rPr>
                          <w:rFonts w:cs="Times New Roman"/>
                          <w:sz w:val="32"/>
                          <w:szCs w:val="32"/>
                          <w:lang w:val="vi-VN"/>
                        </w:rPr>
                      </w:pPr>
                    </w:p>
                    <w:p w14:paraId="35A7E865" w14:textId="77777777" w:rsidR="00E51BCA" w:rsidRPr="00C129AA" w:rsidRDefault="00E51BCA" w:rsidP="00E51BCA">
                      <w:pPr>
                        <w:jc w:val="center"/>
                        <w:rPr>
                          <w:rFonts w:cs="Times New Roman"/>
                          <w:sz w:val="32"/>
                          <w:szCs w:val="32"/>
                          <w:lang w:val="vi-VN"/>
                        </w:rPr>
                      </w:pPr>
                    </w:p>
                    <w:p w14:paraId="058B48F5" w14:textId="77777777" w:rsidR="00E51BCA" w:rsidRPr="00C129AA" w:rsidRDefault="00E51BCA" w:rsidP="00E51BCA">
                      <w:pPr>
                        <w:jc w:val="center"/>
                        <w:rPr>
                          <w:rFonts w:cs="Times New Roman"/>
                          <w:sz w:val="32"/>
                          <w:szCs w:val="32"/>
                          <w:lang w:val="vi-VN"/>
                        </w:rPr>
                      </w:pPr>
                    </w:p>
                    <w:p w14:paraId="4B7A7F73" w14:textId="77777777" w:rsidR="00E51BCA" w:rsidRPr="00C129AA" w:rsidRDefault="00E51BCA" w:rsidP="00E51BCA">
                      <w:pPr>
                        <w:jc w:val="center"/>
                        <w:rPr>
                          <w:rFonts w:cs="Times New Roman"/>
                          <w:sz w:val="32"/>
                          <w:szCs w:val="32"/>
                          <w:lang w:val="vi-VN"/>
                        </w:rPr>
                      </w:pPr>
                    </w:p>
                    <w:p w14:paraId="35782B35" w14:textId="77777777" w:rsidR="00E51BCA" w:rsidRPr="00C129AA" w:rsidRDefault="00E51BCA" w:rsidP="00E51BCA">
                      <w:pPr>
                        <w:jc w:val="center"/>
                        <w:rPr>
                          <w:rFonts w:cs="Times New Roman"/>
                          <w:sz w:val="32"/>
                          <w:szCs w:val="32"/>
                          <w:lang w:val="vi-VN"/>
                        </w:rPr>
                      </w:pPr>
                    </w:p>
                    <w:p w14:paraId="5E1E4E38" w14:textId="77777777" w:rsidR="00E51BCA" w:rsidRPr="00C129AA" w:rsidRDefault="00E51BCA" w:rsidP="00E51BCA">
                      <w:pPr>
                        <w:jc w:val="center"/>
                        <w:rPr>
                          <w:rFonts w:cs="Times New Roman"/>
                          <w:sz w:val="32"/>
                          <w:szCs w:val="32"/>
                          <w:lang w:val="vi-VN"/>
                        </w:rPr>
                      </w:pPr>
                    </w:p>
                    <w:p w14:paraId="4BAB9C80" w14:textId="77777777" w:rsidR="00E51BCA" w:rsidRPr="00C129AA" w:rsidRDefault="00E51BCA" w:rsidP="00E51BCA">
                      <w:pPr>
                        <w:jc w:val="center"/>
                        <w:rPr>
                          <w:rFonts w:cs="Times New Roman"/>
                          <w:sz w:val="32"/>
                          <w:szCs w:val="32"/>
                          <w:lang w:val="vi-VN"/>
                        </w:rPr>
                      </w:pPr>
                    </w:p>
                    <w:p w14:paraId="119FB265" w14:textId="77777777" w:rsidR="00E51BCA" w:rsidRPr="00C129AA" w:rsidRDefault="00E51BCA" w:rsidP="00E51BCA">
                      <w:pPr>
                        <w:jc w:val="center"/>
                        <w:rPr>
                          <w:rFonts w:cs="Times New Roman"/>
                          <w:sz w:val="32"/>
                          <w:szCs w:val="32"/>
                          <w:lang w:val="vi-VN"/>
                        </w:rPr>
                      </w:pPr>
                    </w:p>
                    <w:p w14:paraId="368B82A4" w14:textId="77777777" w:rsidR="00E51BCA" w:rsidRPr="00C129AA" w:rsidRDefault="00E51BCA" w:rsidP="00E51BCA">
                      <w:pPr>
                        <w:jc w:val="center"/>
                        <w:rPr>
                          <w:rFonts w:cs="Times New Roman"/>
                          <w:sz w:val="32"/>
                          <w:szCs w:val="32"/>
                          <w:lang w:val="vi-VN"/>
                        </w:rPr>
                      </w:pPr>
                    </w:p>
                    <w:p w14:paraId="211F9F07" w14:textId="77777777" w:rsidR="00E51BCA" w:rsidRPr="00B823B5" w:rsidRDefault="00E51BCA" w:rsidP="00E51BCA">
                      <w:pPr>
                        <w:ind w:firstLine="720"/>
                        <w:jc w:val="center"/>
                        <w:rPr>
                          <w:rFonts w:cs="Times New Roman"/>
                          <w:sz w:val="32"/>
                          <w:szCs w:val="32"/>
                        </w:rPr>
                      </w:pPr>
                      <w:r w:rsidRPr="00B823B5">
                        <w:rPr>
                          <w:rFonts w:cs="Times New Roman"/>
                          <w:sz w:val="32"/>
                          <w:szCs w:val="32"/>
                        </w:rPr>
                        <w:t>Ư/2014</w:t>
                      </w:r>
                    </w:p>
                  </w:txbxContent>
                </v:textbox>
              </v:shape>
            </w:pict>
          </mc:Fallback>
        </mc:AlternateContent>
      </w:r>
    </w:p>
    <w:p w14:paraId="10C5C2C4" w14:textId="26984C1E" w:rsidR="00E51BCA" w:rsidRPr="00E51BCA" w:rsidRDefault="00E51BCA" w:rsidP="00E51BCA">
      <w:pPr>
        <w:tabs>
          <w:tab w:val="left" w:pos="2132"/>
        </w:tabs>
        <w:jc w:val="both"/>
        <w:rPr>
          <w:rFonts w:eastAsiaTheme="majorEastAsia" w:cs="Times New Roman"/>
          <w:b/>
          <w:szCs w:val="26"/>
        </w:rPr>
        <w:sectPr w:rsidR="00E51BCA" w:rsidRPr="00E51BCA" w:rsidSect="00E51BCA">
          <w:footerReference w:type="default" r:id="rId9"/>
          <w:footerReference w:type="first" r:id="rId10"/>
          <w:pgSz w:w="11906" w:h="16838" w:code="9"/>
          <w:pgMar w:top="1531" w:right="1138" w:bottom="1526" w:left="1930" w:header="706" w:footer="0" w:gutter="0"/>
          <w:pgNumType w:fmt="upperRoman"/>
          <w:cols w:space="708"/>
          <w:docGrid w:linePitch="360"/>
        </w:sectPr>
      </w:pPr>
      <w:r w:rsidRPr="00207119">
        <w:rPr>
          <w:rFonts w:cs="Times New Roman"/>
          <w:szCs w:val="26"/>
          <w:lang w:val="en-GB"/>
        </w:rPr>
        <w:br w:type="page"/>
      </w:r>
    </w:p>
    <w:p w14:paraId="2044B046" w14:textId="1E88250D" w:rsidR="00E51BCA" w:rsidRPr="00E51BCA" w:rsidRDefault="00E51BCA" w:rsidP="00E51BCA">
      <w:pPr>
        <w:rPr>
          <w:rFonts w:cs="Times New Roman"/>
          <w:b/>
          <w:szCs w:val="26"/>
        </w:rPr>
        <w:sectPr w:rsidR="00E51BCA" w:rsidRPr="00E51BCA" w:rsidSect="00E51BCA">
          <w:headerReference w:type="default" r:id="rId11"/>
          <w:footerReference w:type="first" r:id="rId12"/>
          <w:pgSz w:w="11906" w:h="16838" w:code="9"/>
          <w:pgMar w:top="1531" w:right="1134" w:bottom="1531" w:left="1928" w:header="706" w:footer="709" w:gutter="0"/>
          <w:pgNumType w:fmt="upperRoman" w:start="1"/>
          <w:cols w:space="708"/>
          <w:titlePg/>
          <w:docGrid w:linePitch="360"/>
        </w:sectPr>
      </w:pPr>
      <w:r w:rsidRPr="00926216">
        <w:rPr>
          <w:rFonts w:cs="Times New Roman"/>
          <w:b/>
          <w:noProof/>
        </w:rPr>
        <w:lastRenderedPageBreak/>
        <mc:AlternateContent>
          <mc:Choice Requires="wps">
            <w:drawing>
              <wp:anchor distT="0" distB="0" distL="114300" distR="114300" simplePos="0" relativeHeight="251660288" behindDoc="0" locked="0" layoutInCell="1" allowOverlap="1" wp14:anchorId="40BA0DD8" wp14:editId="3CB1E03A">
                <wp:simplePos x="0" y="0"/>
                <wp:positionH relativeFrom="margin">
                  <wp:posOffset>-76200</wp:posOffset>
                </wp:positionH>
                <wp:positionV relativeFrom="paragraph">
                  <wp:posOffset>19050</wp:posOffset>
                </wp:positionV>
                <wp:extent cx="5847360" cy="9516835"/>
                <wp:effectExtent l="19050" t="19050" r="20320" b="27305"/>
                <wp:wrapSquare wrapText="bothSides"/>
                <wp:docPr id="1338" name="Text Box 25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7360" cy="9516835"/>
                        </a:xfrm>
                        <a:prstGeom prst="rect">
                          <a:avLst/>
                        </a:prstGeom>
                        <a:solidFill>
                          <a:srgbClr val="FFFFFF"/>
                        </a:solidFill>
                        <a:ln w="38100" cmpd="dbl">
                          <a:solidFill>
                            <a:srgbClr val="000000"/>
                          </a:solidFill>
                          <a:miter lim="800000"/>
                          <a:headEnd/>
                          <a:tailEnd/>
                        </a:ln>
                      </wps:spPr>
                      <wps:txbx>
                        <w:txbxContent>
                          <w:p w14:paraId="3C9A9630" w14:textId="77777777" w:rsidR="00E51BCA" w:rsidRPr="00926216" w:rsidRDefault="00E51BCA" w:rsidP="00E51BCA">
                            <w:pPr>
                              <w:rPr>
                                <w:rFonts w:cs="Times New Roman"/>
                                <w:b/>
                                <w:sz w:val="32"/>
                                <w:szCs w:val="32"/>
                              </w:rPr>
                            </w:pPr>
                          </w:p>
                          <w:p w14:paraId="11807307" w14:textId="77777777" w:rsidR="00E51BCA" w:rsidRPr="005F5FAA" w:rsidRDefault="00E51BCA" w:rsidP="00E51BCA">
                            <w:pPr>
                              <w:jc w:val="center"/>
                              <w:rPr>
                                <w:b/>
                                <w:bCs/>
                                <w:sz w:val="40"/>
                                <w:szCs w:val="40"/>
                              </w:rPr>
                            </w:pPr>
                            <w:r w:rsidRPr="005F5FAA">
                              <w:rPr>
                                <w:b/>
                                <w:bCs/>
                                <w:sz w:val="40"/>
                                <w:szCs w:val="40"/>
                                <w:lang w:val="vi-VN"/>
                              </w:rPr>
                              <w:t>B</w:t>
                            </w:r>
                            <w:r w:rsidRPr="005F5FAA">
                              <w:rPr>
                                <w:b/>
                                <w:bCs/>
                                <w:sz w:val="40"/>
                                <w:szCs w:val="40"/>
                              </w:rPr>
                              <w:t>Ộ GIÁO DỤC VÀ ĐÀO TẠO</w:t>
                            </w:r>
                          </w:p>
                          <w:p w14:paraId="07C980E1" w14:textId="77777777" w:rsidR="00E51BCA" w:rsidRPr="005F5FAA" w:rsidRDefault="00E51BCA" w:rsidP="00E51BCA">
                            <w:pPr>
                              <w:jc w:val="center"/>
                              <w:rPr>
                                <w:b/>
                                <w:bCs/>
                                <w:sz w:val="44"/>
                                <w:szCs w:val="44"/>
                              </w:rPr>
                            </w:pPr>
                            <w:r w:rsidRPr="005F5FAA">
                              <w:rPr>
                                <w:b/>
                                <w:bCs/>
                                <w:sz w:val="44"/>
                                <w:szCs w:val="44"/>
                              </w:rPr>
                              <w:t>TRƯỜNG ĐẠI HỌC NÔNG LÂM TP HCM</w:t>
                            </w:r>
                          </w:p>
                          <w:p w14:paraId="5861E718" w14:textId="77777777" w:rsidR="00E51BCA" w:rsidRPr="005F5FAA" w:rsidRDefault="00E51BCA" w:rsidP="00E51BCA">
                            <w:pPr>
                              <w:jc w:val="center"/>
                              <w:rPr>
                                <w:b/>
                                <w:bCs/>
                                <w:sz w:val="40"/>
                                <w:szCs w:val="40"/>
                              </w:rPr>
                            </w:pPr>
                            <w:r w:rsidRPr="005F5FAA">
                              <w:rPr>
                                <w:b/>
                                <w:bCs/>
                                <w:sz w:val="40"/>
                                <w:szCs w:val="40"/>
                              </w:rPr>
                              <w:t>KHOA CÔNG NGHỆ THÔNG TIN</w:t>
                            </w:r>
                          </w:p>
                          <w:p w14:paraId="3EEB55C4" w14:textId="77777777" w:rsidR="00E51BCA" w:rsidRPr="00926216" w:rsidRDefault="00E51BCA" w:rsidP="00E51BCA">
                            <w:pPr>
                              <w:jc w:val="center"/>
                              <w:rPr>
                                <w:rFonts w:cs="Times New Roman"/>
                                <w:b/>
                                <w:sz w:val="32"/>
                                <w:szCs w:val="32"/>
                              </w:rPr>
                            </w:pPr>
                          </w:p>
                          <w:p w14:paraId="65461612"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39205C15" wp14:editId="297967B9">
                                  <wp:extent cx="1440000" cy="1440000"/>
                                  <wp:effectExtent l="0" t="0" r="0" b="0"/>
                                  <wp:docPr id="2000601512" name="Picture 200060151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5558" name="Picture 66695558"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4CC99086" w14:textId="77777777" w:rsidR="00E51BCA" w:rsidRPr="00926216" w:rsidRDefault="00E51BCA" w:rsidP="00E51BCA">
                            <w:pPr>
                              <w:jc w:val="center"/>
                              <w:rPr>
                                <w:rFonts w:cs="Times New Roman"/>
                                <w:b/>
                                <w:sz w:val="32"/>
                                <w:szCs w:val="32"/>
                              </w:rPr>
                            </w:pPr>
                          </w:p>
                          <w:p w14:paraId="6BBA324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128BB11"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29D6832" w14:textId="77777777" w:rsidR="00E51BCA" w:rsidRPr="00926216" w:rsidRDefault="00E51BCA" w:rsidP="00E51BCA">
                            <w:pPr>
                              <w:rPr>
                                <w:rFonts w:cs="Times New Roman"/>
                                <w:sz w:val="32"/>
                                <w:szCs w:val="32"/>
                              </w:rPr>
                            </w:pPr>
                          </w:p>
                          <w:p w14:paraId="1BB32B0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4386252D" w14:textId="77777777" w:rsidR="00E51BCA" w:rsidRPr="00FE0CA0" w:rsidRDefault="00E51BCA" w:rsidP="00E51BCA">
                            <w:pPr>
                              <w:ind w:left="720"/>
                              <w:jc w:val="both"/>
                              <w:rPr>
                                <w:rFonts w:cs="Times New Roman"/>
                                <w:bCs/>
                                <w:sz w:val="28"/>
                                <w:szCs w:val="28"/>
                              </w:rPr>
                            </w:pPr>
                            <w:r w:rsidRPr="00926216">
                              <w:rPr>
                                <w:rFonts w:cs="Times New Roman"/>
                                <w:bCs/>
                                <w:sz w:val="28"/>
                                <w:szCs w:val="28"/>
                              </w:rPr>
                              <w:t>T</w:t>
                            </w:r>
                            <w:r>
                              <w:rPr>
                                <w:rFonts w:cs="Times New Roman"/>
                                <w:bCs/>
                                <w:sz w:val="28"/>
                                <w:szCs w:val="28"/>
                              </w:rPr>
                              <w:t>hS</w:t>
                            </w:r>
                            <w:r w:rsidRPr="00926216">
                              <w:rPr>
                                <w:rFonts w:cs="Times New Roman"/>
                                <w:bCs/>
                                <w:sz w:val="28"/>
                                <w:szCs w:val="28"/>
                              </w:rPr>
                              <w:t xml:space="preserve">.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0C4CF855"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FDF8534" w14:textId="77777777" w:rsidR="00E51BCA" w:rsidRPr="00BF1807" w:rsidRDefault="00E51BCA" w:rsidP="00E51BCA">
                            <w:pPr>
                              <w:ind w:hanging="2"/>
                              <w:jc w:val="both"/>
                              <w:rPr>
                                <w:rFonts w:cs="Times New Roman"/>
                                <w:bCs/>
                                <w:sz w:val="28"/>
                                <w:szCs w:val="28"/>
                              </w:rPr>
                            </w:pPr>
                          </w:p>
                          <w:p w14:paraId="3D06222A"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F596BEB" w14:textId="77777777" w:rsidR="00E51BCA" w:rsidRPr="00926216" w:rsidRDefault="00E51BCA" w:rsidP="00E51BCA">
                            <w:pPr>
                              <w:jc w:val="center"/>
                              <w:rPr>
                                <w:rFonts w:cs="Times New Roman"/>
                                <w:sz w:val="32"/>
                                <w:szCs w:val="32"/>
                              </w:rPr>
                            </w:pPr>
                          </w:p>
                          <w:p w14:paraId="148DD4DD" w14:textId="77777777" w:rsidR="00E51BCA" w:rsidRPr="00926216" w:rsidRDefault="00E51BCA" w:rsidP="00E51BCA">
                            <w:pPr>
                              <w:jc w:val="center"/>
                              <w:rPr>
                                <w:rFonts w:cs="Times New Roman"/>
                                <w:sz w:val="32"/>
                                <w:szCs w:val="32"/>
                                <w:lang w:val="vi-VN"/>
                              </w:rPr>
                            </w:pPr>
                          </w:p>
                          <w:p w14:paraId="202BE87F" w14:textId="77777777" w:rsidR="00E51BCA" w:rsidRPr="00926216" w:rsidRDefault="00E51BCA" w:rsidP="00E51BCA">
                            <w:pPr>
                              <w:jc w:val="center"/>
                              <w:rPr>
                                <w:rFonts w:cs="Times New Roman"/>
                                <w:sz w:val="32"/>
                                <w:szCs w:val="32"/>
                                <w:lang w:val="vi-VN"/>
                              </w:rPr>
                            </w:pPr>
                          </w:p>
                          <w:p w14:paraId="4F830B2E" w14:textId="77777777" w:rsidR="00E51BCA" w:rsidRPr="00926216" w:rsidRDefault="00E51BCA" w:rsidP="00E51BCA">
                            <w:pPr>
                              <w:jc w:val="center"/>
                              <w:rPr>
                                <w:rFonts w:cs="Times New Roman"/>
                                <w:sz w:val="32"/>
                                <w:szCs w:val="32"/>
                                <w:lang w:val="vi-VN"/>
                              </w:rPr>
                            </w:pPr>
                          </w:p>
                          <w:p w14:paraId="7150C2A4" w14:textId="77777777" w:rsidR="00E51BCA" w:rsidRPr="00926216" w:rsidRDefault="00E51BCA" w:rsidP="00E51BCA">
                            <w:pPr>
                              <w:jc w:val="center"/>
                              <w:rPr>
                                <w:rFonts w:cs="Times New Roman"/>
                                <w:sz w:val="32"/>
                                <w:szCs w:val="32"/>
                                <w:lang w:val="vi-VN"/>
                              </w:rPr>
                            </w:pPr>
                          </w:p>
                          <w:p w14:paraId="4248131A" w14:textId="77777777" w:rsidR="00E51BCA" w:rsidRPr="00926216" w:rsidRDefault="00E51BCA" w:rsidP="00E51BCA">
                            <w:pPr>
                              <w:jc w:val="center"/>
                              <w:rPr>
                                <w:rFonts w:cs="Times New Roman"/>
                                <w:sz w:val="32"/>
                                <w:szCs w:val="32"/>
                                <w:lang w:val="vi-VN"/>
                              </w:rPr>
                            </w:pPr>
                          </w:p>
                          <w:p w14:paraId="62119A4B" w14:textId="77777777" w:rsidR="00E51BCA" w:rsidRPr="00926216" w:rsidRDefault="00E51BCA" w:rsidP="00E51BCA">
                            <w:pPr>
                              <w:jc w:val="center"/>
                              <w:rPr>
                                <w:rFonts w:cs="Times New Roman"/>
                                <w:sz w:val="32"/>
                                <w:szCs w:val="32"/>
                                <w:lang w:val="vi-VN"/>
                              </w:rPr>
                            </w:pPr>
                          </w:p>
                          <w:p w14:paraId="585924E2" w14:textId="77777777" w:rsidR="00E51BCA" w:rsidRPr="00926216" w:rsidRDefault="00E51BCA" w:rsidP="00E51BCA">
                            <w:pPr>
                              <w:jc w:val="center"/>
                              <w:rPr>
                                <w:rFonts w:cs="Times New Roman"/>
                                <w:sz w:val="32"/>
                                <w:szCs w:val="32"/>
                                <w:lang w:val="vi-VN"/>
                              </w:rPr>
                            </w:pPr>
                          </w:p>
                          <w:p w14:paraId="6EE8D2AE" w14:textId="77777777" w:rsidR="00E51BCA" w:rsidRPr="00926216" w:rsidRDefault="00E51BCA" w:rsidP="00E51BCA">
                            <w:pPr>
                              <w:jc w:val="center"/>
                              <w:rPr>
                                <w:rFonts w:cs="Times New Roman"/>
                                <w:sz w:val="32"/>
                                <w:szCs w:val="32"/>
                                <w:lang w:val="vi-VN"/>
                              </w:rPr>
                            </w:pPr>
                          </w:p>
                          <w:p w14:paraId="74E76295" w14:textId="77777777" w:rsidR="00E51BCA" w:rsidRPr="00926216" w:rsidRDefault="00E51BCA" w:rsidP="00E51BCA">
                            <w:pPr>
                              <w:jc w:val="center"/>
                              <w:rPr>
                                <w:rFonts w:cs="Times New Roman"/>
                                <w:sz w:val="32"/>
                                <w:szCs w:val="32"/>
                                <w:lang w:val="vi-VN"/>
                              </w:rPr>
                            </w:pPr>
                          </w:p>
                          <w:p w14:paraId="6BBDD441" w14:textId="77777777" w:rsidR="00E51BCA" w:rsidRPr="00926216" w:rsidRDefault="00E51BCA" w:rsidP="00E51BCA">
                            <w:pPr>
                              <w:jc w:val="center"/>
                              <w:rPr>
                                <w:rFonts w:cs="Times New Roman"/>
                                <w:sz w:val="32"/>
                                <w:szCs w:val="32"/>
                                <w:lang w:val="vi-VN"/>
                              </w:rPr>
                            </w:pPr>
                          </w:p>
                          <w:p w14:paraId="6C84B1A1" w14:textId="77777777" w:rsidR="00E51BCA" w:rsidRPr="00926216" w:rsidRDefault="00E51BCA" w:rsidP="00E51BCA">
                            <w:pPr>
                              <w:jc w:val="center"/>
                              <w:rPr>
                                <w:rFonts w:cs="Times New Roman"/>
                                <w:sz w:val="32"/>
                                <w:szCs w:val="32"/>
                                <w:lang w:val="vi-VN"/>
                              </w:rPr>
                            </w:pPr>
                          </w:p>
                          <w:p w14:paraId="399F5C9C" w14:textId="77777777" w:rsidR="00E51BCA" w:rsidRPr="00926216" w:rsidRDefault="00E51BCA" w:rsidP="00E51BCA">
                            <w:pPr>
                              <w:jc w:val="center"/>
                              <w:rPr>
                                <w:rFonts w:cs="Times New Roman"/>
                                <w:sz w:val="32"/>
                                <w:szCs w:val="32"/>
                                <w:lang w:val="vi-VN"/>
                              </w:rPr>
                            </w:pPr>
                          </w:p>
                          <w:p w14:paraId="31B08E89" w14:textId="77777777" w:rsidR="00E51BCA" w:rsidRPr="00926216" w:rsidRDefault="00E51BCA" w:rsidP="00E51BCA">
                            <w:pPr>
                              <w:jc w:val="center"/>
                              <w:rPr>
                                <w:rFonts w:cs="Times New Roman"/>
                                <w:sz w:val="32"/>
                                <w:szCs w:val="32"/>
                                <w:lang w:val="vi-VN"/>
                              </w:rPr>
                            </w:pPr>
                          </w:p>
                          <w:p w14:paraId="5D58EAA5" w14:textId="77777777" w:rsidR="00E51BCA" w:rsidRPr="00926216" w:rsidRDefault="00E51BCA" w:rsidP="00E51BCA">
                            <w:pPr>
                              <w:jc w:val="center"/>
                              <w:rPr>
                                <w:rFonts w:cs="Times New Roman"/>
                                <w:sz w:val="32"/>
                                <w:szCs w:val="32"/>
                                <w:lang w:val="vi-VN"/>
                              </w:rPr>
                            </w:pPr>
                          </w:p>
                          <w:p w14:paraId="372EA3B8" w14:textId="77777777" w:rsidR="00E51BCA" w:rsidRPr="00926216" w:rsidRDefault="00E51BCA" w:rsidP="00E51BCA">
                            <w:pPr>
                              <w:jc w:val="center"/>
                              <w:rPr>
                                <w:rFonts w:cs="Times New Roman"/>
                                <w:sz w:val="32"/>
                                <w:szCs w:val="32"/>
                                <w:lang w:val="vi-VN"/>
                              </w:rPr>
                            </w:pPr>
                          </w:p>
                          <w:p w14:paraId="134B9347" w14:textId="77777777" w:rsidR="00E51BCA" w:rsidRPr="00926216" w:rsidRDefault="00E51BCA" w:rsidP="00E51BCA">
                            <w:pPr>
                              <w:jc w:val="center"/>
                              <w:rPr>
                                <w:rFonts w:cs="Times New Roman"/>
                                <w:sz w:val="32"/>
                                <w:szCs w:val="32"/>
                                <w:lang w:val="vi-VN"/>
                              </w:rPr>
                            </w:pPr>
                          </w:p>
                          <w:p w14:paraId="555DBE91" w14:textId="77777777" w:rsidR="00E51BCA" w:rsidRPr="00926216" w:rsidRDefault="00E51BCA" w:rsidP="00E51BCA">
                            <w:pPr>
                              <w:jc w:val="center"/>
                              <w:rPr>
                                <w:rFonts w:cs="Times New Roman"/>
                                <w:sz w:val="32"/>
                                <w:szCs w:val="32"/>
                                <w:lang w:val="vi-VN"/>
                              </w:rPr>
                            </w:pPr>
                          </w:p>
                          <w:p w14:paraId="0864AE3A" w14:textId="77777777" w:rsidR="00E51BCA" w:rsidRPr="00926216" w:rsidRDefault="00E51BCA" w:rsidP="00E51BCA">
                            <w:pPr>
                              <w:jc w:val="center"/>
                              <w:rPr>
                                <w:rFonts w:cs="Times New Roman"/>
                                <w:sz w:val="32"/>
                                <w:szCs w:val="32"/>
                                <w:lang w:val="vi-VN"/>
                              </w:rPr>
                            </w:pPr>
                          </w:p>
                          <w:p w14:paraId="197C899D" w14:textId="77777777" w:rsidR="00E51BCA" w:rsidRPr="00926216" w:rsidRDefault="00E51BCA" w:rsidP="00E51BCA">
                            <w:pPr>
                              <w:jc w:val="center"/>
                              <w:rPr>
                                <w:rFonts w:cs="Times New Roman"/>
                                <w:sz w:val="32"/>
                                <w:szCs w:val="32"/>
                                <w:lang w:val="vi-VN"/>
                              </w:rPr>
                            </w:pPr>
                          </w:p>
                          <w:p w14:paraId="59B81BC2" w14:textId="77777777" w:rsidR="00E51BCA" w:rsidRPr="00926216" w:rsidRDefault="00E51BCA" w:rsidP="00E51BCA">
                            <w:pPr>
                              <w:jc w:val="center"/>
                              <w:rPr>
                                <w:rFonts w:cs="Times New Roman"/>
                                <w:sz w:val="32"/>
                                <w:szCs w:val="32"/>
                                <w:lang w:val="vi-VN"/>
                              </w:rPr>
                            </w:pPr>
                          </w:p>
                          <w:p w14:paraId="070DC582" w14:textId="77777777" w:rsidR="00E51BCA" w:rsidRPr="00926216" w:rsidRDefault="00E51BCA" w:rsidP="00E51BCA">
                            <w:pPr>
                              <w:jc w:val="center"/>
                              <w:rPr>
                                <w:rFonts w:cs="Times New Roman"/>
                                <w:sz w:val="32"/>
                                <w:szCs w:val="32"/>
                                <w:lang w:val="vi-VN"/>
                              </w:rPr>
                            </w:pPr>
                          </w:p>
                          <w:p w14:paraId="365ED283" w14:textId="77777777" w:rsidR="00E51BCA" w:rsidRPr="00926216" w:rsidRDefault="00E51BCA" w:rsidP="00E51BCA">
                            <w:pPr>
                              <w:jc w:val="center"/>
                              <w:rPr>
                                <w:rFonts w:cs="Times New Roman"/>
                                <w:sz w:val="32"/>
                                <w:szCs w:val="32"/>
                                <w:lang w:val="vi-VN"/>
                              </w:rPr>
                            </w:pPr>
                          </w:p>
                          <w:p w14:paraId="6EBEAD99" w14:textId="77777777" w:rsidR="00E51BCA" w:rsidRPr="00926216" w:rsidRDefault="00E51BCA" w:rsidP="00E51BCA">
                            <w:pPr>
                              <w:jc w:val="center"/>
                              <w:rPr>
                                <w:rFonts w:cs="Times New Roman"/>
                                <w:sz w:val="32"/>
                                <w:szCs w:val="32"/>
                                <w:lang w:val="vi-VN"/>
                              </w:rPr>
                            </w:pPr>
                          </w:p>
                          <w:p w14:paraId="2416C7C3" w14:textId="77777777" w:rsidR="00E51BCA" w:rsidRPr="00926216" w:rsidRDefault="00E51BCA" w:rsidP="00E51BCA">
                            <w:pPr>
                              <w:jc w:val="center"/>
                              <w:rPr>
                                <w:rFonts w:cs="Times New Roman"/>
                                <w:sz w:val="32"/>
                                <w:szCs w:val="32"/>
                                <w:lang w:val="vi-VN"/>
                              </w:rPr>
                            </w:pPr>
                          </w:p>
                          <w:p w14:paraId="18FA3D03" w14:textId="77777777" w:rsidR="00E51BCA" w:rsidRPr="00926216" w:rsidRDefault="00E51BCA" w:rsidP="00E51BCA">
                            <w:pPr>
                              <w:jc w:val="center"/>
                              <w:rPr>
                                <w:rFonts w:cs="Times New Roman"/>
                                <w:sz w:val="32"/>
                                <w:szCs w:val="32"/>
                                <w:lang w:val="vi-VN"/>
                              </w:rPr>
                            </w:pPr>
                          </w:p>
                          <w:p w14:paraId="53036645" w14:textId="77777777" w:rsidR="00E51BCA" w:rsidRPr="00926216" w:rsidRDefault="00E51BCA" w:rsidP="00E51BCA">
                            <w:pPr>
                              <w:jc w:val="center"/>
                              <w:rPr>
                                <w:rFonts w:cs="Times New Roman"/>
                                <w:sz w:val="32"/>
                                <w:szCs w:val="32"/>
                                <w:lang w:val="vi-VN"/>
                              </w:rPr>
                            </w:pPr>
                          </w:p>
                          <w:p w14:paraId="44773829" w14:textId="77777777" w:rsidR="00E51BCA" w:rsidRPr="00926216" w:rsidRDefault="00E51BCA" w:rsidP="00E51BCA">
                            <w:pPr>
                              <w:jc w:val="center"/>
                              <w:rPr>
                                <w:rFonts w:cs="Times New Roman"/>
                                <w:sz w:val="32"/>
                                <w:szCs w:val="32"/>
                                <w:lang w:val="vi-VN"/>
                              </w:rPr>
                            </w:pPr>
                          </w:p>
                          <w:p w14:paraId="2CB26798" w14:textId="77777777" w:rsidR="00E51BCA" w:rsidRPr="00926216" w:rsidRDefault="00E51BCA" w:rsidP="00E51BCA">
                            <w:pPr>
                              <w:jc w:val="center"/>
                              <w:rPr>
                                <w:rFonts w:cs="Times New Roman"/>
                                <w:sz w:val="32"/>
                                <w:szCs w:val="32"/>
                                <w:lang w:val="vi-VN"/>
                              </w:rPr>
                            </w:pPr>
                          </w:p>
                          <w:p w14:paraId="533CFEDF" w14:textId="77777777" w:rsidR="00E51BCA" w:rsidRPr="00926216" w:rsidRDefault="00E51BCA" w:rsidP="00E51BCA">
                            <w:pPr>
                              <w:jc w:val="center"/>
                              <w:rPr>
                                <w:rFonts w:cs="Times New Roman"/>
                                <w:sz w:val="32"/>
                                <w:szCs w:val="32"/>
                                <w:lang w:val="vi-VN"/>
                              </w:rPr>
                            </w:pPr>
                          </w:p>
                          <w:p w14:paraId="660A83E1" w14:textId="77777777" w:rsidR="00E51BCA" w:rsidRPr="00926216" w:rsidRDefault="00E51BCA" w:rsidP="00E51BCA">
                            <w:pPr>
                              <w:jc w:val="center"/>
                              <w:rPr>
                                <w:rFonts w:cs="Times New Roman"/>
                                <w:sz w:val="32"/>
                                <w:szCs w:val="32"/>
                                <w:lang w:val="vi-VN"/>
                              </w:rPr>
                            </w:pPr>
                          </w:p>
                          <w:p w14:paraId="3C724AE5" w14:textId="77777777" w:rsidR="00E51BCA" w:rsidRPr="00926216" w:rsidRDefault="00E51BCA" w:rsidP="00E51BCA">
                            <w:pPr>
                              <w:jc w:val="center"/>
                              <w:rPr>
                                <w:rFonts w:cs="Times New Roman"/>
                                <w:sz w:val="32"/>
                                <w:szCs w:val="32"/>
                                <w:lang w:val="vi-VN"/>
                              </w:rPr>
                            </w:pPr>
                          </w:p>
                          <w:p w14:paraId="07B00C36" w14:textId="77777777" w:rsidR="00E51BCA" w:rsidRPr="00926216" w:rsidRDefault="00E51BCA" w:rsidP="00E51BCA">
                            <w:pPr>
                              <w:jc w:val="center"/>
                              <w:rPr>
                                <w:rFonts w:cs="Times New Roman"/>
                                <w:sz w:val="32"/>
                                <w:szCs w:val="32"/>
                                <w:lang w:val="vi-VN"/>
                              </w:rPr>
                            </w:pPr>
                          </w:p>
                          <w:p w14:paraId="07D11F01" w14:textId="77777777" w:rsidR="00E51BCA" w:rsidRPr="00926216" w:rsidRDefault="00E51BCA" w:rsidP="00E51BCA">
                            <w:pPr>
                              <w:jc w:val="center"/>
                              <w:rPr>
                                <w:rFonts w:cs="Times New Roman"/>
                                <w:sz w:val="32"/>
                                <w:szCs w:val="32"/>
                                <w:lang w:val="vi-VN"/>
                              </w:rPr>
                            </w:pPr>
                          </w:p>
                          <w:p w14:paraId="7C9F235B" w14:textId="77777777" w:rsidR="00E51BCA" w:rsidRPr="00926216" w:rsidRDefault="00E51BCA" w:rsidP="00E51BCA">
                            <w:pPr>
                              <w:jc w:val="center"/>
                              <w:rPr>
                                <w:rFonts w:cs="Times New Roman"/>
                                <w:sz w:val="32"/>
                                <w:szCs w:val="32"/>
                                <w:lang w:val="vi-VN"/>
                              </w:rPr>
                            </w:pPr>
                          </w:p>
                          <w:p w14:paraId="001C4A88" w14:textId="77777777" w:rsidR="00E51BCA" w:rsidRPr="00926216" w:rsidRDefault="00E51BCA" w:rsidP="00E51BCA">
                            <w:pPr>
                              <w:jc w:val="center"/>
                              <w:rPr>
                                <w:rFonts w:cs="Times New Roman"/>
                                <w:sz w:val="32"/>
                                <w:szCs w:val="32"/>
                                <w:lang w:val="vi-VN"/>
                              </w:rPr>
                            </w:pPr>
                          </w:p>
                          <w:p w14:paraId="5863E93E" w14:textId="77777777" w:rsidR="00E51BCA" w:rsidRPr="00926216" w:rsidRDefault="00E51BCA" w:rsidP="00E51BCA">
                            <w:pPr>
                              <w:jc w:val="center"/>
                              <w:rPr>
                                <w:rFonts w:cs="Times New Roman"/>
                                <w:sz w:val="32"/>
                                <w:szCs w:val="32"/>
                                <w:lang w:val="vi-VN"/>
                              </w:rPr>
                            </w:pPr>
                          </w:p>
                          <w:p w14:paraId="0BF7E551" w14:textId="77777777" w:rsidR="00E51BCA" w:rsidRPr="00926216" w:rsidRDefault="00E51BCA" w:rsidP="00E51BCA">
                            <w:pPr>
                              <w:jc w:val="center"/>
                              <w:rPr>
                                <w:rFonts w:cs="Times New Roman"/>
                                <w:sz w:val="32"/>
                                <w:szCs w:val="32"/>
                                <w:lang w:val="vi-VN"/>
                              </w:rPr>
                            </w:pPr>
                          </w:p>
                          <w:p w14:paraId="4025049B" w14:textId="77777777" w:rsidR="00E51BCA" w:rsidRPr="00926216" w:rsidRDefault="00E51BCA" w:rsidP="00E51BCA">
                            <w:pPr>
                              <w:jc w:val="center"/>
                              <w:rPr>
                                <w:rFonts w:cs="Times New Roman"/>
                                <w:sz w:val="32"/>
                                <w:szCs w:val="32"/>
                                <w:lang w:val="vi-VN"/>
                              </w:rPr>
                            </w:pPr>
                          </w:p>
                          <w:p w14:paraId="672E8047" w14:textId="77777777" w:rsidR="00E51BCA" w:rsidRPr="00926216" w:rsidRDefault="00E51BCA" w:rsidP="00E51BCA">
                            <w:pPr>
                              <w:jc w:val="center"/>
                              <w:rPr>
                                <w:rFonts w:cs="Times New Roman"/>
                                <w:sz w:val="32"/>
                                <w:szCs w:val="32"/>
                                <w:lang w:val="vi-VN"/>
                              </w:rPr>
                            </w:pPr>
                          </w:p>
                          <w:p w14:paraId="7DFC190D" w14:textId="77777777" w:rsidR="00E51BCA" w:rsidRPr="00926216" w:rsidRDefault="00E51BCA" w:rsidP="00E51BCA">
                            <w:pPr>
                              <w:jc w:val="center"/>
                              <w:rPr>
                                <w:rFonts w:cs="Times New Roman"/>
                                <w:sz w:val="32"/>
                                <w:szCs w:val="32"/>
                                <w:lang w:val="vi-VN"/>
                              </w:rPr>
                            </w:pPr>
                          </w:p>
                          <w:p w14:paraId="4B5A1231" w14:textId="77777777" w:rsidR="00E51BCA" w:rsidRPr="00926216" w:rsidRDefault="00E51BCA" w:rsidP="00E51BCA">
                            <w:pPr>
                              <w:jc w:val="center"/>
                              <w:rPr>
                                <w:rFonts w:cs="Times New Roman"/>
                                <w:sz w:val="32"/>
                                <w:szCs w:val="32"/>
                                <w:lang w:val="vi-VN"/>
                              </w:rPr>
                            </w:pPr>
                          </w:p>
                          <w:p w14:paraId="5978AF0D" w14:textId="77777777" w:rsidR="00E51BCA" w:rsidRPr="00926216" w:rsidRDefault="00E51BCA" w:rsidP="00E51BCA">
                            <w:pPr>
                              <w:jc w:val="center"/>
                              <w:rPr>
                                <w:rFonts w:cs="Times New Roman"/>
                                <w:sz w:val="32"/>
                                <w:szCs w:val="32"/>
                                <w:lang w:val="vi-VN"/>
                              </w:rPr>
                            </w:pPr>
                          </w:p>
                          <w:p w14:paraId="05E069FB" w14:textId="77777777" w:rsidR="00E51BCA" w:rsidRPr="00926216" w:rsidRDefault="00E51BCA" w:rsidP="00E51BCA">
                            <w:pPr>
                              <w:jc w:val="center"/>
                              <w:rPr>
                                <w:rFonts w:cs="Times New Roman"/>
                                <w:sz w:val="32"/>
                                <w:szCs w:val="32"/>
                                <w:lang w:val="vi-VN"/>
                              </w:rPr>
                            </w:pPr>
                          </w:p>
                          <w:p w14:paraId="0D4E7703" w14:textId="77777777" w:rsidR="00E51BCA" w:rsidRPr="00926216" w:rsidRDefault="00E51BCA" w:rsidP="00E51BCA">
                            <w:pPr>
                              <w:jc w:val="center"/>
                              <w:rPr>
                                <w:rFonts w:cs="Times New Roman"/>
                                <w:sz w:val="32"/>
                                <w:szCs w:val="32"/>
                                <w:lang w:val="vi-VN"/>
                              </w:rPr>
                            </w:pPr>
                          </w:p>
                          <w:p w14:paraId="163863BE" w14:textId="77777777" w:rsidR="00E51BCA" w:rsidRPr="00926216" w:rsidRDefault="00E51BCA" w:rsidP="00E51BCA">
                            <w:pPr>
                              <w:jc w:val="center"/>
                              <w:rPr>
                                <w:rFonts w:cs="Times New Roman"/>
                                <w:sz w:val="32"/>
                                <w:szCs w:val="32"/>
                                <w:lang w:val="vi-VN"/>
                              </w:rPr>
                            </w:pPr>
                          </w:p>
                          <w:p w14:paraId="0C57259A" w14:textId="77777777" w:rsidR="00E51BCA" w:rsidRPr="00926216" w:rsidRDefault="00E51BCA" w:rsidP="00E51BCA">
                            <w:pPr>
                              <w:jc w:val="center"/>
                              <w:rPr>
                                <w:rFonts w:cs="Times New Roman"/>
                                <w:sz w:val="32"/>
                                <w:szCs w:val="32"/>
                                <w:lang w:val="vi-VN"/>
                              </w:rPr>
                            </w:pPr>
                          </w:p>
                          <w:p w14:paraId="064A338E" w14:textId="77777777" w:rsidR="00E51BCA" w:rsidRPr="00926216" w:rsidRDefault="00E51BCA" w:rsidP="00E51BCA">
                            <w:pPr>
                              <w:jc w:val="center"/>
                              <w:rPr>
                                <w:rFonts w:cs="Times New Roman"/>
                                <w:sz w:val="32"/>
                                <w:szCs w:val="32"/>
                                <w:lang w:val="vi-VN"/>
                              </w:rPr>
                            </w:pPr>
                          </w:p>
                          <w:p w14:paraId="67A8814F" w14:textId="77777777" w:rsidR="00E51BCA" w:rsidRPr="00926216" w:rsidRDefault="00E51BCA" w:rsidP="00E51BCA">
                            <w:pPr>
                              <w:jc w:val="center"/>
                              <w:rPr>
                                <w:rFonts w:cs="Times New Roman"/>
                                <w:sz w:val="32"/>
                                <w:szCs w:val="32"/>
                                <w:lang w:val="vi-VN"/>
                              </w:rPr>
                            </w:pPr>
                          </w:p>
                          <w:p w14:paraId="4675B2C7" w14:textId="77777777" w:rsidR="00E51BCA" w:rsidRPr="00926216" w:rsidRDefault="00E51BCA" w:rsidP="00E51BCA">
                            <w:pPr>
                              <w:jc w:val="center"/>
                              <w:rPr>
                                <w:rFonts w:cs="Times New Roman"/>
                                <w:sz w:val="32"/>
                                <w:szCs w:val="32"/>
                                <w:lang w:val="vi-VN"/>
                              </w:rPr>
                            </w:pPr>
                          </w:p>
                          <w:p w14:paraId="2C585888" w14:textId="77777777" w:rsidR="00E51BCA" w:rsidRPr="00926216" w:rsidRDefault="00E51BCA" w:rsidP="00E51BCA">
                            <w:pPr>
                              <w:jc w:val="center"/>
                              <w:rPr>
                                <w:rFonts w:cs="Times New Roman"/>
                                <w:sz w:val="32"/>
                                <w:szCs w:val="32"/>
                                <w:lang w:val="vi-VN"/>
                              </w:rPr>
                            </w:pPr>
                          </w:p>
                          <w:p w14:paraId="544923E2" w14:textId="77777777" w:rsidR="00E51BCA" w:rsidRPr="00926216" w:rsidRDefault="00E51BCA" w:rsidP="00E51BCA">
                            <w:pPr>
                              <w:jc w:val="center"/>
                              <w:rPr>
                                <w:rFonts w:cs="Times New Roman"/>
                                <w:sz w:val="32"/>
                                <w:szCs w:val="32"/>
                                <w:lang w:val="vi-VN"/>
                              </w:rPr>
                            </w:pPr>
                          </w:p>
                          <w:p w14:paraId="14F28413" w14:textId="77777777" w:rsidR="00E51BCA" w:rsidRPr="00926216" w:rsidRDefault="00E51BCA" w:rsidP="00E51BCA">
                            <w:pPr>
                              <w:jc w:val="center"/>
                              <w:rPr>
                                <w:rFonts w:cs="Times New Roman"/>
                                <w:sz w:val="32"/>
                                <w:szCs w:val="32"/>
                                <w:lang w:val="vi-VN"/>
                              </w:rPr>
                            </w:pPr>
                          </w:p>
                          <w:p w14:paraId="36C180C1" w14:textId="77777777" w:rsidR="00E51BCA" w:rsidRPr="00926216" w:rsidRDefault="00E51BCA" w:rsidP="00E51BCA">
                            <w:pPr>
                              <w:jc w:val="center"/>
                              <w:rPr>
                                <w:rFonts w:cs="Times New Roman"/>
                                <w:sz w:val="32"/>
                                <w:szCs w:val="32"/>
                                <w:lang w:val="vi-VN"/>
                              </w:rPr>
                            </w:pPr>
                          </w:p>
                          <w:p w14:paraId="38753A44" w14:textId="77777777" w:rsidR="00E51BCA" w:rsidRPr="00926216" w:rsidRDefault="00E51BCA" w:rsidP="00E51BCA">
                            <w:pPr>
                              <w:jc w:val="center"/>
                              <w:rPr>
                                <w:rFonts w:cs="Times New Roman"/>
                                <w:sz w:val="32"/>
                                <w:szCs w:val="32"/>
                                <w:lang w:val="vi-VN"/>
                              </w:rPr>
                            </w:pPr>
                          </w:p>
                          <w:p w14:paraId="0449077E" w14:textId="77777777" w:rsidR="00E51BCA" w:rsidRPr="00926216" w:rsidRDefault="00E51BCA" w:rsidP="00E51BCA">
                            <w:pPr>
                              <w:jc w:val="center"/>
                              <w:rPr>
                                <w:rFonts w:cs="Times New Roman"/>
                                <w:sz w:val="32"/>
                                <w:szCs w:val="32"/>
                                <w:lang w:val="vi-VN"/>
                              </w:rPr>
                            </w:pPr>
                          </w:p>
                          <w:p w14:paraId="00B11683" w14:textId="77777777" w:rsidR="00E51BCA" w:rsidRPr="00926216" w:rsidRDefault="00E51BCA" w:rsidP="00E51BCA">
                            <w:pPr>
                              <w:jc w:val="center"/>
                              <w:rPr>
                                <w:rFonts w:cs="Times New Roman"/>
                                <w:sz w:val="32"/>
                                <w:szCs w:val="32"/>
                                <w:lang w:val="vi-VN"/>
                              </w:rPr>
                            </w:pPr>
                          </w:p>
                          <w:p w14:paraId="24B959BC" w14:textId="77777777" w:rsidR="00E51BCA" w:rsidRPr="00926216" w:rsidRDefault="00E51BCA" w:rsidP="00E51BCA">
                            <w:pPr>
                              <w:jc w:val="center"/>
                              <w:rPr>
                                <w:rFonts w:cs="Times New Roman"/>
                                <w:sz w:val="32"/>
                                <w:szCs w:val="32"/>
                                <w:lang w:val="vi-VN"/>
                              </w:rPr>
                            </w:pPr>
                          </w:p>
                          <w:p w14:paraId="75B45956" w14:textId="77777777" w:rsidR="00E51BCA" w:rsidRPr="00926216" w:rsidRDefault="00E51BCA" w:rsidP="00E51BCA">
                            <w:pPr>
                              <w:jc w:val="center"/>
                              <w:rPr>
                                <w:rFonts w:cs="Times New Roman"/>
                                <w:sz w:val="32"/>
                                <w:szCs w:val="32"/>
                                <w:lang w:val="vi-VN"/>
                              </w:rPr>
                            </w:pPr>
                          </w:p>
                          <w:p w14:paraId="22D42DFE" w14:textId="77777777" w:rsidR="00E51BCA" w:rsidRPr="00926216" w:rsidRDefault="00E51BCA" w:rsidP="00E51BCA">
                            <w:pPr>
                              <w:jc w:val="center"/>
                              <w:rPr>
                                <w:rFonts w:cs="Times New Roman"/>
                                <w:sz w:val="32"/>
                                <w:szCs w:val="32"/>
                                <w:lang w:val="vi-VN"/>
                              </w:rPr>
                            </w:pPr>
                          </w:p>
                          <w:p w14:paraId="40F5412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BD1C492" w14:textId="77777777" w:rsidR="00E51BCA" w:rsidRPr="00926216" w:rsidRDefault="00E51BCA" w:rsidP="00E51BCA">
                            <w:pPr>
                              <w:rPr>
                                <w:rFonts w:cs="Times New Roman"/>
                              </w:rPr>
                            </w:pPr>
                          </w:p>
                          <w:p w14:paraId="596EE67C" w14:textId="77777777" w:rsidR="00E51BCA" w:rsidRPr="00926216" w:rsidRDefault="00E51BCA" w:rsidP="00E51BCA">
                            <w:pPr>
                              <w:jc w:val="center"/>
                              <w:outlineLvl w:val="0"/>
                              <w:rPr>
                                <w:rFonts w:cs="Times New Roman"/>
                                <w:b/>
                                <w:sz w:val="40"/>
                                <w:szCs w:val="40"/>
                              </w:rPr>
                            </w:pPr>
                            <w:bookmarkStart w:id="6" w:name="_Toc186413126"/>
                            <w:r w:rsidRPr="00926216">
                              <w:rPr>
                                <w:rFonts w:cs="Times New Roman"/>
                                <w:b/>
                                <w:sz w:val="40"/>
                                <w:szCs w:val="40"/>
                                <w:lang w:val="vi-VN"/>
                              </w:rPr>
                              <w:t>B</w:t>
                            </w:r>
                            <w:r w:rsidRPr="00926216">
                              <w:rPr>
                                <w:rFonts w:cs="Times New Roman"/>
                                <w:b/>
                                <w:sz w:val="40"/>
                                <w:szCs w:val="40"/>
                              </w:rPr>
                              <w:t>Ộ GIÁO DỤC VÀ ĐÀO TẠO</w:t>
                            </w:r>
                            <w:bookmarkEnd w:id="6"/>
                          </w:p>
                          <w:p w14:paraId="0E8D0DE6" w14:textId="77777777" w:rsidR="00E51BCA" w:rsidRPr="00926216" w:rsidRDefault="00E51BCA" w:rsidP="00E51BCA">
                            <w:pPr>
                              <w:jc w:val="center"/>
                              <w:outlineLvl w:val="0"/>
                              <w:rPr>
                                <w:rFonts w:cs="Times New Roman"/>
                                <w:b/>
                                <w:sz w:val="44"/>
                                <w:szCs w:val="44"/>
                              </w:rPr>
                            </w:pPr>
                            <w:bookmarkStart w:id="7" w:name="_Toc186413127"/>
                            <w:r w:rsidRPr="00926216">
                              <w:rPr>
                                <w:rFonts w:cs="Times New Roman"/>
                                <w:b/>
                                <w:sz w:val="44"/>
                                <w:szCs w:val="44"/>
                              </w:rPr>
                              <w:t>TRƯỜNG ĐẠI HỌC NÔNG LÂM TP HCM</w:t>
                            </w:r>
                            <w:bookmarkEnd w:id="7"/>
                          </w:p>
                          <w:p w14:paraId="545AE4C7" w14:textId="77777777" w:rsidR="00E51BCA" w:rsidRPr="00926216" w:rsidRDefault="00E51BCA" w:rsidP="00E51BCA">
                            <w:pPr>
                              <w:jc w:val="center"/>
                              <w:outlineLvl w:val="0"/>
                              <w:rPr>
                                <w:rFonts w:cs="Times New Roman"/>
                                <w:b/>
                                <w:sz w:val="44"/>
                                <w:szCs w:val="44"/>
                              </w:rPr>
                            </w:pPr>
                            <w:bookmarkStart w:id="8" w:name="_Toc186413128"/>
                            <w:r w:rsidRPr="00926216">
                              <w:rPr>
                                <w:rFonts w:cs="Times New Roman"/>
                                <w:b/>
                                <w:sz w:val="40"/>
                                <w:szCs w:val="40"/>
                              </w:rPr>
                              <w:t>KHOA CÔNG NGHỆ THÔNG TIN</w:t>
                            </w:r>
                            <w:bookmarkEnd w:id="8"/>
                          </w:p>
                          <w:p w14:paraId="3E079749" w14:textId="77777777" w:rsidR="00E51BCA" w:rsidRPr="00926216" w:rsidRDefault="00E51BCA" w:rsidP="00E51BCA">
                            <w:pPr>
                              <w:jc w:val="center"/>
                              <w:rPr>
                                <w:rFonts w:cs="Times New Roman"/>
                                <w:b/>
                                <w:sz w:val="32"/>
                                <w:szCs w:val="32"/>
                              </w:rPr>
                            </w:pPr>
                          </w:p>
                          <w:p w14:paraId="4443A21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318CF2BC" wp14:editId="0748D790">
                                  <wp:extent cx="1440000" cy="1440000"/>
                                  <wp:effectExtent l="0" t="0" r="0" b="0"/>
                                  <wp:docPr id="1212727488" name="Picture 1212727488"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77051" name="Picture 1228677051"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D11C8" w14:textId="77777777" w:rsidR="00E51BCA" w:rsidRPr="00926216" w:rsidRDefault="00E51BCA" w:rsidP="00E51BCA">
                            <w:pPr>
                              <w:jc w:val="center"/>
                              <w:rPr>
                                <w:rFonts w:cs="Times New Roman"/>
                                <w:b/>
                                <w:sz w:val="32"/>
                                <w:szCs w:val="32"/>
                              </w:rPr>
                            </w:pPr>
                          </w:p>
                          <w:p w14:paraId="17901AE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E658D8E"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8F42E71" w14:textId="77777777" w:rsidR="00E51BCA" w:rsidRPr="00926216" w:rsidRDefault="00E51BCA" w:rsidP="00E51BCA">
                            <w:pPr>
                              <w:jc w:val="center"/>
                              <w:rPr>
                                <w:rFonts w:cs="Times New Roman"/>
                                <w:sz w:val="32"/>
                                <w:szCs w:val="32"/>
                              </w:rPr>
                            </w:pPr>
                          </w:p>
                          <w:p w14:paraId="7AA6852E" w14:textId="77777777" w:rsidR="00E51BCA" w:rsidRPr="00926216" w:rsidRDefault="00E51BCA" w:rsidP="00E51BCA">
                            <w:pPr>
                              <w:jc w:val="center"/>
                              <w:rPr>
                                <w:rFonts w:cs="Times New Roman"/>
                                <w:sz w:val="32"/>
                                <w:szCs w:val="32"/>
                              </w:rPr>
                            </w:pPr>
                          </w:p>
                          <w:p w14:paraId="615037A3" w14:textId="77777777" w:rsidR="00E51BCA" w:rsidRPr="00926216" w:rsidRDefault="00E51BCA" w:rsidP="00E51BCA">
                            <w:pPr>
                              <w:jc w:val="center"/>
                              <w:rPr>
                                <w:rFonts w:cs="Times New Roman"/>
                                <w:sz w:val="32"/>
                                <w:szCs w:val="32"/>
                              </w:rPr>
                            </w:pPr>
                          </w:p>
                          <w:p w14:paraId="5D7340DB" w14:textId="77777777" w:rsidR="00E51BCA" w:rsidRPr="00926216" w:rsidRDefault="00E51BCA" w:rsidP="00E51BCA">
                            <w:pPr>
                              <w:jc w:val="center"/>
                              <w:rPr>
                                <w:rFonts w:cs="Times New Roman"/>
                                <w:sz w:val="32"/>
                                <w:szCs w:val="32"/>
                              </w:rPr>
                            </w:pPr>
                          </w:p>
                          <w:p w14:paraId="298BE6D4" w14:textId="77777777" w:rsidR="00E51BCA" w:rsidRPr="00926216" w:rsidRDefault="00E51BCA" w:rsidP="00E51BCA">
                            <w:pPr>
                              <w:jc w:val="center"/>
                              <w:rPr>
                                <w:rFonts w:cs="Times New Roman"/>
                                <w:sz w:val="32"/>
                                <w:szCs w:val="32"/>
                              </w:rPr>
                            </w:pPr>
                          </w:p>
                          <w:p w14:paraId="7723219D"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9CD72A2"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9B36838"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72B23576" w14:textId="77777777" w:rsidR="00E51BCA" w:rsidRPr="00926216" w:rsidRDefault="00E51BCA" w:rsidP="00E51BCA">
                            <w:pPr>
                              <w:jc w:val="both"/>
                              <w:rPr>
                                <w:rFonts w:cs="Times New Roman"/>
                                <w:bCs/>
                                <w:sz w:val="28"/>
                                <w:szCs w:val="28"/>
                                <w:lang w:val="vi-VN"/>
                              </w:rPr>
                            </w:pPr>
                          </w:p>
                          <w:p w14:paraId="39B9D94B" w14:textId="77777777" w:rsidR="00E51BCA" w:rsidRPr="00926216" w:rsidRDefault="00E51BCA" w:rsidP="00E51BCA">
                            <w:pPr>
                              <w:jc w:val="both"/>
                              <w:rPr>
                                <w:rFonts w:cs="Times New Roman"/>
                                <w:bCs/>
                                <w:sz w:val="28"/>
                                <w:szCs w:val="28"/>
                                <w:lang w:val="vi-VN"/>
                              </w:rPr>
                            </w:pPr>
                          </w:p>
                          <w:p w14:paraId="29D1DB9A" w14:textId="77777777" w:rsidR="00E51BCA" w:rsidRPr="00926216" w:rsidRDefault="00E51BCA" w:rsidP="00E51BCA">
                            <w:pPr>
                              <w:jc w:val="both"/>
                              <w:rPr>
                                <w:rFonts w:cs="Times New Roman"/>
                                <w:bCs/>
                                <w:sz w:val="28"/>
                                <w:szCs w:val="28"/>
                                <w:lang w:val="vi-VN"/>
                              </w:rPr>
                            </w:pPr>
                          </w:p>
                          <w:p w14:paraId="72E2761D"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74DA2833" w14:textId="77777777" w:rsidR="00E51BCA" w:rsidRPr="00926216" w:rsidRDefault="00E51BCA" w:rsidP="00E51BCA">
                            <w:pPr>
                              <w:jc w:val="center"/>
                              <w:rPr>
                                <w:rFonts w:cs="Times New Roman"/>
                                <w:sz w:val="32"/>
                                <w:szCs w:val="32"/>
                              </w:rPr>
                            </w:pPr>
                          </w:p>
                          <w:p w14:paraId="70451B7E" w14:textId="77777777" w:rsidR="00E51BCA" w:rsidRPr="00926216" w:rsidRDefault="00E51BCA" w:rsidP="00E51BCA">
                            <w:pPr>
                              <w:jc w:val="center"/>
                              <w:rPr>
                                <w:rFonts w:cs="Times New Roman"/>
                                <w:sz w:val="32"/>
                                <w:szCs w:val="32"/>
                                <w:lang w:val="vi-VN"/>
                              </w:rPr>
                            </w:pPr>
                          </w:p>
                          <w:p w14:paraId="263CB16D" w14:textId="77777777" w:rsidR="00E51BCA" w:rsidRPr="00926216" w:rsidRDefault="00E51BCA" w:rsidP="00E51BCA">
                            <w:pPr>
                              <w:jc w:val="center"/>
                              <w:rPr>
                                <w:rFonts w:cs="Times New Roman"/>
                                <w:sz w:val="32"/>
                                <w:szCs w:val="32"/>
                                <w:lang w:val="vi-VN"/>
                              </w:rPr>
                            </w:pPr>
                          </w:p>
                          <w:p w14:paraId="016F77CC" w14:textId="77777777" w:rsidR="00E51BCA" w:rsidRPr="00926216" w:rsidRDefault="00E51BCA" w:rsidP="00E51BCA">
                            <w:pPr>
                              <w:jc w:val="center"/>
                              <w:rPr>
                                <w:rFonts w:cs="Times New Roman"/>
                                <w:sz w:val="32"/>
                                <w:szCs w:val="32"/>
                                <w:lang w:val="vi-VN"/>
                              </w:rPr>
                            </w:pPr>
                          </w:p>
                          <w:p w14:paraId="2C536E61" w14:textId="77777777" w:rsidR="00E51BCA" w:rsidRPr="00926216" w:rsidRDefault="00E51BCA" w:rsidP="00E51BCA">
                            <w:pPr>
                              <w:jc w:val="center"/>
                              <w:rPr>
                                <w:rFonts w:cs="Times New Roman"/>
                                <w:sz w:val="32"/>
                                <w:szCs w:val="32"/>
                                <w:lang w:val="vi-VN"/>
                              </w:rPr>
                            </w:pPr>
                          </w:p>
                          <w:p w14:paraId="17BE4B98" w14:textId="77777777" w:rsidR="00E51BCA" w:rsidRPr="00926216" w:rsidRDefault="00E51BCA" w:rsidP="00E51BCA">
                            <w:pPr>
                              <w:jc w:val="center"/>
                              <w:rPr>
                                <w:rFonts w:cs="Times New Roman"/>
                                <w:sz w:val="32"/>
                                <w:szCs w:val="32"/>
                                <w:lang w:val="vi-VN"/>
                              </w:rPr>
                            </w:pPr>
                          </w:p>
                          <w:p w14:paraId="7A66C8B7" w14:textId="77777777" w:rsidR="00E51BCA" w:rsidRPr="00926216" w:rsidRDefault="00E51BCA" w:rsidP="00E51BCA">
                            <w:pPr>
                              <w:jc w:val="center"/>
                              <w:rPr>
                                <w:rFonts w:cs="Times New Roman"/>
                                <w:sz w:val="32"/>
                                <w:szCs w:val="32"/>
                                <w:lang w:val="vi-VN"/>
                              </w:rPr>
                            </w:pPr>
                          </w:p>
                          <w:p w14:paraId="542F0968" w14:textId="77777777" w:rsidR="00E51BCA" w:rsidRPr="00926216" w:rsidRDefault="00E51BCA" w:rsidP="00E51BCA">
                            <w:pPr>
                              <w:jc w:val="center"/>
                              <w:rPr>
                                <w:rFonts w:cs="Times New Roman"/>
                                <w:sz w:val="32"/>
                                <w:szCs w:val="32"/>
                                <w:lang w:val="vi-VN"/>
                              </w:rPr>
                            </w:pPr>
                          </w:p>
                          <w:p w14:paraId="2B88B2D3" w14:textId="77777777" w:rsidR="00E51BCA" w:rsidRPr="00926216" w:rsidRDefault="00E51BCA" w:rsidP="00E51BCA">
                            <w:pPr>
                              <w:jc w:val="center"/>
                              <w:rPr>
                                <w:rFonts w:cs="Times New Roman"/>
                                <w:sz w:val="32"/>
                                <w:szCs w:val="32"/>
                                <w:lang w:val="vi-VN"/>
                              </w:rPr>
                            </w:pPr>
                          </w:p>
                          <w:p w14:paraId="36410C8A" w14:textId="77777777" w:rsidR="00E51BCA" w:rsidRPr="00926216" w:rsidRDefault="00E51BCA" w:rsidP="00E51BCA">
                            <w:pPr>
                              <w:jc w:val="center"/>
                              <w:rPr>
                                <w:rFonts w:cs="Times New Roman"/>
                                <w:sz w:val="32"/>
                                <w:szCs w:val="32"/>
                                <w:lang w:val="vi-VN"/>
                              </w:rPr>
                            </w:pPr>
                          </w:p>
                          <w:p w14:paraId="788AD356" w14:textId="77777777" w:rsidR="00E51BCA" w:rsidRPr="00926216" w:rsidRDefault="00E51BCA" w:rsidP="00E51BCA">
                            <w:pPr>
                              <w:jc w:val="center"/>
                              <w:rPr>
                                <w:rFonts w:cs="Times New Roman"/>
                                <w:sz w:val="32"/>
                                <w:szCs w:val="32"/>
                                <w:lang w:val="vi-VN"/>
                              </w:rPr>
                            </w:pPr>
                          </w:p>
                          <w:p w14:paraId="00DA75D8" w14:textId="77777777" w:rsidR="00E51BCA" w:rsidRPr="00926216" w:rsidRDefault="00E51BCA" w:rsidP="00E51BCA">
                            <w:pPr>
                              <w:jc w:val="center"/>
                              <w:rPr>
                                <w:rFonts w:cs="Times New Roman"/>
                                <w:sz w:val="32"/>
                                <w:szCs w:val="32"/>
                                <w:lang w:val="vi-VN"/>
                              </w:rPr>
                            </w:pPr>
                          </w:p>
                          <w:p w14:paraId="57E78CA6" w14:textId="77777777" w:rsidR="00E51BCA" w:rsidRPr="00926216" w:rsidRDefault="00E51BCA" w:rsidP="00E51BCA">
                            <w:pPr>
                              <w:jc w:val="center"/>
                              <w:rPr>
                                <w:rFonts w:cs="Times New Roman"/>
                                <w:sz w:val="32"/>
                                <w:szCs w:val="32"/>
                                <w:lang w:val="vi-VN"/>
                              </w:rPr>
                            </w:pPr>
                          </w:p>
                          <w:p w14:paraId="690BAA73" w14:textId="77777777" w:rsidR="00E51BCA" w:rsidRPr="00926216" w:rsidRDefault="00E51BCA" w:rsidP="00E51BCA">
                            <w:pPr>
                              <w:jc w:val="center"/>
                              <w:rPr>
                                <w:rFonts w:cs="Times New Roman"/>
                                <w:sz w:val="32"/>
                                <w:szCs w:val="32"/>
                                <w:lang w:val="vi-VN"/>
                              </w:rPr>
                            </w:pPr>
                          </w:p>
                          <w:p w14:paraId="7F96E387" w14:textId="77777777" w:rsidR="00E51BCA" w:rsidRPr="00926216" w:rsidRDefault="00E51BCA" w:rsidP="00E51BCA">
                            <w:pPr>
                              <w:jc w:val="center"/>
                              <w:rPr>
                                <w:rFonts w:cs="Times New Roman"/>
                                <w:sz w:val="32"/>
                                <w:szCs w:val="32"/>
                                <w:lang w:val="vi-VN"/>
                              </w:rPr>
                            </w:pPr>
                          </w:p>
                          <w:p w14:paraId="5AA3A582" w14:textId="77777777" w:rsidR="00E51BCA" w:rsidRPr="00926216" w:rsidRDefault="00E51BCA" w:rsidP="00E51BCA">
                            <w:pPr>
                              <w:jc w:val="center"/>
                              <w:rPr>
                                <w:rFonts w:cs="Times New Roman"/>
                                <w:sz w:val="32"/>
                                <w:szCs w:val="32"/>
                                <w:lang w:val="vi-VN"/>
                              </w:rPr>
                            </w:pPr>
                          </w:p>
                          <w:p w14:paraId="5311429E" w14:textId="77777777" w:rsidR="00E51BCA" w:rsidRPr="00926216" w:rsidRDefault="00E51BCA" w:rsidP="00E51BCA">
                            <w:pPr>
                              <w:jc w:val="center"/>
                              <w:rPr>
                                <w:rFonts w:cs="Times New Roman"/>
                                <w:sz w:val="32"/>
                                <w:szCs w:val="32"/>
                                <w:lang w:val="vi-VN"/>
                              </w:rPr>
                            </w:pPr>
                          </w:p>
                          <w:p w14:paraId="583591CC" w14:textId="77777777" w:rsidR="00E51BCA" w:rsidRPr="00926216" w:rsidRDefault="00E51BCA" w:rsidP="00E51BCA">
                            <w:pPr>
                              <w:jc w:val="center"/>
                              <w:rPr>
                                <w:rFonts w:cs="Times New Roman"/>
                                <w:sz w:val="32"/>
                                <w:szCs w:val="32"/>
                                <w:lang w:val="vi-VN"/>
                              </w:rPr>
                            </w:pPr>
                          </w:p>
                          <w:p w14:paraId="1A271641" w14:textId="77777777" w:rsidR="00E51BCA" w:rsidRPr="00926216" w:rsidRDefault="00E51BCA" w:rsidP="00E51BCA">
                            <w:pPr>
                              <w:jc w:val="center"/>
                              <w:rPr>
                                <w:rFonts w:cs="Times New Roman"/>
                                <w:sz w:val="32"/>
                                <w:szCs w:val="32"/>
                                <w:lang w:val="vi-VN"/>
                              </w:rPr>
                            </w:pPr>
                          </w:p>
                          <w:p w14:paraId="688D789A" w14:textId="77777777" w:rsidR="00E51BCA" w:rsidRPr="00926216" w:rsidRDefault="00E51BCA" w:rsidP="00E51BCA">
                            <w:pPr>
                              <w:jc w:val="center"/>
                              <w:rPr>
                                <w:rFonts w:cs="Times New Roman"/>
                                <w:sz w:val="32"/>
                                <w:szCs w:val="32"/>
                                <w:lang w:val="vi-VN"/>
                              </w:rPr>
                            </w:pPr>
                          </w:p>
                          <w:p w14:paraId="1658A69B" w14:textId="77777777" w:rsidR="00E51BCA" w:rsidRPr="00926216" w:rsidRDefault="00E51BCA" w:rsidP="00E51BCA">
                            <w:pPr>
                              <w:jc w:val="center"/>
                              <w:rPr>
                                <w:rFonts w:cs="Times New Roman"/>
                                <w:sz w:val="32"/>
                                <w:szCs w:val="32"/>
                                <w:lang w:val="vi-VN"/>
                              </w:rPr>
                            </w:pPr>
                          </w:p>
                          <w:p w14:paraId="61FC490B" w14:textId="77777777" w:rsidR="00E51BCA" w:rsidRPr="00926216" w:rsidRDefault="00E51BCA" w:rsidP="00E51BCA">
                            <w:pPr>
                              <w:jc w:val="center"/>
                              <w:rPr>
                                <w:rFonts w:cs="Times New Roman"/>
                                <w:sz w:val="32"/>
                                <w:szCs w:val="32"/>
                                <w:lang w:val="vi-VN"/>
                              </w:rPr>
                            </w:pPr>
                          </w:p>
                          <w:p w14:paraId="268B28CD" w14:textId="77777777" w:rsidR="00E51BCA" w:rsidRPr="00926216" w:rsidRDefault="00E51BCA" w:rsidP="00E51BCA">
                            <w:pPr>
                              <w:jc w:val="center"/>
                              <w:rPr>
                                <w:rFonts w:cs="Times New Roman"/>
                                <w:sz w:val="32"/>
                                <w:szCs w:val="32"/>
                                <w:lang w:val="vi-VN"/>
                              </w:rPr>
                            </w:pPr>
                          </w:p>
                          <w:p w14:paraId="43A91956" w14:textId="77777777" w:rsidR="00E51BCA" w:rsidRPr="00926216" w:rsidRDefault="00E51BCA" w:rsidP="00E51BCA">
                            <w:pPr>
                              <w:jc w:val="center"/>
                              <w:rPr>
                                <w:rFonts w:cs="Times New Roman"/>
                                <w:sz w:val="32"/>
                                <w:szCs w:val="32"/>
                                <w:lang w:val="vi-VN"/>
                              </w:rPr>
                            </w:pPr>
                          </w:p>
                          <w:p w14:paraId="493DE26A" w14:textId="77777777" w:rsidR="00E51BCA" w:rsidRPr="00926216" w:rsidRDefault="00E51BCA" w:rsidP="00E51BCA">
                            <w:pPr>
                              <w:jc w:val="center"/>
                              <w:rPr>
                                <w:rFonts w:cs="Times New Roman"/>
                                <w:sz w:val="32"/>
                                <w:szCs w:val="32"/>
                                <w:lang w:val="vi-VN"/>
                              </w:rPr>
                            </w:pPr>
                          </w:p>
                          <w:p w14:paraId="6623E51B" w14:textId="77777777" w:rsidR="00E51BCA" w:rsidRPr="00926216" w:rsidRDefault="00E51BCA" w:rsidP="00E51BCA">
                            <w:pPr>
                              <w:jc w:val="center"/>
                              <w:rPr>
                                <w:rFonts w:cs="Times New Roman"/>
                                <w:sz w:val="32"/>
                                <w:szCs w:val="32"/>
                                <w:lang w:val="vi-VN"/>
                              </w:rPr>
                            </w:pPr>
                          </w:p>
                          <w:p w14:paraId="0A192C88" w14:textId="77777777" w:rsidR="00E51BCA" w:rsidRPr="00926216" w:rsidRDefault="00E51BCA" w:rsidP="00E51BCA">
                            <w:pPr>
                              <w:jc w:val="center"/>
                              <w:rPr>
                                <w:rFonts w:cs="Times New Roman"/>
                                <w:sz w:val="32"/>
                                <w:szCs w:val="32"/>
                                <w:lang w:val="vi-VN"/>
                              </w:rPr>
                            </w:pPr>
                          </w:p>
                          <w:p w14:paraId="02CE0A38" w14:textId="77777777" w:rsidR="00E51BCA" w:rsidRPr="00926216" w:rsidRDefault="00E51BCA" w:rsidP="00E51BCA">
                            <w:pPr>
                              <w:jc w:val="center"/>
                              <w:rPr>
                                <w:rFonts w:cs="Times New Roman"/>
                                <w:sz w:val="32"/>
                                <w:szCs w:val="32"/>
                                <w:lang w:val="vi-VN"/>
                              </w:rPr>
                            </w:pPr>
                          </w:p>
                          <w:p w14:paraId="356AAB49" w14:textId="77777777" w:rsidR="00E51BCA" w:rsidRPr="00926216" w:rsidRDefault="00E51BCA" w:rsidP="00E51BCA">
                            <w:pPr>
                              <w:jc w:val="center"/>
                              <w:rPr>
                                <w:rFonts w:cs="Times New Roman"/>
                                <w:sz w:val="32"/>
                                <w:szCs w:val="32"/>
                                <w:lang w:val="vi-VN"/>
                              </w:rPr>
                            </w:pPr>
                          </w:p>
                          <w:p w14:paraId="5839D80D" w14:textId="77777777" w:rsidR="00E51BCA" w:rsidRPr="00926216" w:rsidRDefault="00E51BCA" w:rsidP="00E51BCA">
                            <w:pPr>
                              <w:jc w:val="center"/>
                              <w:rPr>
                                <w:rFonts w:cs="Times New Roman"/>
                                <w:sz w:val="32"/>
                                <w:szCs w:val="32"/>
                                <w:lang w:val="vi-VN"/>
                              </w:rPr>
                            </w:pPr>
                          </w:p>
                          <w:p w14:paraId="3E2254F9" w14:textId="77777777" w:rsidR="00E51BCA" w:rsidRPr="00926216" w:rsidRDefault="00E51BCA" w:rsidP="00E51BCA">
                            <w:pPr>
                              <w:jc w:val="center"/>
                              <w:rPr>
                                <w:rFonts w:cs="Times New Roman"/>
                                <w:sz w:val="32"/>
                                <w:szCs w:val="32"/>
                                <w:lang w:val="vi-VN"/>
                              </w:rPr>
                            </w:pPr>
                          </w:p>
                          <w:p w14:paraId="46229DA9" w14:textId="77777777" w:rsidR="00E51BCA" w:rsidRPr="00926216" w:rsidRDefault="00E51BCA" w:rsidP="00E51BCA">
                            <w:pPr>
                              <w:jc w:val="center"/>
                              <w:rPr>
                                <w:rFonts w:cs="Times New Roman"/>
                                <w:sz w:val="32"/>
                                <w:szCs w:val="32"/>
                                <w:lang w:val="vi-VN"/>
                              </w:rPr>
                            </w:pPr>
                          </w:p>
                          <w:p w14:paraId="390747FE" w14:textId="77777777" w:rsidR="00E51BCA" w:rsidRPr="00926216" w:rsidRDefault="00E51BCA" w:rsidP="00E51BCA">
                            <w:pPr>
                              <w:jc w:val="center"/>
                              <w:rPr>
                                <w:rFonts w:cs="Times New Roman"/>
                                <w:sz w:val="32"/>
                                <w:szCs w:val="32"/>
                                <w:lang w:val="vi-VN"/>
                              </w:rPr>
                            </w:pPr>
                          </w:p>
                          <w:p w14:paraId="6761AED1" w14:textId="77777777" w:rsidR="00E51BCA" w:rsidRPr="00926216" w:rsidRDefault="00E51BCA" w:rsidP="00E51BCA">
                            <w:pPr>
                              <w:jc w:val="center"/>
                              <w:rPr>
                                <w:rFonts w:cs="Times New Roman"/>
                                <w:sz w:val="32"/>
                                <w:szCs w:val="32"/>
                                <w:lang w:val="vi-VN"/>
                              </w:rPr>
                            </w:pPr>
                          </w:p>
                          <w:p w14:paraId="297C7612" w14:textId="77777777" w:rsidR="00E51BCA" w:rsidRPr="00926216" w:rsidRDefault="00E51BCA" w:rsidP="00E51BCA">
                            <w:pPr>
                              <w:jc w:val="center"/>
                              <w:rPr>
                                <w:rFonts w:cs="Times New Roman"/>
                                <w:sz w:val="32"/>
                                <w:szCs w:val="32"/>
                                <w:lang w:val="vi-VN"/>
                              </w:rPr>
                            </w:pPr>
                          </w:p>
                          <w:p w14:paraId="26CA6AD4" w14:textId="77777777" w:rsidR="00E51BCA" w:rsidRPr="00926216" w:rsidRDefault="00E51BCA" w:rsidP="00E51BCA">
                            <w:pPr>
                              <w:jc w:val="center"/>
                              <w:rPr>
                                <w:rFonts w:cs="Times New Roman"/>
                                <w:sz w:val="32"/>
                                <w:szCs w:val="32"/>
                                <w:lang w:val="vi-VN"/>
                              </w:rPr>
                            </w:pPr>
                          </w:p>
                          <w:p w14:paraId="3E711C22" w14:textId="77777777" w:rsidR="00E51BCA" w:rsidRPr="00926216" w:rsidRDefault="00E51BCA" w:rsidP="00E51BCA">
                            <w:pPr>
                              <w:jc w:val="center"/>
                              <w:rPr>
                                <w:rFonts w:cs="Times New Roman"/>
                                <w:sz w:val="32"/>
                                <w:szCs w:val="32"/>
                                <w:lang w:val="vi-VN"/>
                              </w:rPr>
                            </w:pPr>
                          </w:p>
                          <w:p w14:paraId="14512B62" w14:textId="77777777" w:rsidR="00E51BCA" w:rsidRPr="00926216" w:rsidRDefault="00E51BCA" w:rsidP="00E51BCA">
                            <w:pPr>
                              <w:jc w:val="center"/>
                              <w:rPr>
                                <w:rFonts w:cs="Times New Roman"/>
                                <w:sz w:val="32"/>
                                <w:szCs w:val="32"/>
                                <w:lang w:val="vi-VN"/>
                              </w:rPr>
                            </w:pPr>
                          </w:p>
                          <w:p w14:paraId="08F9F8B7" w14:textId="77777777" w:rsidR="00E51BCA" w:rsidRPr="00926216" w:rsidRDefault="00E51BCA" w:rsidP="00E51BCA">
                            <w:pPr>
                              <w:jc w:val="center"/>
                              <w:rPr>
                                <w:rFonts w:cs="Times New Roman"/>
                                <w:sz w:val="32"/>
                                <w:szCs w:val="32"/>
                                <w:lang w:val="vi-VN"/>
                              </w:rPr>
                            </w:pPr>
                          </w:p>
                          <w:p w14:paraId="78C73B1A" w14:textId="77777777" w:rsidR="00E51BCA" w:rsidRPr="00926216" w:rsidRDefault="00E51BCA" w:rsidP="00E51BCA">
                            <w:pPr>
                              <w:jc w:val="center"/>
                              <w:rPr>
                                <w:rFonts w:cs="Times New Roman"/>
                                <w:sz w:val="32"/>
                                <w:szCs w:val="32"/>
                                <w:lang w:val="vi-VN"/>
                              </w:rPr>
                            </w:pPr>
                          </w:p>
                          <w:p w14:paraId="0E333E3F" w14:textId="77777777" w:rsidR="00E51BCA" w:rsidRPr="00926216" w:rsidRDefault="00E51BCA" w:rsidP="00E51BCA">
                            <w:pPr>
                              <w:jc w:val="center"/>
                              <w:rPr>
                                <w:rFonts w:cs="Times New Roman"/>
                                <w:sz w:val="32"/>
                                <w:szCs w:val="32"/>
                                <w:lang w:val="vi-VN"/>
                              </w:rPr>
                            </w:pPr>
                          </w:p>
                          <w:p w14:paraId="5EE7BCA5" w14:textId="77777777" w:rsidR="00E51BCA" w:rsidRPr="00926216" w:rsidRDefault="00E51BCA" w:rsidP="00E51BCA">
                            <w:pPr>
                              <w:jc w:val="center"/>
                              <w:rPr>
                                <w:rFonts w:cs="Times New Roman"/>
                                <w:sz w:val="32"/>
                                <w:szCs w:val="32"/>
                                <w:lang w:val="vi-VN"/>
                              </w:rPr>
                            </w:pPr>
                          </w:p>
                          <w:p w14:paraId="7B3CE3E6" w14:textId="77777777" w:rsidR="00E51BCA" w:rsidRPr="00926216" w:rsidRDefault="00E51BCA" w:rsidP="00E51BCA">
                            <w:pPr>
                              <w:jc w:val="center"/>
                              <w:rPr>
                                <w:rFonts w:cs="Times New Roman"/>
                                <w:sz w:val="32"/>
                                <w:szCs w:val="32"/>
                                <w:lang w:val="vi-VN"/>
                              </w:rPr>
                            </w:pPr>
                          </w:p>
                          <w:p w14:paraId="69FFE637" w14:textId="77777777" w:rsidR="00E51BCA" w:rsidRPr="00926216" w:rsidRDefault="00E51BCA" w:rsidP="00E51BCA">
                            <w:pPr>
                              <w:jc w:val="center"/>
                              <w:rPr>
                                <w:rFonts w:cs="Times New Roman"/>
                                <w:sz w:val="32"/>
                                <w:szCs w:val="32"/>
                                <w:lang w:val="vi-VN"/>
                              </w:rPr>
                            </w:pPr>
                          </w:p>
                          <w:p w14:paraId="192FA8F8" w14:textId="77777777" w:rsidR="00E51BCA" w:rsidRPr="00926216" w:rsidRDefault="00E51BCA" w:rsidP="00E51BCA">
                            <w:pPr>
                              <w:jc w:val="center"/>
                              <w:rPr>
                                <w:rFonts w:cs="Times New Roman"/>
                                <w:sz w:val="32"/>
                                <w:szCs w:val="32"/>
                                <w:lang w:val="vi-VN"/>
                              </w:rPr>
                            </w:pPr>
                          </w:p>
                          <w:p w14:paraId="5471F587" w14:textId="77777777" w:rsidR="00E51BCA" w:rsidRPr="00926216" w:rsidRDefault="00E51BCA" w:rsidP="00E51BCA">
                            <w:pPr>
                              <w:jc w:val="center"/>
                              <w:rPr>
                                <w:rFonts w:cs="Times New Roman"/>
                                <w:sz w:val="32"/>
                                <w:szCs w:val="32"/>
                                <w:lang w:val="vi-VN"/>
                              </w:rPr>
                            </w:pPr>
                          </w:p>
                          <w:p w14:paraId="32E5282A" w14:textId="77777777" w:rsidR="00E51BCA" w:rsidRPr="00926216" w:rsidRDefault="00E51BCA" w:rsidP="00E51BCA">
                            <w:pPr>
                              <w:jc w:val="center"/>
                              <w:rPr>
                                <w:rFonts w:cs="Times New Roman"/>
                                <w:sz w:val="32"/>
                                <w:szCs w:val="32"/>
                                <w:lang w:val="vi-VN"/>
                              </w:rPr>
                            </w:pPr>
                          </w:p>
                          <w:p w14:paraId="1C42B138" w14:textId="77777777" w:rsidR="00E51BCA" w:rsidRPr="00926216" w:rsidRDefault="00E51BCA" w:rsidP="00E51BCA">
                            <w:pPr>
                              <w:jc w:val="center"/>
                              <w:rPr>
                                <w:rFonts w:cs="Times New Roman"/>
                                <w:sz w:val="32"/>
                                <w:szCs w:val="32"/>
                                <w:lang w:val="vi-VN"/>
                              </w:rPr>
                            </w:pPr>
                          </w:p>
                          <w:p w14:paraId="459582A4" w14:textId="77777777" w:rsidR="00E51BCA" w:rsidRPr="00926216" w:rsidRDefault="00E51BCA" w:rsidP="00E51BCA">
                            <w:pPr>
                              <w:jc w:val="center"/>
                              <w:rPr>
                                <w:rFonts w:cs="Times New Roman"/>
                                <w:sz w:val="32"/>
                                <w:szCs w:val="32"/>
                                <w:lang w:val="vi-VN"/>
                              </w:rPr>
                            </w:pPr>
                          </w:p>
                          <w:p w14:paraId="13C1AA7E" w14:textId="77777777" w:rsidR="00E51BCA" w:rsidRPr="00926216" w:rsidRDefault="00E51BCA" w:rsidP="00E51BCA">
                            <w:pPr>
                              <w:jc w:val="center"/>
                              <w:rPr>
                                <w:rFonts w:cs="Times New Roman"/>
                                <w:sz w:val="32"/>
                                <w:szCs w:val="32"/>
                                <w:lang w:val="vi-VN"/>
                              </w:rPr>
                            </w:pPr>
                          </w:p>
                          <w:p w14:paraId="07B6603F" w14:textId="77777777" w:rsidR="00E51BCA" w:rsidRPr="00926216" w:rsidRDefault="00E51BCA" w:rsidP="00E51BCA">
                            <w:pPr>
                              <w:jc w:val="center"/>
                              <w:rPr>
                                <w:rFonts w:cs="Times New Roman"/>
                                <w:sz w:val="32"/>
                                <w:szCs w:val="32"/>
                                <w:lang w:val="vi-VN"/>
                              </w:rPr>
                            </w:pPr>
                          </w:p>
                          <w:p w14:paraId="7A96F466" w14:textId="77777777" w:rsidR="00E51BCA" w:rsidRPr="00926216" w:rsidRDefault="00E51BCA" w:rsidP="00E51BCA">
                            <w:pPr>
                              <w:jc w:val="center"/>
                              <w:rPr>
                                <w:rFonts w:cs="Times New Roman"/>
                                <w:sz w:val="32"/>
                                <w:szCs w:val="32"/>
                                <w:lang w:val="vi-VN"/>
                              </w:rPr>
                            </w:pPr>
                          </w:p>
                          <w:p w14:paraId="0C2AF102" w14:textId="77777777" w:rsidR="00E51BCA" w:rsidRPr="00926216" w:rsidRDefault="00E51BCA" w:rsidP="00E51BCA">
                            <w:pPr>
                              <w:jc w:val="center"/>
                              <w:rPr>
                                <w:rFonts w:cs="Times New Roman"/>
                                <w:sz w:val="32"/>
                                <w:szCs w:val="32"/>
                                <w:lang w:val="vi-VN"/>
                              </w:rPr>
                            </w:pPr>
                          </w:p>
                          <w:p w14:paraId="666C8841" w14:textId="77777777" w:rsidR="00E51BCA" w:rsidRPr="00926216" w:rsidRDefault="00E51BCA" w:rsidP="00E51BCA">
                            <w:pPr>
                              <w:jc w:val="center"/>
                              <w:rPr>
                                <w:rFonts w:cs="Times New Roman"/>
                                <w:sz w:val="32"/>
                                <w:szCs w:val="32"/>
                                <w:lang w:val="vi-VN"/>
                              </w:rPr>
                            </w:pPr>
                          </w:p>
                          <w:p w14:paraId="6CB41E18" w14:textId="77777777" w:rsidR="00E51BCA" w:rsidRPr="00926216" w:rsidRDefault="00E51BCA" w:rsidP="00E51BCA">
                            <w:pPr>
                              <w:jc w:val="center"/>
                              <w:rPr>
                                <w:rFonts w:cs="Times New Roman"/>
                                <w:sz w:val="32"/>
                                <w:szCs w:val="32"/>
                                <w:lang w:val="vi-VN"/>
                              </w:rPr>
                            </w:pPr>
                          </w:p>
                          <w:p w14:paraId="54F381EB" w14:textId="77777777" w:rsidR="00E51BCA" w:rsidRPr="00926216" w:rsidRDefault="00E51BCA" w:rsidP="00E51BCA">
                            <w:pPr>
                              <w:jc w:val="center"/>
                              <w:rPr>
                                <w:rFonts w:cs="Times New Roman"/>
                                <w:sz w:val="32"/>
                                <w:szCs w:val="32"/>
                                <w:lang w:val="vi-VN"/>
                              </w:rPr>
                            </w:pPr>
                          </w:p>
                          <w:p w14:paraId="1CCBF050" w14:textId="77777777" w:rsidR="00E51BCA" w:rsidRPr="00926216" w:rsidRDefault="00E51BCA" w:rsidP="00E51BCA">
                            <w:pPr>
                              <w:jc w:val="center"/>
                              <w:rPr>
                                <w:rFonts w:cs="Times New Roman"/>
                                <w:sz w:val="32"/>
                                <w:szCs w:val="32"/>
                                <w:lang w:val="vi-VN"/>
                              </w:rPr>
                            </w:pPr>
                          </w:p>
                          <w:p w14:paraId="56CEDBAB" w14:textId="77777777" w:rsidR="00E51BCA" w:rsidRPr="00926216" w:rsidRDefault="00E51BCA" w:rsidP="00E51BCA">
                            <w:pPr>
                              <w:jc w:val="center"/>
                              <w:rPr>
                                <w:rFonts w:cs="Times New Roman"/>
                                <w:sz w:val="32"/>
                                <w:szCs w:val="32"/>
                                <w:lang w:val="vi-VN"/>
                              </w:rPr>
                            </w:pPr>
                          </w:p>
                          <w:p w14:paraId="58CE0836" w14:textId="77777777" w:rsidR="00E51BCA" w:rsidRPr="00926216" w:rsidRDefault="00E51BCA" w:rsidP="00E51BCA">
                            <w:pPr>
                              <w:jc w:val="center"/>
                              <w:rPr>
                                <w:rFonts w:cs="Times New Roman"/>
                                <w:sz w:val="32"/>
                                <w:szCs w:val="32"/>
                                <w:lang w:val="vi-VN"/>
                              </w:rPr>
                            </w:pPr>
                          </w:p>
                          <w:p w14:paraId="731DD854" w14:textId="77777777" w:rsidR="00E51BCA" w:rsidRPr="00926216" w:rsidRDefault="00E51BCA" w:rsidP="00E51BCA">
                            <w:pPr>
                              <w:jc w:val="center"/>
                              <w:rPr>
                                <w:rFonts w:cs="Times New Roman"/>
                                <w:sz w:val="32"/>
                                <w:szCs w:val="32"/>
                                <w:lang w:val="vi-VN"/>
                              </w:rPr>
                            </w:pPr>
                          </w:p>
                          <w:p w14:paraId="5B01111D"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52FA7674" w14:textId="77777777" w:rsidR="00E51BCA" w:rsidRDefault="00E51BCA" w:rsidP="00E51BCA"/>
                          <w:p w14:paraId="6D9F0FB6" w14:textId="77777777" w:rsidR="00E51BCA" w:rsidRPr="00926216" w:rsidRDefault="00E51BCA" w:rsidP="00E51BCA">
                            <w:pPr>
                              <w:jc w:val="center"/>
                              <w:outlineLvl w:val="0"/>
                              <w:rPr>
                                <w:rFonts w:cs="Times New Roman"/>
                                <w:b/>
                                <w:sz w:val="40"/>
                                <w:szCs w:val="40"/>
                              </w:rPr>
                            </w:pPr>
                            <w:bookmarkStart w:id="9" w:name="_Toc186413129"/>
                            <w:r w:rsidRPr="00926216">
                              <w:rPr>
                                <w:rFonts w:cs="Times New Roman"/>
                                <w:b/>
                                <w:sz w:val="40"/>
                                <w:szCs w:val="40"/>
                                <w:lang w:val="vi-VN"/>
                              </w:rPr>
                              <w:t>B</w:t>
                            </w:r>
                            <w:r w:rsidRPr="00926216">
                              <w:rPr>
                                <w:rFonts w:cs="Times New Roman"/>
                                <w:b/>
                                <w:sz w:val="40"/>
                                <w:szCs w:val="40"/>
                              </w:rPr>
                              <w:t>Ộ GIÁO DỤC VÀ ĐÀO TẠO</w:t>
                            </w:r>
                            <w:bookmarkEnd w:id="9"/>
                          </w:p>
                          <w:p w14:paraId="0A2AB594" w14:textId="77777777" w:rsidR="00E51BCA" w:rsidRPr="00926216" w:rsidRDefault="00E51BCA" w:rsidP="00E51BCA">
                            <w:pPr>
                              <w:jc w:val="center"/>
                              <w:outlineLvl w:val="0"/>
                              <w:rPr>
                                <w:rFonts w:cs="Times New Roman"/>
                                <w:b/>
                                <w:sz w:val="44"/>
                                <w:szCs w:val="44"/>
                              </w:rPr>
                            </w:pPr>
                            <w:bookmarkStart w:id="10" w:name="_Toc186413130"/>
                            <w:r w:rsidRPr="00926216">
                              <w:rPr>
                                <w:rFonts w:cs="Times New Roman"/>
                                <w:b/>
                                <w:sz w:val="44"/>
                                <w:szCs w:val="44"/>
                              </w:rPr>
                              <w:t>TRƯỜNG ĐẠI HỌC NÔNG LÂM TP HCM</w:t>
                            </w:r>
                            <w:bookmarkEnd w:id="10"/>
                          </w:p>
                          <w:p w14:paraId="23849701" w14:textId="77777777" w:rsidR="00E51BCA" w:rsidRPr="00926216" w:rsidRDefault="00E51BCA" w:rsidP="00E51BCA">
                            <w:pPr>
                              <w:jc w:val="center"/>
                              <w:outlineLvl w:val="0"/>
                              <w:rPr>
                                <w:rFonts w:cs="Times New Roman"/>
                                <w:b/>
                                <w:sz w:val="44"/>
                                <w:szCs w:val="44"/>
                              </w:rPr>
                            </w:pPr>
                            <w:bookmarkStart w:id="11" w:name="_Toc186413131"/>
                            <w:r w:rsidRPr="00926216">
                              <w:rPr>
                                <w:rFonts w:cs="Times New Roman"/>
                                <w:b/>
                                <w:sz w:val="40"/>
                                <w:szCs w:val="40"/>
                              </w:rPr>
                              <w:t>KHOA CÔNG NGHỆ THÔNG TIN</w:t>
                            </w:r>
                            <w:bookmarkEnd w:id="11"/>
                          </w:p>
                          <w:p w14:paraId="30A1C998" w14:textId="77777777" w:rsidR="00E51BCA" w:rsidRPr="00926216" w:rsidRDefault="00E51BCA" w:rsidP="00E51BCA">
                            <w:pPr>
                              <w:jc w:val="center"/>
                              <w:rPr>
                                <w:rFonts w:cs="Times New Roman"/>
                                <w:b/>
                                <w:sz w:val="32"/>
                                <w:szCs w:val="32"/>
                              </w:rPr>
                            </w:pPr>
                          </w:p>
                          <w:p w14:paraId="49BFA9F4"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10826ACF" wp14:editId="76484337">
                                  <wp:extent cx="1440000" cy="1440000"/>
                                  <wp:effectExtent l="0" t="0" r="0" b="0"/>
                                  <wp:docPr id="1350454432" name="Picture 135045443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6917" name="Picture 68986917"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E7D865" w14:textId="77777777" w:rsidR="00E51BCA" w:rsidRPr="00926216" w:rsidRDefault="00E51BCA" w:rsidP="00E51BCA">
                            <w:pPr>
                              <w:jc w:val="center"/>
                              <w:rPr>
                                <w:rFonts w:cs="Times New Roman"/>
                                <w:b/>
                                <w:sz w:val="32"/>
                                <w:szCs w:val="32"/>
                              </w:rPr>
                            </w:pPr>
                          </w:p>
                          <w:p w14:paraId="516583F7"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E847C7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BA6A921" w14:textId="77777777" w:rsidR="00E51BCA" w:rsidRPr="00926216" w:rsidRDefault="00E51BCA" w:rsidP="00E51BCA">
                            <w:pPr>
                              <w:rPr>
                                <w:rFonts w:cs="Times New Roman"/>
                                <w:sz w:val="32"/>
                                <w:szCs w:val="32"/>
                              </w:rPr>
                            </w:pPr>
                          </w:p>
                          <w:p w14:paraId="43B34C0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07877E4"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89C4D61"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5F515D20" w14:textId="77777777" w:rsidR="00E51BCA" w:rsidRPr="00BF1807" w:rsidRDefault="00E51BCA" w:rsidP="00E51BCA">
                            <w:pPr>
                              <w:ind w:hanging="2"/>
                              <w:jc w:val="both"/>
                              <w:rPr>
                                <w:rFonts w:cs="Times New Roman"/>
                                <w:bCs/>
                                <w:sz w:val="28"/>
                                <w:szCs w:val="28"/>
                              </w:rPr>
                            </w:pPr>
                          </w:p>
                          <w:p w14:paraId="4F6E7B20"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C76670B" w14:textId="77777777" w:rsidR="00E51BCA" w:rsidRPr="00926216" w:rsidRDefault="00E51BCA" w:rsidP="00E51BCA">
                            <w:pPr>
                              <w:jc w:val="center"/>
                              <w:rPr>
                                <w:rFonts w:cs="Times New Roman"/>
                                <w:sz w:val="32"/>
                                <w:szCs w:val="32"/>
                              </w:rPr>
                            </w:pPr>
                          </w:p>
                          <w:p w14:paraId="455C0AD4" w14:textId="77777777" w:rsidR="00E51BCA" w:rsidRPr="00926216" w:rsidRDefault="00E51BCA" w:rsidP="00E51BCA">
                            <w:pPr>
                              <w:jc w:val="center"/>
                              <w:rPr>
                                <w:rFonts w:cs="Times New Roman"/>
                                <w:sz w:val="32"/>
                                <w:szCs w:val="32"/>
                                <w:lang w:val="vi-VN"/>
                              </w:rPr>
                            </w:pPr>
                          </w:p>
                          <w:p w14:paraId="77184E30" w14:textId="77777777" w:rsidR="00E51BCA" w:rsidRPr="00926216" w:rsidRDefault="00E51BCA" w:rsidP="00E51BCA">
                            <w:pPr>
                              <w:jc w:val="center"/>
                              <w:rPr>
                                <w:rFonts w:cs="Times New Roman"/>
                                <w:sz w:val="32"/>
                                <w:szCs w:val="32"/>
                                <w:lang w:val="vi-VN"/>
                              </w:rPr>
                            </w:pPr>
                          </w:p>
                          <w:p w14:paraId="7A7C8C35" w14:textId="77777777" w:rsidR="00E51BCA" w:rsidRPr="00926216" w:rsidRDefault="00E51BCA" w:rsidP="00E51BCA">
                            <w:pPr>
                              <w:jc w:val="center"/>
                              <w:rPr>
                                <w:rFonts w:cs="Times New Roman"/>
                                <w:sz w:val="32"/>
                                <w:szCs w:val="32"/>
                                <w:lang w:val="vi-VN"/>
                              </w:rPr>
                            </w:pPr>
                          </w:p>
                          <w:p w14:paraId="171BC85D" w14:textId="77777777" w:rsidR="00E51BCA" w:rsidRPr="00926216" w:rsidRDefault="00E51BCA" w:rsidP="00E51BCA">
                            <w:pPr>
                              <w:jc w:val="center"/>
                              <w:rPr>
                                <w:rFonts w:cs="Times New Roman"/>
                                <w:sz w:val="32"/>
                                <w:szCs w:val="32"/>
                                <w:lang w:val="vi-VN"/>
                              </w:rPr>
                            </w:pPr>
                          </w:p>
                          <w:p w14:paraId="1FE25C0C" w14:textId="77777777" w:rsidR="00E51BCA" w:rsidRPr="00926216" w:rsidRDefault="00E51BCA" w:rsidP="00E51BCA">
                            <w:pPr>
                              <w:jc w:val="center"/>
                              <w:rPr>
                                <w:rFonts w:cs="Times New Roman"/>
                                <w:sz w:val="32"/>
                                <w:szCs w:val="32"/>
                                <w:lang w:val="vi-VN"/>
                              </w:rPr>
                            </w:pPr>
                          </w:p>
                          <w:p w14:paraId="49F1FE0B" w14:textId="77777777" w:rsidR="00E51BCA" w:rsidRPr="00926216" w:rsidRDefault="00E51BCA" w:rsidP="00E51BCA">
                            <w:pPr>
                              <w:jc w:val="center"/>
                              <w:rPr>
                                <w:rFonts w:cs="Times New Roman"/>
                                <w:sz w:val="32"/>
                                <w:szCs w:val="32"/>
                                <w:lang w:val="vi-VN"/>
                              </w:rPr>
                            </w:pPr>
                          </w:p>
                          <w:p w14:paraId="63ABC2FC" w14:textId="77777777" w:rsidR="00E51BCA" w:rsidRPr="00926216" w:rsidRDefault="00E51BCA" w:rsidP="00E51BCA">
                            <w:pPr>
                              <w:jc w:val="center"/>
                              <w:rPr>
                                <w:rFonts w:cs="Times New Roman"/>
                                <w:sz w:val="32"/>
                                <w:szCs w:val="32"/>
                                <w:lang w:val="vi-VN"/>
                              </w:rPr>
                            </w:pPr>
                          </w:p>
                          <w:p w14:paraId="4F643954" w14:textId="77777777" w:rsidR="00E51BCA" w:rsidRPr="00926216" w:rsidRDefault="00E51BCA" w:rsidP="00E51BCA">
                            <w:pPr>
                              <w:jc w:val="center"/>
                              <w:rPr>
                                <w:rFonts w:cs="Times New Roman"/>
                                <w:sz w:val="32"/>
                                <w:szCs w:val="32"/>
                                <w:lang w:val="vi-VN"/>
                              </w:rPr>
                            </w:pPr>
                          </w:p>
                          <w:p w14:paraId="52F8280D" w14:textId="77777777" w:rsidR="00E51BCA" w:rsidRPr="00926216" w:rsidRDefault="00E51BCA" w:rsidP="00E51BCA">
                            <w:pPr>
                              <w:jc w:val="center"/>
                              <w:rPr>
                                <w:rFonts w:cs="Times New Roman"/>
                                <w:sz w:val="32"/>
                                <w:szCs w:val="32"/>
                                <w:lang w:val="vi-VN"/>
                              </w:rPr>
                            </w:pPr>
                          </w:p>
                          <w:p w14:paraId="15256114" w14:textId="77777777" w:rsidR="00E51BCA" w:rsidRPr="00926216" w:rsidRDefault="00E51BCA" w:rsidP="00E51BCA">
                            <w:pPr>
                              <w:jc w:val="center"/>
                              <w:rPr>
                                <w:rFonts w:cs="Times New Roman"/>
                                <w:sz w:val="32"/>
                                <w:szCs w:val="32"/>
                                <w:lang w:val="vi-VN"/>
                              </w:rPr>
                            </w:pPr>
                          </w:p>
                          <w:p w14:paraId="5609F463" w14:textId="77777777" w:rsidR="00E51BCA" w:rsidRPr="00926216" w:rsidRDefault="00E51BCA" w:rsidP="00E51BCA">
                            <w:pPr>
                              <w:jc w:val="center"/>
                              <w:rPr>
                                <w:rFonts w:cs="Times New Roman"/>
                                <w:sz w:val="32"/>
                                <w:szCs w:val="32"/>
                                <w:lang w:val="vi-VN"/>
                              </w:rPr>
                            </w:pPr>
                          </w:p>
                          <w:p w14:paraId="56F155AD" w14:textId="77777777" w:rsidR="00E51BCA" w:rsidRPr="00926216" w:rsidRDefault="00E51BCA" w:rsidP="00E51BCA">
                            <w:pPr>
                              <w:jc w:val="center"/>
                              <w:rPr>
                                <w:rFonts w:cs="Times New Roman"/>
                                <w:sz w:val="32"/>
                                <w:szCs w:val="32"/>
                                <w:lang w:val="vi-VN"/>
                              </w:rPr>
                            </w:pPr>
                          </w:p>
                          <w:p w14:paraId="0370B447" w14:textId="77777777" w:rsidR="00E51BCA" w:rsidRPr="00926216" w:rsidRDefault="00E51BCA" w:rsidP="00E51BCA">
                            <w:pPr>
                              <w:jc w:val="center"/>
                              <w:rPr>
                                <w:rFonts w:cs="Times New Roman"/>
                                <w:sz w:val="32"/>
                                <w:szCs w:val="32"/>
                                <w:lang w:val="vi-VN"/>
                              </w:rPr>
                            </w:pPr>
                          </w:p>
                          <w:p w14:paraId="15C0C6E3" w14:textId="77777777" w:rsidR="00E51BCA" w:rsidRPr="00926216" w:rsidRDefault="00E51BCA" w:rsidP="00E51BCA">
                            <w:pPr>
                              <w:jc w:val="center"/>
                              <w:rPr>
                                <w:rFonts w:cs="Times New Roman"/>
                                <w:sz w:val="32"/>
                                <w:szCs w:val="32"/>
                                <w:lang w:val="vi-VN"/>
                              </w:rPr>
                            </w:pPr>
                          </w:p>
                          <w:p w14:paraId="1F9AA3B2" w14:textId="77777777" w:rsidR="00E51BCA" w:rsidRPr="00926216" w:rsidRDefault="00E51BCA" w:rsidP="00E51BCA">
                            <w:pPr>
                              <w:jc w:val="center"/>
                              <w:rPr>
                                <w:rFonts w:cs="Times New Roman"/>
                                <w:sz w:val="32"/>
                                <w:szCs w:val="32"/>
                                <w:lang w:val="vi-VN"/>
                              </w:rPr>
                            </w:pPr>
                          </w:p>
                          <w:p w14:paraId="0A86A41B" w14:textId="77777777" w:rsidR="00E51BCA" w:rsidRPr="00926216" w:rsidRDefault="00E51BCA" w:rsidP="00E51BCA">
                            <w:pPr>
                              <w:jc w:val="center"/>
                              <w:rPr>
                                <w:rFonts w:cs="Times New Roman"/>
                                <w:sz w:val="32"/>
                                <w:szCs w:val="32"/>
                                <w:lang w:val="vi-VN"/>
                              </w:rPr>
                            </w:pPr>
                          </w:p>
                          <w:p w14:paraId="6A525B60" w14:textId="77777777" w:rsidR="00E51BCA" w:rsidRPr="00926216" w:rsidRDefault="00E51BCA" w:rsidP="00E51BCA">
                            <w:pPr>
                              <w:jc w:val="center"/>
                              <w:rPr>
                                <w:rFonts w:cs="Times New Roman"/>
                                <w:sz w:val="32"/>
                                <w:szCs w:val="32"/>
                                <w:lang w:val="vi-VN"/>
                              </w:rPr>
                            </w:pPr>
                          </w:p>
                          <w:p w14:paraId="74885B39" w14:textId="77777777" w:rsidR="00E51BCA" w:rsidRPr="00926216" w:rsidRDefault="00E51BCA" w:rsidP="00E51BCA">
                            <w:pPr>
                              <w:jc w:val="center"/>
                              <w:rPr>
                                <w:rFonts w:cs="Times New Roman"/>
                                <w:sz w:val="32"/>
                                <w:szCs w:val="32"/>
                                <w:lang w:val="vi-VN"/>
                              </w:rPr>
                            </w:pPr>
                          </w:p>
                          <w:p w14:paraId="2E208262" w14:textId="77777777" w:rsidR="00E51BCA" w:rsidRPr="00926216" w:rsidRDefault="00E51BCA" w:rsidP="00E51BCA">
                            <w:pPr>
                              <w:jc w:val="center"/>
                              <w:rPr>
                                <w:rFonts w:cs="Times New Roman"/>
                                <w:sz w:val="32"/>
                                <w:szCs w:val="32"/>
                                <w:lang w:val="vi-VN"/>
                              </w:rPr>
                            </w:pPr>
                          </w:p>
                          <w:p w14:paraId="3036BA00" w14:textId="77777777" w:rsidR="00E51BCA" w:rsidRPr="00926216" w:rsidRDefault="00E51BCA" w:rsidP="00E51BCA">
                            <w:pPr>
                              <w:jc w:val="center"/>
                              <w:rPr>
                                <w:rFonts w:cs="Times New Roman"/>
                                <w:sz w:val="32"/>
                                <w:szCs w:val="32"/>
                                <w:lang w:val="vi-VN"/>
                              </w:rPr>
                            </w:pPr>
                          </w:p>
                          <w:p w14:paraId="3E8A6805" w14:textId="77777777" w:rsidR="00E51BCA" w:rsidRPr="00926216" w:rsidRDefault="00E51BCA" w:rsidP="00E51BCA">
                            <w:pPr>
                              <w:jc w:val="center"/>
                              <w:rPr>
                                <w:rFonts w:cs="Times New Roman"/>
                                <w:sz w:val="32"/>
                                <w:szCs w:val="32"/>
                                <w:lang w:val="vi-VN"/>
                              </w:rPr>
                            </w:pPr>
                          </w:p>
                          <w:p w14:paraId="5EC54F5F" w14:textId="77777777" w:rsidR="00E51BCA" w:rsidRPr="00926216" w:rsidRDefault="00E51BCA" w:rsidP="00E51BCA">
                            <w:pPr>
                              <w:jc w:val="center"/>
                              <w:rPr>
                                <w:rFonts w:cs="Times New Roman"/>
                                <w:sz w:val="32"/>
                                <w:szCs w:val="32"/>
                                <w:lang w:val="vi-VN"/>
                              </w:rPr>
                            </w:pPr>
                          </w:p>
                          <w:p w14:paraId="5282DB42" w14:textId="77777777" w:rsidR="00E51BCA" w:rsidRPr="00926216" w:rsidRDefault="00E51BCA" w:rsidP="00E51BCA">
                            <w:pPr>
                              <w:jc w:val="center"/>
                              <w:rPr>
                                <w:rFonts w:cs="Times New Roman"/>
                                <w:sz w:val="32"/>
                                <w:szCs w:val="32"/>
                                <w:lang w:val="vi-VN"/>
                              </w:rPr>
                            </w:pPr>
                          </w:p>
                          <w:p w14:paraId="01225476" w14:textId="77777777" w:rsidR="00E51BCA" w:rsidRPr="00926216" w:rsidRDefault="00E51BCA" w:rsidP="00E51BCA">
                            <w:pPr>
                              <w:jc w:val="center"/>
                              <w:rPr>
                                <w:rFonts w:cs="Times New Roman"/>
                                <w:sz w:val="32"/>
                                <w:szCs w:val="32"/>
                                <w:lang w:val="vi-VN"/>
                              </w:rPr>
                            </w:pPr>
                          </w:p>
                          <w:p w14:paraId="1D0EF269" w14:textId="77777777" w:rsidR="00E51BCA" w:rsidRPr="00926216" w:rsidRDefault="00E51BCA" w:rsidP="00E51BCA">
                            <w:pPr>
                              <w:jc w:val="center"/>
                              <w:rPr>
                                <w:rFonts w:cs="Times New Roman"/>
                                <w:sz w:val="32"/>
                                <w:szCs w:val="32"/>
                                <w:lang w:val="vi-VN"/>
                              </w:rPr>
                            </w:pPr>
                          </w:p>
                          <w:p w14:paraId="61765AD2" w14:textId="77777777" w:rsidR="00E51BCA" w:rsidRPr="00926216" w:rsidRDefault="00E51BCA" w:rsidP="00E51BCA">
                            <w:pPr>
                              <w:jc w:val="center"/>
                              <w:rPr>
                                <w:rFonts w:cs="Times New Roman"/>
                                <w:sz w:val="32"/>
                                <w:szCs w:val="32"/>
                                <w:lang w:val="vi-VN"/>
                              </w:rPr>
                            </w:pPr>
                          </w:p>
                          <w:p w14:paraId="148703DE" w14:textId="77777777" w:rsidR="00E51BCA" w:rsidRPr="00926216" w:rsidRDefault="00E51BCA" w:rsidP="00E51BCA">
                            <w:pPr>
                              <w:jc w:val="center"/>
                              <w:rPr>
                                <w:rFonts w:cs="Times New Roman"/>
                                <w:sz w:val="32"/>
                                <w:szCs w:val="32"/>
                                <w:lang w:val="vi-VN"/>
                              </w:rPr>
                            </w:pPr>
                          </w:p>
                          <w:p w14:paraId="1AAC2814" w14:textId="77777777" w:rsidR="00E51BCA" w:rsidRPr="00926216" w:rsidRDefault="00E51BCA" w:rsidP="00E51BCA">
                            <w:pPr>
                              <w:jc w:val="center"/>
                              <w:rPr>
                                <w:rFonts w:cs="Times New Roman"/>
                                <w:sz w:val="32"/>
                                <w:szCs w:val="32"/>
                                <w:lang w:val="vi-VN"/>
                              </w:rPr>
                            </w:pPr>
                          </w:p>
                          <w:p w14:paraId="598A453B" w14:textId="77777777" w:rsidR="00E51BCA" w:rsidRPr="00926216" w:rsidRDefault="00E51BCA" w:rsidP="00E51BCA">
                            <w:pPr>
                              <w:jc w:val="center"/>
                              <w:rPr>
                                <w:rFonts w:cs="Times New Roman"/>
                                <w:sz w:val="32"/>
                                <w:szCs w:val="32"/>
                                <w:lang w:val="vi-VN"/>
                              </w:rPr>
                            </w:pPr>
                          </w:p>
                          <w:p w14:paraId="288ECA97" w14:textId="77777777" w:rsidR="00E51BCA" w:rsidRPr="00926216" w:rsidRDefault="00E51BCA" w:rsidP="00E51BCA">
                            <w:pPr>
                              <w:jc w:val="center"/>
                              <w:rPr>
                                <w:rFonts w:cs="Times New Roman"/>
                                <w:sz w:val="32"/>
                                <w:szCs w:val="32"/>
                                <w:lang w:val="vi-VN"/>
                              </w:rPr>
                            </w:pPr>
                          </w:p>
                          <w:p w14:paraId="08FEDAC0" w14:textId="77777777" w:rsidR="00E51BCA" w:rsidRPr="00926216" w:rsidRDefault="00E51BCA" w:rsidP="00E51BCA">
                            <w:pPr>
                              <w:jc w:val="center"/>
                              <w:rPr>
                                <w:rFonts w:cs="Times New Roman"/>
                                <w:sz w:val="32"/>
                                <w:szCs w:val="32"/>
                                <w:lang w:val="vi-VN"/>
                              </w:rPr>
                            </w:pPr>
                          </w:p>
                          <w:p w14:paraId="341AADB3" w14:textId="77777777" w:rsidR="00E51BCA" w:rsidRPr="00926216" w:rsidRDefault="00E51BCA" w:rsidP="00E51BCA">
                            <w:pPr>
                              <w:jc w:val="center"/>
                              <w:rPr>
                                <w:rFonts w:cs="Times New Roman"/>
                                <w:sz w:val="32"/>
                                <w:szCs w:val="32"/>
                                <w:lang w:val="vi-VN"/>
                              </w:rPr>
                            </w:pPr>
                          </w:p>
                          <w:p w14:paraId="7E867D79" w14:textId="77777777" w:rsidR="00E51BCA" w:rsidRPr="00926216" w:rsidRDefault="00E51BCA" w:rsidP="00E51BCA">
                            <w:pPr>
                              <w:jc w:val="center"/>
                              <w:rPr>
                                <w:rFonts w:cs="Times New Roman"/>
                                <w:sz w:val="32"/>
                                <w:szCs w:val="32"/>
                                <w:lang w:val="vi-VN"/>
                              </w:rPr>
                            </w:pPr>
                          </w:p>
                          <w:p w14:paraId="088875CF" w14:textId="77777777" w:rsidR="00E51BCA" w:rsidRPr="00926216" w:rsidRDefault="00E51BCA" w:rsidP="00E51BCA">
                            <w:pPr>
                              <w:jc w:val="center"/>
                              <w:rPr>
                                <w:rFonts w:cs="Times New Roman"/>
                                <w:sz w:val="32"/>
                                <w:szCs w:val="32"/>
                                <w:lang w:val="vi-VN"/>
                              </w:rPr>
                            </w:pPr>
                          </w:p>
                          <w:p w14:paraId="761C3A92" w14:textId="77777777" w:rsidR="00E51BCA" w:rsidRPr="00926216" w:rsidRDefault="00E51BCA" w:rsidP="00E51BCA">
                            <w:pPr>
                              <w:jc w:val="center"/>
                              <w:rPr>
                                <w:rFonts w:cs="Times New Roman"/>
                                <w:sz w:val="32"/>
                                <w:szCs w:val="32"/>
                                <w:lang w:val="vi-VN"/>
                              </w:rPr>
                            </w:pPr>
                          </w:p>
                          <w:p w14:paraId="33FFF1F8" w14:textId="77777777" w:rsidR="00E51BCA" w:rsidRPr="00926216" w:rsidRDefault="00E51BCA" w:rsidP="00E51BCA">
                            <w:pPr>
                              <w:jc w:val="center"/>
                              <w:rPr>
                                <w:rFonts w:cs="Times New Roman"/>
                                <w:sz w:val="32"/>
                                <w:szCs w:val="32"/>
                                <w:lang w:val="vi-VN"/>
                              </w:rPr>
                            </w:pPr>
                          </w:p>
                          <w:p w14:paraId="7CF2858A" w14:textId="77777777" w:rsidR="00E51BCA" w:rsidRPr="00926216" w:rsidRDefault="00E51BCA" w:rsidP="00E51BCA">
                            <w:pPr>
                              <w:jc w:val="center"/>
                              <w:rPr>
                                <w:rFonts w:cs="Times New Roman"/>
                                <w:sz w:val="32"/>
                                <w:szCs w:val="32"/>
                                <w:lang w:val="vi-VN"/>
                              </w:rPr>
                            </w:pPr>
                          </w:p>
                          <w:p w14:paraId="7EFA0626" w14:textId="77777777" w:rsidR="00E51BCA" w:rsidRPr="00926216" w:rsidRDefault="00E51BCA" w:rsidP="00E51BCA">
                            <w:pPr>
                              <w:jc w:val="center"/>
                              <w:rPr>
                                <w:rFonts w:cs="Times New Roman"/>
                                <w:sz w:val="32"/>
                                <w:szCs w:val="32"/>
                                <w:lang w:val="vi-VN"/>
                              </w:rPr>
                            </w:pPr>
                          </w:p>
                          <w:p w14:paraId="58CAEC4B" w14:textId="77777777" w:rsidR="00E51BCA" w:rsidRPr="00926216" w:rsidRDefault="00E51BCA" w:rsidP="00E51BCA">
                            <w:pPr>
                              <w:jc w:val="center"/>
                              <w:rPr>
                                <w:rFonts w:cs="Times New Roman"/>
                                <w:sz w:val="32"/>
                                <w:szCs w:val="32"/>
                                <w:lang w:val="vi-VN"/>
                              </w:rPr>
                            </w:pPr>
                          </w:p>
                          <w:p w14:paraId="7BD7E943" w14:textId="77777777" w:rsidR="00E51BCA" w:rsidRPr="00926216" w:rsidRDefault="00E51BCA" w:rsidP="00E51BCA">
                            <w:pPr>
                              <w:jc w:val="center"/>
                              <w:rPr>
                                <w:rFonts w:cs="Times New Roman"/>
                                <w:sz w:val="32"/>
                                <w:szCs w:val="32"/>
                                <w:lang w:val="vi-VN"/>
                              </w:rPr>
                            </w:pPr>
                          </w:p>
                          <w:p w14:paraId="251C9E63" w14:textId="77777777" w:rsidR="00E51BCA" w:rsidRPr="00926216" w:rsidRDefault="00E51BCA" w:rsidP="00E51BCA">
                            <w:pPr>
                              <w:jc w:val="center"/>
                              <w:rPr>
                                <w:rFonts w:cs="Times New Roman"/>
                                <w:sz w:val="32"/>
                                <w:szCs w:val="32"/>
                                <w:lang w:val="vi-VN"/>
                              </w:rPr>
                            </w:pPr>
                          </w:p>
                          <w:p w14:paraId="55F4F6EF" w14:textId="77777777" w:rsidR="00E51BCA" w:rsidRPr="00926216" w:rsidRDefault="00E51BCA" w:rsidP="00E51BCA">
                            <w:pPr>
                              <w:jc w:val="center"/>
                              <w:rPr>
                                <w:rFonts w:cs="Times New Roman"/>
                                <w:sz w:val="32"/>
                                <w:szCs w:val="32"/>
                                <w:lang w:val="vi-VN"/>
                              </w:rPr>
                            </w:pPr>
                          </w:p>
                          <w:p w14:paraId="31B206CB" w14:textId="77777777" w:rsidR="00E51BCA" w:rsidRPr="00926216" w:rsidRDefault="00E51BCA" w:rsidP="00E51BCA">
                            <w:pPr>
                              <w:jc w:val="center"/>
                              <w:rPr>
                                <w:rFonts w:cs="Times New Roman"/>
                                <w:sz w:val="32"/>
                                <w:szCs w:val="32"/>
                                <w:lang w:val="vi-VN"/>
                              </w:rPr>
                            </w:pPr>
                          </w:p>
                          <w:p w14:paraId="15BB56AA" w14:textId="77777777" w:rsidR="00E51BCA" w:rsidRPr="00926216" w:rsidRDefault="00E51BCA" w:rsidP="00E51BCA">
                            <w:pPr>
                              <w:jc w:val="center"/>
                              <w:rPr>
                                <w:rFonts w:cs="Times New Roman"/>
                                <w:sz w:val="32"/>
                                <w:szCs w:val="32"/>
                                <w:lang w:val="vi-VN"/>
                              </w:rPr>
                            </w:pPr>
                          </w:p>
                          <w:p w14:paraId="4EF88515" w14:textId="77777777" w:rsidR="00E51BCA" w:rsidRPr="00926216" w:rsidRDefault="00E51BCA" w:rsidP="00E51BCA">
                            <w:pPr>
                              <w:jc w:val="center"/>
                              <w:rPr>
                                <w:rFonts w:cs="Times New Roman"/>
                                <w:sz w:val="32"/>
                                <w:szCs w:val="32"/>
                                <w:lang w:val="vi-VN"/>
                              </w:rPr>
                            </w:pPr>
                          </w:p>
                          <w:p w14:paraId="2F1661DA" w14:textId="77777777" w:rsidR="00E51BCA" w:rsidRPr="00926216" w:rsidRDefault="00E51BCA" w:rsidP="00E51BCA">
                            <w:pPr>
                              <w:jc w:val="center"/>
                              <w:rPr>
                                <w:rFonts w:cs="Times New Roman"/>
                                <w:sz w:val="32"/>
                                <w:szCs w:val="32"/>
                                <w:lang w:val="vi-VN"/>
                              </w:rPr>
                            </w:pPr>
                          </w:p>
                          <w:p w14:paraId="08B4BF44" w14:textId="77777777" w:rsidR="00E51BCA" w:rsidRPr="00926216" w:rsidRDefault="00E51BCA" w:rsidP="00E51BCA">
                            <w:pPr>
                              <w:jc w:val="center"/>
                              <w:rPr>
                                <w:rFonts w:cs="Times New Roman"/>
                                <w:sz w:val="32"/>
                                <w:szCs w:val="32"/>
                                <w:lang w:val="vi-VN"/>
                              </w:rPr>
                            </w:pPr>
                          </w:p>
                          <w:p w14:paraId="191A49BB" w14:textId="77777777" w:rsidR="00E51BCA" w:rsidRPr="00926216" w:rsidRDefault="00E51BCA" w:rsidP="00E51BCA">
                            <w:pPr>
                              <w:jc w:val="center"/>
                              <w:rPr>
                                <w:rFonts w:cs="Times New Roman"/>
                                <w:sz w:val="32"/>
                                <w:szCs w:val="32"/>
                                <w:lang w:val="vi-VN"/>
                              </w:rPr>
                            </w:pPr>
                          </w:p>
                          <w:p w14:paraId="208B3CFD" w14:textId="77777777" w:rsidR="00E51BCA" w:rsidRPr="00926216" w:rsidRDefault="00E51BCA" w:rsidP="00E51BCA">
                            <w:pPr>
                              <w:jc w:val="center"/>
                              <w:rPr>
                                <w:rFonts w:cs="Times New Roman"/>
                                <w:sz w:val="32"/>
                                <w:szCs w:val="32"/>
                                <w:lang w:val="vi-VN"/>
                              </w:rPr>
                            </w:pPr>
                          </w:p>
                          <w:p w14:paraId="18AF7647" w14:textId="77777777" w:rsidR="00E51BCA" w:rsidRPr="00926216" w:rsidRDefault="00E51BCA" w:rsidP="00E51BCA">
                            <w:pPr>
                              <w:jc w:val="center"/>
                              <w:rPr>
                                <w:rFonts w:cs="Times New Roman"/>
                                <w:sz w:val="32"/>
                                <w:szCs w:val="32"/>
                                <w:lang w:val="vi-VN"/>
                              </w:rPr>
                            </w:pPr>
                          </w:p>
                          <w:p w14:paraId="1E593665" w14:textId="77777777" w:rsidR="00E51BCA" w:rsidRPr="00926216" w:rsidRDefault="00E51BCA" w:rsidP="00E51BCA">
                            <w:pPr>
                              <w:jc w:val="center"/>
                              <w:rPr>
                                <w:rFonts w:cs="Times New Roman"/>
                                <w:sz w:val="32"/>
                                <w:szCs w:val="32"/>
                                <w:lang w:val="vi-VN"/>
                              </w:rPr>
                            </w:pPr>
                          </w:p>
                          <w:p w14:paraId="5F8887CC" w14:textId="77777777" w:rsidR="00E51BCA" w:rsidRPr="00926216" w:rsidRDefault="00E51BCA" w:rsidP="00E51BCA">
                            <w:pPr>
                              <w:jc w:val="center"/>
                              <w:rPr>
                                <w:rFonts w:cs="Times New Roman"/>
                                <w:sz w:val="32"/>
                                <w:szCs w:val="32"/>
                                <w:lang w:val="vi-VN"/>
                              </w:rPr>
                            </w:pPr>
                          </w:p>
                          <w:p w14:paraId="13CE856A" w14:textId="77777777" w:rsidR="00E51BCA" w:rsidRPr="00926216" w:rsidRDefault="00E51BCA" w:rsidP="00E51BCA">
                            <w:pPr>
                              <w:jc w:val="center"/>
                              <w:rPr>
                                <w:rFonts w:cs="Times New Roman"/>
                                <w:sz w:val="32"/>
                                <w:szCs w:val="32"/>
                                <w:lang w:val="vi-VN"/>
                              </w:rPr>
                            </w:pPr>
                          </w:p>
                          <w:p w14:paraId="74E0E0FD" w14:textId="77777777" w:rsidR="00E51BCA" w:rsidRPr="00926216" w:rsidRDefault="00E51BCA" w:rsidP="00E51BCA">
                            <w:pPr>
                              <w:jc w:val="center"/>
                              <w:rPr>
                                <w:rFonts w:cs="Times New Roman"/>
                                <w:sz w:val="32"/>
                                <w:szCs w:val="32"/>
                                <w:lang w:val="vi-VN"/>
                              </w:rPr>
                            </w:pPr>
                          </w:p>
                          <w:p w14:paraId="72242D90" w14:textId="77777777" w:rsidR="00E51BCA" w:rsidRPr="00926216" w:rsidRDefault="00E51BCA" w:rsidP="00E51BCA">
                            <w:pPr>
                              <w:jc w:val="center"/>
                              <w:rPr>
                                <w:rFonts w:cs="Times New Roman"/>
                                <w:sz w:val="32"/>
                                <w:szCs w:val="32"/>
                                <w:lang w:val="vi-VN"/>
                              </w:rPr>
                            </w:pPr>
                          </w:p>
                          <w:p w14:paraId="70F4DDA1" w14:textId="77777777" w:rsidR="00E51BCA" w:rsidRPr="00926216" w:rsidRDefault="00E51BCA" w:rsidP="00E51BCA">
                            <w:pPr>
                              <w:jc w:val="center"/>
                              <w:rPr>
                                <w:rFonts w:cs="Times New Roman"/>
                                <w:sz w:val="32"/>
                                <w:szCs w:val="32"/>
                                <w:lang w:val="vi-VN"/>
                              </w:rPr>
                            </w:pPr>
                          </w:p>
                          <w:p w14:paraId="7CE74E1D" w14:textId="77777777" w:rsidR="00E51BCA" w:rsidRPr="00926216" w:rsidRDefault="00E51BCA" w:rsidP="00E51BCA">
                            <w:pPr>
                              <w:jc w:val="center"/>
                              <w:rPr>
                                <w:rFonts w:cs="Times New Roman"/>
                                <w:sz w:val="32"/>
                                <w:szCs w:val="32"/>
                                <w:lang w:val="vi-VN"/>
                              </w:rPr>
                            </w:pPr>
                          </w:p>
                          <w:p w14:paraId="50ACACA4" w14:textId="77777777" w:rsidR="00E51BCA" w:rsidRPr="00926216" w:rsidRDefault="00E51BCA" w:rsidP="00E51BCA">
                            <w:pPr>
                              <w:jc w:val="center"/>
                              <w:rPr>
                                <w:rFonts w:cs="Times New Roman"/>
                                <w:sz w:val="32"/>
                                <w:szCs w:val="32"/>
                                <w:lang w:val="vi-VN"/>
                              </w:rPr>
                            </w:pPr>
                          </w:p>
                          <w:p w14:paraId="0B67DE08" w14:textId="77777777" w:rsidR="00E51BCA" w:rsidRPr="00926216" w:rsidRDefault="00E51BCA" w:rsidP="00E51BCA">
                            <w:pPr>
                              <w:jc w:val="center"/>
                              <w:rPr>
                                <w:rFonts w:cs="Times New Roman"/>
                                <w:sz w:val="32"/>
                                <w:szCs w:val="32"/>
                                <w:lang w:val="vi-VN"/>
                              </w:rPr>
                            </w:pPr>
                          </w:p>
                          <w:p w14:paraId="2ABD9334"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5C4F181" w14:textId="77777777" w:rsidR="00E51BCA" w:rsidRPr="00926216" w:rsidRDefault="00E51BCA" w:rsidP="00E51BCA">
                            <w:pPr>
                              <w:rPr>
                                <w:rFonts w:cs="Times New Roman"/>
                              </w:rPr>
                            </w:pPr>
                          </w:p>
                          <w:p w14:paraId="2F71C3DF" w14:textId="77777777" w:rsidR="00E51BCA" w:rsidRPr="00926216" w:rsidRDefault="00E51BCA" w:rsidP="00E51BCA">
                            <w:pPr>
                              <w:jc w:val="center"/>
                              <w:outlineLvl w:val="0"/>
                              <w:rPr>
                                <w:rFonts w:cs="Times New Roman"/>
                                <w:b/>
                                <w:sz w:val="40"/>
                                <w:szCs w:val="40"/>
                              </w:rPr>
                            </w:pPr>
                            <w:bookmarkStart w:id="12" w:name="_Toc186413132"/>
                            <w:r w:rsidRPr="00926216">
                              <w:rPr>
                                <w:rFonts w:cs="Times New Roman"/>
                                <w:b/>
                                <w:sz w:val="40"/>
                                <w:szCs w:val="40"/>
                                <w:lang w:val="vi-VN"/>
                              </w:rPr>
                              <w:t>B</w:t>
                            </w:r>
                            <w:r w:rsidRPr="00926216">
                              <w:rPr>
                                <w:rFonts w:cs="Times New Roman"/>
                                <w:b/>
                                <w:sz w:val="40"/>
                                <w:szCs w:val="40"/>
                              </w:rPr>
                              <w:t>Ộ GIÁO DỤC VÀ ĐÀO TẠO</w:t>
                            </w:r>
                            <w:bookmarkEnd w:id="12"/>
                          </w:p>
                          <w:p w14:paraId="3A740BF7" w14:textId="77777777" w:rsidR="00E51BCA" w:rsidRPr="00926216" w:rsidRDefault="00E51BCA" w:rsidP="00E51BCA">
                            <w:pPr>
                              <w:jc w:val="center"/>
                              <w:outlineLvl w:val="0"/>
                              <w:rPr>
                                <w:rFonts w:cs="Times New Roman"/>
                                <w:b/>
                                <w:sz w:val="44"/>
                                <w:szCs w:val="44"/>
                              </w:rPr>
                            </w:pPr>
                            <w:bookmarkStart w:id="13" w:name="_Toc186413133"/>
                            <w:r w:rsidRPr="00926216">
                              <w:rPr>
                                <w:rFonts w:cs="Times New Roman"/>
                                <w:b/>
                                <w:sz w:val="44"/>
                                <w:szCs w:val="44"/>
                              </w:rPr>
                              <w:t>TRƯỜNG ĐẠI HỌC NÔNG LÂM TP HCM</w:t>
                            </w:r>
                            <w:bookmarkEnd w:id="13"/>
                          </w:p>
                          <w:p w14:paraId="10FBE74A" w14:textId="77777777" w:rsidR="00E51BCA" w:rsidRPr="00926216" w:rsidRDefault="00E51BCA" w:rsidP="00E51BCA">
                            <w:pPr>
                              <w:jc w:val="center"/>
                              <w:outlineLvl w:val="0"/>
                              <w:rPr>
                                <w:rFonts w:cs="Times New Roman"/>
                                <w:b/>
                                <w:sz w:val="44"/>
                                <w:szCs w:val="44"/>
                              </w:rPr>
                            </w:pPr>
                            <w:bookmarkStart w:id="14" w:name="_Toc186413134"/>
                            <w:r w:rsidRPr="00926216">
                              <w:rPr>
                                <w:rFonts w:cs="Times New Roman"/>
                                <w:b/>
                                <w:sz w:val="40"/>
                                <w:szCs w:val="40"/>
                              </w:rPr>
                              <w:t>KHOA CÔNG NGHỆ THÔNG TIN</w:t>
                            </w:r>
                            <w:bookmarkEnd w:id="14"/>
                          </w:p>
                          <w:p w14:paraId="2AE4AC38" w14:textId="77777777" w:rsidR="00E51BCA" w:rsidRPr="00926216" w:rsidRDefault="00E51BCA" w:rsidP="00E51BCA">
                            <w:pPr>
                              <w:jc w:val="center"/>
                              <w:rPr>
                                <w:rFonts w:cs="Times New Roman"/>
                                <w:b/>
                                <w:sz w:val="32"/>
                                <w:szCs w:val="32"/>
                              </w:rPr>
                            </w:pPr>
                          </w:p>
                          <w:p w14:paraId="21AFABE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D4781C7" wp14:editId="4B4A7F3E">
                                  <wp:extent cx="1440000" cy="1440000"/>
                                  <wp:effectExtent l="0" t="0" r="0" b="0"/>
                                  <wp:docPr id="1148342576" name="Picture 1148342576"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50698" name="Picture 176650698"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B616772" w14:textId="77777777" w:rsidR="00E51BCA" w:rsidRPr="00926216" w:rsidRDefault="00E51BCA" w:rsidP="00E51BCA">
                            <w:pPr>
                              <w:jc w:val="center"/>
                              <w:rPr>
                                <w:rFonts w:cs="Times New Roman"/>
                                <w:b/>
                                <w:sz w:val="32"/>
                                <w:szCs w:val="32"/>
                              </w:rPr>
                            </w:pPr>
                          </w:p>
                          <w:p w14:paraId="12CA6DAA"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7ADDBFF0"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8194855" w14:textId="77777777" w:rsidR="00E51BCA" w:rsidRPr="00926216" w:rsidRDefault="00E51BCA" w:rsidP="00E51BCA">
                            <w:pPr>
                              <w:jc w:val="center"/>
                              <w:rPr>
                                <w:rFonts w:cs="Times New Roman"/>
                                <w:sz w:val="32"/>
                                <w:szCs w:val="32"/>
                              </w:rPr>
                            </w:pPr>
                          </w:p>
                          <w:p w14:paraId="6CF8BF51" w14:textId="77777777" w:rsidR="00E51BCA" w:rsidRPr="00926216" w:rsidRDefault="00E51BCA" w:rsidP="00E51BCA">
                            <w:pPr>
                              <w:jc w:val="center"/>
                              <w:rPr>
                                <w:rFonts w:cs="Times New Roman"/>
                                <w:sz w:val="32"/>
                                <w:szCs w:val="32"/>
                              </w:rPr>
                            </w:pPr>
                          </w:p>
                          <w:p w14:paraId="1DD0697C" w14:textId="77777777" w:rsidR="00E51BCA" w:rsidRPr="00926216" w:rsidRDefault="00E51BCA" w:rsidP="00E51BCA">
                            <w:pPr>
                              <w:jc w:val="center"/>
                              <w:rPr>
                                <w:rFonts w:cs="Times New Roman"/>
                                <w:sz w:val="32"/>
                                <w:szCs w:val="32"/>
                              </w:rPr>
                            </w:pPr>
                          </w:p>
                          <w:p w14:paraId="5F6B729E" w14:textId="77777777" w:rsidR="00E51BCA" w:rsidRPr="00926216" w:rsidRDefault="00E51BCA" w:rsidP="00E51BCA">
                            <w:pPr>
                              <w:jc w:val="center"/>
                              <w:rPr>
                                <w:rFonts w:cs="Times New Roman"/>
                                <w:sz w:val="32"/>
                                <w:szCs w:val="32"/>
                              </w:rPr>
                            </w:pPr>
                          </w:p>
                          <w:p w14:paraId="3818F68F" w14:textId="77777777" w:rsidR="00E51BCA" w:rsidRPr="00926216" w:rsidRDefault="00E51BCA" w:rsidP="00E51BCA">
                            <w:pPr>
                              <w:jc w:val="center"/>
                              <w:rPr>
                                <w:rFonts w:cs="Times New Roman"/>
                                <w:sz w:val="32"/>
                                <w:szCs w:val="32"/>
                              </w:rPr>
                            </w:pPr>
                          </w:p>
                          <w:p w14:paraId="30B799A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E8E5D02"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692D83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A7C87B2" w14:textId="77777777" w:rsidR="00E51BCA" w:rsidRPr="00926216" w:rsidRDefault="00E51BCA" w:rsidP="00E51BCA">
                            <w:pPr>
                              <w:jc w:val="both"/>
                              <w:rPr>
                                <w:rFonts w:cs="Times New Roman"/>
                                <w:bCs/>
                                <w:sz w:val="28"/>
                                <w:szCs w:val="28"/>
                                <w:lang w:val="vi-VN"/>
                              </w:rPr>
                            </w:pPr>
                          </w:p>
                          <w:p w14:paraId="266EA4D6" w14:textId="77777777" w:rsidR="00E51BCA" w:rsidRPr="00926216" w:rsidRDefault="00E51BCA" w:rsidP="00E51BCA">
                            <w:pPr>
                              <w:jc w:val="both"/>
                              <w:rPr>
                                <w:rFonts w:cs="Times New Roman"/>
                                <w:bCs/>
                                <w:sz w:val="28"/>
                                <w:szCs w:val="28"/>
                                <w:lang w:val="vi-VN"/>
                              </w:rPr>
                            </w:pPr>
                          </w:p>
                          <w:p w14:paraId="7DB6722A" w14:textId="77777777" w:rsidR="00E51BCA" w:rsidRPr="00926216" w:rsidRDefault="00E51BCA" w:rsidP="00E51BCA">
                            <w:pPr>
                              <w:jc w:val="both"/>
                              <w:rPr>
                                <w:rFonts w:cs="Times New Roman"/>
                                <w:bCs/>
                                <w:sz w:val="28"/>
                                <w:szCs w:val="28"/>
                                <w:lang w:val="vi-VN"/>
                              </w:rPr>
                            </w:pPr>
                          </w:p>
                          <w:p w14:paraId="5B46BFF3"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43EAF82" w14:textId="77777777" w:rsidR="00E51BCA" w:rsidRPr="00926216" w:rsidRDefault="00E51BCA" w:rsidP="00E51BCA">
                            <w:pPr>
                              <w:jc w:val="center"/>
                              <w:rPr>
                                <w:rFonts w:cs="Times New Roman"/>
                                <w:sz w:val="32"/>
                                <w:szCs w:val="32"/>
                              </w:rPr>
                            </w:pPr>
                          </w:p>
                          <w:p w14:paraId="33DFED16" w14:textId="77777777" w:rsidR="00E51BCA" w:rsidRPr="00926216" w:rsidRDefault="00E51BCA" w:rsidP="00E51BCA">
                            <w:pPr>
                              <w:jc w:val="center"/>
                              <w:rPr>
                                <w:rFonts w:cs="Times New Roman"/>
                                <w:sz w:val="32"/>
                                <w:szCs w:val="32"/>
                                <w:lang w:val="vi-VN"/>
                              </w:rPr>
                            </w:pPr>
                          </w:p>
                          <w:p w14:paraId="30973D2F" w14:textId="77777777" w:rsidR="00E51BCA" w:rsidRPr="00926216" w:rsidRDefault="00E51BCA" w:rsidP="00E51BCA">
                            <w:pPr>
                              <w:jc w:val="center"/>
                              <w:rPr>
                                <w:rFonts w:cs="Times New Roman"/>
                                <w:sz w:val="32"/>
                                <w:szCs w:val="32"/>
                                <w:lang w:val="vi-VN"/>
                              </w:rPr>
                            </w:pPr>
                          </w:p>
                          <w:p w14:paraId="351305E6" w14:textId="77777777" w:rsidR="00E51BCA" w:rsidRPr="00926216" w:rsidRDefault="00E51BCA" w:rsidP="00E51BCA">
                            <w:pPr>
                              <w:jc w:val="center"/>
                              <w:rPr>
                                <w:rFonts w:cs="Times New Roman"/>
                                <w:sz w:val="32"/>
                                <w:szCs w:val="32"/>
                                <w:lang w:val="vi-VN"/>
                              </w:rPr>
                            </w:pPr>
                          </w:p>
                          <w:p w14:paraId="35D60985" w14:textId="77777777" w:rsidR="00E51BCA" w:rsidRPr="00926216" w:rsidRDefault="00E51BCA" w:rsidP="00E51BCA">
                            <w:pPr>
                              <w:jc w:val="center"/>
                              <w:rPr>
                                <w:rFonts w:cs="Times New Roman"/>
                                <w:sz w:val="32"/>
                                <w:szCs w:val="32"/>
                                <w:lang w:val="vi-VN"/>
                              </w:rPr>
                            </w:pPr>
                          </w:p>
                          <w:p w14:paraId="6F37F94C" w14:textId="77777777" w:rsidR="00E51BCA" w:rsidRPr="00926216" w:rsidRDefault="00E51BCA" w:rsidP="00E51BCA">
                            <w:pPr>
                              <w:jc w:val="center"/>
                              <w:rPr>
                                <w:rFonts w:cs="Times New Roman"/>
                                <w:sz w:val="32"/>
                                <w:szCs w:val="32"/>
                                <w:lang w:val="vi-VN"/>
                              </w:rPr>
                            </w:pPr>
                          </w:p>
                          <w:p w14:paraId="5163CB79" w14:textId="77777777" w:rsidR="00E51BCA" w:rsidRPr="00926216" w:rsidRDefault="00E51BCA" w:rsidP="00E51BCA">
                            <w:pPr>
                              <w:jc w:val="center"/>
                              <w:rPr>
                                <w:rFonts w:cs="Times New Roman"/>
                                <w:sz w:val="32"/>
                                <w:szCs w:val="32"/>
                                <w:lang w:val="vi-VN"/>
                              </w:rPr>
                            </w:pPr>
                          </w:p>
                          <w:p w14:paraId="7C81CC53" w14:textId="77777777" w:rsidR="00E51BCA" w:rsidRPr="00926216" w:rsidRDefault="00E51BCA" w:rsidP="00E51BCA">
                            <w:pPr>
                              <w:jc w:val="center"/>
                              <w:rPr>
                                <w:rFonts w:cs="Times New Roman"/>
                                <w:sz w:val="32"/>
                                <w:szCs w:val="32"/>
                                <w:lang w:val="vi-VN"/>
                              </w:rPr>
                            </w:pPr>
                          </w:p>
                          <w:p w14:paraId="1A889786" w14:textId="77777777" w:rsidR="00E51BCA" w:rsidRPr="00926216" w:rsidRDefault="00E51BCA" w:rsidP="00E51BCA">
                            <w:pPr>
                              <w:jc w:val="center"/>
                              <w:rPr>
                                <w:rFonts w:cs="Times New Roman"/>
                                <w:sz w:val="32"/>
                                <w:szCs w:val="32"/>
                                <w:lang w:val="vi-VN"/>
                              </w:rPr>
                            </w:pPr>
                          </w:p>
                          <w:p w14:paraId="05299D77" w14:textId="77777777" w:rsidR="00E51BCA" w:rsidRPr="00926216" w:rsidRDefault="00E51BCA" w:rsidP="00E51BCA">
                            <w:pPr>
                              <w:jc w:val="center"/>
                              <w:rPr>
                                <w:rFonts w:cs="Times New Roman"/>
                                <w:sz w:val="32"/>
                                <w:szCs w:val="32"/>
                                <w:lang w:val="vi-VN"/>
                              </w:rPr>
                            </w:pPr>
                          </w:p>
                          <w:p w14:paraId="288A9109" w14:textId="77777777" w:rsidR="00E51BCA" w:rsidRPr="00926216" w:rsidRDefault="00E51BCA" w:rsidP="00E51BCA">
                            <w:pPr>
                              <w:jc w:val="center"/>
                              <w:rPr>
                                <w:rFonts w:cs="Times New Roman"/>
                                <w:sz w:val="32"/>
                                <w:szCs w:val="32"/>
                                <w:lang w:val="vi-VN"/>
                              </w:rPr>
                            </w:pPr>
                          </w:p>
                          <w:p w14:paraId="66EABF96" w14:textId="77777777" w:rsidR="00E51BCA" w:rsidRPr="00926216" w:rsidRDefault="00E51BCA" w:rsidP="00E51BCA">
                            <w:pPr>
                              <w:jc w:val="center"/>
                              <w:rPr>
                                <w:rFonts w:cs="Times New Roman"/>
                                <w:sz w:val="32"/>
                                <w:szCs w:val="32"/>
                                <w:lang w:val="vi-VN"/>
                              </w:rPr>
                            </w:pPr>
                          </w:p>
                          <w:p w14:paraId="56C4DBF8" w14:textId="77777777" w:rsidR="00E51BCA" w:rsidRPr="00926216" w:rsidRDefault="00E51BCA" w:rsidP="00E51BCA">
                            <w:pPr>
                              <w:jc w:val="center"/>
                              <w:rPr>
                                <w:rFonts w:cs="Times New Roman"/>
                                <w:sz w:val="32"/>
                                <w:szCs w:val="32"/>
                                <w:lang w:val="vi-VN"/>
                              </w:rPr>
                            </w:pPr>
                          </w:p>
                          <w:p w14:paraId="5937AA4F" w14:textId="77777777" w:rsidR="00E51BCA" w:rsidRPr="00926216" w:rsidRDefault="00E51BCA" w:rsidP="00E51BCA">
                            <w:pPr>
                              <w:jc w:val="center"/>
                              <w:rPr>
                                <w:rFonts w:cs="Times New Roman"/>
                                <w:sz w:val="32"/>
                                <w:szCs w:val="32"/>
                                <w:lang w:val="vi-VN"/>
                              </w:rPr>
                            </w:pPr>
                          </w:p>
                          <w:p w14:paraId="478D8425" w14:textId="77777777" w:rsidR="00E51BCA" w:rsidRPr="00926216" w:rsidRDefault="00E51BCA" w:rsidP="00E51BCA">
                            <w:pPr>
                              <w:jc w:val="center"/>
                              <w:rPr>
                                <w:rFonts w:cs="Times New Roman"/>
                                <w:sz w:val="32"/>
                                <w:szCs w:val="32"/>
                                <w:lang w:val="vi-VN"/>
                              </w:rPr>
                            </w:pPr>
                          </w:p>
                          <w:p w14:paraId="1B136B6A" w14:textId="77777777" w:rsidR="00E51BCA" w:rsidRPr="00926216" w:rsidRDefault="00E51BCA" w:rsidP="00E51BCA">
                            <w:pPr>
                              <w:jc w:val="center"/>
                              <w:rPr>
                                <w:rFonts w:cs="Times New Roman"/>
                                <w:sz w:val="32"/>
                                <w:szCs w:val="32"/>
                                <w:lang w:val="vi-VN"/>
                              </w:rPr>
                            </w:pPr>
                          </w:p>
                          <w:p w14:paraId="530C9188" w14:textId="77777777" w:rsidR="00E51BCA" w:rsidRPr="00926216" w:rsidRDefault="00E51BCA" w:rsidP="00E51BCA">
                            <w:pPr>
                              <w:jc w:val="center"/>
                              <w:rPr>
                                <w:rFonts w:cs="Times New Roman"/>
                                <w:sz w:val="32"/>
                                <w:szCs w:val="32"/>
                                <w:lang w:val="vi-VN"/>
                              </w:rPr>
                            </w:pPr>
                          </w:p>
                          <w:p w14:paraId="2437E7F3" w14:textId="77777777" w:rsidR="00E51BCA" w:rsidRPr="00926216" w:rsidRDefault="00E51BCA" w:rsidP="00E51BCA">
                            <w:pPr>
                              <w:jc w:val="center"/>
                              <w:rPr>
                                <w:rFonts w:cs="Times New Roman"/>
                                <w:sz w:val="32"/>
                                <w:szCs w:val="32"/>
                                <w:lang w:val="vi-VN"/>
                              </w:rPr>
                            </w:pPr>
                          </w:p>
                          <w:p w14:paraId="0FCA0B14" w14:textId="77777777" w:rsidR="00E51BCA" w:rsidRPr="00926216" w:rsidRDefault="00E51BCA" w:rsidP="00E51BCA">
                            <w:pPr>
                              <w:jc w:val="center"/>
                              <w:rPr>
                                <w:rFonts w:cs="Times New Roman"/>
                                <w:sz w:val="32"/>
                                <w:szCs w:val="32"/>
                                <w:lang w:val="vi-VN"/>
                              </w:rPr>
                            </w:pPr>
                          </w:p>
                          <w:p w14:paraId="5517C1C6" w14:textId="77777777" w:rsidR="00E51BCA" w:rsidRPr="00926216" w:rsidRDefault="00E51BCA" w:rsidP="00E51BCA">
                            <w:pPr>
                              <w:jc w:val="center"/>
                              <w:rPr>
                                <w:rFonts w:cs="Times New Roman"/>
                                <w:sz w:val="32"/>
                                <w:szCs w:val="32"/>
                                <w:lang w:val="vi-VN"/>
                              </w:rPr>
                            </w:pPr>
                          </w:p>
                          <w:p w14:paraId="0B71BC06" w14:textId="77777777" w:rsidR="00E51BCA" w:rsidRPr="00926216" w:rsidRDefault="00E51BCA" w:rsidP="00E51BCA">
                            <w:pPr>
                              <w:jc w:val="center"/>
                              <w:rPr>
                                <w:rFonts w:cs="Times New Roman"/>
                                <w:sz w:val="32"/>
                                <w:szCs w:val="32"/>
                                <w:lang w:val="vi-VN"/>
                              </w:rPr>
                            </w:pPr>
                          </w:p>
                          <w:p w14:paraId="2546E5A8" w14:textId="77777777" w:rsidR="00E51BCA" w:rsidRPr="00926216" w:rsidRDefault="00E51BCA" w:rsidP="00E51BCA">
                            <w:pPr>
                              <w:jc w:val="center"/>
                              <w:rPr>
                                <w:rFonts w:cs="Times New Roman"/>
                                <w:sz w:val="32"/>
                                <w:szCs w:val="32"/>
                                <w:lang w:val="vi-VN"/>
                              </w:rPr>
                            </w:pPr>
                          </w:p>
                          <w:p w14:paraId="2BE52FB4" w14:textId="77777777" w:rsidR="00E51BCA" w:rsidRPr="00926216" w:rsidRDefault="00E51BCA" w:rsidP="00E51BCA">
                            <w:pPr>
                              <w:jc w:val="center"/>
                              <w:rPr>
                                <w:rFonts w:cs="Times New Roman"/>
                                <w:sz w:val="32"/>
                                <w:szCs w:val="32"/>
                                <w:lang w:val="vi-VN"/>
                              </w:rPr>
                            </w:pPr>
                          </w:p>
                          <w:p w14:paraId="1263E5C8" w14:textId="77777777" w:rsidR="00E51BCA" w:rsidRPr="00926216" w:rsidRDefault="00E51BCA" w:rsidP="00E51BCA">
                            <w:pPr>
                              <w:jc w:val="center"/>
                              <w:rPr>
                                <w:rFonts w:cs="Times New Roman"/>
                                <w:sz w:val="32"/>
                                <w:szCs w:val="32"/>
                                <w:lang w:val="vi-VN"/>
                              </w:rPr>
                            </w:pPr>
                          </w:p>
                          <w:p w14:paraId="1D72F7E2" w14:textId="77777777" w:rsidR="00E51BCA" w:rsidRPr="00926216" w:rsidRDefault="00E51BCA" w:rsidP="00E51BCA">
                            <w:pPr>
                              <w:jc w:val="center"/>
                              <w:rPr>
                                <w:rFonts w:cs="Times New Roman"/>
                                <w:sz w:val="32"/>
                                <w:szCs w:val="32"/>
                                <w:lang w:val="vi-VN"/>
                              </w:rPr>
                            </w:pPr>
                          </w:p>
                          <w:p w14:paraId="5E9C64DA" w14:textId="77777777" w:rsidR="00E51BCA" w:rsidRPr="00926216" w:rsidRDefault="00E51BCA" w:rsidP="00E51BCA">
                            <w:pPr>
                              <w:jc w:val="center"/>
                              <w:rPr>
                                <w:rFonts w:cs="Times New Roman"/>
                                <w:sz w:val="32"/>
                                <w:szCs w:val="32"/>
                                <w:lang w:val="vi-VN"/>
                              </w:rPr>
                            </w:pPr>
                          </w:p>
                          <w:p w14:paraId="30D5F18A" w14:textId="77777777" w:rsidR="00E51BCA" w:rsidRPr="00926216" w:rsidRDefault="00E51BCA" w:rsidP="00E51BCA">
                            <w:pPr>
                              <w:jc w:val="center"/>
                              <w:rPr>
                                <w:rFonts w:cs="Times New Roman"/>
                                <w:sz w:val="32"/>
                                <w:szCs w:val="32"/>
                                <w:lang w:val="vi-VN"/>
                              </w:rPr>
                            </w:pPr>
                          </w:p>
                          <w:p w14:paraId="1A9FF5A8" w14:textId="77777777" w:rsidR="00E51BCA" w:rsidRPr="00926216" w:rsidRDefault="00E51BCA" w:rsidP="00E51BCA">
                            <w:pPr>
                              <w:jc w:val="center"/>
                              <w:rPr>
                                <w:rFonts w:cs="Times New Roman"/>
                                <w:sz w:val="32"/>
                                <w:szCs w:val="32"/>
                                <w:lang w:val="vi-VN"/>
                              </w:rPr>
                            </w:pPr>
                          </w:p>
                          <w:p w14:paraId="059FDC31" w14:textId="77777777" w:rsidR="00E51BCA" w:rsidRPr="00926216" w:rsidRDefault="00E51BCA" w:rsidP="00E51BCA">
                            <w:pPr>
                              <w:jc w:val="center"/>
                              <w:rPr>
                                <w:rFonts w:cs="Times New Roman"/>
                                <w:sz w:val="32"/>
                                <w:szCs w:val="32"/>
                                <w:lang w:val="vi-VN"/>
                              </w:rPr>
                            </w:pPr>
                          </w:p>
                          <w:p w14:paraId="60CEF314" w14:textId="77777777" w:rsidR="00E51BCA" w:rsidRPr="00926216" w:rsidRDefault="00E51BCA" w:rsidP="00E51BCA">
                            <w:pPr>
                              <w:jc w:val="center"/>
                              <w:rPr>
                                <w:rFonts w:cs="Times New Roman"/>
                                <w:sz w:val="32"/>
                                <w:szCs w:val="32"/>
                                <w:lang w:val="vi-VN"/>
                              </w:rPr>
                            </w:pPr>
                          </w:p>
                          <w:p w14:paraId="7E5037B4" w14:textId="77777777" w:rsidR="00E51BCA" w:rsidRPr="00926216" w:rsidRDefault="00E51BCA" w:rsidP="00E51BCA">
                            <w:pPr>
                              <w:jc w:val="center"/>
                              <w:rPr>
                                <w:rFonts w:cs="Times New Roman"/>
                                <w:sz w:val="32"/>
                                <w:szCs w:val="32"/>
                                <w:lang w:val="vi-VN"/>
                              </w:rPr>
                            </w:pPr>
                          </w:p>
                          <w:p w14:paraId="6675F4BE" w14:textId="77777777" w:rsidR="00E51BCA" w:rsidRPr="00926216" w:rsidRDefault="00E51BCA" w:rsidP="00E51BCA">
                            <w:pPr>
                              <w:jc w:val="center"/>
                              <w:rPr>
                                <w:rFonts w:cs="Times New Roman"/>
                                <w:sz w:val="32"/>
                                <w:szCs w:val="32"/>
                                <w:lang w:val="vi-VN"/>
                              </w:rPr>
                            </w:pPr>
                          </w:p>
                          <w:p w14:paraId="563AFCB5" w14:textId="77777777" w:rsidR="00E51BCA" w:rsidRPr="00926216" w:rsidRDefault="00E51BCA" w:rsidP="00E51BCA">
                            <w:pPr>
                              <w:jc w:val="center"/>
                              <w:rPr>
                                <w:rFonts w:cs="Times New Roman"/>
                                <w:sz w:val="32"/>
                                <w:szCs w:val="32"/>
                                <w:lang w:val="vi-VN"/>
                              </w:rPr>
                            </w:pPr>
                          </w:p>
                          <w:p w14:paraId="2FFD83DF" w14:textId="77777777" w:rsidR="00E51BCA" w:rsidRPr="00926216" w:rsidRDefault="00E51BCA" w:rsidP="00E51BCA">
                            <w:pPr>
                              <w:jc w:val="center"/>
                              <w:rPr>
                                <w:rFonts w:cs="Times New Roman"/>
                                <w:sz w:val="32"/>
                                <w:szCs w:val="32"/>
                                <w:lang w:val="vi-VN"/>
                              </w:rPr>
                            </w:pPr>
                          </w:p>
                          <w:p w14:paraId="2BB8CCDE" w14:textId="77777777" w:rsidR="00E51BCA" w:rsidRPr="00926216" w:rsidRDefault="00E51BCA" w:rsidP="00E51BCA">
                            <w:pPr>
                              <w:jc w:val="center"/>
                              <w:rPr>
                                <w:rFonts w:cs="Times New Roman"/>
                                <w:sz w:val="32"/>
                                <w:szCs w:val="32"/>
                                <w:lang w:val="vi-VN"/>
                              </w:rPr>
                            </w:pPr>
                          </w:p>
                          <w:p w14:paraId="6B9825BB" w14:textId="77777777" w:rsidR="00E51BCA" w:rsidRPr="00926216" w:rsidRDefault="00E51BCA" w:rsidP="00E51BCA">
                            <w:pPr>
                              <w:jc w:val="center"/>
                              <w:rPr>
                                <w:rFonts w:cs="Times New Roman"/>
                                <w:sz w:val="32"/>
                                <w:szCs w:val="32"/>
                                <w:lang w:val="vi-VN"/>
                              </w:rPr>
                            </w:pPr>
                          </w:p>
                          <w:p w14:paraId="46EC62E8" w14:textId="77777777" w:rsidR="00E51BCA" w:rsidRPr="00926216" w:rsidRDefault="00E51BCA" w:rsidP="00E51BCA">
                            <w:pPr>
                              <w:jc w:val="center"/>
                              <w:rPr>
                                <w:rFonts w:cs="Times New Roman"/>
                                <w:sz w:val="32"/>
                                <w:szCs w:val="32"/>
                                <w:lang w:val="vi-VN"/>
                              </w:rPr>
                            </w:pPr>
                          </w:p>
                          <w:p w14:paraId="759B2E60" w14:textId="77777777" w:rsidR="00E51BCA" w:rsidRPr="00926216" w:rsidRDefault="00E51BCA" w:rsidP="00E51BCA">
                            <w:pPr>
                              <w:jc w:val="center"/>
                              <w:rPr>
                                <w:rFonts w:cs="Times New Roman"/>
                                <w:sz w:val="32"/>
                                <w:szCs w:val="32"/>
                                <w:lang w:val="vi-VN"/>
                              </w:rPr>
                            </w:pPr>
                          </w:p>
                          <w:p w14:paraId="5D4F1FBF" w14:textId="77777777" w:rsidR="00E51BCA" w:rsidRPr="00926216" w:rsidRDefault="00E51BCA" w:rsidP="00E51BCA">
                            <w:pPr>
                              <w:jc w:val="center"/>
                              <w:rPr>
                                <w:rFonts w:cs="Times New Roman"/>
                                <w:sz w:val="32"/>
                                <w:szCs w:val="32"/>
                                <w:lang w:val="vi-VN"/>
                              </w:rPr>
                            </w:pPr>
                          </w:p>
                          <w:p w14:paraId="3F81BA6E" w14:textId="77777777" w:rsidR="00E51BCA" w:rsidRPr="00926216" w:rsidRDefault="00E51BCA" w:rsidP="00E51BCA">
                            <w:pPr>
                              <w:jc w:val="center"/>
                              <w:rPr>
                                <w:rFonts w:cs="Times New Roman"/>
                                <w:sz w:val="32"/>
                                <w:szCs w:val="32"/>
                                <w:lang w:val="vi-VN"/>
                              </w:rPr>
                            </w:pPr>
                          </w:p>
                          <w:p w14:paraId="6ED9D1D8" w14:textId="77777777" w:rsidR="00E51BCA" w:rsidRPr="00926216" w:rsidRDefault="00E51BCA" w:rsidP="00E51BCA">
                            <w:pPr>
                              <w:jc w:val="center"/>
                              <w:rPr>
                                <w:rFonts w:cs="Times New Roman"/>
                                <w:sz w:val="32"/>
                                <w:szCs w:val="32"/>
                                <w:lang w:val="vi-VN"/>
                              </w:rPr>
                            </w:pPr>
                          </w:p>
                          <w:p w14:paraId="35543B0A" w14:textId="77777777" w:rsidR="00E51BCA" w:rsidRPr="00926216" w:rsidRDefault="00E51BCA" w:rsidP="00E51BCA">
                            <w:pPr>
                              <w:jc w:val="center"/>
                              <w:rPr>
                                <w:rFonts w:cs="Times New Roman"/>
                                <w:sz w:val="32"/>
                                <w:szCs w:val="32"/>
                                <w:lang w:val="vi-VN"/>
                              </w:rPr>
                            </w:pPr>
                          </w:p>
                          <w:p w14:paraId="7B69B3F0" w14:textId="77777777" w:rsidR="00E51BCA" w:rsidRPr="00926216" w:rsidRDefault="00E51BCA" w:rsidP="00E51BCA">
                            <w:pPr>
                              <w:jc w:val="center"/>
                              <w:rPr>
                                <w:rFonts w:cs="Times New Roman"/>
                                <w:sz w:val="32"/>
                                <w:szCs w:val="32"/>
                                <w:lang w:val="vi-VN"/>
                              </w:rPr>
                            </w:pPr>
                          </w:p>
                          <w:p w14:paraId="2128FF11" w14:textId="77777777" w:rsidR="00E51BCA" w:rsidRPr="00926216" w:rsidRDefault="00E51BCA" w:rsidP="00E51BCA">
                            <w:pPr>
                              <w:jc w:val="center"/>
                              <w:rPr>
                                <w:rFonts w:cs="Times New Roman"/>
                                <w:sz w:val="32"/>
                                <w:szCs w:val="32"/>
                                <w:lang w:val="vi-VN"/>
                              </w:rPr>
                            </w:pPr>
                          </w:p>
                          <w:p w14:paraId="3CCDF2D6" w14:textId="77777777" w:rsidR="00E51BCA" w:rsidRPr="00926216" w:rsidRDefault="00E51BCA" w:rsidP="00E51BCA">
                            <w:pPr>
                              <w:jc w:val="center"/>
                              <w:rPr>
                                <w:rFonts w:cs="Times New Roman"/>
                                <w:sz w:val="32"/>
                                <w:szCs w:val="32"/>
                                <w:lang w:val="vi-VN"/>
                              </w:rPr>
                            </w:pPr>
                          </w:p>
                          <w:p w14:paraId="43E9D668" w14:textId="77777777" w:rsidR="00E51BCA" w:rsidRPr="00926216" w:rsidRDefault="00E51BCA" w:rsidP="00E51BCA">
                            <w:pPr>
                              <w:jc w:val="center"/>
                              <w:rPr>
                                <w:rFonts w:cs="Times New Roman"/>
                                <w:sz w:val="32"/>
                                <w:szCs w:val="32"/>
                                <w:lang w:val="vi-VN"/>
                              </w:rPr>
                            </w:pPr>
                          </w:p>
                          <w:p w14:paraId="7CD32560" w14:textId="77777777" w:rsidR="00E51BCA" w:rsidRPr="00926216" w:rsidRDefault="00E51BCA" w:rsidP="00E51BCA">
                            <w:pPr>
                              <w:jc w:val="center"/>
                              <w:rPr>
                                <w:rFonts w:cs="Times New Roman"/>
                                <w:sz w:val="32"/>
                                <w:szCs w:val="32"/>
                                <w:lang w:val="vi-VN"/>
                              </w:rPr>
                            </w:pPr>
                          </w:p>
                          <w:p w14:paraId="4B4DCCA9" w14:textId="77777777" w:rsidR="00E51BCA" w:rsidRPr="00926216" w:rsidRDefault="00E51BCA" w:rsidP="00E51BCA">
                            <w:pPr>
                              <w:jc w:val="center"/>
                              <w:rPr>
                                <w:rFonts w:cs="Times New Roman"/>
                                <w:sz w:val="32"/>
                                <w:szCs w:val="32"/>
                                <w:lang w:val="vi-VN"/>
                              </w:rPr>
                            </w:pPr>
                          </w:p>
                          <w:p w14:paraId="02B141BF" w14:textId="77777777" w:rsidR="00E51BCA" w:rsidRPr="00926216" w:rsidRDefault="00E51BCA" w:rsidP="00E51BCA">
                            <w:pPr>
                              <w:jc w:val="center"/>
                              <w:rPr>
                                <w:rFonts w:cs="Times New Roman"/>
                                <w:sz w:val="32"/>
                                <w:szCs w:val="32"/>
                                <w:lang w:val="vi-VN"/>
                              </w:rPr>
                            </w:pPr>
                          </w:p>
                          <w:p w14:paraId="6533E166" w14:textId="77777777" w:rsidR="00E51BCA" w:rsidRPr="00926216" w:rsidRDefault="00E51BCA" w:rsidP="00E51BCA">
                            <w:pPr>
                              <w:jc w:val="center"/>
                              <w:rPr>
                                <w:rFonts w:cs="Times New Roman"/>
                                <w:sz w:val="32"/>
                                <w:szCs w:val="32"/>
                                <w:lang w:val="vi-VN"/>
                              </w:rPr>
                            </w:pPr>
                          </w:p>
                          <w:p w14:paraId="125AFBEC" w14:textId="77777777" w:rsidR="00E51BCA" w:rsidRPr="00926216" w:rsidRDefault="00E51BCA" w:rsidP="00E51BCA">
                            <w:pPr>
                              <w:jc w:val="center"/>
                              <w:rPr>
                                <w:rFonts w:cs="Times New Roman"/>
                                <w:sz w:val="32"/>
                                <w:szCs w:val="32"/>
                                <w:lang w:val="vi-VN"/>
                              </w:rPr>
                            </w:pPr>
                          </w:p>
                          <w:p w14:paraId="477F4C80" w14:textId="77777777" w:rsidR="00E51BCA" w:rsidRPr="00926216" w:rsidRDefault="00E51BCA" w:rsidP="00E51BCA">
                            <w:pPr>
                              <w:jc w:val="center"/>
                              <w:rPr>
                                <w:rFonts w:cs="Times New Roman"/>
                                <w:sz w:val="32"/>
                                <w:szCs w:val="32"/>
                                <w:lang w:val="vi-VN"/>
                              </w:rPr>
                            </w:pPr>
                          </w:p>
                          <w:p w14:paraId="79A69414" w14:textId="77777777" w:rsidR="00E51BCA" w:rsidRPr="00926216" w:rsidRDefault="00E51BCA" w:rsidP="00E51BCA">
                            <w:pPr>
                              <w:jc w:val="center"/>
                              <w:rPr>
                                <w:rFonts w:cs="Times New Roman"/>
                                <w:sz w:val="32"/>
                                <w:szCs w:val="32"/>
                                <w:lang w:val="vi-VN"/>
                              </w:rPr>
                            </w:pPr>
                          </w:p>
                          <w:p w14:paraId="068BAB58" w14:textId="77777777" w:rsidR="00E51BCA" w:rsidRPr="00926216" w:rsidRDefault="00E51BCA" w:rsidP="00E51BCA">
                            <w:pPr>
                              <w:jc w:val="center"/>
                              <w:rPr>
                                <w:rFonts w:cs="Times New Roman"/>
                                <w:sz w:val="32"/>
                                <w:szCs w:val="32"/>
                                <w:lang w:val="vi-VN"/>
                              </w:rPr>
                            </w:pPr>
                          </w:p>
                          <w:p w14:paraId="37390DFC" w14:textId="77777777" w:rsidR="00E51BCA" w:rsidRPr="00926216" w:rsidRDefault="00E51BCA" w:rsidP="00E51BCA">
                            <w:pPr>
                              <w:jc w:val="center"/>
                              <w:rPr>
                                <w:rFonts w:cs="Times New Roman"/>
                                <w:sz w:val="32"/>
                                <w:szCs w:val="32"/>
                                <w:lang w:val="vi-VN"/>
                              </w:rPr>
                            </w:pPr>
                          </w:p>
                          <w:p w14:paraId="22DA4D2C" w14:textId="77777777" w:rsidR="00E51BCA" w:rsidRPr="00926216" w:rsidRDefault="00E51BCA" w:rsidP="00E51BCA">
                            <w:pPr>
                              <w:jc w:val="center"/>
                              <w:rPr>
                                <w:rFonts w:cs="Times New Roman"/>
                                <w:sz w:val="32"/>
                                <w:szCs w:val="32"/>
                                <w:lang w:val="vi-VN"/>
                              </w:rPr>
                            </w:pPr>
                          </w:p>
                          <w:p w14:paraId="2BCF558C" w14:textId="77777777" w:rsidR="00E51BCA" w:rsidRPr="00926216" w:rsidRDefault="00E51BCA" w:rsidP="00E51BCA">
                            <w:pPr>
                              <w:jc w:val="center"/>
                              <w:rPr>
                                <w:rFonts w:cs="Times New Roman"/>
                                <w:sz w:val="32"/>
                                <w:szCs w:val="32"/>
                                <w:lang w:val="vi-VN"/>
                              </w:rPr>
                            </w:pPr>
                          </w:p>
                          <w:p w14:paraId="4C11970D" w14:textId="77777777" w:rsidR="00E51BCA" w:rsidRPr="00926216" w:rsidRDefault="00E51BCA" w:rsidP="00E51BCA">
                            <w:pPr>
                              <w:jc w:val="center"/>
                              <w:rPr>
                                <w:rFonts w:cs="Times New Roman"/>
                                <w:sz w:val="32"/>
                                <w:szCs w:val="32"/>
                                <w:lang w:val="vi-VN"/>
                              </w:rPr>
                            </w:pPr>
                          </w:p>
                          <w:p w14:paraId="59DCBA98" w14:textId="77777777" w:rsidR="00E51BCA" w:rsidRPr="00926216" w:rsidRDefault="00E51BCA" w:rsidP="00E51BCA">
                            <w:pPr>
                              <w:jc w:val="center"/>
                              <w:rPr>
                                <w:rFonts w:cs="Times New Roman"/>
                                <w:sz w:val="32"/>
                                <w:szCs w:val="32"/>
                                <w:lang w:val="vi-VN"/>
                              </w:rPr>
                            </w:pPr>
                          </w:p>
                          <w:p w14:paraId="03EF3024" w14:textId="77777777" w:rsidR="00E51BCA" w:rsidRPr="00926216" w:rsidRDefault="00E51BCA" w:rsidP="00E51BCA">
                            <w:pPr>
                              <w:jc w:val="center"/>
                              <w:rPr>
                                <w:rFonts w:cs="Times New Roman"/>
                                <w:sz w:val="32"/>
                                <w:szCs w:val="32"/>
                                <w:lang w:val="vi-VN"/>
                              </w:rPr>
                            </w:pPr>
                          </w:p>
                          <w:p w14:paraId="0A167D2B"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BCC94EB" w14:textId="77777777" w:rsidR="00E51BCA" w:rsidRDefault="00E51BCA" w:rsidP="00E51BCA"/>
                          <w:p w14:paraId="1279BAFD" w14:textId="77777777" w:rsidR="00E51BCA" w:rsidRPr="00926216" w:rsidRDefault="00E51BCA" w:rsidP="00E51BCA">
                            <w:pPr>
                              <w:jc w:val="center"/>
                              <w:outlineLvl w:val="0"/>
                              <w:rPr>
                                <w:rFonts w:cs="Times New Roman"/>
                                <w:b/>
                                <w:sz w:val="40"/>
                                <w:szCs w:val="40"/>
                              </w:rPr>
                            </w:pPr>
                            <w:bookmarkStart w:id="15" w:name="_Toc186413135"/>
                            <w:r w:rsidRPr="00926216">
                              <w:rPr>
                                <w:rFonts w:cs="Times New Roman"/>
                                <w:b/>
                                <w:sz w:val="40"/>
                                <w:szCs w:val="40"/>
                                <w:lang w:val="vi-VN"/>
                              </w:rPr>
                              <w:t>B</w:t>
                            </w:r>
                            <w:r w:rsidRPr="00926216">
                              <w:rPr>
                                <w:rFonts w:cs="Times New Roman"/>
                                <w:b/>
                                <w:sz w:val="40"/>
                                <w:szCs w:val="40"/>
                              </w:rPr>
                              <w:t>Ộ GIÁO DỤC VÀ ĐÀO TẠO</w:t>
                            </w:r>
                            <w:bookmarkEnd w:id="15"/>
                          </w:p>
                          <w:p w14:paraId="6307378D" w14:textId="77777777" w:rsidR="00E51BCA" w:rsidRPr="00926216" w:rsidRDefault="00E51BCA" w:rsidP="00E51BCA">
                            <w:pPr>
                              <w:jc w:val="center"/>
                              <w:outlineLvl w:val="0"/>
                              <w:rPr>
                                <w:rFonts w:cs="Times New Roman"/>
                                <w:b/>
                                <w:sz w:val="44"/>
                                <w:szCs w:val="44"/>
                              </w:rPr>
                            </w:pPr>
                            <w:bookmarkStart w:id="16" w:name="_Toc186413136"/>
                            <w:r w:rsidRPr="00926216">
                              <w:rPr>
                                <w:rFonts w:cs="Times New Roman"/>
                                <w:b/>
                                <w:sz w:val="44"/>
                                <w:szCs w:val="44"/>
                              </w:rPr>
                              <w:t>TRƯỜNG ĐẠI HỌC NÔNG LÂM TP HCM</w:t>
                            </w:r>
                            <w:bookmarkEnd w:id="16"/>
                          </w:p>
                          <w:p w14:paraId="26EB0C8B" w14:textId="77777777" w:rsidR="00E51BCA" w:rsidRPr="00926216" w:rsidRDefault="00E51BCA" w:rsidP="00E51BCA">
                            <w:pPr>
                              <w:jc w:val="center"/>
                              <w:outlineLvl w:val="0"/>
                              <w:rPr>
                                <w:rFonts w:cs="Times New Roman"/>
                                <w:b/>
                                <w:sz w:val="44"/>
                                <w:szCs w:val="44"/>
                              </w:rPr>
                            </w:pPr>
                            <w:bookmarkStart w:id="17" w:name="_Toc186413137"/>
                            <w:r w:rsidRPr="00926216">
                              <w:rPr>
                                <w:rFonts w:cs="Times New Roman"/>
                                <w:b/>
                                <w:sz w:val="40"/>
                                <w:szCs w:val="40"/>
                              </w:rPr>
                              <w:t>KHOA CÔNG NGHỆ THÔNG TIN</w:t>
                            </w:r>
                            <w:bookmarkEnd w:id="17"/>
                          </w:p>
                          <w:p w14:paraId="224CEEB0" w14:textId="77777777" w:rsidR="00E51BCA" w:rsidRPr="00926216" w:rsidRDefault="00E51BCA" w:rsidP="00E51BCA">
                            <w:pPr>
                              <w:jc w:val="center"/>
                              <w:rPr>
                                <w:rFonts w:cs="Times New Roman"/>
                                <w:b/>
                                <w:sz w:val="32"/>
                                <w:szCs w:val="32"/>
                              </w:rPr>
                            </w:pPr>
                          </w:p>
                          <w:p w14:paraId="7C6DA6A2"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04004019" wp14:editId="18A7B901">
                                  <wp:extent cx="1440000" cy="1440000"/>
                                  <wp:effectExtent l="0" t="0" r="0" b="0"/>
                                  <wp:docPr id="973833323" name="Picture 973833323"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20786" name="Picture 600520786"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59E86BF" w14:textId="77777777" w:rsidR="00E51BCA" w:rsidRPr="00926216" w:rsidRDefault="00E51BCA" w:rsidP="00E51BCA">
                            <w:pPr>
                              <w:jc w:val="center"/>
                              <w:rPr>
                                <w:rFonts w:cs="Times New Roman"/>
                                <w:b/>
                                <w:sz w:val="32"/>
                                <w:szCs w:val="32"/>
                              </w:rPr>
                            </w:pPr>
                          </w:p>
                          <w:p w14:paraId="7DA40475"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84BE9C1"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33533E4C" w14:textId="77777777" w:rsidR="00E51BCA" w:rsidRPr="00926216" w:rsidRDefault="00E51BCA" w:rsidP="00E51BCA">
                            <w:pPr>
                              <w:rPr>
                                <w:rFonts w:cs="Times New Roman"/>
                                <w:sz w:val="32"/>
                                <w:szCs w:val="32"/>
                              </w:rPr>
                            </w:pPr>
                          </w:p>
                          <w:p w14:paraId="1B89B16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C67239F"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6BCE398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618163FA" w14:textId="77777777" w:rsidR="00E51BCA" w:rsidRPr="00BF1807" w:rsidRDefault="00E51BCA" w:rsidP="00E51BCA">
                            <w:pPr>
                              <w:ind w:hanging="2"/>
                              <w:jc w:val="both"/>
                              <w:rPr>
                                <w:rFonts w:cs="Times New Roman"/>
                                <w:bCs/>
                                <w:sz w:val="28"/>
                                <w:szCs w:val="28"/>
                              </w:rPr>
                            </w:pPr>
                          </w:p>
                          <w:p w14:paraId="3BE564BB"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A563DE3" w14:textId="77777777" w:rsidR="00E51BCA" w:rsidRPr="00926216" w:rsidRDefault="00E51BCA" w:rsidP="00E51BCA">
                            <w:pPr>
                              <w:jc w:val="center"/>
                              <w:rPr>
                                <w:rFonts w:cs="Times New Roman"/>
                                <w:sz w:val="32"/>
                                <w:szCs w:val="32"/>
                              </w:rPr>
                            </w:pPr>
                          </w:p>
                          <w:p w14:paraId="09911325" w14:textId="77777777" w:rsidR="00E51BCA" w:rsidRPr="00926216" w:rsidRDefault="00E51BCA" w:rsidP="00E51BCA">
                            <w:pPr>
                              <w:jc w:val="center"/>
                              <w:rPr>
                                <w:rFonts w:cs="Times New Roman"/>
                                <w:sz w:val="32"/>
                                <w:szCs w:val="32"/>
                                <w:lang w:val="vi-VN"/>
                              </w:rPr>
                            </w:pPr>
                          </w:p>
                          <w:p w14:paraId="1D983894" w14:textId="77777777" w:rsidR="00E51BCA" w:rsidRPr="00926216" w:rsidRDefault="00E51BCA" w:rsidP="00E51BCA">
                            <w:pPr>
                              <w:jc w:val="center"/>
                              <w:rPr>
                                <w:rFonts w:cs="Times New Roman"/>
                                <w:sz w:val="32"/>
                                <w:szCs w:val="32"/>
                                <w:lang w:val="vi-VN"/>
                              </w:rPr>
                            </w:pPr>
                          </w:p>
                          <w:p w14:paraId="73BF39D7" w14:textId="77777777" w:rsidR="00E51BCA" w:rsidRPr="00926216" w:rsidRDefault="00E51BCA" w:rsidP="00E51BCA">
                            <w:pPr>
                              <w:jc w:val="center"/>
                              <w:rPr>
                                <w:rFonts w:cs="Times New Roman"/>
                                <w:sz w:val="32"/>
                                <w:szCs w:val="32"/>
                                <w:lang w:val="vi-VN"/>
                              </w:rPr>
                            </w:pPr>
                          </w:p>
                          <w:p w14:paraId="0A1AD02A" w14:textId="77777777" w:rsidR="00E51BCA" w:rsidRPr="00926216" w:rsidRDefault="00E51BCA" w:rsidP="00E51BCA">
                            <w:pPr>
                              <w:jc w:val="center"/>
                              <w:rPr>
                                <w:rFonts w:cs="Times New Roman"/>
                                <w:sz w:val="32"/>
                                <w:szCs w:val="32"/>
                                <w:lang w:val="vi-VN"/>
                              </w:rPr>
                            </w:pPr>
                          </w:p>
                          <w:p w14:paraId="41B093D4" w14:textId="77777777" w:rsidR="00E51BCA" w:rsidRPr="00926216" w:rsidRDefault="00E51BCA" w:rsidP="00E51BCA">
                            <w:pPr>
                              <w:jc w:val="center"/>
                              <w:rPr>
                                <w:rFonts w:cs="Times New Roman"/>
                                <w:sz w:val="32"/>
                                <w:szCs w:val="32"/>
                                <w:lang w:val="vi-VN"/>
                              </w:rPr>
                            </w:pPr>
                          </w:p>
                          <w:p w14:paraId="2E240B2D" w14:textId="77777777" w:rsidR="00E51BCA" w:rsidRPr="00926216" w:rsidRDefault="00E51BCA" w:rsidP="00E51BCA">
                            <w:pPr>
                              <w:jc w:val="center"/>
                              <w:rPr>
                                <w:rFonts w:cs="Times New Roman"/>
                                <w:sz w:val="32"/>
                                <w:szCs w:val="32"/>
                                <w:lang w:val="vi-VN"/>
                              </w:rPr>
                            </w:pPr>
                          </w:p>
                          <w:p w14:paraId="37CD8B0D" w14:textId="77777777" w:rsidR="00E51BCA" w:rsidRPr="00926216" w:rsidRDefault="00E51BCA" w:rsidP="00E51BCA">
                            <w:pPr>
                              <w:jc w:val="center"/>
                              <w:rPr>
                                <w:rFonts w:cs="Times New Roman"/>
                                <w:sz w:val="32"/>
                                <w:szCs w:val="32"/>
                                <w:lang w:val="vi-VN"/>
                              </w:rPr>
                            </w:pPr>
                          </w:p>
                          <w:p w14:paraId="635C330F" w14:textId="77777777" w:rsidR="00E51BCA" w:rsidRPr="00926216" w:rsidRDefault="00E51BCA" w:rsidP="00E51BCA">
                            <w:pPr>
                              <w:jc w:val="center"/>
                              <w:rPr>
                                <w:rFonts w:cs="Times New Roman"/>
                                <w:sz w:val="32"/>
                                <w:szCs w:val="32"/>
                                <w:lang w:val="vi-VN"/>
                              </w:rPr>
                            </w:pPr>
                          </w:p>
                          <w:p w14:paraId="631FAF46" w14:textId="77777777" w:rsidR="00E51BCA" w:rsidRPr="00926216" w:rsidRDefault="00E51BCA" w:rsidP="00E51BCA">
                            <w:pPr>
                              <w:jc w:val="center"/>
                              <w:rPr>
                                <w:rFonts w:cs="Times New Roman"/>
                                <w:sz w:val="32"/>
                                <w:szCs w:val="32"/>
                                <w:lang w:val="vi-VN"/>
                              </w:rPr>
                            </w:pPr>
                          </w:p>
                          <w:p w14:paraId="5193EEB0" w14:textId="77777777" w:rsidR="00E51BCA" w:rsidRPr="00926216" w:rsidRDefault="00E51BCA" w:rsidP="00E51BCA">
                            <w:pPr>
                              <w:jc w:val="center"/>
                              <w:rPr>
                                <w:rFonts w:cs="Times New Roman"/>
                                <w:sz w:val="32"/>
                                <w:szCs w:val="32"/>
                                <w:lang w:val="vi-VN"/>
                              </w:rPr>
                            </w:pPr>
                          </w:p>
                          <w:p w14:paraId="3338C31C" w14:textId="77777777" w:rsidR="00E51BCA" w:rsidRPr="00926216" w:rsidRDefault="00E51BCA" w:rsidP="00E51BCA">
                            <w:pPr>
                              <w:jc w:val="center"/>
                              <w:rPr>
                                <w:rFonts w:cs="Times New Roman"/>
                                <w:sz w:val="32"/>
                                <w:szCs w:val="32"/>
                                <w:lang w:val="vi-VN"/>
                              </w:rPr>
                            </w:pPr>
                          </w:p>
                          <w:p w14:paraId="23A1D59A" w14:textId="77777777" w:rsidR="00E51BCA" w:rsidRPr="00926216" w:rsidRDefault="00E51BCA" w:rsidP="00E51BCA">
                            <w:pPr>
                              <w:jc w:val="center"/>
                              <w:rPr>
                                <w:rFonts w:cs="Times New Roman"/>
                                <w:sz w:val="32"/>
                                <w:szCs w:val="32"/>
                                <w:lang w:val="vi-VN"/>
                              </w:rPr>
                            </w:pPr>
                          </w:p>
                          <w:p w14:paraId="128C32EA" w14:textId="77777777" w:rsidR="00E51BCA" w:rsidRPr="00926216" w:rsidRDefault="00E51BCA" w:rsidP="00E51BCA">
                            <w:pPr>
                              <w:jc w:val="center"/>
                              <w:rPr>
                                <w:rFonts w:cs="Times New Roman"/>
                                <w:sz w:val="32"/>
                                <w:szCs w:val="32"/>
                                <w:lang w:val="vi-VN"/>
                              </w:rPr>
                            </w:pPr>
                          </w:p>
                          <w:p w14:paraId="2789F6CD" w14:textId="77777777" w:rsidR="00E51BCA" w:rsidRPr="00926216" w:rsidRDefault="00E51BCA" w:rsidP="00E51BCA">
                            <w:pPr>
                              <w:jc w:val="center"/>
                              <w:rPr>
                                <w:rFonts w:cs="Times New Roman"/>
                                <w:sz w:val="32"/>
                                <w:szCs w:val="32"/>
                                <w:lang w:val="vi-VN"/>
                              </w:rPr>
                            </w:pPr>
                          </w:p>
                          <w:p w14:paraId="72CDEE5C" w14:textId="77777777" w:rsidR="00E51BCA" w:rsidRPr="00926216" w:rsidRDefault="00E51BCA" w:rsidP="00E51BCA">
                            <w:pPr>
                              <w:jc w:val="center"/>
                              <w:rPr>
                                <w:rFonts w:cs="Times New Roman"/>
                                <w:sz w:val="32"/>
                                <w:szCs w:val="32"/>
                                <w:lang w:val="vi-VN"/>
                              </w:rPr>
                            </w:pPr>
                          </w:p>
                          <w:p w14:paraId="613E4218" w14:textId="77777777" w:rsidR="00E51BCA" w:rsidRPr="00926216" w:rsidRDefault="00E51BCA" w:rsidP="00E51BCA">
                            <w:pPr>
                              <w:jc w:val="center"/>
                              <w:rPr>
                                <w:rFonts w:cs="Times New Roman"/>
                                <w:sz w:val="32"/>
                                <w:szCs w:val="32"/>
                                <w:lang w:val="vi-VN"/>
                              </w:rPr>
                            </w:pPr>
                          </w:p>
                          <w:p w14:paraId="2C7A8A88" w14:textId="77777777" w:rsidR="00E51BCA" w:rsidRPr="00926216" w:rsidRDefault="00E51BCA" w:rsidP="00E51BCA">
                            <w:pPr>
                              <w:jc w:val="center"/>
                              <w:rPr>
                                <w:rFonts w:cs="Times New Roman"/>
                                <w:sz w:val="32"/>
                                <w:szCs w:val="32"/>
                                <w:lang w:val="vi-VN"/>
                              </w:rPr>
                            </w:pPr>
                          </w:p>
                          <w:p w14:paraId="742147E3" w14:textId="77777777" w:rsidR="00E51BCA" w:rsidRPr="00926216" w:rsidRDefault="00E51BCA" w:rsidP="00E51BCA">
                            <w:pPr>
                              <w:jc w:val="center"/>
                              <w:rPr>
                                <w:rFonts w:cs="Times New Roman"/>
                                <w:sz w:val="32"/>
                                <w:szCs w:val="32"/>
                                <w:lang w:val="vi-VN"/>
                              </w:rPr>
                            </w:pPr>
                          </w:p>
                          <w:p w14:paraId="3BCFD06B" w14:textId="77777777" w:rsidR="00E51BCA" w:rsidRPr="00926216" w:rsidRDefault="00E51BCA" w:rsidP="00E51BCA">
                            <w:pPr>
                              <w:jc w:val="center"/>
                              <w:rPr>
                                <w:rFonts w:cs="Times New Roman"/>
                                <w:sz w:val="32"/>
                                <w:szCs w:val="32"/>
                                <w:lang w:val="vi-VN"/>
                              </w:rPr>
                            </w:pPr>
                          </w:p>
                          <w:p w14:paraId="2E7B6393" w14:textId="77777777" w:rsidR="00E51BCA" w:rsidRPr="00926216" w:rsidRDefault="00E51BCA" w:rsidP="00E51BCA">
                            <w:pPr>
                              <w:jc w:val="center"/>
                              <w:rPr>
                                <w:rFonts w:cs="Times New Roman"/>
                                <w:sz w:val="32"/>
                                <w:szCs w:val="32"/>
                                <w:lang w:val="vi-VN"/>
                              </w:rPr>
                            </w:pPr>
                          </w:p>
                          <w:p w14:paraId="4EA7DBEA" w14:textId="77777777" w:rsidR="00E51BCA" w:rsidRPr="00926216" w:rsidRDefault="00E51BCA" w:rsidP="00E51BCA">
                            <w:pPr>
                              <w:jc w:val="center"/>
                              <w:rPr>
                                <w:rFonts w:cs="Times New Roman"/>
                                <w:sz w:val="32"/>
                                <w:szCs w:val="32"/>
                                <w:lang w:val="vi-VN"/>
                              </w:rPr>
                            </w:pPr>
                          </w:p>
                          <w:p w14:paraId="18AC6DDC" w14:textId="77777777" w:rsidR="00E51BCA" w:rsidRPr="00926216" w:rsidRDefault="00E51BCA" w:rsidP="00E51BCA">
                            <w:pPr>
                              <w:jc w:val="center"/>
                              <w:rPr>
                                <w:rFonts w:cs="Times New Roman"/>
                                <w:sz w:val="32"/>
                                <w:szCs w:val="32"/>
                                <w:lang w:val="vi-VN"/>
                              </w:rPr>
                            </w:pPr>
                          </w:p>
                          <w:p w14:paraId="29FF6033" w14:textId="77777777" w:rsidR="00E51BCA" w:rsidRPr="00926216" w:rsidRDefault="00E51BCA" w:rsidP="00E51BCA">
                            <w:pPr>
                              <w:jc w:val="center"/>
                              <w:rPr>
                                <w:rFonts w:cs="Times New Roman"/>
                                <w:sz w:val="32"/>
                                <w:szCs w:val="32"/>
                                <w:lang w:val="vi-VN"/>
                              </w:rPr>
                            </w:pPr>
                          </w:p>
                          <w:p w14:paraId="451A3EBF" w14:textId="77777777" w:rsidR="00E51BCA" w:rsidRPr="00926216" w:rsidRDefault="00E51BCA" w:rsidP="00E51BCA">
                            <w:pPr>
                              <w:jc w:val="center"/>
                              <w:rPr>
                                <w:rFonts w:cs="Times New Roman"/>
                                <w:sz w:val="32"/>
                                <w:szCs w:val="32"/>
                                <w:lang w:val="vi-VN"/>
                              </w:rPr>
                            </w:pPr>
                          </w:p>
                          <w:p w14:paraId="1AE60466" w14:textId="77777777" w:rsidR="00E51BCA" w:rsidRPr="00926216" w:rsidRDefault="00E51BCA" w:rsidP="00E51BCA">
                            <w:pPr>
                              <w:jc w:val="center"/>
                              <w:rPr>
                                <w:rFonts w:cs="Times New Roman"/>
                                <w:sz w:val="32"/>
                                <w:szCs w:val="32"/>
                                <w:lang w:val="vi-VN"/>
                              </w:rPr>
                            </w:pPr>
                          </w:p>
                          <w:p w14:paraId="05437CD3" w14:textId="77777777" w:rsidR="00E51BCA" w:rsidRPr="00926216" w:rsidRDefault="00E51BCA" w:rsidP="00E51BCA">
                            <w:pPr>
                              <w:jc w:val="center"/>
                              <w:rPr>
                                <w:rFonts w:cs="Times New Roman"/>
                                <w:sz w:val="32"/>
                                <w:szCs w:val="32"/>
                                <w:lang w:val="vi-VN"/>
                              </w:rPr>
                            </w:pPr>
                          </w:p>
                          <w:p w14:paraId="09184DDF" w14:textId="77777777" w:rsidR="00E51BCA" w:rsidRPr="00926216" w:rsidRDefault="00E51BCA" w:rsidP="00E51BCA">
                            <w:pPr>
                              <w:jc w:val="center"/>
                              <w:rPr>
                                <w:rFonts w:cs="Times New Roman"/>
                                <w:sz w:val="32"/>
                                <w:szCs w:val="32"/>
                                <w:lang w:val="vi-VN"/>
                              </w:rPr>
                            </w:pPr>
                          </w:p>
                          <w:p w14:paraId="047025BA" w14:textId="77777777" w:rsidR="00E51BCA" w:rsidRPr="00926216" w:rsidRDefault="00E51BCA" w:rsidP="00E51BCA">
                            <w:pPr>
                              <w:jc w:val="center"/>
                              <w:rPr>
                                <w:rFonts w:cs="Times New Roman"/>
                                <w:sz w:val="32"/>
                                <w:szCs w:val="32"/>
                                <w:lang w:val="vi-VN"/>
                              </w:rPr>
                            </w:pPr>
                          </w:p>
                          <w:p w14:paraId="5D640F82" w14:textId="77777777" w:rsidR="00E51BCA" w:rsidRPr="00926216" w:rsidRDefault="00E51BCA" w:rsidP="00E51BCA">
                            <w:pPr>
                              <w:jc w:val="center"/>
                              <w:rPr>
                                <w:rFonts w:cs="Times New Roman"/>
                                <w:sz w:val="32"/>
                                <w:szCs w:val="32"/>
                                <w:lang w:val="vi-VN"/>
                              </w:rPr>
                            </w:pPr>
                          </w:p>
                          <w:p w14:paraId="62B3DE3E" w14:textId="77777777" w:rsidR="00E51BCA" w:rsidRPr="00926216" w:rsidRDefault="00E51BCA" w:rsidP="00E51BCA">
                            <w:pPr>
                              <w:jc w:val="center"/>
                              <w:rPr>
                                <w:rFonts w:cs="Times New Roman"/>
                                <w:sz w:val="32"/>
                                <w:szCs w:val="32"/>
                                <w:lang w:val="vi-VN"/>
                              </w:rPr>
                            </w:pPr>
                          </w:p>
                          <w:p w14:paraId="2961DF92" w14:textId="77777777" w:rsidR="00E51BCA" w:rsidRPr="00926216" w:rsidRDefault="00E51BCA" w:rsidP="00E51BCA">
                            <w:pPr>
                              <w:jc w:val="center"/>
                              <w:rPr>
                                <w:rFonts w:cs="Times New Roman"/>
                                <w:sz w:val="32"/>
                                <w:szCs w:val="32"/>
                                <w:lang w:val="vi-VN"/>
                              </w:rPr>
                            </w:pPr>
                          </w:p>
                          <w:p w14:paraId="2ACA9EDC" w14:textId="77777777" w:rsidR="00E51BCA" w:rsidRPr="00926216" w:rsidRDefault="00E51BCA" w:rsidP="00E51BCA">
                            <w:pPr>
                              <w:jc w:val="center"/>
                              <w:rPr>
                                <w:rFonts w:cs="Times New Roman"/>
                                <w:sz w:val="32"/>
                                <w:szCs w:val="32"/>
                                <w:lang w:val="vi-VN"/>
                              </w:rPr>
                            </w:pPr>
                          </w:p>
                          <w:p w14:paraId="3A3D27F4" w14:textId="77777777" w:rsidR="00E51BCA" w:rsidRPr="00926216" w:rsidRDefault="00E51BCA" w:rsidP="00E51BCA">
                            <w:pPr>
                              <w:jc w:val="center"/>
                              <w:rPr>
                                <w:rFonts w:cs="Times New Roman"/>
                                <w:sz w:val="32"/>
                                <w:szCs w:val="32"/>
                                <w:lang w:val="vi-VN"/>
                              </w:rPr>
                            </w:pPr>
                          </w:p>
                          <w:p w14:paraId="573280CC" w14:textId="77777777" w:rsidR="00E51BCA" w:rsidRPr="00926216" w:rsidRDefault="00E51BCA" w:rsidP="00E51BCA">
                            <w:pPr>
                              <w:jc w:val="center"/>
                              <w:rPr>
                                <w:rFonts w:cs="Times New Roman"/>
                                <w:sz w:val="32"/>
                                <w:szCs w:val="32"/>
                                <w:lang w:val="vi-VN"/>
                              </w:rPr>
                            </w:pPr>
                          </w:p>
                          <w:p w14:paraId="4784050D" w14:textId="77777777" w:rsidR="00E51BCA" w:rsidRPr="00926216" w:rsidRDefault="00E51BCA" w:rsidP="00E51BCA">
                            <w:pPr>
                              <w:jc w:val="center"/>
                              <w:rPr>
                                <w:rFonts w:cs="Times New Roman"/>
                                <w:sz w:val="32"/>
                                <w:szCs w:val="32"/>
                                <w:lang w:val="vi-VN"/>
                              </w:rPr>
                            </w:pPr>
                          </w:p>
                          <w:p w14:paraId="2EC28FA0" w14:textId="77777777" w:rsidR="00E51BCA" w:rsidRPr="00926216" w:rsidRDefault="00E51BCA" w:rsidP="00E51BCA">
                            <w:pPr>
                              <w:jc w:val="center"/>
                              <w:rPr>
                                <w:rFonts w:cs="Times New Roman"/>
                                <w:sz w:val="32"/>
                                <w:szCs w:val="32"/>
                                <w:lang w:val="vi-VN"/>
                              </w:rPr>
                            </w:pPr>
                          </w:p>
                          <w:p w14:paraId="790CC709" w14:textId="77777777" w:rsidR="00E51BCA" w:rsidRPr="00926216" w:rsidRDefault="00E51BCA" w:rsidP="00E51BCA">
                            <w:pPr>
                              <w:jc w:val="center"/>
                              <w:rPr>
                                <w:rFonts w:cs="Times New Roman"/>
                                <w:sz w:val="32"/>
                                <w:szCs w:val="32"/>
                                <w:lang w:val="vi-VN"/>
                              </w:rPr>
                            </w:pPr>
                          </w:p>
                          <w:p w14:paraId="7A3CA345" w14:textId="77777777" w:rsidR="00E51BCA" w:rsidRPr="00926216" w:rsidRDefault="00E51BCA" w:rsidP="00E51BCA">
                            <w:pPr>
                              <w:jc w:val="center"/>
                              <w:rPr>
                                <w:rFonts w:cs="Times New Roman"/>
                                <w:sz w:val="32"/>
                                <w:szCs w:val="32"/>
                                <w:lang w:val="vi-VN"/>
                              </w:rPr>
                            </w:pPr>
                          </w:p>
                          <w:p w14:paraId="035089C7" w14:textId="77777777" w:rsidR="00E51BCA" w:rsidRPr="00926216" w:rsidRDefault="00E51BCA" w:rsidP="00E51BCA">
                            <w:pPr>
                              <w:jc w:val="center"/>
                              <w:rPr>
                                <w:rFonts w:cs="Times New Roman"/>
                                <w:sz w:val="32"/>
                                <w:szCs w:val="32"/>
                                <w:lang w:val="vi-VN"/>
                              </w:rPr>
                            </w:pPr>
                          </w:p>
                          <w:p w14:paraId="43C24693" w14:textId="77777777" w:rsidR="00E51BCA" w:rsidRPr="00926216" w:rsidRDefault="00E51BCA" w:rsidP="00E51BCA">
                            <w:pPr>
                              <w:jc w:val="center"/>
                              <w:rPr>
                                <w:rFonts w:cs="Times New Roman"/>
                                <w:sz w:val="32"/>
                                <w:szCs w:val="32"/>
                                <w:lang w:val="vi-VN"/>
                              </w:rPr>
                            </w:pPr>
                          </w:p>
                          <w:p w14:paraId="0F1A407C" w14:textId="77777777" w:rsidR="00E51BCA" w:rsidRPr="00926216" w:rsidRDefault="00E51BCA" w:rsidP="00E51BCA">
                            <w:pPr>
                              <w:jc w:val="center"/>
                              <w:rPr>
                                <w:rFonts w:cs="Times New Roman"/>
                                <w:sz w:val="32"/>
                                <w:szCs w:val="32"/>
                                <w:lang w:val="vi-VN"/>
                              </w:rPr>
                            </w:pPr>
                          </w:p>
                          <w:p w14:paraId="7D289FAC" w14:textId="77777777" w:rsidR="00E51BCA" w:rsidRPr="00926216" w:rsidRDefault="00E51BCA" w:rsidP="00E51BCA">
                            <w:pPr>
                              <w:jc w:val="center"/>
                              <w:rPr>
                                <w:rFonts w:cs="Times New Roman"/>
                                <w:sz w:val="32"/>
                                <w:szCs w:val="32"/>
                                <w:lang w:val="vi-VN"/>
                              </w:rPr>
                            </w:pPr>
                          </w:p>
                          <w:p w14:paraId="1A828664" w14:textId="77777777" w:rsidR="00E51BCA" w:rsidRPr="00926216" w:rsidRDefault="00E51BCA" w:rsidP="00E51BCA">
                            <w:pPr>
                              <w:jc w:val="center"/>
                              <w:rPr>
                                <w:rFonts w:cs="Times New Roman"/>
                                <w:sz w:val="32"/>
                                <w:szCs w:val="32"/>
                                <w:lang w:val="vi-VN"/>
                              </w:rPr>
                            </w:pPr>
                          </w:p>
                          <w:p w14:paraId="1C6A7C61" w14:textId="77777777" w:rsidR="00E51BCA" w:rsidRPr="00926216" w:rsidRDefault="00E51BCA" w:rsidP="00E51BCA">
                            <w:pPr>
                              <w:jc w:val="center"/>
                              <w:rPr>
                                <w:rFonts w:cs="Times New Roman"/>
                                <w:sz w:val="32"/>
                                <w:szCs w:val="32"/>
                                <w:lang w:val="vi-VN"/>
                              </w:rPr>
                            </w:pPr>
                          </w:p>
                          <w:p w14:paraId="3C3244BE" w14:textId="77777777" w:rsidR="00E51BCA" w:rsidRPr="00926216" w:rsidRDefault="00E51BCA" w:rsidP="00E51BCA">
                            <w:pPr>
                              <w:jc w:val="center"/>
                              <w:rPr>
                                <w:rFonts w:cs="Times New Roman"/>
                                <w:sz w:val="32"/>
                                <w:szCs w:val="32"/>
                                <w:lang w:val="vi-VN"/>
                              </w:rPr>
                            </w:pPr>
                          </w:p>
                          <w:p w14:paraId="6F840D01" w14:textId="77777777" w:rsidR="00E51BCA" w:rsidRPr="00926216" w:rsidRDefault="00E51BCA" w:rsidP="00E51BCA">
                            <w:pPr>
                              <w:jc w:val="center"/>
                              <w:rPr>
                                <w:rFonts w:cs="Times New Roman"/>
                                <w:sz w:val="32"/>
                                <w:szCs w:val="32"/>
                                <w:lang w:val="vi-VN"/>
                              </w:rPr>
                            </w:pPr>
                          </w:p>
                          <w:p w14:paraId="37F3D35A" w14:textId="77777777" w:rsidR="00E51BCA" w:rsidRPr="00926216" w:rsidRDefault="00E51BCA" w:rsidP="00E51BCA">
                            <w:pPr>
                              <w:jc w:val="center"/>
                              <w:rPr>
                                <w:rFonts w:cs="Times New Roman"/>
                                <w:sz w:val="32"/>
                                <w:szCs w:val="32"/>
                                <w:lang w:val="vi-VN"/>
                              </w:rPr>
                            </w:pPr>
                          </w:p>
                          <w:p w14:paraId="2000046E" w14:textId="77777777" w:rsidR="00E51BCA" w:rsidRPr="00926216" w:rsidRDefault="00E51BCA" w:rsidP="00E51BCA">
                            <w:pPr>
                              <w:jc w:val="center"/>
                              <w:rPr>
                                <w:rFonts w:cs="Times New Roman"/>
                                <w:sz w:val="32"/>
                                <w:szCs w:val="32"/>
                                <w:lang w:val="vi-VN"/>
                              </w:rPr>
                            </w:pPr>
                          </w:p>
                          <w:p w14:paraId="3BB6B68B" w14:textId="77777777" w:rsidR="00E51BCA" w:rsidRPr="00926216" w:rsidRDefault="00E51BCA" w:rsidP="00E51BCA">
                            <w:pPr>
                              <w:jc w:val="center"/>
                              <w:rPr>
                                <w:rFonts w:cs="Times New Roman"/>
                                <w:sz w:val="32"/>
                                <w:szCs w:val="32"/>
                                <w:lang w:val="vi-VN"/>
                              </w:rPr>
                            </w:pPr>
                          </w:p>
                          <w:p w14:paraId="6B85D061" w14:textId="77777777" w:rsidR="00E51BCA" w:rsidRPr="00926216" w:rsidRDefault="00E51BCA" w:rsidP="00E51BCA">
                            <w:pPr>
                              <w:jc w:val="center"/>
                              <w:rPr>
                                <w:rFonts w:cs="Times New Roman"/>
                                <w:sz w:val="32"/>
                                <w:szCs w:val="32"/>
                                <w:lang w:val="vi-VN"/>
                              </w:rPr>
                            </w:pPr>
                          </w:p>
                          <w:p w14:paraId="079809EF" w14:textId="77777777" w:rsidR="00E51BCA" w:rsidRPr="00926216" w:rsidRDefault="00E51BCA" w:rsidP="00E51BCA">
                            <w:pPr>
                              <w:jc w:val="center"/>
                              <w:rPr>
                                <w:rFonts w:cs="Times New Roman"/>
                                <w:sz w:val="32"/>
                                <w:szCs w:val="32"/>
                                <w:lang w:val="vi-VN"/>
                              </w:rPr>
                            </w:pPr>
                          </w:p>
                          <w:p w14:paraId="6EC1D07E" w14:textId="77777777" w:rsidR="00E51BCA" w:rsidRPr="00926216" w:rsidRDefault="00E51BCA" w:rsidP="00E51BCA">
                            <w:pPr>
                              <w:jc w:val="center"/>
                              <w:rPr>
                                <w:rFonts w:cs="Times New Roman"/>
                                <w:sz w:val="32"/>
                                <w:szCs w:val="32"/>
                                <w:lang w:val="vi-VN"/>
                              </w:rPr>
                            </w:pPr>
                          </w:p>
                          <w:p w14:paraId="1C68543B" w14:textId="77777777" w:rsidR="00E51BCA" w:rsidRPr="00926216" w:rsidRDefault="00E51BCA" w:rsidP="00E51BCA">
                            <w:pPr>
                              <w:jc w:val="center"/>
                              <w:rPr>
                                <w:rFonts w:cs="Times New Roman"/>
                                <w:sz w:val="32"/>
                                <w:szCs w:val="32"/>
                                <w:lang w:val="vi-VN"/>
                              </w:rPr>
                            </w:pPr>
                          </w:p>
                          <w:p w14:paraId="697428FB" w14:textId="77777777" w:rsidR="00E51BCA" w:rsidRPr="00926216" w:rsidRDefault="00E51BCA" w:rsidP="00E51BCA">
                            <w:pPr>
                              <w:jc w:val="center"/>
                              <w:rPr>
                                <w:rFonts w:cs="Times New Roman"/>
                                <w:sz w:val="32"/>
                                <w:szCs w:val="32"/>
                                <w:lang w:val="vi-VN"/>
                              </w:rPr>
                            </w:pPr>
                          </w:p>
                          <w:p w14:paraId="28552550" w14:textId="77777777" w:rsidR="00E51BCA" w:rsidRPr="00926216" w:rsidRDefault="00E51BCA" w:rsidP="00E51BCA">
                            <w:pPr>
                              <w:jc w:val="center"/>
                              <w:rPr>
                                <w:rFonts w:cs="Times New Roman"/>
                                <w:sz w:val="32"/>
                                <w:szCs w:val="32"/>
                                <w:lang w:val="vi-VN"/>
                              </w:rPr>
                            </w:pPr>
                          </w:p>
                          <w:p w14:paraId="658538C4" w14:textId="77777777" w:rsidR="00E51BCA" w:rsidRPr="00926216" w:rsidRDefault="00E51BCA" w:rsidP="00E51BCA">
                            <w:pPr>
                              <w:jc w:val="center"/>
                              <w:rPr>
                                <w:rFonts w:cs="Times New Roman"/>
                                <w:sz w:val="32"/>
                                <w:szCs w:val="32"/>
                                <w:lang w:val="vi-VN"/>
                              </w:rPr>
                            </w:pPr>
                          </w:p>
                          <w:p w14:paraId="42DF94B7" w14:textId="77777777" w:rsidR="00E51BCA" w:rsidRPr="00926216" w:rsidRDefault="00E51BCA" w:rsidP="00E51BCA">
                            <w:pPr>
                              <w:jc w:val="center"/>
                              <w:rPr>
                                <w:rFonts w:cs="Times New Roman"/>
                                <w:sz w:val="32"/>
                                <w:szCs w:val="32"/>
                                <w:lang w:val="vi-VN"/>
                              </w:rPr>
                            </w:pPr>
                          </w:p>
                          <w:p w14:paraId="1658FE55" w14:textId="77777777" w:rsidR="00E51BCA" w:rsidRPr="00926216" w:rsidRDefault="00E51BCA" w:rsidP="00E51BCA">
                            <w:pPr>
                              <w:jc w:val="center"/>
                              <w:rPr>
                                <w:rFonts w:cs="Times New Roman"/>
                                <w:sz w:val="32"/>
                                <w:szCs w:val="32"/>
                                <w:lang w:val="vi-VN"/>
                              </w:rPr>
                            </w:pPr>
                          </w:p>
                          <w:p w14:paraId="6F21D227" w14:textId="77777777" w:rsidR="00E51BCA" w:rsidRPr="00926216" w:rsidRDefault="00E51BCA" w:rsidP="00E51BCA">
                            <w:pPr>
                              <w:jc w:val="center"/>
                              <w:rPr>
                                <w:rFonts w:cs="Times New Roman"/>
                                <w:sz w:val="32"/>
                                <w:szCs w:val="32"/>
                                <w:lang w:val="vi-VN"/>
                              </w:rPr>
                            </w:pPr>
                          </w:p>
                          <w:p w14:paraId="7F8802BF"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FDE5ED6" w14:textId="77777777" w:rsidR="00E51BCA" w:rsidRPr="00926216" w:rsidRDefault="00E51BCA" w:rsidP="00E51BCA">
                            <w:pPr>
                              <w:rPr>
                                <w:rFonts w:cs="Times New Roman"/>
                              </w:rPr>
                            </w:pPr>
                          </w:p>
                          <w:p w14:paraId="30E8FE8D" w14:textId="77777777" w:rsidR="00E51BCA" w:rsidRPr="00926216" w:rsidRDefault="00E51BCA" w:rsidP="00E51BCA">
                            <w:pPr>
                              <w:jc w:val="center"/>
                              <w:outlineLvl w:val="0"/>
                              <w:rPr>
                                <w:rFonts w:cs="Times New Roman"/>
                                <w:b/>
                                <w:sz w:val="40"/>
                                <w:szCs w:val="40"/>
                              </w:rPr>
                            </w:pPr>
                            <w:bookmarkStart w:id="18" w:name="_Toc186413138"/>
                            <w:r w:rsidRPr="00926216">
                              <w:rPr>
                                <w:rFonts w:cs="Times New Roman"/>
                                <w:b/>
                                <w:sz w:val="40"/>
                                <w:szCs w:val="40"/>
                                <w:lang w:val="vi-VN"/>
                              </w:rPr>
                              <w:t>B</w:t>
                            </w:r>
                            <w:r w:rsidRPr="00926216">
                              <w:rPr>
                                <w:rFonts w:cs="Times New Roman"/>
                                <w:b/>
                                <w:sz w:val="40"/>
                                <w:szCs w:val="40"/>
                              </w:rPr>
                              <w:t>Ộ GIÁO DỤC VÀ ĐÀO TẠO</w:t>
                            </w:r>
                            <w:bookmarkEnd w:id="18"/>
                          </w:p>
                          <w:p w14:paraId="757A33A6" w14:textId="77777777" w:rsidR="00E51BCA" w:rsidRPr="00926216" w:rsidRDefault="00E51BCA" w:rsidP="00E51BCA">
                            <w:pPr>
                              <w:jc w:val="center"/>
                              <w:outlineLvl w:val="0"/>
                              <w:rPr>
                                <w:rFonts w:cs="Times New Roman"/>
                                <w:b/>
                                <w:sz w:val="44"/>
                                <w:szCs w:val="44"/>
                              </w:rPr>
                            </w:pPr>
                            <w:bookmarkStart w:id="19" w:name="_Toc186413139"/>
                            <w:r w:rsidRPr="00926216">
                              <w:rPr>
                                <w:rFonts w:cs="Times New Roman"/>
                                <w:b/>
                                <w:sz w:val="44"/>
                                <w:szCs w:val="44"/>
                              </w:rPr>
                              <w:t>TRƯỜNG ĐẠI HỌC NÔNG LÂM TP HCM</w:t>
                            </w:r>
                            <w:bookmarkEnd w:id="19"/>
                          </w:p>
                          <w:p w14:paraId="6C1C4BA2" w14:textId="77777777" w:rsidR="00E51BCA" w:rsidRPr="00926216" w:rsidRDefault="00E51BCA" w:rsidP="00E51BCA">
                            <w:pPr>
                              <w:jc w:val="center"/>
                              <w:outlineLvl w:val="0"/>
                              <w:rPr>
                                <w:rFonts w:cs="Times New Roman"/>
                                <w:b/>
                                <w:sz w:val="44"/>
                                <w:szCs w:val="44"/>
                              </w:rPr>
                            </w:pPr>
                            <w:bookmarkStart w:id="20" w:name="_Toc186413140"/>
                            <w:r w:rsidRPr="00926216">
                              <w:rPr>
                                <w:rFonts w:cs="Times New Roman"/>
                                <w:b/>
                                <w:sz w:val="40"/>
                                <w:szCs w:val="40"/>
                              </w:rPr>
                              <w:t>KHOA CÔNG NGHỆ THÔNG TIN</w:t>
                            </w:r>
                            <w:bookmarkEnd w:id="20"/>
                          </w:p>
                          <w:p w14:paraId="148E6816" w14:textId="77777777" w:rsidR="00E51BCA" w:rsidRPr="00926216" w:rsidRDefault="00E51BCA" w:rsidP="00E51BCA">
                            <w:pPr>
                              <w:jc w:val="center"/>
                              <w:rPr>
                                <w:rFonts w:cs="Times New Roman"/>
                                <w:b/>
                                <w:sz w:val="32"/>
                                <w:szCs w:val="32"/>
                              </w:rPr>
                            </w:pPr>
                          </w:p>
                          <w:p w14:paraId="363BCC9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5711E7F" wp14:editId="0FABE4C0">
                                  <wp:extent cx="1440000" cy="1440000"/>
                                  <wp:effectExtent l="0" t="0" r="0" b="0"/>
                                  <wp:docPr id="1107101729" name="Picture 1107101729"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629780" name="Picture 347629780"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F238F79" w14:textId="77777777" w:rsidR="00E51BCA" w:rsidRPr="00926216" w:rsidRDefault="00E51BCA" w:rsidP="00E51BCA">
                            <w:pPr>
                              <w:jc w:val="center"/>
                              <w:rPr>
                                <w:rFonts w:cs="Times New Roman"/>
                                <w:b/>
                                <w:sz w:val="32"/>
                                <w:szCs w:val="32"/>
                              </w:rPr>
                            </w:pPr>
                          </w:p>
                          <w:p w14:paraId="0243E2A9"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15B2EBC"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21CA4C3" w14:textId="77777777" w:rsidR="00E51BCA" w:rsidRPr="00926216" w:rsidRDefault="00E51BCA" w:rsidP="00E51BCA">
                            <w:pPr>
                              <w:jc w:val="center"/>
                              <w:rPr>
                                <w:rFonts w:cs="Times New Roman"/>
                                <w:sz w:val="32"/>
                                <w:szCs w:val="32"/>
                              </w:rPr>
                            </w:pPr>
                          </w:p>
                          <w:p w14:paraId="3FE99BBC" w14:textId="77777777" w:rsidR="00E51BCA" w:rsidRPr="00926216" w:rsidRDefault="00E51BCA" w:rsidP="00E51BCA">
                            <w:pPr>
                              <w:jc w:val="center"/>
                              <w:rPr>
                                <w:rFonts w:cs="Times New Roman"/>
                                <w:sz w:val="32"/>
                                <w:szCs w:val="32"/>
                              </w:rPr>
                            </w:pPr>
                          </w:p>
                          <w:p w14:paraId="00084C43" w14:textId="77777777" w:rsidR="00E51BCA" w:rsidRPr="00926216" w:rsidRDefault="00E51BCA" w:rsidP="00E51BCA">
                            <w:pPr>
                              <w:jc w:val="center"/>
                              <w:rPr>
                                <w:rFonts w:cs="Times New Roman"/>
                                <w:sz w:val="32"/>
                                <w:szCs w:val="32"/>
                              </w:rPr>
                            </w:pPr>
                          </w:p>
                          <w:p w14:paraId="596250BF" w14:textId="77777777" w:rsidR="00E51BCA" w:rsidRPr="00926216" w:rsidRDefault="00E51BCA" w:rsidP="00E51BCA">
                            <w:pPr>
                              <w:jc w:val="center"/>
                              <w:rPr>
                                <w:rFonts w:cs="Times New Roman"/>
                                <w:sz w:val="32"/>
                                <w:szCs w:val="32"/>
                              </w:rPr>
                            </w:pPr>
                          </w:p>
                          <w:p w14:paraId="2BC0A840" w14:textId="77777777" w:rsidR="00E51BCA" w:rsidRPr="00926216" w:rsidRDefault="00E51BCA" w:rsidP="00E51BCA">
                            <w:pPr>
                              <w:jc w:val="center"/>
                              <w:rPr>
                                <w:rFonts w:cs="Times New Roman"/>
                                <w:sz w:val="32"/>
                                <w:szCs w:val="32"/>
                              </w:rPr>
                            </w:pPr>
                          </w:p>
                          <w:p w14:paraId="19035FD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180849D"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A6C35C8"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1457FCB8" w14:textId="77777777" w:rsidR="00E51BCA" w:rsidRPr="00926216" w:rsidRDefault="00E51BCA" w:rsidP="00E51BCA">
                            <w:pPr>
                              <w:jc w:val="both"/>
                              <w:rPr>
                                <w:rFonts w:cs="Times New Roman"/>
                                <w:bCs/>
                                <w:sz w:val="28"/>
                                <w:szCs w:val="28"/>
                                <w:lang w:val="vi-VN"/>
                              </w:rPr>
                            </w:pPr>
                          </w:p>
                          <w:p w14:paraId="0E86E821" w14:textId="77777777" w:rsidR="00E51BCA" w:rsidRPr="00926216" w:rsidRDefault="00E51BCA" w:rsidP="00E51BCA">
                            <w:pPr>
                              <w:jc w:val="both"/>
                              <w:rPr>
                                <w:rFonts w:cs="Times New Roman"/>
                                <w:bCs/>
                                <w:sz w:val="28"/>
                                <w:szCs w:val="28"/>
                                <w:lang w:val="vi-VN"/>
                              </w:rPr>
                            </w:pPr>
                          </w:p>
                          <w:p w14:paraId="6883DFD3" w14:textId="77777777" w:rsidR="00E51BCA" w:rsidRPr="00926216" w:rsidRDefault="00E51BCA" w:rsidP="00E51BCA">
                            <w:pPr>
                              <w:jc w:val="both"/>
                              <w:rPr>
                                <w:rFonts w:cs="Times New Roman"/>
                                <w:bCs/>
                                <w:sz w:val="28"/>
                                <w:szCs w:val="28"/>
                                <w:lang w:val="vi-VN"/>
                              </w:rPr>
                            </w:pPr>
                          </w:p>
                          <w:p w14:paraId="262E9771"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4749234" w14:textId="77777777" w:rsidR="00E51BCA" w:rsidRPr="00926216" w:rsidRDefault="00E51BCA" w:rsidP="00E51BCA">
                            <w:pPr>
                              <w:jc w:val="center"/>
                              <w:rPr>
                                <w:rFonts w:cs="Times New Roman"/>
                                <w:sz w:val="32"/>
                                <w:szCs w:val="32"/>
                              </w:rPr>
                            </w:pPr>
                          </w:p>
                          <w:p w14:paraId="6719D205" w14:textId="77777777" w:rsidR="00E51BCA" w:rsidRPr="00926216" w:rsidRDefault="00E51BCA" w:rsidP="00E51BCA">
                            <w:pPr>
                              <w:jc w:val="center"/>
                              <w:rPr>
                                <w:rFonts w:cs="Times New Roman"/>
                                <w:sz w:val="32"/>
                                <w:szCs w:val="32"/>
                                <w:lang w:val="vi-VN"/>
                              </w:rPr>
                            </w:pPr>
                          </w:p>
                          <w:p w14:paraId="649AF0B1" w14:textId="77777777" w:rsidR="00E51BCA" w:rsidRPr="00926216" w:rsidRDefault="00E51BCA" w:rsidP="00E51BCA">
                            <w:pPr>
                              <w:jc w:val="center"/>
                              <w:rPr>
                                <w:rFonts w:cs="Times New Roman"/>
                                <w:sz w:val="32"/>
                                <w:szCs w:val="32"/>
                                <w:lang w:val="vi-VN"/>
                              </w:rPr>
                            </w:pPr>
                          </w:p>
                          <w:p w14:paraId="27109F34" w14:textId="77777777" w:rsidR="00E51BCA" w:rsidRPr="00926216" w:rsidRDefault="00E51BCA" w:rsidP="00E51BCA">
                            <w:pPr>
                              <w:jc w:val="center"/>
                              <w:rPr>
                                <w:rFonts w:cs="Times New Roman"/>
                                <w:sz w:val="32"/>
                                <w:szCs w:val="32"/>
                                <w:lang w:val="vi-VN"/>
                              </w:rPr>
                            </w:pPr>
                          </w:p>
                          <w:p w14:paraId="43B84CC1" w14:textId="77777777" w:rsidR="00E51BCA" w:rsidRPr="00926216" w:rsidRDefault="00E51BCA" w:rsidP="00E51BCA">
                            <w:pPr>
                              <w:jc w:val="center"/>
                              <w:rPr>
                                <w:rFonts w:cs="Times New Roman"/>
                                <w:sz w:val="32"/>
                                <w:szCs w:val="32"/>
                                <w:lang w:val="vi-VN"/>
                              </w:rPr>
                            </w:pPr>
                          </w:p>
                          <w:p w14:paraId="1065712A" w14:textId="77777777" w:rsidR="00E51BCA" w:rsidRPr="00926216" w:rsidRDefault="00E51BCA" w:rsidP="00E51BCA">
                            <w:pPr>
                              <w:jc w:val="center"/>
                              <w:rPr>
                                <w:rFonts w:cs="Times New Roman"/>
                                <w:sz w:val="32"/>
                                <w:szCs w:val="32"/>
                                <w:lang w:val="vi-VN"/>
                              </w:rPr>
                            </w:pPr>
                          </w:p>
                          <w:p w14:paraId="1EB32510" w14:textId="77777777" w:rsidR="00E51BCA" w:rsidRPr="00926216" w:rsidRDefault="00E51BCA" w:rsidP="00E51BCA">
                            <w:pPr>
                              <w:jc w:val="center"/>
                              <w:rPr>
                                <w:rFonts w:cs="Times New Roman"/>
                                <w:sz w:val="32"/>
                                <w:szCs w:val="32"/>
                                <w:lang w:val="vi-VN"/>
                              </w:rPr>
                            </w:pPr>
                          </w:p>
                          <w:p w14:paraId="59A19141" w14:textId="77777777" w:rsidR="00E51BCA" w:rsidRPr="00926216" w:rsidRDefault="00E51BCA" w:rsidP="00E51BCA">
                            <w:pPr>
                              <w:jc w:val="center"/>
                              <w:rPr>
                                <w:rFonts w:cs="Times New Roman"/>
                                <w:sz w:val="32"/>
                                <w:szCs w:val="32"/>
                                <w:lang w:val="vi-VN"/>
                              </w:rPr>
                            </w:pPr>
                          </w:p>
                          <w:p w14:paraId="264E5E87" w14:textId="77777777" w:rsidR="00E51BCA" w:rsidRPr="00926216" w:rsidRDefault="00E51BCA" w:rsidP="00E51BCA">
                            <w:pPr>
                              <w:jc w:val="center"/>
                              <w:rPr>
                                <w:rFonts w:cs="Times New Roman"/>
                                <w:sz w:val="32"/>
                                <w:szCs w:val="32"/>
                                <w:lang w:val="vi-VN"/>
                              </w:rPr>
                            </w:pPr>
                          </w:p>
                          <w:p w14:paraId="278D3ACF" w14:textId="77777777" w:rsidR="00E51BCA" w:rsidRPr="00926216" w:rsidRDefault="00E51BCA" w:rsidP="00E51BCA">
                            <w:pPr>
                              <w:jc w:val="center"/>
                              <w:rPr>
                                <w:rFonts w:cs="Times New Roman"/>
                                <w:sz w:val="32"/>
                                <w:szCs w:val="32"/>
                                <w:lang w:val="vi-VN"/>
                              </w:rPr>
                            </w:pPr>
                          </w:p>
                          <w:p w14:paraId="7015E1E6" w14:textId="77777777" w:rsidR="00E51BCA" w:rsidRPr="00926216" w:rsidRDefault="00E51BCA" w:rsidP="00E51BCA">
                            <w:pPr>
                              <w:jc w:val="center"/>
                              <w:rPr>
                                <w:rFonts w:cs="Times New Roman"/>
                                <w:sz w:val="32"/>
                                <w:szCs w:val="32"/>
                                <w:lang w:val="vi-VN"/>
                              </w:rPr>
                            </w:pPr>
                          </w:p>
                          <w:p w14:paraId="1288386E" w14:textId="77777777" w:rsidR="00E51BCA" w:rsidRPr="00926216" w:rsidRDefault="00E51BCA" w:rsidP="00E51BCA">
                            <w:pPr>
                              <w:jc w:val="center"/>
                              <w:rPr>
                                <w:rFonts w:cs="Times New Roman"/>
                                <w:sz w:val="32"/>
                                <w:szCs w:val="32"/>
                                <w:lang w:val="vi-VN"/>
                              </w:rPr>
                            </w:pPr>
                          </w:p>
                          <w:p w14:paraId="0EE9A1D1" w14:textId="77777777" w:rsidR="00E51BCA" w:rsidRPr="00926216" w:rsidRDefault="00E51BCA" w:rsidP="00E51BCA">
                            <w:pPr>
                              <w:jc w:val="center"/>
                              <w:rPr>
                                <w:rFonts w:cs="Times New Roman"/>
                                <w:sz w:val="32"/>
                                <w:szCs w:val="32"/>
                                <w:lang w:val="vi-VN"/>
                              </w:rPr>
                            </w:pPr>
                          </w:p>
                          <w:p w14:paraId="33F177D6" w14:textId="77777777" w:rsidR="00E51BCA" w:rsidRPr="00926216" w:rsidRDefault="00E51BCA" w:rsidP="00E51BCA">
                            <w:pPr>
                              <w:jc w:val="center"/>
                              <w:rPr>
                                <w:rFonts w:cs="Times New Roman"/>
                                <w:sz w:val="32"/>
                                <w:szCs w:val="32"/>
                                <w:lang w:val="vi-VN"/>
                              </w:rPr>
                            </w:pPr>
                          </w:p>
                          <w:p w14:paraId="518F2D53" w14:textId="77777777" w:rsidR="00E51BCA" w:rsidRPr="00926216" w:rsidRDefault="00E51BCA" w:rsidP="00E51BCA">
                            <w:pPr>
                              <w:jc w:val="center"/>
                              <w:rPr>
                                <w:rFonts w:cs="Times New Roman"/>
                                <w:sz w:val="32"/>
                                <w:szCs w:val="32"/>
                                <w:lang w:val="vi-VN"/>
                              </w:rPr>
                            </w:pPr>
                          </w:p>
                          <w:p w14:paraId="7CCAA828" w14:textId="77777777" w:rsidR="00E51BCA" w:rsidRPr="00926216" w:rsidRDefault="00E51BCA" w:rsidP="00E51BCA">
                            <w:pPr>
                              <w:jc w:val="center"/>
                              <w:rPr>
                                <w:rFonts w:cs="Times New Roman"/>
                                <w:sz w:val="32"/>
                                <w:szCs w:val="32"/>
                                <w:lang w:val="vi-VN"/>
                              </w:rPr>
                            </w:pPr>
                          </w:p>
                          <w:p w14:paraId="05A21307" w14:textId="77777777" w:rsidR="00E51BCA" w:rsidRPr="00926216" w:rsidRDefault="00E51BCA" w:rsidP="00E51BCA">
                            <w:pPr>
                              <w:jc w:val="center"/>
                              <w:rPr>
                                <w:rFonts w:cs="Times New Roman"/>
                                <w:sz w:val="32"/>
                                <w:szCs w:val="32"/>
                                <w:lang w:val="vi-VN"/>
                              </w:rPr>
                            </w:pPr>
                          </w:p>
                          <w:p w14:paraId="35C096D6" w14:textId="77777777" w:rsidR="00E51BCA" w:rsidRPr="00926216" w:rsidRDefault="00E51BCA" w:rsidP="00E51BCA">
                            <w:pPr>
                              <w:jc w:val="center"/>
                              <w:rPr>
                                <w:rFonts w:cs="Times New Roman"/>
                                <w:sz w:val="32"/>
                                <w:szCs w:val="32"/>
                                <w:lang w:val="vi-VN"/>
                              </w:rPr>
                            </w:pPr>
                          </w:p>
                          <w:p w14:paraId="3867586C" w14:textId="77777777" w:rsidR="00E51BCA" w:rsidRPr="00926216" w:rsidRDefault="00E51BCA" w:rsidP="00E51BCA">
                            <w:pPr>
                              <w:jc w:val="center"/>
                              <w:rPr>
                                <w:rFonts w:cs="Times New Roman"/>
                                <w:sz w:val="32"/>
                                <w:szCs w:val="32"/>
                                <w:lang w:val="vi-VN"/>
                              </w:rPr>
                            </w:pPr>
                          </w:p>
                          <w:p w14:paraId="6FB8086A" w14:textId="77777777" w:rsidR="00E51BCA" w:rsidRPr="00926216" w:rsidRDefault="00E51BCA" w:rsidP="00E51BCA">
                            <w:pPr>
                              <w:jc w:val="center"/>
                              <w:rPr>
                                <w:rFonts w:cs="Times New Roman"/>
                                <w:sz w:val="32"/>
                                <w:szCs w:val="32"/>
                                <w:lang w:val="vi-VN"/>
                              </w:rPr>
                            </w:pPr>
                          </w:p>
                          <w:p w14:paraId="0227BAE8" w14:textId="77777777" w:rsidR="00E51BCA" w:rsidRPr="00926216" w:rsidRDefault="00E51BCA" w:rsidP="00E51BCA">
                            <w:pPr>
                              <w:jc w:val="center"/>
                              <w:rPr>
                                <w:rFonts w:cs="Times New Roman"/>
                                <w:sz w:val="32"/>
                                <w:szCs w:val="32"/>
                                <w:lang w:val="vi-VN"/>
                              </w:rPr>
                            </w:pPr>
                          </w:p>
                          <w:p w14:paraId="4939F514" w14:textId="77777777" w:rsidR="00E51BCA" w:rsidRPr="00926216" w:rsidRDefault="00E51BCA" w:rsidP="00E51BCA">
                            <w:pPr>
                              <w:jc w:val="center"/>
                              <w:rPr>
                                <w:rFonts w:cs="Times New Roman"/>
                                <w:sz w:val="32"/>
                                <w:szCs w:val="32"/>
                                <w:lang w:val="vi-VN"/>
                              </w:rPr>
                            </w:pPr>
                          </w:p>
                          <w:p w14:paraId="4F7BCCD8" w14:textId="77777777" w:rsidR="00E51BCA" w:rsidRPr="00926216" w:rsidRDefault="00E51BCA" w:rsidP="00E51BCA">
                            <w:pPr>
                              <w:jc w:val="center"/>
                              <w:rPr>
                                <w:rFonts w:cs="Times New Roman"/>
                                <w:sz w:val="32"/>
                                <w:szCs w:val="32"/>
                                <w:lang w:val="vi-VN"/>
                              </w:rPr>
                            </w:pPr>
                          </w:p>
                          <w:p w14:paraId="5B6E5D5F" w14:textId="77777777" w:rsidR="00E51BCA" w:rsidRPr="00926216" w:rsidRDefault="00E51BCA" w:rsidP="00E51BCA">
                            <w:pPr>
                              <w:jc w:val="center"/>
                              <w:rPr>
                                <w:rFonts w:cs="Times New Roman"/>
                                <w:sz w:val="32"/>
                                <w:szCs w:val="32"/>
                                <w:lang w:val="vi-VN"/>
                              </w:rPr>
                            </w:pPr>
                          </w:p>
                          <w:p w14:paraId="3400FCB9" w14:textId="77777777" w:rsidR="00E51BCA" w:rsidRPr="00926216" w:rsidRDefault="00E51BCA" w:rsidP="00E51BCA">
                            <w:pPr>
                              <w:jc w:val="center"/>
                              <w:rPr>
                                <w:rFonts w:cs="Times New Roman"/>
                                <w:sz w:val="32"/>
                                <w:szCs w:val="32"/>
                                <w:lang w:val="vi-VN"/>
                              </w:rPr>
                            </w:pPr>
                          </w:p>
                          <w:p w14:paraId="24EC1EAC" w14:textId="77777777" w:rsidR="00E51BCA" w:rsidRPr="00926216" w:rsidRDefault="00E51BCA" w:rsidP="00E51BCA">
                            <w:pPr>
                              <w:jc w:val="center"/>
                              <w:rPr>
                                <w:rFonts w:cs="Times New Roman"/>
                                <w:sz w:val="32"/>
                                <w:szCs w:val="32"/>
                                <w:lang w:val="vi-VN"/>
                              </w:rPr>
                            </w:pPr>
                          </w:p>
                          <w:p w14:paraId="116181AE" w14:textId="77777777" w:rsidR="00E51BCA" w:rsidRPr="00926216" w:rsidRDefault="00E51BCA" w:rsidP="00E51BCA">
                            <w:pPr>
                              <w:jc w:val="center"/>
                              <w:rPr>
                                <w:rFonts w:cs="Times New Roman"/>
                                <w:sz w:val="32"/>
                                <w:szCs w:val="32"/>
                                <w:lang w:val="vi-VN"/>
                              </w:rPr>
                            </w:pPr>
                          </w:p>
                          <w:p w14:paraId="64B8B7D7" w14:textId="77777777" w:rsidR="00E51BCA" w:rsidRPr="00926216" w:rsidRDefault="00E51BCA" w:rsidP="00E51BCA">
                            <w:pPr>
                              <w:jc w:val="center"/>
                              <w:rPr>
                                <w:rFonts w:cs="Times New Roman"/>
                                <w:sz w:val="32"/>
                                <w:szCs w:val="32"/>
                                <w:lang w:val="vi-VN"/>
                              </w:rPr>
                            </w:pPr>
                          </w:p>
                          <w:p w14:paraId="1D71A5D3" w14:textId="77777777" w:rsidR="00E51BCA" w:rsidRPr="00926216" w:rsidRDefault="00E51BCA" w:rsidP="00E51BCA">
                            <w:pPr>
                              <w:jc w:val="center"/>
                              <w:rPr>
                                <w:rFonts w:cs="Times New Roman"/>
                                <w:sz w:val="32"/>
                                <w:szCs w:val="32"/>
                                <w:lang w:val="vi-VN"/>
                              </w:rPr>
                            </w:pPr>
                          </w:p>
                          <w:p w14:paraId="2BF346A7" w14:textId="77777777" w:rsidR="00E51BCA" w:rsidRPr="00926216" w:rsidRDefault="00E51BCA" w:rsidP="00E51BCA">
                            <w:pPr>
                              <w:jc w:val="center"/>
                              <w:rPr>
                                <w:rFonts w:cs="Times New Roman"/>
                                <w:sz w:val="32"/>
                                <w:szCs w:val="32"/>
                                <w:lang w:val="vi-VN"/>
                              </w:rPr>
                            </w:pPr>
                          </w:p>
                          <w:p w14:paraId="2EEA3495" w14:textId="77777777" w:rsidR="00E51BCA" w:rsidRPr="00926216" w:rsidRDefault="00E51BCA" w:rsidP="00E51BCA">
                            <w:pPr>
                              <w:jc w:val="center"/>
                              <w:rPr>
                                <w:rFonts w:cs="Times New Roman"/>
                                <w:sz w:val="32"/>
                                <w:szCs w:val="32"/>
                                <w:lang w:val="vi-VN"/>
                              </w:rPr>
                            </w:pPr>
                          </w:p>
                          <w:p w14:paraId="69F00FA5" w14:textId="77777777" w:rsidR="00E51BCA" w:rsidRPr="00926216" w:rsidRDefault="00E51BCA" w:rsidP="00E51BCA">
                            <w:pPr>
                              <w:jc w:val="center"/>
                              <w:rPr>
                                <w:rFonts w:cs="Times New Roman"/>
                                <w:sz w:val="32"/>
                                <w:szCs w:val="32"/>
                                <w:lang w:val="vi-VN"/>
                              </w:rPr>
                            </w:pPr>
                          </w:p>
                          <w:p w14:paraId="39950CC7" w14:textId="77777777" w:rsidR="00E51BCA" w:rsidRPr="00926216" w:rsidRDefault="00E51BCA" w:rsidP="00E51BCA">
                            <w:pPr>
                              <w:jc w:val="center"/>
                              <w:rPr>
                                <w:rFonts w:cs="Times New Roman"/>
                                <w:sz w:val="32"/>
                                <w:szCs w:val="32"/>
                                <w:lang w:val="vi-VN"/>
                              </w:rPr>
                            </w:pPr>
                          </w:p>
                          <w:p w14:paraId="2617EDFC" w14:textId="77777777" w:rsidR="00E51BCA" w:rsidRPr="00926216" w:rsidRDefault="00E51BCA" w:rsidP="00E51BCA">
                            <w:pPr>
                              <w:jc w:val="center"/>
                              <w:rPr>
                                <w:rFonts w:cs="Times New Roman"/>
                                <w:sz w:val="32"/>
                                <w:szCs w:val="32"/>
                                <w:lang w:val="vi-VN"/>
                              </w:rPr>
                            </w:pPr>
                          </w:p>
                          <w:p w14:paraId="7F119F28" w14:textId="77777777" w:rsidR="00E51BCA" w:rsidRPr="00926216" w:rsidRDefault="00E51BCA" w:rsidP="00E51BCA">
                            <w:pPr>
                              <w:jc w:val="center"/>
                              <w:rPr>
                                <w:rFonts w:cs="Times New Roman"/>
                                <w:sz w:val="32"/>
                                <w:szCs w:val="32"/>
                                <w:lang w:val="vi-VN"/>
                              </w:rPr>
                            </w:pPr>
                          </w:p>
                          <w:p w14:paraId="6213ADBA" w14:textId="77777777" w:rsidR="00E51BCA" w:rsidRPr="00926216" w:rsidRDefault="00E51BCA" w:rsidP="00E51BCA">
                            <w:pPr>
                              <w:jc w:val="center"/>
                              <w:rPr>
                                <w:rFonts w:cs="Times New Roman"/>
                                <w:sz w:val="32"/>
                                <w:szCs w:val="32"/>
                                <w:lang w:val="vi-VN"/>
                              </w:rPr>
                            </w:pPr>
                          </w:p>
                          <w:p w14:paraId="27FC9D80" w14:textId="77777777" w:rsidR="00E51BCA" w:rsidRPr="00926216" w:rsidRDefault="00E51BCA" w:rsidP="00E51BCA">
                            <w:pPr>
                              <w:jc w:val="center"/>
                              <w:rPr>
                                <w:rFonts w:cs="Times New Roman"/>
                                <w:sz w:val="32"/>
                                <w:szCs w:val="32"/>
                                <w:lang w:val="vi-VN"/>
                              </w:rPr>
                            </w:pPr>
                          </w:p>
                          <w:p w14:paraId="213304AE" w14:textId="77777777" w:rsidR="00E51BCA" w:rsidRPr="00926216" w:rsidRDefault="00E51BCA" w:rsidP="00E51BCA">
                            <w:pPr>
                              <w:jc w:val="center"/>
                              <w:rPr>
                                <w:rFonts w:cs="Times New Roman"/>
                                <w:sz w:val="32"/>
                                <w:szCs w:val="32"/>
                                <w:lang w:val="vi-VN"/>
                              </w:rPr>
                            </w:pPr>
                          </w:p>
                          <w:p w14:paraId="3D473E22" w14:textId="77777777" w:rsidR="00E51BCA" w:rsidRPr="00926216" w:rsidRDefault="00E51BCA" w:rsidP="00E51BCA">
                            <w:pPr>
                              <w:jc w:val="center"/>
                              <w:rPr>
                                <w:rFonts w:cs="Times New Roman"/>
                                <w:sz w:val="32"/>
                                <w:szCs w:val="32"/>
                                <w:lang w:val="vi-VN"/>
                              </w:rPr>
                            </w:pPr>
                          </w:p>
                          <w:p w14:paraId="71277DA8" w14:textId="77777777" w:rsidR="00E51BCA" w:rsidRPr="00926216" w:rsidRDefault="00E51BCA" w:rsidP="00E51BCA">
                            <w:pPr>
                              <w:jc w:val="center"/>
                              <w:rPr>
                                <w:rFonts w:cs="Times New Roman"/>
                                <w:sz w:val="32"/>
                                <w:szCs w:val="32"/>
                                <w:lang w:val="vi-VN"/>
                              </w:rPr>
                            </w:pPr>
                          </w:p>
                          <w:p w14:paraId="130C9809" w14:textId="77777777" w:rsidR="00E51BCA" w:rsidRPr="00926216" w:rsidRDefault="00E51BCA" w:rsidP="00E51BCA">
                            <w:pPr>
                              <w:jc w:val="center"/>
                              <w:rPr>
                                <w:rFonts w:cs="Times New Roman"/>
                                <w:sz w:val="32"/>
                                <w:szCs w:val="32"/>
                                <w:lang w:val="vi-VN"/>
                              </w:rPr>
                            </w:pPr>
                          </w:p>
                          <w:p w14:paraId="65314A70" w14:textId="77777777" w:rsidR="00E51BCA" w:rsidRPr="00926216" w:rsidRDefault="00E51BCA" w:rsidP="00E51BCA">
                            <w:pPr>
                              <w:jc w:val="center"/>
                              <w:rPr>
                                <w:rFonts w:cs="Times New Roman"/>
                                <w:sz w:val="32"/>
                                <w:szCs w:val="32"/>
                                <w:lang w:val="vi-VN"/>
                              </w:rPr>
                            </w:pPr>
                          </w:p>
                          <w:p w14:paraId="2F019B3B" w14:textId="77777777" w:rsidR="00E51BCA" w:rsidRPr="00926216" w:rsidRDefault="00E51BCA" w:rsidP="00E51BCA">
                            <w:pPr>
                              <w:jc w:val="center"/>
                              <w:rPr>
                                <w:rFonts w:cs="Times New Roman"/>
                                <w:sz w:val="32"/>
                                <w:szCs w:val="32"/>
                                <w:lang w:val="vi-VN"/>
                              </w:rPr>
                            </w:pPr>
                          </w:p>
                          <w:p w14:paraId="6BACF987" w14:textId="77777777" w:rsidR="00E51BCA" w:rsidRPr="00926216" w:rsidRDefault="00E51BCA" w:rsidP="00E51BCA">
                            <w:pPr>
                              <w:jc w:val="center"/>
                              <w:rPr>
                                <w:rFonts w:cs="Times New Roman"/>
                                <w:sz w:val="32"/>
                                <w:szCs w:val="32"/>
                                <w:lang w:val="vi-VN"/>
                              </w:rPr>
                            </w:pPr>
                          </w:p>
                          <w:p w14:paraId="65ED9ABD" w14:textId="77777777" w:rsidR="00E51BCA" w:rsidRPr="00926216" w:rsidRDefault="00E51BCA" w:rsidP="00E51BCA">
                            <w:pPr>
                              <w:jc w:val="center"/>
                              <w:rPr>
                                <w:rFonts w:cs="Times New Roman"/>
                                <w:sz w:val="32"/>
                                <w:szCs w:val="32"/>
                                <w:lang w:val="vi-VN"/>
                              </w:rPr>
                            </w:pPr>
                          </w:p>
                          <w:p w14:paraId="675637AC" w14:textId="77777777" w:rsidR="00E51BCA" w:rsidRPr="00926216" w:rsidRDefault="00E51BCA" w:rsidP="00E51BCA">
                            <w:pPr>
                              <w:jc w:val="center"/>
                              <w:rPr>
                                <w:rFonts w:cs="Times New Roman"/>
                                <w:sz w:val="32"/>
                                <w:szCs w:val="32"/>
                                <w:lang w:val="vi-VN"/>
                              </w:rPr>
                            </w:pPr>
                          </w:p>
                          <w:p w14:paraId="71A2BAB7" w14:textId="77777777" w:rsidR="00E51BCA" w:rsidRPr="00926216" w:rsidRDefault="00E51BCA" w:rsidP="00E51BCA">
                            <w:pPr>
                              <w:jc w:val="center"/>
                              <w:rPr>
                                <w:rFonts w:cs="Times New Roman"/>
                                <w:sz w:val="32"/>
                                <w:szCs w:val="32"/>
                                <w:lang w:val="vi-VN"/>
                              </w:rPr>
                            </w:pPr>
                          </w:p>
                          <w:p w14:paraId="0AE1FAA4" w14:textId="77777777" w:rsidR="00E51BCA" w:rsidRPr="00926216" w:rsidRDefault="00E51BCA" w:rsidP="00E51BCA">
                            <w:pPr>
                              <w:jc w:val="center"/>
                              <w:rPr>
                                <w:rFonts w:cs="Times New Roman"/>
                                <w:sz w:val="32"/>
                                <w:szCs w:val="32"/>
                                <w:lang w:val="vi-VN"/>
                              </w:rPr>
                            </w:pPr>
                          </w:p>
                          <w:p w14:paraId="1A59184F" w14:textId="77777777" w:rsidR="00E51BCA" w:rsidRPr="00926216" w:rsidRDefault="00E51BCA" w:rsidP="00E51BCA">
                            <w:pPr>
                              <w:jc w:val="center"/>
                              <w:rPr>
                                <w:rFonts w:cs="Times New Roman"/>
                                <w:sz w:val="32"/>
                                <w:szCs w:val="32"/>
                                <w:lang w:val="vi-VN"/>
                              </w:rPr>
                            </w:pPr>
                          </w:p>
                          <w:p w14:paraId="6706410D" w14:textId="77777777" w:rsidR="00E51BCA" w:rsidRPr="00926216" w:rsidRDefault="00E51BCA" w:rsidP="00E51BCA">
                            <w:pPr>
                              <w:jc w:val="center"/>
                              <w:rPr>
                                <w:rFonts w:cs="Times New Roman"/>
                                <w:sz w:val="32"/>
                                <w:szCs w:val="32"/>
                                <w:lang w:val="vi-VN"/>
                              </w:rPr>
                            </w:pPr>
                          </w:p>
                          <w:p w14:paraId="75FA6BF5" w14:textId="77777777" w:rsidR="00E51BCA" w:rsidRPr="00926216" w:rsidRDefault="00E51BCA" w:rsidP="00E51BCA">
                            <w:pPr>
                              <w:jc w:val="center"/>
                              <w:rPr>
                                <w:rFonts w:cs="Times New Roman"/>
                                <w:sz w:val="32"/>
                                <w:szCs w:val="32"/>
                                <w:lang w:val="vi-VN"/>
                              </w:rPr>
                            </w:pPr>
                          </w:p>
                          <w:p w14:paraId="230C86D9" w14:textId="77777777" w:rsidR="00E51BCA" w:rsidRPr="00926216" w:rsidRDefault="00E51BCA" w:rsidP="00E51BCA">
                            <w:pPr>
                              <w:jc w:val="center"/>
                              <w:rPr>
                                <w:rFonts w:cs="Times New Roman"/>
                                <w:sz w:val="32"/>
                                <w:szCs w:val="32"/>
                                <w:lang w:val="vi-VN"/>
                              </w:rPr>
                            </w:pPr>
                          </w:p>
                          <w:p w14:paraId="329DFB97" w14:textId="77777777" w:rsidR="00E51BCA" w:rsidRPr="00926216" w:rsidRDefault="00E51BCA" w:rsidP="00E51BCA">
                            <w:pPr>
                              <w:jc w:val="center"/>
                              <w:rPr>
                                <w:rFonts w:cs="Times New Roman"/>
                                <w:sz w:val="32"/>
                                <w:szCs w:val="32"/>
                                <w:lang w:val="vi-VN"/>
                              </w:rPr>
                            </w:pPr>
                          </w:p>
                          <w:p w14:paraId="71C991A4" w14:textId="77777777" w:rsidR="00E51BCA" w:rsidRPr="00926216" w:rsidRDefault="00E51BCA" w:rsidP="00E51BCA">
                            <w:pPr>
                              <w:jc w:val="center"/>
                              <w:rPr>
                                <w:rFonts w:cs="Times New Roman"/>
                                <w:sz w:val="32"/>
                                <w:szCs w:val="32"/>
                                <w:lang w:val="vi-VN"/>
                              </w:rPr>
                            </w:pPr>
                          </w:p>
                          <w:p w14:paraId="5CE52CD9" w14:textId="77777777" w:rsidR="00E51BCA" w:rsidRPr="00926216" w:rsidRDefault="00E51BCA" w:rsidP="00E51BCA">
                            <w:pPr>
                              <w:jc w:val="center"/>
                              <w:rPr>
                                <w:rFonts w:cs="Times New Roman"/>
                                <w:sz w:val="32"/>
                                <w:szCs w:val="32"/>
                                <w:lang w:val="vi-VN"/>
                              </w:rPr>
                            </w:pPr>
                          </w:p>
                          <w:p w14:paraId="5EF66CCD" w14:textId="77777777" w:rsidR="00E51BCA" w:rsidRPr="00926216" w:rsidRDefault="00E51BCA" w:rsidP="00E51BCA">
                            <w:pPr>
                              <w:jc w:val="center"/>
                              <w:rPr>
                                <w:rFonts w:cs="Times New Roman"/>
                                <w:sz w:val="32"/>
                                <w:szCs w:val="32"/>
                                <w:lang w:val="vi-VN"/>
                              </w:rPr>
                            </w:pPr>
                          </w:p>
                          <w:p w14:paraId="2EB8EADC" w14:textId="77777777" w:rsidR="00E51BCA" w:rsidRPr="00926216" w:rsidRDefault="00E51BCA" w:rsidP="00E51BCA">
                            <w:pPr>
                              <w:jc w:val="center"/>
                              <w:rPr>
                                <w:rFonts w:cs="Times New Roman"/>
                                <w:sz w:val="32"/>
                                <w:szCs w:val="32"/>
                                <w:lang w:val="vi-VN"/>
                              </w:rPr>
                            </w:pPr>
                          </w:p>
                          <w:p w14:paraId="0716D377" w14:textId="77777777" w:rsidR="00E51BCA" w:rsidRPr="00926216" w:rsidRDefault="00E51BCA" w:rsidP="00E51BCA">
                            <w:pPr>
                              <w:jc w:val="center"/>
                              <w:rPr>
                                <w:rFonts w:cs="Times New Roman"/>
                                <w:sz w:val="32"/>
                                <w:szCs w:val="32"/>
                                <w:lang w:val="vi-VN"/>
                              </w:rPr>
                            </w:pPr>
                          </w:p>
                          <w:p w14:paraId="11BB3208" w14:textId="77777777" w:rsidR="00E51BCA" w:rsidRPr="00926216" w:rsidRDefault="00E51BCA" w:rsidP="00E51BCA">
                            <w:pPr>
                              <w:jc w:val="center"/>
                              <w:rPr>
                                <w:rFonts w:cs="Times New Roman"/>
                                <w:sz w:val="32"/>
                                <w:szCs w:val="32"/>
                                <w:lang w:val="vi-VN"/>
                              </w:rPr>
                            </w:pPr>
                          </w:p>
                          <w:p w14:paraId="557B206A" w14:textId="77777777" w:rsidR="00E51BCA" w:rsidRPr="00926216" w:rsidRDefault="00E51BCA" w:rsidP="00E51BCA">
                            <w:pPr>
                              <w:jc w:val="center"/>
                              <w:rPr>
                                <w:rFonts w:cs="Times New Roman"/>
                                <w:sz w:val="32"/>
                                <w:szCs w:val="32"/>
                                <w:lang w:val="vi-VN"/>
                              </w:rPr>
                            </w:pPr>
                          </w:p>
                          <w:p w14:paraId="6F977598"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087486C" w14:textId="77777777" w:rsidR="00E51BCA" w:rsidRDefault="00E51BCA" w:rsidP="00E51BCA"/>
                          <w:p w14:paraId="00F228FC" w14:textId="77777777" w:rsidR="00E51BCA" w:rsidRPr="00926216" w:rsidRDefault="00E51BCA" w:rsidP="00E51BCA">
                            <w:pPr>
                              <w:jc w:val="center"/>
                              <w:outlineLvl w:val="0"/>
                              <w:rPr>
                                <w:rFonts w:cs="Times New Roman"/>
                                <w:b/>
                                <w:sz w:val="40"/>
                                <w:szCs w:val="40"/>
                              </w:rPr>
                            </w:pPr>
                            <w:bookmarkStart w:id="21" w:name="_Toc186413141"/>
                            <w:r w:rsidRPr="00926216">
                              <w:rPr>
                                <w:rFonts w:cs="Times New Roman"/>
                                <w:b/>
                                <w:sz w:val="40"/>
                                <w:szCs w:val="40"/>
                                <w:lang w:val="vi-VN"/>
                              </w:rPr>
                              <w:t>B</w:t>
                            </w:r>
                            <w:r w:rsidRPr="00926216">
                              <w:rPr>
                                <w:rFonts w:cs="Times New Roman"/>
                                <w:b/>
                                <w:sz w:val="40"/>
                                <w:szCs w:val="40"/>
                              </w:rPr>
                              <w:t>Ộ GIÁO DỤC VÀ ĐÀO TẠO</w:t>
                            </w:r>
                            <w:bookmarkEnd w:id="21"/>
                          </w:p>
                          <w:p w14:paraId="651B058A" w14:textId="77777777" w:rsidR="00E51BCA" w:rsidRPr="00926216" w:rsidRDefault="00E51BCA" w:rsidP="00E51BCA">
                            <w:pPr>
                              <w:jc w:val="center"/>
                              <w:outlineLvl w:val="0"/>
                              <w:rPr>
                                <w:rFonts w:cs="Times New Roman"/>
                                <w:b/>
                                <w:sz w:val="44"/>
                                <w:szCs w:val="44"/>
                              </w:rPr>
                            </w:pPr>
                            <w:bookmarkStart w:id="22" w:name="_Toc186413142"/>
                            <w:r w:rsidRPr="00926216">
                              <w:rPr>
                                <w:rFonts w:cs="Times New Roman"/>
                                <w:b/>
                                <w:sz w:val="44"/>
                                <w:szCs w:val="44"/>
                              </w:rPr>
                              <w:t>TRƯỜNG ĐẠI HỌC NÔNG LÂM TP HCM</w:t>
                            </w:r>
                            <w:bookmarkEnd w:id="22"/>
                          </w:p>
                          <w:p w14:paraId="58B06F9A" w14:textId="77777777" w:rsidR="00E51BCA" w:rsidRPr="00926216" w:rsidRDefault="00E51BCA" w:rsidP="00E51BCA">
                            <w:pPr>
                              <w:jc w:val="center"/>
                              <w:outlineLvl w:val="0"/>
                              <w:rPr>
                                <w:rFonts w:cs="Times New Roman"/>
                                <w:b/>
                                <w:sz w:val="44"/>
                                <w:szCs w:val="44"/>
                              </w:rPr>
                            </w:pPr>
                            <w:bookmarkStart w:id="23" w:name="_Toc186413143"/>
                            <w:r w:rsidRPr="00926216">
                              <w:rPr>
                                <w:rFonts w:cs="Times New Roman"/>
                                <w:b/>
                                <w:sz w:val="40"/>
                                <w:szCs w:val="40"/>
                              </w:rPr>
                              <w:t>KHOA CÔNG NGHỆ THÔNG TIN</w:t>
                            </w:r>
                            <w:bookmarkEnd w:id="23"/>
                          </w:p>
                          <w:p w14:paraId="03B63E8A" w14:textId="77777777" w:rsidR="00E51BCA" w:rsidRPr="00926216" w:rsidRDefault="00E51BCA" w:rsidP="00E51BCA">
                            <w:pPr>
                              <w:jc w:val="center"/>
                              <w:rPr>
                                <w:rFonts w:cs="Times New Roman"/>
                                <w:b/>
                                <w:sz w:val="32"/>
                                <w:szCs w:val="32"/>
                              </w:rPr>
                            </w:pPr>
                          </w:p>
                          <w:p w14:paraId="0189F493"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507361E8" wp14:editId="757FD80C">
                                  <wp:extent cx="1440000" cy="1440000"/>
                                  <wp:effectExtent l="0" t="0" r="0" b="0"/>
                                  <wp:docPr id="804238898" name="Picture 804238898"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29249" name="Picture 1188629249"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47866F9" w14:textId="77777777" w:rsidR="00E51BCA" w:rsidRPr="00926216" w:rsidRDefault="00E51BCA" w:rsidP="00E51BCA">
                            <w:pPr>
                              <w:jc w:val="center"/>
                              <w:rPr>
                                <w:rFonts w:cs="Times New Roman"/>
                                <w:b/>
                                <w:sz w:val="32"/>
                                <w:szCs w:val="32"/>
                              </w:rPr>
                            </w:pPr>
                          </w:p>
                          <w:p w14:paraId="3A132172"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AF6E03B"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3C04F014" w14:textId="77777777" w:rsidR="00E51BCA" w:rsidRPr="00926216" w:rsidRDefault="00E51BCA" w:rsidP="00E51BCA">
                            <w:pPr>
                              <w:rPr>
                                <w:rFonts w:cs="Times New Roman"/>
                                <w:sz w:val="32"/>
                                <w:szCs w:val="32"/>
                              </w:rPr>
                            </w:pPr>
                          </w:p>
                          <w:p w14:paraId="247B156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F08D46"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4768782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0DD5E262" w14:textId="77777777" w:rsidR="00E51BCA" w:rsidRPr="00BF1807" w:rsidRDefault="00E51BCA" w:rsidP="00E51BCA">
                            <w:pPr>
                              <w:ind w:hanging="2"/>
                              <w:jc w:val="both"/>
                              <w:rPr>
                                <w:rFonts w:cs="Times New Roman"/>
                                <w:bCs/>
                                <w:sz w:val="28"/>
                                <w:szCs w:val="28"/>
                              </w:rPr>
                            </w:pPr>
                          </w:p>
                          <w:p w14:paraId="615A9341"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AD013A8" w14:textId="77777777" w:rsidR="00E51BCA" w:rsidRPr="00926216" w:rsidRDefault="00E51BCA" w:rsidP="00E51BCA">
                            <w:pPr>
                              <w:jc w:val="center"/>
                              <w:rPr>
                                <w:rFonts w:cs="Times New Roman"/>
                                <w:sz w:val="32"/>
                                <w:szCs w:val="32"/>
                              </w:rPr>
                            </w:pPr>
                          </w:p>
                          <w:p w14:paraId="4B8EF536" w14:textId="77777777" w:rsidR="00E51BCA" w:rsidRPr="00926216" w:rsidRDefault="00E51BCA" w:rsidP="00E51BCA">
                            <w:pPr>
                              <w:jc w:val="center"/>
                              <w:rPr>
                                <w:rFonts w:cs="Times New Roman"/>
                                <w:sz w:val="32"/>
                                <w:szCs w:val="32"/>
                                <w:lang w:val="vi-VN"/>
                              </w:rPr>
                            </w:pPr>
                          </w:p>
                          <w:p w14:paraId="46620916" w14:textId="77777777" w:rsidR="00E51BCA" w:rsidRPr="00926216" w:rsidRDefault="00E51BCA" w:rsidP="00E51BCA">
                            <w:pPr>
                              <w:jc w:val="center"/>
                              <w:rPr>
                                <w:rFonts w:cs="Times New Roman"/>
                                <w:sz w:val="32"/>
                                <w:szCs w:val="32"/>
                                <w:lang w:val="vi-VN"/>
                              </w:rPr>
                            </w:pPr>
                          </w:p>
                          <w:p w14:paraId="3A035D1F" w14:textId="77777777" w:rsidR="00E51BCA" w:rsidRPr="00926216" w:rsidRDefault="00E51BCA" w:rsidP="00E51BCA">
                            <w:pPr>
                              <w:jc w:val="center"/>
                              <w:rPr>
                                <w:rFonts w:cs="Times New Roman"/>
                                <w:sz w:val="32"/>
                                <w:szCs w:val="32"/>
                                <w:lang w:val="vi-VN"/>
                              </w:rPr>
                            </w:pPr>
                          </w:p>
                          <w:p w14:paraId="2E1836B8" w14:textId="77777777" w:rsidR="00E51BCA" w:rsidRPr="00926216" w:rsidRDefault="00E51BCA" w:rsidP="00E51BCA">
                            <w:pPr>
                              <w:jc w:val="center"/>
                              <w:rPr>
                                <w:rFonts w:cs="Times New Roman"/>
                                <w:sz w:val="32"/>
                                <w:szCs w:val="32"/>
                                <w:lang w:val="vi-VN"/>
                              </w:rPr>
                            </w:pPr>
                          </w:p>
                          <w:p w14:paraId="71F7FD1E" w14:textId="77777777" w:rsidR="00E51BCA" w:rsidRPr="00926216" w:rsidRDefault="00E51BCA" w:rsidP="00E51BCA">
                            <w:pPr>
                              <w:jc w:val="center"/>
                              <w:rPr>
                                <w:rFonts w:cs="Times New Roman"/>
                                <w:sz w:val="32"/>
                                <w:szCs w:val="32"/>
                                <w:lang w:val="vi-VN"/>
                              </w:rPr>
                            </w:pPr>
                          </w:p>
                          <w:p w14:paraId="51B664A7" w14:textId="77777777" w:rsidR="00E51BCA" w:rsidRPr="00926216" w:rsidRDefault="00E51BCA" w:rsidP="00E51BCA">
                            <w:pPr>
                              <w:jc w:val="center"/>
                              <w:rPr>
                                <w:rFonts w:cs="Times New Roman"/>
                                <w:sz w:val="32"/>
                                <w:szCs w:val="32"/>
                                <w:lang w:val="vi-VN"/>
                              </w:rPr>
                            </w:pPr>
                          </w:p>
                          <w:p w14:paraId="5D404524" w14:textId="77777777" w:rsidR="00E51BCA" w:rsidRPr="00926216" w:rsidRDefault="00E51BCA" w:rsidP="00E51BCA">
                            <w:pPr>
                              <w:jc w:val="center"/>
                              <w:rPr>
                                <w:rFonts w:cs="Times New Roman"/>
                                <w:sz w:val="32"/>
                                <w:szCs w:val="32"/>
                                <w:lang w:val="vi-VN"/>
                              </w:rPr>
                            </w:pPr>
                          </w:p>
                          <w:p w14:paraId="05A95431" w14:textId="77777777" w:rsidR="00E51BCA" w:rsidRPr="00926216" w:rsidRDefault="00E51BCA" w:rsidP="00E51BCA">
                            <w:pPr>
                              <w:jc w:val="center"/>
                              <w:rPr>
                                <w:rFonts w:cs="Times New Roman"/>
                                <w:sz w:val="32"/>
                                <w:szCs w:val="32"/>
                                <w:lang w:val="vi-VN"/>
                              </w:rPr>
                            </w:pPr>
                          </w:p>
                          <w:p w14:paraId="4C0F94AC" w14:textId="77777777" w:rsidR="00E51BCA" w:rsidRPr="00926216" w:rsidRDefault="00E51BCA" w:rsidP="00E51BCA">
                            <w:pPr>
                              <w:jc w:val="center"/>
                              <w:rPr>
                                <w:rFonts w:cs="Times New Roman"/>
                                <w:sz w:val="32"/>
                                <w:szCs w:val="32"/>
                                <w:lang w:val="vi-VN"/>
                              </w:rPr>
                            </w:pPr>
                          </w:p>
                          <w:p w14:paraId="0CC75F28" w14:textId="77777777" w:rsidR="00E51BCA" w:rsidRPr="00926216" w:rsidRDefault="00E51BCA" w:rsidP="00E51BCA">
                            <w:pPr>
                              <w:jc w:val="center"/>
                              <w:rPr>
                                <w:rFonts w:cs="Times New Roman"/>
                                <w:sz w:val="32"/>
                                <w:szCs w:val="32"/>
                                <w:lang w:val="vi-VN"/>
                              </w:rPr>
                            </w:pPr>
                          </w:p>
                          <w:p w14:paraId="579A3EBF" w14:textId="77777777" w:rsidR="00E51BCA" w:rsidRPr="00926216" w:rsidRDefault="00E51BCA" w:rsidP="00E51BCA">
                            <w:pPr>
                              <w:jc w:val="center"/>
                              <w:rPr>
                                <w:rFonts w:cs="Times New Roman"/>
                                <w:sz w:val="32"/>
                                <w:szCs w:val="32"/>
                                <w:lang w:val="vi-VN"/>
                              </w:rPr>
                            </w:pPr>
                          </w:p>
                          <w:p w14:paraId="53660E96" w14:textId="77777777" w:rsidR="00E51BCA" w:rsidRPr="00926216" w:rsidRDefault="00E51BCA" w:rsidP="00E51BCA">
                            <w:pPr>
                              <w:jc w:val="center"/>
                              <w:rPr>
                                <w:rFonts w:cs="Times New Roman"/>
                                <w:sz w:val="32"/>
                                <w:szCs w:val="32"/>
                                <w:lang w:val="vi-VN"/>
                              </w:rPr>
                            </w:pPr>
                          </w:p>
                          <w:p w14:paraId="0D4A6B3C" w14:textId="77777777" w:rsidR="00E51BCA" w:rsidRPr="00926216" w:rsidRDefault="00E51BCA" w:rsidP="00E51BCA">
                            <w:pPr>
                              <w:jc w:val="center"/>
                              <w:rPr>
                                <w:rFonts w:cs="Times New Roman"/>
                                <w:sz w:val="32"/>
                                <w:szCs w:val="32"/>
                                <w:lang w:val="vi-VN"/>
                              </w:rPr>
                            </w:pPr>
                          </w:p>
                          <w:p w14:paraId="7B008EFF" w14:textId="77777777" w:rsidR="00E51BCA" w:rsidRPr="00926216" w:rsidRDefault="00E51BCA" w:rsidP="00E51BCA">
                            <w:pPr>
                              <w:jc w:val="center"/>
                              <w:rPr>
                                <w:rFonts w:cs="Times New Roman"/>
                                <w:sz w:val="32"/>
                                <w:szCs w:val="32"/>
                                <w:lang w:val="vi-VN"/>
                              </w:rPr>
                            </w:pPr>
                          </w:p>
                          <w:p w14:paraId="5F7AC14C" w14:textId="77777777" w:rsidR="00E51BCA" w:rsidRPr="00926216" w:rsidRDefault="00E51BCA" w:rsidP="00E51BCA">
                            <w:pPr>
                              <w:jc w:val="center"/>
                              <w:rPr>
                                <w:rFonts w:cs="Times New Roman"/>
                                <w:sz w:val="32"/>
                                <w:szCs w:val="32"/>
                                <w:lang w:val="vi-VN"/>
                              </w:rPr>
                            </w:pPr>
                          </w:p>
                          <w:p w14:paraId="035679C6" w14:textId="77777777" w:rsidR="00E51BCA" w:rsidRPr="00926216" w:rsidRDefault="00E51BCA" w:rsidP="00E51BCA">
                            <w:pPr>
                              <w:jc w:val="center"/>
                              <w:rPr>
                                <w:rFonts w:cs="Times New Roman"/>
                                <w:sz w:val="32"/>
                                <w:szCs w:val="32"/>
                                <w:lang w:val="vi-VN"/>
                              </w:rPr>
                            </w:pPr>
                          </w:p>
                          <w:p w14:paraId="278A4965" w14:textId="77777777" w:rsidR="00E51BCA" w:rsidRPr="00926216" w:rsidRDefault="00E51BCA" w:rsidP="00E51BCA">
                            <w:pPr>
                              <w:jc w:val="center"/>
                              <w:rPr>
                                <w:rFonts w:cs="Times New Roman"/>
                                <w:sz w:val="32"/>
                                <w:szCs w:val="32"/>
                                <w:lang w:val="vi-VN"/>
                              </w:rPr>
                            </w:pPr>
                          </w:p>
                          <w:p w14:paraId="7F2E5E76" w14:textId="77777777" w:rsidR="00E51BCA" w:rsidRPr="00926216" w:rsidRDefault="00E51BCA" w:rsidP="00E51BCA">
                            <w:pPr>
                              <w:jc w:val="center"/>
                              <w:rPr>
                                <w:rFonts w:cs="Times New Roman"/>
                                <w:sz w:val="32"/>
                                <w:szCs w:val="32"/>
                                <w:lang w:val="vi-VN"/>
                              </w:rPr>
                            </w:pPr>
                          </w:p>
                          <w:p w14:paraId="30EACC9B" w14:textId="77777777" w:rsidR="00E51BCA" w:rsidRPr="00926216" w:rsidRDefault="00E51BCA" w:rsidP="00E51BCA">
                            <w:pPr>
                              <w:jc w:val="center"/>
                              <w:rPr>
                                <w:rFonts w:cs="Times New Roman"/>
                                <w:sz w:val="32"/>
                                <w:szCs w:val="32"/>
                                <w:lang w:val="vi-VN"/>
                              </w:rPr>
                            </w:pPr>
                          </w:p>
                          <w:p w14:paraId="3AB813FA" w14:textId="77777777" w:rsidR="00E51BCA" w:rsidRPr="00926216" w:rsidRDefault="00E51BCA" w:rsidP="00E51BCA">
                            <w:pPr>
                              <w:jc w:val="center"/>
                              <w:rPr>
                                <w:rFonts w:cs="Times New Roman"/>
                                <w:sz w:val="32"/>
                                <w:szCs w:val="32"/>
                                <w:lang w:val="vi-VN"/>
                              </w:rPr>
                            </w:pPr>
                          </w:p>
                          <w:p w14:paraId="42E3241A" w14:textId="77777777" w:rsidR="00E51BCA" w:rsidRPr="00926216" w:rsidRDefault="00E51BCA" w:rsidP="00E51BCA">
                            <w:pPr>
                              <w:jc w:val="center"/>
                              <w:rPr>
                                <w:rFonts w:cs="Times New Roman"/>
                                <w:sz w:val="32"/>
                                <w:szCs w:val="32"/>
                                <w:lang w:val="vi-VN"/>
                              </w:rPr>
                            </w:pPr>
                          </w:p>
                          <w:p w14:paraId="1EECE1D3" w14:textId="77777777" w:rsidR="00E51BCA" w:rsidRPr="00926216" w:rsidRDefault="00E51BCA" w:rsidP="00E51BCA">
                            <w:pPr>
                              <w:jc w:val="center"/>
                              <w:rPr>
                                <w:rFonts w:cs="Times New Roman"/>
                                <w:sz w:val="32"/>
                                <w:szCs w:val="32"/>
                                <w:lang w:val="vi-VN"/>
                              </w:rPr>
                            </w:pPr>
                          </w:p>
                          <w:p w14:paraId="00A0101B" w14:textId="77777777" w:rsidR="00E51BCA" w:rsidRPr="00926216" w:rsidRDefault="00E51BCA" w:rsidP="00E51BCA">
                            <w:pPr>
                              <w:jc w:val="center"/>
                              <w:rPr>
                                <w:rFonts w:cs="Times New Roman"/>
                                <w:sz w:val="32"/>
                                <w:szCs w:val="32"/>
                                <w:lang w:val="vi-VN"/>
                              </w:rPr>
                            </w:pPr>
                          </w:p>
                          <w:p w14:paraId="179694FB" w14:textId="77777777" w:rsidR="00E51BCA" w:rsidRPr="00926216" w:rsidRDefault="00E51BCA" w:rsidP="00E51BCA">
                            <w:pPr>
                              <w:jc w:val="center"/>
                              <w:rPr>
                                <w:rFonts w:cs="Times New Roman"/>
                                <w:sz w:val="32"/>
                                <w:szCs w:val="32"/>
                                <w:lang w:val="vi-VN"/>
                              </w:rPr>
                            </w:pPr>
                          </w:p>
                          <w:p w14:paraId="06DE2B5E" w14:textId="77777777" w:rsidR="00E51BCA" w:rsidRPr="00926216" w:rsidRDefault="00E51BCA" w:rsidP="00E51BCA">
                            <w:pPr>
                              <w:jc w:val="center"/>
                              <w:rPr>
                                <w:rFonts w:cs="Times New Roman"/>
                                <w:sz w:val="32"/>
                                <w:szCs w:val="32"/>
                                <w:lang w:val="vi-VN"/>
                              </w:rPr>
                            </w:pPr>
                          </w:p>
                          <w:p w14:paraId="14326D63" w14:textId="77777777" w:rsidR="00E51BCA" w:rsidRPr="00926216" w:rsidRDefault="00E51BCA" w:rsidP="00E51BCA">
                            <w:pPr>
                              <w:jc w:val="center"/>
                              <w:rPr>
                                <w:rFonts w:cs="Times New Roman"/>
                                <w:sz w:val="32"/>
                                <w:szCs w:val="32"/>
                                <w:lang w:val="vi-VN"/>
                              </w:rPr>
                            </w:pPr>
                          </w:p>
                          <w:p w14:paraId="6D9B1B95" w14:textId="77777777" w:rsidR="00E51BCA" w:rsidRPr="00926216" w:rsidRDefault="00E51BCA" w:rsidP="00E51BCA">
                            <w:pPr>
                              <w:jc w:val="center"/>
                              <w:rPr>
                                <w:rFonts w:cs="Times New Roman"/>
                                <w:sz w:val="32"/>
                                <w:szCs w:val="32"/>
                                <w:lang w:val="vi-VN"/>
                              </w:rPr>
                            </w:pPr>
                          </w:p>
                          <w:p w14:paraId="727E168E" w14:textId="77777777" w:rsidR="00E51BCA" w:rsidRPr="00926216" w:rsidRDefault="00E51BCA" w:rsidP="00E51BCA">
                            <w:pPr>
                              <w:jc w:val="center"/>
                              <w:rPr>
                                <w:rFonts w:cs="Times New Roman"/>
                                <w:sz w:val="32"/>
                                <w:szCs w:val="32"/>
                                <w:lang w:val="vi-VN"/>
                              </w:rPr>
                            </w:pPr>
                          </w:p>
                          <w:p w14:paraId="6A342BB6" w14:textId="77777777" w:rsidR="00E51BCA" w:rsidRPr="00926216" w:rsidRDefault="00E51BCA" w:rsidP="00E51BCA">
                            <w:pPr>
                              <w:jc w:val="center"/>
                              <w:rPr>
                                <w:rFonts w:cs="Times New Roman"/>
                                <w:sz w:val="32"/>
                                <w:szCs w:val="32"/>
                                <w:lang w:val="vi-VN"/>
                              </w:rPr>
                            </w:pPr>
                          </w:p>
                          <w:p w14:paraId="6E7DD522" w14:textId="77777777" w:rsidR="00E51BCA" w:rsidRPr="00926216" w:rsidRDefault="00E51BCA" w:rsidP="00E51BCA">
                            <w:pPr>
                              <w:jc w:val="center"/>
                              <w:rPr>
                                <w:rFonts w:cs="Times New Roman"/>
                                <w:sz w:val="32"/>
                                <w:szCs w:val="32"/>
                                <w:lang w:val="vi-VN"/>
                              </w:rPr>
                            </w:pPr>
                          </w:p>
                          <w:p w14:paraId="6C666865" w14:textId="77777777" w:rsidR="00E51BCA" w:rsidRPr="00926216" w:rsidRDefault="00E51BCA" w:rsidP="00E51BCA">
                            <w:pPr>
                              <w:jc w:val="center"/>
                              <w:rPr>
                                <w:rFonts w:cs="Times New Roman"/>
                                <w:sz w:val="32"/>
                                <w:szCs w:val="32"/>
                                <w:lang w:val="vi-VN"/>
                              </w:rPr>
                            </w:pPr>
                          </w:p>
                          <w:p w14:paraId="2FBFCC06" w14:textId="77777777" w:rsidR="00E51BCA" w:rsidRPr="00926216" w:rsidRDefault="00E51BCA" w:rsidP="00E51BCA">
                            <w:pPr>
                              <w:jc w:val="center"/>
                              <w:rPr>
                                <w:rFonts w:cs="Times New Roman"/>
                                <w:sz w:val="32"/>
                                <w:szCs w:val="32"/>
                                <w:lang w:val="vi-VN"/>
                              </w:rPr>
                            </w:pPr>
                          </w:p>
                          <w:p w14:paraId="6C02DA38" w14:textId="77777777" w:rsidR="00E51BCA" w:rsidRPr="00926216" w:rsidRDefault="00E51BCA" w:rsidP="00E51BCA">
                            <w:pPr>
                              <w:jc w:val="center"/>
                              <w:rPr>
                                <w:rFonts w:cs="Times New Roman"/>
                                <w:sz w:val="32"/>
                                <w:szCs w:val="32"/>
                                <w:lang w:val="vi-VN"/>
                              </w:rPr>
                            </w:pPr>
                          </w:p>
                          <w:p w14:paraId="447A8098" w14:textId="77777777" w:rsidR="00E51BCA" w:rsidRPr="00926216" w:rsidRDefault="00E51BCA" w:rsidP="00E51BCA">
                            <w:pPr>
                              <w:jc w:val="center"/>
                              <w:rPr>
                                <w:rFonts w:cs="Times New Roman"/>
                                <w:sz w:val="32"/>
                                <w:szCs w:val="32"/>
                                <w:lang w:val="vi-VN"/>
                              </w:rPr>
                            </w:pPr>
                          </w:p>
                          <w:p w14:paraId="2AA41093" w14:textId="77777777" w:rsidR="00E51BCA" w:rsidRPr="00926216" w:rsidRDefault="00E51BCA" w:rsidP="00E51BCA">
                            <w:pPr>
                              <w:jc w:val="center"/>
                              <w:rPr>
                                <w:rFonts w:cs="Times New Roman"/>
                                <w:sz w:val="32"/>
                                <w:szCs w:val="32"/>
                                <w:lang w:val="vi-VN"/>
                              </w:rPr>
                            </w:pPr>
                          </w:p>
                          <w:p w14:paraId="731CAA92" w14:textId="77777777" w:rsidR="00E51BCA" w:rsidRPr="00926216" w:rsidRDefault="00E51BCA" w:rsidP="00E51BCA">
                            <w:pPr>
                              <w:jc w:val="center"/>
                              <w:rPr>
                                <w:rFonts w:cs="Times New Roman"/>
                                <w:sz w:val="32"/>
                                <w:szCs w:val="32"/>
                                <w:lang w:val="vi-VN"/>
                              </w:rPr>
                            </w:pPr>
                          </w:p>
                          <w:p w14:paraId="2DC894B5" w14:textId="77777777" w:rsidR="00E51BCA" w:rsidRPr="00926216" w:rsidRDefault="00E51BCA" w:rsidP="00E51BCA">
                            <w:pPr>
                              <w:jc w:val="center"/>
                              <w:rPr>
                                <w:rFonts w:cs="Times New Roman"/>
                                <w:sz w:val="32"/>
                                <w:szCs w:val="32"/>
                                <w:lang w:val="vi-VN"/>
                              </w:rPr>
                            </w:pPr>
                          </w:p>
                          <w:p w14:paraId="02FDAC5D" w14:textId="77777777" w:rsidR="00E51BCA" w:rsidRPr="00926216" w:rsidRDefault="00E51BCA" w:rsidP="00E51BCA">
                            <w:pPr>
                              <w:jc w:val="center"/>
                              <w:rPr>
                                <w:rFonts w:cs="Times New Roman"/>
                                <w:sz w:val="32"/>
                                <w:szCs w:val="32"/>
                                <w:lang w:val="vi-VN"/>
                              </w:rPr>
                            </w:pPr>
                          </w:p>
                          <w:p w14:paraId="58CA1FA2" w14:textId="77777777" w:rsidR="00E51BCA" w:rsidRPr="00926216" w:rsidRDefault="00E51BCA" w:rsidP="00E51BCA">
                            <w:pPr>
                              <w:jc w:val="center"/>
                              <w:rPr>
                                <w:rFonts w:cs="Times New Roman"/>
                                <w:sz w:val="32"/>
                                <w:szCs w:val="32"/>
                                <w:lang w:val="vi-VN"/>
                              </w:rPr>
                            </w:pPr>
                          </w:p>
                          <w:p w14:paraId="5D2C7E5E" w14:textId="77777777" w:rsidR="00E51BCA" w:rsidRPr="00926216" w:rsidRDefault="00E51BCA" w:rsidP="00E51BCA">
                            <w:pPr>
                              <w:jc w:val="center"/>
                              <w:rPr>
                                <w:rFonts w:cs="Times New Roman"/>
                                <w:sz w:val="32"/>
                                <w:szCs w:val="32"/>
                                <w:lang w:val="vi-VN"/>
                              </w:rPr>
                            </w:pPr>
                          </w:p>
                          <w:p w14:paraId="0EF8B7F0" w14:textId="77777777" w:rsidR="00E51BCA" w:rsidRPr="00926216" w:rsidRDefault="00E51BCA" w:rsidP="00E51BCA">
                            <w:pPr>
                              <w:jc w:val="center"/>
                              <w:rPr>
                                <w:rFonts w:cs="Times New Roman"/>
                                <w:sz w:val="32"/>
                                <w:szCs w:val="32"/>
                                <w:lang w:val="vi-VN"/>
                              </w:rPr>
                            </w:pPr>
                          </w:p>
                          <w:p w14:paraId="76B53937" w14:textId="77777777" w:rsidR="00E51BCA" w:rsidRPr="00926216" w:rsidRDefault="00E51BCA" w:rsidP="00E51BCA">
                            <w:pPr>
                              <w:jc w:val="center"/>
                              <w:rPr>
                                <w:rFonts w:cs="Times New Roman"/>
                                <w:sz w:val="32"/>
                                <w:szCs w:val="32"/>
                                <w:lang w:val="vi-VN"/>
                              </w:rPr>
                            </w:pPr>
                          </w:p>
                          <w:p w14:paraId="2160FAAE" w14:textId="77777777" w:rsidR="00E51BCA" w:rsidRPr="00926216" w:rsidRDefault="00E51BCA" w:rsidP="00E51BCA">
                            <w:pPr>
                              <w:jc w:val="center"/>
                              <w:rPr>
                                <w:rFonts w:cs="Times New Roman"/>
                                <w:sz w:val="32"/>
                                <w:szCs w:val="32"/>
                                <w:lang w:val="vi-VN"/>
                              </w:rPr>
                            </w:pPr>
                          </w:p>
                          <w:p w14:paraId="207D96E4" w14:textId="77777777" w:rsidR="00E51BCA" w:rsidRPr="00926216" w:rsidRDefault="00E51BCA" w:rsidP="00E51BCA">
                            <w:pPr>
                              <w:jc w:val="center"/>
                              <w:rPr>
                                <w:rFonts w:cs="Times New Roman"/>
                                <w:sz w:val="32"/>
                                <w:szCs w:val="32"/>
                                <w:lang w:val="vi-VN"/>
                              </w:rPr>
                            </w:pPr>
                          </w:p>
                          <w:p w14:paraId="0D126CB7" w14:textId="77777777" w:rsidR="00E51BCA" w:rsidRPr="00926216" w:rsidRDefault="00E51BCA" w:rsidP="00E51BCA">
                            <w:pPr>
                              <w:jc w:val="center"/>
                              <w:rPr>
                                <w:rFonts w:cs="Times New Roman"/>
                                <w:sz w:val="32"/>
                                <w:szCs w:val="32"/>
                                <w:lang w:val="vi-VN"/>
                              </w:rPr>
                            </w:pPr>
                          </w:p>
                          <w:p w14:paraId="16E171B0" w14:textId="77777777" w:rsidR="00E51BCA" w:rsidRPr="00926216" w:rsidRDefault="00E51BCA" w:rsidP="00E51BCA">
                            <w:pPr>
                              <w:jc w:val="center"/>
                              <w:rPr>
                                <w:rFonts w:cs="Times New Roman"/>
                                <w:sz w:val="32"/>
                                <w:szCs w:val="32"/>
                                <w:lang w:val="vi-VN"/>
                              </w:rPr>
                            </w:pPr>
                          </w:p>
                          <w:p w14:paraId="61D3322B" w14:textId="77777777" w:rsidR="00E51BCA" w:rsidRPr="00926216" w:rsidRDefault="00E51BCA" w:rsidP="00E51BCA">
                            <w:pPr>
                              <w:jc w:val="center"/>
                              <w:rPr>
                                <w:rFonts w:cs="Times New Roman"/>
                                <w:sz w:val="32"/>
                                <w:szCs w:val="32"/>
                                <w:lang w:val="vi-VN"/>
                              </w:rPr>
                            </w:pPr>
                          </w:p>
                          <w:p w14:paraId="7E389587" w14:textId="77777777" w:rsidR="00E51BCA" w:rsidRPr="00926216" w:rsidRDefault="00E51BCA" w:rsidP="00E51BCA">
                            <w:pPr>
                              <w:jc w:val="center"/>
                              <w:rPr>
                                <w:rFonts w:cs="Times New Roman"/>
                                <w:sz w:val="32"/>
                                <w:szCs w:val="32"/>
                                <w:lang w:val="vi-VN"/>
                              </w:rPr>
                            </w:pPr>
                          </w:p>
                          <w:p w14:paraId="5BCD4A30" w14:textId="77777777" w:rsidR="00E51BCA" w:rsidRPr="00926216" w:rsidRDefault="00E51BCA" w:rsidP="00E51BCA">
                            <w:pPr>
                              <w:jc w:val="center"/>
                              <w:rPr>
                                <w:rFonts w:cs="Times New Roman"/>
                                <w:sz w:val="32"/>
                                <w:szCs w:val="32"/>
                                <w:lang w:val="vi-VN"/>
                              </w:rPr>
                            </w:pPr>
                          </w:p>
                          <w:p w14:paraId="6DA3EDE0" w14:textId="77777777" w:rsidR="00E51BCA" w:rsidRPr="00926216" w:rsidRDefault="00E51BCA" w:rsidP="00E51BCA">
                            <w:pPr>
                              <w:jc w:val="center"/>
                              <w:rPr>
                                <w:rFonts w:cs="Times New Roman"/>
                                <w:sz w:val="32"/>
                                <w:szCs w:val="32"/>
                                <w:lang w:val="vi-VN"/>
                              </w:rPr>
                            </w:pPr>
                          </w:p>
                          <w:p w14:paraId="44E98D6E" w14:textId="77777777" w:rsidR="00E51BCA" w:rsidRPr="00926216" w:rsidRDefault="00E51BCA" w:rsidP="00E51BCA">
                            <w:pPr>
                              <w:jc w:val="center"/>
                              <w:rPr>
                                <w:rFonts w:cs="Times New Roman"/>
                                <w:sz w:val="32"/>
                                <w:szCs w:val="32"/>
                                <w:lang w:val="vi-VN"/>
                              </w:rPr>
                            </w:pPr>
                          </w:p>
                          <w:p w14:paraId="4EE393E5" w14:textId="77777777" w:rsidR="00E51BCA" w:rsidRPr="00926216" w:rsidRDefault="00E51BCA" w:rsidP="00E51BCA">
                            <w:pPr>
                              <w:jc w:val="center"/>
                              <w:rPr>
                                <w:rFonts w:cs="Times New Roman"/>
                                <w:sz w:val="32"/>
                                <w:szCs w:val="32"/>
                                <w:lang w:val="vi-VN"/>
                              </w:rPr>
                            </w:pPr>
                          </w:p>
                          <w:p w14:paraId="0BAD975B" w14:textId="77777777" w:rsidR="00E51BCA" w:rsidRPr="00926216" w:rsidRDefault="00E51BCA" w:rsidP="00E51BCA">
                            <w:pPr>
                              <w:jc w:val="center"/>
                              <w:rPr>
                                <w:rFonts w:cs="Times New Roman"/>
                                <w:sz w:val="32"/>
                                <w:szCs w:val="32"/>
                                <w:lang w:val="vi-VN"/>
                              </w:rPr>
                            </w:pPr>
                          </w:p>
                          <w:p w14:paraId="1D942566" w14:textId="77777777" w:rsidR="00E51BCA" w:rsidRPr="00926216" w:rsidRDefault="00E51BCA" w:rsidP="00E51BCA">
                            <w:pPr>
                              <w:jc w:val="center"/>
                              <w:rPr>
                                <w:rFonts w:cs="Times New Roman"/>
                                <w:sz w:val="32"/>
                                <w:szCs w:val="32"/>
                                <w:lang w:val="vi-VN"/>
                              </w:rPr>
                            </w:pPr>
                          </w:p>
                          <w:p w14:paraId="576B7B64" w14:textId="77777777" w:rsidR="00E51BCA" w:rsidRPr="00926216" w:rsidRDefault="00E51BCA" w:rsidP="00E51BCA">
                            <w:pPr>
                              <w:jc w:val="center"/>
                              <w:rPr>
                                <w:rFonts w:cs="Times New Roman"/>
                                <w:sz w:val="32"/>
                                <w:szCs w:val="32"/>
                                <w:lang w:val="vi-VN"/>
                              </w:rPr>
                            </w:pPr>
                          </w:p>
                          <w:p w14:paraId="51699427" w14:textId="77777777" w:rsidR="00E51BCA" w:rsidRPr="00926216" w:rsidRDefault="00E51BCA" w:rsidP="00E51BCA">
                            <w:pPr>
                              <w:jc w:val="center"/>
                              <w:rPr>
                                <w:rFonts w:cs="Times New Roman"/>
                                <w:sz w:val="32"/>
                                <w:szCs w:val="32"/>
                                <w:lang w:val="vi-VN"/>
                              </w:rPr>
                            </w:pPr>
                          </w:p>
                          <w:p w14:paraId="5A657A6D" w14:textId="77777777" w:rsidR="00E51BCA" w:rsidRPr="00926216" w:rsidRDefault="00E51BCA" w:rsidP="00E51BCA">
                            <w:pPr>
                              <w:jc w:val="center"/>
                              <w:rPr>
                                <w:rFonts w:cs="Times New Roman"/>
                                <w:sz w:val="32"/>
                                <w:szCs w:val="32"/>
                                <w:lang w:val="vi-VN"/>
                              </w:rPr>
                            </w:pPr>
                          </w:p>
                          <w:p w14:paraId="021694C6" w14:textId="77777777" w:rsidR="00E51BCA" w:rsidRPr="00926216" w:rsidRDefault="00E51BCA" w:rsidP="00E51BCA">
                            <w:pPr>
                              <w:jc w:val="center"/>
                              <w:rPr>
                                <w:rFonts w:cs="Times New Roman"/>
                                <w:sz w:val="32"/>
                                <w:szCs w:val="32"/>
                                <w:lang w:val="vi-VN"/>
                              </w:rPr>
                            </w:pPr>
                          </w:p>
                          <w:p w14:paraId="375615FE" w14:textId="77777777" w:rsidR="00E51BCA" w:rsidRPr="00926216" w:rsidRDefault="00E51BCA" w:rsidP="00E51BCA">
                            <w:pPr>
                              <w:jc w:val="center"/>
                              <w:rPr>
                                <w:rFonts w:cs="Times New Roman"/>
                                <w:sz w:val="32"/>
                                <w:szCs w:val="32"/>
                                <w:lang w:val="vi-VN"/>
                              </w:rPr>
                            </w:pPr>
                          </w:p>
                          <w:p w14:paraId="7C96959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7F62E1B" w14:textId="77777777" w:rsidR="00E51BCA" w:rsidRPr="00926216" w:rsidRDefault="00E51BCA" w:rsidP="00E51BCA">
                            <w:pPr>
                              <w:rPr>
                                <w:rFonts w:cs="Times New Roman"/>
                              </w:rPr>
                            </w:pPr>
                          </w:p>
                          <w:p w14:paraId="7A5390B4" w14:textId="77777777" w:rsidR="00E51BCA" w:rsidRPr="00926216" w:rsidRDefault="00E51BCA" w:rsidP="00E51BCA">
                            <w:pPr>
                              <w:jc w:val="center"/>
                              <w:outlineLvl w:val="0"/>
                              <w:rPr>
                                <w:rFonts w:cs="Times New Roman"/>
                                <w:b/>
                                <w:sz w:val="40"/>
                                <w:szCs w:val="40"/>
                              </w:rPr>
                            </w:pPr>
                            <w:bookmarkStart w:id="24" w:name="_Toc186413144"/>
                            <w:r w:rsidRPr="00926216">
                              <w:rPr>
                                <w:rFonts w:cs="Times New Roman"/>
                                <w:b/>
                                <w:sz w:val="40"/>
                                <w:szCs w:val="40"/>
                                <w:lang w:val="vi-VN"/>
                              </w:rPr>
                              <w:t>B</w:t>
                            </w:r>
                            <w:r w:rsidRPr="00926216">
                              <w:rPr>
                                <w:rFonts w:cs="Times New Roman"/>
                                <w:b/>
                                <w:sz w:val="40"/>
                                <w:szCs w:val="40"/>
                              </w:rPr>
                              <w:t>Ộ GIÁO DỤC VÀ ĐÀO TẠO</w:t>
                            </w:r>
                            <w:bookmarkEnd w:id="24"/>
                          </w:p>
                          <w:p w14:paraId="72E353DB" w14:textId="77777777" w:rsidR="00E51BCA" w:rsidRPr="00926216" w:rsidRDefault="00E51BCA" w:rsidP="00E51BCA">
                            <w:pPr>
                              <w:jc w:val="center"/>
                              <w:outlineLvl w:val="0"/>
                              <w:rPr>
                                <w:rFonts w:cs="Times New Roman"/>
                                <w:b/>
                                <w:sz w:val="44"/>
                                <w:szCs w:val="44"/>
                              </w:rPr>
                            </w:pPr>
                            <w:bookmarkStart w:id="25" w:name="_Toc186413145"/>
                            <w:r w:rsidRPr="00926216">
                              <w:rPr>
                                <w:rFonts w:cs="Times New Roman"/>
                                <w:b/>
                                <w:sz w:val="44"/>
                                <w:szCs w:val="44"/>
                              </w:rPr>
                              <w:t>TRƯỜNG ĐẠI HỌC NÔNG LÂM TP HCM</w:t>
                            </w:r>
                            <w:bookmarkEnd w:id="25"/>
                          </w:p>
                          <w:p w14:paraId="1614EC2D" w14:textId="77777777" w:rsidR="00E51BCA" w:rsidRPr="00926216" w:rsidRDefault="00E51BCA" w:rsidP="00E51BCA">
                            <w:pPr>
                              <w:jc w:val="center"/>
                              <w:outlineLvl w:val="0"/>
                              <w:rPr>
                                <w:rFonts w:cs="Times New Roman"/>
                                <w:b/>
                                <w:sz w:val="44"/>
                                <w:szCs w:val="44"/>
                              </w:rPr>
                            </w:pPr>
                            <w:bookmarkStart w:id="26" w:name="_Toc186413146"/>
                            <w:r w:rsidRPr="00926216">
                              <w:rPr>
                                <w:rFonts w:cs="Times New Roman"/>
                                <w:b/>
                                <w:sz w:val="40"/>
                                <w:szCs w:val="40"/>
                              </w:rPr>
                              <w:t>KHOA CÔNG NGHỆ THÔNG TIN</w:t>
                            </w:r>
                            <w:bookmarkEnd w:id="26"/>
                          </w:p>
                          <w:p w14:paraId="3BB53850" w14:textId="77777777" w:rsidR="00E51BCA" w:rsidRPr="00926216" w:rsidRDefault="00E51BCA" w:rsidP="00E51BCA">
                            <w:pPr>
                              <w:jc w:val="center"/>
                              <w:rPr>
                                <w:rFonts w:cs="Times New Roman"/>
                                <w:b/>
                                <w:sz w:val="32"/>
                                <w:szCs w:val="32"/>
                              </w:rPr>
                            </w:pPr>
                          </w:p>
                          <w:p w14:paraId="323E3738"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4902B3C" wp14:editId="69D785C5">
                                  <wp:extent cx="1440000" cy="1440000"/>
                                  <wp:effectExtent l="0" t="0" r="0" b="0"/>
                                  <wp:docPr id="419305057" name="Picture 419305057"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17307" name="Picture 495517307"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7D9373D" w14:textId="77777777" w:rsidR="00E51BCA" w:rsidRPr="00926216" w:rsidRDefault="00E51BCA" w:rsidP="00E51BCA">
                            <w:pPr>
                              <w:jc w:val="center"/>
                              <w:rPr>
                                <w:rFonts w:cs="Times New Roman"/>
                                <w:b/>
                                <w:sz w:val="32"/>
                                <w:szCs w:val="32"/>
                              </w:rPr>
                            </w:pPr>
                          </w:p>
                          <w:p w14:paraId="0328D51D"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084649E"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0214EC41" w14:textId="77777777" w:rsidR="00E51BCA" w:rsidRPr="00926216" w:rsidRDefault="00E51BCA" w:rsidP="00E51BCA">
                            <w:pPr>
                              <w:jc w:val="center"/>
                              <w:rPr>
                                <w:rFonts w:cs="Times New Roman"/>
                                <w:sz w:val="32"/>
                                <w:szCs w:val="32"/>
                              </w:rPr>
                            </w:pPr>
                          </w:p>
                          <w:p w14:paraId="77B81E7A" w14:textId="77777777" w:rsidR="00E51BCA" w:rsidRPr="00926216" w:rsidRDefault="00E51BCA" w:rsidP="00E51BCA">
                            <w:pPr>
                              <w:jc w:val="center"/>
                              <w:rPr>
                                <w:rFonts w:cs="Times New Roman"/>
                                <w:sz w:val="32"/>
                                <w:szCs w:val="32"/>
                              </w:rPr>
                            </w:pPr>
                          </w:p>
                          <w:p w14:paraId="6D76163F" w14:textId="77777777" w:rsidR="00E51BCA" w:rsidRPr="00926216" w:rsidRDefault="00E51BCA" w:rsidP="00E51BCA">
                            <w:pPr>
                              <w:jc w:val="center"/>
                              <w:rPr>
                                <w:rFonts w:cs="Times New Roman"/>
                                <w:sz w:val="32"/>
                                <w:szCs w:val="32"/>
                              </w:rPr>
                            </w:pPr>
                          </w:p>
                          <w:p w14:paraId="66405D41" w14:textId="77777777" w:rsidR="00E51BCA" w:rsidRPr="00926216" w:rsidRDefault="00E51BCA" w:rsidP="00E51BCA">
                            <w:pPr>
                              <w:jc w:val="center"/>
                              <w:rPr>
                                <w:rFonts w:cs="Times New Roman"/>
                                <w:sz w:val="32"/>
                                <w:szCs w:val="32"/>
                              </w:rPr>
                            </w:pPr>
                          </w:p>
                          <w:p w14:paraId="4E4675E2" w14:textId="77777777" w:rsidR="00E51BCA" w:rsidRPr="00926216" w:rsidRDefault="00E51BCA" w:rsidP="00E51BCA">
                            <w:pPr>
                              <w:jc w:val="center"/>
                              <w:rPr>
                                <w:rFonts w:cs="Times New Roman"/>
                                <w:sz w:val="32"/>
                                <w:szCs w:val="32"/>
                              </w:rPr>
                            </w:pPr>
                          </w:p>
                          <w:p w14:paraId="00252ED4"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D8238AF"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7C557DB"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68C86351" w14:textId="77777777" w:rsidR="00E51BCA" w:rsidRPr="00926216" w:rsidRDefault="00E51BCA" w:rsidP="00E51BCA">
                            <w:pPr>
                              <w:jc w:val="both"/>
                              <w:rPr>
                                <w:rFonts w:cs="Times New Roman"/>
                                <w:bCs/>
                                <w:sz w:val="28"/>
                                <w:szCs w:val="28"/>
                                <w:lang w:val="vi-VN"/>
                              </w:rPr>
                            </w:pPr>
                          </w:p>
                          <w:p w14:paraId="6A9716E1" w14:textId="77777777" w:rsidR="00E51BCA" w:rsidRPr="00926216" w:rsidRDefault="00E51BCA" w:rsidP="00E51BCA">
                            <w:pPr>
                              <w:jc w:val="both"/>
                              <w:rPr>
                                <w:rFonts w:cs="Times New Roman"/>
                                <w:bCs/>
                                <w:sz w:val="28"/>
                                <w:szCs w:val="28"/>
                                <w:lang w:val="vi-VN"/>
                              </w:rPr>
                            </w:pPr>
                          </w:p>
                          <w:p w14:paraId="4155AAA0" w14:textId="77777777" w:rsidR="00E51BCA" w:rsidRPr="00926216" w:rsidRDefault="00E51BCA" w:rsidP="00E51BCA">
                            <w:pPr>
                              <w:jc w:val="both"/>
                              <w:rPr>
                                <w:rFonts w:cs="Times New Roman"/>
                                <w:bCs/>
                                <w:sz w:val="28"/>
                                <w:szCs w:val="28"/>
                                <w:lang w:val="vi-VN"/>
                              </w:rPr>
                            </w:pPr>
                          </w:p>
                          <w:p w14:paraId="0E7FA3C1"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1B9DE9B" w14:textId="77777777" w:rsidR="00E51BCA" w:rsidRPr="00926216" w:rsidRDefault="00E51BCA" w:rsidP="00E51BCA">
                            <w:pPr>
                              <w:jc w:val="center"/>
                              <w:rPr>
                                <w:rFonts w:cs="Times New Roman"/>
                                <w:sz w:val="32"/>
                                <w:szCs w:val="32"/>
                              </w:rPr>
                            </w:pPr>
                          </w:p>
                          <w:p w14:paraId="629DC2B0" w14:textId="77777777" w:rsidR="00E51BCA" w:rsidRPr="00926216" w:rsidRDefault="00E51BCA" w:rsidP="00E51BCA">
                            <w:pPr>
                              <w:jc w:val="center"/>
                              <w:rPr>
                                <w:rFonts w:cs="Times New Roman"/>
                                <w:sz w:val="32"/>
                                <w:szCs w:val="32"/>
                                <w:lang w:val="vi-VN"/>
                              </w:rPr>
                            </w:pPr>
                          </w:p>
                          <w:p w14:paraId="5942C6BB" w14:textId="77777777" w:rsidR="00E51BCA" w:rsidRPr="00926216" w:rsidRDefault="00E51BCA" w:rsidP="00E51BCA">
                            <w:pPr>
                              <w:jc w:val="center"/>
                              <w:rPr>
                                <w:rFonts w:cs="Times New Roman"/>
                                <w:sz w:val="32"/>
                                <w:szCs w:val="32"/>
                                <w:lang w:val="vi-VN"/>
                              </w:rPr>
                            </w:pPr>
                          </w:p>
                          <w:p w14:paraId="71CEEA3E" w14:textId="77777777" w:rsidR="00E51BCA" w:rsidRPr="00926216" w:rsidRDefault="00E51BCA" w:rsidP="00E51BCA">
                            <w:pPr>
                              <w:jc w:val="center"/>
                              <w:rPr>
                                <w:rFonts w:cs="Times New Roman"/>
                                <w:sz w:val="32"/>
                                <w:szCs w:val="32"/>
                                <w:lang w:val="vi-VN"/>
                              </w:rPr>
                            </w:pPr>
                          </w:p>
                          <w:p w14:paraId="29FD4576" w14:textId="77777777" w:rsidR="00E51BCA" w:rsidRPr="00926216" w:rsidRDefault="00E51BCA" w:rsidP="00E51BCA">
                            <w:pPr>
                              <w:jc w:val="center"/>
                              <w:rPr>
                                <w:rFonts w:cs="Times New Roman"/>
                                <w:sz w:val="32"/>
                                <w:szCs w:val="32"/>
                                <w:lang w:val="vi-VN"/>
                              </w:rPr>
                            </w:pPr>
                          </w:p>
                          <w:p w14:paraId="745E79EF" w14:textId="77777777" w:rsidR="00E51BCA" w:rsidRPr="00926216" w:rsidRDefault="00E51BCA" w:rsidP="00E51BCA">
                            <w:pPr>
                              <w:jc w:val="center"/>
                              <w:rPr>
                                <w:rFonts w:cs="Times New Roman"/>
                                <w:sz w:val="32"/>
                                <w:szCs w:val="32"/>
                                <w:lang w:val="vi-VN"/>
                              </w:rPr>
                            </w:pPr>
                          </w:p>
                          <w:p w14:paraId="6778BD42" w14:textId="77777777" w:rsidR="00E51BCA" w:rsidRPr="00926216" w:rsidRDefault="00E51BCA" w:rsidP="00E51BCA">
                            <w:pPr>
                              <w:jc w:val="center"/>
                              <w:rPr>
                                <w:rFonts w:cs="Times New Roman"/>
                                <w:sz w:val="32"/>
                                <w:szCs w:val="32"/>
                                <w:lang w:val="vi-VN"/>
                              </w:rPr>
                            </w:pPr>
                          </w:p>
                          <w:p w14:paraId="1E017B80" w14:textId="77777777" w:rsidR="00E51BCA" w:rsidRPr="00926216" w:rsidRDefault="00E51BCA" w:rsidP="00E51BCA">
                            <w:pPr>
                              <w:jc w:val="center"/>
                              <w:rPr>
                                <w:rFonts w:cs="Times New Roman"/>
                                <w:sz w:val="32"/>
                                <w:szCs w:val="32"/>
                                <w:lang w:val="vi-VN"/>
                              </w:rPr>
                            </w:pPr>
                          </w:p>
                          <w:p w14:paraId="39EB8DE8" w14:textId="77777777" w:rsidR="00E51BCA" w:rsidRPr="00926216" w:rsidRDefault="00E51BCA" w:rsidP="00E51BCA">
                            <w:pPr>
                              <w:jc w:val="center"/>
                              <w:rPr>
                                <w:rFonts w:cs="Times New Roman"/>
                                <w:sz w:val="32"/>
                                <w:szCs w:val="32"/>
                                <w:lang w:val="vi-VN"/>
                              </w:rPr>
                            </w:pPr>
                          </w:p>
                          <w:p w14:paraId="1CAFBDCC" w14:textId="77777777" w:rsidR="00E51BCA" w:rsidRPr="00926216" w:rsidRDefault="00E51BCA" w:rsidP="00E51BCA">
                            <w:pPr>
                              <w:jc w:val="center"/>
                              <w:rPr>
                                <w:rFonts w:cs="Times New Roman"/>
                                <w:sz w:val="32"/>
                                <w:szCs w:val="32"/>
                                <w:lang w:val="vi-VN"/>
                              </w:rPr>
                            </w:pPr>
                          </w:p>
                          <w:p w14:paraId="1D10FDA6" w14:textId="77777777" w:rsidR="00E51BCA" w:rsidRPr="00926216" w:rsidRDefault="00E51BCA" w:rsidP="00E51BCA">
                            <w:pPr>
                              <w:jc w:val="center"/>
                              <w:rPr>
                                <w:rFonts w:cs="Times New Roman"/>
                                <w:sz w:val="32"/>
                                <w:szCs w:val="32"/>
                                <w:lang w:val="vi-VN"/>
                              </w:rPr>
                            </w:pPr>
                          </w:p>
                          <w:p w14:paraId="2FDF882C" w14:textId="77777777" w:rsidR="00E51BCA" w:rsidRPr="00926216" w:rsidRDefault="00E51BCA" w:rsidP="00E51BCA">
                            <w:pPr>
                              <w:jc w:val="center"/>
                              <w:rPr>
                                <w:rFonts w:cs="Times New Roman"/>
                                <w:sz w:val="32"/>
                                <w:szCs w:val="32"/>
                                <w:lang w:val="vi-VN"/>
                              </w:rPr>
                            </w:pPr>
                          </w:p>
                          <w:p w14:paraId="2D77C2AC" w14:textId="77777777" w:rsidR="00E51BCA" w:rsidRPr="00926216" w:rsidRDefault="00E51BCA" w:rsidP="00E51BCA">
                            <w:pPr>
                              <w:jc w:val="center"/>
                              <w:rPr>
                                <w:rFonts w:cs="Times New Roman"/>
                                <w:sz w:val="32"/>
                                <w:szCs w:val="32"/>
                                <w:lang w:val="vi-VN"/>
                              </w:rPr>
                            </w:pPr>
                          </w:p>
                          <w:p w14:paraId="66740D49" w14:textId="77777777" w:rsidR="00E51BCA" w:rsidRPr="00926216" w:rsidRDefault="00E51BCA" w:rsidP="00E51BCA">
                            <w:pPr>
                              <w:jc w:val="center"/>
                              <w:rPr>
                                <w:rFonts w:cs="Times New Roman"/>
                                <w:sz w:val="32"/>
                                <w:szCs w:val="32"/>
                                <w:lang w:val="vi-VN"/>
                              </w:rPr>
                            </w:pPr>
                          </w:p>
                          <w:p w14:paraId="0D2E8A55" w14:textId="77777777" w:rsidR="00E51BCA" w:rsidRPr="00926216" w:rsidRDefault="00E51BCA" w:rsidP="00E51BCA">
                            <w:pPr>
                              <w:jc w:val="center"/>
                              <w:rPr>
                                <w:rFonts w:cs="Times New Roman"/>
                                <w:sz w:val="32"/>
                                <w:szCs w:val="32"/>
                                <w:lang w:val="vi-VN"/>
                              </w:rPr>
                            </w:pPr>
                          </w:p>
                          <w:p w14:paraId="4D7D8611" w14:textId="77777777" w:rsidR="00E51BCA" w:rsidRPr="00926216" w:rsidRDefault="00E51BCA" w:rsidP="00E51BCA">
                            <w:pPr>
                              <w:jc w:val="center"/>
                              <w:rPr>
                                <w:rFonts w:cs="Times New Roman"/>
                                <w:sz w:val="32"/>
                                <w:szCs w:val="32"/>
                                <w:lang w:val="vi-VN"/>
                              </w:rPr>
                            </w:pPr>
                          </w:p>
                          <w:p w14:paraId="638D13F0" w14:textId="77777777" w:rsidR="00E51BCA" w:rsidRPr="00926216" w:rsidRDefault="00E51BCA" w:rsidP="00E51BCA">
                            <w:pPr>
                              <w:jc w:val="center"/>
                              <w:rPr>
                                <w:rFonts w:cs="Times New Roman"/>
                                <w:sz w:val="32"/>
                                <w:szCs w:val="32"/>
                                <w:lang w:val="vi-VN"/>
                              </w:rPr>
                            </w:pPr>
                          </w:p>
                          <w:p w14:paraId="3642CF41" w14:textId="77777777" w:rsidR="00E51BCA" w:rsidRPr="00926216" w:rsidRDefault="00E51BCA" w:rsidP="00E51BCA">
                            <w:pPr>
                              <w:jc w:val="center"/>
                              <w:rPr>
                                <w:rFonts w:cs="Times New Roman"/>
                                <w:sz w:val="32"/>
                                <w:szCs w:val="32"/>
                                <w:lang w:val="vi-VN"/>
                              </w:rPr>
                            </w:pPr>
                          </w:p>
                          <w:p w14:paraId="3C15CE20" w14:textId="77777777" w:rsidR="00E51BCA" w:rsidRPr="00926216" w:rsidRDefault="00E51BCA" w:rsidP="00E51BCA">
                            <w:pPr>
                              <w:jc w:val="center"/>
                              <w:rPr>
                                <w:rFonts w:cs="Times New Roman"/>
                                <w:sz w:val="32"/>
                                <w:szCs w:val="32"/>
                                <w:lang w:val="vi-VN"/>
                              </w:rPr>
                            </w:pPr>
                          </w:p>
                          <w:p w14:paraId="2B916F7A" w14:textId="77777777" w:rsidR="00E51BCA" w:rsidRPr="00926216" w:rsidRDefault="00E51BCA" w:rsidP="00E51BCA">
                            <w:pPr>
                              <w:jc w:val="center"/>
                              <w:rPr>
                                <w:rFonts w:cs="Times New Roman"/>
                                <w:sz w:val="32"/>
                                <w:szCs w:val="32"/>
                                <w:lang w:val="vi-VN"/>
                              </w:rPr>
                            </w:pPr>
                          </w:p>
                          <w:p w14:paraId="056E6A99" w14:textId="77777777" w:rsidR="00E51BCA" w:rsidRPr="00926216" w:rsidRDefault="00E51BCA" w:rsidP="00E51BCA">
                            <w:pPr>
                              <w:jc w:val="center"/>
                              <w:rPr>
                                <w:rFonts w:cs="Times New Roman"/>
                                <w:sz w:val="32"/>
                                <w:szCs w:val="32"/>
                                <w:lang w:val="vi-VN"/>
                              </w:rPr>
                            </w:pPr>
                          </w:p>
                          <w:p w14:paraId="77FC29CC" w14:textId="77777777" w:rsidR="00E51BCA" w:rsidRPr="00926216" w:rsidRDefault="00E51BCA" w:rsidP="00E51BCA">
                            <w:pPr>
                              <w:jc w:val="center"/>
                              <w:rPr>
                                <w:rFonts w:cs="Times New Roman"/>
                                <w:sz w:val="32"/>
                                <w:szCs w:val="32"/>
                                <w:lang w:val="vi-VN"/>
                              </w:rPr>
                            </w:pPr>
                          </w:p>
                          <w:p w14:paraId="1FDC7C7C" w14:textId="77777777" w:rsidR="00E51BCA" w:rsidRPr="00926216" w:rsidRDefault="00E51BCA" w:rsidP="00E51BCA">
                            <w:pPr>
                              <w:jc w:val="center"/>
                              <w:rPr>
                                <w:rFonts w:cs="Times New Roman"/>
                                <w:sz w:val="32"/>
                                <w:szCs w:val="32"/>
                                <w:lang w:val="vi-VN"/>
                              </w:rPr>
                            </w:pPr>
                          </w:p>
                          <w:p w14:paraId="68A060CF" w14:textId="77777777" w:rsidR="00E51BCA" w:rsidRPr="00926216" w:rsidRDefault="00E51BCA" w:rsidP="00E51BCA">
                            <w:pPr>
                              <w:jc w:val="center"/>
                              <w:rPr>
                                <w:rFonts w:cs="Times New Roman"/>
                                <w:sz w:val="32"/>
                                <w:szCs w:val="32"/>
                                <w:lang w:val="vi-VN"/>
                              </w:rPr>
                            </w:pPr>
                          </w:p>
                          <w:p w14:paraId="6BAED524" w14:textId="77777777" w:rsidR="00E51BCA" w:rsidRPr="00926216" w:rsidRDefault="00E51BCA" w:rsidP="00E51BCA">
                            <w:pPr>
                              <w:jc w:val="center"/>
                              <w:rPr>
                                <w:rFonts w:cs="Times New Roman"/>
                                <w:sz w:val="32"/>
                                <w:szCs w:val="32"/>
                                <w:lang w:val="vi-VN"/>
                              </w:rPr>
                            </w:pPr>
                          </w:p>
                          <w:p w14:paraId="2D33AE28" w14:textId="77777777" w:rsidR="00E51BCA" w:rsidRPr="00926216" w:rsidRDefault="00E51BCA" w:rsidP="00E51BCA">
                            <w:pPr>
                              <w:jc w:val="center"/>
                              <w:rPr>
                                <w:rFonts w:cs="Times New Roman"/>
                                <w:sz w:val="32"/>
                                <w:szCs w:val="32"/>
                                <w:lang w:val="vi-VN"/>
                              </w:rPr>
                            </w:pPr>
                          </w:p>
                          <w:p w14:paraId="32ACF38C" w14:textId="77777777" w:rsidR="00E51BCA" w:rsidRPr="00926216" w:rsidRDefault="00E51BCA" w:rsidP="00E51BCA">
                            <w:pPr>
                              <w:jc w:val="center"/>
                              <w:rPr>
                                <w:rFonts w:cs="Times New Roman"/>
                                <w:sz w:val="32"/>
                                <w:szCs w:val="32"/>
                                <w:lang w:val="vi-VN"/>
                              </w:rPr>
                            </w:pPr>
                          </w:p>
                          <w:p w14:paraId="3008127C" w14:textId="77777777" w:rsidR="00E51BCA" w:rsidRPr="00926216" w:rsidRDefault="00E51BCA" w:rsidP="00E51BCA">
                            <w:pPr>
                              <w:jc w:val="center"/>
                              <w:rPr>
                                <w:rFonts w:cs="Times New Roman"/>
                                <w:sz w:val="32"/>
                                <w:szCs w:val="32"/>
                                <w:lang w:val="vi-VN"/>
                              </w:rPr>
                            </w:pPr>
                          </w:p>
                          <w:p w14:paraId="40B9E39B" w14:textId="77777777" w:rsidR="00E51BCA" w:rsidRPr="00926216" w:rsidRDefault="00E51BCA" w:rsidP="00E51BCA">
                            <w:pPr>
                              <w:jc w:val="center"/>
                              <w:rPr>
                                <w:rFonts w:cs="Times New Roman"/>
                                <w:sz w:val="32"/>
                                <w:szCs w:val="32"/>
                                <w:lang w:val="vi-VN"/>
                              </w:rPr>
                            </w:pPr>
                          </w:p>
                          <w:p w14:paraId="365D92DE" w14:textId="77777777" w:rsidR="00E51BCA" w:rsidRPr="00926216" w:rsidRDefault="00E51BCA" w:rsidP="00E51BCA">
                            <w:pPr>
                              <w:jc w:val="center"/>
                              <w:rPr>
                                <w:rFonts w:cs="Times New Roman"/>
                                <w:sz w:val="32"/>
                                <w:szCs w:val="32"/>
                                <w:lang w:val="vi-VN"/>
                              </w:rPr>
                            </w:pPr>
                          </w:p>
                          <w:p w14:paraId="3ED81528" w14:textId="77777777" w:rsidR="00E51BCA" w:rsidRPr="00926216" w:rsidRDefault="00E51BCA" w:rsidP="00E51BCA">
                            <w:pPr>
                              <w:jc w:val="center"/>
                              <w:rPr>
                                <w:rFonts w:cs="Times New Roman"/>
                                <w:sz w:val="32"/>
                                <w:szCs w:val="32"/>
                                <w:lang w:val="vi-VN"/>
                              </w:rPr>
                            </w:pPr>
                          </w:p>
                          <w:p w14:paraId="02B07674" w14:textId="77777777" w:rsidR="00E51BCA" w:rsidRPr="00926216" w:rsidRDefault="00E51BCA" w:rsidP="00E51BCA">
                            <w:pPr>
                              <w:jc w:val="center"/>
                              <w:rPr>
                                <w:rFonts w:cs="Times New Roman"/>
                                <w:sz w:val="32"/>
                                <w:szCs w:val="32"/>
                                <w:lang w:val="vi-VN"/>
                              </w:rPr>
                            </w:pPr>
                          </w:p>
                          <w:p w14:paraId="46BCE83A" w14:textId="77777777" w:rsidR="00E51BCA" w:rsidRPr="00926216" w:rsidRDefault="00E51BCA" w:rsidP="00E51BCA">
                            <w:pPr>
                              <w:jc w:val="center"/>
                              <w:rPr>
                                <w:rFonts w:cs="Times New Roman"/>
                                <w:sz w:val="32"/>
                                <w:szCs w:val="32"/>
                                <w:lang w:val="vi-VN"/>
                              </w:rPr>
                            </w:pPr>
                          </w:p>
                          <w:p w14:paraId="5825D9BB" w14:textId="77777777" w:rsidR="00E51BCA" w:rsidRPr="00926216" w:rsidRDefault="00E51BCA" w:rsidP="00E51BCA">
                            <w:pPr>
                              <w:jc w:val="center"/>
                              <w:rPr>
                                <w:rFonts w:cs="Times New Roman"/>
                                <w:sz w:val="32"/>
                                <w:szCs w:val="32"/>
                                <w:lang w:val="vi-VN"/>
                              </w:rPr>
                            </w:pPr>
                          </w:p>
                          <w:p w14:paraId="3F1EB18D" w14:textId="77777777" w:rsidR="00E51BCA" w:rsidRPr="00926216" w:rsidRDefault="00E51BCA" w:rsidP="00E51BCA">
                            <w:pPr>
                              <w:jc w:val="center"/>
                              <w:rPr>
                                <w:rFonts w:cs="Times New Roman"/>
                                <w:sz w:val="32"/>
                                <w:szCs w:val="32"/>
                                <w:lang w:val="vi-VN"/>
                              </w:rPr>
                            </w:pPr>
                          </w:p>
                          <w:p w14:paraId="178E472A" w14:textId="77777777" w:rsidR="00E51BCA" w:rsidRPr="00926216" w:rsidRDefault="00E51BCA" w:rsidP="00E51BCA">
                            <w:pPr>
                              <w:jc w:val="center"/>
                              <w:rPr>
                                <w:rFonts w:cs="Times New Roman"/>
                                <w:sz w:val="32"/>
                                <w:szCs w:val="32"/>
                                <w:lang w:val="vi-VN"/>
                              </w:rPr>
                            </w:pPr>
                          </w:p>
                          <w:p w14:paraId="484CE109" w14:textId="77777777" w:rsidR="00E51BCA" w:rsidRPr="00926216" w:rsidRDefault="00E51BCA" w:rsidP="00E51BCA">
                            <w:pPr>
                              <w:jc w:val="center"/>
                              <w:rPr>
                                <w:rFonts w:cs="Times New Roman"/>
                                <w:sz w:val="32"/>
                                <w:szCs w:val="32"/>
                                <w:lang w:val="vi-VN"/>
                              </w:rPr>
                            </w:pPr>
                          </w:p>
                          <w:p w14:paraId="4861FAC0" w14:textId="77777777" w:rsidR="00E51BCA" w:rsidRPr="00926216" w:rsidRDefault="00E51BCA" w:rsidP="00E51BCA">
                            <w:pPr>
                              <w:jc w:val="center"/>
                              <w:rPr>
                                <w:rFonts w:cs="Times New Roman"/>
                                <w:sz w:val="32"/>
                                <w:szCs w:val="32"/>
                                <w:lang w:val="vi-VN"/>
                              </w:rPr>
                            </w:pPr>
                          </w:p>
                          <w:p w14:paraId="71DD617A" w14:textId="77777777" w:rsidR="00E51BCA" w:rsidRPr="00926216" w:rsidRDefault="00E51BCA" w:rsidP="00E51BCA">
                            <w:pPr>
                              <w:jc w:val="center"/>
                              <w:rPr>
                                <w:rFonts w:cs="Times New Roman"/>
                                <w:sz w:val="32"/>
                                <w:szCs w:val="32"/>
                                <w:lang w:val="vi-VN"/>
                              </w:rPr>
                            </w:pPr>
                          </w:p>
                          <w:p w14:paraId="54F17B55" w14:textId="77777777" w:rsidR="00E51BCA" w:rsidRPr="00926216" w:rsidRDefault="00E51BCA" w:rsidP="00E51BCA">
                            <w:pPr>
                              <w:jc w:val="center"/>
                              <w:rPr>
                                <w:rFonts w:cs="Times New Roman"/>
                                <w:sz w:val="32"/>
                                <w:szCs w:val="32"/>
                                <w:lang w:val="vi-VN"/>
                              </w:rPr>
                            </w:pPr>
                          </w:p>
                          <w:p w14:paraId="4F154904" w14:textId="77777777" w:rsidR="00E51BCA" w:rsidRPr="00926216" w:rsidRDefault="00E51BCA" w:rsidP="00E51BCA">
                            <w:pPr>
                              <w:jc w:val="center"/>
                              <w:rPr>
                                <w:rFonts w:cs="Times New Roman"/>
                                <w:sz w:val="32"/>
                                <w:szCs w:val="32"/>
                                <w:lang w:val="vi-VN"/>
                              </w:rPr>
                            </w:pPr>
                          </w:p>
                          <w:p w14:paraId="7E9EEFD2" w14:textId="77777777" w:rsidR="00E51BCA" w:rsidRPr="00926216" w:rsidRDefault="00E51BCA" w:rsidP="00E51BCA">
                            <w:pPr>
                              <w:jc w:val="center"/>
                              <w:rPr>
                                <w:rFonts w:cs="Times New Roman"/>
                                <w:sz w:val="32"/>
                                <w:szCs w:val="32"/>
                                <w:lang w:val="vi-VN"/>
                              </w:rPr>
                            </w:pPr>
                          </w:p>
                          <w:p w14:paraId="32635588" w14:textId="77777777" w:rsidR="00E51BCA" w:rsidRPr="00926216" w:rsidRDefault="00E51BCA" w:rsidP="00E51BCA">
                            <w:pPr>
                              <w:jc w:val="center"/>
                              <w:rPr>
                                <w:rFonts w:cs="Times New Roman"/>
                                <w:sz w:val="32"/>
                                <w:szCs w:val="32"/>
                                <w:lang w:val="vi-VN"/>
                              </w:rPr>
                            </w:pPr>
                          </w:p>
                          <w:p w14:paraId="27D52131" w14:textId="77777777" w:rsidR="00E51BCA" w:rsidRPr="00926216" w:rsidRDefault="00E51BCA" w:rsidP="00E51BCA">
                            <w:pPr>
                              <w:jc w:val="center"/>
                              <w:rPr>
                                <w:rFonts w:cs="Times New Roman"/>
                                <w:sz w:val="32"/>
                                <w:szCs w:val="32"/>
                                <w:lang w:val="vi-VN"/>
                              </w:rPr>
                            </w:pPr>
                          </w:p>
                          <w:p w14:paraId="36672606" w14:textId="77777777" w:rsidR="00E51BCA" w:rsidRPr="00926216" w:rsidRDefault="00E51BCA" w:rsidP="00E51BCA">
                            <w:pPr>
                              <w:jc w:val="center"/>
                              <w:rPr>
                                <w:rFonts w:cs="Times New Roman"/>
                                <w:sz w:val="32"/>
                                <w:szCs w:val="32"/>
                                <w:lang w:val="vi-VN"/>
                              </w:rPr>
                            </w:pPr>
                          </w:p>
                          <w:p w14:paraId="2E2A8A20" w14:textId="77777777" w:rsidR="00E51BCA" w:rsidRPr="00926216" w:rsidRDefault="00E51BCA" w:rsidP="00E51BCA">
                            <w:pPr>
                              <w:jc w:val="center"/>
                              <w:rPr>
                                <w:rFonts w:cs="Times New Roman"/>
                                <w:sz w:val="32"/>
                                <w:szCs w:val="32"/>
                                <w:lang w:val="vi-VN"/>
                              </w:rPr>
                            </w:pPr>
                          </w:p>
                          <w:p w14:paraId="3101AE37" w14:textId="77777777" w:rsidR="00E51BCA" w:rsidRPr="00926216" w:rsidRDefault="00E51BCA" w:rsidP="00E51BCA">
                            <w:pPr>
                              <w:jc w:val="center"/>
                              <w:rPr>
                                <w:rFonts w:cs="Times New Roman"/>
                                <w:sz w:val="32"/>
                                <w:szCs w:val="32"/>
                                <w:lang w:val="vi-VN"/>
                              </w:rPr>
                            </w:pPr>
                          </w:p>
                          <w:p w14:paraId="28853D7D" w14:textId="77777777" w:rsidR="00E51BCA" w:rsidRPr="00926216" w:rsidRDefault="00E51BCA" w:rsidP="00E51BCA">
                            <w:pPr>
                              <w:jc w:val="center"/>
                              <w:rPr>
                                <w:rFonts w:cs="Times New Roman"/>
                                <w:sz w:val="32"/>
                                <w:szCs w:val="32"/>
                                <w:lang w:val="vi-VN"/>
                              </w:rPr>
                            </w:pPr>
                          </w:p>
                          <w:p w14:paraId="1A949F28" w14:textId="77777777" w:rsidR="00E51BCA" w:rsidRPr="00926216" w:rsidRDefault="00E51BCA" w:rsidP="00E51BCA">
                            <w:pPr>
                              <w:jc w:val="center"/>
                              <w:rPr>
                                <w:rFonts w:cs="Times New Roman"/>
                                <w:sz w:val="32"/>
                                <w:szCs w:val="32"/>
                                <w:lang w:val="vi-VN"/>
                              </w:rPr>
                            </w:pPr>
                          </w:p>
                          <w:p w14:paraId="52AA8497" w14:textId="77777777" w:rsidR="00E51BCA" w:rsidRPr="00926216" w:rsidRDefault="00E51BCA" w:rsidP="00E51BCA">
                            <w:pPr>
                              <w:jc w:val="center"/>
                              <w:rPr>
                                <w:rFonts w:cs="Times New Roman"/>
                                <w:sz w:val="32"/>
                                <w:szCs w:val="32"/>
                                <w:lang w:val="vi-VN"/>
                              </w:rPr>
                            </w:pPr>
                          </w:p>
                          <w:p w14:paraId="72AD847F" w14:textId="77777777" w:rsidR="00E51BCA" w:rsidRPr="00926216" w:rsidRDefault="00E51BCA" w:rsidP="00E51BCA">
                            <w:pPr>
                              <w:jc w:val="center"/>
                              <w:rPr>
                                <w:rFonts w:cs="Times New Roman"/>
                                <w:sz w:val="32"/>
                                <w:szCs w:val="32"/>
                                <w:lang w:val="vi-VN"/>
                              </w:rPr>
                            </w:pPr>
                          </w:p>
                          <w:p w14:paraId="05C0EEB5" w14:textId="77777777" w:rsidR="00E51BCA" w:rsidRPr="00926216" w:rsidRDefault="00E51BCA" w:rsidP="00E51BCA">
                            <w:pPr>
                              <w:jc w:val="center"/>
                              <w:rPr>
                                <w:rFonts w:cs="Times New Roman"/>
                                <w:sz w:val="32"/>
                                <w:szCs w:val="32"/>
                                <w:lang w:val="vi-VN"/>
                              </w:rPr>
                            </w:pPr>
                          </w:p>
                          <w:p w14:paraId="55923EE3" w14:textId="77777777" w:rsidR="00E51BCA" w:rsidRPr="00926216" w:rsidRDefault="00E51BCA" w:rsidP="00E51BCA">
                            <w:pPr>
                              <w:jc w:val="center"/>
                              <w:rPr>
                                <w:rFonts w:cs="Times New Roman"/>
                                <w:sz w:val="32"/>
                                <w:szCs w:val="32"/>
                                <w:lang w:val="vi-VN"/>
                              </w:rPr>
                            </w:pPr>
                          </w:p>
                          <w:p w14:paraId="66837FF3" w14:textId="77777777" w:rsidR="00E51BCA" w:rsidRPr="00926216" w:rsidRDefault="00E51BCA" w:rsidP="00E51BCA">
                            <w:pPr>
                              <w:jc w:val="center"/>
                              <w:rPr>
                                <w:rFonts w:cs="Times New Roman"/>
                                <w:sz w:val="32"/>
                                <w:szCs w:val="32"/>
                                <w:lang w:val="vi-VN"/>
                              </w:rPr>
                            </w:pPr>
                          </w:p>
                          <w:p w14:paraId="5DD08649" w14:textId="77777777" w:rsidR="00E51BCA" w:rsidRPr="00926216" w:rsidRDefault="00E51BCA" w:rsidP="00E51BCA">
                            <w:pPr>
                              <w:jc w:val="center"/>
                              <w:rPr>
                                <w:rFonts w:cs="Times New Roman"/>
                                <w:sz w:val="32"/>
                                <w:szCs w:val="32"/>
                                <w:lang w:val="vi-VN"/>
                              </w:rPr>
                            </w:pPr>
                          </w:p>
                          <w:p w14:paraId="23BC85C6" w14:textId="77777777" w:rsidR="00E51BCA" w:rsidRPr="00926216" w:rsidRDefault="00E51BCA" w:rsidP="00E51BCA">
                            <w:pPr>
                              <w:jc w:val="center"/>
                              <w:rPr>
                                <w:rFonts w:cs="Times New Roman"/>
                                <w:sz w:val="32"/>
                                <w:szCs w:val="32"/>
                                <w:lang w:val="vi-VN"/>
                              </w:rPr>
                            </w:pPr>
                          </w:p>
                          <w:p w14:paraId="1264BBF3" w14:textId="77777777" w:rsidR="00E51BCA" w:rsidRPr="00926216" w:rsidRDefault="00E51BCA" w:rsidP="00E51BCA">
                            <w:pPr>
                              <w:jc w:val="center"/>
                              <w:rPr>
                                <w:rFonts w:cs="Times New Roman"/>
                                <w:sz w:val="32"/>
                                <w:szCs w:val="32"/>
                                <w:lang w:val="vi-VN"/>
                              </w:rPr>
                            </w:pPr>
                          </w:p>
                          <w:p w14:paraId="3D8B038A" w14:textId="77777777" w:rsidR="00E51BCA" w:rsidRPr="00926216" w:rsidRDefault="00E51BCA" w:rsidP="00E51BCA">
                            <w:pPr>
                              <w:jc w:val="center"/>
                              <w:rPr>
                                <w:rFonts w:cs="Times New Roman"/>
                                <w:sz w:val="32"/>
                                <w:szCs w:val="32"/>
                                <w:lang w:val="vi-VN"/>
                              </w:rPr>
                            </w:pPr>
                          </w:p>
                          <w:p w14:paraId="191389B2" w14:textId="77777777" w:rsidR="00E51BCA" w:rsidRPr="00926216" w:rsidRDefault="00E51BCA" w:rsidP="00E51BCA">
                            <w:pPr>
                              <w:jc w:val="center"/>
                              <w:rPr>
                                <w:rFonts w:cs="Times New Roman"/>
                                <w:sz w:val="32"/>
                                <w:szCs w:val="32"/>
                                <w:lang w:val="vi-VN"/>
                              </w:rPr>
                            </w:pPr>
                          </w:p>
                          <w:p w14:paraId="1D962CDC" w14:textId="77777777" w:rsidR="00E51BCA" w:rsidRPr="00926216" w:rsidRDefault="00E51BCA" w:rsidP="00E51BCA">
                            <w:pPr>
                              <w:jc w:val="center"/>
                              <w:rPr>
                                <w:rFonts w:cs="Times New Roman"/>
                                <w:sz w:val="32"/>
                                <w:szCs w:val="32"/>
                                <w:lang w:val="vi-VN"/>
                              </w:rPr>
                            </w:pPr>
                          </w:p>
                          <w:p w14:paraId="2543BA6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253E4E1" w14:textId="77777777" w:rsidR="00E51BCA" w:rsidRDefault="00E51BCA" w:rsidP="00E51BCA"/>
                          <w:p w14:paraId="57805A30" w14:textId="77777777" w:rsidR="00E51BCA" w:rsidRPr="00926216" w:rsidRDefault="00E51BCA" w:rsidP="00E51BCA">
                            <w:pPr>
                              <w:rPr>
                                <w:rFonts w:cs="Times New Roman"/>
                                <w:b/>
                                <w:sz w:val="32"/>
                                <w:szCs w:val="32"/>
                              </w:rPr>
                            </w:pPr>
                          </w:p>
                          <w:p w14:paraId="7210C418" w14:textId="77777777" w:rsidR="00E51BCA" w:rsidRPr="00926216" w:rsidRDefault="00E51BCA" w:rsidP="00E51BCA">
                            <w:pPr>
                              <w:jc w:val="center"/>
                              <w:outlineLvl w:val="0"/>
                              <w:rPr>
                                <w:rFonts w:cs="Times New Roman"/>
                                <w:b/>
                                <w:sz w:val="40"/>
                                <w:szCs w:val="40"/>
                              </w:rPr>
                            </w:pPr>
                            <w:bookmarkStart w:id="27" w:name="_Toc186413147"/>
                            <w:r w:rsidRPr="00926216">
                              <w:rPr>
                                <w:rFonts w:cs="Times New Roman"/>
                                <w:b/>
                                <w:sz w:val="40"/>
                                <w:szCs w:val="40"/>
                                <w:lang w:val="vi-VN"/>
                              </w:rPr>
                              <w:t>B</w:t>
                            </w:r>
                            <w:r w:rsidRPr="00926216">
                              <w:rPr>
                                <w:rFonts w:cs="Times New Roman"/>
                                <w:b/>
                                <w:sz w:val="40"/>
                                <w:szCs w:val="40"/>
                              </w:rPr>
                              <w:t>Ộ GIÁO DỤC VÀ ĐÀO TẠO</w:t>
                            </w:r>
                            <w:bookmarkEnd w:id="27"/>
                          </w:p>
                          <w:p w14:paraId="083FB2B3" w14:textId="77777777" w:rsidR="00E51BCA" w:rsidRPr="00926216" w:rsidRDefault="00E51BCA" w:rsidP="00E51BCA">
                            <w:pPr>
                              <w:jc w:val="center"/>
                              <w:outlineLvl w:val="0"/>
                              <w:rPr>
                                <w:rFonts w:cs="Times New Roman"/>
                                <w:b/>
                                <w:sz w:val="44"/>
                                <w:szCs w:val="44"/>
                              </w:rPr>
                            </w:pPr>
                            <w:bookmarkStart w:id="28" w:name="_Toc186413148"/>
                            <w:r w:rsidRPr="00926216">
                              <w:rPr>
                                <w:rFonts w:cs="Times New Roman"/>
                                <w:b/>
                                <w:sz w:val="44"/>
                                <w:szCs w:val="44"/>
                              </w:rPr>
                              <w:t>TRƯỜNG ĐẠI HỌC NÔNG LÂM TP HCM</w:t>
                            </w:r>
                            <w:bookmarkEnd w:id="28"/>
                          </w:p>
                          <w:p w14:paraId="0EB738C0" w14:textId="77777777" w:rsidR="00E51BCA" w:rsidRPr="00926216" w:rsidRDefault="00E51BCA" w:rsidP="00E51BCA">
                            <w:pPr>
                              <w:jc w:val="center"/>
                              <w:outlineLvl w:val="0"/>
                              <w:rPr>
                                <w:rFonts w:cs="Times New Roman"/>
                                <w:b/>
                                <w:sz w:val="44"/>
                                <w:szCs w:val="44"/>
                              </w:rPr>
                            </w:pPr>
                            <w:bookmarkStart w:id="29" w:name="_Toc186413149"/>
                            <w:r w:rsidRPr="00926216">
                              <w:rPr>
                                <w:rFonts w:cs="Times New Roman"/>
                                <w:b/>
                                <w:sz w:val="40"/>
                                <w:szCs w:val="40"/>
                              </w:rPr>
                              <w:t>KHOA CÔNG NGHỆ THÔNG TIN</w:t>
                            </w:r>
                            <w:bookmarkEnd w:id="29"/>
                          </w:p>
                          <w:p w14:paraId="2608C850" w14:textId="77777777" w:rsidR="00E51BCA" w:rsidRPr="00926216" w:rsidRDefault="00E51BCA" w:rsidP="00E51BCA">
                            <w:pPr>
                              <w:jc w:val="center"/>
                              <w:rPr>
                                <w:rFonts w:cs="Times New Roman"/>
                                <w:b/>
                                <w:sz w:val="32"/>
                                <w:szCs w:val="32"/>
                              </w:rPr>
                            </w:pPr>
                          </w:p>
                          <w:p w14:paraId="39F95F22"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0C33C2C4" wp14:editId="38C397C5">
                                  <wp:extent cx="1440000" cy="1440000"/>
                                  <wp:effectExtent l="0" t="0" r="0" b="0"/>
                                  <wp:docPr id="1811059672" name="Picture 181105967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9367" name="Picture 2081189367"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EC36C6D" w14:textId="77777777" w:rsidR="00E51BCA" w:rsidRPr="00926216" w:rsidRDefault="00E51BCA" w:rsidP="00E51BCA">
                            <w:pPr>
                              <w:jc w:val="center"/>
                              <w:rPr>
                                <w:rFonts w:cs="Times New Roman"/>
                                <w:b/>
                                <w:sz w:val="32"/>
                                <w:szCs w:val="32"/>
                              </w:rPr>
                            </w:pPr>
                          </w:p>
                          <w:p w14:paraId="1A23599B"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9315823"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50F25D5" w14:textId="77777777" w:rsidR="00E51BCA" w:rsidRPr="00926216" w:rsidRDefault="00E51BCA" w:rsidP="00E51BCA">
                            <w:pPr>
                              <w:rPr>
                                <w:rFonts w:cs="Times New Roman"/>
                                <w:sz w:val="32"/>
                                <w:szCs w:val="32"/>
                              </w:rPr>
                            </w:pPr>
                          </w:p>
                          <w:p w14:paraId="412B448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3F0DB51"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A1A77F6"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2478E16D" w14:textId="77777777" w:rsidR="00E51BCA" w:rsidRPr="00BF1807" w:rsidRDefault="00E51BCA" w:rsidP="00E51BCA">
                            <w:pPr>
                              <w:ind w:hanging="2"/>
                              <w:jc w:val="both"/>
                              <w:rPr>
                                <w:rFonts w:cs="Times New Roman"/>
                                <w:bCs/>
                                <w:sz w:val="28"/>
                                <w:szCs w:val="28"/>
                              </w:rPr>
                            </w:pPr>
                          </w:p>
                          <w:p w14:paraId="4C6CC9E5"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048A31FC" w14:textId="77777777" w:rsidR="00E51BCA" w:rsidRPr="00926216" w:rsidRDefault="00E51BCA" w:rsidP="00E51BCA">
                            <w:pPr>
                              <w:jc w:val="center"/>
                              <w:rPr>
                                <w:rFonts w:cs="Times New Roman"/>
                                <w:sz w:val="32"/>
                                <w:szCs w:val="32"/>
                              </w:rPr>
                            </w:pPr>
                          </w:p>
                          <w:p w14:paraId="44AC3137" w14:textId="77777777" w:rsidR="00E51BCA" w:rsidRPr="00926216" w:rsidRDefault="00E51BCA" w:rsidP="00E51BCA">
                            <w:pPr>
                              <w:jc w:val="center"/>
                              <w:rPr>
                                <w:rFonts w:cs="Times New Roman"/>
                                <w:sz w:val="32"/>
                                <w:szCs w:val="32"/>
                                <w:lang w:val="vi-VN"/>
                              </w:rPr>
                            </w:pPr>
                          </w:p>
                          <w:p w14:paraId="1CE8EC51" w14:textId="77777777" w:rsidR="00E51BCA" w:rsidRPr="00926216" w:rsidRDefault="00E51BCA" w:rsidP="00E51BCA">
                            <w:pPr>
                              <w:jc w:val="center"/>
                              <w:rPr>
                                <w:rFonts w:cs="Times New Roman"/>
                                <w:sz w:val="32"/>
                                <w:szCs w:val="32"/>
                                <w:lang w:val="vi-VN"/>
                              </w:rPr>
                            </w:pPr>
                          </w:p>
                          <w:p w14:paraId="2EBE9108" w14:textId="77777777" w:rsidR="00E51BCA" w:rsidRPr="00926216" w:rsidRDefault="00E51BCA" w:rsidP="00E51BCA">
                            <w:pPr>
                              <w:jc w:val="center"/>
                              <w:rPr>
                                <w:rFonts w:cs="Times New Roman"/>
                                <w:sz w:val="32"/>
                                <w:szCs w:val="32"/>
                                <w:lang w:val="vi-VN"/>
                              </w:rPr>
                            </w:pPr>
                          </w:p>
                          <w:p w14:paraId="5FCE9CD2" w14:textId="77777777" w:rsidR="00E51BCA" w:rsidRPr="00926216" w:rsidRDefault="00E51BCA" w:rsidP="00E51BCA">
                            <w:pPr>
                              <w:jc w:val="center"/>
                              <w:rPr>
                                <w:rFonts w:cs="Times New Roman"/>
                                <w:sz w:val="32"/>
                                <w:szCs w:val="32"/>
                                <w:lang w:val="vi-VN"/>
                              </w:rPr>
                            </w:pPr>
                          </w:p>
                          <w:p w14:paraId="146317FB" w14:textId="77777777" w:rsidR="00E51BCA" w:rsidRPr="00926216" w:rsidRDefault="00E51BCA" w:rsidP="00E51BCA">
                            <w:pPr>
                              <w:jc w:val="center"/>
                              <w:rPr>
                                <w:rFonts w:cs="Times New Roman"/>
                                <w:sz w:val="32"/>
                                <w:szCs w:val="32"/>
                                <w:lang w:val="vi-VN"/>
                              </w:rPr>
                            </w:pPr>
                          </w:p>
                          <w:p w14:paraId="389BBD0B" w14:textId="77777777" w:rsidR="00E51BCA" w:rsidRPr="00926216" w:rsidRDefault="00E51BCA" w:rsidP="00E51BCA">
                            <w:pPr>
                              <w:jc w:val="center"/>
                              <w:rPr>
                                <w:rFonts w:cs="Times New Roman"/>
                                <w:sz w:val="32"/>
                                <w:szCs w:val="32"/>
                                <w:lang w:val="vi-VN"/>
                              </w:rPr>
                            </w:pPr>
                          </w:p>
                          <w:p w14:paraId="49B02610" w14:textId="77777777" w:rsidR="00E51BCA" w:rsidRPr="00926216" w:rsidRDefault="00E51BCA" w:rsidP="00E51BCA">
                            <w:pPr>
                              <w:jc w:val="center"/>
                              <w:rPr>
                                <w:rFonts w:cs="Times New Roman"/>
                                <w:sz w:val="32"/>
                                <w:szCs w:val="32"/>
                                <w:lang w:val="vi-VN"/>
                              </w:rPr>
                            </w:pPr>
                          </w:p>
                          <w:p w14:paraId="05B11034" w14:textId="77777777" w:rsidR="00E51BCA" w:rsidRPr="00926216" w:rsidRDefault="00E51BCA" w:rsidP="00E51BCA">
                            <w:pPr>
                              <w:jc w:val="center"/>
                              <w:rPr>
                                <w:rFonts w:cs="Times New Roman"/>
                                <w:sz w:val="32"/>
                                <w:szCs w:val="32"/>
                                <w:lang w:val="vi-VN"/>
                              </w:rPr>
                            </w:pPr>
                          </w:p>
                          <w:p w14:paraId="74C74CF1" w14:textId="77777777" w:rsidR="00E51BCA" w:rsidRPr="00926216" w:rsidRDefault="00E51BCA" w:rsidP="00E51BCA">
                            <w:pPr>
                              <w:jc w:val="center"/>
                              <w:rPr>
                                <w:rFonts w:cs="Times New Roman"/>
                                <w:sz w:val="32"/>
                                <w:szCs w:val="32"/>
                                <w:lang w:val="vi-VN"/>
                              </w:rPr>
                            </w:pPr>
                          </w:p>
                          <w:p w14:paraId="1CDFA048" w14:textId="77777777" w:rsidR="00E51BCA" w:rsidRPr="00926216" w:rsidRDefault="00E51BCA" w:rsidP="00E51BCA">
                            <w:pPr>
                              <w:jc w:val="center"/>
                              <w:rPr>
                                <w:rFonts w:cs="Times New Roman"/>
                                <w:sz w:val="32"/>
                                <w:szCs w:val="32"/>
                                <w:lang w:val="vi-VN"/>
                              </w:rPr>
                            </w:pPr>
                          </w:p>
                          <w:p w14:paraId="4A149ED5" w14:textId="77777777" w:rsidR="00E51BCA" w:rsidRPr="00926216" w:rsidRDefault="00E51BCA" w:rsidP="00E51BCA">
                            <w:pPr>
                              <w:jc w:val="center"/>
                              <w:rPr>
                                <w:rFonts w:cs="Times New Roman"/>
                                <w:sz w:val="32"/>
                                <w:szCs w:val="32"/>
                                <w:lang w:val="vi-VN"/>
                              </w:rPr>
                            </w:pPr>
                          </w:p>
                          <w:p w14:paraId="141E1F75" w14:textId="77777777" w:rsidR="00E51BCA" w:rsidRPr="00926216" w:rsidRDefault="00E51BCA" w:rsidP="00E51BCA">
                            <w:pPr>
                              <w:jc w:val="center"/>
                              <w:rPr>
                                <w:rFonts w:cs="Times New Roman"/>
                                <w:sz w:val="32"/>
                                <w:szCs w:val="32"/>
                                <w:lang w:val="vi-VN"/>
                              </w:rPr>
                            </w:pPr>
                          </w:p>
                          <w:p w14:paraId="62A98951" w14:textId="77777777" w:rsidR="00E51BCA" w:rsidRPr="00926216" w:rsidRDefault="00E51BCA" w:rsidP="00E51BCA">
                            <w:pPr>
                              <w:jc w:val="center"/>
                              <w:rPr>
                                <w:rFonts w:cs="Times New Roman"/>
                                <w:sz w:val="32"/>
                                <w:szCs w:val="32"/>
                                <w:lang w:val="vi-VN"/>
                              </w:rPr>
                            </w:pPr>
                          </w:p>
                          <w:p w14:paraId="1D05E303" w14:textId="77777777" w:rsidR="00E51BCA" w:rsidRPr="00926216" w:rsidRDefault="00E51BCA" w:rsidP="00E51BCA">
                            <w:pPr>
                              <w:jc w:val="center"/>
                              <w:rPr>
                                <w:rFonts w:cs="Times New Roman"/>
                                <w:sz w:val="32"/>
                                <w:szCs w:val="32"/>
                                <w:lang w:val="vi-VN"/>
                              </w:rPr>
                            </w:pPr>
                          </w:p>
                          <w:p w14:paraId="05E2A3DD" w14:textId="77777777" w:rsidR="00E51BCA" w:rsidRPr="00926216" w:rsidRDefault="00E51BCA" w:rsidP="00E51BCA">
                            <w:pPr>
                              <w:jc w:val="center"/>
                              <w:rPr>
                                <w:rFonts w:cs="Times New Roman"/>
                                <w:sz w:val="32"/>
                                <w:szCs w:val="32"/>
                                <w:lang w:val="vi-VN"/>
                              </w:rPr>
                            </w:pPr>
                          </w:p>
                          <w:p w14:paraId="62B50A7C" w14:textId="77777777" w:rsidR="00E51BCA" w:rsidRPr="00926216" w:rsidRDefault="00E51BCA" w:rsidP="00E51BCA">
                            <w:pPr>
                              <w:jc w:val="center"/>
                              <w:rPr>
                                <w:rFonts w:cs="Times New Roman"/>
                                <w:sz w:val="32"/>
                                <w:szCs w:val="32"/>
                                <w:lang w:val="vi-VN"/>
                              </w:rPr>
                            </w:pPr>
                          </w:p>
                          <w:p w14:paraId="56600F89" w14:textId="77777777" w:rsidR="00E51BCA" w:rsidRPr="00926216" w:rsidRDefault="00E51BCA" w:rsidP="00E51BCA">
                            <w:pPr>
                              <w:jc w:val="center"/>
                              <w:rPr>
                                <w:rFonts w:cs="Times New Roman"/>
                                <w:sz w:val="32"/>
                                <w:szCs w:val="32"/>
                                <w:lang w:val="vi-VN"/>
                              </w:rPr>
                            </w:pPr>
                          </w:p>
                          <w:p w14:paraId="3E40E877" w14:textId="77777777" w:rsidR="00E51BCA" w:rsidRPr="00926216" w:rsidRDefault="00E51BCA" w:rsidP="00E51BCA">
                            <w:pPr>
                              <w:jc w:val="center"/>
                              <w:rPr>
                                <w:rFonts w:cs="Times New Roman"/>
                                <w:sz w:val="32"/>
                                <w:szCs w:val="32"/>
                                <w:lang w:val="vi-VN"/>
                              </w:rPr>
                            </w:pPr>
                          </w:p>
                          <w:p w14:paraId="5B22F412" w14:textId="77777777" w:rsidR="00E51BCA" w:rsidRPr="00926216" w:rsidRDefault="00E51BCA" w:rsidP="00E51BCA">
                            <w:pPr>
                              <w:jc w:val="center"/>
                              <w:rPr>
                                <w:rFonts w:cs="Times New Roman"/>
                                <w:sz w:val="32"/>
                                <w:szCs w:val="32"/>
                                <w:lang w:val="vi-VN"/>
                              </w:rPr>
                            </w:pPr>
                          </w:p>
                          <w:p w14:paraId="66FA4462" w14:textId="77777777" w:rsidR="00E51BCA" w:rsidRPr="00926216" w:rsidRDefault="00E51BCA" w:rsidP="00E51BCA">
                            <w:pPr>
                              <w:jc w:val="center"/>
                              <w:rPr>
                                <w:rFonts w:cs="Times New Roman"/>
                                <w:sz w:val="32"/>
                                <w:szCs w:val="32"/>
                                <w:lang w:val="vi-VN"/>
                              </w:rPr>
                            </w:pPr>
                          </w:p>
                          <w:p w14:paraId="2A1E4862" w14:textId="77777777" w:rsidR="00E51BCA" w:rsidRPr="00926216" w:rsidRDefault="00E51BCA" w:rsidP="00E51BCA">
                            <w:pPr>
                              <w:jc w:val="center"/>
                              <w:rPr>
                                <w:rFonts w:cs="Times New Roman"/>
                                <w:sz w:val="32"/>
                                <w:szCs w:val="32"/>
                                <w:lang w:val="vi-VN"/>
                              </w:rPr>
                            </w:pPr>
                          </w:p>
                          <w:p w14:paraId="66CB96D7" w14:textId="77777777" w:rsidR="00E51BCA" w:rsidRPr="00926216" w:rsidRDefault="00E51BCA" w:rsidP="00E51BCA">
                            <w:pPr>
                              <w:jc w:val="center"/>
                              <w:rPr>
                                <w:rFonts w:cs="Times New Roman"/>
                                <w:sz w:val="32"/>
                                <w:szCs w:val="32"/>
                                <w:lang w:val="vi-VN"/>
                              </w:rPr>
                            </w:pPr>
                          </w:p>
                          <w:p w14:paraId="2B669BA3" w14:textId="77777777" w:rsidR="00E51BCA" w:rsidRPr="00926216" w:rsidRDefault="00E51BCA" w:rsidP="00E51BCA">
                            <w:pPr>
                              <w:jc w:val="center"/>
                              <w:rPr>
                                <w:rFonts w:cs="Times New Roman"/>
                                <w:sz w:val="32"/>
                                <w:szCs w:val="32"/>
                                <w:lang w:val="vi-VN"/>
                              </w:rPr>
                            </w:pPr>
                          </w:p>
                          <w:p w14:paraId="1A6D746A" w14:textId="77777777" w:rsidR="00E51BCA" w:rsidRPr="00926216" w:rsidRDefault="00E51BCA" w:rsidP="00E51BCA">
                            <w:pPr>
                              <w:jc w:val="center"/>
                              <w:rPr>
                                <w:rFonts w:cs="Times New Roman"/>
                                <w:sz w:val="32"/>
                                <w:szCs w:val="32"/>
                                <w:lang w:val="vi-VN"/>
                              </w:rPr>
                            </w:pPr>
                          </w:p>
                          <w:p w14:paraId="7417C2D2" w14:textId="77777777" w:rsidR="00E51BCA" w:rsidRPr="00926216" w:rsidRDefault="00E51BCA" w:rsidP="00E51BCA">
                            <w:pPr>
                              <w:jc w:val="center"/>
                              <w:rPr>
                                <w:rFonts w:cs="Times New Roman"/>
                                <w:sz w:val="32"/>
                                <w:szCs w:val="32"/>
                                <w:lang w:val="vi-VN"/>
                              </w:rPr>
                            </w:pPr>
                          </w:p>
                          <w:p w14:paraId="4E99FAF5" w14:textId="77777777" w:rsidR="00E51BCA" w:rsidRPr="00926216" w:rsidRDefault="00E51BCA" w:rsidP="00E51BCA">
                            <w:pPr>
                              <w:jc w:val="center"/>
                              <w:rPr>
                                <w:rFonts w:cs="Times New Roman"/>
                                <w:sz w:val="32"/>
                                <w:szCs w:val="32"/>
                                <w:lang w:val="vi-VN"/>
                              </w:rPr>
                            </w:pPr>
                          </w:p>
                          <w:p w14:paraId="043D6ED6" w14:textId="77777777" w:rsidR="00E51BCA" w:rsidRPr="00926216" w:rsidRDefault="00E51BCA" w:rsidP="00E51BCA">
                            <w:pPr>
                              <w:jc w:val="center"/>
                              <w:rPr>
                                <w:rFonts w:cs="Times New Roman"/>
                                <w:sz w:val="32"/>
                                <w:szCs w:val="32"/>
                                <w:lang w:val="vi-VN"/>
                              </w:rPr>
                            </w:pPr>
                          </w:p>
                          <w:p w14:paraId="43D1B573" w14:textId="77777777" w:rsidR="00E51BCA" w:rsidRPr="00926216" w:rsidRDefault="00E51BCA" w:rsidP="00E51BCA">
                            <w:pPr>
                              <w:jc w:val="center"/>
                              <w:rPr>
                                <w:rFonts w:cs="Times New Roman"/>
                                <w:sz w:val="32"/>
                                <w:szCs w:val="32"/>
                                <w:lang w:val="vi-VN"/>
                              </w:rPr>
                            </w:pPr>
                          </w:p>
                          <w:p w14:paraId="5F2ACEF9" w14:textId="77777777" w:rsidR="00E51BCA" w:rsidRPr="00926216" w:rsidRDefault="00E51BCA" w:rsidP="00E51BCA">
                            <w:pPr>
                              <w:jc w:val="center"/>
                              <w:rPr>
                                <w:rFonts w:cs="Times New Roman"/>
                                <w:sz w:val="32"/>
                                <w:szCs w:val="32"/>
                                <w:lang w:val="vi-VN"/>
                              </w:rPr>
                            </w:pPr>
                          </w:p>
                          <w:p w14:paraId="08530A44" w14:textId="77777777" w:rsidR="00E51BCA" w:rsidRPr="00926216" w:rsidRDefault="00E51BCA" w:rsidP="00E51BCA">
                            <w:pPr>
                              <w:jc w:val="center"/>
                              <w:rPr>
                                <w:rFonts w:cs="Times New Roman"/>
                                <w:sz w:val="32"/>
                                <w:szCs w:val="32"/>
                                <w:lang w:val="vi-VN"/>
                              </w:rPr>
                            </w:pPr>
                          </w:p>
                          <w:p w14:paraId="74BD8414" w14:textId="77777777" w:rsidR="00E51BCA" w:rsidRPr="00926216" w:rsidRDefault="00E51BCA" w:rsidP="00E51BCA">
                            <w:pPr>
                              <w:jc w:val="center"/>
                              <w:rPr>
                                <w:rFonts w:cs="Times New Roman"/>
                                <w:sz w:val="32"/>
                                <w:szCs w:val="32"/>
                                <w:lang w:val="vi-VN"/>
                              </w:rPr>
                            </w:pPr>
                          </w:p>
                          <w:p w14:paraId="2580E801" w14:textId="77777777" w:rsidR="00E51BCA" w:rsidRPr="00926216" w:rsidRDefault="00E51BCA" w:rsidP="00E51BCA">
                            <w:pPr>
                              <w:jc w:val="center"/>
                              <w:rPr>
                                <w:rFonts w:cs="Times New Roman"/>
                                <w:sz w:val="32"/>
                                <w:szCs w:val="32"/>
                                <w:lang w:val="vi-VN"/>
                              </w:rPr>
                            </w:pPr>
                          </w:p>
                          <w:p w14:paraId="5D514833" w14:textId="77777777" w:rsidR="00E51BCA" w:rsidRPr="00926216" w:rsidRDefault="00E51BCA" w:rsidP="00E51BCA">
                            <w:pPr>
                              <w:jc w:val="center"/>
                              <w:rPr>
                                <w:rFonts w:cs="Times New Roman"/>
                                <w:sz w:val="32"/>
                                <w:szCs w:val="32"/>
                                <w:lang w:val="vi-VN"/>
                              </w:rPr>
                            </w:pPr>
                          </w:p>
                          <w:p w14:paraId="124BC491" w14:textId="77777777" w:rsidR="00E51BCA" w:rsidRPr="00926216" w:rsidRDefault="00E51BCA" w:rsidP="00E51BCA">
                            <w:pPr>
                              <w:jc w:val="center"/>
                              <w:rPr>
                                <w:rFonts w:cs="Times New Roman"/>
                                <w:sz w:val="32"/>
                                <w:szCs w:val="32"/>
                                <w:lang w:val="vi-VN"/>
                              </w:rPr>
                            </w:pPr>
                          </w:p>
                          <w:p w14:paraId="7FC0A1B3" w14:textId="77777777" w:rsidR="00E51BCA" w:rsidRPr="00926216" w:rsidRDefault="00E51BCA" w:rsidP="00E51BCA">
                            <w:pPr>
                              <w:jc w:val="center"/>
                              <w:rPr>
                                <w:rFonts w:cs="Times New Roman"/>
                                <w:sz w:val="32"/>
                                <w:szCs w:val="32"/>
                                <w:lang w:val="vi-VN"/>
                              </w:rPr>
                            </w:pPr>
                          </w:p>
                          <w:p w14:paraId="1C08449E" w14:textId="77777777" w:rsidR="00E51BCA" w:rsidRPr="00926216" w:rsidRDefault="00E51BCA" w:rsidP="00E51BCA">
                            <w:pPr>
                              <w:jc w:val="center"/>
                              <w:rPr>
                                <w:rFonts w:cs="Times New Roman"/>
                                <w:sz w:val="32"/>
                                <w:szCs w:val="32"/>
                                <w:lang w:val="vi-VN"/>
                              </w:rPr>
                            </w:pPr>
                          </w:p>
                          <w:p w14:paraId="043D2D28" w14:textId="77777777" w:rsidR="00E51BCA" w:rsidRPr="00926216" w:rsidRDefault="00E51BCA" w:rsidP="00E51BCA">
                            <w:pPr>
                              <w:jc w:val="center"/>
                              <w:rPr>
                                <w:rFonts w:cs="Times New Roman"/>
                                <w:sz w:val="32"/>
                                <w:szCs w:val="32"/>
                                <w:lang w:val="vi-VN"/>
                              </w:rPr>
                            </w:pPr>
                          </w:p>
                          <w:p w14:paraId="39F9FD25" w14:textId="77777777" w:rsidR="00E51BCA" w:rsidRPr="00926216" w:rsidRDefault="00E51BCA" w:rsidP="00E51BCA">
                            <w:pPr>
                              <w:jc w:val="center"/>
                              <w:rPr>
                                <w:rFonts w:cs="Times New Roman"/>
                                <w:sz w:val="32"/>
                                <w:szCs w:val="32"/>
                                <w:lang w:val="vi-VN"/>
                              </w:rPr>
                            </w:pPr>
                          </w:p>
                          <w:p w14:paraId="46715553" w14:textId="77777777" w:rsidR="00E51BCA" w:rsidRPr="00926216" w:rsidRDefault="00E51BCA" w:rsidP="00E51BCA">
                            <w:pPr>
                              <w:jc w:val="center"/>
                              <w:rPr>
                                <w:rFonts w:cs="Times New Roman"/>
                                <w:sz w:val="32"/>
                                <w:szCs w:val="32"/>
                                <w:lang w:val="vi-VN"/>
                              </w:rPr>
                            </w:pPr>
                          </w:p>
                          <w:p w14:paraId="04E325AD" w14:textId="77777777" w:rsidR="00E51BCA" w:rsidRPr="00926216" w:rsidRDefault="00E51BCA" w:rsidP="00E51BCA">
                            <w:pPr>
                              <w:jc w:val="center"/>
                              <w:rPr>
                                <w:rFonts w:cs="Times New Roman"/>
                                <w:sz w:val="32"/>
                                <w:szCs w:val="32"/>
                                <w:lang w:val="vi-VN"/>
                              </w:rPr>
                            </w:pPr>
                          </w:p>
                          <w:p w14:paraId="19290D21" w14:textId="77777777" w:rsidR="00E51BCA" w:rsidRPr="00926216" w:rsidRDefault="00E51BCA" w:rsidP="00E51BCA">
                            <w:pPr>
                              <w:jc w:val="center"/>
                              <w:rPr>
                                <w:rFonts w:cs="Times New Roman"/>
                                <w:sz w:val="32"/>
                                <w:szCs w:val="32"/>
                                <w:lang w:val="vi-VN"/>
                              </w:rPr>
                            </w:pPr>
                          </w:p>
                          <w:p w14:paraId="56E97611" w14:textId="77777777" w:rsidR="00E51BCA" w:rsidRPr="00926216" w:rsidRDefault="00E51BCA" w:rsidP="00E51BCA">
                            <w:pPr>
                              <w:jc w:val="center"/>
                              <w:rPr>
                                <w:rFonts w:cs="Times New Roman"/>
                                <w:sz w:val="32"/>
                                <w:szCs w:val="32"/>
                                <w:lang w:val="vi-VN"/>
                              </w:rPr>
                            </w:pPr>
                          </w:p>
                          <w:p w14:paraId="5563442A" w14:textId="77777777" w:rsidR="00E51BCA" w:rsidRPr="00926216" w:rsidRDefault="00E51BCA" w:rsidP="00E51BCA">
                            <w:pPr>
                              <w:jc w:val="center"/>
                              <w:rPr>
                                <w:rFonts w:cs="Times New Roman"/>
                                <w:sz w:val="32"/>
                                <w:szCs w:val="32"/>
                                <w:lang w:val="vi-VN"/>
                              </w:rPr>
                            </w:pPr>
                          </w:p>
                          <w:p w14:paraId="5C3ADEDD" w14:textId="77777777" w:rsidR="00E51BCA" w:rsidRPr="00926216" w:rsidRDefault="00E51BCA" w:rsidP="00E51BCA">
                            <w:pPr>
                              <w:jc w:val="center"/>
                              <w:rPr>
                                <w:rFonts w:cs="Times New Roman"/>
                                <w:sz w:val="32"/>
                                <w:szCs w:val="32"/>
                                <w:lang w:val="vi-VN"/>
                              </w:rPr>
                            </w:pPr>
                          </w:p>
                          <w:p w14:paraId="5984BBCB" w14:textId="77777777" w:rsidR="00E51BCA" w:rsidRPr="00926216" w:rsidRDefault="00E51BCA" w:rsidP="00E51BCA">
                            <w:pPr>
                              <w:jc w:val="center"/>
                              <w:rPr>
                                <w:rFonts w:cs="Times New Roman"/>
                                <w:sz w:val="32"/>
                                <w:szCs w:val="32"/>
                                <w:lang w:val="vi-VN"/>
                              </w:rPr>
                            </w:pPr>
                          </w:p>
                          <w:p w14:paraId="54255015" w14:textId="77777777" w:rsidR="00E51BCA" w:rsidRPr="00926216" w:rsidRDefault="00E51BCA" w:rsidP="00E51BCA">
                            <w:pPr>
                              <w:jc w:val="center"/>
                              <w:rPr>
                                <w:rFonts w:cs="Times New Roman"/>
                                <w:sz w:val="32"/>
                                <w:szCs w:val="32"/>
                                <w:lang w:val="vi-VN"/>
                              </w:rPr>
                            </w:pPr>
                          </w:p>
                          <w:p w14:paraId="367E20B4" w14:textId="77777777" w:rsidR="00E51BCA" w:rsidRPr="00926216" w:rsidRDefault="00E51BCA" w:rsidP="00E51BCA">
                            <w:pPr>
                              <w:jc w:val="center"/>
                              <w:rPr>
                                <w:rFonts w:cs="Times New Roman"/>
                                <w:sz w:val="32"/>
                                <w:szCs w:val="32"/>
                                <w:lang w:val="vi-VN"/>
                              </w:rPr>
                            </w:pPr>
                          </w:p>
                          <w:p w14:paraId="1FB96286" w14:textId="77777777" w:rsidR="00E51BCA" w:rsidRPr="00926216" w:rsidRDefault="00E51BCA" w:rsidP="00E51BCA">
                            <w:pPr>
                              <w:jc w:val="center"/>
                              <w:rPr>
                                <w:rFonts w:cs="Times New Roman"/>
                                <w:sz w:val="32"/>
                                <w:szCs w:val="32"/>
                                <w:lang w:val="vi-VN"/>
                              </w:rPr>
                            </w:pPr>
                          </w:p>
                          <w:p w14:paraId="26056CF2" w14:textId="77777777" w:rsidR="00E51BCA" w:rsidRPr="00926216" w:rsidRDefault="00E51BCA" w:rsidP="00E51BCA">
                            <w:pPr>
                              <w:jc w:val="center"/>
                              <w:rPr>
                                <w:rFonts w:cs="Times New Roman"/>
                                <w:sz w:val="32"/>
                                <w:szCs w:val="32"/>
                                <w:lang w:val="vi-VN"/>
                              </w:rPr>
                            </w:pPr>
                          </w:p>
                          <w:p w14:paraId="39315795" w14:textId="77777777" w:rsidR="00E51BCA" w:rsidRPr="00926216" w:rsidRDefault="00E51BCA" w:rsidP="00E51BCA">
                            <w:pPr>
                              <w:jc w:val="center"/>
                              <w:rPr>
                                <w:rFonts w:cs="Times New Roman"/>
                                <w:sz w:val="32"/>
                                <w:szCs w:val="32"/>
                                <w:lang w:val="vi-VN"/>
                              </w:rPr>
                            </w:pPr>
                          </w:p>
                          <w:p w14:paraId="34F9B689" w14:textId="77777777" w:rsidR="00E51BCA" w:rsidRPr="00926216" w:rsidRDefault="00E51BCA" w:rsidP="00E51BCA">
                            <w:pPr>
                              <w:jc w:val="center"/>
                              <w:rPr>
                                <w:rFonts w:cs="Times New Roman"/>
                                <w:sz w:val="32"/>
                                <w:szCs w:val="32"/>
                                <w:lang w:val="vi-VN"/>
                              </w:rPr>
                            </w:pPr>
                          </w:p>
                          <w:p w14:paraId="6ADC8394" w14:textId="77777777" w:rsidR="00E51BCA" w:rsidRPr="00926216" w:rsidRDefault="00E51BCA" w:rsidP="00E51BCA">
                            <w:pPr>
                              <w:jc w:val="center"/>
                              <w:rPr>
                                <w:rFonts w:cs="Times New Roman"/>
                                <w:sz w:val="32"/>
                                <w:szCs w:val="32"/>
                                <w:lang w:val="vi-VN"/>
                              </w:rPr>
                            </w:pPr>
                          </w:p>
                          <w:p w14:paraId="28B0AE7E" w14:textId="77777777" w:rsidR="00E51BCA" w:rsidRPr="00926216" w:rsidRDefault="00E51BCA" w:rsidP="00E51BCA">
                            <w:pPr>
                              <w:jc w:val="center"/>
                              <w:rPr>
                                <w:rFonts w:cs="Times New Roman"/>
                                <w:sz w:val="32"/>
                                <w:szCs w:val="32"/>
                                <w:lang w:val="vi-VN"/>
                              </w:rPr>
                            </w:pPr>
                          </w:p>
                          <w:p w14:paraId="1D22D6A4" w14:textId="77777777" w:rsidR="00E51BCA" w:rsidRPr="00926216" w:rsidRDefault="00E51BCA" w:rsidP="00E51BCA">
                            <w:pPr>
                              <w:jc w:val="center"/>
                              <w:rPr>
                                <w:rFonts w:cs="Times New Roman"/>
                                <w:sz w:val="32"/>
                                <w:szCs w:val="32"/>
                                <w:lang w:val="vi-VN"/>
                              </w:rPr>
                            </w:pPr>
                          </w:p>
                          <w:p w14:paraId="5C911443" w14:textId="77777777" w:rsidR="00E51BCA" w:rsidRPr="00926216" w:rsidRDefault="00E51BCA" w:rsidP="00E51BCA">
                            <w:pPr>
                              <w:jc w:val="center"/>
                              <w:rPr>
                                <w:rFonts w:cs="Times New Roman"/>
                                <w:sz w:val="32"/>
                                <w:szCs w:val="32"/>
                                <w:lang w:val="vi-VN"/>
                              </w:rPr>
                            </w:pPr>
                          </w:p>
                          <w:p w14:paraId="44C34181" w14:textId="77777777" w:rsidR="00E51BCA" w:rsidRPr="00926216" w:rsidRDefault="00E51BCA" w:rsidP="00E51BCA">
                            <w:pPr>
                              <w:jc w:val="center"/>
                              <w:rPr>
                                <w:rFonts w:cs="Times New Roman"/>
                                <w:sz w:val="32"/>
                                <w:szCs w:val="32"/>
                                <w:lang w:val="vi-VN"/>
                              </w:rPr>
                            </w:pPr>
                          </w:p>
                          <w:p w14:paraId="11B4D2AC" w14:textId="77777777" w:rsidR="00E51BCA" w:rsidRPr="00926216" w:rsidRDefault="00E51BCA" w:rsidP="00E51BCA">
                            <w:pPr>
                              <w:jc w:val="center"/>
                              <w:rPr>
                                <w:rFonts w:cs="Times New Roman"/>
                                <w:sz w:val="32"/>
                                <w:szCs w:val="32"/>
                                <w:lang w:val="vi-VN"/>
                              </w:rPr>
                            </w:pPr>
                          </w:p>
                          <w:p w14:paraId="6102DE09" w14:textId="77777777" w:rsidR="00E51BCA" w:rsidRPr="00926216" w:rsidRDefault="00E51BCA" w:rsidP="00E51BCA">
                            <w:pPr>
                              <w:jc w:val="center"/>
                              <w:rPr>
                                <w:rFonts w:cs="Times New Roman"/>
                                <w:sz w:val="32"/>
                                <w:szCs w:val="32"/>
                                <w:lang w:val="vi-VN"/>
                              </w:rPr>
                            </w:pPr>
                          </w:p>
                          <w:p w14:paraId="460CD909" w14:textId="77777777" w:rsidR="00E51BCA" w:rsidRPr="00926216" w:rsidRDefault="00E51BCA" w:rsidP="00E51BCA">
                            <w:pPr>
                              <w:jc w:val="center"/>
                              <w:rPr>
                                <w:rFonts w:cs="Times New Roman"/>
                                <w:sz w:val="32"/>
                                <w:szCs w:val="32"/>
                                <w:lang w:val="vi-VN"/>
                              </w:rPr>
                            </w:pPr>
                          </w:p>
                          <w:p w14:paraId="75EEF8F8"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BD245F7" w14:textId="77777777" w:rsidR="00E51BCA" w:rsidRPr="00926216" w:rsidRDefault="00E51BCA" w:rsidP="00E51BCA">
                            <w:pPr>
                              <w:rPr>
                                <w:rFonts w:cs="Times New Roman"/>
                              </w:rPr>
                            </w:pPr>
                          </w:p>
                          <w:p w14:paraId="7CD308F1" w14:textId="77777777" w:rsidR="00E51BCA" w:rsidRPr="00926216" w:rsidRDefault="00E51BCA" w:rsidP="00E51BCA">
                            <w:pPr>
                              <w:jc w:val="center"/>
                              <w:outlineLvl w:val="0"/>
                              <w:rPr>
                                <w:rFonts w:cs="Times New Roman"/>
                                <w:b/>
                                <w:sz w:val="40"/>
                                <w:szCs w:val="40"/>
                              </w:rPr>
                            </w:pPr>
                            <w:bookmarkStart w:id="30" w:name="_Toc186413150"/>
                            <w:r w:rsidRPr="00926216">
                              <w:rPr>
                                <w:rFonts w:cs="Times New Roman"/>
                                <w:b/>
                                <w:sz w:val="40"/>
                                <w:szCs w:val="40"/>
                                <w:lang w:val="vi-VN"/>
                              </w:rPr>
                              <w:t>B</w:t>
                            </w:r>
                            <w:r w:rsidRPr="00926216">
                              <w:rPr>
                                <w:rFonts w:cs="Times New Roman"/>
                                <w:b/>
                                <w:sz w:val="40"/>
                                <w:szCs w:val="40"/>
                              </w:rPr>
                              <w:t>Ộ GIÁO DỤC VÀ ĐÀO TẠO</w:t>
                            </w:r>
                            <w:bookmarkEnd w:id="30"/>
                          </w:p>
                          <w:p w14:paraId="470AFB43" w14:textId="77777777" w:rsidR="00E51BCA" w:rsidRPr="00926216" w:rsidRDefault="00E51BCA" w:rsidP="00E51BCA">
                            <w:pPr>
                              <w:jc w:val="center"/>
                              <w:outlineLvl w:val="0"/>
                              <w:rPr>
                                <w:rFonts w:cs="Times New Roman"/>
                                <w:b/>
                                <w:sz w:val="44"/>
                                <w:szCs w:val="44"/>
                              </w:rPr>
                            </w:pPr>
                            <w:bookmarkStart w:id="31" w:name="_Toc186413151"/>
                            <w:r w:rsidRPr="00926216">
                              <w:rPr>
                                <w:rFonts w:cs="Times New Roman"/>
                                <w:b/>
                                <w:sz w:val="44"/>
                                <w:szCs w:val="44"/>
                              </w:rPr>
                              <w:t>TRƯỜNG ĐẠI HỌC NÔNG LÂM TP HCM</w:t>
                            </w:r>
                            <w:bookmarkEnd w:id="31"/>
                          </w:p>
                          <w:p w14:paraId="0B5620F8" w14:textId="77777777" w:rsidR="00E51BCA" w:rsidRPr="00926216" w:rsidRDefault="00E51BCA" w:rsidP="00E51BCA">
                            <w:pPr>
                              <w:jc w:val="center"/>
                              <w:outlineLvl w:val="0"/>
                              <w:rPr>
                                <w:rFonts w:cs="Times New Roman"/>
                                <w:b/>
                                <w:sz w:val="44"/>
                                <w:szCs w:val="44"/>
                              </w:rPr>
                            </w:pPr>
                            <w:bookmarkStart w:id="32" w:name="_Toc186413152"/>
                            <w:r w:rsidRPr="00926216">
                              <w:rPr>
                                <w:rFonts w:cs="Times New Roman"/>
                                <w:b/>
                                <w:sz w:val="40"/>
                                <w:szCs w:val="40"/>
                              </w:rPr>
                              <w:t>KHOA CÔNG NGHỆ THÔNG TIN</w:t>
                            </w:r>
                            <w:bookmarkEnd w:id="32"/>
                          </w:p>
                          <w:p w14:paraId="023B8597" w14:textId="77777777" w:rsidR="00E51BCA" w:rsidRPr="00926216" w:rsidRDefault="00E51BCA" w:rsidP="00E51BCA">
                            <w:pPr>
                              <w:jc w:val="center"/>
                              <w:rPr>
                                <w:rFonts w:cs="Times New Roman"/>
                                <w:b/>
                                <w:sz w:val="32"/>
                                <w:szCs w:val="32"/>
                              </w:rPr>
                            </w:pPr>
                          </w:p>
                          <w:p w14:paraId="4080ADE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2A22DBE" wp14:editId="62C1AF4F">
                                  <wp:extent cx="1440000" cy="1440000"/>
                                  <wp:effectExtent l="0" t="0" r="0" b="0"/>
                                  <wp:docPr id="90496762" name="Picture 9049676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45158" name="Picture 649445158"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39B30D0" w14:textId="77777777" w:rsidR="00E51BCA" w:rsidRPr="00926216" w:rsidRDefault="00E51BCA" w:rsidP="00E51BCA">
                            <w:pPr>
                              <w:jc w:val="center"/>
                              <w:rPr>
                                <w:rFonts w:cs="Times New Roman"/>
                                <w:b/>
                                <w:sz w:val="32"/>
                                <w:szCs w:val="32"/>
                              </w:rPr>
                            </w:pPr>
                          </w:p>
                          <w:p w14:paraId="13AC5C27"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6580DAC"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0B116098" w14:textId="77777777" w:rsidR="00E51BCA" w:rsidRPr="00926216" w:rsidRDefault="00E51BCA" w:rsidP="00E51BCA">
                            <w:pPr>
                              <w:jc w:val="center"/>
                              <w:rPr>
                                <w:rFonts w:cs="Times New Roman"/>
                                <w:sz w:val="32"/>
                                <w:szCs w:val="32"/>
                              </w:rPr>
                            </w:pPr>
                          </w:p>
                          <w:p w14:paraId="34B36A48" w14:textId="77777777" w:rsidR="00E51BCA" w:rsidRPr="00926216" w:rsidRDefault="00E51BCA" w:rsidP="00E51BCA">
                            <w:pPr>
                              <w:jc w:val="center"/>
                              <w:rPr>
                                <w:rFonts w:cs="Times New Roman"/>
                                <w:sz w:val="32"/>
                                <w:szCs w:val="32"/>
                              </w:rPr>
                            </w:pPr>
                          </w:p>
                          <w:p w14:paraId="6201156F" w14:textId="77777777" w:rsidR="00E51BCA" w:rsidRPr="00926216" w:rsidRDefault="00E51BCA" w:rsidP="00E51BCA">
                            <w:pPr>
                              <w:jc w:val="center"/>
                              <w:rPr>
                                <w:rFonts w:cs="Times New Roman"/>
                                <w:sz w:val="32"/>
                                <w:szCs w:val="32"/>
                              </w:rPr>
                            </w:pPr>
                          </w:p>
                          <w:p w14:paraId="5EA035E3" w14:textId="77777777" w:rsidR="00E51BCA" w:rsidRPr="00926216" w:rsidRDefault="00E51BCA" w:rsidP="00E51BCA">
                            <w:pPr>
                              <w:jc w:val="center"/>
                              <w:rPr>
                                <w:rFonts w:cs="Times New Roman"/>
                                <w:sz w:val="32"/>
                                <w:szCs w:val="32"/>
                              </w:rPr>
                            </w:pPr>
                          </w:p>
                          <w:p w14:paraId="43403B41" w14:textId="77777777" w:rsidR="00E51BCA" w:rsidRPr="00926216" w:rsidRDefault="00E51BCA" w:rsidP="00E51BCA">
                            <w:pPr>
                              <w:jc w:val="center"/>
                              <w:rPr>
                                <w:rFonts w:cs="Times New Roman"/>
                                <w:sz w:val="32"/>
                                <w:szCs w:val="32"/>
                              </w:rPr>
                            </w:pPr>
                          </w:p>
                          <w:p w14:paraId="122DF4C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8140056"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25DA3C2"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D600C03" w14:textId="77777777" w:rsidR="00E51BCA" w:rsidRPr="00926216" w:rsidRDefault="00E51BCA" w:rsidP="00E51BCA">
                            <w:pPr>
                              <w:jc w:val="both"/>
                              <w:rPr>
                                <w:rFonts w:cs="Times New Roman"/>
                                <w:bCs/>
                                <w:sz w:val="28"/>
                                <w:szCs w:val="28"/>
                                <w:lang w:val="vi-VN"/>
                              </w:rPr>
                            </w:pPr>
                          </w:p>
                          <w:p w14:paraId="48B9B452" w14:textId="77777777" w:rsidR="00E51BCA" w:rsidRPr="00926216" w:rsidRDefault="00E51BCA" w:rsidP="00E51BCA">
                            <w:pPr>
                              <w:jc w:val="both"/>
                              <w:rPr>
                                <w:rFonts w:cs="Times New Roman"/>
                                <w:bCs/>
                                <w:sz w:val="28"/>
                                <w:szCs w:val="28"/>
                                <w:lang w:val="vi-VN"/>
                              </w:rPr>
                            </w:pPr>
                          </w:p>
                          <w:p w14:paraId="1747877B" w14:textId="77777777" w:rsidR="00E51BCA" w:rsidRPr="00926216" w:rsidRDefault="00E51BCA" w:rsidP="00E51BCA">
                            <w:pPr>
                              <w:jc w:val="both"/>
                              <w:rPr>
                                <w:rFonts w:cs="Times New Roman"/>
                                <w:bCs/>
                                <w:sz w:val="28"/>
                                <w:szCs w:val="28"/>
                                <w:lang w:val="vi-VN"/>
                              </w:rPr>
                            </w:pPr>
                          </w:p>
                          <w:p w14:paraId="2E253D6C"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5B21380" w14:textId="77777777" w:rsidR="00E51BCA" w:rsidRPr="00926216" w:rsidRDefault="00E51BCA" w:rsidP="00E51BCA">
                            <w:pPr>
                              <w:jc w:val="center"/>
                              <w:rPr>
                                <w:rFonts w:cs="Times New Roman"/>
                                <w:sz w:val="32"/>
                                <w:szCs w:val="32"/>
                              </w:rPr>
                            </w:pPr>
                          </w:p>
                          <w:p w14:paraId="7BA30956" w14:textId="77777777" w:rsidR="00E51BCA" w:rsidRPr="00926216" w:rsidRDefault="00E51BCA" w:rsidP="00E51BCA">
                            <w:pPr>
                              <w:jc w:val="center"/>
                              <w:rPr>
                                <w:rFonts w:cs="Times New Roman"/>
                                <w:sz w:val="32"/>
                                <w:szCs w:val="32"/>
                                <w:lang w:val="vi-VN"/>
                              </w:rPr>
                            </w:pPr>
                          </w:p>
                          <w:p w14:paraId="38AA2167" w14:textId="77777777" w:rsidR="00E51BCA" w:rsidRPr="00926216" w:rsidRDefault="00E51BCA" w:rsidP="00E51BCA">
                            <w:pPr>
                              <w:jc w:val="center"/>
                              <w:rPr>
                                <w:rFonts w:cs="Times New Roman"/>
                                <w:sz w:val="32"/>
                                <w:szCs w:val="32"/>
                                <w:lang w:val="vi-VN"/>
                              </w:rPr>
                            </w:pPr>
                          </w:p>
                          <w:p w14:paraId="71D03B51" w14:textId="77777777" w:rsidR="00E51BCA" w:rsidRPr="00926216" w:rsidRDefault="00E51BCA" w:rsidP="00E51BCA">
                            <w:pPr>
                              <w:jc w:val="center"/>
                              <w:rPr>
                                <w:rFonts w:cs="Times New Roman"/>
                                <w:sz w:val="32"/>
                                <w:szCs w:val="32"/>
                                <w:lang w:val="vi-VN"/>
                              </w:rPr>
                            </w:pPr>
                          </w:p>
                          <w:p w14:paraId="5C807687" w14:textId="77777777" w:rsidR="00E51BCA" w:rsidRPr="00926216" w:rsidRDefault="00E51BCA" w:rsidP="00E51BCA">
                            <w:pPr>
                              <w:jc w:val="center"/>
                              <w:rPr>
                                <w:rFonts w:cs="Times New Roman"/>
                                <w:sz w:val="32"/>
                                <w:szCs w:val="32"/>
                                <w:lang w:val="vi-VN"/>
                              </w:rPr>
                            </w:pPr>
                          </w:p>
                          <w:p w14:paraId="47500CA8" w14:textId="77777777" w:rsidR="00E51BCA" w:rsidRPr="00926216" w:rsidRDefault="00E51BCA" w:rsidP="00E51BCA">
                            <w:pPr>
                              <w:jc w:val="center"/>
                              <w:rPr>
                                <w:rFonts w:cs="Times New Roman"/>
                                <w:sz w:val="32"/>
                                <w:szCs w:val="32"/>
                                <w:lang w:val="vi-VN"/>
                              </w:rPr>
                            </w:pPr>
                          </w:p>
                          <w:p w14:paraId="65026D49" w14:textId="77777777" w:rsidR="00E51BCA" w:rsidRPr="00926216" w:rsidRDefault="00E51BCA" w:rsidP="00E51BCA">
                            <w:pPr>
                              <w:jc w:val="center"/>
                              <w:rPr>
                                <w:rFonts w:cs="Times New Roman"/>
                                <w:sz w:val="32"/>
                                <w:szCs w:val="32"/>
                                <w:lang w:val="vi-VN"/>
                              </w:rPr>
                            </w:pPr>
                          </w:p>
                          <w:p w14:paraId="292764B5" w14:textId="77777777" w:rsidR="00E51BCA" w:rsidRPr="00926216" w:rsidRDefault="00E51BCA" w:rsidP="00E51BCA">
                            <w:pPr>
                              <w:jc w:val="center"/>
                              <w:rPr>
                                <w:rFonts w:cs="Times New Roman"/>
                                <w:sz w:val="32"/>
                                <w:szCs w:val="32"/>
                                <w:lang w:val="vi-VN"/>
                              </w:rPr>
                            </w:pPr>
                          </w:p>
                          <w:p w14:paraId="674F4FC4" w14:textId="77777777" w:rsidR="00E51BCA" w:rsidRPr="00926216" w:rsidRDefault="00E51BCA" w:rsidP="00E51BCA">
                            <w:pPr>
                              <w:jc w:val="center"/>
                              <w:rPr>
                                <w:rFonts w:cs="Times New Roman"/>
                                <w:sz w:val="32"/>
                                <w:szCs w:val="32"/>
                                <w:lang w:val="vi-VN"/>
                              </w:rPr>
                            </w:pPr>
                          </w:p>
                          <w:p w14:paraId="68B3EE23" w14:textId="77777777" w:rsidR="00E51BCA" w:rsidRPr="00926216" w:rsidRDefault="00E51BCA" w:rsidP="00E51BCA">
                            <w:pPr>
                              <w:jc w:val="center"/>
                              <w:rPr>
                                <w:rFonts w:cs="Times New Roman"/>
                                <w:sz w:val="32"/>
                                <w:szCs w:val="32"/>
                                <w:lang w:val="vi-VN"/>
                              </w:rPr>
                            </w:pPr>
                          </w:p>
                          <w:p w14:paraId="59C3B00C" w14:textId="77777777" w:rsidR="00E51BCA" w:rsidRPr="00926216" w:rsidRDefault="00E51BCA" w:rsidP="00E51BCA">
                            <w:pPr>
                              <w:jc w:val="center"/>
                              <w:rPr>
                                <w:rFonts w:cs="Times New Roman"/>
                                <w:sz w:val="32"/>
                                <w:szCs w:val="32"/>
                                <w:lang w:val="vi-VN"/>
                              </w:rPr>
                            </w:pPr>
                          </w:p>
                          <w:p w14:paraId="43459573" w14:textId="77777777" w:rsidR="00E51BCA" w:rsidRPr="00926216" w:rsidRDefault="00E51BCA" w:rsidP="00E51BCA">
                            <w:pPr>
                              <w:jc w:val="center"/>
                              <w:rPr>
                                <w:rFonts w:cs="Times New Roman"/>
                                <w:sz w:val="32"/>
                                <w:szCs w:val="32"/>
                                <w:lang w:val="vi-VN"/>
                              </w:rPr>
                            </w:pPr>
                          </w:p>
                          <w:p w14:paraId="5F83357E" w14:textId="77777777" w:rsidR="00E51BCA" w:rsidRPr="00926216" w:rsidRDefault="00E51BCA" w:rsidP="00E51BCA">
                            <w:pPr>
                              <w:jc w:val="center"/>
                              <w:rPr>
                                <w:rFonts w:cs="Times New Roman"/>
                                <w:sz w:val="32"/>
                                <w:szCs w:val="32"/>
                                <w:lang w:val="vi-VN"/>
                              </w:rPr>
                            </w:pPr>
                          </w:p>
                          <w:p w14:paraId="47A7FF03" w14:textId="77777777" w:rsidR="00E51BCA" w:rsidRPr="00926216" w:rsidRDefault="00E51BCA" w:rsidP="00E51BCA">
                            <w:pPr>
                              <w:jc w:val="center"/>
                              <w:rPr>
                                <w:rFonts w:cs="Times New Roman"/>
                                <w:sz w:val="32"/>
                                <w:szCs w:val="32"/>
                                <w:lang w:val="vi-VN"/>
                              </w:rPr>
                            </w:pPr>
                          </w:p>
                          <w:p w14:paraId="12EEE092" w14:textId="77777777" w:rsidR="00E51BCA" w:rsidRPr="00926216" w:rsidRDefault="00E51BCA" w:rsidP="00E51BCA">
                            <w:pPr>
                              <w:jc w:val="center"/>
                              <w:rPr>
                                <w:rFonts w:cs="Times New Roman"/>
                                <w:sz w:val="32"/>
                                <w:szCs w:val="32"/>
                                <w:lang w:val="vi-VN"/>
                              </w:rPr>
                            </w:pPr>
                          </w:p>
                          <w:p w14:paraId="712A09A4" w14:textId="77777777" w:rsidR="00E51BCA" w:rsidRPr="00926216" w:rsidRDefault="00E51BCA" w:rsidP="00E51BCA">
                            <w:pPr>
                              <w:jc w:val="center"/>
                              <w:rPr>
                                <w:rFonts w:cs="Times New Roman"/>
                                <w:sz w:val="32"/>
                                <w:szCs w:val="32"/>
                                <w:lang w:val="vi-VN"/>
                              </w:rPr>
                            </w:pPr>
                          </w:p>
                          <w:p w14:paraId="74C0D927" w14:textId="77777777" w:rsidR="00E51BCA" w:rsidRPr="00926216" w:rsidRDefault="00E51BCA" w:rsidP="00E51BCA">
                            <w:pPr>
                              <w:jc w:val="center"/>
                              <w:rPr>
                                <w:rFonts w:cs="Times New Roman"/>
                                <w:sz w:val="32"/>
                                <w:szCs w:val="32"/>
                                <w:lang w:val="vi-VN"/>
                              </w:rPr>
                            </w:pPr>
                          </w:p>
                          <w:p w14:paraId="2557A1AF" w14:textId="77777777" w:rsidR="00E51BCA" w:rsidRPr="00926216" w:rsidRDefault="00E51BCA" w:rsidP="00E51BCA">
                            <w:pPr>
                              <w:jc w:val="center"/>
                              <w:rPr>
                                <w:rFonts w:cs="Times New Roman"/>
                                <w:sz w:val="32"/>
                                <w:szCs w:val="32"/>
                                <w:lang w:val="vi-VN"/>
                              </w:rPr>
                            </w:pPr>
                          </w:p>
                          <w:p w14:paraId="2DE27B6F" w14:textId="77777777" w:rsidR="00E51BCA" w:rsidRPr="00926216" w:rsidRDefault="00E51BCA" w:rsidP="00E51BCA">
                            <w:pPr>
                              <w:jc w:val="center"/>
                              <w:rPr>
                                <w:rFonts w:cs="Times New Roman"/>
                                <w:sz w:val="32"/>
                                <w:szCs w:val="32"/>
                                <w:lang w:val="vi-VN"/>
                              </w:rPr>
                            </w:pPr>
                          </w:p>
                          <w:p w14:paraId="64A62864" w14:textId="77777777" w:rsidR="00E51BCA" w:rsidRPr="00926216" w:rsidRDefault="00E51BCA" w:rsidP="00E51BCA">
                            <w:pPr>
                              <w:jc w:val="center"/>
                              <w:rPr>
                                <w:rFonts w:cs="Times New Roman"/>
                                <w:sz w:val="32"/>
                                <w:szCs w:val="32"/>
                                <w:lang w:val="vi-VN"/>
                              </w:rPr>
                            </w:pPr>
                          </w:p>
                          <w:p w14:paraId="556860B7" w14:textId="77777777" w:rsidR="00E51BCA" w:rsidRPr="00926216" w:rsidRDefault="00E51BCA" w:rsidP="00E51BCA">
                            <w:pPr>
                              <w:jc w:val="center"/>
                              <w:rPr>
                                <w:rFonts w:cs="Times New Roman"/>
                                <w:sz w:val="32"/>
                                <w:szCs w:val="32"/>
                                <w:lang w:val="vi-VN"/>
                              </w:rPr>
                            </w:pPr>
                          </w:p>
                          <w:p w14:paraId="205324E6" w14:textId="77777777" w:rsidR="00E51BCA" w:rsidRPr="00926216" w:rsidRDefault="00E51BCA" w:rsidP="00E51BCA">
                            <w:pPr>
                              <w:jc w:val="center"/>
                              <w:rPr>
                                <w:rFonts w:cs="Times New Roman"/>
                                <w:sz w:val="32"/>
                                <w:szCs w:val="32"/>
                                <w:lang w:val="vi-VN"/>
                              </w:rPr>
                            </w:pPr>
                          </w:p>
                          <w:p w14:paraId="30BB4BEB" w14:textId="77777777" w:rsidR="00E51BCA" w:rsidRPr="00926216" w:rsidRDefault="00E51BCA" w:rsidP="00E51BCA">
                            <w:pPr>
                              <w:jc w:val="center"/>
                              <w:rPr>
                                <w:rFonts w:cs="Times New Roman"/>
                                <w:sz w:val="32"/>
                                <w:szCs w:val="32"/>
                                <w:lang w:val="vi-VN"/>
                              </w:rPr>
                            </w:pPr>
                          </w:p>
                          <w:p w14:paraId="1C5C5156" w14:textId="77777777" w:rsidR="00E51BCA" w:rsidRPr="00926216" w:rsidRDefault="00E51BCA" w:rsidP="00E51BCA">
                            <w:pPr>
                              <w:jc w:val="center"/>
                              <w:rPr>
                                <w:rFonts w:cs="Times New Roman"/>
                                <w:sz w:val="32"/>
                                <w:szCs w:val="32"/>
                                <w:lang w:val="vi-VN"/>
                              </w:rPr>
                            </w:pPr>
                          </w:p>
                          <w:p w14:paraId="1CA9175A" w14:textId="77777777" w:rsidR="00E51BCA" w:rsidRPr="00926216" w:rsidRDefault="00E51BCA" w:rsidP="00E51BCA">
                            <w:pPr>
                              <w:jc w:val="center"/>
                              <w:rPr>
                                <w:rFonts w:cs="Times New Roman"/>
                                <w:sz w:val="32"/>
                                <w:szCs w:val="32"/>
                                <w:lang w:val="vi-VN"/>
                              </w:rPr>
                            </w:pPr>
                          </w:p>
                          <w:p w14:paraId="1DF199A2" w14:textId="77777777" w:rsidR="00E51BCA" w:rsidRPr="00926216" w:rsidRDefault="00E51BCA" w:rsidP="00E51BCA">
                            <w:pPr>
                              <w:jc w:val="center"/>
                              <w:rPr>
                                <w:rFonts w:cs="Times New Roman"/>
                                <w:sz w:val="32"/>
                                <w:szCs w:val="32"/>
                                <w:lang w:val="vi-VN"/>
                              </w:rPr>
                            </w:pPr>
                          </w:p>
                          <w:p w14:paraId="589FAFB2" w14:textId="77777777" w:rsidR="00E51BCA" w:rsidRPr="00926216" w:rsidRDefault="00E51BCA" w:rsidP="00E51BCA">
                            <w:pPr>
                              <w:jc w:val="center"/>
                              <w:rPr>
                                <w:rFonts w:cs="Times New Roman"/>
                                <w:sz w:val="32"/>
                                <w:szCs w:val="32"/>
                                <w:lang w:val="vi-VN"/>
                              </w:rPr>
                            </w:pPr>
                          </w:p>
                          <w:p w14:paraId="01242353" w14:textId="77777777" w:rsidR="00E51BCA" w:rsidRPr="00926216" w:rsidRDefault="00E51BCA" w:rsidP="00E51BCA">
                            <w:pPr>
                              <w:jc w:val="center"/>
                              <w:rPr>
                                <w:rFonts w:cs="Times New Roman"/>
                                <w:sz w:val="32"/>
                                <w:szCs w:val="32"/>
                                <w:lang w:val="vi-VN"/>
                              </w:rPr>
                            </w:pPr>
                          </w:p>
                          <w:p w14:paraId="626BCA97" w14:textId="77777777" w:rsidR="00E51BCA" w:rsidRPr="00926216" w:rsidRDefault="00E51BCA" w:rsidP="00E51BCA">
                            <w:pPr>
                              <w:jc w:val="center"/>
                              <w:rPr>
                                <w:rFonts w:cs="Times New Roman"/>
                                <w:sz w:val="32"/>
                                <w:szCs w:val="32"/>
                                <w:lang w:val="vi-VN"/>
                              </w:rPr>
                            </w:pPr>
                          </w:p>
                          <w:p w14:paraId="5C47FFD6" w14:textId="77777777" w:rsidR="00E51BCA" w:rsidRPr="00926216" w:rsidRDefault="00E51BCA" w:rsidP="00E51BCA">
                            <w:pPr>
                              <w:jc w:val="center"/>
                              <w:rPr>
                                <w:rFonts w:cs="Times New Roman"/>
                                <w:sz w:val="32"/>
                                <w:szCs w:val="32"/>
                                <w:lang w:val="vi-VN"/>
                              </w:rPr>
                            </w:pPr>
                          </w:p>
                          <w:p w14:paraId="512E9925" w14:textId="77777777" w:rsidR="00E51BCA" w:rsidRPr="00926216" w:rsidRDefault="00E51BCA" w:rsidP="00E51BCA">
                            <w:pPr>
                              <w:jc w:val="center"/>
                              <w:rPr>
                                <w:rFonts w:cs="Times New Roman"/>
                                <w:sz w:val="32"/>
                                <w:szCs w:val="32"/>
                                <w:lang w:val="vi-VN"/>
                              </w:rPr>
                            </w:pPr>
                          </w:p>
                          <w:p w14:paraId="03B60992" w14:textId="77777777" w:rsidR="00E51BCA" w:rsidRPr="00926216" w:rsidRDefault="00E51BCA" w:rsidP="00E51BCA">
                            <w:pPr>
                              <w:jc w:val="center"/>
                              <w:rPr>
                                <w:rFonts w:cs="Times New Roman"/>
                                <w:sz w:val="32"/>
                                <w:szCs w:val="32"/>
                                <w:lang w:val="vi-VN"/>
                              </w:rPr>
                            </w:pPr>
                          </w:p>
                          <w:p w14:paraId="7999D371" w14:textId="77777777" w:rsidR="00E51BCA" w:rsidRPr="00926216" w:rsidRDefault="00E51BCA" w:rsidP="00E51BCA">
                            <w:pPr>
                              <w:jc w:val="center"/>
                              <w:rPr>
                                <w:rFonts w:cs="Times New Roman"/>
                                <w:sz w:val="32"/>
                                <w:szCs w:val="32"/>
                                <w:lang w:val="vi-VN"/>
                              </w:rPr>
                            </w:pPr>
                          </w:p>
                          <w:p w14:paraId="1D51991A" w14:textId="77777777" w:rsidR="00E51BCA" w:rsidRPr="00926216" w:rsidRDefault="00E51BCA" w:rsidP="00E51BCA">
                            <w:pPr>
                              <w:jc w:val="center"/>
                              <w:rPr>
                                <w:rFonts w:cs="Times New Roman"/>
                                <w:sz w:val="32"/>
                                <w:szCs w:val="32"/>
                                <w:lang w:val="vi-VN"/>
                              </w:rPr>
                            </w:pPr>
                          </w:p>
                          <w:p w14:paraId="5E6B4872" w14:textId="77777777" w:rsidR="00E51BCA" w:rsidRPr="00926216" w:rsidRDefault="00E51BCA" w:rsidP="00E51BCA">
                            <w:pPr>
                              <w:jc w:val="center"/>
                              <w:rPr>
                                <w:rFonts w:cs="Times New Roman"/>
                                <w:sz w:val="32"/>
                                <w:szCs w:val="32"/>
                                <w:lang w:val="vi-VN"/>
                              </w:rPr>
                            </w:pPr>
                          </w:p>
                          <w:p w14:paraId="54C71AA0" w14:textId="77777777" w:rsidR="00E51BCA" w:rsidRPr="00926216" w:rsidRDefault="00E51BCA" w:rsidP="00E51BCA">
                            <w:pPr>
                              <w:jc w:val="center"/>
                              <w:rPr>
                                <w:rFonts w:cs="Times New Roman"/>
                                <w:sz w:val="32"/>
                                <w:szCs w:val="32"/>
                                <w:lang w:val="vi-VN"/>
                              </w:rPr>
                            </w:pPr>
                          </w:p>
                          <w:p w14:paraId="75554476" w14:textId="77777777" w:rsidR="00E51BCA" w:rsidRPr="00926216" w:rsidRDefault="00E51BCA" w:rsidP="00E51BCA">
                            <w:pPr>
                              <w:jc w:val="center"/>
                              <w:rPr>
                                <w:rFonts w:cs="Times New Roman"/>
                                <w:sz w:val="32"/>
                                <w:szCs w:val="32"/>
                                <w:lang w:val="vi-VN"/>
                              </w:rPr>
                            </w:pPr>
                          </w:p>
                          <w:p w14:paraId="633068FD" w14:textId="77777777" w:rsidR="00E51BCA" w:rsidRPr="00926216" w:rsidRDefault="00E51BCA" w:rsidP="00E51BCA">
                            <w:pPr>
                              <w:jc w:val="center"/>
                              <w:rPr>
                                <w:rFonts w:cs="Times New Roman"/>
                                <w:sz w:val="32"/>
                                <w:szCs w:val="32"/>
                                <w:lang w:val="vi-VN"/>
                              </w:rPr>
                            </w:pPr>
                          </w:p>
                          <w:p w14:paraId="53389125" w14:textId="77777777" w:rsidR="00E51BCA" w:rsidRPr="00926216" w:rsidRDefault="00E51BCA" w:rsidP="00E51BCA">
                            <w:pPr>
                              <w:jc w:val="center"/>
                              <w:rPr>
                                <w:rFonts w:cs="Times New Roman"/>
                                <w:sz w:val="32"/>
                                <w:szCs w:val="32"/>
                                <w:lang w:val="vi-VN"/>
                              </w:rPr>
                            </w:pPr>
                          </w:p>
                          <w:p w14:paraId="3C250D1C" w14:textId="77777777" w:rsidR="00E51BCA" w:rsidRPr="00926216" w:rsidRDefault="00E51BCA" w:rsidP="00E51BCA">
                            <w:pPr>
                              <w:jc w:val="center"/>
                              <w:rPr>
                                <w:rFonts w:cs="Times New Roman"/>
                                <w:sz w:val="32"/>
                                <w:szCs w:val="32"/>
                                <w:lang w:val="vi-VN"/>
                              </w:rPr>
                            </w:pPr>
                          </w:p>
                          <w:p w14:paraId="7474CEC0" w14:textId="77777777" w:rsidR="00E51BCA" w:rsidRPr="00926216" w:rsidRDefault="00E51BCA" w:rsidP="00E51BCA">
                            <w:pPr>
                              <w:jc w:val="center"/>
                              <w:rPr>
                                <w:rFonts w:cs="Times New Roman"/>
                                <w:sz w:val="32"/>
                                <w:szCs w:val="32"/>
                                <w:lang w:val="vi-VN"/>
                              </w:rPr>
                            </w:pPr>
                          </w:p>
                          <w:p w14:paraId="402C84F3" w14:textId="77777777" w:rsidR="00E51BCA" w:rsidRPr="00926216" w:rsidRDefault="00E51BCA" w:rsidP="00E51BCA">
                            <w:pPr>
                              <w:jc w:val="center"/>
                              <w:rPr>
                                <w:rFonts w:cs="Times New Roman"/>
                                <w:sz w:val="32"/>
                                <w:szCs w:val="32"/>
                                <w:lang w:val="vi-VN"/>
                              </w:rPr>
                            </w:pPr>
                          </w:p>
                          <w:p w14:paraId="06F53905" w14:textId="77777777" w:rsidR="00E51BCA" w:rsidRPr="00926216" w:rsidRDefault="00E51BCA" w:rsidP="00E51BCA">
                            <w:pPr>
                              <w:jc w:val="center"/>
                              <w:rPr>
                                <w:rFonts w:cs="Times New Roman"/>
                                <w:sz w:val="32"/>
                                <w:szCs w:val="32"/>
                                <w:lang w:val="vi-VN"/>
                              </w:rPr>
                            </w:pPr>
                          </w:p>
                          <w:p w14:paraId="08992706" w14:textId="77777777" w:rsidR="00E51BCA" w:rsidRPr="00926216" w:rsidRDefault="00E51BCA" w:rsidP="00E51BCA">
                            <w:pPr>
                              <w:jc w:val="center"/>
                              <w:rPr>
                                <w:rFonts w:cs="Times New Roman"/>
                                <w:sz w:val="32"/>
                                <w:szCs w:val="32"/>
                                <w:lang w:val="vi-VN"/>
                              </w:rPr>
                            </w:pPr>
                          </w:p>
                          <w:p w14:paraId="767AB91D" w14:textId="77777777" w:rsidR="00E51BCA" w:rsidRPr="00926216" w:rsidRDefault="00E51BCA" w:rsidP="00E51BCA">
                            <w:pPr>
                              <w:jc w:val="center"/>
                              <w:rPr>
                                <w:rFonts w:cs="Times New Roman"/>
                                <w:sz w:val="32"/>
                                <w:szCs w:val="32"/>
                                <w:lang w:val="vi-VN"/>
                              </w:rPr>
                            </w:pPr>
                          </w:p>
                          <w:p w14:paraId="5D1C869E" w14:textId="77777777" w:rsidR="00E51BCA" w:rsidRPr="00926216" w:rsidRDefault="00E51BCA" w:rsidP="00E51BCA">
                            <w:pPr>
                              <w:jc w:val="center"/>
                              <w:rPr>
                                <w:rFonts w:cs="Times New Roman"/>
                                <w:sz w:val="32"/>
                                <w:szCs w:val="32"/>
                                <w:lang w:val="vi-VN"/>
                              </w:rPr>
                            </w:pPr>
                          </w:p>
                          <w:p w14:paraId="2A65499F" w14:textId="77777777" w:rsidR="00E51BCA" w:rsidRPr="00926216" w:rsidRDefault="00E51BCA" w:rsidP="00E51BCA">
                            <w:pPr>
                              <w:jc w:val="center"/>
                              <w:rPr>
                                <w:rFonts w:cs="Times New Roman"/>
                                <w:sz w:val="32"/>
                                <w:szCs w:val="32"/>
                                <w:lang w:val="vi-VN"/>
                              </w:rPr>
                            </w:pPr>
                          </w:p>
                          <w:p w14:paraId="0AC613A9" w14:textId="77777777" w:rsidR="00E51BCA" w:rsidRPr="00926216" w:rsidRDefault="00E51BCA" w:rsidP="00E51BCA">
                            <w:pPr>
                              <w:jc w:val="center"/>
                              <w:rPr>
                                <w:rFonts w:cs="Times New Roman"/>
                                <w:sz w:val="32"/>
                                <w:szCs w:val="32"/>
                                <w:lang w:val="vi-VN"/>
                              </w:rPr>
                            </w:pPr>
                          </w:p>
                          <w:p w14:paraId="6BECE507" w14:textId="77777777" w:rsidR="00E51BCA" w:rsidRPr="00926216" w:rsidRDefault="00E51BCA" w:rsidP="00E51BCA">
                            <w:pPr>
                              <w:jc w:val="center"/>
                              <w:rPr>
                                <w:rFonts w:cs="Times New Roman"/>
                                <w:sz w:val="32"/>
                                <w:szCs w:val="32"/>
                                <w:lang w:val="vi-VN"/>
                              </w:rPr>
                            </w:pPr>
                          </w:p>
                          <w:p w14:paraId="7A1B24F1" w14:textId="77777777" w:rsidR="00E51BCA" w:rsidRPr="00926216" w:rsidRDefault="00E51BCA" w:rsidP="00E51BCA">
                            <w:pPr>
                              <w:jc w:val="center"/>
                              <w:rPr>
                                <w:rFonts w:cs="Times New Roman"/>
                                <w:sz w:val="32"/>
                                <w:szCs w:val="32"/>
                                <w:lang w:val="vi-VN"/>
                              </w:rPr>
                            </w:pPr>
                          </w:p>
                          <w:p w14:paraId="7E6524DD" w14:textId="77777777" w:rsidR="00E51BCA" w:rsidRPr="00926216" w:rsidRDefault="00E51BCA" w:rsidP="00E51BCA">
                            <w:pPr>
                              <w:jc w:val="center"/>
                              <w:rPr>
                                <w:rFonts w:cs="Times New Roman"/>
                                <w:sz w:val="32"/>
                                <w:szCs w:val="32"/>
                                <w:lang w:val="vi-VN"/>
                              </w:rPr>
                            </w:pPr>
                          </w:p>
                          <w:p w14:paraId="0944211C" w14:textId="77777777" w:rsidR="00E51BCA" w:rsidRPr="00926216" w:rsidRDefault="00E51BCA" w:rsidP="00E51BCA">
                            <w:pPr>
                              <w:jc w:val="center"/>
                              <w:rPr>
                                <w:rFonts w:cs="Times New Roman"/>
                                <w:sz w:val="32"/>
                                <w:szCs w:val="32"/>
                                <w:lang w:val="vi-VN"/>
                              </w:rPr>
                            </w:pPr>
                          </w:p>
                          <w:p w14:paraId="15B6D52A" w14:textId="77777777" w:rsidR="00E51BCA" w:rsidRPr="00926216" w:rsidRDefault="00E51BCA" w:rsidP="00E51BCA">
                            <w:pPr>
                              <w:jc w:val="center"/>
                              <w:rPr>
                                <w:rFonts w:cs="Times New Roman"/>
                                <w:sz w:val="32"/>
                                <w:szCs w:val="32"/>
                                <w:lang w:val="vi-VN"/>
                              </w:rPr>
                            </w:pPr>
                          </w:p>
                          <w:p w14:paraId="221C6342" w14:textId="77777777" w:rsidR="00E51BCA" w:rsidRPr="00926216" w:rsidRDefault="00E51BCA" w:rsidP="00E51BCA">
                            <w:pPr>
                              <w:jc w:val="center"/>
                              <w:rPr>
                                <w:rFonts w:cs="Times New Roman"/>
                                <w:sz w:val="32"/>
                                <w:szCs w:val="32"/>
                                <w:lang w:val="vi-VN"/>
                              </w:rPr>
                            </w:pPr>
                          </w:p>
                          <w:p w14:paraId="36189AE4" w14:textId="77777777" w:rsidR="00E51BCA" w:rsidRPr="00926216" w:rsidRDefault="00E51BCA" w:rsidP="00E51BCA">
                            <w:pPr>
                              <w:jc w:val="center"/>
                              <w:rPr>
                                <w:rFonts w:cs="Times New Roman"/>
                                <w:sz w:val="32"/>
                                <w:szCs w:val="32"/>
                                <w:lang w:val="vi-VN"/>
                              </w:rPr>
                            </w:pPr>
                          </w:p>
                          <w:p w14:paraId="68FAF458" w14:textId="77777777" w:rsidR="00E51BCA" w:rsidRPr="00926216" w:rsidRDefault="00E51BCA" w:rsidP="00E51BCA">
                            <w:pPr>
                              <w:jc w:val="center"/>
                              <w:rPr>
                                <w:rFonts w:cs="Times New Roman"/>
                                <w:sz w:val="32"/>
                                <w:szCs w:val="32"/>
                                <w:lang w:val="vi-VN"/>
                              </w:rPr>
                            </w:pPr>
                          </w:p>
                          <w:p w14:paraId="7E7CB3CC" w14:textId="77777777" w:rsidR="00E51BCA" w:rsidRPr="00926216" w:rsidRDefault="00E51BCA" w:rsidP="00E51BCA">
                            <w:pPr>
                              <w:jc w:val="center"/>
                              <w:rPr>
                                <w:rFonts w:cs="Times New Roman"/>
                                <w:sz w:val="32"/>
                                <w:szCs w:val="32"/>
                                <w:lang w:val="vi-VN"/>
                              </w:rPr>
                            </w:pPr>
                          </w:p>
                          <w:p w14:paraId="110AA587" w14:textId="77777777" w:rsidR="00E51BCA" w:rsidRPr="00926216" w:rsidRDefault="00E51BCA" w:rsidP="00E51BCA">
                            <w:pPr>
                              <w:jc w:val="center"/>
                              <w:rPr>
                                <w:rFonts w:cs="Times New Roman"/>
                                <w:sz w:val="32"/>
                                <w:szCs w:val="32"/>
                                <w:lang w:val="vi-VN"/>
                              </w:rPr>
                            </w:pPr>
                          </w:p>
                          <w:p w14:paraId="607CEECD" w14:textId="77777777" w:rsidR="00E51BCA" w:rsidRPr="00926216" w:rsidRDefault="00E51BCA" w:rsidP="00E51BCA">
                            <w:pPr>
                              <w:jc w:val="center"/>
                              <w:rPr>
                                <w:rFonts w:cs="Times New Roman"/>
                                <w:sz w:val="32"/>
                                <w:szCs w:val="32"/>
                                <w:lang w:val="vi-VN"/>
                              </w:rPr>
                            </w:pPr>
                          </w:p>
                          <w:p w14:paraId="33E2289B" w14:textId="77777777" w:rsidR="00E51BCA" w:rsidRPr="00926216" w:rsidRDefault="00E51BCA" w:rsidP="00E51BCA">
                            <w:pPr>
                              <w:jc w:val="center"/>
                              <w:rPr>
                                <w:rFonts w:cs="Times New Roman"/>
                                <w:sz w:val="32"/>
                                <w:szCs w:val="32"/>
                                <w:lang w:val="vi-VN"/>
                              </w:rPr>
                            </w:pPr>
                          </w:p>
                          <w:p w14:paraId="063C9F00"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5EAC6A90" w14:textId="77777777" w:rsidR="00E51BCA" w:rsidRDefault="00E51BCA" w:rsidP="00E51BCA"/>
                          <w:p w14:paraId="1780EC8F" w14:textId="77777777" w:rsidR="00E51BCA" w:rsidRPr="00926216" w:rsidRDefault="00E51BCA" w:rsidP="00E51BCA">
                            <w:pPr>
                              <w:jc w:val="center"/>
                              <w:outlineLvl w:val="0"/>
                              <w:rPr>
                                <w:rFonts w:cs="Times New Roman"/>
                                <w:b/>
                                <w:sz w:val="40"/>
                                <w:szCs w:val="40"/>
                              </w:rPr>
                            </w:pPr>
                            <w:bookmarkStart w:id="33" w:name="_Toc186413153"/>
                            <w:r w:rsidRPr="00926216">
                              <w:rPr>
                                <w:rFonts w:cs="Times New Roman"/>
                                <w:b/>
                                <w:sz w:val="40"/>
                                <w:szCs w:val="40"/>
                                <w:lang w:val="vi-VN"/>
                              </w:rPr>
                              <w:t>B</w:t>
                            </w:r>
                            <w:r w:rsidRPr="00926216">
                              <w:rPr>
                                <w:rFonts w:cs="Times New Roman"/>
                                <w:b/>
                                <w:sz w:val="40"/>
                                <w:szCs w:val="40"/>
                              </w:rPr>
                              <w:t>Ộ GIÁO DỤC VÀ ĐÀO TẠO</w:t>
                            </w:r>
                            <w:bookmarkEnd w:id="33"/>
                          </w:p>
                          <w:p w14:paraId="47FFE00C" w14:textId="77777777" w:rsidR="00E51BCA" w:rsidRPr="00926216" w:rsidRDefault="00E51BCA" w:rsidP="00E51BCA">
                            <w:pPr>
                              <w:jc w:val="center"/>
                              <w:outlineLvl w:val="0"/>
                              <w:rPr>
                                <w:rFonts w:cs="Times New Roman"/>
                                <w:b/>
                                <w:sz w:val="44"/>
                                <w:szCs w:val="44"/>
                              </w:rPr>
                            </w:pPr>
                            <w:bookmarkStart w:id="34" w:name="_Toc186413154"/>
                            <w:r w:rsidRPr="00926216">
                              <w:rPr>
                                <w:rFonts w:cs="Times New Roman"/>
                                <w:b/>
                                <w:sz w:val="44"/>
                                <w:szCs w:val="44"/>
                              </w:rPr>
                              <w:t>TRƯỜNG ĐẠI HỌC NÔNG LÂM TP HCM</w:t>
                            </w:r>
                            <w:bookmarkEnd w:id="34"/>
                          </w:p>
                          <w:p w14:paraId="3E430BBE" w14:textId="77777777" w:rsidR="00E51BCA" w:rsidRPr="00926216" w:rsidRDefault="00E51BCA" w:rsidP="00E51BCA">
                            <w:pPr>
                              <w:jc w:val="center"/>
                              <w:outlineLvl w:val="0"/>
                              <w:rPr>
                                <w:rFonts w:cs="Times New Roman"/>
                                <w:b/>
                                <w:sz w:val="44"/>
                                <w:szCs w:val="44"/>
                              </w:rPr>
                            </w:pPr>
                            <w:bookmarkStart w:id="35" w:name="_Toc186413155"/>
                            <w:r w:rsidRPr="00926216">
                              <w:rPr>
                                <w:rFonts w:cs="Times New Roman"/>
                                <w:b/>
                                <w:sz w:val="40"/>
                                <w:szCs w:val="40"/>
                              </w:rPr>
                              <w:t>KHOA CÔNG NGHỆ THÔNG TIN</w:t>
                            </w:r>
                            <w:bookmarkEnd w:id="35"/>
                          </w:p>
                          <w:p w14:paraId="2D265AA1" w14:textId="77777777" w:rsidR="00E51BCA" w:rsidRPr="00926216" w:rsidRDefault="00E51BCA" w:rsidP="00E51BCA">
                            <w:pPr>
                              <w:jc w:val="center"/>
                              <w:rPr>
                                <w:rFonts w:cs="Times New Roman"/>
                                <w:b/>
                                <w:sz w:val="32"/>
                                <w:szCs w:val="32"/>
                              </w:rPr>
                            </w:pPr>
                          </w:p>
                          <w:p w14:paraId="336FADD4"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3B6F4902" wp14:editId="3750AD5D">
                                  <wp:extent cx="1440000" cy="1440000"/>
                                  <wp:effectExtent l="0" t="0" r="0" b="0"/>
                                  <wp:docPr id="993071978" name="Picture 993071978"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0144" name="Picture 127950144"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E6C6199" w14:textId="77777777" w:rsidR="00E51BCA" w:rsidRPr="00926216" w:rsidRDefault="00E51BCA" w:rsidP="00E51BCA">
                            <w:pPr>
                              <w:jc w:val="center"/>
                              <w:rPr>
                                <w:rFonts w:cs="Times New Roman"/>
                                <w:b/>
                                <w:sz w:val="32"/>
                                <w:szCs w:val="32"/>
                              </w:rPr>
                            </w:pPr>
                          </w:p>
                          <w:p w14:paraId="7EE924A3"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12F7D4C"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25E69EA8" w14:textId="77777777" w:rsidR="00E51BCA" w:rsidRPr="00926216" w:rsidRDefault="00E51BCA" w:rsidP="00E51BCA">
                            <w:pPr>
                              <w:rPr>
                                <w:rFonts w:cs="Times New Roman"/>
                                <w:sz w:val="32"/>
                                <w:szCs w:val="32"/>
                              </w:rPr>
                            </w:pPr>
                          </w:p>
                          <w:p w14:paraId="1B6168E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3021F8B"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0380BEC3"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D22F935" w14:textId="77777777" w:rsidR="00E51BCA" w:rsidRPr="00BF1807" w:rsidRDefault="00E51BCA" w:rsidP="00E51BCA">
                            <w:pPr>
                              <w:ind w:hanging="2"/>
                              <w:jc w:val="both"/>
                              <w:rPr>
                                <w:rFonts w:cs="Times New Roman"/>
                                <w:bCs/>
                                <w:sz w:val="28"/>
                                <w:szCs w:val="28"/>
                              </w:rPr>
                            </w:pPr>
                          </w:p>
                          <w:p w14:paraId="41BF6A3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759C5C5" w14:textId="77777777" w:rsidR="00E51BCA" w:rsidRPr="00926216" w:rsidRDefault="00E51BCA" w:rsidP="00E51BCA">
                            <w:pPr>
                              <w:jc w:val="center"/>
                              <w:rPr>
                                <w:rFonts w:cs="Times New Roman"/>
                                <w:sz w:val="32"/>
                                <w:szCs w:val="32"/>
                              </w:rPr>
                            </w:pPr>
                          </w:p>
                          <w:p w14:paraId="7A050CF3" w14:textId="77777777" w:rsidR="00E51BCA" w:rsidRPr="00926216" w:rsidRDefault="00E51BCA" w:rsidP="00E51BCA">
                            <w:pPr>
                              <w:jc w:val="center"/>
                              <w:rPr>
                                <w:rFonts w:cs="Times New Roman"/>
                                <w:sz w:val="32"/>
                                <w:szCs w:val="32"/>
                                <w:lang w:val="vi-VN"/>
                              </w:rPr>
                            </w:pPr>
                          </w:p>
                          <w:p w14:paraId="2ECEC62E" w14:textId="77777777" w:rsidR="00E51BCA" w:rsidRPr="00926216" w:rsidRDefault="00E51BCA" w:rsidP="00E51BCA">
                            <w:pPr>
                              <w:jc w:val="center"/>
                              <w:rPr>
                                <w:rFonts w:cs="Times New Roman"/>
                                <w:sz w:val="32"/>
                                <w:szCs w:val="32"/>
                                <w:lang w:val="vi-VN"/>
                              </w:rPr>
                            </w:pPr>
                          </w:p>
                          <w:p w14:paraId="4D95AEF2" w14:textId="77777777" w:rsidR="00E51BCA" w:rsidRPr="00926216" w:rsidRDefault="00E51BCA" w:rsidP="00E51BCA">
                            <w:pPr>
                              <w:jc w:val="center"/>
                              <w:rPr>
                                <w:rFonts w:cs="Times New Roman"/>
                                <w:sz w:val="32"/>
                                <w:szCs w:val="32"/>
                                <w:lang w:val="vi-VN"/>
                              </w:rPr>
                            </w:pPr>
                          </w:p>
                          <w:p w14:paraId="02656AC3" w14:textId="77777777" w:rsidR="00E51BCA" w:rsidRPr="00926216" w:rsidRDefault="00E51BCA" w:rsidP="00E51BCA">
                            <w:pPr>
                              <w:jc w:val="center"/>
                              <w:rPr>
                                <w:rFonts w:cs="Times New Roman"/>
                                <w:sz w:val="32"/>
                                <w:szCs w:val="32"/>
                                <w:lang w:val="vi-VN"/>
                              </w:rPr>
                            </w:pPr>
                          </w:p>
                          <w:p w14:paraId="07BD5D16" w14:textId="77777777" w:rsidR="00E51BCA" w:rsidRPr="00926216" w:rsidRDefault="00E51BCA" w:rsidP="00E51BCA">
                            <w:pPr>
                              <w:jc w:val="center"/>
                              <w:rPr>
                                <w:rFonts w:cs="Times New Roman"/>
                                <w:sz w:val="32"/>
                                <w:szCs w:val="32"/>
                                <w:lang w:val="vi-VN"/>
                              </w:rPr>
                            </w:pPr>
                          </w:p>
                          <w:p w14:paraId="06A8C8D9" w14:textId="77777777" w:rsidR="00E51BCA" w:rsidRPr="00926216" w:rsidRDefault="00E51BCA" w:rsidP="00E51BCA">
                            <w:pPr>
                              <w:jc w:val="center"/>
                              <w:rPr>
                                <w:rFonts w:cs="Times New Roman"/>
                                <w:sz w:val="32"/>
                                <w:szCs w:val="32"/>
                                <w:lang w:val="vi-VN"/>
                              </w:rPr>
                            </w:pPr>
                          </w:p>
                          <w:p w14:paraId="142DEB9E" w14:textId="77777777" w:rsidR="00E51BCA" w:rsidRPr="00926216" w:rsidRDefault="00E51BCA" w:rsidP="00E51BCA">
                            <w:pPr>
                              <w:jc w:val="center"/>
                              <w:rPr>
                                <w:rFonts w:cs="Times New Roman"/>
                                <w:sz w:val="32"/>
                                <w:szCs w:val="32"/>
                                <w:lang w:val="vi-VN"/>
                              </w:rPr>
                            </w:pPr>
                          </w:p>
                          <w:p w14:paraId="40B4B8DC" w14:textId="77777777" w:rsidR="00E51BCA" w:rsidRPr="00926216" w:rsidRDefault="00E51BCA" w:rsidP="00E51BCA">
                            <w:pPr>
                              <w:jc w:val="center"/>
                              <w:rPr>
                                <w:rFonts w:cs="Times New Roman"/>
                                <w:sz w:val="32"/>
                                <w:szCs w:val="32"/>
                                <w:lang w:val="vi-VN"/>
                              </w:rPr>
                            </w:pPr>
                          </w:p>
                          <w:p w14:paraId="7024A629" w14:textId="77777777" w:rsidR="00E51BCA" w:rsidRPr="00926216" w:rsidRDefault="00E51BCA" w:rsidP="00E51BCA">
                            <w:pPr>
                              <w:jc w:val="center"/>
                              <w:rPr>
                                <w:rFonts w:cs="Times New Roman"/>
                                <w:sz w:val="32"/>
                                <w:szCs w:val="32"/>
                                <w:lang w:val="vi-VN"/>
                              </w:rPr>
                            </w:pPr>
                          </w:p>
                          <w:p w14:paraId="490775B8" w14:textId="77777777" w:rsidR="00E51BCA" w:rsidRPr="00926216" w:rsidRDefault="00E51BCA" w:rsidP="00E51BCA">
                            <w:pPr>
                              <w:jc w:val="center"/>
                              <w:rPr>
                                <w:rFonts w:cs="Times New Roman"/>
                                <w:sz w:val="32"/>
                                <w:szCs w:val="32"/>
                                <w:lang w:val="vi-VN"/>
                              </w:rPr>
                            </w:pPr>
                          </w:p>
                          <w:p w14:paraId="3E3BF361" w14:textId="77777777" w:rsidR="00E51BCA" w:rsidRPr="00926216" w:rsidRDefault="00E51BCA" w:rsidP="00E51BCA">
                            <w:pPr>
                              <w:jc w:val="center"/>
                              <w:rPr>
                                <w:rFonts w:cs="Times New Roman"/>
                                <w:sz w:val="32"/>
                                <w:szCs w:val="32"/>
                                <w:lang w:val="vi-VN"/>
                              </w:rPr>
                            </w:pPr>
                          </w:p>
                          <w:p w14:paraId="1CF49A6B" w14:textId="77777777" w:rsidR="00E51BCA" w:rsidRPr="00926216" w:rsidRDefault="00E51BCA" w:rsidP="00E51BCA">
                            <w:pPr>
                              <w:jc w:val="center"/>
                              <w:rPr>
                                <w:rFonts w:cs="Times New Roman"/>
                                <w:sz w:val="32"/>
                                <w:szCs w:val="32"/>
                                <w:lang w:val="vi-VN"/>
                              </w:rPr>
                            </w:pPr>
                          </w:p>
                          <w:p w14:paraId="6ED4CDF7" w14:textId="77777777" w:rsidR="00E51BCA" w:rsidRPr="00926216" w:rsidRDefault="00E51BCA" w:rsidP="00E51BCA">
                            <w:pPr>
                              <w:jc w:val="center"/>
                              <w:rPr>
                                <w:rFonts w:cs="Times New Roman"/>
                                <w:sz w:val="32"/>
                                <w:szCs w:val="32"/>
                                <w:lang w:val="vi-VN"/>
                              </w:rPr>
                            </w:pPr>
                          </w:p>
                          <w:p w14:paraId="74EE676D" w14:textId="77777777" w:rsidR="00E51BCA" w:rsidRPr="00926216" w:rsidRDefault="00E51BCA" w:rsidP="00E51BCA">
                            <w:pPr>
                              <w:jc w:val="center"/>
                              <w:rPr>
                                <w:rFonts w:cs="Times New Roman"/>
                                <w:sz w:val="32"/>
                                <w:szCs w:val="32"/>
                                <w:lang w:val="vi-VN"/>
                              </w:rPr>
                            </w:pPr>
                          </w:p>
                          <w:p w14:paraId="7902B39C" w14:textId="77777777" w:rsidR="00E51BCA" w:rsidRPr="00926216" w:rsidRDefault="00E51BCA" w:rsidP="00E51BCA">
                            <w:pPr>
                              <w:jc w:val="center"/>
                              <w:rPr>
                                <w:rFonts w:cs="Times New Roman"/>
                                <w:sz w:val="32"/>
                                <w:szCs w:val="32"/>
                                <w:lang w:val="vi-VN"/>
                              </w:rPr>
                            </w:pPr>
                          </w:p>
                          <w:p w14:paraId="77B160FA" w14:textId="77777777" w:rsidR="00E51BCA" w:rsidRPr="00926216" w:rsidRDefault="00E51BCA" w:rsidP="00E51BCA">
                            <w:pPr>
                              <w:jc w:val="center"/>
                              <w:rPr>
                                <w:rFonts w:cs="Times New Roman"/>
                                <w:sz w:val="32"/>
                                <w:szCs w:val="32"/>
                                <w:lang w:val="vi-VN"/>
                              </w:rPr>
                            </w:pPr>
                          </w:p>
                          <w:p w14:paraId="6AE25A04" w14:textId="77777777" w:rsidR="00E51BCA" w:rsidRPr="00926216" w:rsidRDefault="00E51BCA" w:rsidP="00E51BCA">
                            <w:pPr>
                              <w:jc w:val="center"/>
                              <w:rPr>
                                <w:rFonts w:cs="Times New Roman"/>
                                <w:sz w:val="32"/>
                                <w:szCs w:val="32"/>
                                <w:lang w:val="vi-VN"/>
                              </w:rPr>
                            </w:pPr>
                          </w:p>
                          <w:p w14:paraId="08A44DC2" w14:textId="77777777" w:rsidR="00E51BCA" w:rsidRPr="00926216" w:rsidRDefault="00E51BCA" w:rsidP="00E51BCA">
                            <w:pPr>
                              <w:jc w:val="center"/>
                              <w:rPr>
                                <w:rFonts w:cs="Times New Roman"/>
                                <w:sz w:val="32"/>
                                <w:szCs w:val="32"/>
                                <w:lang w:val="vi-VN"/>
                              </w:rPr>
                            </w:pPr>
                          </w:p>
                          <w:p w14:paraId="2247BA29" w14:textId="77777777" w:rsidR="00E51BCA" w:rsidRPr="00926216" w:rsidRDefault="00E51BCA" w:rsidP="00E51BCA">
                            <w:pPr>
                              <w:jc w:val="center"/>
                              <w:rPr>
                                <w:rFonts w:cs="Times New Roman"/>
                                <w:sz w:val="32"/>
                                <w:szCs w:val="32"/>
                                <w:lang w:val="vi-VN"/>
                              </w:rPr>
                            </w:pPr>
                          </w:p>
                          <w:p w14:paraId="34BD7097" w14:textId="77777777" w:rsidR="00E51BCA" w:rsidRPr="00926216" w:rsidRDefault="00E51BCA" w:rsidP="00E51BCA">
                            <w:pPr>
                              <w:jc w:val="center"/>
                              <w:rPr>
                                <w:rFonts w:cs="Times New Roman"/>
                                <w:sz w:val="32"/>
                                <w:szCs w:val="32"/>
                                <w:lang w:val="vi-VN"/>
                              </w:rPr>
                            </w:pPr>
                          </w:p>
                          <w:p w14:paraId="62952573" w14:textId="77777777" w:rsidR="00E51BCA" w:rsidRPr="00926216" w:rsidRDefault="00E51BCA" w:rsidP="00E51BCA">
                            <w:pPr>
                              <w:jc w:val="center"/>
                              <w:rPr>
                                <w:rFonts w:cs="Times New Roman"/>
                                <w:sz w:val="32"/>
                                <w:szCs w:val="32"/>
                                <w:lang w:val="vi-VN"/>
                              </w:rPr>
                            </w:pPr>
                          </w:p>
                          <w:p w14:paraId="0ECA8964" w14:textId="77777777" w:rsidR="00E51BCA" w:rsidRPr="00926216" w:rsidRDefault="00E51BCA" w:rsidP="00E51BCA">
                            <w:pPr>
                              <w:jc w:val="center"/>
                              <w:rPr>
                                <w:rFonts w:cs="Times New Roman"/>
                                <w:sz w:val="32"/>
                                <w:szCs w:val="32"/>
                                <w:lang w:val="vi-VN"/>
                              </w:rPr>
                            </w:pPr>
                          </w:p>
                          <w:p w14:paraId="0B05884A" w14:textId="77777777" w:rsidR="00E51BCA" w:rsidRPr="00926216" w:rsidRDefault="00E51BCA" w:rsidP="00E51BCA">
                            <w:pPr>
                              <w:jc w:val="center"/>
                              <w:rPr>
                                <w:rFonts w:cs="Times New Roman"/>
                                <w:sz w:val="32"/>
                                <w:szCs w:val="32"/>
                                <w:lang w:val="vi-VN"/>
                              </w:rPr>
                            </w:pPr>
                          </w:p>
                          <w:p w14:paraId="6E4A32E1" w14:textId="77777777" w:rsidR="00E51BCA" w:rsidRPr="00926216" w:rsidRDefault="00E51BCA" w:rsidP="00E51BCA">
                            <w:pPr>
                              <w:jc w:val="center"/>
                              <w:rPr>
                                <w:rFonts w:cs="Times New Roman"/>
                                <w:sz w:val="32"/>
                                <w:szCs w:val="32"/>
                                <w:lang w:val="vi-VN"/>
                              </w:rPr>
                            </w:pPr>
                          </w:p>
                          <w:p w14:paraId="2F8EE431" w14:textId="77777777" w:rsidR="00E51BCA" w:rsidRPr="00926216" w:rsidRDefault="00E51BCA" w:rsidP="00E51BCA">
                            <w:pPr>
                              <w:jc w:val="center"/>
                              <w:rPr>
                                <w:rFonts w:cs="Times New Roman"/>
                                <w:sz w:val="32"/>
                                <w:szCs w:val="32"/>
                                <w:lang w:val="vi-VN"/>
                              </w:rPr>
                            </w:pPr>
                          </w:p>
                          <w:p w14:paraId="17D4E86C" w14:textId="77777777" w:rsidR="00E51BCA" w:rsidRPr="00926216" w:rsidRDefault="00E51BCA" w:rsidP="00E51BCA">
                            <w:pPr>
                              <w:jc w:val="center"/>
                              <w:rPr>
                                <w:rFonts w:cs="Times New Roman"/>
                                <w:sz w:val="32"/>
                                <w:szCs w:val="32"/>
                                <w:lang w:val="vi-VN"/>
                              </w:rPr>
                            </w:pPr>
                          </w:p>
                          <w:p w14:paraId="5DE528B0" w14:textId="77777777" w:rsidR="00E51BCA" w:rsidRPr="00926216" w:rsidRDefault="00E51BCA" w:rsidP="00E51BCA">
                            <w:pPr>
                              <w:jc w:val="center"/>
                              <w:rPr>
                                <w:rFonts w:cs="Times New Roman"/>
                                <w:sz w:val="32"/>
                                <w:szCs w:val="32"/>
                                <w:lang w:val="vi-VN"/>
                              </w:rPr>
                            </w:pPr>
                          </w:p>
                          <w:p w14:paraId="3B56BD48" w14:textId="77777777" w:rsidR="00E51BCA" w:rsidRPr="00926216" w:rsidRDefault="00E51BCA" w:rsidP="00E51BCA">
                            <w:pPr>
                              <w:jc w:val="center"/>
                              <w:rPr>
                                <w:rFonts w:cs="Times New Roman"/>
                                <w:sz w:val="32"/>
                                <w:szCs w:val="32"/>
                                <w:lang w:val="vi-VN"/>
                              </w:rPr>
                            </w:pPr>
                          </w:p>
                          <w:p w14:paraId="09A848BA" w14:textId="77777777" w:rsidR="00E51BCA" w:rsidRPr="00926216" w:rsidRDefault="00E51BCA" w:rsidP="00E51BCA">
                            <w:pPr>
                              <w:jc w:val="center"/>
                              <w:rPr>
                                <w:rFonts w:cs="Times New Roman"/>
                                <w:sz w:val="32"/>
                                <w:szCs w:val="32"/>
                                <w:lang w:val="vi-VN"/>
                              </w:rPr>
                            </w:pPr>
                          </w:p>
                          <w:p w14:paraId="17FACBAF" w14:textId="77777777" w:rsidR="00E51BCA" w:rsidRPr="00926216" w:rsidRDefault="00E51BCA" w:rsidP="00E51BCA">
                            <w:pPr>
                              <w:jc w:val="center"/>
                              <w:rPr>
                                <w:rFonts w:cs="Times New Roman"/>
                                <w:sz w:val="32"/>
                                <w:szCs w:val="32"/>
                                <w:lang w:val="vi-VN"/>
                              </w:rPr>
                            </w:pPr>
                          </w:p>
                          <w:p w14:paraId="0B64B053" w14:textId="77777777" w:rsidR="00E51BCA" w:rsidRPr="00926216" w:rsidRDefault="00E51BCA" w:rsidP="00E51BCA">
                            <w:pPr>
                              <w:jc w:val="center"/>
                              <w:rPr>
                                <w:rFonts w:cs="Times New Roman"/>
                                <w:sz w:val="32"/>
                                <w:szCs w:val="32"/>
                                <w:lang w:val="vi-VN"/>
                              </w:rPr>
                            </w:pPr>
                          </w:p>
                          <w:p w14:paraId="30CD1906" w14:textId="77777777" w:rsidR="00E51BCA" w:rsidRPr="00926216" w:rsidRDefault="00E51BCA" w:rsidP="00E51BCA">
                            <w:pPr>
                              <w:jc w:val="center"/>
                              <w:rPr>
                                <w:rFonts w:cs="Times New Roman"/>
                                <w:sz w:val="32"/>
                                <w:szCs w:val="32"/>
                                <w:lang w:val="vi-VN"/>
                              </w:rPr>
                            </w:pPr>
                          </w:p>
                          <w:p w14:paraId="4745CFD9" w14:textId="77777777" w:rsidR="00E51BCA" w:rsidRPr="00926216" w:rsidRDefault="00E51BCA" w:rsidP="00E51BCA">
                            <w:pPr>
                              <w:jc w:val="center"/>
                              <w:rPr>
                                <w:rFonts w:cs="Times New Roman"/>
                                <w:sz w:val="32"/>
                                <w:szCs w:val="32"/>
                                <w:lang w:val="vi-VN"/>
                              </w:rPr>
                            </w:pPr>
                          </w:p>
                          <w:p w14:paraId="5C439B69" w14:textId="77777777" w:rsidR="00E51BCA" w:rsidRPr="00926216" w:rsidRDefault="00E51BCA" w:rsidP="00E51BCA">
                            <w:pPr>
                              <w:jc w:val="center"/>
                              <w:rPr>
                                <w:rFonts w:cs="Times New Roman"/>
                                <w:sz w:val="32"/>
                                <w:szCs w:val="32"/>
                                <w:lang w:val="vi-VN"/>
                              </w:rPr>
                            </w:pPr>
                          </w:p>
                          <w:p w14:paraId="28ADF458" w14:textId="77777777" w:rsidR="00E51BCA" w:rsidRPr="00926216" w:rsidRDefault="00E51BCA" w:rsidP="00E51BCA">
                            <w:pPr>
                              <w:jc w:val="center"/>
                              <w:rPr>
                                <w:rFonts w:cs="Times New Roman"/>
                                <w:sz w:val="32"/>
                                <w:szCs w:val="32"/>
                                <w:lang w:val="vi-VN"/>
                              </w:rPr>
                            </w:pPr>
                          </w:p>
                          <w:p w14:paraId="3483AEB5" w14:textId="77777777" w:rsidR="00E51BCA" w:rsidRPr="00926216" w:rsidRDefault="00E51BCA" w:rsidP="00E51BCA">
                            <w:pPr>
                              <w:jc w:val="center"/>
                              <w:rPr>
                                <w:rFonts w:cs="Times New Roman"/>
                                <w:sz w:val="32"/>
                                <w:szCs w:val="32"/>
                                <w:lang w:val="vi-VN"/>
                              </w:rPr>
                            </w:pPr>
                          </w:p>
                          <w:p w14:paraId="3AD22E52" w14:textId="77777777" w:rsidR="00E51BCA" w:rsidRPr="00926216" w:rsidRDefault="00E51BCA" w:rsidP="00E51BCA">
                            <w:pPr>
                              <w:jc w:val="center"/>
                              <w:rPr>
                                <w:rFonts w:cs="Times New Roman"/>
                                <w:sz w:val="32"/>
                                <w:szCs w:val="32"/>
                                <w:lang w:val="vi-VN"/>
                              </w:rPr>
                            </w:pPr>
                          </w:p>
                          <w:p w14:paraId="2C47CE17" w14:textId="77777777" w:rsidR="00E51BCA" w:rsidRPr="00926216" w:rsidRDefault="00E51BCA" w:rsidP="00E51BCA">
                            <w:pPr>
                              <w:jc w:val="center"/>
                              <w:rPr>
                                <w:rFonts w:cs="Times New Roman"/>
                                <w:sz w:val="32"/>
                                <w:szCs w:val="32"/>
                                <w:lang w:val="vi-VN"/>
                              </w:rPr>
                            </w:pPr>
                          </w:p>
                          <w:p w14:paraId="59BA1B13" w14:textId="77777777" w:rsidR="00E51BCA" w:rsidRPr="00926216" w:rsidRDefault="00E51BCA" w:rsidP="00E51BCA">
                            <w:pPr>
                              <w:jc w:val="center"/>
                              <w:rPr>
                                <w:rFonts w:cs="Times New Roman"/>
                                <w:sz w:val="32"/>
                                <w:szCs w:val="32"/>
                                <w:lang w:val="vi-VN"/>
                              </w:rPr>
                            </w:pPr>
                          </w:p>
                          <w:p w14:paraId="53AD961F" w14:textId="77777777" w:rsidR="00E51BCA" w:rsidRPr="00926216" w:rsidRDefault="00E51BCA" w:rsidP="00E51BCA">
                            <w:pPr>
                              <w:jc w:val="center"/>
                              <w:rPr>
                                <w:rFonts w:cs="Times New Roman"/>
                                <w:sz w:val="32"/>
                                <w:szCs w:val="32"/>
                                <w:lang w:val="vi-VN"/>
                              </w:rPr>
                            </w:pPr>
                          </w:p>
                          <w:p w14:paraId="45650485" w14:textId="77777777" w:rsidR="00E51BCA" w:rsidRPr="00926216" w:rsidRDefault="00E51BCA" w:rsidP="00E51BCA">
                            <w:pPr>
                              <w:jc w:val="center"/>
                              <w:rPr>
                                <w:rFonts w:cs="Times New Roman"/>
                                <w:sz w:val="32"/>
                                <w:szCs w:val="32"/>
                                <w:lang w:val="vi-VN"/>
                              </w:rPr>
                            </w:pPr>
                          </w:p>
                          <w:p w14:paraId="4F6B3350" w14:textId="77777777" w:rsidR="00E51BCA" w:rsidRPr="00926216" w:rsidRDefault="00E51BCA" w:rsidP="00E51BCA">
                            <w:pPr>
                              <w:jc w:val="center"/>
                              <w:rPr>
                                <w:rFonts w:cs="Times New Roman"/>
                                <w:sz w:val="32"/>
                                <w:szCs w:val="32"/>
                                <w:lang w:val="vi-VN"/>
                              </w:rPr>
                            </w:pPr>
                          </w:p>
                          <w:p w14:paraId="5E9C6B76" w14:textId="77777777" w:rsidR="00E51BCA" w:rsidRPr="00926216" w:rsidRDefault="00E51BCA" w:rsidP="00E51BCA">
                            <w:pPr>
                              <w:jc w:val="center"/>
                              <w:rPr>
                                <w:rFonts w:cs="Times New Roman"/>
                                <w:sz w:val="32"/>
                                <w:szCs w:val="32"/>
                                <w:lang w:val="vi-VN"/>
                              </w:rPr>
                            </w:pPr>
                          </w:p>
                          <w:p w14:paraId="31D3812F" w14:textId="77777777" w:rsidR="00E51BCA" w:rsidRPr="00926216" w:rsidRDefault="00E51BCA" w:rsidP="00E51BCA">
                            <w:pPr>
                              <w:jc w:val="center"/>
                              <w:rPr>
                                <w:rFonts w:cs="Times New Roman"/>
                                <w:sz w:val="32"/>
                                <w:szCs w:val="32"/>
                                <w:lang w:val="vi-VN"/>
                              </w:rPr>
                            </w:pPr>
                          </w:p>
                          <w:p w14:paraId="1A0FB075" w14:textId="77777777" w:rsidR="00E51BCA" w:rsidRPr="00926216" w:rsidRDefault="00E51BCA" w:rsidP="00E51BCA">
                            <w:pPr>
                              <w:jc w:val="center"/>
                              <w:rPr>
                                <w:rFonts w:cs="Times New Roman"/>
                                <w:sz w:val="32"/>
                                <w:szCs w:val="32"/>
                                <w:lang w:val="vi-VN"/>
                              </w:rPr>
                            </w:pPr>
                          </w:p>
                          <w:p w14:paraId="66F13DCF" w14:textId="77777777" w:rsidR="00E51BCA" w:rsidRPr="00926216" w:rsidRDefault="00E51BCA" w:rsidP="00E51BCA">
                            <w:pPr>
                              <w:jc w:val="center"/>
                              <w:rPr>
                                <w:rFonts w:cs="Times New Roman"/>
                                <w:sz w:val="32"/>
                                <w:szCs w:val="32"/>
                                <w:lang w:val="vi-VN"/>
                              </w:rPr>
                            </w:pPr>
                          </w:p>
                          <w:p w14:paraId="4FDD2F13" w14:textId="77777777" w:rsidR="00E51BCA" w:rsidRPr="00926216" w:rsidRDefault="00E51BCA" w:rsidP="00E51BCA">
                            <w:pPr>
                              <w:jc w:val="center"/>
                              <w:rPr>
                                <w:rFonts w:cs="Times New Roman"/>
                                <w:sz w:val="32"/>
                                <w:szCs w:val="32"/>
                                <w:lang w:val="vi-VN"/>
                              </w:rPr>
                            </w:pPr>
                          </w:p>
                          <w:p w14:paraId="7363D5EC" w14:textId="77777777" w:rsidR="00E51BCA" w:rsidRPr="00926216" w:rsidRDefault="00E51BCA" w:rsidP="00E51BCA">
                            <w:pPr>
                              <w:jc w:val="center"/>
                              <w:rPr>
                                <w:rFonts w:cs="Times New Roman"/>
                                <w:sz w:val="32"/>
                                <w:szCs w:val="32"/>
                                <w:lang w:val="vi-VN"/>
                              </w:rPr>
                            </w:pPr>
                          </w:p>
                          <w:p w14:paraId="5812BFC2" w14:textId="77777777" w:rsidR="00E51BCA" w:rsidRPr="00926216" w:rsidRDefault="00E51BCA" w:rsidP="00E51BCA">
                            <w:pPr>
                              <w:jc w:val="center"/>
                              <w:rPr>
                                <w:rFonts w:cs="Times New Roman"/>
                                <w:sz w:val="32"/>
                                <w:szCs w:val="32"/>
                                <w:lang w:val="vi-VN"/>
                              </w:rPr>
                            </w:pPr>
                          </w:p>
                          <w:p w14:paraId="62536D96" w14:textId="77777777" w:rsidR="00E51BCA" w:rsidRPr="00926216" w:rsidRDefault="00E51BCA" w:rsidP="00E51BCA">
                            <w:pPr>
                              <w:jc w:val="center"/>
                              <w:rPr>
                                <w:rFonts w:cs="Times New Roman"/>
                                <w:sz w:val="32"/>
                                <w:szCs w:val="32"/>
                                <w:lang w:val="vi-VN"/>
                              </w:rPr>
                            </w:pPr>
                          </w:p>
                          <w:p w14:paraId="359FF3DA" w14:textId="77777777" w:rsidR="00E51BCA" w:rsidRPr="00926216" w:rsidRDefault="00E51BCA" w:rsidP="00E51BCA">
                            <w:pPr>
                              <w:jc w:val="center"/>
                              <w:rPr>
                                <w:rFonts w:cs="Times New Roman"/>
                                <w:sz w:val="32"/>
                                <w:szCs w:val="32"/>
                                <w:lang w:val="vi-VN"/>
                              </w:rPr>
                            </w:pPr>
                          </w:p>
                          <w:p w14:paraId="545ABC4C" w14:textId="77777777" w:rsidR="00E51BCA" w:rsidRPr="00926216" w:rsidRDefault="00E51BCA" w:rsidP="00E51BCA">
                            <w:pPr>
                              <w:jc w:val="center"/>
                              <w:rPr>
                                <w:rFonts w:cs="Times New Roman"/>
                                <w:sz w:val="32"/>
                                <w:szCs w:val="32"/>
                                <w:lang w:val="vi-VN"/>
                              </w:rPr>
                            </w:pPr>
                          </w:p>
                          <w:p w14:paraId="37F6A21A" w14:textId="77777777" w:rsidR="00E51BCA" w:rsidRPr="00926216" w:rsidRDefault="00E51BCA" w:rsidP="00E51BCA">
                            <w:pPr>
                              <w:jc w:val="center"/>
                              <w:rPr>
                                <w:rFonts w:cs="Times New Roman"/>
                                <w:sz w:val="32"/>
                                <w:szCs w:val="32"/>
                                <w:lang w:val="vi-VN"/>
                              </w:rPr>
                            </w:pPr>
                          </w:p>
                          <w:p w14:paraId="0BB587E8" w14:textId="77777777" w:rsidR="00E51BCA" w:rsidRPr="00926216" w:rsidRDefault="00E51BCA" w:rsidP="00E51BCA">
                            <w:pPr>
                              <w:jc w:val="center"/>
                              <w:rPr>
                                <w:rFonts w:cs="Times New Roman"/>
                                <w:sz w:val="32"/>
                                <w:szCs w:val="32"/>
                                <w:lang w:val="vi-VN"/>
                              </w:rPr>
                            </w:pPr>
                          </w:p>
                          <w:p w14:paraId="4E2B7532" w14:textId="77777777" w:rsidR="00E51BCA" w:rsidRPr="00926216" w:rsidRDefault="00E51BCA" w:rsidP="00E51BCA">
                            <w:pPr>
                              <w:jc w:val="center"/>
                              <w:rPr>
                                <w:rFonts w:cs="Times New Roman"/>
                                <w:sz w:val="32"/>
                                <w:szCs w:val="32"/>
                                <w:lang w:val="vi-VN"/>
                              </w:rPr>
                            </w:pPr>
                          </w:p>
                          <w:p w14:paraId="743BD58E" w14:textId="77777777" w:rsidR="00E51BCA" w:rsidRPr="00926216" w:rsidRDefault="00E51BCA" w:rsidP="00E51BCA">
                            <w:pPr>
                              <w:jc w:val="center"/>
                              <w:rPr>
                                <w:rFonts w:cs="Times New Roman"/>
                                <w:sz w:val="32"/>
                                <w:szCs w:val="32"/>
                                <w:lang w:val="vi-VN"/>
                              </w:rPr>
                            </w:pPr>
                          </w:p>
                          <w:p w14:paraId="367C92FC" w14:textId="77777777" w:rsidR="00E51BCA" w:rsidRPr="00926216" w:rsidRDefault="00E51BCA" w:rsidP="00E51BCA">
                            <w:pPr>
                              <w:jc w:val="center"/>
                              <w:rPr>
                                <w:rFonts w:cs="Times New Roman"/>
                                <w:sz w:val="32"/>
                                <w:szCs w:val="32"/>
                                <w:lang w:val="vi-VN"/>
                              </w:rPr>
                            </w:pPr>
                          </w:p>
                          <w:p w14:paraId="641FA4B0" w14:textId="77777777" w:rsidR="00E51BCA" w:rsidRPr="00926216" w:rsidRDefault="00E51BCA" w:rsidP="00E51BCA">
                            <w:pPr>
                              <w:jc w:val="center"/>
                              <w:rPr>
                                <w:rFonts w:cs="Times New Roman"/>
                                <w:sz w:val="32"/>
                                <w:szCs w:val="32"/>
                                <w:lang w:val="vi-VN"/>
                              </w:rPr>
                            </w:pPr>
                          </w:p>
                          <w:p w14:paraId="2CFDD74B" w14:textId="77777777" w:rsidR="00E51BCA" w:rsidRPr="00926216" w:rsidRDefault="00E51BCA" w:rsidP="00E51BCA">
                            <w:pPr>
                              <w:jc w:val="center"/>
                              <w:rPr>
                                <w:rFonts w:cs="Times New Roman"/>
                                <w:sz w:val="32"/>
                                <w:szCs w:val="32"/>
                                <w:lang w:val="vi-VN"/>
                              </w:rPr>
                            </w:pPr>
                          </w:p>
                          <w:p w14:paraId="21392C8B"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96E913C" w14:textId="77777777" w:rsidR="00E51BCA" w:rsidRPr="00926216" w:rsidRDefault="00E51BCA" w:rsidP="00E51BCA">
                            <w:pPr>
                              <w:rPr>
                                <w:rFonts w:cs="Times New Roman"/>
                              </w:rPr>
                            </w:pPr>
                          </w:p>
                          <w:p w14:paraId="11C6823E" w14:textId="77777777" w:rsidR="00E51BCA" w:rsidRPr="00926216" w:rsidRDefault="00E51BCA" w:rsidP="00E51BCA">
                            <w:pPr>
                              <w:jc w:val="center"/>
                              <w:outlineLvl w:val="0"/>
                              <w:rPr>
                                <w:rFonts w:cs="Times New Roman"/>
                                <w:b/>
                                <w:sz w:val="40"/>
                                <w:szCs w:val="40"/>
                              </w:rPr>
                            </w:pPr>
                            <w:bookmarkStart w:id="36" w:name="_Toc186413156"/>
                            <w:r w:rsidRPr="00926216">
                              <w:rPr>
                                <w:rFonts w:cs="Times New Roman"/>
                                <w:b/>
                                <w:sz w:val="40"/>
                                <w:szCs w:val="40"/>
                                <w:lang w:val="vi-VN"/>
                              </w:rPr>
                              <w:t>B</w:t>
                            </w:r>
                            <w:r w:rsidRPr="00926216">
                              <w:rPr>
                                <w:rFonts w:cs="Times New Roman"/>
                                <w:b/>
                                <w:sz w:val="40"/>
                                <w:szCs w:val="40"/>
                              </w:rPr>
                              <w:t>Ộ GIÁO DỤC VÀ ĐÀO TẠO</w:t>
                            </w:r>
                            <w:bookmarkEnd w:id="36"/>
                          </w:p>
                          <w:p w14:paraId="077F3707" w14:textId="77777777" w:rsidR="00E51BCA" w:rsidRPr="00926216" w:rsidRDefault="00E51BCA" w:rsidP="00E51BCA">
                            <w:pPr>
                              <w:jc w:val="center"/>
                              <w:outlineLvl w:val="0"/>
                              <w:rPr>
                                <w:rFonts w:cs="Times New Roman"/>
                                <w:b/>
                                <w:sz w:val="44"/>
                                <w:szCs w:val="44"/>
                              </w:rPr>
                            </w:pPr>
                            <w:bookmarkStart w:id="37" w:name="_Toc186413157"/>
                            <w:r w:rsidRPr="00926216">
                              <w:rPr>
                                <w:rFonts w:cs="Times New Roman"/>
                                <w:b/>
                                <w:sz w:val="44"/>
                                <w:szCs w:val="44"/>
                              </w:rPr>
                              <w:t>TRƯỜNG ĐẠI HỌC NÔNG LÂM TP HCM</w:t>
                            </w:r>
                            <w:bookmarkEnd w:id="37"/>
                          </w:p>
                          <w:p w14:paraId="366ECB5B" w14:textId="77777777" w:rsidR="00E51BCA" w:rsidRPr="00926216" w:rsidRDefault="00E51BCA" w:rsidP="00E51BCA">
                            <w:pPr>
                              <w:jc w:val="center"/>
                              <w:outlineLvl w:val="0"/>
                              <w:rPr>
                                <w:rFonts w:cs="Times New Roman"/>
                                <w:b/>
                                <w:sz w:val="44"/>
                                <w:szCs w:val="44"/>
                              </w:rPr>
                            </w:pPr>
                            <w:bookmarkStart w:id="38" w:name="_Toc186413158"/>
                            <w:r w:rsidRPr="00926216">
                              <w:rPr>
                                <w:rFonts w:cs="Times New Roman"/>
                                <w:b/>
                                <w:sz w:val="40"/>
                                <w:szCs w:val="40"/>
                              </w:rPr>
                              <w:t>KHOA CÔNG NGHỆ THÔNG TIN</w:t>
                            </w:r>
                            <w:bookmarkEnd w:id="38"/>
                          </w:p>
                          <w:p w14:paraId="537C244B" w14:textId="77777777" w:rsidR="00E51BCA" w:rsidRPr="00926216" w:rsidRDefault="00E51BCA" w:rsidP="00E51BCA">
                            <w:pPr>
                              <w:jc w:val="center"/>
                              <w:rPr>
                                <w:rFonts w:cs="Times New Roman"/>
                                <w:b/>
                                <w:sz w:val="32"/>
                                <w:szCs w:val="32"/>
                              </w:rPr>
                            </w:pPr>
                          </w:p>
                          <w:p w14:paraId="5C8940F6"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2D17A83F" wp14:editId="7F9E3C18">
                                  <wp:extent cx="1440000" cy="1440000"/>
                                  <wp:effectExtent l="0" t="0" r="0" b="0"/>
                                  <wp:docPr id="1892156600" name="Picture 1892156600"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95264" name="Picture 1076595264"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8E16E7" w14:textId="77777777" w:rsidR="00E51BCA" w:rsidRPr="00926216" w:rsidRDefault="00E51BCA" w:rsidP="00E51BCA">
                            <w:pPr>
                              <w:jc w:val="center"/>
                              <w:rPr>
                                <w:rFonts w:cs="Times New Roman"/>
                                <w:b/>
                                <w:sz w:val="32"/>
                                <w:szCs w:val="32"/>
                              </w:rPr>
                            </w:pPr>
                          </w:p>
                          <w:p w14:paraId="1E116739"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CB1BE3D"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9DBFD67" w14:textId="77777777" w:rsidR="00E51BCA" w:rsidRPr="00926216" w:rsidRDefault="00E51BCA" w:rsidP="00E51BCA">
                            <w:pPr>
                              <w:jc w:val="center"/>
                              <w:rPr>
                                <w:rFonts w:cs="Times New Roman"/>
                                <w:sz w:val="32"/>
                                <w:szCs w:val="32"/>
                              </w:rPr>
                            </w:pPr>
                          </w:p>
                          <w:p w14:paraId="3795510E" w14:textId="77777777" w:rsidR="00E51BCA" w:rsidRPr="00926216" w:rsidRDefault="00E51BCA" w:rsidP="00E51BCA">
                            <w:pPr>
                              <w:jc w:val="center"/>
                              <w:rPr>
                                <w:rFonts w:cs="Times New Roman"/>
                                <w:sz w:val="32"/>
                                <w:szCs w:val="32"/>
                              </w:rPr>
                            </w:pPr>
                          </w:p>
                          <w:p w14:paraId="76534A7E" w14:textId="77777777" w:rsidR="00E51BCA" w:rsidRPr="00926216" w:rsidRDefault="00E51BCA" w:rsidP="00E51BCA">
                            <w:pPr>
                              <w:jc w:val="center"/>
                              <w:rPr>
                                <w:rFonts w:cs="Times New Roman"/>
                                <w:sz w:val="32"/>
                                <w:szCs w:val="32"/>
                              </w:rPr>
                            </w:pPr>
                          </w:p>
                          <w:p w14:paraId="745DBDC1" w14:textId="77777777" w:rsidR="00E51BCA" w:rsidRPr="00926216" w:rsidRDefault="00E51BCA" w:rsidP="00E51BCA">
                            <w:pPr>
                              <w:jc w:val="center"/>
                              <w:rPr>
                                <w:rFonts w:cs="Times New Roman"/>
                                <w:sz w:val="32"/>
                                <w:szCs w:val="32"/>
                              </w:rPr>
                            </w:pPr>
                          </w:p>
                          <w:p w14:paraId="4B458A3A" w14:textId="77777777" w:rsidR="00E51BCA" w:rsidRPr="00926216" w:rsidRDefault="00E51BCA" w:rsidP="00E51BCA">
                            <w:pPr>
                              <w:jc w:val="center"/>
                              <w:rPr>
                                <w:rFonts w:cs="Times New Roman"/>
                                <w:sz w:val="32"/>
                                <w:szCs w:val="32"/>
                              </w:rPr>
                            </w:pPr>
                          </w:p>
                          <w:p w14:paraId="45D4A950"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A703E87"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F1B7A1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269A6B" w14:textId="77777777" w:rsidR="00E51BCA" w:rsidRPr="00926216" w:rsidRDefault="00E51BCA" w:rsidP="00E51BCA">
                            <w:pPr>
                              <w:jc w:val="both"/>
                              <w:rPr>
                                <w:rFonts w:cs="Times New Roman"/>
                                <w:bCs/>
                                <w:sz w:val="28"/>
                                <w:szCs w:val="28"/>
                                <w:lang w:val="vi-VN"/>
                              </w:rPr>
                            </w:pPr>
                          </w:p>
                          <w:p w14:paraId="5FFED635" w14:textId="77777777" w:rsidR="00E51BCA" w:rsidRPr="00926216" w:rsidRDefault="00E51BCA" w:rsidP="00E51BCA">
                            <w:pPr>
                              <w:jc w:val="both"/>
                              <w:rPr>
                                <w:rFonts w:cs="Times New Roman"/>
                                <w:bCs/>
                                <w:sz w:val="28"/>
                                <w:szCs w:val="28"/>
                                <w:lang w:val="vi-VN"/>
                              </w:rPr>
                            </w:pPr>
                          </w:p>
                          <w:p w14:paraId="4E6C9934" w14:textId="77777777" w:rsidR="00E51BCA" w:rsidRPr="00926216" w:rsidRDefault="00E51BCA" w:rsidP="00E51BCA">
                            <w:pPr>
                              <w:jc w:val="both"/>
                              <w:rPr>
                                <w:rFonts w:cs="Times New Roman"/>
                                <w:bCs/>
                                <w:sz w:val="28"/>
                                <w:szCs w:val="28"/>
                                <w:lang w:val="vi-VN"/>
                              </w:rPr>
                            </w:pPr>
                          </w:p>
                          <w:p w14:paraId="373E3396"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84DD735" w14:textId="77777777" w:rsidR="00E51BCA" w:rsidRPr="00926216" w:rsidRDefault="00E51BCA" w:rsidP="00E51BCA">
                            <w:pPr>
                              <w:jc w:val="center"/>
                              <w:rPr>
                                <w:rFonts w:cs="Times New Roman"/>
                                <w:sz w:val="32"/>
                                <w:szCs w:val="32"/>
                              </w:rPr>
                            </w:pPr>
                          </w:p>
                          <w:p w14:paraId="0D4604AB" w14:textId="77777777" w:rsidR="00E51BCA" w:rsidRPr="00926216" w:rsidRDefault="00E51BCA" w:rsidP="00E51BCA">
                            <w:pPr>
                              <w:jc w:val="center"/>
                              <w:rPr>
                                <w:rFonts w:cs="Times New Roman"/>
                                <w:sz w:val="32"/>
                                <w:szCs w:val="32"/>
                                <w:lang w:val="vi-VN"/>
                              </w:rPr>
                            </w:pPr>
                          </w:p>
                          <w:p w14:paraId="522DC3A0" w14:textId="77777777" w:rsidR="00E51BCA" w:rsidRPr="00926216" w:rsidRDefault="00E51BCA" w:rsidP="00E51BCA">
                            <w:pPr>
                              <w:jc w:val="center"/>
                              <w:rPr>
                                <w:rFonts w:cs="Times New Roman"/>
                                <w:sz w:val="32"/>
                                <w:szCs w:val="32"/>
                                <w:lang w:val="vi-VN"/>
                              </w:rPr>
                            </w:pPr>
                          </w:p>
                          <w:p w14:paraId="40B6B11C" w14:textId="77777777" w:rsidR="00E51BCA" w:rsidRPr="00926216" w:rsidRDefault="00E51BCA" w:rsidP="00E51BCA">
                            <w:pPr>
                              <w:jc w:val="center"/>
                              <w:rPr>
                                <w:rFonts w:cs="Times New Roman"/>
                                <w:sz w:val="32"/>
                                <w:szCs w:val="32"/>
                                <w:lang w:val="vi-VN"/>
                              </w:rPr>
                            </w:pPr>
                          </w:p>
                          <w:p w14:paraId="3BB54CCC" w14:textId="77777777" w:rsidR="00E51BCA" w:rsidRPr="00926216" w:rsidRDefault="00E51BCA" w:rsidP="00E51BCA">
                            <w:pPr>
                              <w:jc w:val="center"/>
                              <w:rPr>
                                <w:rFonts w:cs="Times New Roman"/>
                                <w:sz w:val="32"/>
                                <w:szCs w:val="32"/>
                                <w:lang w:val="vi-VN"/>
                              </w:rPr>
                            </w:pPr>
                          </w:p>
                          <w:p w14:paraId="35500ED8" w14:textId="77777777" w:rsidR="00E51BCA" w:rsidRPr="00926216" w:rsidRDefault="00E51BCA" w:rsidP="00E51BCA">
                            <w:pPr>
                              <w:jc w:val="center"/>
                              <w:rPr>
                                <w:rFonts w:cs="Times New Roman"/>
                                <w:sz w:val="32"/>
                                <w:szCs w:val="32"/>
                                <w:lang w:val="vi-VN"/>
                              </w:rPr>
                            </w:pPr>
                          </w:p>
                          <w:p w14:paraId="5B563B0D" w14:textId="77777777" w:rsidR="00E51BCA" w:rsidRPr="00926216" w:rsidRDefault="00E51BCA" w:rsidP="00E51BCA">
                            <w:pPr>
                              <w:jc w:val="center"/>
                              <w:rPr>
                                <w:rFonts w:cs="Times New Roman"/>
                                <w:sz w:val="32"/>
                                <w:szCs w:val="32"/>
                                <w:lang w:val="vi-VN"/>
                              </w:rPr>
                            </w:pPr>
                          </w:p>
                          <w:p w14:paraId="16243F9C" w14:textId="77777777" w:rsidR="00E51BCA" w:rsidRPr="00926216" w:rsidRDefault="00E51BCA" w:rsidP="00E51BCA">
                            <w:pPr>
                              <w:jc w:val="center"/>
                              <w:rPr>
                                <w:rFonts w:cs="Times New Roman"/>
                                <w:sz w:val="32"/>
                                <w:szCs w:val="32"/>
                                <w:lang w:val="vi-VN"/>
                              </w:rPr>
                            </w:pPr>
                          </w:p>
                          <w:p w14:paraId="07A90E01" w14:textId="77777777" w:rsidR="00E51BCA" w:rsidRPr="00926216" w:rsidRDefault="00E51BCA" w:rsidP="00E51BCA">
                            <w:pPr>
                              <w:jc w:val="center"/>
                              <w:rPr>
                                <w:rFonts w:cs="Times New Roman"/>
                                <w:sz w:val="32"/>
                                <w:szCs w:val="32"/>
                                <w:lang w:val="vi-VN"/>
                              </w:rPr>
                            </w:pPr>
                          </w:p>
                          <w:p w14:paraId="7B8AF707" w14:textId="77777777" w:rsidR="00E51BCA" w:rsidRPr="00926216" w:rsidRDefault="00E51BCA" w:rsidP="00E51BCA">
                            <w:pPr>
                              <w:jc w:val="center"/>
                              <w:rPr>
                                <w:rFonts w:cs="Times New Roman"/>
                                <w:sz w:val="32"/>
                                <w:szCs w:val="32"/>
                                <w:lang w:val="vi-VN"/>
                              </w:rPr>
                            </w:pPr>
                          </w:p>
                          <w:p w14:paraId="1D33D05D" w14:textId="77777777" w:rsidR="00E51BCA" w:rsidRPr="00926216" w:rsidRDefault="00E51BCA" w:rsidP="00E51BCA">
                            <w:pPr>
                              <w:jc w:val="center"/>
                              <w:rPr>
                                <w:rFonts w:cs="Times New Roman"/>
                                <w:sz w:val="32"/>
                                <w:szCs w:val="32"/>
                                <w:lang w:val="vi-VN"/>
                              </w:rPr>
                            </w:pPr>
                          </w:p>
                          <w:p w14:paraId="67CD4D55" w14:textId="77777777" w:rsidR="00E51BCA" w:rsidRPr="00926216" w:rsidRDefault="00E51BCA" w:rsidP="00E51BCA">
                            <w:pPr>
                              <w:jc w:val="center"/>
                              <w:rPr>
                                <w:rFonts w:cs="Times New Roman"/>
                                <w:sz w:val="32"/>
                                <w:szCs w:val="32"/>
                                <w:lang w:val="vi-VN"/>
                              </w:rPr>
                            </w:pPr>
                          </w:p>
                          <w:p w14:paraId="4A1CB602" w14:textId="77777777" w:rsidR="00E51BCA" w:rsidRPr="00926216" w:rsidRDefault="00E51BCA" w:rsidP="00E51BCA">
                            <w:pPr>
                              <w:jc w:val="center"/>
                              <w:rPr>
                                <w:rFonts w:cs="Times New Roman"/>
                                <w:sz w:val="32"/>
                                <w:szCs w:val="32"/>
                                <w:lang w:val="vi-VN"/>
                              </w:rPr>
                            </w:pPr>
                          </w:p>
                          <w:p w14:paraId="4A7F356E" w14:textId="77777777" w:rsidR="00E51BCA" w:rsidRPr="00926216" w:rsidRDefault="00E51BCA" w:rsidP="00E51BCA">
                            <w:pPr>
                              <w:jc w:val="center"/>
                              <w:rPr>
                                <w:rFonts w:cs="Times New Roman"/>
                                <w:sz w:val="32"/>
                                <w:szCs w:val="32"/>
                                <w:lang w:val="vi-VN"/>
                              </w:rPr>
                            </w:pPr>
                          </w:p>
                          <w:p w14:paraId="0D319A7A" w14:textId="77777777" w:rsidR="00E51BCA" w:rsidRPr="00926216" w:rsidRDefault="00E51BCA" w:rsidP="00E51BCA">
                            <w:pPr>
                              <w:jc w:val="center"/>
                              <w:rPr>
                                <w:rFonts w:cs="Times New Roman"/>
                                <w:sz w:val="32"/>
                                <w:szCs w:val="32"/>
                                <w:lang w:val="vi-VN"/>
                              </w:rPr>
                            </w:pPr>
                          </w:p>
                          <w:p w14:paraId="42FFE1CF" w14:textId="77777777" w:rsidR="00E51BCA" w:rsidRPr="00926216" w:rsidRDefault="00E51BCA" w:rsidP="00E51BCA">
                            <w:pPr>
                              <w:jc w:val="center"/>
                              <w:rPr>
                                <w:rFonts w:cs="Times New Roman"/>
                                <w:sz w:val="32"/>
                                <w:szCs w:val="32"/>
                                <w:lang w:val="vi-VN"/>
                              </w:rPr>
                            </w:pPr>
                          </w:p>
                          <w:p w14:paraId="6D869179" w14:textId="77777777" w:rsidR="00E51BCA" w:rsidRPr="00926216" w:rsidRDefault="00E51BCA" w:rsidP="00E51BCA">
                            <w:pPr>
                              <w:jc w:val="center"/>
                              <w:rPr>
                                <w:rFonts w:cs="Times New Roman"/>
                                <w:sz w:val="32"/>
                                <w:szCs w:val="32"/>
                                <w:lang w:val="vi-VN"/>
                              </w:rPr>
                            </w:pPr>
                          </w:p>
                          <w:p w14:paraId="5E87AF8A" w14:textId="77777777" w:rsidR="00E51BCA" w:rsidRPr="00926216" w:rsidRDefault="00E51BCA" w:rsidP="00E51BCA">
                            <w:pPr>
                              <w:jc w:val="center"/>
                              <w:rPr>
                                <w:rFonts w:cs="Times New Roman"/>
                                <w:sz w:val="32"/>
                                <w:szCs w:val="32"/>
                                <w:lang w:val="vi-VN"/>
                              </w:rPr>
                            </w:pPr>
                          </w:p>
                          <w:p w14:paraId="16662038" w14:textId="77777777" w:rsidR="00E51BCA" w:rsidRPr="00926216" w:rsidRDefault="00E51BCA" w:rsidP="00E51BCA">
                            <w:pPr>
                              <w:jc w:val="center"/>
                              <w:rPr>
                                <w:rFonts w:cs="Times New Roman"/>
                                <w:sz w:val="32"/>
                                <w:szCs w:val="32"/>
                                <w:lang w:val="vi-VN"/>
                              </w:rPr>
                            </w:pPr>
                          </w:p>
                          <w:p w14:paraId="66EECB13" w14:textId="77777777" w:rsidR="00E51BCA" w:rsidRPr="00926216" w:rsidRDefault="00E51BCA" w:rsidP="00E51BCA">
                            <w:pPr>
                              <w:jc w:val="center"/>
                              <w:rPr>
                                <w:rFonts w:cs="Times New Roman"/>
                                <w:sz w:val="32"/>
                                <w:szCs w:val="32"/>
                                <w:lang w:val="vi-VN"/>
                              </w:rPr>
                            </w:pPr>
                          </w:p>
                          <w:p w14:paraId="71F183B9" w14:textId="77777777" w:rsidR="00E51BCA" w:rsidRPr="00926216" w:rsidRDefault="00E51BCA" w:rsidP="00E51BCA">
                            <w:pPr>
                              <w:jc w:val="center"/>
                              <w:rPr>
                                <w:rFonts w:cs="Times New Roman"/>
                                <w:sz w:val="32"/>
                                <w:szCs w:val="32"/>
                                <w:lang w:val="vi-VN"/>
                              </w:rPr>
                            </w:pPr>
                          </w:p>
                          <w:p w14:paraId="595738A8" w14:textId="77777777" w:rsidR="00E51BCA" w:rsidRPr="00926216" w:rsidRDefault="00E51BCA" w:rsidP="00E51BCA">
                            <w:pPr>
                              <w:jc w:val="center"/>
                              <w:rPr>
                                <w:rFonts w:cs="Times New Roman"/>
                                <w:sz w:val="32"/>
                                <w:szCs w:val="32"/>
                                <w:lang w:val="vi-VN"/>
                              </w:rPr>
                            </w:pPr>
                          </w:p>
                          <w:p w14:paraId="022566F7" w14:textId="77777777" w:rsidR="00E51BCA" w:rsidRPr="00926216" w:rsidRDefault="00E51BCA" w:rsidP="00E51BCA">
                            <w:pPr>
                              <w:jc w:val="center"/>
                              <w:rPr>
                                <w:rFonts w:cs="Times New Roman"/>
                                <w:sz w:val="32"/>
                                <w:szCs w:val="32"/>
                                <w:lang w:val="vi-VN"/>
                              </w:rPr>
                            </w:pPr>
                          </w:p>
                          <w:p w14:paraId="6FEBD4B7" w14:textId="77777777" w:rsidR="00E51BCA" w:rsidRPr="00926216" w:rsidRDefault="00E51BCA" w:rsidP="00E51BCA">
                            <w:pPr>
                              <w:jc w:val="center"/>
                              <w:rPr>
                                <w:rFonts w:cs="Times New Roman"/>
                                <w:sz w:val="32"/>
                                <w:szCs w:val="32"/>
                                <w:lang w:val="vi-VN"/>
                              </w:rPr>
                            </w:pPr>
                          </w:p>
                          <w:p w14:paraId="454C5928" w14:textId="77777777" w:rsidR="00E51BCA" w:rsidRPr="00926216" w:rsidRDefault="00E51BCA" w:rsidP="00E51BCA">
                            <w:pPr>
                              <w:jc w:val="center"/>
                              <w:rPr>
                                <w:rFonts w:cs="Times New Roman"/>
                                <w:sz w:val="32"/>
                                <w:szCs w:val="32"/>
                                <w:lang w:val="vi-VN"/>
                              </w:rPr>
                            </w:pPr>
                          </w:p>
                          <w:p w14:paraId="1D053ADC" w14:textId="77777777" w:rsidR="00E51BCA" w:rsidRPr="00926216" w:rsidRDefault="00E51BCA" w:rsidP="00E51BCA">
                            <w:pPr>
                              <w:jc w:val="center"/>
                              <w:rPr>
                                <w:rFonts w:cs="Times New Roman"/>
                                <w:sz w:val="32"/>
                                <w:szCs w:val="32"/>
                                <w:lang w:val="vi-VN"/>
                              </w:rPr>
                            </w:pPr>
                          </w:p>
                          <w:p w14:paraId="6CAFCFE7" w14:textId="77777777" w:rsidR="00E51BCA" w:rsidRPr="00926216" w:rsidRDefault="00E51BCA" w:rsidP="00E51BCA">
                            <w:pPr>
                              <w:jc w:val="center"/>
                              <w:rPr>
                                <w:rFonts w:cs="Times New Roman"/>
                                <w:sz w:val="32"/>
                                <w:szCs w:val="32"/>
                                <w:lang w:val="vi-VN"/>
                              </w:rPr>
                            </w:pPr>
                          </w:p>
                          <w:p w14:paraId="2FC7C3C9" w14:textId="77777777" w:rsidR="00E51BCA" w:rsidRPr="00926216" w:rsidRDefault="00E51BCA" w:rsidP="00E51BCA">
                            <w:pPr>
                              <w:jc w:val="center"/>
                              <w:rPr>
                                <w:rFonts w:cs="Times New Roman"/>
                                <w:sz w:val="32"/>
                                <w:szCs w:val="32"/>
                                <w:lang w:val="vi-VN"/>
                              </w:rPr>
                            </w:pPr>
                          </w:p>
                          <w:p w14:paraId="1DAEBB08" w14:textId="77777777" w:rsidR="00E51BCA" w:rsidRPr="00926216" w:rsidRDefault="00E51BCA" w:rsidP="00E51BCA">
                            <w:pPr>
                              <w:jc w:val="center"/>
                              <w:rPr>
                                <w:rFonts w:cs="Times New Roman"/>
                                <w:sz w:val="32"/>
                                <w:szCs w:val="32"/>
                                <w:lang w:val="vi-VN"/>
                              </w:rPr>
                            </w:pPr>
                          </w:p>
                          <w:p w14:paraId="5349E08C" w14:textId="77777777" w:rsidR="00E51BCA" w:rsidRPr="00926216" w:rsidRDefault="00E51BCA" w:rsidP="00E51BCA">
                            <w:pPr>
                              <w:jc w:val="center"/>
                              <w:rPr>
                                <w:rFonts w:cs="Times New Roman"/>
                                <w:sz w:val="32"/>
                                <w:szCs w:val="32"/>
                                <w:lang w:val="vi-VN"/>
                              </w:rPr>
                            </w:pPr>
                          </w:p>
                          <w:p w14:paraId="54382F01" w14:textId="77777777" w:rsidR="00E51BCA" w:rsidRPr="00926216" w:rsidRDefault="00E51BCA" w:rsidP="00E51BCA">
                            <w:pPr>
                              <w:jc w:val="center"/>
                              <w:rPr>
                                <w:rFonts w:cs="Times New Roman"/>
                                <w:sz w:val="32"/>
                                <w:szCs w:val="32"/>
                                <w:lang w:val="vi-VN"/>
                              </w:rPr>
                            </w:pPr>
                          </w:p>
                          <w:p w14:paraId="0A701288" w14:textId="77777777" w:rsidR="00E51BCA" w:rsidRPr="00926216" w:rsidRDefault="00E51BCA" w:rsidP="00E51BCA">
                            <w:pPr>
                              <w:jc w:val="center"/>
                              <w:rPr>
                                <w:rFonts w:cs="Times New Roman"/>
                                <w:sz w:val="32"/>
                                <w:szCs w:val="32"/>
                                <w:lang w:val="vi-VN"/>
                              </w:rPr>
                            </w:pPr>
                          </w:p>
                          <w:p w14:paraId="0883A4BB" w14:textId="77777777" w:rsidR="00E51BCA" w:rsidRPr="00926216" w:rsidRDefault="00E51BCA" w:rsidP="00E51BCA">
                            <w:pPr>
                              <w:jc w:val="center"/>
                              <w:rPr>
                                <w:rFonts w:cs="Times New Roman"/>
                                <w:sz w:val="32"/>
                                <w:szCs w:val="32"/>
                                <w:lang w:val="vi-VN"/>
                              </w:rPr>
                            </w:pPr>
                          </w:p>
                          <w:p w14:paraId="3D534BB0" w14:textId="77777777" w:rsidR="00E51BCA" w:rsidRPr="00926216" w:rsidRDefault="00E51BCA" w:rsidP="00E51BCA">
                            <w:pPr>
                              <w:jc w:val="center"/>
                              <w:rPr>
                                <w:rFonts w:cs="Times New Roman"/>
                                <w:sz w:val="32"/>
                                <w:szCs w:val="32"/>
                                <w:lang w:val="vi-VN"/>
                              </w:rPr>
                            </w:pPr>
                          </w:p>
                          <w:p w14:paraId="3F8B69CB" w14:textId="77777777" w:rsidR="00E51BCA" w:rsidRPr="00926216" w:rsidRDefault="00E51BCA" w:rsidP="00E51BCA">
                            <w:pPr>
                              <w:jc w:val="center"/>
                              <w:rPr>
                                <w:rFonts w:cs="Times New Roman"/>
                                <w:sz w:val="32"/>
                                <w:szCs w:val="32"/>
                                <w:lang w:val="vi-VN"/>
                              </w:rPr>
                            </w:pPr>
                          </w:p>
                          <w:p w14:paraId="626655D4" w14:textId="77777777" w:rsidR="00E51BCA" w:rsidRPr="00926216" w:rsidRDefault="00E51BCA" w:rsidP="00E51BCA">
                            <w:pPr>
                              <w:jc w:val="center"/>
                              <w:rPr>
                                <w:rFonts w:cs="Times New Roman"/>
                                <w:sz w:val="32"/>
                                <w:szCs w:val="32"/>
                                <w:lang w:val="vi-VN"/>
                              </w:rPr>
                            </w:pPr>
                          </w:p>
                          <w:p w14:paraId="0AF791FE" w14:textId="77777777" w:rsidR="00E51BCA" w:rsidRPr="00926216" w:rsidRDefault="00E51BCA" w:rsidP="00E51BCA">
                            <w:pPr>
                              <w:jc w:val="center"/>
                              <w:rPr>
                                <w:rFonts w:cs="Times New Roman"/>
                                <w:sz w:val="32"/>
                                <w:szCs w:val="32"/>
                                <w:lang w:val="vi-VN"/>
                              </w:rPr>
                            </w:pPr>
                          </w:p>
                          <w:p w14:paraId="56A866EF" w14:textId="77777777" w:rsidR="00E51BCA" w:rsidRPr="00926216" w:rsidRDefault="00E51BCA" w:rsidP="00E51BCA">
                            <w:pPr>
                              <w:jc w:val="center"/>
                              <w:rPr>
                                <w:rFonts w:cs="Times New Roman"/>
                                <w:sz w:val="32"/>
                                <w:szCs w:val="32"/>
                                <w:lang w:val="vi-VN"/>
                              </w:rPr>
                            </w:pPr>
                          </w:p>
                          <w:p w14:paraId="1581B85E" w14:textId="77777777" w:rsidR="00E51BCA" w:rsidRPr="00926216" w:rsidRDefault="00E51BCA" w:rsidP="00E51BCA">
                            <w:pPr>
                              <w:jc w:val="center"/>
                              <w:rPr>
                                <w:rFonts w:cs="Times New Roman"/>
                                <w:sz w:val="32"/>
                                <w:szCs w:val="32"/>
                                <w:lang w:val="vi-VN"/>
                              </w:rPr>
                            </w:pPr>
                          </w:p>
                          <w:p w14:paraId="2C8AA3F3" w14:textId="77777777" w:rsidR="00E51BCA" w:rsidRPr="00926216" w:rsidRDefault="00E51BCA" w:rsidP="00E51BCA">
                            <w:pPr>
                              <w:jc w:val="center"/>
                              <w:rPr>
                                <w:rFonts w:cs="Times New Roman"/>
                                <w:sz w:val="32"/>
                                <w:szCs w:val="32"/>
                                <w:lang w:val="vi-VN"/>
                              </w:rPr>
                            </w:pPr>
                          </w:p>
                          <w:p w14:paraId="5DC064C9" w14:textId="77777777" w:rsidR="00E51BCA" w:rsidRPr="00926216" w:rsidRDefault="00E51BCA" w:rsidP="00E51BCA">
                            <w:pPr>
                              <w:jc w:val="center"/>
                              <w:rPr>
                                <w:rFonts w:cs="Times New Roman"/>
                                <w:sz w:val="32"/>
                                <w:szCs w:val="32"/>
                                <w:lang w:val="vi-VN"/>
                              </w:rPr>
                            </w:pPr>
                          </w:p>
                          <w:p w14:paraId="38E7661C" w14:textId="77777777" w:rsidR="00E51BCA" w:rsidRPr="00926216" w:rsidRDefault="00E51BCA" w:rsidP="00E51BCA">
                            <w:pPr>
                              <w:jc w:val="center"/>
                              <w:rPr>
                                <w:rFonts w:cs="Times New Roman"/>
                                <w:sz w:val="32"/>
                                <w:szCs w:val="32"/>
                                <w:lang w:val="vi-VN"/>
                              </w:rPr>
                            </w:pPr>
                          </w:p>
                          <w:p w14:paraId="20451A03" w14:textId="77777777" w:rsidR="00E51BCA" w:rsidRPr="00926216" w:rsidRDefault="00E51BCA" w:rsidP="00E51BCA">
                            <w:pPr>
                              <w:jc w:val="center"/>
                              <w:rPr>
                                <w:rFonts w:cs="Times New Roman"/>
                                <w:sz w:val="32"/>
                                <w:szCs w:val="32"/>
                                <w:lang w:val="vi-VN"/>
                              </w:rPr>
                            </w:pPr>
                          </w:p>
                          <w:p w14:paraId="1603B6C4" w14:textId="77777777" w:rsidR="00E51BCA" w:rsidRPr="00926216" w:rsidRDefault="00E51BCA" w:rsidP="00E51BCA">
                            <w:pPr>
                              <w:jc w:val="center"/>
                              <w:rPr>
                                <w:rFonts w:cs="Times New Roman"/>
                                <w:sz w:val="32"/>
                                <w:szCs w:val="32"/>
                                <w:lang w:val="vi-VN"/>
                              </w:rPr>
                            </w:pPr>
                          </w:p>
                          <w:p w14:paraId="2787303B" w14:textId="77777777" w:rsidR="00E51BCA" w:rsidRPr="00926216" w:rsidRDefault="00E51BCA" w:rsidP="00E51BCA">
                            <w:pPr>
                              <w:jc w:val="center"/>
                              <w:rPr>
                                <w:rFonts w:cs="Times New Roman"/>
                                <w:sz w:val="32"/>
                                <w:szCs w:val="32"/>
                                <w:lang w:val="vi-VN"/>
                              </w:rPr>
                            </w:pPr>
                          </w:p>
                          <w:p w14:paraId="085215AA" w14:textId="77777777" w:rsidR="00E51BCA" w:rsidRPr="00926216" w:rsidRDefault="00E51BCA" w:rsidP="00E51BCA">
                            <w:pPr>
                              <w:jc w:val="center"/>
                              <w:rPr>
                                <w:rFonts w:cs="Times New Roman"/>
                                <w:sz w:val="32"/>
                                <w:szCs w:val="32"/>
                                <w:lang w:val="vi-VN"/>
                              </w:rPr>
                            </w:pPr>
                          </w:p>
                          <w:p w14:paraId="5015C025" w14:textId="77777777" w:rsidR="00E51BCA" w:rsidRPr="00926216" w:rsidRDefault="00E51BCA" w:rsidP="00E51BCA">
                            <w:pPr>
                              <w:jc w:val="center"/>
                              <w:rPr>
                                <w:rFonts w:cs="Times New Roman"/>
                                <w:sz w:val="32"/>
                                <w:szCs w:val="32"/>
                                <w:lang w:val="vi-VN"/>
                              </w:rPr>
                            </w:pPr>
                          </w:p>
                          <w:p w14:paraId="6D793DC8" w14:textId="77777777" w:rsidR="00E51BCA" w:rsidRPr="00926216" w:rsidRDefault="00E51BCA" w:rsidP="00E51BCA">
                            <w:pPr>
                              <w:jc w:val="center"/>
                              <w:rPr>
                                <w:rFonts w:cs="Times New Roman"/>
                                <w:sz w:val="32"/>
                                <w:szCs w:val="32"/>
                                <w:lang w:val="vi-VN"/>
                              </w:rPr>
                            </w:pPr>
                          </w:p>
                          <w:p w14:paraId="5F440289" w14:textId="77777777" w:rsidR="00E51BCA" w:rsidRPr="00926216" w:rsidRDefault="00E51BCA" w:rsidP="00E51BCA">
                            <w:pPr>
                              <w:jc w:val="center"/>
                              <w:rPr>
                                <w:rFonts w:cs="Times New Roman"/>
                                <w:sz w:val="32"/>
                                <w:szCs w:val="32"/>
                                <w:lang w:val="vi-VN"/>
                              </w:rPr>
                            </w:pPr>
                          </w:p>
                          <w:p w14:paraId="4F223CBA" w14:textId="77777777" w:rsidR="00E51BCA" w:rsidRPr="00926216" w:rsidRDefault="00E51BCA" w:rsidP="00E51BCA">
                            <w:pPr>
                              <w:jc w:val="center"/>
                              <w:rPr>
                                <w:rFonts w:cs="Times New Roman"/>
                                <w:sz w:val="32"/>
                                <w:szCs w:val="32"/>
                                <w:lang w:val="vi-VN"/>
                              </w:rPr>
                            </w:pPr>
                          </w:p>
                          <w:p w14:paraId="6F80882E" w14:textId="77777777" w:rsidR="00E51BCA" w:rsidRPr="00926216" w:rsidRDefault="00E51BCA" w:rsidP="00E51BCA">
                            <w:pPr>
                              <w:jc w:val="center"/>
                              <w:rPr>
                                <w:rFonts w:cs="Times New Roman"/>
                                <w:sz w:val="32"/>
                                <w:szCs w:val="32"/>
                                <w:lang w:val="vi-VN"/>
                              </w:rPr>
                            </w:pPr>
                          </w:p>
                          <w:p w14:paraId="30F53A08" w14:textId="77777777" w:rsidR="00E51BCA" w:rsidRPr="00926216" w:rsidRDefault="00E51BCA" w:rsidP="00E51BCA">
                            <w:pPr>
                              <w:jc w:val="center"/>
                              <w:rPr>
                                <w:rFonts w:cs="Times New Roman"/>
                                <w:sz w:val="32"/>
                                <w:szCs w:val="32"/>
                                <w:lang w:val="vi-VN"/>
                              </w:rPr>
                            </w:pPr>
                          </w:p>
                          <w:p w14:paraId="4AC01F58" w14:textId="77777777" w:rsidR="00E51BCA" w:rsidRPr="00926216" w:rsidRDefault="00E51BCA" w:rsidP="00E51BCA">
                            <w:pPr>
                              <w:jc w:val="center"/>
                              <w:rPr>
                                <w:rFonts w:cs="Times New Roman"/>
                                <w:sz w:val="32"/>
                                <w:szCs w:val="32"/>
                                <w:lang w:val="vi-VN"/>
                              </w:rPr>
                            </w:pPr>
                          </w:p>
                          <w:p w14:paraId="477F5606" w14:textId="77777777" w:rsidR="00E51BCA" w:rsidRPr="00926216" w:rsidRDefault="00E51BCA" w:rsidP="00E51BCA">
                            <w:pPr>
                              <w:jc w:val="center"/>
                              <w:rPr>
                                <w:rFonts w:cs="Times New Roman"/>
                                <w:sz w:val="32"/>
                                <w:szCs w:val="32"/>
                                <w:lang w:val="vi-VN"/>
                              </w:rPr>
                            </w:pPr>
                          </w:p>
                          <w:p w14:paraId="7B1402F6" w14:textId="77777777" w:rsidR="00E51BCA" w:rsidRPr="00926216" w:rsidRDefault="00E51BCA" w:rsidP="00E51BCA">
                            <w:pPr>
                              <w:jc w:val="center"/>
                              <w:rPr>
                                <w:rFonts w:cs="Times New Roman"/>
                                <w:sz w:val="32"/>
                                <w:szCs w:val="32"/>
                                <w:lang w:val="vi-VN"/>
                              </w:rPr>
                            </w:pPr>
                          </w:p>
                          <w:p w14:paraId="49C28EF4" w14:textId="77777777" w:rsidR="00E51BCA" w:rsidRPr="00926216" w:rsidRDefault="00E51BCA" w:rsidP="00E51BCA">
                            <w:pPr>
                              <w:jc w:val="center"/>
                              <w:rPr>
                                <w:rFonts w:cs="Times New Roman"/>
                                <w:sz w:val="32"/>
                                <w:szCs w:val="32"/>
                                <w:lang w:val="vi-VN"/>
                              </w:rPr>
                            </w:pPr>
                          </w:p>
                          <w:p w14:paraId="47F2FC95" w14:textId="77777777" w:rsidR="00E51BCA" w:rsidRPr="00926216" w:rsidRDefault="00E51BCA" w:rsidP="00E51BCA">
                            <w:pPr>
                              <w:jc w:val="center"/>
                              <w:rPr>
                                <w:rFonts w:cs="Times New Roman"/>
                                <w:sz w:val="32"/>
                                <w:szCs w:val="32"/>
                                <w:lang w:val="vi-VN"/>
                              </w:rPr>
                            </w:pPr>
                          </w:p>
                          <w:p w14:paraId="4FD0C714" w14:textId="77777777" w:rsidR="00E51BCA" w:rsidRPr="00926216" w:rsidRDefault="00E51BCA" w:rsidP="00E51BCA">
                            <w:pPr>
                              <w:jc w:val="center"/>
                              <w:rPr>
                                <w:rFonts w:cs="Times New Roman"/>
                                <w:sz w:val="32"/>
                                <w:szCs w:val="32"/>
                                <w:lang w:val="vi-VN"/>
                              </w:rPr>
                            </w:pPr>
                          </w:p>
                          <w:p w14:paraId="17723A23" w14:textId="77777777" w:rsidR="00E51BCA" w:rsidRPr="00926216" w:rsidRDefault="00E51BCA" w:rsidP="00E51BCA">
                            <w:pPr>
                              <w:jc w:val="center"/>
                              <w:rPr>
                                <w:rFonts w:cs="Times New Roman"/>
                                <w:sz w:val="32"/>
                                <w:szCs w:val="32"/>
                                <w:lang w:val="vi-VN"/>
                              </w:rPr>
                            </w:pPr>
                          </w:p>
                          <w:p w14:paraId="142D0B76" w14:textId="77777777" w:rsidR="00E51BCA" w:rsidRPr="00926216" w:rsidRDefault="00E51BCA" w:rsidP="00E51BCA">
                            <w:pPr>
                              <w:jc w:val="center"/>
                              <w:rPr>
                                <w:rFonts w:cs="Times New Roman"/>
                                <w:sz w:val="32"/>
                                <w:szCs w:val="32"/>
                                <w:lang w:val="vi-VN"/>
                              </w:rPr>
                            </w:pPr>
                          </w:p>
                          <w:p w14:paraId="1F1D70E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78223BE" w14:textId="77777777" w:rsidR="00E51BCA" w:rsidRDefault="00E51BCA" w:rsidP="00E51BCA"/>
                          <w:p w14:paraId="66A1FC39" w14:textId="77777777" w:rsidR="00E51BCA" w:rsidRPr="00926216" w:rsidRDefault="00E51BCA" w:rsidP="00E51BCA">
                            <w:pPr>
                              <w:jc w:val="center"/>
                              <w:outlineLvl w:val="0"/>
                              <w:rPr>
                                <w:rFonts w:cs="Times New Roman"/>
                                <w:b/>
                                <w:sz w:val="40"/>
                                <w:szCs w:val="40"/>
                              </w:rPr>
                            </w:pPr>
                            <w:bookmarkStart w:id="39" w:name="_Toc186413159"/>
                            <w:r w:rsidRPr="00926216">
                              <w:rPr>
                                <w:rFonts w:cs="Times New Roman"/>
                                <w:b/>
                                <w:sz w:val="40"/>
                                <w:szCs w:val="40"/>
                                <w:lang w:val="vi-VN"/>
                              </w:rPr>
                              <w:t>B</w:t>
                            </w:r>
                            <w:r w:rsidRPr="00926216">
                              <w:rPr>
                                <w:rFonts w:cs="Times New Roman"/>
                                <w:b/>
                                <w:sz w:val="40"/>
                                <w:szCs w:val="40"/>
                              </w:rPr>
                              <w:t>Ộ GIÁO DỤC VÀ ĐÀO TẠO</w:t>
                            </w:r>
                            <w:bookmarkEnd w:id="39"/>
                          </w:p>
                          <w:p w14:paraId="6F560C7E" w14:textId="77777777" w:rsidR="00E51BCA" w:rsidRPr="00926216" w:rsidRDefault="00E51BCA" w:rsidP="00E51BCA">
                            <w:pPr>
                              <w:jc w:val="center"/>
                              <w:outlineLvl w:val="0"/>
                              <w:rPr>
                                <w:rFonts w:cs="Times New Roman"/>
                                <w:b/>
                                <w:sz w:val="44"/>
                                <w:szCs w:val="44"/>
                              </w:rPr>
                            </w:pPr>
                            <w:bookmarkStart w:id="40" w:name="_Toc186413160"/>
                            <w:r w:rsidRPr="00926216">
                              <w:rPr>
                                <w:rFonts w:cs="Times New Roman"/>
                                <w:b/>
                                <w:sz w:val="44"/>
                                <w:szCs w:val="44"/>
                              </w:rPr>
                              <w:t>TRƯỜNG ĐẠI HỌC NÔNG LÂM TP HCM</w:t>
                            </w:r>
                            <w:bookmarkEnd w:id="40"/>
                          </w:p>
                          <w:p w14:paraId="532A2C4B" w14:textId="77777777" w:rsidR="00E51BCA" w:rsidRPr="00926216" w:rsidRDefault="00E51BCA" w:rsidP="00E51BCA">
                            <w:pPr>
                              <w:jc w:val="center"/>
                              <w:outlineLvl w:val="0"/>
                              <w:rPr>
                                <w:rFonts w:cs="Times New Roman"/>
                                <w:b/>
                                <w:sz w:val="44"/>
                                <w:szCs w:val="44"/>
                              </w:rPr>
                            </w:pPr>
                            <w:bookmarkStart w:id="41" w:name="_Toc186413161"/>
                            <w:r w:rsidRPr="00926216">
                              <w:rPr>
                                <w:rFonts w:cs="Times New Roman"/>
                                <w:b/>
                                <w:sz w:val="40"/>
                                <w:szCs w:val="40"/>
                              </w:rPr>
                              <w:t>KHOA CÔNG NGHỆ THÔNG TIN</w:t>
                            </w:r>
                            <w:bookmarkEnd w:id="41"/>
                          </w:p>
                          <w:p w14:paraId="13F21017" w14:textId="77777777" w:rsidR="00E51BCA" w:rsidRPr="00926216" w:rsidRDefault="00E51BCA" w:rsidP="00E51BCA">
                            <w:pPr>
                              <w:jc w:val="center"/>
                              <w:rPr>
                                <w:rFonts w:cs="Times New Roman"/>
                                <w:b/>
                                <w:sz w:val="32"/>
                                <w:szCs w:val="32"/>
                              </w:rPr>
                            </w:pPr>
                          </w:p>
                          <w:p w14:paraId="486009D6"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7474624C" wp14:editId="2FEBE7EF">
                                  <wp:extent cx="1440000" cy="1440000"/>
                                  <wp:effectExtent l="0" t="0" r="0" b="0"/>
                                  <wp:docPr id="1863439400" name="Picture 1863439400"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88253" name="Picture 1978288253"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7663B86" w14:textId="77777777" w:rsidR="00E51BCA" w:rsidRPr="00926216" w:rsidRDefault="00E51BCA" w:rsidP="00E51BCA">
                            <w:pPr>
                              <w:jc w:val="center"/>
                              <w:rPr>
                                <w:rFonts w:cs="Times New Roman"/>
                                <w:b/>
                                <w:sz w:val="32"/>
                                <w:szCs w:val="32"/>
                              </w:rPr>
                            </w:pPr>
                          </w:p>
                          <w:p w14:paraId="180642E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34216E6"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975541D" w14:textId="77777777" w:rsidR="00E51BCA" w:rsidRPr="00926216" w:rsidRDefault="00E51BCA" w:rsidP="00E51BCA">
                            <w:pPr>
                              <w:rPr>
                                <w:rFonts w:cs="Times New Roman"/>
                                <w:sz w:val="32"/>
                                <w:szCs w:val="32"/>
                              </w:rPr>
                            </w:pPr>
                          </w:p>
                          <w:p w14:paraId="0528BF3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73C834A"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7856D59"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4C0C368" w14:textId="77777777" w:rsidR="00E51BCA" w:rsidRPr="00BF1807" w:rsidRDefault="00E51BCA" w:rsidP="00E51BCA">
                            <w:pPr>
                              <w:ind w:hanging="2"/>
                              <w:jc w:val="both"/>
                              <w:rPr>
                                <w:rFonts w:cs="Times New Roman"/>
                                <w:bCs/>
                                <w:sz w:val="28"/>
                                <w:szCs w:val="28"/>
                              </w:rPr>
                            </w:pPr>
                          </w:p>
                          <w:p w14:paraId="4215189D"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3E5E22D7" w14:textId="77777777" w:rsidR="00E51BCA" w:rsidRPr="00926216" w:rsidRDefault="00E51BCA" w:rsidP="00E51BCA">
                            <w:pPr>
                              <w:jc w:val="center"/>
                              <w:rPr>
                                <w:rFonts w:cs="Times New Roman"/>
                                <w:sz w:val="32"/>
                                <w:szCs w:val="32"/>
                              </w:rPr>
                            </w:pPr>
                          </w:p>
                          <w:p w14:paraId="3C6B69D9" w14:textId="77777777" w:rsidR="00E51BCA" w:rsidRPr="00926216" w:rsidRDefault="00E51BCA" w:rsidP="00E51BCA">
                            <w:pPr>
                              <w:jc w:val="center"/>
                              <w:rPr>
                                <w:rFonts w:cs="Times New Roman"/>
                                <w:sz w:val="32"/>
                                <w:szCs w:val="32"/>
                                <w:lang w:val="vi-VN"/>
                              </w:rPr>
                            </w:pPr>
                          </w:p>
                          <w:p w14:paraId="7FC87834" w14:textId="77777777" w:rsidR="00E51BCA" w:rsidRPr="00926216" w:rsidRDefault="00E51BCA" w:rsidP="00E51BCA">
                            <w:pPr>
                              <w:jc w:val="center"/>
                              <w:rPr>
                                <w:rFonts w:cs="Times New Roman"/>
                                <w:sz w:val="32"/>
                                <w:szCs w:val="32"/>
                                <w:lang w:val="vi-VN"/>
                              </w:rPr>
                            </w:pPr>
                          </w:p>
                          <w:p w14:paraId="48B862F1" w14:textId="77777777" w:rsidR="00E51BCA" w:rsidRPr="00926216" w:rsidRDefault="00E51BCA" w:rsidP="00E51BCA">
                            <w:pPr>
                              <w:jc w:val="center"/>
                              <w:rPr>
                                <w:rFonts w:cs="Times New Roman"/>
                                <w:sz w:val="32"/>
                                <w:szCs w:val="32"/>
                                <w:lang w:val="vi-VN"/>
                              </w:rPr>
                            </w:pPr>
                          </w:p>
                          <w:p w14:paraId="64B8A1B9" w14:textId="77777777" w:rsidR="00E51BCA" w:rsidRPr="00926216" w:rsidRDefault="00E51BCA" w:rsidP="00E51BCA">
                            <w:pPr>
                              <w:jc w:val="center"/>
                              <w:rPr>
                                <w:rFonts w:cs="Times New Roman"/>
                                <w:sz w:val="32"/>
                                <w:szCs w:val="32"/>
                                <w:lang w:val="vi-VN"/>
                              </w:rPr>
                            </w:pPr>
                          </w:p>
                          <w:p w14:paraId="1A211ECF" w14:textId="77777777" w:rsidR="00E51BCA" w:rsidRPr="00926216" w:rsidRDefault="00E51BCA" w:rsidP="00E51BCA">
                            <w:pPr>
                              <w:jc w:val="center"/>
                              <w:rPr>
                                <w:rFonts w:cs="Times New Roman"/>
                                <w:sz w:val="32"/>
                                <w:szCs w:val="32"/>
                                <w:lang w:val="vi-VN"/>
                              </w:rPr>
                            </w:pPr>
                          </w:p>
                          <w:p w14:paraId="03A7B48F" w14:textId="77777777" w:rsidR="00E51BCA" w:rsidRPr="00926216" w:rsidRDefault="00E51BCA" w:rsidP="00E51BCA">
                            <w:pPr>
                              <w:jc w:val="center"/>
                              <w:rPr>
                                <w:rFonts w:cs="Times New Roman"/>
                                <w:sz w:val="32"/>
                                <w:szCs w:val="32"/>
                                <w:lang w:val="vi-VN"/>
                              </w:rPr>
                            </w:pPr>
                          </w:p>
                          <w:p w14:paraId="53C67EC1" w14:textId="77777777" w:rsidR="00E51BCA" w:rsidRPr="00926216" w:rsidRDefault="00E51BCA" w:rsidP="00E51BCA">
                            <w:pPr>
                              <w:jc w:val="center"/>
                              <w:rPr>
                                <w:rFonts w:cs="Times New Roman"/>
                                <w:sz w:val="32"/>
                                <w:szCs w:val="32"/>
                                <w:lang w:val="vi-VN"/>
                              </w:rPr>
                            </w:pPr>
                          </w:p>
                          <w:p w14:paraId="00F9A3C9" w14:textId="77777777" w:rsidR="00E51BCA" w:rsidRPr="00926216" w:rsidRDefault="00E51BCA" w:rsidP="00E51BCA">
                            <w:pPr>
                              <w:jc w:val="center"/>
                              <w:rPr>
                                <w:rFonts w:cs="Times New Roman"/>
                                <w:sz w:val="32"/>
                                <w:szCs w:val="32"/>
                                <w:lang w:val="vi-VN"/>
                              </w:rPr>
                            </w:pPr>
                          </w:p>
                          <w:p w14:paraId="040CF831" w14:textId="77777777" w:rsidR="00E51BCA" w:rsidRPr="00926216" w:rsidRDefault="00E51BCA" w:rsidP="00E51BCA">
                            <w:pPr>
                              <w:jc w:val="center"/>
                              <w:rPr>
                                <w:rFonts w:cs="Times New Roman"/>
                                <w:sz w:val="32"/>
                                <w:szCs w:val="32"/>
                                <w:lang w:val="vi-VN"/>
                              </w:rPr>
                            </w:pPr>
                          </w:p>
                          <w:p w14:paraId="009A1CB0" w14:textId="77777777" w:rsidR="00E51BCA" w:rsidRPr="00926216" w:rsidRDefault="00E51BCA" w:rsidP="00E51BCA">
                            <w:pPr>
                              <w:jc w:val="center"/>
                              <w:rPr>
                                <w:rFonts w:cs="Times New Roman"/>
                                <w:sz w:val="32"/>
                                <w:szCs w:val="32"/>
                                <w:lang w:val="vi-VN"/>
                              </w:rPr>
                            </w:pPr>
                          </w:p>
                          <w:p w14:paraId="334B4358" w14:textId="77777777" w:rsidR="00E51BCA" w:rsidRPr="00926216" w:rsidRDefault="00E51BCA" w:rsidP="00E51BCA">
                            <w:pPr>
                              <w:jc w:val="center"/>
                              <w:rPr>
                                <w:rFonts w:cs="Times New Roman"/>
                                <w:sz w:val="32"/>
                                <w:szCs w:val="32"/>
                                <w:lang w:val="vi-VN"/>
                              </w:rPr>
                            </w:pPr>
                          </w:p>
                          <w:p w14:paraId="69635266" w14:textId="77777777" w:rsidR="00E51BCA" w:rsidRPr="00926216" w:rsidRDefault="00E51BCA" w:rsidP="00E51BCA">
                            <w:pPr>
                              <w:jc w:val="center"/>
                              <w:rPr>
                                <w:rFonts w:cs="Times New Roman"/>
                                <w:sz w:val="32"/>
                                <w:szCs w:val="32"/>
                                <w:lang w:val="vi-VN"/>
                              </w:rPr>
                            </w:pPr>
                          </w:p>
                          <w:p w14:paraId="225CF540" w14:textId="77777777" w:rsidR="00E51BCA" w:rsidRPr="00926216" w:rsidRDefault="00E51BCA" w:rsidP="00E51BCA">
                            <w:pPr>
                              <w:jc w:val="center"/>
                              <w:rPr>
                                <w:rFonts w:cs="Times New Roman"/>
                                <w:sz w:val="32"/>
                                <w:szCs w:val="32"/>
                                <w:lang w:val="vi-VN"/>
                              </w:rPr>
                            </w:pPr>
                          </w:p>
                          <w:p w14:paraId="6339607B" w14:textId="77777777" w:rsidR="00E51BCA" w:rsidRPr="00926216" w:rsidRDefault="00E51BCA" w:rsidP="00E51BCA">
                            <w:pPr>
                              <w:jc w:val="center"/>
                              <w:rPr>
                                <w:rFonts w:cs="Times New Roman"/>
                                <w:sz w:val="32"/>
                                <w:szCs w:val="32"/>
                                <w:lang w:val="vi-VN"/>
                              </w:rPr>
                            </w:pPr>
                          </w:p>
                          <w:p w14:paraId="2B372C6C" w14:textId="77777777" w:rsidR="00E51BCA" w:rsidRPr="00926216" w:rsidRDefault="00E51BCA" w:rsidP="00E51BCA">
                            <w:pPr>
                              <w:jc w:val="center"/>
                              <w:rPr>
                                <w:rFonts w:cs="Times New Roman"/>
                                <w:sz w:val="32"/>
                                <w:szCs w:val="32"/>
                                <w:lang w:val="vi-VN"/>
                              </w:rPr>
                            </w:pPr>
                          </w:p>
                          <w:p w14:paraId="7EAFE7A0" w14:textId="77777777" w:rsidR="00E51BCA" w:rsidRPr="00926216" w:rsidRDefault="00E51BCA" w:rsidP="00E51BCA">
                            <w:pPr>
                              <w:jc w:val="center"/>
                              <w:rPr>
                                <w:rFonts w:cs="Times New Roman"/>
                                <w:sz w:val="32"/>
                                <w:szCs w:val="32"/>
                                <w:lang w:val="vi-VN"/>
                              </w:rPr>
                            </w:pPr>
                          </w:p>
                          <w:p w14:paraId="3D55CE66" w14:textId="77777777" w:rsidR="00E51BCA" w:rsidRPr="00926216" w:rsidRDefault="00E51BCA" w:rsidP="00E51BCA">
                            <w:pPr>
                              <w:jc w:val="center"/>
                              <w:rPr>
                                <w:rFonts w:cs="Times New Roman"/>
                                <w:sz w:val="32"/>
                                <w:szCs w:val="32"/>
                                <w:lang w:val="vi-VN"/>
                              </w:rPr>
                            </w:pPr>
                          </w:p>
                          <w:p w14:paraId="1FDC00D7" w14:textId="77777777" w:rsidR="00E51BCA" w:rsidRPr="00926216" w:rsidRDefault="00E51BCA" w:rsidP="00E51BCA">
                            <w:pPr>
                              <w:jc w:val="center"/>
                              <w:rPr>
                                <w:rFonts w:cs="Times New Roman"/>
                                <w:sz w:val="32"/>
                                <w:szCs w:val="32"/>
                                <w:lang w:val="vi-VN"/>
                              </w:rPr>
                            </w:pPr>
                          </w:p>
                          <w:p w14:paraId="5618ED27" w14:textId="77777777" w:rsidR="00E51BCA" w:rsidRPr="00926216" w:rsidRDefault="00E51BCA" w:rsidP="00E51BCA">
                            <w:pPr>
                              <w:jc w:val="center"/>
                              <w:rPr>
                                <w:rFonts w:cs="Times New Roman"/>
                                <w:sz w:val="32"/>
                                <w:szCs w:val="32"/>
                                <w:lang w:val="vi-VN"/>
                              </w:rPr>
                            </w:pPr>
                          </w:p>
                          <w:p w14:paraId="154EE216" w14:textId="77777777" w:rsidR="00E51BCA" w:rsidRPr="00926216" w:rsidRDefault="00E51BCA" w:rsidP="00E51BCA">
                            <w:pPr>
                              <w:jc w:val="center"/>
                              <w:rPr>
                                <w:rFonts w:cs="Times New Roman"/>
                                <w:sz w:val="32"/>
                                <w:szCs w:val="32"/>
                                <w:lang w:val="vi-VN"/>
                              </w:rPr>
                            </w:pPr>
                          </w:p>
                          <w:p w14:paraId="0E443592" w14:textId="77777777" w:rsidR="00E51BCA" w:rsidRPr="00926216" w:rsidRDefault="00E51BCA" w:rsidP="00E51BCA">
                            <w:pPr>
                              <w:jc w:val="center"/>
                              <w:rPr>
                                <w:rFonts w:cs="Times New Roman"/>
                                <w:sz w:val="32"/>
                                <w:szCs w:val="32"/>
                                <w:lang w:val="vi-VN"/>
                              </w:rPr>
                            </w:pPr>
                          </w:p>
                          <w:p w14:paraId="69C7D1C4" w14:textId="77777777" w:rsidR="00E51BCA" w:rsidRPr="00926216" w:rsidRDefault="00E51BCA" w:rsidP="00E51BCA">
                            <w:pPr>
                              <w:jc w:val="center"/>
                              <w:rPr>
                                <w:rFonts w:cs="Times New Roman"/>
                                <w:sz w:val="32"/>
                                <w:szCs w:val="32"/>
                                <w:lang w:val="vi-VN"/>
                              </w:rPr>
                            </w:pPr>
                          </w:p>
                          <w:p w14:paraId="31C74118" w14:textId="77777777" w:rsidR="00E51BCA" w:rsidRPr="00926216" w:rsidRDefault="00E51BCA" w:rsidP="00E51BCA">
                            <w:pPr>
                              <w:jc w:val="center"/>
                              <w:rPr>
                                <w:rFonts w:cs="Times New Roman"/>
                                <w:sz w:val="32"/>
                                <w:szCs w:val="32"/>
                                <w:lang w:val="vi-VN"/>
                              </w:rPr>
                            </w:pPr>
                          </w:p>
                          <w:p w14:paraId="4418F6FB" w14:textId="77777777" w:rsidR="00E51BCA" w:rsidRPr="00926216" w:rsidRDefault="00E51BCA" w:rsidP="00E51BCA">
                            <w:pPr>
                              <w:jc w:val="center"/>
                              <w:rPr>
                                <w:rFonts w:cs="Times New Roman"/>
                                <w:sz w:val="32"/>
                                <w:szCs w:val="32"/>
                                <w:lang w:val="vi-VN"/>
                              </w:rPr>
                            </w:pPr>
                          </w:p>
                          <w:p w14:paraId="0CC7DD0B" w14:textId="77777777" w:rsidR="00E51BCA" w:rsidRPr="00926216" w:rsidRDefault="00E51BCA" w:rsidP="00E51BCA">
                            <w:pPr>
                              <w:jc w:val="center"/>
                              <w:rPr>
                                <w:rFonts w:cs="Times New Roman"/>
                                <w:sz w:val="32"/>
                                <w:szCs w:val="32"/>
                                <w:lang w:val="vi-VN"/>
                              </w:rPr>
                            </w:pPr>
                          </w:p>
                          <w:p w14:paraId="6A77AB03" w14:textId="77777777" w:rsidR="00E51BCA" w:rsidRPr="00926216" w:rsidRDefault="00E51BCA" w:rsidP="00E51BCA">
                            <w:pPr>
                              <w:jc w:val="center"/>
                              <w:rPr>
                                <w:rFonts w:cs="Times New Roman"/>
                                <w:sz w:val="32"/>
                                <w:szCs w:val="32"/>
                                <w:lang w:val="vi-VN"/>
                              </w:rPr>
                            </w:pPr>
                          </w:p>
                          <w:p w14:paraId="0BE87EE4" w14:textId="77777777" w:rsidR="00E51BCA" w:rsidRPr="00926216" w:rsidRDefault="00E51BCA" w:rsidP="00E51BCA">
                            <w:pPr>
                              <w:jc w:val="center"/>
                              <w:rPr>
                                <w:rFonts w:cs="Times New Roman"/>
                                <w:sz w:val="32"/>
                                <w:szCs w:val="32"/>
                                <w:lang w:val="vi-VN"/>
                              </w:rPr>
                            </w:pPr>
                          </w:p>
                          <w:p w14:paraId="71589A69" w14:textId="77777777" w:rsidR="00E51BCA" w:rsidRPr="00926216" w:rsidRDefault="00E51BCA" w:rsidP="00E51BCA">
                            <w:pPr>
                              <w:jc w:val="center"/>
                              <w:rPr>
                                <w:rFonts w:cs="Times New Roman"/>
                                <w:sz w:val="32"/>
                                <w:szCs w:val="32"/>
                                <w:lang w:val="vi-VN"/>
                              </w:rPr>
                            </w:pPr>
                          </w:p>
                          <w:p w14:paraId="6F28A714" w14:textId="77777777" w:rsidR="00E51BCA" w:rsidRPr="00926216" w:rsidRDefault="00E51BCA" w:rsidP="00E51BCA">
                            <w:pPr>
                              <w:jc w:val="center"/>
                              <w:rPr>
                                <w:rFonts w:cs="Times New Roman"/>
                                <w:sz w:val="32"/>
                                <w:szCs w:val="32"/>
                                <w:lang w:val="vi-VN"/>
                              </w:rPr>
                            </w:pPr>
                          </w:p>
                          <w:p w14:paraId="059E8AB4" w14:textId="77777777" w:rsidR="00E51BCA" w:rsidRPr="00926216" w:rsidRDefault="00E51BCA" w:rsidP="00E51BCA">
                            <w:pPr>
                              <w:jc w:val="center"/>
                              <w:rPr>
                                <w:rFonts w:cs="Times New Roman"/>
                                <w:sz w:val="32"/>
                                <w:szCs w:val="32"/>
                                <w:lang w:val="vi-VN"/>
                              </w:rPr>
                            </w:pPr>
                          </w:p>
                          <w:p w14:paraId="2E3BC62D" w14:textId="77777777" w:rsidR="00E51BCA" w:rsidRPr="00926216" w:rsidRDefault="00E51BCA" w:rsidP="00E51BCA">
                            <w:pPr>
                              <w:jc w:val="center"/>
                              <w:rPr>
                                <w:rFonts w:cs="Times New Roman"/>
                                <w:sz w:val="32"/>
                                <w:szCs w:val="32"/>
                                <w:lang w:val="vi-VN"/>
                              </w:rPr>
                            </w:pPr>
                          </w:p>
                          <w:p w14:paraId="462E7B52" w14:textId="77777777" w:rsidR="00E51BCA" w:rsidRPr="00926216" w:rsidRDefault="00E51BCA" w:rsidP="00E51BCA">
                            <w:pPr>
                              <w:jc w:val="center"/>
                              <w:rPr>
                                <w:rFonts w:cs="Times New Roman"/>
                                <w:sz w:val="32"/>
                                <w:szCs w:val="32"/>
                                <w:lang w:val="vi-VN"/>
                              </w:rPr>
                            </w:pPr>
                          </w:p>
                          <w:p w14:paraId="003DE3DE" w14:textId="77777777" w:rsidR="00E51BCA" w:rsidRPr="00926216" w:rsidRDefault="00E51BCA" w:rsidP="00E51BCA">
                            <w:pPr>
                              <w:jc w:val="center"/>
                              <w:rPr>
                                <w:rFonts w:cs="Times New Roman"/>
                                <w:sz w:val="32"/>
                                <w:szCs w:val="32"/>
                                <w:lang w:val="vi-VN"/>
                              </w:rPr>
                            </w:pPr>
                          </w:p>
                          <w:p w14:paraId="615B5E6A" w14:textId="77777777" w:rsidR="00E51BCA" w:rsidRPr="00926216" w:rsidRDefault="00E51BCA" w:rsidP="00E51BCA">
                            <w:pPr>
                              <w:jc w:val="center"/>
                              <w:rPr>
                                <w:rFonts w:cs="Times New Roman"/>
                                <w:sz w:val="32"/>
                                <w:szCs w:val="32"/>
                                <w:lang w:val="vi-VN"/>
                              </w:rPr>
                            </w:pPr>
                          </w:p>
                          <w:p w14:paraId="0941ED24" w14:textId="77777777" w:rsidR="00E51BCA" w:rsidRPr="00926216" w:rsidRDefault="00E51BCA" w:rsidP="00E51BCA">
                            <w:pPr>
                              <w:jc w:val="center"/>
                              <w:rPr>
                                <w:rFonts w:cs="Times New Roman"/>
                                <w:sz w:val="32"/>
                                <w:szCs w:val="32"/>
                                <w:lang w:val="vi-VN"/>
                              </w:rPr>
                            </w:pPr>
                          </w:p>
                          <w:p w14:paraId="41333DC4" w14:textId="77777777" w:rsidR="00E51BCA" w:rsidRPr="00926216" w:rsidRDefault="00E51BCA" w:rsidP="00E51BCA">
                            <w:pPr>
                              <w:jc w:val="center"/>
                              <w:rPr>
                                <w:rFonts w:cs="Times New Roman"/>
                                <w:sz w:val="32"/>
                                <w:szCs w:val="32"/>
                                <w:lang w:val="vi-VN"/>
                              </w:rPr>
                            </w:pPr>
                          </w:p>
                          <w:p w14:paraId="65D5712D" w14:textId="77777777" w:rsidR="00E51BCA" w:rsidRPr="00926216" w:rsidRDefault="00E51BCA" w:rsidP="00E51BCA">
                            <w:pPr>
                              <w:jc w:val="center"/>
                              <w:rPr>
                                <w:rFonts w:cs="Times New Roman"/>
                                <w:sz w:val="32"/>
                                <w:szCs w:val="32"/>
                                <w:lang w:val="vi-VN"/>
                              </w:rPr>
                            </w:pPr>
                          </w:p>
                          <w:p w14:paraId="4863B78B" w14:textId="77777777" w:rsidR="00E51BCA" w:rsidRPr="00926216" w:rsidRDefault="00E51BCA" w:rsidP="00E51BCA">
                            <w:pPr>
                              <w:jc w:val="center"/>
                              <w:rPr>
                                <w:rFonts w:cs="Times New Roman"/>
                                <w:sz w:val="32"/>
                                <w:szCs w:val="32"/>
                                <w:lang w:val="vi-VN"/>
                              </w:rPr>
                            </w:pPr>
                          </w:p>
                          <w:p w14:paraId="3485346D" w14:textId="77777777" w:rsidR="00E51BCA" w:rsidRPr="00926216" w:rsidRDefault="00E51BCA" w:rsidP="00E51BCA">
                            <w:pPr>
                              <w:jc w:val="center"/>
                              <w:rPr>
                                <w:rFonts w:cs="Times New Roman"/>
                                <w:sz w:val="32"/>
                                <w:szCs w:val="32"/>
                                <w:lang w:val="vi-VN"/>
                              </w:rPr>
                            </w:pPr>
                          </w:p>
                          <w:p w14:paraId="753906C5" w14:textId="77777777" w:rsidR="00E51BCA" w:rsidRPr="00926216" w:rsidRDefault="00E51BCA" w:rsidP="00E51BCA">
                            <w:pPr>
                              <w:jc w:val="center"/>
                              <w:rPr>
                                <w:rFonts w:cs="Times New Roman"/>
                                <w:sz w:val="32"/>
                                <w:szCs w:val="32"/>
                                <w:lang w:val="vi-VN"/>
                              </w:rPr>
                            </w:pPr>
                          </w:p>
                          <w:p w14:paraId="27C5B738" w14:textId="77777777" w:rsidR="00E51BCA" w:rsidRPr="00926216" w:rsidRDefault="00E51BCA" w:rsidP="00E51BCA">
                            <w:pPr>
                              <w:jc w:val="center"/>
                              <w:rPr>
                                <w:rFonts w:cs="Times New Roman"/>
                                <w:sz w:val="32"/>
                                <w:szCs w:val="32"/>
                                <w:lang w:val="vi-VN"/>
                              </w:rPr>
                            </w:pPr>
                          </w:p>
                          <w:p w14:paraId="6712985D" w14:textId="77777777" w:rsidR="00E51BCA" w:rsidRPr="00926216" w:rsidRDefault="00E51BCA" w:rsidP="00E51BCA">
                            <w:pPr>
                              <w:jc w:val="center"/>
                              <w:rPr>
                                <w:rFonts w:cs="Times New Roman"/>
                                <w:sz w:val="32"/>
                                <w:szCs w:val="32"/>
                                <w:lang w:val="vi-VN"/>
                              </w:rPr>
                            </w:pPr>
                          </w:p>
                          <w:p w14:paraId="4F6C0A64" w14:textId="77777777" w:rsidR="00E51BCA" w:rsidRPr="00926216" w:rsidRDefault="00E51BCA" w:rsidP="00E51BCA">
                            <w:pPr>
                              <w:jc w:val="center"/>
                              <w:rPr>
                                <w:rFonts w:cs="Times New Roman"/>
                                <w:sz w:val="32"/>
                                <w:szCs w:val="32"/>
                                <w:lang w:val="vi-VN"/>
                              </w:rPr>
                            </w:pPr>
                          </w:p>
                          <w:p w14:paraId="7ED779AA" w14:textId="77777777" w:rsidR="00E51BCA" w:rsidRPr="00926216" w:rsidRDefault="00E51BCA" w:rsidP="00E51BCA">
                            <w:pPr>
                              <w:jc w:val="center"/>
                              <w:rPr>
                                <w:rFonts w:cs="Times New Roman"/>
                                <w:sz w:val="32"/>
                                <w:szCs w:val="32"/>
                                <w:lang w:val="vi-VN"/>
                              </w:rPr>
                            </w:pPr>
                          </w:p>
                          <w:p w14:paraId="2B6358B5" w14:textId="77777777" w:rsidR="00E51BCA" w:rsidRPr="00926216" w:rsidRDefault="00E51BCA" w:rsidP="00E51BCA">
                            <w:pPr>
                              <w:jc w:val="center"/>
                              <w:rPr>
                                <w:rFonts w:cs="Times New Roman"/>
                                <w:sz w:val="32"/>
                                <w:szCs w:val="32"/>
                                <w:lang w:val="vi-VN"/>
                              </w:rPr>
                            </w:pPr>
                          </w:p>
                          <w:p w14:paraId="1D4EEB9A" w14:textId="77777777" w:rsidR="00E51BCA" w:rsidRPr="00926216" w:rsidRDefault="00E51BCA" w:rsidP="00E51BCA">
                            <w:pPr>
                              <w:jc w:val="center"/>
                              <w:rPr>
                                <w:rFonts w:cs="Times New Roman"/>
                                <w:sz w:val="32"/>
                                <w:szCs w:val="32"/>
                                <w:lang w:val="vi-VN"/>
                              </w:rPr>
                            </w:pPr>
                          </w:p>
                          <w:p w14:paraId="77B1303C" w14:textId="77777777" w:rsidR="00E51BCA" w:rsidRPr="00926216" w:rsidRDefault="00E51BCA" w:rsidP="00E51BCA">
                            <w:pPr>
                              <w:jc w:val="center"/>
                              <w:rPr>
                                <w:rFonts w:cs="Times New Roman"/>
                                <w:sz w:val="32"/>
                                <w:szCs w:val="32"/>
                                <w:lang w:val="vi-VN"/>
                              </w:rPr>
                            </w:pPr>
                          </w:p>
                          <w:p w14:paraId="63945DF6" w14:textId="77777777" w:rsidR="00E51BCA" w:rsidRPr="00926216" w:rsidRDefault="00E51BCA" w:rsidP="00E51BCA">
                            <w:pPr>
                              <w:jc w:val="center"/>
                              <w:rPr>
                                <w:rFonts w:cs="Times New Roman"/>
                                <w:sz w:val="32"/>
                                <w:szCs w:val="32"/>
                                <w:lang w:val="vi-VN"/>
                              </w:rPr>
                            </w:pPr>
                          </w:p>
                          <w:p w14:paraId="4DE5A36C" w14:textId="77777777" w:rsidR="00E51BCA" w:rsidRPr="00926216" w:rsidRDefault="00E51BCA" w:rsidP="00E51BCA">
                            <w:pPr>
                              <w:jc w:val="center"/>
                              <w:rPr>
                                <w:rFonts w:cs="Times New Roman"/>
                                <w:sz w:val="32"/>
                                <w:szCs w:val="32"/>
                                <w:lang w:val="vi-VN"/>
                              </w:rPr>
                            </w:pPr>
                          </w:p>
                          <w:p w14:paraId="7DBB4624" w14:textId="77777777" w:rsidR="00E51BCA" w:rsidRPr="00926216" w:rsidRDefault="00E51BCA" w:rsidP="00E51BCA">
                            <w:pPr>
                              <w:jc w:val="center"/>
                              <w:rPr>
                                <w:rFonts w:cs="Times New Roman"/>
                                <w:sz w:val="32"/>
                                <w:szCs w:val="32"/>
                                <w:lang w:val="vi-VN"/>
                              </w:rPr>
                            </w:pPr>
                          </w:p>
                          <w:p w14:paraId="147EC01A" w14:textId="77777777" w:rsidR="00E51BCA" w:rsidRPr="00926216" w:rsidRDefault="00E51BCA" w:rsidP="00E51BCA">
                            <w:pPr>
                              <w:jc w:val="center"/>
                              <w:rPr>
                                <w:rFonts w:cs="Times New Roman"/>
                                <w:sz w:val="32"/>
                                <w:szCs w:val="32"/>
                                <w:lang w:val="vi-VN"/>
                              </w:rPr>
                            </w:pPr>
                          </w:p>
                          <w:p w14:paraId="5D9C6402" w14:textId="77777777" w:rsidR="00E51BCA" w:rsidRPr="00926216" w:rsidRDefault="00E51BCA" w:rsidP="00E51BCA">
                            <w:pPr>
                              <w:jc w:val="center"/>
                              <w:rPr>
                                <w:rFonts w:cs="Times New Roman"/>
                                <w:sz w:val="32"/>
                                <w:szCs w:val="32"/>
                                <w:lang w:val="vi-VN"/>
                              </w:rPr>
                            </w:pPr>
                          </w:p>
                          <w:p w14:paraId="53B59444" w14:textId="77777777" w:rsidR="00E51BCA" w:rsidRPr="00926216" w:rsidRDefault="00E51BCA" w:rsidP="00E51BCA">
                            <w:pPr>
                              <w:jc w:val="center"/>
                              <w:rPr>
                                <w:rFonts w:cs="Times New Roman"/>
                                <w:sz w:val="32"/>
                                <w:szCs w:val="32"/>
                                <w:lang w:val="vi-VN"/>
                              </w:rPr>
                            </w:pPr>
                          </w:p>
                          <w:p w14:paraId="7805D1FC" w14:textId="77777777" w:rsidR="00E51BCA" w:rsidRPr="00926216" w:rsidRDefault="00E51BCA" w:rsidP="00E51BCA">
                            <w:pPr>
                              <w:jc w:val="center"/>
                              <w:rPr>
                                <w:rFonts w:cs="Times New Roman"/>
                                <w:sz w:val="32"/>
                                <w:szCs w:val="32"/>
                                <w:lang w:val="vi-VN"/>
                              </w:rPr>
                            </w:pPr>
                          </w:p>
                          <w:p w14:paraId="1255B639" w14:textId="77777777" w:rsidR="00E51BCA" w:rsidRPr="00926216" w:rsidRDefault="00E51BCA" w:rsidP="00E51BCA">
                            <w:pPr>
                              <w:jc w:val="center"/>
                              <w:rPr>
                                <w:rFonts w:cs="Times New Roman"/>
                                <w:sz w:val="32"/>
                                <w:szCs w:val="32"/>
                                <w:lang w:val="vi-VN"/>
                              </w:rPr>
                            </w:pPr>
                          </w:p>
                          <w:p w14:paraId="7D3C5DFA" w14:textId="77777777" w:rsidR="00E51BCA" w:rsidRPr="00926216" w:rsidRDefault="00E51BCA" w:rsidP="00E51BCA">
                            <w:pPr>
                              <w:jc w:val="center"/>
                              <w:rPr>
                                <w:rFonts w:cs="Times New Roman"/>
                                <w:sz w:val="32"/>
                                <w:szCs w:val="32"/>
                                <w:lang w:val="vi-VN"/>
                              </w:rPr>
                            </w:pPr>
                          </w:p>
                          <w:p w14:paraId="0FEE45A5" w14:textId="77777777" w:rsidR="00E51BCA" w:rsidRPr="00926216" w:rsidRDefault="00E51BCA" w:rsidP="00E51BCA">
                            <w:pPr>
                              <w:jc w:val="center"/>
                              <w:rPr>
                                <w:rFonts w:cs="Times New Roman"/>
                                <w:sz w:val="32"/>
                                <w:szCs w:val="32"/>
                                <w:lang w:val="vi-VN"/>
                              </w:rPr>
                            </w:pPr>
                          </w:p>
                          <w:p w14:paraId="42F28E4D" w14:textId="77777777" w:rsidR="00E51BCA" w:rsidRPr="00926216" w:rsidRDefault="00E51BCA" w:rsidP="00E51BCA">
                            <w:pPr>
                              <w:jc w:val="center"/>
                              <w:rPr>
                                <w:rFonts w:cs="Times New Roman"/>
                                <w:sz w:val="32"/>
                                <w:szCs w:val="32"/>
                                <w:lang w:val="vi-VN"/>
                              </w:rPr>
                            </w:pPr>
                          </w:p>
                          <w:p w14:paraId="6E4A0520" w14:textId="77777777" w:rsidR="00E51BCA" w:rsidRPr="00926216" w:rsidRDefault="00E51BCA" w:rsidP="00E51BCA">
                            <w:pPr>
                              <w:jc w:val="center"/>
                              <w:rPr>
                                <w:rFonts w:cs="Times New Roman"/>
                                <w:sz w:val="32"/>
                                <w:szCs w:val="32"/>
                                <w:lang w:val="vi-VN"/>
                              </w:rPr>
                            </w:pPr>
                          </w:p>
                          <w:p w14:paraId="28B37EB5"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910B6C1" w14:textId="77777777" w:rsidR="00E51BCA" w:rsidRPr="00926216" w:rsidRDefault="00E51BCA" w:rsidP="00E51BCA">
                            <w:pPr>
                              <w:rPr>
                                <w:rFonts w:cs="Times New Roman"/>
                              </w:rPr>
                            </w:pPr>
                          </w:p>
                          <w:p w14:paraId="613FCB26" w14:textId="77777777" w:rsidR="00E51BCA" w:rsidRPr="00926216" w:rsidRDefault="00E51BCA" w:rsidP="00E51BCA">
                            <w:pPr>
                              <w:jc w:val="center"/>
                              <w:outlineLvl w:val="0"/>
                              <w:rPr>
                                <w:rFonts w:cs="Times New Roman"/>
                                <w:b/>
                                <w:sz w:val="40"/>
                                <w:szCs w:val="40"/>
                              </w:rPr>
                            </w:pPr>
                            <w:bookmarkStart w:id="42" w:name="_Toc186413162"/>
                            <w:r w:rsidRPr="00926216">
                              <w:rPr>
                                <w:rFonts w:cs="Times New Roman"/>
                                <w:b/>
                                <w:sz w:val="40"/>
                                <w:szCs w:val="40"/>
                                <w:lang w:val="vi-VN"/>
                              </w:rPr>
                              <w:t>B</w:t>
                            </w:r>
                            <w:r w:rsidRPr="00926216">
                              <w:rPr>
                                <w:rFonts w:cs="Times New Roman"/>
                                <w:b/>
                                <w:sz w:val="40"/>
                                <w:szCs w:val="40"/>
                              </w:rPr>
                              <w:t>Ộ GIÁO DỤC VÀ ĐÀO TẠO</w:t>
                            </w:r>
                            <w:bookmarkEnd w:id="42"/>
                          </w:p>
                          <w:p w14:paraId="6761641E" w14:textId="77777777" w:rsidR="00E51BCA" w:rsidRPr="00926216" w:rsidRDefault="00E51BCA" w:rsidP="00E51BCA">
                            <w:pPr>
                              <w:jc w:val="center"/>
                              <w:outlineLvl w:val="0"/>
                              <w:rPr>
                                <w:rFonts w:cs="Times New Roman"/>
                                <w:b/>
                                <w:sz w:val="44"/>
                                <w:szCs w:val="44"/>
                              </w:rPr>
                            </w:pPr>
                            <w:bookmarkStart w:id="43" w:name="_Toc186413163"/>
                            <w:r w:rsidRPr="00926216">
                              <w:rPr>
                                <w:rFonts w:cs="Times New Roman"/>
                                <w:b/>
                                <w:sz w:val="44"/>
                                <w:szCs w:val="44"/>
                              </w:rPr>
                              <w:t>TRƯỜNG ĐẠI HỌC NÔNG LÂM TP HCM</w:t>
                            </w:r>
                            <w:bookmarkEnd w:id="43"/>
                          </w:p>
                          <w:p w14:paraId="1E4AC1A5" w14:textId="77777777" w:rsidR="00E51BCA" w:rsidRPr="00926216" w:rsidRDefault="00E51BCA" w:rsidP="00E51BCA">
                            <w:pPr>
                              <w:jc w:val="center"/>
                              <w:outlineLvl w:val="0"/>
                              <w:rPr>
                                <w:rFonts w:cs="Times New Roman"/>
                                <w:b/>
                                <w:sz w:val="44"/>
                                <w:szCs w:val="44"/>
                              </w:rPr>
                            </w:pPr>
                            <w:bookmarkStart w:id="44" w:name="_Toc186413164"/>
                            <w:r w:rsidRPr="00926216">
                              <w:rPr>
                                <w:rFonts w:cs="Times New Roman"/>
                                <w:b/>
                                <w:sz w:val="40"/>
                                <w:szCs w:val="40"/>
                              </w:rPr>
                              <w:t>KHOA CÔNG NGHỆ THÔNG TIN</w:t>
                            </w:r>
                            <w:bookmarkEnd w:id="44"/>
                          </w:p>
                          <w:p w14:paraId="34F39C40" w14:textId="77777777" w:rsidR="00E51BCA" w:rsidRPr="00926216" w:rsidRDefault="00E51BCA" w:rsidP="00E51BCA">
                            <w:pPr>
                              <w:jc w:val="center"/>
                              <w:rPr>
                                <w:rFonts w:cs="Times New Roman"/>
                                <w:b/>
                                <w:sz w:val="32"/>
                                <w:szCs w:val="32"/>
                              </w:rPr>
                            </w:pPr>
                          </w:p>
                          <w:p w14:paraId="00BE1DC4"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082D8C13" wp14:editId="56637CFB">
                                  <wp:extent cx="1440000" cy="1440000"/>
                                  <wp:effectExtent l="0" t="0" r="0" b="0"/>
                                  <wp:docPr id="316069526" name="Picture 316069526"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476575" name="Picture 1737476575"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88ABDE" w14:textId="77777777" w:rsidR="00E51BCA" w:rsidRPr="00926216" w:rsidRDefault="00E51BCA" w:rsidP="00E51BCA">
                            <w:pPr>
                              <w:jc w:val="center"/>
                              <w:rPr>
                                <w:rFonts w:cs="Times New Roman"/>
                                <w:b/>
                                <w:sz w:val="32"/>
                                <w:szCs w:val="32"/>
                              </w:rPr>
                            </w:pPr>
                          </w:p>
                          <w:p w14:paraId="4E3617F3"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C41A261"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4CFF1DFB" w14:textId="77777777" w:rsidR="00E51BCA" w:rsidRPr="00926216" w:rsidRDefault="00E51BCA" w:rsidP="00E51BCA">
                            <w:pPr>
                              <w:jc w:val="center"/>
                              <w:rPr>
                                <w:rFonts w:cs="Times New Roman"/>
                                <w:sz w:val="32"/>
                                <w:szCs w:val="32"/>
                              </w:rPr>
                            </w:pPr>
                          </w:p>
                          <w:p w14:paraId="722E0F9B" w14:textId="77777777" w:rsidR="00E51BCA" w:rsidRPr="00926216" w:rsidRDefault="00E51BCA" w:rsidP="00E51BCA">
                            <w:pPr>
                              <w:jc w:val="center"/>
                              <w:rPr>
                                <w:rFonts w:cs="Times New Roman"/>
                                <w:sz w:val="32"/>
                                <w:szCs w:val="32"/>
                              </w:rPr>
                            </w:pPr>
                          </w:p>
                          <w:p w14:paraId="6C199CF3" w14:textId="77777777" w:rsidR="00E51BCA" w:rsidRPr="00926216" w:rsidRDefault="00E51BCA" w:rsidP="00E51BCA">
                            <w:pPr>
                              <w:jc w:val="center"/>
                              <w:rPr>
                                <w:rFonts w:cs="Times New Roman"/>
                                <w:sz w:val="32"/>
                                <w:szCs w:val="32"/>
                              </w:rPr>
                            </w:pPr>
                          </w:p>
                          <w:p w14:paraId="2DA708FE" w14:textId="77777777" w:rsidR="00E51BCA" w:rsidRPr="00926216" w:rsidRDefault="00E51BCA" w:rsidP="00E51BCA">
                            <w:pPr>
                              <w:jc w:val="center"/>
                              <w:rPr>
                                <w:rFonts w:cs="Times New Roman"/>
                                <w:sz w:val="32"/>
                                <w:szCs w:val="32"/>
                              </w:rPr>
                            </w:pPr>
                          </w:p>
                          <w:p w14:paraId="7C10D5B5" w14:textId="77777777" w:rsidR="00E51BCA" w:rsidRPr="00926216" w:rsidRDefault="00E51BCA" w:rsidP="00E51BCA">
                            <w:pPr>
                              <w:jc w:val="center"/>
                              <w:rPr>
                                <w:rFonts w:cs="Times New Roman"/>
                                <w:sz w:val="32"/>
                                <w:szCs w:val="32"/>
                              </w:rPr>
                            </w:pPr>
                          </w:p>
                          <w:p w14:paraId="2CE36E00"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BFFC98C"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EE3C7A5"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6EB8DE" w14:textId="77777777" w:rsidR="00E51BCA" w:rsidRPr="00926216" w:rsidRDefault="00E51BCA" w:rsidP="00E51BCA">
                            <w:pPr>
                              <w:jc w:val="both"/>
                              <w:rPr>
                                <w:rFonts w:cs="Times New Roman"/>
                                <w:bCs/>
                                <w:sz w:val="28"/>
                                <w:szCs w:val="28"/>
                                <w:lang w:val="vi-VN"/>
                              </w:rPr>
                            </w:pPr>
                          </w:p>
                          <w:p w14:paraId="59B6F1C4" w14:textId="77777777" w:rsidR="00E51BCA" w:rsidRPr="00926216" w:rsidRDefault="00E51BCA" w:rsidP="00E51BCA">
                            <w:pPr>
                              <w:jc w:val="both"/>
                              <w:rPr>
                                <w:rFonts w:cs="Times New Roman"/>
                                <w:bCs/>
                                <w:sz w:val="28"/>
                                <w:szCs w:val="28"/>
                                <w:lang w:val="vi-VN"/>
                              </w:rPr>
                            </w:pPr>
                          </w:p>
                          <w:p w14:paraId="5A65D33A" w14:textId="77777777" w:rsidR="00E51BCA" w:rsidRPr="00926216" w:rsidRDefault="00E51BCA" w:rsidP="00E51BCA">
                            <w:pPr>
                              <w:jc w:val="both"/>
                              <w:rPr>
                                <w:rFonts w:cs="Times New Roman"/>
                                <w:bCs/>
                                <w:sz w:val="28"/>
                                <w:szCs w:val="28"/>
                                <w:lang w:val="vi-VN"/>
                              </w:rPr>
                            </w:pPr>
                          </w:p>
                          <w:p w14:paraId="0F654EE9"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3C90F745" w14:textId="77777777" w:rsidR="00E51BCA" w:rsidRPr="00926216" w:rsidRDefault="00E51BCA" w:rsidP="00E51BCA">
                            <w:pPr>
                              <w:jc w:val="center"/>
                              <w:rPr>
                                <w:rFonts w:cs="Times New Roman"/>
                                <w:sz w:val="32"/>
                                <w:szCs w:val="32"/>
                              </w:rPr>
                            </w:pPr>
                          </w:p>
                          <w:p w14:paraId="206AD581" w14:textId="77777777" w:rsidR="00E51BCA" w:rsidRPr="00926216" w:rsidRDefault="00E51BCA" w:rsidP="00E51BCA">
                            <w:pPr>
                              <w:jc w:val="center"/>
                              <w:rPr>
                                <w:rFonts w:cs="Times New Roman"/>
                                <w:sz w:val="32"/>
                                <w:szCs w:val="32"/>
                                <w:lang w:val="vi-VN"/>
                              </w:rPr>
                            </w:pPr>
                          </w:p>
                          <w:p w14:paraId="3D8D7B9F" w14:textId="77777777" w:rsidR="00E51BCA" w:rsidRPr="00926216" w:rsidRDefault="00E51BCA" w:rsidP="00E51BCA">
                            <w:pPr>
                              <w:jc w:val="center"/>
                              <w:rPr>
                                <w:rFonts w:cs="Times New Roman"/>
                                <w:sz w:val="32"/>
                                <w:szCs w:val="32"/>
                                <w:lang w:val="vi-VN"/>
                              </w:rPr>
                            </w:pPr>
                          </w:p>
                          <w:p w14:paraId="77CC60B8" w14:textId="77777777" w:rsidR="00E51BCA" w:rsidRPr="00926216" w:rsidRDefault="00E51BCA" w:rsidP="00E51BCA">
                            <w:pPr>
                              <w:jc w:val="center"/>
                              <w:rPr>
                                <w:rFonts w:cs="Times New Roman"/>
                                <w:sz w:val="32"/>
                                <w:szCs w:val="32"/>
                                <w:lang w:val="vi-VN"/>
                              </w:rPr>
                            </w:pPr>
                          </w:p>
                          <w:p w14:paraId="76A76A80" w14:textId="77777777" w:rsidR="00E51BCA" w:rsidRPr="00926216" w:rsidRDefault="00E51BCA" w:rsidP="00E51BCA">
                            <w:pPr>
                              <w:jc w:val="center"/>
                              <w:rPr>
                                <w:rFonts w:cs="Times New Roman"/>
                                <w:sz w:val="32"/>
                                <w:szCs w:val="32"/>
                                <w:lang w:val="vi-VN"/>
                              </w:rPr>
                            </w:pPr>
                          </w:p>
                          <w:p w14:paraId="0FADB3DA" w14:textId="77777777" w:rsidR="00E51BCA" w:rsidRPr="00926216" w:rsidRDefault="00E51BCA" w:rsidP="00E51BCA">
                            <w:pPr>
                              <w:jc w:val="center"/>
                              <w:rPr>
                                <w:rFonts w:cs="Times New Roman"/>
                                <w:sz w:val="32"/>
                                <w:szCs w:val="32"/>
                                <w:lang w:val="vi-VN"/>
                              </w:rPr>
                            </w:pPr>
                          </w:p>
                          <w:p w14:paraId="15D975B5" w14:textId="77777777" w:rsidR="00E51BCA" w:rsidRPr="00926216" w:rsidRDefault="00E51BCA" w:rsidP="00E51BCA">
                            <w:pPr>
                              <w:jc w:val="center"/>
                              <w:rPr>
                                <w:rFonts w:cs="Times New Roman"/>
                                <w:sz w:val="32"/>
                                <w:szCs w:val="32"/>
                                <w:lang w:val="vi-VN"/>
                              </w:rPr>
                            </w:pPr>
                          </w:p>
                          <w:p w14:paraId="52856D7B" w14:textId="77777777" w:rsidR="00E51BCA" w:rsidRPr="00926216" w:rsidRDefault="00E51BCA" w:rsidP="00E51BCA">
                            <w:pPr>
                              <w:jc w:val="center"/>
                              <w:rPr>
                                <w:rFonts w:cs="Times New Roman"/>
                                <w:sz w:val="32"/>
                                <w:szCs w:val="32"/>
                                <w:lang w:val="vi-VN"/>
                              </w:rPr>
                            </w:pPr>
                          </w:p>
                          <w:p w14:paraId="63C5E185" w14:textId="77777777" w:rsidR="00E51BCA" w:rsidRPr="00926216" w:rsidRDefault="00E51BCA" w:rsidP="00E51BCA">
                            <w:pPr>
                              <w:jc w:val="center"/>
                              <w:rPr>
                                <w:rFonts w:cs="Times New Roman"/>
                                <w:sz w:val="32"/>
                                <w:szCs w:val="32"/>
                                <w:lang w:val="vi-VN"/>
                              </w:rPr>
                            </w:pPr>
                          </w:p>
                          <w:p w14:paraId="3969A35A" w14:textId="77777777" w:rsidR="00E51BCA" w:rsidRPr="00926216" w:rsidRDefault="00E51BCA" w:rsidP="00E51BCA">
                            <w:pPr>
                              <w:jc w:val="center"/>
                              <w:rPr>
                                <w:rFonts w:cs="Times New Roman"/>
                                <w:sz w:val="32"/>
                                <w:szCs w:val="32"/>
                                <w:lang w:val="vi-VN"/>
                              </w:rPr>
                            </w:pPr>
                          </w:p>
                          <w:p w14:paraId="24AC8D16" w14:textId="77777777" w:rsidR="00E51BCA" w:rsidRPr="00926216" w:rsidRDefault="00E51BCA" w:rsidP="00E51BCA">
                            <w:pPr>
                              <w:jc w:val="center"/>
                              <w:rPr>
                                <w:rFonts w:cs="Times New Roman"/>
                                <w:sz w:val="32"/>
                                <w:szCs w:val="32"/>
                                <w:lang w:val="vi-VN"/>
                              </w:rPr>
                            </w:pPr>
                          </w:p>
                          <w:p w14:paraId="0AAD5339" w14:textId="77777777" w:rsidR="00E51BCA" w:rsidRPr="00926216" w:rsidRDefault="00E51BCA" w:rsidP="00E51BCA">
                            <w:pPr>
                              <w:jc w:val="center"/>
                              <w:rPr>
                                <w:rFonts w:cs="Times New Roman"/>
                                <w:sz w:val="32"/>
                                <w:szCs w:val="32"/>
                                <w:lang w:val="vi-VN"/>
                              </w:rPr>
                            </w:pPr>
                          </w:p>
                          <w:p w14:paraId="365E5719" w14:textId="77777777" w:rsidR="00E51BCA" w:rsidRPr="00926216" w:rsidRDefault="00E51BCA" w:rsidP="00E51BCA">
                            <w:pPr>
                              <w:jc w:val="center"/>
                              <w:rPr>
                                <w:rFonts w:cs="Times New Roman"/>
                                <w:sz w:val="32"/>
                                <w:szCs w:val="32"/>
                                <w:lang w:val="vi-VN"/>
                              </w:rPr>
                            </w:pPr>
                          </w:p>
                          <w:p w14:paraId="5C40260F" w14:textId="77777777" w:rsidR="00E51BCA" w:rsidRPr="00926216" w:rsidRDefault="00E51BCA" w:rsidP="00E51BCA">
                            <w:pPr>
                              <w:jc w:val="center"/>
                              <w:rPr>
                                <w:rFonts w:cs="Times New Roman"/>
                                <w:sz w:val="32"/>
                                <w:szCs w:val="32"/>
                                <w:lang w:val="vi-VN"/>
                              </w:rPr>
                            </w:pPr>
                          </w:p>
                          <w:p w14:paraId="2400EE55" w14:textId="77777777" w:rsidR="00E51BCA" w:rsidRPr="00926216" w:rsidRDefault="00E51BCA" w:rsidP="00E51BCA">
                            <w:pPr>
                              <w:jc w:val="center"/>
                              <w:rPr>
                                <w:rFonts w:cs="Times New Roman"/>
                                <w:sz w:val="32"/>
                                <w:szCs w:val="32"/>
                                <w:lang w:val="vi-VN"/>
                              </w:rPr>
                            </w:pPr>
                          </w:p>
                          <w:p w14:paraId="52C40766" w14:textId="77777777" w:rsidR="00E51BCA" w:rsidRPr="00926216" w:rsidRDefault="00E51BCA" w:rsidP="00E51BCA">
                            <w:pPr>
                              <w:jc w:val="center"/>
                              <w:rPr>
                                <w:rFonts w:cs="Times New Roman"/>
                                <w:sz w:val="32"/>
                                <w:szCs w:val="32"/>
                                <w:lang w:val="vi-VN"/>
                              </w:rPr>
                            </w:pPr>
                          </w:p>
                          <w:p w14:paraId="455CA9B3" w14:textId="77777777" w:rsidR="00E51BCA" w:rsidRPr="00926216" w:rsidRDefault="00E51BCA" w:rsidP="00E51BCA">
                            <w:pPr>
                              <w:jc w:val="center"/>
                              <w:rPr>
                                <w:rFonts w:cs="Times New Roman"/>
                                <w:sz w:val="32"/>
                                <w:szCs w:val="32"/>
                                <w:lang w:val="vi-VN"/>
                              </w:rPr>
                            </w:pPr>
                          </w:p>
                          <w:p w14:paraId="0EE7031C" w14:textId="77777777" w:rsidR="00E51BCA" w:rsidRPr="00926216" w:rsidRDefault="00E51BCA" w:rsidP="00E51BCA">
                            <w:pPr>
                              <w:jc w:val="center"/>
                              <w:rPr>
                                <w:rFonts w:cs="Times New Roman"/>
                                <w:sz w:val="32"/>
                                <w:szCs w:val="32"/>
                                <w:lang w:val="vi-VN"/>
                              </w:rPr>
                            </w:pPr>
                          </w:p>
                          <w:p w14:paraId="4F6EFCCC" w14:textId="77777777" w:rsidR="00E51BCA" w:rsidRPr="00926216" w:rsidRDefault="00E51BCA" w:rsidP="00E51BCA">
                            <w:pPr>
                              <w:jc w:val="center"/>
                              <w:rPr>
                                <w:rFonts w:cs="Times New Roman"/>
                                <w:sz w:val="32"/>
                                <w:szCs w:val="32"/>
                                <w:lang w:val="vi-VN"/>
                              </w:rPr>
                            </w:pPr>
                          </w:p>
                          <w:p w14:paraId="6FE4FDB7" w14:textId="77777777" w:rsidR="00E51BCA" w:rsidRPr="00926216" w:rsidRDefault="00E51BCA" w:rsidP="00E51BCA">
                            <w:pPr>
                              <w:jc w:val="center"/>
                              <w:rPr>
                                <w:rFonts w:cs="Times New Roman"/>
                                <w:sz w:val="32"/>
                                <w:szCs w:val="32"/>
                                <w:lang w:val="vi-VN"/>
                              </w:rPr>
                            </w:pPr>
                          </w:p>
                          <w:p w14:paraId="3EE64CFE" w14:textId="77777777" w:rsidR="00E51BCA" w:rsidRPr="00926216" w:rsidRDefault="00E51BCA" w:rsidP="00E51BCA">
                            <w:pPr>
                              <w:jc w:val="center"/>
                              <w:rPr>
                                <w:rFonts w:cs="Times New Roman"/>
                                <w:sz w:val="32"/>
                                <w:szCs w:val="32"/>
                                <w:lang w:val="vi-VN"/>
                              </w:rPr>
                            </w:pPr>
                          </w:p>
                          <w:p w14:paraId="24247B53" w14:textId="77777777" w:rsidR="00E51BCA" w:rsidRPr="00926216" w:rsidRDefault="00E51BCA" w:rsidP="00E51BCA">
                            <w:pPr>
                              <w:jc w:val="center"/>
                              <w:rPr>
                                <w:rFonts w:cs="Times New Roman"/>
                                <w:sz w:val="32"/>
                                <w:szCs w:val="32"/>
                                <w:lang w:val="vi-VN"/>
                              </w:rPr>
                            </w:pPr>
                          </w:p>
                          <w:p w14:paraId="269BEAD5" w14:textId="77777777" w:rsidR="00E51BCA" w:rsidRPr="00926216" w:rsidRDefault="00E51BCA" w:rsidP="00E51BCA">
                            <w:pPr>
                              <w:jc w:val="center"/>
                              <w:rPr>
                                <w:rFonts w:cs="Times New Roman"/>
                                <w:sz w:val="32"/>
                                <w:szCs w:val="32"/>
                                <w:lang w:val="vi-VN"/>
                              </w:rPr>
                            </w:pPr>
                          </w:p>
                          <w:p w14:paraId="468CB263" w14:textId="77777777" w:rsidR="00E51BCA" w:rsidRPr="00926216" w:rsidRDefault="00E51BCA" w:rsidP="00E51BCA">
                            <w:pPr>
                              <w:jc w:val="center"/>
                              <w:rPr>
                                <w:rFonts w:cs="Times New Roman"/>
                                <w:sz w:val="32"/>
                                <w:szCs w:val="32"/>
                                <w:lang w:val="vi-VN"/>
                              </w:rPr>
                            </w:pPr>
                          </w:p>
                          <w:p w14:paraId="1EA464F8" w14:textId="77777777" w:rsidR="00E51BCA" w:rsidRPr="00926216" w:rsidRDefault="00E51BCA" w:rsidP="00E51BCA">
                            <w:pPr>
                              <w:jc w:val="center"/>
                              <w:rPr>
                                <w:rFonts w:cs="Times New Roman"/>
                                <w:sz w:val="32"/>
                                <w:szCs w:val="32"/>
                                <w:lang w:val="vi-VN"/>
                              </w:rPr>
                            </w:pPr>
                          </w:p>
                          <w:p w14:paraId="23C2523E" w14:textId="77777777" w:rsidR="00E51BCA" w:rsidRPr="00926216" w:rsidRDefault="00E51BCA" w:rsidP="00E51BCA">
                            <w:pPr>
                              <w:jc w:val="center"/>
                              <w:rPr>
                                <w:rFonts w:cs="Times New Roman"/>
                                <w:sz w:val="32"/>
                                <w:szCs w:val="32"/>
                                <w:lang w:val="vi-VN"/>
                              </w:rPr>
                            </w:pPr>
                          </w:p>
                          <w:p w14:paraId="70D9C752" w14:textId="77777777" w:rsidR="00E51BCA" w:rsidRPr="00926216" w:rsidRDefault="00E51BCA" w:rsidP="00E51BCA">
                            <w:pPr>
                              <w:jc w:val="center"/>
                              <w:rPr>
                                <w:rFonts w:cs="Times New Roman"/>
                                <w:sz w:val="32"/>
                                <w:szCs w:val="32"/>
                                <w:lang w:val="vi-VN"/>
                              </w:rPr>
                            </w:pPr>
                          </w:p>
                          <w:p w14:paraId="6DC09AD5" w14:textId="77777777" w:rsidR="00E51BCA" w:rsidRPr="00926216" w:rsidRDefault="00E51BCA" w:rsidP="00E51BCA">
                            <w:pPr>
                              <w:jc w:val="center"/>
                              <w:rPr>
                                <w:rFonts w:cs="Times New Roman"/>
                                <w:sz w:val="32"/>
                                <w:szCs w:val="32"/>
                                <w:lang w:val="vi-VN"/>
                              </w:rPr>
                            </w:pPr>
                          </w:p>
                          <w:p w14:paraId="1100DBF0" w14:textId="77777777" w:rsidR="00E51BCA" w:rsidRPr="00926216" w:rsidRDefault="00E51BCA" w:rsidP="00E51BCA">
                            <w:pPr>
                              <w:jc w:val="center"/>
                              <w:rPr>
                                <w:rFonts w:cs="Times New Roman"/>
                                <w:sz w:val="32"/>
                                <w:szCs w:val="32"/>
                                <w:lang w:val="vi-VN"/>
                              </w:rPr>
                            </w:pPr>
                          </w:p>
                          <w:p w14:paraId="690231B8" w14:textId="77777777" w:rsidR="00E51BCA" w:rsidRPr="00926216" w:rsidRDefault="00E51BCA" w:rsidP="00E51BCA">
                            <w:pPr>
                              <w:jc w:val="center"/>
                              <w:rPr>
                                <w:rFonts w:cs="Times New Roman"/>
                                <w:sz w:val="32"/>
                                <w:szCs w:val="32"/>
                                <w:lang w:val="vi-VN"/>
                              </w:rPr>
                            </w:pPr>
                          </w:p>
                          <w:p w14:paraId="143A4E24" w14:textId="77777777" w:rsidR="00E51BCA" w:rsidRPr="00926216" w:rsidRDefault="00E51BCA" w:rsidP="00E51BCA">
                            <w:pPr>
                              <w:jc w:val="center"/>
                              <w:rPr>
                                <w:rFonts w:cs="Times New Roman"/>
                                <w:sz w:val="32"/>
                                <w:szCs w:val="32"/>
                                <w:lang w:val="vi-VN"/>
                              </w:rPr>
                            </w:pPr>
                          </w:p>
                          <w:p w14:paraId="1BD47CF1" w14:textId="77777777" w:rsidR="00E51BCA" w:rsidRPr="00926216" w:rsidRDefault="00E51BCA" w:rsidP="00E51BCA">
                            <w:pPr>
                              <w:jc w:val="center"/>
                              <w:rPr>
                                <w:rFonts w:cs="Times New Roman"/>
                                <w:sz w:val="32"/>
                                <w:szCs w:val="32"/>
                                <w:lang w:val="vi-VN"/>
                              </w:rPr>
                            </w:pPr>
                          </w:p>
                          <w:p w14:paraId="41C9F66D" w14:textId="77777777" w:rsidR="00E51BCA" w:rsidRPr="00926216" w:rsidRDefault="00E51BCA" w:rsidP="00E51BCA">
                            <w:pPr>
                              <w:jc w:val="center"/>
                              <w:rPr>
                                <w:rFonts w:cs="Times New Roman"/>
                                <w:sz w:val="32"/>
                                <w:szCs w:val="32"/>
                                <w:lang w:val="vi-VN"/>
                              </w:rPr>
                            </w:pPr>
                          </w:p>
                          <w:p w14:paraId="7BFF9B5F" w14:textId="77777777" w:rsidR="00E51BCA" w:rsidRPr="00926216" w:rsidRDefault="00E51BCA" w:rsidP="00E51BCA">
                            <w:pPr>
                              <w:jc w:val="center"/>
                              <w:rPr>
                                <w:rFonts w:cs="Times New Roman"/>
                                <w:sz w:val="32"/>
                                <w:szCs w:val="32"/>
                                <w:lang w:val="vi-VN"/>
                              </w:rPr>
                            </w:pPr>
                          </w:p>
                          <w:p w14:paraId="17F87B4F" w14:textId="77777777" w:rsidR="00E51BCA" w:rsidRPr="00926216" w:rsidRDefault="00E51BCA" w:rsidP="00E51BCA">
                            <w:pPr>
                              <w:jc w:val="center"/>
                              <w:rPr>
                                <w:rFonts w:cs="Times New Roman"/>
                                <w:sz w:val="32"/>
                                <w:szCs w:val="32"/>
                                <w:lang w:val="vi-VN"/>
                              </w:rPr>
                            </w:pPr>
                          </w:p>
                          <w:p w14:paraId="329F397A" w14:textId="77777777" w:rsidR="00E51BCA" w:rsidRPr="00926216" w:rsidRDefault="00E51BCA" w:rsidP="00E51BCA">
                            <w:pPr>
                              <w:jc w:val="center"/>
                              <w:rPr>
                                <w:rFonts w:cs="Times New Roman"/>
                                <w:sz w:val="32"/>
                                <w:szCs w:val="32"/>
                                <w:lang w:val="vi-VN"/>
                              </w:rPr>
                            </w:pPr>
                          </w:p>
                          <w:p w14:paraId="216CC481" w14:textId="77777777" w:rsidR="00E51BCA" w:rsidRPr="00926216" w:rsidRDefault="00E51BCA" w:rsidP="00E51BCA">
                            <w:pPr>
                              <w:jc w:val="center"/>
                              <w:rPr>
                                <w:rFonts w:cs="Times New Roman"/>
                                <w:sz w:val="32"/>
                                <w:szCs w:val="32"/>
                                <w:lang w:val="vi-VN"/>
                              </w:rPr>
                            </w:pPr>
                          </w:p>
                          <w:p w14:paraId="64BB51C4" w14:textId="77777777" w:rsidR="00E51BCA" w:rsidRPr="00926216" w:rsidRDefault="00E51BCA" w:rsidP="00E51BCA">
                            <w:pPr>
                              <w:jc w:val="center"/>
                              <w:rPr>
                                <w:rFonts w:cs="Times New Roman"/>
                                <w:sz w:val="32"/>
                                <w:szCs w:val="32"/>
                                <w:lang w:val="vi-VN"/>
                              </w:rPr>
                            </w:pPr>
                          </w:p>
                          <w:p w14:paraId="013CC24B" w14:textId="77777777" w:rsidR="00E51BCA" w:rsidRPr="00926216" w:rsidRDefault="00E51BCA" w:rsidP="00E51BCA">
                            <w:pPr>
                              <w:jc w:val="center"/>
                              <w:rPr>
                                <w:rFonts w:cs="Times New Roman"/>
                                <w:sz w:val="32"/>
                                <w:szCs w:val="32"/>
                                <w:lang w:val="vi-VN"/>
                              </w:rPr>
                            </w:pPr>
                          </w:p>
                          <w:p w14:paraId="12F674EA" w14:textId="77777777" w:rsidR="00E51BCA" w:rsidRPr="00926216" w:rsidRDefault="00E51BCA" w:rsidP="00E51BCA">
                            <w:pPr>
                              <w:jc w:val="center"/>
                              <w:rPr>
                                <w:rFonts w:cs="Times New Roman"/>
                                <w:sz w:val="32"/>
                                <w:szCs w:val="32"/>
                                <w:lang w:val="vi-VN"/>
                              </w:rPr>
                            </w:pPr>
                          </w:p>
                          <w:p w14:paraId="13EFFB4B" w14:textId="77777777" w:rsidR="00E51BCA" w:rsidRPr="00926216" w:rsidRDefault="00E51BCA" w:rsidP="00E51BCA">
                            <w:pPr>
                              <w:jc w:val="center"/>
                              <w:rPr>
                                <w:rFonts w:cs="Times New Roman"/>
                                <w:sz w:val="32"/>
                                <w:szCs w:val="32"/>
                                <w:lang w:val="vi-VN"/>
                              </w:rPr>
                            </w:pPr>
                          </w:p>
                          <w:p w14:paraId="788839C2" w14:textId="77777777" w:rsidR="00E51BCA" w:rsidRPr="00926216" w:rsidRDefault="00E51BCA" w:rsidP="00E51BCA">
                            <w:pPr>
                              <w:jc w:val="center"/>
                              <w:rPr>
                                <w:rFonts w:cs="Times New Roman"/>
                                <w:sz w:val="32"/>
                                <w:szCs w:val="32"/>
                                <w:lang w:val="vi-VN"/>
                              </w:rPr>
                            </w:pPr>
                          </w:p>
                          <w:p w14:paraId="1D1CB0F1" w14:textId="77777777" w:rsidR="00E51BCA" w:rsidRPr="00926216" w:rsidRDefault="00E51BCA" w:rsidP="00E51BCA">
                            <w:pPr>
                              <w:jc w:val="center"/>
                              <w:rPr>
                                <w:rFonts w:cs="Times New Roman"/>
                                <w:sz w:val="32"/>
                                <w:szCs w:val="32"/>
                                <w:lang w:val="vi-VN"/>
                              </w:rPr>
                            </w:pPr>
                          </w:p>
                          <w:p w14:paraId="70BCC72B" w14:textId="77777777" w:rsidR="00E51BCA" w:rsidRPr="00926216" w:rsidRDefault="00E51BCA" w:rsidP="00E51BCA">
                            <w:pPr>
                              <w:jc w:val="center"/>
                              <w:rPr>
                                <w:rFonts w:cs="Times New Roman"/>
                                <w:sz w:val="32"/>
                                <w:szCs w:val="32"/>
                                <w:lang w:val="vi-VN"/>
                              </w:rPr>
                            </w:pPr>
                          </w:p>
                          <w:p w14:paraId="1531B09D" w14:textId="77777777" w:rsidR="00E51BCA" w:rsidRPr="00926216" w:rsidRDefault="00E51BCA" w:rsidP="00E51BCA">
                            <w:pPr>
                              <w:jc w:val="center"/>
                              <w:rPr>
                                <w:rFonts w:cs="Times New Roman"/>
                                <w:sz w:val="32"/>
                                <w:szCs w:val="32"/>
                                <w:lang w:val="vi-VN"/>
                              </w:rPr>
                            </w:pPr>
                          </w:p>
                          <w:p w14:paraId="2E513168" w14:textId="77777777" w:rsidR="00E51BCA" w:rsidRPr="00926216" w:rsidRDefault="00E51BCA" w:rsidP="00E51BCA">
                            <w:pPr>
                              <w:jc w:val="center"/>
                              <w:rPr>
                                <w:rFonts w:cs="Times New Roman"/>
                                <w:sz w:val="32"/>
                                <w:szCs w:val="32"/>
                                <w:lang w:val="vi-VN"/>
                              </w:rPr>
                            </w:pPr>
                          </w:p>
                          <w:p w14:paraId="7BE1295C" w14:textId="77777777" w:rsidR="00E51BCA" w:rsidRPr="00926216" w:rsidRDefault="00E51BCA" w:rsidP="00E51BCA">
                            <w:pPr>
                              <w:jc w:val="center"/>
                              <w:rPr>
                                <w:rFonts w:cs="Times New Roman"/>
                                <w:sz w:val="32"/>
                                <w:szCs w:val="32"/>
                                <w:lang w:val="vi-VN"/>
                              </w:rPr>
                            </w:pPr>
                          </w:p>
                          <w:p w14:paraId="07FCB2AD" w14:textId="77777777" w:rsidR="00E51BCA" w:rsidRPr="00926216" w:rsidRDefault="00E51BCA" w:rsidP="00E51BCA">
                            <w:pPr>
                              <w:jc w:val="center"/>
                              <w:rPr>
                                <w:rFonts w:cs="Times New Roman"/>
                                <w:sz w:val="32"/>
                                <w:szCs w:val="32"/>
                                <w:lang w:val="vi-VN"/>
                              </w:rPr>
                            </w:pPr>
                          </w:p>
                          <w:p w14:paraId="045F3AE4" w14:textId="77777777" w:rsidR="00E51BCA" w:rsidRPr="00926216" w:rsidRDefault="00E51BCA" w:rsidP="00E51BCA">
                            <w:pPr>
                              <w:jc w:val="center"/>
                              <w:rPr>
                                <w:rFonts w:cs="Times New Roman"/>
                                <w:sz w:val="32"/>
                                <w:szCs w:val="32"/>
                                <w:lang w:val="vi-VN"/>
                              </w:rPr>
                            </w:pPr>
                          </w:p>
                          <w:p w14:paraId="5462FE77" w14:textId="77777777" w:rsidR="00E51BCA" w:rsidRPr="00926216" w:rsidRDefault="00E51BCA" w:rsidP="00E51BCA">
                            <w:pPr>
                              <w:jc w:val="center"/>
                              <w:rPr>
                                <w:rFonts w:cs="Times New Roman"/>
                                <w:sz w:val="32"/>
                                <w:szCs w:val="32"/>
                                <w:lang w:val="vi-VN"/>
                              </w:rPr>
                            </w:pPr>
                          </w:p>
                          <w:p w14:paraId="74C8F990" w14:textId="77777777" w:rsidR="00E51BCA" w:rsidRPr="00926216" w:rsidRDefault="00E51BCA" w:rsidP="00E51BCA">
                            <w:pPr>
                              <w:jc w:val="center"/>
                              <w:rPr>
                                <w:rFonts w:cs="Times New Roman"/>
                                <w:sz w:val="32"/>
                                <w:szCs w:val="32"/>
                                <w:lang w:val="vi-VN"/>
                              </w:rPr>
                            </w:pPr>
                          </w:p>
                          <w:p w14:paraId="5D1AFD73" w14:textId="77777777" w:rsidR="00E51BCA" w:rsidRPr="00926216" w:rsidRDefault="00E51BCA" w:rsidP="00E51BCA">
                            <w:pPr>
                              <w:jc w:val="center"/>
                              <w:rPr>
                                <w:rFonts w:cs="Times New Roman"/>
                                <w:sz w:val="32"/>
                                <w:szCs w:val="32"/>
                                <w:lang w:val="vi-VN"/>
                              </w:rPr>
                            </w:pPr>
                          </w:p>
                          <w:p w14:paraId="6F7A1398" w14:textId="77777777" w:rsidR="00E51BCA" w:rsidRPr="00926216" w:rsidRDefault="00E51BCA" w:rsidP="00E51BCA">
                            <w:pPr>
                              <w:jc w:val="center"/>
                              <w:rPr>
                                <w:rFonts w:cs="Times New Roman"/>
                                <w:sz w:val="32"/>
                                <w:szCs w:val="32"/>
                                <w:lang w:val="vi-VN"/>
                              </w:rPr>
                            </w:pPr>
                          </w:p>
                          <w:p w14:paraId="394EA0DC" w14:textId="77777777" w:rsidR="00E51BCA" w:rsidRPr="00926216" w:rsidRDefault="00E51BCA" w:rsidP="00E51BCA">
                            <w:pPr>
                              <w:jc w:val="center"/>
                              <w:rPr>
                                <w:rFonts w:cs="Times New Roman"/>
                                <w:sz w:val="32"/>
                                <w:szCs w:val="32"/>
                                <w:lang w:val="vi-VN"/>
                              </w:rPr>
                            </w:pPr>
                          </w:p>
                          <w:p w14:paraId="187DEE77" w14:textId="77777777" w:rsidR="00E51BCA" w:rsidRPr="00926216" w:rsidRDefault="00E51BCA" w:rsidP="00E51BCA">
                            <w:pPr>
                              <w:jc w:val="center"/>
                              <w:rPr>
                                <w:rFonts w:cs="Times New Roman"/>
                                <w:sz w:val="32"/>
                                <w:szCs w:val="32"/>
                                <w:lang w:val="vi-VN"/>
                              </w:rPr>
                            </w:pPr>
                          </w:p>
                          <w:p w14:paraId="32321D34" w14:textId="77777777" w:rsidR="00E51BCA" w:rsidRPr="00926216" w:rsidRDefault="00E51BCA" w:rsidP="00E51BCA">
                            <w:pPr>
                              <w:jc w:val="center"/>
                              <w:rPr>
                                <w:rFonts w:cs="Times New Roman"/>
                                <w:sz w:val="32"/>
                                <w:szCs w:val="32"/>
                                <w:lang w:val="vi-VN"/>
                              </w:rPr>
                            </w:pPr>
                          </w:p>
                          <w:p w14:paraId="479722CA" w14:textId="77777777" w:rsidR="00E51BCA" w:rsidRPr="00926216" w:rsidRDefault="00E51BCA" w:rsidP="00E51BCA">
                            <w:pPr>
                              <w:jc w:val="center"/>
                              <w:rPr>
                                <w:rFonts w:cs="Times New Roman"/>
                                <w:sz w:val="32"/>
                                <w:szCs w:val="32"/>
                                <w:lang w:val="vi-VN"/>
                              </w:rPr>
                            </w:pPr>
                          </w:p>
                          <w:p w14:paraId="0C1E837E" w14:textId="77777777" w:rsidR="00E51BCA" w:rsidRPr="00926216" w:rsidRDefault="00E51BCA" w:rsidP="00E51BCA">
                            <w:pPr>
                              <w:jc w:val="center"/>
                              <w:rPr>
                                <w:rFonts w:cs="Times New Roman"/>
                                <w:sz w:val="32"/>
                                <w:szCs w:val="32"/>
                                <w:lang w:val="vi-VN"/>
                              </w:rPr>
                            </w:pPr>
                          </w:p>
                          <w:p w14:paraId="09A71FAA" w14:textId="77777777" w:rsidR="00E51BCA" w:rsidRPr="00926216" w:rsidRDefault="00E51BCA" w:rsidP="00E51BCA">
                            <w:pPr>
                              <w:jc w:val="center"/>
                              <w:rPr>
                                <w:rFonts w:cs="Times New Roman"/>
                                <w:sz w:val="32"/>
                                <w:szCs w:val="32"/>
                                <w:lang w:val="vi-VN"/>
                              </w:rPr>
                            </w:pPr>
                          </w:p>
                          <w:p w14:paraId="6B767AA5" w14:textId="77777777" w:rsidR="00E51BCA" w:rsidRPr="00926216" w:rsidRDefault="00E51BCA" w:rsidP="00E51BCA">
                            <w:pPr>
                              <w:jc w:val="center"/>
                              <w:rPr>
                                <w:rFonts w:cs="Times New Roman"/>
                                <w:sz w:val="32"/>
                                <w:szCs w:val="32"/>
                                <w:lang w:val="vi-VN"/>
                              </w:rPr>
                            </w:pPr>
                          </w:p>
                          <w:p w14:paraId="3B4C0D7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FAE76DC" w14:textId="77777777" w:rsidR="00E51BCA" w:rsidRDefault="00E51BCA" w:rsidP="00E51BCA"/>
                          <w:p w14:paraId="1312B8D5" w14:textId="77777777" w:rsidR="00E51BCA" w:rsidRPr="00926216" w:rsidRDefault="00E51BCA" w:rsidP="00E51BCA">
                            <w:pPr>
                              <w:jc w:val="center"/>
                              <w:outlineLvl w:val="0"/>
                              <w:rPr>
                                <w:rFonts w:cs="Times New Roman"/>
                                <w:b/>
                                <w:sz w:val="40"/>
                                <w:szCs w:val="40"/>
                              </w:rPr>
                            </w:pPr>
                            <w:bookmarkStart w:id="45" w:name="_Toc186413165"/>
                            <w:r w:rsidRPr="00926216">
                              <w:rPr>
                                <w:rFonts w:cs="Times New Roman"/>
                                <w:b/>
                                <w:sz w:val="40"/>
                                <w:szCs w:val="40"/>
                                <w:lang w:val="vi-VN"/>
                              </w:rPr>
                              <w:t>B</w:t>
                            </w:r>
                            <w:r w:rsidRPr="00926216">
                              <w:rPr>
                                <w:rFonts w:cs="Times New Roman"/>
                                <w:b/>
                                <w:sz w:val="40"/>
                                <w:szCs w:val="40"/>
                              </w:rPr>
                              <w:t>Ộ GIÁO DỤC VÀ ĐÀO TẠO</w:t>
                            </w:r>
                            <w:bookmarkEnd w:id="45"/>
                          </w:p>
                          <w:p w14:paraId="50496DDD" w14:textId="77777777" w:rsidR="00E51BCA" w:rsidRPr="00926216" w:rsidRDefault="00E51BCA" w:rsidP="00E51BCA">
                            <w:pPr>
                              <w:jc w:val="center"/>
                              <w:outlineLvl w:val="0"/>
                              <w:rPr>
                                <w:rFonts w:cs="Times New Roman"/>
                                <w:b/>
                                <w:sz w:val="44"/>
                                <w:szCs w:val="44"/>
                              </w:rPr>
                            </w:pPr>
                            <w:bookmarkStart w:id="46" w:name="_Toc186413166"/>
                            <w:r w:rsidRPr="00926216">
                              <w:rPr>
                                <w:rFonts w:cs="Times New Roman"/>
                                <w:b/>
                                <w:sz w:val="44"/>
                                <w:szCs w:val="44"/>
                              </w:rPr>
                              <w:t>TRƯỜNG ĐẠI HỌC NÔNG LÂM TP HCM</w:t>
                            </w:r>
                            <w:bookmarkEnd w:id="46"/>
                          </w:p>
                          <w:p w14:paraId="2C0890C0" w14:textId="77777777" w:rsidR="00E51BCA" w:rsidRPr="00926216" w:rsidRDefault="00E51BCA" w:rsidP="00E51BCA">
                            <w:pPr>
                              <w:jc w:val="center"/>
                              <w:outlineLvl w:val="0"/>
                              <w:rPr>
                                <w:rFonts w:cs="Times New Roman"/>
                                <w:b/>
                                <w:sz w:val="44"/>
                                <w:szCs w:val="44"/>
                              </w:rPr>
                            </w:pPr>
                            <w:bookmarkStart w:id="47" w:name="_Toc186413167"/>
                            <w:r w:rsidRPr="00926216">
                              <w:rPr>
                                <w:rFonts w:cs="Times New Roman"/>
                                <w:b/>
                                <w:sz w:val="40"/>
                                <w:szCs w:val="40"/>
                              </w:rPr>
                              <w:t>KHOA CÔNG NGHỆ THÔNG TIN</w:t>
                            </w:r>
                            <w:bookmarkEnd w:id="47"/>
                          </w:p>
                          <w:p w14:paraId="5FA5EAF1" w14:textId="77777777" w:rsidR="00E51BCA" w:rsidRPr="00926216" w:rsidRDefault="00E51BCA" w:rsidP="00E51BCA">
                            <w:pPr>
                              <w:jc w:val="center"/>
                              <w:rPr>
                                <w:rFonts w:cs="Times New Roman"/>
                                <w:b/>
                                <w:sz w:val="32"/>
                                <w:szCs w:val="32"/>
                              </w:rPr>
                            </w:pPr>
                          </w:p>
                          <w:p w14:paraId="7B330D8B"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41BE9F59" wp14:editId="48F3DDF7">
                                  <wp:extent cx="1440000" cy="1440000"/>
                                  <wp:effectExtent l="0" t="0" r="0" b="0"/>
                                  <wp:docPr id="1505070519" name="Picture 1505070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09B8035" w14:textId="77777777" w:rsidR="00E51BCA" w:rsidRPr="00926216" w:rsidRDefault="00E51BCA" w:rsidP="00E51BCA">
                            <w:pPr>
                              <w:jc w:val="center"/>
                              <w:rPr>
                                <w:rFonts w:cs="Times New Roman"/>
                                <w:b/>
                                <w:sz w:val="32"/>
                                <w:szCs w:val="32"/>
                              </w:rPr>
                            </w:pPr>
                          </w:p>
                          <w:p w14:paraId="1892750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5A1610B"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B14BD5C" w14:textId="77777777" w:rsidR="00E51BCA" w:rsidRPr="00926216" w:rsidRDefault="00E51BCA" w:rsidP="00E51BCA">
                            <w:pPr>
                              <w:rPr>
                                <w:rFonts w:cs="Times New Roman"/>
                                <w:sz w:val="32"/>
                                <w:szCs w:val="32"/>
                              </w:rPr>
                            </w:pPr>
                          </w:p>
                          <w:p w14:paraId="45B14E82"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E1DB422"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14944D3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86276FF" w14:textId="77777777" w:rsidR="00E51BCA" w:rsidRPr="00BF1807" w:rsidRDefault="00E51BCA" w:rsidP="00E51BCA">
                            <w:pPr>
                              <w:ind w:hanging="2"/>
                              <w:jc w:val="both"/>
                              <w:rPr>
                                <w:rFonts w:cs="Times New Roman"/>
                                <w:bCs/>
                                <w:sz w:val="28"/>
                                <w:szCs w:val="28"/>
                              </w:rPr>
                            </w:pPr>
                          </w:p>
                          <w:p w14:paraId="147BC378"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B069A39" w14:textId="77777777" w:rsidR="00E51BCA" w:rsidRPr="00926216" w:rsidRDefault="00E51BCA" w:rsidP="00E51BCA">
                            <w:pPr>
                              <w:jc w:val="center"/>
                              <w:rPr>
                                <w:rFonts w:cs="Times New Roman"/>
                                <w:sz w:val="32"/>
                                <w:szCs w:val="32"/>
                              </w:rPr>
                            </w:pPr>
                          </w:p>
                          <w:p w14:paraId="77576F6B" w14:textId="77777777" w:rsidR="00E51BCA" w:rsidRPr="00926216" w:rsidRDefault="00E51BCA" w:rsidP="00E51BCA">
                            <w:pPr>
                              <w:jc w:val="center"/>
                              <w:rPr>
                                <w:rFonts w:cs="Times New Roman"/>
                                <w:sz w:val="32"/>
                                <w:szCs w:val="32"/>
                                <w:lang w:val="vi-VN"/>
                              </w:rPr>
                            </w:pPr>
                          </w:p>
                          <w:p w14:paraId="705A5FAB" w14:textId="77777777" w:rsidR="00E51BCA" w:rsidRPr="00926216" w:rsidRDefault="00E51BCA" w:rsidP="00E51BCA">
                            <w:pPr>
                              <w:jc w:val="center"/>
                              <w:rPr>
                                <w:rFonts w:cs="Times New Roman"/>
                                <w:sz w:val="32"/>
                                <w:szCs w:val="32"/>
                                <w:lang w:val="vi-VN"/>
                              </w:rPr>
                            </w:pPr>
                          </w:p>
                          <w:p w14:paraId="56151071" w14:textId="77777777" w:rsidR="00E51BCA" w:rsidRPr="00926216" w:rsidRDefault="00E51BCA" w:rsidP="00E51BCA">
                            <w:pPr>
                              <w:jc w:val="center"/>
                              <w:rPr>
                                <w:rFonts w:cs="Times New Roman"/>
                                <w:sz w:val="32"/>
                                <w:szCs w:val="32"/>
                                <w:lang w:val="vi-VN"/>
                              </w:rPr>
                            </w:pPr>
                          </w:p>
                          <w:p w14:paraId="0124997E" w14:textId="77777777" w:rsidR="00E51BCA" w:rsidRPr="00926216" w:rsidRDefault="00E51BCA" w:rsidP="00E51BCA">
                            <w:pPr>
                              <w:jc w:val="center"/>
                              <w:rPr>
                                <w:rFonts w:cs="Times New Roman"/>
                                <w:sz w:val="32"/>
                                <w:szCs w:val="32"/>
                                <w:lang w:val="vi-VN"/>
                              </w:rPr>
                            </w:pPr>
                          </w:p>
                          <w:p w14:paraId="74213376" w14:textId="77777777" w:rsidR="00E51BCA" w:rsidRPr="00926216" w:rsidRDefault="00E51BCA" w:rsidP="00E51BCA">
                            <w:pPr>
                              <w:jc w:val="center"/>
                              <w:rPr>
                                <w:rFonts w:cs="Times New Roman"/>
                                <w:sz w:val="32"/>
                                <w:szCs w:val="32"/>
                                <w:lang w:val="vi-VN"/>
                              </w:rPr>
                            </w:pPr>
                          </w:p>
                          <w:p w14:paraId="38C03B04" w14:textId="77777777" w:rsidR="00E51BCA" w:rsidRPr="00926216" w:rsidRDefault="00E51BCA" w:rsidP="00E51BCA">
                            <w:pPr>
                              <w:jc w:val="center"/>
                              <w:rPr>
                                <w:rFonts w:cs="Times New Roman"/>
                                <w:sz w:val="32"/>
                                <w:szCs w:val="32"/>
                                <w:lang w:val="vi-VN"/>
                              </w:rPr>
                            </w:pPr>
                          </w:p>
                          <w:p w14:paraId="41A4E54A" w14:textId="77777777" w:rsidR="00E51BCA" w:rsidRPr="00926216" w:rsidRDefault="00E51BCA" w:rsidP="00E51BCA">
                            <w:pPr>
                              <w:jc w:val="center"/>
                              <w:rPr>
                                <w:rFonts w:cs="Times New Roman"/>
                                <w:sz w:val="32"/>
                                <w:szCs w:val="32"/>
                                <w:lang w:val="vi-VN"/>
                              </w:rPr>
                            </w:pPr>
                          </w:p>
                          <w:p w14:paraId="6DFD23BE" w14:textId="77777777" w:rsidR="00E51BCA" w:rsidRPr="00926216" w:rsidRDefault="00E51BCA" w:rsidP="00E51BCA">
                            <w:pPr>
                              <w:jc w:val="center"/>
                              <w:rPr>
                                <w:rFonts w:cs="Times New Roman"/>
                                <w:sz w:val="32"/>
                                <w:szCs w:val="32"/>
                                <w:lang w:val="vi-VN"/>
                              </w:rPr>
                            </w:pPr>
                          </w:p>
                          <w:p w14:paraId="23512464" w14:textId="77777777" w:rsidR="00E51BCA" w:rsidRPr="00926216" w:rsidRDefault="00E51BCA" w:rsidP="00E51BCA">
                            <w:pPr>
                              <w:jc w:val="center"/>
                              <w:rPr>
                                <w:rFonts w:cs="Times New Roman"/>
                                <w:sz w:val="32"/>
                                <w:szCs w:val="32"/>
                                <w:lang w:val="vi-VN"/>
                              </w:rPr>
                            </w:pPr>
                          </w:p>
                          <w:p w14:paraId="7AEDC73F" w14:textId="77777777" w:rsidR="00E51BCA" w:rsidRPr="00926216" w:rsidRDefault="00E51BCA" w:rsidP="00E51BCA">
                            <w:pPr>
                              <w:jc w:val="center"/>
                              <w:rPr>
                                <w:rFonts w:cs="Times New Roman"/>
                                <w:sz w:val="32"/>
                                <w:szCs w:val="32"/>
                                <w:lang w:val="vi-VN"/>
                              </w:rPr>
                            </w:pPr>
                          </w:p>
                          <w:p w14:paraId="0F01C190" w14:textId="77777777" w:rsidR="00E51BCA" w:rsidRPr="00926216" w:rsidRDefault="00E51BCA" w:rsidP="00E51BCA">
                            <w:pPr>
                              <w:jc w:val="center"/>
                              <w:rPr>
                                <w:rFonts w:cs="Times New Roman"/>
                                <w:sz w:val="32"/>
                                <w:szCs w:val="32"/>
                                <w:lang w:val="vi-VN"/>
                              </w:rPr>
                            </w:pPr>
                          </w:p>
                          <w:p w14:paraId="516B6696" w14:textId="77777777" w:rsidR="00E51BCA" w:rsidRPr="00926216" w:rsidRDefault="00E51BCA" w:rsidP="00E51BCA">
                            <w:pPr>
                              <w:jc w:val="center"/>
                              <w:rPr>
                                <w:rFonts w:cs="Times New Roman"/>
                                <w:sz w:val="32"/>
                                <w:szCs w:val="32"/>
                                <w:lang w:val="vi-VN"/>
                              </w:rPr>
                            </w:pPr>
                          </w:p>
                          <w:p w14:paraId="204B67F4" w14:textId="77777777" w:rsidR="00E51BCA" w:rsidRPr="00926216" w:rsidRDefault="00E51BCA" w:rsidP="00E51BCA">
                            <w:pPr>
                              <w:jc w:val="center"/>
                              <w:rPr>
                                <w:rFonts w:cs="Times New Roman"/>
                                <w:sz w:val="32"/>
                                <w:szCs w:val="32"/>
                                <w:lang w:val="vi-VN"/>
                              </w:rPr>
                            </w:pPr>
                          </w:p>
                          <w:p w14:paraId="07DFBEDB" w14:textId="77777777" w:rsidR="00E51BCA" w:rsidRPr="00926216" w:rsidRDefault="00E51BCA" w:rsidP="00E51BCA">
                            <w:pPr>
                              <w:jc w:val="center"/>
                              <w:rPr>
                                <w:rFonts w:cs="Times New Roman"/>
                                <w:sz w:val="32"/>
                                <w:szCs w:val="32"/>
                                <w:lang w:val="vi-VN"/>
                              </w:rPr>
                            </w:pPr>
                          </w:p>
                          <w:p w14:paraId="2DA9886A" w14:textId="77777777" w:rsidR="00E51BCA" w:rsidRPr="00926216" w:rsidRDefault="00E51BCA" w:rsidP="00E51BCA">
                            <w:pPr>
                              <w:jc w:val="center"/>
                              <w:rPr>
                                <w:rFonts w:cs="Times New Roman"/>
                                <w:sz w:val="32"/>
                                <w:szCs w:val="32"/>
                                <w:lang w:val="vi-VN"/>
                              </w:rPr>
                            </w:pPr>
                          </w:p>
                          <w:p w14:paraId="5BE30E77" w14:textId="77777777" w:rsidR="00E51BCA" w:rsidRPr="00926216" w:rsidRDefault="00E51BCA" w:rsidP="00E51BCA">
                            <w:pPr>
                              <w:jc w:val="center"/>
                              <w:rPr>
                                <w:rFonts w:cs="Times New Roman"/>
                                <w:sz w:val="32"/>
                                <w:szCs w:val="32"/>
                                <w:lang w:val="vi-VN"/>
                              </w:rPr>
                            </w:pPr>
                          </w:p>
                          <w:p w14:paraId="30AEE1C5" w14:textId="77777777" w:rsidR="00E51BCA" w:rsidRPr="00926216" w:rsidRDefault="00E51BCA" w:rsidP="00E51BCA">
                            <w:pPr>
                              <w:jc w:val="center"/>
                              <w:rPr>
                                <w:rFonts w:cs="Times New Roman"/>
                                <w:sz w:val="32"/>
                                <w:szCs w:val="32"/>
                                <w:lang w:val="vi-VN"/>
                              </w:rPr>
                            </w:pPr>
                          </w:p>
                          <w:p w14:paraId="401803AE" w14:textId="77777777" w:rsidR="00E51BCA" w:rsidRPr="00926216" w:rsidRDefault="00E51BCA" w:rsidP="00E51BCA">
                            <w:pPr>
                              <w:jc w:val="center"/>
                              <w:rPr>
                                <w:rFonts w:cs="Times New Roman"/>
                                <w:sz w:val="32"/>
                                <w:szCs w:val="32"/>
                                <w:lang w:val="vi-VN"/>
                              </w:rPr>
                            </w:pPr>
                          </w:p>
                          <w:p w14:paraId="7451FE21" w14:textId="77777777" w:rsidR="00E51BCA" w:rsidRPr="00926216" w:rsidRDefault="00E51BCA" w:rsidP="00E51BCA">
                            <w:pPr>
                              <w:jc w:val="center"/>
                              <w:rPr>
                                <w:rFonts w:cs="Times New Roman"/>
                                <w:sz w:val="32"/>
                                <w:szCs w:val="32"/>
                                <w:lang w:val="vi-VN"/>
                              </w:rPr>
                            </w:pPr>
                          </w:p>
                          <w:p w14:paraId="088F229D" w14:textId="77777777" w:rsidR="00E51BCA" w:rsidRPr="00926216" w:rsidRDefault="00E51BCA" w:rsidP="00E51BCA">
                            <w:pPr>
                              <w:jc w:val="center"/>
                              <w:rPr>
                                <w:rFonts w:cs="Times New Roman"/>
                                <w:sz w:val="32"/>
                                <w:szCs w:val="32"/>
                                <w:lang w:val="vi-VN"/>
                              </w:rPr>
                            </w:pPr>
                          </w:p>
                          <w:p w14:paraId="762FA6CA" w14:textId="77777777" w:rsidR="00E51BCA" w:rsidRPr="00926216" w:rsidRDefault="00E51BCA" w:rsidP="00E51BCA">
                            <w:pPr>
                              <w:jc w:val="center"/>
                              <w:rPr>
                                <w:rFonts w:cs="Times New Roman"/>
                                <w:sz w:val="32"/>
                                <w:szCs w:val="32"/>
                                <w:lang w:val="vi-VN"/>
                              </w:rPr>
                            </w:pPr>
                          </w:p>
                          <w:p w14:paraId="1D1E97B5" w14:textId="77777777" w:rsidR="00E51BCA" w:rsidRPr="00926216" w:rsidRDefault="00E51BCA" w:rsidP="00E51BCA">
                            <w:pPr>
                              <w:jc w:val="center"/>
                              <w:rPr>
                                <w:rFonts w:cs="Times New Roman"/>
                                <w:sz w:val="32"/>
                                <w:szCs w:val="32"/>
                                <w:lang w:val="vi-VN"/>
                              </w:rPr>
                            </w:pPr>
                          </w:p>
                          <w:p w14:paraId="39AECC34" w14:textId="77777777" w:rsidR="00E51BCA" w:rsidRPr="00926216" w:rsidRDefault="00E51BCA" w:rsidP="00E51BCA">
                            <w:pPr>
                              <w:jc w:val="center"/>
                              <w:rPr>
                                <w:rFonts w:cs="Times New Roman"/>
                                <w:sz w:val="32"/>
                                <w:szCs w:val="32"/>
                                <w:lang w:val="vi-VN"/>
                              </w:rPr>
                            </w:pPr>
                          </w:p>
                          <w:p w14:paraId="01DCAB61" w14:textId="77777777" w:rsidR="00E51BCA" w:rsidRPr="00926216" w:rsidRDefault="00E51BCA" w:rsidP="00E51BCA">
                            <w:pPr>
                              <w:jc w:val="center"/>
                              <w:rPr>
                                <w:rFonts w:cs="Times New Roman"/>
                                <w:sz w:val="32"/>
                                <w:szCs w:val="32"/>
                                <w:lang w:val="vi-VN"/>
                              </w:rPr>
                            </w:pPr>
                          </w:p>
                          <w:p w14:paraId="09A75C78" w14:textId="77777777" w:rsidR="00E51BCA" w:rsidRPr="00926216" w:rsidRDefault="00E51BCA" w:rsidP="00E51BCA">
                            <w:pPr>
                              <w:jc w:val="center"/>
                              <w:rPr>
                                <w:rFonts w:cs="Times New Roman"/>
                                <w:sz w:val="32"/>
                                <w:szCs w:val="32"/>
                                <w:lang w:val="vi-VN"/>
                              </w:rPr>
                            </w:pPr>
                          </w:p>
                          <w:p w14:paraId="74930BDC" w14:textId="77777777" w:rsidR="00E51BCA" w:rsidRPr="00926216" w:rsidRDefault="00E51BCA" w:rsidP="00E51BCA">
                            <w:pPr>
                              <w:jc w:val="center"/>
                              <w:rPr>
                                <w:rFonts w:cs="Times New Roman"/>
                                <w:sz w:val="32"/>
                                <w:szCs w:val="32"/>
                                <w:lang w:val="vi-VN"/>
                              </w:rPr>
                            </w:pPr>
                          </w:p>
                          <w:p w14:paraId="483AE475" w14:textId="77777777" w:rsidR="00E51BCA" w:rsidRPr="00926216" w:rsidRDefault="00E51BCA" w:rsidP="00E51BCA">
                            <w:pPr>
                              <w:jc w:val="center"/>
                              <w:rPr>
                                <w:rFonts w:cs="Times New Roman"/>
                                <w:sz w:val="32"/>
                                <w:szCs w:val="32"/>
                                <w:lang w:val="vi-VN"/>
                              </w:rPr>
                            </w:pPr>
                          </w:p>
                          <w:p w14:paraId="165B3CA4" w14:textId="77777777" w:rsidR="00E51BCA" w:rsidRPr="00926216" w:rsidRDefault="00E51BCA" w:rsidP="00E51BCA">
                            <w:pPr>
                              <w:jc w:val="center"/>
                              <w:rPr>
                                <w:rFonts w:cs="Times New Roman"/>
                                <w:sz w:val="32"/>
                                <w:szCs w:val="32"/>
                                <w:lang w:val="vi-VN"/>
                              </w:rPr>
                            </w:pPr>
                          </w:p>
                          <w:p w14:paraId="453214C7" w14:textId="77777777" w:rsidR="00E51BCA" w:rsidRPr="00926216" w:rsidRDefault="00E51BCA" w:rsidP="00E51BCA">
                            <w:pPr>
                              <w:jc w:val="center"/>
                              <w:rPr>
                                <w:rFonts w:cs="Times New Roman"/>
                                <w:sz w:val="32"/>
                                <w:szCs w:val="32"/>
                                <w:lang w:val="vi-VN"/>
                              </w:rPr>
                            </w:pPr>
                          </w:p>
                          <w:p w14:paraId="2D53EEC9" w14:textId="77777777" w:rsidR="00E51BCA" w:rsidRPr="00926216" w:rsidRDefault="00E51BCA" w:rsidP="00E51BCA">
                            <w:pPr>
                              <w:jc w:val="center"/>
                              <w:rPr>
                                <w:rFonts w:cs="Times New Roman"/>
                                <w:sz w:val="32"/>
                                <w:szCs w:val="32"/>
                                <w:lang w:val="vi-VN"/>
                              </w:rPr>
                            </w:pPr>
                          </w:p>
                          <w:p w14:paraId="07FC5C5B" w14:textId="77777777" w:rsidR="00E51BCA" w:rsidRPr="00926216" w:rsidRDefault="00E51BCA" w:rsidP="00E51BCA">
                            <w:pPr>
                              <w:jc w:val="center"/>
                              <w:rPr>
                                <w:rFonts w:cs="Times New Roman"/>
                                <w:sz w:val="32"/>
                                <w:szCs w:val="32"/>
                                <w:lang w:val="vi-VN"/>
                              </w:rPr>
                            </w:pPr>
                          </w:p>
                          <w:p w14:paraId="776FBF89" w14:textId="77777777" w:rsidR="00E51BCA" w:rsidRPr="00926216" w:rsidRDefault="00E51BCA" w:rsidP="00E51BCA">
                            <w:pPr>
                              <w:jc w:val="center"/>
                              <w:rPr>
                                <w:rFonts w:cs="Times New Roman"/>
                                <w:sz w:val="32"/>
                                <w:szCs w:val="32"/>
                                <w:lang w:val="vi-VN"/>
                              </w:rPr>
                            </w:pPr>
                          </w:p>
                          <w:p w14:paraId="1513D89E" w14:textId="77777777" w:rsidR="00E51BCA" w:rsidRPr="00926216" w:rsidRDefault="00E51BCA" w:rsidP="00E51BCA">
                            <w:pPr>
                              <w:jc w:val="center"/>
                              <w:rPr>
                                <w:rFonts w:cs="Times New Roman"/>
                                <w:sz w:val="32"/>
                                <w:szCs w:val="32"/>
                                <w:lang w:val="vi-VN"/>
                              </w:rPr>
                            </w:pPr>
                          </w:p>
                          <w:p w14:paraId="3569E3F7" w14:textId="77777777" w:rsidR="00E51BCA" w:rsidRPr="00926216" w:rsidRDefault="00E51BCA" w:rsidP="00E51BCA">
                            <w:pPr>
                              <w:jc w:val="center"/>
                              <w:rPr>
                                <w:rFonts w:cs="Times New Roman"/>
                                <w:sz w:val="32"/>
                                <w:szCs w:val="32"/>
                                <w:lang w:val="vi-VN"/>
                              </w:rPr>
                            </w:pPr>
                          </w:p>
                          <w:p w14:paraId="3A5B47E8" w14:textId="77777777" w:rsidR="00E51BCA" w:rsidRPr="00926216" w:rsidRDefault="00E51BCA" w:rsidP="00E51BCA">
                            <w:pPr>
                              <w:jc w:val="center"/>
                              <w:rPr>
                                <w:rFonts w:cs="Times New Roman"/>
                                <w:sz w:val="32"/>
                                <w:szCs w:val="32"/>
                                <w:lang w:val="vi-VN"/>
                              </w:rPr>
                            </w:pPr>
                          </w:p>
                          <w:p w14:paraId="5AE26C91" w14:textId="77777777" w:rsidR="00E51BCA" w:rsidRPr="00926216" w:rsidRDefault="00E51BCA" w:rsidP="00E51BCA">
                            <w:pPr>
                              <w:jc w:val="center"/>
                              <w:rPr>
                                <w:rFonts w:cs="Times New Roman"/>
                                <w:sz w:val="32"/>
                                <w:szCs w:val="32"/>
                                <w:lang w:val="vi-VN"/>
                              </w:rPr>
                            </w:pPr>
                          </w:p>
                          <w:p w14:paraId="3B6BD5FC" w14:textId="77777777" w:rsidR="00E51BCA" w:rsidRPr="00926216" w:rsidRDefault="00E51BCA" w:rsidP="00E51BCA">
                            <w:pPr>
                              <w:jc w:val="center"/>
                              <w:rPr>
                                <w:rFonts w:cs="Times New Roman"/>
                                <w:sz w:val="32"/>
                                <w:szCs w:val="32"/>
                                <w:lang w:val="vi-VN"/>
                              </w:rPr>
                            </w:pPr>
                          </w:p>
                          <w:p w14:paraId="32FD002F" w14:textId="77777777" w:rsidR="00E51BCA" w:rsidRPr="00926216" w:rsidRDefault="00E51BCA" w:rsidP="00E51BCA">
                            <w:pPr>
                              <w:jc w:val="center"/>
                              <w:rPr>
                                <w:rFonts w:cs="Times New Roman"/>
                                <w:sz w:val="32"/>
                                <w:szCs w:val="32"/>
                                <w:lang w:val="vi-VN"/>
                              </w:rPr>
                            </w:pPr>
                          </w:p>
                          <w:p w14:paraId="2EFCEA89" w14:textId="77777777" w:rsidR="00E51BCA" w:rsidRPr="00926216" w:rsidRDefault="00E51BCA" w:rsidP="00E51BCA">
                            <w:pPr>
                              <w:jc w:val="center"/>
                              <w:rPr>
                                <w:rFonts w:cs="Times New Roman"/>
                                <w:sz w:val="32"/>
                                <w:szCs w:val="32"/>
                                <w:lang w:val="vi-VN"/>
                              </w:rPr>
                            </w:pPr>
                          </w:p>
                          <w:p w14:paraId="37BE4CFB" w14:textId="77777777" w:rsidR="00E51BCA" w:rsidRPr="00926216" w:rsidRDefault="00E51BCA" w:rsidP="00E51BCA">
                            <w:pPr>
                              <w:jc w:val="center"/>
                              <w:rPr>
                                <w:rFonts w:cs="Times New Roman"/>
                                <w:sz w:val="32"/>
                                <w:szCs w:val="32"/>
                                <w:lang w:val="vi-VN"/>
                              </w:rPr>
                            </w:pPr>
                          </w:p>
                          <w:p w14:paraId="1A9C1067" w14:textId="77777777" w:rsidR="00E51BCA" w:rsidRPr="00926216" w:rsidRDefault="00E51BCA" w:rsidP="00E51BCA">
                            <w:pPr>
                              <w:jc w:val="center"/>
                              <w:rPr>
                                <w:rFonts w:cs="Times New Roman"/>
                                <w:sz w:val="32"/>
                                <w:szCs w:val="32"/>
                                <w:lang w:val="vi-VN"/>
                              </w:rPr>
                            </w:pPr>
                          </w:p>
                          <w:p w14:paraId="702E0360" w14:textId="77777777" w:rsidR="00E51BCA" w:rsidRPr="00926216" w:rsidRDefault="00E51BCA" w:rsidP="00E51BCA">
                            <w:pPr>
                              <w:jc w:val="center"/>
                              <w:rPr>
                                <w:rFonts w:cs="Times New Roman"/>
                                <w:sz w:val="32"/>
                                <w:szCs w:val="32"/>
                                <w:lang w:val="vi-VN"/>
                              </w:rPr>
                            </w:pPr>
                          </w:p>
                          <w:p w14:paraId="3044706A" w14:textId="77777777" w:rsidR="00E51BCA" w:rsidRPr="00926216" w:rsidRDefault="00E51BCA" w:rsidP="00E51BCA">
                            <w:pPr>
                              <w:jc w:val="center"/>
                              <w:rPr>
                                <w:rFonts w:cs="Times New Roman"/>
                                <w:sz w:val="32"/>
                                <w:szCs w:val="32"/>
                                <w:lang w:val="vi-VN"/>
                              </w:rPr>
                            </w:pPr>
                          </w:p>
                          <w:p w14:paraId="4C9953C5" w14:textId="77777777" w:rsidR="00E51BCA" w:rsidRPr="00926216" w:rsidRDefault="00E51BCA" w:rsidP="00E51BCA">
                            <w:pPr>
                              <w:jc w:val="center"/>
                              <w:rPr>
                                <w:rFonts w:cs="Times New Roman"/>
                                <w:sz w:val="32"/>
                                <w:szCs w:val="32"/>
                                <w:lang w:val="vi-VN"/>
                              </w:rPr>
                            </w:pPr>
                          </w:p>
                          <w:p w14:paraId="312F8E6D" w14:textId="77777777" w:rsidR="00E51BCA" w:rsidRPr="00926216" w:rsidRDefault="00E51BCA" w:rsidP="00E51BCA">
                            <w:pPr>
                              <w:jc w:val="center"/>
                              <w:rPr>
                                <w:rFonts w:cs="Times New Roman"/>
                                <w:sz w:val="32"/>
                                <w:szCs w:val="32"/>
                                <w:lang w:val="vi-VN"/>
                              </w:rPr>
                            </w:pPr>
                          </w:p>
                          <w:p w14:paraId="0877A79E" w14:textId="77777777" w:rsidR="00E51BCA" w:rsidRPr="00926216" w:rsidRDefault="00E51BCA" w:rsidP="00E51BCA">
                            <w:pPr>
                              <w:jc w:val="center"/>
                              <w:rPr>
                                <w:rFonts w:cs="Times New Roman"/>
                                <w:sz w:val="32"/>
                                <w:szCs w:val="32"/>
                                <w:lang w:val="vi-VN"/>
                              </w:rPr>
                            </w:pPr>
                          </w:p>
                          <w:p w14:paraId="71661ED4" w14:textId="77777777" w:rsidR="00E51BCA" w:rsidRPr="00926216" w:rsidRDefault="00E51BCA" w:rsidP="00E51BCA">
                            <w:pPr>
                              <w:jc w:val="center"/>
                              <w:rPr>
                                <w:rFonts w:cs="Times New Roman"/>
                                <w:sz w:val="32"/>
                                <w:szCs w:val="32"/>
                                <w:lang w:val="vi-VN"/>
                              </w:rPr>
                            </w:pPr>
                          </w:p>
                          <w:p w14:paraId="75B9A153" w14:textId="77777777" w:rsidR="00E51BCA" w:rsidRPr="00926216" w:rsidRDefault="00E51BCA" w:rsidP="00E51BCA">
                            <w:pPr>
                              <w:jc w:val="center"/>
                              <w:rPr>
                                <w:rFonts w:cs="Times New Roman"/>
                                <w:sz w:val="32"/>
                                <w:szCs w:val="32"/>
                                <w:lang w:val="vi-VN"/>
                              </w:rPr>
                            </w:pPr>
                          </w:p>
                          <w:p w14:paraId="6D6EE629" w14:textId="77777777" w:rsidR="00E51BCA" w:rsidRPr="00926216" w:rsidRDefault="00E51BCA" w:rsidP="00E51BCA">
                            <w:pPr>
                              <w:jc w:val="center"/>
                              <w:rPr>
                                <w:rFonts w:cs="Times New Roman"/>
                                <w:sz w:val="32"/>
                                <w:szCs w:val="32"/>
                                <w:lang w:val="vi-VN"/>
                              </w:rPr>
                            </w:pPr>
                          </w:p>
                          <w:p w14:paraId="52809A38" w14:textId="77777777" w:rsidR="00E51BCA" w:rsidRPr="00926216" w:rsidRDefault="00E51BCA" w:rsidP="00E51BCA">
                            <w:pPr>
                              <w:jc w:val="center"/>
                              <w:rPr>
                                <w:rFonts w:cs="Times New Roman"/>
                                <w:sz w:val="32"/>
                                <w:szCs w:val="32"/>
                                <w:lang w:val="vi-VN"/>
                              </w:rPr>
                            </w:pPr>
                          </w:p>
                          <w:p w14:paraId="2AA942C4" w14:textId="77777777" w:rsidR="00E51BCA" w:rsidRPr="00926216" w:rsidRDefault="00E51BCA" w:rsidP="00E51BCA">
                            <w:pPr>
                              <w:jc w:val="center"/>
                              <w:rPr>
                                <w:rFonts w:cs="Times New Roman"/>
                                <w:sz w:val="32"/>
                                <w:szCs w:val="32"/>
                                <w:lang w:val="vi-VN"/>
                              </w:rPr>
                            </w:pPr>
                          </w:p>
                          <w:p w14:paraId="3A732CAD" w14:textId="77777777" w:rsidR="00E51BCA" w:rsidRPr="00926216" w:rsidRDefault="00E51BCA" w:rsidP="00E51BCA">
                            <w:pPr>
                              <w:jc w:val="center"/>
                              <w:rPr>
                                <w:rFonts w:cs="Times New Roman"/>
                                <w:sz w:val="32"/>
                                <w:szCs w:val="32"/>
                                <w:lang w:val="vi-VN"/>
                              </w:rPr>
                            </w:pPr>
                          </w:p>
                          <w:p w14:paraId="6F85A9A8" w14:textId="77777777" w:rsidR="00E51BCA" w:rsidRPr="00926216" w:rsidRDefault="00E51BCA" w:rsidP="00E51BCA">
                            <w:pPr>
                              <w:jc w:val="center"/>
                              <w:rPr>
                                <w:rFonts w:cs="Times New Roman"/>
                                <w:sz w:val="32"/>
                                <w:szCs w:val="32"/>
                                <w:lang w:val="vi-VN"/>
                              </w:rPr>
                            </w:pPr>
                          </w:p>
                          <w:p w14:paraId="75CA96CD" w14:textId="77777777" w:rsidR="00E51BCA" w:rsidRPr="00926216" w:rsidRDefault="00E51BCA" w:rsidP="00E51BCA">
                            <w:pPr>
                              <w:jc w:val="center"/>
                              <w:rPr>
                                <w:rFonts w:cs="Times New Roman"/>
                                <w:sz w:val="32"/>
                                <w:szCs w:val="32"/>
                                <w:lang w:val="vi-VN"/>
                              </w:rPr>
                            </w:pPr>
                          </w:p>
                          <w:p w14:paraId="78083194" w14:textId="77777777" w:rsidR="00E51BCA" w:rsidRPr="00926216" w:rsidRDefault="00E51BCA" w:rsidP="00E51BCA">
                            <w:pPr>
                              <w:jc w:val="center"/>
                              <w:rPr>
                                <w:rFonts w:cs="Times New Roman"/>
                                <w:sz w:val="32"/>
                                <w:szCs w:val="32"/>
                                <w:lang w:val="vi-VN"/>
                              </w:rPr>
                            </w:pPr>
                          </w:p>
                          <w:p w14:paraId="6D62E563" w14:textId="77777777" w:rsidR="00E51BCA" w:rsidRPr="00926216" w:rsidRDefault="00E51BCA" w:rsidP="00E51BCA">
                            <w:pPr>
                              <w:jc w:val="center"/>
                              <w:rPr>
                                <w:rFonts w:cs="Times New Roman"/>
                                <w:sz w:val="32"/>
                                <w:szCs w:val="32"/>
                                <w:lang w:val="vi-VN"/>
                              </w:rPr>
                            </w:pPr>
                          </w:p>
                          <w:p w14:paraId="0606F317" w14:textId="77777777" w:rsidR="00E51BCA" w:rsidRPr="00926216" w:rsidRDefault="00E51BCA" w:rsidP="00E51BCA">
                            <w:pPr>
                              <w:jc w:val="center"/>
                              <w:rPr>
                                <w:rFonts w:cs="Times New Roman"/>
                                <w:sz w:val="32"/>
                                <w:szCs w:val="32"/>
                                <w:lang w:val="vi-VN"/>
                              </w:rPr>
                            </w:pPr>
                          </w:p>
                          <w:p w14:paraId="53A87107" w14:textId="77777777" w:rsidR="00E51BCA" w:rsidRPr="00926216" w:rsidRDefault="00E51BCA" w:rsidP="00E51BCA">
                            <w:pPr>
                              <w:jc w:val="center"/>
                              <w:rPr>
                                <w:rFonts w:cs="Times New Roman"/>
                                <w:sz w:val="32"/>
                                <w:szCs w:val="32"/>
                                <w:lang w:val="vi-VN"/>
                              </w:rPr>
                            </w:pPr>
                          </w:p>
                          <w:p w14:paraId="0004F1D0" w14:textId="77777777" w:rsidR="00E51BCA" w:rsidRPr="00926216" w:rsidRDefault="00E51BCA" w:rsidP="00E51BCA">
                            <w:pPr>
                              <w:jc w:val="center"/>
                              <w:rPr>
                                <w:rFonts w:cs="Times New Roman"/>
                                <w:sz w:val="32"/>
                                <w:szCs w:val="32"/>
                                <w:lang w:val="vi-VN"/>
                              </w:rPr>
                            </w:pPr>
                          </w:p>
                          <w:p w14:paraId="58BD6AFD"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75BE4F1D" w14:textId="77777777" w:rsidR="00E51BCA" w:rsidRPr="00926216" w:rsidRDefault="00E51BCA" w:rsidP="00E51BCA">
                            <w:pPr>
                              <w:rPr>
                                <w:rFonts w:cs="Times New Roman"/>
                              </w:rPr>
                            </w:pPr>
                          </w:p>
                          <w:p w14:paraId="20EE061F" w14:textId="77777777" w:rsidR="00E51BCA" w:rsidRPr="00926216" w:rsidRDefault="00E51BCA" w:rsidP="00E51BCA">
                            <w:pPr>
                              <w:jc w:val="center"/>
                              <w:outlineLvl w:val="0"/>
                              <w:rPr>
                                <w:rFonts w:cs="Times New Roman"/>
                                <w:b/>
                                <w:sz w:val="40"/>
                                <w:szCs w:val="40"/>
                              </w:rPr>
                            </w:pPr>
                            <w:bookmarkStart w:id="48" w:name="_Toc186413168"/>
                            <w:r w:rsidRPr="00926216">
                              <w:rPr>
                                <w:rFonts w:cs="Times New Roman"/>
                                <w:b/>
                                <w:sz w:val="40"/>
                                <w:szCs w:val="40"/>
                                <w:lang w:val="vi-VN"/>
                              </w:rPr>
                              <w:t>B</w:t>
                            </w:r>
                            <w:r w:rsidRPr="00926216">
                              <w:rPr>
                                <w:rFonts w:cs="Times New Roman"/>
                                <w:b/>
                                <w:sz w:val="40"/>
                                <w:szCs w:val="40"/>
                              </w:rPr>
                              <w:t>Ộ GIÁO DỤC VÀ ĐÀO TẠO</w:t>
                            </w:r>
                            <w:bookmarkEnd w:id="48"/>
                          </w:p>
                          <w:p w14:paraId="666D8D08" w14:textId="77777777" w:rsidR="00E51BCA" w:rsidRPr="00926216" w:rsidRDefault="00E51BCA" w:rsidP="00E51BCA">
                            <w:pPr>
                              <w:jc w:val="center"/>
                              <w:outlineLvl w:val="0"/>
                              <w:rPr>
                                <w:rFonts w:cs="Times New Roman"/>
                                <w:b/>
                                <w:sz w:val="44"/>
                                <w:szCs w:val="44"/>
                              </w:rPr>
                            </w:pPr>
                            <w:bookmarkStart w:id="49" w:name="_Toc186413169"/>
                            <w:r w:rsidRPr="00926216">
                              <w:rPr>
                                <w:rFonts w:cs="Times New Roman"/>
                                <w:b/>
                                <w:sz w:val="44"/>
                                <w:szCs w:val="44"/>
                              </w:rPr>
                              <w:t>TRƯỜNG ĐẠI HỌC NÔNG LÂM TP HCM</w:t>
                            </w:r>
                            <w:bookmarkEnd w:id="49"/>
                          </w:p>
                          <w:p w14:paraId="13C84779" w14:textId="77777777" w:rsidR="00E51BCA" w:rsidRPr="00926216" w:rsidRDefault="00E51BCA" w:rsidP="00E51BCA">
                            <w:pPr>
                              <w:jc w:val="center"/>
                              <w:outlineLvl w:val="0"/>
                              <w:rPr>
                                <w:rFonts w:cs="Times New Roman"/>
                                <w:b/>
                                <w:sz w:val="44"/>
                                <w:szCs w:val="44"/>
                              </w:rPr>
                            </w:pPr>
                            <w:bookmarkStart w:id="50" w:name="_Toc186413170"/>
                            <w:r w:rsidRPr="00926216">
                              <w:rPr>
                                <w:rFonts w:cs="Times New Roman"/>
                                <w:b/>
                                <w:sz w:val="40"/>
                                <w:szCs w:val="40"/>
                              </w:rPr>
                              <w:t>KHOA CÔNG NGHỆ THÔNG TIN</w:t>
                            </w:r>
                            <w:bookmarkEnd w:id="50"/>
                          </w:p>
                          <w:p w14:paraId="056A9F17" w14:textId="77777777" w:rsidR="00E51BCA" w:rsidRPr="00926216" w:rsidRDefault="00E51BCA" w:rsidP="00E51BCA">
                            <w:pPr>
                              <w:jc w:val="center"/>
                              <w:rPr>
                                <w:rFonts w:cs="Times New Roman"/>
                                <w:b/>
                                <w:sz w:val="32"/>
                                <w:szCs w:val="32"/>
                              </w:rPr>
                            </w:pPr>
                          </w:p>
                          <w:p w14:paraId="6665D652"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E973541" wp14:editId="19E2E75E">
                                  <wp:extent cx="1440000" cy="1440000"/>
                                  <wp:effectExtent l="0" t="0" r="0" b="0"/>
                                  <wp:docPr id="1017838250" name="Picture 1017838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BDC04FE" w14:textId="77777777" w:rsidR="00E51BCA" w:rsidRPr="00926216" w:rsidRDefault="00E51BCA" w:rsidP="00E51BCA">
                            <w:pPr>
                              <w:jc w:val="center"/>
                              <w:rPr>
                                <w:rFonts w:cs="Times New Roman"/>
                                <w:b/>
                                <w:sz w:val="32"/>
                                <w:szCs w:val="32"/>
                              </w:rPr>
                            </w:pPr>
                          </w:p>
                          <w:p w14:paraId="72B8721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8FECDD4"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522B0B44" w14:textId="77777777" w:rsidR="00E51BCA" w:rsidRPr="00926216" w:rsidRDefault="00E51BCA" w:rsidP="00E51BCA">
                            <w:pPr>
                              <w:jc w:val="center"/>
                              <w:rPr>
                                <w:rFonts w:cs="Times New Roman"/>
                                <w:sz w:val="32"/>
                                <w:szCs w:val="32"/>
                              </w:rPr>
                            </w:pPr>
                          </w:p>
                          <w:p w14:paraId="585C13F5" w14:textId="77777777" w:rsidR="00E51BCA" w:rsidRPr="00926216" w:rsidRDefault="00E51BCA" w:rsidP="00E51BCA">
                            <w:pPr>
                              <w:jc w:val="center"/>
                              <w:rPr>
                                <w:rFonts w:cs="Times New Roman"/>
                                <w:sz w:val="32"/>
                                <w:szCs w:val="32"/>
                              </w:rPr>
                            </w:pPr>
                          </w:p>
                          <w:p w14:paraId="5F767931" w14:textId="77777777" w:rsidR="00E51BCA" w:rsidRPr="00926216" w:rsidRDefault="00E51BCA" w:rsidP="00E51BCA">
                            <w:pPr>
                              <w:jc w:val="center"/>
                              <w:rPr>
                                <w:rFonts w:cs="Times New Roman"/>
                                <w:sz w:val="32"/>
                                <w:szCs w:val="32"/>
                              </w:rPr>
                            </w:pPr>
                          </w:p>
                          <w:p w14:paraId="5F1428D0" w14:textId="77777777" w:rsidR="00E51BCA" w:rsidRPr="00926216" w:rsidRDefault="00E51BCA" w:rsidP="00E51BCA">
                            <w:pPr>
                              <w:jc w:val="center"/>
                              <w:rPr>
                                <w:rFonts w:cs="Times New Roman"/>
                                <w:sz w:val="32"/>
                                <w:szCs w:val="32"/>
                              </w:rPr>
                            </w:pPr>
                          </w:p>
                          <w:p w14:paraId="236E8F80" w14:textId="77777777" w:rsidR="00E51BCA" w:rsidRPr="00926216" w:rsidRDefault="00E51BCA" w:rsidP="00E51BCA">
                            <w:pPr>
                              <w:jc w:val="center"/>
                              <w:rPr>
                                <w:rFonts w:cs="Times New Roman"/>
                                <w:sz w:val="32"/>
                                <w:szCs w:val="32"/>
                              </w:rPr>
                            </w:pPr>
                          </w:p>
                          <w:p w14:paraId="6383F67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9332AF"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20C3C4B"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A71BF1F" w14:textId="77777777" w:rsidR="00E51BCA" w:rsidRPr="00926216" w:rsidRDefault="00E51BCA" w:rsidP="00E51BCA">
                            <w:pPr>
                              <w:jc w:val="both"/>
                              <w:rPr>
                                <w:rFonts w:cs="Times New Roman"/>
                                <w:bCs/>
                                <w:sz w:val="28"/>
                                <w:szCs w:val="28"/>
                                <w:lang w:val="vi-VN"/>
                              </w:rPr>
                            </w:pPr>
                          </w:p>
                          <w:p w14:paraId="08BDD2BF" w14:textId="77777777" w:rsidR="00E51BCA" w:rsidRPr="00926216" w:rsidRDefault="00E51BCA" w:rsidP="00E51BCA">
                            <w:pPr>
                              <w:jc w:val="both"/>
                              <w:rPr>
                                <w:rFonts w:cs="Times New Roman"/>
                                <w:bCs/>
                                <w:sz w:val="28"/>
                                <w:szCs w:val="28"/>
                                <w:lang w:val="vi-VN"/>
                              </w:rPr>
                            </w:pPr>
                          </w:p>
                          <w:p w14:paraId="754A8BA0" w14:textId="77777777" w:rsidR="00E51BCA" w:rsidRPr="00926216" w:rsidRDefault="00E51BCA" w:rsidP="00E51BCA">
                            <w:pPr>
                              <w:jc w:val="both"/>
                              <w:rPr>
                                <w:rFonts w:cs="Times New Roman"/>
                                <w:bCs/>
                                <w:sz w:val="28"/>
                                <w:szCs w:val="28"/>
                                <w:lang w:val="vi-VN"/>
                              </w:rPr>
                            </w:pPr>
                          </w:p>
                          <w:p w14:paraId="47DB79B4"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9D8BC8A" w14:textId="77777777" w:rsidR="00E51BCA" w:rsidRPr="00926216" w:rsidRDefault="00E51BCA" w:rsidP="00E51BCA">
                            <w:pPr>
                              <w:jc w:val="center"/>
                              <w:rPr>
                                <w:rFonts w:cs="Times New Roman"/>
                                <w:sz w:val="32"/>
                                <w:szCs w:val="32"/>
                              </w:rPr>
                            </w:pPr>
                          </w:p>
                          <w:p w14:paraId="1AC5E548" w14:textId="77777777" w:rsidR="00E51BCA" w:rsidRPr="00926216" w:rsidRDefault="00E51BCA" w:rsidP="00E51BCA">
                            <w:pPr>
                              <w:jc w:val="center"/>
                              <w:rPr>
                                <w:rFonts w:cs="Times New Roman"/>
                                <w:sz w:val="32"/>
                                <w:szCs w:val="32"/>
                                <w:lang w:val="vi-VN"/>
                              </w:rPr>
                            </w:pPr>
                          </w:p>
                          <w:p w14:paraId="34F9CB41" w14:textId="77777777" w:rsidR="00E51BCA" w:rsidRPr="00926216" w:rsidRDefault="00E51BCA" w:rsidP="00E51BCA">
                            <w:pPr>
                              <w:jc w:val="center"/>
                              <w:rPr>
                                <w:rFonts w:cs="Times New Roman"/>
                                <w:sz w:val="32"/>
                                <w:szCs w:val="32"/>
                                <w:lang w:val="vi-VN"/>
                              </w:rPr>
                            </w:pPr>
                          </w:p>
                          <w:p w14:paraId="6DF75D1E" w14:textId="77777777" w:rsidR="00E51BCA" w:rsidRPr="00926216" w:rsidRDefault="00E51BCA" w:rsidP="00E51BCA">
                            <w:pPr>
                              <w:jc w:val="center"/>
                              <w:rPr>
                                <w:rFonts w:cs="Times New Roman"/>
                                <w:sz w:val="32"/>
                                <w:szCs w:val="32"/>
                                <w:lang w:val="vi-VN"/>
                              </w:rPr>
                            </w:pPr>
                          </w:p>
                          <w:p w14:paraId="45BC464D" w14:textId="77777777" w:rsidR="00E51BCA" w:rsidRPr="00926216" w:rsidRDefault="00E51BCA" w:rsidP="00E51BCA">
                            <w:pPr>
                              <w:jc w:val="center"/>
                              <w:rPr>
                                <w:rFonts w:cs="Times New Roman"/>
                                <w:sz w:val="32"/>
                                <w:szCs w:val="32"/>
                                <w:lang w:val="vi-VN"/>
                              </w:rPr>
                            </w:pPr>
                          </w:p>
                          <w:p w14:paraId="62E1E24B" w14:textId="77777777" w:rsidR="00E51BCA" w:rsidRPr="00926216" w:rsidRDefault="00E51BCA" w:rsidP="00E51BCA">
                            <w:pPr>
                              <w:jc w:val="center"/>
                              <w:rPr>
                                <w:rFonts w:cs="Times New Roman"/>
                                <w:sz w:val="32"/>
                                <w:szCs w:val="32"/>
                                <w:lang w:val="vi-VN"/>
                              </w:rPr>
                            </w:pPr>
                          </w:p>
                          <w:p w14:paraId="0EB34DC9" w14:textId="77777777" w:rsidR="00E51BCA" w:rsidRPr="00926216" w:rsidRDefault="00E51BCA" w:rsidP="00E51BCA">
                            <w:pPr>
                              <w:jc w:val="center"/>
                              <w:rPr>
                                <w:rFonts w:cs="Times New Roman"/>
                                <w:sz w:val="32"/>
                                <w:szCs w:val="32"/>
                                <w:lang w:val="vi-VN"/>
                              </w:rPr>
                            </w:pPr>
                          </w:p>
                          <w:p w14:paraId="0FBBD923" w14:textId="77777777" w:rsidR="00E51BCA" w:rsidRPr="00926216" w:rsidRDefault="00E51BCA" w:rsidP="00E51BCA">
                            <w:pPr>
                              <w:jc w:val="center"/>
                              <w:rPr>
                                <w:rFonts w:cs="Times New Roman"/>
                                <w:sz w:val="32"/>
                                <w:szCs w:val="32"/>
                                <w:lang w:val="vi-VN"/>
                              </w:rPr>
                            </w:pPr>
                          </w:p>
                          <w:p w14:paraId="3485C146" w14:textId="77777777" w:rsidR="00E51BCA" w:rsidRPr="00926216" w:rsidRDefault="00E51BCA" w:rsidP="00E51BCA">
                            <w:pPr>
                              <w:jc w:val="center"/>
                              <w:rPr>
                                <w:rFonts w:cs="Times New Roman"/>
                                <w:sz w:val="32"/>
                                <w:szCs w:val="32"/>
                                <w:lang w:val="vi-VN"/>
                              </w:rPr>
                            </w:pPr>
                          </w:p>
                          <w:p w14:paraId="0A545EB1" w14:textId="77777777" w:rsidR="00E51BCA" w:rsidRPr="00926216" w:rsidRDefault="00E51BCA" w:rsidP="00E51BCA">
                            <w:pPr>
                              <w:jc w:val="center"/>
                              <w:rPr>
                                <w:rFonts w:cs="Times New Roman"/>
                                <w:sz w:val="32"/>
                                <w:szCs w:val="32"/>
                                <w:lang w:val="vi-VN"/>
                              </w:rPr>
                            </w:pPr>
                          </w:p>
                          <w:p w14:paraId="61C171FB" w14:textId="77777777" w:rsidR="00E51BCA" w:rsidRPr="00926216" w:rsidRDefault="00E51BCA" w:rsidP="00E51BCA">
                            <w:pPr>
                              <w:jc w:val="center"/>
                              <w:rPr>
                                <w:rFonts w:cs="Times New Roman"/>
                                <w:sz w:val="32"/>
                                <w:szCs w:val="32"/>
                                <w:lang w:val="vi-VN"/>
                              </w:rPr>
                            </w:pPr>
                          </w:p>
                          <w:p w14:paraId="553EA78A" w14:textId="77777777" w:rsidR="00E51BCA" w:rsidRPr="00926216" w:rsidRDefault="00E51BCA" w:rsidP="00E51BCA">
                            <w:pPr>
                              <w:jc w:val="center"/>
                              <w:rPr>
                                <w:rFonts w:cs="Times New Roman"/>
                                <w:sz w:val="32"/>
                                <w:szCs w:val="32"/>
                                <w:lang w:val="vi-VN"/>
                              </w:rPr>
                            </w:pPr>
                          </w:p>
                          <w:p w14:paraId="5FAE2E8D" w14:textId="77777777" w:rsidR="00E51BCA" w:rsidRPr="00926216" w:rsidRDefault="00E51BCA" w:rsidP="00E51BCA">
                            <w:pPr>
                              <w:jc w:val="center"/>
                              <w:rPr>
                                <w:rFonts w:cs="Times New Roman"/>
                                <w:sz w:val="32"/>
                                <w:szCs w:val="32"/>
                                <w:lang w:val="vi-VN"/>
                              </w:rPr>
                            </w:pPr>
                          </w:p>
                          <w:p w14:paraId="383CB3C3" w14:textId="77777777" w:rsidR="00E51BCA" w:rsidRPr="00926216" w:rsidRDefault="00E51BCA" w:rsidP="00E51BCA">
                            <w:pPr>
                              <w:jc w:val="center"/>
                              <w:rPr>
                                <w:rFonts w:cs="Times New Roman"/>
                                <w:sz w:val="32"/>
                                <w:szCs w:val="32"/>
                                <w:lang w:val="vi-VN"/>
                              </w:rPr>
                            </w:pPr>
                          </w:p>
                          <w:p w14:paraId="0BC8FFD5" w14:textId="77777777" w:rsidR="00E51BCA" w:rsidRPr="00926216" w:rsidRDefault="00E51BCA" w:rsidP="00E51BCA">
                            <w:pPr>
                              <w:jc w:val="center"/>
                              <w:rPr>
                                <w:rFonts w:cs="Times New Roman"/>
                                <w:sz w:val="32"/>
                                <w:szCs w:val="32"/>
                                <w:lang w:val="vi-VN"/>
                              </w:rPr>
                            </w:pPr>
                          </w:p>
                          <w:p w14:paraId="390B4680" w14:textId="77777777" w:rsidR="00E51BCA" w:rsidRPr="00926216" w:rsidRDefault="00E51BCA" w:rsidP="00E51BCA">
                            <w:pPr>
                              <w:jc w:val="center"/>
                              <w:rPr>
                                <w:rFonts w:cs="Times New Roman"/>
                                <w:sz w:val="32"/>
                                <w:szCs w:val="32"/>
                                <w:lang w:val="vi-VN"/>
                              </w:rPr>
                            </w:pPr>
                          </w:p>
                          <w:p w14:paraId="009C7837" w14:textId="77777777" w:rsidR="00E51BCA" w:rsidRPr="00926216" w:rsidRDefault="00E51BCA" w:rsidP="00E51BCA">
                            <w:pPr>
                              <w:jc w:val="center"/>
                              <w:rPr>
                                <w:rFonts w:cs="Times New Roman"/>
                                <w:sz w:val="32"/>
                                <w:szCs w:val="32"/>
                                <w:lang w:val="vi-VN"/>
                              </w:rPr>
                            </w:pPr>
                          </w:p>
                          <w:p w14:paraId="0DBC960C" w14:textId="77777777" w:rsidR="00E51BCA" w:rsidRPr="00926216" w:rsidRDefault="00E51BCA" w:rsidP="00E51BCA">
                            <w:pPr>
                              <w:jc w:val="center"/>
                              <w:rPr>
                                <w:rFonts w:cs="Times New Roman"/>
                                <w:sz w:val="32"/>
                                <w:szCs w:val="32"/>
                                <w:lang w:val="vi-VN"/>
                              </w:rPr>
                            </w:pPr>
                          </w:p>
                          <w:p w14:paraId="16D50974" w14:textId="77777777" w:rsidR="00E51BCA" w:rsidRPr="00926216" w:rsidRDefault="00E51BCA" w:rsidP="00E51BCA">
                            <w:pPr>
                              <w:jc w:val="center"/>
                              <w:rPr>
                                <w:rFonts w:cs="Times New Roman"/>
                                <w:sz w:val="32"/>
                                <w:szCs w:val="32"/>
                                <w:lang w:val="vi-VN"/>
                              </w:rPr>
                            </w:pPr>
                          </w:p>
                          <w:p w14:paraId="05D863E0" w14:textId="77777777" w:rsidR="00E51BCA" w:rsidRPr="00926216" w:rsidRDefault="00E51BCA" w:rsidP="00E51BCA">
                            <w:pPr>
                              <w:jc w:val="center"/>
                              <w:rPr>
                                <w:rFonts w:cs="Times New Roman"/>
                                <w:sz w:val="32"/>
                                <w:szCs w:val="32"/>
                                <w:lang w:val="vi-VN"/>
                              </w:rPr>
                            </w:pPr>
                          </w:p>
                          <w:p w14:paraId="597C3119" w14:textId="77777777" w:rsidR="00E51BCA" w:rsidRPr="00926216" w:rsidRDefault="00E51BCA" w:rsidP="00E51BCA">
                            <w:pPr>
                              <w:jc w:val="center"/>
                              <w:rPr>
                                <w:rFonts w:cs="Times New Roman"/>
                                <w:sz w:val="32"/>
                                <w:szCs w:val="32"/>
                                <w:lang w:val="vi-VN"/>
                              </w:rPr>
                            </w:pPr>
                          </w:p>
                          <w:p w14:paraId="0C746E6E" w14:textId="77777777" w:rsidR="00E51BCA" w:rsidRPr="00926216" w:rsidRDefault="00E51BCA" w:rsidP="00E51BCA">
                            <w:pPr>
                              <w:jc w:val="center"/>
                              <w:rPr>
                                <w:rFonts w:cs="Times New Roman"/>
                                <w:sz w:val="32"/>
                                <w:szCs w:val="32"/>
                                <w:lang w:val="vi-VN"/>
                              </w:rPr>
                            </w:pPr>
                          </w:p>
                          <w:p w14:paraId="69BD21C3" w14:textId="77777777" w:rsidR="00E51BCA" w:rsidRPr="00926216" w:rsidRDefault="00E51BCA" w:rsidP="00E51BCA">
                            <w:pPr>
                              <w:jc w:val="center"/>
                              <w:rPr>
                                <w:rFonts w:cs="Times New Roman"/>
                                <w:sz w:val="32"/>
                                <w:szCs w:val="32"/>
                                <w:lang w:val="vi-VN"/>
                              </w:rPr>
                            </w:pPr>
                          </w:p>
                          <w:p w14:paraId="17C531B3" w14:textId="77777777" w:rsidR="00E51BCA" w:rsidRPr="00926216" w:rsidRDefault="00E51BCA" w:rsidP="00E51BCA">
                            <w:pPr>
                              <w:jc w:val="center"/>
                              <w:rPr>
                                <w:rFonts w:cs="Times New Roman"/>
                                <w:sz w:val="32"/>
                                <w:szCs w:val="32"/>
                                <w:lang w:val="vi-VN"/>
                              </w:rPr>
                            </w:pPr>
                          </w:p>
                          <w:p w14:paraId="03105D2C" w14:textId="77777777" w:rsidR="00E51BCA" w:rsidRPr="00926216" w:rsidRDefault="00E51BCA" w:rsidP="00E51BCA">
                            <w:pPr>
                              <w:jc w:val="center"/>
                              <w:rPr>
                                <w:rFonts w:cs="Times New Roman"/>
                                <w:sz w:val="32"/>
                                <w:szCs w:val="32"/>
                                <w:lang w:val="vi-VN"/>
                              </w:rPr>
                            </w:pPr>
                          </w:p>
                          <w:p w14:paraId="25D31CDB" w14:textId="77777777" w:rsidR="00E51BCA" w:rsidRPr="00926216" w:rsidRDefault="00E51BCA" w:rsidP="00E51BCA">
                            <w:pPr>
                              <w:jc w:val="center"/>
                              <w:rPr>
                                <w:rFonts w:cs="Times New Roman"/>
                                <w:sz w:val="32"/>
                                <w:szCs w:val="32"/>
                                <w:lang w:val="vi-VN"/>
                              </w:rPr>
                            </w:pPr>
                          </w:p>
                          <w:p w14:paraId="2F06B60F" w14:textId="77777777" w:rsidR="00E51BCA" w:rsidRPr="00926216" w:rsidRDefault="00E51BCA" w:rsidP="00E51BCA">
                            <w:pPr>
                              <w:jc w:val="center"/>
                              <w:rPr>
                                <w:rFonts w:cs="Times New Roman"/>
                                <w:sz w:val="32"/>
                                <w:szCs w:val="32"/>
                                <w:lang w:val="vi-VN"/>
                              </w:rPr>
                            </w:pPr>
                          </w:p>
                          <w:p w14:paraId="2F832648" w14:textId="77777777" w:rsidR="00E51BCA" w:rsidRPr="00926216" w:rsidRDefault="00E51BCA" w:rsidP="00E51BCA">
                            <w:pPr>
                              <w:jc w:val="center"/>
                              <w:rPr>
                                <w:rFonts w:cs="Times New Roman"/>
                                <w:sz w:val="32"/>
                                <w:szCs w:val="32"/>
                                <w:lang w:val="vi-VN"/>
                              </w:rPr>
                            </w:pPr>
                          </w:p>
                          <w:p w14:paraId="556060E9" w14:textId="77777777" w:rsidR="00E51BCA" w:rsidRPr="00926216" w:rsidRDefault="00E51BCA" w:rsidP="00E51BCA">
                            <w:pPr>
                              <w:jc w:val="center"/>
                              <w:rPr>
                                <w:rFonts w:cs="Times New Roman"/>
                                <w:sz w:val="32"/>
                                <w:szCs w:val="32"/>
                                <w:lang w:val="vi-VN"/>
                              </w:rPr>
                            </w:pPr>
                          </w:p>
                          <w:p w14:paraId="6D72B2CB" w14:textId="77777777" w:rsidR="00E51BCA" w:rsidRPr="00926216" w:rsidRDefault="00E51BCA" w:rsidP="00E51BCA">
                            <w:pPr>
                              <w:jc w:val="center"/>
                              <w:rPr>
                                <w:rFonts w:cs="Times New Roman"/>
                                <w:sz w:val="32"/>
                                <w:szCs w:val="32"/>
                                <w:lang w:val="vi-VN"/>
                              </w:rPr>
                            </w:pPr>
                          </w:p>
                          <w:p w14:paraId="64420204" w14:textId="77777777" w:rsidR="00E51BCA" w:rsidRPr="00926216" w:rsidRDefault="00E51BCA" w:rsidP="00E51BCA">
                            <w:pPr>
                              <w:jc w:val="center"/>
                              <w:rPr>
                                <w:rFonts w:cs="Times New Roman"/>
                                <w:sz w:val="32"/>
                                <w:szCs w:val="32"/>
                                <w:lang w:val="vi-VN"/>
                              </w:rPr>
                            </w:pPr>
                          </w:p>
                          <w:p w14:paraId="53543F6D" w14:textId="77777777" w:rsidR="00E51BCA" w:rsidRPr="00926216" w:rsidRDefault="00E51BCA" w:rsidP="00E51BCA">
                            <w:pPr>
                              <w:jc w:val="center"/>
                              <w:rPr>
                                <w:rFonts w:cs="Times New Roman"/>
                                <w:sz w:val="32"/>
                                <w:szCs w:val="32"/>
                                <w:lang w:val="vi-VN"/>
                              </w:rPr>
                            </w:pPr>
                          </w:p>
                          <w:p w14:paraId="6212089F" w14:textId="77777777" w:rsidR="00E51BCA" w:rsidRPr="00926216" w:rsidRDefault="00E51BCA" w:rsidP="00E51BCA">
                            <w:pPr>
                              <w:jc w:val="center"/>
                              <w:rPr>
                                <w:rFonts w:cs="Times New Roman"/>
                                <w:sz w:val="32"/>
                                <w:szCs w:val="32"/>
                                <w:lang w:val="vi-VN"/>
                              </w:rPr>
                            </w:pPr>
                          </w:p>
                          <w:p w14:paraId="68E1954D" w14:textId="77777777" w:rsidR="00E51BCA" w:rsidRPr="00926216" w:rsidRDefault="00E51BCA" w:rsidP="00E51BCA">
                            <w:pPr>
                              <w:jc w:val="center"/>
                              <w:rPr>
                                <w:rFonts w:cs="Times New Roman"/>
                                <w:sz w:val="32"/>
                                <w:szCs w:val="32"/>
                                <w:lang w:val="vi-VN"/>
                              </w:rPr>
                            </w:pPr>
                          </w:p>
                          <w:p w14:paraId="31298723" w14:textId="77777777" w:rsidR="00E51BCA" w:rsidRPr="00926216" w:rsidRDefault="00E51BCA" w:rsidP="00E51BCA">
                            <w:pPr>
                              <w:jc w:val="center"/>
                              <w:rPr>
                                <w:rFonts w:cs="Times New Roman"/>
                                <w:sz w:val="32"/>
                                <w:szCs w:val="32"/>
                                <w:lang w:val="vi-VN"/>
                              </w:rPr>
                            </w:pPr>
                          </w:p>
                          <w:p w14:paraId="21320D3A" w14:textId="77777777" w:rsidR="00E51BCA" w:rsidRPr="00926216" w:rsidRDefault="00E51BCA" w:rsidP="00E51BCA">
                            <w:pPr>
                              <w:jc w:val="center"/>
                              <w:rPr>
                                <w:rFonts w:cs="Times New Roman"/>
                                <w:sz w:val="32"/>
                                <w:szCs w:val="32"/>
                                <w:lang w:val="vi-VN"/>
                              </w:rPr>
                            </w:pPr>
                          </w:p>
                          <w:p w14:paraId="183236CD" w14:textId="77777777" w:rsidR="00E51BCA" w:rsidRPr="00926216" w:rsidRDefault="00E51BCA" w:rsidP="00E51BCA">
                            <w:pPr>
                              <w:jc w:val="center"/>
                              <w:rPr>
                                <w:rFonts w:cs="Times New Roman"/>
                                <w:sz w:val="32"/>
                                <w:szCs w:val="32"/>
                                <w:lang w:val="vi-VN"/>
                              </w:rPr>
                            </w:pPr>
                          </w:p>
                          <w:p w14:paraId="596D09F2" w14:textId="77777777" w:rsidR="00E51BCA" w:rsidRPr="00926216" w:rsidRDefault="00E51BCA" w:rsidP="00E51BCA">
                            <w:pPr>
                              <w:jc w:val="center"/>
                              <w:rPr>
                                <w:rFonts w:cs="Times New Roman"/>
                                <w:sz w:val="32"/>
                                <w:szCs w:val="32"/>
                                <w:lang w:val="vi-VN"/>
                              </w:rPr>
                            </w:pPr>
                          </w:p>
                          <w:p w14:paraId="472380F3" w14:textId="77777777" w:rsidR="00E51BCA" w:rsidRPr="00926216" w:rsidRDefault="00E51BCA" w:rsidP="00E51BCA">
                            <w:pPr>
                              <w:jc w:val="center"/>
                              <w:rPr>
                                <w:rFonts w:cs="Times New Roman"/>
                                <w:sz w:val="32"/>
                                <w:szCs w:val="32"/>
                                <w:lang w:val="vi-VN"/>
                              </w:rPr>
                            </w:pPr>
                          </w:p>
                          <w:p w14:paraId="3816C3AB" w14:textId="77777777" w:rsidR="00E51BCA" w:rsidRPr="00926216" w:rsidRDefault="00E51BCA" w:rsidP="00E51BCA">
                            <w:pPr>
                              <w:jc w:val="center"/>
                              <w:rPr>
                                <w:rFonts w:cs="Times New Roman"/>
                                <w:sz w:val="32"/>
                                <w:szCs w:val="32"/>
                                <w:lang w:val="vi-VN"/>
                              </w:rPr>
                            </w:pPr>
                          </w:p>
                          <w:p w14:paraId="5C5D4558" w14:textId="77777777" w:rsidR="00E51BCA" w:rsidRPr="00926216" w:rsidRDefault="00E51BCA" w:rsidP="00E51BCA">
                            <w:pPr>
                              <w:jc w:val="center"/>
                              <w:rPr>
                                <w:rFonts w:cs="Times New Roman"/>
                                <w:sz w:val="32"/>
                                <w:szCs w:val="32"/>
                                <w:lang w:val="vi-VN"/>
                              </w:rPr>
                            </w:pPr>
                          </w:p>
                          <w:p w14:paraId="013A3317" w14:textId="77777777" w:rsidR="00E51BCA" w:rsidRPr="00926216" w:rsidRDefault="00E51BCA" w:rsidP="00E51BCA">
                            <w:pPr>
                              <w:jc w:val="center"/>
                              <w:rPr>
                                <w:rFonts w:cs="Times New Roman"/>
                                <w:sz w:val="32"/>
                                <w:szCs w:val="32"/>
                                <w:lang w:val="vi-VN"/>
                              </w:rPr>
                            </w:pPr>
                          </w:p>
                          <w:p w14:paraId="30C69EF9" w14:textId="77777777" w:rsidR="00E51BCA" w:rsidRPr="00926216" w:rsidRDefault="00E51BCA" w:rsidP="00E51BCA">
                            <w:pPr>
                              <w:jc w:val="center"/>
                              <w:rPr>
                                <w:rFonts w:cs="Times New Roman"/>
                                <w:sz w:val="32"/>
                                <w:szCs w:val="32"/>
                                <w:lang w:val="vi-VN"/>
                              </w:rPr>
                            </w:pPr>
                          </w:p>
                          <w:p w14:paraId="4ECD70FA" w14:textId="77777777" w:rsidR="00E51BCA" w:rsidRPr="00926216" w:rsidRDefault="00E51BCA" w:rsidP="00E51BCA">
                            <w:pPr>
                              <w:jc w:val="center"/>
                              <w:rPr>
                                <w:rFonts w:cs="Times New Roman"/>
                                <w:sz w:val="32"/>
                                <w:szCs w:val="32"/>
                                <w:lang w:val="vi-VN"/>
                              </w:rPr>
                            </w:pPr>
                          </w:p>
                          <w:p w14:paraId="3A7406D7" w14:textId="77777777" w:rsidR="00E51BCA" w:rsidRPr="00926216" w:rsidRDefault="00E51BCA" w:rsidP="00E51BCA">
                            <w:pPr>
                              <w:jc w:val="center"/>
                              <w:rPr>
                                <w:rFonts w:cs="Times New Roman"/>
                                <w:sz w:val="32"/>
                                <w:szCs w:val="32"/>
                                <w:lang w:val="vi-VN"/>
                              </w:rPr>
                            </w:pPr>
                          </w:p>
                          <w:p w14:paraId="10374A5D" w14:textId="77777777" w:rsidR="00E51BCA" w:rsidRPr="00926216" w:rsidRDefault="00E51BCA" w:rsidP="00E51BCA">
                            <w:pPr>
                              <w:jc w:val="center"/>
                              <w:rPr>
                                <w:rFonts w:cs="Times New Roman"/>
                                <w:sz w:val="32"/>
                                <w:szCs w:val="32"/>
                                <w:lang w:val="vi-VN"/>
                              </w:rPr>
                            </w:pPr>
                          </w:p>
                          <w:p w14:paraId="342C869C" w14:textId="77777777" w:rsidR="00E51BCA" w:rsidRPr="00926216" w:rsidRDefault="00E51BCA" w:rsidP="00E51BCA">
                            <w:pPr>
                              <w:jc w:val="center"/>
                              <w:rPr>
                                <w:rFonts w:cs="Times New Roman"/>
                                <w:sz w:val="32"/>
                                <w:szCs w:val="32"/>
                                <w:lang w:val="vi-VN"/>
                              </w:rPr>
                            </w:pPr>
                          </w:p>
                          <w:p w14:paraId="2B34EAAF" w14:textId="77777777" w:rsidR="00E51BCA" w:rsidRPr="00926216" w:rsidRDefault="00E51BCA" w:rsidP="00E51BCA">
                            <w:pPr>
                              <w:jc w:val="center"/>
                              <w:rPr>
                                <w:rFonts w:cs="Times New Roman"/>
                                <w:sz w:val="32"/>
                                <w:szCs w:val="32"/>
                                <w:lang w:val="vi-VN"/>
                              </w:rPr>
                            </w:pPr>
                          </w:p>
                          <w:p w14:paraId="281C1783" w14:textId="77777777" w:rsidR="00E51BCA" w:rsidRPr="00926216" w:rsidRDefault="00E51BCA" w:rsidP="00E51BCA">
                            <w:pPr>
                              <w:jc w:val="center"/>
                              <w:rPr>
                                <w:rFonts w:cs="Times New Roman"/>
                                <w:sz w:val="32"/>
                                <w:szCs w:val="32"/>
                                <w:lang w:val="vi-VN"/>
                              </w:rPr>
                            </w:pPr>
                          </w:p>
                          <w:p w14:paraId="58BED18F" w14:textId="77777777" w:rsidR="00E51BCA" w:rsidRPr="00926216" w:rsidRDefault="00E51BCA" w:rsidP="00E51BCA">
                            <w:pPr>
                              <w:jc w:val="center"/>
                              <w:rPr>
                                <w:rFonts w:cs="Times New Roman"/>
                                <w:sz w:val="32"/>
                                <w:szCs w:val="32"/>
                                <w:lang w:val="vi-VN"/>
                              </w:rPr>
                            </w:pPr>
                          </w:p>
                          <w:p w14:paraId="2B7A340A" w14:textId="77777777" w:rsidR="00E51BCA" w:rsidRPr="00926216" w:rsidRDefault="00E51BCA" w:rsidP="00E51BCA">
                            <w:pPr>
                              <w:jc w:val="center"/>
                              <w:rPr>
                                <w:rFonts w:cs="Times New Roman"/>
                                <w:sz w:val="32"/>
                                <w:szCs w:val="32"/>
                                <w:lang w:val="vi-VN"/>
                              </w:rPr>
                            </w:pPr>
                          </w:p>
                          <w:p w14:paraId="0A2B3C5A" w14:textId="77777777" w:rsidR="00E51BCA" w:rsidRPr="00926216" w:rsidRDefault="00E51BCA" w:rsidP="00E51BCA">
                            <w:pPr>
                              <w:jc w:val="center"/>
                              <w:rPr>
                                <w:rFonts w:cs="Times New Roman"/>
                                <w:sz w:val="32"/>
                                <w:szCs w:val="32"/>
                                <w:lang w:val="vi-VN"/>
                              </w:rPr>
                            </w:pPr>
                          </w:p>
                          <w:p w14:paraId="37B6FE92" w14:textId="77777777" w:rsidR="00E51BCA" w:rsidRPr="00926216" w:rsidRDefault="00E51BCA" w:rsidP="00E51BCA">
                            <w:pPr>
                              <w:jc w:val="center"/>
                              <w:rPr>
                                <w:rFonts w:cs="Times New Roman"/>
                                <w:sz w:val="32"/>
                                <w:szCs w:val="32"/>
                                <w:lang w:val="vi-VN"/>
                              </w:rPr>
                            </w:pPr>
                          </w:p>
                          <w:p w14:paraId="0250F186" w14:textId="77777777" w:rsidR="00E51BCA" w:rsidRPr="00926216" w:rsidRDefault="00E51BCA" w:rsidP="00E51BCA">
                            <w:pPr>
                              <w:jc w:val="center"/>
                              <w:rPr>
                                <w:rFonts w:cs="Times New Roman"/>
                                <w:sz w:val="32"/>
                                <w:szCs w:val="32"/>
                                <w:lang w:val="vi-VN"/>
                              </w:rPr>
                            </w:pPr>
                          </w:p>
                          <w:p w14:paraId="764E43EB" w14:textId="77777777" w:rsidR="00E51BCA" w:rsidRPr="00926216" w:rsidRDefault="00E51BCA" w:rsidP="00E51BCA">
                            <w:pPr>
                              <w:jc w:val="center"/>
                              <w:rPr>
                                <w:rFonts w:cs="Times New Roman"/>
                                <w:sz w:val="32"/>
                                <w:szCs w:val="32"/>
                                <w:lang w:val="vi-VN"/>
                              </w:rPr>
                            </w:pPr>
                          </w:p>
                          <w:p w14:paraId="33908EF4" w14:textId="77777777" w:rsidR="00E51BCA" w:rsidRPr="00926216" w:rsidRDefault="00E51BCA" w:rsidP="00E51BCA">
                            <w:pPr>
                              <w:jc w:val="center"/>
                              <w:rPr>
                                <w:rFonts w:cs="Times New Roman"/>
                                <w:sz w:val="32"/>
                                <w:szCs w:val="32"/>
                                <w:lang w:val="vi-VN"/>
                              </w:rPr>
                            </w:pPr>
                          </w:p>
                          <w:p w14:paraId="4BC8E581" w14:textId="77777777" w:rsidR="00E51BCA" w:rsidRPr="00926216" w:rsidRDefault="00E51BCA" w:rsidP="00E51BCA">
                            <w:pPr>
                              <w:jc w:val="center"/>
                              <w:rPr>
                                <w:rFonts w:cs="Times New Roman"/>
                                <w:sz w:val="32"/>
                                <w:szCs w:val="32"/>
                                <w:lang w:val="vi-VN"/>
                              </w:rPr>
                            </w:pPr>
                          </w:p>
                          <w:p w14:paraId="75196EE9" w14:textId="77777777" w:rsidR="00E51BCA" w:rsidRPr="00926216" w:rsidRDefault="00E51BCA" w:rsidP="00E51BCA">
                            <w:pPr>
                              <w:jc w:val="center"/>
                              <w:rPr>
                                <w:rFonts w:cs="Times New Roman"/>
                                <w:sz w:val="32"/>
                                <w:szCs w:val="32"/>
                                <w:lang w:val="vi-VN"/>
                              </w:rPr>
                            </w:pPr>
                          </w:p>
                          <w:p w14:paraId="6BC0D3CF" w14:textId="77777777" w:rsidR="00E51BCA" w:rsidRPr="00926216" w:rsidRDefault="00E51BCA" w:rsidP="00E51BCA">
                            <w:pPr>
                              <w:jc w:val="center"/>
                              <w:rPr>
                                <w:rFonts w:cs="Times New Roman"/>
                                <w:sz w:val="32"/>
                                <w:szCs w:val="32"/>
                                <w:lang w:val="vi-VN"/>
                              </w:rPr>
                            </w:pPr>
                          </w:p>
                          <w:p w14:paraId="5F8A8D14" w14:textId="77777777" w:rsidR="00E51BCA" w:rsidRPr="00926216" w:rsidRDefault="00E51BCA" w:rsidP="00E51BCA">
                            <w:pPr>
                              <w:jc w:val="center"/>
                              <w:rPr>
                                <w:rFonts w:cs="Times New Roman"/>
                                <w:sz w:val="32"/>
                                <w:szCs w:val="32"/>
                                <w:lang w:val="vi-VN"/>
                              </w:rPr>
                            </w:pPr>
                          </w:p>
                          <w:p w14:paraId="61533339"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FE0EE51" w14:textId="77777777" w:rsidR="00E51BCA" w:rsidRDefault="00E51BCA" w:rsidP="00E51BCA"/>
                          <w:p w14:paraId="032386C0" w14:textId="77777777" w:rsidR="00E51BCA" w:rsidRPr="00926216" w:rsidRDefault="00E51BCA" w:rsidP="00E51BCA">
                            <w:pPr>
                              <w:rPr>
                                <w:rFonts w:cs="Times New Roman"/>
                                <w:b/>
                                <w:sz w:val="32"/>
                                <w:szCs w:val="32"/>
                              </w:rPr>
                            </w:pPr>
                          </w:p>
                          <w:p w14:paraId="04F527C1" w14:textId="77777777" w:rsidR="00E51BCA" w:rsidRPr="00926216" w:rsidRDefault="00E51BCA" w:rsidP="00E51BCA">
                            <w:pPr>
                              <w:jc w:val="center"/>
                              <w:outlineLvl w:val="0"/>
                              <w:rPr>
                                <w:rFonts w:cs="Times New Roman"/>
                                <w:b/>
                                <w:sz w:val="40"/>
                                <w:szCs w:val="40"/>
                              </w:rPr>
                            </w:pPr>
                            <w:bookmarkStart w:id="51" w:name="_Toc186413171"/>
                            <w:r w:rsidRPr="00926216">
                              <w:rPr>
                                <w:rFonts w:cs="Times New Roman"/>
                                <w:b/>
                                <w:sz w:val="40"/>
                                <w:szCs w:val="40"/>
                                <w:lang w:val="vi-VN"/>
                              </w:rPr>
                              <w:t>B</w:t>
                            </w:r>
                            <w:r w:rsidRPr="00926216">
                              <w:rPr>
                                <w:rFonts w:cs="Times New Roman"/>
                                <w:b/>
                                <w:sz w:val="40"/>
                                <w:szCs w:val="40"/>
                              </w:rPr>
                              <w:t>Ộ GIÁO DỤC VÀ ĐÀO TẠO</w:t>
                            </w:r>
                            <w:bookmarkEnd w:id="51"/>
                          </w:p>
                          <w:p w14:paraId="4C02CCD7" w14:textId="77777777" w:rsidR="00E51BCA" w:rsidRPr="00926216" w:rsidRDefault="00E51BCA" w:rsidP="00E51BCA">
                            <w:pPr>
                              <w:jc w:val="center"/>
                              <w:outlineLvl w:val="0"/>
                              <w:rPr>
                                <w:rFonts w:cs="Times New Roman"/>
                                <w:b/>
                                <w:sz w:val="44"/>
                                <w:szCs w:val="44"/>
                              </w:rPr>
                            </w:pPr>
                            <w:bookmarkStart w:id="52" w:name="_Toc186413172"/>
                            <w:r w:rsidRPr="00926216">
                              <w:rPr>
                                <w:rFonts w:cs="Times New Roman"/>
                                <w:b/>
                                <w:sz w:val="44"/>
                                <w:szCs w:val="44"/>
                              </w:rPr>
                              <w:t>TRƯỜNG ĐẠI HỌC NÔNG LÂM TP HCM</w:t>
                            </w:r>
                            <w:bookmarkEnd w:id="52"/>
                          </w:p>
                          <w:p w14:paraId="227927A5" w14:textId="77777777" w:rsidR="00E51BCA" w:rsidRPr="00926216" w:rsidRDefault="00E51BCA" w:rsidP="00E51BCA">
                            <w:pPr>
                              <w:jc w:val="center"/>
                              <w:outlineLvl w:val="0"/>
                              <w:rPr>
                                <w:rFonts w:cs="Times New Roman"/>
                                <w:b/>
                                <w:sz w:val="44"/>
                                <w:szCs w:val="44"/>
                              </w:rPr>
                            </w:pPr>
                            <w:bookmarkStart w:id="53" w:name="_Toc186413173"/>
                            <w:r w:rsidRPr="00926216">
                              <w:rPr>
                                <w:rFonts w:cs="Times New Roman"/>
                                <w:b/>
                                <w:sz w:val="40"/>
                                <w:szCs w:val="40"/>
                              </w:rPr>
                              <w:t>KHOA CÔNG NGHỆ THÔNG TIN</w:t>
                            </w:r>
                            <w:bookmarkEnd w:id="53"/>
                          </w:p>
                          <w:p w14:paraId="1CF29D71" w14:textId="77777777" w:rsidR="00E51BCA" w:rsidRPr="00926216" w:rsidRDefault="00E51BCA" w:rsidP="00E51BCA">
                            <w:pPr>
                              <w:jc w:val="center"/>
                              <w:rPr>
                                <w:rFonts w:cs="Times New Roman"/>
                                <w:b/>
                                <w:sz w:val="32"/>
                                <w:szCs w:val="32"/>
                              </w:rPr>
                            </w:pPr>
                          </w:p>
                          <w:p w14:paraId="228EA9E1"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30D2B214" wp14:editId="1E067432">
                                  <wp:extent cx="1440000" cy="1440000"/>
                                  <wp:effectExtent l="0" t="0" r="0" b="0"/>
                                  <wp:docPr id="1422811838" name="Picture 142281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617EE8F" w14:textId="77777777" w:rsidR="00E51BCA" w:rsidRPr="00926216" w:rsidRDefault="00E51BCA" w:rsidP="00E51BCA">
                            <w:pPr>
                              <w:jc w:val="center"/>
                              <w:rPr>
                                <w:rFonts w:cs="Times New Roman"/>
                                <w:b/>
                                <w:sz w:val="32"/>
                                <w:szCs w:val="32"/>
                              </w:rPr>
                            </w:pPr>
                          </w:p>
                          <w:p w14:paraId="6F27CB4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4AE28C6"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085F26F3" w14:textId="77777777" w:rsidR="00E51BCA" w:rsidRPr="00926216" w:rsidRDefault="00E51BCA" w:rsidP="00E51BCA">
                            <w:pPr>
                              <w:rPr>
                                <w:rFonts w:cs="Times New Roman"/>
                                <w:sz w:val="32"/>
                                <w:szCs w:val="32"/>
                              </w:rPr>
                            </w:pPr>
                          </w:p>
                          <w:p w14:paraId="4565E4C9"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7106C8CF"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2C52AC9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AB37B82" w14:textId="77777777" w:rsidR="00E51BCA" w:rsidRPr="00BF1807" w:rsidRDefault="00E51BCA" w:rsidP="00E51BCA">
                            <w:pPr>
                              <w:ind w:hanging="2"/>
                              <w:jc w:val="both"/>
                              <w:rPr>
                                <w:rFonts w:cs="Times New Roman"/>
                                <w:bCs/>
                                <w:sz w:val="28"/>
                                <w:szCs w:val="28"/>
                              </w:rPr>
                            </w:pPr>
                          </w:p>
                          <w:p w14:paraId="529630F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6E0A487" w14:textId="77777777" w:rsidR="00E51BCA" w:rsidRPr="00926216" w:rsidRDefault="00E51BCA" w:rsidP="00E51BCA">
                            <w:pPr>
                              <w:jc w:val="center"/>
                              <w:rPr>
                                <w:rFonts w:cs="Times New Roman"/>
                                <w:sz w:val="32"/>
                                <w:szCs w:val="32"/>
                              </w:rPr>
                            </w:pPr>
                          </w:p>
                          <w:p w14:paraId="5314CF78" w14:textId="77777777" w:rsidR="00E51BCA" w:rsidRPr="00926216" w:rsidRDefault="00E51BCA" w:rsidP="00E51BCA">
                            <w:pPr>
                              <w:jc w:val="center"/>
                              <w:rPr>
                                <w:rFonts w:cs="Times New Roman"/>
                                <w:sz w:val="32"/>
                                <w:szCs w:val="32"/>
                                <w:lang w:val="vi-VN"/>
                              </w:rPr>
                            </w:pPr>
                          </w:p>
                          <w:p w14:paraId="6068152B" w14:textId="77777777" w:rsidR="00E51BCA" w:rsidRPr="00926216" w:rsidRDefault="00E51BCA" w:rsidP="00E51BCA">
                            <w:pPr>
                              <w:jc w:val="center"/>
                              <w:rPr>
                                <w:rFonts w:cs="Times New Roman"/>
                                <w:sz w:val="32"/>
                                <w:szCs w:val="32"/>
                                <w:lang w:val="vi-VN"/>
                              </w:rPr>
                            </w:pPr>
                          </w:p>
                          <w:p w14:paraId="14010603" w14:textId="77777777" w:rsidR="00E51BCA" w:rsidRPr="00926216" w:rsidRDefault="00E51BCA" w:rsidP="00E51BCA">
                            <w:pPr>
                              <w:jc w:val="center"/>
                              <w:rPr>
                                <w:rFonts w:cs="Times New Roman"/>
                                <w:sz w:val="32"/>
                                <w:szCs w:val="32"/>
                                <w:lang w:val="vi-VN"/>
                              </w:rPr>
                            </w:pPr>
                          </w:p>
                          <w:p w14:paraId="06507071" w14:textId="77777777" w:rsidR="00E51BCA" w:rsidRPr="00926216" w:rsidRDefault="00E51BCA" w:rsidP="00E51BCA">
                            <w:pPr>
                              <w:jc w:val="center"/>
                              <w:rPr>
                                <w:rFonts w:cs="Times New Roman"/>
                                <w:sz w:val="32"/>
                                <w:szCs w:val="32"/>
                                <w:lang w:val="vi-VN"/>
                              </w:rPr>
                            </w:pPr>
                          </w:p>
                          <w:p w14:paraId="56F6603D" w14:textId="77777777" w:rsidR="00E51BCA" w:rsidRPr="00926216" w:rsidRDefault="00E51BCA" w:rsidP="00E51BCA">
                            <w:pPr>
                              <w:jc w:val="center"/>
                              <w:rPr>
                                <w:rFonts w:cs="Times New Roman"/>
                                <w:sz w:val="32"/>
                                <w:szCs w:val="32"/>
                                <w:lang w:val="vi-VN"/>
                              </w:rPr>
                            </w:pPr>
                          </w:p>
                          <w:p w14:paraId="44D6DF0C" w14:textId="77777777" w:rsidR="00E51BCA" w:rsidRPr="00926216" w:rsidRDefault="00E51BCA" w:rsidP="00E51BCA">
                            <w:pPr>
                              <w:jc w:val="center"/>
                              <w:rPr>
                                <w:rFonts w:cs="Times New Roman"/>
                                <w:sz w:val="32"/>
                                <w:szCs w:val="32"/>
                                <w:lang w:val="vi-VN"/>
                              </w:rPr>
                            </w:pPr>
                          </w:p>
                          <w:p w14:paraId="0237B5DE" w14:textId="77777777" w:rsidR="00E51BCA" w:rsidRPr="00926216" w:rsidRDefault="00E51BCA" w:rsidP="00E51BCA">
                            <w:pPr>
                              <w:jc w:val="center"/>
                              <w:rPr>
                                <w:rFonts w:cs="Times New Roman"/>
                                <w:sz w:val="32"/>
                                <w:szCs w:val="32"/>
                                <w:lang w:val="vi-VN"/>
                              </w:rPr>
                            </w:pPr>
                          </w:p>
                          <w:p w14:paraId="2E48A558" w14:textId="77777777" w:rsidR="00E51BCA" w:rsidRPr="00926216" w:rsidRDefault="00E51BCA" w:rsidP="00E51BCA">
                            <w:pPr>
                              <w:jc w:val="center"/>
                              <w:rPr>
                                <w:rFonts w:cs="Times New Roman"/>
                                <w:sz w:val="32"/>
                                <w:szCs w:val="32"/>
                                <w:lang w:val="vi-VN"/>
                              </w:rPr>
                            </w:pPr>
                          </w:p>
                          <w:p w14:paraId="33FBF471" w14:textId="77777777" w:rsidR="00E51BCA" w:rsidRPr="00926216" w:rsidRDefault="00E51BCA" w:rsidP="00E51BCA">
                            <w:pPr>
                              <w:jc w:val="center"/>
                              <w:rPr>
                                <w:rFonts w:cs="Times New Roman"/>
                                <w:sz w:val="32"/>
                                <w:szCs w:val="32"/>
                                <w:lang w:val="vi-VN"/>
                              </w:rPr>
                            </w:pPr>
                          </w:p>
                          <w:p w14:paraId="63DD6ADD" w14:textId="77777777" w:rsidR="00E51BCA" w:rsidRPr="00926216" w:rsidRDefault="00E51BCA" w:rsidP="00E51BCA">
                            <w:pPr>
                              <w:jc w:val="center"/>
                              <w:rPr>
                                <w:rFonts w:cs="Times New Roman"/>
                                <w:sz w:val="32"/>
                                <w:szCs w:val="32"/>
                                <w:lang w:val="vi-VN"/>
                              </w:rPr>
                            </w:pPr>
                          </w:p>
                          <w:p w14:paraId="40599BFE" w14:textId="77777777" w:rsidR="00E51BCA" w:rsidRPr="00926216" w:rsidRDefault="00E51BCA" w:rsidP="00E51BCA">
                            <w:pPr>
                              <w:jc w:val="center"/>
                              <w:rPr>
                                <w:rFonts w:cs="Times New Roman"/>
                                <w:sz w:val="32"/>
                                <w:szCs w:val="32"/>
                                <w:lang w:val="vi-VN"/>
                              </w:rPr>
                            </w:pPr>
                          </w:p>
                          <w:p w14:paraId="48C234D7" w14:textId="77777777" w:rsidR="00E51BCA" w:rsidRPr="00926216" w:rsidRDefault="00E51BCA" w:rsidP="00E51BCA">
                            <w:pPr>
                              <w:jc w:val="center"/>
                              <w:rPr>
                                <w:rFonts w:cs="Times New Roman"/>
                                <w:sz w:val="32"/>
                                <w:szCs w:val="32"/>
                                <w:lang w:val="vi-VN"/>
                              </w:rPr>
                            </w:pPr>
                          </w:p>
                          <w:p w14:paraId="5D720694" w14:textId="77777777" w:rsidR="00E51BCA" w:rsidRPr="00926216" w:rsidRDefault="00E51BCA" w:rsidP="00E51BCA">
                            <w:pPr>
                              <w:jc w:val="center"/>
                              <w:rPr>
                                <w:rFonts w:cs="Times New Roman"/>
                                <w:sz w:val="32"/>
                                <w:szCs w:val="32"/>
                                <w:lang w:val="vi-VN"/>
                              </w:rPr>
                            </w:pPr>
                          </w:p>
                          <w:p w14:paraId="7A7339DF" w14:textId="77777777" w:rsidR="00E51BCA" w:rsidRPr="00926216" w:rsidRDefault="00E51BCA" w:rsidP="00E51BCA">
                            <w:pPr>
                              <w:jc w:val="center"/>
                              <w:rPr>
                                <w:rFonts w:cs="Times New Roman"/>
                                <w:sz w:val="32"/>
                                <w:szCs w:val="32"/>
                                <w:lang w:val="vi-VN"/>
                              </w:rPr>
                            </w:pPr>
                          </w:p>
                          <w:p w14:paraId="3180259C" w14:textId="77777777" w:rsidR="00E51BCA" w:rsidRPr="00926216" w:rsidRDefault="00E51BCA" w:rsidP="00E51BCA">
                            <w:pPr>
                              <w:jc w:val="center"/>
                              <w:rPr>
                                <w:rFonts w:cs="Times New Roman"/>
                                <w:sz w:val="32"/>
                                <w:szCs w:val="32"/>
                                <w:lang w:val="vi-VN"/>
                              </w:rPr>
                            </w:pPr>
                          </w:p>
                          <w:p w14:paraId="1C2FA66B" w14:textId="77777777" w:rsidR="00E51BCA" w:rsidRPr="00926216" w:rsidRDefault="00E51BCA" w:rsidP="00E51BCA">
                            <w:pPr>
                              <w:jc w:val="center"/>
                              <w:rPr>
                                <w:rFonts w:cs="Times New Roman"/>
                                <w:sz w:val="32"/>
                                <w:szCs w:val="32"/>
                                <w:lang w:val="vi-VN"/>
                              </w:rPr>
                            </w:pPr>
                          </w:p>
                          <w:p w14:paraId="6B101B0E" w14:textId="77777777" w:rsidR="00E51BCA" w:rsidRPr="00926216" w:rsidRDefault="00E51BCA" w:rsidP="00E51BCA">
                            <w:pPr>
                              <w:jc w:val="center"/>
                              <w:rPr>
                                <w:rFonts w:cs="Times New Roman"/>
                                <w:sz w:val="32"/>
                                <w:szCs w:val="32"/>
                                <w:lang w:val="vi-VN"/>
                              </w:rPr>
                            </w:pPr>
                          </w:p>
                          <w:p w14:paraId="63EACD2A" w14:textId="77777777" w:rsidR="00E51BCA" w:rsidRPr="00926216" w:rsidRDefault="00E51BCA" w:rsidP="00E51BCA">
                            <w:pPr>
                              <w:jc w:val="center"/>
                              <w:rPr>
                                <w:rFonts w:cs="Times New Roman"/>
                                <w:sz w:val="32"/>
                                <w:szCs w:val="32"/>
                                <w:lang w:val="vi-VN"/>
                              </w:rPr>
                            </w:pPr>
                          </w:p>
                          <w:p w14:paraId="41CD9F72" w14:textId="77777777" w:rsidR="00E51BCA" w:rsidRPr="00926216" w:rsidRDefault="00E51BCA" w:rsidP="00E51BCA">
                            <w:pPr>
                              <w:jc w:val="center"/>
                              <w:rPr>
                                <w:rFonts w:cs="Times New Roman"/>
                                <w:sz w:val="32"/>
                                <w:szCs w:val="32"/>
                                <w:lang w:val="vi-VN"/>
                              </w:rPr>
                            </w:pPr>
                          </w:p>
                          <w:p w14:paraId="086AB46E" w14:textId="77777777" w:rsidR="00E51BCA" w:rsidRPr="00926216" w:rsidRDefault="00E51BCA" w:rsidP="00E51BCA">
                            <w:pPr>
                              <w:jc w:val="center"/>
                              <w:rPr>
                                <w:rFonts w:cs="Times New Roman"/>
                                <w:sz w:val="32"/>
                                <w:szCs w:val="32"/>
                                <w:lang w:val="vi-VN"/>
                              </w:rPr>
                            </w:pPr>
                          </w:p>
                          <w:p w14:paraId="0098958A" w14:textId="77777777" w:rsidR="00E51BCA" w:rsidRPr="00926216" w:rsidRDefault="00E51BCA" w:rsidP="00E51BCA">
                            <w:pPr>
                              <w:jc w:val="center"/>
                              <w:rPr>
                                <w:rFonts w:cs="Times New Roman"/>
                                <w:sz w:val="32"/>
                                <w:szCs w:val="32"/>
                                <w:lang w:val="vi-VN"/>
                              </w:rPr>
                            </w:pPr>
                          </w:p>
                          <w:p w14:paraId="78AD7DBC" w14:textId="77777777" w:rsidR="00E51BCA" w:rsidRPr="00926216" w:rsidRDefault="00E51BCA" w:rsidP="00E51BCA">
                            <w:pPr>
                              <w:jc w:val="center"/>
                              <w:rPr>
                                <w:rFonts w:cs="Times New Roman"/>
                                <w:sz w:val="32"/>
                                <w:szCs w:val="32"/>
                                <w:lang w:val="vi-VN"/>
                              </w:rPr>
                            </w:pPr>
                          </w:p>
                          <w:p w14:paraId="32BD94C1" w14:textId="77777777" w:rsidR="00E51BCA" w:rsidRPr="00926216" w:rsidRDefault="00E51BCA" w:rsidP="00E51BCA">
                            <w:pPr>
                              <w:jc w:val="center"/>
                              <w:rPr>
                                <w:rFonts w:cs="Times New Roman"/>
                                <w:sz w:val="32"/>
                                <w:szCs w:val="32"/>
                                <w:lang w:val="vi-VN"/>
                              </w:rPr>
                            </w:pPr>
                          </w:p>
                          <w:p w14:paraId="2E006E15" w14:textId="77777777" w:rsidR="00E51BCA" w:rsidRPr="00926216" w:rsidRDefault="00E51BCA" w:rsidP="00E51BCA">
                            <w:pPr>
                              <w:jc w:val="center"/>
                              <w:rPr>
                                <w:rFonts w:cs="Times New Roman"/>
                                <w:sz w:val="32"/>
                                <w:szCs w:val="32"/>
                                <w:lang w:val="vi-VN"/>
                              </w:rPr>
                            </w:pPr>
                          </w:p>
                          <w:p w14:paraId="618BD76C" w14:textId="77777777" w:rsidR="00E51BCA" w:rsidRPr="00926216" w:rsidRDefault="00E51BCA" w:rsidP="00E51BCA">
                            <w:pPr>
                              <w:jc w:val="center"/>
                              <w:rPr>
                                <w:rFonts w:cs="Times New Roman"/>
                                <w:sz w:val="32"/>
                                <w:szCs w:val="32"/>
                                <w:lang w:val="vi-VN"/>
                              </w:rPr>
                            </w:pPr>
                          </w:p>
                          <w:p w14:paraId="4CD42220" w14:textId="77777777" w:rsidR="00E51BCA" w:rsidRPr="00926216" w:rsidRDefault="00E51BCA" w:rsidP="00E51BCA">
                            <w:pPr>
                              <w:jc w:val="center"/>
                              <w:rPr>
                                <w:rFonts w:cs="Times New Roman"/>
                                <w:sz w:val="32"/>
                                <w:szCs w:val="32"/>
                                <w:lang w:val="vi-VN"/>
                              </w:rPr>
                            </w:pPr>
                          </w:p>
                          <w:p w14:paraId="012E01F1" w14:textId="77777777" w:rsidR="00E51BCA" w:rsidRPr="00926216" w:rsidRDefault="00E51BCA" w:rsidP="00E51BCA">
                            <w:pPr>
                              <w:jc w:val="center"/>
                              <w:rPr>
                                <w:rFonts w:cs="Times New Roman"/>
                                <w:sz w:val="32"/>
                                <w:szCs w:val="32"/>
                                <w:lang w:val="vi-VN"/>
                              </w:rPr>
                            </w:pPr>
                          </w:p>
                          <w:p w14:paraId="5D0D25A2" w14:textId="77777777" w:rsidR="00E51BCA" w:rsidRPr="00926216" w:rsidRDefault="00E51BCA" w:rsidP="00E51BCA">
                            <w:pPr>
                              <w:jc w:val="center"/>
                              <w:rPr>
                                <w:rFonts w:cs="Times New Roman"/>
                                <w:sz w:val="32"/>
                                <w:szCs w:val="32"/>
                                <w:lang w:val="vi-VN"/>
                              </w:rPr>
                            </w:pPr>
                          </w:p>
                          <w:p w14:paraId="5C69A2B3" w14:textId="77777777" w:rsidR="00E51BCA" w:rsidRPr="00926216" w:rsidRDefault="00E51BCA" w:rsidP="00E51BCA">
                            <w:pPr>
                              <w:jc w:val="center"/>
                              <w:rPr>
                                <w:rFonts w:cs="Times New Roman"/>
                                <w:sz w:val="32"/>
                                <w:szCs w:val="32"/>
                                <w:lang w:val="vi-VN"/>
                              </w:rPr>
                            </w:pPr>
                          </w:p>
                          <w:p w14:paraId="5B939314" w14:textId="77777777" w:rsidR="00E51BCA" w:rsidRPr="00926216" w:rsidRDefault="00E51BCA" w:rsidP="00E51BCA">
                            <w:pPr>
                              <w:jc w:val="center"/>
                              <w:rPr>
                                <w:rFonts w:cs="Times New Roman"/>
                                <w:sz w:val="32"/>
                                <w:szCs w:val="32"/>
                                <w:lang w:val="vi-VN"/>
                              </w:rPr>
                            </w:pPr>
                          </w:p>
                          <w:p w14:paraId="477E4F3D" w14:textId="77777777" w:rsidR="00E51BCA" w:rsidRPr="00926216" w:rsidRDefault="00E51BCA" w:rsidP="00E51BCA">
                            <w:pPr>
                              <w:jc w:val="center"/>
                              <w:rPr>
                                <w:rFonts w:cs="Times New Roman"/>
                                <w:sz w:val="32"/>
                                <w:szCs w:val="32"/>
                                <w:lang w:val="vi-VN"/>
                              </w:rPr>
                            </w:pPr>
                          </w:p>
                          <w:p w14:paraId="53B2C35B" w14:textId="77777777" w:rsidR="00E51BCA" w:rsidRPr="00926216" w:rsidRDefault="00E51BCA" w:rsidP="00E51BCA">
                            <w:pPr>
                              <w:jc w:val="center"/>
                              <w:rPr>
                                <w:rFonts w:cs="Times New Roman"/>
                                <w:sz w:val="32"/>
                                <w:szCs w:val="32"/>
                                <w:lang w:val="vi-VN"/>
                              </w:rPr>
                            </w:pPr>
                          </w:p>
                          <w:p w14:paraId="0BFD5EFE" w14:textId="77777777" w:rsidR="00E51BCA" w:rsidRPr="00926216" w:rsidRDefault="00E51BCA" w:rsidP="00E51BCA">
                            <w:pPr>
                              <w:jc w:val="center"/>
                              <w:rPr>
                                <w:rFonts w:cs="Times New Roman"/>
                                <w:sz w:val="32"/>
                                <w:szCs w:val="32"/>
                                <w:lang w:val="vi-VN"/>
                              </w:rPr>
                            </w:pPr>
                          </w:p>
                          <w:p w14:paraId="1231DD17" w14:textId="77777777" w:rsidR="00E51BCA" w:rsidRPr="00926216" w:rsidRDefault="00E51BCA" w:rsidP="00E51BCA">
                            <w:pPr>
                              <w:jc w:val="center"/>
                              <w:rPr>
                                <w:rFonts w:cs="Times New Roman"/>
                                <w:sz w:val="32"/>
                                <w:szCs w:val="32"/>
                                <w:lang w:val="vi-VN"/>
                              </w:rPr>
                            </w:pPr>
                          </w:p>
                          <w:p w14:paraId="1DFB7248" w14:textId="77777777" w:rsidR="00E51BCA" w:rsidRPr="00926216" w:rsidRDefault="00E51BCA" w:rsidP="00E51BCA">
                            <w:pPr>
                              <w:jc w:val="center"/>
                              <w:rPr>
                                <w:rFonts w:cs="Times New Roman"/>
                                <w:sz w:val="32"/>
                                <w:szCs w:val="32"/>
                                <w:lang w:val="vi-VN"/>
                              </w:rPr>
                            </w:pPr>
                          </w:p>
                          <w:p w14:paraId="525BED1A" w14:textId="77777777" w:rsidR="00E51BCA" w:rsidRPr="00926216" w:rsidRDefault="00E51BCA" w:rsidP="00E51BCA">
                            <w:pPr>
                              <w:jc w:val="center"/>
                              <w:rPr>
                                <w:rFonts w:cs="Times New Roman"/>
                                <w:sz w:val="32"/>
                                <w:szCs w:val="32"/>
                                <w:lang w:val="vi-VN"/>
                              </w:rPr>
                            </w:pPr>
                          </w:p>
                          <w:p w14:paraId="2BA3DA16" w14:textId="77777777" w:rsidR="00E51BCA" w:rsidRPr="00926216" w:rsidRDefault="00E51BCA" w:rsidP="00E51BCA">
                            <w:pPr>
                              <w:jc w:val="center"/>
                              <w:rPr>
                                <w:rFonts w:cs="Times New Roman"/>
                                <w:sz w:val="32"/>
                                <w:szCs w:val="32"/>
                                <w:lang w:val="vi-VN"/>
                              </w:rPr>
                            </w:pPr>
                          </w:p>
                          <w:p w14:paraId="47F23716" w14:textId="77777777" w:rsidR="00E51BCA" w:rsidRPr="00926216" w:rsidRDefault="00E51BCA" w:rsidP="00E51BCA">
                            <w:pPr>
                              <w:jc w:val="center"/>
                              <w:rPr>
                                <w:rFonts w:cs="Times New Roman"/>
                                <w:sz w:val="32"/>
                                <w:szCs w:val="32"/>
                                <w:lang w:val="vi-VN"/>
                              </w:rPr>
                            </w:pPr>
                          </w:p>
                          <w:p w14:paraId="32383091" w14:textId="77777777" w:rsidR="00E51BCA" w:rsidRPr="00926216" w:rsidRDefault="00E51BCA" w:rsidP="00E51BCA">
                            <w:pPr>
                              <w:jc w:val="center"/>
                              <w:rPr>
                                <w:rFonts w:cs="Times New Roman"/>
                                <w:sz w:val="32"/>
                                <w:szCs w:val="32"/>
                                <w:lang w:val="vi-VN"/>
                              </w:rPr>
                            </w:pPr>
                          </w:p>
                          <w:p w14:paraId="30AC01E5" w14:textId="77777777" w:rsidR="00E51BCA" w:rsidRPr="00926216" w:rsidRDefault="00E51BCA" w:rsidP="00E51BCA">
                            <w:pPr>
                              <w:jc w:val="center"/>
                              <w:rPr>
                                <w:rFonts w:cs="Times New Roman"/>
                                <w:sz w:val="32"/>
                                <w:szCs w:val="32"/>
                                <w:lang w:val="vi-VN"/>
                              </w:rPr>
                            </w:pPr>
                          </w:p>
                          <w:p w14:paraId="51D17227" w14:textId="77777777" w:rsidR="00E51BCA" w:rsidRPr="00926216" w:rsidRDefault="00E51BCA" w:rsidP="00E51BCA">
                            <w:pPr>
                              <w:jc w:val="center"/>
                              <w:rPr>
                                <w:rFonts w:cs="Times New Roman"/>
                                <w:sz w:val="32"/>
                                <w:szCs w:val="32"/>
                                <w:lang w:val="vi-VN"/>
                              </w:rPr>
                            </w:pPr>
                          </w:p>
                          <w:p w14:paraId="6B151257" w14:textId="77777777" w:rsidR="00E51BCA" w:rsidRPr="00926216" w:rsidRDefault="00E51BCA" w:rsidP="00E51BCA">
                            <w:pPr>
                              <w:jc w:val="center"/>
                              <w:rPr>
                                <w:rFonts w:cs="Times New Roman"/>
                                <w:sz w:val="32"/>
                                <w:szCs w:val="32"/>
                                <w:lang w:val="vi-VN"/>
                              </w:rPr>
                            </w:pPr>
                          </w:p>
                          <w:p w14:paraId="226D7B15" w14:textId="77777777" w:rsidR="00E51BCA" w:rsidRPr="00926216" w:rsidRDefault="00E51BCA" w:rsidP="00E51BCA">
                            <w:pPr>
                              <w:jc w:val="center"/>
                              <w:rPr>
                                <w:rFonts w:cs="Times New Roman"/>
                                <w:sz w:val="32"/>
                                <w:szCs w:val="32"/>
                                <w:lang w:val="vi-VN"/>
                              </w:rPr>
                            </w:pPr>
                          </w:p>
                          <w:p w14:paraId="5D17A89F" w14:textId="77777777" w:rsidR="00E51BCA" w:rsidRPr="00926216" w:rsidRDefault="00E51BCA" w:rsidP="00E51BCA">
                            <w:pPr>
                              <w:jc w:val="center"/>
                              <w:rPr>
                                <w:rFonts w:cs="Times New Roman"/>
                                <w:sz w:val="32"/>
                                <w:szCs w:val="32"/>
                                <w:lang w:val="vi-VN"/>
                              </w:rPr>
                            </w:pPr>
                          </w:p>
                          <w:p w14:paraId="6FACCD5A" w14:textId="77777777" w:rsidR="00E51BCA" w:rsidRPr="00926216" w:rsidRDefault="00E51BCA" w:rsidP="00E51BCA">
                            <w:pPr>
                              <w:jc w:val="center"/>
                              <w:rPr>
                                <w:rFonts w:cs="Times New Roman"/>
                                <w:sz w:val="32"/>
                                <w:szCs w:val="32"/>
                                <w:lang w:val="vi-VN"/>
                              </w:rPr>
                            </w:pPr>
                          </w:p>
                          <w:p w14:paraId="534EDD9F" w14:textId="77777777" w:rsidR="00E51BCA" w:rsidRPr="00926216" w:rsidRDefault="00E51BCA" w:rsidP="00E51BCA">
                            <w:pPr>
                              <w:jc w:val="center"/>
                              <w:rPr>
                                <w:rFonts w:cs="Times New Roman"/>
                                <w:sz w:val="32"/>
                                <w:szCs w:val="32"/>
                                <w:lang w:val="vi-VN"/>
                              </w:rPr>
                            </w:pPr>
                          </w:p>
                          <w:p w14:paraId="1398F435" w14:textId="77777777" w:rsidR="00E51BCA" w:rsidRPr="00926216" w:rsidRDefault="00E51BCA" w:rsidP="00E51BCA">
                            <w:pPr>
                              <w:jc w:val="center"/>
                              <w:rPr>
                                <w:rFonts w:cs="Times New Roman"/>
                                <w:sz w:val="32"/>
                                <w:szCs w:val="32"/>
                                <w:lang w:val="vi-VN"/>
                              </w:rPr>
                            </w:pPr>
                          </w:p>
                          <w:p w14:paraId="6DDD47C1" w14:textId="77777777" w:rsidR="00E51BCA" w:rsidRPr="00926216" w:rsidRDefault="00E51BCA" w:rsidP="00E51BCA">
                            <w:pPr>
                              <w:jc w:val="center"/>
                              <w:rPr>
                                <w:rFonts w:cs="Times New Roman"/>
                                <w:sz w:val="32"/>
                                <w:szCs w:val="32"/>
                                <w:lang w:val="vi-VN"/>
                              </w:rPr>
                            </w:pPr>
                          </w:p>
                          <w:p w14:paraId="5D16A149" w14:textId="77777777" w:rsidR="00E51BCA" w:rsidRPr="00926216" w:rsidRDefault="00E51BCA" w:rsidP="00E51BCA">
                            <w:pPr>
                              <w:jc w:val="center"/>
                              <w:rPr>
                                <w:rFonts w:cs="Times New Roman"/>
                                <w:sz w:val="32"/>
                                <w:szCs w:val="32"/>
                                <w:lang w:val="vi-VN"/>
                              </w:rPr>
                            </w:pPr>
                          </w:p>
                          <w:p w14:paraId="48365632" w14:textId="77777777" w:rsidR="00E51BCA" w:rsidRPr="00926216" w:rsidRDefault="00E51BCA" w:rsidP="00E51BCA">
                            <w:pPr>
                              <w:jc w:val="center"/>
                              <w:rPr>
                                <w:rFonts w:cs="Times New Roman"/>
                                <w:sz w:val="32"/>
                                <w:szCs w:val="32"/>
                                <w:lang w:val="vi-VN"/>
                              </w:rPr>
                            </w:pPr>
                          </w:p>
                          <w:p w14:paraId="67958C7C" w14:textId="77777777" w:rsidR="00E51BCA" w:rsidRPr="00926216" w:rsidRDefault="00E51BCA" w:rsidP="00E51BCA">
                            <w:pPr>
                              <w:jc w:val="center"/>
                              <w:rPr>
                                <w:rFonts w:cs="Times New Roman"/>
                                <w:sz w:val="32"/>
                                <w:szCs w:val="32"/>
                                <w:lang w:val="vi-VN"/>
                              </w:rPr>
                            </w:pPr>
                          </w:p>
                          <w:p w14:paraId="6F3B6675" w14:textId="77777777" w:rsidR="00E51BCA" w:rsidRPr="00926216" w:rsidRDefault="00E51BCA" w:rsidP="00E51BCA">
                            <w:pPr>
                              <w:jc w:val="center"/>
                              <w:rPr>
                                <w:rFonts w:cs="Times New Roman"/>
                                <w:sz w:val="32"/>
                                <w:szCs w:val="32"/>
                                <w:lang w:val="vi-VN"/>
                              </w:rPr>
                            </w:pPr>
                          </w:p>
                          <w:p w14:paraId="54D6888B" w14:textId="77777777" w:rsidR="00E51BCA" w:rsidRPr="00926216" w:rsidRDefault="00E51BCA" w:rsidP="00E51BCA">
                            <w:pPr>
                              <w:jc w:val="center"/>
                              <w:rPr>
                                <w:rFonts w:cs="Times New Roman"/>
                                <w:sz w:val="32"/>
                                <w:szCs w:val="32"/>
                                <w:lang w:val="vi-VN"/>
                              </w:rPr>
                            </w:pPr>
                          </w:p>
                          <w:p w14:paraId="45412805" w14:textId="77777777" w:rsidR="00E51BCA" w:rsidRPr="00926216" w:rsidRDefault="00E51BCA" w:rsidP="00E51BCA">
                            <w:pPr>
                              <w:jc w:val="center"/>
                              <w:rPr>
                                <w:rFonts w:cs="Times New Roman"/>
                                <w:sz w:val="32"/>
                                <w:szCs w:val="32"/>
                                <w:lang w:val="vi-VN"/>
                              </w:rPr>
                            </w:pPr>
                          </w:p>
                          <w:p w14:paraId="6FA91464" w14:textId="77777777" w:rsidR="00E51BCA" w:rsidRPr="00926216" w:rsidRDefault="00E51BCA" w:rsidP="00E51BCA">
                            <w:pPr>
                              <w:jc w:val="center"/>
                              <w:rPr>
                                <w:rFonts w:cs="Times New Roman"/>
                                <w:sz w:val="32"/>
                                <w:szCs w:val="32"/>
                                <w:lang w:val="vi-VN"/>
                              </w:rPr>
                            </w:pPr>
                          </w:p>
                          <w:p w14:paraId="44803298" w14:textId="77777777" w:rsidR="00E51BCA" w:rsidRPr="00926216" w:rsidRDefault="00E51BCA" w:rsidP="00E51BCA">
                            <w:pPr>
                              <w:jc w:val="center"/>
                              <w:rPr>
                                <w:rFonts w:cs="Times New Roman"/>
                                <w:sz w:val="32"/>
                                <w:szCs w:val="32"/>
                                <w:lang w:val="vi-VN"/>
                              </w:rPr>
                            </w:pPr>
                          </w:p>
                          <w:p w14:paraId="0521CB36" w14:textId="77777777" w:rsidR="00E51BCA" w:rsidRPr="00926216" w:rsidRDefault="00E51BCA" w:rsidP="00E51BCA">
                            <w:pPr>
                              <w:jc w:val="center"/>
                              <w:rPr>
                                <w:rFonts w:cs="Times New Roman"/>
                                <w:sz w:val="32"/>
                                <w:szCs w:val="32"/>
                                <w:lang w:val="vi-VN"/>
                              </w:rPr>
                            </w:pPr>
                          </w:p>
                          <w:p w14:paraId="7C7D8FDC" w14:textId="77777777" w:rsidR="00E51BCA" w:rsidRPr="00926216" w:rsidRDefault="00E51BCA" w:rsidP="00E51BCA">
                            <w:pPr>
                              <w:jc w:val="center"/>
                              <w:rPr>
                                <w:rFonts w:cs="Times New Roman"/>
                                <w:sz w:val="32"/>
                                <w:szCs w:val="32"/>
                                <w:lang w:val="vi-VN"/>
                              </w:rPr>
                            </w:pPr>
                          </w:p>
                          <w:p w14:paraId="7804E26E" w14:textId="77777777" w:rsidR="00E51BCA" w:rsidRPr="00926216" w:rsidRDefault="00E51BCA" w:rsidP="00E51BCA">
                            <w:pPr>
                              <w:jc w:val="center"/>
                              <w:rPr>
                                <w:rFonts w:cs="Times New Roman"/>
                                <w:sz w:val="32"/>
                                <w:szCs w:val="32"/>
                                <w:lang w:val="vi-VN"/>
                              </w:rPr>
                            </w:pPr>
                          </w:p>
                          <w:p w14:paraId="6E6F8B5F"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842ADA1" w14:textId="77777777" w:rsidR="00E51BCA" w:rsidRPr="00926216" w:rsidRDefault="00E51BCA" w:rsidP="00E51BCA">
                            <w:pPr>
                              <w:rPr>
                                <w:rFonts w:cs="Times New Roman"/>
                              </w:rPr>
                            </w:pPr>
                          </w:p>
                          <w:p w14:paraId="410BC58A" w14:textId="77777777" w:rsidR="00E51BCA" w:rsidRPr="00926216" w:rsidRDefault="00E51BCA" w:rsidP="00E51BCA">
                            <w:pPr>
                              <w:jc w:val="center"/>
                              <w:outlineLvl w:val="0"/>
                              <w:rPr>
                                <w:rFonts w:cs="Times New Roman"/>
                                <w:b/>
                                <w:sz w:val="40"/>
                                <w:szCs w:val="40"/>
                              </w:rPr>
                            </w:pPr>
                            <w:bookmarkStart w:id="54" w:name="_Toc186413174"/>
                            <w:r w:rsidRPr="00926216">
                              <w:rPr>
                                <w:rFonts w:cs="Times New Roman"/>
                                <w:b/>
                                <w:sz w:val="40"/>
                                <w:szCs w:val="40"/>
                                <w:lang w:val="vi-VN"/>
                              </w:rPr>
                              <w:t>B</w:t>
                            </w:r>
                            <w:r w:rsidRPr="00926216">
                              <w:rPr>
                                <w:rFonts w:cs="Times New Roman"/>
                                <w:b/>
                                <w:sz w:val="40"/>
                                <w:szCs w:val="40"/>
                              </w:rPr>
                              <w:t>Ộ GIÁO DỤC VÀ ĐÀO TẠO</w:t>
                            </w:r>
                            <w:bookmarkEnd w:id="54"/>
                          </w:p>
                          <w:p w14:paraId="7BA626FB" w14:textId="77777777" w:rsidR="00E51BCA" w:rsidRPr="00926216" w:rsidRDefault="00E51BCA" w:rsidP="00E51BCA">
                            <w:pPr>
                              <w:jc w:val="center"/>
                              <w:outlineLvl w:val="0"/>
                              <w:rPr>
                                <w:rFonts w:cs="Times New Roman"/>
                                <w:b/>
                                <w:sz w:val="44"/>
                                <w:szCs w:val="44"/>
                              </w:rPr>
                            </w:pPr>
                            <w:bookmarkStart w:id="55" w:name="_Toc186413175"/>
                            <w:r w:rsidRPr="00926216">
                              <w:rPr>
                                <w:rFonts w:cs="Times New Roman"/>
                                <w:b/>
                                <w:sz w:val="44"/>
                                <w:szCs w:val="44"/>
                              </w:rPr>
                              <w:t>TRƯỜNG ĐẠI HỌC NÔNG LÂM TP HCM</w:t>
                            </w:r>
                            <w:bookmarkEnd w:id="55"/>
                          </w:p>
                          <w:p w14:paraId="303261F2" w14:textId="77777777" w:rsidR="00E51BCA" w:rsidRPr="00926216" w:rsidRDefault="00E51BCA" w:rsidP="00E51BCA">
                            <w:pPr>
                              <w:jc w:val="center"/>
                              <w:outlineLvl w:val="0"/>
                              <w:rPr>
                                <w:rFonts w:cs="Times New Roman"/>
                                <w:b/>
                                <w:sz w:val="44"/>
                                <w:szCs w:val="44"/>
                              </w:rPr>
                            </w:pPr>
                            <w:bookmarkStart w:id="56" w:name="_Toc186413176"/>
                            <w:r w:rsidRPr="00926216">
                              <w:rPr>
                                <w:rFonts w:cs="Times New Roman"/>
                                <w:b/>
                                <w:sz w:val="40"/>
                                <w:szCs w:val="40"/>
                              </w:rPr>
                              <w:t>KHOA CÔNG NGHỆ THÔNG TIN</w:t>
                            </w:r>
                            <w:bookmarkEnd w:id="56"/>
                          </w:p>
                          <w:p w14:paraId="17E45702" w14:textId="77777777" w:rsidR="00E51BCA" w:rsidRPr="00926216" w:rsidRDefault="00E51BCA" w:rsidP="00E51BCA">
                            <w:pPr>
                              <w:jc w:val="center"/>
                              <w:rPr>
                                <w:rFonts w:cs="Times New Roman"/>
                                <w:b/>
                                <w:sz w:val="32"/>
                                <w:szCs w:val="32"/>
                              </w:rPr>
                            </w:pPr>
                          </w:p>
                          <w:p w14:paraId="2DEAB641"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8A46E37" wp14:editId="57251BD4">
                                  <wp:extent cx="1440000" cy="1440000"/>
                                  <wp:effectExtent l="0" t="0" r="0" b="0"/>
                                  <wp:docPr id="90012833" name="Picture 90012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5E9CE1" w14:textId="77777777" w:rsidR="00E51BCA" w:rsidRPr="00926216" w:rsidRDefault="00E51BCA" w:rsidP="00E51BCA">
                            <w:pPr>
                              <w:jc w:val="center"/>
                              <w:rPr>
                                <w:rFonts w:cs="Times New Roman"/>
                                <w:b/>
                                <w:sz w:val="32"/>
                                <w:szCs w:val="32"/>
                              </w:rPr>
                            </w:pPr>
                          </w:p>
                          <w:p w14:paraId="68B51F3B"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77BFCD1"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3A9EA45C" w14:textId="77777777" w:rsidR="00E51BCA" w:rsidRPr="00926216" w:rsidRDefault="00E51BCA" w:rsidP="00E51BCA">
                            <w:pPr>
                              <w:jc w:val="center"/>
                              <w:rPr>
                                <w:rFonts w:cs="Times New Roman"/>
                                <w:sz w:val="32"/>
                                <w:szCs w:val="32"/>
                              </w:rPr>
                            </w:pPr>
                          </w:p>
                          <w:p w14:paraId="73142D5E" w14:textId="77777777" w:rsidR="00E51BCA" w:rsidRPr="00926216" w:rsidRDefault="00E51BCA" w:rsidP="00E51BCA">
                            <w:pPr>
                              <w:jc w:val="center"/>
                              <w:rPr>
                                <w:rFonts w:cs="Times New Roman"/>
                                <w:sz w:val="32"/>
                                <w:szCs w:val="32"/>
                              </w:rPr>
                            </w:pPr>
                          </w:p>
                          <w:p w14:paraId="681D6815" w14:textId="77777777" w:rsidR="00E51BCA" w:rsidRPr="00926216" w:rsidRDefault="00E51BCA" w:rsidP="00E51BCA">
                            <w:pPr>
                              <w:jc w:val="center"/>
                              <w:rPr>
                                <w:rFonts w:cs="Times New Roman"/>
                                <w:sz w:val="32"/>
                                <w:szCs w:val="32"/>
                              </w:rPr>
                            </w:pPr>
                          </w:p>
                          <w:p w14:paraId="4B2ECE10" w14:textId="77777777" w:rsidR="00E51BCA" w:rsidRPr="00926216" w:rsidRDefault="00E51BCA" w:rsidP="00E51BCA">
                            <w:pPr>
                              <w:jc w:val="center"/>
                              <w:rPr>
                                <w:rFonts w:cs="Times New Roman"/>
                                <w:sz w:val="32"/>
                                <w:szCs w:val="32"/>
                              </w:rPr>
                            </w:pPr>
                          </w:p>
                          <w:p w14:paraId="5DA40CE2" w14:textId="77777777" w:rsidR="00E51BCA" w:rsidRPr="00926216" w:rsidRDefault="00E51BCA" w:rsidP="00E51BCA">
                            <w:pPr>
                              <w:jc w:val="center"/>
                              <w:rPr>
                                <w:rFonts w:cs="Times New Roman"/>
                                <w:sz w:val="32"/>
                                <w:szCs w:val="32"/>
                              </w:rPr>
                            </w:pPr>
                          </w:p>
                          <w:p w14:paraId="798F287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41072CB"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6107824"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0DDBEDE" w14:textId="77777777" w:rsidR="00E51BCA" w:rsidRPr="00926216" w:rsidRDefault="00E51BCA" w:rsidP="00E51BCA">
                            <w:pPr>
                              <w:jc w:val="both"/>
                              <w:rPr>
                                <w:rFonts w:cs="Times New Roman"/>
                                <w:bCs/>
                                <w:sz w:val="28"/>
                                <w:szCs w:val="28"/>
                                <w:lang w:val="vi-VN"/>
                              </w:rPr>
                            </w:pPr>
                          </w:p>
                          <w:p w14:paraId="15F0108F" w14:textId="77777777" w:rsidR="00E51BCA" w:rsidRPr="00926216" w:rsidRDefault="00E51BCA" w:rsidP="00E51BCA">
                            <w:pPr>
                              <w:jc w:val="both"/>
                              <w:rPr>
                                <w:rFonts w:cs="Times New Roman"/>
                                <w:bCs/>
                                <w:sz w:val="28"/>
                                <w:szCs w:val="28"/>
                                <w:lang w:val="vi-VN"/>
                              </w:rPr>
                            </w:pPr>
                          </w:p>
                          <w:p w14:paraId="35B8037C" w14:textId="77777777" w:rsidR="00E51BCA" w:rsidRPr="00926216" w:rsidRDefault="00E51BCA" w:rsidP="00E51BCA">
                            <w:pPr>
                              <w:jc w:val="both"/>
                              <w:rPr>
                                <w:rFonts w:cs="Times New Roman"/>
                                <w:bCs/>
                                <w:sz w:val="28"/>
                                <w:szCs w:val="28"/>
                                <w:lang w:val="vi-VN"/>
                              </w:rPr>
                            </w:pPr>
                          </w:p>
                          <w:p w14:paraId="6F6A7519"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21B441B" w14:textId="77777777" w:rsidR="00E51BCA" w:rsidRPr="00926216" w:rsidRDefault="00E51BCA" w:rsidP="00E51BCA">
                            <w:pPr>
                              <w:jc w:val="center"/>
                              <w:rPr>
                                <w:rFonts w:cs="Times New Roman"/>
                                <w:sz w:val="32"/>
                                <w:szCs w:val="32"/>
                              </w:rPr>
                            </w:pPr>
                          </w:p>
                          <w:p w14:paraId="4B109BBF" w14:textId="77777777" w:rsidR="00E51BCA" w:rsidRPr="00926216" w:rsidRDefault="00E51BCA" w:rsidP="00E51BCA">
                            <w:pPr>
                              <w:jc w:val="center"/>
                              <w:rPr>
                                <w:rFonts w:cs="Times New Roman"/>
                                <w:sz w:val="32"/>
                                <w:szCs w:val="32"/>
                                <w:lang w:val="vi-VN"/>
                              </w:rPr>
                            </w:pPr>
                          </w:p>
                          <w:p w14:paraId="5733C35B" w14:textId="77777777" w:rsidR="00E51BCA" w:rsidRPr="00926216" w:rsidRDefault="00E51BCA" w:rsidP="00E51BCA">
                            <w:pPr>
                              <w:jc w:val="center"/>
                              <w:rPr>
                                <w:rFonts w:cs="Times New Roman"/>
                                <w:sz w:val="32"/>
                                <w:szCs w:val="32"/>
                                <w:lang w:val="vi-VN"/>
                              </w:rPr>
                            </w:pPr>
                          </w:p>
                          <w:p w14:paraId="77DA5325" w14:textId="77777777" w:rsidR="00E51BCA" w:rsidRPr="00926216" w:rsidRDefault="00E51BCA" w:rsidP="00E51BCA">
                            <w:pPr>
                              <w:jc w:val="center"/>
                              <w:rPr>
                                <w:rFonts w:cs="Times New Roman"/>
                                <w:sz w:val="32"/>
                                <w:szCs w:val="32"/>
                                <w:lang w:val="vi-VN"/>
                              </w:rPr>
                            </w:pPr>
                          </w:p>
                          <w:p w14:paraId="0DB4B186" w14:textId="77777777" w:rsidR="00E51BCA" w:rsidRPr="00926216" w:rsidRDefault="00E51BCA" w:rsidP="00E51BCA">
                            <w:pPr>
                              <w:jc w:val="center"/>
                              <w:rPr>
                                <w:rFonts w:cs="Times New Roman"/>
                                <w:sz w:val="32"/>
                                <w:szCs w:val="32"/>
                                <w:lang w:val="vi-VN"/>
                              </w:rPr>
                            </w:pPr>
                          </w:p>
                          <w:p w14:paraId="680B178D" w14:textId="77777777" w:rsidR="00E51BCA" w:rsidRPr="00926216" w:rsidRDefault="00E51BCA" w:rsidP="00E51BCA">
                            <w:pPr>
                              <w:jc w:val="center"/>
                              <w:rPr>
                                <w:rFonts w:cs="Times New Roman"/>
                                <w:sz w:val="32"/>
                                <w:szCs w:val="32"/>
                                <w:lang w:val="vi-VN"/>
                              </w:rPr>
                            </w:pPr>
                          </w:p>
                          <w:p w14:paraId="0C936D11" w14:textId="77777777" w:rsidR="00E51BCA" w:rsidRPr="00926216" w:rsidRDefault="00E51BCA" w:rsidP="00E51BCA">
                            <w:pPr>
                              <w:jc w:val="center"/>
                              <w:rPr>
                                <w:rFonts w:cs="Times New Roman"/>
                                <w:sz w:val="32"/>
                                <w:szCs w:val="32"/>
                                <w:lang w:val="vi-VN"/>
                              </w:rPr>
                            </w:pPr>
                          </w:p>
                          <w:p w14:paraId="0ECBEDC9" w14:textId="77777777" w:rsidR="00E51BCA" w:rsidRPr="00926216" w:rsidRDefault="00E51BCA" w:rsidP="00E51BCA">
                            <w:pPr>
                              <w:jc w:val="center"/>
                              <w:rPr>
                                <w:rFonts w:cs="Times New Roman"/>
                                <w:sz w:val="32"/>
                                <w:szCs w:val="32"/>
                                <w:lang w:val="vi-VN"/>
                              </w:rPr>
                            </w:pPr>
                          </w:p>
                          <w:p w14:paraId="406DEBDF" w14:textId="77777777" w:rsidR="00E51BCA" w:rsidRPr="00926216" w:rsidRDefault="00E51BCA" w:rsidP="00E51BCA">
                            <w:pPr>
                              <w:jc w:val="center"/>
                              <w:rPr>
                                <w:rFonts w:cs="Times New Roman"/>
                                <w:sz w:val="32"/>
                                <w:szCs w:val="32"/>
                                <w:lang w:val="vi-VN"/>
                              </w:rPr>
                            </w:pPr>
                          </w:p>
                          <w:p w14:paraId="53FE9829" w14:textId="77777777" w:rsidR="00E51BCA" w:rsidRPr="00926216" w:rsidRDefault="00E51BCA" w:rsidP="00E51BCA">
                            <w:pPr>
                              <w:jc w:val="center"/>
                              <w:rPr>
                                <w:rFonts w:cs="Times New Roman"/>
                                <w:sz w:val="32"/>
                                <w:szCs w:val="32"/>
                                <w:lang w:val="vi-VN"/>
                              </w:rPr>
                            </w:pPr>
                          </w:p>
                          <w:p w14:paraId="6920480A" w14:textId="77777777" w:rsidR="00E51BCA" w:rsidRPr="00926216" w:rsidRDefault="00E51BCA" w:rsidP="00E51BCA">
                            <w:pPr>
                              <w:jc w:val="center"/>
                              <w:rPr>
                                <w:rFonts w:cs="Times New Roman"/>
                                <w:sz w:val="32"/>
                                <w:szCs w:val="32"/>
                                <w:lang w:val="vi-VN"/>
                              </w:rPr>
                            </w:pPr>
                          </w:p>
                          <w:p w14:paraId="16789E19" w14:textId="77777777" w:rsidR="00E51BCA" w:rsidRPr="00926216" w:rsidRDefault="00E51BCA" w:rsidP="00E51BCA">
                            <w:pPr>
                              <w:jc w:val="center"/>
                              <w:rPr>
                                <w:rFonts w:cs="Times New Roman"/>
                                <w:sz w:val="32"/>
                                <w:szCs w:val="32"/>
                                <w:lang w:val="vi-VN"/>
                              </w:rPr>
                            </w:pPr>
                          </w:p>
                          <w:p w14:paraId="2C55DF3A" w14:textId="77777777" w:rsidR="00E51BCA" w:rsidRPr="00926216" w:rsidRDefault="00E51BCA" w:rsidP="00E51BCA">
                            <w:pPr>
                              <w:jc w:val="center"/>
                              <w:rPr>
                                <w:rFonts w:cs="Times New Roman"/>
                                <w:sz w:val="32"/>
                                <w:szCs w:val="32"/>
                                <w:lang w:val="vi-VN"/>
                              </w:rPr>
                            </w:pPr>
                          </w:p>
                          <w:p w14:paraId="75618C1C" w14:textId="77777777" w:rsidR="00E51BCA" w:rsidRPr="00926216" w:rsidRDefault="00E51BCA" w:rsidP="00E51BCA">
                            <w:pPr>
                              <w:jc w:val="center"/>
                              <w:rPr>
                                <w:rFonts w:cs="Times New Roman"/>
                                <w:sz w:val="32"/>
                                <w:szCs w:val="32"/>
                                <w:lang w:val="vi-VN"/>
                              </w:rPr>
                            </w:pPr>
                          </w:p>
                          <w:p w14:paraId="3A48F86C" w14:textId="77777777" w:rsidR="00E51BCA" w:rsidRPr="00926216" w:rsidRDefault="00E51BCA" w:rsidP="00E51BCA">
                            <w:pPr>
                              <w:jc w:val="center"/>
                              <w:rPr>
                                <w:rFonts w:cs="Times New Roman"/>
                                <w:sz w:val="32"/>
                                <w:szCs w:val="32"/>
                                <w:lang w:val="vi-VN"/>
                              </w:rPr>
                            </w:pPr>
                          </w:p>
                          <w:p w14:paraId="1C6F1097" w14:textId="77777777" w:rsidR="00E51BCA" w:rsidRPr="00926216" w:rsidRDefault="00E51BCA" w:rsidP="00E51BCA">
                            <w:pPr>
                              <w:jc w:val="center"/>
                              <w:rPr>
                                <w:rFonts w:cs="Times New Roman"/>
                                <w:sz w:val="32"/>
                                <w:szCs w:val="32"/>
                                <w:lang w:val="vi-VN"/>
                              </w:rPr>
                            </w:pPr>
                          </w:p>
                          <w:p w14:paraId="6BDC4406" w14:textId="77777777" w:rsidR="00E51BCA" w:rsidRPr="00926216" w:rsidRDefault="00E51BCA" w:rsidP="00E51BCA">
                            <w:pPr>
                              <w:jc w:val="center"/>
                              <w:rPr>
                                <w:rFonts w:cs="Times New Roman"/>
                                <w:sz w:val="32"/>
                                <w:szCs w:val="32"/>
                                <w:lang w:val="vi-VN"/>
                              </w:rPr>
                            </w:pPr>
                          </w:p>
                          <w:p w14:paraId="7C2A8BD8" w14:textId="77777777" w:rsidR="00E51BCA" w:rsidRPr="00926216" w:rsidRDefault="00E51BCA" w:rsidP="00E51BCA">
                            <w:pPr>
                              <w:jc w:val="center"/>
                              <w:rPr>
                                <w:rFonts w:cs="Times New Roman"/>
                                <w:sz w:val="32"/>
                                <w:szCs w:val="32"/>
                                <w:lang w:val="vi-VN"/>
                              </w:rPr>
                            </w:pPr>
                          </w:p>
                          <w:p w14:paraId="0743CC71" w14:textId="77777777" w:rsidR="00E51BCA" w:rsidRPr="00926216" w:rsidRDefault="00E51BCA" w:rsidP="00E51BCA">
                            <w:pPr>
                              <w:jc w:val="center"/>
                              <w:rPr>
                                <w:rFonts w:cs="Times New Roman"/>
                                <w:sz w:val="32"/>
                                <w:szCs w:val="32"/>
                                <w:lang w:val="vi-VN"/>
                              </w:rPr>
                            </w:pPr>
                          </w:p>
                          <w:p w14:paraId="4F06BEFA" w14:textId="77777777" w:rsidR="00E51BCA" w:rsidRPr="00926216" w:rsidRDefault="00E51BCA" w:rsidP="00E51BCA">
                            <w:pPr>
                              <w:jc w:val="center"/>
                              <w:rPr>
                                <w:rFonts w:cs="Times New Roman"/>
                                <w:sz w:val="32"/>
                                <w:szCs w:val="32"/>
                                <w:lang w:val="vi-VN"/>
                              </w:rPr>
                            </w:pPr>
                          </w:p>
                          <w:p w14:paraId="50D951F0" w14:textId="77777777" w:rsidR="00E51BCA" w:rsidRPr="00926216" w:rsidRDefault="00E51BCA" w:rsidP="00E51BCA">
                            <w:pPr>
                              <w:jc w:val="center"/>
                              <w:rPr>
                                <w:rFonts w:cs="Times New Roman"/>
                                <w:sz w:val="32"/>
                                <w:szCs w:val="32"/>
                                <w:lang w:val="vi-VN"/>
                              </w:rPr>
                            </w:pPr>
                          </w:p>
                          <w:p w14:paraId="3C294B37" w14:textId="77777777" w:rsidR="00E51BCA" w:rsidRPr="00926216" w:rsidRDefault="00E51BCA" w:rsidP="00E51BCA">
                            <w:pPr>
                              <w:jc w:val="center"/>
                              <w:rPr>
                                <w:rFonts w:cs="Times New Roman"/>
                                <w:sz w:val="32"/>
                                <w:szCs w:val="32"/>
                                <w:lang w:val="vi-VN"/>
                              </w:rPr>
                            </w:pPr>
                          </w:p>
                          <w:p w14:paraId="17374D75" w14:textId="77777777" w:rsidR="00E51BCA" w:rsidRPr="00926216" w:rsidRDefault="00E51BCA" w:rsidP="00E51BCA">
                            <w:pPr>
                              <w:jc w:val="center"/>
                              <w:rPr>
                                <w:rFonts w:cs="Times New Roman"/>
                                <w:sz w:val="32"/>
                                <w:szCs w:val="32"/>
                                <w:lang w:val="vi-VN"/>
                              </w:rPr>
                            </w:pPr>
                          </w:p>
                          <w:p w14:paraId="3FA33821" w14:textId="77777777" w:rsidR="00E51BCA" w:rsidRPr="00926216" w:rsidRDefault="00E51BCA" w:rsidP="00E51BCA">
                            <w:pPr>
                              <w:jc w:val="center"/>
                              <w:rPr>
                                <w:rFonts w:cs="Times New Roman"/>
                                <w:sz w:val="32"/>
                                <w:szCs w:val="32"/>
                                <w:lang w:val="vi-VN"/>
                              </w:rPr>
                            </w:pPr>
                          </w:p>
                          <w:p w14:paraId="73AD0D6C" w14:textId="77777777" w:rsidR="00E51BCA" w:rsidRPr="00926216" w:rsidRDefault="00E51BCA" w:rsidP="00E51BCA">
                            <w:pPr>
                              <w:jc w:val="center"/>
                              <w:rPr>
                                <w:rFonts w:cs="Times New Roman"/>
                                <w:sz w:val="32"/>
                                <w:szCs w:val="32"/>
                                <w:lang w:val="vi-VN"/>
                              </w:rPr>
                            </w:pPr>
                          </w:p>
                          <w:p w14:paraId="50E8D45B" w14:textId="77777777" w:rsidR="00E51BCA" w:rsidRPr="00926216" w:rsidRDefault="00E51BCA" w:rsidP="00E51BCA">
                            <w:pPr>
                              <w:jc w:val="center"/>
                              <w:rPr>
                                <w:rFonts w:cs="Times New Roman"/>
                                <w:sz w:val="32"/>
                                <w:szCs w:val="32"/>
                                <w:lang w:val="vi-VN"/>
                              </w:rPr>
                            </w:pPr>
                          </w:p>
                          <w:p w14:paraId="0F278519" w14:textId="77777777" w:rsidR="00E51BCA" w:rsidRPr="00926216" w:rsidRDefault="00E51BCA" w:rsidP="00E51BCA">
                            <w:pPr>
                              <w:jc w:val="center"/>
                              <w:rPr>
                                <w:rFonts w:cs="Times New Roman"/>
                                <w:sz w:val="32"/>
                                <w:szCs w:val="32"/>
                                <w:lang w:val="vi-VN"/>
                              </w:rPr>
                            </w:pPr>
                          </w:p>
                          <w:p w14:paraId="7A29C1FB" w14:textId="77777777" w:rsidR="00E51BCA" w:rsidRPr="00926216" w:rsidRDefault="00E51BCA" w:rsidP="00E51BCA">
                            <w:pPr>
                              <w:jc w:val="center"/>
                              <w:rPr>
                                <w:rFonts w:cs="Times New Roman"/>
                                <w:sz w:val="32"/>
                                <w:szCs w:val="32"/>
                                <w:lang w:val="vi-VN"/>
                              </w:rPr>
                            </w:pPr>
                          </w:p>
                          <w:p w14:paraId="2F03B957" w14:textId="77777777" w:rsidR="00E51BCA" w:rsidRPr="00926216" w:rsidRDefault="00E51BCA" w:rsidP="00E51BCA">
                            <w:pPr>
                              <w:jc w:val="center"/>
                              <w:rPr>
                                <w:rFonts w:cs="Times New Roman"/>
                                <w:sz w:val="32"/>
                                <w:szCs w:val="32"/>
                                <w:lang w:val="vi-VN"/>
                              </w:rPr>
                            </w:pPr>
                          </w:p>
                          <w:p w14:paraId="3CE9FB86" w14:textId="77777777" w:rsidR="00E51BCA" w:rsidRPr="00926216" w:rsidRDefault="00E51BCA" w:rsidP="00E51BCA">
                            <w:pPr>
                              <w:jc w:val="center"/>
                              <w:rPr>
                                <w:rFonts w:cs="Times New Roman"/>
                                <w:sz w:val="32"/>
                                <w:szCs w:val="32"/>
                                <w:lang w:val="vi-VN"/>
                              </w:rPr>
                            </w:pPr>
                          </w:p>
                          <w:p w14:paraId="77631101" w14:textId="77777777" w:rsidR="00E51BCA" w:rsidRPr="00926216" w:rsidRDefault="00E51BCA" w:rsidP="00E51BCA">
                            <w:pPr>
                              <w:jc w:val="center"/>
                              <w:rPr>
                                <w:rFonts w:cs="Times New Roman"/>
                                <w:sz w:val="32"/>
                                <w:szCs w:val="32"/>
                                <w:lang w:val="vi-VN"/>
                              </w:rPr>
                            </w:pPr>
                          </w:p>
                          <w:p w14:paraId="2E903E96" w14:textId="77777777" w:rsidR="00E51BCA" w:rsidRPr="00926216" w:rsidRDefault="00E51BCA" w:rsidP="00E51BCA">
                            <w:pPr>
                              <w:jc w:val="center"/>
                              <w:rPr>
                                <w:rFonts w:cs="Times New Roman"/>
                                <w:sz w:val="32"/>
                                <w:szCs w:val="32"/>
                                <w:lang w:val="vi-VN"/>
                              </w:rPr>
                            </w:pPr>
                          </w:p>
                          <w:p w14:paraId="6EBDD7A2" w14:textId="77777777" w:rsidR="00E51BCA" w:rsidRPr="00926216" w:rsidRDefault="00E51BCA" w:rsidP="00E51BCA">
                            <w:pPr>
                              <w:jc w:val="center"/>
                              <w:rPr>
                                <w:rFonts w:cs="Times New Roman"/>
                                <w:sz w:val="32"/>
                                <w:szCs w:val="32"/>
                                <w:lang w:val="vi-VN"/>
                              </w:rPr>
                            </w:pPr>
                          </w:p>
                          <w:p w14:paraId="04064536" w14:textId="77777777" w:rsidR="00E51BCA" w:rsidRPr="00926216" w:rsidRDefault="00E51BCA" w:rsidP="00E51BCA">
                            <w:pPr>
                              <w:jc w:val="center"/>
                              <w:rPr>
                                <w:rFonts w:cs="Times New Roman"/>
                                <w:sz w:val="32"/>
                                <w:szCs w:val="32"/>
                                <w:lang w:val="vi-VN"/>
                              </w:rPr>
                            </w:pPr>
                          </w:p>
                          <w:p w14:paraId="7F99D6B2" w14:textId="77777777" w:rsidR="00E51BCA" w:rsidRPr="00926216" w:rsidRDefault="00E51BCA" w:rsidP="00E51BCA">
                            <w:pPr>
                              <w:jc w:val="center"/>
                              <w:rPr>
                                <w:rFonts w:cs="Times New Roman"/>
                                <w:sz w:val="32"/>
                                <w:szCs w:val="32"/>
                                <w:lang w:val="vi-VN"/>
                              </w:rPr>
                            </w:pPr>
                          </w:p>
                          <w:p w14:paraId="4BCE5FB4" w14:textId="77777777" w:rsidR="00E51BCA" w:rsidRPr="00926216" w:rsidRDefault="00E51BCA" w:rsidP="00E51BCA">
                            <w:pPr>
                              <w:jc w:val="center"/>
                              <w:rPr>
                                <w:rFonts w:cs="Times New Roman"/>
                                <w:sz w:val="32"/>
                                <w:szCs w:val="32"/>
                                <w:lang w:val="vi-VN"/>
                              </w:rPr>
                            </w:pPr>
                          </w:p>
                          <w:p w14:paraId="473A4BBD" w14:textId="77777777" w:rsidR="00E51BCA" w:rsidRPr="00926216" w:rsidRDefault="00E51BCA" w:rsidP="00E51BCA">
                            <w:pPr>
                              <w:jc w:val="center"/>
                              <w:rPr>
                                <w:rFonts w:cs="Times New Roman"/>
                                <w:sz w:val="32"/>
                                <w:szCs w:val="32"/>
                                <w:lang w:val="vi-VN"/>
                              </w:rPr>
                            </w:pPr>
                          </w:p>
                          <w:p w14:paraId="22787937" w14:textId="77777777" w:rsidR="00E51BCA" w:rsidRPr="00926216" w:rsidRDefault="00E51BCA" w:rsidP="00E51BCA">
                            <w:pPr>
                              <w:jc w:val="center"/>
                              <w:rPr>
                                <w:rFonts w:cs="Times New Roman"/>
                                <w:sz w:val="32"/>
                                <w:szCs w:val="32"/>
                                <w:lang w:val="vi-VN"/>
                              </w:rPr>
                            </w:pPr>
                          </w:p>
                          <w:p w14:paraId="02CEE782" w14:textId="77777777" w:rsidR="00E51BCA" w:rsidRPr="00926216" w:rsidRDefault="00E51BCA" w:rsidP="00E51BCA">
                            <w:pPr>
                              <w:jc w:val="center"/>
                              <w:rPr>
                                <w:rFonts w:cs="Times New Roman"/>
                                <w:sz w:val="32"/>
                                <w:szCs w:val="32"/>
                                <w:lang w:val="vi-VN"/>
                              </w:rPr>
                            </w:pPr>
                          </w:p>
                          <w:p w14:paraId="5694265D" w14:textId="77777777" w:rsidR="00E51BCA" w:rsidRPr="00926216" w:rsidRDefault="00E51BCA" w:rsidP="00E51BCA">
                            <w:pPr>
                              <w:jc w:val="center"/>
                              <w:rPr>
                                <w:rFonts w:cs="Times New Roman"/>
                                <w:sz w:val="32"/>
                                <w:szCs w:val="32"/>
                                <w:lang w:val="vi-VN"/>
                              </w:rPr>
                            </w:pPr>
                          </w:p>
                          <w:p w14:paraId="0C90AA36" w14:textId="77777777" w:rsidR="00E51BCA" w:rsidRPr="00926216" w:rsidRDefault="00E51BCA" w:rsidP="00E51BCA">
                            <w:pPr>
                              <w:jc w:val="center"/>
                              <w:rPr>
                                <w:rFonts w:cs="Times New Roman"/>
                                <w:sz w:val="32"/>
                                <w:szCs w:val="32"/>
                                <w:lang w:val="vi-VN"/>
                              </w:rPr>
                            </w:pPr>
                          </w:p>
                          <w:p w14:paraId="24DE9DBB" w14:textId="77777777" w:rsidR="00E51BCA" w:rsidRPr="00926216" w:rsidRDefault="00E51BCA" w:rsidP="00E51BCA">
                            <w:pPr>
                              <w:jc w:val="center"/>
                              <w:rPr>
                                <w:rFonts w:cs="Times New Roman"/>
                                <w:sz w:val="32"/>
                                <w:szCs w:val="32"/>
                                <w:lang w:val="vi-VN"/>
                              </w:rPr>
                            </w:pPr>
                          </w:p>
                          <w:p w14:paraId="0B55C6AF" w14:textId="77777777" w:rsidR="00E51BCA" w:rsidRPr="00926216" w:rsidRDefault="00E51BCA" w:rsidP="00E51BCA">
                            <w:pPr>
                              <w:jc w:val="center"/>
                              <w:rPr>
                                <w:rFonts w:cs="Times New Roman"/>
                                <w:sz w:val="32"/>
                                <w:szCs w:val="32"/>
                                <w:lang w:val="vi-VN"/>
                              </w:rPr>
                            </w:pPr>
                          </w:p>
                          <w:p w14:paraId="74B3E071" w14:textId="77777777" w:rsidR="00E51BCA" w:rsidRPr="00926216" w:rsidRDefault="00E51BCA" w:rsidP="00E51BCA">
                            <w:pPr>
                              <w:jc w:val="center"/>
                              <w:rPr>
                                <w:rFonts w:cs="Times New Roman"/>
                                <w:sz w:val="32"/>
                                <w:szCs w:val="32"/>
                                <w:lang w:val="vi-VN"/>
                              </w:rPr>
                            </w:pPr>
                          </w:p>
                          <w:p w14:paraId="33B64A16" w14:textId="77777777" w:rsidR="00E51BCA" w:rsidRPr="00926216" w:rsidRDefault="00E51BCA" w:rsidP="00E51BCA">
                            <w:pPr>
                              <w:jc w:val="center"/>
                              <w:rPr>
                                <w:rFonts w:cs="Times New Roman"/>
                                <w:sz w:val="32"/>
                                <w:szCs w:val="32"/>
                                <w:lang w:val="vi-VN"/>
                              </w:rPr>
                            </w:pPr>
                          </w:p>
                          <w:p w14:paraId="7344EB5B" w14:textId="77777777" w:rsidR="00E51BCA" w:rsidRPr="00926216" w:rsidRDefault="00E51BCA" w:rsidP="00E51BCA">
                            <w:pPr>
                              <w:jc w:val="center"/>
                              <w:rPr>
                                <w:rFonts w:cs="Times New Roman"/>
                                <w:sz w:val="32"/>
                                <w:szCs w:val="32"/>
                                <w:lang w:val="vi-VN"/>
                              </w:rPr>
                            </w:pPr>
                          </w:p>
                          <w:p w14:paraId="3605F932" w14:textId="77777777" w:rsidR="00E51BCA" w:rsidRPr="00926216" w:rsidRDefault="00E51BCA" w:rsidP="00E51BCA">
                            <w:pPr>
                              <w:jc w:val="center"/>
                              <w:rPr>
                                <w:rFonts w:cs="Times New Roman"/>
                                <w:sz w:val="32"/>
                                <w:szCs w:val="32"/>
                                <w:lang w:val="vi-VN"/>
                              </w:rPr>
                            </w:pPr>
                          </w:p>
                          <w:p w14:paraId="1E35C5D0" w14:textId="77777777" w:rsidR="00E51BCA" w:rsidRPr="00926216" w:rsidRDefault="00E51BCA" w:rsidP="00E51BCA">
                            <w:pPr>
                              <w:jc w:val="center"/>
                              <w:rPr>
                                <w:rFonts w:cs="Times New Roman"/>
                                <w:sz w:val="32"/>
                                <w:szCs w:val="32"/>
                                <w:lang w:val="vi-VN"/>
                              </w:rPr>
                            </w:pPr>
                          </w:p>
                          <w:p w14:paraId="0FF27D74" w14:textId="77777777" w:rsidR="00E51BCA" w:rsidRPr="00926216" w:rsidRDefault="00E51BCA" w:rsidP="00E51BCA">
                            <w:pPr>
                              <w:jc w:val="center"/>
                              <w:rPr>
                                <w:rFonts w:cs="Times New Roman"/>
                                <w:sz w:val="32"/>
                                <w:szCs w:val="32"/>
                                <w:lang w:val="vi-VN"/>
                              </w:rPr>
                            </w:pPr>
                          </w:p>
                          <w:p w14:paraId="64C38A27" w14:textId="77777777" w:rsidR="00E51BCA" w:rsidRPr="00926216" w:rsidRDefault="00E51BCA" w:rsidP="00E51BCA">
                            <w:pPr>
                              <w:jc w:val="center"/>
                              <w:rPr>
                                <w:rFonts w:cs="Times New Roman"/>
                                <w:sz w:val="32"/>
                                <w:szCs w:val="32"/>
                                <w:lang w:val="vi-VN"/>
                              </w:rPr>
                            </w:pPr>
                          </w:p>
                          <w:p w14:paraId="3C97F128" w14:textId="77777777" w:rsidR="00E51BCA" w:rsidRPr="00926216" w:rsidRDefault="00E51BCA" w:rsidP="00E51BCA">
                            <w:pPr>
                              <w:jc w:val="center"/>
                              <w:rPr>
                                <w:rFonts w:cs="Times New Roman"/>
                                <w:sz w:val="32"/>
                                <w:szCs w:val="32"/>
                                <w:lang w:val="vi-VN"/>
                              </w:rPr>
                            </w:pPr>
                          </w:p>
                          <w:p w14:paraId="2C0B5018" w14:textId="77777777" w:rsidR="00E51BCA" w:rsidRPr="00926216" w:rsidRDefault="00E51BCA" w:rsidP="00E51BCA">
                            <w:pPr>
                              <w:jc w:val="center"/>
                              <w:rPr>
                                <w:rFonts w:cs="Times New Roman"/>
                                <w:sz w:val="32"/>
                                <w:szCs w:val="32"/>
                                <w:lang w:val="vi-VN"/>
                              </w:rPr>
                            </w:pPr>
                          </w:p>
                          <w:p w14:paraId="490C63E9" w14:textId="77777777" w:rsidR="00E51BCA" w:rsidRPr="00926216" w:rsidRDefault="00E51BCA" w:rsidP="00E51BCA">
                            <w:pPr>
                              <w:jc w:val="center"/>
                              <w:rPr>
                                <w:rFonts w:cs="Times New Roman"/>
                                <w:sz w:val="32"/>
                                <w:szCs w:val="32"/>
                                <w:lang w:val="vi-VN"/>
                              </w:rPr>
                            </w:pPr>
                          </w:p>
                          <w:p w14:paraId="7B61CE83" w14:textId="77777777" w:rsidR="00E51BCA" w:rsidRPr="00926216" w:rsidRDefault="00E51BCA" w:rsidP="00E51BCA">
                            <w:pPr>
                              <w:jc w:val="center"/>
                              <w:rPr>
                                <w:rFonts w:cs="Times New Roman"/>
                                <w:sz w:val="32"/>
                                <w:szCs w:val="32"/>
                                <w:lang w:val="vi-VN"/>
                              </w:rPr>
                            </w:pPr>
                          </w:p>
                          <w:p w14:paraId="723C74DE" w14:textId="77777777" w:rsidR="00E51BCA" w:rsidRPr="00926216" w:rsidRDefault="00E51BCA" w:rsidP="00E51BCA">
                            <w:pPr>
                              <w:jc w:val="center"/>
                              <w:rPr>
                                <w:rFonts w:cs="Times New Roman"/>
                                <w:sz w:val="32"/>
                                <w:szCs w:val="32"/>
                                <w:lang w:val="vi-VN"/>
                              </w:rPr>
                            </w:pPr>
                          </w:p>
                          <w:p w14:paraId="145C5D77" w14:textId="77777777" w:rsidR="00E51BCA" w:rsidRPr="00926216" w:rsidRDefault="00E51BCA" w:rsidP="00E51BCA">
                            <w:pPr>
                              <w:jc w:val="center"/>
                              <w:rPr>
                                <w:rFonts w:cs="Times New Roman"/>
                                <w:sz w:val="32"/>
                                <w:szCs w:val="32"/>
                                <w:lang w:val="vi-VN"/>
                              </w:rPr>
                            </w:pPr>
                          </w:p>
                          <w:p w14:paraId="367A589A" w14:textId="77777777" w:rsidR="00E51BCA" w:rsidRPr="00926216" w:rsidRDefault="00E51BCA" w:rsidP="00E51BCA">
                            <w:pPr>
                              <w:jc w:val="center"/>
                              <w:rPr>
                                <w:rFonts w:cs="Times New Roman"/>
                                <w:sz w:val="32"/>
                                <w:szCs w:val="32"/>
                                <w:lang w:val="vi-VN"/>
                              </w:rPr>
                            </w:pPr>
                          </w:p>
                          <w:p w14:paraId="0EA5D288" w14:textId="77777777" w:rsidR="00E51BCA" w:rsidRPr="00926216" w:rsidRDefault="00E51BCA" w:rsidP="00E51BCA">
                            <w:pPr>
                              <w:jc w:val="center"/>
                              <w:rPr>
                                <w:rFonts w:cs="Times New Roman"/>
                                <w:sz w:val="32"/>
                                <w:szCs w:val="32"/>
                                <w:lang w:val="vi-VN"/>
                              </w:rPr>
                            </w:pPr>
                          </w:p>
                          <w:p w14:paraId="0A8A62EF" w14:textId="77777777" w:rsidR="00E51BCA" w:rsidRPr="00926216" w:rsidRDefault="00E51BCA" w:rsidP="00E51BCA">
                            <w:pPr>
                              <w:jc w:val="center"/>
                              <w:rPr>
                                <w:rFonts w:cs="Times New Roman"/>
                                <w:sz w:val="32"/>
                                <w:szCs w:val="32"/>
                                <w:lang w:val="vi-VN"/>
                              </w:rPr>
                            </w:pPr>
                          </w:p>
                          <w:p w14:paraId="7A020EC9" w14:textId="77777777" w:rsidR="00E51BCA" w:rsidRPr="00926216" w:rsidRDefault="00E51BCA" w:rsidP="00E51BCA">
                            <w:pPr>
                              <w:jc w:val="center"/>
                              <w:rPr>
                                <w:rFonts w:cs="Times New Roman"/>
                                <w:sz w:val="32"/>
                                <w:szCs w:val="32"/>
                                <w:lang w:val="vi-VN"/>
                              </w:rPr>
                            </w:pPr>
                          </w:p>
                          <w:p w14:paraId="3BFE3C6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360910A" w14:textId="77777777" w:rsidR="00E51BCA" w:rsidRDefault="00E51BCA" w:rsidP="00E51BCA"/>
                          <w:p w14:paraId="4AA90100" w14:textId="77777777" w:rsidR="00E51BCA" w:rsidRPr="00926216" w:rsidRDefault="00E51BCA" w:rsidP="00E51BCA">
                            <w:pPr>
                              <w:jc w:val="center"/>
                              <w:outlineLvl w:val="0"/>
                              <w:rPr>
                                <w:rFonts w:cs="Times New Roman"/>
                                <w:b/>
                                <w:sz w:val="40"/>
                                <w:szCs w:val="40"/>
                              </w:rPr>
                            </w:pPr>
                            <w:bookmarkStart w:id="57" w:name="_Toc186413177"/>
                            <w:r w:rsidRPr="00926216">
                              <w:rPr>
                                <w:rFonts w:cs="Times New Roman"/>
                                <w:b/>
                                <w:sz w:val="40"/>
                                <w:szCs w:val="40"/>
                                <w:lang w:val="vi-VN"/>
                              </w:rPr>
                              <w:t>B</w:t>
                            </w:r>
                            <w:r w:rsidRPr="00926216">
                              <w:rPr>
                                <w:rFonts w:cs="Times New Roman"/>
                                <w:b/>
                                <w:sz w:val="40"/>
                                <w:szCs w:val="40"/>
                              </w:rPr>
                              <w:t>Ộ GIÁO DỤC VÀ ĐÀO TẠO</w:t>
                            </w:r>
                            <w:bookmarkEnd w:id="57"/>
                          </w:p>
                          <w:p w14:paraId="50984B12" w14:textId="77777777" w:rsidR="00E51BCA" w:rsidRPr="00926216" w:rsidRDefault="00E51BCA" w:rsidP="00E51BCA">
                            <w:pPr>
                              <w:jc w:val="center"/>
                              <w:outlineLvl w:val="0"/>
                              <w:rPr>
                                <w:rFonts w:cs="Times New Roman"/>
                                <w:b/>
                                <w:sz w:val="44"/>
                                <w:szCs w:val="44"/>
                              </w:rPr>
                            </w:pPr>
                            <w:bookmarkStart w:id="58" w:name="_Toc186413178"/>
                            <w:r w:rsidRPr="00926216">
                              <w:rPr>
                                <w:rFonts w:cs="Times New Roman"/>
                                <w:b/>
                                <w:sz w:val="44"/>
                                <w:szCs w:val="44"/>
                              </w:rPr>
                              <w:t>TRƯỜNG ĐẠI HỌC NÔNG LÂM TP HCM</w:t>
                            </w:r>
                            <w:bookmarkEnd w:id="58"/>
                          </w:p>
                          <w:p w14:paraId="7D84C4DB" w14:textId="77777777" w:rsidR="00E51BCA" w:rsidRPr="00926216" w:rsidRDefault="00E51BCA" w:rsidP="00E51BCA">
                            <w:pPr>
                              <w:jc w:val="center"/>
                              <w:outlineLvl w:val="0"/>
                              <w:rPr>
                                <w:rFonts w:cs="Times New Roman"/>
                                <w:b/>
                                <w:sz w:val="44"/>
                                <w:szCs w:val="44"/>
                              </w:rPr>
                            </w:pPr>
                            <w:bookmarkStart w:id="59" w:name="_Toc186413179"/>
                            <w:r w:rsidRPr="00926216">
                              <w:rPr>
                                <w:rFonts w:cs="Times New Roman"/>
                                <w:b/>
                                <w:sz w:val="40"/>
                                <w:szCs w:val="40"/>
                              </w:rPr>
                              <w:t>KHOA CÔNG NGHỆ THÔNG TIN</w:t>
                            </w:r>
                            <w:bookmarkEnd w:id="59"/>
                          </w:p>
                          <w:p w14:paraId="69810529" w14:textId="77777777" w:rsidR="00E51BCA" w:rsidRPr="00926216" w:rsidRDefault="00E51BCA" w:rsidP="00E51BCA">
                            <w:pPr>
                              <w:jc w:val="center"/>
                              <w:rPr>
                                <w:rFonts w:cs="Times New Roman"/>
                                <w:b/>
                                <w:sz w:val="32"/>
                                <w:szCs w:val="32"/>
                              </w:rPr>
                            </w:pPr>
                          </w:p>
                          <w:p w14:paraId="15AFDCA0"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45A98AED" wp14:editId="14438A0E">
                                  <wp:extent cx="1440000" cy="1440000"/>
                                  <wp:effectExtent l="0" t="0" r="0" b="0"/>
                                  <wp:docPr id="395423703" name="Picture 395423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6AF9ABA" w14:textId="77777777" w:rsidR="00E51BCA" w:rsidRPr="00926216" w:rsidRDefault="00E51BCA" w:rsidP="00E51BCA">
                            <w:pPr>
                              <w:jc w:val="center"/>
                              <w:rPr>
                                <w:rFonts w:cs="Times New Roman"/>
                                <w:b/>
                                <w:sz w:val="32"/>
                                <w:szCs w:val="32"/>
                              </w:rPr>
                            </w:pPr>
                          </w:p>
                          <w:p w14:paraId="69CF98AD"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C210D25"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B023EA5" w14:textId="77777777" w:rsidR="00E51BCA" w:rsidRPr="00926216" w:rsidRDefault="00E51BCA" w:rsidP="00E51BCA">
                            <w:pPr>
                              <w:rPr>
                                <w:rFonts w:cs="Times New Roman"/>
                                <w:sz w:val="32"/>
                                <w:szCs w:val="32"/>
                              </w:rPr>
                            </w:pPr>
                          </w:p>
                          <w:p w14:paraId="202A49F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1642C53"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4B052A58"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203642AB" w14:textId="77777777" w:rsidR="00E51BCA" w:rsidRPr="00BF1807" w:rsidRDefault="00E51BCA" w:rsidP="00E51BCA">
                            <w:pPr>
                              <w:ind w:hanging="2"/>
                              <w:jc w:val="both"/>
                              <w:rPr>
                                <w:rFonts w:cs="Times New Roman"/>
                                <w:bCs/>
                                <w:sz w:val="28"/>
                                <w:szCs w:val="28"/>
                              </w:rPr>
                            </w:pPr>
                          </w:p>
                          <w:p w14:paraId="5CA865A6"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3506EBE" w14:textId="77777777" w:rsidR="00E51BCA" w:rsidRPr="00926216" w:rsidRDefault="00E51BCA" w:rsidP="00E51BCA">
                            <w:pPr>
                              <w:jc w:val="center"/>
                              <w:rPr>
                                <w:rFonts w:cs="Times New Roman"/>
                                <w:sz w:val="32"/>
                                <w:szCs w:val="32"/>
                              </w:rPr>
                            </w:pPr>
                          </w:p>
                          <w:p w14:paraId="7FB535E7" w14:textId="77777777" w:rsidR="00E51BCA" w:rsidRPr="00926216" w:rsidRDefault="00E51BCA" w:rsidP="00E51BCA">
                            <w:pPr>
                              <w:jc w:val="center"/>
                              <w:rPr>
                                <w:rFonts w:cs="Times New Roman"/>
                                <w:sz w:val="32"/>
                                <w:szCs w:val="32"/>
                                <w:lang w:val="vi-VN"/>
                              </w:rPr>
                            </w:pPr>
                          </w:p>
                          <w:p w14:paraId="65E1D8AD" w14:textId="77777777" w:rsidR="00E51BCA" w:rsidRPr="00926216" w:rsidRDefault="00E51BCA" w:rsidP="00E51BCA">
                            <w:pPr>
                              <w:jc w:val="center"/>
                              <w:rPr>
                                <w:rFonts w:cs="Times New Roman"/>
                                <w:sz w:val="32"/>
                                <w:szCs w:val="32"/>
                                <w:lang w:val="vi-VN"/>
                              </w:rPr>
                            </w:pPr>
                          </w:p>
                          <w:p w14:paraId="24424522" w14:textId="77777777" w:rsidR="00E51BCA" w:rsidRPr="00926216" w:rsidRDefault="00E51BCA" w:rsidP="00E51BCA">
                            <w:pPr>
                              <w:jc w:val="center"/>
                              <w:rPr>
                                <w:rFonts w:cs="Times New Roman"/>
                                <w:sz w:val="32"/>
                                <w:szCs w:val="32"/>
                                <w:lang w:val="vi-VN"/>
                              </w:rPr>
                            </w:pPr>
                          </w:p>
                          <w:p w14:paraId="1D62EC7D" w14:textId="77777777" w:rsidR="00E51BCA" w:rsidRPr="00926216" w:rsidRDefault="00E51BCA" w:rsidP="00E51BCA">
                            <w:pPr>
                              <w:jc w:val="center"/>
                              <w:rPr>
                                <w:rFonts w:cs="Times New Roman"/>
                                <w:sz w:val="32"/>
                                <w:szCs w:val="32"/>
                                <w:lang w:val="vi-VN"/>
                              </w:rPr>
                            </w:pPr>
                          </w:p>
                          <w:p w14:paraId="771747A8" w14:textId="77777777" w:rsidR="00E51BCA" w:rsidRPr="00926216" w:rsidRDefault="00E51BCA" w:rsidP="00E51BCA">
                            <w:pPr>
                              <w:jc w:val="center"/>
                              <w:rPr>
                                <w:rFonts w:cs="Times New Roman"/>
                                <w:sz w:val="32"/>
                                <w:szCs w:val="32"/>
                                <w:lang w:val="vi-VN"/>
                              </w:rPr>
                            </w:pPr>
                          </w:p>
                          <w:p w14:paraId="5324E67A" w14:textId="77777777" w:rsidR="00E51BCA" w:rsidRPr="00926216" w:rsidRDefault="00E51BCA" w:rsidP="00E51BCA">
                            <w:pPr>
                              <w:jc w:val="center"/>
                              <w:rPr>
                                <w:rFonts w:cs="Times New Roman"/>
                                <w:sz w:val="32"/>
                                <w:szCs w:val="32"/>
                                <w:lang w:val="vi-VN"/>
                              </w:rPr>
                            </w:pPr>
                          </w:p>
                          <w:p w14:paraId="49AAA645" w14:textId="77777777" w:rsidR="00E51BCA" w:rsidRPr="00926216" w:rsidRDefault="00E51BCA" w:rsidP="00E51BCA">
                            <w:pPr>
                              <w:jc w:val="center"/>
                              <w:rPr>
                                <w:rFonts w:cs="Times New Roman"/>
                                <w:sz w:val="32"/>
                                <w:szCs w:val="32"/>
                                <w:lang w:val="vi-VN"/>
                              </w:rPr>
                            </w:pPr>
                          </w:p>
                          <w:p w14:paraId="32B977A3" w14:textId="77777777" w:rsidR="00E51BCA" w:rsidRPr="00926216" w:rsidRDefault="00E51BCA" w:rsidP="00E51BCA">
                            <w:pPr>
                              <w:jc w:val="center"/>
                              <w:rPr>
                                <w:rFonts w:cs="Times New Roman"/>
                                <w:sz w:val="32"/>
                                <w:szCs w:val="32"/>
                                <w:lang w:val="vi-VN"/>
                              </w:rPr>
                            </w:pPr>
                          </w:p>
                          <w:p w14:paraId="102F8880" w14:textId="77777777" w:rsidR="00E51BCA" w:rsidRPr="00926216" w:rsidRDefault="00E51BCA" w:rsidP="00E51BCA">
                            <w:pPr>
                              <w:jc w:val="center"/>
                              <w:rPr>
                                <w:rFonts w:cs="Times New Roman"/>
                                <w:sz w:val="32"/>
                                <w:szCs w:val="32"/>
                                <w:lang w:val="vi-VN"/>
                              </w:rPr>
                            </w:pPr>
                          </w:p>
                          <w:p w14:paraId="0A9459A4" w14:textId="77777777" w:rsidR="00E51BCA" w:rsidRPr="00926216" w:rsidRDefault="00E51BCA" w:rsidP="00E51BCA">
                            <w:pPr>
                              <w:jc w:val="center"/>
                              <w:rPr>
                                <w:rFonts w:cs="Times New Roman"/>
                                <w:sz w:val="32"/>
                                <w:szCs w:val="32"/>
                                <w:lang w:val="vi-VN"/>
                              </w:rPr>
                            </w:pPr>
                          </w:p>
                          <w:p w14:paraId="783F9276" w14:textId="77777777" w:rsidR="00E51BCA" w:rsidRPr="00926216" w:rsidRDefault="00E51BCA" w:rsidP="00E51BCA">
                            <w:pPr>
                              <w:jc w:val="center"/>
                              <w:rPr>
                                <w:rFonts w:cs="Times New Roman"/>
                                <w:sz w:val="32"/>
                                <w:szCs w:val="32"/>
                                <w:lang w:val="vi-VN"/>
                              </w:rPr>
                            </w:pPr>
                          </w:p>
                          <w:p w14:paraId="39E2A750" w14:textId="77777777" w:rsidR="00E51BCA" w:rsidRPr="00926216" w:rsidRDefault="00E51BCA" w:rsidP="00E51BCA">
                            <w:pPr>
                              <w:jc w:val="center"/>
                              <w:rPr>
                                <w:rFonts w:cs="Times New Roman"/>
                                <w:sz w:val="32"/>
                                <w:szCs w:val="32"/>
                                <w:lang w:val="vi-VN"/>
                              </w:rPr>
                            </w:pPr>
                          </w:p>
                          <w:p w14:paraId="47397803" w14:textId="77777777" w:rsidR="00E51BCA" w:rsidRPr="00926216" w:rsidRDefault="00E51BCA" w:rsidP="00E51BCA">
                            <w:pPr>
                              <w:jc w:val="center"/>
                              <w:rPr>
                                <w:rFonts w:cs="Times New Roman"/>
                                <w:sz w:val="32"/>
                                <w:szCs w:val="32"/>
                                <w:lang w:val="vi-VN"/>
                              </w:rPr>
                            </w:pPr>
                          </w:p>
                          <w:p w14:paraId="02BDDDAA" w14:textId="77777777" w:rsidR="00E51BCA" w:rsidRPr="00926216" w:rsidRDefault="00E51BCA" w:rsidP="00E51BCA">
                            <w:pPr>
                              <w:jc w:val="center"/>
                              <w:rPr>
                                <w:rFonts w:cs="Times New Roman"/>
                                <w:sz w:val="32"/>
                                <w:szCs w:val="32"/>
                                <w:lang w:val="vi-VN"/>
                              </w:rPr>
                            </w:pPr>
                          </w:p>
                          <w:p w14:paraId="48ED7CAD" w14:textId="77777777" w:rsidR="00E51BCA" w:rsidRPr="00926216" w:rsidRDefault="00E51BCA" w:rsidP="00E51BCA">
                            <w:pPr>
                              <w:jc w:val="center"/>
                              <w:rPr>
                                <w:rFonts w:cs="Times New Roman"/>
                                <w:sz w:val="32"/>
                                <w:szCs w:val="32"/>
                                <w:lang w:val="vi-VN"/>
                              </w:rPr>
                            </w:pPr>
                          </w:p>
                          <w:p w14:paraId="59D4E259" w14:textId="77777777" w:rsidR="00E51BCA" w:rsidRPr="00926216" w:rsidRDefault="00E51BCA" w:rsidP="00E51BCA">
                            <w:pPr>
                              <w:jc w:val="center"/>
                              <w:rPr>
                                <w:rFonts w:cs="Times New Roman"/>
                                <w:sz w:val="32"/>
                                <w:szCs w:val="32"/>
                                <w:lang w:val="vi-VN"/>
                              </w:rPr>
                            </w:pPr>
                          </w:p>
                          <w:p w14:paraId="56FC5795" w14:textId="77777777" w:rsidR="00E51BCA" w:rsidRPr="00926216" w:rsidRDefault="00E51BCA" w:rsidP="00E51BCA">
                            <w:pPr>
                              <w:jc w:val="center"/>
                              <w:rPr>
                                <w:rFonts w:cs="Times New Roman"/>
                                <w:sz w:val="32"/>
                                <w:szCs w:val="32"/>
                                <w:lang w:val="vi-VN"/>
                              </w:rPr>
                            </w:pPr>
                          </w:p>
                          <w:p w14:paraId="29B8D482" w14:textId="77777777" w:rsidR="00E51BCA" w:rsidRPr="00926216" w:rsidRDefault="00E51BCA" w:rsidP="00E51BCA">
                            <w:pPr>
                              <w:jc w:val="center"/>
                              <w:rPr>
                                <w:rFonts w:cs="Times New Roman"/>
                                <w:sz w:val="32"/>
                                <w:szCs w:val="32"/>
                                <w:lang w:val="vi-VN"/>
                              </w:rPr>
                            </w:pPr>
                          </w:p>
                          <w:p w14:paraId="32BD4FDA" w14:textId="77777777" w:rsidR="00E51BCA" w:rsidRPr="00926216" w:rsidRDefault="00E51BCA" w:rsidP="00E51BCA">
                            <w:pPr>
                              <w:jc w:val="center"/>
                              <w:rPr>
                                <w:rFonts w:cs="Times New Roman"/>
                                <w:sz w:val="32"/>
                                <w:szCs w:val="32"/>
                                <w:lang w:val="vi-VN"/>
                              </w:rPr>
                            </w:pPr>
                          </w:p>
                          <w:p w14:paraId="23AD22C2" w14:textId="77777777" w:rsidR="00E51BCA" w:rsidRPr="00926216" w:rsidRDefault="00E51BCA" w:rsidP="00E51BCA">
                            <w:pPr>
                              <w:jc w:val="center"/>
                              <w:rPr>
                                <w:rFonts w:cs="Times New Roman"/>
                                <w:sz w:val="32"/>
                                <w:szCs w:val="32"/>
                                <w:lang w:val="vi-VN"/>
                              </w:rPr>
                            </w:pPr>
                          </w:p>
                          <w:p w14:paraId="441B27AC" w14:textId="77777777" w:rsidR="00E51BCA" w:rsidRPr="00926216" w:rsidRDefault="00E51BCA" w:rsidP="00E51BCA">
                            <w:pPr>
                              <w:jc w:val="center"/>
                              <w:rPr>
                                <w:rFonts w:cs="Times New Roman"/>
                                <w:sz w:val="32"/>
                                <w:szCs w:val="32"/>
                                <w:lang w:val="vi-VN"/>
                              </w:rPr>
                            </w:pPr>
                          </w:p>
                          <w:p w14:paraId="60CDB7FD" w14:textId="77777777" w:rsidR="00E51BCA" w:rsidRPr="00926216" w:rsidRDefault="00E51BCA" w:rsidP="00E51BCA">
                            <w:pPr>
                              <w:jc w:val="center"/>
                              <w:rPr>
                                <w:rFonts w:cs="Times New Roman"/>
                                <w:sz w:val="32"/>
                                <w:szCs w:val="32"/>
                                <w:lang w:val="vi-VN"/>
                              </w:rPr>
                            </w:pPr>
                          </w:p>
                          <w:p w14:paraId="4F186231" w14:textId="77777777" w:rsidR="00E51BCA" w:rsidRPr="00926216" w:rsidRDefault="00E51BCA" w:rsidP="00E51BCA">
                            <w:pPr>
                              <w:jc w:val="center"/>
                              <w:rPr>
                                <w:rFonts w:cs="Times New Roman"/>
                                <w:sz w:val="32"/>
                                <w:szCs w:val="32"/>
                                <w:lang w:val="vi-VN"/>
                              </w:rPr>
                            </w:pPr>
                          </w:p>
                          <w:p w14:paraId="757BC03F" w14:textId="77777777" w:rsidR="00E51BCA" w:rsidRPr="00926216" w:rsidRDefault="00E51BCA" w:rsidP="00E51BCA">
                            <w:pPr>
                              <w:jc w:val="center"/>
                              <w:rPr>
                                <w:rFonts w:cs="Times New Roman"/>
                                <w:sz w:val="32"/>
                                <w:szCs w:val="32"/>
                                <w:lang w:val="vi-VN"/>
                              </w:rPr>
                            </w:pPr>
                          </w:p>
                          <w:p w14:paraId="278B37E9" w14:textId="77777777" w:rsidR="00E51BCA" w:rsidRPr="00926216" w:rsidRDefault="00E51BCA" w:rsidP="00E51BCA">
                            <w:pPr>
                              <w:jc w:val="center"/>
                              <w:rPr>
                                <w:rFonts w:cs="Times New Roman"/>
                                <w:sz w:val="32"/>
                                <w:szCs w:val="32"/>
                                <w:lang w:val="vi-VN"/>
                              </w:rPr>
                            </w:pPr>
                          </w:p>
                          <w:p w14:paraId="22ECA569" w14:textId="77777777" w:rsidR="00E51BCA" w:rsidRPr="00926216" w:rsidRDefault="00E51BCA" w:rsidP="00E51BCA">
                            <w:pPr>
                              <w:jc w:val="center"/>
                              <w:rPr>
                                <w:rFonts w:cs="Times New Roman"/>
                                <w:sz w:val="32"/>
                                <w:szCs w:val="32"/>
                                <w:lang w:val="vi-VN"/>
                              </w:rPr>
                            </w:pPr>
                          </w:p>
                          <w:p w14:paraId="6B9276B9" w14:textId="77777777" w:rsidR="00E51BCA" w:rsidRPr="00926216" w:rsidRDefault="00E51BCA" w:rsidP="00E51BCA">
                            <w:pPr>
                              <w:jc w:val="center"/>
                              <w:rPr>
                                <w:rFonts w:cs="Times New Roman"/>
                                <w:sz w:val="32"/>
                                <w:szCs w:val="32"/>
                                <w:lang w:val="vi-VN"/>
                              </w:rPr>
                            </w:pPr>
                          </w:p>
                          <w:p w14:paraId="6CE17F48" w14:textId="77777777" w:rsidR="00E51BCA" w:rsidRPr="00926216" w:rsidRDefault="00E51BCA" w:rsidP="00E51BCA">
                            <w:pPr>
                              <w:jc w:val="center"/>
                              <w:rPr>
                                <w:rFonts w:cs="Times New Roman"/>
                                <w:sz w:val="32"/>
                                <w:szCs w:val="32"/>
                                <w:lang w:val="vi-VN"/>
                              </w:rPr>
                            </w:pPr>
                          </w:p>
                          <w:p w14:paraId="21DCD289" w14:textId="77777777" w:rsidR="00E51BCA" w:rsidRPr="00926216" w:rsidRDefault="00E51BCA" w:rsidP="00E51BCA">
                            <w:pPr>
                              <w:jc w:val="center"/>
                              <w:rPr>
                                <w:rFonts w:cs="Times New Roman"/>
                                <w:sz w:val="32"/>
                                <w:szCs w:val="32"/>
                                <w:lang w:val="vi-VN"/>
                              </w:rPr>
                            </w:pPr>
                          </w:p>
                          <w:p w14:paraId="2F85A278" w14:textId="77777777" w:rsidR="00E51BCA" w:rsidRPr="00926216" w:rsidRDefault="00E51BCA" w:rsidP="00E51BCA">
                            <w:pPr>
                              <w:jc w:val="center"/>
                              <w:rPr>
                                <w:rFonts w:cs="Times New Roman"/>
                                <w:sz w:val="32"/>
                                <w:szCs w:val="32"/>
                                <w:lang w:val="vi-VN"/>
                              </w:rPr>
                            </w:pPr>
                          </w:p>
                          <w:p w14:paraId="34B6A11F" w14:textId="77777777" w:rsidR="00E51BCA" w:rsidRPr="00926216" w:rsidRDefault="00E51BCA" w:rsidP="00E51BCA">
                            <w:pPr>
                              <w:jc w:val="center"/>
                              <w:rPr>
                                <w:rFonts w:cs="Times New Roman"/>
                                <w:sz w:val="32"/>
                                <w:szCs w:val="32"/>
                                <w:lang w:val="vi-VN"/>
                              </w:rPr>
                            </w:pPr>
                          </w:p>
                          <w:p w14:paraId="5D4FFFB2" w14:textId="77777777" w:rsidR="00E51BCA" w:rsidRPr="00926216" w:rsidRDefault="00E51BCA" w:rsidP="00E51BCA">
                            <w:pPr>
                              <w:jc w:val="center"/>
                              <w:rPr>
                                <w:rFonts w:cs="Times New Roman"/>
                                <w:sz w:val="32"/>
                                <w:szCs w:val="32"/>
                                <w:lang w:val="vi-VN"/>
                              </w:rPr>
                            </w:pPr>
                          </w:p>
                          <w:p w14:paraId="61113CE8" w14:textId="77777777" w:rsidR="00E51BCA" w:rsidRPr="00926216" w:rsidRDefault="00E51BCA" w:rsidP="00E51BCA">
                            <w:pPr>
                              <w:jc w:val="center"/>
                              <w:rPr>
                                <w:rFonts w:cs="Times New Roman"/>
                                <w:sz w:val="32"/>
                                <w:szCs w:val="32"/>
                                <w:lang w:val="vi-VN"/>
                              </w:rPr>
                            </w:pPr>
                          </w:p>
                          <w:p w14:paraId="6D5A8A0A" w14:textId="77777777" w:rsidR="00E51BCA" w:rsidRPr="00926216" w:rsidRDefault="00E51BCA" w:rsidP="00E51BCA">
                            <w:pPr>
                              <w:jc w:val="center"/>
                              <w:rPr>
                                <w:rFonts w:cs="Times New Roman"/>
                                <w:sz w:val="32"/>
                                <w:szCs w:val="32"/>
                                <w:lang w:val="vi-VN"/>
                              </w:rPr>
                            </w:pPr>
                          </w:p>
                          <w:p w14:paraId="456E81D7" w14:textId="77777777" w:rsidR="00E51BCA" w:rsidRPr="00926216" w:rsidRDefault="00E51BCA" w:rsidP="00E51BCA">
                            <w:pPr>
                              <w:jc w:val="center"/>
                              <w:rPr>
                                <w:rFonts w:cs="Times New Roman"/>
                                <w:sz w:val="32"/>
                                <w:szCs w:val="32"/>
                                <w:lang w:val="vi-VN"/>
                              </w:rPr>
                            </w:pPr>
                          </w:p>
                          <w:p w14:paraId="3B77F7A3" w14:textId="77777777" w:rsidR="00E51BCA" w:rsidRPr="00926216" w:rsidRDefault="00E51BCA" w:rsidP="00E51BCA">
                            <w:pPr>
                              <w:jc w:val="center"/>
                              <w:rPr>
                                <w:rFonts w:cs="Times New Roman"/>
                                <w:sz w:val="32"/>
                                <w:szCs w:val="32"/>
                                <w:lang w:val="vi-VN"/>
                              </w:rPr>
                            </w:pPr>
                          </w:p>
                          <w:p w14:paraId="0463FC97" w14:textId="77777777" w:rsidR="00E51BCA" w:rsidRPr="00926216" w:rsidRDefault="00E51BCA" w:rsidP="00E51BCA">
                            <w:pPr>
                              <w:jc w:val="center"/>
                              <w:rPr>
                                <w:rFonts w:cs="Times New Roman"/>
                                <w:sz w:val="32"/>
                                <w:szCs w:val="32"/>
                                <w:lang w:val="vi-VN"/>
                              </w:rPr>
                            </w:pPr>
                          </w:p>
                          <w:p w14:paraId="0ADDCE34" w14:textId="77777777" w:rsidR="00E51BCA" w:rsidRPr="00926216" w:rsidRDefault="00E51BCA" w:rsidP="00E51BCA">
                            <w:pPr>
                              <w:jc w:val="center"/>
                              <w:rPr>
                                <w:rFonts w:cs="Times New Roman"/>
                                <w:sz w:val="32"/>
                                <w:szCs w:val="32"/>
                                <w:lang w:val="vi-VN"/>
                              </w:rPr>
                            </w:pPr>
                          </w:p>
                          <w:p w14:paraId="7A3C4DD8" w14:textId="77777777" w:rsidR="00E51BCA" w:rsidRPr="00926216" w:rsidRDefault="00E51BCA" w:rsidP="00E51BCA">
                            <w:pPr>
                              <w:jc w:val="center"/>
                              <w:rPr>
                                <w:rFonts w:cs="Times New Roman"/>
                                <w:sz w:val="32"/>
                                <w:szCs w:val="32"/>
                                <w:lang w:val="vi-VN"/>
                              </w:rPr>
                            </w:pPr>
                          </w:p>
                          <w:p w14:paraId="76835712" w14:textId="77777777" w:rsidR="00E51BCA" w:rsidRPr="00926216" w:rsidRDefault="00E51BCA" w:rsidP="00E51BCA">
                            <w:pPr>
                              <w:jc w:val="center"/>
                              <w:rPr>
                                <w:rFonts w:cs="Times New Roman"/>
                                <w:sz w:val="32"/>
                                <w:szCs w:val="32"/>
                                <w:lang w:val="vi-VN"/>
                              </w:rPr>
                            </w:pPr>
                          </w:p>
                          <w:p w14:paraId="27B03444" w14:textId="77777777" w:rsidR="00E51BCA" w:rsidRPr="00926216" w:rsidRDefault="00E51BCA" w:rsidP="00E51BCA">
                            <w:pPr>
                              <w:jc w:val="center"/>
                              <w:rPr>
                                <w:rFonts w:cs="Times New Roman"/>
                                <w:sz w:val="32"/>
                                <w:szCs w:val="32"/>
                                <w:lang w:val="vi-VN"/>
                              </w:rPr>
                            </w:pPr>
                          </w:p>
                          <w:p w14:paraId="2DD1EFBE" w14:textId="77777777" w:rsidR="00E51BCA" w:rsidRPr="00926216" w:rsidRDefault="00E51BCA" w:rsidP="00E51BCA">
                            <w:pPr>
                              <w:jc w:val="center"/>
                              <w:rPr>
                                <w:rFonts w:cs="Times New Roman"/>
                                <w:sz w:val="32"/>
                                <w:szCs w:val="32"/>
                                <w:lang w:val="vi-VN"/>
                              </w:rPr>
                            </w:pPr>
                          </w:p>
                          <w:p w14:paraId="69E71A19" w14:textId="77777777" w:rsidR="00E51BCA" w:rsidRPr="00926216" w:rsidRDefault="00E51BCA" w:rsidP="00E51BCA">
                            <w:pPr>
                              <w:jc w:val="center"/>
                              <w:rPr>
                                <w:rFonts w:cs="Times New Roman"/>
                                <w:sz w:val="32"/>
                                <w:szCs w:val="32"/>
                                <w:lang w:val="vi-VN"/>
                              </w:rPr>
                            </w:pPr>
                          </w:p>
                          <w:p w14:paraId="61E11542" w14:textId="77777777" w:rsidR="00E51BCA" w:rsidRPr="00926216" w:rsidRDefault="00E51BCA" w:rsidP="00E51BCA">
                            <w:pPr>
                              <w:jc w:val="center"/>
                              <w:rPr>
                                <w:rFonts w:cs="Times New Roman"/>
                                <w:sz w:val="32"/>
                                <w:szCs w:val="32"/>
                                <w:lang w:val="vi-VN"/>
                              </w:rPr>
                            </w:pPr>
                          </w:p>
                          <w:p w14:paraId="12F97F90" w14:textId="77777777" w:rsidR="00E51BCA" w:rsidRPr="00926216" w:rsidRDefault="00E51BCA" w:rsidP="00E51BCA">
                            <w:pPr>
                              <w:jc w:val="center"/>
                              <w:rPr>
                                <w:rFonts w:cs="Times New Roman"/>
                                <w:sz w:val="32"/>
                                <w:szCs w:val="32"/>
                                <w:lang w:val="vi-VN"/>
                              </w:rPr>
                            </w:pPr>
                          </w:p>
                          <w:p w14:paraId="089F7116" w14:textId="77777777" w:rsidR="00E51BCA" w:rsidRPr="00926216" w:rsidRDefault="00E51BCA" w:rsidP="00E51BCA">
                            <w:pPr>
                              <w:jc w:val="center"/>
                              <w:rPr>
                                <w:rFonts w:cs="Times New Roman"/>
                                <w:sz w:val="32"/>
                                <w:szCs w:val="32"/>
                                <w:lang w:val="vi-VN"/>
                              </w:rPr>
                            </w:pPr>
                          </w:p>
                          <w:p w14:paraId="67C20E30" w14:textId="77777777" w:rsidR="00E51BCA" w:rsidRPr="00926216" w:rsidRDefault="00E51BCA" w:rsidP="00E51BCA">
                            <w:pPr>
                              <w:jc w:val="center"/>
                              <w:rPr>
                                <w:rFonts w:cs="Times New Roman"/>
                                <w:sz w:val="32"/>
                                <w:szCs w:val="32"/>
                                <w:lang w:val="vi-VN"/>
                              </w:rPr>
                            </w:pPr>
                          </w:p>
                          <w:p w14:paraId="1AA7464B" w14:textId="77777777" w:rsidR="00E51BCA" w:rsidRPr="00926216" w:rsidRDefault="00E51BCA" w:rsidP="00E51BCA">
                            <w:pPr>
                              <w:jc w:val="center"/>
                              <w:rPr>
                                <w:rFonts w:cs="Times New Roman"/>
                                <w:sz w:val="32"/>
                                <w:szCs w:val="32"/>
                                <w:lang w:val="vi-VN"/>
                              </w:rPr>
                            </w:pPr>
                          </w:p>
                          <w:p w14:paraId="1E407295" w14:textId="77777777" w:rsidR="00E51BCA" w:rsidRPr="00926216" w:rsidRDefault="00E51BCA" w:rsidP="00E51BCA">
                            <w:pPr>
                              <w:jc w:val="center"/>
                              <w:rPr>
                                <w:rFonts w:cs="Times New Roman"/>
                                <w:sz w:val="32"/>
                                <w:szCs w:val="32"/>
                                <w:lang w:val="vi-VN"/>
                              </w:rPr>
                            </w:pPr>
                          </w:p>
                          <w:p w14:paraId="29786E9C" w14:textId="77777777" w:rsidR="00E51BCA" w:rsidRPr="00926216" w:rsidRDefault="00E51BCA" w:rsidP="00E51BCA">
                            <w:pPr>
                              <w:jc w:val="center"/>
                              <w:rPr>
                                <w:rFonts w:cs="Times New Roman"/>
                                <w:sz w:val="32"/>
                                <w:szCs w:val="32"/>
                                <w:lang w:val="vi-VN"/>
                              </w:rPr>
                            </w:pPr>
                          </w:p>
                          <w:p w14:paraId="0C381E28" w14:textId="77777777" w:rsidR="00E51BCA" w:rsidRPr="00926216" w:rsidRDefault="00E51BCA" w:rsidP="00E51BCA">
                            <w:pPr>
                              <w:jc w:val="center"/>
                              <w:rPr>
                                <w:rFonts w:cs="Times New Roman"/>
                                <w:sz w:val="32"/>
                                <w:szCs w:val="32"/>
                                <w:lang w:val="vi-VN"/>
                              </w:rPr>
                            </w:pPr>
                          </w:p>
                          <w:p w14:paraId="5FE9A2F2" w14:textId="77777777" w:rsidR="00E51BCA" w:rsidRPr="00926216" w:rsidRDefault="00E51BCA" w:rsidP="00E51BCA">
                            <w:pPr>
                              <w:jc w:val="center"/>
                              <w:rPr>
                                <w:rFonts w:cs="Times New Roman"/>
                                <w:sz w:val="32"/>
                                <w:szCs w:val="32"/>
                                <w:lang w:val="vi-VN"/>
                              </w:rPr>
                            </w:pPr>
                          </w:p>
                          <w:p w14:paraId="211D0385" w14:textId="77777777" w:rsidR="00E51BCA" w:rsidRPr="00926216" w:rsidRDefault="00E51BCA" w:rsidP="00E51BCA">
                            <w:pPr>
                              <w:jc w:val="center"/>
                              <w:rPr>
                                <w:rFonts w:cs="Times New Roman"/>
                                <w:sz w:val="32"/>
                                <w:szCs w:val="32"/>
                                <w:lang w:val="vi-VN"/>
                              </w:rPr>
                            </w:pPr>
                          </w:p>
                          <w:p w14:paraId="711CC47A" w14:textId="77777777" w:rsidR="00E51BCA" w:rsidRPr="00926216" w:rsidRDefault="00E51BCA" w:rsidP="00E51BCA">
                            <w:pPr>
                              <w:jc w:val="center"/>
                              <w:rPr>
                                <w:rFonts w:cs="Times New Roman"/>
                                <w:sz w:val="32"/>
                                <w:szCs w:val="32"/>
                                <w:lang w:val="vi-VN"/>
                              </w:rPr>
                            </w:pPr>
                          </w:p>
                          <w:p w14:paraId="77AA813D" w14:textId="77777777" w:rsidR="00E51BCA" w:rsidRPr="00926216" w:rsidRDefault="00E51BCA" w:rsidP="00E51BCA">
                            <w:pPr>
                              <w:jc w:val="center"/>
                              <w:rPr>
                                <w:rFonts w:cs="Times New Roman"/>
                                <w:sz w:val="32"/>
                                <w:szCs w:val="32"/>
                                <w:lang w:val="vi-VN"/>
                              </w:rPr>
                            </w:pPr>
                          </w:p>
                          <w:p w14:paraId="632D0A5A" w14:textId="77777777" w:rsidR="00E51BCA" w:rsidRPr="00926216" w:rsidRDefault="00E51BCA" w:rsidP="00E51BCA">
                            <w:pPr>
                              <w:jc w:val="center"/>
                              <w:rPr>
                                <w:rFonts w:cs="Times New Roman"/>
                                <w:sz w:val="32"/>
                                <w:szCs w:val="32"/>
                                <w:lang w:val="vi-VN"/>
                              </w:rPr>
                            </w:pPr>
                          </w:p>
                          <w:p w14:paraId="51F30F03" w14:textId="77777777" w:rsidR="00E51BCA" w:rsidRPr="00926216" w:rsidRDefault="00E51BCA" w:rsidP="00E51BCA">
                            <w:pPr>
                              <w:jc w:val="center"/>
                              <w:rPr>
                                <w:rFonts w:cs="Times New Roman"/>
                                <w:sz w:val="32"/>
                                <w:szCs w:val="32"/>
                                <w:lang w:val="vi-VN"/>
                              </w:rPr>
                            </w:pPr>
                          </w:p>
                          <w:p w14:paraId="7493CAA4" w14:textId="77777777" w:rsidR="00E51BCA" w:rsidRPr="00926216" w:rsidRDefault="00E51BCA" w:rsidP="00E51BCA">
                            <w:pPr>
                              <w:jc w:val="center"/>
                              <w:rPr>
                                <w:rFonts w:cs="Times New Roman"/>
                                <w:sz w:val="32"/>
                                <w:szCs w:val="32"/>
                                <w:lang w:val="vi-VN"/>
                              </w:rPr>
                            </w:pPr>
                          </w:p>
                          <w:p w14:paraId="64D1ECA3" w14:textId="77777777" w:rsidR="00E51BCA" w:rsidRPr="00926216" w:rsidRDefault="00E51BCA" w:rsidP="00E51BCA">
                            <w:pPr>
                              <w:jc w:val="center"/>
                              <w:rPr>
                                <w:rFonts w:cs="Times New Roman"/>
                                <w:sz w:val="32"/>
                                <w:szCs w:val="32"/>
                                <w:lang w:val="vi-VN"/>
                              </w:rPr>
                            </w:pPr>
                          </w:p>
                          <w:p w14:paraId="64701B2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BCF981E" w14:textId="77777777" w:rsidR="00E51BCA" w:rsidRPr="00926216" w:rsidRDefault="00E51BCA" w:rsidP="00E51BCA">
                            <w:pPr>
                              <w:rPr>
                                <w:rFonts w:cs="Times New Roman"/>
                              </w:rPr>
                            </w:pPr>
                          </w:p>
                          <w:p w14:paraId="260B79A9" w14:textId="77777777" w:rsidR="00E51BCA" w:rsidRPr="00926216" w:rsidRDefault="00E51BCA" w:rsidP="00E51BCA">
                            <w:pPr>
                              <w:jc w:val="center"/>
                              <w:outlineLvl w:val="0"/>
                              <w:rPr>
                                <w:rFonts w:cs="Times New Roman"/>
                                <w:b/>
                                <w:sz w:val="40"/>
                                <w:szCs w:val="40"/>
                              </w:rPr>
                            </w:pPr>
                            <w:bookmarkStart w:id="60" w:name="_Toc186413180"/>
                            <w:r w:rsidRPr="00926216">
                              <w:rPr>
                                <w:rFonts w:cs="Times New Roman"/>
                                <w:b/>
                                <w:sz w:val="40"/>
                                <w:szCs w:val="40"/>
                                <w:lang w:val="vi-VN"/>
                              </w:rPr>
                              <w:t>B</w:t>
                            </w:r>
                            <w:r w:rsidRPr="00926216">
                              <w:rPr>
                                <w:rFonts w:cs="Times New Roman"/>
                                <w:b/>
                                <w:sz w:val="40"/>
                                <w:szCs w:val="40"/>
                              </w:rPr>
                              <w:t>Ộ GIÁO DỤC VÀ ĐÀO TẠO</w:t>
                            </w:r>
                            <w:bookmarkEnd w:id="60"/>
                          </w:p>
                          <w:p w14:paraId="21471C2B" w14:textId="77777777" w:rsidR="00E51BCA" w:rsidRPr="00926216" w:rsidRDefault="00E51BCA" w:rsidP="00E51BCA">
                            <w:pPr>
                              <w:jc w:val="center"/>
                              <w:outlineLvl w:val="0"/>
                              <w:rPr>
                                <w:rFonts w:cs="Times New Roman"/>
                                <w:b/>
                                <w:sz w:val="44"/>
                                <w:szCs w:val="44"/>
                              </w:rPr>
                            </w:pPr>
                            <w:bookmarkStart w:id="61" w:name="_Toc186413181"/>
                            <w:r w:rsidRPr="00926216">
                              <w:rPr>
                                <w:rFonts w:cs="Times New Roman"/>
                                <w:b/>
                                <w:sz w:val="44"/>
                                <w:szCs w:val="44"/>
                              </w:rPr>
                              <w:t>TRƯỜNG ĐẠI HỌC NÔNG LÂM TP HCM</w:t>
                            </w:r>
                            <w:bookmarkEnd w:id="61"/>
                          </w:p>
                          <w:p w14:paraId="401053F2" w14:textId="77777777" w:rsidR="00E51BCA" w:rsidRPr="00926216" w:rsidRDefault="00E51BCA" w:rsidP="00E51BCA">
                            <w:pPr>
                              <w:jc w:val="center"/>
                              <w:outlineLvl w:val="0"/>
                              <w:rPr>
                                <w:rFonts w:cs="Times New Roman"/>
                                <w:b/>
                                <w:sz w:val="44"/>
                                <w:szCs w:val="44"/>
                              </w:rPr>
                            </w:pPr>
                            <w:bookmarkStart w:id="62" w:name="_Toc186413182"/>
                            <w:r w:rsidRPr="00926216">
                              <w:rPr>
                                <w:rFonts w:cs="Times New Roman"/>
                                <w:b/>
                                <w:sz w:val="40"/>
                                <w:szCs w:val="40"/>
                              </w:rPr>
                              <w:t>KHOA CÔNG NGHỆ THÔNG TIN</w:t>
                            </w:r>
                            <w:bookmarkEnd w:id="62"/>
                          </w:p>
                          <w:p w14:paraId="4D7138D7" w14:textId="77777777" w:rsidR="00E51BCA" w:rsidRPr="00926216" w:rsidRDefault="00E51BCA" w:rsidP="00E51BCA">
                            <w:pPr>
                              <w:jc w:val="center"/>
                              <w:rPr>
                                <w:rFonts w:cs="Times New Roman"/>
                                <w:b/>
                                <w:sz w:val="32"/>
                                <w:szCs w:val="32"/>
                              </w:rPr>
                            </w:pPr>
                          </w:p>
                          <w:p w14:paraId="0B9E665A"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E13FA66" wp14:editId="5F7A078D">
                                  <wp:extent cx="1440000" cy="1440000"/>
                                  <wp:effectExtent l="0" t="0" r="0" b="0"/>
                                  <wp:docPr id="204912512" name="Picture 20491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6C940CB" w14:textId="77777777" w:rsidR="00E51BCA" w:rsidRPr="00926216" w:rsidRDefault="00E51BCA" w:rsidP="00E51BCA">
                            <w:pPr>
                              <w:jc w:val="center"/>
                              <w:rPr>
                                <w:rFonts w:cs="Times New Roman"/>
                                <w:b/>
                                <w:sz w:val="32"/>
                                <w:szCs w:val="32"/>
                              </w:rPr>
                            </w:pPr>
                          </w:p>
                          <w:p w14:paraId="01C78B22"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F315398"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0260C990" w14:textId="77777777" w:rsidR="00E51BCA" w:rsidRPr="00926216" w:rsidRDefault="00E51BCA" w:rsidP="00E51BCA">
                            <w:pPr>
                              <w:jc w:val="center"/>
                              <w:rPr>
                                <w:rFonts w:cs="Times New Roman"/>
                                <w:sz w:val="32"/>
                                <w:szCs w:val="32"/>
                              </w:rPr>
                            </w:pPr>
                          </w:p>
                          <w:p w14:paraId="56214D89" w14:textId="77777777" w:rsidR="00E51BCA" w:rsidRPr="00926216" w:rsidRDefault="00E51BCA" w:rsidP="00E51BCA">
                            <w:pPr>
                              <w:jc w:val="center"/>
                              <w:rPr>
                                <w:rFonts w:cs="Times New Roman"/>
                                <w:sz w:val="32"/>
                                <w:szCs w:val="32"/>
                              </w:rPr>
                            </w:pPr>
                          </w:p>
                          <w:p w14:paraId="56A871C3" w14:textId="77777777" w:rsidR="00E51BCA" w:rsidRPr="00926216" w:rsidRDefault="00E51BCA" w:rsidP="00E51BCA">
                            <w:pPr>
                              <w:jc w:val="center"/>
                              <w:rPr>
                                <w:rFonts w:cs="Times New Roman"/>
                                <w:sz w:val="32"/>
                                <w:szCs w:val="32"/>
                              </w:rPr>
                            </w:pPr>
                          </w:p>
                          <w:p w14:paraId="17213363" w14:textId="77777777" w:rsidR="00E51BCA" w:rsidRPr="00926216" w:rsidRDefault="00E51BCA" w:rsidP="00E51BCA">
                            <w:pPr>
                              <w:jc w:val="center"/>
                              <w:rPr>
                                <w:rFonts w:cs="Times New Roman"/>
                                <w:sz w:val="32"/>
                                <w:szCs w:val="32"/>
                              </w:rPr>
                            </w:pPr>
                          </w:p>
                          <w:p w14:paraId="6FBD25DE" w14:textId="77777777" w:rsidR="00E51BCA" w:rsidRPr="00926216" w:rsidRDefault="00E51BCA" w:rsidP="00E51BCA">
                            <w:pPr>
                              <w:jc w:val="center"/>
                              <w:rPr>
                                <w:rFonts w:cs="Times New Roman"/>
                                <w:sz w:val="32"/>
                                <w:szCs w:val="32"/>
                              </w:rPr>
                            </w:pPr>
                          </w:p>
                          <w:p w14:paraId="4662ABBC"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2632F53"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421B6FCC"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319CCD7C" w14:textId="77777777" w:rsidR="00E51BCA" w:rsidRPr="00926216" w:rsidRDefault="00E51BCA" w:rsidP="00E51BCA">
                            <w:pPr>
                              <w:jc w:val="both"/>
                              <w:rPr>
                                <w:rFonts w:cs="Times New Roman"/>
                                <w:bCs/>
                                <w:sz w:val="28"/>
                                <w:szCs w:val="28"/>
                                <w:lang w:val="vi-VN"/>
                              </w:rPr>
                            </w:pPr>
                          </w:p>
                          <w:p w14:paraId="6783E8DC" w14:textId="77777777" w:rsidR="00E51BCA" w:rsidRPr="00926216" w:rsidRDefault="00E51BCA" w:rsidP="00E51BCA">
                            <w:pPr>
                              <w:jc w:val="both"/>
                              <w:rPr>
                                <w:rFonts w:cs="Times New Roman"/>
                                <w:bCs/>
                                <w:sz w:val="28"/>
                                <w:szCs w:val="28"/>
                                <w:lang w:val="vi-VN"/>
                              </w:rPr>
                            </w:pPr>
                          </w:p>
                          <w:p w14:paraId="4A891F75" w14:textId="77777777" w:rsidR="00E51BCA" w:rsidRPr="00926216" w:rsidRDefault="00E51BCA" w:rsidP="00E51BCA">
                            <w:pPr>
                              <w:jc w:val="both"/>
                              <w:rPr>
                                <w:rFonts w:cs="Times New Roman"/>
                                <w:bCs/>
                                <w:sz w:val="28"/>
                                <w:szCs w:val="28"/>
                                <w:lang w:val="vi-VN"/>
                              </w:rPr>
                            </w:pPr>
                          </w:p>
                          <w:p w14:paraId="098895B0"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7E32DAB" w14:textId="77777777" w:rsidR="00E51BCA" w:rsidRPr="00926216" w:rsidRDefault="00E51BCA" w:rsidP="00E51BCA">
                            <w:pPr>
                              <w:jc w:val="center"/>
                              <w:rPr>
                                <w:rFonts w:cs="Times New Roman"/>
                                <w:sz w:val="32"/>
                                <w:szCs w:val="32"/>
                              </w:rPr>
                            </w:pPr>
                          </w:p>
                          <w:p w14:paraId="415BE3D2" w14:textId="77777777" w:rsidR="00E51BCA" w:rsidRPr="00926216" w:rsidRDefault="00E51BCA" w:rsidP="00E51BCA">
                            <w:pPr>
                              <w:jc w:val="center"/>
                              <w:rPr>
                                <w:rFonts w:cs="Times New Roman"/>
                                <w:sz w:val="32"/>
                                <w:szCs w:val="32"/>
                                <w:lang w:val="vi-VN"/>
                              </w:rPr>
                            </w:pPr>
                          </w:p>
                          <w:p w14:paraId="7D3FBBF0" w14:textId="77777777" w:rsidR="00E51BCA" w:rsidRPr="00926216" w:rsidRDefault="00E51BCA" w:rsidP="00E51BCA">
                            <w:pPr>
                              <w:jc w:val="center"/>
                              <w:rPr>
                                <w:rFonts w:cs="Times New Roman"/>
                                <w:sz w:val="32"/>
                                <w:szCs w:val="32"/>
                                <w:lang w:val="vi-VN"/>
                              </w:rPr>
                            </w:pPr>
                          </w:p>
                          <w:p w14:paraId="1119DF6D" w14:textId="77777777" w:rsidR="00E51BCA" w:rsidRPr="00926216" w:rsidRDefault="00E51BCA" w:rsidP="00E51BCA">
                            <w:pPr>
                              <w:jc w:val="center"/>
                              <w:rPr>
                                <w:rFonts w:cs="Times New Roman"/>
                                <w:sz w:val="32"/>
                                <w:szCs w:val="32"/>
                                <w:lang w:val="vi-VN"/>
                              </w:rPr>
                            </w:pPr>
                          </w:p>
                          <w:p w14:paraId="289D082E" w14:textId="77777777" w:rsidR="00E51BCA" w:rsidRPr="00926216" w:rsidRDefault="00E51BCA" w:rsidP="00E51BCA">
                            <w:pPr>
                              <w:jc w:val="center"/>
                              <w:rPr>
                                <w:rFonts w:cs="Times New Roman"/>
                                <w:sz w:val="32"/>
                                <w:szCs w:val="32"/>
                                <w:lang w:val="vi-VN"/>
                              </w:rPr>
                            </w:pPr>
                          </w:p>
                          <w:p w14:paraId="2B4F8D4D" w14:textId="77777777" w:rsidR="00E51BCA" w:rsidRPr="00926216" w:rsidRDefault="00E51BCA" w:rsidP="00E51BCA">
                            <w:pPr>
                              <w:jc w:val="center"/>
                              <w:rPr>
                                <w:rFonts w:cs="Times New Roman"/>
                                <w:sz w:val="32"/>
                                <w:szCs w:val="32"/>
                                <w:lang w:val="vi-VN"/>
                              </w:rPr>
                            </w:pPr>
                          </w:p>
                          <w:p w14:paraId="25EC8C7B" w14:textId="77777777" w:rsidR="00E51BCA" w:rsidRPr="00926216" w:rsidRDefault="00E51BCA" w:rsidP="00E51BCA">
                            <w:pPr>
                              <w:jc w:val="center"/>
                              <w:rPr>
                                <w:rFonts w:cs="Times New Roman"/>
                                <w:sz w:val="32"/>
                                <w:szCs w:val="32"/>
                                <w:lang w:val="vi-VN"/>
                              </w:rPr>
                            </w:pPr>
                          </w:p>
                          <w:p w14:paraId="7ED6056D" w14:textId="77777777" w:rsidR="00E51BCA" w:rsidRPr="00926216" w:rsidRDefault="00E51BCA" w:rsidP="00E51BCA">
                            <w:pPr>
                              <w:jc w:val="center"/>
                              <w:rPr>
                                <w:rFonts w:cs="Times New Roman"/>
                                <w:sz w:val="32"/>
                                <w:szCs w:val="32"/>
                                <w:lang w:val="vi-VN"/>
                              </w:rPr>
                            </w:pPr>
                          </w:p>
                          <w:p w14:paraId="739B1005" w14:textId="77777777" w:rsidR="00E51BCA" w:rsidRPr="00926216" w:rsidRDefault="00E51BCA" w:rsidP="00E51BCA">
                            <w:pPr>
                              <w:jc w:val="center"/>
                              <w:rPr>
                                <w:rFonts w:cs="Times New Roman"/>
                                <w:sz w:val="32"/>
                                <w:szCs w:val="32"/>
                                <w:lang w:val="vi-VN"/>
                              </w:rPr>
                            </w:pPr>
                          </w:p>
                          <w:p w14:paraId="1EC27F89" w14:textId="77777777" w:rsidR="00E51BCA" w:rsidRPr="00926216" w:rsidRDefault="00E51BCA" w:rsidP="00E51BCA">
                            <w:pPr>
                              <w:jc w:val="center"/>
                              <w:rPr>
                                <w:rFonts w:cs="Times New Roman"/>
                                <w:sz w:val="32"/>
                                <w:szCs w:val="32"/>
                                <w:lang w:val="vi-VN"/>
                              </w:rPr>
                            </w:pPr>
                          </w:p>
                          <w:p w14:paraId="26A37E04" w14:textId="77777777" w:rsidR="00E51BCA" w:rsidRPr="00926216" w:rsidRDefault="00E51BCA" w:rsidP="00E51BCA">
                            <w:pPr>
                              <w:jc w:val="center"/>
                              <w:rPr>
                                <w:rFonts w:cs="Times New Roman"/>
                                <w:sz w:val="32"/>
                                <w:szCs w:val="32"/>
                                <w:lang w:val="vi-VN"/>
                              </w:rPr>
                            </w:pPr>
                          </w:p>
                          <w:p w14:paraId="692631B9" w14:textId="77777777" w:rsidR="00E51BCA" w:rsidRPr="00926216" w:rsidRDefault="00E51BCA" w:rsidP="00E51BCA">
                            <w:pPr>
                              <w:jc w:val="center"/>
                              <w:rPr>
                                <w:rFonts w:cs="Times New Roman"/>
                                <w:sz w:val="32"/>
                                <w:szCs w:val="32"/>
                                <w:lang w:val="vi-VN"/>
                              </w:rPr>
                            </w:pPr>
                          </w:p>
                          <w:p w14:paraId="794E70FA" w14:textId="77777777" w:rsidR="00E51BCA" w:rsidRPr="00926216" w:rsidRDefault="00E51BCA" w:rsidP="00E51BCA">
                            <w:pPr>
                              <w:jc w:val="center"/>
                              <w:rPr>
                                <w:rFonts w:cs="Times New Roman"/>
                                <w:sz w:val="32"/>
                                <w:szCs w:val="32"/>
                                <w:lang w:val="vi-VN"/>
                              </w:rPr>
                            </w:pPr>
                          </w:p>
                          <w:p w14:paraId="515120CE" w14:textId="77777777" w:rsidR="00E51BCA" w:rsidRPr="00926216" w:rsidRDefault="00E51BCA" w:rsidP="00E51BCA">
                            <w:pPr>
                              <w:jc w:val="center"/>
                              <w:rPr>
                                <w:rFonts w:cs="Times New Roman"/>
                                <w:sz w:val="32"/>
                                <w:szCs w:val="32"/>
                                <w:lang w:val="vi-VN"/>
                              </w:rPr>
                            </w:pPr>
                          </w:p>
                          <w:p w14:paraId="30644D96" w14:textId="77777777" w:rsidR="00E51BCA" w:rsidRPr="00926216" w:rsidRDefault="00E51BCA" w:rsidP="00E51BCA">
                            <w:pPr>
                              <w:jc w:val="center"/>
                              <w:rPr>
                                <w:rFonts w:cs="Times New Roman"/>
                                <w:sz w:val="32"/>
                                <w:szCs w:val="32"/>
                                <w:lang w:val="vi-VN"/>
                              </w:rPr>
                            </w:pPr>
                          </w:p>
                          <w:p w14:paraId="130149AA" w14:textId="77777777" w:rsidR="00E51BCA" w:rsidRPr="00926216" w:rsidRDefault="00E51BCA" w:rsidP="00E51BCA">
                            <w:pPr>
                              <w:jc w:val="center"/>
                              <w:rPr>
                                <w:rFonts w:cs="Times New Roman"/>
                                <w:sz w:val="32"/>
                                <w:szCs w:val="32"/>
                                <w:lang w:val="vi-VN"/>
                              </w:rPr>
                            </w:pPr>
                          </w:p>
                          <w:p w14:paraId="3373ADE4" w14:textId="77777777" w:rsidR="00E51BCA" w:rsidRPr="00926216" w:rsidRDefault="00E51BCA" w:rsidP="00E51BCA">
                            <w:pPr>
                              <w:jc w:val="center"/>
                              <w:rPr>
                                <w:rFonts w:cs="Times New Roman"/>
                                <w:sz w:val="32"/>
                                <w:szCs w:val="32"/>
                                <w:lang w:val="vi-VN"/>
                              </w:rPr>
                            </w:pPr>
                          </w:p>
                          <w:p w14:paraId="77E2C0F7" w14:textId="77777777" w:rsidR="00E51BCA" w:rsidRPr="00926216" w:rsidRDefault="00E51BCA" w:rsidP="00E51BCA">
                            <w:pPr>
                              <w:jc w:val="center"/>
                              <w:rPr>
                                <w:rFonts w:cs="Times New Roman"/>
                                <w:sz w:val="32"/>
                                <w:szCs w:val="32"/>
                                <w:lang w:val="vi-VN"/>
                              </w:rPr>
                            </w:pPr>
                          </w:p>
                          <w:p w14:paraId="5111CC53" w14:textId="77777777" w:rsidR="00E51BCA" w:rsidRPr="00926216" w:rsidRDefault="00E51BCA" w:rsidP="00E51BCA">
                            <w:pPr>
                              <w:jc w:val="center"/>
                              <w:rPr>
                                <w:rFonts w:cs="Times New Roman"/>
                                <w:sz w:val="32"/>
                                <w:szCs w:val="32"/>
                                <w:lang w:val="vi-VN"/>
                              </w:rPr>
                            </w:pPr>
                          </w:p>
                          <w:p w14:paraId="32D86B16" w14:textId="77777777" w:rsidR="00E51BCA" w:rsidRPr="00926216" w:rsidRDefault="00E51BCA" w:rsidP="00E51BCA">
                            <w:pPr>
                              <w:jc w:val="center"/>
                              <w:rPr>
                                <w:rFonts w:cs="Times New Roman"/>
                                <w:sz w:val="32"/>
                                <w:szCs w:val="32"/>
                                <w:lang w:val="vi-VN"/>
                              </w:rPr>
                            </w:pPr>
                          </w:p>
                          <w:p w14:paraId="33910A27" w14:textId="77777777" w:rsidR="00E51BCA" w:rsidRPr="00926216" w:rsidRDefault="00E51BCA" w:rsidP="00E51BCA">
                            <w:pPr>
                              <w:jc w:val="center"/>
                              <w:rPr>
                                <w:rFonts w:cs="Times New Roman"/>
                                <w:sz w:val="32"/>
                                <w:szCs w:val="32"/>
                                <w:lang w:val="vi-VN"/>
                              </w:rPr>
                            </w:pPr>
                          </w:p>
                          <w:p w14:paraId="5E3F47DE" w14:textId="77777777" w:rsidR="00E51BCA" w:rsidRPr="00926216" w:rsidRDefault="00E51BCA" w:rsidP="00E51BCA">
                            <w:pPr>
                              <w:jc w:val="center"/>
                              <w:rPr>
                                <w:rFonts w:cs="Times New Roman"/>
                                <w:sz w:val="32"/>
                                <w:szCs w:val="32"/>
                                <w:lang w:val="vi-VN"/>
                              </w:rPr>
                            </w:pPr>
                          </w:p>
                          <w:p w14:paraId="3CB4F75A" w14:textId="77777777" w:rsidR="00E51BCA" w:rsidRPr="00926216" w:rsidRDefault="00E51BCA" w:rsidP="00E51BCA">
                            <w:pPr>
                              <w:jc w:val="center"/>
                              <w:rPr>
                                <w:rFonts w:cs="Times New Roman"/>
                                <w:sz w:val="32"/>
                                <w:szCs w:val="32"/>
                                <w:lang w:val="vi-VN"/>
                              </w:rPr>
                            </w:pPr>
                          </w:p>
                          <w:p w14:paraId="0581FA29" w14:textId="77777777" w:rsidR="00E51BCA" w:rsidRPr="00926216" w:rsidRDefault="00E51BCA" w:rsidP="00E51BCA">
                            <w:pPr>
                              <w:jc w:val="center"/>
                              <w:rPr>
                                <w:rFonts w:cs="Times New Roman"/>
                                <w:sz w:val="32"/>
                                <w:szCs w:val="32"/>
                                <w:lang w:val="vi-VN"/>
                              </w:rPr>
                            </w:pPr>
                          </w:p>
                          <w:p w14:paraId="6666AECA" w14:textId="77777777" w:rsidR="00E51BCA" w:rsidRPr="00926216" w:rsidRDefault="00E51BCA" w:rsidP="00E51BCA">
                            <w:pPr>
                              <w:jc w:val="center"/>
                              <w:rPr>
                                <w:rFonts w:cs="Times New Roman"/>
                                <w:sz w:val="32"/>
                                <w:szCs w:val="32"/>
                                <w:lang w:val="vi-VN"/>
                              </w:rPr>
                            </w:pPr>
                          </w:p>
                          <w:p w14:paraId="0C4C688F" w14:textId="77777777" w:rsidR="00E51BCA" w:rsidRPr="00926216" w:rsidRDefault="00E51BCA" w:rsidP="00E51BCA">
                            <w:pPr>
                              <w:jc w:val="center"/>
                              <w:rPr>
                                <w:rFonts w:cs="Times New Roman"/>
                                <w:sz w:val="32"/>
                                <w:szCs w:val="32"/>
                                <w:lang w:val="vi-VN"/>
                              </w:rPr>
                            </w:pPr>
                          </w:p>
                          <w:p w14:paraId="6A53DC03" w14:textId="77777777" w:rsidR="00E51BCA" w:rsidRPr="00926216" w:rsidRDefault="00E51BCA" w:rsidP="00E51BCA">
                            <w:pPr>
                              <w:jc w:val="center"/>
                              <w:rPr>
                                <w:rFonts w:cs="Times New Roman"/>
                                <w:sz w:val="32"/>
                                <w:szCs w:val="32"/>
                                <w:lang w:val="vi-VN"/>
                              </w:rPr>
                            </w:pPr>
                          </w:p>
                          <w:p w14:paraId="2E2C436C" w14:textId="77777777" w:rsidR="00E51BCA" w:rsidRPr="00926216" w:rsidRDefault="00E51BCA" w:rsidP="00E51BCA">
                            <w:pPr>
                              <w:jc w:val="center"/>
                              <w:rPr>
                                <w:rFonts w:cs="Times New Roman"/>
                                <w:sz w:val="32"/>
                                <w:szCs w:val="32"/>
                                <w:lang w:val="vi-VN"/>
                              </w:rPr>
                            </w:pPr>
                          </w:p>
                          <w:p w14:paraId="73234206" w14:textId="77777777" w:rsidR="00E51BCA" w:rsidRPr="00926216" w:rsidRDefault="00E51BCA" w:rsidP="00E51BCA">
                            <w:pPr>
                              <w:jc w:val="center"/>
                              <w:rPr>
                                <w:rFonts w:cs="Times New Roman"/>
                                <w:sz w:val="32"/>
                                <w:szCs w:val="32"/>
                                <w:lang w:val="vi-VN"/>
                              </w:rPr>
                            </w:pPr>
                          </w:p>
                          <w:p w14:paraId="2AA8DE6F" w14:textId="77777777" w:rsidR="00E51BCA" w:rsidRPr="00926216" w:rsidRDefault="00E51BCA" w:rsidP="00E51BCA">
                            <w:pPr>
                              <w:jc w:val="center"/>
                              <w:rPr>
                                <w:rFonts w:cs="Times New Roman"/>
                                <w:sz w:val="32"/>
                                <w:szCs w:val="32"/>
                                <w:lang w:val="vi-VN"/>
                              </w:rPr>
                            </w:pPr>
                          </w:p>
                          <w:p w14:paraId="2B6A24B6" w14:textId="77777777" w:rsidR="00E51BCA" w:rsidRPr="00926216" w:rsidRDefault="00E51BCA" w:rsidP="00E51BCA">
                            <w:pPr>
                              <w:jc w:val="center"/>
                              <w:rPr>
                                <w:rFonts w:cs="Times New Roman"/>
                                <w:sz w:val="32"/>
                                <w:szCs w:val="32"/>
                                <w:lang w:val="vi-VN"/>
                              </w:rPr>
                            </w:pPr>
                          </w:p>
                          <w:p w14:paraId="220F3289" w14:textId="77777777" w:rsidR="00E51BCA" w:rsidRPr="00926216" w:rsidRDefault="00E51BCA" w:rsidP="00E51BCA">
                            <w:pPr>
                              <w:jc w:val="center"/>
                              <w:rPr>
                                <w:rFonts w:cs="Times New Roman"/>
                                <w:sz w:val="32"/>
                                <w:szCs w:val="32"/>
                                <w:lang w:val="vi-VN"/>
                              </w:rPr>
                            </w:pPr>
                          </w:p>
                          <w:p w14:paraId="3C127222" w14:textId="77777777" w:rsidR="00E51BCA" w:rsidRPr="00926216" w:rsidRDefault="00E51BCA" w:rsidP="00E51BCA">
                            <w:pPr>
                              <w:jc w:val="center"/>
                              <w:rPr>
                                <w:rFonts w:cs="Times New Roman"/>
                                <w:sz w:val="32"/>
                                <w:szCs w:val="32"/>
                                <w:lang w:val="vi-VN"/>
                              </w:rPr>
                            </w:pPr>
                          </w:p>
                          <w:p w14:paraId="2AB15D51" w14:textId="77777777" w:rsidR="00E51BCA" w:rsidRPr="00926216" w:rsidRDefault="00E51BCA" w:rsidP="00E51BCA">
                            <w:pPr>
                              <w:jc w:val="center"/>
                              <w:rPr>
                                <w:rFonts w:cs="Times New Roman"/>
                                <w:sz w:val="32"/>
                                <w:szCs w:val="32"/>
                                <w:lang w:val="vi-VN"/>
                              </w:rPr>
                            </w:pPr>
                          </w:p>
                          <w:p w14:paraId="7155B388" w14:textId="77777777" w:rsidR="00E51BCA" w:rsidRPr="00926216" w:rsidRDefault="00E51BCA" w:rsidP="00E51BCA">
                            <w:pPr>
                              <w:jc w:val="center"/>
                              <w:rPr>
                                <w:rFonts w:cs="Times New Roman"/>
                                <w:sz w:val="32"/>
                                <w:szCs w:val="32"/>
                                <w:lang w:val="vi-VN"/>
                              </w:rPr>
                            </w:pPr>
                          </w:p>
                          <w:p w14:paraId="7FD550B4" w14:textId="77777777" w:rsidR="00E51BCA" w:rsidRPr="00926216" w:rsidRDefault="00E51BCA" w:rsidP="00E51BCA">
                            <w:pPr>
                              <w:jc w:val="center"/>
                              <w:rPr>
                                <w:rFonts w:cs="Times New Roman"/>
                                <w:sz w:val="32"/>
                                <w:szCs w:val="32"/>
                                <w:lang w:val="vi-VN"/>
                              </w:rPr>
                            </w:pPr>
                          </w:p>
                          <w:p w14:paraId="3586039A" w14:textId="77777777" w:rsidR="00E51BCA" w:rsidRPr="00926216" w:rsidRDefault="00E51BCA" w:rsidP="00E51BCA">
                            <w:pPr>
                              <w:jc w:val="center"/>
                              <w:rPr>
                                <w:rFonts w:cs="Times New Roman"/>
                                <w:sz w:val="32"/>
                                <w:szCs w:val="32"/>
                                <w:lang w:val="vi-VN"/>
                              </w:rPr>
                            </w:pPr>
                          </w:p>
                          <w:p w14:paraId="7144E84F" w14:textId="77777777" w:rsidR="00E51BCA" w:rsidRPr="00926216" w:rsidRDefault="00E51BCA" w:rsidP="00E51BCA">
                            <w:pPr>
                              <w:jc w:val="center"/>
                              <w:rPr>
                                <w:rFonts w:cs="Times New Roman"/>
                                <w:sz w:val="32"/>
                                <w:szCs w:val="32"/>
                                <w:lang w:val="vi-VN"/>
                              </w:rPr>
                            </w:pPr>
                          </w:p>
                          <w:p w14:paraId="7B9115D5" w14:textId="77777777" w:rsidR="00E51BCA" w:rsidRPr="00926216" w:rsidRDefault="00E51BCA" w:rsidP="00E51BCA">
                            <w:pPr>
                              <w:jc w:val="center"/>
                              <w:rPr>
                                <w:rFonts w:cs="Times New Roman"/>
                                <w:sz w:val="32"/>
                                <w:szCs w:val="32"/>
                                <w:lang w:val="vi-VN"/>
                              </w:rPr>
                            </w:pPr>
                          </w:p>
                          <w:p w14:paraId="07FF8564" w14:textId="77777777" w:rsidR="00E51BCA" w:rsidRPr="00926216" w:rsidRDefault="00E51BCA" w:rsidP="00E51BCA">
                            <w:pPr>
                              <w:jc w:val="center"/>
                              <w:rPr>
                                <w:rFonts w:cs="Times New Roman"/>
                                <w:sz w:val="32"/>
                                <w:szCs w:val="32"/>
                                <w:lang w:val="vi-VN"/>
                              </w:rPr>
                            </w:pPr>
                          </w:p>
                          <w:p w14:paraId="70AD0E4A" w14:textId="77777777" w:rsidR="00E51BCA" w:rsidRPr="00926216" w:rsidRDefault="00E51BCA" w:rsidP="00E51BCA">
                            <w:pPr>
                              <w:jc w:val="center"/>
                              <w:rPr>
                                <w:rFonts w:cs="Times New Roman"/>
                                <w:sz w:val="32"/>
                                <w:szCs w:val="32"/>
                                <w:lang w:val="vi-VN"/>
                              </w:rPr>
                            </w:pPr>
                          </w:p>
                          <w:p w14:paraId="3A0A193B" w14:textId="77777777" w:rsidR="00E51BCA" w:rsidRPr="00926216" w:rsidRDefault="00E51BCA" w:rsidP="00E51BCA">
                            <w:pPr>
                              <w:jc w:val="center"/>
                              <w:rPr>
                                <w:rFonts w:cs="Times New Roman"/>
                                <w:sz w:val="32"/>
                                <w:szCs w:val="32"/>
                                <w:lang w:val="vi-VN"/>
                              </w:rPr>
                            </w:pPr>
                          </w:p>
                          <w:p w14:paraId="3076B916" w14:textId="77777777" w:rsidR="00E51BCA" w:rsidRPr="00926216" w:rsidRDefault="00E51BCA" w:rsidP="00E51BCA">
                            <w:pPr>
                              <w:jc w:val="center"/>
                              <w:rPr>
                                <w:rFonts w:cs="Times New Roman"/>
                                <w:sz w:val="32"/>
                                <w:szCs w:val="32"/>
                                <w:lang w:val="vi-VN"/>
                              </w:rPr>
                            </w:pPr>
                          </w:p>
                          <w:p w14:paraId="55A753DD" w14:textId="77777777" w:rsidR="00E51BCA" w:rsidRPr="00926216" w:rsidRDefault="00E51BCA" w:rsidP="00E51BCA">
                            <w:pPr>
                              <w:jc w:val="center"/>
                              <w:rPr>
                                <w:rFonts w:cs="Times New Roman"/>
                                <w:sz w:val="32"/>
                                <w:szCs w:val="32"/>
                                <w:lang w:val="vi-VN"/>
                              </w:rPr>
                            </w:pPr>
                          </w:p>
                          <w:p w14:paraId="0F491B15" w14:textId="77777777" w:rsidR="00E51BCA" w:rsidRPr="00926216" w:rsidRDefault="00E51BCA" w:rsidP="00E51BCA">
                            <w:pPr>
                              <w:jc w:val="center"/>
                              <w:rPr>
                                <w:rFonts w:cs="Times New Roman"/>
                                <w:sz w:val="32"/>
                                <w:szCs w:val="32"/>
                                <w:lang w:val="vi-VN"/>
                              </w:rPr>
                            </w:pPr>
                          </w:p>
                          <w:p w14:paraId="02A0A749" w14:textId="77777777" w:rsidR="00E51BCA" w:rsidRPr="00926216" w:rsidRDefault="00E51BCA" w:rsidP="00E51BCA">
                            <w:pPr>
                              <w:jc w:val="center"/>
                              <w:rPr>
                                <w:rFonts w:cs="Times New Roman"/>
                                <w:sz w:val="32"/>
                                <w:szCs w:val="32"/>
                                <w:lang w:val="vi-VN"/>
                              </w:rPr>
                            </w:pPr>
                          </w:p>
                          <w:p w14:paraId="683E46E7" w14:textId="77777777" w:rsidR="00E51BCA" w:rsidRPr="00926216" w:rsidRDefault="00E51BCA" w:rsidP="00E51BCA">
                            <w:pPr>
                              <w:jc w:val="center"/>
                              <w:rPr>
                                <w:rFonts w:cs="Times New Roman"/>
                                <w:sz w:val="32"/>
                                <w:szCs w:val="32"/>
                                <w:lang w:val="vi-VN"/>
                              </w:rPr>
                            </w:pPr>
                          </w:p>
                          <w:p w14:paraId="3832EC47" w14:textId="77777777" w:rsidR="00E51BCA" w:rsidRPr="00926216" w:rsidRDefault="00E51BCA" w:rsidP="00E51BCA">
                            <w:pPr>
                              <w:jc w:val="center"/>
                              <w:rPr>
                                <w:rFonts w:cs="Times New Roman"/>
                                <w:sz w:val="32"/>
                                <w:szCs w:val="32"/>
                                <w:lang w:val="vi-VN"/>
                              </w:rPr>
                            </w:pPr>
                          </w:p>
                          <w:p w14:paraId="149F40E7" w14:textId="77777777" w:rsidR="00E51BCA" w:rsidRPr="00926216" w:rsidRDefault="00E51BCA" w:rsidP="00E51BCA">
                            <w:pPr>
                              <w:jc w:val="center"/>
                              <w:rPr>
                                <w:rFonts w:cs="Times New Roman"/>
                                <w:sz w:val="32"/>
                                <w:szCs w:val="32"/>
                                <w:lang w:val="vi-VN"/>
                              </w:rPr>
                            </w:pPr>
                          </w:p>
                          <w:p w14:paraId="3C89A0FB" w14:textId="77777777" w:rsidR="00E51BCA" w:rsidRPr="00926216" w:rsidRDefault="00E51BCA" w:rsidP="00E51BCA">
                            <w:pPr>
                              <w:jc w:val="center"/>
                              <w:rPr>
                                <w:rFonts w:cs="Times New Roman"/>
                                <w:sz w:val="32"/>
                                <w:szCs w:val="32"/>
                                <w:lang w:val="vi-VN"/>
                              </w:rPr>
                            </w:pPr>
                          </w:p>
                          <w:p w14:paraId="06F18678" w14:textId="77777777" w:rsidR="00E51BCA" w:rsidRPr="00926216" w:rsidRDefault="00E51BCA" w:rsidP="00E51BCA">
                            <w:pPr>
                              <w:jc w:val="center"/>
                              <w:rPr>
                                <w:rFonts w:cs="Times New Roman"/>
                                <w:sz w:val="32"/>
                                <w:szCs w:val="32"/>
                                <w:lang w:val="vi-VN"/>
                              </w:rPr>
                            </w:pPr>
                          </w:p>
                          <w:p w14:paraId="7AC04F6E" w14:textId="77777777" w:rsidR="00E51BCA" w:rsidRPr="00926216" w:rsidRDefault="00E51BCA" w:rsidP="00E51BCA">
                            <w:pPr>
                              <w:jc w:val="center"/>
                              <w:rPr>
                                <w:rFonts w:cs="Times New Roman"/>
                                <w:sz w:val="32"/>
                                <w:szCs w:val="32"/>
                                <w:lang w:val="vi-VN"/>
                              </w:rPr>
                            </w:pPr>
                          </w:p>
                          <w:p w14:paraId="3EB424C0" w14:textId="77777777" w:rsidR="00E51BCA" w:rsidRPr="00926216" w:rsidRDefault="00E51BCA" w:rsidP="00E51BCA">
                            <w:pPr>
                              <w:jc w:val="center"/>
                              <w:rPr>
                                <w:rFonts w:cs="Times New Roman"/>
                                <w:sz w:val="32"/>
                                <w:szCs w:val="32"/>
                                <w:lang w:val="vi-VN"/>
                              </w:rPr>
                            </w:pPr>
                          </w:p>
                          <w:p w14:paraId="1FF2A1E9" w14:textId="77777777" w:rsidR="00E51BCA" w:rsidRPr="00926216" w:rsidRDefault="00E51BCA" w:rsidP="00E51BCA">
                            <w:pPr>
                              <w:jc w:val="center"/>
                              <w:rPr>
                                <w:rFonts w:cs="Times New Roman"/>
                                <w:sz w:val="32"/>
                                <w:szCs w:val="32"/>
                                <w:lang w:val="vi-VN"/>
                              </w:rPr>
                            </w:pPr>
                          </w:p>
                          <w:p w14:paraId="3A3A180D" w14:textId="77777777" w:rsidR="00E51BCA" w:rsidRPr="00926216" w:rsidRDefault="00E51BCA" w:rsidP="00E51BCA">
                            <w:pPr>
                              <w:jc w:val="center"/>
                              <w:rPr>
                                <w:rFonts w:cs="Times New Roman"/>
                                <w:sz w:val="32"/>
                                <w:szCs w:val="32"/>
                                <w:lang w:val="vi-VN"/>
                              </w:rPr>
                            </w:pPr>
                          </w:p>
                          <w:p w14:paraId="61B96B3C" w14:textId="77777777" w:rsidR="00E51BCA" w:rsidRPr="00926216" w:rsidRDefault="00E51BCA" w:rsidP="00E51BCA">
                            <w:pPr>
                              <w:jc w:val="center"/>
                              <w:rPr>
                                <w:rFonts w:cs="Times New Roman"/>
                                <w:sz w:val="32"/>
                                <w:szCs w:val="32"/>
                                <w:lang w:val="vi-VN"/>
                              </w:rPr>
                            </w:pPr>
                          </w:p>
                          <w:p w14:paraId="2153C5B3" w14:textId="77777777" w:rsidR="00E51BCA" w:rsidRPr="00926216" w:rsidRDefault="00E51BCA" w:rsidP="00E51BCA">
                            <w:pPr>
                              <w:jc w:val="center"/>
                              <w:rPr>
                                <w:rFonts w:cs="Times New Roman"/>
                                <w:sz w:val="32"/>
                                <w:szCs w:val="32"/>
                                <w:lang w:val="vi-VN"/>
                              </w:rPr>
                            </w:pPr>
                          </w:p>
                          <w:p w14:paraId="25D422E5" w14:textId="77777777" w:rsidR="00E51BCA" w:rsidRPr="00926216" w:rsidRDefault="00E51BCA" w:rsidP="00E51BCA">
                            <w:pPr>
                              <w:jc w:val="center"/>
                              <w:rPr>
                                <w:rFonts w:cs="Times New Roman"/>
                                <w:sz w:val="32"/>
                                <w:szCs w:val="32"/>
                                <w:lang w:val="vi-VN"/>
                              </w:rPr>
                            </w:pPr>
                          </w:p>
                          <w:p w14:paraId="564B6DE0" w14:textId="77777777" w:rsidR="00E51BCA" w:rsidRPr="00926216" w:rsidRDefault="00E51BCA" w:rsidP="00E51BCA">
                            <w:pPr>
                              <w:jc w:val="center"/>
                              <w:rPr>
                                <w:rFonts w:cs="Times New Roman"/>
                                <w:sz w:val="32"/>
                                <w:szCs w:val="32"/>
                                <w:lang w:val="vi-VN"/>
                              </w:rPr>
                            </w:pPr>
                          </w:p>
                          <w:p w14:paraId="26C31D8B" w14:textId="77777777" w:rsidR="00E51BCA" w:rsidRPr="00926216" w:rsidRDefault="00E51BCA" w:rsidP="00E51BCA">
                            <w:pPr>
                              <w:jc w:val="center"/>
                              <w:rPr>
                                <w:rFonts w:cs="Times New Roman"/>
                                <w:sz w:val="32"/>
                                <w:szCs w:val="32"/>
                                <w:lang w:val="vi-VN"/>
                              </w:rPr>
                            </w:pPr>
                          </w:p>
                          <w:p w14:paraId="265117F1"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010461B" w14:textId="77777777" w:rsidR="00E51BCA" w:rsidRDefault="00E51BCA" w:rsidP="00E51BCA"/>
                          <w:p w14:paraId="5B5E2D35" w14:textId="77777777" w:rsidR="00E51BCA" w:rsidRPr="00926216" w:rsidRDefault="00E51BCA" w:rsidP="00E51BCA">
                            <w:pPr>
                              <w:jc w:val="center"/>
                              <w:outlineLvl w:val="0"/>
                              <w:rPr>
                                <w:rFonts w:cs="Times New Roman"/>
                                <w:b/>
                                <w:sz w:val="40"/>
                                <w:szCs w:val="40"/>
                              </w:rPr>
                            </w:pPr>
                            <w:bookmarkStart w:id="63" w:name="_Toc186413183"/>
                            <w:r w:rsidRPr="00926216">
                              <w:rPr>
                                <w:rFonts w:cs="Times New Roman"/>
                                <w:b/>
                                <w:sz w:val="40"/>
                                <w:szCs w:val="40"/>
                                <w:lang w:val="vi-VN"/>
                              </w:rPr>
                              <w:t>B</w:t>
                            </w:r>
                            <w:r w:rsidRPr="00926216">
                              <w:rPr>
                                <w:rFonts w:cs="Times New Roman"/>
                                <w:b/>
                                <w:sz w:val="40"/>
                                <w:szCs w:val="40"/>
                              </w:rPr>
                              <w:t>Ộ GIÁO DỤC VÀ ĐÀO TẠO</w:t>
                            </w:r>
                            <w:bookmarkEnd w:id="63"/>
                          </w:p>
                          <w:p w14:paraId="46F93B52" w14:textId="77777777" w:rsidR="00E51BCA" w:rsidRPr="00926216" w:rsidRDefault="00E51BCA" w:rsidP="00E51BCA">
                            <w:pPr>
                              <w:jc w:val="center"/>
                              <w:outlineLvl w:val="0"/>
                              <w:rPr>
                                <w:rFonts w:cs="Times New Roman"/>
                                <w:b/>
                                <w:sz w:val="44"/>
                                <w:szCs w:val="44"/>
                              </w:rPr>
                            </w:pPr>
                            <w:bookmarkStart w:id="64" w:name="_Toc186413184"/>
                            <w:r w:rsidRPr="00926216">
                              <w:rPr>
                                <w:rFonts w:cs="Times New Roman"/>
                                <w:b/>
                                <w:sz w:val="44"/>
                                <w:szCs w:val="44"/>
                              </w:rPr>
                              <w:t>TRƯỜNG ĐẠI HỌC NÔNG LÂM TP HCM</w:t>
                            </w:r>
                            <w:bookmarkEnd w:id="64"/>
                          </w:p>
                          <w:p w14:paraId="6265964C" w14:textId="77777777" w:rsidR="00E51BCA" w:rsidRPr="00926216" w:rsidRDefault="00E51BCA" w:rsidP="00E51BCA">
                            <w:pPr>
                              <w:jc w:val="center"/>
                              <w:outlineLvl w:val="0"/>
                              <w:rPr>
                                <w:rFonts w:cs="Times New Roman"/>
                                <w:b/>
                                <w:sz w:val="44"/>
                                <w:szCs w:val="44"/>
                              </w:rPr>
                            </w:pPr>
                            <w:bookmarkStart w:id="65" w:name="_Toc186413185"/>
                            <w:r w:rsidRPr="00926216">
                              <w:rPr>
                                <w:rFonts w:cs="Times New Roman"/>
                                <w:b/>
                                <w:sz w:val="40"/>
                                <w:szCs w:val="40"/>
                              </w:rPr>
                              <w:t>KHOA CÔNG NGHỆ THÔNG TIN</w:t>
                            </w:r>
                            <w:bookmarkEnd w:id="65"/>
                          </w:p>
                          <w:p w14:paraId="6E43D5D2" w14:textId="77777777" w:rsidR="00E51BCA" w:rsidRPr="00926216" w:rsidRDefault="00E51BCA" w:rsidP="00E51BCA">
                            <w:pPr>
                              <w:jc w:val="center"/>
                              <w:rPr>
                                <w:rFonts w:cs="Times New Roman"/>
                                <w:b/>
                                <w:sz w:val="32"/>
                                <w:szCs w:val="32"/>
                              </w:rPr>
                            </w:pPr>
                          </w:p>
                          <w:p w14:paraId="3B6ECEED"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678086A9" wp14:editId="48BAE473">
                                  <wp:extent cx="1440000" cy="1440000"/>
                                  <wp:effectExtent l="0" t="0" r="0" b="0"/>
                                  <wp:docPr id="77630765" name="Picture 77630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5053AD5" w14:textId="77777777" w:rsidR="00E51BCA" w:rsidRPr="00926216" w:rsidRDefault="00E51BCA" w:rsidP="00E51BCA">
                            <w:pPr>
                              <w:jc w:val="center"/>
                              <w:rPr>
                                <w:rFonts w:cs="Times New Roman"/>
                                <w:b/>
                                <w:sz w:val="32"/>
                                <w:szCs w:val="32"/>
                              </w:rPr>
                            </w:pPr>
                          </w:p>
                          <w:p w14:paraId="54AEC3F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FA0924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E1791F1" w14:textId="77777777" w:rsidR="00E51BCA" w:rsidRPr="00926216" w:rsidRDefault="00E51BCA" w:rsidP="00E51BCA">
                            <w:pPr>
                              <w:rPr>
                                <w:rFonts w:cs="Times New Roman"/>
                                <w:sz w:val="32"/>
                                <w:szCs w:val="32"/>
                              </w:rPr>
                            </w:pPr>
                          </w:p>
                          <w:p w14:paraId="4946AB9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7315596"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7AAD28E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6006A504" w14:textId="77777777" w:rsidR="00E51BCA" w:rsidRPr="00BF1807" w:rsidRDefault="00E51BCA" w:rsidP="00E51BCA">
                            <w:pPr>
                              <w:ind w:hanging="2"/>
                              <w:jc w:val="both"/>
                              <w:rPr>
                                <w:rFonts w:cs="Times New Roman"/>
                                <w:bCs/>
                                <w:sz w:val="28"/>
                                <w:szCs w:val="28"/>
                              </w:rPr>
                            </w:pPr>
                          </w:p>
                          <w:p w14:paraId="79F583C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ACCAC9A" w14:textId="77777777" w:rsidR="00E51BCA" w:rsidRPr="00926216" w:rsidRDefault="00E51BCA" w:rsidP="00E51BCA">
                            <w:pPr>
                              <w:jc w:val="center"/>
                              <w:rPr>
                                <w:rFonts w:cs="Times New Roman"/>
                                <w:sz w:val="32"/>
                                <w:szCs w:val="32"/>
                              </w:rPr>
                            </w:pPr>
                          </w:p>
                          <w:p w14:paraId="790664FC" w14:textId="77777777" w:rsidR="00E51BCA" w:rsidRPr="00926216" w:rsidRDefault="00E51BCA" w:rsidP="00E51BCA">
                            <w:pPr>
                              <w:jc w:val="center"/>
                              <w:rPr>
                                <w:rFonts w:cs="Times New Roman"/>
                                <w:sz w:val="32"/>
                                <w:szCs w:val="32"/>
                                <w:lang w:val="vi-VN"/>
                              </w:rPr>
                            </w:pPr>
                          </w:p>
                          <w:p w14:paraId="055D1DF9" w14:textId="77777777" w:rsidR="00E51BCA" w:rsidRPr="00926216" w:rsidRDefault="00E51BCA" w:rsidP="00E51BCA">
                            <w:pPr>
                              <w:jc w:val="center"/>
                              <w:rPr>
                                <w:rFonts w:cs="Times New Roman"/>
                                <w:sz w:val="32"/>
                                <w:szCs w:val="32"/>
                                <w:lang w:val="vi-VN"/>
                              </w:rPr>
                            </w:pPr>
                          </w:p>
                          <w:p w14:paraId="605387D6" w14:textId="77777777" w:rsidR="00E51BCA" w:rsidRPr="00926216" w:rsidRDefault="00E51BCA" w:rsidP="00E51BCA">
                            <w:pPr>
                              <w:jc w:val="center"/>
                              <w:rPr>
                                <w:rFonts w:cs="Times New Roman"/>
                                <w:sz w:val="32"/>
                                <w:szCs w:val="32"/>
                                <w:lang w:val="vi-VN"/>
                              </w:rPr>
                            </w:pPr>
                          </w:p>
                          <w:p w14:paraId="7F8F0749" w14:textId="77777777" w:rsidR="00E51BCA" w:rsidRPr="00926216" w:rsidRDefault="00E51BCA" w:rsidP="00E51BCA">
                            <w:pPr>
                              <w:jc w:val="center"/>
                              <w:rPr>
                                <w:rFonts w:cs="Times New Roman"/>
                                <w:sz w:val="32"/>
                                <w:szCs w:val="32"/>
                                <w:lang w:val="vi-VN"/>
                              </w:rPr>
                            </w:pPr>
                          </w:p>
                          <w:p w14:paraId="2D1786F6" w14:textId="77777777" w:rsidR="00E51BCA" w:rsidRPr="00926216" w:rsidRDefault="00E51BCA" w:rsidP="00E51BCA">
                            <w:pPr>
                              <w:jc w:val="center"/>
                              <w:rPr>
                                <w:rFonts w:cs="Times New Roman"/>
                                <w:sz w:val="32"/>
                                <w:szCs w:val="32"/>
                                <w:lang w:val="vi-VN"/>
                              </w:rPr>
                            </w:pPr>
                          </w:p>
                          <w:p w14:paraId="7AA1668D" w14:textId="77777777" w:rsidR="00E51BCA" w:rsidRPr="00926216" w:rsidRDefault="00E51BCA" w:rsidP="00E51BCA">
                            <w:pPr>
                              <w:jc w:val="center"/>
                              <w:rPr>
                                <w:rFonts w:cs="Times New Roman"/>
                                <w:sz w:val="32"/>
                                <w:szCs w:val="32"/>
                                <w:lang w:val="vi-VN"/>
                              </w:rPr>
                            </w:pPr>
                          </w:p>
                          <w:p w14:paraId="1CE8319A" w14:textId="77777777" w:rsidR="00E51BCA" w:rsidRPr="00926216" w:rsidRDefault="00E51BCA" w:rsidP="00E51BCA">
                            <w:pPr>
                              <w:jc w:val="center"/>
                              <w:rPr>
                                <w:rFonts w:cs="Times New Roman"/>
                                <w:sz w:val="32"/>
                                <w:szCs w:val="32"/>
                                <w:lang w:val="vi-VN"/>
                              </w:rPr>
                            </w:pPr>
                          </w:p>
                          <w:p w14:paraId="12C39686" w14:textId="77777777" w:rsidR="00E51BCA" w:rsidRPr="00926216" w:rsidRDefault="00E51BCA" w:rsidP="00E51BCA">
                            <w:pPr>
                              <w:jc w:val="center"/>
                              <w:rPr>
                                <w:rFonts w:cs="Times New Roman"/>
                                <w:sz w:val="32"/>
                                <w:szCs w:val="32"/>
                                <w:lang w:val="vi-VN"/>
                              </w:rPr>
                            </w:pPr>
                          </w:p>
                          <w:p w14:paraId="74724148" w14:textId="77777777" w:rsidR="00E51BCA" w:rsidRPr="00926216" w:rsidRDefault="00E51BCA" w:rsidP="00E51BCA">
                            <w:pPr>
                              <w:jc w:val="center"/>
                              <w:rPr>
                                <w:rFonts w:cs="Times New Roman"/>
                                <w:sz w:val="32"/>
                                <w:szCs w:val="32"/>
                                <w:lang w:val="vi-VN"/>
                              </w:rPr>
                            </w:pPr>
                          </w:p>
                          <w:p w14:paraId="5E3F669C" w14:textId="77777777" w:rsidR="00E51BCA" w:rsidRPr="00926216" w:rsidRDefault="00E51BCA" w:rsidP="00E51BCA">
                            <w:pPr>
                              <w:jc w:val="center"/>
                              <w:rPr>
                                <w:rFonts w:cs="Times New Roman"/>
                                <w:sz w:val="32"/>
                                <w:szCs w:val="32"/>
                                <w:lang w:val="vi-VN"/>
                              </w:rPr>
                            </w:pPr>
                          </w:p>
                          <w:p w14:paraId="41504776" w14:textId="77777777" w:rsidR="00E51BCA" w:rsidRPr="00926216" w:rsidRDefault="00E51BCA" w:rsidP="00E51BCA">
                            <w:pPr>
                              <w:jc w:val="center"/>
                              <w:rPr>
                                <w:rFonts w:cs="Times New Roman"/>
                                <w:sz w:val="32"/>
                                <w:szCs w:val="32"/>
                                <w:lang w:val="vi-VN"/>
                              </w:rPr>
                            </w:pPr>
                          </w:p>
                          <w:p w14:paraId="3FD25D13" w14:textId="77777777" w:rsidR="00E51BCA" w:rsidRPr="00926216" w:rsidRDefault="00E51BCA" w:rsidP="00E51BCA">
                            <w:pPr>
                              <w:jc w:val="center"/>
                              <w:rPr>
                                <w:rFonts w:cs="Times New Roman"/>
                                <w:sz w:val="32"/>
                                <w:szCs w:val="32"/>
                                <w:lang w:val="vi-VN"/>
                              </w:rPr>
                            </w:pPr>
                          </w:p>
                          <w:p w14:paraId="04496844" w14:textId="77777777" w:rsidR="00E51BCA" w:rsidRPr="00926216" w:rsidRDefault="00E51BCA" w:rsidP="00E51BCA">
                            <w:pPr>
                              <w:jc w:val="center"/>
                              <w:rPr>
                                <w:rFonts w:cs="Times New Roman"/>
                                <w:sz w:val="32"/>
                                <w:szCs w:val="32"/>
                                <w:lang w:val="vi-VN"/>
                              </w:rPr>
                            </w:pPr>
                          </w:p>
                          <w:p w14:paraId="0F319B53" w14:textId="77777777" w:rsidR="00E51BCA" w:rsidRPr="00926216" w:rsidRDefault="00E51BCA" w:rsidP="00E51BCA">
                            <w:pPr>
                              <w:jc w:val="center"/>
                              <w:rPr>
                                <w:rFonts w:cs="Times New Roman"/>
                                <w:sz w:val="32"/>
                                <w:szCs w:val="32"/>
                                <w:lang w:val="vi-VN"/>
                              </w:rPr>
                            </w:pPr>
                          </w:p>
                          <w:p w14:paraId="7D206F7A" w14:textId="77777777" w:rsidR="00E51BCA" w:rsidRPr="00926216" w:rsidRDefault="00E51BCA" w:rsidP="00E51BCA">
                            <w:pPr>
                              <w:jc w:val="center"/>
                              <w:rPr>
                                <w:rFonts w:cs="Times New Roman"/>
                                <w:sz w:val="32"/>
                                <w:szCs w:val="32"/>
                                <w:lang w:val="vi-VN"/>
                              </w:rPr>
                            </w:pPr>
                          </w:p>
                          <w:p w14:paraId="6061A197" w14:textId="77777777" w:rsidR="00E51BCA" w:rsidRPr="00926216" w:rsidRDefault="00E51BCA" w:rsidP="00E51BCA">
                            <w:pPr>
                              <w:jc w:val="center"/>
                              <w:rPr>
                                <w:rFonts w:cs="Times New Roman"/>
                                <w:sz w:val="32"/>
                                <w:szCs w:val="32"/>
                                <w:lang w:val="vi-VN"/>
                              </w:rPr>
                            </w:pPr>
                          </w:p>
                          <w:p w14:paraId="1C810AE1" w14:textId="77777777" w:rsidR="00E51BCA" w:rsidRPr="00926216" w:rsidRDefault="00E51BCA" w:rsidP="00E51BCA">
                            <w:pPr>
                              <w:jc w:val="center"/>
                              <w:rPr>
                                <w:rFonts w:cs="Times New Roman"/>
                                <w:sz w:val="32"/>
                                <w:szCs w:val="32"/>
                                <w:lang w:val="vi-VN"/>
                              </w:rPr>
                            </w:pPr>
                          </w:p>
                          <w:p w14:paraId="1D8B183B" w14:textId="77777777" w:rsidR="00E51BCA" w:rsidRPr="00926216" w:rsidRDefault="00E51BCA" w:rsidP="00E51BCA">
                            <w:pPr>
                              <w:jc w:val="center"/>
                              <w:rPr>
                                <w:rFonts w:cs="Times New Roman"/>
                                <w:sz w:val="32"/>
                                <w:szCs w:val="32"/>
                                <w:lang w:val="vi-VN"/>
                              </w:rPr>
                            </w:pPr>
                          </w:p>
                          <w:p w14:paraId="7C2D55A3" w14:textId="77777777" w:rsidR="00E51BCA" w:rsidRPr="00926216" w:rsidRDefault="00E51BCA" w:rsidP="00E51BCA">
                            <w:pPr>
                              <w:jc w:val="center"/>
                              <w:rPr>
                                <w:rFonts w:cs="Times New Roman"/>
                                <w:sz w:val="32"/>
                                <w:szCs w:val="32"/>
                                <w:lang w:val="vi-VN"/>
                              </w:rPr>
                            </w:pPr>
                          </w:p>
                          <w:p w14:paraId="723B55FB" w14:textId="77777777" w:rsidR="00E51BCA" w:rsidRPr="00926216" w:rsidRDefault="00E51BCA" w:rsidP="00E51BCA">
                            <w:pPr>
                              <w:jc w:val="center"/>
                              <w:rPr>
                                <w:rFonts w:cs="Times New Roman"/>
                                <w:sz w:val="32"/>
                                <w:szCs w:val="32"/>
                                <w:lang w:val="vi-VN"/>
                              </w:rPr>
                            </w:pPr>
                          </w:p>
                          <w:p w14:paraId="695E837B" w14:textId="77777777" w:rsidR="00E51BCA" w:rsidRPr="00926216" w:rsidRDefault="00E51BCA" w:rsidP="00E51BCA">
                            <w:pPr>
                              <w:jc w:val="center"/>
                              <w:rPr>
                                <w:rFonts w:cs="Times New Roman"/>
                                <w:sz w:val="32"/>
                                <w:szCs w:val="32"/>
                                <w:lang w:val="vi-VN"/>
                              </w:rPr>
                            </w:pPr>
                          </w:p>
                          <w:p w14:paraId="69E6E4EA" w14:textId="77777777" w:rsidR="00E51BCA" w:rsidRPr="00926216" w:rsidRDefault="00E51BCA" w:rsidP="00E51BCA">
                            <w:pPr>
                              <w:jc w:val="center"/>
                              <w:rPr>
                                <w:rFonts w:cs="Times New Roman"/>
                                <w:sz w:val="32"/>
                                <w:szCs w:val="32"/>
                                <w:lang w:val="vi-VN"/>
                              </w:rPr>
                            </w:pPr>
                          </w:p>
                          <w:p w14:paraId="59E8E00A" w14:textId="77777777" w:rsidR="00E51BCA" w:rsidRPr="00926216" w:rsidRDefault="00E51BCA" w:rsidP="00E51BCA">
                            <w:pPr>
                              <w:jc w:val="center"/>
                              <w:rPr>
                                <w:rFonts w:cs="Times New Roman"/>
                                <w:sz w:val="32"/>
                                <w:szCs w:val="32"/>
                                <w:lang w:val="vi-VN"/>
                              </w:rPr>
                            </w:pPr>
                          </w:p>
                          <w:p w14:paraId="55E7C336" w14:textId="77777777" w:rsidR="00E51BCA" w:rsidRPr="00926216" w:rsidRDefault="00E51BCA" w:rsidP="00E51BCA">
                            <w:pPr>
                              <w:jc w:val="center"/>
                              <w:rPr>
                                <w:rFonts w:cs="Times New Roman"/>
                                <w:sz w:val="32"/>
                                <w:szCs w:val="32"/>
                                <w:lang w:val="vi-VN"/>
                              </w:rPr>
                            </w:pPr>
                          </w:p>
                          <w:p w14:paraId="3738D7D1" w14:textId="77777777" w:rsidR="00E51BCA" w:rsidRPr="00926216" w:rsidRDefault="00E51BCA" w:rsidP="00E51BCA">
                            <w:pPr>
                              <w:jc w:val="center"/>
                              <w:rPr>
                                <w:rFonts w:cs="Times New Roman"/>
                                <w:sz w:val="32"/>
                                <w:szCs w:val="32"/>
                                <w:lang w:val="vi-VN"/>
                              </w:rPr>
                            </w:pPr>
                          </w:p>
                          <w:p w14:paraId="1ABC47AB" w14:textId="77777777" w:rsidR="00E51BCA" w:rsidRPr="00926216" w:rsidRDefault="00E51BCA" w:rsidP="00E51BCA">
                            <w:pPr>
                              <w:jc w:val="center"/>
                              <w:rPr>
                                <w:rFonts w:cs="Times New Roman"/>
                                <w:sz w:val="32"/>
                                <w:szCs w:val="32"/>
                                <w:lang w:val="vi-VN"/>
                              </w:rPr>
                            </w:pPr>
                          </w:p>
                          <w:p w14:paraId="44161D53" w14:textId="77777777" w:rsidR="00E51BCA" w:rsidRPr="00926216" w:rsidRDefault="00E51BCA" w:rsidP="00E51BCA">
                            <w:pPr>
                              <w:jc w:val="center"/>
                              <w:rPr>
                                <w:rFonts w:cs="Times New Roman"/>
                                <w:sz w:val="32"/>
                                <w:szCs w:val="32"/>
                                <w:lang w:val="vi-VN"/>
                              </w:rPr>
                            </w:pPr>
                          </w:p>
                          <w:p w14:paraId="1F6FC774" w14:textId="77777777" w:rsidR="00E51BCA" w:rsidRPr="00926216" w:rsidRDefault="00E51BCA" w:rsidP="00E51BCA">
                            <w:pPr>
                              <w:jc w:val="center"/>
                              <w:rPr>
                                <w:rFonts w:cs="Times New Roman"/>
                                <w:sz w:val="32"/>
                                <w:szCs w:val="32"/>
                                <w:lang w:val="vi-VN"/>
                              </w:rPr>
                            </w:pPr>
                          </w:p>
                          <w:p w14:paraId="1E437FDD" w14:textId="77777777" w:rsidR="00E51BCA" w:rsidRPr="00926216" w:rsidRDefault="00E51BCA" w:rsidP="00E51BCA">
                            <w:pPr>
                              <w:jc w:val="center"/>
                              <w:rPr>
                                <w:rFonts w:cs="Times New Roman"/>
                                <w:sz w:val="32"/>
                                <w:szCs w:val="32"/>
                                <w:lang w:val="vi-VN"/>
                              </w:rPr>
                            </w:pPr>
                          </w:p>
                          <w:p w14:paraId="1E8D0925" w14:textId="77777777" w:rsidR="00E51BCA" w:rsidRPr="00926216" w:rsidRDefault="00E51BCA" w:rsidP="00E51BCA">
                            <w:pPr>
                              <w:jc w:val="center"/>
                              <w:rPr>
                                <w:rFonts w:cs="Times New Roman"/>
                                <w:sz w:val="32"/>
                                <w:szCs w:val="32"/>
                                <w:lang w:val="vi-VN"/>
                              </w:rPr>
                            </w:pPr>
                          </w:p>
                          <w:p w14:paraId="23A48B56" w14:textId="77777777" w:rsidR="00E51BCA" w:rsidRPr="00926216" w:rsidRDefault="00E51BCA" w:rsidP="00E51BCA">
                            <w:pPr>
                              <w:jc w:val="center"/>
                              <w:rPr>
                                <w:rFonts w:cs="Times New Roman"/>
                                <w:sz w:val="32"/>
                                <w:szCs w:val="32"/>
                                <w:lang w:val="vi-VN"/>
                              </w:rPr>
                            </w:pPr>
                          </w:p>
                          <w:p w14:paraId="7A82333D" w14:textId="77777777" w:rsidR="00E51BCA" w:rsidRPr="00926216" w:rsidRDefault="00E51BCA" w:rsidP="00E51BCA">
                            <w:pPr>
                              <w:jc w:val="center"/>
                              <w:rPr>
                                <w:rFonts w:cs="Times New Roman"/>
                                <w:sz w:val="32"/>
                                <w:szCs w:val="32"/>
                                <w:lang w:val="vi-VN"/>
                              </w:rPr>
                            </w:pPr>
                          </w:p>
                          <w:p w14:paraId="6FF4928F" w14:textId="77777777" w:rsidR="00E51BCA" w:rsidRPr="00926216" w:rsidRDefault="00E51BCA" w:rsidP="00E51BCA">
                            <w:pPr>
                              <w:jc w:val="center"/>
                              <w:rPr>
                                <w:rFonts w:cs="Times New Roman"/>
                                <w:sz w:val="32"/>
                                <w:szCs w:val="32"/>
                                <w:lang w:val="vi-VN"/>
                              </w:rPr>
                            </w:pPr>
                          </w:p>
                          <w:p w14:paraId="14A76B44" w14:textId="77777777" w:rsidR="00E51BCA" w:rsidRPr="00926216" w:rsidRDefault="00E51BCA" w:rsidP="00E51BCA">
                            <w:pPr>
                              <w:jc w:val="center"/>
                              <w:rPr>
                                <w:rFonts w:cs="Times New Roman"/>
                                <w:sz w:val="32"/>
                                <w:szCs w:val="32"/>
                                <w:lang w:val="vi-VN"/>
                              </w:rPr>
                            </w:pPr>
                          </w:p>
                          <w:p w14:paraId="75CAD828" w14:textId="77777777" w:rsidR="00E51BCA" w:rsidRPr="00926216" w:rsidRDefault="00E51BCA" w:rsidP="00E51BCA">
                            <w:pPr>
                              <w:jc w:val="center"/>
                              <w:rPr>
                                <w:rFonts w:cs="Times New Roman"/>
                                <w:sz w:val="32"/>
                                <w:szCs w:val="32"/>
                                <w:lang w:val="vi-VN"/>
                              </w:rPr>
                            </w:pPr>
                          </w:p>
                          <w:p w14:paraId="01D3692D" w14:textId="77777777" w:rsidR="00E51BCA" w:rsidRPr="00926216" w:rsidRDefault="00E51BCA" w:rsidP="00E51BCA">
                            <w:pPr>
                              <w:jc w:val="center"/>
                              <w:rPr>
                                <w:rFonts w:cs="Times New Roman"/>
                                <w:sz w:val="32"/>
                                <w:szCs w:val="32"/>
                                <w:lang w:val="vi-VN"/>
                              </w:rPr>
                            </w:pPr>
                          </w:p>
                          <w:p w14:paraId="26769387" w14:textId="77777777" w:rsidR="00E51BCA" w:rsidRPr="00926216" w:rsidRDefault="00E51BCA" w:rsidP="00E51BCA">
                            <w:pPr>
                              <w:jc w:val="center"/>
                              <w:rPr>
                                <w:rFonts w:cs="Times New Roman"/>
                                <w:sz w:val="32"/>
                                <w:szCs w:val="32"/>
                                <w:lang w:val="vi-VN"/>
                              </w:rPr>
                            </w:pPr>
                          </w:p>
                          <w:p w14:paraId="2E067405" w14:textId="77777777" w:rsidR="00E51BCA" w:rsidRPr="00926216" w:rsidRDefault="00E51BCA" w:rsidP="00E51BCA">
                            <w:pPr>
                              <w:jc w:val="center"/>
                              <w:rPr>
                                <w:rFonts w:cs="Times New Roman"/>
                                <w:sz w:val="32"/>
                                <w:szCs w:val="32"/>
                                <w:lang w:val="vi-VN"/>
                              </w:rPr>
                            </w:pPr>
                          </w:p>
                          <w:p w14:paraId="489DA35B" w14:textId="77777777" w:rsidR="00E51BCA" w:rsidRPr="00926216" w:rsidRDefault="00E51BCA" w:rsidP="00E51BCA">
                            <w:pPr>
                              <w:jc w:val="center"/>
                              <w:rPr>
                                <w:rFonts w:cs="Times New Roman"/>
                                <w:sz w:val="32"/>
                                <w:szCs w:val="32"/>
                                <w:lang w:val="vi-VN"/>
                              </w:rPr>
                            </w:pPr>
                          </w:p>
                          <w:p w14:paraId="6290B518" w14:textId="77777777" w:rsidR="00E51BCA" w:rsidRPr="00926216" w:rsidRDefault="00E51BCA" w:rsidP="00E51BCA">
                            <w:pPr>
                              <w:jc w:val="center"/>
                              <w:rPr>
                                <w:rFonts w:cs="Times New Roman"/>
                                <w:sz w:val="32"/>
                                <w:szCs w:val="32"/>
                                <w:lang w:val="vi-VN"/>
                              </w:rPr>
                            </w:pPr>
                          </w:p>
                          <w:p w14:paraId="64804E28" w14:textId="77777777" w:rsidR="00E51BCA" w:rsidRPr="00926216" w:rsidRDefault="00E51BCA" w:rsidP="00E51BCA">
                            <w:pPr>
                              <w:jc w:val="center"/>
                              <w:rPr>
                                <w:rFonts w:cs="Times New Roman"/>
                                <w:sz w:val="32"/>
                                <w:szCs w:val="32"/>
                                <w:lang w:val="vi-VN"/>
                              </w:rPr>
                            </w:pPr>
                          </w:p>
                          <w:p w14:paraId="294338B6" w14:textId="77777777" w:rsidR="00E51BCA" w:rsidRPr="00926216" w:rsidRDefault="00E51BCA" w:rsidP="00E51BCA">
                            <w:pPr>
                              <w:jc w:val="center"/>
                              <w:rPr>
                                <w:rFonts w:cs="Times New Roman"/>
                                <w:sz w:val="32"/>
                                <w:szCs w:val="32"/>
                                <w:lang w:val="vi-VN"/>
                              </w:rPr>
                            </w:pPr>
                          </w:p>
                          <w:p w14:paraId="12E37257" w14:textId="77777777" w:rsidR="00E51BCA" w:rsidRPr="00926216" w:rsidRDefault="00E51BCA" w:rsidP="00E51BCA">
                            <w:pPr>
                              <w:jc w:val="center"/>
                              <w:rPr>
                                <w:rFonts w:cs="Times New Roman"/>
                                <w:sz w:val="32"/>
                                <w:szCs w:val="32"/>
                                <w:lang w:val="vi-VN"/>
                              </w:rPr>
                            </w:pPr>
                          </w:p>
                          <w:p w14:paraId="3AA62D60" w14:textId="77777777" w:rsidR="00E51BCA" w:rsidRPr="00926216" w:rsidRDefault="00E51BCA" w:rsidP="00E51BCA">
                            <w:pPr>
                              <w:jc w:val="center"/>
                              <w:rPr>
                                <w:rFonts w:cs="Times New Roman"/>
                                <w:sz w:val="32"/>
                                <w:szCs w:val="32"/>
                                <w:lang w:val="vi-VN"/>
                              </w:rPr>
                            </w:pPr>
                          </w:p>
                          <w:p w14:paraId="14279771" w14:textId="77777777" w:rsidR="00E51BCA" w:rsidRPr="00926216" w:rsidRDefault="00E51BCA" w:rsidP="00E51BCA">
                            <w:pPr>
                              <w:jc w:val="center"/>
                              <w:rPr>
                                <w:rFonts w:cs="Times New Roman"/>
                                <w:sz w:val="32"/>
                                <w:szCs w:val="32"/>
                                <w:lang w:val="vi-VN"/>
                              </w:rPr>
                            </w:pPr>
                          </w:p>
                          <w:p w14:paraId="4DE97C2D" w14:textId="77777777" w:rsidR="00E51BCA" w:rsidRPr="00926216" w:rsidRDefault="00E51BCA" w:rsidP="00E51BCA">
                            <w:pPr>
                              <w:jc w:val="center"/>
                              <w:rPr>
                                <w:rFonts w:cs="Times New Roman"/>
                                <w:sz w:val="32"/>
                                <w:szCs w:val="32"/>
                                <w:lang w:val="vi-VN"/>
                              </w:rPr>
                            </w:pPr>
                          </w:p>
                          <w:p w14:paraId="114DB80C" w14:textId="77777777" w:rsidR="00E51BCA" w:rsidRPr="00926216" w:rsidRDefault="00E51BCA" w:rsidP="00E51BCA">
                            <w:pPr>
                              <w:jc w:val="center"/>
                              <w:rPr>
                                <w:rFonts w:cs="Times New Roman"/>
                                <w:sz w:val="32"/>
                                <w:szCs w:val="32"/>
                                <w:lang w:val="vi-VN"/>
                              </w:rPr>
                            </w:pPr>
                          </w:p>
                          <w:p w14:paraId="6D9A54D6" w14:textId="77777777" w:rsidR="00E51BCA" w:rsidRPr="00926216" w:rsidRDefault="00E51BCA" w:rsidP="00E51BCA">
                            <w:pPr>
                              <w:jc w:val="center"/>
                              <w:rPr>
                                <w:rFonts w:cs="Times New Roman"/>
                                <w:sz w:val="32"/>
                                <w:szCs w:val="32"/>
                                <w:lang w:val="vi-VN"/>
                              </w:rPr>
                            </w:pPr>
                          </w:p>
                          <w:p w14:paraId="54B58396" w14:textId="77777777" w:rsidR="00E51BCA" w:rsidRPr="00926216" w:rsidRDefault="00E51BCA" w:rsidP="00E51BCA">
                            <w:pPr>
                              <w:jc w:val="center"/>
                              <w:rPr>
                                <w:rFonts w:cs="Times New Roman"/>
                                <w:sz w:val="32"/>
                                <w:szCs w:val="32"/>
                                <w:lang w:val="vi-VN"/>
                              </w:rPr>
                            </w:pPr>
                          </w:p>
                          <w:p w14:paraId="5285F66B" w14:textId="77777777" w:rsidR="00E51BCA" w:rsidRPr="00926216" w:rsidRDefault="00E51BCA" w:rsidP="00E51BCA">
                            <w:pPr>
                              <w:jc w:val="center"/>
                              <w:rPr>
                                <w:rFonts w:cs="Times New Roman"/>
                                <w:sz w:val="32"/>
                                <w:szCs w:val="32"/>
                                <w:lang w:val="vi-VN"/>
                              </w:rPr>
                            </w:pPr>
                          </w:p>
                          <w:p w14:paraId="784B5A68" w14:textId="77777777" w:rsidR="00E51BCA" w:rsidRPr="00926216" w:rsidRDefault="00E51BCA" w:rsidP="00E51BCA">
                            <w:pPr>
                              <w:jc w:val="center"/>
                              <w:rPr>
                                <w:rFonts w:cs="Times New Roman"/>
                                <w:sz w:val="32"/>
                                <w:szCs w:val="32"/>
                                <w:lang w:val="vi-VN"/>
                              </w:rPr>
                            </w:pPr>
                          </w:p>
                          <w:p w14:paraId="7DD84B6D" w14:textId="77777777" w:rsidR="00E51BCA" w:rsidRPr="00926216" w:rsidRDefault="00E51BCA" w:rsidP="00E51BCA">
                            <w:pPr>
                              <w:jc w:val="center"/>
                              <w:rPr>
                                <w:rFonts w:cs="Times New Roman"/>
                                <w:sz w:val="32"/>
                                <w:szCs w:val="32"/>
                                <w:lang w:val="vi-VN"/>
                              </w:rPr>
                            </w:pPr>
                          </w:p>
                          <w:p w14:paraId="6DD29A58" w14:textId="77777777" w:rsidR="00E51BCA" w:rsidRPr="00926216" w:rsidRDefault="00E51BCA" w:rsidP="00E51BCA">
                            <w:pPr>
                              <w:jc w:val="center"/>
                              <w:rPr>
                                <w:rFonts w:cs="Times New Roman"/>
                                <w:sz w:val="32"/>
                                <w:szCs w:val="32"/>
                                <w:lang w:val="vi-VN"/>
                              </w:rPr>
                            </w:pPr>
                          </w:p>
                          <w:p w14:paraId="437804A6" w14:textId="77777777" w:rsidR="00E51BCA" w:rsidRPr="00926216" w:rsidRDefault="00E51BCA" w:rsidP="00E51BCA">
                            <w:pPr>
                              <w:jc w:val="center"/>
                              <w:rPr>
                                <w:rFonts w:cs="Times New Roman"/>
                                <w:sz w:val="32"/>
                                <w:szCs w:val="32"/>
                                <w:lang w:val="vi-VN"/>
                              </w:rPr>
                            </w:pPr>
                          </w:p>
                          <w:p w14:paraId="6E5736AF" w14:textId="77777777" w:rsidR="00E51BCA" w:rsidRPr="00926216" w:rsidRDefault="00E51BCA" w:rsidP="00E51BCA">
                            <w:pPr>
                              <w:jc w:val="center"/>
                              <w:rPr>
                                <w:rFonts w:cs="Times New Roman"/>
                                <w:sz w:val="32"/>
                                <w:szCs w:val="32"/>
                                <w:lang w:val="vi-VN"/>
                              </w:rPr>
                            </w:pPr>
                          </w:p>
                          <w:p w14:paraId="22D9C45F" w14:textId="77777777" w:rsidR="00E51BCA" w:rsidRPr="00926216" w:rsidRDefault="00E51BCA" w:rsidP="00E51BCA">
                            <w:pPr>
                              <w:jc w:val="center"/>
                              <w:rPr>
                                <w:rFonts w:cs="Times New Roman"/>
                                <w:sz w:val="32"/>
                                <w:szCs w:val="32"/>
                                <w:lang w:val="vi-VN"/>
                              </w:rPr>
                            </w:pPr>
                          </w:p>
                          <w:p w14:paraId="174F4077" w14:textId="77777777" w:rsidR="00E51BCA" w:rsidRPr="00926216" w:rsidRDefault="00E51BCA" w:rsidP="00E51BCA">
                            <w:pPr>
                              <w:jc w:val="center"/>
                              <w:rPr>
                                <w:rFonts w:cs="Times New Roman"/>
                                <w:sz w:val="32"/>
                                <w:szCs w:val="32"/>
                                <w:lang w:val="vi-VN"/>
                              </w:rPr>
                            </w:pPr>
                          </w:p>
                          <w:p w14:paraId="5668C170" w14:textId="77777777" w:rsidR="00E51BCA" w:rsidRPr="00926216" w:rsidRDefault="00E51BCA" w:rsidP="00E51BCA">
                            <w:pPr>
                              <w:jc w:val="center"/>
                              <w:rPr>
                                <w:rFonts w:cs="Times New Roman"/>
                                <w:sz w:val="32"/>
                                <w:szCs w:val="32"/>
                                <w:lang w:val="vi-VN"/>
                              </w:rPr>
                            </w:pPr>
                          </w:p>
                          <w:p w14:paraId="0BD1C5F9" w14:textId="77777777" w:rsidR="00E51BCA" w:rsidRPr="00926216" w:rsidRDefault="00E51BCA" w:rsidP="00E51BCA">
                            <w:pPr>
                              <w:jc w:val="center"/>
                              <w:rPr>
                                <w:rFonts w:cs="Times New Roman"/>
                                <w:sz w:val="32"/>
                                <w:szCs w:val="32"/>
                                <w:lang w:val="vi-VN"/>
                              </w:rPr>
                            </w:pPr>
                          </w:p>
                          <w:p w14:paraId="09A4A499"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C4B2B78" w14:textId="77777777" w:rsidR="00E51BCA" w:rsidRPr="00926216" w:rsidRDefault="00E51BCA" w:rsidP="00E51BCA">
                            <w:pPr>
                              <w:rPr>
                                <w:rFonts w:cs="Times New Roman"/>
                              </w:rPr>
                            </w:pPr>
                          </w:p>
                          <w:p w14:paraId="3ACF62AD" w14:textId="77777777" w:rsidR="00E51BCA" w:rsidRPr="00926216" w:rsidRDefault="00E51BCA" w:rsidP="00E51BCA">
                            <w:pPr>
                              <w:jc w:val="center"/>
                              <w:outlineLvl w:val="0"/>
                              <w:rPr>
                                <w:rFonts w:cs="Times New Roman"/>
                                <w:b/>
                                <w:sz w:val="40"/>
                                <w:szCs w:val="40"/>
                              </w:rPr>
                            </w:pPr>
                            <w:bookmarkStart w:id="66" w:name="_Toc186413186"/>
                            <w:r w:rsidRPr="00926216">
                              <w:rPr>
                                <w:rFonts w:cs="Times New Roman"/>
                                <w:b/>
                                <w:sz w:val="40"/>
                                <w:szCs w:val="40"/>
                                <w:lang w:val="vi-VN"/>
                              </w:rPr>
                              <w:t>B</w:t>
                            </w:r>
                            <w:r w:rsidRPr="00926216">
                              <w:rPr>
                                <w:rFonts w:cs="Times New Roman"/>
                                <w:b/>
                                <w:sz w:val="40"/>
                                <w:szCs w:val="40"/>
                              </w:rPr>
                              <w:t>Ộ GIÁO DỤC VÀ ĐÀO TẠO</w:t>
                            </w:r>
                            <w:bookmarkEnd w:id="66"/>
                          </w:p>
                          <w:p w14:paraId="410956A6" w14:textId="77777777" w:rsidR="00E51BCA" w:rsidRPr="00926216" w:rsidRDefault="00E51BCA" w:rsidP="00E51BCA">
                            <w:pPr>
                              <w:jc w:val="center"/>
                              <w:outlineLvl w:val="0"/>
                              <w:rPr>
                                <w:rFonts w:cs="Times New Roman"/>
                                <w:b/>
                                <w:sz w:val="44"/>
                                <w:szCs w:val="44"/>
                              </w:rPr>
                            </w:pPr>
                            <w:bookmarkStart w:id="67" w:name="_Toc186413187"/>
                            <w:r w:rsidRPr="00926216">
                              <w:rPr>
                                <w:rFonts w:cs="Times New Roman"/>
                                <w:b/>
                                <w:sz w:val="44"/>
                                <w:szCs w:val="44"/>
                              </w:rPr>
                              <w:t>TRƯỜNG ĐẠI HỌC NÔNG LÂM TP HCM</w:t>
                            </w:r>
                            <w:bookmarkEnd w:id="67"/>
                          </w:p>
                          <w:p w14:paraId="1E4DE2F1" w14:textId="77777777" w:rsidR="00E51BCA" w:rsidRPr="00926216" w:rsidRDefault="00E51BCA" w:rsidP="00E51BCA">
                            <w:pPr>
                              <w:jc w:val="center"/>
                              <w:outlineLvl w:val="0"/>
                              <w:rPr>
                                <w:rFonts w:cs="Times New Roman"/>
                                <w:b/>
                                <w:sz w:val="44"/>
                                <w:szCs w:val="44"/>
                              </w:rPr>
                            </w:pPr>
                            <w:bookmarkStart w:id="68" w:name="_Toc186413188"/>
                            <w:r w:rsidRPr="00926216">
                              <w:rPr>
                                <w:rFonts w:cs="Times New Roman"/>
                                <w:b/>
                                <w:sz w:val="40"/>
                                <w:szCs w:val="40"/>
                              </w:rPr>
                              <w:t>KHOA CÔNG NGHỆ THÔNG TIN</w:t>
                            </w:r>
                            <w:bookmarkEnd w:id="68"/>
                          </w:p>
                          <w:p w14:paraId="2D07F9B7" w14:textId="77777777" w:rsidR="00E51BCA" w:rsidRPr="00926216" w:rsidRDefault="00E51BCA" w:rsidP="00E51BCA">
                            <w:pPr>
                              <w:jc w:val="center"/>
                              <w:rPr>
                                <w:rFonts w:cs="Times New Roman"/>
                                <w:b/>
                                <w:sz w:val="32"/>
                                <w:szCs w:val="32"/>
                              </w:rPr>
                            </w:pPr>
                          </w:p>
                          <w:p w14:paraId="2603A3DE"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4DAEE90" wp14:editId="1DFEDB8A">
                                  <wp:extent cx="1440000" cy="1440000"/>
                                  <wp:effectExtent l="0" t="0" r="0" b="0"/>
                                  <wp:docPr id="400975104" name="Picture 40097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4B252F0" w14:textId="77777777" w:rsidR="00E51BCA" w:rsidRPr="00926216" w:rsidRDefault="00E51BCA" w:rsidP="00E51BCA">
                            <w:pPr>
                              <w:jc w:val="center"/>
                              <w:rPr>
                                <w:rFonts w:cs="Times New Roman"/>
                                <w:b/>
                                <w:sz w:val="32"/>
                                <w:szCs w:val="32"/>
                              </w:rPr>
                            </w:pPr>
                          </w:p>
                          <w:p w14:paraId="7824B27A"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2DFE4BD"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5256E839" w14:textId="77777777" w:rsidR="00E51BCA" w:rsidRPr="00926216" w:rsidRDefault="00E51BCA" w:rsidP="00E51BCA">
                            <w:pPr>
                              <w:jc w:val="center"/>
                              <w:rPr>
                                <w:rFonts w:cs="Times New Roman"/>
                                <w:sz w:val="32"/>
                                <w:szCs w:val="32"/>
                              </w:rPr>
                            </w:pPr>
                          </w:p>
                          <w:p w14:paraId="6B17AA12" w14:textId="77777777" w:rsidR="00E51BCA" w:rsidRPr="00926216" w:rsidRDefault="00E51BCA" w:rsidP="00E51BCA">
                            <w:pPr>
                              <w:jc w:val="center"/>
                              <w:rPr>
                                <w:rFonts w:cs="Times New Roman"/>
                                <w:sz w:val="32"/>
                                <w:szCs w:val="32"/>
                              </w:rPr>
                            </w:pPr>
                          </w:p>
                          <w:p w14:paraId="05E46CCE" w14:textId="77777777" w:rsidR="00E51BCA" w:rsidRPr="00926216" w:rsidRDefault="00E51BCA" w:rsidP="00E51BCA">
                            <w:pPr>
                              <w:jc w:val="center"/>
                              <w:rPr>
                                <w:rFonts w:cs="Times New Roman"/>
                                <w:sz w:val="32"/>
                                <w:szCs w:val="32"/>
                              </w:rPr>
                            </w:pPr>
                          </w:p>
                          <w:p w14:paraId="272EBC7B" w14:textId="77777777" w:rsidR="00E51BCA" w:rsidRPr="00926216" w:rsidRDefault="00E51BCA" w:rsidP="00E51BCA">
                            <w:pPr>
                              <w:jc w:val="center"/>
                              <w:rPr>
                                <w:rFonts w:cs="Times New Roman"/>
                                <w:sz w:val="32"/>
                                <w:szCs w:val="32"/>
                              </w:rPr>
                            </w:pPr>
                          </w:p>
                          <w:p w14:paraId="47018384" w14:textId="77777777" w:rsidR="00E51BCA" w:rsidRPr="00926216" w:rsidRDefault="00E51BCA" w:rsidP="00E51BCA">
                            <w:pPr>
                              <w:jc w:val="center"/>
                              <w:rPr>
                                <w:rFonts w:cs="Times New Roman"/>
                                <w:sz w:val="32"/>
                                <w:szCs w:val="32"/>
                              </w:rPr>
                            </w:pPr>
                          </w:p>
                          <w:p w14:paraId="201F27B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64332E7"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B04B43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3E818156" w14:textId="77777777" w:rsidR="00E51BCA" w:rsidRPr="00926216" w:rsidRDefault="00E51BCA" w:rsidP="00E51BCA">
                            <w:pPr>
                              <w:jc w:val="both"/>
                              <w:rPr>
                                <w:rFonts w:cs="Times New Roman"/>
                                <w:bCs/>
                                <w:sz w:val="28"/>
                                <w:szCs w:val="28"/>
                                <w:lang w:val="vi-VN"/>
                              </w:rPr>
                            </w:pPr>
                          </w:p>
                          <w:p w14:paraId="094B894D" w14:textId="77777777" w:rsidR="00E51BCA" w:rsidRPr="00926216" w:rsidRDefault="00E51BCA" w:rsidP="00E51BCA">
                            <w:pPr>
                              <w:jc w:val="both"/>
                              <w:rPr>
                                <w:rFonts w:cs="Times New Roman"/>
                                <w:bCs/>
                                <w:sz w:val="28"/>
                                <w:szCs w:val="28"/>
                                <w:lang w:val="vi-VN"/>
                              </w:rPr>
                            </w:pPr>
                          </w:p>
                          <w:p w14:paraId="31DF0645" w14:textId="77777777" w:rsidR="00E51BCA" w:rsidRPr="00926216" w:rsidRDefault="00E51BCA" w:rsidP="00E51BCA">
                            <w:pPr>
                              <w:jc w:val="both"/>
                              <w:rPr>
                                <w:rFonts w:cs="Times New Roman"/>
                                <w:bCs/>
                                <w:sz w:val="28"/>
                                <w:szCs w:val="28"/>
                                <w:lang w:val="vi-VN"/>
                              </w:rPr>
                            </w:pPr>
                          </w:p>
                          <w:p w14:paraId="540060DA"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D907898" w14:textId="77777777" w:rsidR="00E51BCA" w:rsidRPr="00926216" w:rsidRDefault="00E51BCA" w:rsidP="00E51BCA">
                            <w:pPr>
                              <w:jc w:val="center"/>
                              <w:rPr>
                                <w:rFonts w:cs="Times New Roman"/>
                                <w:sz w:val="32"/>
                                <w:szCs w:val="32"/>
                              </w:rPr>
                            </w:pPr>
                          </w:p>
                          <w:p w14:paraId="1A6F1A31" w14:textId="77777777" w:rsidR="00E51BCA" w:rsidRPr="00926216" w:rsidRDefault="00E51BCA" w:rsidP="00E51BCA">
                            <w:pPr>
                              <w:jc w:val="center"/>
                              <w:rPr>
                                <w:rFonts w:cs="Times New Roman"/>
                                <w:sz w:val="32"/>
                                <w:szCs w:val="32"/>
                                <w:lang w:val="vi-VN"/>
                              </w:rPr>
                            </w:pPr>
                          </w:p>
                          <w:p w14:paraId="334C7B68" w14:textId="77777777" w:rsidR="00E51BCA" w:rsidRPr="00926216" w:rsidRDefault="00E51BCA" w:rsidP="00E51BCA">
                            <w:pPr>
                              <w:jc w:val="center"/>
                              <w:rPr>
                                <w:rFonts w:cs="Times New Roman"/>
                                <w:sz w:val="32"/>
                                <w:szCs w:val="32"/>
                                <w:lang w:val="vi-VN"/>
                              </w:rPr>
                            </w:pPr>
                          </w:p>
                          <w:p w14:paraId="182701B3" w14:textId="77777777" w:rsidR="00E51BCA" w:rsidRPr="00926216" w:rsidRDefault="00E51BCA" w:rsidP="00E51BCA">
                            <w:pPr>
                              <w:jc w:val="center"/>
                              <w:rPr>
                                <w:rFonts w:cs="Times New Roman"/>
                                <w:sz w:val="32"/>
                                <w:szCs w:val="32"/>
                                <w:lang w:val="vi-VN"/>
                              </w:rPr>
                            </w:pPr>
                          </w:p>
                          <w:p w14:paraId="2B78FD5B" w14:textId="77777777" w:rsidR="00E51BCA" w:rsidRPr="00926216" w:rsidRDefault="00E51BCA" w:rsidP="00E51BCA">
                            <w:pPr>
                              <w:jc w:val="center"/>
                              <w:rPr>
                                <w:rFonts w:cs="Times New Roman"/>
                                <w:sz w:val="32"/>
                                <w:szCs w:val="32"/>
                                <w:lang w:val="vi-VN"/>
                              </w:rPr>
                            </w:pPr>
                          </w:p>
                          <w:p w14:paraId="5B9C50EB" w14:textId="77777777" w:rsidR="00E51BCA" w:rsidRPr="00926216" w:rsidRDefault="00E51BCA" w:rsidP="00E51BCA">
                            <w:pPr>
                              <w:jc w:val="center"/>
                              <w:rPr>
                                <w:rFonts w:cs="Times New Roman"/>
                                <w:sz w:val="32"/>
                                <w:szCs w:val="32"/>
                                <w:lang w:val="vi-VN"/>
                              </w:rPr>
                            </w:pPr>
                          </w:p>
                          <w:p w14:paraId="16D91E71" w14:textId="77777777" w:rsidR="00E51BCA" w:rsidRPr="00926216" w:rsidRDefault="00E51BCA" w:rsidP="00E51BCA">
                            <w:pPr>
                              <w:jc w:val="center"/>
                              <w:rPr>
                                <w:rFonts w:cs="Times New Roman"/>
                                <w:sz w:val="32"/>
                                <w:szCs w:val="32"/>
                                <w:lang w:val="vi-VN"/>
                              </w:rPr>
                            </w:pPr>
                          </w:p>
                          <w:p w14:paraId="22718B14" w14:textId="77777777" w:rsidR="00E51BCA" w:rsidRPr="00926216" w:rsidRDefault="00E51BCA" w:rsidP="00E51BCA">
                            <w:pPr>
                              <w:jc w:val="center"/>
                              <w:rPr>
                                <w:rFonts w:cs="Times New Roman"/>
                                <w:sz w:val="32"/>
                                <w:szCs w:val="32"/>
                                <w:lang w:val="vi-VN"/>
                              </w:rPr>
                            </w:pPr>
                          </w:p>
                          <w:p w14:paraId="78F13051" w14:textId="77777777" w:rsidR="00E51BCA" w:rsidRPr="00926216" w:rsidRDefault="00E51BCA" w:rsidP="00E51BCA">
                            <w:pPr>
                              <w:jc w:val="center"/>
                              <w:rPr>
                                <w:rFonts w:cs="Times New Roman"/>
                                <w:sz w:val="32"/>
                                <w:szCs w:val="32"/>
                                <w:lang w:val="vi-VN"/>
                              </w:rPr>
                            </w:pPr>
                          </w:p>
                          <w:p w14:paraId="57D77A27" w14:textId="77777777" w:rsidR="00E51BCA" w:rsidRPr="00926216" w:rsidRDefault="00E51BCA" w:rsidP="00E51BCA">
                            <w:pPr>
                              <w:jc w:val="center"/>
                              <w:rPr>
                                <w:rFonts w:cs="Times New Roman"/>
                                <w:sz w:val="32"/>
                                <w:szCs w:val="32"/>
                                <w:lang w:val="vi-VN"/>
                              </w:rPr>
                            </w:pPr>
                          </w:p>
                          <w:p w14:paraId="00760536" w14:textId="77777777" w:rsidR="00E51BCA" w:rsidRPr="00926216" w:rsidRDefault="00E51BCA" w:rsidP="00E51BCA">
                            <w:pPr>
                              <w:jc w:val="center"/>
                              <w:rPr>
                                <w:rFonts w:cs="Times New Roman"/>
                                <w:sz w:val="32"/>
                                <w:szCs w:val="32"/>
                                <w:lang w:val="vi-VN"/>
                              </w:rPr>
                            </w:pPr>
                          </w:p>
                          <w:p w14:paraId="4AB29054" w14:textId="77777777" w:rsidR="00E51BCA" w:rsidRPr="00926216" w:rsidRDefault="00E51BCA" w:rsidP="00E51BCA">
                            <w:pPr>
                              <w:jc w:val="center"/>
                              <w:rPr>
                                <w:rFonts w:cs="Times New Roman"/>
                                <w:sz w:val="32"/>
                                <w:szCs w:val="32"/>
                                <w:lang w:val="vi-VN"/>
                              </w:rPr>
                            </w:pPr>
                          </w:p>
                          <w:p w14:paraId="3F57CAB2" w14:textId="77777777" w:rsidR="00E51BCA" w:rsidRPr="00926216" w:rsidRDefault="00E51BCA" w:rsidP="00E51BCA">
                            <w:pPr>
                              <w:jc w:val="center"/>
                              <w:rPr>
                                <w:rFonts w:cs="Times New Roman"/>
                                <w:sz w:val="32"/>
                                <w:szCs w:val="32"/>
                                <w:lang w:val="vi-VN"/>
                              </w:rPr>
                            </w:pPr>
                          </w:p>
                          <w:p w14:paraId="2607EE59" w14:textId="77777777" w:rsidR="00E51BCA" w:rsidRPr="00926216" w:rsidRDefault="00E51BCA" w:rsidP="00E51BCA">
                            <w:pPr>
                              <w:jc w:val="center"/>
                              <w:rPr>
                                <w:rFonts w:cs="Times New Roman"/>
                                <w:sz w:val="32"/>
                                <w:szCs w:val="32"/>
                                <w:lang w:val="vi-VN"/>
                              </w:rPr>
                            </w:pPr>
                          </w:p>
                          <w:p w14:paraId="194FA473" w14:textId="77777777" w:rsidR="00E51BCA" w:rsidRPr="00926216" w:rsidRDefault="00E51BCA" w:rsidP="00E51BCA">
                            <w:pPr>
                              <w:jc w:val="center"/>
                              <w:rPr>
                                <w:rFonts w:cs="Times New Roman"/>
                                <w:sz w:val="32"/>
                                <w:szCs w:val="32"/>
                                <w:lang w:val="vi-VN"/>
                              </w:rPr>
                            </w:pPr>
                          </w:p>
                          <w:p w14:paraId="1F649AA2" w14:textId="77777777" w:rsidR="00E51BCA" w:rsidRPr="00926216" w:rsidRDefault="00E51BCA" w:rsidP="00E51BCA">
                            <w:pPr>
                              <w:jc w:val="center"/>
                              <w:rPr>
                                <w:rFonts w:cs="Times New Roman"/>
                                <w:sz w:val="32"/>
                                <w:szCs w:val="32"/>
                                <w:lang w:val="vi-VN"/>
                              </w:rPr>
                            </w:pPr>
                          </w:p>
                          <w:p w14:paraId="718CFDEF" w14:textId="77777777" w:rsidR="00E51BCA" w:rsidRPr="00926216" w:rsidRDefault="00E51BCA" w:rsidP="00E51BCA">
                            <w:pPr>
                              <w:jc w:val="center"/>
                              <w:rPr>
                                <w:rFonts w:cs="Times New Roman"/>
                                <w:sz w:val="32"/>
                                <w:szCs w:val="32"/>
                                <w:lang w:val="vi-VN"/>
                              </w:rPr>
                            </w:pPr>
                          </w:p>
                          <w:p w14:paraId="48F6A5CC" w14:textId="77777777" w:rsidR="00E51BCA" w:rsidRPr="00926216" w:rsidRDefault="00E51BCA" w:rsidP="00E51BCA">
                            <w:pPr>
                              <w:jc w:val="center"/>
                              <w:rPr>
                                <w:rFonts w:cs="Times New Roman"/>
                                <w:sz w:val="32"/>
                                <w:szCs w:val="32"/>
                                <w:lang w:val="vi-VN"/>
                              </w:rPr>
                            </w:pPr>
                          </w:p>
                          <w:p w14:paraId="39435335" w14:textId="77777777" w:rsidR="00E51BCA" w:rsidRPr="00926216" w:rsidRDefault="00E51BCA" w:rsidP="00E51BCA">
                            <w:pPr>
                              <w:jc w:val="center"/>
                              <w:rPr>
                                <w:rFonts w:cs="Times New Roman"/>
                                <w:sz w:val="32"/>
                                <w:szCs w:val="32"/>
                                <w:lang w:val="vi-VN"/>
                              </w:rPr>
                            </w:pPr>
                          </w:p>
                          <w:p w14:paraId="66DBF8C2" w14:textId="77777777" w:rsidR="00E51BCA" w:rsidRPr="00926216" w:rsidRDefault="00E51BCA" w:rsidP="00E51BCA">
                            <w:pPr>
                              <w:jc w:val="center"/>
                              <w:rPr>
                                <w:rFonts w:cs="Times New Roman"/>
                                <w:sz w:val="32"/>
                                <w:szCs w:val="32"/>
                                <w:lang w:val="vi-VN"/>
                              </w:rPr>
                            </w:pPr>
                          </w:p>
                          <w:p w14:paraId="1FE328E2" w14:textId="77777777" w:rsidR="00E51BCA" w:rsidRPr="00926216" w:rsidRDefault="00E51BCA" w:rsidP="00E51BCA">
                            <w:pPr>
                              <w:jc w:val="center"/>
                              <w:rPr>
                                <w:rFonts w:cs="Times New Roman"/>
                                <w:sz w:val="32"/>
                                <w:szCs w:val="32"/>
                                <w:lang w:val="vi-VN"/>
                              </w:rPr>
                            </w:pPr>
                          </w:p>
                          <w:p w14:paraId="68A429FC" w14:textId="77777777" w:rsidR="00E51BCA" w:rsidRPr="00926216" w:rsidRDefault="00E51BCA" w:rsidP="00E51BCA">
                            <w:pPr>
                              <w:jc w:val="center"/>
                              <w:rPr>
                                <w:rFonts w:cs="Times New Roman"/>
                                <w:sz w:val="32"/>
                                <w:szCs w:val="32"/>
                                <w:lang w:val="vi-VN"/>
                              </w:rPr>
                            </w:pPr>
                          </w:p>
                          <w:p w14:paraId="7CEB981D" w14:textId="77777777" w:rsidR="00E51BCA" w:rsidRPr="00926216" w:rsidRDefault="00E51BCA" w:rsidP="00E51BCA">
                            <w:pPr>
                              <w:jc w:val="center"/>
                              <w:rPr>
                                <w:rFonts w:cs="Times New Roman"/>
                                <w:sz w:val="32"/>
                                <w:szCs w:val="32"/>
                                <w:lang w:val="vi-VN"/>
                              </w:rPr>
                            </w:pPr>
                          </w:p>
                          <w:p w14:paraId="75377C21" w14:textId="77777777" w:rsidR="00E51BCA" w:rsidRPr="00926216" w:rsidRDefault="00E51BCA" w:rsidP="00E51BCA">
                            <w:pPr>
                              <w:jc w:val="center"/>
                              <w:rPr>
                                <w:rFonts w:cs="Times New Roman"/>
                                <w:sz w:val="32"/>
                                <w:szCs w:val="32"/>
                                <w:lang w:val="vi-VN"/>
                              </w:rPr>
                            </w:pPr>
                          </w:p>
                          <w:p w14:paraId="6CA1F7E5" w14:textId="77777777" w:rsidR="00E51BCA" w:rsidRPr="00926216" w:rsidRDefault="00E51BCA" w:rsidP="00E51BCA">
                            <w:pPr>
                              <w:jc w:val="center"/>
                              <w:rPr>
                                <w:rFonts w:cs="Times New Roman"/>
                                <w:sz w:val="32"/>
                                <w:szCs w:val="32"/>
                                <w:lang w:val="vi-VN"/>
                              </w:rPr>
                            </w:pPr>
                          </w:p>
                          <w:p w14:paraId="1CAFFA6A" w14:textId="77777777" w:rsidR="00E51BCA" w:rsidRPr="00926216" w:rsidRDefault="00E51BCA" w:rsidP="00E51BCA">
                            <w:pPr>
                              <w:jc w:val="center"/>
                              <w:rPr>
                                <w:rFonts w:cs="Times New Roman"/>
                                <w:sz w:val="32"/>
                                <w:szCs w:val="32"/>
                                <w:lang w:val="vi-VN"/>
                              </w:rPr>
                            </w:pPr>
                          </w:p>
                          <w:p w14:paraId="26266F7A" w14:textId="77777777" w:rsidR="00E51BCA" w:rsidRPr="00926216" w:rsidRDefault="00E51BCA" w:rsidP="00E51BCA">
                            <w:pPr>
                              <w:jc w:val="center"/>
                              <w:rPr>
                                <w:rFonts w:cs="Times New Roman"/>
                                <w:sz w:val="32"/>
                                <w:szCs w:val="32"/>
                                <w:lang w:val="vi-VN"/>
                              </w:rPr>
                            </w:pPr>
                          </w:p>
                          <w:p w14:paraId="2B8F734A" w14:textId="77777777" w:rsidR="00E51BCA" w:rsidRPr="00926216" w:rsidRDefault="00E51BCA" w:rsidP="00E51BCA">
                            <w:pPr>
                              <w:jc w:val="center"/>
                              <w:rPr>
                                <w:rFonts w:cs="Times New Roman"/>
                                <w:sz w:val="32"/>
                                <w:szCs w:val="32"/>
                                <w:lang w:val="vi-VN"/>
                              </w:rPr>
                            </w:pPr>
                          </w:p>
                          <w:p w14:paraId="39469ACD" w14:textId="77777777" w:rsidR="00E51BCA" w:rsidRPr="00926216" w:rsidRDefault="00E51BCA" w:rsidP="00E51BCA">
                            <w:pPr>
                              <w:jc w:val="center"/>
                              <w:rPr>
                                <w:rFonts w:cs="Times New Roman"/>
                                <w:sz w:val="32"/>
                                <w:szCs w:val="32"/>
                                <w:lang w:val="vi-VN"/>
                              </w:rPr>
                            </w:pPr>
                          </w:p>
                          <w:p w14:paraId="64AD77CC" w14:textId="77777777" w:rsidR="00E51BCA" w:rsidRPr="00926216" w:rsidRDefault="00E51BCA" w:rsidP="00E51BCA">
                            <w:pPr>
                              <w:jc w:val="center"/>
                              <w:rPr>
                                <w:rFonts w:cs="Times New Roman"/>
                                <w:sz w:val="32"/>
                                <w:szCs w:val="32"/>
                                <w:lang w:val="vi-VN"/>
                              </w:rPr>
                            </w:pPr>
                          </w:p>
                          <w:p w14:paraId="6DD9B854" w14:textId="77777777" w:rsidR="00E51BCA" w:rsidRPr="00926216" w:rsidRDefault="00E51BCA" w:rsidP="00E51BCA">
                            <w:pPr>
                              <w:jc w:val="center"/>
                              <w:rPr>
                                <w:rFonts w:cs="Times New Roman"/>
                                <w:sz w:val="32"/>
                                <w:szCs w:val="32"/>
                                <w:lang w:val="vi-VN"/>
                              </w:rPr>
                            </w:pPr>
                          </w:p>
                          <w:p w14:paraId="54816BF2" w14:textId="77777777" w:rsidR="00E51BCA" w:rsidRPr="00926216" w:rsidRDefault="00E51BCA" w:rsidP="00E51BCA">
                            <w:pPr>
                              <w:jc w:val="center"/>
                              <w:rPr>
                                <w:rFonts w:cs="Times New Roman"/>
                                <w:sz w:val="32"/>
                                <w:szCs w:val="32"/>
                                <w:lang w:val="vi-VN"/>
                              </w:rPr>
                            </w:pPr>
                          </w:p>
                          <w:p w14:paraId="0416FF74" w14:textId="77777777" w:rsidR="00E51BCA" w:rsidRPr="00926216" w:rsidRDefault="00E51BCA" w:rsidP="00E51BCA">
                            <w:pPr>
                              <w:jc w:val="center"/>
                              <w:rPr>
                                <w:rFonts w:cs="Times New Roman"/>
                                <w:sz w:val="32"/>
                                <w:szCs w:val="32"/>
                                <w:lang w:val="vi-VN"/>
                              </w:rPr>
                            </w:pPr>
                          </w:p>
                          <w:p w14:paraId="0152C522" w14:textId="77777777" w:rsidR="00E51BCA" w:rsidRPr="00926216" w:rsidRDefault="00E51BCA" w:rsidP="00E51BCA">
                            <w:pPr>
                              <w:jc w:val="center"/>
                              <w:rPr>
                                <w:rFonts w:cs="Times New Roman"/>
                                <w:sz w:val="32"/>
                                <w:szCs w:val="32"/>
                                <w:lang w:val="vi-VN"/>
                              </w:rPr>
                            </w:pPr>
                          </w:p>
                          <w:p w14:paraId="5F616179" w14:textId="77777777" w:rsidR="00E51BCA" w:rsidRPr="00926216" w:rsidRDefault="00E51BCA" w:rsidP="00E51BCA">
                            <w:pPr>
                              <w:jc w:val="center"/>
                              <w:rPr>
                                <w:rFonts w:cs="Times New Roman"/>
                                <w:sz w:val="32"/>
                                <w:szCs w:val="32"/>
                                <w:lang w:val="vi-VN"/>
                              </w:rPr>
                            </w:pPr>
                          </w:p>
                          <w:p w14:paraId="35E53AAC" w14:textId="77777777" w:rsidR="00E51BCA" w:rsidRPr="00926216" w:rsidRDefault="00E51BCA" w:rsidP="00E51BCA">
                            <w:pPr>
                              <w:jc w:val="center"/>
                              <w:rPr>
                                <w:rFonts w:cs="Times New Roman"/>
                                <w:sz w:val="32"/>
                                <w:szCs w:val="32"/>
                                <w:lang w:val="vi-VN"/>
                              </w:rPr>
                            </w:pPr>
                          </w:p>
                          <w:p w14:paraId="3608A403" w14:textId="77777777" w:rsidR="00E51BCA" w:rsidRPr="00926216" w:rsidRDefault="00E51BCA" w:rsidP="00E51BCA">
                            <w:pPr>
                              <w:jc w:val="center"/>
                              <w:rPr>
                                <w:rFonts w:cs="Times New Roman"/>
                                <w:sz w:val="32"/>
                                <w:szCs w:val="32"/>
                                <w:lang w:val="vi-VN"/>
                              </w:rPr>
                            </w:pPr>
                          </w:p>
                          <w:p w14:paraId="0488E488" w14:textId="77777777" w:rsidR="00E51BCA" w:rsidRPr="00926216" w:rsidRDefault="00E51BCA" w:rsidP="00E51BCA">
                            <w:pPr>
                              <w:jc w:val="center"/>
                              <w:rPr>
                                <w:rFonts w:cs="Times New Roman"/>
                                <w:sz w:val="32"/>
                                <w:szCs w:val="32"/>
                                <w:lang w:val="vi-VN"/>
                              </w:rPr>
                            </w:pPr>
                          </w:p>
                          <w:p w14:paraId="12B3D5EE" w14:textId="77777777" w:rsidR="00E51BCA" w:rsidRPr="00926216" w:rsidRDefault="00E51BCA" w:rsidP="00E51BCA">
                            <w:pPr>
                              <w:jc w:val="center"/>
                              <w:rPr>
                                <w:rFonts w:cs="Times New Roman"/>
                                <w:sz w:val="32"/>
                                <w:szCs w:val="32"/>
                                <w:lang w:val="vi-VN"/>
                              </w:rPr>
                            </w:pPr>
                          </w:p>
                          <w:p w14:paraId="1822B87F" w14:textId="77777777" w:rsidR="00E51BCA" w:rsidRPr="00926216" w:rsidRDefault="00E51BCA" w:rsidP="00E51BCA">
                            <w:pPr>
                              <w:jc w:val="center"/>
                              <w:rPr>
                                <w:rFonts w:cs="Times New Roman"/>
                                <w:sz w:val="32"/>
                                <w:szCs w:val="32"/>
                                <w:lang w:val="vi-VN"/>
                              </w:rPr>
                            </w:pPr>
                          </w:p>
                          <w:p w14:paraId="070C99FC" w14:textId="77777777" w:rsidR="00E51BCA" w:rsidRPr="00926216" w:rsidRDefault="00E51BCA" w:rsidP="00E51BCA">
                            <w:pPr>
                              <w:jc w:val="center"/>
                              <w:rPr>
                                <w:rFonts w:cs="Times New Roman"/>
                                <w:sz w:val="32"/>
                                <w:szCs w:val="32"/>
                                <w:lang w:val="vi-VN"/>
                              </w:rPr>
                            </w:pPr>
                          </w:p>
                          <w:p w14:paraId="097C14B8" w14:textId="77777777" w:rsidR="00E51BCA" w:rsidRPr="00926216" w:rsidRDefault="00E51BCA" w:rsidP="00E51BCA">
                            <w:pPr>
                              <w:jc w:val="center"/>
                              <w:rPr>
                                <w:rFonts w:cs="Times New Roman"/>
                                <w:sz w:val="32"/>
                                <w:szCs w:val="32"/>
                                <w:lang w:val="vi-VN"/>
                              </w:rPr>
                            </w:pPr>
                          </w:p>
                          <w:p w14:paraId="783384D9" w14:textId="77777777" w:rsidR="00E51BCA" w:rsidRPr="00926216" w:rsidRDefault="00E51BCA" w:rsidP="00E51BCA">
                            <w:pPr>
                              <w:jc w:val="center"/>
                              <w:rPr>
                                <w:rFonts w:cs="Times New Roman"/>
                                <w:sz w:val="32"/>
                                <w:szCs w:val="32"/>
                                <w:lang w:val="vi-VN"/>
                              </w:rPr>
                            </w:pPr>
                          </w:p>
                          <w:p w14:paraId="6B7C66E6" w14:textId="77777777" w:rsidR="00E51BCA" w:rsidRPr="00926216" w:rsidRDefault="00E51BCA" w:rsidP="00E51BCA">
                            <w:pPr>
                              <w:jc w:val="center"/>
                              <w:rPr>
                                <w:rFonts w:cs="Times New Roman"/>
                                <w:sz w:val="32"/>
                                <w:szCs w:val="32"/>
                                <w:lang w:val="vi-VN"/>
                              </w:rPr>
                            </w:pPr>
                          </w:p>
                          <w:p w14:paraId="1E847F51" w14:textId="77777777" w:rsidR="00E51BCA" w:rsidRPr="00926216" w:rsidRDefault="00E51BCA" w:rsidP="00E51BCA">
                            <w:pPr>
                              <w:jc w:val="center"/>
                              <w:rPr>
                                <w:rFonts w:cs="Times New Roman"/>
                                <w:sz w:val="32"/>
                                <w:szCs w:val="32"/>
                                <w:lang w:val="vi-VN"/>
                              </w:rPr>
                            </w:pPr>
                          </w:p>
                          <w:p w14:paraId="5C150058" w14:textId="77777777" w:rsidR="00E51BCA" w:rsidRPr="00926216" w:rsidRDefault="00E51BCA" w:rsidP="00E51BCA">
                            <w:pPr>
                              <w:jc w:val="center"/>
                              <w:rPr>
                                <w:rFonts w:cs="Times New Roman"/>
                                <w:sz w:val="32"/>
                                <w:szCs w:val="32"/>
                                <w:lang w:val="vi-VN"/>
                              </w:rPr>
                            </w:pPr>
                          </w:p>
                          <w:p w14:paraId="2CBB1978" w14:textId="77777777" w:rsidR="00E51BCA" w:rsidRPr="00926216" w:rsidRDefault="00E51BCA" w:rsidP="00E51BCA">
                            <w:pPr>
                              <w:jc w:val="center"/>
                              <w:rPr>
                                <w:rFonts w:cs="Times New Roman"/>
                                <w:sz w:val="32"/>
                                <w:szCs w:val="32"/>
                                <w:lang w:val="vi-VN"/>
                              </w:rPr>
                            </w:pPr>
                          </w:p>
                          <w:p w14:paraId="20CCE0D8" w14:textId="77777777" w:rsidR="00E51BCA" w:rsidRPr="00926216" w:rsidRDefault="00E51BCA" w:rsidP="00E51BCA">
                            <w:pPr>
                              <w:jc w:val="center"/>
                              <w:rPr>
                                <w:rFonts w:cs="Times New Roman"/>
                                <w:sz w:val="32"/>
                                <w:szCs w:val="32"/>
                                <w:lang w:val="vi-VN"/>
                              </w:rPr>
                            </w:pPr>
                          </w:p>
                          <w:p w14:paraId="6EDA868C" w14:textId="77777777" w:rsidR="00E51BCA" w:rsidRPr="00926216" w:rsidRDefault="00E51BCA" w:rsidP="00E51BCA">
                            <w:pPr>
                              <w:jc w:val="center"/>
                              <w:rPr>
                                <w:rFonts w:cs="Times New Roman"/>
                                <w:sz w:val="32"/>
                                <w:szCs w:val="32"/>
                                <w:lang w:val="vi-VN"/>
                              </w:rPr>
                            </w:pPr>
                          </w:p>
                          <w:p w14:paraId="50689F05" w14:textId="77777777" w:rsidR="00E51BCA" w:rsidRPr="00926216" w:rsidRDefault="00E51BCA" w:rsidP="00E51BCA">
                            <w:pPr>
                              <w:jc w:val="center"/>
                              <w:rPr>
                                <w:rFonts w:cs="Times New Roman"/>
                                <w:sz w:val="32"/>
                                <w:szCs w:val="32"/>
                                <w:lang w:val="vi-VN"/>
                              </w:rPr>
                            </w:pPr>
                          </w:p>
                          <w:p w14:paraId="58A96DE3" w14:textId="77777777" w:rsidR="00E51BCA" w:rsidRPr="00926216" w:rsidRDefault="00E51BCA" w:rsidP="00E51BCA">
                            <w:pPr>
                              <w:jc w:val="center"/>
                              <w:rPr>
                                <w:rFonts w:cs="Times New Roman"/>
                                <w:sz w:val="32"/>
                                <w:szCs w:val="32"/>
                                <w:lang w:val="vi-VN"/>
                              </w:rPr>
                            </w:pPr>
                          </w:p>
                          <w:p w14:paraId="76E98CF5" w14:textId="77777777" w:rsidR="00E51BCA" w:rsidRPr="00926216" w:rsidRDefault="00E51BCA" w:rsidP="00E51BCA">
                            <w:pPr>
                              <w:jc w:val="center"/>
                              <w:rPr>
                                <w:rFonts w:cs="Times New Roman"/>
                                <w:sz w:val="32"/>
                                <w:szCs w:val="32"/>
                                <w:lang w:val="vi-VN"/>
                              </w:rPr>
                            </w:pPr>
                          </w:p>
                          <w:p w14:paraId="78D177A1" w14:textId="77777777" w:rsidR="00E51BCA" w:rsidRPr="00926216" w:rsidRDefault="00E51BCA" w:rsidP="00E51BCA">
                            <w:pPr>
                              <w:jc w:val="center"/>
                              <w:rPr>
                                <w:rFonts w:cs="Times New Roman"/>
                                <w:sz w:val="32"/>
                                <w:szCs w:val="32"/>
                                <w:lang w:val="vi-VN"/>
                              </w:rPr>
                            </w:pPr>
                          </w:p>
                          <w:p w14:paraId="16E75998" w14:textId="77777777" w:rsidR="00E51BCA" w:rsidRPr="00926216" w:rsidRDefault="00E51BCA" w:rsidP="00E51BCA">
                            <w:pPr>
                              <w:jc w:val="center"/>
                              <w:rPr>
                                <w:rFonts w:cs="Times New Roman"/>
                                <w:sz w:val="32"/>
                                <w:szCs w:val="32"/>
                                <w:lang w:val="vi-VN"/>
                              </w:rPr>
                            </w:pPr>
                          </w:p>
                          <w:p w14:paraId="4464EAAB" w14:textId="77777777" w:rsidR="00E51BCA" w:rsidRPr="00926216" w:rsidRDefault="00E51BCA" w:rsidP="00E51BCA">
                            <w:pPr>
                              <w:jc w:val="center"/>
                              <w:rPr>
                                <w:rFonts w:cs="Times New Roman"/>
                                <w:sz w:val="32"/>
                                <w:szCs w:val="32"/>
                                <w:lang w:val="vi-VN"/>
                              </w:rPr>
                            </w:pPr>
                          </w:p>
                          <w:p w14:paraId="6E8B82C7" w14:textId="77777777" w:rsidR="00E51BCA" w:rsidRPr="00926216" w:rsidRDefault="00E51BCA" w:rsidP="00E51BCA">
                            <w:pPr>
                              <w:jc w:val="center"/>
                              <w:rPr>
                                <w:rFonts w:cs="Times New Roman"/>
                                <w:sz w:val="32"/>
                                <w:szCs w:val="32"/>
                                <w:lang w:val="vi-VN"/>
                              </w:rPr>
                            </w:pPr>
                          </w:p>
                          <w:p w14:paraId="7924F244" w14:textId="77777777" w:rsidR="00E51BCA" w:rsidRPr="00926216" w:rsidRDefault="00E51BCA" w:rsidP="00E51BCA">
                            <w:pPr>
                              <w:jc w:val="center"/>
                              <w:rPr>
                                <w:rFonts w:cs="Times New Roman"/>
                                <w:sz w:val="32"/>
                                <w:szCs w:val="32"/>
                                <w:lang w:val="vi-VN"/>
                              </w:rPr>
                            </w:pPr>
                          </w:p>
                          <w:p w14:paraId="196F2326" w14:textId="77777777" w:rsidR="00E51BCA" w:rsidRPr="00926216" w:rsidRDefault="00E51BCA" w:rsidP="00E51BCA">
                            <w:pPr>
                              <w:jc w:val="center"/>
                              <w:rPr>
                                <w:rFonts w:cs="Times New Roman"/>
                                <w:sz w:val="32"/>
                                <w:szCs w:val="32"/>
                                <w:lang w:val="vi-VN"/>
                              </w:rPr>
                            </w:pPr>
                          </w:p>
                          <w:p w14:paraId="57A439CD" w14:textId="77777777" w:rsidR="00E51BCA" w:rsidRPr="00926216" w:rsidRDefault="00E51BCA" w:rsidP="00E51BCA">
                            <w:pPr>
                              <w:jc w:val="center"/>
                              <w:rPr>
                                <w:rFonts w:cs="Times New Roman"/>
                                <w:sz w:val="32"/>
                                <w:szCs w:val="32"/>
                                <w:lang w:val="vi-VN"/>
                              </w:rPr>
                            </w:pPr>
                          </w:p>
                          <w:p w14:paraId="524A54DF" w14:textId="77777777" w:rsidR="00E51BCA" w:rsidRPr="00926216" w:rsidRDefault="00E51BCA" w:rsidP="00E51BCA">
                            <w:pPr>
                              <w:jc w:val="center"/>
                              <w:rPr>
                                <w:rFonts w:cs="Times New Roman"/>
                                <w:sz w:val="32"/>
                                <w:szCs w:val="32"/>
                                <w:lang w:val="vi-VN"/>
                              </w:rPr>
                            </w:pPr>
                          </w:p>
                          <w:p w14:paraId="08A6E254"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54578E6" w14:textId="77777777" w:rsidR="00E51BCA" w:rsidRDefault="00E51BCA" w:rsidP="00E51BCA"/>
                          <w:p w14:paraId="553BD4DD" w14:textId="77777777" w:rsidR="00E51BCA" w:rsidRPr="00926216" w:rsidRDefault="00E51BCA" w:rsidP="00E51BCA">
                            <w:pPr>
                              <w:jc w:val="center"/>
                              <w:outlineLvl w:val="0"/>
                              <w:rPr>
                                <w:rFonts w:cs="Times New Roman"/>
                                <w:b/>
                                <w:sz w:val="40"/>
                                <w:szCs w:val="40"/>
                              </w:rPr>
                            </w:pPr>
                            <w:bookmarkStart w:id="69" w:name="_Toc186413189"/>
                            <w:r w:rsidRPr="00926216">
                              <w:rPr>
                                <w:rFonts w:cs="Times New Roman"/>
                                <w:b/>
                                <w:sz w:val="40"/>
                                <w:szCs w:val="40"/>
                                <w:lang w:val="vi-VN"/>
                              </w:rPr>
                              <w:t>B</w:t>
                            </w:r>
                            <w:r w:rsidRPr="00926216">
                              <w:rPr>
                                <w:rFonts w:cs="Times New Roman"/>
                                <w:b/>
                                <w:sz w:val="40"/>
                                <w:szCs w:val="40"/>
                              </w:rPr>
                              <w:t>Ộ GIÁO DỤC VÀ ĐÀO TẠO</w:t>
                            </w:r>
                            <w:bookmarkEnd w:id="69"/>
                          </w:p>
                          <w:p w14:paraId="7361FCCC" w14:textId="77777777" w:rsidR="00E51BCA" w:rsidRPr="00926216" w:rsidRDefault="00E51BCA" w:rsidP="00E51BCA">
                            <w:pPr>
                              <w:jc w:val="center"/>
                              <w:outlineLvl w:val="0"/>
                              <w:rPr>
                                <w:rFonts w:cs="Times New Roman"/>
                                <w:b/>
                                <w:sz w:val="44"/>
                                <w:szCs w:val="44"/>
                              </w:rPr>
                            </w:pPr>
                            <w:bookmarkStart w:id="70" w:name="_Toc186413190"/>
                            <w:r w:rsidRPr="00926216">
                              <w:rPr>
                                <w:rFonts w:cs="Times New Roman"/>
                                <w:b/>
                                <w:sz w:val="44"/>
                                <w:szCs w:val="44"/>
                              </w:rPr>
                              <w:t>TRƯỜNG ĐẠI HỌC NÔNG LÂM TP HCM</w:t>
                            </w:r>
                            <w:bookmarkEnd w:id="70"/>
                          </w:p>
                          <w:p w14:paraId="112C0823" w14:textId="77777777" w:rsidR="00E51BCA" w:rsidRPr="00926216" w:rsidRDefault="00E51BCA" w:rsidP="00E51BCA">
                            <w:pPr>
                              <w:jc w:val="center"/>
                              <w:outlineLvl w:val="0"/>
                              <w:rPr>
                                <w:rFonts w:cs="Times New Roman"/>
                                <w:b/>
                                <w:sz w:val="44"/>
                                <w:szCs w:val="44"/>
                              </w:rPr>
                            </w:pPr>
                            <w:bookmarkStart w:id="71" w:name="_Toc186413191"/>
                            <w:r w:rsidRPr="00926216">
                              <w:rPr>
                                <w:rFonts w:cs="Times New Roman"/>
                                <w:b/>
                                <w:sz w:val="40"/>
                                <w:szCs w:val="40"/>
                              </w:rPr>
                              <w:t>KHOA CÔNG NGHỆ THÔNG TIN</w:t>
                            </w:r>
                            <w:bookmarkEnd w:id="71"/>
                          </w:p>
                          <w:p w14:paraId="6140DB17" w14:textId="77777777" w:rsidR="00E51BCA" w:rsidRPr="00926216" w:rsidRDefault="00E51BCA" w:rsidP="00E51BCA">
                            <w:pPr>
                              <w:jc w:val="center"/>
                              <w:rPr>
                                <w:rFonts w:cs="Times New Roman"/>
                                <w:b/>
                                <w:sz w:val="32"/>
                                <w:szCs w:val="32"/>
                              </w:rPr>
                            </w:pPr>
                          </w:p>
                          <w:p w14:paraId="1021D9ED"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5538ECB6" wp14:editId="03DDE913">
                                  <wp:extent cx="1440000" cy="1440000"/>
                                  <wp:effectExtent l="0" t="0" r="0" b="0"/>
                                  <wp:docPr id="670466617" name="Picture 67046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DB20108" w14:textId="77777777" w:rsidR="00E51BCA" w:rsidRPr="00926216" w:rsidRDefault="00E51BCA" w:rsidP="00E51BCA">
                            <w:pPr>
                              <w:jc w:val="center"/>
                              <w:rPr>
                                <w:rFonts w:cs="Times New Roman"/>
                                <w:b/>
                                <w:sz w:val="32"/>
                                <w:szCs w:val="32"/>
                              </w:rPr>
                            </w:pPr>
                          </w:p>
                          <w:p w14:paraId="30DE88F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43A4021"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29BB133F" w14:textId="77777777" w:rsidR="00E51BCA" w:rsidRPr="00926216" w:rsidRDefault="00E51BCA" w:rsidP="00E51BCA">
                            <w:pPr>
                              <w:rPr>
                                <w:rFonts w:cs="Times New Roman"/>
                                <w:sz w:val="32"/>
                                <w:szCs w:val="32"/>
                              </w:rPr>
                            </w:pPr>
                          </w:p>
                          <w:p w14:paraId="08DE28E3"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4DD34D81"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E511AD1"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487E8C4E" w14:textId="77777777" w:rsidR="00E51BCA" w:rsidRPr="00BF1807" w:rsidRDefault="00E51BCA" w:rsidP="00E51BCA">
                            <w:pPr>
                              <w:ind w:hanging="2"/>
                              <w:jc w:val="both"/>
                              <w:rPr>
                                <w:rFonts w:cs="Times New Roman"/>
                                <w:bCs/>
                                <w:sz w:val="28"/>
                                <w:szCs w:val="28"/>
                              </w:rPr>
                            </w:pPr>
                          </w:p>
                          <w:p w14:paraId="39D9780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6DDBF3D" w14:textId="77777777" w:rsidR="00E51BCA" w:rsidRPr="00926216" w:rsidRDefault="00E51BCA" w:rsidP="00E51BCA">
                            <w:pPr>
                              <w:jc w:val="center"/>
                              <w:rPr>
                                <w:rFonts w:cs="Times New Roman"/>
                                <w:sz w:val="32"/>
                                <w:szCs w:val="32"/>
                              </w:rPr>
                            </w:pPr>
                          </w:p>
                          <w:p w14:paraId="63FE712F" w14:textId="77777777" w:rsidR="00E51BCA" w:rsidRPr="00926216" w:rsidRDefault="00E51BCA" w:rsidP="00E51BCA">
                            <w:pPr>
                              <w:jc w:val="center"/>
                              <w:rPr>
                                <w:rFonts w:cs="Times New Roman"/>
                                <w:sz w:val="32"/>
                                <w:szCs w:val="32"/>
                                <w:lang w:val="vi-VN"/>
                              </w:rPr>
                            </w:pPr>
                          </w:p>
                          <w:p w14:paraId="3348F2BD" w14:textId="77777777" w:rsidR="00E51BCA" w:rsidRPr="00926216" w:rsidRDefault="00E51BCA" w:rsidP="00E51BCA">
                            <w:pPr>
                              <w:jc w:val="center"/>
                              <w:rPr>
                                <w:rFonts w:cs="Times New Roman"/>
                                <w:sz w:val="32"/>
                                <w:szCs w:val="32"/>
                                <w:lang w:val="vi-VN"/>
                              </w:rPr>
                            </w:pPr>
                          </w:p>
                          <w:p w14:paraId="10950E43" w14:textId="77777777" w:rsidR="00E51BCA" w:rsidRPr="00926216" w:rsidRDefault="00E51BCA" w:rsidP="00E51BCA">
                            <w:pPr>
                              <w:jc w:val="center"/>
                              <w:rPr>
                                <w:rFonts w:cs="Times New Roman"/>
                                <w:sz w:val="32"/>
                                <w:szCs w:val="32"/>
                                <w:lang w:val="vi-VN"/>
                              </w:rPr>
                            </w:pPr>
                          </w:p>
                          <w:p w14:paraId="4150CC66" w14:textId="77777777" w:rsidR="00E51BCA" w:rsidRPr="00926216" w:rsidRDefault="00E51BCA" w:rsidP="00E51BCA">
                            <w:pPr>
                              <w:jc w:val="center"/>
                              <w:rPr>
                                <w:rFonts w:cs="Times New Roman"/>
                                <w:sz w:val="32"/>
                                <w:szCs w:val="32"/>
                                <w:lang w:val="vi-VN"/>
                              </w:rPr>
                            </w:pPr>
                          </w:p>
                          <w:p w14:paraId="53BE3766" w14:textId="77777777" w:rsidR="00E51BCA" w:rsidRPr="00926216" w:rsidRDefault="00E51BCA" w:rsidP="00E51BCA">
                            <w:pPr>
                              <w:jc w:val="center"/>
                              <w:rPr>
                                <w:rFonts w:cs="Times New Roman"/>
                                <w:sz w:val="32"/>
                                <w:szCs w:val="32"/>
                                <w:lang w:val="vi-VN"/>
                              </w:rPr>
                            </w:pPr>
                          </w:p>
                          <w:p w14:paraId="436035CC" w14:textId="77777777" w:rsidR="00E51BCA" w:rsidRPr="00926216" w:rsidRDefault="00E51BCA" w:rsidP="00E51BCA">
                            <w:pPr>
                              <w:jc w:val="center"/>
                              <w:rPr>
                                <w:rFonts w:cs="Times New Roman"/>
                                <w:sz w:val="32"/>
                                <w:szCs w:val="32"/>
                                <w:lang w:val="vi-VN"/>
                              </w:rPr>
                            </w:pPr>
                          </w:p>
                          <w:p w14:paraId="5CFCA29B" w14:textId="77777777" w:rsidR="00E51BCA" w:rsidRPr="00926216" w:rsidRDefault="00E51BCA" w:rsidP="00E51BCA">
                            <w:pPr>
                              <w:jc w:val="center"/>
                              <w:rPr>
                                <w:rFonts w:cs="Times New Roman"/>
                                <w:sz w:val="32"/>
                                <w:szCs w:val="32"/>
                                <w:lang w:val="vi-VN"/>
                              </w:rPr>
                            </w:pPr>
                          </w:p>
                          <w:p w14:paraId="62F709CB" w14:textId="77777777" w:rsidR="00E51BCA" w:rsidRPr="00926216" w:rsidRDefault="00E51BCA" w:rsidP="00E51BCA">
                            <w:pPr>
                              <w:jc w:val="center"/>
                              <w:rPr>
                                <w:rFonts w:cs="Times New Roman"/>
                                <w:sz w:val="32"/>
                                <w:szCs w:val="32"/>
                                <w:lang w:val="vi-VN"/>
                              </w:rPr>
                            </w:pPr>
                          </w:p>
                          <w:p w14:paraId="3A3FA9C2" w14:textId="77777777" w:rsidR="00E51BCA" w:rsidRPr="00926216" w:rsidRDefault="00E51BCA" w:rsidP="00E51BCA">
                            <w:pPr>
                              <w:jc w:val="center"/>
                              <w:rPr>
                                <w:rFonts w:cs="Times New Roman"/>
                                <w:sz w:val="32"/>
                                <w:szCs w:val="32"/>
                                <w:lang w:val="vi-VN"/>
                              </w:rPr>
                            </w:pPr>
                          </w:p>
                          <w:p w14:paraId="3760385E" w14:textId="77777777" w:rsidR="00E51BCA" w:rsidRPr="00926216" w:rsidRDefault="00E51BCA" w:rsidP="00E51BCA">
                            <w:pPr>
                              <w:jc w:val="center"/>
                              <w:rPr>
                                <w:rFonts w:cs="Times New Roman"/>
                                <w:sz w:val="32"/>
                                <w:szCs w:val="32"/>
                                <w:lang w:val="vi-VN"/>
                              </w:rPr>
                            </w:pPr>
                          </w:p>
                          <w:p w14:paraId="015F2D2B" w14:textId="77777777" w:rsidR="00E51BCA" w:rsidRPr="00926216" w:rsidRDefault="00E51BCA" w:rsidP="00E51BCA">
                            <w:pPr>
                              <w:jc w:val="center"/>
                              <w:rPr>
                                <w:rFonts w:cs="Times New Roman"/>
                                <w:sz w:val="32"/>
                                <w:szCs w:val="32"/>
                                <w:lang w:val="vi-VN"/>
                              </w:rPr>
                            </w:pPr>
                          </w:p>
                          <w:p w14:paraId="3B5474E2" w14:textId="77777777" w:rsidR="00E51BCA" w:rsidRPr="00926216" w:rsidRDefault="00E51BCA" w:rsidP="00E51BCA">
                            <w:pPr>
                              <w:jc w:val="center"/>
                              <w:rPr>
                                <w:rFonts w:cs="Times New Roman"/>
                                <w:sz w:val="32"/>
                                <w:szCs w:val="32"/>
                                <w:lang w:val="vi-VN"/>
                              </w:rPr>
                            </w:pPr>
                          </w:p>
                          <w:p w14:paraId="3214C6AA" w14:textId="77777777" w:rsidR="00E51BCA" w:rsidRPr="00926216" w:rsidRDefault="00E51BCA" w:rsidP="00E51BCA">
                            <w:pPr>
                              <w:jc w:val="center"/>
                              <w:rPr>
                                <w:rFonts w:cs="Times New Roman"/>
                                <w:sz w:val="32"/>
                                <w:szCs w:val="32"/>
                                <w:lang w:val="vi-VN"/>
                              </w:rPr>
                            </w:pPr>
                          </w:p>
                          <w:p w14:paraId="62162E6A" w14:textId="77777777" w:rsidR="00E51BCA" w:rsidRPr="00926216" w:rsidRDefault="00E51BCA" w:rsidP="00E51BCA">
                            <w:pPr>
                              <w:jc w:val="center"/>
                              <w:rPr>
                                <w:rFonts w:cs="Times New Roman"/>
                                <w:sz w:val="32"/>
                                <w:szCs w:val="32"/>
                                <w:lang w:val="vi-VN"/>
                              </w:rPr>
                            </w:pPr>
                          </w:p>
                          <w:p w14:paraId="07FF7D5D" w14:textId="77777777" w:rsidR="00E51BCA" w:rsidRPr="00926216" w:rsidRDefault="00E51BCA" w:rsidP="00E51BCA">
                            <w:pPr>
                              <w:jc w:val="center"/>
                              <w:rPr>
                                <w:rFonts w:cs="Times New Roman"/>
                                <w:sz w:val="32"/>
                                <w:szCs w:val="32"/>
                                <w:lang w:val="vi-VN"/>
                              </w:rPr>
                            </w:pPr>
                          </w:p>
                          <w:p w14:paraId="6F791EFE" w14:textId="77777777" w:rsidR="00E51BCA" w:rsidRPr="00926216" w:rsidRDefault="00E51BCA" w:rsidP="00E51BCA">
                            <w:pPr>
                              <w:jc w:val="center"/>
                              <w:rPr>
                                <w:rFonts w:cs="Times New Roman"/>
                                <w:sz w:val="32"/>
                                <w:szCs w:val="32"/>
                                <w:lang w:val="vi-VN"/>
                              </w:rPr>
                            </w:pPr>
                          </w:p>
                          <w:p w14:paraId="14A6D7AF" w14:textId="77777777" w:rsidR="00E51BCA" w:rsidRPr="00926216" w:rsidRDefault="00E51BCA" w:rsidP="00E51BCA">
                            <w:pPr>
                              <w:jc w:val="center"/>
                              <w:rPr>
                                <w:rFonts w:cs="Times New Roman"/>
                                <w:sz w:val="32"/>
                                <w:szCs w:val="32"/>
                                <w:lang w:val="vi-VN"/>
                              </w:rPr>
                            </w:pPr>
                          </w:p>
                          <w:p w14:paraId="5FAD0D25" w14:textId="77777777" w:rsidR="00E51BCA" w:rsidRPr="00926216" w:rsidRDefault="00E51BCA" w:rsidP="00E51BCA">
                            <w:pPr>
                              <w:jc w:val="center"/>
                              <w:rPr>
                                <w:rFonts w:cs="Times New Roman"/>
                                <w:sz w:val="32"/>
                                <w:szCs w:val="32"/>
                                <w:lang w:val="vi-VN"/>
                              </w:rPr>
                            </w:pPr>
                          </w:p>
                          <w:p w14:paraId="0CDE239B" w14:textId="77777777" w:rsidR="00E51BCA" w:rsidRPr="00926216" w:rsidRDefault="00E51BCA" w:rsidP="00E51BCA">
                            <w:pPr>
                              <w:jc w:val="center"/>
                              <w:rPr>
                                <w:rFonts w:cs="Times New Roman"/>
                                <w:sz w:val="32"/>
                                <w:szCs w:val="32"/>
                                <w:lang w:val="vi-VN"/>
                              </w:rPr>
                            </w:pPr>
                          </w:p>
                          <w:p w14:paraId="410898A5" w14:textId="77777777" w:rsidR="00E51BCA" w:rsidRPr="00926216" w:rsidRDefault="00E51BCA" w:rsidP="00E51BCA">
                            <w:pPr>
                              <w:jc w:val="center"/>
                              <w:rPr>
                                <w:rFonts w:cs="Times New Roman"/>
                                <w:sz w:val="32"/>
                                <w:szCs w:val="32"/>
                                <w:lang w:val="vi-VN"/>
                              </w:rPr>
                            </w:pPr>
                          </w:p>
                          <w:p w14:paraId="01D4D9A5" w14:textId="77777777" w:rsidR="00E51BCA" w:rsidRPr="00926216" w:rsidRDefault="00E51BCA" w:rsidP="00E51BCA">
                            <w:pPr>
                              <w:jc w:val="center"/>
                              <w:rPr>
                                <w:rFonts w:cs="Times New Roman"/>
                                <w:sz w:val="32"/>
                                <w:szCs w:val="32"/>
                                <w:lang w:val="vi-VN"/>
                              </w:rPr>
                            </w:pPr>
                          </w:p>
                          <w:p w14:paraId="5DAE5167" w14:textId="77777777" w:rsidR="00E51BCA" w:rsidRPr="00926216" w:rsidRDefault="00E51BCA" w:rsidP="00E51BCA">
                            <w:pPr>
                              <w:jc w:val="center"/>
                              <w:rPr>
                                <w:rFonts w:cs="Times New Roman"/>
                                <w:sz w:val="32"/>
                                <w:szCs w:val="32"/>
                                <w:lang w:val="vi-VN"/>
                              </w:rPr>
                            </w:pPr>
                          </w:p>
                          <w:p w14:paraId="0375BAAF" w14:textId="77777777" w:rsidR="00E51BCA" w:rsidRPr="00926216" w:rsidRDefault="00E51BCA" w:rsidP="00E51BCA">
                            <w:pPr>
                              <w:jc w:val="center"/>
                              <w:rPr>
                                <w:rFonts w:cs="Times New Roman"/>
                                <w:sz w:val="32"/>
                                <w:szCs w:val="32"/>
                                <w:lang w:val="vi-VN"/>
                              </w:rPr>
                            </w:pPr>
                          </w:p>
                          <w:p w14:paraId="56878305" w14:textId="77777777" w:rsidR="00E51BCA" w:rsidRPr="00926216" w:rsidRDefault="00E51BCA" w:rsidP="00E51BCA">
                            <w:pPr>
                              <w:jc w:val="center"/>
                              <w:rPr>
                                <w:rFonts w:cs="Times New Roman"/>
                                <w:sz w:val="32"/>
                                <w:szCs w:val="32"/>
                                <w:lang w:val="vi-VN"/>
                              </w:rPr>
                            </w:pPr>
                          </w:p>
                          <w:p w14:paraId="27BA408B" w14:textId="77777777" w:rsidR="00E51BCA" w:rsidRPr="00926216" w:rsidRDefault="00E51BCA" w:rsidP="00E51BCA">
                            <w:pPr>
                              <w:jc w:val="center"/>
                              <w:rPr>
                                <w:rFonts w:cs="Times New Roman"/>
                                <w:sz w:val="32"/>
                                <w:szCs w:val="32"/>
                                <w:lang w:val="vi-VN"/>
                              </w:rPr>
                            </w:pPr>
                          </w:p>
                          <w:p w14:paraId="2F4AD34A" w14:textId="77777777" w:rsidR="00E51BCA" w:rsidRPr="00926216" w:rsidRDefault="00E51BCA" w:rsidP="00E51BCA">
                            <w:pPr>
                              <w:jc w:val="center"/>
                              <w:rPr>
                                <w:rFonts w:cs="Times New Roman"/>
                                <w:sz w:val="32"/>
                                <w:szCs w:val="32"/>
                                <w:lang w:val="vi-VN"/>
                              </w:rPr>
                            </w:pPr>
                          </w:p>
                          <w:p w14:paraId="64987999" w14:textId="77777777" w:rsidR="00E51BCA" w:rsidRPr="00926216" w:rsidRDefault="00E51BCA" w:rsidP="00E51BCA">
                            <w:pPr>
                              <w:jc w:val="center"/>
                              <w:rPr>
                                <w:rFonts w:cs="Times New Roman"/>
                                <w:sz w:val="32"/>
                                <w:szCs w:val="32"/>
                                <w:lang w:val="vi-VN"/>
                              </w:rPr>
                            </w:pPr>
                          </w:p>
                          <w:p w14:paraId="487DD9DE" w14:textId="77777777" w:rsidR="00E51BCA" w:rsidRPr="00926216" w:rsidRDefault="00E51BCA" w:rsidP="00E51BCA">
                            <w:pPr>
                              <w:jc w:val="center"/>
                              <w:rPr>
                                <w:rFonts w:cs="Times New Roman"/>
                                <w:sz w:val="32"/>
                                <w:szCs w:val="32"/>
                                <w:lang w:val="vi-VN"/>
                              </w:rPr>
                            </w:pPr>
                          </w:p>
                          <w:p w14:paraId="1F1BFA15" w14:textId="77777777" w:rsidR="00E51BCA" w:rsidRPr="00926216" w:rsidRDefault="00E51BCA" w:rsidP="00E51BCA">
                            <w:pPr>
                              <w:jc w:val="center"/>
                              <w:rPr>
                                <w:rFonts w:cs="Times New Roman"/>
                                <w:sz w:val="32"/>
                                <w:szCs w:val="32"/>
                                <w:lang w:val="vi-VN"/>
                              </w:rPr>
                            </w:pPr>
                          </w:p>
                          <w:p w14:paraId="0F55C8B4" w14:textId="77777777" w:rsidR="00E51BCA" w:rsidRPr="00926216" w:rsidRDefault="00E51BCA" w:rsidP="00E51BCA">
                            <w:pPr>
                              <w:jc w:val="center"/>
                              <w:rPr>
                                <w:rFonts w:cs="Times New Roman"/>
                                <w:sz w:val="32"/>
                                <w:szCs w:val="32"/>
                                <w:lang w:val="vi-VN"/>
                              </w:rPr>
                            </w:pPr>
                          </w:p>
                          <w:p w14:paraId="69016965" w14:textId="77777777" w:rsidR="00E51BCA" w:rsidRPr="00926216" w:rsidRDefault="00E51BCA" w:rsidP="00E51BCA">
                            <w:pPr>
                              <w:jc w:val="center"/>
                              <w:rPr>
                                <w:rFonts w:cs="Times New Roman"/>
                                <w:sz w:val="32"/>
                                <w:szCs w:val="32"/>
                                <w:lang w:val="vi-VN"/>
                              </w:rPr>
                            </w:pPr>
                          </w:p>
                          <w:p w14:paraId="763536E2" w14:textId="77777777" w:rsidR="00E51BCA" w:rsidRPr="00926216" w:rsidRDefault="00E51BCA" w:rsidP="00E51BCA">
                            <w:pPr>
                              <w:jc w:val="center"/>
                              <w:rPr>
                                <w:rFonts w:cs="Times New Roman"/>
                                <w:sz w:val="32"/>
                                <w:szCs w:val="32"/>
                                <w:lang w:val="vi-VN"/>
                              </w:rPr>
                            </w:pPr>
                          </w:p>
                          <w:p w14:paraId="72876B38" w14:textId="77777777" w:rsidR="00E51BCA" w:rsidRPr="00926216" w:rsidRDefault="00E51BCA" w:rsidP="00E51BCA">
                            <w:pPr>
                              <w:jc w:val="center"/>
                              <w:rPr>
                                <w:rFonts w:cs="Times New Roman"/>
                                <w:sz w:val="32"/>
                                <w:szCs w:val="32"/>
                                <w:lang w:val="vi-VN"/>
                              </w:rPr>
                            </w:pPr>
                          </w:p>
                          <w:p w14:paraId="50292B91" w14:textId="77777777" w:rsidR="00E51BCA" w:rsidRPr="00926216" w:rsidRDefault="00E51BCA" w:rsidP="00E51BCA">
                            <w:pPr>
                              <w:jc w:val="center"/>
                              <w:rPr>
                                <w:rFonts w:cs="Times New Roman"/>
                                <w:sz w:val="32"/>
                                <w:szCs w:val="32"/>
                                <w:lang w:val="vi-VN"/>
                              </w:rPr>
                            </w:pPr>
                          </w:p>
                          <w:p w14:paraId="56794CFD" w14:textId="77777777" w:rsidR="00E51BCA" w:rsidRPr="00926216" w:rsidRDefault="00E51BCA" w:rsidP="00E51BCA">
                            <w:pPr>
                              <w:jc w:val="center"/>
                              <w:rPr>
                                <w:rFonts w:cs="Times New Roman"/>
                                <w:sz w:val="32"/>
                                <w:szCs w:val="32"/>
                                <w:lang w:val="vi-VN"/>
                              </w:rPr>
                            </w:pPr>
                          </w:p>
                          <w:p w14:paraId="068B74A8" w14:textId="77777777" w:rsidR="00E51BCA" w:rsidRPr="00926216" w:rsidRDefault="00E51BCA" w:rsidP="00E51BCA">
                            <w:pPr>
                              <w:jc w:val="center"/>
                              <w:rPr>
                                <w:rFonts w:cs="Times New Roman"/>
                                <w:sz w:val="32"/>
                                <w:szCs w:val="32"/>
                                <w:lang w:val="vi-VN"/>
                              </w:rPr>
                            </w:pPr>
                          </w:p>
                          <w:p w14:paraId="2F071657" w14:textId="77777777" w:rsidR="00E51BCA" w:rsidRPr="00926216" w:rsidRDefault="00E51BCA" w:rsidP="00E51BCA">
                            <w:pPr>
                              <w:jc w:val="center"/>
                              <w:rPr>
                                <w:rFonts w:cs="Times New Roman"/>
                                <w:sz w:val="32"/>
                                <w:szCs w:val="32"/>
                                <w:lang w:val="vi-VN"/>
                              </w:rPr>
                            </w:pPr>
                          </w:p>
                          <w:p w14:paraId="3DF0E21F" w14:textId="77777777" w:rsidR="00E51BCA" w:rsidRPr="00926216" w:rsidRDefault="00E51BCA" w:rsidP="00E51BCA">
                            <w:pPr>
                              <w:jc w:val="center"/>
                              <w:rPr>
                                <w:rFonts w:cs="Times New Roman"/>
                                <w:sz w:val="32"/>
                                <w:szCs w:val="32"/>
                                <w:lang w:val="vi-VN"/>
                              </w:rPr>
                            </w:pPr>
                          </w:p>
                          <w:p w14:paraId="5D1F82EC" w14:textId="77777777" w:rsidR="00E51BCA" w:rsidRPr="00926216" w:rsidRDefault="00E51BCA" w:rsidP="00E51BCA">
                            <w:pPr>
                              <w:jc w:val="center"/>
                              <w:rPr>
                                <w:rFonts w:cs="Times New Roman"/>
                                <w:sz w:val="32"/>
                                <w:szCs w:val="32"/>
                                <w:lang w:val="vi-VN"/>
                              </w:rPr>
                            </w:pPr>
                          </w:p>
                          <w:p w14:paraId="1CEE7266" w14:textId="77777777" w:rsidR="00E51BCA" w:rsidRPr="00926216" w:rsidRDefault="00E51BCA" w:rsidP="00E51BCA">
                            <w:pPr>
                              <w:jc w:val="center"/>
                              <w:rPr>
                                <w:rFonts w:cs="Times New Roman"/>
                                <w:sz w:val="32"/>
                                <w:szCs w:val="32"/>
                                <w:lang w:val="vi-VN"/>
                              </w:rPr>
                            </w:pPr>
                          </w:p>
                          <w:p w14:paraId="02A784A8" w14:textId="77777777" w:rsidR="00E51BCA" w:rsidRPr="00926216" w:rsidRDefault="00E51BCA" w:rsidP="00E51BCA">
                            <w:pPr>
                              <w:jc w:val="center"/>
                              <w:rPr>
                                <w:rFonts w:cs="Times New Roman"/>
                                <w:sz w:val="32"/>
                                <w:szCs w:val="32"/>
                                <w:lang w:val="vi-VN"/>
                              </w:rPr>
                            </w:pPr>
                          </w:p>
                          <w:p w14:paraId="6F98CD16" w14:textId="77777777" w:rsidR="00E51BCA" w:rsidRPr="00926216" w:rsidRDefault="00E51BCA" w:rsidP="00E51BCA">
                            <w:pPr>
                              <w:jc w:val="center"/>
                              <w:rPr>
                                <w:rFonts w:cs="Times New Roman"/>
                                <w:sz w:val="32"/>
                                <w:szCs w:val="32"/>
                                <w:lang w:val="vi-VN"/>
                              </w:rPr>
                            </w:pPr>
                          </w:p>
                          <w:p w14:paraId="5400BDB4" w14:textId="77777777" w:rsidR="00E51BCA" w:rsidRPr="00926216" w:rsidRDefault="00E51BCA" w:rsidP="00E51BCA">
                            <w:pPr>
                              <w:jc w:val="center"/>
                              <w:rPr>
                                <w:rFonts w:cs="Times New Roman"/>
                                <w:sz w:val="32"/>
                                <w:szCs w:val="32"/>
                                <w:lang w:val="vi-VN"/>
                              </w:rPr>
                            </w:pPr>
                          </w:p>
                          <w:p w14:paraId="3B7A84C6" w14:textId="77777777" w:rsidR="00E51BCA" w:rsidRPr="00926216" w:rsidRDefault="00E51BCA" w:rsidP="00E51BCA">
                            <w:pPr>
                              <w:jc w:val="center"/>
                              <w:rPr>
                                <w:rFonts w:cs="Times New Roman"/>
                                <w:sz w:val="32"/>
                                <w:szCs w:val="32"/>
                                <w:lang w:val="vi-VN"/>
                              </w:rPr>
                            </w:pPr>
                          </w:p>
                          <w:p w14:paraId="6644665C" w14:textId="77777777" w:rsidR="00E51BCA" w:rsidRPr="00926216" w:rsidRDefault="00E51BCA" w:rsidP="00E51BCA">
                            <w:pPr>
                              <w:jc w:val="center"/>
                              <w:rPr>
                                <w:rFonts w:cs="Times New Roman"/>
                                <w:sz w:val="32"/>
                                <w:szCs w:val="32"/>
                                <w:lang w:val="vi-VN"/>
                              </w:rPr>
                            </w:pPr>
                          </w:p>
                          <w:p w14:paraId="6917CDBB" w14:textId="77777777" w:rsidR="00E51BCA" w:rsidRPr="00926216" w:rsidRDefault="00E51BCA" w:rsidP="00E51BCA">
                            <w:pPr>
                              <w:jc w:val="center"/>
                              <w:rPr>
                                <w:rFonts w:cs="Times New Roman"/>
                                <w:sz w:val="32"/>
                                <w:szCs w:val="32"/>
                                <w:lang w:val="vi-VN"/>
                              </w:rPr>
                            </w:pPr>
                          </w:p>
                          <w:p w14:paraId="513C77DE" w14:textId="77777777" w:rsidR="00E51BCA" w:rsidRPr="00926216" w:rsidRDefault="00E51BCA" w:rsidP="00E51BCA">
                            <w:pPr>
                              <w:jc w:val="center"/>
                              <w:rPr>
                                <w:rFonts w:cs="Times New Roman"/>
                                <w:sz w:val="32"/>
                                <w:szCs w:val="32"/>
                                <w:lang w:val="vi-VN"/>
                              </w:rPr>
                            </w:pPr>
                          </w:p>
                          <w:p w14:paraId="17CF5FEF" w14:textId="77777777" w:rsidR="00E51BCA" w:rsidRPr="00926216" w:rsidRDefault="00E51BCA" w:rsidP="00E51BCA">
                            <w:pPr>
                              <w:jc w:val="center"/>
                              <w:rPr>
                                <w:rFonts w:cs="Times New Roman"/>
                                <w:sz w:val="32"/>
                                <w:szCs w:val="32"/>
                                <w:lang w:val="vi-VN"/>
                              </w:rPr>
                            </w:pPr>
                          </w:p>
                          <w:p w14:paraId="09A016F7" w14:textId="77777777" w:rsidR="00E51BCA" w:rsidRPr="00926216" w:rsidRDefault="00E51BCA" w:rsidP="00E51BCA">
                            <w:pPr>
                              <w:jc w:val="center"/>
                              <w:rPr>
                                <w:rFonts w:cs="Times New Roman"/>
                                <w:sz w:val="32"/>
                                <w:szCs w:val="32"/>
                                <w:lang w:val="vi-VN"/>
                              </w:rPr>
                            </w:pPr>
                          </w:p>
                          <w:p w14:paraId="5D9DAB9D" w14:textId="77777777" w:rsidR="00E51BCA" w:rsidRPr="00926216" w:rsidRDefault="00E51BCA" w:rsidP="00E51BCA">
                            <w:pPr>
                              <w:jc w:val="center"/>
                              <w:rPr>
                                <w:rFonts w:cs="Times New Roman"/>
                                <w:sz w:val="32"/>
                                <w:szCs w:val="32"/>
                                <w:lang w:val="vi-VN"/>
                              </w:rPr>
                            </w:pPr>
                          </w:p>
                          <w:p w14:paraId="04CD947C" w14:textId="77777777" w:rsidR="00E51BCA" w:rsidRPr="00926216" w:rsidRDefault="00E51BCA" w:rsidP="00E51BCA">
                            <w:pPr>
                              <w:jc w:val="center"/>
                              <w:rPr>
                                <w:rFonts w:cs="Times New Roman"/>
                                <w:sz w:val="32"/>
                                <w:szCs w:val="32"/>
                                <w:lang w:val="vi-VN"/>
                              </w:rPr>
                            </w:pPr>
                          </w:p>
                          <w:p w14:paraId="5DC6027B" w14:textId="77777777" w:rsidR="00E51BCA" w:rsidRPr="00926216" w:rsidRDefault="00E51BCA" w:rsidP="00E51BCA">
                            <w:pPr>
                              <w:jc w:val="center"/>
                              <w:rPr>
                                <w:rFonts w:cs="Times New Roman"/>
                                <w:sz w:val="32"/>
                                <w:szCs w:val="32"/>
                                <w:lang w:val="vi-VN"/>
                              </w:rPr>
                            </w:pPr>
                          </w:p>
                          <w:p w14:paraId="105A13AF" w14:textId="77777777" w:rsidR="00E51BCA" w:rsidRPr="00926216" w:rsidRDefault="00E51BCA" w:rsidP="00E51BCA">
                            <w:pPr>
                              <w:jc w:val="center"/>
                              <w:rPr>
                                <w:rFonts w:cs="Times New Roman"/>
                                <w:sz w:val="32"/>
                                <w:szCs w:val="32"/>
                                <w:lang w:val="vi-VN"/>
                              </w:rPr>
                            </w:pPr>
                          </w:p>
                          <w:p w14:paraId="6AB1E2BC" w14:textId="77777777" w:rsidR="00E51BCA" w:rsidRPr="00926216" w:rsidRDefault="00E51BCA" w:rsidP="00E51BCA">
                            <w:pPr>
                              <w:jc w:val="center"/>
                              <w:rPr>
                                <w:rFonts w:cs="Times New Roman"/>
                                <w:sz w:val="32"/>
                                <w:szCs w:val="32"/>
                                <w:lang w:val="vi-VN"/>
                              </w:rPr>
                            </w:pPr>
                          </w:p>
                          <w:p w14:paraId="45542F0C" w14:textId="77777777" w:rsidR="00E51BCA" w:rsidRPr="00926216" w:rsidRDefault="00E51BCA" w:rsidP="00E51BCA">
                            <w:pPr>
                              <w:jc w:val="center"/>
                              <w:rPr>
                                <w:rFonts w:cs="Times New Roman"/>
                                <w:sz w:val="32"/>
                                <w:szCs w:val="32"/>
                                <w:lang w:val="vi-VN"/>
                              </w:rPr>
                            </w:pPr>
                          </w:p>
                          <w:p w14:paraId="499DB6A7" w14:textId="77777777" w:rsidR="00E51BCA" w:rsidRPr="00926216" w:rsidRDefault="00E51BCA" w:rsidP="00E51BCA">
                            <w:pPr>
                              <w:jc w:val="center"/>
                              <w:rPr>
                                <w:rFonts w:cs="Times New Roman"/>
                                <w:sz w:val="32"/>
                                <w:szCs w:val="32"/>
                                <w:lang w:val="vi-VN"/>
                              </w:rPr>
                            </w:pPr>
                          </w:p>
                          <w:p w14:paraId="4274EF99" w14:textId="77777777" w:rsidR="00E51BCA" w:rsidRPr="00926216" w:rsidRDefault="00E51BCA" w:rsidP="00E51BCA">
                            <w:pPr>
                              <w:jc w:val="center"/>
                              <w:rPr>
                                <w:rFonts w:cs="Times New Roman"/>
                                <w:sz w:val="32"/>
                                <w:szCs w:val="32"/>
                                <w:lang w:val="vi-VN"/>
                              </w:rPr>
                            </w:pPr>
                          </w:p>
                          <w:p w14:paraId="1B188CA3" w14:textId="77777777" w:rsidR="00E51BCA" w:rsidRPr="00926216" w:rsidRDefault="00E51BCA" w:rsidP="00E51BCA">
                            <w:pPr>
                              <w:jc w:val="center"/>
                              <w:rPr>
                                <w:rFonts w:cs="Times New Roman"/>
                                <w:sz w:val="32"/>
                                <w:szCs w:val="32"/>
                                <w:lang w:val="vi-VN"/>
                              </w:rPr>
                            </w:pPr>
                          </w:p>
                          <w:p w14:paraId="17D80AB4" w14:textId="77777777" w:rsidR="00E51BCA" w:rsidRPr="00926216" w:rsidRDefault="00E51BCA" w:rsidP="00E51BCA">
                            <w:pPr>
                              <w:jc w:val="center"/>
                              <w:rPr>
                                <w:rFonts w:cs="Times New Roman"/>
                                <w:sz w:val="32"/>
                                <w:szCs w:val="32"/>
                                <w:lang w:val="vi-VN"/>
                              </w:rPr>
                            </w:pPr>
                          </w:p>
                          <w:p w14:paraId="561F6BC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E76FA67" w14:textId="77777777" w:rsidR="00E51BCA" w:rsidRPr="00926216" w:rsidRDefault="00E51BCA" w:rsidP="00E51BCA">
                            <w:pPr>
                              <w:rPr>
                                <w:rFonts w:cs="Times New Roman"/>
                              </w:rPr>
                            </w:pPr>
                          </w:p>
                          <w:p w14:paraId="057108FA" w14:textId="77777777" w:rsidR="00E51BCA" w:rsidRPr="00926216" w:rsidRDefault="00E51BCA" w:rsidP="00E51BCA">
                            <w:pPr>
                              <w:jc w:val="center"/>
                              <w:outlineLvl w:val="0"/>
                              <w:rPr>
                                <w:rFonts w:cs="Times New Roman"/>
                                <w:b/>
                                <w:sz w:val="40"/>
                                <w:szCs w:val="40"/>
                              </w:rPr>
                            </w:pPr>
                            <w:bookmarkStart w:id="72" w:name="_Toc186413192"/>
                            <w:r w:rsidRPr="00926216">
                              <w:rPr>
                                <w:rFonts w:cs="Times New Roman"/>
                                <w:b/>
                                <w:sz w:val="40"/>
                                <w:szCs w:val="40"/>
                                <w:lang w:val="vi-VN"/>
                              </w:rPr>
                              <w:t>B</w:t>
                            </w:r>
                            <w:r w:rsidRPr="00926216">
                              <w:rPr>
                                <w:rFonts w:cs="Times New Roman"/>
                                <w:b/>
                                <w:sz w:val="40"/>
                                <w:szCs w:val="40"/>
                              </w:rPr>
                              <w:t>Ộ GIÁO DỤC VÀ ĐÀO TẠO</w:t>
                            </w:r>
                            <w:bookmarkEnd w:id="72"/>
                          </w:p>
                          <w:p w14:paraId="5C722434" w14:textId="77777777" w:rsidR="00E51BCA" w:rsidRPr="00926216" w:rsidRDefault="00E51BCA" w:rsidP="00E51BCA">
                            <w:pPr>
                              <w:jc w:val="center"/>
                              <w:outlineLvl w:val="0"/>
                              <w:rPr>
                                <w:rFonts w:cs="Times New Roman"/>
                                <w:b/>
                                <w:sz w:val="44"/>
                                <w:szCs w:val="44"/>
                              </w:rPr>
                            </w:pPr>
                            <w:bookmarkStart w:id="73" w:name="_Toc186413193"/>
                            <w:r w:rsidRPr="00926216">
                              <w:rPr>
                                <w:rFonts w:cs="Times New Roman"/>
                                <w:b/>
                                <w:sz w:val="44"/>
                                <w:szCs w:val="44"/>
                              </w:rPr>
                              <w:t>TRƯỜNG ĐẠI HỌC NÔNG LÂM TP HCM</w:t>
                            </w:r>
                            <w:bookmarkEnd w:id="73"/>
                          </w:p>
                          <w:p w14:paraId="21E3C060" w14:textId="77777777" w:rsidR="00E51BCA" w:rsidRPr="00926216" w:rsidRDefault="00E51BCA" w:rsidP="00E51BCA">
                            <w:pPr>
                              <w:jc w:val="center"/>
                              <w:outlineLvl w:val="0"/>
                              <w:rPr>
                                <w:rFonts w:cs="Times New Roman"/>
                                <w:b/>
                                <w:sz w:val="44"/>
                                <w:szCs w:val="44"/>
                              </w:rPr>
                            </w:pPr>
                            <w:bookmarkStart w:id="74" w:name="_Toc186413194"/>
                            <w:r w:rsidRPr="00926216">
                              <w:rPr>
                                <w:rFonts w:cs="Times New Roman"/>
                                <w:b/>
                                <w:sz w:val="40"/>
                                <w:szCs w:val="40"/>
                              </w:rPr>
                              <w:t>KHOA CÔNG NGHỆ THÔNG TIN</w:t>
                            </w:r>
                            <w:bookmarkEnd w:id="74"/>
                          </w:p>
                          <w:p w14:paraId="3957E26A" w14:textId="77777777" w:rsidR="00E51BCA" w:rsidRPr="00926216" w:rsidRDefault="00E51BCA" w:rsidP="00E51BCA">
                            <w:pPr>
                              <w:jc w:val="center"/>
                              <w:rPr>
                                <w:rFonts w:cs="Times New Roman"/>
                                <w:b/>
                                <w:sz w:val="32"/>
                                <w:szCs w:val="32"/>
                              </w:rPr>
                            </w:pPr>
                          </w:p>
                          <w:p w14:paraId="7B95D78B"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343210A" wp14:editId="7157841A">
                                  <wp:extent cx="1440000" cy="1440000"/>
                                  <wp:effectExtent l="0" t="0" r="0" b="0"/>
                                  <wp:docPr id="113934579" name="Picture 113934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E7AE3EF" w14:textId="77777777" w:rsidR="00E51BCA" w:rsidRPr="00926216" w:rsidRDefault="00E51BCA" w:rsidP="00E51BCA">
                            <w:pPr>
                              <w:jc w:val="center"/>
                              <w:rPr>
                                <w:rFonts w:cs="Times New Roman"/>
                                <w:b/>
                                <w:sz w:val="32"/>
                                <w:szCs w:val="32"/>
                              </w:rPr>
                            </w:pPr>
                          </w:p>
                          <w:p w14:paraId="0B872C28"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BB5B653"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520660B" w14:textId="77777777" w:rsidR="00E51BCA" w:rsidRPr="00926216" w:rsidRDefault="00E51BCA" w:rsidP="00E51BCA">
                            <w:pPr>
                              <w:jc w:val="center"/>
                              <w:rPr>
                                <w:rFonts w:cs="Times New Roman"/>
                                <w:sz w:val="32"/>
                                <w:szCs w:val="32"/>
                              </w:rPr>
                            </w:pPr>
                          </w:p>
                          <w:p w14:paraId="26F7904F" w14:textId="77777777" w:rsidR="00E51BCA" w:rsidRPr="00926216" w:rsidRDefault="00E51BCA" w:rsidP="00E51BCA">
                            <w:pPr>
                              <w:jc w:val="center"/>
                              <w:rPr>
                                <w:rFonts w:cs="Times New Roman"/>
                                <w:sz w:val="32"/>
                                <w:szCs w:val="32"/>
                              </w:rPr>
                            </w:pPr>
                          </w:p>
                          <w:p w14:paraId="0267F826" w14:textId="77777777" w:rsidR="00E51BCA" w:rsidRPr="00926216" w:rsidRDefault="00E51BCA" w:rsidP="00E51BCA">
                            <w:pPr>
                              <w:jc w:val="center"/>
                              <w:rPr>
                                <w:rFonts w:cs="Times New Roman"/>
                                <w:sz w:val="32"/>
                                <w:szCs w:val="32"/>
                              </w:rPr>
                            </w:pPr>
                          </w:p>
                          <w:p w14:paraId="69A78E49" w14:textId="77777777" w:rsidR="00E51BCA" w:rsidRPr="00926216" w:rsidRDefault="00E51BCA" w:rsidP="00E51BCA">
                            <w:pPr>
                              <w:jc w:val="center"/>
                              <w:rPr>
                                <w:rFonts w:cs="Times New Roman"/>
                                <w:sz w:val="32"/>
                                <w:szCs w:val="32"/>
                              </w:rPr>
                            </w:pPr>
                          </w:p>
                          <w:p w14:paraId="5C0A8779" w14:textId="77777777" w:rsidR="00E51BCA" w:rsidRPr="00926216" w:rsidRDefault="00E51BCA" w:rsidP="00E51BCA">
                            <w:pPr>
                              <w:jc w:val="center"/>
                              <w:rPr>
                                <w:rFonts w:cs="Times New Roman"/>
                                <w:sz w:val="32"/>
                                <w:szCs w:val="32"/>
                              </w:rPr>
                            </w:pPr>
                          </w:p>
                          <w:p w14:paraId="1AFC0E9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2C88455"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18983AC"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38D52AC" w14:textId="77777777" w:rsidR="00E51BCA" w:rsidRPr="00926216" w:rsidRDefault="00E51BCA" w:rsidP="00E51BCA">
                            <w:pPr>
                              <w:jc w:val="both"/>
                              <w:rPr>
                                <w:rFonts w:cs="Times New Roman"/>
                                <w:bCs/>
                                <w:sz w:val="28"/>
                                <w:szCs w:val="28"/>
                                <w:lang w:val="vi-VN"/>
                              </w:rPr>
                            </w:pPr>
                          </w:p>
                          <w:p w14:paraId="1FA96D9F" w14:textId="77777777" w:rsidR="00E51BCA" w:rsidRPr="00926216" w:rsidRDefault="00E51BCA" w:rsidP="00E51BCA">
                            <w:pPr>
                              <w:jc w:val="both"/>
                              <w:rPr>
                                <w:rFonts w:cs="Times New Roman"/>
                                <w:bCs/>
                                <w:sz w:val="28"/>
                                <w:szCs w:val="28"/>
                                <w:lang w:val="vi-VN"/>
                              </w:rPr>
                            </w:pPr>
                          </w:p>
                          <w:p w14:paraId="41DF3E22" w14:textId="77777777" w:rsidR="00E51BCA" w:rsidRPr="00926216" w:rsidRDefault="00E51BCA" w:rsidP="00E51BCA">
                            <w:pPr>
                              <w:jc w:val="both"/>
                              <w:rPr>
                                <w:rFonts w:cs="Times New Roman"/>
                                <w:bCs/>
                                <w:sz w:val="28"/>
                                <w:szCs w:val="28"/>
                                <w:lang w:val="vi-VN"/>
                              </w:rPr>
                            </w:pPr>
                          </w:p>
                          <w:p w14:paraId="2C5F823C"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713F024" w14:textId="77777777" w:rsidR="00E51BCA" w:rsidRPr="00926216" w:rsidRDefault="00E51BCA" w:rsidP="00E51BCA">
                            <w:pPr>
                              <w:jc w:val="center"/>
                              <w:rPr>
                                <w:rFonts w:cs="Times New Roman"/>
                                <w:sz w:val="32"/>
                                <w:szCs w:val="32"/>
                              </w:rPr>
                            </w:pPr>
                          </w:p>
                          <w:p w14:paraId="02F085B3" w14:textId="77777777" w:rsidR="00E51BCA" w:rsidRPr="00926216" w:rsidRDefault="00E51BCA" w:rsidP="00E51BCA">
                            <w:pPr>
                              <w:jc w:val="center"/>
                              <w:rPr>
                                <w:rFonts w:cs="Times New Roman"/>
                                <w:sz w:val="32"/>
                                <w:szCs w:val="32"/>
                                <w:lang w:val="vi-VN"/>
                              </w:rPr>
                            </w:pPr>
                          </w:p>
                          <w:p w14:paraId="6045D7BA" w14:textId="77777777" w:rsidR="00E51BCA" w:rsidRPr="00926216" w:rsidRDefault="00E51BCA" w:rsidP="00E51BCA">
                            <w:pPr>
                              <w:jc w:val="center"/>
                              <w:rPr>
                                <w:rFonts w:cs="Times New Roman"/>
                                <w:sz w:val="32"/>
                                <w:szCs w:val="32"/>
                                <w:lang w:val="vi-VN"/>
                              </w:rPr>
                            </w:pPr>
                          </w:p>
                          <w:p w14:paraId="7271E126" w14:textId="77777777" w:rsidR="00E51BCA" w:rsidRPr="00926216" w:rsidRDefault="00E51BCA" w:rsidP="00E51BCA">
                            <w:pPr>
                              <w:jc w:val="center"/>
                              <w:rPr>
                                <w:rFonts w:cs="Times New Roman"/>
                                <w:sz w:val="32"/>
                                <w:szCs w:val="32"/>
                                <w:lang w:val="vi-VN"/>
                              </w:rPr>
                            </w:pPr>
                          </w:p>
                          <w:p w14:paraId="15D752D6" w14:textId="77777777" w:rsidR="00E51BCA" w:rsidRPr="00926216" w:rsidRDefault="00E51BCA" w:rsidP="00E51BCA">
                            <w:pPr>
                              <w:jc w:val="center"/>
                              <w:rPr>
                                <w:rFonts w:cs="Times New Roman"/>
                                <w:sz w:val="32"/>
                                <w:szCs w:val="32"/>
                                <w:lang w:val="vi-VN"/>
                              </w:rPr>
                            </w:pPr>
                          </w:p>
                          <w:p w14:paraId="0091A21B" w14:textId="77777777" w:rsidR="00E51BCA" w:rsidRPr="00926216" w:rsidRDefault="00E51BCA" w:rsidP="00E51BCA">
                            <w:pPr>
                              <w:jc w:val="center"/>
                              <w:rPr>
                                <w:rFonts w:cs="Times New Roman"/>
                                <w:sz w:val="32"/>
                                <w:szCs w:val="32"/>
                                <w:lang w:val="vi-VN"/>
                              </w:rPr>
                            </w:pPr>
                          </w:p>
                          <w:p w14:paraId="6E04886C" w14:textId="77777777" w:rsidR="00E51BCA" w:rsidRPr="00926216" w:rsidRDefault="00E51BCA" w:rsidP="00E51BCA">
                            <w:pPr>
                              <w:jc w:val="center"/>
                              <w:rPr>
                                <w:rFonts w:cs="Times New Roman"/>
                                <w:sz w:val="32"/>
                                <w:szCs w:val="32"/>
                                <w:lang w:val="vi-VN"/>
                              </w:rPr>
                            </w:pPr>
                          </w:p>
                          <w:p w14:paraId="3EF2944B" w14:textId="77777777" w:rsidR="00E51BCA" w:rsidRPr="00926216" w:rsidRDefault="00E51BCA" w:rsidP="00E51BCA">
                            <w:pPr>
                              <w:jc w:val="center"/>
                              <w:rPr>
                                <w:rFonts w:cs="Times New Roman"/>
                                <w:sz w:val="32"/>
                                <w:szCs w:val="32"/>
                                <w:lang w:val="vi-VN"/>
                              </w:rPr>
                            </w:pPr>
                          </w:p>
                          <w:p w14:paraId="7B2FC667" w14:textId="77777777" w:rsidR="00E51BCA" w:rsidRPr="00926216" w:rsidRDefault="00E51BCA" w:rsidP="00E51BCA">
                            <w:pPr>
                              <w:jc w:val="center"/>
                              <w:rPr>
                                <w:rFonts w:cs="Times New Roman"/>
                                <w:sz w:val="32"/>
                                <w:szCs w:val="32"/>
                                <w:lang w:val="vi-VN"/>
                              </w:rPr>
                            </w:pPr>
                          </w:p>
                          <w:p w14:paraId="72DB505B" w14:textId="77777777" w:rsidR="00E51BCA" w:rsidRPr="00926216" w:rsidRDefault="00E51BCA" w:rsidP="00E51BCA">
                            <w:pPr>
                              <w:jc w:val="center"/>
                              <w:rPr>
                                <w:rFonts w:cs="Times New Roman"/>
                                <w:sz w:val="32"/>
                                <w:szCs w:val="32"/>
                                <w:lang w:val="vi-VN"/>
                              </w:rPr>
                            </w:pPr>
                          </w:p>
                          <w:p w14:paraId="62A6A579" w14:textId="77777777" w:rsidR="00E51BCA" w:rsidRPr="00926216" w:rsidRDefault="00E51BCA" w:rsidP="00E51BCA">
                            <w:pPr>
                              <w:jc w:val="center"/>
                              <w:rPr>
                                <w:rFonts w:cs="Times New Roman"/>
                                <w:sz w:val="32"/>
                                <w:szCs w:val="32"/>
                                <w:lang w:val="vi-VN"/>
                              </w:rPr>
                            </w:pPr>
                          </w:p>
                          <w:p w14:paraId="2E26FAE2" w14:textId="77777777" w:rsidR="00E51BCA" w:rsidRPr="00926216" w:rsidRDefault="00E51BCA" w:rsidP="00E51BCA">
                            <w:pPr>
                              <w:jc w:val="center"/>
                              <w:rPr>
                                <w:rFonts w:cs="Times New Roman"/>
                                <w:sz w:val="32"/>
                                <w:szCs w:val="32"/>
                                <w:lang w:val="vi-VN"/>
                              </w:rPr>
                            </w:pPr>
                          </w:p>
                          <w:p w14:paraId="28738778" w14:textId="77777777" w:rsidR="00E51BCA" w:rsidRPr="00926216" w:rsidRDefault="00E51BCA" w:rsidP="00E51BCA">
                            <w:pPr>
                              <w:jc w:val="center"/>
                              <w:rPr>
                                <w:rFonts w:cs="Times New Roman"/>
                                <w:sz w:val="32"/>
                                <w:szCs w:val="32"/>
                                <w:lang w:val="vi-VN"/>
                              </w:rPr>
                            </w:pPr>
                          </w:p>
                          <w:p w14:paraId="7320D87D" w14:textId="77777777" w:rsidR="00E51BCA" w:rsidRPr="00926216" w:rsidRDefault="00E51BCA" w:rsidP="00E51BCA">
                            <w:pPr>
                              <w:jc w:val="center"/>
                              <w:rPr>
                                <w:rFonts w:cs="Times New Roman"/>
                                <w:sz w:val="32"/>
                                <w:szCs w:val="32"/>
                                <w:lang w:val="vi-VN"/>
                              </w:rPr>
                            </w:pPr>
                          </w:p>
                          <w:p w14:paraId="4E1E21B4" w14:textId="77777777" w:rsidR="00E51BCA" w:rsidRPr="00926216" w:rsidRDefault="00E51BCA" w:rsidP="00E51BCA">
                            <w:pPr>
                              <w:jc w:val="center"/>
                              <w:rPr>
                                <w:rFonts w:cs="Times New Roman"/>
                                <w:sz w:val="32"/>
                                <w:szCs w:val="32"/>
                                <w:lang w:val="vi-VN"/>
                              </w:rPr>
                            </w:pPr>
                          </w:p>
                          <w:p w14:paraId="74FFDE9D" w14:textId="77777777" w:rsidR="00E51BCA" w:rsidRPr="00926216" w:rsidRDefault="00E51BCA" w:rsidP="00E51BCA">
                            <w:pPr>
                              <w:jc w:val="center"/>
                              <w:rPr>
                                <w:rFonts w:cs="Times New Roman"/>
                                <w:sz w:val="32"/>
                                <w:szCs w:val="32"/>
                                <w:lang w:val="vi-VN"/>
                              </w:rPr>
                            </w:pPr>
                          </w:p>
                          <w:p w14:paraId="170C2047" w14:textId="77777777" w:rsidR="00E51BCA" w:rsidRPr="00926216" w:rsidRDefault="00E51BCA" w:rsidP="00E51BCA">
                            <w:pPr>
                              <w:jc w:val="center"/>
                              <w:rPr>
                                <w:rFonts w:cs="Times New Roman"/>
                                <w:sz w:val="32"/>
                                <w:szCs w:val="32"/>
                                <w:lang w:val="vi-VN"/>
                              </w:rPr>
                            </w:pPr>
                          </w:p>
                          <w:p w14:paraId="473F055B" w14:textId="77777777" w:rsidR="00E51BCA" w:rsidRPr="00926216" w:rsidRDefault="00E51BCA" w:rsidP="00E51BCA">
                            <w:pPr>
                              <w:jc w:val="center"/>
                              <w:rPr>
                                <w:rFonts w:cs="Times New Roman"/>
                                <w:sz w:val="32"/>
                                <w:szCs w:val="32"/>
                                <w:lang w:val="vi-VN"/>
                              </w:rPr>
                            </w:pPr>
                          </w:p>
                          <w:p w14:paraId="57BD4B6D" w14:textId="77777777" w:rsidR="00E51BCA" w:rsidRPr="00926216" w:rsidRDefault="00E51BCA" w:rsidP="00E51BCA">
                            <w:pPr>
                              <w:jc w:val="center"/>
                              <w:rPr>
                                <w:rFonts w:cs="Times New Roman"/>
                                <w:sz w:val="32"/>
                                <w:szCs w:val="32"/>
                                <w:lang w:val="vi-VN"/>
                              </w:rPr>
                            </w:pPr>
                          </w:p>
                          <w:p w14:paraId="1403667F" w14:textId="77777777" w:rsidR="00E51BCA" w:rsidRPr="00926216" w:rsidRDefault="00E51BCA" w:rsidP="00E51BCA">
                            <w:pPr>
                              <w:jc w:val="center"/>
                              <w:rPr>
                                <w:rFonts w:cs="Times New Roman"/>
                                <w:sz w:val="32"/>
                                <w:szCs w:val="32"/>
                                <w:lang w:val="vi-VN"/>
                              </w:rPr>
                            </w:pPr>
                          </w:p>
                          <w:p w14:paraId="617FDE11" w14:textId="77777777" w:rsidR="00E51BCA" w:rsidRPr="00926216" w:rsidRDefault="00E51BCA" w:rsidP="00E51BCA">
                            <w:pPr>
                              <w:jc w:val="center"/>
                              <w:rPr>
                                <w:rFonts w:cs="Times New Roman"/>
                                <w:sz w:val="32"/>
                                <w:szCs w:val="32"/>
                                <w:lang w:val="vi-VN"/>
                              </w:rPr>
                            </w:pPr>
                          </w:p>
                          <w:p w14:paraId="01771A68" w14:textId="77777777" w:rsidR="00E51BCA" w:rsidRPr="00926216" w:rsidRDefault="00E51BCA" w:rsidP="00E51BCA">
                            <w:pPr>
                              <w:jc w:val="center"/>
                              <w:rPr>
                                <w:rFonts w:cs="Times New Roman"/>
                                <w:sz w:val="32"/>
                                <w:szCs w:val="32"/>
                                <w:lang w:val="vi-VN"/>
                              </w:rPr>
                            </w:pPr>
                          </w:p>
                          <w:p w14:paraId="513CAE4B" w14:textId="77777777" w:rsidR="00E51BCA" w:rsidRPr="00926216" w:rsidRDefault="00E51BCA" w:rsidP="00E51BCA">
                            <w:pPr>
                              <w:jc w:val="center"/>
                              <w:rPr>
                                <w:rFonts w:cs="Times New Roman"/>
                                <w:sz w:val="32"/>
                                <w:szCs w:val="32"/>
                                <w:lang w:val="vi-VN"/>
                              </w:rPr>
                            </w:pPr>
                          </w:p>
                          <w:p w14:paraId="1FF75B06" w14:textId="77777777" w:rsidR="00E51BCA" w:rsidRPr="00926216" w:rsidRDefault="00E51BCA" w:rsidP="00E51BCA">
                            <w:pPr>
                              <w:jc w:val="center"/>
                              <w:rPr>
                                <w:rFonts w:cs="Times New Roman"/>
                                <w:sz w:val="32"/>
                                <w:szCs w:val="32"/>
                                <w:lang w:val="vi-VN"/>
                              </w:rPr>
                            </w:pPr>
                          </w:p>
                          <w:p w14:paraId="6F6BCA12" w14:textId="77777777" w:rsidR="00E51BCA" w:rsidRPr="00926216" w:rsidRDefault="00E51BCA" w:rsidP="00E51BCA">
                            <w:pPr>
                              <w:jc w:val="center"/>
                              <w:rPr>
                                <w:rFonts w:cs="Times New Roman"/>
                                <w:sz w:val="32"/>
                                <w:szCs w:val="32"/>
                                <w:lang w:val="vi-VN"/>
                              </w:rPr>
                            </w:pPr>
                          </w:p>
                          <w:p w14:paraId="15340D07" w14:textId="77777777" w:rsidR="00E51BCA" w:rsidRPr="00926216" w:rsidRDefault="00E51BCA" w:rsidP="00E51BCA">
                            <w:pPr>
                              <w:jc w:val="center"/>
                              <w:rPr>
                                <w:rFonts w:cs="Times New Roman"/>
                                <w:sz w:val="32"/>
                                <w:szCs w:val="32"/>
                                <w:lang w:val="vi-VN"/>
                              </w:rPr>
                            </w:pPr>
                          </w:p>
                          <w:p w14:paraId="08E47C05" w14:textId="77777777" w:rsidR="00E51BCA" w:rsidRPr="00926216" w:rsidRDefault="00E51BCA" w:rsidP="00E51BCA">
                            <w:pPr>
                              <w:jc w:val="center"/>
                              <w:rPr>
                                <w:rFonts w:cs="Times New Roman"/>
                                <w:sz w:val="32"/>
                                <w:szCs w:val="32"/>
                                <w:lang w:val="vi-VN"/>
                              </w:rPr>
                            </w:pPr>
                          </w:p>
                          <w:p w14:paraId="40768151" w14:textId="77777777" w:rsidR="00E51BCA" w:rsidRPr="00926216" w:rsidRDefault="00E51BCA" w:rsidP="00E51BCA">
                            <w:pPr>
                              <w:jc w:val="center"/>
                              <w:rPr>
                                <w:rFonts w:cs="Times New Roman"/>
                                <w:sz w:val="32"/>
                                <w:szCs w:val="32"/>
                                <w:lang w:val="vi-VN"/>
                              </w:rPr>
                            </w:pPr>
                          </w:p>
                          <w:p w14:paraId="1D4BCE6E" w14:textId="77777777" w:rsidR="00E51BCA" w:rsidRPr="00926216" w:rsidRDefault="00E51BCA" w:rsidP="00E51BCA">
                            <w:pPr>
                              <w:jc w:val="center"/>
                              <w:rPr>
                                <w:rFonts w:cs="Times New Roman"/>
                                <w:sz w:val="32"/>
                                <w:szCs w:val="32"/>
                                <w:lang w:val="vi-VN"/>
                              </w:rPr>
                            </w:pPr>
                          </w:p>
                          <w:p w14:paraId="003B08D0" w14:textId="77777777" w:rsidR="00E51BCA" w:rsidRPr="00926216" w:rsidRDefault="00E51BCA" w:rsidP="00E51BCA">
                            <w:pPr>
                              <w:jc w:val="center"/>
                              <w:rPr>
                                <w:rFonts w:cs="Times New Roman"/>
                                <w:sz w:val="32"/>
                                <w:szCs w:val="32"/>
                                <w:lang w:val="vi-VN"/>
                              </w:rPr>
                            </w:pPr>
                          </w:p>
                          <w:p w14:paraId="73CDC589" w14:textId="77777777" w:rsidR="00E51BCA" w:rsidRPr="00926216" w:rsidRDefault="00E51BCA" w:rsidP="00E51BCA">
                            <w:pPr>
                              <w:jc w:val="center"/>
                              <w:rPr>
                                <w:rFonts w:cs="Times New Roman"/>
                                <w:sz w:val="32"/>
                                <w:szCs w:val="32"/>
                                <w:lang w:val="vi-VN"/>
                              </w:rPr>
                            </w:pPr>
                          </w:p>
                          <w:p w14:paraId="38201EE5" w14:textId="77777777" w:rsidR="00E51BCA" w:rsidRPr="00926216" w:rsidRDefault="00E51BCA" w:rsidP="00E51BCA">
                            <w:pPr>
                              <w:jc w:val="center"/>
                              <w:rPr>
                                <w:rFonts w:cs="Times New Roman"/>
                                <w:sz w:val="32"/>
                                <w:szCs w:val="32"/>
                                <w:lang w:val="vi-VN"/>
                              </w:rPr>
                            </w:pPr>
                          </w:p>
                          <w:p w14:paraId="434DFE4C" w14:textId="77777777" w:rsidR="00E51BCA" w:rsidRPr="00926216" w:rsidRDefault="00E51BCA" w:rsidP="00E51BCA">
                            <w:pPr>
                              <w:jc w:val="center"/>
                              <w:rPr>
                                <w:rFonts w:cs="Times New Roman"/>
                                <w:sz w:val="32"/>
                                <w:szCs w:val="32"/>
                                <w:lang w:val="vi-VN"/>
                              </w:rPr>
                            </w:pPr>
                          </w:p>
                          <w:p w14:paraId="222191E9" w14:textId="77777777" w:rsidR="00E51BCA" w:rsidRPr="00926216" w:rsidRDefault="00E51BCA" w:rsidP="00E51BCA">
                            <w:pPr>
                              <w:jc w:val="center"/>
                              <w:rPr>
                                <w:rFonts w:cs="Times New Roman"/>
                                <w:sz w:val="32"/>
                                <w:szCs w:val="32"/>
                                <w:lang w:val="vi-VN"/>
                              </w:rPr>
                            </w:pPr>
                          </w:p>
                          <w:p w14:paraId="7CE76B7C" w14:textId="77777777" w:rsidR="00E51BCA" w:rsidRPr="00926216" w:rsidRDefault="00E51BCA" w:rsidP="00E51BCA">
                            <w:pPr>
                              <w:jc w:val="center"/>
                              <w:rPr>
                                <w:rFonts w:cs="Times New Roman"/>
                                <w:sz w:val="32"/>
                                <w:szCs w:val="32"/>
                                <w:lang w:val="vi-VN"/>
                              </w:rPr>
                            </w:pPr>
                          </w:p>
                          <w:p w14:paraId="55137E10" w14:textId="77777777" w:rsidR="00E51BCA" w:rsidRPr="00926216" w:rsidRDefault="00E51BCA" w:rsidP="00E51BCA">
                            <w:pPr>
                              <w:jc w:val="center"/>
                              <w:rPr>
                                <w:rFonts w:cs="Times New Roman"/>
                                <w:sz w:val="32"/>
                                <w:szCs w:val="32"/>
                                <w:lang w:val="vi-VN"/>
                              </w:rPr>
                            </w:pPr>
                          </w:p>
                          <w:p w14:paraId="67D81C21" w14:textId="77777777" w:rsidR="00E51BCA" w:rsidRPr="00926216" w:rsidRDefault="00E51BCA" w:rsidP="00E51BCA">
                            <w:pPr>
                              <w:jc w:val="center"/>
                              <w:rPr>
                                <w:rFonts w:cs="Times New Roman"/>
                                <w:sz w:val="32"/>
                                <w:szCs w:val="32"/>
                                <w:lang w:val="vi-VN"/>
                              </w:rPr>
                            </w:pPr>
                          </w:p>
                          <w:p w14:paraId="68BC028A" w14:textId="77777777" w:rsidR="00E51BCA" w:rsidRPr="00926216" w:rsidRDefault="00E51BCA" w:rsidP="00E51BCA">
                            <w:pPr>
                              <w:jc w:val="center"/>
                              <w:rPr>
                                <w:rFonts w:cs="Times New Roman"/>
                                <w:sz w:val="32"/>
                                <w:szCs w:val="32"/>
                                <w:lang w:val="vi-VN"/>
                              </w:rPr>
                            </w:pPr>
                          </w:p>
                          <w:p w14:paraId="0FBA5F32" w14:textId="77777777" w:rsidR="00E51BCA" w:rsidRPr="00926216" w:rsidRDefault="00E51BCA" w:rsidP="00E51BCA">
                            <w:pPr>
                              <w:jc w:val="center"/>
                              <w:rPr>
                                <w:rFonts w:cs="Times New Roman"/>
                                <w:sz w:val="32"/>
                                <w:szCs w:val="32"/>
                                <w:lang w:val="vi-VN"/>
                              </w:rPr>
                            </w:pPr>
                          </w:p>
                          <w:p w14:paraId="7BE2CCB0" w14:textId="77777777" w:rsidR="00E51BCA" w:rsidRPr="00926216" w:rsidRDefault="00E51BCA" w:rsidP="00E51BCA">
                            <w:pPr>
                              <w:jc w:val="center"/>
                              <w:rPr>
                                <w:rFonts w:cs="Times New Roman"/>
                                <w:sz w:val="32"/>
                                <w:szCs w:val="32"/>
                                <w:lang w:val="vi-VN"/>
                              </w:rPr>
                            </w:pPr>
                          </w:p>
                          <w:p w14:paraId="46D37FBC" w14:textId="77777777" w:rsidR="00E51BCA" w:rsidRPr="00926216" w:rsidRDefault="00E51BCA" w:rsidP="00E51BCA">
                            <w:pPr>
                              <w:jc w:val="center"/>
                              <w:rPr>
                                <w:rFonts w:cs="Times New Roman"/>
                                <w:sz w:val="32"/>
                                <w:szCs w:val="32"/>
                                <w:lang w:val="vi-VN"/>
                              </w:rPr>
                            </w:pPr>
                          </w:p>
                          <w:p w14:paraId="3AD83C9E" w14:textId="77777777" w:rsidR="00E51BCA" w:rsidRPr="00926216" w:rsidRDefault="00E51BCA" w:rsidP="00E51BCA">
                            <w:pPr>
                              <w:jc w:val="center"/>
                              <w:rPr>
                                <w:rFonts w:cs="Times New Roman"/>
                                <w:sz w:val="32"/>
                                <w:szCs w:val="32"/>
                                <w:lang w:val="vi-VN"/>
                              </w:rPr>
                            </w:pPr>
                          </w:p>
                          <w:p w14:paraId="149A53C4" w14:textId="77777777" w:rsidR="00E51BCA" w:rsidRPr="00926216" w:rsidRDefault="00E51BCA" w:rsidP="00E51BCA">
                            <w:pPr>
                              <w:jc w:val="center"/>
                              <w:rPr>
                                <w:rFonts w:cs="Times New Roman"/>
                                <w:sz w:val="32"/>
                                <w:szCs w:val="32"/>
                                <w:lang w:val="vi-VN"/>
                              </w:rPr>
                            </w:pPr>
                          </w:p>
                          <w:p w14:paraId="7F8C3BEC" w14:textId="77777777" w:rsidR="00E51BCA" w:rsidRPr="00926216" w:rsidRDefault="00E51BCA" w:rsidP="00E51BCA">
                            <w:pPr>
                              <w:jc w:val="center"/>
                              <w:rPr>
                                <w:rFonts w:cs="Times New Roman"/>
                                <w:sz w:val="32"/>
                                <w:szCs w:val="32"/>
                                <w:lang w:val="vi-VN"/>
                              </w:rPr>
                            </w:pPr>
                          </w:p>
                          <w:p w14:paraId="41E3D601" w14:textId="77777777" w:rsidR="00E51BCA" w:rsidRPr="00926216" w:rsidRDefault="00E51BCA" w:rsidP="00E51BCA">
                            <w:pPr>
                              <w:jc w:val="center"/>
                              <w:rPr>
                                <w:rFonts w:cs="Times New Roman"/>
                                <w:sz w:val="32"/>
                                <w:szCs w:val="32"/>
                                <w:lang w:val="vi-VN"/>
                              </w:rPr>
                            </w:pPr>
                          </w:p>
                          <w:p w14:paraId="5C95B536" w14:textId="77777777" w:rsidR="00E51BCA" w:rsidRPr="00926216" w:rsidRDefault="00E51BCA" w:rsidP="00E51BCA">
                            <w:pPr>
                              <w:jc w:val="center"/>
                              <w:rPr>
                                <w:rFonts w:cs="Times New Roman"/>
                                <w:sz w:val="32"/>
                                <w:szCs w:val="32"/>
                                <w:lang w:val="vi-VN"/>
                              </w:rPr>
                            </w:pPr>
                          </w:p>
                          <w:p w14:paraId="7655B214" w14:textId="77777777" w:rsidR="00E51BCA" w:rsidRPr="00926216" w:rsidRDefault="00E51BCA" w:rsidP="00E51BCA">
                            <w:pPr>
                              <w:jc w:val="center"/>
                              <w:rPr>
                                <w:rFonts w:cs="Times New Roman"/>
                                <w:sz w:val="32"/>
                                <w:szCs w:val="32"/>
                                <w:lang w:val="vi-VN"/>
                              </w:rPr>
                            </w:pPr>
                          </w:p>
                          <w:p w14:paraId="509DA4D2" w14:textId="77777777" w:rsidR="00E51BCA" w:rsidRPr="00926216" w:rsidRDefault="00E51BCA" w:rsidP="00E51BCA">
                            <w:pPr>
                              <w:jc w:val="center"/>
                              <w:rPr>
                                <w:rFonts w:cs="Times New Roman"/>
                                <w:sz w:val="32"/>
                                <w:szCs w:val="32"/>
                                <w:lang w:val="vi-VN"/>
                              </w:rPr>
                            </w:pPr>
                          </w:p>
                          <w:p w14:paraId="4AC8FA5C" w14:textId="77777777" w:rsidR="00E51BCA" w:rsidRPr="00926216" w:rsidRDefault="00E51BCA" w:rsidP="00E51BCA">
                            <w:pPr>
                              <w:jc w:val="center"/>
                              <w:rPr>
                                <w:rFonts w:cs="Times New Roman"/>
                                <w:sz w:val="32"/>
                                <w:szCs w:val="32"/>
                                <w:lang w:val="vi-VN"/>
                              </w:rPr>
                            </w:pPr>
                          </w:p>
                          <w:p w14:paraId="1B396EBF" w14:textId="77777777" w:rsidR="00E51BCA" w:rsidRPr="00926216" w:rsidRDefault="00E51BCA" w:rsidP="00E51BCA">
                            <w:pPr>
                              <w:jc w:val="center"/>
                              <w:rPr>
                                <w:rFonts w:cs="Times New Roman"/>
                                <w:sz w:val="32"/>
                                <w:szCs w:val="32"/>
                                <w:lang w:val="vi-VN"/>
                              </w:rPr>
                            </w:pPr>
                          </w:p>
                          <w:p w14:paraId="055A4844" w14:textId="77777777" w:rsidR="00E51BCA" w:rsidRPr="00926216" w:rsidRDefault="00E51BCA" w:rsidP="00E51BCA">
                            <w:pPr>
                              <w:jc w:val="center"/>
                              <w:rPr>
                                <w:rFonts w:cs="Times New Roman"/>
                                <w:sz w:val="32"/>
                                <w:szCs w:val="32"/>
                                <w:lang w:val="vi-VN"/>
                              </w:rPr>
                            </w:pPr>
                          </w:p>
                          <w:p w14:paraId="739318FD" w14:textId="77777777" w:rsidR="00E51BCA" w:rsidRPr="00926216" w:rsidRDefault="00E51BCA" w:rsidP="00E51BCA">
                            <w:pPr>
                              <w:jc w:val="center"/>
                              <w:rPr>
                                <w:rFonts w:cs="Times New Roman"/>
                                <w:sz w:val="32"/>
                                <w:szCs w:val="32"/>
                                <w:lang w:val="vi-VN"/>
                              </w:rPr>
                            </w:pPr>
                          </w:p>
                          <w:p w14:paraId="6D329C44" w14:textId="77777777" w:rsidR="00E51BCA" w:rsidRPr="00926216" w:rsidRDefault="00E51BCA" w:rsidP="00E51BCA">
                            <w:pPr>
                              <w:jc w:val="center"/>
                              <w:rPr>
                                <w:rFonts w:cs="Times New Roman"/>
                                <w:sz w:val="32"/>
                                <w:szCs w:val="32"/>
                                <w:lang w:val="vi-VN"/>
                              </w:rPr>
                            </w:pPr>
                          </w:p>
                          <w:p w14:paraId="49A1CE5E" w14:textId="77777777" w:rsidR="00E51BCA" w:rsidRPr="00926216" w:rsidRDefault="00E51BCA" w:rsidP="00E51BCA">
                            <w:pPr>
                              <w:jc w:val="center"/>
                              <w:rPr>
                                <w:rFonts w:cs="Times New Roman"/>
                                <w:sz w:val="32"/>
                                <w:szCs w:val="32"/>
                                <w:lang w:val="vi-VN"/>
                              </w:rPr>
                            </w:pPr>
                          </w:p>
                          <w:p w14:paraId="5F76DB1E" w14:textId="77777777" w:rsidR="00E51BCA" w:rsidRPr="00926216" w:rsidRDefault="00E51BCA" w:rsidP="00E51BCA">
                            <w:pPr>
                              <w:jc w:val="center"/>
                              <w:rPr>
                                <w:rFonts w:cs="Times New Roman"/>
                                <w:sz w:val="32"/>
                                <w:szCs w:val="32"/>
                                <w:lang w:val="vi-VN"/>
                              </w:rPr>
                            </w:pPr>
                          </w:p>
                          <w:p w14:paraId="6DC0E81C" w14:textId="77777777" w:rsidR="00E51BCA" w:rsidRPr="00926216" w:rsidRDefault="00E51BCA" w:rsidP="00E51BCA">
                            <w:pPr>
                              <w:jc w:val="center"/>
                              <w:rPr>
                                <w:rFonts w:cs="Times New Roman"/>
                                <w:sz w:val="32"/>
                                <w:szCs w:val="32"/>
                                <w:lang w:val="vi-VN"/>
                              </w:rPr>
                            </w:pPr>
                          </w:p>
                          <w:p w14:paraId="1C956EB0" w14:textId="77777777" w:rsidR="00E51BCA" w:rsidRPr="00926216" w:rsidRDefault="00E51BCA" w:rsidP="00E51BCA">
                            <w:pPr>
                              <w:jc w:val="center"/>
                              <w:rPr>
                                <w:rFonts w:cs="Times New Roman"/>
                                <w:sz w:val="32"/>
                                <w:szCs w:val="32"/>
                                <w:lang w:val="vi-VN"/>
                              </w:rPr>
                            </w:pPr>
                          </w:p>
                          <w:p w14:paraId="2BC41ACC" w14:textId="77777777" w:rsidR="00E51BCA" w:rsidRPr="00926216" w:rsidRDefault="00E51BCA" w:rsidP="00E51BCA">
                            <w:pPr>
                              <w:jc w:val="center"/>
                              <w:rPr>
                                <w:rFonts w:cs="Times New Roman"/>
                                <w:sz w:val="32"/>
                                <w:szCs w:val="32"/>
                                <w:lang w:val="vi-VN"/>
                              </w:rPr>
                            </w:pPr>
                          </w:p>
                          <w:p w14:paraId="1D44DB2E" w14:textId="77777777" w:rsidR="00E51BCA" w:rsidRPr="00926216" w:rsidRDefault="00E51BCA" w:rsidP="00E51BCA">
                            <w:pPr>
                              <w:jc w:val="center"/>
                              <w:rPr>
                                <w:rFonts w:cs="Times New Roman"/>
                                <w:sz w:val="32"/>
                                <w:szCs w:val="32"/>
                                <w:lang w:val="vi-VN"/>
                              </w:rPr>
                            </w:pPr>
                          </w:p>
                          <w:p w14:paraId="759929BB" w14:textId="77777777" w:rsidR="00E51BCA" w:rsidRPr="00926216" w:rsidRDefault="00E51BCA" w:rsidP="00E51BCA">
                            <w:pPr>
                              <w:jc w:val="center"/>
                              <w:rPr>
                                <w:rFonts w:cs="Times New Roman"/>
                                <w:sz w:val="32"/>
                                <w:szCs w:val="32"/>
                                <w:lang w:val="vi-VN"/>
                              </w:rPr>
                            </w:pPr>
                          </w:p>
                          <w:p w14:paraId="0FE2E9B7"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F2CD1D9" w14:textId="77777777" w:rsidR="00E51BCA" w:rsidRDefault="00E51BCA" w:rsidP="00E51BCA"/>
                          <w:p w14:paraId="457B266F" w14:textId="77777777" w:rsidR="00E51BCA" w:rsidRPr="00926216" w:rsidRDefault="00E51BCA" w:rsidP="00E51BCA">
                            <w:pPr>
                              <w:rPr>
                                <w:rFonts w:cs="Times New Roman"/>
                                <w:b/>
                                <w:sz w:val="32"/>
                                <w:szCs w:val="32"/>
                              </w:rPr>
                            </w:pPr>
                          </w:p>
                          <w:p w14:paraId="207E376F" w14:textId="77777777" w:rsidR="00E51BCA" w:rsidRPr="00926216" w:rsidRDefault="00E51BCA" w:rsidP="00E51BCA">
                            <w:pPr>
                              <w:jc w:val="center"/>
                              <w:outlineLvl w:val="0"/>
                              <w:rPr>
                                <w:rFonts w:cs="Times New Roman"/>
                                <w:b/>
                                <w:sz w:val="40"/>
                                <w:szCs w:val="40"/>
                              </w:rPr>
                            </w:pPr>
                            <w:bookmarkStart w:id="75" w:name="_Toc186413195"/>
                            <w:r w:rsidRPr="00926216">
                              <w:rPr>
                                <w:rFonts w:cs="Times New Roman"/>
                                <w:b/>
                                <w:sz w:val="40"/>
                                <w:szCs w:val="40"/>
                                <w:lang w:val="vi-VN"/>
                              </w:rPr>
                              <w:t>B</w:t>
                            </w:r>
                            <w:r w:rsidRPr="00926216">
                              <w:rPr>
                                <w:rFonts w:cs="Times New Roman"/>
                                <w:b/>
                                <w:sz w:val="40"/>
                                <w:szCs w:val="40"/>
                              </w:rPr>
                              <w:t>Ộ GIÁO DỤC VÀ ĐÀO TẠO</w:t>
                            </w:r>
                            <w:bookmarkEnd w:id="75"/>
                          </w:p>
                          <w:p w14:paraId="25215F43" w14:textId="77777777" w:rsidR="00E51BCA" w:rsidRPr="00926216" w:rsidRDefault="00E51BCA" w:rsidP="00E51BCA">
                            <w:pPr>
                              <w:jc w:val="center"/>
                              <w:outlineLvl w:val="0"/>
                              <w:rPr>
                                <w:rFonts w:cs="Times New Roman"/>
                                <w:b/>
                                <w:sz w:val="44"/>
                                <w:szCs w:val="44"/>
                              </w:rPr>
                            </w:pPr>
                            <w:bookmarkStart w:id="76" w:name="_Toc186413196"/>
                            <w:r w:rsidRPr="00926216">
                              <w:rPr>
                                <w:rFonts w:cs="Times New Roman"/>
                                <w:b/>
                                <w:sz w:val="44"/>
                                <w:szCs w:val="44"/>
                              </w:rPr>
                              <w:t>TRƯỜNG ĐẠI HỌC NÔNG LÂM TP HCM</w:t>
                            </w:r>
                            <w:bookmarkEnd w:id="76"/>
                          </w:p>
                          <w:p w14:paraId="0C506130" w14:textId="77777777" w:rsidR="00E51BCA" w:rsidRPr="00926216" w:rsidRDefault="00E51BCA" w:rsidP="00E51BCA">
                            <w:pPr>
                              <w:jc w:val="center"/>
                              <w:outlineLvl w:val="0"/>
                              <w:rPr>
                                <w:rFonts w:cs="Times New Roman"/>
                                <w:b/>
                                <w:sz w:val="44"/>
                                <w:szCs w:val="44"/>
                              </w:rPr>
                            </w:pPr>
                            <w:bookmarkStart w:id="77" w:name="_Toc186413197"/>
                            <w:r w:rsidRPr="00926216">
                              <w:rPr>
                                <w:rFonts w:cs="Times New Roman"/>
                                <w:b/>
                                <w:sz w:val="40"/>
                                <w:szCs w:val="40"/>
                              </w:rPr>
                              <w:t>KHOA CÔNG NGHỆ THÔNG TIN</w:t>
                            </w:r>
                            <w:bookmarkEnd w:id="77"/>
                          </w:p>
                          <w:p w14:paraId="02AD2BBC" w14:textId="77777777" w:rsidR="00E51BCA" w:rsidRPr="00926216" w:rsidRDefault="00E51BCA" w:rsidP="00E51BCA">
                            <w:pPr>
                              <w:jc w:val="center"/>
                              <w:rPr>
                                <w:rFonts w:cs="Times New Roman"/>
                                <w:b/>
                                <w:sz w:val="32"/>
                                <w:szCs w:val="32"/>
                              </w:rPr>
                            </w:pPr>
                          </w:p>
                          <w:p w14:paraId="48736EBD"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4573C2DF" wp14:editId="0507AE5F">
                                  <wp:extent cx="1440000" cy="1440000"/>
                                  <wp:effectExtent l="0" t="0" r="0" b="0"/>
                                  <wp:docPr id="106600709" name="Picture 106600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F6C1F48" w14:textId="77777777" w:rsidR="00E51BCA" w:rsidRPr="00926216" w:rsidRDefault="00E51BCA" w:rsidP="00E51BCA">
                            <w:pPr>
                              <w:jc w:val="center"/>
                              <w:rPr>
                                <w:rFonts w:cs="Times New Roman"/>
                                <w:b/>
                                <w:sz w:val="32"/>
                                <w:szCs w:val="32"/>
                              </w:rPr>
                            </w:pPr>
                          </w:p>
                          <w:p w14:paraId="41F8D6B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252D26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3E5D6BD1" w14:textId="77777777" w:rsidR="00E51BCA" w:rsidRPr="00926216" w:rsidRDefault="00E51BCA" w:rsidP="00E51BCA">
                            <w:pPr>
                              <w:rPr>
                                <w:rFonts w:cs="Times New Roman"/>
                                <w:sz w:val="32"/>
                                <w:szCs w:val="32"/>
                              </w:rPr>
                            </w:pPr>
                          </w:p>
                          <w:p w14:paraId="20FDFA9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4A8305D0"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1F82D4AE"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925E210" w14:textId="77777777" w:rsidR="00E51BCA" w:rsidRPr="00BF1807" w:rsidRDefault="00E51BCA" w:rsidP="00E51BCA">
                            <w:pPr>
                              <w:ind w:hanging="2"/>
                              <w:jc w:val="both"/>
                              <w:rPr>
                                <w:rFonts w:cs="Times New Roman"/>
                                <w:bCs/>
                                <w:sz w:val="28"/>
                                <w:szCs w:val="28"/>
                              </w:rPr>
                            </w:pPr>
                          </w:p>
                          <w:p w14:paraId="3D5E6B43"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A45AF19" w14:textId="77777777" w:rsidR="00E51BCA" w:rsidRPr="00926216" w:rsidRDefault="00E51BCA" w:rsidP="00E51BCA">
                            <w:pPr>
                              <w:jc w:val="center"/>
                              <w:rPr>
                                <w:rFonts w:cs="Times New Roman"/>
                                <w:sz w:val="32"/>
                                <w:szCs w:val="32"/>
                              </w:rPr>
                            </w:pPr>
                          </w:p>
                          <w:p w14:paraId="0E5B300C" w14:textId="77777777" w:rsidR="00E51BCA" w:rsidRPr="00926216" w:rsidRDefault="00E51BCA" w:rsidP="00E51BCA">
                            <w:pPr>
                              <w:jc w:val="center"/>
                              <w:rPr>
                                <w:rFonts w:cs="Times New Roman"/>
                                <w:sz w:val="32"/>
                                <w:szCs w:val="32"/>
                                <w:lang w:val="vi-VN"/>
                              </w:rPr>
                            </w:pPr>
                          </w:p>
                          <w:p w14:paraId="5B4EE74B" w14:textId="77777777" w:rsidR="00E51BCA" w:rsidRPr="00926216" w:rsidRDefault="00E51BCA" w:rsidP="00E51BCA">
                            <w:pPr>
                              <w:jc w:val="center"/>
                              <w:rPr>
                                <w:rFonts w:cs="Times New Roman"/>
                                <w:sz w:val="32"/>
                                <w:szCs w:val="32"/>
                                <w:lang w:val="vi-VN"/>
                              </w:rPr>
                            </w:pPr>
                          </w:p>
                          <w:p w14:paraId="7D0C0527" w14:textId="77777777" w:rsidR="00E51BCA" w:rsidRPr="00926216" w:rsidRDefault="00E51BCA" w:rsidP="00E51BCA">
                            <w:pPr>
                              <w:jc w:val="center"/>
                              <w:rPr>
                                <w:rFonts w:cs="Times New Roman"/>
                                <w:sz w:val="32"/>
                                <w:szCs w:val="32"/>
                                <w:lang w:val="vi-VN"/>
                              </w:rPr>
                            </w:pPr>
                          </w:p>
                          <w:p w14:paraId="512EB25C" w14:textId="77777777" w:rsidR="00E51BCA" w:rsidRPr="00926216" w:rsidRDefault="00E51BCA" w:rsidP="00E51BCA">
                            <w:pPr>
                              <w:jc w:val="center"/>
                              <w:rPr>
                                <w:rFonts w:cs="Times New Roman"/>
                                <w:sz w:val="32"/>
                                <w:szCs w:val="32"/>
                                <w:lang w:val="vi-VN"/>
                              </w:rPr>
                            </w:pPr>
                          </w:p>
                          <w:p w14:paraId="077D63BE" w14:textId="77777777" w:rsidR="00E51BCA" w:rsidRPr="00926216" w:rsidRDefault="00E51BCA" w:rsidP="00E51BCA">
                            <w:pPr>
                              <w:jc w:val="center"/>
                              <w:rPr>
                                <w:rFonts w:cs="Times New Roman"/>
                                <w:sz w:val="32"/>
                                <w:szCs w:val="32"/>
                                <w:lang w:val="vi-VN"/>
                              </w:rPr>
                            </w:pPr>
                          </w:p>
                          <w:p w14:paraId="70682E36" w14:textId="77777777" w:rsidR="00E51BCA" w:rsidRPr="00926216" w:rsidRDefault="00E51BCA" w:rsidP="00E51BCA">
                            <w:pPr>
                              <w:jc w:val="center"/>
                              <w:rPr>
                                <w:rFonts w:cs="Times New Roman"/>
                                <w:sz w:val="32"/>
                                <w:szCs w:val="32"/>
                                <w:lang w:val="vi-VN"/>
                              </w:rPr>
                            </w:pPr>
                          </w:p>
                          <w:p w14:paraId="67C1C4AD" w14:textId="77777777" w:rsidR="00E51BCA" w:rsidRPr="00926216" w:rsidRDefault="00E51BCA" w:rsidP="00E51BCA">
                            <w:pPr>
                              <w:jc w:val="center"/>
                              <w:rPr>
                                <w:rFonts w:cs="Times New Roman"/>
                                <w:sz w:val="32"/>
                                <w:szCs w:val="32"/>
                                <w:lang w:val="vi-VN"/>
                              </w:rPr>
                            </w:pPr>
                          </w:p>
                          <w:p w14:paraId="0FA312D1" w14:textId="77777777" w:rsidR="00E51BCA" w:rsidRPr="00926216" w:rsidRDefault="00E51BCA" w:rsidP="00E51BCA">
                            <w:pPr>
                              <w:jc w:val="center"/>
                              <w:rPr>
                                <w:rFonts w:cs="Times New Roman"/>
                                <w:sz w:val="32"/>
                                <w:szCs w:val="32"/>
                                <w:lang w:val="vi-VN"/>
                              </w:rPr>
                            </w:pPr>
                          </w:p>
                          <w:p w14:paraId="7E1599F7" w14:textId="77777777" w:rsidR="00E51BCA" w:rsidRPr="00926216" w:rsidRDefault="00E51BCA" w:rsidP="00E51BCA">
                            <w:pPr>
                              <w:jc w:val="center"/>
                              <w:rPr>
                                <w:rFonts w:cs="Times New Roman"/>
                                <w:sz w:val="32"/>
                                <w:szCs w:val="32"/>
                                <w:lang w:val="vi-VN"/>
                              </w:rPr>
                            </w:pPr>
                          </w:p>
                          <w:p w14:paraId="1DC081DB" w14:textId="77777777" w:rsidR="00E51BCA" w:rsidRPr="00926216" w:rsidRDefault="00E51BCA" w:rsidP="00E51BCA">
                            <w:pPr>
                              <w:jc w:val="center"/>
                              <w:rPr>
                                <w:rFonts w:cs="Times New Roman"/>
                                <w:sz w:val="32"/>
                                <w:szCs w:val="32"/>
                                <w:lang w:val="vi-VN"/>
                              </w:rPr>
                            </w:pPr>
                          </w:p>
                          <w:p w14:paraId="7D428266" w14:textId="77777777" w:rsidR="00E51BCA" w:rsidRPr="00926216" w:rsidRDefault="00E51BCA" w:rsidP="00E51BCA">
                            <w:pPr>
                              <w:jc w:val="center"/>
                              <w:rPr>
                                <w:rFonts w:cs="Times New Roman"/>
                                <w:sz w:val="32"/>
                                <w:szCs w:val="32"/>
                                <w:lang w:val="vi-VN"/>
                              </w:rPr>
                            </w:pPr>
                          </w:p>
                          <w:p w14:paraId="7B918D12" w14:textId="77777777" w:rsidR="00E51BCA" w:rsidRPr="00926216" w:rsidRDefault="00E51BCA" w:rsidP="00E51BCA">
                            <w:pPr>
                              <w:jc w:val="center"/>
                              <w:rPr>
                                <w:rFonts w:cs="Times New Roman"/>
                                <w:sz w:val="32"/>
                                <w:szCs w:val="32"/>
                                <w:lang w:val="vi-VN"/>
                              </w:rPr>
                            </w:pPr>
                          </w:p>
                          <w:p w14:paraId="19DDDBDC" w14:textId="77777777" w:rsidR="00E51BCA" w:rsidRPr="00926216" w:rsidRDefault="00E51BCA" w:rsidP="00E51BCA">
                            <w:pPr>
                              <w:jc w:val="center"/>
                              <w:rPr>
                                <w:rFonts w:cs="Times New Roman"/>
                                <w:sz w:val="32"/>
                                <w:szCs w:val="32"/>
                                <w:lang w:val="vi-VN"/>
                              </w:rPr>
                            </w:pPr>
                          </w:p>
                          <w:p w14:paraId="6F48452F" w14:textId="77777777" w:rsidR="00E51BCA" w:rsidRPr="00926216" w:rsidRDefault="00E51BCA" w:rsidP="00E51BCA">
                            <w:pPr>
                              <w:jc w:val="center"/>
                              <w:rPr>
                                <w:rFonts w:cs="Times New Roman"/>
                                <w:sz w:val="32"/>
                                <w:szCs w:val="32"/>
                                <w:lang w:val="vi-VN"/>
                              </w:rPr>
                            </w:pPr>
                          </w:p>
                          <w:p w14:paraId="42931A1B" w14:textId="77777777" w:rsidR="00E51BCA" w:rsidRPr="00926216" w:rsidRDefault="00E51BCA" w:rsidP="00E51BCA">
                            <w:pPr>
                              <w:jc w:val="center"/>
                              <w:rPr>
                                <w:rFonts w:cs="Times New Roman"/>
                                <w:sz w:val="32"/>
                                <w:szCs w:val="32"/>
                                <w:lang w:val="vi-VN"/>
                              </w:rPr>
                            </w:pPr>
                          </w:p>
                          <w:p w14:paraId="205D455E" w14:textId="77777777" w:rsidR="00E51BCA" w:rsidRPr="00926216" w:rsidRDefault="00E51BCA" w:rsidP="00E51BCA">
                            <w:pPr>
                              <w:jc w:val="center"/>
                              <w:rPr>
                                <w:rFonts w:cs="Times New Roman"/>
                                <w:sz w:val="32"/>
                                <w:szCs w:val="32"/>
                                <w:lang w:val="vi-VN"/>
                              </w:rPr>
                            </w:pPr>
                          </w:p>
                          <w:p w14:paraId="353AEC88" w14:textId="77777777" w:rsidR="00E51BCA" w:rsidRPr="00926216" w:rsidRDefault="00E51BCA" w:rsidP="00E51BCA">
                            <w:pPr>
                              <w:jc w:val="center"/>
                              <w:rPr>
                                <w:rFonts w:cs="Times New Roman"/>
                                <w:sz w:val="32"/>
                                <w:szCs w:val="32"/>
                                <w:lang w:val="vi-VN"/>
                              </w:rPr>
                            </w:pPr>
                          </w:p>
                          <w:p w14:paraId="3090FEE4" w14:textId="77777777" w:rsidR="00E51BCA" w:rsidRPr="00926216" w:rsidRDefault="00E51BCA" w:rsidP="00E51BCA">
                            <w:pPr>
                              <w:jc w:val="center"/>
                              <w:rPr>
                                <w:rFonts w:cs="Times New Roman"/>
                                <w:sz w:val="32"/>
                                <w:szCs w:val="32"/>
                                <w:lang w:val="vi-VN"/>
                              </w:rPr>
                            </w:pPr>
                          </w:p>
                          <w:p w14:paraId="458F305E" w14:textId="77777777" w:rsidR="00E51BCA" w:rsidRPr="00926216" w:rsidRDefault="00E51BCA" w:rsidP="00E51BCA">
                            <w:pPr>
                              <w:jc w:val="center"/>
                              <w:rPr>
                                <w:rFonts w:cs="Times New Roman"/>
                                <w:sz w:val="32"/>
                                <w:szCs w:val="32"/>
                                <w:lang w:val="vi-VN"/>
                              </w:rPr>
                            </w:pPr>
                          </w:p>
                          <w:p w14:paraId="213F6130" w14:textId="77777777" w:rsidR="00E51BCA" w:rsidRPr="00926216" w:rsidRDefault="00E51BCA" w:rsidP="00E51BCA">
                            <w:pPr>
                              <w:jc w:val="center"/>
                              <w:rPr>
                                <w:rFonts w:cs="Times New Roman"/>
                                <w:sz w:val="32"/>
                                <w:szCs w:val="32"/>
                                <w:lang w:val="vi-VN"/>
                              </w:rPr>
                            </w:pPr>
                          </w:p>
                          <w:p w14:paraId="17803C84" w14:textId="77777777" w:rsidR="00E51BCA" w:rsidRPr="00926216" w:rsidRDefault="00E51BCA" w:rsidP="00E51BCA">
                            <w:pPr>
                              <w:jc w:val="center"/>
                              <w:rPr>
                                <w:rFonts w:cs="Times New Roman"/>
                                <w:sz w:val="32"/>
                                <w:szCs w:val="32"/>
                                <w:lang w:val="vi-VN"/>
                              </w:rPr>
                            </w:pPr>
                          </w:p>
                          <w:p w14:paraId="2D9E51C5" w14:textId="77777777" w:rsidR="00E51BCA" w:rsidRPr="00926216" w:rsidRDefault="00E51BCA" w:rsidP="00E51BCA">
                            <w:pPr>
                              <w:jc w:val="center"/>
                              <w:rPr>
                                <w:rFonts w:cs="Times New Roman"/>
                                <w:sz w:val="32"/>
                                <w:szCs w:val="32"/>
                                <w:lang w:val="vi-VN"/>
                              </w:rPr>
                            </w:pPr>
                          </w:p>
                          <w:p w14:paraId="2DB3C6CA" w14:textId="77777777" w:rsidR="00E51BCA" w:rsidRPr="00926216" w:rsidRDefault="00E51BCA" w:rsidP="00E51BCA">
                            <w:pPr>
                              <w:jc w:val="center"/>
                              <w:rPr>
                                <w:rFonts w:cs="Times New Roman"/>
                                <w:sz w:val="32"/>
                                <w:szCs w:val="32"/>
                                <w:lang w:val="vi-VN"/>
                              </w:rPr>
                            </w:pPr>
                          </w:p>
                          <w:p w14:paraId="64DDED27" w14:textId="77777777" w:rsidR="00E51BCA" w:rsidRPr="00926216" w:rsidRDefault="00E51BCA" w:rsidP="00E51BCA">
                            <w:pPr>
                              <w:jc w:val="center"/>
                              <w:rPr>
                                <w:rFonts w:cs="Times New Roman"/>
                                <w:sz w:val="32"/>
                                <w:szCs w:val="32"/>
                                <w:lang w:val="vi-VN"/>
                              </w:rPr>
                            </w:pPr>
                          </w:p>
                          <w:p w14:paraId="30DFCCBB" w14:textId="77777777" w:rsidR="00E51BCA" w:rsidRPr="00926216" w:rsidRDefault="00E51BCA" w:rsidP="00E51BCA">
                            <w:pPr>
                              <w:jc w:val="center"/>
                              <w:rPr>
                                <w:rFonts w:cs="Times New Roman"/>
                                <w:sz w:val="32"/>
                                <w:szCs w:val="32"/>
                                <w:lang w:val="vi-VN"/>
                              </w:rPr>
                            </w:pPr>
                          </w:p>
                          <w:p w14:paraId="14BDFA6D" w14:textId="77777777" w:rsidR="00E51BCA" w:rsidRPr="00926216" w:rsidRDefault="00E51BCA" w:rsidP="00E51BCA">
                            <w:pPr>
                              <w:jc w:val="center"/>
                              <w:rPr>
                                <w:rFonts w:cs="Times New Roman"/>
                                <w:sz w:val="32"/>
                                <w:szCs w:val="32"/>
                                <w:lang w:val="vi-VN"/>
                              </w:rPr>
                            </w:pPr>
                          </w:p>
                          <w:p w14:paraId="573CEEEE" w14:textId="77777777" w:rsidR="00E51BCA" w:rsidRPr="00926216" w:rsidRDefault="00E51BCA" w:rsidP="00E51BCA">
                            <w:pPr>
                              <w:jc w:val="center"/>
                              <w:rPr>
                                <w:rFonts w:cs="Times New Roman"/>
                                <w:sz w:val="32"/>
                                <w:szCs w:val="32"/>
                                <w:lang w:val="vi-VN"/>
                              </w:rPr>
                            </w:pPr>
                          </w:p>
                          <w:p w14:paraId="57A6F74D" w14:textId="77777777" w:rsidR="00E51BCA" w:rsidRPr="00926216" w:rsidRDefault="00E51BCA" w:rsidP="00E51BCA">
                            <w:pPr>
                              <w:jc w:val="center"/>
                              <w:rPr>
                                <w:rFonts w:cs="Times New Roman"/>
                                <w:sz w:val="32"/>
                                <w:szCs w:val="32"/>
                                <w:lang w:val="vi-VN"/>
                              </w:rPr>
                            </w:pPr>
                          </w:p>
                          <w:p w14:paraId="3B6A32D1" w14:textId="77777777" w:rsidR="00E51BCA" w:rsidRPr="00926216" w:rsidRDefault="00E51BCA" w:rsidP="00E51BCA">
                            <w:pPr>
                              <w:jc w:val="center"/>
                              <w:rPr>
                                <w:rFonts w:cs="Times New Roman"/>
                                <w:sz w:val="32"/>
                                <w:szCs w:val="32"/>
                                <w:lang w:val="vi-VN"/>
                              </w:rPr>
                            </w:pPr>
                          </w:p>
                          <w:p w14:paraId="742C60B4" w14:textId="77777777" w:rsidR="00E51BCA" w:rsidRPr="00926216" w:rsidRDefault="00E51BCA" w:rsidP="00E51BCA">
                            <w:pPr>
                              <w:jc w:val="center"/>
                              <w:rPr>
                                <w:rFonts w:cs="Times New Roman"/>
                                <w:sz w:val="32"/>
                                <w:szCs w:val="32"/>
                                <w:lang w:val="vi-VN"/>
                              </w:rPr>
                            </w:pPr>
                          </w:p>
                          <w:p w14:paraId="6586BEFE" w14:textId="77777777" w:rsidR="00E51BCA" w:rsidRPr="00926216" w:rsidRDefault="00E51BCA" w:rsidP="00E51BCA">
                            <w:pPr>
                              <w:jc w:val="center"/>
                              <w:rPr>
                                <w:rFonts w:cs="Times New Roman"/>
                                <w:sz w:val="32"/>
                                <w:szCs w:val="32"/>
                                <w:lang w:val="vi-VN"/>
                              </w:rPr>
                            </w:pPr>
                          </w:p>
                          <w:p w14:paraId="7D59FBCC" w14:textId="77777777" w:rsidR="00E51BCA" w:rsidRPr="00926216" w:rsidRDefault="00E51BCA" w:rsidP="00E51BCA">
                            <w:pPr>
                              <w:jc w:val="center"/>
                              <w:rPr>
                                <w:rFonts w:cs="Times New Roman"/>
                                <w:sz w:val="32"/>
                                <w:szCs w:val="32"/>
                                <w:lang w:val="vi-VN"/>
                              </w:rPr>
                            </w:pPr>
                          </w:p>
                          <w:p w14:paraId="001DC609" w14:textId="77777777" w:rsidR="00E51BCA" w:rsidRPr="00926216" w:rsidRDefault="00E51BCA" w:rsidP="00E51BCA">
                            <w:pPr>
                              <w:jc w:val="center"/>
                              <w:rPr>
                                <w:rFonts w:cs="Times New Roman"/>
                                <w:sz w:val="32"/>
                                <w:szCs w:val="32"/>
                                <w:lang w:val="vi-VN"/>
                              </w:rPr>
                            </w:pPr>
                          </w:p>
                          <w:p w14:paraId="114303BD" w14:textId="77777777" w:rsidR="00E51BCA" w:rsidRPr="00926216" w:rsidRDefault="00E51BCA" w:rsidP="00E51BCA">
                            <w:pPr>
                              <w:jc w:val="center"/>
                              <w:rPr>
                                <w:rFonts w:cs="Times New Roman"/>
                                <w:sz w:val="32"/>
                                <w:szCs w:val="32"/>
                                <w:lang w:val="vi-VN"/>
                              </w:rPr>
                            </w:pPr>
                          </w:p>
                          <w:p w14:paraId="52F3338A" w14:textId="77777777" w:rsidR="00E51BCA" w:rsidRPr="00926216" w:rsidRDefault="00E51BCA" w:rsidP="00E51BCA">
                            <w:pPr>
                              <w:jc w:val="center"/>
                              <w:rPr>
                                <w:rFonts w:cs="Times New Roman"/>
                                <w:sz w:val="32"/>
                                <w:szCs w:val="32"/>
                                <w:lang w:val="vi-VN"/>
                              </w:rPr>
                            </w:pPr>
                          </w:p>
                          <w:p w14:paraId="570D2116" w14:textId="77777777" w:rsidR="00E51BCA" w:rsidRPr="00926216" w:rsidRDefault="00E51BCA" w:rsidP="00E51BCA">
                            <w:pPr>
                              <w:jc w:val="center"/>
                              <w:rPr>
                                <w:rFonts w:cs="Times New Roman"/>
                                <w:sz w:val="32"/>
                                <w:szCs w:val="32"/>
                                <w:lang w:val="vi-VN"/>
                              </w:rPr>
                            </w:pPr>
                          </w:p>
                          <w:p w14:paraId="2DBB20E2" w14:textId="77777777" w:rsidR="00E51BCA" w:rsidRPr="00926216" w:rsidRDefault="00E51BCA" w:rsidP="00E51BCA">
                            <w:pPr>
                              <w:jc w:val="center"/>
                              <w:rPr>
                                <w:rFonts w:cs="Times New Roman"/>
                                <w:sz w:val="32"/>
                                <w:szCs w:val="32"/>
                                <w:lang w:val="vi-VN"/>
                              </w:rPr>
                            </w:pPr>
                          </w:p>
                          <w:p w14:paraId="7EE95A69" w14:textId="77777777" w:rsidR="00E51BCA" w:rsidRPr="00926216" w:rsidRDefault="00E51BCA" w:rsidP="00E51BCA">
                            <w:pPr>
                              <w:jc w:val="center"/>
                              <w:rPr>
                                <w:rFonts w:cs="Times New Roman"/>
                                <w:sz w:val="32"/>
                                <w:szCs w:val="32"/>
                                <w:lang w:val="vi-VN"/>
                              </w:rPr>
                            </w:pPr>
                          </w:p>
                          <w:p w14:paraId="593E65F4" w14:textId="77777777" w:rsidR="00E51BCA" w:rsidRPr="00926216" w:rsidRDefault="00E51BCA" w:rsidP="00E51BCA">
                            <w:pPr>
                              <w:jc w:val="center"/>
                              <w:rPr>
                                <w:rFonts w:cs="Times New Roman"/>
                                <w:sz w:val="32"/>
                                <w:szCs w:val="32"/>
                                <w:lang w:val="vi-VN"/>
                              </w:rPr>
                            </w:pPr>
                          </w:p>
                          <w:p w14:paraId="49DA2C90" w14:textId="77777777" w:rsidR="00E51BCA" w:rsidRPr="00926216" w:rsidRDefault="00E51BCA" w:rsidP="00E51BCA">
                            <w:pPr>
                              <w:jc w:val="center"/>
                              <w:rPr>
                                <w:rFonts w:cs="Times New Roman"/>
                                <w:sz w:val="32"/>
                                <w:szCs w:val="32"/>
                                <w:lang w:val="vi-VN"/>
                              </w:rPr>
                            </w:pPr>
                          </w:p>
                          <w:p w14:paraId="51EC71DE" w14:textId="77777777" w:rsidR="00E51BCA" w:rsidRPr="00926216" w:rsidRDefault="00E51BCA" w:rsidP="00E51BCA">
                            <w:pPr>
                              <w:jc w:val="center"/>
                              <w:rPr>
                                <w:rFonts w:cs="Times New Roman"/>
                                <w:sz w:val="32"/>
                                <w:szCs w:val="32"/>
                                <w:lang w:val="vi-VN"/>
                              </w:rPr>
                            </w:pPr>
                          </w:p>
                          <w:p w14:paraId="76D93E84" w14:textId="77777777" w:rsidR="00E51BCA" w:rsidRPr="00926216" w:rsidRDefault="00E51BCA" w:rsidP="00E51BCA">
                            <w:pPr>
                              <w:jc w:val="center"/>
                              <w:rPr>
                                <w:rFonts w:cs="Times New Roman"/>
                                <w:sz w:val="32"/>
                                <w:szCs w:val="32"/>
                                <w:lang w:val="vi-VN"/>
                              </w:rPr>
                            </w:pPr>
                          </w:p>
                          <w:p w14:paraId="07404B3D" w14:textId="77777777" w:rsidR="00E51BCA" w:rsidRPr="00926216" w:rsidRDefault="00E51BCA" w:rsidP="00E51BCA">
                            <w:pPr>
                              <w:jc w:val="center"/>
                              <w:rPr>
                                <w:rFonts w:cs="Times New Roman"/>
                                <w:sz w:val="32"/>
                                <w:szCs w:val="32"/>
                                <w:lang w:val="vi-VN"/>
                              </w:rPr>
                            </w:pPr>
                          </w:p>
                          <w:p w14:paraId="48930B3F" w14:textId="77777777" w:rsidR="00E51BCA" w:rsidRPr="00926216" w:rsidRDefault="00E51BCA" w:rsidP="00E51BCA">
                            <w:pPr>
                              <w:jc w:val="center"/>
                              <w:rPr>
                                <w:rFonts w:cs="Times New Roman"/>
                                <w:sz w:val="32"/>
                                <w:szCs w:val="32"/>
                                <w:lang w:val="vi-VN"/>
                              </w:rPr>
                            </w:pPr>
                          </w:p>
                          <w:p w14:paraId="4C23508B" w14:textId="77777777" w:rsidR="00E51BCA" w:rsidRPr="00926216" w:rsidRDefault="00E51BCA" w:rsidP="00E51BCA">
                            <w:pPr>
                              <w:jc w:val="center"/>
                              <w:rPr>
                                <w:rFonts w:cs="Times New Roman"/>
                                <w:sz w:val="32"/>
                                <w:szCs w:val="32"/>
                                <w:lang w:val="vi-VN"/>
                              </w:rPr>
                            </w:pPr>
                          </w:p>
                          <w:p w14:paraId="01D5CA7A" w14:textId="77777777" w:rsidR="00E51BCA" w:rsidRPr="00926216" w:rsidRDefault="00E51BCA" w:rsidP="00E51BCA">
                            <w:pPr>
                              <w:jc w:val="center"/>
                              <w:rPr>
                                <w:rFonts w:cs="Times New Roman"/>
                                <w:sz w:val="32"/>
                                <w:szCs w:val="32"/>
                                <w:lang w:val="vi-VN"/>
                              </w:rPr>
                            </w:pPr>
                          </w:p>
                          <w:p w14:paraId="01C565F8" w14:textId="77777777" w:rsidR="00E51BCA" w:rsidRPr="00926216" w:rsidRDefault="00E51BCA" w:rsidP="00E51BCA">
                            <w:pPr>
                              <w:jc w:val="center"/>
                              <w:rPr>
                                <w:rFonts w:cs="Times New Roman"/>
                                <w:sz w:val="32"/>
                                <w:szCs w:val="32"/>
                                <w:lang w:val="vi-VN"/>
                              </w:rPr>
                            </w:pPr>
                          </w:p>
                          <w:p w14:paraId="0CE57EB1" w14:textId="77777777" w:rsidR="00E51BCA" w:rsidRPr="00926216" w:rsidRDefault="00E51BCA" w:rsidP="00E51BCA">
                            <w:pPr>
                              <w:jc w:val="center"/>
                              <w:rPr>
                                <w:rFonts w:cs="Times New Roman"/>
                                <w:sz w:val="32"/>
                                <w:szCs w:val="32"/>
                                <w:lang w:val="vi-VN"/>
                              </w:rPr>
                            </w:pPr>
                          </w:p>
                          <w:p w14:paraId="5B39FB20" w14:textId="77777777" w:rsidR="00E51BCA" w:rsidRPr="00926216" w:rsidRDefault="00E51BCA" w:rsidP="00E51BCA">
                            <w:pPr>
                              <w:jc w:val="center"/>
                              <w:rPr>
                                <w:rFonts w:cs="Times New Roman"/>
                                <w:sz w:val="32"/>
                                <w:szCs w:val="32"/>
                                <w:lang w:val="vi-VN"/>
                              </w:rPr>
                            </w:pPr>
                          </w:p>
                          <w:p w14:paraId="5A63E0FF" w14:textId="77777777" w:rsidR="00E51BCA" w:rsidRPr="00926216" w:rsidRDefault="00E51BCA" w:rsidP="00E51BCA">
                            <w:pPr>
                              <w:jc w:val="center"/>
                              <w:rPr>
                                <w:rFonts w:cs="Times New Roman"/>
                                <w:sz w:val="32"/>
                                <w:szCs w:val="32"/>
                                <w:lang w:val="vi-VN"/>
                              </w:rPr>
                            </w:pPr>
                          </w:p>
                          <w:p w14:paraId="44BB6D41" w14:textId="77777777" w:rsidR="00E51BCA" w:rsidRPr="00926216" w:rsidRDefault="00E51BCA" w:rsidP="00E51BCA">
                            <w:pPr>
                              <w:jc w:val="center"/>
                              <w:rPr>
                                <w:rFonts w:cs="Times New Roman"/>
                                <w:sz w:val="32"/>
                                <w:szCs w:val="32"/>
                                <w:lang w:val="vi-VN"/>
                              </w:rPr>
                            </w:pPr>
                          </w:p>
                          <w:p w14:paraId="655B2F8D" w14:textId="77777777" w:rsidR="00E51BCA" w:rsidRPr="00926216" w:rsidRDefault="00E51BCA" w:rsidP="00E51BCA">
                            <w:pPr>
                              <w:jc w:val="center"/>
                              <w:rPr>
                                <w:rFonts w:cs="Times New Roman"/>
                                <w:sz w:val="32"/>
                                <w:szCs w:val="32"/>
                                <w:lang w:val="vi-VN"/>
                              </w:rPr>
                            </w:pPr>
                          </w:p>
                          <w:p w14:paraId="763C255D" w14:textId="77777777" w:rsidR="00E51BCA" w:rsidRPr="00926216" w:rsidRDefault="00E51BCA" w:rsidP="00E51BCA">
                            <w:pPr>
                              <w:jc w:val="center"/>
                              <w:rPr>
                                <w:rFonts w:cs="Times New Roman"/>
                                <w:sz w:val="32"/>
                                <w:szCs w:val="32"/>
                                <w:lang w:val="vi-VN"/>
                              </w:rPr>
                            </w:pPr>
                          </w:p>
                          <w:p w14:paraId="7C724543" w14:textId="77777777" w:rsidR="00E51BCA" w:rsidRPr="00926216" w:rsidRDefault="00E51BCA" w:rsidP="00E51BCA">
                            <w:pPr>
                              <w:jc w:val="center"/>
                              <w:rPr>
                                <w:rFonts w:cs="Times New Roman"/>
                                <w:sz w:val="32"/>
                                <w:szCs w:val="32"/>
                                <w:lang w:val="vi-VN"/>
                              </w:rPr>
                            </w:pPr>
                          </w:p>
                          <w:p w14:paraId="46D80B82" w14:textId="77777777" w:rsidR="00E51BCA" w:rsidRPr="00926216" w:rsidRDefault="00E51BCA" w:rsidP="00E51BCA">
                            <w:pPr>
                              <w:jc w:val="center"/>
                              <w:rPr>
                                <w:rFonts w:cs="Times New Roman"/>
                                <w:sz w:val="32"/>
                                <w:szCs w:val="32"/>
                                <w:lang w:val="vi-VN"/>
                              </w:rPr>
                            </w:pPr>
                          </w:p>
                          <w:p w14:paraId="693E50EB" w14:textId="77777777" w:rsidR="00E51BCA" w:rsidRPr="00926216" w:rsidRDefault="00E51BCA" w:rsidP="00E51BCA">
                            <w:pPr>
                              <w:jc w:val="center"/>
                              <w:rPr>
                                <w:rFonts w:cs="Times New Roman"/>
                                <w:sz w:val="32"/>
                                <w:szCs w:val="32"/>
                                <w:lang w:val="vi-VN"/>
                              </w:rPr>
                            </w:pPr>
                          </w:p>
                          <w:p w14:paraId="16B32748" w14:textId="77777777" w:rsidR="00E51BCA" w:rsidRPr="00926216" w:rsidRDefault="00E51BCA" w:rsidP="00E51BCA">
                            <w:pPr>
                              <w:jc w:val="center"/>
                              <w:rPr>
                                <w:rFonts w:cs="Times New Roman"/>
                                <w:sz w:val="32"/>
                                <w:szCs w:val="32"/>
                                <w:lang w:val="vi-VN"/>
                              </w:rPr>
                            </w:pPr>
                          </w:p>
                          <w:p w14:paraId="71F6BBD0" w14:textId="77777777" w:rsidR="00E51BCA" w:rsidRPr="00926216" w:rsidRDefault="00E51BCA" w:rsidP="00E51BCA">
                            <w:pPr>
                              <w:jc w:val="center"/>
                              <w:rPr>
                                <w:rFonts w:cs="Times New Roman"/>
                                <w:sz w:val="32"/>
                                <w:szCs w:val="32"/>
                                <w:lang w:val="vi-VN"/>
                              </w:rPr>
                            </w:pPr>
                          </w:p>
                          <w:p w14:paraId="218FFF6B" w14:textId="77777777" w:rsidR="00E51BCA" w:rsidRPr="00926216" w:rsidRDefault="00E51BCA" w:rsidP="00E51BCA">
                            <w:pPr>
                              <w:jc w:val="center"/>
                              <w:rPr>
                                <w:rFonts w:cs="Times New Roman"/>
                                <w:sz w:val="32"/>
                                <w:szCs w:val="32"/>
                                <w:lang w:val="vi-VN"/>
                              </w:rPr>
                            </w:pPr>
                          </w:p>
                          <w:p w14:paraId="2C46723B"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5990A6A" w14:textId="77777777" w:rsidR="00E51BCA" w:rsidRPr="00926216" w:rsidRDefault="00E51BCA" w:rsidP="00E51BCA">
                            <w:pPr>
                              <w:rPr>
                                <w:rFonts w:cs="Times New Roman"/>
                              </w:rPr>
                            </w:pPr>
                          </w:p>
                          <w:p w14:paraId="7B315B32" w14:textId="77777777" w:rsidR="00E51BCA" w:rsidRPr="00926216" w:rsidRDefault="00E51BCA" w:rsidP="00E51BCA">
                            <w:pPr>
                              <w:jc w:val="center"/>
                              <w:outlineLvl w:val="0"/>
                              <w:rPr>
                                <w:rFonts w:cs="Times New Roman"/>
                                <w:b/>
                                <w:sz w:val="40"/>
                                <w:szCs w:val="40"/>
                              </w:rPr>
                            </w:pPr>
                            <w:bookmarkStart w:id="78" w:name="_Toc186413198"/>
                            <w:r w:rsidRPr="00926216">
                              <w:rPr>
                                <w:rFonts w:cs="Times New Roman"/>
                                <w:b/>
                                <w:sz w:val="40"/>
                                <w:szCs w:val="40"/>
                                <w:lang w:val="vi-VN"/>
                              </w:rPr>
                              <w:t>B</w:t>
                            </w:r>
                            <w:r w:rsidRPr="00926216">
                              <w:rPr>
                                <w:rFonts w:cs="Times New Roman"/>
                                <w:b/>
                                <w:sz w:val="40"/>
                                <w:szCs w:val="40"/>
                              </w:rPr>
                              <w:t>Ộ GIÁO DỤC VÀ ĐÀO TẠO</w:t>
                            </w:r>
                            <w:bookmarkEnd w:id="78"/>
                          </w:p>
                          <w:p w14:paraId="2F849370" w14:textId="77777777" w:rsidR="00E51BCA" w:rsidRPr="00926216" w:rsidRDefault="00E51BCA" w:rsidP="00E51BCA">
                            <w:pPr>
                              <w:jc w:val="center"/>
                              <w:outlineLvl w:val="0"/>
                              <w:rPr>
                                <w:rFonts w:cs="Times New Roman"/>
                                <w:b/>
                                <w:sz w:val="44"/>
                                <w:szCs w:val="44"/>
                              </w:rPr>
                            </w:pPr>
                            <w:bookmarkStart w:id="79" w:name="_Toc186413199"/>
                            <w:r w:rsidRPr="00926216">
                              <w:rPr>
                                <w:rFonts w:cs="Times New Roman"/>
                                <w:b/>
                                <w:sz w:val="44"/>
                                <w:szCs w:val="44"/>
                              </w:rPr>
                              <w:t>TRƯỜNG ĐẠI HỌC NÔNG LÂM TP HCM</w:t>
                            </w:r>
                            <w:bookmarkEnd w:id="79"/>
                          </w:p>
                          <w:p w14:paraId="0C18F659" w14:textId="77777777" w:rsidR="00E51BCA" w:rsidRPr="00926216" w:rsidRDefault="00E51BCA" w:rsidP="00E51BCA">
                            <w:pPr>
                              <w:jc w:val="center"/>
                              <w:outlineLvl w:val="0"/>
                              <w:rPr>
                                <w:rFonts w:cs="Times New Roman"/>
                                <w:b/>
                                <w:sz w:val="44"/>
                                <w:szCs w:val="44"/>
                              </w:rPr>
                            </w:pPr>
                            <w:bookmarkStart w:id="80" w:name="_Toc186413200"/>
                            <w:r w:rsidRPr="00926216">
                              <w:rPr>
                                <w:rFonts w:cs="Times New Roman"/>
                                <w:b/>
                                <w:sz w:val="40"/>
                                <w:szCs w:val="40"/>
                              </w:rPr>
                              <w:t>KHOA CÔNG NGHỆ THÔNG TIN</w:t>
                            </w:r>
                            <w:bookmarkEnd w:id="80"/>
                          </w:p>
                          <w:p w14:paraId="34AF72D3" w14:textId="77777777" w:rsidR="00E51BCA" w:rsidRPr="00926216" w:rsidRDefault="00E51BCA" w:rsidP="00E51BCA">
                            <w:pPr>
                              <w:jc w:val="center"/>
                              <w:rPr>
                                <w:rFonts w:cs="Times New Roman"/>
                                <w:b/>
                                <w:sz w:val="32"/>
                                <w:szCs w:val="32"/>
                              </w:rPr>
                            </w:pPr>
                          </w:p>
                          <w:p w14:paraId="49D4CEDC"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12B91F52" wp14:editId="62F35817">
                                  <wp:extent cx="1440000" cy="1440000"/>
                                  <wp:effectExtent l="0" t="0" r="0" b="0"/>
                                  <wp:docPr id="578389221" name="Picture 578389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10AF55" w14:textId="77777777" w:rsidR="00E51BCA" w:rsidRPr="00926216" w:rsidRDefault="00E51BCA" w:rsidP="00E51BCA">
                            <w:pPr>
                              <w:jc w:val="center"/>
                              <w:rPr>
                                <w:rFonts w:cs="Times New Roman"/>
                                <w:b/>
                                <w:sz w:val="32"/>
                                <w:szCs w:val="32"/>
                              </w:rPr>
                            </w:pPr>
                          </w:p>
                          <w:p w14:paraId="0F230874"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E0802F0"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4657EE4" w14:textId="77777777" w:rsidR="00E51BCA" w:rsidRPr="00926216" w:rsidRDefault="00E51BCA" w:rsidP="00E51BCA">
                            <w:pPr>
                              <w:jc w:val="center"/>
                              <w:rPr>
                                <w:rFonts w:cs="Times New Roman"/>
                                <w:sz w:val="32"/>
                                <w:szCs w:val="32"/>
                              </w:rPr>
                            </w:pPr>
                          </w:p>
                          <w:p w14:paraId="64C1B22A" w14:textId="77777777" w:rsidR="00E51BCA" w:rsidRPr="00926216" w:rsidRDefault="00E51BCA" w:rsidP="00E51BCA">
                            <w:pPr>
                              <w:jc w:val="center"/>
                              <w:rPr>
                                <w:rFonts w:cs="Times New Roman"/>
                                <w:sz w:val="32"/>
                                <w:szCs w:val="32"/>
                              </w:rPr>
                            </w:pPr>
                          </w:p>
                          <w:p w14:paraId="75DCDE14" w14:textId="77777777" w:rsidR="00E51BCA" w:rsidRPr="00926216" w:rsidRDefault="00E51BCA" w:rsidP="00E51BCA">
                            <w:pPr>
                              <w:jc w:val="center"/>
                              <w:rPr>
                                <w:rFonts w:cs="Times New Roman"/>
                                <w:sz w:val="32"/>
                                <w:szCs w:val="32"/>
                              </w:rPr>
                            </w:pPr>
                          </w:p>
                          <w:p w14:paraId="3540A9E4" w14:textId="77777777" w:rsidR="00E51BCA" w:rsidRPr="00926216" w:rsidRDefault="00E51BCA" w:rsidP="00E51BCA">
                            <w:pPr>
                              <w:jc w:val="center"/>
                              <w:rPr>
                                <w:rFonts w:cs="Times New Roman"/>
                                <w:sz w:val="32"/>
                                <w:szCs w:val="32"/>
                              </w:rPr>
                            </w:pPr>
                          </w:p>
                          <w:p w14:paraId="0CC256CA" w14:textId="77777777" w:rsidR="00E51BCA" w:rsidRPr="00926216" w:rsidRDefault="00E51BCA" w:rsidP="00E51BCA">
                            <w:pPr>
                              <w:jc w:val="center"/>
                              <w:rPr>
                                <w:rFonts w:cs="Times New Roman"/>
                                <w:sz w:val="32"/>
                                <w:szCs w:val="32"/>
                              </w:rPr>
                            </w:pPr>
                          </w:p>
                          <w:p w14:paraId="16883763"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2C186B1"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558F0D8"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01C5F51" w14:textId="77777777" w:rsidR="00E51BCA" w:rsidRPr="00926216" w:rsidRDefault="00E51BCA" w:rsidP="00E51BCA">
                            <w:pPr>
                              <w:jc w:val="both"/>
                              <w:rPr>
                                <w:rFonts w:cs="Times New Roman"/>
                                <w:bCs/>
                                <w:sz w:val="28"/>
                                <w:szCs w:val="28"/>
                                <w:lang w:val="vi-VN"/>
                              </w:rPr>
                            </w:pPr>
                          </w:p>
                          <w:p w14:paraId="6B8196E4" w14:textId="77777777" w:rsidR="00E51BCA" w:rsidRPr="00926216" w:rsidRDefault="00E51BCA" w:rsidP="00E51BCA">
                            <w:pPr>
                              <w:jc w:val="both"/>
                              <w:rPr>
                                <w:rFonts w:cs="Times New Roman"/>
                                <w:bCs/>
                                <w:sz w:val="28"/>
                                <w:szCs w:val="28"/>
                                <w:lang w:val="vi-VN"/>
                              </w:rPr>
                            </w:pPr>
                          </w:p>
                          <w:p w14:paraId="65869B51" w14:textId="77777777" w:rsidR="00E51BCA" w:rsidRPr="00926216" w:rsidRDefault="00E51BCA" w:rsidP="00E51BCA">
                            <w:pPr>
                              <w:jc w:val="both"/>
                              <w:rPr>
                                <w:rFonts w:cs="Times New Roman"/>
                                <w:bCs/>
                                <w:sz w:val="28"/>
                                <w:szCs w:val="28"/>
                                <w:lang w:val="vi-VN"/>
                              </w:rPr>
                            </w:pPr>
                          </w:p>
                          <w:p w14:paraId="7801613E"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7FC7A29" w14:textId="77777777" w:rsidR="00E51BCA" w:rsidRPr="00926216" w:rsidRDefault="00E51BCA" w:rsidP="00E51BCA">
                            <w:pPr>
                              <w:jc w:val="center"/>
                              <w:rPr>
                                <w:rFonts w:cs="Times New Roman"/>
                                <w:sz w:val="32"/>
                                <w:szCs w:val="32"/>
                              </w:rPr>
                            </w:pPr>
                          </w:p>
                          <w:p w14:paraId="5BE773CC" w14:textId="77777777" w:rsidR="00E51BCA" w:rsidRPr="00926216" w:rsidRDefault="00E51BCA" w:rsidP="00E51BCA">
                            <w:pPr>
                              <w:jc w:val="center"/>
                              <w:rPr>
                                <w:rFonts w:cs="Times New Roman"/>
                                <w:sz w:val="32"/>
                                <w:szCs w:val="32"/>
                                <w:lang w:val="vi-VN"/>
                              </w:rPr>
                            </w:pPr>
                          </w:p>
                          <w:p w14:paraId="59525171" w14:textId="77777777" w:rsidR="00E51BCA" w:rsidRPr="00926216" w:rsidRDefault="00E51BCA" w:rsidP="00E51BCA">
                            <w:pPr>
                              <w:jc w:val="center"/>
                              <w:rPr>
                                <w:rFonts w:cs="Times New Roman"/>
                                <w:sz w:val="32"/>
                                <w:szCs w:val="32"/>
                                <w:lang w:val="vi-VN"/>
                              </w:rPr>
                            </w:pPr>
                          </w:p>
                          <w:p w14:paraId="460B5150" w14:textId="77777777" w:rsidR="00E51BCA" w:rsidRPr="00926216" w:rsidRDefault="00E51BCA" w:rsidP="00E51BCA">
                            <w:pPr>
                              <w:jc w:val="center"/>
                              <w:rPr>
                                <w:rFonts w:cs="Times New Roman"/>
                                <w:sz w:val="32"/>
                                <w:szCs w:val="32"/>
                                <w:lang w:val="vi-VN"/>
                              </w:rPr>
                            </w:pPr>
                          </w:p>
                          <w:p w14:paraId="3B3B4E2B" w14:textId="77777777" w:rsidR="00E51BCA" w:rsidRPr="00926216" w:rsidRDefault="00E51BCA" w:rsidP="00E51BCA">
                            <w:pPr>
                              <w:jc w:val="center"/>
                              <w:rPr>
                                <w:rFonts w:cs="Times New Roman"/>
                                <w:sz w:val="32"/>
                                <w:szCs w:val="32"/>
                                <w:lang w:val="vi-VN"/>
                              </w:rPr>
                            </w:pPr>
                          </w:p>
                          <w:p w14:paraId="6D3294DF" w14:textId="77777777" w:rsidR="00E51BCA" w:rsidRPr="00926216" w:rsidRDefault="00E51BCA" w:rsidP="00E51BCA">
                            <w:pPr>
                              <w:jc w:val="center"/>
                              <w:rPr>
                                <w:rFonts w:cs="Times New Roman"/>
                                <w:sz w:val="32"/>
                                <w:szCs w:val="32"/>
                                <w:lang w:val="vi-VN"/>
                              </w:rPr>
                            </w:pPr>
                          </w:p>
                          <w:p w14:paraId="48861344" w14:textId="77777777" w:rsidR="00E51BCA" w:rsidRPr="00926216" w:rsidRDefault="00E51BCA" w:rsidP="00E51BCA">
                            <w:pPr>
                              <w:jc w:val="center"/>
                              <w:rPr>
                                <w:rFonts w:cs="Times New Roman"/>
                                <w:sz w:val="32"/>
                                <w:szCs w:val="32"/>
                                <w:lang w:val="vi-VN"/>
                              </w:rPr>
                            </w:pPr>
                          </w:p>
                          <w:p w14:paraId="5A9DF30A" w14:textId="77777777" w:rsidR="00E51BCA" w:rsidRPr="00926216" w:rsidRDefault="00E51BCA" w:rsidP="00E51BCA">
                            <w:pPr>
                              <w:jc w:val="center"/>
                              <w:rPr>
                                <w:rFonts w:cs="Times New Roman"/>
                                <w:sz w:val="32"/>
                                <w:szCs w:val="32"/>
                                <w:lang w:val="vi-VN"/>
                              </w:rPr>
                            </w:pPr>
                          </w:p>
                          <w:p w14:paraId="7881B094" w14:textId="77777777" w:rsidR="00E51BCA" w:rsidRPr="00926216" w:rsidRDefault="00E51BCA" w:rsidP="00E51BCA">
                            <w:pPr>
                              <w:jc w:val="center"/>
                              <w:rPr>
                                <w:rFonts w:cs="Times New Roman"/>
                                <w:sz w:val="32"/>
                                <w:szCs w:val="32"/>
                                <w:lang w:val="vi-VN"/>
                              </w:rPr>
                            </w:pPr>
                          </w:p>
                          <w:p w14:paraId="226017D3" w14:textId="77777777" w:rsidR="00E51BCA" w:rsidRPr="00926216" w:rsidRDefault="00E51BCA" w:rsidP="00E51BCA">
                            <w:pPr>
                              <w:jc w:val="center"/>
                              <w:rPr>
                                <w:rFonts w:cs="Times New Roman"/>
                                <w:sz w:val="32"/>
                                <w:szCs w:val="32"/>
                                <w:lang w:val="vi-VN"/>
                              </w:rPr>
                            </w:pPr>
                          </w:p>
                          <w:p w14:paraId="5B7ECF72" w14:textId="77777777" w:rsidR="00E51BCA" w:rsidRPr="00926216" w:rsidRDefault="00E51BCA" w:rsidP="00E51BCA">
                            <w:pPr>
                              <w:jc w:val="center"/>
                              <w:rPr>
                                <w:rFonts w:cs="Times New Roman"/>
                                <w:sz w:val="32"/>
                                <w:szCs w:val="32"/>
                                <w:lang w:val="vi-VN"/>
                              </w:rPr>
                            </w:pPr>
                          </w:p>
                          <w:p w14:paraId="2AE9216E" w14:textId="77777777" w:rsidR="00E51BCA" w:rsidRPr="00926216" w:rsidRDefault="00E51BCA" w:rsidP="00E51BCA">
                            <w:pPr>
                              <w:jc w:val="center"/>
                              <w:rPr>
                                <w:rFonts w:cs="Times New Roman"/>
                                <w:sz w:val="32"/>
                                <w:szCs w:val="32"/>
                                <w:lang w:val="vi-VN"/>
                              </w:rPr>
                            </w:pPr>
                          </w:p>
                          <w:p w14:paraId="4CB44AB5" w14:textId="77777777" w:rsidR="00E51BCA" w:rsidRPr="00926216" w:rsidRDefault="00E51BCA" w:rsidP="00E51BCA">
                            <w:pPr>
                              <w:jc w:val="center"/>
                              <w:rPr>
                                <w:rFonts w:cs="Times New Roman"/>
                                <w:sz w:val="32"/>
                                <w:szCs w:val="32"/>
                                <w:lang w:val="vi-VN"/>
                              </w:rPr>
                            </w:pPr>
                          </w:p>
                          <w:p w14:paraId="3BA2E21D" w14:textId="77777777" w:rsidR="00E51BCA" w:rsidRPr="00926216" w:rsidRDefault="00E51BCA" w:rsidP="00E51BCA">
                            <w:pPr>
                              <w:jc w:val="center"/>
                              <w:rPr>
                                <w:rFonts w:cs="Times New Roman"/>
                                <w:sz w:val="32"/>
                                <w:szCs w:val="32"/>
                                <w:lang w:val="vi-VN"/>
                              </w:rPr>
                            </w:pPr>
                          </w:p>
                          <w:p w14:paraId="72C93CA3" w14:textId="77777777" w:rsidR="00E51BCA" w:rsidRPr="00926216" w:rsidRDefault="00E51BCA" w:rsidP="00E51BCA">
                            <w:pPr>
                              <w:jc w:val="center"/>
                              <w:rPr>
                                <w:rFonts w:cs="Times New Roman"/>
                                <w:sz w:val="32"/>
                                <w:szCs w:val="32"/>
                                <w:lang w:val="vi-VN"/>
                              </w:rPr>
                            </w:pPr>
                          </w:p>
                          <w:p w14:paraId="2D282BB5" w14:textId="77777777" w:rsidR="00E51BCA" w:rsidRPr="00926216" w:rsidRDefault="00E51BCA" w:rsidP="00E51BCA">
                            <w:pPr>
                              <w:jc w:val="center"/>
                              <w:rPr>
                                <w:rFonts w:cs="Times New Roman"/>
                                <w:sz w:val="32"/>
                                <w:szCs w:val="32"/>
                                <w:lang w:val="vi-VN"/>
                              </w:rPr>
                            </w:pPr>
                          </w:p>
                          <w:p w14:paraId="79218735" w14:textId="77777777" w:rsidR="00E51BCA" w:rsidRPr="00926216" w:rsidRDefault="00E51BCA" w:rsidP="00E51BCA">
                            <w:pPr>
                              <w:jc w:val="center"/>
                              <w:rPr>
                                <w:rFonts w:cs="Times New Roman"/>
                                <w:sz w:val="32"/>
                                <w:szCs w:val="32"/>
                                <w:lang w:val="vi-VN"/>
                              </w:rPr>
                            </w:pPr>
                          </w:p>
                          <w:p w14:paraId="164CEEE6" w14:textId="77777777" w:rsidR="00E51BCA" w:rsidRPr="00926216" w:rsidRDefault="00E51BCA" w:rsidP="00E51BCA">
                            <w:pPr>
                              <w:jc w:val="center"/>
                              <w:rPr>
                                <w:rFonts w:cs="Times New Roman"/>
                                <w:sz w:val="32"/>
                                <w:szCs w:val="32"/>
                                <w:lang w:val="vi-VN"/>
                              </w:rPr>
                            </w:pPr>
                          </w:p>
                          <w:p w14:paraId="20759DBC" w14:textId="77777777" w:rsidR="00E51BCA" w:rsidRPr="00926216" w:rsidRDefault="00E51BCA" w:rsidP="00E51BCA">
                            <w:pPr>
                              <w:jc w:val="center"/>
                              <w:rPr>
                                <w:rFonts w:cs="Times New Roman"/>
                                <w:sz w:val="32"/>
                                <w:szCs w:val="32"/>
                                <w:lang w:val="vi-VN"/>
                              </w:rPr>
                            </w:pPr>
                          </w:p>
                          <w:p w14:paraId="5B310744" w14:textId="77777777" w:rsidR="00E51BCA" w:rsidRPr="00926216" w:rsidRDefault="00E51BCA" w:rsidP="00E51BCA">
                            <w:pPr>
                              <w:jc w:val="center"/>
                              <w:rPr>
                                <w:rFonts w:cs="Times New Roman"/>
                                <w:sz w:val="32"/>
                                <w:szCs w:val="32"/>
                                <w:lang w:val="vi-VN"/>
                              </w:rPr>
                            </w:pPr>
                          </w:p>
                          <w:p w14:paraId="02F0B0F8" w14:textId="77777777" w:rsidR="00E51BCA" w:rsidRPr="00926216" w:rsidRDefault="00E51BCA" w:rsidP="00E51BCA">
                            <w:pPr>
                              <w:jc w:val="center"/>
                              <w:rPr>
                                <w:rFonts w:cs="Times New Roman"/>
                                <w:sz w:val="32"/>
                                <w:szCs w:val="32"/>
                                <w:lang w:val="vi-VN"/>
                              </w:rPr>
                            </w:pPr>
                          </w:p>
                          <w:p w14:paraId="66C1D7D5" w14:textId="77777777" w:rsidR="00E51BCA" w:rsidRPr="00926216" w:rsidRDefault="00E51BCA" w:rsidP="00E51BCA">
                            <w:pPr>
                              <w:jc w:val="center"/>
                              <w:rPr>
                                <w:rFonts w:cs="Times New Roman"/>
                                <w:sz w:val="32"/>
                                <w:szCs w:val="32"/>
                                <w:lang w:val="vi-VN"/>
                              </w:rPr>
                            </w:pPr>
                          </w:p>
                          <w:p w14:paraId="3581F9FF" w14:textId="77777777" w:rsidR="00E51BCA" w:rsidRPr="00926216" w:rsidRDefault="00E51BCA" w:rsidP="00E51BCA">
                            <w:pPr>
                              <w:jc w:val="center"/>
                              <w:rPr>
                                <w:rFonts w:cs="Times New Roman"/>
                                <w:sz w:val="32"/>
                                <w:szCs w:val="32"/>
                                <w:lang w:val="vi-VN"/>
                              </w:rPr>
                            </w:pPr>
                          </w:p>
                          <w:p w14:paraId="56608088" w14:textId="77777777" w:rsidR="00E51BCA" w:rsidRPr="00926216" w:rsidRDefault="00E51BCA" w:rsidP="00E51BCA">
                            <w:pPr>
                              <w:jc w:val="center"/>
                              <w:rPr>
                                <w:rFonts w:cs="Times New Roman"/>
                                <w:sz w:val="32"/>
                                <w:szCs w:val="32"/>
                                <w:lang w:val="vi-VN"/>
                              </w:rPr>
                            </w:pPr>
                          </w:p>
                          <w:p w14:paraId="4F2FB387" w14:textId="77777777" w:rsidR="00E51BCA" w:rsidRPr="00926216" w:rsidRDefault="00E51BCA" w:rsidP="00E51BCA">
                            <w:pPr>
                              <w:jc w:val="center"/>
                              <w:rPr>
                                <w:rFonts w:cs="Times New Roman"/>
                                <w:sz w:val="32"/>
                                <w:szCs w:val="32"/>
                                <w:lang w:val="vi-VN"/>
                              </w:rPr>
                            </w:pPr>
                          </w:p>
                          <w:p w14:paraId="74071EE0" w14:textId="77777777" w:rsidR="00E51BCA" w:rsidRPr="00926216" w:rsidRDefault="00E51BCA" w:rsidP="00E51BCA">
                            <w:pPr>
                              <w:jc w:val="center"/>
                              <w:rPr>
                                <w:rFonts w:cs="Times New Roman"/>
                                <w:sz w:val="32"/>
                                <w:szCs w:val="32"/>
                                <w:lang w:val="vi-VN"/>
                              </w:rPr>
                            </w:pPr>
                          </w:p>
                          <w:p w14:paraId="5038799A" w14:textId="77777777" w:rsidR="00E51BCA" w:rsidRPr="00926216" w:rsidRDefault="00E51BCA" w:rsidP="00E51BCA">
                            <w:pPr>
                              <w:jc w:val="center"/>
                              <w:rPr>
                                <w:rFonts w:cs="Times New Roman"/>
                                <w:sz w:val="32"/>
                                <w:szCs w:val="32"/>
                                <w:lang w:val="vi-VN"/>
                              </w:rPr>
                            </w:pPr>
                          </w:p>
                          <w:p w14:paraId="219DD719" w14:textId="77777777" w:rsidR="00E51BCA" w:rsidRPr="00926216" w:rsidRDefault="00E51BCA" w:rsidP="00E51BCA">
                            <w:pPr>
                              <w:jc w:val="center"/>
                              <w:rPr>
                                <w:rFonts w:cs="Times New Roman"/>
                                <w:sz w:val="32"/>
                                <w:szCs w:val="32"/>
                                <w:lang w:val="vi-VN"/>
                              </w:rPr>
                            </w:pPr>
                          </w:p>
                          <w:p w14:paraId="3F519EDE" w14:textId="77777777" w:rsidR="00E51BCA" w:rsidRPr="00926216" w:rsidRDefault="00E51BCA" w:rsidP="00E51BCA">
                            <w:pPr>
                              <w:jc w:val="center"/>
                              <w:rPr>
                                <w:rFonts w:cs="Times New Roman"/>
                                <w:sz w:val="32"/>
                                <w:szCs w:val="32"/>
                                <w:lang w:val="vi-VN"/>
                              </w:rPr>
                            </w:pPr>
                          </w:p>
                          <w:p w14:paraId="39487ABF" w14:textId="77777777" w:rsidR="00E51BCA" w:rsidRPr="00926216" w:rsidRDefault="00E51BCA" w:rsidP="00E51BCA">
                            <w:pPr>
                              <w:jc w:val="center"/>
                              <w:rPr>
                                <w:rFonts w:cs="Times New Roman"/>
                                <w:sz w:val="32"/>
                                <w:szCs w:val="32"/>
                                <w:lang w:val="vi-VN"/>
                              </w:rPr>
                            </w:pPr>
                          </w:p>
                          <w:p w14:paraId="2C99D1E5" w14:textId="77777777" w:rsidR="00E51BCA" w:rsidRPr="00926216" w:rsidRDefault="00E51BCA" w:rsidP="00E51BCA">
                            <w:pPr>
                              <w:jc w:val="center"/>
                              <w:rPr>
                                <w:rFonts w:cs="Times New Roman"/>
                                <w:sz w:val="32"/>
                                <w:szCs w:val="32"/>
                                <w:lang w:val="vi-VN"/>
                              </w:rPr>
                            </w:pPr>
                          </w:p>
                          <w:p w14:paraId="2416163C" w14:textId="77777777" w:rsidR="00E51BCA" w:rsidRPr="00926216" w:rsidRDefault="00E51BCA" w:rsidP="00E51BCA">
                            <w:pPr>
                              <w:jc w:val="center"/>
                              <w:rPr>
                                <w:rFonts w:cs="Times New Roman"/>
                                <w:sz w:val="32"/>
                                <w:szCs w:val="32"/>
                                <w:lang w:val="vi-VN"/>
                              </w:rPr>
                            </w:pPr>
                          </w:p>
                          <w:p w14:paraId="7E5FBFAE" w14:textId="77777777" w:rsidR="00E51BCA" w:rsidRPr="00926216" w:rsidRDefault="00E51BCA" w:rsidP="00E51BCA">
                            <w:pPr>
                              <w:jc w:val="center"/>
                              <w:rPr>
                                <w:rFonts w:cs="Times New Roman"/>
                                <w:sz w:val="32"/>
                                <w:szCs w:val="32"/>
                                <w:lang w:val="vi-VN"/>
                              </w:rPr>
                            </w:pPr>
                          </w:p>
                          <w:p w14:paraId="3A4965C8" w14:textId="77777777" w:rsidR="00E51BCA" w:rsidRPr="00926216" w:rsidRDefault="00E51BCA" w:rsidP="00E51BCA">
                            <w:pPr>
                              <w:jc w:val="center"/>
                              <w:rPr>
                                <w:rFonts w:cs="Times New Roman"/>
                                <w:sz w:val="32"/>
                                <w:szCs w:val="32"/>
                                <w:lang w:val="vi-VN"/>
                              </w:rPr>
                            </w:pPr>
                          </w:p>
                          <w:p w14:paraId="2CD26EF7" w14:textId="77777777" w:rsidR="00E51BCA" w:rsidRPr="00926216" w:rsidRDefault="00E51BCA" w:rsidP="00E51BCA">
                            <w:pPr>
                              <w:jc w:val="center"/>
                              <w:rPr>
                                <w:rFonts w:cs="Times New Roman"/>
                                <w:sz w:val="32"/>
                                <w:szCs w:val="32"/>
                                <w:lang w:val="vi-VN"/>
                              </w:rPr>
                            </w:pPr>
                          </w:p>
                          <w:p w14:paraId="1FF7D43F" w14:textId="77777777" w:rsidR="00E51BCA" w:rsidRPr="00926216" w:rsidRDefault="00E51BCA" w:rsidP="00E51BCA">
                            <w:pPr>
                              <w:jc w:val="center"/>
                              <w:rPr>
                                <w:rFonts w:cs="Times New Roman"/>
                                <w:sz w:val="32"/>
                                <w:szCs w:val="32"/>
                                <w:lang w:val="vi-VN"/>
                              </w:rPr>
                            </w:pPr>
                          </w:p>
                          <w:p w14:paraId="0196388D" w14:textId="77777777" w:rsidR="00E51BCA" w:rsidRPr="00926216" w:rsidRDefault="00E51BCA" w:rsidP="00E51BCA">
                            <w:pPr>
                              <w:jc w:val="center"/>
                              <w:rPr>
                                <w:rFonts w:cs="Times New Roman"/>
                                <w:sz w:val="32"/>
                                <w:szCs w:val="32"/>
                                <w:lang w:val="vi-VN"/>
                              </w:rPr>
                            </w:pPr>
                          </w:p>
                          <w:p w14:paraId="7B042D85" w14:textId="77777777" w:rsidR="00E51BCA" w:rsidRPr="00926216" w:rsidRDefault="00E51BCA" w:rsidP="00E51BCA">
                            <w:pPr>
                              <w:jc w:val="center"/>
                              <w:rPr>
                                <w:rFonts w:cs="Times New Roman"/>
                                <w:sz w:val="32"/>
                                <w:szCs w:val="32"/>
                                <w:lang w:val="vi-VN"/>
                              </w:rPr>
                            </w:pPr>
                          </w:p>
                          <w:p w14:paraId="6A533F47" w14:textId="77777777" w:rsidR="00E51BCA" w:rsidRPr="00926216" w:rsidRDefault="00E51BCA" w:rsidP="00E51BCA">
                            <w:pPr>
                              <w:jc w:val="center"/>
                              <w:rPr>
                                <w:rFonts w:cs="Times New Roman"/>
                                <w:sz w:val="32"/>
                                <w:szCs w:val="32"/>
                                <w:lang w:val="vi-VN"/>
                              </w:rPr>
                            </w:pPr>
                          </w:p>
                          <w:p w14:paraId="16AF64D5" w14:textId="77777777" w:rsidR="00E51BCA" w:rsidRPr="00926216" w:rsidRDefault="00E51BCA" w:rsidP="00E51BCA">
                            <w:pPr>
                              <w:jc w:val="center"/>
                              <w:rPr>
                                <w:rFonts w:cs="Times New Roman"/>
                                <w:sz w:val="32"/>
                                <w:szCs w:val="32"/>
                                <w:lang w:val="vi-VN"/>
                              </w:rPr>
                            </w:pPr>
                          </w:p>
                          <w:p w14:paraId="61BBF148" w14:textId="77777777" w:rsidR="00E51BCA" w:rsidRPr="00926216" w:rsidRDefault="00E51BCA" w:rsidP="00E51BCA">
                            <w:pPr>
                              <w:jc w:val="center"/>
                              <w:rPr>
                                <w:rFonts w:cs="Times New Roman"/>
                                <w:sz w:val="32"/>
                                <w:szCs w:val="32"/>
                                <w:lang w:val="vi-VN"/>
                              </w:rPr>
                            </w:pPr>
                          </w:p>
                          <w:p w14:paraId="02242FF3" w14:textId="77777777" w:rsidR="00E51BCA" w:rsidRPr="00926216" w:rsidRDefault="00E51BCA" w:rsidP="00E51BCA">
                            <w:pPr>
                              <w:jc w:val="center"/>
                              <w:rPr>
                                <w:rFonts w:cs="Times New Roman"/>
                                <w:sz w:val="32"/>
                                <w:szCs w:val="32"/>
                                <w:lang w:val="vi-VN"/>
                              </w:rPr>
                            </w:pPr>
                          </w:p>
                          <w:p w14:paraId="41503A1F" w14:textId="77777777" w:rsidR="00E51BCA" w:rsidRPr="00926216" w:rsidRDefault="00E51BCA" w:rsidP="00E51BCA">
                            <w:pPr>
                              <w:jc w:val="center"/>
                              <w:rPr>
                                <w:rFonts w:cs="Times New Roman"/>
                                <w:sz w:val="32"/>
                                <w:szCs w:val="32"/>
                                <w:lang w:val="vi-VN"/>
                              </w:rPr>
                            </w:pPr>
                          </w:p>
                          <w:p w14:paraId="3DD27D9F" w14:textId="77777777" w:rsidR="00E51BCA" w:rsidRPr="00926216" w:rsidRDefault="00E51BCA" w:rsidP="00E51BCA">
                            <w:pPr>
                              <w:jc w:val="center"/>
                              <w:rPr>
                                <w:rFonts w:cs="Times New Roman"/>
                                <w:sz w:val="32"/>
                                <w:szCs w:val="32"/>
                                <w:lang w:val="vi-VN"/>
                              </w:rPr>
                            </w:pPr>
                          </w:p>
                          <w:p w14:paraId="4F2A1CBF" w14:textId="77777777" w:rsidR="00E51BCA" w:rsidRPr="00926216" w:rsidRDefault="00E51BCA" w:rsidP="00E51BCA">
                            <w:pPr>
                              <w:jc w:val="center"/>
                              <w:rPr>
                                <w:rFonts w:cs="Times New Roman"/>
                                <w:sz w:val="32"/>
                                <w:szCs w:val="32"/>
                                <w:lang w:val="vi-VN"/>
                              </w:rPr>
                            </w:pPr>
                          </w:p>
                          <w:p w14:paraId="1D9D9904" w14:textId="77777777" w:rsidR="00E51BCA" w:rsidRPr="00926216" w:rsidRDefault="00E51BCA" w:rsidP="00E51BCA">
                            <w:pPr>
                              <w:jc w:val="center"/>
                              <w:rPr>
                                <w:rFonts w:cs="Times New Roman"/>
                                <w:sz w:val="32"/>
                                <w:szCs w:val="32"/>
                                <w:lang w:val="vi-VN"/>
                              </w:rPr>
                            </w:pPr>
                          </w:p>
                          <w:p w14:paraId="4203E8D3" w14:textId="77777777" w:rsidR="00E51BCA" w:rsidRPr="00926216" w:rsidRDefault="00E51BCA" w:rsidP="00E51BCA">
                            <w:pPr>
                              <w:jc w:val="center"/>
                              <w:rPr>
                                <w:rFonts w:cs="Times New Roman"/>
                                <w:sz w:val="32"/>
                                <w:szCs w:val="32"/>
                                <w:lang w:val="vi-VN"/>
                              </w:rPr>
                            </w:pPr>
                          </w:p>
                          <w:p w14:paraId="2B07AD3D" w14:textId="77777777" w:rsidR="00E51BCA" w:rsidRPr="00926216" w:rsidRDefault="00E51BCA" w:rsidP="00E51BCA">
                            <w:pPr>
                              <w:jc w:val="center"/>
                              <w:rPr>
                                <w:rFonts w:cs="Times New Roman"/>
                                <w:sz w:val="32"/>
                                <w:szCs w:val="32"/>
                                <w:lang w:val="vi-VN"/>
                              </w:rPr>
                            </w:pPr>
                          </w:p>
                          <w:p w14:paraId="608DB4AE" w14:textId="77777777" w:rsidR="00E51BCA" w:rsidRPr="00926216" w:rsidRDefault="00E51BCA" w:rsidP="00E51BCA">
                            <w:pPr>
                              <w:jc w:val="center"/>
                              <w:rPr>
                                <w:rFonts w:cs="Times New Roman"/>
                                <w:sz w:val="32"/>
                                <w:szCs w:val="32"/>
                                <w:lang w:val="vi-VN"/>
                              </w:rPr>
                            </w:pPr>
                          </w:p>
                          <w:p w14:paraId="375967E7" w14:textId="77777777" w:rsidR="00E51BCA" w:rsidRPr="00926216" w:rsidRDefault="00E51BCA" w:rsidP="00E51BCA">
                            <w:pPr>
                              <w:jc w:val="center"/>
                              <w:rPr>
                                <w:rFonts w:cs="Times New Roman"/>
                                <w:sz w:val="32"/>
                                <w:szCs w:val="32"/>
                                <w:lang w:val="vi-VN"/>
                              </w:rPr>
                            </w:pPr>
                          </w:p>
                          <w:p w14:paraId="7BF3E9F2" w14:textId="77777777" w:rsidR="00E51BCA" w:rsidRPr="00926216" w:rsidRDefault="00E51BCA" w:rsidP="00E51BCA">
                            <w:pPr>
                              <w:jc w:val="center"/>
                              <w:rPr>
                                <w:rFonts w:cs="Times New Roman"/>
                                <w:sz w:val="32"/>
                                <w:szCs w:val="32"/>
                                <w:lang w:val="vi-VN"/>
                              </w:rPr>
                            </w:pPr>
                          </w:p>
                          <w:p w14:paraId="5762F1BB" w14:textId="77777777" w:rsidR="00E51BCA" w:rsidRPr="00926216" w:rsidRDefault="00E51BCA" w:rsidP="00E51BCA">
                            <w:pPr>
                              <w:jc w:val="center"/>
                              <w:rPr>
                                <w:rFonts w:cs="Times New Roman"/>
                                <w:sz w:val="32"/>
                                <w:szCs w:val="32"/>
                                <w:lang w:val="vi-VN"/>
                              </w:rPr>
                            </w:pPr>
                          </w:p>
                          <w:p w14:paraId="09E086DA" w14:textId="77777777" w:rsidR="00E51BCA" w:rsidRPr="00926216" w:rsidRDefault="00E51BCA" w:rsidP="00E51BCA">
                            <w:pPr>
                              <w:jc w:val="center"/>
                              <w:rPr>
                                <w:rFonts w:cs="Times New Roman"/>
                                <w:sz w:val="32"/>
                                <w:szCs w:val="32"/>
                                <w:lang w:val="vi-VN"/>
                              </w:rPr>
                            </w:pPr>
                          </w:p>
                          <w:p w14:paraId="05A20C9A" w14:textId="77777777" w:rsidR="00E51BCA" w:rsidRPr="00926216" w:rsidRDefault="00E51BCA" w:rsidP="00E51BCA">
                            <w:pPr>
                              <w:jc w:val="center"/>
                              <w:rPr>
                                <w:rFonts w:cs="Times New Roman"/>
                                <w:sz w:val="32"/>
                                <w:szCs w:val="32"/>
                                <w:lang w:val="vi-VN"/>
                              </w:rPr>
                            </w:pPr>
                          </w:p>
                          <w:p w14:paraId="34CA1449" w14:textId="77777777" w:rsidR="00E51BCA" w:rsidRPr="00926216" w:rsidRDefault="00E51BCA" w:rsidP="00E51BCA">
                            <w:pPr>
                              <w:jc w:val="center"/>
                              <w:rPr>
                                <w:rFonts w:cs="Times New Roman"/>
                                <w:sz w:val="32"/>
                                <w:szCs w:val="32"/>
                                <w:lang w:val="vi-VN"/>
                              </w:rPr>
                            </w:pPr>
                          </w:p>
                          <w:p w14:paraId="47791208" w14:textId="77777777" w:rsidR="00E51BCA" w:rsidRPr="00926216" w:rsidRDefault="00E51BCA" w:rsidP="00E51BCA">
                            <w:pPr>
                              <w:jc w:val="center"/>
                              <w:rPr>
                                <w:rFonts w:cs="Times New Roman"/>
                                <w:sz w:val="32"/>
                                <w:szCs w:val="32"/>
                                <w:lang w:val="vi-VN"/>
                              </w:rPr>
                            </w:pPr>
                          </w:p>
                          <w:p w14:paraId="0AB58AC3" w14:textId="77777777" w:rsidR="00E51BCA" w:rsidRPr="00926216" w:rsidRDefault="00E51BCA" w:rsidP="00E51BCA">
                            <w:pPr>
                              <w:jc w:val="center"/>
                              <w:rPr>
                                <w:rFonts w:cs="Times New Roman"/>
                                <w:sz w:val="32"/>
                                <w:szCs w:val="32"/>
                                <w:lang w:val="vi-VN"/>
                              </w:rPr>
                            </w:pPr>
                          </w:p>
                          <w:p w14:paraId="719903BF" w14:textId="77777777" w:rsidR="00E51BCA" w:rsidRPr="00926216" w:rsidRDefault="00E51BCA" w:rsidP="00E51BCA">
                            <w:pPr>
                              <w:jc w:val="center"/>
                              <w:rPr>
                                <w:rFonts w:cs="Times New Roman"/>
                                <w:sz w:val="32"/>
                                <w:szCs w:val="32"/>
                                <w:lang w:val="vi-VN"/>
                              </w:rPr>
                            </w:pPr>
                          </w:p>
                          <w:p w14:paraId="1631BD56" w14:textId="77777777" w:rsidR="00E51BCA" w:rsidRPr="00926216" w:rsidRDefault="00E51BCA" w:rsidP="00E51BCA">
                            <w:pPr>
                              <w:jc w:val="center"/>
                              <w:rPr>
                                <w:rFonts w:cs="Times New Roman"/>
                                <w:sz w:val="32"/>
                                <w:szCs w:val="32"/>
                                <w:lang w:val="vi-VN"/>
                              </w:rPr>
                            </w:pPr>
                          </w:p>
                          <w:p w14:paraId="0D3944F7" w14:textId="77777777" w:rsidR="00E51BCA" w:rsidRPr="00926216" w:rsidRDefault="00E51BCA" w:rsidP="00E51BCA">
                            <w:pPr>
                              <w:jc w:val="center"/>
                              <w:rPr>
                                <w:rFonts w:cs="Times New Roman"/>
                                <w:sz w:val="32"/>
                                <w:szCs w:val="32"/>
                                <w:lang w:val="vi-VN"/>
                              </w:rPr>
                            </w:pPr>
                          </w:p>
                          <w:p w14:paraId="69177E76"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55B60B0" w14:textId="77777777" w:rsidR="00E51BCA" w:rsidRDefault="00E51BCA" w:rsidP="00E51BCA"/>
                          <w:p w14:paraId="5D992863" w14:textId="77777777" w:rsidR="00E51BCA" w:rsidRPr="00926216" w:rsidRDefault="00E51BCA" w:rsidP="00E51BCA">
                            <w:pPr>
                              <w:jc w:val="center"/>
                              <w:outlineLvl w:val="0"/>
                              <w:rPr>
                                <w:rFonts w:cs="Times New Roman"/>
                                <w:b/>
                                <w:sz w:val="40"/>
                                <w:szCs w:val="40"/>
                              </w:rPr>
                            </w:pPr>
                            <w:bookmarkStart w:id="81" w:name="_Toc186413201"/>
                            <w:r w:rsidRPr="00926216">
                              <w:rPr>
                                <w:rFonts w:cs="Times New Roman"/>
                                <w:b/>
                                <w:sz w:val="40"/>
                                <w:szCs w:val="40"/>
                                <w:lang w:val="vi-VN"/>
                              </w:rPr>
                              <w:t>B</w:t>
                            </w:r>
                            <w:r w:rsidRPr="00926216">
                              <w:rPr>
                                <w:rFonts w:cs="Times New Roman"/>
                                <w:b/>
                                <w:sz w:val="40"/>
                                <w:szCs w:val="40"/>
                              </w:rPr>
                              <w:t>Ộ GIÁO DỤC VÀ ĐÀO TẠO</w:t>
                            </w:r>
                            <w:bookmarkEnd w:id="81"/>
                          </w:p>
                          <w:p w14:paraId="57AF3FBF" w14:textId="77777777" w:rsidR="00E51BCA" w:rsidRPr="00926216" w:rsidRDefault="00E51BCA" w:rsidP="00E51BCA">
                            <w:pPr>
                              <w:jc w:val="center"/>
                              <w:outlineLvl w:val="0"/>
                              <w:rPr>
                                <w:rFonts w:cs="Times New Roman"/>
                                <w:b/>
                                <w:sz w:val="44"/>
                                <w:szCs w:val="44"/>
                              </w:rPr>
                            </w:pPr>
                            <w:bookmarkStart w:id="82" w:name="_Toc186413202"/>
                            <w:r w:rsidRPr="00926216">
                              <w:rPr>
                                <w:rFonts w:cs="Times New Roman"/>
                                <w:b/>
                                <w:sz w:val="44"/>
                                <w:szCs w:val="44"/>
                              </w:rPr>
                              <w:t>TRƯỜNG ĐẠI HỌC NÔNG LÂM TP HCM</w:t>
                            </w:r>
                            <w:bookmarkEnd w:id="82"/>
                          </w:p>
                          <w:p w14:paraId="792D5DCC" w14:textId="77777777" w:rsidR="00E51BCA" w:rsidRPr="00926216" w:rsidRDefault="00E51BCA" w:rsidP="00E51BCA">
                            <w:pPr>
                              <w:jc w:val="center"/>
                              <w:outlineLvl w:val="0"/>
                              <w:rPr>
                                <w:rFonts w:cs="Times New Roman"/>
                                <w:b/>
                                <w:sz w:val="44"/>
                                <w:szCs w:val="44"/>
                              </w:rPr>
                            </w:pPr>
                            <w:bookmarkStart w:id="83" w:name="_Toc186413203"/>
                            <w:r w:rsidRPr="00926216">
                              <w:rPr>
                                <w:rFonts w:cs="Times New Roman"/>
                                <w:b/>
                                <w:sz w:val="40"/>
                                <w:szCs w:val="40"/>
                              </w:rPr>
                              <w:t>KHOA CÔNG NGHỆ THÔNG TIN</w:t>
                            </w:r>
                            <w:bookmarkEnd w:id="83"/>
                          </w:p>
                          <w:p w14:paraId="5C744C06" w14:textId="77777777" w:rsidR="00E51BCA" w:rsidRPr="00926216" w:rsidRDefault="00E51BCA" w:rsidP="00E51BCA">
                            <w:pPr>
                              <w:jc w:val="center"/>
                              <w:rPr>
                                <w:rFonts w:cs="Times New Roman"/>
                                <w:b/>
                                <w:sz w:val="32"/>
                                <w:szCs w:val="32"/>
                              </w:rPr>
                            </w:pPr>
                          </w:p>
                          <w:p w14:paraId="74957830"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2C875940" wp14:editId="5F77BF7E">
                                  <wp:extent cx="1440000" cy="1440000"/>
                                  <wp:effectExtent l="0" t="0" r="0" b="0"/>
                                  <wp:docPr id="234056446" name="Picture 234056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530CCDD" w14:textId="77777777" w:rsidR="00E51BCA" w:rsidRPr="00926216" w:rsidRDefault="00E51BCA" w:rsidP="00E51BCA">
                            <w:pPr>
                              <w:jc w:val="center"/>
                              <w:rPr>
                                <w:rFonts w:cs="Times New Roman"/>
                                <w:b/>
                                <w:sz w:val="32"/>
                                <w:szCs w:val="32"/>
                              </w:rPr>
                            </w:pPr>
                          </w:p>
                          <w:p w14:paraId="5C3004D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9367BAE"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A33984D" w14:textId="77777777" w:rsidR="00E51BCA" w:rsidRPr="00926216" w:rsidRDefault="00E51BCA" w:rsidP="00E51BCA">
                            <w:pPr>
                              <w:rPr>
                                <w:rFonts w:cs="Times New Roman"/>
                                <w:sz w:val="32"/>
                                <w:szCs w:val="32"/>
                              </w:rPr>
                            </w:pPr>
                          </w:p>
                          <w:p w14:paraId="2866B6DD"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781FD8D"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20E8C5B8"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CF5DFDD" w14:textId="77777777" w:rsidR="00E51BCA" w:rsidRPr="00BF1807" w:rsidRDefault="00E51BCA" w:rsidP="00E51BCA">
                            <w:pPr>
                              <w:ind w:hanging="2"/>
                              <w:jc w:val="both"/>
                              <w:rPr>
                                <w:rFonts w:cs="Times New Roman"/>
                                <w:bCs/>
                                <w:sz w:val="28"/>
                                <w:szCs w:val="28"/>
                              </w:rPr>
                            </w:pPr>
                          </w:p>
                          <w:p w14:paraId="1F99E7B8"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E5B4DCA" w14:textId="77777777" w:rsidR="00E51BCA" w:rsidRPr="00926216" w:rsidRDefault="00E51BCA" w:rsidP="00E51BCA">
                            <w:pPr>
                              <w:jc w:val="center"/>
                              <w:rPr>
                                <w:rFonts w:cs="Times New Roman"/>
                                <w:sz w:val="32"/>
                                <w:szCs w:val="32"/>
                              </w:rPr>
                            </w:pPr>
                          </w:p>
                          <w:p w14:paraId="3FC43751" w14:textId="77777777" w:rsidR="00E51BCA" w:rsidRPr="00926216" w:rsidRDefault="00E51BCA" w:rsidP="00E51BCA">
                            <w:pPr>
                              <w:jc w:val="center"/>
                              <w:rPr>
                                <w:rFonts w:cs="Times New Roman"/>
                                <w:sz w:val="32"/>
                                <w:szCs w:val="32"/>
                                <w:lang w:val="vi-VN"/>
                              </w:rPr>
                            </w:pPr>
                          </w:p>
                          <w:p w14:paraId="658AFEDB" w14:textId="77777777" w:rsidR="00E51BCA" w:rsidRPr="00926216" w:rsidRDefault="00E51BCA" w:rsidP="00E51BCA">
                            <w:pPr>
                              <w:jc w:val="center"/>
                              <w:rPr>
                                <w:rFonts w:cs="Times New Roman"/>
                                <w:sz w:val="32"/>
                                <w:szCs w:val="32"/>
                                <w:lang w:val="vi-VN"/>
                              </w:rPr>
                            </w:pPr>
                          </w:p>
                          <w:p w14:paraId="20600EFF" w14:textId="77777777" w:rsidR="00E51BCA" w:rsidRPr="00926216" w:rsidRDefault="00E51BCA" w:rsidP="00E51BCA">
                            <w:pPr>
                              <w:jc w:val="center"/>
                              <w:rPr>
                                <w:rFonts w:cs="Times New Roman"/>
                                <w:sz w:val="32"/>
                                <w:szCs w:val="32"/>
                                <w:lang w:val="vi-VN"/>
                              </w:rPr>
                            </w:pPr>
                          </w:p>
                          <w:p w14:paraId="202C14A5" w14:textId="77777777" w:rsidR="00E51BCA" w:rsidRPr="00926216" w:rsidRDefault="00E51BCA" w:rsidP="00E51BCA">
                            <w:pPr>
                              <w:jc w:val="center"/>
                              <w:rPr>
                                <w:rFonts w:cs="Times New Roman"/>
                                <w:sz w:val="32"/>
                                <w:szCs w:val="32"/>
                                <w:lang w:val="vi-VN"/>
                              </w:rPr>
                            </w:pPr>
                          </w:p>
                          <w:p w14:paraId="5620C6C5" w14:textId="77777777" w:rsidR="00E51BCA" w:rsidRPr="00926216" w:rsidRDefault="00E51BCA" w:rsidP="00E51BCA">
                            <w:pPr>
                              <w:jc w:val="center"/>
                              <w:rPr>
                                <w:rFonts w:cs="Times New Roman"/>
                                <w:sz w:val="32"/>
                                <w:szCs w:val="32"/>
                                <w:lang w:val="vi-VN"/>
                              </w:rPr>
                            </w:pPr>
                          </w:p>
                          <w:p w14:paraId="427662AF" w14:textId="77777777" w:rsidR="00E51BCA" w:rsidRPr="00926216" w:rsidRDefault="00E51BCA" w:rsidP="00E51BCA">
                            <w:pPr>
                              <w:jc w:val="center"/>
                              <w:rPr>
                                <w:rFonts w:cs="Times New Roman"/>
                                <w:sz w:val="32"/>
                                <w:szCs w:val="32"/>
                                <w:lang w:val="vi-VN"/>
                              </w:rPr>
                            </w:pPr>
                          </w:p>
                          <w:p w14:paraId="52B4BBB9" w14:textId="77777777" w:rsidR="00E51BCA" w:rsidRPr="00926216" w:rsidRDefault="00E51BCA" w:rsidP="00E51BCA">
                            <w:pPr>
                              <w:jc w:val="center"/>
                              <w:rPr>
                                <w:rFonts w:cs="Times New Roman"/>
                                <w:sz w:val="32"/>
                                <w:szCs w:val="32"/>
                                <w:lang w:val="vi-VN"/>
                              </w:rPr>
                            </w:pPr>
                          </w:p>
                          <w:p w14:paraId="7A92947A" w14:textId="77777777" w:rsidR="00E51BCA" w:rsidRPr="00926216" w:rsidRDefault="00E51BCA" w:rsidP="00E51BCA">
                            <w:pPr>
                              <w:jc w:val="center"/>
                              <w:rPr>
                                <w:rFonts w:cs="Times New Roman"/>
                                <w:sz w:val="32"/>
                                <w:szCs w:val="32"/>
                                <w:lang w:val="vi-VN"/>
                              </w:rPr>
                            </w:pPr>
                          </w:p>
                          <w:p w14:paraId="6456F837" w14:textId="77777777" w:rsidR="00E51BCA" w:rsidRPr="00926216" w:rsidRDefault="00E51BCA" w:rsidP="00E51BCA">
                            <w:pPr>
                              <w:jc w:val="center"/>
                              <w:rPr>
                                <w:rFonts w:cs="Times New Roman"/>
                                <w:sz w:val="32"/>
                                <w:szCs w:val="32"/>
                                <w:lang w:val="vi-VN"/>
                              </w:rPr>
                            </w:pPr>
                          </w:p>
                          <w:p w14:paraId="777D4565" w14:textId="77777777" w:rsidR="00E51BCA" w:rsidRPr="00926216" w:rsidRDefault="00E51BCA" w:rsidP="00E51BCA">
                            <w:pPr>
                              <w:jc w:val="center"/>
                              <w:rPr>
                                <w:rFonts w:cs="Times New Roman"/>
                                <w:sz w:val="32"/>
                                <w:szCs w:val="32"/>
                                <w:lang w:val="vi-VN"/>
                              </w:rPr>
                            </w:pPr>
                          </w:p>
                          <w:p w14:paraId="1BDC37B8" w14:textId="77777777" w:rsidR="00E51BCA" w:rsidRPr="00926216" w:rsidRDefault="00E51BCA" w:rsidP="00E51BCA">
                            <w:pPr>
                              <w:jc w:val="center"/>
                              <w:rPr>
                                <w:rFonts w:cs="Times New Roman"/>
                                <w:sz w:val="32"/>
                                <w:szCs w:val="32"/>
                                <w:lang w:val="vi-VN"/>
                              </w:rPr>
                            </w:pPr>
                          </w:p>
                          <w:p w14:paraId="6A52436A" w14:textId="77777777" w:rsidR="00E51BCA" w:rsidRPr="00926216" w:rsidRDefault="00E51BCA" w:rsidP="00E51BCA">
                            <w:pPr>
                              <w:jc w:val="center"/>
                              <w:rPr>
                                <w:rFonts w:cs="Times New Roman"/>
                                <w:sz w:val="32"/>
                                <w:szCs w:val="32"/>
                                <w:lang w:val="vi-VN"/>
                              </w:rPr>
                            </w:pPr>
                          </w:p>
                          <w:p w14:paraId="70F134D6" w14:textId="77777777" w:rsidR="00E51BCA" w:rsidRPr="00926216" w:rsidRDefault="00E51BCA" w:rsidP="00E51BCA">
                            <w:pPr>
                              <w:jc w:val="center"/>
                              <w:rPr>
                                <w:rFonts w:cs="Times New Roman"/>
                                <w:sz w:val="32"/>
                                <w:szCs w:val="32"/>
                                <w:lang w:val="vi-VN"/>
                              </w:rPr>
                            </w:pPr>
                          </w:p>
                          <w:p w14:paraId="7084F531" w14:textId="77777777" w:rsidR="00E51BCA" w:rsidRPr="00926216" w:rsidRDefault="00E51BCA" w:rsidP="00E51BCA">
                            <w:pPr>
                              <w:jc w:val="center"/>
                              <w:rPr>
                                <w:rFonts w:cs="Times New Roman"/>
                                <w:sz w:val="32"/>
                                <w:szCs w:val="32"/>
                                <w:lang w:val="vi-VN"/>
                              </w:rPr>
                            </w:pPr>
                          </w:p>
                          <w:p w14:paraId="37BF57F4" w14:textId="77777777" w:rsidR="00E51BCA" w:rsidRPr="00926216" w:rsidRDefault="00E51BCA" w:rsidP="00E51BCA">
                            <w:pPr>
                              <w:jc w:val="center"/>
                              <w:rPr>
                                <w:rFonts w:cs="Times New Roman"/>
                                <w:sz w:val="32"/>
                                <w:szCs w:val="32"/>
                                <w:lang w:val="vi-VN"/>
                              </w:rPr>
                            </w:pPr>
                          </w:p>
                          <w:p w14:paraId="429E0EEC" w14:textId="77777777" w:rsidR="00E51BCA" w:rsidRPr="00926216" w:rsidRDefault="00E51BCA" w:rsidP="00E51BCA">
                            <w:pPr>
                              <w:jc w:val="center"/>
                              <w:rPr>
                                <w:rFonts w:cs="Times New Roman"/>
                                <w:sz w:val="32"/>
                                <w:szCs w:val="32"/>
                                <w:lang w:val="vi-VN"/>
                              </w:rPr>
                            </w:pPr>
                          </w:p>
                          <w:p w14:paraId="44AF410F" w14:textId="77777777" w:rsidR="00E51BCA" w:rsidRPr="00926216" w:rsidRDefault="00E51BCA" w:rsidP="00E51BCA">
                            <w:pPr>
                              <w:jc w:val="center"/>
                              <w:rPr>
                                <w:rFonts w:cs="Times New Roman"/>
                                <w:sz w:val="32"/>
                                <w:szCs w:val="32"/>
                                <w:lang w:val="vi-VN"/>
                              </w:rPr>
                            </w:pPr>
                          </w:p>
                          <w:p w14:paraId="125FC7AD" w14:textId="77777777" w:rsidR="00E51BCA" w:rsidRPr="00926216" w:rsidRDefault="00E51BCA" w:rsidP="00E51BCA">
                            <w:pPr>
                              <w:jc w:val="center"/>
                              <w:rPr>
                                <w:rFonts w:cs="Times New Roman"/>
                                <w:sz w:val="32"/>
                                <w:szCs w:val="32"/>
                                <w:lang w:val="vi-VN"/>
                              </w:rPr>
                            </w:pPr>
                          </w:p>
                          <w:p w14:paraId="7F7BE88C" w14:textId="77777777" w:rsidR="00E51BCA" w:rsidRPr="00926216" w:rsidRDefault="00E51BCA" w:rsidP="00E51BCA">
                            <w:pPr>
                              <w:jc w:val="center"/>
                              <w:rPr>
                                <w:rFonts w:cs="Times New Roman"/>
                                <w:sz w:val="32"/>
                                <w:szCs w:val="32"/>
                                <w:lang w:val="vi-VN"/>
                              </w:rPr>
                            </w:pPr>
                          </w:p>
                          <w:p w14:paraId="4F95459C" w14:textId="77777777" w:rsidR="00E51BCA" w:rsidRPr="00926216" w:rsidRDefault="00E51BCA" w:rsidP="00E51BCA">
                            <w:pPr>
                              <w:jc w:val="center"/>
                              <w:rPr>
                                <w:rFonts w:cs="Times New Roman"/>
                                <w:sz w:val="32"/>
                                <w:szCs w:val="32"/>
                                <w:lang w:val="vi-VN"/>
                              </w:rPr>
                            </w:pPr>
                          </w:p>
                          <w:p w14:paraId="2C9C4A2A" w14:textId="77777777" w:rsidR="00E51BCA" w:rsidRPr="00926216" w:rsidRDefault="00E51BCA" w:rsidP="00E51BCA">
                            <w:pPr>
                              <w:jc w:val="center"/>
                              <w:rPr>
                                <w:rFonts w:cs="Times New Roman"/>
                                <w:sz w:val="32"/>
                                <w:szCs w:val="32"/>
                                <w:lang w:val="vi-VN"/>
                              </w:rPr>
                            </w:pPr>
                          </w:p>
                          <w:p w14:paraId="02D5F498" w14:textId="77777777" w:rsidR="00E51BCA" w:rsidRPr="00926216" w:rsidRDefault="00E51BCA" w:rsidP="00E51BCA">
                            <w:pPr>
                              <w:jc w:val="center"/>
                              <w:rPr>
                                <w:rFonts w:cs="Times New Roman"/>
                                <w:sz w:val="32"/>
                                <w:szCs w:val="32"/>
                                <w:lang w:val="vi-VN"/>
                              </w:rPr>
                            </w:pPr>
                          </w:p>
                          <w:p w14:paraId="65151BB2" w14:textId="77777777" w:rsidR="00E51BCA" w:rsidRPr="00926216" w:rsidRDefault="00E51BCA" w:rsidP="00E51BCA">
                            <w:pPr>
                              <w:jc w:val="center"/>
                              <w:rPr>
                                <w:rFonts w:cs="Times New Roman"/>
                                <w:sz w:val="32"/>
                                <w:szCs w:val="32"/>
                                <w:lang w:val="vi-VN"/>
                              </w:rPr>
                            </w:pPr>
                          </w:p>
                          <w:p w14:paraId="75D46982" w14:textId="77777777" w:rsidR="00E51BCA" w:rsidRPr="00926216" w:rsidRDefault="00E51BCA" w:rsidP="00E51BCA">
                            <w:pPr>
                              <w:jc w:val="center"/>
                              <w:rPr>
                                <w:rFonts w:cs="Times New Roman"/>
                                <w:sz w:val="32"/>
                                <w:szCs w:val="32"/>
                                <w:lang w:val="vi-VN"/>
                              </w:rPr>
                            </w:pPr>
                          </w:p>
                          <w:p w14:paraId="70E09C01" w14:textId="77777777" w:rsidR="00E51BCA" w:rsidRPr="00926216" w:rsidRDefault="00E51BCA" w:rsidP="00E51BCA">
                            <w:pPr>
                              <w:jc w:val="center"/>
                              <w:rPr>
                                <w:rFonts w:cs="Times New Roman"/>
                                <w:sz w:val="32"/>
                                <w:szCs w:val="32"/>
                                <w:lang w:val="vi-VN"/>
                              </w:rPr>
                            </w:pPr>
                          </w:p>
                          <w:p w14:paraId="73CDD543" w14:textId="77777777" w:rsidR="00E51BCA" w:rsidRPr="00926216" w:rsidRDefault="00E51BCA" w:rsidP="00E51BCA">
                            <w:pPr>
                              <w:jc w:val="center"/>
                              <w:rPr>
                                <w:rFonts w:cs="Times New Roman"/>
                                <w:sz w:val="32"/>
                                <w:szCs w:val="32"/>
                                <w:lang w:val="vi-VN"/>
                              </w:rPr>
                            </w:pPr>
                          </w:p>
                          <w:p w14:paraId="3A7B51C4" w14:textId="77777777" w:rsidR="00E51BCA" w:rsidRPr="00926216" w:rsidRDefault="00E51BCA" w:rsidP="00E51BCA">
                            <w:pPr>
                              <w:jc w:val="center"/>
                              <w:rPr>
                                <w:rFonts w:cs="Times New Roman"/>
                                <w:sz w:val="32"/>
                                <w:szCs w:val="32"/>
                                <w:lang w:val="vi-VN"/>
                              </w:rPr>
                            </w:pPr>
                          </w:p>
                          <w:p w14:paraId="27FCB1BC" w14:textId="77777777" w:rsidR="00E51BCA" w:rsidRPr="00926216" w:rsidRDefault="00E51BCA" w:rsidP="00E51BCA">
                            <w:pPr>
                              <w:jc w:val="center"/>
                              <w:rPr>
                                <w:rFonts w:cs="Times New Roman"/>
                                <w:sz w:val="32"/>
                                <w:szCs w:val="32"/>
                                <w:lang w:val="vi-VN"/>
                              </w:rPr>
                            </w:pPr>
                          </w:p>
                          <w:p w14:paraId="243B317F" w14:textId="77777777" w:rsidR="00E51BCA" w:rsidRPr="00926216" w:rsidRDefault="00E51BCA" w:rsidP="00E51BCA">
                            <w:pPr>
                              <w:jc w:val="center"/>
                              <w:rPr>
                                <w:rFonts w:cs="Times New Roman"/>
                                <w:sz w:val="32"/>
                                <w:szCs w:val="32"/>
                                <w:lang w:val="vi-VN"/>
                              </w:rPr>
                            </w:pPr>
                          </w:p>
                          <w:p w14:paraId="0DE69175" w14:textId="77777777" w:rsidR="00E51BCA" w:rsidRPr="00926216" w:rsidRDefault="00E51BCA" w:rsidP="00E51BCA">
                            <w:pPr>
                              <w:jc w:val="center"/>
                              <w:rPr>
                                <w:rFonts w:cs="Times New Roman"/>
                                <w:sz w:val="32"/>
                                <w:szCs w:val="32"/>
                                <w:lang w:val="vi-VN"/>
                              </w:rPr>
                            </w:pPr>
                          </w:p>
                          <w:p w14:paraId="6166F172" w14:textId="77777777" w:rsidR="00E51BCA" w:rsidRPr="00926216" w:rsidRDefault="00E51BCA" w:rsidP="00E51BCA">
                            <w:pPr>
                              <w:jc w:val="center"/>
                              <w:rPr>
                                <w:rFonts w:cs="Times New Roman"/>
                                <w:sz w:val="32"/>
                                <w:szCs w:val="32"/>
                                <w:lang w:val="vi-VN"/>
                              </w:rPr>
                            </w:pPr>
                          </w:p>
                          <w:p w14:paraId="4549883E" w14:textId="77777777" w:rsidR="00E51BCA" w:rsidRPr="00926216" w:rsidRDefault="00E51BCA" w:rsidP="00E51BCA">
                            <w:pPr>
                              <w:jc w:val="center"/>
                              <w:rPr>
                                <w:rFonts w:cs="Times New Roman"/>
                                <w:sz w:val="32"/>
                                <w:szCs w:val="32"/>
                                <w:lang w:val="vi-VN"/>
                              </w:rPr>
                            </w:pPr>
                          </w:p>
                          <w:p w14:paraId="30FC8698" w14:textId="77777777" w:rsidR="00E51BCA" w:rsidRPr="00926216" w:rsidRDefault="00E51BCA" w:rsidP="00E51BCA">
                            <w:pPr>
                              <w:jc w:val="center"/>
                              <w:rPr>
                                <w:rFonts w:cs="Times New Roman"/>
                                <w:sz w:val="32"/>
                                <w:szCs w:val="32"/>
                                <w:lang w:val="vi-VN"/>
                              </w:rPr>
                            </w:pPr>
                          </w:p>
                          <w:p w14:paraId="62C4476A" w14:textId="77777777" w:rsidR="00E51BCA" w:rsidRPr="00926216" w:rsidRDefault="00E51BCA" w:rsidP="00E51BCA">
                            <w:pPr>
                              <w:jc w:val="center"/>
                              <w:rPr>
                                <w:rFonts w:cs="Times New Roman"/>
                                <w:sz w:val="32"/>
                                <w:szCs w:val="32"/>
                                <w:lang w:val="vi-VN"/>
                              </w:rPr>
                            </w:pPr>
                          </w:p>
                          <w:p w14:paraId="1EF49151" w14:textId="77777777" w:rsidR="00E51BCA" w:rsidRPr="00926216" w:rsidRDefault="00E51BCA" w:rsidP="00E51BCA">
                            <w:pPr>
                              <w:jc w:val="center"/>
                              <w:rPr>
                                <w:rFonts w:cs="Times New Roman"/>
                                <w:sz w:val="32"/>
                                <w:szCs w:val="32"/>
                                <w:lang w:val="vi-VN"/>
                              </w:rPr>
                            </w:pPr>
                          </w:p>
                          <w:p w14:paraId="277781CE" w14:textId="77777777" w:rsidR="00E51BCA" w:rsidRPr="00926216" w:rsidRDefault="00E51BCA" w:rsidP="00E51BCA">
                            <w:pPr>
                              <w:jc w:val="center"/>
                              <w:rPr>
                                <w:rFonts w:cs="Times New Roman"/>
                                <w:sz w:val="32"/>
                                <w:szCs w:val="32"/>
                                <w:lang w:val="vi-VN"/>
                              </w:rPr>
                            </w:pPr>
                          </w:p>
                          <w:p w14:paraId="2EBB8A36" w14:textId="77777777" w:rsidR="00E51BCA" w:rsidRPr="00926216" w:rsidRDefault="00E51BCA" w:rsidP="00E51BCA">
                            <w:pPr>
                              <w:jc w:val="center"/>
                              <w:rPr>
                                <w:rFonts w:cs="Times New Roman"/>
                                <w:sz w:val="32"/>
                                <w:szCs w:val="32"/>
                                <w:lang w:val="vi-VN"/>
                              </w:rPr>
                            </w:pPr>
                          </w:p>
                          <w:p w14:paraId="6BB2134E" w14:textId="77777777" w:rsidR="00E51BCA" w:rsidRPr="00926216" w:rsidRDefault="00E51BCA" w:rsidP="00E51BCA">
                            <w:pPr>
                              <w:jc w:val="center"/>
                              <w:rPr>
                                <w:rFonts w:cs="Times New Roman"/>
                                <w:sz w:val="32"/>
                                <w:szCs w:val="32"/>
                                <w:lang w:val="vi-VN"/>
                              </w:rPr>
                            </w:pPr>
                          </w:p>
                          <w:p w14:paraId="299B8170" w14:textId="77777777" w:rsidR="00E51BCA" w:rsidRPr="00926216" w:rsidRDefault="00E51BCA" w:rsidP="00E51BCA">
                            <w:pPr>
                              <w:jc w:val="center"/>
                              <w:rPr>
                                <w:rFonts w:cs="Times New Roman"/>
                                <w:sz w:val="32"/>
                                <w:szCs w:val="32"/>
                                <w:lang w:val="vi-VN"/>
                              </w:rPr>
                            </w:pPr>
                          </w:p>
                          <w:p w14:paraId="4DC160F5" w14:textId="77777777" w:rsidR="00E51BCA" w:rsidRPr="00926216" w:rsidRDefault="00E51BCA" w:rsidP="00E51BCA">
                            <w:pPr>
                              <w:jc w:val="center"/>
                              <w:rPr>
                                <w:rFonts w:cs="Times New Roman"/>
                                <w:sz w:val="32"/>
                                <w:szCs w:val="32"/>
                                <w:lang w:val="vi-VN"/>
                              </w:rPr>
                            </w:pPr>
                          </w:p>
                          <w:p w14:paraId="0EB1647C" w14:textId="77777777" w:rsidR="00E51BCA" w:rsidRPr="00926216" w:rsidRDefault="00E51BCA" w:rsidP="00E51BCA">
                            <w:pPr>
                              <w:jc w:val="center"/>
                              <w:rPr>
                                <w:rFonts w:cs="Times New Roman"/>
                                <w:sz w:val="32"/>
                                <w:szCs w:val="32"/>
                                <w:lang w:val="vi-VN"/>
                              </w:rPr>
                            </w:pPr>
                          </w:p>
                          <w:p w14:paraId="4668957B" w14:textId="77777777" w:rsidR="00E51BCA" w:rsidRPr="00926216" w:rsidRDefault="00E51BCA" w:rsidP="00E51BCA">
                            <w:pPr>
                              <w:jc w:val="center"/>
                              <w:rPr>
                                <w:rFonts w:cs="Times New Roman"/>
                                <w:sz w:val="32"/>
                                <w:szCs w:val="32"/>
                                <w:lang w:val="vi-VN"/>
                              </w:rPr>
                            </w:pPr>
                          </w:p>
                          <w:p w14:paraId="353B5E82" w14:textId="77777777" w:rsidR="00E51BCA" w:rsidRPr="00926216" w:rsidRDefault="00E51BCA" w:rsidP="00E51BCA">
                            <w:pPr>
                              <w:jc w:val="center"/>
                              <w:rPr>
                                <w:rFonts w:cs="Times New Roman"/>
                                <w:sz w:val="32"/>
                                <w:szCs w:val="32"/>
                                <w:lang w:val="vi-VN"/>
                              </w:rPr>
                            </w:pPr>
                          </w:p>
                          <w:p w14:paraId="41A57E5D" w14:textId="77777777" w:rsidR="00E51BCA" w:rsidRPr="00926216" w:rsidRDefault="00E51BCA" w:rsidP="00E51BCA">
                            <w:pPr>
                              <w:jc w:val="center"/>
                              <w:rPr>
                                <w:rFonts w:cs="Times New Roman"/>
                                <w:sz w:val="32"/>
                                <w:szCs w:val="32"/>
                                <w:lang w:val="vi-VN"/>
                              </w:rPr>
                            </w:pPr>
                          </w:p>
                          <w:p w14:paraId="04ED8729" w14:textId="77777777" w:rsidR="00E51BCA" w:rsidRPr="00926216" w:rsidRDefault="00E51BCA" w:rsidP="00E51BCA">
                            <w:pPr>
                              <w:jc w:val="center"/>
                              <w:rPr>
                                <w:rFonts w:cs="Times New Roman"/>
                                <w:sz w:val="32"/>
                                <w:szCs w:val="32"/>
                                <w:lang w:val="vi-VN"/>
                              </w:rPr>
                            </w:pPr>
                          </w:p>
                          <w:p w14:paraId="2766ED6A" w14:textId="77777777" w:rsidR="00E51BCA" w:rsidRPr="00926216" w:rsidRDefault="00E51BCA" w:rsidP="00E51BCA">
                            <w:pPr>
                              <w:jc w:val="center"/>
                              <w:rPr>
                                <w:rFonts w:cs="Times New Roman"/>
                                <w:sz w:val="32"/>
                                <w:szCs w:val="32"/>
                                <w:lang w:val="vi-VN"/>
                              </w:rPr>
                            </w:pPr>
                          </w:p>
                          <w:p w14:paraId="32AEB3DB" w14:textId="77777777" w:rsidR="00E51BCA" w:rsidRPr="00926216" w:rsidRDefault="00E51BCA" w:rsidP="00E51BCA">
                            <w:pPr>
                              <w:jc w:val="center"/>
                              <w:rPr>
                                <w:rFonts w:cs="Times New Roman"/>
                                <w:sz w:val="32"/>
                                <w:szCs w:val="32"/>
                                <w:lang w:val="vi-VN"/>
                              </w:rPr>
                            </w:pPr>
                          </w:p>
                          <w:p w14:paraId="7336A2CF" w14:textId="77777777" w:rsidR="00E51BCA" w:rsidRPr="00926216" w:rsidRDefault="00E51BCA" w:rsidP="00E51BCA">
                            <w:pPr>
                              <w:jc w:val="center"/>
                              <w:rPr>
                                <w:rFonts w:cs="Times New Roman"/>
                                <w:sz w:val="32"/>
                                <w:szCs w:val="32"/>
                                <w:lang w:val="vi-VN"/>
                              </w:rPr>
                            </w:pPr>
                          </w:p>
                          <w:p w14:paraId="1210DFA1" w14:textId="77777777" w:rsidR="00E51BCA" w:rsidRPr="00926216" w:rsidRDefault="00E51BCA" w:rsidP="00E51BCA">
                            <w:pPr>
                              <w:jc w:val="center"/>
                              <w:rPr>
                                <w:rFonts w:cs="Times New Roman"/>
                                <w:sz w:val="32"/>
                                <w:szCs w:val="32"/>
                                <w:lang w:val="vi-VN"/>
                              </w:rPr>
                            </w:pPr>
                          </w:p>
                          <w:p w14:paraId="2C5FE3DA" w14:textId="77777777" w:rsidR="00E51BCA" w:rsidRPr="00926216" w:rsidRDefault="00E51BCA" w:rsidP="00E51BCA">
                            <w:pPr>
                              <w:jc w:val="center"/>
                              <w:rPr>
                                <w:rFonts w:cs="Times New Roman"/>
                                <w:sz w:val="32"/>
                                <w:szCs w:val="32"/>
                                <w:lang w:val="vi-VN"/>
                              </w:rPr>
                            </w:pPr>
                          </w:p>
                          <w:p w14:paraId="75B4FD28" w14:textId="77777777" w:rsidR="00E51BCA" w:rsidRPr="00926216" w:rsidRDefault="00E51BCA" w:rsidP="00E51BCA">
                            <w:pPr>
                              <w:jc w:val="center"/>
                              <w:rPr>
                                <w:rFonts w:cs="Times New Roman"/>
                                <w:sz w:val="32"/>
                                <w:szCs w:val="32"/>
                                <w:lang w:val="vi-VN"/>
                              </w:rPr>
                            </w:pPr>
                          </w:p>
                          <w:p w14:paraId="3B60D501" w14:textId="77777777" w:rsidR="00E51BCA" w:rsidRPr="00926216" w:rsidRDefault="00E51BCA" w:rsidP="00E51BCA">
                            <w:pPr>
                              <w:jc w:val="center"/>
                              <w:rPr>
                                <w:rFonts w:cs="Times New Roman"/>
                                <w:sz w:val="32"/>
                                <w:szCs w:val="32"/>
                                <w:lang w:val="vi-VN"/>
                              </w:rPr>
                            </w:pPr>
                          </w:p>
                          <w:p w14:paraId="0CD84961" w14:textId="77777777" w:rsidR="00E51BCA" w:rsidRPr="00926216" w:rsidRDefault="00E51BCA" w:rsidP="00E51BCA">
                            <w:pPr>
                              <w:jc w:val="center"/>
                              <w:rPr>
                                <w:rFonts w:cs="Times New Roman"/>
                                <w:sz w:val="32"/>
                                <w:szCs w:val="32"/>
                                <w:lang w:val="vi-VN"/>
                              </w:rPr>
                            </w:pPr>
                          </w:p>
                          <w:p w14:paraId="6083C2B0" w14:textId="77777777" w:rsidR="00E51BCA" w:rsidRPr="00926216" w:rsidRDefault="00E51BCA" w:rsidP="00E51BCA">
                            <w:pPr>
                              <w:jc w:val="center"/>
                              <w:rPr>
                                <w:rFonts w:cs="Times New Roman"/>
                                <w:sz w:val="32"/>
                                <w:szCs w:val="32"/>
                                <w:lang w:val="vi-VN"/>
                              </w:rPr>
                            </w:pPr>
                          </w:p>
                          <w:p w14:paraId="39D0B979" w14:textId="77777777" w:rsidR="00E51BCA" w:rsidRPr="00926216" w:rsidRDefault="00E51BCA" w:rsidP="00E51BCA">
                            <w:pPr>
                              <w:jc w:val="center"/>
                              <w:rPr>
                                <w:rFonts w:cs="Times New Roman"/>
                                <w:sz w:val="32"/>
                                <w:szCs w:val="32"/>
                                <w:lang w:val="vi-VN"/>
                              </w:rPr>
                            </w:pPr>
                          </w:p>
                          <w:p w14:paraId="17682124" w14:textId="77777777" w:rsidR="00E51BCA" w:rsidRPr="00926216" w:rsidRDefault="00E51BCA" w:rsidP="00E51BCA">
                            <w:pPr>
                              <w:jc w:val="center"/>
                              <w:rPr>
                                <w:rFonts w:cs="Times New Roman"/>
                                <w:sz w:val="32"/>
                                <w:szCs w:val="32"/>
                                <w:lang w:val="vi-VN"/>
                              </w:rPr>
                            </w:pPr>
                          </w:p>
                          <w:p w14:paraId="10CC0ED0" w14:textId="77777777" w:rsidR="00E51BCA" w:rsidRPr="00926216" w:rsidRDefault="00E51BCA" w:rsidP="00E51BCA">
                            <w:pPr>
                              <w:jc w:val="center"/>
                              <w:rPr>
                                <w:rFonts w:cs="Times New Roman"/>
                                <w:sz w:val="32"/>
                                <w:szCs w:val="32"/>
                                <w:lang w:val="vi-VN"/>
                              </w:rPr>
                            </w:pPr>
                          </w:p>
                          <w:p w14:paraId="7F6105E5" w14:textId="77777777" w:rsidR="00E51BCA" w:rsidRPr="00926216" w:rsidRDefault="00E51BCA" w:rsidP="00E51BCA">
                            <w:pPr>
                              <w:jc w:val="center"/>
                              <w:rPr>
                                <w:rFonts w:cs="Times New Roman"/>
                                <w:sz w:val="32"/>
                                <w:szCs w:val="32"/>
                                <w:lang w:val="vi-VN"/>
                              </w:rPr>
                            </w:pPr>
                          </w:p>
                          <w:p w14:paraId="482C1535" w14:textId="77777777" w:rsidR="00E51BCA" w:rsidRPr="00926216" w:rsidRDefault="00E51BCA" w:rsidP="00E51BCA">
                            <w:pPr>
                              <w:jc w:val="center"/>
                              <w:rPr>
                                <w:rFonts w:cs="Times New Roman"/>
                                <w:sz w:val="32"/>
                                <w:szCs w:val="32"/>
                                <w:lang w:val="vi-VN"/>
                              </w:rPr>
                            </w:pPr>
                          </w:p>
                          <w:p w14:paraId="5E366533"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7D53249" w14:textId="77777777" w:rsidR="00E51BCA" w:rsidRPr="00926216" w:rsidRDefault="00E51BCA" w:rsidP="00E51BCA">
                            <w:pPr>
                              <w:rPr>
                                <w:rFonts w:cs="Times New Roman"/>
                              </w:rPr>
                            </w:pPr>
                          </w:p>
                          <w:p w14:paraId="78F715C6" w14:textId="77777777" w:rsidR="00E51BCA" w:rsidRPr="00926216" w:rsidRDefault="00E51BCA" w:rsidP="00E51BCA">
                            <w:pPr>
                              <w:jc w:val="center"/>
                              <w:outlineLvl w:val="0"/>
                              <w:rPr>
                                <w:rFonts w:cs="Times New Roman"/>
                                <w:b/>
                                <w:sz w:val="40"/>
                                <w:szCs w:val="40"/>
                              </w:rPr>
                            </w:pPr>
                            <w:bookmarkStart w:id="84" w:name="_Toc186413204"/>
                            <w:r w:rsidRPr="00926216">
                              <w:rPr>
                                <w:rFonts w:cs="Times New Roman"/>
                                <w:b/>
                                <w:sz w:val="40"/>
                                <w:szCs w:val="40"/>
                                <w:lang w:val="vi-VN"/>
                              </w:rPr>
                              <w:t>B</w:t>
                            </w:r>
                            <w:r w:rsidRPr="00926216">
                              <w:rPr>
                                <w:rFonts w:cs="Times New Roman"/>
                                <w:b/>
                                <w:sz w:val="40"/>
                                <w:szCs w:val="40"/>
                              </w:rPr>
                              <w:t>Ộ GIÁO DỤC VÀ ĐÀO TẠO</w:t>
                            </w:r>
                            <w:bookmarkEnd w:id="84"/>
                          </w:p>
                          <w:p w14:paraId="3A0B456A" w14:textId="77777777" w:rsidR="00E51BCA" w:rsidRPr="00926216" w:rsidRDefault="00E51BCA" w:rsidP="00E51BCA">
                            <w:pPr>
                              <w:jc w:val="center"/>
                              <w:outlineLvl w:val="0"/>
                              <w:rPr>
                                <w:rFonts w:cs="Times New Roman"/>
                                <w:b/>
                                <w:sz w:val="44"/>
                                <w:szCs w:val="44"/>
                              </w:rPr>
                            </w:pPr>
                            <w:bookmarkStart w:id="85" w:name="_Toc186413205"/>
                            <w:r w:rsidRPr="00926216">
                              <w:rPr>
                                <w:rFonts w:cs="Times New Roman"/>
                                <w:b/>
                                <w:sz w:val="44"/>
                                <w:szCs w:val="44"/>
                              </w:rPr>
                              <w:t>TRƯỜNG ĐẠI HỌC NÔNG LÂM TP HCM</w:t>
                            </w:r>
                            <w:bookmarkEnd w:id="85"/>
                          </w:p>
                          <w:p w14:paraId="5D72D058" w14:textId="77777777" w:rsidR="00E51BCA" w:rsidRPr="00926216" w:rsidRDefault="00E51BCA" w:rsidP="00E51BCA">
                            <w:pPr>
                              <w:jc w:val="center"/>
                              <w:outlineLvl w:val="0"/>
                              <w:rPr>
                                <w:rFonts w:cs="Times New Roman"/>
                                <w:b/>
                                <w:sz w:val="44"/>
                                <w:szCs w:val="44"/>
                              </w:rPr>
                            </w:pPr>
                            <w:bookmarkStart w:id="86" w:name="_Toc186413206"/>
                            <w:r w:rsidRPr="00926216">
                              <w:rPr>
                                <w:rFonts w:cs="Times New Roman"/>
                                <w:b/>
                                <w:sz w:val="40"/>
                                <w:szCs w:val="40"/>
                              </w:rPr>
                              <w:t>KHOA CÔNG NGHỆ THÔNG TIN</w:t>
                            </w:r>
                            <w:bookmarkEnd w:id="86"/>
                          </w:p>
                          <w:p w14:paraId="18AF9BD5" w14:textId="77777777" w:rsidR="00E51BCA" w:rsidRPr="00926216" w:rsidRDefault="00E51BCA" w:rsidP="00E51BCA">
                            <w:pPr>
                              <w:jc w:val="center"/>
                              <w:rPr>
                                <w:rFonts w:cs="Times New Roman"/>
                                <w:b/>
                                <w:sz w:val="32"/>
                                <w:szCs w:val="32"/>
                              </w:rPr>
                            </w:pPr>
                          </w:p>
                          <w:p w14:paraId="23FA0862"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0FFA3D69" wp14:editId="0E12A98F">
                                  <wp:extent cx="1440000" cy="1440000"/>
                                  <wp:effectExtent l="0" t="0" r="0" b="0"/>
                                  <wp:docPr id="1846381701" name="Picture 184638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4A204E73" w14:textId="77777777" w:rsidR="00E51BCA" w:rsidRPr="00926216" w:rsidRDefault="00E51BCA" w:rsidP="00E51BCA">
                            <w:pPr>
                              <w:jc w:val="center"/>
                              <w:rPr>
                                <w:rFonts w:cs="Times New Roman"/>
                                <w:b/>
                                <w:sz w:val="32"/>
                                <w:szCs w:val="32"/>
                              </w:rPr>
                            </w:pPr>
                          </w:p>
                          <w:p w14:paraId="546E6A1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AE9E0A9"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95C6C1D" w14:textId="77777777" w:rsidR="00E51BCA" w:rsidRPr="00926216" w:rsidRDefault="00E51BCA" w:rsidP="00E51BCA">
                            <w:pPr>
                              <w:jc w:val="center"/>
                              <w:rPr>
                                <w:rFonts w:cs="Times New Roman"/>
                                <w:sz w:val="32"/>
                                <w:szCs w:val="32"/>
                              </w:rPr>
                            </w:pPr>
                          </w:p>
                          <w:p w14:paraId="19AC81A2" w14:textId="77777777" w:rsidR="00E51BCA" w:rsidRPr="00926216" w:rsidRDefault="00E51BCA" w:rsidP="00E51BCA">
                            <w:pPr>
                              <w:jc w:val="center"/>
                              <w:rPr>
                                <w:rFonts w:cs="Times New Roman"/>
                                <w:sz w:val="32"/>
                                <w:szCs w:val="32"/>
                              </w:rPr>
                            </w:pPr>
                          </w:p>
                          <w:p w14:paraId="09F5E950" w14:textId="77777777" w:rsidR="00E51BCA" w:rsidRPr="00926216" w:rsidRDefault="00E51BCA" w:rsidP="00E51BCA">
                            <w:pPr>
                              <w:jc w:val="center"/>
                              <w:rPr>
                                <w:rFonts w:cs="Times New Roman"/>
                                <w:sz w:val="32"/>
                                <w:szCs w:val="32"/>
                              </w:rPr>
                            </w:pPr>
                          </w:p>
                          <w:p w14:paraId="3A046426" w14:textId="77777777" w:rsidR="00E51BCA" w:rsidRPr="00926216" w:rsidRDefault="00E51BCA" w:rsidP="00E51BCA">
                            <w:pPr>
                              <w:jc w:val="center"/>
                              <w:rPr>
                                <w:rFonts w:cs="Times New Roman"/>
                                <w:sz w:val="32"/>
                                <w:szCs w:val="32"/>
                              </w:rPr>
                            </w:pPr>
                          </w:p>
                          <w:p w14:paraId="5582E796" w14:textId="77777777" w:rsidR="00E51BCA" w:rsidRPr="00926216" w:rsidRDefault="00E51BCA" w:rsidP="00E51BCA">
                            <w:pPr>
                              <w:jc w:val="center"/>
                              <w:rPr>
                                <w:rFonts w:cs="Times New Roman"/>
                                <w:sz w:val="32"/>
                                <w:szCs w:val="32"/>
                              </w:rPr>
                            </w:pPr>
                          </w:p>
                          <w:p w14:paraId="19FB40E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6F5CED5"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F0CB75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15E17485" w14:textId="77777777" w:rsidR="00E51BCA" w:rsidRPr="00926216" w:rsidRDefault="00E51BCA" w:rsidP="00E51BCA">
                            <w:pPr>
                              <w:jc w:val="both"/>
                              <w:rPr>
                                <w:rFonts w:cs="Times New Roman"/>
                                <w:bCs/>
                                <w:sz w:val="28"/>
                                <w:szCs w:val="28"/>
                                <w:lang w:val="vi-VN"/>
                              </w:rPr>
                            </w:pPr>
                          </w:p>
                          <w:p w14:paraId="053FE0D8" w14:textId="77777777" w:rsidR="00E51BCA" w:rsidRPr="00926216" w:rsidRDefault="00E51BCA" w:rsidP="00E51BCA">
                            <w:pPr>
                              <w:jc w:val="both"/>
                              <w:rPr>
                                <w:rFonts w:cs="Times New Roman"/>
                                <w:bCs/>
                                <w:sz w:val="28"/>
                                <w:szCs w:val="28"/>
                                <w:lang w:val="vi-VN"/>
                              </w:rPr>
                            </w:pPr>
                          </w:p>
                          <w:p w14:paraId="7EA17FBA" w14:textId="77777777" w:rsidR="00E51BCA" w:rsidRPr="00926216" w:rsidRDefault="00E51BCA" w:rsidP="00E51BCA">
                            <w:pPr>
                              <w:jc w:val="both"/>
                              <w:rPr>
                                <w:rFonts w:cs="Times New Roman"/>
                                <w:bCs/>
                                <w:sz w:val="28"/>
                                <w:szCs w:val="28"/>
                                <w:lang w:val="vi-VN"/>
                              </w:rPr>
                            </w:pPr>
                          </w:p>
                          <w:p w14:paraId="14AE0ACB"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73E0C9E9" w14:textId="77777777" w:rsidR="00E51BCA" w:rsidRPr="00926216" w:rsidRDefault="00E51BCA" w:rsidP="00E51BCA">
                            <w:pPr>
                              <w:jc w:val="center"/>
                              <w:rPr>
                                <w:rFonts w:cs="Times New Roman"/>
                                <w:sz w:val="32"/>
                                <w:szCs w:val="32"/>
                              </w:rPr>
                            </w:pPr>
                          </w:p>
                          <w:p w14:paraId="11AEEA61" w14:textId="77777777" w:rsidR="00E51BCA" w:rsidRPr="00926216" w:rsidRDefault="00E51BCA" w:rsidP="00E51BCA">
                            <w:pPr>
                              <w:jc w:val="center"/>
                              <w:rPr>
                                <w:rFonts w:cs="Times New Roman"/>
                                <w:sz w:val="32"/>
                                <w:szCs w:val="32"/>
                                <w:lang w:val="vi-VN"/>
                              </w:rPr>
                            </w:pPr>
                          </w:p>
                          <w:p w14:paraId="7E625317" w14:textId="77777777" w:rsidR="00E51BCA" w:rsidRPr="00926216" w:rsidRDefault="00E51BCA" w:rsidP="00E51BCA">
                            <w:pPr>
                              <w:jc w:val="center"/>
                              <w:rPr>
                                <w:rFonts w:cs="Times New Roman"/>
                                <w:sz w:val="32"/>
                                <w:szCs w:val="32"/>
                                <w:lang w:val="vi-VN"/>
                              </w:rPr>
                            </w:pPr>
                          </w:p>
                          <w:p w14:paraId="1D1AA0FA" w14:textId="77777777" w:rsidR="00E51BCA" w:rsidRPr="00926216" w:rsidRDefault="00E51BCA" w:rsidP="00E51BCA">
                            <w:pPr>
                              <w:jc w:val="center"/>
                              <w:rPr>
                                <w:rFonts w:cs="Times New Roman"/>
                                <w:sz w:val="32"/>
                                <w:szCs w:val="32"/>
                                <w:lang w:val="vi-VN"/>
                              </w:rPr>
                            </w:pPr>
                          </w:p>
                          <w:p w14:paraId="219E67F8" w14:textId="77777777" w:rsidR="00E51BCA" w:rsidRPr="00926216" w:rsidRDefault="00E51BCA" w:rsidP="00E51BCA">
                            <w:pPr>
                              <w:jc w:val="center"/>
                              <w:rPr>
                                <w:rFonts w:cs="Times New Roman"/>
                                <w:sz w:val="32"/>
                                <w:szCs w:val="32"/>
                                <w:lang w:val="vi-VN"/>
                              </w:rPr>
                            </w:pPr>
                          </w:p>
                          <w:p w14:paraId="55076411" w14:textId="77777777" w:rsidR="00E51BCA" w:rsidRPr="00926216" w:rsidRDefault="00E51BCA" w:rsidP="00E51BCA">
                            <w:pPr>
                              <w:jc w:val="center"/>
                              <w:rPr>
                                <w:rFonts w:cs="Times New Roman"/>
                                <w:sz w:val="32"/>
                                <w:szCs w:val="32"/>
                                <w:lang w:val="vi-VN"/>
                              </w:rPr>
                            </w:pPr>
                          </w:p>
                          <w:p w14:paraId="1796CB40" w14:textId="77777777" w:rsidR="00E51BCA" w:rsidRPr="00926216" w:rsidRDefault="00E51BCA" w:rsidP="00E51BCA">
                            <w:pPr>
                              <w:jc w:val="center"/>
                              <w:rPr>
                                <w:rFonts w:cs="Times New Roman"/>
                                <w:sz w:val="32"/>
                                <w:szCs w:val="32"/>
                                <w:lang w:val="vi-VN"/>
                              </w:rPr>
                            </w:pPr>
                          </w:p>
                          <w:p w14:paraId="0F001F62" w14:textId="77777777" w:rsidR="00E51BCA" w:rsidRPr="00926216" w:rsidRDefault="00E51BCA" w:rsidP="00E51BCA">
                            <w:pPr>
                              <w:jc w:val="center"/>
                              <w:rPr>
                                <w:rFonts w:cs="Times New Roman"/>
                                <w:sz w:val="32"/>
                                <w:szCs w:val="32"/>
                                <w:lang w:val="vi-VN"/>
                              </w:rPr>
                            </w:pPr>
                          </w:p>
                          <w:p w14:paraId="12C0B0DF" w14:textId="77777777" w:rsidR="00E51BCA" w:rsidRPr="00926216" w:rsidRDefault="00E51BCA" w:rsidP="00E51BCA">
                            <w:pPr>
                              <w:jc w:val="center"/>
                              <w:rPr>
                                <w:rFonts w:cs="Times New Roman"/>
                                <w:sz w:val="32"/>
                                <w:szCs w:val="32"/>
                                <w:lang w:val="vi-VN"/>
                              </w:rPr>
                            </w:pPr>
                          </w:p>
                          <w:p w14:paraId="054E0C52" w14:textId="77777777" w:rsidR="00E51BCA" w:rsidRPr="00926216" w:rsidRDefault="00E51BCA" w:rsidP="00E51BCA">
                            <w:pPr>
                              <w:jc w:val="center"/>
                              <w:rPr>
                                <w:rFonts w:cs="Times New Roman"/>
                                <w:sz w:val="32"/>
                                <w:szCs w:val="32"/>
                                <w:lang w:val="vi-VN"/>
                              </w:rPr>
                            </w:pPr>
                          </w:p>
                          <w:p w14:paraId="1E3B46D6" w14:textId="77777777" w:rsidR="00E51BCA" w:rsidRPr="00926216" w:rsidRDefault="00E51BCA" w:rsidP="00E51BCA">
                            <w:pPr>
                              <w:jc w:val="center"/>
                              <w:rPr>
                                <w:rFonts w:cs="Times New Roman"/>
                                <w:sz w:val="32"/>
                                <w:szCs w:val="32"/>
                                <w:lang w:val="vi-VN"/>
                              </w:rPr>
                            </w:pPr>
                          </w:p>
                          <w:p w14:paraId="63193730" w14:textId="77777777" w:rsidR="00E51BCA" w:rsidRPr="00926216" w:rsidRDefault="00E51BCA" w:rsidP="00E51BCA">
                            <w:pPr>
                              <w:jc w:val="center"/>
                              <w:rPr>
                                <w:rFonts w:cs="Times New Roman"/>
                                <w:sz w:val="32"/>
                                <w:szCs w:val="32"/>
                                <w:lang w:val="vi-VN"/>
                              </w:rPr>
                            </w:pPr>
                          </w:p>
                          <w:p w14:paraId="59671629" w14:textId="77777777" w:rsidR="00E51BCA" w:rsidRPr="00926216" w:rsidRDefault="00E51BCA" w:rsidP="00E51BCA">
                            <w:pPr>
                              <w:jc w:val="center"/>
                              <w:rPr>
                                <w:rFonts w:cs="Times New Roman"/>
                                <w:sz w:val="32"/>
                                <w:szCs w:val="32"/>
                                <w:lang w:val="vi-VN"/>
                              </w:rPr>
                            </w:pPr>
                          </w:p>
                          <w:p w14:paraId="62CA080C" w14:textId="77777777" w:rsidR="00E51BCA" w:rsidRPr="00926216" w:rsidRDefault="00E51BCA" w:rsidP="00E51BCA">
                            <w:pPr>
                              <w:jc w:val="center"/>
                              <w:rPr>
                                <w:rFonts w:cs="Times New Roman"/>
                                <w:sz w:val="32"/>
                                <w:szCs w:val="32"/>
                                <w:lang w:val="vi-VN"/>
                              </w:rPr>
                            </w:pPr>
                          </w:p>
                          <w:p w14:paraId="7BA39670" w14:textId="77777777" w:rsidR="00E51BCA" w:rsidRPr="00926216" w:rsidRDefault="00E51BCA" w:rsidP="00E51BCA">
                            <w:pPr>
                              <w:jc w:val="center"/>
                              <w:rPr>
                                <w:rFonts w:cs="Times New Roman"/>
                                <w:sz w:val="32"/>
                                <w:szCs w:val="32"/>
                                <w:lang w:val="vi-VN"/>
                              </w:rPr>
                            </w:pPr>
                          </w:p>
                          <w:p w14:paraId="4DCF3DF9" w14:textId="77777777" w:rsidR="00E51BCA" w:rsidRPr="00926216" w:rsidRDefault="00E51BCA" w:rsidP="00E51BCA">
                            <w:pPr>
                              <w:jc w:val="center"/>
                              <w:rPr>
                                <w:rFonts w:cs="Times New Roman"/>
                                <w:sz w:val="32"/>
                                <w:szCs w:val="32"/>
                                <w:lang w:val="vi-VN"/>
                              </w:rPr>
                            </w:pPr>
                          </w:p>
                          <w:p w14:paraId="228959E4" w14:textId="77777777" w:rsidR="00E51BCA" w:rsidRPr="00926216" w:rsidRDefault="00E51BCA" w:rsidP="00E51BCA">
                            <w:pPr>
                              <w:jc w:val="center"/>
                              <w:rPr>
                                <w:rFonts w:cs="Times New Roman"/>
                                <w:sz w:val="32"/>
                                <w:szCs w:val="32"/>
                                <w:lang w:val="vi-VN"/>
                              </w:rPr>
                            </w:pPr>
                          </w:p>
                          <w:p w14:paraId="0A4A50E7" w14:textId="77777777" w:rsidR="00E51BCA" w:rsidRPr="00926216" w:rsidRDefault="00E51BCA" w:rsidP="00E51BCA">
                            <w:pPr>
                              <w:jc w:val="center"/>
                              <w:rPr>
                                <w:rFonts w:cs="Times New Roman"/>
                                <w:sz w:val="32"/>
                                <w:szCs w:val="32"/>
                                <w:lang w:val="vi-VN"/>
                              </w:rPr>
                            </w:pPr>
                          </w:p>
                          <w:p w14:paraId="600E75EC" w14:textId="77777777" w:rsidR="00E51BCA" w:rsidRPr="00926216" w:rsidRDefault="00E51BCA" w:rsidP="00E51BCA">
                            <w:pPr>
                              <w:jc w:val="center"/>
                              <w:rPr>
                                <w:rFonts w:cs="Times New Roman"/>
                                <w:sz w:val="32"/>
                                <w:szCs w:val="32"/>
                                <w:lang w:val="vi-VN"/>
                              </w:rPr>
                            </w:pPr>
                          </w:p>
                          <w:p w14:paraId="25CECDEE" w14:textId="77777777" w:rsidR="00E51BCA" w:rsidRPr="00926216" w:rsidRDefault="00E51BCA" w:rsidP="00E51BCA">
                            <w:pPr>
                              <w:jc w:val="center"/>
                              <w:rPr>
                                <w:rFonts w:cs="Times New Roman"/>
                                <w:sz w:val="32"/>
                                <w:szCs w:val="32"/>
                                <w:lang w:val="vi-VN"/>
                              </w:rPr>
                            </w:pPr>
                          </w:p>
                          <w:p w14:paraId="09BEEC38" w14:textId="77777777" w:rsidR="00E51BCA" w:rsidRPr="00926216" w:rsidRDefault="00E51BCA" w:rsidP="00E51BCA">
                            <w:pPr>
                              <w:jc w:val="center"/>
                              <w:rPr>
                                <w:rFonts w:cs="Times New Roman"/>
                                <w:sz w:val="32"/>
                                <w:szCs w:val="32"/>
                                <w:lang w:val="vi-VN"/>
                              </w:rPr>
                            </w:pPr>
                          </w:p>
                          <w:p w14:paraId="7C78E221" w14:textId="77777777" w:rsidR="00E51BCA" w:rsidRPr="00926216" w:rsidRDefault="00E51BCA" w:rsidP="00E51BCA">
                            <w:pPr>
                              <w:jc w:val="center"/>
                              <w:rPr>
                                <w:rFonts w:cs="Times New Roman"/>
                                <w:sz w:val="32"/>
                                <w:szCs w:val="32"/>
                                <w:lang w:val="vi-VN"/>
                              </w:rPr>
                            </w:pPr>
                          </w:p>
                          <w:p w14:paraId="4487F842" w14:textId="77777777" w:rsidR="00E51BCA" w:rsidRPr="00926216" w:rsidRDefault="00E51BCA" w:rsidP="00E51BCA">
                            <w:pPr>
                              <w:jc w:val="center"/>
                              <w:rPr>
                                <w:rFonts w:cs="Times New Roman"/>
                                <w:sz w:val="32"/>
                                <w:szCs w:val="32"/>
                                <w:lang w:val="vi-VN"/>
                              </w:rPr>
                            </w:pPr>
                          </w:p>
                          <w:p w14:paraId="2F4BE7F3" w14:textId="77777777" w:rsidR="00E51BCA" w:rsidRPr="00926216" w:rsidRDefault="00E51BCA" w:rsidP="00E51BCA">
                            <w:pPr>
                              <w:jc w:val="center"/>
                              <w:rPr>
                                <w:rFonts w:cs="Times New Roman"/>
                                <w:sz w:val="32"/>
                                <w:szCs w:val="32"/>
                                <w:lang w:val="vi-VN"/>
                              </w:rPr>
                            </w:pPr>
                          </w:p>
                          <w:p w14:paraId="0E0E254E" w14:textId="77777777" w:rsidR="00E51BCA" w:rsidRPr="00926216" w:rsidRDefault="00E51BCA" w:rsidP="00E51BCA">
                            <w:pPr>
                              <w:jc w:val="center"/>
                              <w:rPr>
                                <w:rFonts w:cs="Times New Roman"/>
                                <w:sz w:val="32"/>
                                <w:szCs w:val="32"/>
                                <w:lang w:val="vi-VN"/>
                              </w:rPr>
                            </w:pPr>
                          </w:p>
                          <w:p w14:paraId="4FB9D483" w14:textId="77777777" w:rsidR="00E51BCA" w:rsidRPr="00926216" w:rsidRDefault="00E51BCA" w:rsidP="00E51BCA">
                            <w:pPr>
                              <w:jc w:val="center"/>
                              <w:rPr>
                                <w:rFonts w:cs="Times New Roman"/>
                                <w:sz w:val="32"/>
                                <w:szCs w:val="32"/>
                                <w:lang w:val="vi-VN"/>
                              </w:rPr>
                            </w:pPr>
                          </w:p>
                          <w:p w14:paraId="271A81C1" w14:textId="77777777" w:rsidR="00E51BCA" w:rsidRPr="00926216" w:rsidRDefault="00E51BCA" w:rsidP="00E51BCA">
                            <w:pPr>
                              <w:jc w:val="center"/>
                              <w:rPr>
                                <w:rFonts w:cs="Times New Roman"/>
                                <w:sz w:val="32"/>
                                <w:szCs w:val="32"/>
                                <w:lang w:val="vi-VN"/>
                              </w:rPr>
                            </w:pPr>
                          </w:p>
                          <w:p w14:paraId="3EF08CA0" w14:textId="77777777" w:rsidR="00E51BCA" w:rsidRPr="00926216" w:rsidRDefault="00E51BCA" w:rsidP="00E51BCA">
                            <w:pPr>
                              <w:jc w:val="center"/>
                              <w:rPr>
                                <w:rFonts w:cs="Times New Roman"/>
                                <w:sz w:val="32"/>
                                <w:szCs w:val="32"/>
                                <w:lang w:val="vi-VN"/>
                              </w:rPr>
                            </w:pPr>
                          </w:p>
                          <w:p w14:paraId="2D4FA2DA" w14:textId="77777777" w:rsidR="00E51BCA" w:rsidRPr="00926216" w:rsidRDefault="00E51BCA" w:rsidP="00E51BCA">
                            <w:pPr>
                              <w:jc w:val="center"/>
                              <w:rPr>
                                <w:rFonts w:cs="Times New Roman"/>
                                <w:sz w:val="32"/>
                                <w:szCs w:val="32"/>
                                <w:lang w:val="vi-VN"/>
                              </w:rPr>
                            </w:pPr>
                          </w:p>
                          <w:p w14:paraId="63275F08" w14:textId="77777777" w:rsidR="00E51BCA" w:rsidRPr="00926216" w:rsidRDefault="00E51BCA" w:rsidP="00E51BCA">
                            <w:pPr>
                              <w:jc w:val="center"/>
                              <w:rPr>
                                <w:rFonts w:cs="Times New Roman"/>
                                <w:sz w:val="32"/>
                                <w:szCs w:val="32"/>
                                <w:lang w:val="vi-VN"/>
                              </w:rPr>
                            </w:pPr>
                          </w:p>
                          <w:p w14:paraId="7875ADF0" w14:textId="77777777" w:rsidR="00E51BCA" w:rsidRPr="00926216" w:rsidRDefault="00E51BCA" w:rsidP="00E51BCA">
                            <w:pPr>
                              <w:jc w:val="center"/>
                              <w:rPr>
                                <w:rFonts w:cs="Times New Roman"/>
                                <w:sz w:val="32"/>
                                <w:szCs w:val="32"/>
                                <w:lang w:val="vi-VN"/>
                              </w:rPr>
                            </w:pPr>
                          </w:p>
                          <w:p w14:paraId="559ECFF0" w14:textId="77777777" w:rsidR="00E51BCA" w:rsidRPr="00926216" w:rsidRDefault="00E51BCA" w:rsidP="00E51BCA">
                            <w:pPr>
                              <w:jc w:val="center"/>
                              <w:rPr>
                                <w:rFonts w:cs="Times New Roman"/>
                                <w:sz w:val="32"/>
                                <w:szCs w:val="32"/>
                                <w:lang w:val="vi-VN"/>
                              </w:rPr>
                            </w:pPr>
                          </w:p>
                          <w:p w14:paraId="489C1EDA" w14:textId="77777777" w:rsidR="00E51BCA" w:rsidRPr="00926216" w:rsidRDefault="00E51BCA" w:rsidP="00E51BCA">
                            <w:pPr>
                              <w:jc w:val="center"/>
                              <w:rPr>
                                <w:rFonts w:cs="Times New Roman"/>
                                <w:sz w:val="32"/>
                                <w:szCs w:val="32"/>
                                <w:lang w:val="vi-VN"/>
                              </w:rPr>
                            </w:pPr>
                          </w:p>
                          <w:p w14:paraId="285863EB" w14:textId="77777777" w:rsidR="00E51BCA" w:rsidRPr="00926216" w:rsidRDefault="00E51BCA" w:rsidP="00E51BCA">
                            <w:pPr>
                              <w:jc w:val="center"/>
                              <w:rPr>
                                <w:rFonts w:cs="Times New Roman"/>
                                <w:sz w:val="32"/>
                                <w:szCs w:val="32"/>
                                <w:lang w:val="vi-VN"/>
                              </w:rPr>
                            </w:pPr>
                          </w:p>
                          <w:p w14:paraId="61FDF63A" w14:textId="77777777" w:rsidR="00E51BCA" w:rsidRPr="00926216" w:rsidRDefault="00E51BCA" w:rsidP="00E51BCA">
                            <w:pPr>
                              <w:jc w:val="center"/>
                              <w:rPr>
                                <w:rFonts w:cs="Times New Roman"/>
                                <w:sz w:val="32"/>
                                <w:szCs w:val="32"/>
                                <w:lang w:val="vi-VN"/>
                              </w:rPr>
                            </w:pPr>
                          </w:p>
                          <w:p w14:paraId="66DBF053" w14:textId="77777777" w:rsidR="00E51BCA" w:rsidRPr="00926216" w:rsidRDefault="00E51BCA" w:rsidP="00E51BCA">
                            <w:pPr>
                              <w:jc w:val="center"/>
                              <w:rPr>
                                <w:rFonts w:cs="Times New Roman"/>
                                <w:sz w:val="32"/>
                                <w:szCs w:val="32"/>
                                <w:lang w:val="vi-VN"/>
                              </w:rPr>
                            </w:pPr>
                          </w:p>
                          <w:p w14:paraId="1E9F9784" w14:textId="77777777" w:rsidR="00E51BCA" w:rsidRPr="00926216" w:rsidRDefault="00E51BCA" w:rsidP="00E51BCA">
                            <w:pPr>
                              <w:jc w:val="center"/>
                              <w:rPr>
                                <w:rFonts w:cs="Times New Roman"/>
                                <w:sz w:val="32"/>
                                <w:szCs w:val="32"/>
                                <w:lang w:val="vi-VN"/>
                              </w:rPr>
                            </w:pPr>
                          </w:p>
                          <w:p w14:paraId="6B8463FD" w14:textId="77777777" w:rsidR="00E51BCA" w:rsidRPr="00926216" w:rsidRDefault="00E51BCA" w:rsidP="00E51BCA">
                            <w:pPr>
                              <w:jc w:val="center"/>
                              <w:rPr>
                                <w:rFonts w:cs="Times New Roman"/>
                                <w:sz w:val="32"/>
                                <w:szCs w:val="32"/>
                                <w:lang w:val="vi-VN"/>
                              </w:rPr>
                            </w:pPr>
                          </w:p>
                          <w:p w14:paraId="50FCD439" w14:textId="77777777" w:rsidR="00E51BCA" w:rsidRPr="00926216" w:rsidRDefault="00E51BCA" w:rsidP="00E51BCA">
                            <w:pPr>
                              <w:jc w:val="center"/>
                              <w:rPr>
                                <w:rFonts w:cs="Times New Roman"/>
                                <w:sz w:val="32"/>
                                <w:szCs w:val="32"/>
                                <w:lang w:val="vi-VN"/>
                              </w:rPr>
                            </w:pPr>
                          </w:p>
                          <w:p w14:paraId="0E667D88" w14:textId="77777777" w:rsidR="00E51BCA" w:rsidRPr="00926216" w:rsidRDefault="00E51BCA" w:rsidP="00E51BCA">
                            <w:pPr>
                              <w:jc w:val="center"/>
                              <w:rPr>
                                <w:rFonts w:cs="Times New Roman"/>
                                <w:sz w:val="32"/>
                                <w:szCs w:val="32"/>
                                <w:lang w:val="vi-VN"/>
                              </w:rPr>
                            </w:pPr>
                          </w:p>
                          <w:p w14:paraId="0CEA7053" w14:textId="77777777" w:rsidR="00E51BCA" w:rsidRPr="00926216" w:rsidRDefault="00E51BCA" w:rsidP="00E51BCA">
                            <w:pPr>
                              <w:jc w:val="center"/>
                              <w:rPr>
                                <w:rFonts w:cs="Times New Roman"/>
                                <w:sz w:val="32"/>
                                <w:szCs w:val="32"/>
                                <w:lang w:val="vi-VN"/>
                              </w:rPr>
                            </w:pPr>
                          </w:p>
                          <w:p w14:paraId="18E3D02F" w14:textId="77777777" w:rsidR="00E51BCA" w:rsidRPr="00926216" w:rsidRDefault="00E51BCA" w:rsidP="00E51BCA">
                            <w:pPr>
                              <w:jc w:val="center"/>
                              <w:rPr>
                                <w:rFonts w:cs="Times New Roman"/>
                                <w:sz w:val="32"/>
                                <w:szCs w:val="32"/>
                                <w:lang w:val="vi-VN"/>
                              </w:rPr>
                            </w:pPr>
                          </w:p>
                          <w:p w14:paraId="76B65F1B" w14:textId="77777777" w:rsidR="00E51BCA" w:rsidRPr="00926216" w:rsidRDefault="00E51BCA" w:rsidP="00E51BCA">
                            <w:pPr>
                              <w:jc w:val="center"/>
                              <w:rPr>
                                <w:rFonts w:cs="Times New Roman"/>
                                <w:sz w:val="32"/>
                                <w:szCs w:val="32"/>
                                <w:lang w:val="vi-VN"/>
                              </w:rPr>
                            </w:pPr>
                          </w:p>
                          <w:p w14:paraId="4D6B8C50" w14:textId="77777777" w:rsidR="00E51BCA" w:rsidRPr="00926216" w:rsidRDefault="00E51BCA" w:rsidP="00E51BCA">
                            <w:pPr>
                              <w:jc w:val="center"/>
                              <w:rPr>
                                <w:rFonts w:cs="Times New Roman"/>
                                <w:sz w:val="32"/>
                                <w:szCs w:val="32"/>
                                <w:lang w:val="vi-VN"/>
                              </w:rPr>
                            </w:pPr>
                          </w:p>
                          <w:p w14:paraId="31F2BC7E" w14:textId="77777777" w:rsidR="00E51BCA" w:rsidRPr="00926216" w:rsidRDefault="00E51BCA" w:rsidP="00E51BCA">
                            <w:pPr>
                              <w:jc w:val="center"/>
                              <w:rPr>
                                <w:rFonts w:cs="Times New Roman"/>
                                <w:sz w:val="32"/>
                                <w:szCs w:val="32"/>
                                <w:lang w:val="vi-VN"/>
                              </w:rPr>
                            </w:pPr>
                          </w:p>
                          <w:p w14:paraId="48360909" w14:textId="77777777" w:rsidR="00E51BCA" w:rsidRPr="00926216" w:rsidRDefault="00E51BCA" w:rsidP="00E51BCA">
                            <w:pPr>
                              <w:jc w:val="center"/>
                              <w:rPr>
                                <w:rFonts w:cs="Times New Roman"/>
                                <w:sz w:val="32"/>
                                <w:szCs w:val="32"/>
                                <w:lang w:val="vi-VN"/>
                              </w:rPr>
                            </w:pPr>
                          </w:p>
                          <w:p w14:paraId="5C058140" w14:textId="77777777" w:rsidR="00E51BCA" w:rsidRPr="00926216" w:rsidRDefault="00E51BCA" w:rsidP="00E51BCA">
                            <w:pPr>
                              <w:jc w:val="center"/>
                              <w:rPr>
                                <w:rFonts w:cs="Times New Roman"/>
                                <w:sz w:val="32"/>
                                <w:szCs w:val="32"/>
                                <w:lang w:val="vi-VN"/>
                              </w:rPr>
                            </w:pPr>
                          </w:p>
                          <w:p w14:paraId="5A3C4C11" w14:textId="77777777" w:rsidR="00E51BCA" w:rsidRPr="00926216" w:rsidRDefault="00E51BCA" w:rsidP="00E51BCA">
                            <w:pPr>
                              <w:jc w:val="center"/>
                              <w:rPr>
                                <w:rFonts w:cs="Times New Roman"/>
                                <w:sz w:val="32"/>
                                <w:szCs w:val="32"/>
                                <w:lang w:val="vi-VN"/>
                              </w:rPr>
                            </w:pPr>
                          </w:p>
                          <w:p w14:paraId="563EFD85" w14:textId="77777777" w:rsidR="00E51BCA" w:rsidRPr="00926216" w:rsidRDefault="00E51BCA" w:rsidP="00E51BCA">
                            <w:pPr>
                              <w:jc w:val="center"/>
                              <w:rPr>
                                <w:rFonts w:cs="Times New Roman"/>
                                <w:sz w:val="32"/>
                                <w:szCs w:val="32"/>
                                <w:lang w:val="vi-VN"/>
                              </w:rPr>
                            </w:pPr>
                          </w:p>
                          <w:p w14:paraId="4990ACE2" w14:textId="77777777" w:rsidR="00E51BCA" w:rsidRPr="00926216" w:rsidRDefault="00E51BCA" w:rsidP="00E51BCA">
                            <w:pPr>
                              <w:jc w:val="center"/>
                              <w:rPr>
                                <w:rFonts w:cs="Times New Roman"/>
                                <w:sz w:val="32"/>
                                <w:szCs w:val="32"/>
                                <w:lang w:val="vi-VN"/>
                              </w:rPr>
                            </w:pPr>
                          </w:p>
                          <w:p w14:paraId="4E454493" w14:textId="77777777" w:rsidR="00E51BCA" w:rsidRPr="00926216" w:rsidRDefault="00E51BCA" w:rsidP="00E51BCA">
                            <w:pPr>
                              <w:jc w:val="center"/>
                              <w:rPr>
                                <w:rFonts w:cs="Times New Roman"/>
                                <w:sz w:val="32"/>
                                <w:szCs w:val="32"/>
                                <w:lang w:val="vi-VN"/>
                              </w:rPr>
                            </w:pPr>
                          </w:p>
                          <w:p w14:paraId="52649983" w14:textId="77777777" w:rsidR="00E51BCA" w:rsidRPr="00926216" w:rsidRDefault="00E51BCA" w:rsidP="00E51BCA">
                            <w:pPr>
                              <w:jc w:val="center"/>
                              <w:rPr>
                                <w:rFonts w:cs="Times New Roman"/>
                                <w:sz w:val="32"/>
                                <w:szCs w:val="32"/>
                                <w:lang w:val="vi-VN"/>
                              </w:rPr>
                            </w:pPr>
                          </w:p>
                          <w:p w14:paraId="786215D2" w14:textId="77777777" w:rsidR="00E51BCA" w:rsidRPr="00926216" w:rsidRDefault="00E51BCA" w:rsidP="00E51BCA">
                            <w:pPr>
                              <w:jc w:val="center"/>
                              <w:rPr>
                                <w:rFonts w:cs="Times New Roman"/>
                                <w:sz w:val="32"/>
                                <w:szCs w:val="32"/>
                                <w:lang w:val="vi-VN"/>
                              </w:rPr>
                            </w:pPr>
                          </w:p>
                          <w:p w14:paraId="65EC1452" w14:textId="77777777" w:rsidR="00E51BCA" w:rsidRPr="00926216" w:rsidRDefault="00E51BCA" w:rsidP="00E51BCA">
                            <w:pPr>
                              <w:jc w:val="center"/>
                              <w:rPr>
                                <w:rFonts w:cs="Times New Roman"/>
                                <w:sz w:val="32"/>
                                <w:szCs w:val="32"/>
                                <w:lang w:val="vi-VN"/>
                              </w:rPr>
                            </w:pPr>
                          </w:p>
                          <w:p w14:paraId="2CD47185" w14:textId="77777777" w:rsidR="00E51BCA" w:rsidRPr="00926216" w:rsidRDefault="00E51BCA" w:rsidP="00E51BCA">
                            <w:pPr>
                              <w:jc w:val="center"/>
                              <w:rPr>
                                <w:rFonts w:cs="Times New Roman"/>
                                <w:sz w:val="32"/>
                                <w:szCs w:val="32"/>
                                <w:lang w:val="vi-VN"/>
                              </w:rPr>
                            </w:pPr>
                          </w:p>
                          <w:p w14:paraId="6D13CC16" w14:textId="77777777" w:rsidR="00E51BCA" w:rsidRPr="00926216" w:rsidRDefault="00E51BCA" w:rsidP="00E51BCA">
                            <w:pPr>
                              <w:jc w:val="center"/>
                              <w:rPr>
                                <w:rFonts w:cs="Times New Roman"/>
                                <w:sz w:val="32"/>
                                <w:szCs w:val="32"/>
                                <w:lang w:val="vi-VN"/>
                              </w:rPr>
                            </w:pPr>
                          </w:p>
                          <w:p w14:paraId="2B8960DA" w14:textId="77777777" w:rsidR="00E51BCA" w:rsidRPr="00926216" w:rsidRDefault="00E51BCA" w:rsidP="00E51BCA">
                            <w:pPr>
                              <w:jc w:val="center"/>
                              <w:rPr>
                                <w:rFonts w:cs="Times New Roman"/>
                                <w:sz w:val="32"/>
                                <w:szCs w:val="32"/>
                                <w:lang w:val="vi-VN"/>
                              </w:rPr>
                            </w:pPr>
                          </w:p>
                          <w:p w14:paraId="50556496" w14:textId="77777777" w:rsidR="00E51BCA" w:rsidRPr="00926216" w:rsidRDefault="00E51BCA" w:rsidP="00E51BCA">
                            <w:pPr>
                              <w:jc w:val="center"/>
                              <w:rPr>
                                <w:rFonts w:cs="Times New Roman"/>
                                <w:sz w:val="32"/>
                                <w:szCs w:val="32"/>
                                <w:lang w:val="vi-VN"/>
                              </w:rPr>
                            </w:pPr>
                          </w:p>
                          <w:p w14:paraId="77009CB7" w14:textId="77777777" w:rsidR="00E51BCA" w:rsidRPr="00926216" w:rsidRDefault="00E51BCA" w:rsidP="00E51BCA">
                            <w:pPr>
                              <w:jc w:val="center"/>
                              <w:rPr>
                                <w:rFonts w:cs="Times New Roman"/>
                                <w:sz w:val="32"/>
                                <w:szCs w:val="32"/>
                                <w:lang w:val="vi-VN"/>
                              </w:rPr>
                            </w:pPr>
                          </w:p>
                          <w:p w14:paraId="6D890A98" w14:textId="77777777" w:rsidR="00E51BCA" w:rsidRPr="00926216" w:rsidRDefault="00E51BCA" w:rsidP="00E51BCA">
                            <w:pPr>
                              <w:jc w:val="center"/>
                              <w:rPr>
                                <w:rFonts w:cs="Times New Roman"/>
                                <w:sz w:val="32"/>
                                <w:szCs w:val="32"/>
                                <w:lang w:val="vi-VN"/>
                              </w:rPr>
                            </w:pPr>
                          </w:p>
                          <w:p w14:paraId="3D685BA2"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7903DC6" w14:textId="77777777" w:rsidR="00E51BCA" w:rsidRDefault="00E51BCA" w:rsidP="00E51BCA"/>
                          <w:p w14:paraId="239ED2A9" w14:textId="77777777" w:rsidR="00E51BCA" w:rsidRPr="00926216" w:rsidRDefault="00E51BCA" w:rsidP="00E51BCA">
                            <w:pPr>
                              <w:jc w:val="center"/>
                              <w:outlineLvl w:val="0"/>
                              <w:rPr>
                                <w:rFonts w:cs="Times New Roman"/>
                                <w:b/>
                                <w:sz w:val="40"/>
                                <w:szCs w:val="40"/>
                              </w:rPr>
                            </w:pPr>
                            <w:bookmarkStart w:id="87" w:name="_Toc186413207"/>
                            <w:r w:rsidRPr="00926216">
                              <w:rPr>
                                <w:rFonts w:cs="Times New Roman"/>
                                <w:b/>
                                <w:sz w:val="40"/>
                                <w:szCs w:val="40"/>
                                <w:lang w:val="vi-VN"/>
                              </w:rPr>
                              <w:t>B</w:t>
                            </w:r>
                            <w:r w:rsidRPr="00926216">
                              <w:rPr>
                                <w:rFonts w:cs="Times New Roman"/>
                                <w:b/>
                                <w:sz w:val="40"/>
                                <w:szCs w:val="40"/>
                              </w:rPr>
                              <w:t>Ộ GIÁO DỤC VÀ ĐÀO TẠO</w:t>
                            </w:r>
                            <w:bookmarkEnd w:id="87"/>
                          </w:p>
                          <w:p w14:paraId="1F046F4B" w14:textId="77777777" w:rsidR="00E51BCA" w:rsidRPr="00926216" w:rsidRDefault="00E51BCA" w:rsidP="00E51BCA">
                            <w:pPr>
                              <w:jc w:val="center"/>
                              <w:outlineLvl w:val="0"/>
                              <w:rPr>
                                <w:rFonts w:cs="Times New Roman"/>
                                <w:b/>
                                <w:sz w:val="44"/>
                                <w:szCs w:val="44"/>
                              </w:rPr>
                            </w:pPr>
                            <w:bookmarkStart w:id="88" w:name="_Toc186413208"/>
                            <w:r w:rsidRPr="00926216">
                              <w:rPr>
                                <w:rFonts w:cs="Times New Roman"/>
                                <w:b/>
                                <w:sz w:val="44"/>
                                <w:szCs w:val="44"/>
                              </w:rPr>
                              <w:t>TRƯỜNG ĐẠI HỌC NÔNG LÂM TP HCM</w:t>
                            </w:r>
                            <w:bookmarkEnd w:id="88"/>
                          </w:p>
                          <w:p w14:paraId="082E582E" w14:textId="77777777" w:rsidR="00E51BCA" w:rsidRPr="00926216" w:rsidRDefault="00E51BCA" w:rsidP="00E51BCA">
                            <w:pPr>
                              <w:jc w:val="center"/>
                              <w:outlineLvl w:val="0"/>
                              <w:rPr>
                                <w:rFonts w:cs="Times New Roman"/>
                                <w:b/>
                                <w:sz w:val="44"/>
                                <w:szCs w:val="44"/>
                              </w:rPr>
                            </w:pPr>
                            <w:bookmarkStart w:id="89" w:name="_Toc186413209"/>
                            <w:r w:rsidRPr="00926216">
                              <w:rPr>
                                <w:rFonts w:cs="Times New Roman"/>
                                <w:b/>
                                <w:sz w:val="40"/>
                                <w:szCs w:val="40"/>
                              </w:rPr>
                              <w:t>KHOA CÔNG NGHỆ THÔNG TIN</w:t>
                            </w:r>
                            <w:bookmarkEnd w:id="89"/>
                          </w:p>
                          <w:p w14:paraId="74F99E92" w14:textId="77777777" w:rsidR="00E51BCA" w:rsidRPr="00926216" w:rsidRDefault="00E51BCA" w:rsidP="00E51BCA">
                            <w:pPr>
                              <w:jc w:val="center"/>
                              <w:rPr>
                                <w:rFonts w:cs="Times New Roman"/>
                                <w:b/>
                                <w:sz w:val="32"/>
                                <w:szCs w:val="32"/>
                              </w:rPr>
                            </w:pPr>
                          </w:p>
                          <w:p w14:paraId="27453A48"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7CFF8034" wp14:editId="70E64000">
                                  <wp:extent cx="1440000" cy="1440000"/>
                                  <wp:effectExtent l="0" t="0" r="0" b="0"/>
                                  <wp:docPr id="1133512296" name="Picture 113351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5D99DB8" w14:textId="77777777" w:rsidR="00E51BCA" w:rsidRPr="00926216" w:rsidRDefault="00E51BCA" w:rsidP="00E51BCA">
                            <w:pPr>
                              <w:jc w:val="center"/>
                              <w:rPr>
                                <w:rFonts w:cs="Times New Roman"/>
                                <w:b/>
                                <w:sz w:val="32"/>
                                <w:szCs w:val="32"/>
                              </w:rPr>
                            </w:pPr>
                          </w:p>
                          <w:p w14:paraId="2884733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7C44B083"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2347FE2" w14:textId="77777777" w:rsidR="00E51BCA" w:rsidRPr="00926216" w:rsidRDefault="00E51BCA" w:rsidP="00E51BCA">
                            <w:pPr>
                              <w:rPr>
                                <w:rFonts w:cs="Times New Roman"/>
                                <w:sz w:val="32"/>
                                <w:szCs w:val="32"/>
                              </w:rPr>
                            </w:pPr>
                          </w:p>
                          <w:p w14:paraId="631AE953"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A760878"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D2FABFA"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68E55B20" w14:textId="77777777" w:rsidR="00E51BCA" w:rsidRPr="00BF1807" w:rsidRDefault="00E51BCA" w:rsidP="00E51BCA">
                            <w:pPr>
                              <w:ind w:hanging="2"/>
                              <w:jc w:val="both"/>
                              <w:rPr>
                                <w:rFonts w:cs="Times New Roman"/>
                                <w:bCs/>
                                <w:sz w:val="28"/>
                                <w:szCs w:val="28"/>
                              </w:rPr>
                            </w:pPr>
                          </w:p>
                          <w:p w14:paraId="41E5DB80"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A22A786" w14:textId="77777777" w:rsidR="00E51BCA" w:rsidRPr="00926216" w:rsidRDefault="00E51BCA" w:rsidP="00E51BCA">
                            <w:pPr>
                              <w:jc w:val="center"/>
                              <w:rPr>
                                <w:rFonts w:cs="Times New Roman"/>
                                <w:sz w:val="32"/>
                                <w:szCs w:val="32"/>
                              </w:rPr>
                            </w:pPr>
                          </w:p>
                          <w:p w14:paraId="0E819A59" w14:textId="77777777" w:rsidR="00E51BCA" w:rsidRPr="00926216" w:rsidRDefault="00E51BCA" w:rsidP="00E51BCA">
                            <w:pPr>
                              <w:jc w:val="center"/>
                              <w:rPr>
                                <w:rFonts w:cs="Times New Roman"/>
                                <w:sz w:val="32"/>
                                <w:szCs w:val="32"/>
                                <w:lang w:val="vi-VN"/>
                              </w:rPr>
                            </w:pPr>
                          </w:p>
                          <w:p w14:paraId="1D0AF391" w14:textId="77777777" w:rsidR="00E51BCA" w:rsidRPr="00926216" w:rsidRDefault="00E51BCA" w:rsidP="00E51BCA">
                            <w:pPr>
                              <w:jc w:val="center"/>
                              <w:rPr>
                                <w:rFonts w:cs="Times New Roman"/>
                                <w:sz w:val="32"/>
                                <w:szCs w:val="32"/>
                                <w:lang w:val="vi-VN"/>
                              </w:rPr>
                            </w:pPr>
                          </w:p>
                          <w:p w14:paraId="482ED419" w14:textId="77777777" w:rsidR="00E51BCA" w:rsidRPr="00926216" w:rsidRDefault="00E51BCA" w:rsidP="00E51BCA">
                            <w:pPr>
                              <w:jc w:val="center"/>
                              <w:rPr>
                                <w:rFonts w:cs="Times New Roman"/>
                                <w:sz w:val="32"/>
                                <w:szCs w:val="32"/>
                                <w:lang w:val="vi-VN"/>
                              </w:rPr>
                            </w:pPr>
                          </w:p>
                          <w:p w14:paraId="478B956E" w14:textId="77777777" w:rsidR="00E51BCA" w:rsidRPr="00926216" w:rsidRDefault="00E51BCA" w:rsidP="00E51BCA">
                            <w:pPr>
                              <w:jc w:val="center"/>
                              <w:rPr>
                                <w:rFonts w:cs="Times New Roman"/>
                                <w:sz w:val="32"/>
                                <w:szCs w:val="32"/>
                                <w:lang w:val="vi-VN"/>
                              </w:rPr>
                            </w:pPr>
                          </w:p>
                          <w:p w14:paraId="50F06857" w14:textId="77777777" w:rsidR="00E51BCA" w:rsidRPr="00926216" w:rsidRDefault="00E51BCA" w:rsidP="00E51BCA">
                            <w:pPr>
                              <w:jc w:val="center"/>
                              <w:rPr>
                                <w:rFonts w:cs="Times New Roman"/>
                                <w:sz w:val="32"/>
                                <w:szCs w:val="32"/>
                                <w:lang w:val="vi-VN"/>
                              </w:rPr>
                            </w:pPr>
                          </w:p>
                          <w:p w14:paraId="31DFA11B" w14:textId="77777777" w:rsidR="00E51BCA" w:rsidRPr="00926216" w:rsidRDefault="00E51BCA" w:rsidP="00E51BCA">
                            <w:pPr>
                              <w:jc w:val="center"/>
                              <w:rPr>
                                <w:rFonts w:cs="Times New Roman"/>
                                <w:sz w:val="32"/>
                                <w:szCs w:val="32"/>
                                <w:lang w:val="vi-VN"/>
                              </w:rPr>
                            </w:pPr>
                          </w:p>
                          <w:p w14:paraId="6B3457EE" w14:textId="77777777" w:rsidR="00E51BCA" w:rsidRPr="00926216" w:rsidRDefault="00E51BCA" w:rsidP="00E51BCA">
                            <w:pPr>
                              <w:jc w:val="center"/>
                              <w:rPr>
                                <w:rFonts w:cs="Times New Roman"/>
                                <w:sz w:val="32"/>
                                <w:szCs w:val="32"/>
                                <w:lang w:val="vi-VN"/>
                              </w:rPr>
                            </w:pPr>
                          </w:p>
                          <w:p w14:paraId="521E3E78" w14:textId="77777777" w:rsidR="00E51BCA" w:rsidRPr="00926216" w:rsidRDefault="00E51BCA" w:rsidP="00E51BCA">
                            <w:pPr>
                              <w:jc w:val="center"/>
                              <w:rPr>
                                <w:rFonts w:cs="Times New Roman"/>
                                <w:sz w:val="32"/>
                                <w:szCs w:val="32"/>
                                <w:lang w:val="vi-VN"/>
                              </w:rPr>
                            </w:pPr>
                          </w:p>
                          <w:p w14:paraId="6D4F68EB" w14:textId="77777777" w:rsidR="00E51BCA" w:rsidRPr="00926216" w:rsidRDefault="00E51BCA" w:rsidP="00E51BCA">
                            <w:pPr>
                              <w:jc w:val="center"/>
                              <w:rPr>
                                <w:rFonts w:cs="Times New Roman"/>
                                <w:sz w:val="32"/>
                                <w:szCs w:val="32"/>
                                <w:lang w:val="vi-VN"/>
                              </w:rPr>
                            </w:pPr>
                          </w:p>
                          <w:p w14:paraId="1A78EBB8" w14:textId="77777777" w:rsidR="00E51BCA" w:rsidRPr="00926216" w:rsidRDefault="00E51BCA" w:rsidP="00E51BCA">
                            <w:pPr>
                              <w:jc w:val="center"/>
                              <w:rPr>
                                <w:rFonts w:cs="Times New Roman"/>
                                <w:sz w:val="32"/>
                                <w:szCs w:val="32"/>
                                <w:lang w:val="vi-VN"/>
                              </w:rPr>
                            </w:pPr>
                          </w:p>
                          <w:p w14:paraId="2BF7BE7F" w14:textId="77777777" w:rsidR="00E51BCA" w:rsidRPr="00926216" w:rsidRDefault="00E51BCA" w:rsidP="00E51BCA">
                            <w:pPr>
                              <w:jc w:val="center"/>
                              <w:rPr>
                                <w:rFonts w:cs="Times New Roman"/>
                                <w:sz w:val="32"/>
                                <w:szCs w:val="32"/>
                                <w:lang w:val="vi-VN"/>
                              </w:rPr>
                            </w:pPr>
                          </w:p>
                          <w:p w14:paraId="5A53E102" w14:textId="77777777" w:rsidR="00E51BCA" w:rsidRPr="00926216" w:rsidRDefault="00E51BCA" w:rsidP="00E51BCA">
                            <w:pPr>
                              <w:jc w:val="center"/>
                              <w:rPr>
                                <w:rFonts w:cs="Times New Roman"/>
                                <w:sz w:val="32"/>
                                <w:szCs w:val="32"/>
                                <w:lang w:val="vi-VN"/>
                              </w:rPr>
                            </w:pPr>
                          </w:p>
                          <w:p w14:paraId="5EEBDF85" w14:textId="77777777" w:rsidR="00E51BCA" w:rsidRPr="00926216" w:rsidRDefault="00E51BCA" w:rsidP="00E51BCA">
                            <w:pPr>
                              <w:jc w:val="center"/>
                              <w:rPr>
                                <w:rFonts w:cs="Times New Roman"/>
                                <w:sz w:val="32"/>
                                <w:szCs w:val="32"/>
                                <w:lang w:val="vi-VN"/>
                              </w:rPr>
                            </w:pPr>
                          </w:p>
                          <w:p w14:paraId="19EACA55" w14:textId="77777777" w:rsidR="00E51BCA" w:rsidRPr="00926216" w:rsidRDefault="00E51BCA" w:rsidP="00E51BCA">
                            <w:pPr>
                              <w:jc w:val="center"/>
                              <w:rPr>
                                <w:rFonts w:cs="Times New Roman"/>
                                <w:sz w:val="32"/>
                                <w:szCs w:val="32"/>
                                <w:lang w:val="vi-VN"/>
                              </w:rPr>
                            </w:pPr>
                          </w:p>
                          <w:p w14:paraId="5F60F0A0" w14:textId="77777777" w:rsidR="00E51BCA" w:rsidRPr="00926216" w:rsidRDefault="00E51BCA" w:rsidP="00E51BCA">
                            <w:pPr>
                              <w:jc w:val="center"/>
                              <w:rPr>
                                <w:rFonts w:cs="Times New Roman"/>
                                <w:sz w:val="32"/>
                                <w:szCs w:val="32"/>
                                <w:lang w:val="vi-VN"/>
                              </w:rPr>
                            </w:pPr>
                          </w:p>
                          <w:p w14:paraId="24FC0A7C" w14:textId="77777777" w:rsidR="00E51BCA" w:rsidRPr="00926216" w:rsidRDefault="00E51BCA" w:rsidP="00E51BCA">
                            <w:pPr>
                              <w:jc w:val="center"/>
                              <w:rPr>
                                <w:rFonts w:cs="Times New Roman"/>
                                <w:sz w:val="32"/>
                                <w:szCs w:val="32"/>
                                <w:lang w:val="vi-VN"/>
                              </w:rPr>
                            </w:pPr>
                          </w:p>
                          <w:p w14:paraId="742B0126" w14:textId="77777777" w:rsidR="00E51BCA" w:rsidRPr="00926216" w:rsidRDefault="00E51BCA" w:rsidP="00E51BCA">
                            <w:pPr>
                              <w:jc w:val="center"/>
                              <w:rPr>
                                <w:rFonts w:cs="Times New Roman"/>
                                <w:sz w:val="32"/>
                                <w:szCs w:val="32"/>
                                <w:lang w:val="vi-VN"/>
                              </w:rPr>
                            </w:pPr>
                          </w:p>
                          <w:p w14:paraId="30D8014C" w14:textId="77777777" w:rsidR="00E51BCA" w:rsidRPr="00926216" w:rsidRDefault="00E51BCA" w:rsidP="00E51BCA">
                            <w:pPr>
                              <w:jc w:val="center"/>
                              <w:rPr>
                                <w:rFonts w:cs="Times New Roman"/>
                                <w:sz w:val="32"/>
                                <w:szCs w:val="32"/>
                                <w:lang w:val="vi-VN"/>
                              </w:rPr>
                            </w:pPr>
                          </w:p>
                          <w:p w14:paraId="69B68910" w14:textId="77777777" w:rsidR="00E51BCA" w:rsidRPr="00926216" w:rsidRDefault="00E51BCA" w:rsidP="00E51BCA">
                            <w:pPr>
                              <w:jc w:val="center"/>
                              <w:rPr>
                                <w:rFonts w:cs="Times New Roman"/>
                                <w:sz w:val="32"/>
                                <w:szCs w:val="32"/>
                                <w:lang w:val="vi-VN"/>
                              </w:rPr>
                            </w:pPr>
                          </w:p>
                          <w:p w14:paraId="1AB51D75" w14:textId="77777777" w:rsidR="00E51BCA" w:rsidRPr="00926216" w:rsidRDefault="00E51BCA" w:rsidP="00E51BCA">
                            <w:pPr>
                              <w:jc w:val="center"/>
                              <w:rPr>
                                <w:rFonts w:cs="Times New Roman"/>
                                <w:sz w:val="32"/>
                                <w:szCs w:val="32"/>
                                <w:lang w:val="vi-VN"/>
                              </w:rPr>
                            </w:pPr>
                          </w:p>
                          <w:p w14:paraId="3137C189" w14:textId="77777777" w:rsidR="00E51BCA" w:rsidRPr="00926216" w:rsidRDefault="00E51BCA" w:rsidP="00E51BCA">
                            <w:pPr>
                              <w:jc w:val="center"/>
                              <w:rPr>
                                <w:rFonts w:cs="Times New Roman"/>
                                <w:sz w:val="32"/>
                                <w:szCs w:val="32"/>
                                <w:lang w:val="vi-VN"/>
                              </w:rPr>
                            </w:pPr>
                          </w:p>
                          <w:p w14:paraId="430868CE" w14:textId="77777777" w:rsidR="00E51BCA" w:rsidRPr="00926216" w:rsidRDefault="00E51BCA" w:rsidP="00E51BCA">
                            <w:pPr>
                              <w:jc w:val="center"/>
                              <w:rPr>
                                <w:rFonts w:cs="Times New Roman"/>
                                <w:sz w:val="32"/>
                                <w:szCs w:val="32"/>
                                <w:lang w:val="vi-VN"/>
                              </w:rPr>
                            </w:pPr>
                          </w:p>
                          <w:p w14:paraId="34A97DFB" w14:textId="77777777" w:rsidR="00E51BCA" w:rsidRPr="00926216" w:rsidRDefault="00E51BCA" w:rsidP="00E51BCA">
                            <w:pPr>
                              <w:jc w:val="center"/>
                              <w:rPr>
                                <w:rFonts w:cs="Times New Roman"/>
                                <w:sz w:val="32"/>
                                <w:szCs w:val="32"/>
                                <w:lang w:val="vi-VN"/>
                              </w:rPr>
                            </w:pPr>
                          </w:p>
                          <w:p w14:paraId="6552C32C" w14:textId="77777777" w:rsidR="00E51BCA" w:rsidRPr="00926216" w:rsidRDefault="00E51BCA" w:rsidP="00E51BCA">
                            <w:pPr>
                              <w:jc w:val="center"/>
                              <w:rPr>
                                <w:rFonts w:cs="Times New Roman"/>
                                <w:sz w:val="32"/>
                                <w:szCs w:val="32"/>
                                <w:lang w:val="vi-VN"/>
                              </w:rPr>
                            </w:pPr>
                          </w:p>
                          <w:p w14:paraId="331669A5" w14:textId="77777777" w:rsidR="00E51BCA" w:rsidRPr="00926216" w:rsidRDefault="00E51BCA" w:rsidP="00E51BCA">
                            <w:pPr>
                              <w:jc w:val="center"/>
                              <w:rPr>
                                <w:rFonts w:cs="Times New Roman"/>
                                <w:sz w:val="32"/>
                                <w:szCs w:val="32"/>
                                <w:lang w:val="vi-VN"/>
                              </w:rPr>
                            </w:pPr>
                          </w:p>
                          <w:p w14:paraId="7DDF9FAD" w14:textId="77777777" w:rsidR="00E51BCA" w:rsidRPr="00926216" w:rsidRDefault="00E51BCA" w:rsidP="00E51BCA">
                            <w:pPr>
                              <w:jc w:val="center"/>
                              <w:rPr>
                                <w:rFonts w:cs="Times New Roman"/>
                                <w:sz w:val="32"/>
                                <w:szCs w:val="32"/>
                                <w:lang w:val="vi-VN"/>
                              </w:rPr>
                            </w:pPr>
                          </w:p>
                          <w:p w14:paraId="06FDADA8" w14:textId="77777777" w:rsidR="00E51BCA" w:rsidRPr="00926216" w:rsidRDefault="00E51BCA" w:rsidP="00E51BCA">
                            <w:pPr>
                              <w:jc w:val="center"/>
                              <w:rPr>
                                <w:rFonts w:cs="Times New Roman"/>
                                <w:sz w:val="32"/>
                                <w:szCs w:val="32"/>
                                <w:lang w:val="vi-VN"/>
                              </w:rPr>
                            </w:pPr>
                          </w:p>
                          <w:p w14:paraId="4CFBB89B" w14:textId="77777777" w:rsidR="00E51BCA" w:rsidRPr="00926216" w:rsidRDefault="00E51BCA" w:rsidP="00E51BCA">
                            <w:pPr>
                              <w:jc w:val="center"/>
                              <w:rPr>
                                <w:rFonts w:cs="Times New Roman"/>
                                <w:sz w:val="32"/>
                                <w:szCs w:val="32"/>
                                <w:lang w:val="vi-VN"/>
                              </w:rPr>
                            </w:pPr>
                          </w:p>
                          <w:p w14:paraId="6FE60373" w14:textId="77777777" w:rsidR="00E51BCA" w:rsidRPr="00926216" w:rsidRDefault="00E51BCA" w:rsidP="00E51BCA">
                            <w:pPr>
                              <w:jc w:val="center"/>
                              <w:rPr>
                                <w:rFonts w:cs="Times New Roman"/>
                                <w:sz w:val="32"/>
                                <w:szCs w:val="32"/>
                                <w:lang w:val="vi-VN"/>
                              </w:rPr>
                            </w:pPr>
                          </w:p>
                          <w:p w14:paraId="661F3741" w14:textId="77777777" w:rsidR="00E51BCA" w:rsidRPr="00926216" w:rsidRDefault="00E51BCA" w:rsidP="00E51BCA">
                            <w:pPr>
                              <w:jc w:val="center"/>
                              <w:rPr>
                                <w:rFonts w:cs="Times New Roman"/>
                                <w:sz w:val="32"/>
                                <w:szCs w:val="32"/>
                                <w:lang w:val="vi-VN"/>
                              </w:rPr>
                            </w:pPr>
                          </w:p>
                          <w:p w14:paraId="5697A8C8" w14:textId="77777777" w:rsidR="00E51BCA" w:rsidRPr="00926216" w:rsidRDefault="00E51BCA" w:rsidP="00E51BCA">
                            <w:pPr>
                              <w:jc w:val="center"/>
                              <w:rPr>
                                <w:rFonts w:cs="Times New Roman"/>
                                <w:sz w:val="32"/>
                                <w:szCs w:val="32"/>
                                <w:lang w:val="vi-VN"/>
                              </w:rPr>
                            </w:pPr>
                          </w:p>
                          <w:p w14:paraId="1332D747" w14:textId="77777777" w:rsidR="00E51BCA" w:rsidRPr="00926216" w:rsidRDefault="00E51BCA" w:rsidP="00E51BCA">
                            <w:pPr>
                              <w:jc w:val="center"/>
                              <w:rPr>
                                <w:rFonts w:cs="Times New Roman"/>
                                <w:sz w:val="32"/>
                                <w:szCs w:val="32"/>
                                <w:lang w:val="vi-VN"/>
                              </w:rPr>
                            </w:pPr>
                          </w:p>
                          <w:p w14:paraId="2079715F" w14:textId="77777777" w:rsidR="00E51BCA" w:rsidRPr="00926216" w:rsidRDefault="00E51BCA" w:rsidP="00E51BCA">
                            <w:pPr>
                              <w:jc w:val="center"/>
                              <w:rPr>
                                <w:rFonts w:cs="Times New Roman"/>
                                <w:sz w:val="32"/>
                                <w:szCs w:val="32"/>
                                <w:lang w:val="vi-VN"/>
                              </w:rPr>
                            </w:pPr>
                          </w:p>
                          <w:p w14:paraId="6DFF144A" w14:textId="77777777" w:rsidR="00E51BCA" w:rsidRPr="00926216" w:rsidRDefault="00E51BCA" w:rsidP="00E51BCA">
                            <w:pPr>
                              <w:jc w:val="center"/>
                              <w:rPr>
                                <w:rFonts w:cs="Times New Roman"/>
                                <w:sz w:val="32"/>
                                <w:szCs w:val="32"/>
                                <w:lang w:val="vi-VN"/>
                              </w:rPr>
                            </w:pPr>
                          </w:p>
                          <w:p w14:paraId="6DBA3F5C" w14:textId="77777777" w:rsidR="00E51BCA" w:rsidRPr="00926216" w:rsidRDefault="00E51BCA" w:rsidP="00E51BCA">
                            <w:pPr>
                              <w:jc w:val="center"/>
                              <w:rPr>
                                <w:rFonts w:cs="Times New Roman"/>
                                <w:sz w:val="32"/>
                                <w:szCs w:val="32"/>
                                <w:lang w:val="vi-VN"/>
                              </w:rPr>
                            </w:pPr>
                          </w:p>
                          <w:p w14:paraId="1D1D9C98" w14:textId="77777777" w:rsidR="00E51BCA" w:rsidRPr="00926216" w:rsidRDefault="00E51BCA" w:rsidP="00E51BCA">
                            <w:pPr>
                              <w:jc w:val="center"/>
                              <w:rPr>
                                <w:rFonts w:cs="Times New Roman"/>
                                <w:sz w:val="32"/>
                                <w:szCs w:val="32"/>
                                <w:lang w:val="vi-VN"/>
                              </w:rPr>
                            </w:pPr>
                          </w:p>
                          <w:p w14:paraId="140D238D" w14:textId="77777777" w:rsidR="00E51BCA" w:rsidRPr="00926216" w:rsidRDefault="00E51BCA" w:rsidP="00E51BCA">
                            <w:pPr>
                              <w:jc w:val="center"/>
                              <w:rPr>
                                <w:rFonts w:cs="Times New Roman"/>
                                <w:sz w:val="32"/>
                                <w:szCs w:val="32"/>
                                <w:lang w:val="vi-VN"/>
                              </w:rPr>
                            </w:pPr>
                          </w:p>
                          <w:p w14:paraId="571991C4" w14:textId="77777777" w:rsidR="00E51BCA" w:rsidRPr="00926216" w:rsidRDefault="00E51BCA" w:rsidP="00E51BCA">
                            <w:pPr>
                              <w:jc w:val="center"/>
                              <w:rPr>
                                <w:rFonts w:cs="Times New Roman"/>
                                <w:sz w:val="32"/>
                                <w:szCs w:val="32"/>
                                <w:lang w:val="vi-VN"/>
                              </w:rPr>
                            </w:pPr>
                          </w:p>
                          <w:p w14:paraId="0AF9F93A" w14:textId="77777777" w:rsidR="00E51BCA" w:rsidRPr="00926216" w:rsidRDefault="00E51BCA" w:rsidP="00E51BCA">
                            <w:pPr>
                              <w:jc w:val="center"/>
                              <w:rPr>
                                <w:rFonts w:cs="Times New Roman"/>
                                <w:sz w:val="32"/>
                                <w:szCs w:val="32"/>
                                <w:lang w:val="vi-VN"/>
                              </w:rPr>
                            </w:pPr>
                          </w:p>
                          <w:p w14:paraId="32DAE490" w14:textId="77777777" w:rsidR="00E51BCA" w:rsidRPr="00926216" w:rsidRDefault="00E51BCA" w:rsidP="00E51BCA">
                            <w:pPr>
                              <w:jc w:val="center"/>
                              <w:rPr>
                                <w:rFonts w:cs="Times New Roman"/>
                                <w:sz w:val="32"/>
                                <w:szCs w:val="32"/>
                                <w:lang w:val="vi-VN"/>
                              </w:rPr>
                            </w:pPr>
                          </w:p>
                          <w:p w14:paraId="127F2E86" w14:textId="77777777" w:rsidR="00E51BCA" w:rsidRPr="00926216" w:rsidRDefault="00E51BCA" w:rsidP="00E51BCA">
                            <w:pPr>
                              <w:jc w:val="center"/>
                              <w:rPr>
                                <w:rFonts w:cs="Times New Roman"/>
                                <w:sz w:val="32"/>
                                <w:szCs w:val="32"/>
                                <w:lang w:val="vi-VN"/>
                              </w:rPr>
                            </w:pPr>
                          </w:p>
                          <w:p w14:paraId="342885B9" w14:textId="77777777" w:rsidR="00E51BCA" w:rsidRPr="00926216" w:rsidRDefault="00E51BCA" w:rsidP="00E51BCA">
                            <w:pPr>
                              <w:jc w:val="center"/>
                              <w:rPr>
                                <w:rFonts w:cs="Times New Roman"/>
                                <w:sz w:val="32"/>
                                <w:szCs w:val="32"/>
                                <w:lang w:val="vi-VN"/>
                              </w:rPr>
                            </w:pPr>
                          </w:p>
                          <w:p w14:paraId="119EE925" w14:textId="77777777" w:rsidR="00E51BCA" w:rsidRPr="00926216" w:rsidRDefault="00E51BCA" w:rsidP="00E51BCA">
                            <w:pPr>
                              <w:jc w:val="center"/>
                              <w:rPr>
                                <w:rFonts w:cs="Times New Roman"/>
                                <w:sz w:val="32"/>
                                <w:szCs w:val="32"/>
                                <w:lang w:val="vi-VN"/>
                              </w:rPr>
                            </w:pPr>
                          </w:p>
                          <w:p w14:paraId="1862E93D" w14:textId="77777777" w:rsidR="00E51BCA" w:rsidRPr="00926216" w:rsidRDefault="00E51BCA" w:rsidP="00E51BCA">
                            <w:pPr>
                              <w:jc w:val="center"/>
                              <w:rPr>
                                <w:rFonts w:cs="Times New Roman"/>
                                <w:sz w:val="32"/>
                                <w:szCs w:val="32"/>
                                <w:lang w:val="vi-VN"/>
                              </w:rPr>
                            </w:pPr>
                          </w:p>
                          <w:p w14:paraId="259A96DD" w14:textId="77777777" w:rsidR="00E51BCA" w:rsidRPr="00926216" w:rsidRDefault="00E51BCA" w:rsidP="00E51BCA">
                            <w:pPr>
                              <w:jc w:val="center"/>
                              <w:rPr>
                                <w:rFonts w:cs="Times New Roman"/>
                                <w:sz w:val="32"/>
                                <w:szCs w:val="32"/>
                                <w:lang w:val="vi-VN"/>
                              </w:rPr>
                            </w:pPr>
                          </w:p>
                          <w:p w14:paraId="369A5DA0" w14:textId="77777777" w:rsidR="00E51BCA" w:rsidRPr="00926216" w:rsidRDefault="00E51BCA" w:rsidP="00E51BCA">
                            <w:pPr>
                              <w:jc w:val="center"/>
                              <w:rPr>
                                <w:rFonts w:cs="Times New Roman"/>
                                <w:sz w:val="32"/>
                                <w:szCs w:val="32"/>
                                <w:lang w:val="vi-VN"/>
                              </w:rPr>
                            </w:pPr>
                          </w:p>
                          <w:p w14:paraId="5B068596" w14:textId="77777777" w:rsidR="00E51BCA" w:rsidRPr="00926216" w:rsidRDefault="00E51BCA" w:rsidP="00E51BCA">
                            <w:pPr>
                              <w:jc w:val="center"/>
                              <w:rPr>
                                <w:rFonts w:cs="Times New Roman"/>
                                <w:sz w:val="32"/>
                                <w:szCs w:val="32"/>
                                <w:lang w:val="vi-VN"/>
                              </w:rPr>
                            </w:pPr>
                          </w:p>
                          <w:p w14:paraId="243FA9C1" w14:textId="77777777" w:rsidR="00E51BCA" w:rsidRPr="00926216" w:rsidRDefault="00E51BCA" w:rsidP="00E51BCA">
                            <w:pPr>
                              <w:jc w:val="center"/>
                              <w:rPr>
                                <w:rFonts w:cs="Times New Roman"/>
                                <w:sz w:val="32"/>
                                <w:szCs w:val="32"/>
                                <w:lang w:val="vi-VN"/>
                              </w:rPr>
                            </w:pPr>
                          </w:p>
                          <w:p w14:paraId="396017EC" w14:textId="77777777" w:rsidR="00E51BCA" w:rsidRPr="00926216" w:rsidRDefault="00E51BCA" w:rsidP="00E51BCA">
                            <w:pPr>
                              <w:jc w:val="center"/>
                              <w:rPr>
                                <w:rFonts w:cs="Times New Roman"/>
                                <w:sz w:val="32"/>
                                <w:szCs w:val="32"/>
                                <w:lang w:val="vi-VN"/>
                              </w:rPr>
                            </w:pPr>
                          </w:p>
                          <w:p w14:paraId="3682852A" w14:textId="77777777" w:rsidR="00E51BCA" w:rsidRPr="00926216" w:rsidRDefault="00E51BCA" w:rsidP="00E51BCA">
                            <w:pPr>
                              <w:jc w:val="center"/>
                              <w:rPr>
                                <w:rFonts w:cs="Times New Roman"/>
                                <w:sz w:val="32"/>
                                <w:szCs w:val="32"/>
                                <w:lang w:val="vi-VN"/>
                              </w:rPr>
                            </w:pPr>
                          </w:p>
                          <w:p w14:paraId="483B5A39" w14:textId="77777777" w:rsidR="00E51BCA" w:rsidRPr="00926216" w:rsidRDefault="00E51BCA" w:rsidP="00E51BCA">
                            <w:pPr>
                              <w:jc w:val="center"/>
                              <w:rPr>
                                <w:rFonts w:cs="Times New Roman"/>
                                <w:sz w:val="32"/>
                                <w:szCs w:val="32"/>
                                <w:lang w:val="vi-VN"/>
                              </w:rPr>
                            </w:pPr>
                          </w:p>
                          <w:p w14:paraId="28011EDD" w14:textId="77777777" w:rsidR="00E51BCA" w:rsidRPr="00926216" w:rsidRDefault="00E51BCA" w:rsidP="00E51BCA">
                            <w:pPr>
                              <w:jc w:val="center"/>
                              <w:rPr>
                                <w:rFonts w:cs="Times New Roman"/>
                                <w:sz w:val="32"/>
                                <w:szCs w:val="32"/>
                                <w:lang w:val="vi-VN"/>
                              </w:rPr>
                            </w:pPr>
                          </w:p>
                          <w:p w14:paraId="4E09DC2D" w14:textId="77777777" w:rsidR="00E51BCA" w:rsidRPr="00926216" w:rsidRDefault="00E51BCA" w:rsidP="00E51BCA">
                            <w:pPr>
                              <w:jc w:val="center"/>
                              <w:rPr>
                                <w:rFonts w:cs="Times New Roman"/>
                                <w:sz w:val="32"/>
                                <w:szCs w:val="32"/>
                                <w:lang w:val="vi-VN"/>
                              </w:rPr>
                            </w:pPr>
                          </w:p>
                          <w:p w14:paraId="6B5086A8" w14:textId="77777777" w:rsidR="00E51BCA" w:rsidRPr="00926216" w:rsidRDefault="00E51BCA" w:rsidP="00E51BCA">
                            <w:pPr>
                              <w:jc w:val="center"/>
                              <w:rPr>
                                <w:rFonts w:cs="Times New Roman"/>
                                <w:sz w:val="32"/>
                                <w:szCs w:val="32"/>
                                <w:lang w:val="vi-VN"/>
                              </w:rPr>
                            </w:pPr>
                          </w:p>
                          <w:p w14:paraId="0B4AD2D8" w14:textId="77777777" w:rsidR="00E51BCA" w:rsidRPr="00926216" w:rsidRDefault="00E51BCA" w:rsidP="00E51BCA">
                            <w:pPr>
                              <w:jc w:val="center"/>
                              <w:rPr>
                                <w:rFonts w:cs="Times New Roman"/>
                                <w:sz w:val="32"/>
                                <w:szCs w:val="32"/>
                                <w:lang w:val="vi-VN"/>
                              </w:rPr>
                            </w:pPr>
                          </w:p>
                          <w:p w14:paraId="50876D07" w14:textId="77777777" w:rsidR="00E51BCA" w:rsidRPr="00926216" w:rsidRDefault="00E51BCA" w:rsidP="00E51BCA">
                            <w:pPr>
                              <w:jc w:val="center"/>
                              <w:rPr>
                                <w:rFonts w:cs="Times New Roman"/>
                                <w:sz w:val="32"/>
                                <w:szCs w:val="32"/>
                                <w:lang w:val="vi-VN"/>
                              </w:rPr>
                            </w:pPr>
                          </w:p>
                          <w:p w14:paraId="766E8719" w14:textId="77777777" w:rsidR="00E51BCA" w:rsidRPr="00926216" w:rsidRDefault="00E51BCA" w:rsidP="00E51BCA">
                            <w:pPr>
                              <w:jc w:val="center"/>
                              <w:rPr>
                                <w:rFonts w:cs="Times New Roman"/>
                                <w:sz w:val="32"/>
                                <w:szCs w:val="32"/>
                                <w:lang w:val="vi-VN"/>
                              </w:rPr>
                            </w:pPr>
                          </w:p>
                          <w:p w14:paraId="0941B6F5" w14:textId="77777777" w:rsidR="00E51BCA" w:rsidRPr="00926216" w:rsidRDefault="00E51BCA" w:rsidP="00E51BCA">
                            <w:pPr>
                              <w:jc w:val="center"/>
                              <w:rPr>
                                <w:rFonts w:cs="Times New Roman"/>
                                <w:sz w:val="32"/>
                                <w:szCs w:val="32"/>
                                <w:lang w:val="vi-VN"/>
                              </w:rPr>
                            </w:pPr>
                          </w:p>
                          <w:p w14:paraId="391485A2" w14:textId="77777777" w:rsidR="00E51BCA" w:rsidRPr="00926216" w:rsidRDefault="00E51BCA" w:rsidP="00E51BCA">
                            <w:pPr>
                              <w:jc w:val="center"/>
                              <w:rPr>
                                <w:rFonts w:cs="Times New Roman"/>
                                <w:sz w:val="32"/>
                                <w:szCs w:val="32"/>
                                <w:lang w:val="vi-VN"/>
                              </w:rPr>
                            </w:pPr>
                          </w:p>
                          <w:p w14:paraId="63576D45"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C07CC9B" w14:textId="77777777" w:rsidR="00E51BCA" w:rsidRPr="00926216" w:rsidRDefault="00E51BCA" w:rsidP="00E51BCA">
                            <w:pPr>
                              <w:rPr>
                                <w:rFonts w:cs="Times New Roman"/>
                              </w:rPr>
                            </w:pPr>
                          </w:p>
                          <w:p w14:paraId="4241164C" w14:textId="77777777" w:rsidR="00E51BCA" w:rsidRPr="00926216" w:rsidRDefault="00E51BCA" w:rsidP="00E51BCA">
                            <w:pPr>
                              <w:jc w:val="center"/>
                              <w:outlineLvl w:val="0"/>
                              <w:rPr>
                                <w:rFonts w:cs="Times New Roman"/>
                                <w:b/>
                                <w:sz w:val="40"/>
                                <w:szCs w:val="40"/>
                              </w:rPr>
                            </w:pPr>
                            <w:bookmarkStart w:id="90" w:name="_Toc186413210"/>
                            <w:r w:rsidRPr="00926216">
                              <w:rPr>
                                <w:rFonts w:cs="Times New Roman"/>
                                <w:b/>
                                <w:sz w:val="40"/>
                                <w:szCs w:val="40"/>
                                <w:lang w:val="vi-VN"/>
                              </w:rPr>
                              <w:t>B</w:t>
                            </w:r>
                            <w:r w:rsidRPr="00926216">
                              <w:rPr>
                                <w:rFonts w:cs="Times New Roman"/>
                                <w:b/>
                                <w:sz w:val="40"/>
                                <w:szCs w:val="40"/>
                              </w:rPr>
                              <w:t>Ộ GIÁO DỤC VÀ ĐÀO TẠO</w:t>
                            </w:r>
                            <w:bookmarkEnd w:id="90"/>
                          </w:p>
                          <w:p w14:paraId="56014018" w14:textId="77777777" w:rsidR="00E51BCA" w:rsidRPr="00926216" w:rsidRDefault="00E51BCA" w:rsidP="00E51BCA">
                            <w:pPr>
                              <w:jc w:val="center"/>
                              <w:outlineLvl w:val="0"/>
                              <w:rPr>
                                <w:rFonts w:cs="Times New Roman"/>
                                <w:b/>
                                <w:sz w:val="44"/>
                                <w:szCs w:val="44"/>
                              </w:rPr>
                            </w:pPr>
                            <w:bookmarkStart w:id="91" w:name="_Toc186413211"/>
                            <w:r w:rsidRPr="00926216">
                              <w:rPr>
                                <w:rFonts w:cs="Times New Roman"/>
                                <w:b/>
                                <w:sz w:val="44"/>
                                <w:szCs w:val="44"/>
                              </w:rPr>
                              <w:t>TRƯỜNG ĐẠI HỌC NÔNG LÂM TP HCM</w:t>
                            </w:r>
                            <w:bookmarkEnd w:id="91"/>
                          </w:p>
                          <w:p w14:paraId="0904B46F" w14:textId="77777777" w:rsidR="00E51BCA" w:rsidRPr="00926216" w:rsidRDefault="00E51BCA" w:rsidP="00E51BCA">
                            <w:pPr>
                              <w:jc w:val="center"/>
                              <w:outlineLvl w:val="0"/>
                              <w:rPr>
                                <w:rFonts w:cs="Times New Roman"/>
                                <w:b/>
                                <w:sz w:val="44"/>
                                <w:szCs w:val="44"/>
                              </w:rPr>
                            </w:pPr>
                            <w:bookmarkStart w:id="92" w:name="_Toc186413212"/>
                            <w:r w:rsidRPr="00926216">
                              <w:rPr>
                                <w:rFonts w:cs="Times New Roman"/>
                                <w:b/>
                                <w:sz w:val="40"/>
                                <w:szCs w:val="40"/>
                              </w:rPr>
                              <w:t>KHOA CÔNG NGHỆ THÔNG TIN</w:t>
                            </w:r>
                            <w:bookmarkEnd w:id="92"/>
                          </w:p>
                          <w:p w14:paraId="148AC664" w14:textId="77777777" w:rsidR="00E51BCA" w:rsidRPr="00926216" w:rsidRDefault="00E51BCA" w:rsidP="00E51BCA">
                            <w:pPr>
                              <w:jc w:val="center"/>
                              <w:rPr>
                                <w:rFonts w:cs="Times New Roman"/>
                                <w:b/>
                                <w:sz w:val="32"/>
                                <w:szCs w:val="32"/>
                              </w:rPr>
                            </w:pPr>
                          </w:p>
                          <w:p w14:paraId="2AE9A96B"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C323C9B" wp14:editId="3E4BE2D8">
                                  <wp:extent cx="1440000" cy="1440000"/>
                                  <wp:effectExtent l="0" t="0" r="0" b="0"/>
                                  <wp:docPr id="2111527295" name="Picture 211152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1154576" w14:textId="77777777" w:rsidR="00E51BCA" w:rsidRPr="00926216" w:rsidRDefault="00E51BCA" w:rsidP="00E51BCA">
                            <w:pPr>
                              <w:jc w:val="center"/>
                              <w:rPr>
                                <w:rFonts w:cs="Times New Roman"/>
                                <w:b/>
                                <w:sz w:val="32"/>
                                <w:szCs w:val="32"/>
                              </w:rPr>
                            </w:pPr>
                          </w:p>
                          <w:p w14:paraId="0816A6A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804D00D"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1BAE6C13" w14:textId="77777777" w:rsidR="00E51BCA" w:rsidRPr="00926216" w:rsidRDefault="00E51BCA" w:rsidP="00E51BCA">
                            <w:pPr>
                              <w:jc w:val="center"/>
                              <w:rPr>
                                <w:rFonts w:cs="Times New Roman"/>
                                <w:sz w:val="32"/>
                                <w:szCs w:val="32"/>
                              </w:rPr>
                            </w:pPr>
                          </w:p>
                          <w:p w14:paraId="0D74D738" w14:textId="77777777" w:rsidR="00E51BCA" w:rsidRPr="00926216" w:rsidRDefault="00E51BCA" w:rsidP="00E51BCA">
                            <w:pPr>
                              <w:jc w:val="center"/>
                              <w:rPr>
                                <w:rFonts w:cs="Times New Roman"/>
                                <w:sz w:val="32"/>
                                <w:szCs w:val="32"/>
                              </w:rPr>
                            </w:pPr>
                          </w:p>
                          <w:p w14:paraId="5671294D" w14:textId="77777777" w:rsidR="00E51BCA" w:rsidRPr="00926216" w:rsidRDefault="00E51BCA" w:rsidP="00E51BCA">
                            <w:pPr>
                              <w:jc w:val="center"/>
                              <w:rPr>
                                <w:rFonts w:cs="Times New Roman"/>
                                <w:sz w:val="32"/>
                                <w:szCs w:val="32"/>
                              </w:rPr>
                            </w:pPr>
                          </w:p>
                          <w:p w14:paraId="4E4A6462" w14:textId="77777777" w:rsidR="00E51BCA" w:rsidRPr="00926216" w:rsidRDefault="00E51BCA" w:rsidP="00E51BCA">
                            <w:pPr>
                              <w:jc w:val="center"/>
                              <w:rPr>
                                <w:rFonts w:cs="Times New Roman"/>
                                <w:sz w:val="32"/>
                                <w:szCs w:val="32"/>
                              </w:rPr>
                            </w:pPr>
                          </w:p>
                          <w:p w14:paraId="16F9F5A5" w14:textId="77777777" w:rsidR="00E51BCA" w:rsidRPr="00926216" w:rsidRDefault="00E51BCA" w:rsidP="00E51BCA">
                            <w:pPr>
                              <w:jc w:val="center"/>
                              <w:rPr>
                                <w:rFonts w:cs="Times New Roman"/>
                                <w:sz w:val="32"/>
                                <w:szCs w:val="32"/>
                              </w:rPr>
                            </w:pPr>
                          </w:p>
                          <w:p w14:paraId="0E517FF4"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7A67247"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77B084C"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5FA4B23" w14:textId="77777777" w:rsidR="00E51BCA" w:rsidRPr="00926216" w:rsidRDefault="00E51BCA" w:rsidP="00E51BCA">
                            <w:pPr>
                              <w:jc w:val="both"/>
                              <w:rPr>
                                <w:rFonts w:cs="Times New Roman"/>
                                <w:bCs/>
                                <w:sz w:val="28"/>
                                <w:szCs w:val="28"/>
                                <w:lang w:val="vi-VN"/>
                              </w:rPr>
                            </w:pPr>
                          </w:p>
                          <w:p w14:paraId="2E215D8D" w14:textId="77777777" w:rsidR="00E51BCA" w:rsidRPr="00926216" w:rsidRDefault="00E51BCA" w:rsidP="00E51BCA">
                            <w:pPr>
                              <w:jc w:val="both"/>
                              <w:rPr>
                                <w:rFonts w:cs="Times New Roman"/>
                                <w:bCs/>
                                <w:sz w:val="28"/>
                                <w:szCs w:val="28"/>
                                <w:lang w:val="vi-VN"/>
                              </w:rPr>
                            </w:pPr>
                          </w:p>
                          <w:p w14:paraId="510EA9E9" w14:textId="77777777" w:rsidR="00E51BCA" w:rsidRPr="00926216" w:rsidRDefault="00E51BCA" w:rsidP="00E51BCA">
                            <w:pPr>
                              <w:jc w:val="both"/>
                              <w:rPr>
                                <w:rFonts w:cs="Times New Roman"/>
                                <w:bCs/>
                                <w:sz w:val="28"/>
                                <w:szCs w:val="28"/>
                                <w:lang w:val="vi-VN"/>
                              </w:rPr>
                            </w:pPr>
                          </w:p>
                          <w:p w14:paraId="3A99389F"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31DF199" w14:textId="77777777" w:rsidR="00E51BCA" w:rsidRPr="00926216" w:rsidRDefault="00E51BCA" w:rsidP="00E51BCA">
                            <w:pPr>
                              <w:jc w:val="center"/>
                              <w:rPr>
                                <w:rFonts w:cs="Times New Roman"/>
                                <w:sz w:val="32"/>
                                <w:szCs w:val="32"/>
                              </w:rPr>
                            </w:pPr>
                          </w:p>
                          <w:p w14:paraId="4ECA3926" w14:textId="77777777" w:rsidR="00E51BCA" w:rsidRPr="00926216" w:rsidRDefault="00E51BCA" w:rsidP="00E51BCA">
                            <w:pPr>
                              <w:jc w:val="center"/>
                              <w:rPr>
                                <w:rFonts w:cs="Times New Roman"/>
                                <w:sz w:val="32"/>
                                <w:szCs w:val="32"/>
                                <w:lang w:val="vi-VN"/>
                              </w:rPr>
                            </w:pPr>
                          </w:p>
                          <w:p w14:paraId="3EFF33FB" w14:textId="77777777" w:rsidR="00E51BCA" w:rsidRPr="00926216" w:rsidRDefault="00E51BCA" w:rsidP="00E51BCA">
                            <w:pPr>
                              <w:jc w:val="center"/>
                              <w:rPr>
                                <w:rFonts w:cs="Times New Roman"/>
                                <w:sz w:val="32"/>
                                <w:szCs w:val="32"/>
                                <w:lang w:val="vi-VN"/>
                              </w:rPr>
                            </w:pPr>
                          </w:p>
                          <w:p w14:paraId="5F7A0178" w14:textId="77777777" w:rsidR="00E51BCA" w:rsidRPr="00926216" w:rsidRDefault="00E51BCA" w:rsidP="00E51BCA">
                            <w:pPr>
                              <w:jc w:val="center"/>
                              <w:rPr>
                                <w:rFonts w:cs="Times New Roman"/>
                                <w:sz w:val="32"/>
                                <w:szCs w:val="32"/>
                                <w:lang w:val="vi-VN"/>
                              </w:rPr>
                            </w:pPr>
                          </w:p>
                          <w:p w14:paraId="669737E7" w14:textId="77777777" w:rsidR="00E51BCA" w:rsidRPr="00926216" w:rsidRDefault="00E51BCA" w:rsidP="00E51BCA">
                            <w:pPr>
                              <w:jc w:val="center"/>
                              <w:rPr>
                                <w:rFonts w:cs="Times New Roman"/>
                                <w:sz w:val="32"/>
                                <w:szCs w:val="32"/>
                                <w:lang w:val="vi-VN"/>
                              </w:rPr>
                            </w:pPr>
                          </w:p>
                          <w:p w14:paraId="5248748E" w14:textId="77777777" w:rsidR="00E51BCA" w:rsidRPr="00926216" w:rsidRDefault="00E51BCA" w:rsidP="00E51BCA">
                            <w:pPr>
                              <w:jc w:val="center"/>
                              <w:rPr>
                                <w:rFonts w:cs="Times New Roman"/>
                                <w:sz w:val="32"/>
                                <w:szCs w:val="32"/>
                                <w:lang w:val="vi-VN"/>
                              </w:rPr>
                            </w:pPr>
                          </w:p>
                          <w:p w14:paraId="40AC4B0B" w14:textId="77777777" w:rsidR="00E51BCA" w:rsidRPr="00926216" w:rsidRDefault="00E51BCA" w:rsidP="00E51BCA">
                            <w:pPr>
                              <w:jc w:val="center"/>
                              <w:rPr>
                                <w:rFonts w:cs="Times New Roman"/>
                                <w:sz w:val="32"/>
                                <w:szCs w:val="32"/>
                                <w:lang w:val="vi-VN"/>
                              </w:rPr>
                            </w:pPr>
                          </w:p>
                          <w:p w14:paraId="2CC7CE92" w14:textId="77777777" w:rsidR="00E51BCA" w:rsidRPr="00926216" w:rsidRDefault="00E51BCA" w:rsidP="00E51BCA">
                            <w:pPr>
                              <w:jc w:val="center"/>
                              <w:rPr>
                                <w:rFonts w:cs="Times New Roman"/>
                                <w:sz w:val="32"/>
                                <w:szCs w:val="32"/>
                                <w:lang w:val="vi-VN"/>
                              </w:rPr>
                            </w:pPr>
                          </w:p>
                          <w:p w14:paraId="084C8E42" w14:textId="77777777" w:rsidR="00E51BCA" w:rsidRPr="00926216" w:rsidRDefault="00E51BCA" w:rsidP="00E51BCA">
                            <w:pPr>
                              <w:jc w:val="center"/>
                              <w:rPr>
                                <w:rFonts w:cs="Times New Roman"/>
                                <w:sz w:val="32"/>
                                <w:szCs w:val="32"/>
                                <w:lang w:val="vi-VN"/>
                              </w:rPr>
                            </w:pPr>
                          </w:p>
                          <w:p w14:paraId="7BFA3DEF" w14:textId="77777777" w:rsidR="00E51BCA" w:rsidRPr="00926216" w:rsidRDefault="00E51BCA" w:rsidP="00E51BCA">
                            <w:pPr>
                              <w:jc w:val="center"/>
                              <w:rPr>
                                <w:rFonts w:cs="Times New Roman"/>
                                <w:sz w:val="32"/>
                                <w:szCs w:val="32"/>
                                <w:lang w:val="vi-VN"/>
                              </w:rPr>
                            </w:pPr>
                          </w:p>
                          <w:p w14:paraId="4A26F05C" w14:textId="77777777" w:rsidR="00E51BCA" w:rsidRPr="00926216" w:rsidRDefault="00E51BCA" w:rsidP="00E51BCA">
                            <w:pPr>
                              <w:jc w:val="center"/>
                              <w:rPr>
                                <w:rFonts w:cs="Times New Roman"/>
                                <w:sz w:val="32"/>
                                <w:szCs w:val="32"/>
                                <w:lang w:val="vi-VN"/>
                              </w:rPr>
                            </w:pPr>
                          </w:p>
                          <w:p w14:paraId="52DFE10C" w14:textId="77777777" w:rsidR="00E51BCA" w:rsidRPr="00926216" w:rsidRDefault="00E51BCA" w:rsidP="00E51BCA">
                            <w:pPr>
                              <w:jc w:val="center"/>
                              <w:rPr>
                                <w:rFonts w:cs="Times New Roman"/>
                                <w:sz w:val="32"/>
                                <w:szCs w:val="32"/>
                                <w:lang w:val="vi-VN"/>
                              </w:rPr>
                            </w:pPr>
                          </w:p>
                          <w:p w14:paraId="71C96B37" w14:textId="77777777" w:rsidR="00E51BCA" w:rsidRPr="00926216" w:rsidRDefault="00E51BCA" w:rsidP="00E51BCA">
                            <w:pPr>
                              <w:jc w:val="center"/>
                              <w:rPr>
                                <w:rFonts w:cs="Times New Roman"/>
                                <w:sz w:val="32"/>
                                <w:szCs w:val="32"/>
                                <w:lang w:val="vi-VN"/>
                              </w:rPr>
                            </w:pPr>
                          </w:p>
                          <w:p w14:paraId="5722FF5C" w14:textId="77777777" w:rsidR="00E51BCA" w:rsidRPr="00926216" w:rsidRDefault="00E51BCA" w:rsidP="00E51BCA">
                            <w:pPr>
                              <w:jc w:val="center"/>
                              <w:rPr>
                                <w:rFonts w:cs="Times New Roman"/>
                                <w:sz w:val="32"/>
                                <w:szCs w:val="32"/>
                                <w:lang w:val="vi-VN"/>
                              </w:rPr>
                            </w:pPr>
                          </w:p>
                          <w:p w14:paraId="74AB594A" w14:textId="77777777" w:rsidR="00E51BCA" w:rsidRPr="00926216" w:rsidRDefault="00E51BCA" w:rsidP="00E51BCA">
                            <w:pPr>
                              <w:jc w:val="center"/>
                              <w:rPr>
                                <w:rFonts w:cs="Times New Roman"/>
                                <w:sz w:val="32"/>
                                <w:szCs w:val="32"/>
                                <w:lang w:val="vi-VN"/>
                              </w:rPr>
                            </w:pPr>
                          </w:p>
                          <w:p w14:paraId="6C8D6929" w14:textId="77777777" w:rsidR="00E51BCA" w:rsidRPr="00926216" w:rsidRDefault="00E51BCA" w:rsidP="00E51BCA">
                            <w:pPr>
                              <w:jc w:val="center"/>
                              <w:rPr>
                                <w:rFonts w:cs="Times New Roman"/>
                                <w:sz w:val="32"/>
                                <w:szCs w:val="32"/>
                                <w:lang w:val="vi-VN"/>
                              </w:rPr>
                            </w:pPr>
                          </w:p>
                          <w:p w14:paraId="08083EB6" w14:textId="77777777" w:rsidR="00E51BCA" w:rsidRPr="00926216" w:rsidRDefault="00E51BCA" w:rsidP="00E51BCA">
                            <w:pPr>
                              <w:jc w:val="center"/>
                              <w:rPr>
                                <w:rFonts w:cs="Times New Roman"/>
                                <w:sz w:val="32"/>
                                <w:szCs w:val="32"/>
                                <w:lang w:val="vi-VN"/>
                              </w:rPr>
                            </w:pPr>
                          </w:p>
                          <w:p w14:paraId="3F5A867D" w14:textId="77777777" w:rsidR="00E51BCA" w:rsidRPr="00926216" w:rsidRDefault="00E51BCA" w:rsidP="00E51BCA">
                            <w:pPr>
                              <w:jc w:val="center"/>
                              <w:rPr>
                                <w:rFonts w:cs="Times New Roman"/>
                                <w:sz w:val="32"/>
                                <w:szCs w:val="32"/>
                                <w:lang w:val="vi-VN"/>
                              </w:rPr>
                            </w:pPr>
                          </w:p>
                          <w:p w14:paraId="0EE62FFF" w14:textId="77777777" w:rsidR="00E51BCA" w:rsidRPr="00926216" w:rsidRDefault="00E51BCA" w:rsidP="00E51BCA">
                            <w:pPr>
                              <w:jc w:val="center"/>
                              <w:rPr>
                                <w:rFonts w:cs="Times New Roman"/>
                                <w:sz w:val="32"/>
                                <w:szCs w:val="32"/>
                                <w:lang w:val="vi-VN"/>
                              </w:rPr>
                            </w:pPr>
                          </w:p>
                          <w:p w14:paraId="2FCC0129" w14:textId="77777777" w:rsidR="00E51BCA" w:rsidRPr="00926216" w:rsidRDefault="00E51BCA" w:rsidP="00E51BCA">
                            <w:pPr>
                              <w:jc w:val="center"/>
                              <w:rPr>
                                <w:rFonts w:cs="Times New Roman"/>
                                <w:sz w:val="32"/>
                                <w:szCs w:val="32"/>
                                <w:lang w:val="vi-VN"/>
                              </w:rPr>
                            </w:pPr>
                          </w:p>
                          <w:p w14:paraId="40554C39" w14:textId="77777777" w:rsidR="00E51BCA" w:rsidRPr="00926216" w:rsidRDefault="00E51BCA" w:rsidP="00E51BCA">
                            <w:pPr>
                              <w:jc w:val="center"/>
                              <w:rPr>
                                <w:rFonts w:cs="Times New Roman"/>
                                <w:sz w:val="32"/>
                                <w:szCs w:val="32"/>
                                <w:lang w:val="vi-VN"/>
                              </w:rPr>
                            </w:pPr>
                          </w:p>
                          <w:p w14:paraId="235A07BE" w14:textId="77777777" w:rsidR="00E51BCA" w:rsidRPr="00926216" w:rsidRDefault="00E51BCA" w:rsidP="00E51BCA">
                            <w:pPr>
                              <w:jc w:val="center"/>
                              <w:rPr>
                                <w:rFonts w:cs="Times New Roman"/>
                                <w:sz w:val="32"/>
                                <w:szCs w:val="32"/>
                                <w:lang w:val="vi-VN"/>
                              </w:rPr>
                            </w:pPr>
                          </w:p>
                          <w:p w14:paraId="4FE7C01E" w14:textId="77777777" w:rsidR="00E51BCA" w:rsidRPr="00926216" w:rsidRDefault="00E51BCA" w:rsidP="00E51BCA">
                            <w:pPr>
                              <w:jc w:val="center"/>
                              <w:rPr>
                                <w:rFonts w:cs="Times New Roman"/>
                                <w:sz w:val="32"/>
                                <w:szCs w:val="32"/>
                                <w:lang w:val="vi-VN"/>
                              </w:rPr>
                            </w:pPr>
                          </w:p>
                          <w:p w14:paraId="08C20C4E" w14:textId="77777777" w:rsidR="00E51BCA" w:rsidRPr="00926216" w:rsidRDefault="00E51BCA" w:rsidP="00E51BCA">
                            <w:pPr>
                              <w:jc w:val="center"/>
                              <w:rPr>
                                <w:rFonts w:cs="Times New Roman"/>
                                <w:sz w:val="32"/>
                                <w:szCs w:val="32"/>
                                <w:lang w:val="vi-VN"/>
                              </w:rPr>
                            </w:pPr>
                          </w:p>
                          <w:p w14:paraId="175EB1CE" w14:textId="77777777" w:rsidR="00E51BCA" w:rsidRPr="00926216" w:rsidRDefault="00E51BCA" w:rsidP="00E51BCA">
                            <w:pPr>
                              <w:jc w:val="center"/>
                              <w:rPr>
                                <w:rFonts w:cs="Times New Roman"/>
                                <w:sz w:val="32"/>
                                <w:szCs w:val="32"/>
                                <w:lang w:val="vi-VN"/>
                              </w:rPr>
                            </w:pPr>
                          </w:p>
                          <w:p w14:paraId="26D7D86C" w14:textId="77777777" w:rsidR="00E51BCA" w:rsidRPr="00926216" w:rsidRDefault="00E51BCA" w:rsidP="00E51BCA">
                            <w:pPr>
                              <w:jc w:val="center"/>
                              <w:rPr>
                                <w:rFonts w:cs="Times New Roman"/>
                                <w:sz w:val="32"/>
                                <w:szCs w:val="32"/>
                                <w:lang w:val="vi-VN"/>
                              </w:rPr>
                            </w:pPr>
                          </w:p>
                          <w:p w14:paraId="41965DA2" w14:textId="77777777" w:rsidR="00E51BCA" w:rsidRPr="00926216" w:rsidRDefault="00E51BCA" w:rsidP="00E51BCA">
                            <w:pPr>
                              <w:jc w:val="center"/>
                              <w:rPr>
                                <w:rFonts w:cs="Times New Roman"/>
                                <w:sz w:val="32"/>
                                <w:szCs w:val="32"/>
                                <w:lang w:val="vi-VN"/>
                              </w:rPr>
                            </w:pPr>
                          </w:p>
                          <w:p w14:paraId="4092E4BF" w14:textId="77777777" w:rsidR="00E51BCA" w:rsidRPr="00926216" w:rsidRDefault="00E51BCA" w:rsidP="00E51BCA">
                            <w:pPr>
                              <w:jc w:val="center"/>
                              <w:rPr>
                                <w:rFonts w:cs="Times New Roman"/>
                                <w:sz w:val="32"/>
                                <w:szCs w:val="32"/>
                                <w:lang w:val="vi-VN"/>
                              </w:rPr>
                            </w:pPr>
                          </w:p>
                          <w:p w14:paraId="5E5E4582" w14:textId="77777777" w:rsidR="00E51BCA" w:rsidRPr="00926216" w:rsidRDefault="00E51BCA" w:rsidP="00E51BCA">
                            <w:pPr>
                              <w:jc w:val="center"/>
                              <w:rPr>
                                <w:rFonts w:cs="Times New Roman"/>
                                <w:sz w:val="32"/>
                                <w:szCs w:val="32"/>
                                <w:lang w:val="vi-VN"/>
                              </w:rPr>
                            </w:pPr>
                          </w:p>
                          <w:p w14:paraId="619D6910" w14:textId="77777777" w:rsidR="00E51BCA" w:rsidRPr="00926216" w:rsidRDefault="00E51BCA" w:rsidP="00E51BCA">
                            <w:pPr>
                              <w:jc w:val="center"/>
                              <w:rPr>
                                <w:rFonts w:cs="Times New Roman"/>
                                <w:sz w:val="32"/>
                                <w:szCs w:val="32"/>
                                <w:lang w:val="vi-VN"/>
                              </w:rPr>
                            </w:pPr>
                          </w:p>
                          <w:p w14:paraId="6ED466AC" w14:textId="77777777" w:rsidR="00E51BCA" w:rsidRPr="00926216" w:rsidRDefault="00E51BCA" w:rsidP="00E51BCA">
                            <w:pPr>
                              <w:jc w:val="center"/>
                              <w:rPr>
                                <w:rFonts w:cs="Times New Roman"/>
                                <w:sz w:val="32"/>
                                <w:szCs w:val="32"/>
                                <w:lang w:val="vi-VN"/>
                              </w:rPr>
                            </w:pPr>
                          </w:p>
                          <w:p w14:paraId="6573C8D9" w14:textId="77777777" w:rsidR="00E51BCA" w:rsidRPr="00926216" w:rsidRDefault="00E51BCA" w:rsidP="00E51BCA">
                            <w:pPr>
                              <w:jc w:val="center"/>
                              <w:rPr>
                                <w:rFonts w:cs="Times New Roman"/>
                                <w:sz w:val="32"/>
                                <w:szCs w:val="32"/>
                                <w:lang w:val="vi-VN"/>
                              </w:rPr>
                            </w:pPr>
                          </w:p>
                          <w:p w14:paraId="25ED0A1F" w14:textId="77777777" w:rsidR="00E51BCA" w:rsidRPr="00926216" w:rsidRDefault="00E51BCA" w:rsidP="00E51BCA">
                            <w:pPr>
                              <w:jc w:val="center"/>
                              <w:rPr>
                                <w:rFonts w:cs="Times New Roman"/>
                                <w:sz w:val="32"/>
                                <w:szCs w:val="32"/>
                                <w:lang w:val="vi-VN"/>
                              </w:rPr>
                            </w:pPr>
                          </w:p>
                          <w:p w14:paraId="11AA0036" w14:textId="77777777" w:rsidR="00E51BCA" w:rsidRPr="00926216" w:rsidRDefault="00E51BCA" w:rsidP="00E51BCA">
                            <w:pPr>
                              <w:jc w:val="center"/>
                              <w:rPr>
                                <w:rFonts w:cs="Times New Roman"/>
                                <w:sz w:val="32"/>
                                <w:szCs w:val="32"/>
                                <w:lang w:val="vi-VN"/>
                              </w:rPr>
                            </w:pPr>
                          </w:p>
                          <w:p w14:paraId="41D6CCE4" w14:textId="77777777" w:rsidR="00E51BCA" w:rsidRPr="00926216" w:rsidRDefault="00E51BCA" w:rsidP="00E51BCA">
                            <w:pPr>
                              <w:jc w:val="center"/>
                              <w:rPr>
                                <w:rFonts w:cs="Times New Roman"/>
                                <w:sz w:val="32"/>
                                <w:szCs w:val="32"/>
                                <w:lang w:val="vi-VN"/>
                              </w:rPr>
                            </w:pPr>
                          </w:p>
                          <w:p w14:paraId="687F2649" w14:textId="77777777" w:rsidR="00E51BCA" w:rsidRPr="00926216" w:rsidRDefault="00E51BCA" w:rsidP="00E51BCA">
                            <w:pPr>
                              <w:jc w:val="center"/>
                              <w:rPr>
                                <w:rFonts w:cs="Times New Roman"/>
                                <w:sz w:val="32"/>
                                <w:szCs w:val="32"/>
                                <w:lang w:val="vi-VN"/>
                              </w:rPr>
                            </w:pPr>
                          </w:p>
                          <w:p w14:paraId="70ECA817" w14:textId="77777777" w:rsidR="00E51BCA" w:rsidRPr="00926216" w:rsidRDefault="00E51BCA" w:rsidP="00E51BCA">
                            <w:pPr>
                              <w:jc w:val="center"/>
                              <w:rPr>
                                <w:rFonts w:cs="Times New Roman"/>
                                <w:sz w:val="32"/>
                                <w:szCs w:val="32"/>
                                <w:lang w:val="vi-VN"/>
                              </w:rPr>
                            </w:pPr>
                          </w:p>
                          <w:p w14:paraId="41F977EF" w14:textId="77777777" w:rsidR="00E51BCA" w:rsidRPr="00926216" w:rsidRDefault="00E51BCA" w:rsidP="00E51BCA">
                            <w:pPr>
                              <w:jc w:val="center"/>
                              <w:rPr>
                                <w:rFonts w:cs="Times New Roman"/>
                                <w:sz w:val="32"/>
                                <w:szCs w:val="32"/>
                                <w:lang w:val="vi-VN"/>
                              </w:rPr>
                            </w:pPr>
                          </w:p>
                          <w:p w14:paraId="1A7AF626" w14:textId="77777777" w:rsidR="00E51BCA" w:rsidRPr="00926216" w:rsidRDefault="00E51BCA" w:rsidP="00E51BCA">
                            <w:pPr>
                              <w:jc w:val="center"/>
                              <w:rPr>
                                <w:rFonts w:cs="Times New Roman"/>
                                <w:sz w:val="32"/>
                                <w:szCs w:val="32"/>
                                <w:lang w:val="vi-VN"/>
                              </w:rPr>
                            </w:pPr>
                          </w:p>
                          <w:p w14:paraId="7A41DFFA" w14:textId="77777777" w:rsidR="00E51BCA" w:rsidRPr="00926216" w:rsidRDefault="00E51BCA" w:rsidP="00E51BCA">
                            <w:pPr>
                              <w:jc w:val="center"/>
                              <w:rPr>
                                <w:rFonts w:cs="Times New Roman"/>
                                <w:sz w:val="32"/>
                                <w:szCs w:val="32"/>
                                <w:lang w:val="vi-VN"/>
                              </w:rPr>
                            </w:pPr>
                          </w:p>
                          <w:p w14:paraId="4C3A614C" w14:textId="77777777" w:rsidR="00E51BCA" w:rsidRPr="00926216" w:rsidRDefault="00E51BCA" w:rsidP="00E51BCA">
                            <w:pPr>
                              <w:jc w:val="center"/>
                              <w:rPr>
                                <w:rFonts w:cs="Times New Roman"/>
                                <w:sz w:val="32"/>
                                <w:szCs w:val="32"/>
                                <w:lang w:val="vi-VN"/>
                              </w:rPr>
                            </w:pPr>
                          </w:p>
                          <w:p w14:paraId="76B3749A" w14:textId="77777777" w:rsidR="00E51BCA" w:rsidRPr="00926216" w:rsidRDefault="00E51BCA" w:rsidP="00E51BCA">
                            <w:pPr>
                              <w:jc w:val="center"/>
                              <w:rPr>
                                <w:rFonts w:cs="Times New Roman"/>
                                <w:sz w:val="32"/>
                                <w:szCs w:val="32"/>
                                <w:lang w:val="vi-VN"/>
                              </w:rPr>
                            </w:pPr>
                          </w:p>
                          <w:p w14:paraId="5D8D2989" w14:textId="77777777" w:rsidR="00E51BCA" w:rsidRPr="00926216" w:rsidRDefault="00E51BCA" w:rsidP="00E51BCA">
                            <w:pPr>
                              <w:jc w:val="center"/>
                              <w:rPr>
                                <w:rFonts w:cs="Times New Roman"/>
                                <w:sz w:val="32"/>
                                <w:szCs w:val="32"/>
                                <w:lang w:val="vi-VN"/>
                              </w:rPr>
                            </w:pPr>
                          </w:p>
                          <w:p w14:paraId="0B7F54B3" w14:textId="77777777" w:rsidR="00E51BCA" w:rsidRPr="00926216" w:rsidRDefault="00E51BCA" w:rsidP="00E51BCA">
                            <w:pPr>
                              <w:jc w:val="center"/>
                              <w:rPr>
                                <w:rFonts w:cs="Times New Roman"/>
                                <w:sz w:val="32"/>
                                <w:szCs w:val="32"/>
                                <w:lang w:val="vi-VN"/>
                              </w:rPr>
                            </w:pPr>
                          </w:p>
                          <w:p w14:paraId="2EE10808" w14:textId="77777777" w:rsidR="00E51BCA" w:rsidRPr="00926216" w:rsidRDefault="00E51BCA" w:rsidP="00E51BCA">
                            <w:pPr>
                              <w:jc w:val="center"/>
                              <w:rPr>
                                <w:rFonts w:cs="Times New Roman"/>
                                <w:sz w:val="32"/>
                                <w:szCs w:val="32"/>
                                <w:lang w:val="vi-VN"/>
                              </w:rPr>
                            </w:pPr>
                          </w:p>
                          <w:p w14:paraId="09FDECCE" w14:textId="77777777" w:rsidR="00E51BCA" w:rsidRPr="00926216" w:rsidRDefault="00E51BCA" w:rsidP="00E51BCA">
                            <w:pPr>
                              <w:jc w:val="center"/>
                              <w:rPr>
                                <w:rFonts w:cs="Times New Roman"/>
                                <w:sz w:val="32"/>
                                <w:szCs w:val="32"/>
                                <w:lang w:val="vi-VN"/>
                              </w:rPr>
                            </w:pPr>
                          </w:p>
                          <w:p w14:paraId="6D7262C4" w14:textId="77777777" w:rsidR="00E51BCA" w:rsidRPr="00926216" w:rsidRDefault="00E51BCA" w:rsidP="00E51BCA">
                            <w:pPr>
                              <w:jc w:val="center"/>
                              <w:rPr>
                                <w:rFonts w:cs="Times New Roman"/>
                                <w:sz w:val="32"/>
                                <w:szCs w:val="32"/>
                                <w:lang w:val="vi-VN"/>
                              </w:rPr>
                            </w:pPr>
                          </w:p>
                          <w:p w14:paraId="5843E16D" w14:textId="77777777" w:rsidR="00E51BCA" w:rsidRPr="00926216" w:rsidRDefault="00E51BCA" w:rsidP="00E51BCA">
                            <w:pPr>
                              <w:jc w:val="center"/>
                              <w:rPr>
                                <w:rFonts w:cs="Times New Roman"/>
                                <w:sz w:val="32"/>
                                <w:szCs w:val="32"/>
                                <w:lang w:val="vi-VN"/>
                              </w:rPr>
                            </w:pPr>
                          </w:p>
                          <w:p w14:paraId="3F2C05EA" w14:textId="77777777" w:rsidR="00E51BCA" w:rsidRPr="00926216" w:rsidRDefault="00E51BCA" w:rsidP="00E51BCA">
                            <w:pPr>
                              <w:jc w:val="center"/>
                              <w:rPr>
                                <w:rFonts w:cs="Times New Roman"/>
                                <w:sz w:val="32"/>
                                <w:szCs w:val="32"/>
                                <w:lang w:val="vi-VN"/>
                              </w:rPr>
                            </w:pPr>
                          </w:p>
                          <w:p w14:paraId="16EBAA64" w14:textId="77777777" w:rsidR="00E51BCA" w:rsidRPr="00926216" w:rsidRDefault="00E51BCA" w:rsidP="00E51BCA">
                            <w:pPr>
                              <w:jc w:val="center"/>
                              <w:rPr>
                                <w:rFonts w:cs="Times New Roman"/>
                                <w:sz w:val="32"/>
                                <w:szCs w:val="32"/>
                                <w:lang w:val="vi-VN"/>
                              </w:rPr>
                            </w:pPr>
                          </w:p>
                          <w:p w14:paraId="69F483A2" w14:textId="77777777" w:rsidR="00E51BCA" w:rsidRPr="00926216" w:rsidRDefault="00E51BCA" w:rsidP="00E51BCA">
                            <w:pPr>
                              <w:jc w:val="center"/>
                              <w:rPr>
                                <w:rFonts w:cs="Times New Roman"/>
                                <w:sz w:val="32"/>
                                <w:szCs w:val="32"/>
                                <w:lang w:val="vi-VN"/>
                              </w:rPr>
                            </w:pPr>
                          </w:p>
                          <w:p w14:paraId="646ADEBA" w14:textId="77777777" w:rsidR="00E51BCA" w:rsidRPr="00926216" w:rsidRDefault="00E51BCA" w:rsidP="00E51BCA">
                            <w:pPr>
                              <w:jc w:val="center"/>
                              <w:rPr>
                                <w:rFonts w:cs="Times New Roman"/>
                                <w:sz w:val="32"/>
                                <w:szCs w:val="32"/>
                                <w:lang w:val="vi-VN"/>
                              </w:rPr>
                            </w:pPr>
                          </w:p>
                          <w:p w14:paraId="72EF6F97" w14:textId="77777777" w:rsidR="00E51BCA" w:rsidRPr="00926216" w:rsidRDefault="00E51BCA" w:rsidP="00E51BCA">
                            <w:pPr>
                              <w:jc w:val="center"/>
                              <w:rPr>
                                <w:rFonts w:cs="Times New Roman"/>
                                <w:sz w:val="32"/>
                                <w:szCs w:val="32"/>
                                <w:lang w:val="vi-VN"/>
                              </w:rPr>
                            </w:pPr>
                          </w:p>
                          <w:p w14:paraId="6698F4E1" w14:textId="77777777" w:rsidR="00E51BCA" w:rsidRPr="00926216" w:rsidRDefault="00E51BCA" w:rsidP="00E51BCA">
                            <w:pPr>
                              <w:jc w:val="center"/>
                              <w:rPr>
                                <w:rFonts w:cs="Times New Roman"/>
                                <w:sz w:val="32"/>
                                <w:szCs w:val="32"/>
                                <w:lang w:val="vi-VN"/>
                              </w:rPr>
                            </w:pPr>
                          </w:p>
                          <w:p w14:paraId="14F753DA" w14:textId="77777777" w:rsidR="00E51BCA" w:rsidRPr="00926216" w:rsidRDefault="00E51BCA" w:rsidP="00E51BCA">
                            <w:pPr>
                              <w:jc w:val="center"/>
                              <w:rPr>
                                <w:rFonts w:cs="Times New Roman"/>
                                <w:sz w:val="32"/>
                                <w:szCs w:val="32"/>
                                <w:lang w:val="vi-VN"/>
                              </w:rPr>
                            </w:pPr>
                          </w:p>
                          <w:p w14:paraId="6F588C30" w14:textId="77777777" w:rsidR="00E51BCA" w:rsidRPr="00926216" w:rsidRDefault="00E51BCA" w:rsidP="00E51BCA">
                            <w:pPr>
                              <w:jc w:val="center"/>
                              <w:rPr>
                                <w:rFonts w:cs="Times New Roman"/>
                                <w:sz w:val="32"/>
                                <w:szCs w:val="32"/>
                                <w:lang w:val="vi-VN"/>
                              </w:rPr>
                            </w:pPr>
                          </w:p>
                          <w:p w14:paraId="3306FDE8" w14:textId="77777777" w:rsidR="00E51BCA" w:rsidRPr="00926216" w:rsidRDefault="00E51BCA" w:rsidP="00E51BCA">
                            <w:pPr>
                              <w:jc w:val="center"/>
                              <w:rPr>
                                <w:rFonts w:cs="Times New Roman"/>
                                <w:sz w:val="32"/>
                                <w:szCs w:val="32"/>
                                <w:lang w:val="vi-VN"/>
                              </w:rPr>
                            </w:pPr>
                          </w:p>
                          <w:p w14:paraId="2E47797C" w14:textId="77777777" w:rsidR="00E51BCA" w:rsidRPr="00926216" w:rsidRDefault="00E51BCA" w:rsidP="00E51BCA">
                            <w:pPr>
                              <w:jc w:val="center"/>
                              <w:rPr>
                                <w:rFonts w:cs="Times New Roman"/>
                                <w:sz w:val="32"/>
                                <w:szCs w:val="32"/>
                                <w:lang w:val="vi-VN"/>
                              </w:rPr>
                            </w:pPr>
                          </w:p>
                          <w:p w14:paraId="070C597A" w14:textId="77777777" w:rsidR="00E51BCA" w:rsidRPr="00926216" w:rsidRDefault="00E51BCA" w:rsidP="00E51BCA">
                            <w:pPr>
                              <w:jc w:val="center"/>
                              <w:rPr>
                                <w:rFonts w:cs="Times New Roman"/>
                                <w:sz w:val="32"/>
                                <w:szCs w:val="32"/>
                                <w:lang w:val="vi-VN"/>
                              </w:rPr>
                            </w:pPr>
                          </w:p>
                          <w:p w14:paraId="7FD13F1C" w14:textId="77777777" w:rsidR="00E51BCA" w:rsidRPr="00926216" w:rsidRDefault="00E51BCA" w:rsidP="00E51BCA">
                            <w:pPr>
                              <w:jc w:val="center"/>
                              <w:rPr>
                                <w:rFonts w:cs="Times New Roman"/>
                                <w:sz w:val="32"/>
                                <w:szCs w:val="32"/>
                                <w:lang w:val="vi-VN"/>
                              </w:rPr>
                            </w:pPr>
                          </w:p>
                          <w:p w14:paraId="196F124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551DFB00" w14:textId="77777777" w:rsidR="00E51BCA" w:rsidRDefault="00E51BCA" w:rsidP="00E51BCA"/>
                          <w:p w14:paraId="7A32FF78" w14:textId="77777777" w:rsidR="00E51BCA" w:rsidRPr="00926216" w:rsidRDefault="00E51BCA" w:rsidP="00E51BCA">
                            <w:pPr>
                              <w:jc w:val="center"/>
                              <w:outlineLvl w:val="0"/>
                              <w:rPr>
                                <w:rFonts w:cs="Times New Roman"/>
                                <w:b/>
                                <w:sz w:val="40"/>
                                <w:szCs w:val="40"/>
                              </w:rPr>
                            </w:pPr>
                            <w:bookmarkStart w:id="93" w:name="_Toc186413213"/>
                            <w:r w:rsidRPr="00926216">
                              <w:rPr>
                                <w:rFonts w:cs="Times New Roman"/>
                                <w:b/>
                                <w:sz w:val="40"/>
                                <w:szCs w:val="40"/>
                                <w:lang w:val="vi-VN"/>
                              </w:rPr>
                              <w:t>B</w:t>
                            </w:r>
                            <w:r w:rsidRPr="00926216">
                              <w:rPr>
                                <w:rFonts w:cs="Times New Roman"/>
                                <w:b/>
                                <w:sz w:val="40"/>
                                <w:szCs w:val="40"/>
                              </w:rPr>
                              <w:t>Ộ GIÁO DỤC VÀ ĐÀO TẠO</w:t>
                            </w:r>
                            <w:bookmarkEnd w:id="93"/>
                          </w:p>
                          <w:p w14:paraId="117FA1F2" w14:textId="77777777" w:rsidR="00E51BCA" w:rsidRPr="00926216" w:rsidRDefault="00E51BCA" w:rsidP="00E51BCA">
                            <w:pPr>
                              <w:jc w:val="center"/>
                              <w:outlineLvl w:val="0"/>
                              <w:rPr>
                                <w:rFonts w:cs="Times New Roman"/>
                                <w:b/>
                                <w:sz w:val="44"/>
                                <w:szCs w:val="44"/>
                              </w:rPr>
                            </w:pPr>
                            <w:bookmarkStart w:id="94" w:name="_Toc186413214"/>
                            <w:r w:rsidRPr="00926216">
                              <w:rPr>
                                <w:rFonts w:cs="Times New Roman"/>
                                <w:b/>
                                <w:sz w:val="44"/>
                                <w:szCs w:val="44"/>
                              </w:rPr>
                              <w:t>TRƯỜNG ĐẠI HỌC NÔNG LÂM TP HCM</w:t>
                            </w:r>
                            <w:bookmarkEnd w:id="94"/>
                          </w:p>
                          <w:p w14:paraId="6874846C" w14:textId="77777777" w:rsidR="00E51BCA" w:rsidRPr="00926216" w:rsidRDefault="00E51BCA" w:rsidP="00E51BCA">
                            <w:pPr>
                              <w:jc w:val="center"/>
                              <w:outlineLvl w:val="0"/>
                              <w:rPr>
                                <w:rFonts w:cs="Times New Roman"/>
                                <w:b/>
                                <w:sz w:val="44"/>
                                <w:szCs w:val="44"/>
                              </w:rPr>
                            </w:pPr>
                            <w:bookmarkStart w:id="95" w:name="_Toc186413215"/>
                            <w:r w:rsidRPr="00926216">
                              <w:rPr>
                                <w:rFonts w:cs="Times New Roman"/>
                                <w:b/>
                                <w:sz w:val="40"/>
                                <w:szCs w:val="40"/>
                              </w:rPr>
                              <w:t>KHOA CÔNG NGHỆ THÔNG TIN</w:t>
                            </w:r>
                            <w:bookmarkEnd w:id="95"/>
                          </w:p>
                          <w:p w14:paraId="59091653" w14:textId="77777777" w:rsidR="00E51BCA" w:rsidRPr="00926216" w:rsidRDefault="00E51BCA" w:rsidP="00E51BCA">
                            <w:pPr>
                              <w:jc w:val="center"/>
                              <w:rPr>
                                <w:rFonts w:cs="Times New Roman"/>
                                <w:b/>
                                <w:sz w:val="32"/>
                                <w:szCs w:val="32"/>
                              </w:rPr>
                            </w:pPr>
                          </w:p>
                          <w:p w14:paraId="4CAA47FE"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004A5ED3" wp14:editId="40247CC6">
                                  <wp:extent cx="1440000" cy="1440000"/>
                                  <wp:effectExtent l="0" t="0" r="0" b="0"/>
                                  <wp:docPr id="917067330" name="Picture 91706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98ACF2" w14:textId="77777777" w:rsidR="00E51BCA" w:rsidRPr="00926216" w:rsidRDefault="00E51BCA" w:rsidP="00E51BCA">
                            <w:pPr>
                              <w:jc w:val="center"/>
                              <w:rPr>
                                <w:rFonts w:cs="Times New Roman"/>
                                <w:b/>
                                <w:sz w:val="32"/>
                                <w:szCs w:val="32"/>
                              </w:rPr>
                            </w:pPr>
                          </w:p>
                          <w:p w14:paraId="6B2F994D"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C19139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09104712" w14:textId="77777777" w:rsidR="00E51BCA" w:rsidRPr="00926216" w:rsidRDefault="00E51BCA" w:rsidP="00E51BCA">
                            <w:pPr>
                              <w:rPr>
                                <w:rFonts w:cs="Times New Roman"/>
                                <w:sz w:val="32"/>
                                <w:szCs w:val="32"/>
                              </w:rPr>
                            </w:pPr>
                          </w:p>
                          <w:p w14:paraId="5083232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1E8700D"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5D1F773E"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B2E5B2B" w14:textId="77777777" w:rsidR="00E51BCA" w:rsidRPr="00BF1807" w:rsidRDefault="00E51BCA" w:rsidP="00E51BCA">
                            <w:pPr>
                              <w:ind w:hanging="2"/>
                              <w:jc w:val="both"/>
                              <w:rPr>
                                <w:rFonts w:cs="Times New Roman"/>
                                <w:bCs/>
                                <w:sz w:val="28"/>
                                <w:szCs w:val="28"/>
                              </w:rPr>
                            </w:pPr>
                          </w:p>
                          <w:p w14:paraId="5C6C4BB3"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1A0EC04" w14:textId="77777777" w:rsidR="00E51BCA" w:rsidRPr="00926216" w:rsidRDefault="00E51BCA" w:rsidP="00E51BCA">
                            <w:pPr>
                              <w:jc w:val="center"/>
                              <w:rPr>
                                <w:rFonts w:cs="Times New Roman"/>
                                <w:sz w:val="32"/>
                                <w:szCs w:val="32"/>
                              </w:rPr>
                            </w:pPr>
                          </w:p>
                          <w:p w14:paraId="558B3510" w14:textId="77777777" w:rsidR="00E51BCA" w:rsidRPr="00926216" w:rsidRDefault="00E51BCA" w:rsidP="00E51BCA">
                            <w:pPr>
                              <w:jc w:val="center"/>
                              <w:rPr>
                                <w:rFonts w:cs="Times New Roman"/>
                                <w:sz w:val="32"/>
                                <w:szCs w:val="32"/>
                                <w:lang w:val="vi-VN"/>
                              </w:rPr>
                            </w:pPr>
                          </w:p>
                          <w:p w14:paraId="587F77F5" w14:textId="77777777" w:rsidR="00E51BCA" w:rsidRPr="00926216" w:rsidRDefault="00E51BCA" w:rsidP="00E51BCA">
                            <w:pPr>
                              <w:jc w:val="center"/>
                              <w:rPr>
                                <w:rFonts w:cs="Times New Roman"/>
                                <w:sz w:val="32"/>
                                <w:szCs w:val="32"/>
                                <w:lang w:val="vi-VN"/>
                              </w:rPr>
                            </w:pPr>
                          </w:p>
                          <w:p w14:paraId="2D29E758" w14:textId="77777777" w:rsidR="00E51BCA" w:rsidRPr="00926216" w:rsidRDefault="00E51BCA" w:rsidP="00E51BCA">
                            <w:pPr>
                              <w:jc w:val="center"/>
                              <w:rPr>
                                <w:rFonts w:cs="Times New Roman"/>
                                <w:sz w:val="32"/>
                                <w:szCs w:val="32"/>
                                <w:lang w:val="vi-VN"/>
                              </w:rPr>
                            </w:pPr>
                          </w:p>
                          <w:p w14:paraId="3B9CDFAE" w14:textId="77777777" w:rsidR="00E51BCA" w:rsidRPr="00926216" w:rsidRDefault="00E51BCA" w:rsidP="00E51BCA">
                            <w:pPr>
                              <w:jc w:val="center"/>
                              <w:rPr>
                                <w:rFonts w:cs="Times New Roman"/>
                                <w:sz w:val="32"/>
                                <w:szCs w:val="32"/>
                                <w:lang w:val="vi-VN"/>
                              </w:rPr>
                            </w:pPr>
                          </w:p>
                          <w:p w14:paraId="0C3DDF58" w14:textId="77777777" w:rsidR="00E51BCA" w:rsidRPr="00926216" w:rsidRDefault="00E51BCA" w:rsidP="00E51BCA">
                            <w:pPr>
                              <w:jc w:val="center"/>
                              <w:rPr>
                                <w:rFonts w:cs="Times New Roman"/>
                                <w:sz w:val="32"/>
                                <w:szCs w:val="32"/>
                                <w:lang w:val="vi-VN"/>
                              </w:rPr>
                            </w:pPr>
                          </w:p>
                          <w:p w14:paraId="3CADF13C" w14:textId="77777777" w:rsidR="00E51BCA" w:rsidRPr="00926216" w:rsidRDefault="00E51BCA" w:rsidP="00E51BCA">
                            <w:pPr>
                              <w:jc w:val="center"/>
                              <w:rPr>
                                <w:rFonts w:cs="Times New Roman"/>
                                <w:sz w:val="32"/>
                                <w:szCs w:val="32"/>
                                <w:lang w:val="vi-VN"/>
                              </w:rPr>
                            </w:pPr>
                          </w:p>
                          <w:p w14:paraId="780C6276" w14:textId="77777777" w:rsidR="00E51BCA" w:rsidRPr="00926216" w:rsidRDefault="00E51BCA" w:rsidP="00E51BCA">
                            <w:pPr>
                              <w:jc w:val="center"/>
                              <w:rPr>
                                <w:rFonts w:cs="Times New Roman"/>
                                <w:sz w:val="32"/>
                                <w:szCs w:val="32"/>
                                <w:lang w:val="vi-VN"/>
                              </w:rPr>
                            </w:pPr>
                          </w:p>
                          <w:p w14:paraId="0E2A36A4" w14:textId="77777777" w:rsidR="00E51BCA" w:rsidRPr="00926216" w:rsidRDefault="00E51BCA" w:rsidP="00E51BCA">
                            <w:pPr>
                              <w:jc w:val="center"/>
                              <w:rPr>
                                <w:rFonts w:cs="Times New Roman"/>
                                <w:sz w:val="32"/>
                                <w:szCs w:val="32"/>
                                <w:lang w:val="vi-VN"/>
                              </w:rPr>
                            </w:pPr>
                          </w:p>
                          <w:p w14:paraId="047EE91B" w14:textId="77777777" w:rsidR="00E51BCA" w:rsidRPr="00926216" w:rsidRDefault="00E51BCA" w:rsidP="00E51BCA">
                            <w:pPr>
                              <w:jc w:val="center"/>
                              <w:rPr>
                                <w:rFonts w:cs="Times New Roman"/>
                                <w:sz w:val="32"/>
                                <w:szCs w:val="32"/>
                                <w:lang w:val="vi-VN"/>
                              </w:rPr>
                            </w:pPr>
                          </w:p>
                          <w:p w14:paraId="13C154C7" w14:textId="77777777" w:rsidR="00E51BCA" w:rsidRPr="00926216" w:rsidRDefault="00E51BCA" w:rsidP="00E51BCA">
                            <w:pPr>
                              <w:jc w:val="center"/>
                              <w:rPr>
                                <w:rFonts w:cs="Times New Roman"/>
                                <w:sz w:val="32"/>
                                <w:szCs w:val="32"/>
                                <w:lang w:val="vi-VN"/>
                              </w:rPr>
                            </w:pPr>
                          </w:p>
                          <w:p w14:paraId="7ADE10F5" w14:textId="77777777" w:rsidR="00E51BCA" w:rsidRPr="00926216" w:rsidRDefault="00E51BCA" w:rsidP="00E51BCA">
                            <w:pPr>
                              <w:jc w:val="center"/>
                              <w:rPr>
                                <w:rFonts w:cs="Times New Roman"/>
                                <w:sz w:val="32"/>
                                <w:szCs w:val="32"/>
                                <w:lang w:val="vi-VN"/>
                              </w:rPr>
                            </w:pPr>
                          </w:p>
                          <w:p w14:paraId="343D8FD3" w14:textId="77777777" w:rsidR="00E51BCA" w:rsidRPr="00926216" w:rsidRDefault="00E51BCA" w:rsidP="00E51BCA">
                            <w:pPr>
                              <w:jc w:val="center"/>
                              <w:rPr>
                                <w:rFonts w:cs="Times New Roman"/>
                                <w:sz w:val="32"/>
                                <w:szCs w:val="32"/>
                                <w:lang w:val="vi-VN"/>
                              </w:rPr>
                            </w:pPr>
                          </w:p>
                          <w:p w14:paraId="38C35F34" w14:textId="77777777" w:rsidR="00E51BCA" w:rsidRPr="00926216" w:rsidRDefault="00E51BCA" w:rsidP="00E51BCA">
                            <w:pPr>
                              <w:jc w:val="center"/>
                              <w:rPr>
                                <w:rFonts w:cs="Times New Roman"/>
                                <w:sz w:val="32"/>
                                <w:szCs w:val="32"/>
                                <w:lang w:val="vi-VN"/>
                              </w:rPr>
                            </w:pPr>
                          </w:p>
                          <w:p w14:paraId="3A2827A8" w14:textId="77777777" w:rsidR="00E51BCA" w:rsidRPr="00926216" w:rsidRDefault="00E51BCA" w:rsidP="00E51BCA">
                            <w:pPr>
                              <w:jc w:val="center"/>
                              <w:rPr>
                                <w:rFonts w:cs="Times New Roman"/>
                                <w:sz w:val="32"/>
                                <w:szCs w:val="32"/>
                                <w:lang w:val="vi-VN"/>
                              </w:rPr>
                            </w:pPr>
                          </w:p>
                          <w:p w14:paraId="318622BC" w14:textId="77777777" w:rsidR="00E51BCA" w:rsidRPr="00926216" w:rsidRDefault="00E51BCA" w:rsidP="00E51BCA">
                            <w:pPr>
                              <w:jc w:val="center"/>
                              <w:rPr>
                                <w:rFonts w:cs="Times New Roman"/>
                                <w:sz w:val="32"/>
                                <w:szCs w:val="32"/>
                                <w:lang w:val="vi-VN"/>
                              </w:rPr>
                            </w:pPr>
                          </w:p>
                          <w:p w14:paraId="01EF63D0" w14:textId="77777777" w:rsidR="00E51BCA" w:rsidRPr="00926216" w:rsidRDefault="00E51BCA" w:rsidP="00E51BCA">
                            <w:pPr>
                              <w:jc w:val="center"/>
                              <w:rPr>
                                <w:rFonts w:cs="Times New Roman"/>
                                <w:sz w:val="32"/>
                                <w:szCs w:val="32"/>
                                <w:lang w:val="vi-VN"/>
                              </w:rPr>
                            </w:pPr>
                          </w:p>
                          <w:p w14:paraId="57D4CA0C" w14:textId="77777777" w:rsidR="00E51BCA" w:rsidRPr="00926216" w:rsidRDefault="00E51BCA" w:rsidP="00E51BCA">
                            <w:pPr>
                              <w:jc w:val="center"/>
                              <w:rPr>
                                <w:rFonts w:cs="Times New Roman"/>
                                <w:sz w:val="32"/>
                                <w:szCs w:val="32"/>
                                <w:lang w:val="vi-VN"/>
                              </w:rPr>
                            </w:pPr>
                          </w:p>
                          <w:p w14:paraId="19582400" w14:textId="77777777" w:rsidR="00E51BCA" w:rsidRPr="00926216" w:rsidRDefault="00E51BCA" w:rsidP="00E51BCA">
                            <w:pPr>
                              <w:jc w:val="center"/>
                              <w:rPr>
                                <w:rFonts w:cs="Times New Roman"/>
                                <w:sz w:val="32"/>
                                <w:szCs w:val="32"/>
                                <w:lang w:val="vi-VN"/>
                              </w:rPr>
                            </w:pPr>
                          </w:p>
                          <w:p w14:paraId="6569E538" w14:textId="77777777" w:rsidR="00E51BCA" w:rsidRPr="00926216" w:rsidRDefault="00E51BCA" w:rsidP="00E51BCA">
                            <w:pPr>
                              <w:jc w:val="center"/>
                              <w:rPr>
                                <w:rFonts w:cs="Times New Roman"/>
                                <w:sz w:val="32"/>
                                <w:szCs w:val="32"/>
                                <w:lang w:val="vi-VN"/>
                              </w:rPr>
                            </w:pPr>
                          </w:p>
                          <w:p w14:paraId="2A8B91A7" w14:textId="77777777" w:rsidR="00E51BCA" w:rsidRPr="00926216" w:rsidRDefault="00E51BCA" w:rsidP="00E51BCA">
                            <w:pPr>
                              <w:jc w:val="center"/>
                              <w:rPr>
                                <w:rFonts w:cs="Times New Roman"/>
                                <w:sz w:val="32"/>
                                <w:szCs w:val="32"/>
                                <w:lang w:val="vi-VN"/>
                              </w:rPr>
                            </w:pPr>
                          </w:p>
                          <w:p w14:paraId="475F7442" w14:textId="77777777" w:rsidR="00E51BCA" w:rsidRPr="00926216" w:rsidRDefault="00E51BCA" w:rsidP="00E51BCA">
                            <w:pPr>
                              <w:jc w:val="center"/>
                              <w:rPr>
                                <w:rFonts w:cs="Times New Roman"/>
                                <w:sz w:val="32"/>
                                <w:szCs w:val="32"/>
                                <w:lang w:val="vi-VN"/>
                              </w:rPr>
                            </w:pPr>
                          </w:p>
                          <w:p w14:paraId="33FBD17B" w14:textId="77777777" w:rsidR="00E51BCA" w:rsidRPr="00926216" w:rsidRDefault="00E51BCA" w:rsidP="00E51BCA">
                            <w:pPr>
                              <w:jc w:val="center"/>
                              <w:rPr>
                                <w:rFonts w:cs="Times New Roman"/>
                                <w:sz w:val="32"/>
                                <w:szCs w:val="32"/>
                                <w:lang w:val="vi-VN"/>
                              </w:rPr>
                            </w:pPr>
                          </w:p>
                          <w:p w14:paraId="5EA03CCA" w14:textId="77777777" w:rsidR="00E51BCA" w:rsidRPr="00926216" w:rsidRDefault="00E51BCA" w:rsidP="00E51BCA">
                            <w:pPr>
                              <w:jc w:val="center"/>
                              <w:rPr>
                                <w:rFonts w:cs="Times New Roman"/>
                                <w:sz w:val="32"/>
                                <w:szCs w:val="32"/>
                                <w:lang w:val="vi-VN"/>
                              </w:rPr>
                            </w:pPr>
                          </w:p>
                          <w:p w14:paraId="4448FACF" w14:textId="77777777" w:rsidR="00E51BCA" w:rsidRPr="00926216" w:rsidRDefault="00E51BCA" w:rsidP="00E51BCA">
                            <w:pPr>
                              <w:jc w:val="center"/>
                              <w:rPr>
                                <w:rFonts w:cs="Times New Roman"/>
                                <w:sz w:val="32"/>
                                <w:szCs w:val="32"/>
                                <w:lang w:val="vi-VN"/>
                              </w:rPr>
                            </w:pPr>
                          </w:p>
                          <w:p w14:paraId="3ECAA07B" w14:textId="77777777" w:rsidR="00E51BCA" w:rsidRPr="00926216" w:rsidRDefault="00E51BCA" w:rsidP="00E51BCA">
                            <w:pPr>
                              <w:jc w:val="center"/>
                              <w:rPr>
                                <w:rFonts w:cs="Times New Roman"/>
                                <w:sz w:val="32"/>
                                <w:szCs w:val="32"/>
                                <w:lang w:val="vi-VN"/>
                              </w:rPr>
                            </w:pPr>
                          </w:p>
                          <w:p w14:paraId="7E7B5AE2" w14:textId="77777777" w:rsidR="00E51BCA" w:rsidRPr="00926216" w:rsidRDefault="00E51BCA" w:rsidP="00E51BCA">
                            <w:pPr>
                              <w:jc w:val="center"/>
                              <w:rPr>
                                <w:rFonts w:cs="Times New Roman"/>
                                <w:sz w:val="32"/>
                                <w:szCs w:val="32"/>
                                <w:lang w:val="vi-VN"/>
                              </w:rPr>
                            </w:pPr>
                          </w:p>
                          <w:p w14:paraId="5D5A85E3" w14:textId="77777777" w:rsidR="00E51BCA" w:rsidRPr="00926216" w:rsidRDefault="00E51BCA" w:rsidP="00E51BCA">
                            <w:pPr>
                              <w:jc w:val="center"/>
                              <w:rPr>
                                <w:rFonts w:cs="Times New Roman"/>
                                <w:sz w:val="32"/>
                                <w:szCs w:val="32"/>
                                <w:lang w:val="vi-VN"/>
                              </w:rPr>
                            </w:pPr>
                          </w:p>
                          <w:p w14:paraId="74CF43FB" w14:textId="77777777" w:rsidR="00E51BCA" w:rsidRPr="00926216" w:rsidRDefault="00E51BCA" w:rsidP="00E51BCA">
                            <w:pPr>
                              <w:jc w:val="center"/>
                              <w:rPr>
                                <w:rFonts w:cs="Times New Roman"/>
                                <w:sz w:val="32"/>
                                <w:szCs w:val="32"/>
                                <w:lang w:val="vi-VN"/>
                              </w:rPr>
                            </w:pPr>
                          </w:p>
                          <w:p w14:paraId="4E6FF150" w14:textId="77777777" w:rsidR="00E51BCA" w:rsidRPr="00926216" w:rsidRDefault="00E51BCA" w:rsidP="00E51BCA">
                            <w:pPr>
                              <w:jc w:val="center"/>
                              <w:rPr>
                                <w:rFonts w:cs="Times New Roman"/>
                                <w:sz w:val="32"/>
                                <w:szCs w:val="32"/>
                                <w:lang w:val="vi-VN"/>
                              </w:rPr>
                            </w:pPr>
                          </w:p>
                          <w:p w14:paraId="37897117" w14:textId="77777777" w:rsidR="00E51BCA" w:rsidRPr="00926216" w:rsidRDefault="00E51BCA" w:rsidP="00E51BCA">
                            <w:pPr>
                              <w:jc w:val="center"/>
                              <w:rPr>
                                <w:rFonts w:cs="Times New Roman"/>
                                <w:sz w:val="32"/>
                                <w:szCs w:val="32"/>
                                <w:lang w:val="vi-VN"/>
                              </w:rPr>
                            </w:pPr>
                          </w:p>
                          <w:p w14:paraId="2EC44FD4" w14:textId="77777777" w:rsidR="00E51BCA" w:rsidRPr="00926216" w:rsidRDefault="00E51BCA" w:rsidP="00E51BCA">
                            <w:pPr>
                              <w:jc w:val="center"/>
                              <w:rPr>
                                <w:rFonts w:cs="Times New Roman"/>
                                <w:sz w:val="32"/>
                                <w:szCs w:val="32"/>
                                <w:lang w:val="vi-VN"/>
                              </w:rPr>
                            </w:pPr>
                          </w:p>
                          <w:p w14:paraId="3C375501" w14:textId="77777777" w:rsidR="00E51BCA" w:rsidRPr="00926216" w:rsidRDefault="00E51BCA" w:rsidP="00E51BCA">
                            <w:pPr>
                              <w:jc w:val="center"/>
                              <w:rPr>
                                <w:rFonts w:cs="Times New Roman"/>
                                <w:sz w:val="32"/>
                                <w:szCs w:val="32"/>
                                <w:lang w:val="vi-VN"/>
                              </w:rPr>
                            </w:pPr>
                          </w:p>
                          <w:p w14:paraId="31C4CACD" w14:textId="77777777" w:rsidR="00E51BCA" w:rsidRPr="00926216" w:rsidRDefault="00E51BCA" w:rsidP="00E51BCA">
                            <w:pPr>
                              <w:jc w:val="center"/>
                              <w:rPr>
                                <w:rFonts w:cs="Times New Roman"/>
                                <w:sz w:val="32"/>
                                <w:szCs w:val="32"/>
                                <w:lang w:val="vi-VN"/>
                              </w:rPr>
                            </w:pPr>
                          </w:p>
                          <w:p w14:paraId="65A4E03B" w14:textId="77777777" w:rsidR="00E51BCA" w:rsidRPr="00926216" w:rsidRDefault="00E51BCA" w:rsidP="00E51BCA">
                            <w:pPr>
                              <w:jc w:val="center"/>
                              <w:rPr>
                                <w:rFonts w:cs="Times New Roman"/>
                                <w:sz w:val="32"/>
                                <w:szCs w:val="32"/>
                                <w:lang w:val="vi-VN"/>
                              </w:rPr>
                            </w:pPr>
                          </w:p>
                          <w:p w14:paraId="013B1566" w14:textId="77777777" w:rsidR="00E51BCA" w:rsidRPr="00926216" w:rsidRDefault="00E51BCA" w:rsidP="00E51BCA">
                            <w:pPr>
                              <w:jc w:val="center"/>
                              <w:rPr>
                                <w:rFonts w:cs="Times New Roman"/>
                                <w:sz w:val="32"/>
                                <w:szCs w:val="32"/>
                                <w:lang w:val="vi-VN"/>
                              </w:rPr>
                            </w:pPr>
                          </w:p>
                          <w:p w14:paraId="52B094FD" w14:textId="77777777" w:rsidR="00E51BCA" w:rsidRPr="00926216" w:rsidRDefault="00E51BCA" w:rsidP="00E51BCA">
                            <w:pPr>
                              <w:jc w:val="center"/>
                              <w:rPr>
                                <w:rFonts w:cs="Times New Roman"/>
                                <w:sz w:val="32"/>
                                <w:szCs w:val="32"/>
                                <w:lang w:val="vi-VN"/>
                              </w:rPr>
                            </w:pPr>
                          </w:p>
                          <w:p w14:paraId="5B508AD2" w14:textId="77777777" w:rsidR="00E51BCA" w:rsidRPr="00926216" w:rsidRDefault="00E51BCA" w:rsidP="00E51BCA">
                            <w:pPr>
                              <w:jc w:val="center"/>
                              <w:rPr>
                                <w:rFonts w:cs="Times New Roman"/>
                                <w:sz w:val="32"/>
                                <w:szCs w:val="32"/>
                                <w:lang w:val="vi-VN"/>
                              </w:rPr>
                            </w:pPr>
                          </w:p>
                          <w:p w14:paraId="3BEA8896" w14:textId="77777777" w:rsidR="00E51BCA" w:rsidRPr="00926216" w:rsidRDefault="00E51BCA" w:rsidP="00E51BCA">
                            <w:pPr>
                              <w:jc w:val="center"/>
                              <w:rPr>
                                <w:rFonts w:cs="Times New Roman"/>
                                <w:sz w:val="32"/>
                                <w:szCs w:val="32"/>
                                <w:lang w:val="vi-VN"/>
                              </w:rPr>
                            </w:pPr>
                          </w:p>
                          <w:p w14:paraId="2F86A45B" w14:textId="77777777" w:rsidR="00E51BCA" w:rsidRPr="00926216" w:rsidRDefault="00E51BCA" w:rsidP="00E51BCA">
                            <w:pPr>
                              <w:jc w:val="center"/>
                              <w:rPr>
                                <w:rFonts w:cs="Times New Roman"/>
                                <w:sz w:val="32"/>
                                <w:szCs w:val="32"/>
                                <w:lang w:val="vi-VN"/>
                              </w:rPr>
                            </w:pPr>
                          </w:p>
                          <w:p w14:paraId="5B5C03EF" w14:textId="77777777" w:rsidR="00E51BCA" w:rsidRPr="00926216" w:rsidRDefault="00E51BCA" w:rsidP="00E51BCA">
                            <w:pPr>
                              <w:jc w:val="center"/>
                              <w:rPr>
                                <w:rFonts w:cs="Times New Roman"/>
                                <w:sz w:val="32"/>
                                <w:szCs w:val="32"/>
                                <w:lang w:val="vi-VN"/>
                              </w:rPr>
                            </w:pPr>
                          </w:p>
                          <w:p w14:paraId="740FCF99" w14:textId="77777777" w:rsidR="00E51BCA" w:rsidRPr="00926216" w:rsidRDefault="00E51BCA" w:rsidP="00E51BCA">
                            <w:pPr>
                              <w:jc w:val="center"/>
                              <w:rPr>
                                <w:rFonts w:cs="Times New Roman"/>
                                <w:sz w:val="32"/>
                                <w:szCs w:val="32"/>
                                <w:lang w:val="vi-VN"/>
                              </w:rPr>
                            </w:pPr>
                          </w:p>
                          <w:p w14:paraId="1D9C1061" w14:textId="77777777" w:rsidR="00E51BCA" w:rsidRPr="00926216" w:rsidRDefault="00E51BCA" w:rsidP="00E51BCA">
                            <w:pPr>
                              <w:jc w:val="center"/>
                              <w:rPr>
                                <w:rFonts w:cs="Times New Roman"/>
                                <w:sz w:val="32"/>
                                <w:szCs w:val="32"/>
                                <w:lang w:val="vi-VN"/>
                              </w:rPr>
                            </w:pPr>
                          </w:p>
                          <w:p w14:paraId="072D0D04" w14:textId="77777777" w:rsidR="00E51BCA" w:rsidRPr="00926216" w:rsidRDefault="00E51BCA" w:rsidP="00E51BCA">
                            <w:pPr>
                              <w:jc w:val="center"/>
                              <w:rPr>
                                <w:rFonts w:cs="Times New Roman"/>
                                <w:sz w:val="32"/>
                                <w:szCs w:val="32"/>
                                <w:lang w:val="vi-VN"/>
                              </w:rPr>
                            </w:pPr>
                          </w:p>
                          <w:p w14:paraId="665919A2" w14:textId="77777777" w:rsidR="00E51BCA" w:rsidRPr="00926216" w:rsidRDefault="00E51BCA" w:rsidP="00E51BCA">
                            <w:pPr>
                              <w:jc w:val="center"/>
                              <w:rPr>
                                <w:rFonts w:cs="Times New Roman"/>
                                <w:sz w:val="32"/>
                                <w:szCs w:val="32"/>
                                <w:lang w:val="vi-VN"/>
                              </w:rPr>
                            </w:pPr>
                          </w:p>
                          <w:p w14:paraId="03394B20" w14:textId="77777777" w:rsidR="00E51BCA" w:rsidRPr="00926216" w:rsidRDefault="00E51BCA" w:rsidP="00E51BCA">
                            <w:pPr>
                              <w:jc w:val="center"/>
                              <w:rPr>
                                <w:rFonts w:cs="Times New Roman"/>
                                <w:sz w:val="32"/>
                                <w:szCs w:val="32"/>
                                <w:lang w:val="vi-VN"/>
                              </w:rPr>
                            </w:pPr>
                          </w:p>
                          <w:p w14:paraId="4803B3FC" w14:textId="77777777" w:rsidR="00E51BCA" w:rsidRPr="00926216" w:rsidRDefault="00E51BCA" w:rsidP="00E51BCA">
                            <w:pPr>
                              <w:jc w:val="center"/>
                              <w:rPr>
                                <w:rFonts w:cs="Times New Roman"/>
                                <w:sz w:val="32"/>
                                <w:szCs w:val="32"/>
                                <w:lang w:val="vi-VN"/>
                              </w:rPr>
                            </w:pPr>
                          </w:p>
                          <w:p w14:paraId="511CAE94" w14:textId="77777777" w:rsidR="00E51BCA" w:rsidRPr="00926216" w:rsidRDefault="00E51BCA" w:rsidP="00E51BCA">
                            <w:pPr>
                              <w:jc w:val="center"/>
                              <w:rPr>
                                <w:rFonts w:cs="Times New Roman"/>
                                <w:sz w:val="32"/>
                                <w:szCs w:val="32"/>
                                <w:lang w:val="vi-VN"/>
                              </w:rPr>
                            </w:pPr>
                          </w:p>
                          <w:p w14:paraId="5462410D" w14:textId="77777777" w:rsidR="00E51BCA" w:rsidRPr="00926216" w:rsidRDefault="00E51BCA" w:rsidP="00E51BCA">
                            <w:pPr>
                              <w:jc w:val="center"/>
                              <w:rPr>
                                <w:rFonts w:cs="Times New Roman"/>
                                <w:sz w:val="32"/>
                                <w:szCs w:val="32"/>
                                <w:lang w:val="vi-VN"/>
                              </w:rPr>
                            </w:pPr>
                          </w:p>
                          <w:p w14:paraId="58666F08" w14:textId="77777777" w:rsidR="00E51BCA" w:rsidRPr="00926216" w:rsidRDefault="00E51BCA" w:rsidP="00E51BCA">
                            <w:pPr>
                              <w:jc w:val="center"/>
                              <w:rPr>
                                <w:rFonts w:cs="Times New Roman"/>
                                <w:sz w:val="32"/>
                                <w:szCs w:val="32"/>
                                <w:lang w:val="vi-VN"/>
                              </w:rPr>
                            </w:pPr>
                          </w:p>
                          <w:p w14:paraId="6CBE618B" w14:textId="77777777" w:rsidR="00E51BCA" w:rsidRPr="00926216" w:rsidRDefault="00E51BCA" w:rsidP="00E51BCA">
                            <w:pPr>
                              <w:jc w:val="center"/>
                              <w:rPr>
                                <w:rFonts w:cs="Times New Roman"/>
                                <w:sz w:val="32"/>
                                <w:szCs w:val="32"/>
                                <w:lang w:val="vi-VN"/>
                              </w:rPr>
                            </w:pPr>
                          </w:p>
                          <w:p w14:paraId="5EB0F0F4" w14:textId="77777777" w:rsidR="00E51BCA" w:rsidRPr="00926216" w:rsidRDefault="00E51BCA" w:rsidP="00E51BCA">
                            <w:pPr>
                              <w:jc w:val="center"/>
                              <w:rPr>
                                <w:rFonts w:cs="Times New Roman"/>
                                <w:sz w:val="32"/>
                                <w:szCs w:val="32"/>
                                <w:lang w:val="vi-VN"/>
                              </w:rPr>
                            </w:pPr>
                          </w:p>
                          <w:p w14:paraId="4518AA5D" w14:textId="77777777" w:rsidR="00E51BCA" w:rsidRPr="00926216" w:rsidRDefault="00E51BCA" w:rsidP="00E51BCA">
                            <w:pPr>
                              <w:jc w:val="center"/>
                              <w:rPr>
                                <w:rFonts w:cs="Times New Roman"/>
                                <w:sz w:val="32"/>
                                <w:szCs w:val="32"/>
                                <w:lang w:val="vi-VN"/>
                              </w:rPr>
                            </w:pPr>
                          </w:p>
                          <w:p w14:paraId="5E4C96F0" w14:textId="77777777" w:rsidR="00E51BCA" w:rsidRPr="00926216" w:rsidRDefault="00E51BCA" w:rsidP="00E51BCA">
                            <w:pPr>
                              <w:jc w:val="center"/>
                              <w:rPr>
                                <w:rFonts w:cs="Times New Roman"/>
                                <w:sz w:val="32"/>
                                <w:szCs w:val="32"/>
                                <w:lang w:val="vi-VN"/>
                              </w:rPr>
                            </w:pPr>
                          </w:p>
                          <w:p w14:paraId="3B475745" w14:textId="77777777" w:rsidR="00E51BCA" w:rsidRPr="00926216" w:rsidRDefault="00E51BCA" w:rsidP="00E51BCA">
                            <w:pPr>
                              <w:jc w:val="center"/>
                              <w:rPr>
                                <w:rFonts w:cs="Times New Roman"/>
                                <w:sz w:val="32"/>
                                <w:szCs w:val="32"/>
                                <w:lang w:val="vi-VN"/>
                              </w:rPr>
                            </w:pPr>
                          </w:p>
                          <w:p w14:paraId="3AEBC2FD" w14:textId="77777777" w:rsidR="00E51BCA" w:rsidRPr="00926216" w:rsidRDefault="00E51BCA" w:rsidP="00E51BCA">
                            <w:pPr>
                              <w:jc w:val="center"/>
                              <w:rPr>
                                <w:rFonts w:cs="Times New Roman"/>
                                <w:sz w:val="32"/>
                                <w:szCs w:val="32"/>
                                <w:lang w:val="vi-VN"/>
                              </w:rPr>
                            </w:pPr>
                          </w:p>
                          <w:p w14:paraId="01A44459" w14:textId="77777777" w:rsidR="00E51BCA" w:rsidRPr="00926216" w:rsidRDefault="00E51BCA" w:rsidP="00E51BCA">
                            <w:pPr>
                              <w:jc w:val="center"/>
                              <w:rPr>
                                <w:rFonts w:cs="Times New Roman"/>
                                <w:sz w:val="32"/>
                                <w:szCs w:val="32"/>
                                <w:lang w:val="vi-VN"/>
                              </w:rPr>
                            </w:pPr>
                          </w:p>
                          <w:p w14:paraId="15DEB50B" w14:textId="77777777" w:rsidR="00E51BCA" w:rsidRPr="00926216" w:rsidRDefault="00E51BCA" w:rsidP="00E51BCA">
                            <w:pPr>
                              <w:jc w:val="center"/>
                              <w:rPr>
                                <w:rFonts w:cs="Times New Roman"/>
                                <w:sz w:val="32"/>
                                <w:szCs w:val="32"/>
                                <w:lang w:val="vi-VN"/>
                              </w:rPr>
                            </w:pPr>
                          </w:p>
                          <w:p w14:paraId="1BD42F02" w14:textId="77777777" w:rsidR="00E51BCA" w:rsidRPr="00926216" w:rsidRDefault="00E51BCA" w:rsidP="00E51BCA">
                            <w:pPr>
                              <w:jc w:val="center"/>
                              <w:rPr>
                                <w:rFonts w:cs="Times New Roman"/>
                                <w:sz w:val="32"/>
                                <w:szCs w:val="32"/>
                                <w:lang w:val="vi-VN"/>
                              </w:rPr>
                            </w:pPr>
                          </w:p>
                          <w:p w14:paraId="361C0DB2" w14:textId="77777777" w:rsidR="00E51BCA" w:rsidRPr="00926216" w:rsidRDefault="00E51BCA" w:rsidP="00E51BCA">
                            <w:pPr>
                              <w:jc w:val="center"/>
                              <w:rPr>
                                <w:rFonts w:cs="Times New Roman"/>
                                <w:sz w:val="32"/>
                                <w:szCs w:val="32"/>
                                <w:lang w:val="vi-VN"/>
                              </w:rPr>
                            </w:pPr>
                          </w:p>
                          <w:p w14:paraId="6D463D11"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AA19DC7" w14:textId="77777777" w:rsidR="00E51BCA" w:rsidRPr="00926216" w:rsidRDefault="00E51BCA" w:rsidP="00E51BCA">
                            <w:pPr>
                              <w:rPr>
                                <w:rFonts w:cs="Times New Roman"/>
                              </w:rPr>
                            </w:pPr>
                          </w:p>
                          <w:p w14:paraId="652EA4A5" w14:textId="77777777" w:rsidR="00E51BCA" w:rsidRPr="00926216" w:rsidRDefault="00E51BCA" w:rsidP="00E51BCA">
                            <w:pPr>
                              <w:jc w:val="center"/>
                              <w:outlineLvl w:val="0"/>
                              <w:rPr>
                                <w:rFonts w:cs="Times New Roman"/>
                                <w:b/>
                                <w:sz w:val="40"/>
                                <w:szCs w:val="40"/>
                              </w:rPr>
                            </w:pPr>
                            <w:bookmarkStart w:id="96" w:name="_Toc186413216"/>
                            <w:r w:rsidRPr="00926216">
                              <w:rPr>
                                <w:rFonts w:cs="Times New Roman"/>
                                <w:b/>
                                <w:sz w:val="40"/>
                                <w:szCs w:val="40"/>
                                <w:lang w:val="vi-VN"/>
                              </w:rPr>
                              <w:t>B</w:t>
                            </w:r>
                            <w:r w:rsidRPr="00926216">
                              <w:rPr>
                                <w:rFonts w:cs="Times New Roman"/>
                                <w:b/>
                                <w:sz w:val="40"/>
                                <w:szCs w:val="40"/>
                              </w:rPr>
                              <w:t>Ộ GIÁO DỤC VÀ ĐÀO TẠO</w:t>
                            </w:r>
                            <w:bookmarkEnd w:id="96"/>
                          </w:p>
                          <w:p w14:paraId="496F477A" w14:textId="77777777" w:rsidR="00E51BCA" w:rsidRPr="00926216" w:rsidRDefault="00E51BCA" w:rsidP="00E51BCA">
                            <w:pPr>
                              <w:jc w:val="center"/>
                              <w:outlineLvl w:val="0"/>
                              <w:rPr>
                                <w:rFonts w:cs="Times New Roman"/>
                                <w:b/>
                                <w:sz w:val="44"/>
                                <w:szCs w:val="44"/>
                              </w:rPr>
                            </w:pPr>
                            <w:bookmarkStart w:id="97" w:name="_Toc186413217"/>
                            <w:r w:rsidRPr="00926216">
                              <w:rPr>
                                <w:rFonts w:cs="Times New Roman"/>
                                <w:b/>
                                <w:sz w:val="44"/>
                                <w:szCs w:val="44"/>
                              </w:rPr>
                              <w:t>TRƯỜNG ĐẠI HỌC NÔNG LÂM TP HCM</w:t>
                            </w:r>
                            <w:bookmarkEnd w:id="97"/>
                          </w:p>
                          <w:p w14:paraId="4D15DE9F" w14:textId="77777777" w:rsidR="00E51BCA" w:rsidRPr="00926216" w:rsidRDefault="00E51BCA" w:rsidP="00E51BCA">
                            <w:pPr>
                              <w:jc w:val="center"/>
                              <w:outlineLvl w:val="0"/>
                              <w:rPr>
                                <w:rFonts w:cs="Times New Roman"/>
                                <w:b/>
                                <w:sz w:val="44"/>
                                <w:szCs w:val="44"/>
                              </w:rPr>
                            </w:pPr>
                            <w:bookmarkStart w:id="98" w:name="_Toc186413218"/>
                            <w:r w:rsidRPr="00926216">
                              <w:rPr>
                                <w:rFonts w:cs="Times New Roman"/>
                                <w:b/>
                                <w:sz w:val="40"/>
                                <w:szCs w:val="40"/>
                              </w:rPr>
                              <w:t>KHOA CÔNG NGHỆ THÔNG TIN</w:t>
                            </w:r>
                            <w:bookmarkEnd w:id="98"/>
                          </w:p>
                          <w:p w14:paraId="5B0A68A7" w14:textId="77777777" w:rsidR="00E51BCA" w:rsidRPr="00926216" w:rsidRDefault="00E51BCA" w:rsidP="00E51BCA">
                            <w:pPr>
                              <w:jc w:val="center"/>
                              <w:rPr>
                                <w:rFonts w:cs="Times New Roman"/>
                                <w:b/>
                                <w:sz w:val="32"/>
                                <w:szCs w:val="32"/>
                              </w:rPr>
                            </w:pPr>
                          </w:p>
                          <w:p w14:paraId="395DC847"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52D393A4" wp14:editId="19D3EF65">
                                  <wp:extent cx="1440000" cy="1440000"/>
                                  <wp:effectExtent l="0" t="0" r="0" b="0"/>
                                  <wp:docPr id="783574186" name="Picture 78357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DD91E10" w14:textId="77777777" w:rsidR="00E51BCA" w:rsidRPr="00926216" w:rsidRDefault="00E51BCA" w:rsidP="00E51BCA">
                            <w:pPr>
                              <w:jc w:val="center"/>
                              <w:rPr>
                                <w:rFonts w:cs="Times New Roman"/>
                                <w:b/>
                                <w:sz w:val="32"/>
                                <w:szCs w:val="32"/>
                              </w:rPr>
                            </w:pPr>
                          </w:p>
                          <w:p w14:paraId="6D633695"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231EC1E"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03BE349" w14:textId="77777777" w:rsidR="00E51BCA" w:rsidRPr="00926216" w:rsidRDefault="00E51BCA" w:rsidP="00E51BCA">
                            <w:pPr>
                              <w:jc w:val="center"/>
                              <w:rPr>
                                <w:rFonts w:cs="Times New Roman"/>
                                <w:sz w:val="32"/>
                                <w:szCs w:val="32"/>
                              </w:rPr>
                            </w:pPr>
                          </w:p>
                          <w:p w14:paraId="348B3DB0" w14:textId="77777777" w:rsidR="00E51BCA" w:rsidRPr="00926216" w:rsidRDefault="00E51BCA" w:rsidP="00E51BCA">
                            <w:pPr>
                              <w:jc w:val="center"/>
                              <w:rPr>
                                <w:rFonts w:cs="Times New Roman"/>
                                <w:sz w:val="32"/>
                                <w:szCs w:val="32"/>
                              </w:rPr>
                            </w:pPr>
                          </w:p>
                          <w:p w14:paraId="5CCA5E6E" w14:textId="77777777" w:rsidR="00E51BCA" w:rsidRPr="00926216" w:rsidRDefault="00E51BCA" w:rsidP="00E51BCA">
                            <w:pPr>
                              <w:jc w:val="center"/>
                              <w:rPr>
                                <w:rFonts w:cs="Times New Roman"/>
                                <w:sz w:val="32"/>
                                <w:szCs w:val="32"/>
                              </w:rPr>
                            </w:pPr>
                          </w:p>
                          <w:p w14:paraId="5A958577" w14:textId="77777777" w:rsidR="00E51BCA" w:rsidRPr="00926216" w:rsidRDefault="00E51BCA" w:rsidP="00E51BCA">
                            <w:pPr>
                              <w:jc w:val="center"/>
                              <w:rPr>
                                <w:rFonts w:cs="Times New Roman"/>
                                <w:sz w:val="32"/>
                                <w:szCs w:val="32"/>
                              </w:rPr>
                            </w:pPr>
                          </w:p>
                          <w:p w14:paraId="352E0876" w14:textId="77777777" w:rsidR="00E51BCA" w:rsidRPr="00926216" w:rsidRDefault="00E51BCA" w:rsidP="00E51BCA">
                            <w:pPr>
                              <w:jc w:val="center"/>
                              <w:rPr>
                                <w:rFonts w:cs="Times New Roman"/>
                                <w:sz w:val="32"/>
                                <w:szCs w:val="32"/>
                              </w:rPr>
                            </w:pPr>
                          </w:p>
                          <w:p w14:paraId="420775BA"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33C38C3"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85A62AA"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E87D4B9" w14:textId="77777777" w:rsidR="00E51BCA" w:rsidRPr="00926216" w:rsidRDefault="00E51BCA" w:rsidP="00E51BCA">
                            <w:pPr>
                              <w:jc w:val="both"/>
                              <w:rPr>
                                <w:rFonts w:cs="Times New Roman"/>
                                <w:bCs/>
                                <w:sz w:val="28"/>
                                <w:szCs w:val="28"/>
                                <w:lang w:val="vi-VN"/>
                              </w:rPr>
                            </w:pPr>
                          </w:p>
                          <w:p w14:paraId="2BF88331" w14:textId="77777777" w:rsidR="00E51BCA" w:rsidRPr="00926216" w:rsidRDefault="00E51BCA" w:rsidP="00E51BCA">
                            <w:pPr>
                              <w:jc w:val="both"/>
                              <w:rPr>
                                <w:rFonts w:cs="Times New Roman"/>
                                <w:bCs/>
                                <w:sz w:val="28"/>
                                <w:szCs w:val="28"/>
                                <w:lang w:val="vi-VN"/>
                              </w:rPr>
                            </w:pPr>
                          </w:p>
                          <w:p w14:paraId="77CDBB4D" w14:textId="77777777" w:rsidR="00E51BCA" w:rsidRPr="00926216" w:rsidRDefault="00E51BCA" w:rsidP="00E51BCA">
                            <w:pPr>
                              <w:jc w:val="both"/>
                              <w:rPr>
                                <w:rFonts w:cs="Times New Roman"/>
                                <w:bCs/>
                                <w:sz w:val="28"/>
                                <w:szCs w:val="28"/>
                                <w:lang w:val="vi-VN"/>
                              </w:rPr>
                            </w:pPr>
                          </w:p>
                          <w:p w14:paraId="2A976446"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0CEE891B" w14:textId="77777777" w:rsidR="00E51BCA" w:rsidRPr="00926216" w:rsidRDefault="00E51BCA" w:rsidP="00E51BCA">
                            <w:pPr>
                              <w:jc w:val="center"/>
                              <w:rPr>
                                <w:rFonts w:cs="Times New Roman"/>
                                <w:sz w:val="32"/>
                                <w:szCs w:val="32"/>
                              </w:rPr>
                            </w:pPr>
                          </w:p>
                          <w:p w14:paraId="360E82B6" w14:textId="77777777" w:rsidR="00E51BCA" w:rsidRPr="00926216" w:rsidRDefault="00E51BCA" w:rsidP="00E51BCA">
                            <w:pPr>
                              <w:jc w:val="center"/>
                              <w:rPr>
                                <w:rFonts w:cs="Times New Roman"/>
                                <w:sz w:val="32"/>
                                <w:szCs w:val="32"/>
                                <w:lang w:val="vi-VN"/>
                              </w:rPr>
                            </w:pPr>
                          </w:p>
                          <w:p w14:paraId="65B958E8" w14:textId="77777777" w:rsidR="00E51BCA" w:rsidRPr="00926216" w:rsidRDefault="00E51BCA" w:rsidP="00E51BCA">
                            <w:pPr>
                              <w:jc w:val="center"/>
                              <w:rPr>
                                <w:rFonts w:cs="Times New Roman"/>
                                <w:sz w:val="32"/>
                                <w:szCs w:val="32"/>
                                <w:lang w:val="vi-VN"/>
                              </w:rPr>
                            </w:pPr>
                          </w:p>
                          <w:p w14:paraId="12949F7D" w14:textId="77777777" w:rsidR="00E51BCA" w:rsidRPr="00926216" w:rsidRDefault="00E51BCA" w:rsidP="00E51BCA">
                            <w:pPr>
                              <w:jc w:val="center"/>
                              <w:rPr>
                                <w:rFonts w:cs="Times New Roman"/>
                                <w:sz w:val="32"/>
                                <w:szCs w:val="32"/>
                                <w:lang w:val="vi-VN"/>
                              </w:rPr>
                            </w:pPr>
                          </w:p>
                          <w:p w14:paraId="6AB744C4" w14:textId="77777777" w:rsidR="00E51BCA" w:rsidRPr="00926216" w:rsidRDefault="00E51BCA" w:rsidP="00E51BCA">
                            <w:pPr>
                              <w:jc w:val="center"/>
                              <w:rPr>
                                <w:rFonts w:cs="Times New Roman"/>
                                <w:sz w:val="32"/>
                                <w:szCs w:val="32"/>
                                <w:lang w:val="vi-VN"/>
                              </w:rPr>
                            </w:pPr>
                          </w:p>
                          <w:p w14:paraId="13D6028D" w14:textId="77777777" w:rsidR="00E51BCA" w:rsidRPr="00926216" w:rsidRDefault="00E51BCA" w:rsidP="00E51BCA">
                            <w:pPr>
                              <w:jc w:val="center"/>
                              <w:rPr>
                                <w:rFonts w:cs="Times New Roman"/>
                                <w:sz w:val="32"/>
                                <w:szCs w:val="32"/>
                                <w:lang w:val="vi-VN"/>
                              </w:rPr>
                            </w:pPr>
                          </w:p>
                          <w:p w14:paraId="142C8B8E" w14:textId="77777777" w:rsidR="00E51BCA" w:rsidRPr="00926216" w:rsidRDefault="00E51BCA" w:rsidP="00E51BCA">
                            <w:pPr>
                              <w:jc w:val="center"/>
                              <w:rPr>
                                <w:rFonts w:cs="Times New Roman"/>
                                <w:sz w:val="32"/>
                                <w:szCs w:val="32"/>
                                <w:lang w:val="vi-VN"/>
                              </w:rPr>
                            </w:pPr>
                          </w:p>
                          <w:p w14:paraId="0BF28022" w14:textId="77777777" w:rsidR="00E51BCA" w:rsidRPr="00926216" w:rsidRDefault="00E51BCA" w:rsidP="00E51BCA">
                            <w:pPr>
                              <w:jc w:val="center"/>
                              <w:rPr>
                                <w:rFonts w:cs="Times New Roman"/>
                                <w:sz w:val="32"/>
                                <w:szCs w:val="32"/>
                                <w:lang w:val="vi-VN"/>
                              </w:rPr>
                            </w:pPr>
                          </w:p>
                          <w:p w14:paraId="712A5F02" w14:textId="77777777" w:rsidR="00E51BCA" w:rsidRPr="00926216" w:rsidRDefault="00E51BCA" w:rsidP="00E51BCA">
                            <w:pPr>
                              <w:jc w:val="center"/>
                              <w:rPr>
                                <w:rFonts w:cs="Times New Roman"/>
                                <w:sz w:val="32"/>
                                <w:szCs w:val="32"/>
                                <w:lang w:val="vi-VN"/>
                              </w:rPr>
                            </w:pPr>
                          </w:p>
                          <w:p w14:paraId="018BB496" w14:textId="77777777" w:rsidR="00E51BCA" w:rsidRPr="00926216" w:rsidRDefault="00E51BCA" w:rsidP="00E51BCA">
                            <w:pPr>
                              <w:jc w:val="center"/>
                              <w:rPr>
                                <w:rFonts w:cs="Times New Roman"/>
                                <w:sz w:val="32"/>
                                <w:szCs w:val="32"/>
                                <w:lang w:val="vi-VN"/>
                              </w:rPr>
                            </w:pPr>
                          </w:p>
                          <w:p w14:paraId="679B7E7C" w14:textId="77777777" w:rsidR="00E51BCA" w:rsidRPr="00926216" w:rsidRDefault="00E51BCA" w:rsidP="00E51BCA">
                            <w:pPr>
                              <w:jc w:val="center"/>
                              <w:rPr>
                                <w:rFonts w:cs="Times New Roman"/>
                                <w:sz w:val="32"/>
                                <w:szCs w:val="32"/>
                                <w:lang w:val="vi-VN"/>
                              </w:rPr>
                            </w:pPr>
                          </w:p>
                          <w:p w14:paraId="53504A64" w14:textId="77777777" w:rsidR="00E51BCA" w:rsidRPr="00926216" w:rsidRDefault="00E51BCA" w:rsidP="00E51BCA">
                            <w:pPr>
                              <w:jc w:val="center"/>
                              <w:rPr>
                                <w:rFonts w:cs="Times New Roman"/>
                                <w:sz w:val="32"/>
                                <w:szCs w:val="32"/>
                                <w:lang w:val="vi-VN"/>
                              </w:rPr>
                            </w:pPr>
                          </w:p>
                          <w:p w14:paraId="4A42C07C" w14:textId="77777777" w:rsidR="00E51BCA" w:rsidRPr="00926216" w:rsidRDefault="00E51BCA" w:rsidP="00E51BCA">
                            <w:pPr>
                              <w:jc w:val="center"/>
                              <w:rPr>
                                <w:rFonts w:cs="Times New Roman"/>
                                <w:sz w:val="32"/>
                                <w:szCs w:val="32"/>
                                <w:lang w:val="vi-VN"/>
                              </w:rPr>
                            </w:pPr>
                          </w:p>
                          <w:p w14:paraId="7DDF2CEF" w14:textId="77777777" w:rsidR="00E51BCA" w:rsidRPr="00926216" w:rsidRDefault="00E51BCA" w:rsidP="00E51BCA">
                            <w:pPr>
                              <w:jc w:val="center"/>
                              <w:rPr>
                                <w:rFonts w:cs="Times New Roman"/>
                                <w:sz w:val="32"/>
                                <w:szCs w:val="32"/>
                                <w:lang w:val="vi-VN"/>
                              </w:rPr>
                            </w:pPr>
                          </w:p>
                          <w:p w14:paraId="75CBCF7F" w14:textId="77777777" w:rsidR="00E51BCA" w:rsidRPr="00926216" w:rsidRDefault="00E51BCA" w:rsidP="00E51BCA">
                            <w:pPr>
                              <w:jc w:val="center"/>
                              <w:rPr>
                                <w:rFonts w:cs="Times New Roman"/>
                                <w:sz w:val="32"/>
                                <w:szCs w:val="32"/>
                                <w:lang w:val="vi-VN"/>
                              </w:rPr>
                            </w:pPr>
                          </w:p>
                          <w:p w14:paraId="26E432F3" w14:textId="77777777" w:rsidR="00E51BCA" w:rsidRPr="00926216" w:rsidRDefault="00E51BCA" w:rsidP="00E51BCA">
                            <w:pPr>
                              <w:jc w:val="center"/>
                              <w:rPr>
                                <w:rFonts w:cs="Times New Roman"/>
                                <w:sz w:val="32"/>
                                <w:szCs w:val="32"/>
                                <w:lang w:val="vi-VN"/>
                              </w:rPr>
                            </w:pPr>
                          </w:p>
                          <w:p w14:paraId="1B8358D7" w14:textId="77777777" w:rsidR="00E51BCA" w:rsidRPr="00926216" w:rsidRDefault="00E51BCA" w:rsidP="00E51BCA">
                            <w:pPr>
                              <w:jc w:val="center"/>
                              <w:rPr>
                                <w:rFonts w:cs="Times New Roman"/>
                                <w:sz w:val="32"/>
                                <w:szCs w:val="32"/>
                                <w:lang w:val="vi-VN"/>
                              </w:rPr>
                            </w:pPr>
                          </w:p>
                          <w:p w14:paraId="18F3EB4D" w14:textId="77777777" w:rsidR="00E51BCA" w:rsidRPr="00926216" w:rsidRDefault="00E51BCA" w:rsidP="00E51BCA">
                            <w:pPr>
                              <w:jc w:val="center"/>
                              <w:rPr>
                                <w:rFonts w:cs="Times New Roman"/>
                                <w:sz w:val="32"/>
                                <w:szCs w:val="32"/>
                                <w:lang w:val="vi-VN"/>
                              </w:rPr>
                            </w:pPr>
                          </w:p>
                          <w:p w14:paraId="6096AF7B" w14:textId="77777777" w:rsidR="00E51BCA" w:rsidRPr="00926216" w:rsidRDefault="00E51BCA" w:rsidP="00E51BCA">
                            <w:pPr>
                              <w:jc w:val="center"/>
                              <w:rPr>
                                <w:rFonts w:cs="Times New Roman"/>
                                <w:sz w:val="32"/>
                                <w:szCs w:val="32"/>
                                <w:lang w:val="vi-VN"/>
                              </w:rPr>
                            </w:pPr>
                          </w:p>
                          <w:p w14:paraId="0FD6D89B" w14:textId="77777777" w:rsidR="00E51BCA" w:rsidRPr="00926216" w:rsidRDefault="00E51BCA" w:rsidP="00E51BCA">
                            <w:pPr>
                              <w:jc w:val="center"/>
                              <w:rPr>
                                <w:rFonts w:cs="Times New Roman"/>
                                <w:sz w:val="32"/>
                                <w:szCs w:val="32"/>
                                <w:lang w:val="vi-VN"/>
                              </w:rPr>
                            </w:pPr>
                          </w:p>
                          <w:p w14:paraId="40405A65" w14:textId="77777777" w:rsidR="00E51BCA" w:rsidRPr="00926216" w:rsidRDefault="00E51BCA" w:rsidP="00E51BCA">
                            <w:pPr>
                              <w:jc w:val="center"/>
                              <w:rPr>
                                <w:rFonts w:cs="Times New Roman"/>
                                <w:sz w:val="32"/>
                                <w:szCs w:val="32"/>
                                <w:lang w:val="vi-VN"/>
                              </w:rPr>
                            </w:pPr>
                          </w:p>
                          <w:p w14:paraId="7FD8B558" w14:textId="77777777" w:rsidR="00E51BCA" w:rsidRPr="00926216" w:rsidRDefault="00E51BCA" w:rsidP="00E51BCA">
                            <w:pPr>
                              <w:jc w:val="center"/>
                              <w:rPr>
                                <w:rFonts w:cs="Times New Roman"/>
                                <w:sz w:val="32"/>
                                <w:szCs w:val="32"/>
                                <w:lang w:val="vi-VN"/>
                              </w:rPr>
                            </w:pPr>
                          </w:p>
                          <w:p w14:paraId="37B1FD4F" w14:textId="77777777" w:rsidR="00E51BCA" w:rsidRPr="00926216" w:rsidRDefault="00E51BCA" w:rsidP="00E51BCA">
                            <w:pPr>
                              <w:jc w:val="center"/>
                              <w:rPr>
                                <w:rFonts w:cs="Times New Roman"/>
                                <w:sz w:val="32"/>
                                <w:szCs w:val="32"/>
                                <w:lang w:val="vi-VN"/>
                              </w:rPr>
                            </w:pPr>
                          </w:p>
                          <w:p w14:paraId="424FA1C8" w14:textId="77777777" w:rsidR="00E51BCA" w:rsidRPr="00926216" w:rsidRDefault="00E51BCA" w:rsidP="00E51BCA">
                            <w:pPr>
                              <w:jc w:val="center"/>
                              <w:rPr>
                                <w:rFonts w:cs="Times New Roman"/>
                                <w:sz w:val="32"/>
                                <w:szCs w:val="32"/>
                                <w:lang w:val="vi-VN"/>
                              </w:rPr>
                            </w:pPr>
                          </w:p>
                          <w:p w14:paraId="03FE4695" w14:textId="77777777" w:rsidR="00E51BCA" w:rsidRPr="00926216" w:rsidRDefault="00E51BCA" w:rsidP="00E51BCA">
                            <w:pPr>
                              <w:jc w:val="center"/>
                              <w:rPr>
                                <w:rFonts w:cs="Times New Roman"/>
                                <w:sz w:val="32"/>
                                <w:szCs w:val="32"/>
                                <w:lang w:val="vi-VN"/>
                              </w:rPr>
                            </w:pPr>
                          </w:p>
                          <w:p w14:paraId="4CE67C33" w14:textId="77777777" w:rsidR="00E51BCA" w:rsidRPr="00926216" w:rsidRDefault="00E51BCA" w:rsidP="00E51BCA">
                            <w:pPr>
                              <w:jc w:val="center"/>
                              <w:rPr>
                                <w:rFonts w:cs="Times New Roman"/>
                                <w:sz w:val="32"/>
                                <w:szCs w:val="32"/>
                                <w:lang w:val="vi-VN"/>
                              </w:rPr>
                            </w:pPr>
                          </w:p>
                          <w:p w14:paraId="4137819A" w14:textId="77777777" w:rsidR="00E51BCA" w:rsidRPr="00926216" w:rsidRDefault="00E51BCA" w:rsidP="00E51BCA">
                            <w:pPr>
                              <w:jc w:val="center"/>
                              <w:rPr>
                                <w:rFonts w:cs="Times New Roman"/>
                                <w:sz w:val="32"/>
                                <w:szCs w:val="32"/>
                                <w:lang w:val="vi-VN"/>
                              </w:rPr>
                            </w:pPr>
                          </w:p>
                          <w:p w14:paraId="0973B8F4" w14:textId="77777777" w:rsidR="00E51BCA" w:rsidRPr="00926216" w:rsidRDefault="00E51BCA" w:rsidP="00E51BCA">
                            <w:pPr>
                              <w:jc w:val="center"/>
                              <w:rPr>
                                <w:rFonts w:cs="Times New Roman"/>
                                <w:sz w:val="32"/>
                                <w:szCs w:val="32"/>
                                <w:lang w:val="vi-VN"/>
                              </w:rPr>
                            </w:pPr>
                          </w:p>
                          <w:p w14:paraId="378B3179" w14:textId="77777777" w:rsidR="00E51BCA" w:rsidRPr="00926216" w:rsidRDefault="00E51BCA" w:rsidP="00E51BCA">
                            <w:pPr>
                              <w:jc w:val="center"/>
                              <w:rPr>
                                <w:rFonts w:cs="Times New Roman"/>
                                <w:sz w:val="32"/>
                                <w:szCs w:val="32"/>
                                <w:lang w:val="vi-VN"/>
                              </w:rPr>
                            </w:pPr>
                          </w:p>
                          <w:p w14:paraId="71F5B7B6" w14:textId="77777777" w:rsidR="00E51BCA" w:rsidRPr="00926216" w:rsidRDefault="00E51BCA" w:rsidP="00E51BCA">
                            <w:pPr>
                              <w:jc w:val="center"/>
                              <w:rPr>
                                <w:rFonts w:cs="Times New Roman"/>
                                <w:sz w:val="32"/>
                                <w:szCs w:val="32"/>
                                <w:lang w:val="vi-VN"/>
                              </w:rPr>
                            </w:pPr>
                          </w:p>
                          <w:p w14:paraId="7A95A944" w14:textId="77777777" w:rsidR="00E51BCA" w:rsidRPr="00926216" w:rsidRDefault="00E51BCA" w:rsidP="00E51BCA">
                            <w:pPr>
                              <w:jc w:val="center"/>
                              <w:rPr>
                                <w:rFonts w:cs="Times New Roman"/>
                                <w:sz w:val="32"/>
                                <w:szCs w:val="32"/>
                                <w:lang w:val="vi-VN"/>
                              </w:rPr>
                            </w:pPr>
                          </w:p>
                          <w:p w14:paraId="5A8B8220" w14:textId="77777777" w:rsidR="00E51BCA" w:rsidRPr="00926216" w:rsidRDefault="00E51BCA" w:rsidP="00E51BCA">
                            <w:pPr>
                              <w:jc w:val="center"/>
                              <w:rPr>
                                <w:rFonts w:cs="Times New Roman"/>
                                <w:sz w:val="32"/>
                                <w:szCs w:val="32"/>
                                <w:lang w:val="vi-VN"/>
                              </w:rPr>
                            </w:pPr>
                          </w:p>
                          <w:p w14:paraId="350BD92C" w14:textId="77777777" w:rsidR="00E51BCA" w:rsidRPr="00926216" w:rsidRDefault="00E51BCA" w:rsidP="00E51BCA">
                            <w:pPr>
                              <w:jc w:val="center"/>
                              <w:rPr>
                                <w:rFonts w:cs="Times New Roman"/>
                                <w:sz w:val="32"/>
                                <w:szCs w:val="32"/>
                                <w:lang w:val="vi-VN"/>
                              </w:rPr>
                            </w:pPr>
                          </w:p>
                          <w:p w14:paraId="229734C5" w14:textId="77777777" w:rsidR="00E51BCA" w:rsidRPr="00926216" w:rsidRDefault="00E51BCA" w:rsidP="00E51BCA">
                            <w:pPr>
                              <w:jc w:val="center"/>
                              <w:rPr>
                                <w:rFonts w:cs="Times New Roman"/>
                                <w:sz w:val="32"/>
                                <w:szCs w:val="32"/>
                                <w:lang w:val="vi-VN"/>
                              </w:rPr>
                            </w:pPr>
                          </w:p>
                          <w:p w14:paraId="1DD01D7E" w14:textId="77777777" w:rsidR="00E51BCA" w:rsidRPr="00926216" w:rsidRDefault="00E51BCA" w:rsidP="00E51BCA">
                            <w:pPr>
                              <w:jc w:val="center"/>
                              <w:rPr>
                                <w:rFonts w:cs="Times New Roman"/>
                                <w:sz w:val="32"/>
                                <w:szCs w:val="32"/>
                                <w:lang w:val="vi-VN"/>
                              </w:rPr>
                            </w:pPr>
                          </w:p>
                          <w:p w14:paraId="54083FE4" w14:textId="77777777" w:rsidR="00E51BCA" w:rsidRPr="00926216" w:rsidRDefault="00E51BCA" w:rsidP="00E51BCA">
                            <w:pPr>
                              <w:jc w:val="center"/>
                              <w:rPr>
                                <w:rFonts w:cs="Times New Roman"/>
                                <w:sz w:val="32"/>
                                <w:szCs w:val="32"/>
                                <w:lang w:val="vi-VN"/>
                              </w:rPr>
                            </w:pPr>
                          </w:p>
                          <w:p w14:paraId="5B87F4DA" w14:textId="77777777" w:rsidR="00E51BCA" w:rsidRPr="00926216" w:rsidRDefault="00E51BCA" w:rsidP="00E51BCA">
                            <w:pPr>
                              <w:jc w:val="center"/>
                              <w:rPr>
                                <w:rFonts w:cs="Times New Roman"/>
                                <w:sz w:val="32"/>
                                <w:szCs w:val="32"/>
                                <w:lang w:val="vi-VN"/>
                              </w:rPr>
                            </w:pPr>
                          </w:p>
                          <w:p w14:paraId="09C94609" w14:textId="77777777" w:rsidR="00E51BCA" w:rsidRPr="00926216" w:rsidRDefault="00E51BCA" w:rsidP="00E51BCA">
                            <w:pPr>
                              <w:jc w:val="center"/>
                              <w:rPr>
                                <w:rFonts w:cs="Times New Roman"/>
                                <w:sz w:val="32"/>
                                <w:szCs w:val="32"/>
                                <w:lang w:val="vi-VN"/>
                              </w:rPr>
                            </w:pPr>
                          </w:p>
                          <w:p w14:paraId="09907DE5" w14:textId="77777777" w:rsidR="00E51BCA" w:rsidRPr="00926216" w:rsidRDefault="00E51BCA" w:rsidP="00E51BCA">
                            <w:pPr>
                              <w:jc w:val="center"/>
                              <w:rPr>
                                <w:rFonts w:cs="Times New Roman"/>
                                <w:sz w:val="32"/>
                                <w:szCs w:val="32"/>
                                <w:lang w:val="vi-VN"/>
                              </w:rPr>
                            </w:pPr>
                          </w:p>
                          <w:p w14:paraId="073A7DA1" w14:textId="77777777" w:rsidR="00E51BCA" w:rsidRPr="00926216" w:rsidRDefault="00E51BCA" w:rsidP="00E51BCA">
                            <w:pPr>
                              <w:jc w:val="center"/>
                              <w:rPr>
                                <w:rFonts w:cs="Times New Roman"/>
                                <w:sz w:val="32"/>
                                <w:szCs w:val="32"/>
                                <w:lang w:val="vi-VN"/>
                              </w:rPr>
                            </w:pPr>
                          </w:p>
                          <w:p w14:paraId="69F24F3F" w14:textId="77777777" w:rsidR="00E51BCA" w:rsidRPr="00926216" w:rsidRDefault="00E51BCA" w:rsidP="00E51BCA">
                            <w:pPr>
                              <w:jc w:val="center"/>
                              <w:rPr>
                                <w:rFonts w:cs="Times New Roman"/>
                                <w:sz w:val="32"/>
                                <w:szCs w:val="32"/>
                                <w:lang w:val="vi-VN"/>
                              </w:rPr>
                            </w:pPr>
                          </w:p>
                          <w:p w14:paraId="0FD701DA" w14:textId="77777777" w:rsidR="00E51BCA" w:rsidRPr="00926216" w:rsidRDefault="00E51BCA" w:rsidP="00E51BCA">
                            <w:pPr>
                              <w:jc w:val="center"/>
                              <w:rPr>
                                <w:rFonts w:cs="Times New Roman"/>
                                <w:sz w:val="32"/>
                                <w:szCs w:val="32"/>
                                <w:lang w:val="vi-VN"/>
                              </w:rPr>
                            </w:pPr>
                          </w:p>
                          <w:p w14:paraId="466EB321" w14:textId="77777777" w:rsidR="00E51BCA" w:rsidRPr="00926216" w:rsidRDefault="00E51BCA" w:rsidP="00E51BCA">
                            <w:pPr>
                              <w:jc w:val="center"/>
                              <w:rPr>
                                <w:rFonts w:cs="Times New Roman"/>
                                <w:sz w:val="32"/>
                                <w:szCs w:val="32"/>
                                <w:lang w:val="vi-VN"/>
                              </w:rPr>
                            </w:pPr>
                          </w:p>
                          <w:p w14:paraId="1FDAD5E7" w14:textId="77777777" w:rsidR="00E51BCA" w:rsidRPr="00926216" w:rsidRDefault="00E51BCA" w:rsidP="00E51BCA">
                            <w:pPr>
                              <w:jc w:val="center"/>
                              <w:rPr>
                                <w:rFonts w:cs="Times New Roman"/>
                                <w:sz w:val="32"/>
                                <w:szCs w:val="32"/>
                                <w:lang w:val="vi-VN"/>
                              </w:rPr>
                            </w:pPr>
                          </w:p>
                          <w:p w14:paraId="294CBB63" w14:textId="77777777" w:rsidR="00E51BCA" w:rsidRPr="00926216" w:rsidRDefault="00E51BCA" w:rsidP="00E51BCA">
                            <w:pPr>
                              <w:jc w:val="center"/>
                              <w:rPr>
                                <w:rFonts w:cs="Times New Roman"/>
                                <w:sz w:val="32"/>
                                <w:szCs w:val="32"/>
                                <w:lang w:val="vi-VN"/>
                              </w:rPr>
                            </w:pPr>
                          </w:p>
                          <w:p w14:paraId="7FBD8ED7" w14:textId="77777777" w:rsidR="00E51BCA" w:rsidRPr="00926216" w:rsidRDefault="00E51BCA" w:rsidP="00E51BCA">
                            <w:pPr>
                              <w:jc w:val="center"/>
                              <w:rPr>
                                <w:rFonts w:cs="Times New Roman"/>
                                <w:sz w:val="32"/>
                                <w:szCs w:val="32"/>
                                <w:lang w:val="vi-VN"/>
                              </w:rPr>
                            </w:pPr>
                          </w:p>
                          <w:p w14:paraId="261DD20E" w14:textId="77777777" w:rsidR="00E51BCA" w:rsidRPr="00926216" w:rsidRDefault="00E51BCA" w:rsidP="00E51BCA">
                            <w:pPr>
                              <w:jc w:val="center"/>
                              <w:rPr>
                                <w:rFonts w:cs="Times New Roman"/>
                                <w:sz w:val="32"/>
                                <w:szCs w:val="32"/>
                                <w:lang w:val="vi-VN"/>
                              </w:rPr>
                            </w:pPr>
                          </w:p>
                          <w:p w14:paraId="611037FA" w14:textId="77777777" w:rsidR="00E51BCA" w:rsidRPr="00926216" w:rsidRDefault="00E51BCA" w:rsidP="00E51BCA">
                            <w:pPr>
                              <w:jc w:val="center"/>
                              <w:rPr>
                                <w:rFonts w:cs="Times New Roman"/>
                                <w:sz w:val="32"/>
                                <w:szCs w:val="32"/>
                                <w:lang w:val="vi-VN"/>
                              </w:rPr>
                            </w:pPr>
                          </w:p>
                          <w:p w14:paraId="46406A4E" w14:textId="77777777" w:rsidR="00E51BCA" w:rsidRPr="00926216" w:rsidRDefault="00E51BCA" w:rsidP="00E51BCA">
                            <w:pPr>
                              <w:jc w:val="center"/>
                              <w:rPr>
                                <w:rFonts w:cs="Times New Roman"/>
                                <w:sz w:val="32"/>
                                <w:szCs w:val="32"/>
                                <w:lang w:val="vi-VN"/>
                              </w:rPr>
                            </w:pPr>
                          </w:p>
                          <w:p w14:paraId="303B0F2C" w14:textId="77777777" w:rsidR="00E51BCA" w:rsidRPr="00926216" w:rsidRDefault="00E51BCA" w:rsidP="00E51BCA">
                            <w:pPr>
                              <w:jc w:val="center"/>
                              <w:rPr>
                                <w:rFonts w:cs="Times New Roman"/>
                                <w:sz w:val="32"/>
                                <w:szCs w:val="32"/>
                                <w:lang w:val="vi-VN"/>
                              </w:rPr>
                            </w:pPr>
                          </w:p>
                          <w:p w14:paraId="64C1E6D8" w14:textId="77777777" w:rsidR="00E51BCA" w:rsidRPr="00926216" w:rsidRDefault="00E51BCA" w:rsidP="00E51BCA">
                            <w:pPr>
                              <w:jc w:val="center"/>
                              <w:rPr>
                                <w:rFonts w:cs="Times New Roman"/>
                                <w:sz w:val="32"/>
                                <w:szCs w:val="32"/>
                                <w:lang w:val="vi-VN"/>
                              </w:rPr>
                            </w:pPr>
                          </w:p>
                          <w:p w14:paraId="7DC1E0D4" w14:textId="77777777" w:rsidR="00E51BCA" w:rsidRPr="00926216" w:rsidRDefault="00E51BCA" w:rsidP="00E51BCA">
                            <w:pPr>
                              <w:jc w:val="center"/>
                              <w:rPr>
                                <w:rFonts w:cs="Times New Roman"/>
                                <w:sz w:val="32"/>
                                <w:szCs w:val="32"/>
                                <w:lang w:val="vi-VN"/>
                              </w:rPr>
                            </w:pPr>
                          </w:p>
                          <w:p w14:paraId="11DB2898" w14:textId="77777777" w:rsidR="00E51BCA" w:rsidRPr="00926216" w:rsidRDefault="00E51BCA" w:rsidP="00E51BCA">
                            <w:pPr>
                              <w:jc w:val="center"/>
                              <w:rPr>
                                <w:rFonts w:cs="Times New Roman"/>
                                <w:sz w:val="32"/>
                                <w:szCs w:val="32"/>
                                <w:lang w:val="vi-VN"/>
                              </w:rPr>
                            </w:pPr>
                          </w:p>
                          <w:p w14:paraId="1FB10133" w14:textId="77777777" w:rsidR="00E51BCA" w:rsidRPr="00926216" w:rsidRDefault="00E51BCA" w:rsidP="00E51BCA">
                            <w:pPr>
                              <w:jc w:val="center"/>
                              <w:rPr>
                                <w:rFonts w:cs="Times New Roman"/>
                                <w:sz w:val="32"/>
                                <w:szCs w:val="32"/>
                                <w:lang w:val="vi-VN"/>
                              </w:rPr>
                            </w:pPr>
                          </w:p>
                          <w:p w14:paraId="6487BAEC" w14:textId="77777777" w:rsidR="00E51BCA" w:rsidRPr="00926216" w:rsidRDefault="00E51BCA" w:rsidP="00E51BCA">
                            <w:pPr>
                              <w:jc w:val="center"/>
                              <w:rPr>
                                <w:rFonts w:cs="Times New Roman"/>
                                <w:sz w:val="32"/>
                                <w:szCs w:val="32"/>
                                <w:lang w:val="vi-VN"/>
                              </w:rPr>
                            </w:pPr>
                          </w:p>
                          <w:p w14:paraId="461ACED1" w14:textId="77777777" w:rsidR="00E51BCA" w:rsidRPr="00926216" w:rsidRDefault="00E51BCA" w:rsidP="00E51BCA">
                            <w:pPr>
                              <w:jc w:val="center"/>
                              <w:rPr>
                                <w:rFonts w:cs="Times New Roman"/>
                                <w:sz w:val="32"/>
                                <w:szCs w:val="32"/>
                                <w:lang w:val="vi-VN"/>
                              </w:rPr>
                            </w:pPr>
                          </w:p>
                          <w:p w14:paraId="0D7D1506" w14:textId="77777777" w:rsidR="00E51BCA" w:rsidRPr="00926216" w:rsidRDefault="00E51BCA" w:rsidP="00E51BCA">
                            <w:pPr>
                              <w:jc w:val="center"/>
                              <w:rPr>
                                <w:rFonts w:cs="Times New Roman"/>
                                <w:sz w:val="32"/>
                                <w:szCs w:val="32"/>
                                <w:lang w:val="vi-VN"/>
                              </w:rPr>
                            </w:pPr>
                          </w:p>
                          <w:p w14:paraId="129C4CA4" w14:textId="77777777" w:rsidR="00E51BCA" w:rsidRPr="00926216" w:rsidRDefault="00E51BCA" w:rsidP="00E51BCA">
                            <w:pPr>
                              <w:jc w:val="center"/>
                              <w:rPr>
                                <w:rFonts w:cs="Times New Roman"/>
                                <w:sz w:val="32"/>
                                <w:szCs w:val="32"/>
                                <w:lang w:val="vi-VN"/>
                              </w:rPr>
                            </w:pPr>
                          </w:p>
                          <w:p w14:paraId="1134F1AB" w14:textId="77777777" w:rsidR="00E51BCA" w:rsidRPr="00926216" w:rsidRDefault="00E51BCA" w:rsidP="00E51BCA">
                            <w:pPr>
                              <w:jc w:val="center"/>
                              <w:rPr>
                                <w:rFonts w:cs="Times New Roman"/>
                                <w:sz w:val="32"/>
                                <w:szCs w:val="32"/>
                                <w:lang w:val="vi-VN"/>
                              </w:rPr>
                            </w:pPr>
                          </w:p>
                          <w:p w14:paraId="3727E88A" w14:textId="77777777" w:rsidR="00E51BCA" w:rsidRPr="00926216" w:rsidRDefault="00E51BCA" w:rsidP="00E51BCA">
                            <w:pPr>
                              <w:jc w:val="center"/>
                              <w:rPr>
                                <w:rFonts w:cs="Times New Roman"/>
                                <w:sz w:val="32"/>
                                <w:szCs w:val="32"/>
                                <w:lang w:val="vi-VN"/>
                              </w:rPr>
                            </w:pPr>
                          </w:p>
                          <w:p w14:paraId="1110D18C"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BA0DD8" id="_x0000_s1027" type="#_x0000_t202" style="position:absolute;margin-left:-6pt;margin-top:1.5pt;width:460.4pt;height:749.3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" strokeweight="3pt">
                <v:stroke linestyle="thinThin"/>
                <v:textbox>
                  <w:txbxContent>
                    <w:p w14:paraId="3C9A9630" w14:textId="77777777" w:rsidR="00E51BCA" w:rsidRPr="00926216" w:rsidRDefault="00E51BCA" w:rsidP="00E51BCA">
                      <w:pPr>
                        <w:rPr>
                          <w:rFonts w:cs="Times New Roman"/>
                          <w:b/>
                          <w:sz w:val="32"/>
                          <w:szCs w:val="32"/>
                        </w:rPr>
                      </w:pPr>
                    </w:p>
                    <w:p w14:paraId="11807307" w14:textId="77777777" w:rsidR="00E51BCA" w:rsidRPr="005F5FAA" w:rsidRDefault="00E51BCA" w:rsidP="00E51BCA">
                      <w:pPr>
                        <w:jc w:val="center"/>
                        <w:rPr>
                          <w:b/>
                          <w:bCs/>
                          <w:sz w:val="40"/>
                          <w:szCs w:val="40"/>
                        </w:rPr>
                      </w:pPr>
                      <w:r w:rsidRPr="005F5FAA">
                        <w:rPr>
                          <w:b/>
                          <w:bCs/>
                          <w:sz w:val="40"/>
                          <w:szCs w:val="40"/>
                          <w:lang w:val="vi-VN"/>
                        </w:rPr>
                        <w:t>B</w:t>
                      </w:r>
                      <w:r w:rsidRPr="005F5FAA">
                        <w:rPr>
                          <w:b/>
                          <w:bCs/>
                          <w:sz w:val="40"/>
                          <w:szCs w:val="40"/>
                        </w:rPr>
                        <w:t>Ộ GIÁO DỤC VÀ ĐÀO TẠO</w:t>
                      </w:r>
                    </w:p>
                    <w:p w14:paraId="07C980E1" w14:textId="77777777" w:rsidR="00E51BCA" w:rsidRPr="005F5FAA" w:rsidRDefault="00E51BCA" w:rsidP="00E51BCA">
                      <w:pPr>
                        <w:jc w:val="center"/>
                        <w:rPr>
                          <w:b/>
                          <w:bCs/>
                          <w:sz w:val="44"/>
                          <w:szCs w:val="44"/>
                        </w:rPr>
                      </w:pPr>
                      <w:r w:rsidRPr="005F5FAA">
                        <w:rPr>
                          <w:b/>
                          <w:bCs/>
                          <w:sz w:val="44"/>
                          <w:szCs w:val="44"/>
                        </w:rPr>
                        <w:t>TRƯỜNG ĐẠI HỌC NÔNG LÂM TP HCM</w:t>
                      </w:r>
                    </w:p>
                    <w:p w14:paraId="5861E718" w14:textId="77777777" w:rsidR="00E51BCA" w:rsidRPr="005F5FAA" w:rsidRDefault="00E51BCA" w:rsidP="00E51BCA">
                      <w:pPr>
                        <w:jc w:val="center"/>
                        <w:rPr>
                          <w:b/>
                          <w:bCs/>
                          <w:sz w:val="40"/>
                          <w:szCs w:val="40"/>
                        </w:rPr>
                      </w:pPr>
                      <w:r w:rsidRPr="005F5FAA">
                        <w:rPr>
                          <w:b/>
                          <w:bCs/>
                          <w:sz w:val="40"/>
                          <w:szCs w:val="40"/>
                        </w:rPr>
                        <w:t>KHOA CÔNG NGHỆ THÔNG TIN</w:t>
                      </w:r>
                    </w:p>
                    <w:p w14:paraId="3EEB55C4" w14:textId="77777777" w:rsidR="00E51BCA" w:rsidRPr="00926216" w:rsidRDefault="00E51BCA" w:rsidP="00E51BCA">
                      <w:pPr>
                        <w:jc w:val="center"/>
                        <w:rPr>
                          <w:rFonts w:cs="Times New Roman"/>
                          <w:b/>
                          <w:sz w:val="32"/>
                          <w:szCs w:val="32"/>
                        </w:rPr>
                      </w:pPr>
                    </w:p>
                    <w:p w14:paraId="65461612"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39205C15" wp14:editId="297967B9">
                            <wp:extent cx="1440000" cy="1440000"/>
                            <wp:effectExtent l="0" t="0" r="0" b="0"/>
                            <wp:docPr id="2000601512" name="Picture 200060151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5558" name="Picture 66695558"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4CC99086" w14:textId="77777777" w:rsidR="00E51BCA" w:rsidRPr="00926216" w:rsidRDefault="00E51BCA" w:rsidP="00E51BCA">
                      <w:pPr>
                        <w:jc w:val="center"/>
                        <w:rPr>
                          <w:rFonts w:cs="Times New Roman"/>
                          <w:b/>
                          <w:sz w:val="32"/>
                          <w:szCs w:val="32"/>
                        </w:rPr>
                      </w:pPr>
                    </w:p>
                    <w:p w14:paraId="6BBA324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128BB11"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29D6832" w14:textId="77777777" w:rsidR="00E51BCA" w:rsidRPr="00926216" w:rsidRDefault="00E51BCA" w:rsidP="00E51BCA">
                      <w:pPr>
                        <w:rPr>
                          <w:rFonts w:cs="Times New Roman"/>
                          <w:sz w:val="32"/>
                          <w:szCs w:val="32"/>
                        </w:rPr>
                      </w:pPr>
                    </w:p>
                    <w:p w14:paraId="1BB32B0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4386252D" w14:textId="77777777" w:rsidR="00E51BCA" w:rsidRPr="00FE0CA0" w:rsidRDefault="00E51BCA" w:rsidP="00E51BCA">
                      <w:pPr>
                        <w:ind w:left="720"/>
                        <w:jc w:val="both"/>
                        <w:rPr>
                          <w:rFonts w:cs="Times New Roman"/>
                          <w:bCs/>
                          <w:sz w:val="28"/>
                          <w:szCs w:val="28"/>
                        </w:rPr>
                      </w:pPr>
                      <w:r w:rsidRPr="00926216">
                        <w:rPr>
                          <w:rFonts w:cs="Times New Roman"/>
                          <w:bCs/>
                          <w:sz w:val="28"/>
                          <w:szCs w:val="28"/>
                        </w:rPr>
                        <w:t>T</w:t>
                      </w:r>
                      <w:r>
                        <w:rPr>
                          <w:rFonts w:cs="Times New Roman"/>
                          <w:bCs/>
                          <w:sz w:val="28"/>
                          <w:szCs w:val="28"/>
                        </w:rPr>
                        <w:t>hS</w:t>
                      </w:r>
                      <w:r w:rsidRPr="00926216">
                        <w:rPr>
                          <w:rFonts w:cs="Times New Roman"/>
                          <w:bCs/>
                          <w:sz w:val="28"/>
                          <w:szCs w:val="28"/>
                        </w:rPr>
                        <w:t xml:space="preserve">.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0C4CF855"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FDF8534" w14:textId="77777777" w:rsidR="00E51BCA" w:rsidRPr="00BF1807" w:rsidRDefault="00E51BCA" w:rsidP="00E51BCA">
                      <w:pPr>
                        <w:ind w:hanging="2"/>
                        <w:jc w:val="both"/>
                        <w:rPr>
                          <w:rFonts w:cs="Times New Roman"/>
                          <w:bCs/>
                          <w:sz w:val="28"/>
                          <w:szCs w:val="28"/>
                        </w:rPr>
                      </w:pPr>
                    </w:p>
                    <w:p w14:paraId="3D06222A"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F596BEB" w14:textId="77777777" w:rsidR="00E51BCA" w:rsidRPr="00926216" w:rsidRDefault="00E51BCA" w:rsidP="00E51BCA">
                      <w:pPr>
                        <w:jc w:val="center"/>
                        <w:rPr>
                          <w:rFonts w:cs="Times New Roman"/>
                          <w:sz w:val="32"/>
                          <w:szCs w:val="32"/>
                        </w:rPr>
                      </w:pPr>
                    </w:p>
                    <w:p w14:paraId="148DD4DD" w14:textId="77777777" w:rsidR="00E51BCA" w:rsidRPr="00926216" w:rsidRDefault="00E51BCA" w:rsidP="00E51BCA">
                      <w:pPr>
                        <w:jc w:val="center"/>
                        <w:rPr>
                          <w:rFonts w:cs="Times New Roman"/>
                          <w:sz w:val="32"/>
                          <w:szCs w:val="32"/>
                          <w:lang w:val="vi-VN"/>
                        </w:rPr>
                      </w:pPr>
                    </w:p>
                    <w:p w14:paraId="202BE87F" w14:textId="77777777" w:rsidR="00E51BCA" w:rsidRPr="00926216" w:rsidRDefault="00E51BCA" w:rsidP="00E51BCA">
                      <w:pPr>
                        <w:jc w:val="center"/>
                        <w:rPr>
                          <w:rFonts w:cs="Times New Roman"/>
                          <w:sz w:val="32"/>
                          <w:szCs w:val="32"/>
                          <w:lang w:val="vi-VN"/>
                        </w:rPr>
                      </w:pPr>
                    </w:p>
                    <w:p w14:paraId="4F830B2E" w14:textId="77777777" w:rsidR="00E51BCA" w:rsidRPr="00926216" w:rsidRDefault="00E51BCA" w:rsidP="00E51BCA">
                      <w:pPr>
                        <w:jc w:val="center"/>
                        <w:rPr>
                          <w:rFonts w:cs="Times New Roman"/>
                          <w:sz w:val="32"/>
                          <w:szCs w:val="32"/>
                          <w:lang w:val="vi-VN"/>
                        </w:rPr>
                      </w:pPr>
                    </w:p>
                    <w:p w14:paraId="7150C2A4" w14:textId="77777777" w:rsidR="00E51BCA" w:rsidRPr="00926216" w:rsidRDefault="00E51BCA" w:rsidP="00E51BCA">
                      <w:pPr>
                        <w:jc w:val="center"/>
                        <w:rPr>
                          <w:rFonts w:cs="Times New Roman"/>
                          <w:sz w:val="32"/>
                          <w:szCs w:val="32"/>
                          <w:lang w:val="vi-VN"/>
                        </w:rPr>
                      </w:pPr>
                    </w:p>
                    <w:p w14:paraId="4248131A" w14:textId="77777777" w:rsidR="00E51BCA" w:rsidRPr="00926216" w:rsidRDefault="00E51BCA" w:rsidP="00E51BCA">
                      <w:pPr>
                        <w:jc w:val="center"/>
                        <w:rPr>
                          <w:rFonts w:cs="Times New Roman"/>
                          <w:sz w:val="32"/>
                          <w:szCs w:val="32"/>
                          <w:lang w:val="vi-VN"/>
                        </w:rPr>
                      </w:pPr>
                    </w:p>
                    <w:p w14:paraId="62119A4B" w14:textId="77777777" w:rsidR="00E51BCA" w:rsidRPr="00926216" w:rsidRDefault="00E51BCA" w:rsidP="00E51BCA">
                      <w:pPr>
                        <w:jc w:val="center"/>
                        <w:rPr>
                          <w:rFonts w:cs="Times New Roman"/>
                          <w:sz w:val="32"/>
                          <w:szCs w:val="32"/>
                          <w:lang w:val="vi-VN"/>
                        </w:rPr>
                      </w:pPr>
                    </w:p>
                    <w:p w14:paraId="585924E2" w14:textId="77777777" w:rsidR="00E51BCA" w:rsidRPr="00926216" w:rsidRDefault="00E51BCA" w:rsidP="00E51BCA">
                      <w:pPr>
                        <w:jc w:val="center"/>
                        <w:rPr>
                          <w:rFonts w:cs="Times New Roman"/>
                          <w:sz w:val="32"/>
                          <w:szCs w:val="32"/>
                          <w:lang w:val="vi-VN"/>
                        </w:rPr>
                      </w:pPr>
                    </w:p>
                    <w:p w14:paraId="6EE8D2AE" w14:textId="77777777" w:rsidR="00E51BCA" w:rsidRPr="00926216" w:rsidRDefault="00E51BCA" w:rsidP="00E51BCA">
                      <w:pPr>
                        <w:jc w:val="center"/>
                        <w:rPr>
                          <w:rFonts w:cs="Times New Roman"/>
                          <w:sz w:val="32"/>
                          <w:szCs w:val="32"/>
                          <w:lang w:val="vi-VN"/>
                        </w:rPr>
                      </w:pPr>
                    </w:p>
                    <w:p w14:paraId="74E76295" w14:textId="77777777" w:rsidR="00E51BCA" w:rsidRPr="00926216" w:rsidRDefault="00E51BCA" w:rsidP="00E51BCA">
                      <w:pPr>
                        <w:jc w:val="center"/>
                        <w:rPr>
                          <w:rFonts w:cs="Times New Roman"/>
                          <w:sz w:val="32"/>
                          <w:szCs w:val="32"/>
                          <w:lang w:val="vi-VN"/>
                        </w:rPr>
                      </w:pPr>
                    </w:p>
                    <w:p w14:paraId="6BBDD441" w14:textId="77777777" w:rsidR="00E51BCA" w:rsidRPr="00926216" w:rsidRDefault="00E51BCA" w:rsidP="00E51BCA">
                      <w:pPr>
                        <w:jc w:val="center"/>
                        <w:rPr>
                          <w:rFonts w:cs="Times New Roman"/>
                          <w:sz w:val="32"/>
                          <w:szCs w:val="32"/>
                          <w:lang w:val="vi-VN"/>
                        </w:rPr>
                      </w:pPr>
                    </w:p>
                    <w:p w14:paraId="6C84B1A1" w14:textId="77777777" w:rsidR="00E51BCA" w:rsidRPr="00926216" w:rsidRDefault="00E51BCA" w:rsidP="00E51BCA">
                      <w:pPr>
                        <w:jc w:val="center"/>
                        <w:rPr>
                          <w:rFonts w:cs="Times New Roman"/>
                          <w:sz w:val="32"/>
                          <w:szCs w:val="32"/>
                          <w:lang w:val="vi-VN"/>
                        </w:rPr>
                      </w:pPr>
                    </w:p>
                    <w:p w14:paraId="399F5C9C" w14:textId="77777777" w:rsidR="00E51BCA" w:rsidRPr="00926216" w:rsidRDefault="00E51BCA" w:rsidP="00E51BCA">
                      <w:pPr>
                        <w:jc w:val="center"/>
                        <w:rPr>
                          <w:rFonts w:cs="Times New Roman"/>
                          <w:sz w:val="32"/>
                          <w:szCs w:val="32"/>
                          <w:lang w:val="vi-VN"/>
                        </w:rPr>
                      </w:pPr>
                    </w:p>
                    <w:p w14:paraId="31B08E89" w14:textId="77777777" w:rsidR="00E51BCA" w:rsidRPr="00926216" w:rsidRDefault="00E51BCA" w:rsidP="00E51BCA">
                      <w:pPr>
                        <w:jc w:val="center"/>
                        <w:rPr>
                          <w:rFonts w:cs="Times New Roman"/>
                          <w:sz w:val="32"/>
                          <w:szCs w:val="32"/>
                          <w:lang w:val="vi-VN"/>
                        </w:rPr>
                      </w:pPr>
                    </w:p>
                    <w:p w14:paraId="5D58EAA5" w14:textId="77777777" w:rsidR="00E51BCA" w:rsidRPr="00926216" w:rsidRDefault="00E51BCA" w:rsidP="00E51BCA">
                      <w:pPr>
                        <w:jc w:val="center"/>
                        <w:rPr>
                          <w:rFonts w:cs="Times New Roman"/>
                          <w:sz w:val="32"/>
                          <w:szCs w:val="32"/>
                          <w:lang w:val="vi-VN"/>
                        </w:rPr>
                      </w:pPr>
                    </w:p>
                    <w:p w14:paraId="372EA3B8" w14:textId="77777777" w:rsidR="00E51BCA" w:rsidRPr="00926216" w:rsidRDefault="00E51BCA" w:rsidP="00E51BCA">
                      <w:pPr>
                        <w:jc w:val="center"/>
                        <w:rPr>
                          <w:rFonts w:cs="Times New Roman"/>
                          <w:sz w:val="32"/>
                          <w:szCs w:val="32"/>
                          <w:lang w:val="vi-VN"/>
                        </w:rPr>
                      </w:pPr>
                    </w:p>
                    <w:p w14:paraId="134B9347" w14:textId="77777777" w:rsidR="00E51BCA" w:rsidRPr="00926216" w:rsidRDefault="00E51BCA" w:rsidP="00E51BCA">
                      <w:pPr>
                        <w:jc w:val="center"/>
                        <w:rPr>
                          <w:rFonts w:cs="Times New Roman"/>
                          <w:sz w:val="32"/>
                          <w:szCs w:val="32"/>
                          <w:lang w:val="vi-VN"/>
                        </w:rPr>
                      </w:pPr>
                    </w:p>
                    <w:p w14:paraId="555DBE91" w14:textId="77777777" w:rsidR="00E51BCA" w:rsidRPr="00926216" w:rsidRDefault="00E51BCA" w:rsidP="00E51BCA">
                      <w:pPr>
                        <w:jc w:val="center"/>
                        <w:rPr>
                          <w:rFonts w:cs="Times New Roman"/>
                          <w:sz w:val="32"/>
                          <w:szCs w:val="32"/>
                          <w:lang w:val="vi-VN"/>
                        </w:rPr>
                      </w:pPr>
                    </w:p>
                    <w:p w14:paraId="0864AE3A" w14:textId="77777777" w:rsidR="00E51BCA" w:rsidRPr="00926216" w:rsidRDefault="00E51BCA" w:rsidP="00E51BCA">
                      <w:pPr>
                        <w:jc w:val="center"/>
                        <w:rPr>
                          <w:rFonts w:cs="Times New Roman"/>
                          <w:sz w:val="32"/>
                          <w:szCs w:val="32"/>
                          <w:lang w:val="vi-VN"/>
                        </w:rPr>
                      </w:pPr>
                    </w:p>
                    <w:p w14:paraId="197C899D" w14:textId="77777777" w:rsidR="00E51BCA" w:rsidRPr="00926216" w:rsidRDefault="00E51BCA" w:rsidP="00E51BCA">
                      <w:pPr>
                        <w:jc w:val="center"/>
                        <w:rPr>
                          <w:rFonts w:cs="Times New Roman"/>
                          <w:sz w:val="32"/>
                          <w:szCs w:val="32"/>
                          <w:lang w:val="vi-VN"/>
                        </w:rPr>
                      </w:pPr>
                    </w:p>
                    <w:p w14:paraId="59B81BC2" w14:textId="77777777" w:rsidR="00E51BCA" w:rsidRPr="00926216" w:rsidRDefault="00E51BCA" w:rsidP="00E51BCA">
                      <w:pPr>
                        <w:jc w:val="center"/>
                        <w:rPr>
                          <w:rFonts w:cs="Times New Roman"/>
                          <w:sz w:val="32"/>
                          <w:szCs w:val="32"/>
                          <w:lang w:val="vi-VN"/>
                        </w:rPr>
                      </w:pPr>
                    </w:p>
                    <w:p w14:paraId="070DC582" w14:textId="77777777" w:rsidR="00E51BCA" w:rsidRPr="00926216" w:rsidRDefault="00E51BCA" w:rsidP="00E51BCA">
                      <w:pPr>
                        <w:jc w:val="center"/>
                        <w:rPr>
                          <w:rFonts w:cs="Times New Roman"/>
                          <w:sz w:val="32"/>
                          <w:szCs w:val="32"/>
                          <w:lang w:val="vi-VN"/>
                        </w:rPr>
                      </w:pPr>
                    </w:p>
                    <w:p w14:paraId="365ED283" w14:textId="77777777" w:rsidR="00E51BCA" w:rsidRPr="00926216" w:rsidRDefault="00E51BCA" w:rsidP="00E51BCA">
                      <w:pPr>
                        <w:jc w:val="center"/>
                        <w:rPr>
                          <w:rFonts w:cs="Times New Roman"/>
                          <w:sz w:val="32"/>
                          <w:szCs w:val="32"/>
                          <w:lang w:val="vi-VN"/>
                        </w:rPr>
                      </w:pPr>
                    </w:p>
                    <w:p w14:paraId="6EBEAD99" w14:textId="77777777" w:rsidR="00E51BCA" w:rsidRPr="00926216" w:rsidRDefault="00E51BCA" w:rsidP="00E51BCA">
                      <w:pPr>
                        <w:jc w:val="center"/>
                        <w:rPr>
                          <w:rFonts w:cs="Times New Roman"/>
                          <w:sz w:val="32"/>
                          <w:szCs w:val="32"/>
                          <w:lang w:val="vi-VN"/>
                        </w:rPr>
                      </w:pPr>
                    </w:p>
                    <w:p w14:paraId="2416C7C3" w14:textId="77777777" w:rsidR="00E51BCA" w:rsidRPr="00926216" w:rsidRDefault="00E51BCA" w:rsidP="00E51BCA">
                      <w:pPr>
                        <w:jc w:val="center"/>
                        <w:rPr>
                          <w:rFonts w:cs="Times New Roman"/>
                          <w:sz w:val="32"/>
                          <w:szCs w:val="32"/>
                          <w:lang w:val="vi-VN"/>
                        </w:rPr>
                      </w:pPr>
                    </w:p>
                    <w:p w14:paraId="18FA3D03" w14:textId="77777777" w:rsidR="00E51BCA" w:rsidRPr="00926216" w:rsidRDefault="00E51BCA" w:rsidP="00E51BCA">
                      <w:pPr>
                        <w:jc w:val="center"/>
                        <w:rPr>
                          <w:rFonts w:cs="Times New Roman"/>
                          <w:sz w:val="32"/>
                          <w:szCs w:val="32"/>
                          <w:lang w:val="vi-VN"/>
                        </w:rPr>
                      </w:pPr>
                    </w:p>
                    <w:p w14:paraId="53036645" w14:textId="77777777" w:rsidR="00E51BCA" w:rsidRPr="00926216" w:rsidRDefault="00E51BCA" w:rsidP="00E51BCA">
                      <w:pPr>
                        <w:jc w:val="center"/>
                        <w:rPr>
                          <w:rFonts w:cs="Times New Roman"/>
                          <w:sz w:val="32"/>
                          <w:szCs w:val="32"/>
                          <w:lang w:val="vi-VN"/>
                        </w:rPr>
                      </w:pPr>
                    </w:p>
                    <w:p w14:paraId="44773829" w14:textId="77777777" w:rsidR="00E51BCA" w:rsidRPr="00926216" w:rsidRDefault="00E51BCA" w:rsidP="00E51BCA">
                      <w:pPr>
                        <w:jc w:val="center"/>
                        <w:rPr>
                          <w:rFonts w:cs="Times New Roman"/>
                          <w:sz w:val="32"/>
                          <w:szCs w:val="32"/>
                          <w:lang w:val="vi-VN"/>
                        </w:rPr>
                      </w:pPr>
                    </w:p>
                    <w:p w14:paraId="2CB26798" w14:textId="77777777" w:rsidR="00E51BCA" w:rsidRPr="00926216" w:rsidRDefault="00E51BCA" w:rsidP="00E51BCA">
                      <w:pPr>
                        <w:jc w:val="center"/>
                        <w:rPr>
                          <w:rFonts w:cs="Times New Roman"/>
                          <w:sz w:val="32"/>
                          <w:szCs w:val="32"/>
                          <w:lang w:val="vi-VN"/>
                        </w:rPr>
                      </w:pPr>
                    </w:p>
                    <w:p w14:paraId="533CFEDF" w14:textId="77777777" w:rsidR="00E51BCA" w:rsidRPr="00926216" w:rsidRDefault="00E51BCA" w:rsidP="00E51BCA">
                      <w:pPr>
                        <w:jc w:val="center"/>
                        <w:rPr>
                          <w:rFonts w:cs="Times New Roman"/>
                          <w:sz w:val="32"/>
                          <w:szCs w:val="32"/>
                          <w:lang w:val="vi-VN"/>
                        </w:rPr>
                      </w:pPr>
                    </w:p>
                    <w:p w14:paraId="660A83E1" w14:textId="77777777" w:rsidR="00E51BCA" w:rsidRPr="00926216" w:rsidRDefault="00E51BCA" w:rsidP="00E51BCA">
                      <w:pPr>
                        <w:jc w:val="center"/>
                        <w:rPr>
                          <w:rFonts w:cs="Times New Roman"/>
                          <w:sz w:val="32"/>
                          <w:szCs w:val="32"/>
                          <w:lang w:val="vi-VN"/>
                        </w:rPr>
                      </w:pPr>
                    </w:p>
                    <w:p w14:paraId="3C724AE5" w14:textId="77777777" w:rsidR="00E51BCA" w:rsidRPr="00926216" w:rsidRDefault="00E51BCA" w:rsidP="00E51BCA">
                      <w:pPr>
                        <w:jc w:val="center"/>
                        <w:rPr>
                          <w:rFonts w:cs="Times New Roman"/>
                          <w:sz w:val="32"/>
                          <w:szCs w:val="32"/>
                          <w:lang w:val="vi-VN"/>
                        </w:rPr>
                      </w:pPr>
                    </w:p>
                    <w:p w14:paraId="07B00C36" w14:textId="77777777" w:rsidR="00E51BCA" w:rsidRPr="00926216" w:rsidRDefault="00E51BCA" w:rsidP="00E51BCA">
                      <w:pPr>
                        <w:jc w:val="center"/>
                        <w:rPr>
                          <w:rFonts w:cs="Times New Roman"/>
                          <w:sz w:val="32"/>
                          <w:szCs w:val="32"/>
                          <w:lang w:val="vi-VN"/>
                        </w:rPr>
                      </w:pPr>
                    </w:p>
                    <w:p w14:paraId="07D11F01" w14:textId="77777777" w:rsidR="00E51BCA" w:rsidRPr="00926216" w:rsidRDefault="00E51BCA" w:rsidP="00E51BCA">
                      <w:pPr>
                        <w:jc w:val="center"/>
                        <w:rPr>
                          <w:rFonts w:cs="Times New Roman"/>
                          <w:sz w:val="32"/>
                          <w:szCs w:val="32"/>
                          <w:lang w:val="vi-VN"/>
                        </w:rPr>
                      </w:pPr>
                    </w:p>
                    <w:p w14:paraId="7C9F235B" w14:textId="77777777" w:rsidR="00E51BCA" w:rsidRPr="00926216" w:rsidRDefault="00E51BCA" w:rsidP="00E51BCA">
                      <w:pPr>
                        <w:jc w:val="center"/>
                        <w:rPr>
                          <w:rFonts w:cs="Times New Roman"/>
                          <w:sz w:val="32"/>
                          <w:szCs w:val="32"/>
                          <w:lang w:val="vi-VN"/>
                        </w:rPr>
                      </w:pPr>
                    </w:p>
                    <w:p w14:paraId="001C4A88" w14:textId="77777777" w:rsidR="00E51BCA" w:rsidRPr="00926216" w:rsidRDefault="00E51BCA" w:rsidP="00E51BCA">
                      <w:pPr>
                        <w:jc w:val="center"/>
                        <w:rPr>
                          <w:rFonts w:cs="Times New Roman"/>
                          <w:sz w:val="32"/>
                          <w:szCs w:val="32"/>
                          <w:lang w:val="vi-VN"/>
                        </w:rPr>
                      </w:pPr>
                    </w:p>
                    <w:p w14:paraId="5863E93E" w14:textId="77777777" w:rsidR="00E51BCA" w:rsidRPr="00926216" w:rsidRDefault="00E51BCA" w:rsidP="00E51BCA">
                      <w:pPr>
                        <w:jc w:val="center"/>
                        <w:rPr>
                          <w:rFonts w:cs="Times New Roman"/>
                          <w:sz w:val="32"/>
                          <w:szCs w:val="32"/>
                          <w:lang w:val="vi-VN"/>
                        </w:rPr>
                      </w:pPr>
                    </w:p>
                    <w:p w14:paraId="0BF7E551" w14:textId="77777777" w:rsidR="00E51BCA" w:rsidRPr="00926216" w:rsidRDefault="00E51BCA" w:rsidP="00E51BCA">
                      <w:pPr>
                        <w:jc w:val="center"/>
                        <w:rPr>
                          <w:rFonts w:cs="Times New Roman"/>
                          <w:sz w:val="32"/>
                          <w:szCs w:val="32"/>
                          <w:lang w:val="vi-VN"/>
                        </w:rPr>
                      </w:pPr>
                    </w:p>
                    <w:p w14:paraId="4025049B" w14:textId="77777777" w:rsidR="00E51BCA" w:rsidRPr="00926216" w:rsidRDefault="00E51BCA" w:rsidP="00E51BCA">
                      <w:pPr>
                        <w:jc w:val="center"/>
                        <w:rPr>
                          <w:rFonts w:cs="Times New Roman"/>
                          <w:sz w:val="32"/>
                          <w:szCs w:val="32"/>
                          <w:lang w:val="vi-VN"/>
                        </w:rPr>
                      </w:pPr>
                    </w:p>
                    <w:p w14:paraId="672E8047" w14:textId="77777777" w:rsidR="00E51BCA" w:rsidRPr="00926216" w:rsidRDefault="00E51BCA" w:rsidP="00E51BCA">
                      <w:pPr>
                        <w:jc w:val="center"/>
                        <w:rPr>
                          <w:rFonts w:cs="Times New Roman"/>
                          <w:sz w:val="32"/>
                          <w:szCs w:val="32"/>
                          <w:lang w:val="vi-VN"/>
                        </w:rPr>
                      </w:pPr>
                    </w:p>
                    <w:p w14:paraId="7DFC190D" w14:textId="77777777" w:rsidR="00E51BCA" w:rsidRPr="00926216" w:rsidRDefault="00E51BCA" w:rsidP="00E51BCA">
                      <w:pPr>
                        <w:jc w:val="center"/>
                        <w:rPr>
                          <w:rFonts w:cs="Times New Roman"/>
                          <w:sz w:val="32"/>
                          <w:szCs w:val="32"/>
                          <w:lang w:val="vi-VN"/>
                        </w:rPr>
                      </w:pPr>
                    </w:p>
                    <w:p w14:paraId="4B5A1231" w14:textId="77777777" w:rsidR="00E51BCA" w:rsidRPr="00926216" w:rsidRDefault="00E51BCA" w:rsidP="00E51BCA">
                      <w:pPr>
                        <w:jc w:val="center"/>
                        <w:rPr>
                          <w:rFonts w:cs="Times New Roman"/>
                          <w:sz w:val="32"/>
                          <w:szCs w:val="32"/>
                          <w:lang w:val="vi-VN"/>
                        </w:rPr>
                      </w:pPr>
                    </w:p>
                    <w:p w14:paraId="5978AF0D" w14:textId="77777777" w:rsidR="00E51BCA" w:rsidRPr="00926216" w:rsidRDefault="00E51BCA" w:rsidP="00E51BCA">
                      <w:pPr>
                        <w:jc w:val="center"/>
                        <w:rPr>
                          <w:rFonts w:cs="Times New Roman"/>
                          <w:sz w:val="32"/>
                          <w:szCs w:val="32"/>
                          <w:lang w:val="vi-VN"/>
                        </w:rPr>
                      </w:pPr>
                    </w:p>
                    <w:p w14:paraId="05E069FB" w14:textId="77777777" w:rsidR="00E51BCA" w:rsidRPr="00926216" w:rsidRDefault="00E51BCA" w:rsidP="00E51BCA">
                      <w:pPr>
                        <w:jc w:val="center"/>
                        <w:rPr>
                          <w:rFonts w:cs="Times New Roman"/>
                          <w:sz w:val="32"/>
                          <w:szCs w:val="32"/>
                          <w:lang w:val="vi-VN"/>
                        </w:rPr>
                      </w:pPr>
                    </w:p>
                    <w:p w14:paraId="0D4E7703" w14:textId="77777777" w:rsidR="00E51BCA" w:rsidRPr="00926216" w:rsidRDefault="00E51BCA" w:rsidP="00E51BCA">
                      <w:pPr>
                        <w:jc w:val="center"/>
                        <w:rPr>
                          <w:rFonts w:cs="Times New Roman"/>
                          <w:sz w:val="32"/>
                          <w:szCs w:val="32"/>
                          <w:lang w:val="vi-VN"/>
                        </w:rPr>
                      </w:pPr>
                    </w:p>
                    <w:p w14:paraId="163863BE" w14:textId="77777777" w:rsidR="00E51BCA" w:rsidRPr="00926216" w:rsidRDefault="00E51BCA" w:rsidP="00E51BCA">
                      <w:pPr>
                        <w:jc w:val="center"/>
                        <w:rPr>
                          <w:rFonts w:cs="Times New Roman"/>
                          <w:sz w:val="32"/>
                          <w:szCs w:val="32"/>
                          <w:lang w:val="vi-VN"/>
                        </w:rPr>
                      </w:pPr>
                    </w:p>
                    <w:p w14:paraId="0C57259A" w14:textId="77777777" w:rsidR="00E51BCA" w:rsidRPr="00926216" w:rsidRDefault="00E51BCA" w:rsidP="00E51BCA">
                      <w:pPr>
                        <w:jc w:val="center"/>
                        <w:rPr>
                          <w:rFonts w:cs="Times New Roman"/>
                          <w:sz w:val="32"/>
                          <w:szCs w:val="32"/>
                          <w:lang w:val="vi-VN"/>
                        </w:rPr>
                      </w:pPr>
                    </w:p>
                    <w:p w14:paraId="064A338E" w14:textId="77777777" w:rsidR="00E51BCA" w:rsidRPr="00926216" w:rsidRDefault="00E51BCA" w:rsidP="00E51BCA">
                      <w:pPr>
                        <w:jc w:val="center"/>
                        <w:rPr>
                          <w:rFonts w:cs="Times New Roman"/>
                          <w:sz w:val="32"/>
                          <w:szCs w:val="32"/>
                          <w:lang w:val="vi-VN"/>
                        </w:rPr>
                      </w:pPr>
                    </w:p>
                    <w:p w14:paraId="67A8814F" w14:textId="77777777" w:rsidR="00E51BCA" w:rsidRPr="00926216" w:rsidRDefault="00E51BCA" w:rsidP="00E51BCA">
                      <w:pPr>
                        <w:jc w:val="center"/>
                        <w:rPr>
                          <w:rFonts w:cs="Times New Roman"/>
                          <w:sz w:val="32"/>
                          <w:szCs w:val="32"/>
                          <w:lang w:val="vi-VN"/>
                        </w:rPr>
                      </w:pPr>
                    </w:p>
                    <w:p w14:paraId="4675B2C7" w14:textId="77777777" w:rsidR="00E51BCA" w:rsidRPr="00926216" w:rsidRDefault="00E51BCA" w:rsidP="00E51BCA">
                      <w:pPr>
                        <w:jc w:val="center"/>
                        <w:rPr>
                          <w:rFonts w:cs="Times New Roman"/>
                          <w:sz w:val="32"/>
                          <w:szCs w:val="32"/>
                          <w:lang w:val="vi-VN"/>
                        </w:rPr>
                      </w:pPr>
                    </w:p>
                    <w:p w14:paraId="2C585888" w14:textId="77777777" w:rsidR="00E51BCA" w:rsidRPr="00926216" w:rsidRDefault="00E51BCA" w:rsidP="00E51BCA">
                      <w:pPr>
                        <w:jc w:val="center"/>
                        <w:rPr>
                          <w:rFonts w:cs="Times New Roman"/>
                          <w:sz w:val="32"/>
                          <w:szCs w:val="32"/>
                          <w:lang w:val="vi-VN"/>
                        </w:rPr>
                      </w:pPr>
                    </w:p>
                    <w:p w14:paraId="544923E2" w14:textId="77777777" w:rsidR="00E51BCA" w:rsidRPr="00926216" w:rsidRDefault="00E51BCA" w:rsidP="00E51BCA">
                      <w:pPr>
                        <w:jc w:val="center"/>
                        <w:rPr>
                          <w:rFonts w:cs="Times New Roman"/>
                          <w:sz w:val="32"/>
                          <w:szCs w:val="32"/>
                          <w:lang w:val="vi-VN"/>
                        </w:rPr>
                      </w:pPr>
                    </w:p>
                    <w:p w14:paraId="14F28413" w14:textId="77777777" w:rsidR="00E51BCA" w:rsidRPr="00926216" w:rsidRDefault="00E51BCA" w:rsidP="00E51BCA">
                      <w:pPr>
                        <w:jc w:val="center"/>
                        <w:rPr>
                          <w:rFonts w:cs="Times New Roman"/>
                          <w:sz w:val="32"/>
                          <w:szCs w:val="32"/>
                          <w:lang w:val="vi-VN"/>
                        </w:rPr>
                      </w:pPr>
                    </w:p>
                    <w:p w14:paraId="36C180C1" w14:textId="77777777" w:rsidR="00E51BCA" w:rsidRPr="00926216" w:rsidRDefault="00E51BCA" w:rsidP="00E51BCA">
                      <w:pPr>
                        <w:jc w:val="center"/>
                        <w:rPr>
                          <w:rFonts w:cs="Times New Roman"/>
                          <w:sz w:val="32"/>
                          <w:szCs w:val="32"/>
                          <w:lang w:val="vi-VN"/>
                        </w:rPr>
                      </w:pPr>
                    </w:p>
                    <w:p w14:paraId="38753A44" w14:textId="77777777" w:rsidR="00E51BCA" w:rsidRPr="00926216" w:rsidRDefault="00E51BCA" w:rsidP="00E51BCA">
                      <w:pPr>
                        <w:jc w:val="center"/>
                        <w:rPr>
                          <w:rFonts w:cs="Times New Roman"/>
                          <w:sz w:val="32"/>
                          <w:szCs w:val="32"/>
                          <w:lang w:val="vi-VN"/>
                        </w:rPr>
                      </w:pPr>
                    </w:p>
                    <w:p w14:paraId="0449077E" w14:textId="77777777" w:rsidR="00E51BCA" w:rsidRPr="00926216" w:rsidRDefault="00E51BCA" w:rsidP="00E51BCA">
                      <w:pPr>
                        <w:jc w:val="center"/>
                        <w:rPr>
                          <w:rFonts w:cs="Times New Roman"/>
                          <w:sz w:val="32"/>
                          <w:szCs w:val="32"/>
                          <w:lang w:val="vi-VN"/>
                        </w:rPr>
                      </w:pPr>
                    </w:p>
                    <w:p w14:paraId="00B11683" w14:textId="77777777" w:rsidR="00E51BCA" w:rsidRPr="00926216" w:rsidRDefault="00E51BCA" w:rsidP="00E51BCA">
                      <w:pPr>
                        <w:jc w:val="center"/>
                        <w:rPr>
                          <w:rFonts w:cs="Times New Roman"/>
                          <w:sz w:val="32"/>
                          <w:szCs w:val="32"/>
                          <w:lang w:val="vi-VN"/>
                        </w:rPr>
                      </w:pPr>
                    </w:p>
                    <w:p w14:paraId="24B959BC" w14:textId="77777777" w:rsidR="00E51BCA" w:rsidRPr="00926216" w:rsidRDefault="00E51BCA" w:rsidP="00E51BCA">
                      <w:pPr>
                        <w:jc w:val="center"/>
                        <w:rPr>
                          <w:rFonts w:cs="Times New Roman"/>
                          <w:sz w:val="32"/>
                          <w:szCs w:val="32"/>
                          <w:lang w:val="vi-VN"/>
                        </w:rPr>
                      </w:pPr>
                    </w:p>
                    <w:p w14:paraId="75B45956" w14:textId="77777777" w:rsidR="00E51BCA" w:rsidRPr="00926216" w:rsidRDefault="00E51BCA" w:rsidP="00E51BCA">
                      <w:pPr>
                        <w:jc w:val="center"/>
                        <w:rPr>
                          <w:rFonts w:cs="Times New Roman"/>
                          <w:sz w:val="32"/>
                          <w:szCs w:val="32"/>
                          <w:lang w:val="vi-VN"/>
                        </w:rPr>
                      </w:pPr>
                    </w:p>
                    <w:p w14:paraId="22D42DFE" w14:textId="77777777" w:rsidR="00E51BCA" w:rsidRPr="00926216" w:rsidRDefault="00E51BCA" w:rsidP="00E51BCA">
                      <w:pPr>
                        <w:jc w:val="center"/>
                        <w:rPr>
                          <w:rFonts w:cs="Times New Roman"/>
                          <w:sz w:val="32"/>
                          <w:szCs w:val="32"/>
                          <w:lang w:val="vi-VN"/>
                        </w:rPr>
                      </w:pPr>
                    </w:p>
                    <w:p w14:paraId="40F5412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BD1C492" w14:textId="77777777" w:rsidR="00E51BCA" w:rsidRPr="00926216" w:rsidRDefault="00E51BCA" w:rsidP="00E51BCA">
                      <w:pPr>
                        <w:rPr>
                          <w:rFonts w:cs="Times New Roman"/>
                        </w:rPr>
                      </w:pPr>
                    </w:p>
                    <w:p w14:paraId="596EE67C" w14:textId="77777777" w:rsidR="00E51BCA" w:rsidRPr="00926216" w:rsidRDefault="00E51BCA" w:rsidP="00E51BCA">
                      <w:pPr>
                        <w:jc w:val="center"/>
                        <w:outlineLvl w:val="0"/>
                        <w:rPr>
                          <w:rFonts w:cs="Times New Roman"/>
                          <w:b/>
                          <w:sz w:val="40"/>
                          <w:szCs w:val="40"/>
                        </w:rPr>
                      </w:pPr>
                      <w:bookmarkStart w:id="99" w:name="_Toc186413126"/>
                      <w:r w:rsidRPr="00926216">
                        <w:rPr>
                          <w:rFonts w:cs="Times New Roman"/>
                          <w:b/>
                          <w:sz w:val="40"/>
                          <w:szCs w:val="40"/>
                          <w:lang w:val="vi-VN"/>
                        </w:rPr>
                        <w:t>B</w:t>
                      </w:r>
                      <w:r w:rsidRPr="00926216">
                        <w:rPr>
                          <w:rFonts w:cs="Times New Roman"/>
                          <w:b/>
                          <w:sz w:val="40"/>
                          <w:szCs w:val="40"/>
                        </w:rPr>
                        <w:t>Ộ GIÁO DỤC VÀ ĐÀO TẠO</w:t>
                      </w:r>
                      <w:bookmarkEnd w:id="99"/>
                    </w:p>
                    <w:p w14:paraId="0E8D0DE6" w14:textId="77777777" w:rsidR="00E51BCA" w:rsidRPr="00926216" w:rsidRDefault="00E51BCA" w:rsidP="00E51BCA">
                      <w:pPr>
                        <w:jc w:val="center"/>
                        <w:outlineLvl w:val="0"/>
                        <w:rPr>
                          <w:rFonts w:cs="Times New Roman"/>
                          <w:b/>
                          <w:sz w:val="44"/>
                          <w:szCs w:val="44"/>
                        </w:rPr>
                      </w:pPr>
                      <w:bookmarkStart w:id="100" w:name="_Toc186413127"/>
                      <w:r w:rsidRPr="00926216">
                        <w:rPr>
                          <w:rFonts w:cs="Times New Roman"/>
                          <w:b/>
                          <w:sz w:val="44"/>
                          <w:szCs w:val="44"/>
                        </w:rPr>
                        <w:t>TRƯỜNG ĐẠI HỌC NÔNG LÂM TP HCM</w:t>
                      </w:r>
                      <w:bookmarkEnd w:id="100"/>
                    </w:p>
                    <w:p w14:paraId="545AE4C7" w14:textId="77777777" w:rsidR="00E51BCA" w:rsidRPr="00926216" w:rsidRDefault="00E51BCA" w:rsidP="00E51BCA">
                      <w:pPr>
                        <w:jc w:val="center"/>
                        <w:outlineLvl w:val="0"/>
                        <w:rPr>
                          <w:rFonts w:cs="Times New Roman"/>
                          <w:b/>
                          <w:sz w:val="44"/>
                          <w:szCs w:val="44"/>
                        </w:rPr>
                      </w:pPr>
                      <w:bookmarkStart w:id="101" w:name="_Toc186413128"/>
                      <w:r w:rsidRPr="00926216">
                        <w:rPr>
                          <w:rFonts w:cs="Times New Roman"/>
                          <w:b/>
                          <w:sz w:val="40"/>
                          <w:szCs w:val="40"/>
                        </w:rPr>
                        <w:t>KHOA CÔNG NGHỆ THÔNG TIN</w:t>
                      </w:r>
                      <w:bookmarkEnd w:id="101"/>
                    </w:p>
                    <w:p w14:paraId="3E079749" w14:textId="77777777" w:rsidR="00E51BCA" w:rsidRPr="00926216" w:rsidRDefault="00E51BCA" w:rsidP="00E51BCA">
                      <w:pPr>
                        <w:jc w:val="center"/>
                        <w:rPr>
                          <w:rFonts w:cs="Times New Roman"/>
                          <w:b/>
                          <w:sz w:val="32"/>
                          <w:szCs w:val="32"/>
                        </w:rPr>
                      </w:pPr>
                    </w:p>
                    <w:p w14:paraId="4443A21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318CF2BC" wp14:editId="0748D790">
                            <wp:extent cx="1440000" cy="1440000"/>
                            <wp:effectExtent l="0" t="0" r="0" b="0"/>
                            <wp:docPr id="1212727488" name="Picture 1212727488"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677051" name="Picture 1228677051"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1AD11C8" w14:textId="77777777" w:rsidR="00E51BCA" w:rsidRPr="00926216" w:rsidRDefault="00E51BCA" w:rsidP="00E51BCA">
                      <w:pPr>
                        <w:jc w:val="center"/>
                        <w:rPr>
                          <w:rFonts w:cs="Times New Roman"/>
                          <w:b/>
                          <w:sz w:val="32"/>
                          <w:szCs w:val="32"/>
                        </w:rPr>
                      </w:pPr>
                    </w:p>
                    <w:p w14:paraId="17901AE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E658D8E"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8F42E71" w14:textId="77777777" w:rsidR="00E51BCA" w:rsidRPr="00926216" w:rsidRDefault="00E51BCA" w:rsidP="00E51BCA">
                      <w:pPr>
                        <w:jc w:val="center"/>
                        <w:rPr>
                          <w:rFonts w:cs="Times New Roman"/>
                          <w:sz w:val="32"/>
                          <w:szCs w:val="32"/>
                        </w:rPr>
                      </w:pPr>
                    </w:p>
                    <w:p w14:paraId="7AA6852E" w14:textId="77777777" w:rsidR="00E51BCA" w:rsidRPr="00926216" w:rsidRDefault="00E51BCA" w:rsidP="00E51BCA">
                      <w:pPr>
                        <w:jc w:val="center"/>
                        <w:rPr>
                          <w:rFonts w:cs="Times New Roman"/>
                          <w:sz w:val="32"/>
                          <w:szCs w:val="32"/>
                        </w:rPr>
                      </w:pPr>
                    </w:p>
                    <w:p w14:paraId="615037A3" w14:textId="77777777" w:rsidR="00E51BCA" w:rsidRPr="00926216" w:rsidRDefault="00E51BCA" w:rsidP="00E51BCA">
                      <w:pPr>
                        <w:jc w:val="center"/>
                        <w:rPr>
                          <w:rFonts w:cs="Times New Roman"/>
                          <w:sz w:val="32"/>
                          <w:szCs w:val="32"/>
                        </w:rPr>
                      </w:pPr>
                    </w:p>
                    <w:p w14:paraId="5D7340DB" w14:textId="77777777" w:rsidR="00E51BCA" w:rsidRPr="00926216" w:rsidRDefault="00E51BCA" w:rsidP="00E51BCA">
                      <w:pPr>
                        <w:jc w:val="center"/>
                        <w:rPr>
                          <w:rFonts w:cs="Times New Roman"/>
                          <w:sz w:val="32"/>
                          <w:szCs w:val="32"/>
                        </w:rPr>
                      </w:pPr>
                    </w:p>
                    <w:p w14:paraId="298BE6D4" w14:textId="77777777" w:rsidR="00E51BCA" w:rsidRPr="00926216" w:rsidRDefault="00E51BCA" w:rsidP="00E51BCA">
                      <w:pPr>
                        <w:jc w:val="center"/>
                        <w:rPr>
                          <w:rFonts w:cs="Times New Roman"/>
                          <w:sz w:val="32"/>
                          <w:szCs w:val="32"/>
                        </w:rPr>
                      </w:pPr>
                    </w:p>
                    <w:p w14:paraId="7723219D"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9CD72A2"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9B36838"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72B23576" w14:textId="77777777" w:rsidR="00E51BCA" w:rsidRPr="00926216" w:rsidRDefault="00E51BCA" w:rsidP="00E51BCA">
                      <w:pPr>
                        <w:jc w:val="both"/>
                        <w:rPr>
                          <w:rFonts w:cs="Times New Roman"/>
                          <w:bCs/>
                          <w:sz w:val="28"/>
                          <w:szCs w:val="28"/>
                          <w:lang w:val="vi-VN"/>
                        </w:rPr>
                      </w:pPr>
                    </w:p>
                    <w:p w14:paraId="39B9D94B" w14:textId="77777777" w:rsidR="00E51BCA" w:rsidRPr="00926216" w:rsidRDefault="00E51BCA" w:rsidP="00E51BCA">
                      <w:pPr>
                        <w:jc w:val="both"/>
                        <w:rPr>
                          <w:rFonts w:cs="Times New Roman"/>
                          <w:bCs/>
                          <w:sz w:val="28"/>
                          <w:szCs w:val="28"/>
                          <w:lang w:val="vi-VN"/>
                        </w:rPr>
                      </w:pPr>
                    </w:p>
                    <w:p w14:paraId="29D1DB9A" w14:textId="77777777" w:rsidR="00E51BCA" w:rsidRPr="00926216" w:rsidRDefault="00E51BCA" w:rsidP="00E51BCA">
                      <w:pPr>
                        <w:jc w:val="both"/>
                        <w:rPr>
                          <w:rFonts w:cs="Times New Roman"/>
                          <w:bCs/>
                          <w:sz w:val="28"/>
                          <w:szCs w:val="28"/>
                          <w:lang w:val="vi-VN"/>
                        </w:rPr>
                      </w:pPr>
                    </w:p>
                    <w:p w14:paraId="72E2761D"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74DA2833" w14:textId="77777777" w:rsidR="00E51BCA" w:rsidRPr="00926216" w:rsidRDefault="00E51BCA" w:rsidP="00E51BCA">
                      <w:pPr>
                        <w:jc w:val="center"/>
                        <w:rPr>
                          <w:rFonts w:cs="Times New Roman"/>
                          <w:sz w:val="32"/>
                          <w:szCs w:val="32"/>
                        </w:rPr>
                      </w:pPr>
                    </w:p>
                    <w:p w14:paraId="70451B7E" w14:textId="77777777" w:rsidR="00E51BCA" w:rsidRPr="00926216" w:rsidRDefault="00E51BCA" w:rsidP="00E51BCA">
                      <w:pPr>
                        <w:jc w:val="center"/>
                        <w:rPr>
                          <w:rFonts w:cs="Times New Roman"/>
                          <w:sz w:val="32"/>
                          <w:szCs w:val="32"/>
                          <w:lang w:val="vi-VN"/>
                        </w:rPr>
                      </w:pPr>
                    </w:p>
                    <w:p w14:paraId="263CB16D" w14:textId="77777777" w:rsidR="00E51BCA" w:rsidRPr="00926216" w:rsidRDefault="00E51BCA" w:rsidP="00E51BCA">
                      <w:pPr>
                        <w:jc w:val="center"/>
                        <w:rPr>
                          <w:rFonts w:cs="Times New Roman"/>
                          <w:sz w:val="32"/>
                          <w:szCs w:val="32"/>
                          <w:lang w:val="vi-VN"/>
                        </w:rPr>
                      </w:pPr>
                    </w:p>
                    <w:p w14:paraId="016F77CC" w14:textId="77777777" w:rsidR="00E51BCA" w:rsidRPr="00926216" w:rsidRDefault="00E51BCA" w:rsidP="00E51BCA">
                      <w:pPr>
                        <w:jc w:val="center"/>
                        <w:rPr>
                          <w:rFonts w:cs="Times New Roman"/>
                          <w:sz w:val="32"/>
                          <w:szCs w:val="32"/>
                          <w:lang w:val="vi-VN"/>
                        </w:rPr>
                      </w:pPr>
                    </w:p>
                    <w:p w14:paraId="2C536E61" w14:textId="77777777" w:rsidR="00E51BCA" w:rsidRPr="00926216" w:rsidRDefault="00E51BCA" w:rsidP="00E51BCA">
                      <w:pPr>
                        <w:jc w:val="center"/>
                        <w:rPr>
                          <w:rFonts w:cs="Times New Roman"/>
                          <w:sz w:val="32"/>
                          <w:szCs w:val="32"/>
                          <w:lang w:val="vi-VN"/>
                        </w:rPr>
                      </w:pPr>
                    </w:p>
                    <w:p w14:paraId="17BE4B98" w14:textId="77777777" w:rsidR="00E51BCA" w:rsidRPr="00926216" w:rsidRDefault="00E51BCA" w:rsidP="00E51BCA">
                      <w:pPr>
                        <w:jc w:val="center"/>
                        <w:rPr>
                          <w:rFonts w:cs="Times New Roman"/>
                          <w:sz w:val="32"/>
                          <w:szCs w:val="32"/>
                          <w:lang w:val="vi-VN"/>
                        </w:rPr>
                      </w:pPr>
                    </w:p>
                    <w:p w14:paraId="7A66C8B7" w14:textId="77777777" w:rsidR="00E51BCA" w:rsidRPr="00926216" w:rsidRDefault="00E51BCA" w:rsidP="00E51BCA">
                      <w:pPr>
                        <w:jc w:val="center"/>
                        <w:rPr>
                          <w:rFonts w:cs="Times New Roman"/>
                          <w:sz w:val="32"/>
                          <w:szCs w:val="32"/>
                          <w:lang w:val="vi-VN"/>
                        </w:rPr>
                      </w:pPr>
                    </w:p>
                    <w:p w14:paraId="542F0968" w14:textId="77777777" w:rsidR="00E51BCA" w:rsidRPr="00926216" w:rsidRDefault="00E51BCA" w:rsidP="00E51BCA">
                      <w:pPr>
                        <w:jc w:val="center"/>
                        <w:rPr>
                          <w:rFonts w:cs="Times New Roman"/>
                          <w:sz w:val="32"/>
                          <w:szCs w:val="32"/>
                          <w:lang w:val="vi-VN"/>
                        </w:rPr>
                      </w:pPr>
                    </w:p>
                    <w:p w14:paraId="2B88B2D3" w14:textId="77777777" w:rsidR="00E51BCA" w:rsidRPr="00926216" w:rsidRDefault="00E51BCA" w:rsidP="00E51BCA">
                      <w:pPr>
                        <w:jc w:val="center"/>
                        <w:rPr>
                          <w:rFonts w:cs="Times New Roman"/>
                          <w:sz w:val="32"/>
                          <w:szCs w:val="32"/>
                          <w:lang w:val="vi-VN"/>
                        </w:rPr>
                      </w:pPr>
                    </w:p>
                    <w:p w14:paraId="36410C8A" w14:textId="77777777" w:rsidR="00E51BCA" w:rsidRPr="00926216" w:rsidRDefault="00E51BCA" w:rsidP="00E51BCA">
                      <w:pPr>
                        <w:jc w:val="center"/>
                        <w:rPr>
                          <w:rFonts w:cs="Times New Roman"/>
                          <w:sz w:val="32"/>
                          <w:szCs w:val="32"/>
                          <w:lang w:val="vi-VN"/>
                        </w:rPr>
                      </w:pPr>
                    </w:p>
                    <w:p w14:paraId="788AD356" w14:textId="77777777" w:rsidR="00E51BCA" w:rsidRPr="00926216" w:rsidRDefault="00E51BCA" w:rsidP="00E51BCA">
                      <w:pPr>
                        <w:jc w:val="center"/>
                        <w:rPr>
                          <w:rFonts w:cs="Times New Roman"/>
                          <w:sz w:val="32"/>
                          <w:szCs w:val="32"/>
                          <w:lang w:val="vi-VN"/>
                        </w:rPr>
                      </w:pPr>
                    </w:p>
                    <w:p w14:paraId="00DA75D8" w14:textId="77777777" w:rsidR="00E51BCA" w:rsidRPr="00926216" w:rsidRDefault="00E51BCA" w:rsidP="00E51BCA">
                      <w:pPr>
                        <w:jc w:val="center"/>
                        <w:rPr>
                          <w:rFonts w:cs="Times New Roman"/>
                          <w:sz w:val="32"/>
                          <w:szCs w:val="32"/>
                          <w:lang w:val="vi-VN"/>
                        </w:rPr>
                      </w:pPr>
                    </w:p>
                    <w:p w14:paraId="57E78CA6" w14:textId="77777777" w:rsidR="00E51BCA" w:rsidRPr="00926216" w:rsidRDefault="00E51BCA" w:rsidP="00E51BCA">
                      <w:pPr>
                        <w:jc w:val="center"/>
                        <w:rPr>
                          <w:rFonts w:cs="Times New Roman"/>
                          <w:sz w:val="32"/>
                          <w:szCs w:val="32"/>
                          <w:lang w:val="vi-VN"/>
                        </w:rPr>
                      </w:pPr>
                    </w:p>
                    <w:p w14:paraId="690BAA73" w14:textId="77777777" w:rsidR="00E51BCA" w:rsidRPr="00926216" w:rsidRDefault="00E51BCA" w:rsidP="00E51BCA">
                      <w:pPr>
                        <w:jc w:val="center"/>
                        <w:rPr>
                          <w:rFonts w:cs="Times New Roman"/>
                          <w:sz w:val="32"/>
                          <w:szCs w:val="32"/>
                          <w:lang w:val="vi-VN"/>
                        </w:rPr>
                      </w:pPr>
                    </w:p>
                    <w:p w14:paraId="7F96E387" w14:textId="77777777" w:rsidR="00E51BCA" w:rsidRPr="00926216" w:rsidRDefault="00E51BCA" w:rsidP="00E51BCA">
                      <w:pPr>
                        <w:jc w:val="center"/>
                        <w:rPr>
                          <w:rFonts w:cs="Times New Roman"/>
                          <w:sz w:val="32"/>
                          <w:szCs w:val="32"/>
                          <w:lang w:val="vi-VN"/>
                        </w:rPr>
                      </w:pPr>
                    </w:p>
                    <w:p w14:paraId="5AA3A582" w14:textId="77777777" w:rsidR="00E51BCA" w:rsidRPr="00926216" w:rsidRDefault="00E51BCA" w:rsidP="00E51BCA">
                      <w:pPr>
                        <w:jc w:val="center"/>
                        <w:rPr>
                          <w:rFonts w:cs="Times New Roman"/>
                          <w:sz w:val="32"/>
                          <w:szCs w:val="32"/>
                          <w:lang w:val="vi-VN"/>
                        </w:rPr>
                      </w:pPr>
                    </w:p>
                    <w:p w14:paraId="5311429E" w14:textId="77777777" w:rsidR="00E51BCA" w:rsidRPr="00926216" w:rsidRDefault="00E51BCA" w:rsidP="00E51BCA">
                      <w:pPr>
                        <w:jc w:val="center"/>
                        <w:rPr>
                          <w:rFonts w:cs="Times New Roman"/>
                          <w:sz w:val="32"/>
                          <w:szCs w:val="32"/>
                          <w:lang w:val="vi-VN"/>
                        </w:rPr>
                      </w:pPr>
                    </w:p>
                    <w:p w14:paraId="583591CC" w14:textId="77777777" w:rsidR="00E51BCA" w:rsidRPr="00926216" w:rsidRDefault="00E51BCA" w:rsidP="00E51BCA">
                      <w:pPr>
                        <w:jc w:val="center"/>
                        <w:rPr>
                          <w:rFonts w:cs="Times New Roman"/>
                          <w:sz w:val="32"/>
                          <w:szCs w:val="32"/>
                          <w:lang w:val="vi-VN"/>
                        </w:rPr>
                      </w:pPr>
                    </w:p>
                    <w:p w14:paraId="1A271641" w14:textId="77777777" w:rsidR="00E51BCA" w:rsidRPr="00926216" w:rsidRDefault="00E51BCA" w:rsidP="00E51BCA">
                      <w:pPr>
                        <w:jc w:val="center"/>
                        <w:rPr>
                          <w:rFonts w:cs="Times New Roman"/>
                          <w:sz w:val="32"/>
                          <w:szCs w:val="32"/>
                          <w:lang w:val="vi-VN"/>
                        </w:rPr>
                      </w:pPr>
                    </w:p>
                    <w:p w14:paraId="688D789A" w14:textId="77777777" w:rsidR="00E51BCA" w:rsidRPr="00926216" w:rsidRDefault="00E51BCA" w:rsidP="00E51BCA">
                      <w:pPr>
                        <w:jc w:val="center"/>
                        <w:rPr>
                          <w:rFonts w:cs="Times New Roman"/>
                          <w:sz w:val="32"/>
                          <w:szCs w:val="32"/>
                          <w:lang w:val="vi-VN"/>
                        </w:rPr>
                      </w:pPr>
                    </w:p>
                    <w:p w14:paraId="1658A69B" w14:textId="77777777" w:rsidR="00E51BCA" w:rsidRPr="00926216" w:rsidRDefault="00E51BCA" w:rsidP="00E51BCA">
                      <w:pPr>
                        <w:jc w:val="center"/>
                        <w:rPr>
                          <w:rFonts w:cs="Times New Roman"/>
                          <w:sz w:val="32"/>
                          <w:szCs w:val="32"/>
                          <w:lang w:val="vi-VN"/>
                        </w:rPr>
                      </w:pPr>
                    </w:p>
                    <w:p w14:paraId="61FC490B" w14:textId="77777777" w:rsidR="00E51BCA" w:rsidRPr="00926216" w:rsidRDefault="00E51BCA" w:rsidP="00E51BCA">
                      <w:pPr>
                        <w:jc w:val="center"/>
                        <w:rPr>
                          <w:rFonts w:cs="Times New Roman"/>
                          <w:sz w:val="32"/>
                          <w:szCs w:val="32"/>
                          <w:lang w:val="vi-VN"/>
                        </w:rPr>
                      </w:pPr>
                    </w:p>
                    <w:p w14:paraId="268B28CD" w14:textId="77777777" w:rsidR="00E51BCA" w:rsidRPr="00926216" w:rsidRDefault="00E51BCA" w:rsidP="00E51BCA">
                      <w:pPr>
                        <w:jc w:val="center"/>
                        <w:rPr>
                          <w:rFonts w:cs="Times New Roman"/>
                          <w:sz w:val="32"/>
                          <w:szCs w:val="32"/>
                          <w:lang w:val="vi-VN"/>
                        </w:rPr>
                      </w:pPr>
                    </w:p>
                    <w:p w14:paraId="43A91956" w14:textId="77777777" w:rsidR="00E51BCA" w:rsidRPr="00926216" w:rsidRDefault="00E51BCA" w:rsidP="00E51BCA">
                      <w:pPr>
                        <w:jc w:val="center"/>
                        <w:rPr>
                          <w:rFonts w:cs="Times New Roman"/>
                          <w:sz w:val="32"/>
                          <w:szCs w:val="32"/>
                          <w:lang w:val="vi-VN"/>
                        </w:rPr>
                      </w:pPr>
                    </w:p>
                    <w:p w14:paraId="493DE26A" w14:textId="77777777" w:rsidR="00E51BCA" w:rsidRPr="00926216" w:rsidRDefault="00E51BCA" w:rsidP="00E51BCA">
                      <w:pPr>
                        <w:jc w:val="center"/>
                        <w:rPr>
                          <w:rFonts w:cs="Times New Roman"/>
                          <w:sz w:val="32"/>
                          <w:szCs w:val="32"/>
                          <w:lang w:val="vi-VN"/>
                        </w:rPr>
                      </w:pPr>
                    </w:p>
                    <w:p w14:paraId="6623E51B" w14:textId="77777777" w:rsidR="00E51BCA" w:rsidRPr="00926216" w:rsidRDefault="00E51BCA" w:rsidP="00E51BCA">
                      <w:pPr>
                        <w:jc w:val="center"/>
                        <w:rPr>
                          <w:rFonts w:cs="Times New Roman"/>
                          <w:sz w:val="32"/>
                          <w:szCs w:val="32"/>
                          <w:lang w:val="vi-VN"/>
                        </w:rPr>
                      </w:pPr>
                    </w:p>
                    <w:p w14:paraId="0A192C88" w14:textId="77777777" w:rsidR="00E51BCA" w:rsidRPr="00926216" w:rsidRDefault="00E51BCA" w:rsidP="00E51BCA">
                      <w:pPr>
                        <w:jc w:val="center"/>
                        <w:rPr>
                          <w:rFonts w:cs="Times New Roman"/>
                          <w:sz w:val="32"/>
                          <w:szCs w:val="32"/>
                          <w:lang w:val="vi-VN"/>
                        </w:rPr>
                      </w:pPr>
                    </w:p>
                    <w:p w14:paraId="02CE0A38" w14:textId="77777777" w:rsidR="00E51BCA" w:rsidRPr="00926216" w:rsidRDefault="00E51BCA" w:rsidP="00E51BCA">
                      <w:pPr>
                        <w:jc w:val="center"/>
                        <w:rPr>
                          <w:rFonts w:cs="Times New Roman"/>
                          <w:sz w:val="32"/>
                          <w:szCs w:val="32"/>
                          <w:lang w:val="vi-VN"/>
                        </w:rPr>
                      </w:pPr>
                    </w:p>
                    <w:p w14:paraId="356AAB49" w14:textId="77777777" w:rsidR="00E51BCA" w:rsidRPr="00926216" w:rsidRDefault="00E51BCA" w:rsidP="00E51BCA">
                      <w:pPr>
                        <w:jc w:val="center"/>
                        <w:rPr>
                          <w:rFonts w:cs="Times New Roman"/>
                          <w:sz w:val="32"/>
                          <w:szCs w:val="32"/>
                          <w:lang w:val="vi-VN"/>
                        </w:rPr>
                      </w:pPr>
                    </w:p>
                    <w:p w14:paraId="5839D80D" w14:textId="77777777" w:rsidR="00E51BCA" w:rsidRPr="00926216" w:rsidRDefault="00E51BCA" w:rsidP="00E51BCA">
                      <w:pPr>
                        <w:jc w:val="center"/>
                        <w:rPr>
                          <w:rFonts w:cs="Times New Roman"/>
                          <w:sz w:val="32"/>
                          <w:szCs w:val="32"/>
                          <w:lang w:val="vi-VN"/>
                        </w:rPr>
                      </w:pPr>
                    </w:p>
                    <w:p w14:paraId="3E2254F9" w14:textId="77777777" w:rsidR="00E51BCA" w:rsidRPr="00926216" w:rsidRDefault="00E51BCA" w:rsidP="00E51BCA">
                      <w:pPr>
                        <w:jc w:val="center"/>
                        <w:rPr>
                          <w:rFonts w:cs="Times New Roman"/>
                          <w:sz w:val="32"/>
                          <w:szCs w:val="32"/>
                          <w:lang w:val="vi-VN"/>
                        </w:rPr>
                      </w:pPr>
                    </w:p>
                    <w:p w14:paraId="46229DA9" w14:textId="77777777" w:rsidR="00E51BCA" w:rsidRPr="00926216" w:rsidRDefault="00E51BCA" w:rsidP="00E51BCA">
                      <w:pPr>
                        <w:jc w:val="center"/>
                        <w:rPr>
                          <w:rFonts w:cs="Times New Roman"/>
                          <w:sz w:val="32"/>
                          <w:szCs w:val="32"/>
                          <w:lang w:val="vi-VN"/>
                        </w:rPr>
                      </w:pPr>
                    </w:p>
                    <w:p w14:paraId="390747FE" w14:textId="77777777" w:rsidR="00E51BCA" w:rsidRPr="00926216" w:rsidRDefault="00E51BCA" w:rsidP="00E51BCA">
                      <w:pPr>
                        <w:jc w:val="center"/>
                        <w:rPr>
                          <w:rFonts w:cs="Times New Roman"/>
                          <w:sz w:val="32"/>
                          <w:szCs w:val="32"/>
                          <w:lang w:val="vi-VN"/>
                        </w:rPr>
                      </w:pPr>
                    </w:p>
                    <w:p w14:paraId="6761AED1" w14:textId="77777777" w:rsidR="00E51BCA" w:rsidRPr="00926216" w:rsidRDefault="00E51BCA" w:rsidP="00E51BCA">
                      <w:pPr>
                        <w:jc w:val="center"/>
                        <w:rPr>
                          <w:rFonts w:cs="Times New Roman"/>
                          <w:sz w:val="32"/>
                          <w:szCs w:val="32"/>
                          <w:lang w:val="vi-VN"/>
                        </w:rPr>
                      </w:pPr>
                    </w:p>
                    <w:p w14:paraId="297C7612" w14:textId="77777777" w:rsidR="00E51BCA" w:rsidRPr="00926216" w:rsidRDefault="00E51BCA" w:rsidP="00E51BCA">
                      <w:pPr>
                        <w:jc w:val="center"/>
                        <w:rPr>
                          <w:rFonts w:cs="Times New Roman"/>
                          <w:sz w:val="32"/>
                          <w:szCs w:val="32"/>
                          <w:lang w:val="vi-VN"/>
                        </w:rPr>
                      </w:pPr>
                    </w:p>
                    <w:p w14:paraId="26CA6AD4" w14:textId="77777777" w:rsidR="00E51BCA" w:rsidRPr="00926216" w:rsidRDefault="00E51BCA" w:rsidP="00E51BCA">
                      <w:pPr>
                        <w:jc w:val="center"/>
                        <w:rPr>
                          <w:rFonts w:cs="Times New Roman"/>
                          <w:sz w:val="32"/>
                          <w:szCs w:val="32"/>
                          <w:lang w:val="vi-VN"/>
                        </w:rPr>
                      </w:pPr>
                    </w:p>
                    <w:p w14:paraId="3E711C22" w14:textId="77777777" w:rsidR="00E51BCA" w:rsidRPr="00926216" w:rsidRDefault="00E51BCA" w:rsidP="00E51BCA">
                      <w:pPr>
                        <w:jc w:val="center"/>
                        <w:rPr>
                          <w:rFonts w:cs="Times New Roman"/>
                          <w:sz w:val="32"/>
                          <w:szCs w:val="32"/>
                          <w:lang w:val="vi-VN"/>
                        </w:rPr>
                      </w:pPr>
                    </w:p>
                    <w:p w14:paraId="14512B62" w14:textId="77777777" w:rsidR="00E51BCA" w:rsidRPr="00926216" w:rsidRDefault="00E51BCA" w:rsidP="00E51BCA">
                      <w:pPr>
                        <w:jc w:val="center"/>
                        <w:rPr>
                          <w:rFonts w:cs="Times New Roman"/>
                          <w:sz w:val="32"/>
                          <w:szCs w:val="32"/>
                          <w:lang w:val="vi-VN"/>
                        </w:rPr>
                      </w:pPr>
                    </w:p>
                    <w:p w14:paraId="08F9F8B7" w14:textId="77777777" w:rsidR="00E51BCA" w:rsidRPr="00926216" w:rsidRDefault="00E51BCA" w:rsidP="00E51BCA">
                      <w:pPr>
                        <w:jc w:val="center"/>
                        <w:rPr>
                          <w:rFonts w:cs="Times New Roman"/>
                          <w:sz w:val="32"/>
                          <w:szCs w:val="32"/>
                          <w:lang w:val="vi-VN"/>
                        </w:rPr>
                      </w:pPr>
                    </w:p>
                    <w:p w14:paraId="78C73B1A" w14:textId="77777777" w:rsidR="00E51BCA" w:rsidRPr="00926216" w:rsidRDefault="00E51BCA" w:rsidP="00E51BCA">
                      <w:pPr>
                        <w:jc w:val="center"/>
                        <w:rPr>
                          <w:rFonts w:cs="Times New Roman"/>
                          <w:sz w:val="32"/>
                          <w:szCs w:val="32"/>
                          <w:lang w:val="vi-VN"/>
                        </w:rPr>
                      </w:pPr>
                    </w:p>
                    <w:p w14:paraId="0E333E3F" w14:textId="77777777" w:rsidR="00E51BCA" w:rsidRPr="00926216" w:rsidRDefault="00E51BCA" w:rsidP="00E51BCA">
                      <w:pPr>
                        <w:jc w:val="center"/>
                        <w:rPr>
                          <w:rFonts w:cs="Times New Roman"/>
                          <w:sz w:val="32"/>
                          <w:szCs w:val="32"/>
                          <w:lang w:val="vi-VN"/>
                        </w:rPr>
                      </w:pPr>
                    </w:p>
                    <w:p w14:paraId="5EE7BCA5" w14:textId="77777777" w:rsidR="00E51BCA" w:rsidRPr="00926216" w:rsidRDefault="00E51BCA" w:rsidP="00E51BCA">
                      <w:pPr>
                        <w:jc w:val="center"/>
                        <w:rPr>
                          <w:rFonts w:cs="Times New Roman"/>
                          <w:sz w:val="32"/>
                          <w:szCs w:val="32"/>
                          <w:lang w:val="vi-VN"/>
                        </w:rPr>
                      </w:pPr>
                    </w:p>
                    <w:p w14:paraId="7B3CE3E6" w14:textId="77777777" w:rsidR="00E51BCA" w:rsidRPr="00926216" w:rsidRDefault="00E51BCA" w:rsidP="00E51BCA">
                      <w:pPr>
                        <w:jc w:val="center"/>
                        <w:rPr>
                          <w:rFonts w:cs="Times New Roman"/>
                          <w:sz w:val="32"/>
                          <w:szCs w:val="32"/>
                          <w:lang w:val="vi-VN"/>
                        </w:rPr>
                      </w:pPr>
                    </w:p>
                    <w:p w14:paraId="69FFE637" w14:textId="77777777" w:rsidR="00E51BCA" w:rsidRPr="00926216" w:rsidRDefault="00E51BCA" w:rsidP="00E51BCA">
                      <w:pPr>
                        <w:jc w:val="center"/>
                        <w:rPr>
                          <w:rFonts w:cs="Times New Roman"/>
                          <w:sz w:val="32"/>
                          <w:szCs w:val="32"/>
                          <w:lang w:val="vi-VN"/>
                        </w:rPr>
                      </w:pPr>
                    </w:p>
                    <w:p w14:paraId="192FA8F8" w14:textId="77777777" w:rsidR="00E51BCA" w:rsidRPr="00926216" w:rsidRDefault="00E51BCA" w:rsidP="00E51BCA">
                      <w:pPr>
                        <w:jc w:val="center"/>
                        <w:rPr>
                          <w:rFonts w:cs="Times New Roman"/>
                          <w:sz w:val="32"/>
                          <w:szCs w:val="32"/>
                          <w:lang w:val="vi-VN"/>
                        </w:rPr>
                      </w:pPr>
                    </w:p>
                    <w:p w14:paraId="5471F587" w14:textId="77777777" w:rsidR="00E51BCA" w:rsidRPr="00926216" w:rsidRDefault="00E51BCA" w:rsidP="00E51BCA">
                      <w:pPr>
                        <w:jc w:val="center"/>
                        <w:rPr>
                          <w:rFonts w:cs="Times New Roman"/>
                          <w:sz w:val="32"/>
                          <w:szCs w:val="32"/>
                          <w:lang w:val="vi-VN"/>
                        </w:rPr>
                      </w:pPr>
                    </w:p>
                    <w:p w14:paraId="32E5282A" w14:textId="77777777" w:rsidR="00E51BCA" w:rsidRPr="00926216" w:rsidRDefault="00E51BCA" w:rsidP="00E51BCA">
                      <w:pPr>
                        <w:jc w:val="center"/>
                        <w:rPr>
                          <w:rFonts w:cs="Times New Roman"/>
                          <w:sz w:val="32"/>
                          <w:szCs w:val="32"/>
                          <w:lang w:val="vi-VN"/>
                        </w:rPr>
                      </w:pPr>
                    </w:p>
                    <w:p w14:paraId="1C42B138" w14:textId="77777777" w:rsidR="00E51BCA" w:rsidRPr="00926216" w:rsidRDefault="00E51BCA" w:rsidP="00E51BCA">
                      <w:pPr>
                        <w:jc w:val="center"/>
                        <w:rPr>
                          <w:rFonts w:cs="Times New Roman"/>
                          <w:sz w:val="32"/>
                          <w:szCs w:val="32"/>
                          <w:lang w:val="vi-VN"/>
                        </w:rPr>
                      </w:pPr>
                    </w:p>
                    <w:p w14:paraId="459582A4" w14:textId="77777777" w:rsidR="00E51BCA" w:rsidRPr="00926216" w:rsidRDefault="00E51BCA" w:rsidP="00E51BCA">
                      <w:pPr>
                        <w:jc w:val="center"/>
                        <w:rPr>
                          <w:rFonts w:cs="Times New Roman"/>
                          <w:sz w:val="32"/>
                          <w:szCs w:val="32"/>
                          <w:lang w:val="vi-VN"/>
                        </w:rPr>
                      </w:pPr>
                    </w:p>
                    <w:p w14:paraId="13C1AA7E" w14:textId="77777777" w:rsidR="00E51BCA" w:rsidRPr="00926216" w:rsidRDefault="00E51BCA" w:rsidP="00E51BCA">
                      <w:pPr>
                        <w:jc w:val="center"/>
                        <w:rPr>
                          <w:rFonts w:cs="Times New Roman"/>
                          <w:sz w:val="32"/>
                          <w:szCs w:val="32"/>
                          <w:lang w:val="vi-VN"/>
                        </w:rPr>
                      </w:pPr>
                    </w:p>
                    <w:p w14:paraId="07B6603F" w14:textId="77777777" w:rsidR="00E51BCA" w:rsidRPr="00926216" w:rsidRDefault="00E51BCA" w:rsidP="00E51BCA">
                      <w:pPr>
                        <w:jc w:val="center"/>
                        <w:rPr>
                          <w:rFonts w:cs="Times New Roman"/>
                          <w:sz w:val="32"/>
                          <w:szCs w:val="32"/>
                          <w:lang w:val="vi-VN"/>
                        </w:rPr>
                      </w:pPr>
                    </w:p>
                    <w:p w14:paraId="7A96F466" w14:textId="77777777" w:rsidR="00E51BCA" w:rsidRPr="00926216" w:rsidRDefault="00E51BCA" w:rsidP="00E51BCA">
                      <w:pPr>
                        <w:jc w:val="center"/>
                        <w:rPr>
                          <w:rFonts w:cs="Times New Roman"/>
                          <w:sz w:val="32"/>
                          <w:szCs w:val="32"/>
                          <w:lang w:val="vi-VN"/>
                        </w:rPr>
                      </w:pPr>
                    </w:p>
                    <w:p w14:paraId="0C2AF102" w14:textId="77777777" w:rsidR="00E51BCA" w:rsidRPr="00926216" w:rsidRDefault="00E51BCA" w:rsidP="00E51BCA">
                      <w:pPr>
                        <w:jc w:val="center"/>
                        <w:rPr>
                          <w:rFonts w:cs="Times New Roman"/>
                          <w:sz w:val="32"/>
                          <w:szCs w:val="32"/>
                          <w:lang w:val="vi-VN"/>
                        </w:rPr>
                      </w:pPr>
                    </w:p>
                    <w:p w14:paraId="666C8841" w14:textId="77777777" w:rsidR="00E51BCA" w:rsidRPr="00926216" w:rsidRDefault="00E51BCA" w:rsidP="00E51BCA">
                      <w:pPr>
                        <w:jc w:val="center"/>
                        <w:rPr>
                          <w:rFonts w:cs="Times New Roman"/>
                          <w:sz w:val="32"/>
                          <w:szCs w:val="32"/>
                          <w:lang w:val="vi-VN"/>
                        </w:rPr>
                      </w:pPr>
                    </w:p>
                    <w:p w14:paraId="6CB41E18" w14:textId="77777777" w:rsidR="00E51BCA" w:rsidRPr="00926216" w:rsidRDefault="00E51BCA" w:rsidP="00E51BCA">
                      <w:pPr>
                        <w:jc w:val="center"/>
                        <w:rPr>
                          <w:rFonts w:cs="Times New Roman"/>
                          <w:sz w:val="32"/>
                          <w:szCs w:val="32"/>
                          <w:lang w:val="vi-VN"/>
                        </w:rPr>
                      </w:pPr>
                    </w:p>
                    <w:p w14:paraId="54F381EB" w14:textId="77777777" w:rsidR="00E51BCA" w:rsidRPr="00926216" w:rsidRDefault="00E51BCA" w:rsidP="00E51BCA">
                      <w:pPr>
                        <w:jc w:val="center"/>
                        <w:rPr>
                          <w:rFonts w:cs="Times New Roman"/>
                          <w:sz w:val="32"/>
                          <w:szCs w:val="32"/>
                          <w:lang w:val="vi-VN"/>
                        </w:rPr>
                      </w:pPr>
                    </w:p>
                    <w:p w14:paraId="1CCBF050" w14:textId="77777777" w:rsidR="00E51BCA" w:rsidRPr="00926216" w:rsidRDefault="00E51BCA" w:rsidP="00E51BCA">
                      <w:pPr>
                        <w:jc w:val="center"/>
                        <w:rPr>
                          <w:rFonts w:cs="Times New Roman"/>
                          <w:sz w:val="32"/>
                          <w:szCs w:val="32"/>
                          <w:lang w:val="vi-VN"/>
                        </w:rPr>
                      </w:pPr>
                    </w:p>
                    <w:p w14:paraId="56CEDBAB" w14:textId="77777777" w:rsidR="00E51BCA" w:rsidRPr="00926216" w:rsidRDefault="00E51BCA" w:rsidP="00E51BCA">
                      <w:pPr>
                        <w:jc w:val="center"/>
                        <w:rPr>
                          <w:rFonts w:cs="Times New Roman"/>
                          <w:sz w:val="32"/>
                          <w:szCs w:val="32"/>
                          <w:lang w:val="vi-VN"/>
                        </w:rPr>
                      </w:pPr>
                    </w:p>
                    <w:p w14:paraId="58CE0836" w14:textId="77777777" w:rsidR="00E51BCA" w:rsidRPr="00926216" w:rsidRDefault="00E51BCA" w:rsidP="00E51BCA">
                      <w:pPr>
                        <w:jc w:val="center"/>
                        <w:rPr>
                          <w:rFonts w:cs="Times New Roman"/>
                          <w:sz w:val="32"/>
                          <w:szCs w:val="32"/>
                          <w:lang w:val="vi-VN"/>
                        </w:rPr>
                      </w:pPr>
                    </w:p>
                    <w:p w14:paraId="731DD854" w14:textId="77777777" w:rsidR="00E51BCA" w:rsidRPr="00926216" w:rsidRDefault="00E51BCA" w:rsidP="00E51BCA">
                      <w:pPr>
                        <w:jc w:val="center"/>
                        <w:rPr>
                          <w:rFonts w:cs="Times New Roman"/>
                          <w:sz w:val="32"/>
                          <w:szCs w:val="32"/>
                          <w:lang w:val="vi-VN"/>
                        </w:rPr>
                      </w:pPr>
                    </w:p>
                    <w:p w14:paraId="5B01111D"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52FA7674" w14:textId="77777777" w:rsidR="00E51BCA" w:rsidRDefault="00E51BCA" w:rsidP="00E51BCA"/>
                    <w:p w14:paraId="6D9F0FB6" w14:textId="77777777" w:rsidR="00E51BCA" w:rsidRPr="00926216" w:rsidRDefault="00E51BCA" w:rsidP="00E51BCA">
                      <w:pPr>
                        <w:jc w:val="center"/>
                        <w:outlineLvl w:val="0"/>
                        <w:rPr>
                          <w:rFonts w:cs="Times New Roman"/>
                          <w:b/>
                          <w:sz w:val="40"/>
                          <w:szCs w:val="40"/>
                        </w:rPr>
                      </w:pPr>
                      <w:bookmarkStart w:id="102" w:name="_Toc186413129"/>
                      <w:r w:rsidRPr="00926216">
                        <w:rPr>
                          <w:rFonts w:cs="Times New Roman"/>
                          <w:b/>
                          <w:sz w:val="40"/>
                          <w:szCs w:val="40"/>
                          <w:lang w:val="vi-VN"/>
                        </w:rPr>
                        <w:t>B</w:t>
                      </w:r>
                      <w:r w:rsidRPr="00926216">
                        <w:rPr>
                          <w:rFonts w:cs="Times New Roman"/>
                          <w:b/>
                          <w:sz w:val="40"/>
                          <w:szCs w:val="40"/>
                        </w:rPr>
                        <w:t>Ộ GIÁO DỤC VÀ ĐÀO TẠO</w:t>
                      </w:r>
                      <w:bookmarkEnd w:id="102"/>
                    </w:p>
                    <w:p w14:paraId="0A2AB594" w14:textId="77777777" w:rsidR="00E51BCA" w:rsidRPr="00926216" w:rsidRDefault="00E51BCA" w:rsidP="00E51BCA">
                      <w:pPr>
                        <w:jc w:val="center"/>
                        <w:outlineLvl w:val="0"/>
                        <w:rPr>
                          <w:rFonts w:cs="Times New Roman"/>
                          <w:b/>
                          <w:sz w:val="44"/>
                          <w:szCs w:val="44"/>
                        </w:rPr>
                      </w:pPr>
                      <w:bookmarkStart w:id="103" w:name="_Toc186413130"/>
                      <w:r w:rsidRPr="00926216">
                        <w:rPr>
                          <w:rFonts w:cs="Times New Roman"/>
                          <w:b/>
                          <w:sz w:val="44"/>
                          <w:szCs w:val="44"/>
                        </w:rPr>
                        <w:t>TRƯỜNG ĐẠI HỌC NÔNG LÂM TP HCM</w:t>
                      </w:r>
                      <w:bookmarkEnd w:id="103"/>
                    </w:p>
                    <w:p w14:paraId="23849701" w14:textId="77777777" w:rsidR="00E51BCA" w:rsidRPr="00926216" w:rsidRDefault="00E51BCA" w:rsidP="00E51BCA">
                      <w:pPr>
                        <w:jc w:val="center"/>
                        <w:outlineLvl w:val="0"/>
                        <w:rPr>
                          <w:rFonts w:cs="Times New Roman"/>
                          <w:b/>
                          <w:sz w:val="44"/>
                          <w:szCs w:val="44"/>
                        </w:rPr>
                      </w:pPr>
                      <w:bookmarkStart w:id="104" w:name="_Toc186413131"/>
                      <w:r w:rsidRPr="00926216">
                        <w:rPr>
                          <w:rFonts w:cs="Times New Roman"/>
                          <w:b/>
                          <w:sz w:val="40"/>
                          <w:szCs w:val="40"/>
                        </w:rPr>
                        <w:t>KHOA CÔNG NGHỆ THÔNG TIN</w:t>
                      </w:r>
                      <w:bookmarkEnd w:id="104"/>
                    </w:p>
                    <w:p w14:paraId="30A1C998" w14:textId="77777777" w:rsidR="00E51BCA" w:rsidRPr="00926216" w:rsidRDefault="00E51BCA" w:rsidP="00E51BCA">
                      <w:pPr>
                        <w:jc w:val="center"/>
                        <w:rPr>
                          <w:rFonts w:cs="Times New Roman"/>
                          <w:b/>
                          <w:sz w:val="32"/>
                          <w:szCs w:val="32"/>
                        </w:rPr>
                      </w:pPr>
                    </w:p>
                    <w:p w14:paraId="49BFA9F4"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10826ACF" wp14:editId="76484337">
                            <wp:extent cx="1440000" cy="1440000"/>
                            <wp:effectExtent l="0" t="0" r="0" b="0"/>
                            <wp:docPr id="1350454432" name="Picture 135045443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6917" name="Picture 68986917"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8E7D865" w14:textId="77777777" w:rsidR="00E51BCA" w:rsidRPr="00926216" w:rsidRDefault="00E51BCA" w:rsidP="00E51BCA">
                      <w:pPr>
                        <w:jc w:val="center"/>
                        <w:rPr>
                          <w:rFonts w:cs="Times New Roman"/>
                          <w:b/>
                          <w:sz w:val="32"/>
                          <w:szCs w:val="32"/>
                        </w:rPr>
                      </w:pPr>
                    </w:p>
                    <w:p w14:paraId="516583F7"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E847C7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BA6A921" w14:textId="77777777" w:rsidR="00E51BCA" w:rsidRPr="00926216" w:rsidRDefault="00E51BCA" w:rsidP="00E51BCA">
                      <w:pPr>
                        <w:rPr>
                          <w:rFonts w:cs="Times New Roman"/>
                          <w:sz w:val="32"/>
                          <w:szCs w:val="32"/>
                        </w:rPr>
                      </w:pPr>
                    </w:p>
                    <w:p w14:paraId="43B34C0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07877E4"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89C4D61"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5F515D20" w14:textId="77777777" w:rsidR="00E51BCA" w:rsidRPr="00BF1807" w:rsidRDefault="00E51BCA" w:rsidP="00E51BCA">
                      <w:pPr>
                        <w:ind w:hanging="2"/>
                        <w:jc w:val="both"/>
                        <w:rPr>
                          <w:rFonts w:cs="Times New Roman"/>
                          <w:bCs/>
                          <w:sz w:val="28"/>
                          <w:szCs w:val="28"/>
                        </w:rPr>
                      </w:pPr>
                    </w:p>
                    <w:p w14:paraId="4F6E7B20"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C76670B" w14:textId="77777777" w:rsidR="00E51BCA" w:rsidRPr="00926216" w:rsidRDefault="00E51BCA" w:rsidP="00E51BCA">
                      <w:pPr>
                        <w:jc w:val="center"/>
                        <w:rPr>
                          <w:rFonts w:cs="Times New Roman"/>
                          <w:sz w:val="32"/>
                          <w:szCs w:val="32"/>
                        </w:rPr>
                      </w:pPr>
                    </w:p>
                    <w:p w14:paraId="455C0AD4" w14:textId="77777777" w:rsidR="00E51BCA" w:rsidRPr="00926216" w:rsidRDefault="00E51BCA" w:rsidP="00E51BCA">
                      <w:pPr>
                        <w:jc w:val="center"/>
                        <w:rPr>
                          <w:rFonts w:cs="Times New Roman"/>
                          <w:sz w:val="32"/>
                          <w:szCs w:val="32"/>
                          <w:lang w:val="vi-VN"/>
                        </w:rPr>
                      </w:pPr>
                    </w:p>
                    <w:p w14:paraId="77184E30" w14:textId="77777777" w:rsidR="00E51BCA" w:rsidRPr="00926216" w:rsidRDefault="00E51BCA" w:rsidP="00E51BCA">
                      <w:pPr>
                        <w:jc w:val="center"/>
                        <w:rPr>
                          <w:rFonts w:cs="Times New Roman"/>
                          <w:sz w:val="32"/>
                          <w:szCs w:val="32"/>
                          <w:lang w:val="vi-VN"/>
                        </w:rPr>
                      </w:pPr>
                    </w:p>
                    <w:p w14:paraId="7A7C8C35" w14:textId="77777777" w:rsidR="00E51BCA" w:rsidRPr="00926216" w:rsidRDefault="00E51BCA" w:rsidP="00E51BCA">
                      <w:pPr>
                        <w:jc w:val="center"/>
                        <w:rPr>
                          <w:rFonts w:cs="Times New Roman"/>
                          <w:sz w:val="32"/>
                          <w:szCs w:val="32"/>
                          <w:lang w:val="vi-VN"/>
                        </w:rPr>
                      </w:pPr>
                    </w:p>
                    <w:p w14:paraId="171BC85D" w14:textId="77777777" w:rsidR="00E51BCA" w:rsidRPr="00926216" w:rsidRDefault="00E51BCA" w:rsidP="00E51BCA">
                      <w:pPr>
                        <w:jc w:val="center"/>
                        <w:rPr>
                          <w:rFonts w:cs="Times New Roman"/>
                          <w:sz w:val="32"/>
                          <w:szCs w:val="32"/>
                          <w:lang w:val="vi-VN"/>
                        </w:rPr>
                      </w:pPr>
                    </w:p>
                    <w:p w14:paraId="1FE25C0C" w14:textId="77777777" w:rsidR="00E51BCA" w:rsidRPr="00926216" w:rsidRDefault="00E51BCA" w:rsidP="00E51BCA">
                      <w:pPr>
                        <w:jc w:val="center"/>
                        <w:rPr>
                          <w:rFonts w:cs="Times New Roman"/>
                          <w:sz w:val="32"/>
                          <w:szCs w:val="32"/>
                          <w:lang w:val="vi-VN"/>
                        </w:rPr>
                      </w:pPr>
                    </w:p>
                    <w:p w14:paraId="49F1FE0B" w14:textId="77777777" w:rsidR="00E51BCA" w:rsidRPr="00926216" w:rsidRDefault="00E51BCA" w:rsidP="00E51BCA">
                      <w:pPr>
                        <w:jc w:val="center"/>
                        <w:rPr>
                          <w:rFonts w:cs="Times New Roman"/>
                          <w:sz w:val="32"/>
                          <w:szCs w:val="32"/>
                          <w:lang w:val="vi-VN"/>
                        </w:rPr>
                      </w:pPr>
                    </w:p>
                    <w:p w14:paraId="63ABC2FC" w14:textId="77777777" w:rsidR="00E51BCA" w:rsidRPr="00926216" w:rsidRDefault="00E51BCA" w:rsidP="00E51BCA">
                      <w:pPr>
                        <w:jc w:val="center"/>
                        <w:rPr>
                          <w:rFonts w:cs="Times New Roman"/>
                          <w:sz w:val="32"/>
                          <w:szCs w:val="32"/>
                          <w:lang w:val="vi-VN"/>
                        </w:rPr>
                      </w:pPr>
                    </w:p>
                    <w:p w14:paraId="4F643954" w14:textId="77777777" w:rsidR="00E51BCA" w:rsidRPr="00926216" w:rsidRDefault="00E51BCA" w:rsidP="00E51BCA">
                      <w:pPr>
                        <w:jc w:val="center"/>
                        <w:rPr>
                          <w:rFonts w:cs="Times New Roman"/>
                          <w:sz w:val="32"/>
                          <w:szCs w:val="32"/>
                          <w:lang w:val="vi-VN"/>
                        </w:rPr>
                      </w:pPr>
                    </w:p>
                    <w:p w14:paraId="52F8280D" w14:textId="77777777" w:rsidR="00E51BCA" w:rsidRPr="00926216" w:rsidRDefault="00E51BCA" w:rsidP="00E51BCA">
                      <w:pPr>
                        <w:jc w:val="center"/>
                        <w:rPr>
                          <w:rFonts w:cs="Times New Roman"/>
                          <w:sz w:val="32"/>
                          <w:szCs w:val="32"/>
                          <w:lang w:val="vi-VN"/>
                        </w:rPr>
                      </w:pPr>
                    </w:p>
                    <w:p w14:paraId="15256114" w14:textId="77777777" w:rsidR="00E51BCA" w:rsidRPr="00926216" w:rsidRDefault="00E51BCA" w:rsidP="00E51BCA">
                      <w:pPr>
                        <w:jc w:val="center"/>
                        <w:rPr>
                          <w:rFonts w:cs="Times New Roman"/>
                          <w:sz w:val="32"/>
                          <w:szCs w:val="32"/>
                          <w:lang w:val="vi-VN"/>
                        </w:rPr>
                      </w:pPr>
                    </w:p>
                    <w:p w14:paraId="5609F463" w14:textId="77777777" w:rsidR="00E51BCA" w:rsidRPr="00926216" w:rsidRDefault="00E51BCA" w:rsidP="00E51BCA">
                      <w:pPr>
                        <w:jc w:val="center"/>
                        <w:rPr>
                          <w:rFonts w:cs="Times New Roman"/>
                          <w:sz w:val="32"/>
                          <w:szCs w:val="32"/>
                          <w:lang w:val="vi-VN"/>
                        </w:rPr>
                      </w:pPr>
                    </w:p>
                    <w:p w14:paraId="56F155AD" w14:textId="77777777" w:rsidR="00E51BCA" w:rsidRPr="00926216" w:rsidRDefault="00E51BCA" w:rsidP="00E51BCA">
                      <w:pPr>
                        <w:jc w:val="center"/>
                        <w:rPr>
                          <w:rFonts w:cs="Times New Roman"/>
                          <w:sz w:val="32"/>
                          <w:szCs w:val="32"/>
                          <w:lang w:val="vi-VN"/>
                        </w:rPr>
                      </w:pPr>
                    </w:p>
                    <w:p w14:paraId="0370B447" w14:textId="77777777" w:rsidR="00E51BCA" w:rsidRPr="00926216" w:rsidRDefault="00E51BCA" w:rsidP="00E51BCA">
                      <w:pPr>
                        <w:jc w:val="center"/>
                        <w:rPr>
                          <w:rFonts w:cs="Times New Roman"/>
                          <w:sz w:val="32"/>
                          <w:szCs w:val="32"/>
                          <w:lang w:val="vi-VN"/>
                        </w:rPr>
                      </w:pPr>
                    </w:p>
                    <w:p w14:paraId="15C0C6E3" w14:textId="77777777" w:rsidR="00E51BCA" w:rsidRPr="00926216" w:rsidRDefault="00E51BCA" w:rsidP="00E51BCA">
                      <w:pPr>
                        <w:jc w:val="center"/>
                        <w:rPr>
                          <w:rFonts w:cs="Times New Roman"/>
                          <w:sz w:val="32"/>
                          <w:szCs w:val="32"/>
                          <w:lang w:val="vi-VN"/>
                        </w:rPr>
                      </w:pPr>
                    </w:p>
                    <w:p w14:paraId="1F9AA3B2" w14:textId="77777777" w:rsidR="00E51BCA" w:rsidRPr="00926216" w:rsidRDefault="00E51BCA" w:rsidP="00E51BCA">
                      <w:pPr>
                        <w:jc w:val="center"/>
                        <w:rPr>
                          <w:rFonts w:cs="Times New Roman"/>
                          <w:sz w:val="32"/>
                          <w:szCs w:val="32"/>
                          <w:lang w:val="vi-VN"/>
                        </w:rPr>
                      </w:pPr>
                    </w:p>
                    <w:p w14:paraId="0A86A41B" w14:textId="77777777" w:rsidR="00E51BCA" w:rsidRPr="00926216" w:rsidRDefault="00E51BCA" w:rsidP="00E51BCA">
                      <w:pPr>
                        <w:jc w:val="center"/>
                        <w:rPr>
                          <w:rFonts w:cs="Times New Roman"/>
                          <w:sz w:val="32"/>
                          <w:szCs w:val="32"/>
                          <w:lang w:val="vi-VN"/>
                        </w:rPr>
                      </w:pPr>
                    </w:p>
                    <w:p w14:paraId="6A525B60" w14:textId="77777777" w:rsidR="00E51BCA" w:rsidRPr="00926216" w:rsidRDefault="00E51BCA" w:rsidP="00E51BCA">
                      <w:pPr>
                        <w:jc w:val="center"/>
                        <w:rPr>
                          <w:rFonts w:cs="Times New Roman"/>
                          <w:sz w:val="32"/>
                          <w:szCs w:val="32"/>
                          <w:lang w:val="vi-VN"/>
                        </w:rPr>
                      </w:pPr>
                    </w:p>
                    <w:p w14:paraId="74885B39" w14:textId="77777777" w:rsidR="00E51BCA" w:rsidRPr="00926216" w:rsidRDefault="00E51BCA" w:rsidP="00E51BCA">
                      <w:pPr>
                        <w:jc w:val="center"/>
                        <w:rPr>
                          <w:rFonts w:cs="Times New Roman"/>
                          <w:sz w:val="32"/>
                          <w:szCs w:val="32"/>
                          <w:lang w:val="vi-VN"/>
                        </w:rPr>
                      </w:pPr>
                    </w:p>
                    <w:p w14:paraId="2E208262" w14:textId="77777777" w:rsidR="00E51BCA" w:rsidRPr="00926216" w:rsidRDefault="00E51BCA" w:rsidP="00E51BCA">
                      <w:pPr>
                        <w:jc w:val="center"/>
                        <w:rPr>
                          <w:rFonts w:cs="Times New Roman"/>
                          <w:sz w:val="32"/>
                          <w:szCs w:val="32"/>
                          <w:lang w:val="vi-VN"/>
                        </w:rPr>
                      </w:pPr>
                    </w:p>
                    <w:p w14:paraId="3036BA00" w14:textId="77777777" w:rsidR="00E51BCA" w:rsidRPr="00926216" w:rsidRDefault="00E51BCA" w:rsidP="00E51BCA">
                      <w:pPr>
                        <w:jc w:val="center"/>
                        <w:rPr>
                          <w:rFonts w:cs="Times New Roman"/>
                          <w:sz w:val="32"/>
                          <w:szCs w:val="32"/>
                          <w:lang w:val="vi-VN"/>
                        </w:rPr>
                      </w:pPr>
                    </w:p>
                    <w:p w14:paraId="3E8A6805" w14:textId="77777777" w:rsidR="00E51BCA" w:rsidRPr="00926216" w:rsidRDefault="00E51BCA" w:rsidP="00E51BCA">
                      <w:pPr>
                        <w:jc w:val="center"/>
                        <w:rPr>
                          <w:rFonts w:cs="Times New Roman"/>
                          <w:sz w:val="32"/>
                          <w:szCs w:val="32"/>
                          <w:lang w:val="vi-VN"/>
                        </w:rPr>
                      </w:pPr>
                    </w:p>
                    <w:p w14:paraId="5EC54F5F" w14:textId="77777777" w:rsidR="00E51BCA" w:rsidRPr="00926216" w:rsidRDefault="00E51BCA" w:rsidP="00E51BCA">
                      <w:pPr>
                        <w:jc w:val="center"/>
                        <w:rPr>
                          <w:rFonts w:cs="Times New Roman"/>
                          <w:sz w:val="32"/>
                          <w:szCs w:val="32"/>
                          <w:lang w:val="vi-VN"/>
                        </w:rPr>
                      </w:pPr>
                    </w:p>
                    <w:p w14:paraId="5282DB42" w14:textId="77777777" w:rsidR="00E51BCA" w:rsidRPr="00926216" w:rsidRDefault="00E51BCA" w:rsidP="00E51BCA">
                      <w:pPr>
                        <w:jc w:val="center"/>
                        <w:rPr>
                          <w:rFonts w:cs="Times New Roman"/>
                          <w:sz w:val="32"/>
                          <w:szCs w:val="32"/>
                          <w:lang w:val="vi-VN"/>
                        </w:rPr>
                      </w:pPr>
                    </w:p>
                    <w:p w14:paraId="01225476" w14:textId="77777777" w:rsidR="00E51BCA" w:rsidRPr="00926216" w:rsidRDefault="00E51BCA" w:rsidP="00E51BCA">
                      <w:pPr>
                        <w:jc w:val="center"/>
                        <w:rPr>
                          <w:rFonts w:cs="Times New Roman"/>
                          <w:sz w:val="32"/>
                          <w:szCs w:val="32"/>
                          <w:lang w:val="vi-VN"/>
                        </w:rPr>
                      </w:pPr>
                    </w:p>
                    <w:p w14:paraId="1D0EF269" w14:textId="77777777" w:rsidR="00E51BCA" w:rsidRPr="00926216" w:rsidRDefault="00E51BCA" w:rsidP="00E51BCA">
                      <w:pPr>
                        <w:jc w:val="center"/>
                        <w:rPr>
                          <w:rFonts w:cs="Times New Roman"/>
                          <w:sz w:val="32"/>
                          <w:szCs w:val="32"/>
                          <w:lang w:val="vi-VN"/>
                        </w:rPr>
                      </w:pPr>
                    </w:p>
                    <w:p w14:paraId="61765AD2" w14:textId="77777777" w:rsidR="00E51BCA" w:rsidRPr="00926216" w:rsidRDefault="00E51BCA" w:rsidP="00E51BCA">
                      <w:pPr>
                        <w:jc w:val="center"/>
                        <w:rPr>
                          <w:rFonts w:cs="Times New Roman"/>
                          <w:sz w:val="32"/>
                          <w:szCs w:val="32"/>
                          <w:lang w:val="vi-VN"/>
                        </w:rPr>
                      </w:pPr>
                    </w:p>
                    <w:p w14:paraId="148703DE" w14:textId="77777777" w:rsidR="00E51BCA" w:rsidRPr="00926216" w:rsidRDefault="00E51BCA" w:rsidP="00E51BCA">
                      <w:pPr>
                        <w:jc w:val="center"/>
                        <w:rPr>
                          <w:rFonts w:cs="Times New Roman"/>
                          <w:sz w:val="32"/>
                          <w:szCs w:val="32"/>
                          <w:lang w:val="vi-VN"/>
                        </w:rPr>
                      </w:pPr>
                    </w:p>
                    <w:p w14:paraId="1AAC2814" w14:textId="77777777" w:rsidR="00E51BCA" w:rsidRPr="00926216" w:rsidRDefault="00E51BCA" w:rsidP="00E51BCA">
                      <w:pPr>
                        <w:jc w:val="center"/>
                        <w:rPr>
                          <w:rFonts w:cs="Times New Roman"/>
                          <w:sz w:val="32"/>
                          <w:szCs w:val="32"/>
                          <w:lang w:val="vi-VN"/>
                        </w:rPr>
                      </w:pPr>
                    </w:p>
                    <w:p w14:paraId="598A453B" w14:textId="77777777" w:rsidR="00E51BCA" w:rsidRPr="00926216" w:rsidRDefault="00E51BCA" w:rsidP="00E51BCA">
                      <w:pPr>
                        <w:jc w:val="center"/>
                        <w:rPr>
                          <w:rFonts w:cs="Times New Roman"/>
                          <w:sz w:val="32"/>
                          <w:szCs w:val="32"/>
                          <w:lang w:val="vi-VN"/>
                        </w:rPr>
                      </w:pPr>
                    </w:p>
                    <w:p w14:paraId="288ECA97" w14:textId="77777777" w:rsidR="00E51BCA" w:rsidRPr="00926216" w:rsidRDefault="00E51BCA" w:rsidP="00E51BCA">
                      <w:pPr>
                        <w:jc w:val="center"/>
                        <w:rPr>
                          <w:rFonts w:cs="Times New Roman"/>
                          <w:sz w:val="32"/>
                          <w:szCs w:val="32"/>
                          <w:lang w:val="vi-VN"/>
                        </w:rPr>
                      </w:pPr>
                    </w:p>
                    <w:p w14:paraId="08FEDAC0" w14:textId="77777777" w:rsidR="00E51BCA" w:rsidRPr="00926216" w:rsidRDefault="00E51BCA" w:rsidP="00E51BCA">
                      <w:pPr>
                        <w:jc w:val="center"/>
                        <w:rPr>
                          <w:rFonts w:cs="Times New Roman"/>
                          <w:sz w:val="32"/>
                          <w:szCs w:val="32"/>
                          <w:lang w:val="vi-VN"/>
                        </w:rPr>
                      </w:pPr>
                    </w:p>
                    <w:p w14:paraId="341AADB3" w14:textId="77777777" w:rsidR="00E51BCA" w:rsidRPr="00926216" w:rsidRDefault="00E51BCA" w:rsidP="00E51BCA">
                      <w:pPr>
                        <w:jc w:val="center"/>
                        <w:rPr>
                          <w:rFonts w:cs="Times New Roman"/>
                          <w:sz w:val="32"/>
                          <w:szCs w:val="32"/>
                          <w:lang w:val="vi-VN"/>
                        </w:rPr>
                      </w:pPr>
                    </w:p>
                    <w:p w14:paraId="7E867D79" w14:textId="77777777" w:rsidR="00E51BCA" w:rsidRPr="00926216" w:rsidRDefault="00E51BCA" w:rsidP="00E51BCA">
                      <w:pPr>
                        <w:jc w:val="center"/>
                        <w:rPr>
                          <w:rFonts w:cs="Times New Roman"/>
                          <w:sz w:val="32"/>
                          <w:szCs w:val="32"/>
                          <w:lang w:val="vi-VN"/>
                        </w:rPr>
                      </w:pPr>
                    </w:p>
                    <w:p w14:paraId="088875CF" w14:textId="77777777" w:rsidR="00E51BCA" w:rsidRPr="00926216" w:rsidRDefault="00E51BCA" w:rsidP="00E51BCA">
                      <w:pPr>
                        <w:jc w:val="center"/>
                        <w:rPr>
                          <w:rFonts w:cs="Times New Roman"/>
                          <w:sz w:val="32"/>
                          <w:szCs w:val="32"/>
                          <w:lang w:val="vi-VN"/>
                        </w:rPr>
                      </w:pPr>
                    </w:p>
                    <w:p w14:paraId="761C3A92" w14:textId="77777777" w:rsidR="00E51BCA" w:rsidRPr="00926216" w:rsidRDefault="00E51BCA" w:rsidP="00E51BCA">
                      <w:pPr>
                        <w:jc w:val="center"/>
                        <w:rPr>
                          <w:rFonts w:cs="Times New Roman"/>
                          <w:sz w:val="32"/>
                          <w:szCs w:val="32"/>
                          <w:lang w:val="vi-VN"/>
                        </w:rPr>
                      </w:pPr>
                    </w:p>
                    <w:p w14:paraId="33FFF1F8" w14:textId="77777777" w:rsidR="00E51BCA" w:rsidRPr="00926216" w:rsidRDefault="00E51BCA" w:rsidP="00E51BCA">
                      <w:pPr>
                        <w:jc w:val="center"/>
                        <w:rPr>
                          <w:rFonts w:cs="Times New Roman"/>
                          <w:sz w:val="32"/>
                          <w:szCs w:val="32"/>
                          <w:lang w:val="vi-VN"/>
                        </w:rPr>
                      </w:pPr>
                    </w:p>
                    <w:p w14:paraId="7CF2858A" w14:textId="77777777" w:rsidR="00E51BCA" w:rsidRPr="00926216" w:rsidRDefault="00E51BCA" w:rsidP="00E51BCA">
                      <w:pPr>
                        <w:jc w:val="center"/>
                        <w:rPr>
                          <w:rFonts w:cs="Times New Roman"/>
                          <w:sz w:val="32"/>
                          <w:szCs w:val="32"/>
                          <w:lang w:val="vi-VN"/>
                        </w:rPr>
                      </w:pPr>
                    </w:p>
                    <w:p w14:paraId="7EFA0626" w14:textId="77777777" w:rsidR="00E51BCA" w:rsidRPr="00926216" w:rsidRDefault="00E51BCA" w:rsidP="00E51BCA">
                      <w:pPr>
                        <w:jc w:val="center"/>
                        <w:rPr>
                          <w:rFonts w:cs="Times New Roman"/>
                          <w:sz w:val="32"/>
                          <w:szCs w:val="32"/>
                          <w:lang w:val="vi-VN"/>
                        </w:rPr>
                      </w:pPr>
                    </w:p>
                    <w:p w14:paraId="58CAEC4B" w14:textId="77777777" w:rsidR="00E51BCA" w:rsidRPr="00926216" w:rsidRDefault="00E51BCA" w:rsidP="00E51BCA">
                      <w:pPr>
                        <w:jc w:val="center"/>
                        <w:rPr>
                          <w:rFonts w:cs="Times New Roman"/>
                          <w:sz w:val="32"/>
                          <w:szCs w:val="32"/>
                          <w:lang w:val="vi-VN"/>
                        </w:rPr>
                      </w:pPr>
                    </w:p>
                    <w:p w14:paraId="7BD7E943" w14:textId="77777777" w:rsidR="00E51BCA" w:rsidRPr="00926216" w:rsidRDefault="00E51BCA" w:rsidP="00E51BCA">
                      <w:pPr>
                        <w:jc w:val="center"/>
                        <w:rPr>
                          <w:rFonts w:cs="Times New Roman"/>
                          <w:sz w:val="32"/>
                          <w:szCs w:val="32"/>
                          <w:lang w:val="vi-VN"/>
                        </w:rPr>
                      </w:pPr>
                    </w:p>
                    <w:p w14:paraId="251C9E63" w14:textId="77777777" w:rsidR="00E51BCA" w:rsidRPr="00926216" w:rsidRDefault="00E51BCA" w:rsidP="00E51BCA">
                      <w:pPr>
                        <w:jc w:val="center"/>
                        <w:rPr>
                          <w:rFonts w:cs="Times New Roman"/>
                          <w:sz w:val="32"/>
                          <w:szCs w:val="32"/>
                          <w:lang w:val="vi-VN"/>
                        </w:rPr>
                      </w:pPr>
                    </w:p>
                    <w:p w14:paraId="55F4F6EF" w14:textId="77777777" w:rsidR="00E51BCA" w:rsidRPr="00926216" w:rsidRDefault="00E51BCA" w:rsidP="00E51BCA">
                      <w:pPr>
                        <w:jc w:val="center"/>
                        <w:rPr>
                          <w:rFonts w:cs="Times New Roman"/>
                          <w:sz w:val="32"/>
                          <w:szCs w:val="32"/>
                          <w:lang w:val="vi-VN"/>
                        </w:rPr>
                      </w:pPr>
                    </w:p>
                    <w:p w14:paraId="31B206CB" w14:textId="77777777" w:rsidR="00E51BCA" w:rsidRPr="00926216" w:rsidRDefault="00E51BCA" w:rsidP="00E51BCA">
                      <w:pPr>
                        <w:jc w:val="center"/>
                        <w:rPr>
                          <w:rFonts w:cs="Times New Roman"/>
                          <w:sz w:val="32"/>
                          <w:szCs w:val="32"/>
                          <w:lang w:val="vi-VN"/>
                        </w:rPr>
                      </w:pPr>
                    </w:p>
                    <w:p w14:paraId="15BB56AA" w14:textId="77777777" w:rsidR="00E51BCA" w:rsidRPr="00926216" w:rsidRDefault="00E51BCA" w:rsidP="00E51BCA">
                      <w:pPr>
                        <w:jc w:val="center"/>
                        <w:rPr>
                          <w:rFonts w:cs="Times New Roman"/>
                          <w:sz w:val="32"/>
                          <w:szCs w:val="32"/>
                          <w:lang w:val="vi-VN"/>
                        </w:rPr>
                      </w:pPr>
                    </w:p>
                    <w:p w14:paraId="4EF88515" w14:textId="77777777" w:rsidR="00E51BCA" w:rsidRPr="00926216" w:rsidRDefault="00E51BCA" w:rsidP="00E51BCA">
                      <w:pPr>
                        <w:jc w:val="center"/>
                        <w:rPr>
                          <w:rFonts w:cs="Times New Roman"/>
                          <w:sz w:val="32"/>
                          <w:szCs w:val="32"/>
                          <w:lang w:val="vi-VN"/>
                        </w:rPr>
                      </w:pPr>
                    </w:p>
                    <w:p w14:paraId="2F1661DA" w14:textId="77777777" w:rsidR="00E51BCA" w:rsidRPr="00926216" w:rsidRDefault="00E51BCA" w:rsidP="00E51BCA">
                      <w:pPr>
                        <w:jc w:val="center"/>
                        <w:rPr>
                          <w:rFonts w:cs="Times New Roman"/>
                          <w:sz w:val="32"/>
                          <w:szCs w:val="32"/>
                          <w:lang w:val="vi-VN"/>
                        </w:rPr>
                      </w:pPr>
                    </w:p>
                    <w:p w14:paraId="08B4BF44" w14:textId="77777777" w:rsidR="00E51BCA" w:rsidRPr="00926216" w:rsidRDefault="00E51BCA" w:rsidP="00E51BCA">
                      <w:pPr>
                        <w:jc w:val="center"/>
                        <w:rPr>
                          <w:rFonts w:cs="Times New Roman"/>
                          <w:sz w:val="32"/>
                          <w:szCs w:val="32"/>
                          <w:lang w:val="vi-VN"/>
                        </w:rPr>
                      </w:pPr>
                    </w:p>
                    <w:p w14:paraId="191A49BB" w14:textId="77777777" w:rsidR="00E51BCA" w:rsidRPr="00926216" w:rsidRDefault="00E51BCA" w:rsidP="00E51BCA">
                      <w:pPr>
                        <w:jc w:val="center"/>
                        <w:rPr>
                          <w:rFonts w:cs="Times New Roman"/>
                          <w:sz w:val="32"/>
                          <w:szCs w:val="32"/>
                          <w:lang w:val="vi-VN"/>
                        </w:rPr>
                      </w:pPr>
                    </w:p>
                    <w:p w14:paraId="208B3CFD" w14:textId="77777777" w:rsidR="00E51BCA" w:rsidRPr="00926216" w:rsidRDefault="00E51BCA" w:rsidP="00E51BCA">
                      <w:pPr>
                        <w:jc w:val="center"/>
                        <w:rPr>
                          <w:rFonts w:cs="Times New Roman"/>
                          <w:sz w:val="32"/>
                          <w:szCs w:val="32"/>
                          <w:lang w:val="vi-VN"/>
                        </w:rPr>
                      </w:pPr>
                    </w:p>
                    <w:p w14:paraId="18AF7647" w14:textId="77777777" w:rsidR="00E51BCA" w:rsidRPr="00926216" w:rsidRDefault="00E51BCA" w:rsidP="00E51BCA">
                      <w:pPr>
                        <w:jc w:val="center"/>
                        <w:rPr>
                          <w:rFonts w:cs="Times New Roman"/>
                          <w:sz w:val="32"/>
                          <w:szCs w:val="32"/>
                          <w:lang w:val="vi-VN"/>
                        </w:rPr>
                      </w:pPr>
                    </w:p>
                    <w:p w14:paraId="1E593665" w14:textId="77777777" w:rsidR="00E51BCA" w:rsidRPr="00926216" w:rsidRDefault="00E51BCA" w:rsidP="00E51BCA">
                      <w:pPr>
                        <w:jc w:val="center"/>
                        <w:rPr>
                          <w:rFonts w:cs="Times New Roman"/>
                          <w:sz w:val="32"/>
                          <w:szCs w:val="32"/>
                          <w:lang w:val="vi-VN"/>
                        </w:rPr>
                      </w:pPr>
                    </w:p>
                    <w:p w14:paraId="5F8887CC" w14:textId="77777777" w:rsidR="00E51BCA" w:rsidRPr="00926216" w:rsidRDefault="00E51BCA" w:rsidP="00E51BCA">
                      <w:pPr>
                        <w:jc w:val="center"/>
                        <w:rPr>
                          <w:rFonts w:cs="Times New Roman"/>
                          <w:sz w:val="32"/>
                          <w:szCs w:val="32"/>
                          <w:lang w:val="vi-VN"/>
                        </w:rPr>
                      </w:pPr>
                    </w:p>
                    <w:p w14:paraId="13CE856A" w14:textId="77777777" w:rsidR="00E51BCA" w:rsidRPr="00926216" w:rsidRDefault="00E51BCA" w:rsidP="00E51BCA">
                      <w:pPr>
                        <w:jc w:val="center"/>
                        <w:rPr>
                          <w:rFonts w:cs="Times New Roman"/>
                          <w:sz w:val="32"/>
                          <w:szCs w:val="32"/>
                          <w:lang w:val="vi-VN"/>
                        </w:rPr>
                      </w:pPr>
                    </w:p>
                    <w:p w14:paraId="74E0E0FD" w14:textId="77777777" w:rsidR="00E51BCA" w:rsidRPr="00926216" w:rsidRDefault="00E51BCA" w:rsidP="00E51BCA">
                      <w:pPr>
                        <w:jc w:val="center"/>
                        <w:rPr>
                          <w:rFonts w:cs="Times New Roman"/>
                          <w:sz w:val="32"/>
                          <w:szCs w:val="32"/>
                          <w:lang w:val="vi-VN"/>
                        </w:rPr>
                      </w:pPr>
                    </w:p>
                    <w:p w14:paraId="72242D90" w14:textId="77777777" w:rsidR="00E51BCA" w:rsidRPr="00926216" w:rsidRDefault="00E51BCA" w:rsidP="00E51BCA">
                      <w:pPr>
                        <w:jc w:val="center"/>
                        <w:rPr>
                          <w:rFonts w:cs="Times New Roman"/>
                          <w:sz w:val="32"/>
                          <w:szCs w:val="32"/>
                          <w:lang w:val="vi-VN"/>
                        </w:rPr>
                      </w:pPr>
                    </w:p>
                    <w:p w14:paraId="70F4DDA1" w14:textId="77777777" w:rsidR="00E51BCA" w:rsidRPr="00926216" w:rsidRDefault="00E51BCA" w:rsidP="00E51BCA">
                      <w:pPr>
                        <w:jc w:val="center"/>
                        <w:rPr>
                          <w:rFonts w:cs="Times New Roman"/>
                          <w:sz w:val="32"/>
                          <w:szCs w:val="32"/>
                          <w:lang w:val="vi-VN"/>
                        </w:rPr>
                      </w:pPr>
                    </w:p>
                    <w:p w14:paraId="7CE74E1D" w14:textId="77777777" w:rsidR="00E51BCA" w:rsidRPr="00926216" w:rsidRDefault="00E51BCA" w:rsidP="00E51BCA">
                      <w:pPr>
                        <w:jc w:val="center"/>
                        <w:rPr>
                          <w:rFonts w:cs="Times New Roman"/>
                          <w:sz w:val="32"/>
                          <w:szCs w:val="32"/>
                          <w:lang w:val="vi-VN"/>
                        </w:rPr>
                      </w:pPr>
                    </w:p>
                    <w:p w14:paraId="50ACACA4" w14:textId="77777777" w:rsidR="00E51BCA" w:rsidRPr="00926216" w:rsidRDefault="00E51BCA" w:rsidP="00E51BCA">
                      <w:pPr>
                        <w:jc w:val="center"/>
                        <w:rPr>
                          <w:rFonts w:cs="Times New Roman"/>
                          <w:sz w:val="32"/>
                          <w:szCs w:val="32"/>
                          <w:lang w:val="vi-VN"/>
                        </w:rPr>
                      </w:pPr>
                    </w:p>
                    <w:p w14:paraId="0B67DE08" w14:textId="77777777" w:rsidR="00E51BCA" w:rsidRPr="00926216" w:rsidRDefault="00E51BCA" w:rsidP="00E51BCA">
                      <w:pPr>
                        <w:jc w:val="center"/>
                        <w:rPr>
                          <w:rFonts w:cs="Times New Roman"/>
                          <w:sz w:val="32"/>
                          <w:szCs w:val="32"/>
                          <w:lang w:val="vi-VN"/>
                        </w:rPr>
                      </w:pPr>
                    </w:p>
                    <w:p w14:paraId="2ABD9334"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5C4F181" w14:textId="77777777" w:rsidR="00E51BCA" w:rsidRPr="00926216" w:rsidRDefault="00E51BCA" w:rsidP="00E51BCA">
                      <w:pPr>
                        <w:rPr>
                          <w:rFonts w:cs="Times New Roman"/>
                        </w:rPr>
                      </w:pPr>
                    </w:p>
                    <w:p w14:paraId="2F71C3DF" w14:textId="77777777" w:rsidR="00E51BCA" w:rsidRPr="00926216" w:rsidRDefault="00E51BCA" w:rsidP="00E51BCA">
                      <w:pPr>
                        <w:jc w:val="center"/>
                        <w:outlineLvl w:val="0"/>
                        <w:rPr>
                          <w:rFonts w:cs="Times New Roman"/>
                          <w:b/>
                          <w:sz w:val="40"/>
                          <w:szCs w:val="40"/>
                        </w:rPr>
                      </w:pPr>
                      <w:bookmarkStart w:id="105" w:name="_Toc186413132"/>
                      <w:r w:rsidRPr="00926216">
                        <w:rPr>
                          <w:rFonts w:cs="Times New Roman"/>
                          <w:b/>
                          <w:sz w:val="40"/>
                          <w:szCs w:val="40"/>
                          <w:lang w:val="vi-VN"/>
                        </w:rPr>
                        <w:t>B</w:t>
                      </w:r>
                      <w:r w:rsidRPr="00926216">
                        <w:rPr>
                          <w:rFonts w:cs="Times New Roman"/>
                          <w:b/>
                          <w:sz w:val="40"/>
                          <w:szCs w:val="40"/>
                        </w:rPr>
                        <w:t>Ộ GIÁO DỤC VÀ ĐÀO TẠO</w:t>
                      </w:r>
                      <w:bookmarkEnd w:id="105"/>
                    </w:p>
                    <w:p w14:paraId="3A740BF7" w14:textId="77777777" w:rsidR="00E51BCA" w:rsidRPr="00926216" w:rsidRDefault="00E51BCA" w:rsidP="00E51BCA">
                      <w:pPr>
                        <w:jc w:val="center"/>
                        <w:outlineLvl w:val="0"/>
                        <w:rPr>
                          <w:rFonts w:cs="Times New Roman"/>
                          <w:b/>
                          <w:sz w:val="44"/>
                          <w:szCs w:val="44"/>
                        </w:rPr>
                      </w:pPr>
                      <w:bookmarkStart w:id="106" w:name="_Toc186413133"/>
                      <w:r w:rsidRPr="00926216">
                        <w:rPr>
                          <w:rFonts w:cs="Times New Roman"/>
                          <w:b/>
                          <w:sz w:val="44"/>
                          <w:szCs w:val="44"/>
                        </w:rPr>
                        <w:t>TRƯỜNG ĐẠI HỌC NÔNG LÂM TP HCM</w:t>
                      </w:r>
                      <w:bookmarkEnd w:id="106"/>
                    </w:p>
                    <w:p w14:paraId="10FBE74A" w14:textId="77777777" w:rsidR="00E51BCA" w:rsidRPr="00926216" w:rsidRDefault="00E51BCA" w:rsidP="00E51BCA">
                      <w:pPr>
                        <w:jc w:val="center"/>
                        <w:outlineLvl w:val="0"/>
                        <w:rPr>
                          <w:rFonts w:cs="Times New Roman"/>
                          <w:b/>
                          <w:sz w:val="44"/>
                          <w:szCs w:val="44"/>
                        </w:rPr>
                      </w:pPr>
                      <w:bookmarkStart w:id="107" w:name="_Toc186413134"/>
                      <w:r w:rsidRPr="00926216">
                        <w:rPr>
                          <w:rFonts w:cs="Times New Roman"/>
                          <w:b/>
                          <w:sz w:val="40"/>
                          <w:szCs w:val="40"/>
                        </w:rPr>
                        <w:t>KHOA CÔNG NGHỆ THÔNG TIN</w:t>
                      </w:r>
                      <w:bookmarkEnd w:id="107"/>
                    </w:p>
                    <w:p w14:paraId="2AE4AC38" w14:textId="77777777" w:rsidR="00E51BCA" w:rsidRPr="00926216" w:rsidRDefault="00E51BCA" w:rsidP="00E51BCA">
                      <w:pPr>
                        <w:jc w:val="center"/>
                        <w:rPr>
                          <w:rFonts w:cs="Times New Roman"/>
                          <w:b/>
                          <w:sz w:val="32"/>
                          <w:szCs w:val="32"/>
                        </w:rPr>
                      </w:pPr>
                    </w:p>
                    <w:p w14:paraId="21AFABE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D4781C7" wp14:editId="4B4A7F3E">
                            <wp:extent cx="1440000" cy="1440000"/>
                            <wp:effectExtent l="0" t="0" r="0" b="0"/>
                            <wp:docPr id="1148342576" name="Picture 1148342576"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50698" name="Picture 176650698"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B616772" w14:textId="77777777" w:rsidR="00E51BCA" w:rsidRPr="00926216" w:rsidRDefault="00E51BCA" w:rsidP="00E51BCA">
                      <w:pPr>
                        <w:jc w:val="center"/>
                        <w:rPr>
                          <w:rFonts w:cs="Times New Roman"/>
                          <w:b/>
                          <w:sz w:val="32"/>
                          <w:szCs w:val="32"/>
                        </w:rPr>
                      </w:pPr>
                    </w:p>
                    <w:p w14:paraId="12CA6DAA"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7ADDBFF0"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8194855" w14:textId="77777777" w:rsidR="00E51BCA" w:rsidRPr="00926216" w:rsidRDefault="00E51BCA" w:rsidP="00E51BCA">
                      <w:pPr>
                        <w:jc w:val="center"/>
                        <w:rPr>
                          <w:rFonts w:cs="Times New Roman"/>
                          <w:sz w:val="32"/>
                          <w:szCs w:val="32"/>
                        </w:rPr>
                      </w:pPr>
                    </w:p>
                    <w:p w14:paraId="6CF8BF51" w14:textId="77777777" w:rsidR="00E51BCA" w:rsidRPr="00926216" w:rsidRDefault="00E51BCA" w:rsidP="00E51BCA">
                      <w:pPr>
                        <w:jc w:val="center"/>
                        <w:rPr>
                          <w:rFonts w:cs="Times New Roman"/>
                          <w:sz w:val="32"/>
                          <w:szCs w:val="32"/>
                        </w:rPr>
                      </w:pPr>
                    </w:p>
                    <w:p w14:paraId="1DD0697C" w14:textId="77777777" w:rsidR="00E51BCA" w:rsidRPr="00926216" w:rsidRDefault="00E51BCA" w:rsidP="00E51BCA">
                      <w:pPr>
                        <w:jc w:val="center"/>
                        <w:rPr>
                          <w:rFonts w:cs="Times New Roman"/>
                          <w:sz w:val="32"/>
                          <w:szCs w:val="32"/>
                        </w:rPr>
                      </w:pPr>
                    </w:p>
                    <w:p w14:paraId="5F6B729E" w14:textId="77777777" w:rsidR="00E51BCA" w:rsidRPr="00926216" w:rsidRDefault="00E51BCA" w:rsidP="00E51BCA">
                      <w:pPr>
                        <w:jc w:val="center"/>
                        <w:rPr>
                          <w:rFonts w:cs="Times New Roman"/>
                          <w:sz w:val="32"/>
                          <w:szCs w:val="32"/>
                        </w:rPr>
                      </w:pPr>
                    </w:p>
                    <w:p w14:paraId="3818F68F" w14:textId="77777777" w:rsidR="00E51BCA" w:rsidRPr="00926216" w:rsidRDefault="00E51BCA" w:rsidP="00E51BCA">
                      <w:pPr>
                        <w:jc w:val="center"/>
                        <w:rPr>
                          <w:rFonts w:cs="Times New Roman"/>
                          <w:sz w:val="32"/>
                          <w:szCs w:val="32"/>
                        </w:rPr>
                      </w:pPr>
                    </w:p>
                    <w:p w14:paraId="30B799A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E8E5D02"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692D83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A7C87B2" w14:textId="77777777" w:rsidR="00E51BCA" w:rsidRPr="00926216" w:rsidRDefault="00E51BCA" w:rsidP="00E51BCA">
                      <w:pPr>
                        <w:jc w:val="both"/>
                        <w:rPr>
                          <w:rFonts w:cs="Times New Roman"/>
                          <w:bCs/>
                          <w:sz w:val="28"/>
                          <w:szCs w:val="28"/>
                          <w:lang w:val="vi-VN"/>
                        </w:rPr>
                      </w:pPr>
                    </w:p>
                    <w:p w14:paraId="266EA4D6" w14:textId="77777777" w:rsidR="00E51BCA" w:rsidRPr="00926216" w:rsidRDefault="00E51BCA" w:rsidP="00E51BCA">
                      <w:pPr>
                        <w:jc w:val="both"/>
                        <w:rPr>
                          <w:rFonts w:cs="Times New Roman"/>
                          <w:bCs/>
                          <w:sz w:val="28"/>
                          <w:szCs w:val="28"/>
                          <w:lang w:val="vi-VN"/>
                        </w:rPr>
                      </w:pPr>
                    </w:p>
                    <w:p w14:paraId="7DB6722A" w14:textId="77777777" w:rsidR="00E51BCA" w:rsidRPr="00926216" w:rsidRDefault="00E51BCA" w:rsidP="00E51BCA">
                      <w:pPr>
                        <w:jc w:val="both"/>
                        <w:rPr>
                          <w:rFonts w:cs="Times New Roman"/>
                          <w:bCs/>
                          <w:sz w:val="28"/>
                          <w:szCs w:val="28"/>
                          <w:lang w:val="vi-VN"/>
                        </w:rPr>
                      </w:pPr>
                    </w:p>
                    <w:p w14:paraId="5B46BFF3"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43EAF82" w14:textId="77777777" w:rsidR="00E51BCA" w:rsidRPr="00926216" w:rsidRDefault="00E51BCA" w:rsidP="00E51BCA">
                      <w:pPr>
                        <w:jc w:val="center"/>
                        <w:rPr>
                          <w:rFonts w:cs="Times New Roman"/>
                          <w:sz w:val="32"/>
                          <w:szCs w:val="32"/>
                        </w:rPr>
                      </w:pPr>
                    </w:p>
                    <w:p w14:paraId="33DFED16" w14:textId="77777777" w:rsidR="00E51BCA" w:rsidRPr="00926216" w:rsidRDefault="00E51BCA" w:rsidP="00E51BCA">
                      <w:pPr>
                        <w:jc w:val="center"/>
                        <w:rPr>
                          <w:rFonts w:cs="Times New Roman"/>
                          <w:sz w:val="32"/>
                          <w:szCs w:val="32"/>
                          <w:lang w:val="vi-VN"/>
                        </w:rPr>
                      </w:pPr>
                    </w:p>
                    <w:p w14:paraId="30973D2F" w14:textId="77777777" w:rsidR="00E51BCA" w:rsidRPr="00926216" w:rsidRDefault="00E51BCA" w:rsidP="00E51BCA">
                      <w:pPr>
                        <w:jc w:val="center"/>
                        <w:rPr>
                          <w:rFonts w:cs="Times New Roman"/>
                          <w:sz w:val="32"/>
                          <w:szCs w:val="32"/>
                          <w:lang w:val="vi-VN"/>
                        </w:rPr>
                      </w:pPr>
                    </w:p>
                    <w:p w14:paraId="351305E6" w14:textId="77777777" w:rsidR="00E51BCA" w:rsidRPr="00926216" w:rsidRDefault="00E51BCA" w:rsidP="00E51BCA">
                      <w:pPr>
                        <w:jc w:val="center"/>
                        <w:rPr>
                          <w:rFonts w:cs="Times New Roman"/>
                          <w:sz w:val="32"/>
                          <w:szCs w:val="32"/>
                          <w:lang w:val="vi-VN"/>
                        </w:rPr>
                      </w:pPr>
                    </w:p>
                    <w:p w14:paraId="35D60985" w14:textId="77777777" w:rsidR="00E51BCA" w:rsidRPr="00926216" w:rsidRDefault="00E51BCA" w:rsidP="00E51BCA">
                      <w:pPr>
                        <w:jc w:val="center"/>
                        <w:rPr>
                          <w:rFonts w:cs="Times New Roman"/>
                          <w:sz w:val="32"/>
                          <w:szCs w:val="32"/>
                          <w:lang w:val="vi-VN"/>
                        </w:rPr>
                      </w:pPr>
                    </w:p>
                    <w:p w14:paraId="6F37F94C" w14:textId="77777777" w:rsidR="00E51BCA" w:rsidRPr="00926216" w:rsidRDefault="00E51BCA" w:rsidP="00E51BCA">
                      <w:pPr>
                        <w:jc w:val="center"/>
                        <w:rPr>
                          <w:rFonts w:cs="Times New Roman"/>
                          <w:sz w:val="32"/>
                          <w:szCs w:val="32"/>
                          <w:lang w:val="vi-VN"/>
                        </w:rPr>
                      </w:pPr>
                    </w:p>
                    <w:p w14:paraId="5163CB79" w14:textId="77777777" w:rsidR="00E51BCA" w:rsidRPr="00926216" w:rsidRDefault="00E51BCA" w:rsidP="00E51BCA">
                      <w:pPr>
                        <w:jc w:val="center"/>
                        <w:rPr>
                          <w:rFonts w:cs="Times New Roman"/>
                          <w:sz w:val="32"/>
                          <w:szCs w:val="32"/>
                          <w:lang w:val="vi-VN"/>
                        </w:rPr>
                      </w:pPr>
                    </w:p>
                    <w:p w14:paraId="7C81CC53" w14:textId="77777777" w:rsidR="00E51BCA" w:rsidRPr="00926216" w:rsidRDefault="00E51BCA" w:rsidP="00E51BCA">
                      <w:pPr>
                        <w:jc w:val="center"/>
                        <w:rPr>
                          <w:rFonts w:cs="Times New Roman"/>
                          <w:sz w:val="32"/>
                          <w:szCs w:val="32"/>
                          <w:lang w:val="vi-VN"/>
                        </w:rPr>
                      </w:pPr>
                    </w:p>
                    <w:p w14:paraId="1A889786" w14:textId="77777777" w:rsidR="00E51BCA" w:rsidRPr="00926216" w:rsidRDefault="00E51BCA" w:rsidP="00E51BCA">
                      <w:pPr>
                        <w:jc w:val="center"/>
                        <w:rPr>
                          <w:rFonts w:cs="Times New Roman"/>
                          <w:sz w:val="32"/>
                          <w:szCs w:val="32"/>
                          <w:lang w:val="vi-VN"/>
                        </w:rPr>
                      </w:pPr>
                    </w:p>
                    <w:p w14:paraId="05299D77" w14:textId="77777777" w:rsidR="00E51BCA" w:rsidRPr="00926216" w:rsidRDefault="00E51BCA" w:rsidP="00E51BCA">
                      <w:pPr>
                        <w:jc w:val="center"/>
                        <w:rPr>
                          <w:rFonts w:cs="Times New Roman"/>
                          <w:sz w:val="32"/>
                          <w:szCs w:val="32"/>
                          <w:lang w:val="vi-VN"/>
                        </w:rPr>
                      </w:pPr>
                    </w:p>
                    <w:p w14:paraId="288A9109" w14:textId="77777777" w:rsidR="00E51BCA" w:rsidRPr="00926216" w:rsidRDefault="00E51BCA" w:rsidP="00E51BCA">
                      <w:pPr>
                        <w:jc w:val="center"/>
                        <w:rPr>
                          <w:rFonts w:cs="Times New Roman"/>
                          <w:sz w:val="32"/>
                          <w:szCs w:val="32"/>
                          <w:lang w:val="vi-VN"/>
                        </w:rPr>
                      </w:pPr>
                    </w:p>
                    <w:p w14:paraId="66EABF96" w14:textId="77777777" w:rsidR="00E51BCA" w:rsidRPr="00926216" w:rsidRDefault="00E51BCA" w:rsidP="00E51BCA">
                      <w:pPr>
                        <w:jc w:val="center"/>
                        <w:rPr>
                          <w:rFonts w:cs="Times New Roman"/>
                          <w:sz w:val="32"/>
                          <w:szCs w:val="32"/>
                          <w:lang w:val="vi-VN"/>
                        </w:rPr>
                      </w:pPr>
                    </w:p>
                    <w:p w14:paraId="56C4DBF8" w14:textId="77777777" w:rsidR="00E51BCA" w:rsidRPr="00926216" w:rsidRDefault="00E51BCA" w:rsidP="00E51BCA">
                      <w:pPr>
                        <w:jc w:val="center"/>
                        <w:rPr>
                          <w:rFonts w:cs="Times New Roman"/>
                          <w:sz w:val="32"/>
                          <w:szCs w:val="32"/>
                          <w:lang w:val="vi-VN"/>
                        </w:rPr>
                      </w:pPr>
                    </w:p>
                    <w:p w14:paraId="5937AA4F" w14:textId="77777777" w:rsidR="00E51BCA" w:rsidRPr="00926216" w:rsidRDefault="00E51BCA" w:rsidP="00E51BCA">
                      <w:pPr>
                        <w:jc w:val="center"/>
                        <w:rPr>
                          <w:rFonts w:cs="Times New Roman"/>
                          <w:sz w:val="32"/>
                          <w:szCs w:val="32"/>
                          <w:lang w:val="vi-VN"/>
                        </w:rPr>
                      </w:pPr>
                    </w:p>
                    <w:p w14:paraId="478D8425" w14:textId="77777777" w:rsidR="00E51BCA" w:rsidRPr="00926216" w:rsidRDefault="00E51BCA" w:rsidP="00E51BCA">
                      <w:pPr>
                        <w:jc w:val="center"/>
                        <w:rPr>
                          <w:rFonts w:cs="Times New Roman"/>
                          <w:sz w:val="32"/>
                          <w:szCs w:val="32"/>
                          <w:lang w:val="vi-VN"/>
                        </w:rPr>
                      </w:pPr>
                    </w:p>
                    <w:p w14:paraId="1B136B6A" w14:textId="77777777" w:rsidR="00E51BCA" w:rsidRPr="00926216" w:rsidRDefault="00E51BCA" w:rsidP="00E51BCA">
                      <w:pPr>
                        <w:jc w:val="center"/>
                        <w:rPr>
                          <w:rFonts w:cs="Times New Roman"/>
                          <w:sz w:val="32"/>
                          <w:szCs w:val="32"/>
                          <w:lang w:val="vi-VN"/>
                        </w:rPr>
                      </w:pPr>
                    </w:p>
                    <w:p w14:paraId="530C9188" w14:textId="77777777" w:rsidR="00E51BCA" w:rsidRPr="00926216" w:rsidRDefault="00E51BCA" w:rsidP="00E51BCA">
                      <w:pPr>
                        <w:jc w:val="center"/>
                        <w:rPr>
                          <w:rFonts w:cs="Times New Roman"/>
                          <w:sz w:val="32"/>
                          <w:szCs w:val="32"/>
                          <w:lang w:val="vi-VN"/>
                        </w:rPr>
                      </w:pPr>
                    </w:p>
                    <w:p w14:paraId="2437E7F3" w14:textId="77777777" w:rsidR="00E51BCA" w:rsidRPr="00926216" w:rsidRDefault="00E51BCA" w:rsidP="00E51BCA">
                      <w:pPr>
                        <w:jc w:val="center"/>
                        <w:rPr>
                          <w:rFonts w:cs="Times New Roman"/>
                          <w:sz w:val="32"/>
                          <w:szCs w:val="32"/>
                          <w:lang w:val="vi-VN"/>
                        </w:rPr>
                      </w:pPr>
                    </w:p>
                    <w:p w14:paraId="0FCA0B14" w14:textId="77777777" w:rsidR="00E51BCA" w:rsidRPr="00926216" w:rsidRDefault="00E51BCA" w:rsidP="00E51BCA">
                      <w:pPr>
                        <w:jc w:val="center"/>
                        <w:rPr>
                          <w:rFonts w:cs="Times New Roman"/>
                          <w:sz w:val="32"/>
                          <w:szCs w:val="32"/>
                          <w:lang w:val="vi-VN"/>
                        </w:rPr>
                      </w:pPr>
                    </w:p>
                    <w:p w14:paraId="5517C1C6" w14:textId="77777777" w:rsidR="00E51BCA" w:rsidRPr="00926216" w:rsidRDefault="00E51BCA" w:rsidP="00E51BCA">
                      <w:pPr>
                        <w:jc w:val="center"/>
                        <w:rPr>
                          <w:rFonts w:cs="Times New Roman"/>
                          <w:sz w:val="32"/>
                          <w:szCs w:val="32"/>
                          <w:lang w:val="vi-VN"/>
                        </w:rPr>
                      </w:pPr>
                    </w:p>
                    <w:p w14:paraId="0B71BC06" w14:textId="77777777" w:rsidR="00E51BCA" w:rsidRPr="00926216" w:rsidRDefault="00E51BCA" w:rsidP="00E51BCA">
                      <w:pPr>
                        <w:jc w:val="center"/>
                        <w:rPr>
                          <w:rFonts w:cs="Times New Roman"/>
                          <w:sz w:val="32"/>
                          <w:szCs w:val="32"/>
                          <w:lang w:val="vi-VN"/>
                        </w:rPr>
                      </w:pPr>
                    </w:p>
                    <w:p w14:paraId="2546E5A8" w14:textId="77777777" w:rsidR="00E51BCA" w:rsidRPr="00926216" w:rsidRDefault="00E51BCA" w:rsidP="00E51BCA">
                      <w:pPr>
                        <w:jc w:val="center"/>
                        <w:rPr>
                          <w:rFonts w:cs="Times New Roman"/>
                          <w:sz w:val="32"/>
                          <w:szCs w:val="32"/>
                          <w:lang w:val="vi-VN"/>
                        </w:rPr>
                      </w:pPr>
                    </w:p>
                    <w:p w14:paraId="2BE52FB4" w14:textId="77777777" w:rsidR="00E51BCA" w:rsidRPr="00926216" w:rsidRDefault="00E51BCA" w:rsidP="00E51BCA">
                      <w:pPr>
                        <w:jc w:val="center"/>
                        <w:rPr>
                          <w:rFonts w:cs="Times New Roman"/>
                          <w:sz w:val="32"/>
                          <w:szCs w:val="32"/>
                          <w:lang w:val="vi-VN"/>
                        </w:rPr>
                      </w:pPr>
                    </w:p>
                    <w:p w14:paraId="1263E5C8" w14:textId="77777777" w:rsidR="00E51BCA" w:rsidRPr="00926216" w:rsidRDefault="00E51BCA" w:rsidP="00E51BCA">
                      <w:pPr>
                        <w:jc w:val="center"/>
                        <w:rPr>
                          <w:rFonts w:cs="Times New Roman"/>
                          <w:sz w:val="32"/>
                          <w:szCs w:val="32"/>
                          <w:lang w:val="vi-VN"/>
                        </w:rPr>
                      </w:pPr>
                    </w:p>
                    <w:p w14:paraId="1D72F7E2" w14:textId="77777777" w:rsidR="00E51BCA" w:rsidRPr="00926216" w:rsidRDefault="00E51BCA" w:rsidP="00E51BCA">
                      <w:pPr>
                        <w:jc w:val="center"/>
                        <w:rPr>
                          <w:rFonts w:cs="Times New Roman"/>
                          <w:sz w:val="32"/>
                          <w:szCs w:val="32"/>
                          <w:lang w:val="vi-VN"/>
                        </w:rPr>
                      </w:pPr>
                    </w:p>
                    <w:p w14:paraId="5E9C64DA" w14:textId="77777777" w:rsidR="00E51BCA" w:rsidRPr="00926216" w:rsidRDefault="00E51BCA" w:rsidP="00E51BCA">
                      <w:pPr>
                        <w:jc w:val="center"/>
                        <w:rPr>
                          <w:rFonts w:cs="Times New Roman"/>
                          <w:sz w:val="32"/>
                          <w:szCs w:val="32"/>
                          <w:lang w:val="vi-VN"/>
                        </w:rPr>
                      </w:pPr>
                    </w:p>
                    <w:p w14:paraId="30D5F18A" w14:textId="77777777" w:rsidR="00E51BCA" w:rsidRPr="00926216" w:rsidRDefault="00E51BCA" w:rsidP="00E51BCA">
                      <w:pPr>
                        <w:jc w:val="center"/>
                        <w:rPr>
                          <w:rFonts w:cs="Times New Roman"/>
                          <w:sz w:val="32"/>
                          <w:szCs w:val="32"/>
                          <w:lang w:val="vi-VN"/>
                        </w:rPr>
                      </w:pPr>
                    </w:p>
                    <w:p w14:paraId="1A9FF5A8" w14:textId="77777777" w:rsidR="00E51BCA" w:rsidRPr="00926216" w:rsidRDefault="00E51BCA" w:rsidP="00E51BCA">
                      <w:pPr>
                        <w:jc w:val="center"/>
                        <w:rPr>
                          <w:rFonts w:cs="Times New Roman"/>
                          <w:sz w:val="32"/>
                          <w:szCs w:val="32"/>
                          <w:lang w:val="vi-VN"/>
                        </w:rPr>
                      </w:pPr>
                    </w:p>
                    <w:p w14:paraId="059FDC31" w14:textId="77777777" w:rsidR="00E51BCA" w:rsidRPr="00926216" w:rsidRDefault="00E51BCA" w:rsidP="00E51BCA">
                      <w:pPr>
                        <w:jc w:val="center"/>
                        <w:rPr>
                          <w:rFonts w:cs="Times New Roman"/>
                          <w:sz w:val="32"/>
                          <w:szCs w:val="32"/>
                          <w:lang w:val="vi-VN"/>
                        </w:rPr>
                      </w:pPr>
                    </w:p>
                    <w:p w14:paraId="60CEF314" w14:textId="77777777" w:rsidR="00E51BCA" w:rsidRPr="00926216" w:rsidRDefault="00E51BCA" w:rsidP="00E51BCA">
                      <w:pPr>
                        <w:jc w:val="center"/>
                        <w:rPr>
                          <w:rFonts w:cs="Times New Roman"/>
                          <w:sz w:val="32"/>
                          <w:szCs w:val="32"/>
                          <w:lang w:val="vi-VN"/>
                        </w:rPr>
                      </w:pPr>
                    </w:p>
                    <w:p w14:paraId="7E5037B4" w14:textId="77777777" w:rsidR="00E51BCA" w:rsidRPr="00926216" w:rsidRDefault="00E51BCA" w:rsidP="00E51BCA">
                      <w:pPr>
                        <w:jc w:val="center"/>
                        <w:rPr>
                          <w:rFonts w:cs="Times New Roman"/>
                          <w:sz w:val="32"/>
                          <w:szCs w:val="32"/>
                          <w:lang w:val="vi-VN"/>
                        </w:rPr>
                      </w:pPr>
                    </w:p>
                    <w:p w14:paraId="6675F4BE" w14:textId="77777777" w:rsidR="00E51BCA" w:rsidRPr="00926216" w:rsidRDefault="00E51BCA" w:rsidP="00E51BCA">
                      <w:pPr>
                        <w:jc w:val="center"/>
                        <w:rPr>
                          <w:rFonts w:cs="Times New Roman"/>
                          <w:sz w:val="32"/>
                          <w:szCs w:val="32"/>
                          <w:lang w:val="vi-VN"/>
                        </w:rPr>
                      </w:pPr>
                    </w:p>
                    <w:p w14:paraId="563AFCB5" w14:textId="77777777" w:rsidR="00E51BCA" w:rsidRPr="00926216" w:rsidRDefault="00E51BCA" w:rsidP="00E51BCA">
                      <w:pPr>
                        <w:jc w:val="center"/>
                        <w:rPr>
                          <w:rFonts w:cs="Times New Roman"/>
                          <w:sz w:val="32"/>
                          <w:szCs w:val="32"/>
                          <w:lang w:val="vi-VN"/>
                        </w:rPr>
                      </w:pPr>
                    </w:p>
                    <w:p w14:paraId="2FFD83DF" w14:textId="77777777" w:rsidR="00E51BCA" w:rsidRPr="00926216" w:rsidRDefault="00E51BCA" w:rsidP="00E51BCA">
                      <w:pPr>
                        <w:jc w:val="center"/>
                        <w:rPr>
                          <w:rFonts w:cs="Times New Roman"/>
                          <w:sz w:val="32"/>
                          <w:szCs w:val="32"/>
                          <w:lang w:val="vi-VN"/>
                        </w:rPr>
                      </w:pPr>
                    </w:p>
                    <w:p w14:paraId="2BB8CCDE" w14:textId="77777777" w:rsidR="00E51BCA" w:rsidRPr="00926216" w:rsidRDefault="00E51BCA" w:rsidP="00E51BCA">
                      <w:pPr>
                        <w:jc w:val="center"/>
                        <w:rPr>
                          <w:rFonts w:cs="Times New Roman"/>
                          <w:sz w:val="32"/>
                          <w:szCs w:val="32"/>
                          <w:lang w:val="vi-VN"/>
                        </w:rPr>
                      </w:pPr>
                    </w:p>
                    <w:p w14:paraId="6B9825BB" w14:textId="77777777" w:rsidR="00E51BCA" w:rsidRPr="00926216" w:rsidRDefault="00E51BCA" w:rsidP="00E51BCA">
                      <w:pPr>
                        <w:jc w:val="center"/>
                        <w:rPr>
                          <w:rFonts w:cs="Times New Roman"/>
                          <w:sz w:val="32"/>
                          <w:szCs w:val="32"/>
                          <w:lang w:val="vi-VN"/>
                        </w:rPr>
                      </w:pPr>
                    </w:p>
                    <w:p w14:paraId="46EC62E8" w14:textId="77777777" w:rsidR="00E51BCA" w:rsidRPr="00926216" w:rsidRDefault="00E51BCA" w:rsidP="00E51BCA">
                      <w:pPr>
                        <w:jc w:val="center"/>
                        <w:rPr>
                          <w:rFonts w:cs="Times New Roman"/>
                          <w:sz w:val="32"/>
                          <w:szCs w:val="32"/>
                          <w:lang w:val="vi-VN"/>
                        </w:rPr>
                      </w:pPr>
                    </w:p>
                    <w:p w14:paraId="759B2E60" w14:textId="77777777" w:rsidR="00E51BCA" w:rsidRPr="00926216" w:rsidRDefault="00E51BCA" w:rsidP="00E51BCA">
                      <w:pPr>
                        <w:jc w:val="center"/>
                        <w:rPr>
                          <w:rFonts w:cs="Times New Roman"/>
                          <w:sz w:val="32"/>
                          <w:szCs w:val="32"/>
                          <w:lang w:val="vi-VN"/>
                        </w:rPr>
                      </w:pPr>
                    </w:p>
                    <w:p w14:paraId="5D4F1FBF" w14:textId="77777777" w:rsidR="00E51BCA" w:rsidRPr="00926216" w:rsidRDefault="00E51BCA" w:rsidP="00E51BCA">
                      <w:pPr>
                        <w:jc w:val="center"/>
                        <w:rPr>
                          <w:rFonts w:cs="Times New Roman"/>
                          <w:sz w:val="32"/>
                          <w:szCs w:val="32"/>
                          <w:lang w:val="vi-VN"/>
                        </w:rPr>
                      </w:pPr>
                    </w:p>
                    <w:p w14:paraId="3F81BA6E" w14:textId="77777777" w:rsidR="00E51BCA" w:rsidRPr="00926216" w:rsidRDefault="00E51BCA" w:rsidP="00E51BCA">
                      <w:pPr>
                        <w:jc w:val="center"/>
                        <w:rPr>
                          <w:rFonts w:cs="Times New Roman"/>
                          <w:sz w:val="32"/>
                          <w:szCs w:val="32"/>
                          <w:lang w:val="vi-VN"/>
                        </w:rPr>
                      </w:pPr>
                    </w:p>
                    <w:p w14:paraId="6ED9D1D8" w14:textId="77777777" w:rsidR="00E51BCA" w:rsidRPr="00926216" w:rsidRDefault="00E51BCA" w:rsidP="00E51BCA">
                      <w:pPr>
                        <w:jc w:val="center"/>
                        <w:rPr>
                          <w:rFonts w:cs="Times New Roman"/>
                          <w:sz w:val="32"/>
                          <w:szCs w:val="32"/>
                          <w:lang w:val="vi-VN"/>
                        </w:rPr>
                      </w:pPr>
                    </w:p>
                    <w:p w14:paraId="35543B0A" w14:textId="77777777" w:rsidR="00E51BCA" w:rsidRPr="00926216" w:rsidRDefault="00E51BCA" w:rsidP="00E51BCA">
                      <w:pPr>
                        <w:jc w:val="center"/>
                        <w:rPr>
                          <w:rFonts w:cs="Times New Roman"/>
                          <w:sz w:val="32"/>
                          <w:szCs w:val="32"/>
                          <w:lang w:val="vi-VN"/>
                        </w:rPr>
                      </w:pPr>
                    </w:p>
                    <w:p w14:paraId="7B69B3F0" w14:textId="77777777" w:rsidR="00E51BCA" w:rsidRPr="00926216" w:rsidRDefault="00E51BCA" w:rsidP="00E51BCA">
                      <w:pPr>
                        <w:jc w:val="center"/>
                        <w:rPr>
                          <w:rFonts w:cs="Times New Roman"/>
                          <w:sz w:val="32"/>
                          <w:szCs w:val="32"/>
                          <w:lang w:val="vi-VN"/>
                        </w:rPr>
                      </w:pPr>
                    </w:p>
                    <w:p w14:paraId="2128FF11" w14:textId="77777777" w:rsidR="00E51BCA" w:rsidRPr="00926216" w:rsidRDefault="00E51BCA" w:rsidP="00E51BCA">
                      <w:pPr>
                        <w:jc w:val="center"/>
                        <w:rPr>
                          <w:rFonts w:cs="Times New Roman"/>
                          <w:sz w:val="32"/>
                          <w:szCs w:val="32"/>
                          <w:lang w:val="vi-VN"/>
                        </w:rPr>
                      </w:pPr>
                    </w:p>
                    <w:p w14:paraId="3CCDF2D6" w14:textId="77777777" w:rsidR="00E51BCA" w:rsidRPr="00926216" w:rsidRDefault="00E51BCA" w:rsidP="00E51BCA">
                      <w:pPr>
                        <w:jc w:val="center"/>
                        <w:rPr>
                          <w:rFonts w:cs="Times New Roman"/>
                          <w:sz w:val="32"/>
                          <w:szCs w:val="32"/>
                          <w:lang w:val="vi-VN"/>
                        </w:rPr>
                      </w:pPr>
                    </w:p>
                    <w:p w14:paraId="43E9D668" w14:textId="77777777" w:rsidR="00E51BCA" w:rsidRPr="00926216" w:rsidRDefault="00E51BCA" w:rsidP="00E51BCA">
                      <w:pPr>
                        <w:jc w:val="center"/>
                        <w:rPr>
                          <w:rFonts w:cs="Times New Roman"/>
                          <w:sz w:val="32"/>
                          <w:szCs w:val="32"/>
                          <w:lang w:val="vi-VN"/>
                        </w:rPr>
                      </w:pPr>
                    </w:p>
                    <w:p w14:paraId="7CD32560" w14:textId="77777777" w:rsidR="00E51BCA" w:rsidRPr="00926216" w:rsidRDefault="00E51BCA" w:rsidP="00E51BCA">
                      <w:pPr>
                        <w:jc w:val="center"/>
                        <w:rPr>
                          <w:rFonts w:cs="Times New Roman"/>
                          <w:sz w:val="32"/>
                          <w:szCs w:val="32"/>
                          <w:lang w:val="vi-VN"/>
                        </w:rPr>
                      </w:pPr>
                    </w:p>
                    <w:p w14:paraId="4B4DCCA9" w14:textId="77777777" w:rsidR="00E51BCA" w:rsidRPr="00926216" w:rsidRDefault="00E51BCA" w:rsidP="00E51BCA">
                      <w:pPr>
                        <w:jc w:val="center"/>
                        <w:rPr>
                          <w:rFonts w:cs="Times New Roman"/>
                          <w:sz w:val="32"/>
                          <w:szCs w:val="32"/>
                          <w:lang w:val="vi-VN"/>
                        </w:rPr>
                      </w:pPr>
                    </w:p>
                    <w:p w14:paraId="02B141BF" w14:textId="77777777" w:rsidR="00E51BCA" w:rsidRPr="00926216" w:rsidRDefault="00E51BCA" w:rsidP="00E51BCA">
                      <w:pPr>
                        <w:jc w:val="center"/>
                        <w:rPr>
                          <w:rFonts w:cs="Times New Roman"/>
                          <w:sz w:val="32"/>
                          <w:szCs w:val="32"/>
                          <w:lang w:val="vi-VN"/>
                        </w:rPr>
                      </w:pPr>
                    </w:p>
                    <w:p w14:paraId="6533E166" w14:textId="77777777" w:rsidR="00E51BCA" w:rsidRPr="00926216" w:rsidRDefault="00E51BCA" w:rsidP="00E51BCA">
                      <w:pPr>
                        <w:jc w:val="center"/>
                        <w:rPr>
                          <w:rFonts w:cs="Times New Roman"/>
                          <w:sz w:val="32"/>
                          <w:szCs w:val="32"/>
                          <w:lang w:val="vi-VN"/>
                        </w:rPr>
                      </w:pPr>
                    </w:p>
                    <w:p w14:paraId="125AFBEC" w14:textId="77777777" w:rsidR="00E51BCA" w:rsidRPr="00926216" w:rsidRDefault="00E51BCA" w:rsidP="00E51BCA">
                      <w:pPr>
                        <w:jc w:val="center"/>
                        <w:rPr>
                          <w:rFonts w:cs="Times New Roman"/>
                          <w:sz w:val="32"/>
                          <w:szCs w:val="32"/>
                          <w:lang w:val="vi-VN"/>
                        </w:rPr>
                      </w:pPr>
                    </w:p>
                    <w:p w14:paraId="477F4C80" w14:textId="77777777" w:rsidR="00E51BCA" w:rsidRPr="00926216" w:rsidRDefault="00E51BCA" w:rsidP="00E51BCA">
                      <w:pPr>
                        <w:jc w:val="center"/>
                        <w:rPr>
                          <w:rFonts w:cs="Times New Roman"/>
                          <w:sz w:val="32"/>
                          <w:szCs w:val="32"/>
                          <w:lang w:val="vi-VN"/>
                        </w:rPr>
                      </w:pPr>
                    </w:p>
                    <w:p w14:paraId="79A69414" w14:textId="77777777" w:rsidR="00E51BCA" w:rsidRPr="00926216" w:rsidRDefault="00E51BCA" w:rsidP="00E51BCA">
                      <w:pPr>
                        <w:jc w:val="center"/>
                        <w:rPr>
                          <w:rFonts w:cs="Times New Roman"/>
                          <w:sz w:val="32"/>
                          <w:szCs w:val="32"/>
                          <w:lang w:val="vi-VN"/>
                        </w:rPr>
                      </w:pPr>
                    </w:p>
                    <w:p w14:paraId="068BAB58" w14:textId="77777777" w:rsidR="00E51BCA" w:rsidRPr="00926216" w:rsidRDefault="00E51BCA" w:rsidP="00E51BCA">
                      <w:pPr>
                        <w:jc w:val="center"/>
                        <w:rPr>
                          <w:rFonts w:cs="Times New Roman"/>
                          <w:sz w:val="32"/>
                          <w:szCs w:val="32"/>
                          <w:lang w:val="vi-VN"/>
                        </w:rPr>
                      </w:pPr>
                    </w:p>
                    <w:p w14:paraId="37390DFC" w14:textId="77777777" w:rsidR="00E51BCA" w:rsidRPr="00926216" w:rsidRDefault="00E51BCA" w:rsidP="00E51BCA">
                      <w:pPr>
                        <w:jc w:val="center"/>
                        <w:rPr>
                          <w:rFonts w:cs="Times New Roman"/>
                          <w:sz w:val="32"/>
                          <w:szCs w:val="32"/>
                          <w:lang w:val="vi-VN"/>
                        </w:rPr>
                      </w:pPr>
                    </w:p>
                    <w:p w14:paraId="22DA4D2C" w14:textId="77777777" w:rsidR="00E51BCA" w:rsidRPr="00926216" w:rsidRDefault="00E51BCA" w:rsidP="00E51BCA">
                      <w:pPr>
                        <w:jc w:val="center"/>
                        <w:rPr>
                          <w:rFonts w:cs="Times New Roman"/>
                          <w:sz w:val="32"/>
                          <w:szCs w:val="32"/>
                          <w:lang w:val="vi-VN"/>
                        </w:rPr>
                      </w:pPr>
                    </w:p>
                    <w:p w14:paraId="2BCF558C" w14:textId="77777777" w:rsidR="00E51BCA" w:rsidRPr="00926216" w:rsidRDefault="00E51BCA" w:rsidP="00E51BCA">
                      <w:pPr>
                        <w:jc w:val="center"/>
                        <w:rPr>
                          <w:rFonts w:cs="Times New Roman"/>
                          <w:sz w:val="32"/>
                          <w:szCs w:val="32"/>
                          <w:lang w:val="vi-VN"/>
                        </w:rPr>
                      </w:pPr>
                    </w:p>
                    <w:p w14:paraId="4C11970D" w14:textId="77777777" w:rsidR="00E51BCA" w:rsidRPr="00926216" w:rsidRDefault="00E51BCA" w:rsidP="00E51BCA">
                      <w:pPr>
                        <w:jc w:val="center"/>
                        <w:rPr>
                          <w:rFonts w:cs="Times New Roman"/>
                          <w:sz w:val="32"/>
                          <w:szCs w:val="32"/>
                          <w:lang w:val="vi-VN"/>
                        </w:rPr>
                      </w:pPr>
                    </w:p>
                    <w:p w14:paraId="59DCBA98" w14:textId="77777777" w:rsidR="00E51BCA" w:rsidRPr="00926216" w:rsidRDefault="00E51BCA" w:rsidP="00E51BCA">
                      <w:pPr>
                        <w:jc w:val="center"/>
                        <w:rPr>
                          <w:rFonts w:cs="Times New Roman"/>
                          <w:sz w:val="32"/>
                          <w:szCs w:val="32"/>
                          <w:lang w:val="vi-VN"/>
                        </w:rPr>
                      </w:pPr>
                    </w:p>
                    <w:p w14:paraId="03EF3024" w14:textId="77777777" w:rsidR="00E51BCA" w:rsidRPr="00926216" w:rsidRDefault="00E51BCA" w:rsidP="00E51BCA">
                      <w:pPr>
                        <w:jc w:val="center"/>
                        <w:rPr>
                          <w:rFonts w:cs="Times New Roman"/>
                          <w:sz w:val="32"/>
                          <w:szCs w:val="32"/>
                          <w:lang w:val="vi-VN"/>
                        </w:rPr>
                      </w:pPr>
                    </w:p>
                    <w:p w14:paraId="0A167D2B"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BCC94EB" w14:textId="77777777" w:rsidR="00E51BCA" w:rsidRDefault="00E51BCA" w:rsidP="00E51BCA"/>
                    <w:p w14:paraId="1279BAFD" w14:textId="77777777" w:rsidR="00E51BCA" w:rsidRPr="00926216" w:rsidRDefault="00E51BCA" w:rsidP="00E51BCA">
                      <w:pPr>
                        <w:jc w:val="center"/>
                        <w:outlineLvl w:val="0"/>
                        <w:rPr>
                          <w:rFonts w:cs="Times New Roman"/>
                          <w:b/>
                          <w:sz w:val="40"/>
                          <w:szCs w:val="40"/>
                        </w:rPr>
                      </w:pPr>
                      <w:bookmarkStart w:id="108" w:name="_Toc186413135"/>
                      <w:r w:rsidRPr="00926216">
                        <w:rPr>
                          <w:rFonts w:cs="Times New Roman"/>
                          <w:b/>
                          <w:sz w:val="40"/>
                          <w:szCs w:val="40"/>
                          <w:lang w:val="vi-VN"/>
                        </w:rPr>
                        <w:t>B</w:t>
                      </w:r>
                      <w:r w:rsidRPr="00926216">
                        <w:rPr>
                          <w:rFonts w:cs="Times New Roman"/>
                          <w:b/>
                          <w:sz w:val="40"/>
                          <w:szCs w:val="40"/>
                        </w:rPr>
                        <w:t>Ộ GIÁO DỤC VÀ ĐÀO TẠO</w:t>
                      </w:r>
                      <w:bookmarkEnd w:id="108"/>
                    </w:p>
                    <w:p w14:paraId="6307378D" w14:textId="77777777" w:rsidR="00E51BCA" w:rsidRPr="00926216" w:rsidRDefault="00E51BCA" w:rsidP="00E51BCA">
                      <w:pPr>
                        <w:jc w:val="center"/>
                        <w:outlineLvl w:val="0"/>
                        <w:rPr>
                          <w:rFonts w:cs="Times New Roman"/>
                          <w:b/>
                          <w:sz w:val="44"/>
                          <w:szCs w:val="44"/>
                        </w:rPr>
                      </w:pPr>
                      <w:bookmarkStart w:id="109" w:name="_Toc186413136"/>
                      <w:r w:rsidRPr="00926216">
                        <w:rPr>
                          <w:rFonts w:cs="Times New Roman"/>
                          <w:b/>
                          <w:sz w:val="44"/>
                          <w:szCs w:val="44"/>
                        </w:rPr>
                        <w:t>TRƯỜNG ĐẠI HỌC NÔNG LÂM TP HCM</w:t>
                      </w:r>
                      <w:bookmarkEnd w:id="109"/>
                    </w:p>
                    <w:p w14:paraId="26EB0C8B" w14:textId="77777777" w:rsidR="00E51BCA" w:rsidRPr="00926216" w:rsidRDefault="00E51BCA" w:rsidP="00E51BCA">
                      <w:pPr>
                        <w:jc w:val="center"/>
                        <w:outlineLvl w:val="0"/>
                        <w:rPr>
                          <w:rFonts w:cs="Times New Roman"/>
                          <w:b/>
                          <w:sz w:val="44"/>
                          <w:szCs w:val="44"/>
                        </w:rPr>
                      </w:pPr>
                      <w:bookmarkStart w:id="110" w:name="_Toc186413137"/>
                      <w:r w:rsidRPr="00926216">
                        <w:rPr>
                          <w:rFonts w:cs="Times New Roman"/>
                          <w:b/>
                          <w:sz w:val="40"/>
                          <w:szCs w:val="40"/>
                        </w:rPr>
                        <w:t>KHOA CÔNG NGHỆ THÔNG TIN</w:t>
                      </w:r>
                      <w:bookmarkEnd w:id="110"/>
                    </w:p>
                    <w:p w14:paraId="224CEEB0" w14:textId="77777777" w:rsidR="00E51BCA" w:rsidRPr="00926216" w:rsidRDefault="00E51BCA" w:rsidP="00E51BCA">
                      <w:pPr>
                        <w:jc w:val="center"/>
                        <w:rPr>
                          <w:rFonts w:cs="Times New Roman"/>
                          <w:b/>
                          <w:sz w:val="32"/>
                          <w:szCs w:val="32"/>
                        </w:rPr>
                      </w:pPr>
                    </w:p>
                    <w:p w14:paraId="7C6DA6A2"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04004019" wp14:editId="18A7B901">
                            <wp:extent cx="1440000" cy="1440000"/>
                            <wp:effectExtent l="0" t="0" r="0" b="0"/>
                            <wp:docPr id="973833323" name="Picture 973833323"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520786" name="Picture 600520786"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59E86BF" w14:textId="77777777" w:rsidR="00E51BCA" w:rsidRPr="00926216" w:rsidRDefault="00E51BCA" w:rsidP="00E51BCA">
                      <w:pPr>
                        <w:jc w:val="center"/>
                        <w:rPr>
                          <w:rFonts w:cs="Times New Roman"/>
                          <w:b/>
                          <w:sz w:val="32"/>
                          <w:szCs w:val="32"/>
                        </w:rPr>
                      </w:pPr>
                    </w:p>
                    <w:p w14:paraId="7DA40475"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84BE9C1"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33533E4C" w14:textId="77777777" w:rsidR="00E51BCA" w:rsidRPr="00926216" w:rsidRDefault="00E51BCA" w:rsidP="00E51BCA">
                      <w:pPr>
                        <w:rPr>
                          <w:rFonts w:cs="Times New Roman"/>
                          <w:sz w:val="32"/>
                          <w:szCs w:val="32"/>
                        </w:rPr>
                      </w:pPr>
                    </w:p>
                    <w:p w14:paraId="1B89B16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C67239F"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6BCE398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618163FA" w14:textId="77777777" w:rsidR="00E51BCA" w:rsidRPr="00BF1807" w:rsidRDefault="00E51BCA" w:rsidP="00E51BCA">
                      <w:pPr>
                        <w:ind w:hanging="2"/>
                        <w:jc w:val="both"/>
                        <w:rPr>
                          <w:rFonts w:cs="Times New Roman"/>
                          <w:bCs/>
                          <w:sz w:val="28"/>
                          <w:szCs w:val="28"/>
                        </w:rPr>
                      </w:pPr>
                    </w:p>
                    <w:p w14:paraId="3BE564BB"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A563DE3" w14:textId="77777777" w:rsidR="00E51BCA" w:rsidRPr="00926216" w:rsidRDefault="00E51BCA" w:rsidP="00E51BCA">
                      <w:pPr>
                        <w:jc w:val="center"/>
                        <w:rPr>
                          <w:rFonts w:cs="Times New Roman"/>
                          <w:sz w:val="32"/>
                          <w:szCs w:val="32"/>
                        </w:rPr>
                      </w:pPr>
                    </w:p>
                    <w:p w14:paraId="09911325" w14:textId="77777777" w:rsidR="00E51BCA" w:rsidRPr="00926216" w:rsidRDefault="00E51BCA" w:rsidP="00E51BCA">
                      <w:pPr>
                        <w:jc w:val="center"/>
                        <w:rPr>
                          <w:rFonts w:cs="Times New Roman"/>
                          <w:sz w:val="32"/>
                          <w:szCs w:val="32"/>
                          <w:lang w:val="vi-VN"/>
                        </w:rPr>
                      </w:pPr>
                    </w:p>
                    <w:p w14:paraId="1D983894" w14:textId="77777777" w:rsidR="00E51BCA" w:rsidRPr="00926216" w:rsidRDefault="00E51BCA" w:rsidP="00E51BCA">
                      <w:pPr>
                        <w:jc w:val="center"/>
                        <w:rPr>
                          <w:rFonts w:cs="Times New Roman"/>
                          <w:sz w:val="32"/>
                          <w:szCs w:val="32"/>
                          <w:lang w:val="vi-VN"/>
                        </w:rPr>
                      </w:pPr>
                    </w:p>
                    <w:p w14:paraId="73BF39D7" w14:textId="77777777" w:rsidR="00E51BCA" w:rsidRPr="00926216" w:rsidRDefault="00E51BCA" w:rsidP="00E51BCA">
                      <w:pPr>
                        <w:jc w:val="center"/>
                        <w:rPr>
                          <w:rFonts w:cs="Times New Roman"/>
                          <w:sz w:val="32"/>
                          <w:szCs w:val="32"/>
                          <w:lang w:val="vi-VN"/>
                        </w:rPr>
                      </w:pPr>
                    </w:p>
                    <w:p w14:paraId="0A1AD02A" w14:textId="77777777" w:rsidR="00E51BCA" w:rsidRPr="00926216" w:rsidRDefault="00E51BCA" w:rsidP="00E51BCA">
                      <w:pPr>
                        <w:jc w:val="center"/>
                        <w:rPr>
                          <w:rFonts w:cs="Times New Roman"/>
                          <w:sz w:val="32"/>
                          <w:szCs w:val="32"/>
                          <w:lang w:val="vi-VN"/>
                        </w:rPr>
                      </w:pPr>
                    </w:p>
                    <w:p w14:paraId="41B093D4" w14:textId="77777777" w:rsidR="00E51BCA" w:rsidRPr="00926216" w:rsidRDefault="00E51BCA" w:rsidP="00E51BCA">
                      <w:pPr>
                        <w:jc w:val="center"/>
                        <w:rPr>
                          <w:rFonts w:cs="Times New Roman"/>
                          <w:sz w:val="32"/>
                          <w:szCs w:val="32"/>
                          <w:lang w:val="vi-VN"/>
                        </w:rPr>
                      </w:pPr>
                    </w:p>
                    <w:p w14:paraId="2E240B2D" w14:textId="77777777" w:rsidR="00E51BCA" w:rsidRPr="00926216" w:rsidRDefault="00E51BCA" w:rsidP="00E51BCA">
                      <w:pPr>
                        <w:jc w:val="center"/>
                        <w:rPr>
                          <w:rFonts w:cs="Times New Roman"/>
                          <w:sz w:val="32"/>
                          <w:szCs w:val="32"/>
                          <w:lang w:val="vi-VN"/>
                        </w:rPr>
                      </w:pPr>
                    </w:p>
                    <w:p w14:paraId="37CD8B0D" w14:textId="77777777" w:rsidR="00E51BCA" w:rsidRPr="00926216" w:rsidRDefault="00E51BCA" w:rsidP="00E51BCA">
                      <w:pPr>
                        <w:jc w:val="center"/>
                        <w:rPr>
                          <w:rFonts w:cs="Times New Roman"/>
                          <w:sz w:val="32"/>
                          <w:szCs w:val="32"/>
                          <w:lang w:val="vi-VN"/>
                        </w:rPr>
                      </w:pPr>
                    </w:p>
                    <w:p w14:paraId="635C330F" w14:textId="77777777" w:rsidR="00E51BCA" w:rsidRPr="00926216" w:rsidRDefault="00E51BCA" w:rsidP="00E51BCA">
                      <w:pPr>
                        <w:jc w:val="center"/>
                        <w:rPr>
                          <w:rFonts w:cs="Times New Roman"/>
                          <w:sz w:val="32"/>
                          <w:szCs w:val="32"/>
                          <w:lang w:val="vi-VN"/>
                        </w:rPr>
                      </w:pPr>
                    </w:p>
                    <w:p w14:paraId="631FAF46" w14:textId="77777777" w:rsidR="00E51BCA" w:rsidRPr="00926216" w:rsidRDefault="00E51BCA" w:rsidP="00E51BCA">
                      <w:pPr>
                        <w:jc w:val="center"/>
                        <w:rPr>
                          <w:rFonts w:cs="Times New Roman"/>
                          <w:sz w:val="32"/>
                          <w:szCs w:val="32"/>
                          <w:lang w:val="vi-VN"/>
                        </w:rPr>
                      </w:pPr>
                    </w:p>
                    <w:p w14:paraId="5193EEB0" w14:textId="77777777" w:rsidR="00E51BCA" w:rsidRPr="00926216" w:rsidRDefault="00E51BCA" w:rsidP="00E51BCA">
                      <w:pPr>
                        <w:jc w:val="center"/>
                        <w:rPr>
                          <w:rFonts w:cs="Times New Roman"/>
                          <w:sz w:val="32"/>
                          <w:szCs w:val="32"/>
                          <w:lang w:val="vi-VN"/>
                        </w:rPr>
                      </w:pPr>
                    </w:p>
                    <w:p w14:paraId="3338C31C" w14:textId="77777777" w:rsidR="00E51BCA" w:rsidRPr="00926216" w:rsidRDefault="00E51BCA" w:rsidP="00E51BCA">
                      <w:pPr>
                        <w:jc w:val="center"/>
                        <w:rPr>
                          <w:rFonts w:cs="Times New Roman"/>
                          <w:sz w:val="32"/>
                          <w:szCs w:val="32"/>
                          <w:lang w:val="vi-VN"/>
                        </w:rPr>
                      </w:pPr>
                    </w:p>
                    <w:p w14:paraId="23A1D59A" w14:textId="77777777" w:rsidR="00E51BCA" w:rsidRPr="00926216" w:rsidRDefault="00E51BCA" w:rsidP="00E51BCA">
                      <w:pPr>
                        <w:jc w:val="center"/>
                        <w:rPr>
                          <w:rFonts w:cs="Times New Roman"/>
                          <w:sz w:val="32"/>
                          <w:szCs w:val="32"/>
                          <w:lang w:val="vi-VN"/>
                        </w:rPr>
                      </w:pPr>
                    </w:p>
                    <w:p w14:paraId="128C32EA" w14:textId="77777777" w:rsidR="00E51BCA" w:rsidRPr="00926216" w:rsidRDefault="00E51BCA" w:rsidP="00E51BCA">
                      <w:pPr>
                        <w:jc w:val="center"/>
                        <w:rPr>
                          <w:rFonts w:cs="Times New Roman"/>
                          <w:sz w:val="32"/>
                          <w:szCs w:val="32"/>
                          <w:lang w:val="vi-VN"/>
                        </w:rPr>
                      </w:pPr>
                    </w:p>
                    <w:p w14:paraId="2789F6CD" w14:textId="77777777" w:rsidR="00E51BCA" w:rsidRPr="00926216" w:rsidRDefault="00E51BCA" w:rsidP="00E51BCA">
                      <w:pPr>
                        <w:jc w:val="center"/>
                        <w:rPr>
                          <w:rFonts w:cs="Times New Roman"/>
                          <w:sz w:val="32"/>
                          <w:szCs w:val="32"/>
                          <w:lang w:val="vi-VN"/>
                        </w:rPr>
                      </w:pPr>
                    </w:p>
                    <w:p w14:paraId="72CDEE5C" w14:textId="77777777" w:rsidR="00E51BCA" w:rsidRPr="00926216" w:rsidRDefault="00E51BCA" w:rsidP="00E51BCA">
                      <w:pPr>
                        <w:jc w:val="center"/>
                        <w:rPr>
                          <w:rFonts w:cs="Times New Roman"/>
                          <w:sz w:val="32"/>
                          <w:szCs w:val="32"/>
                          <w:lang w:val="vi-VN"/>
                        </w:rPr>
                      </w:pPr>
                    </w:p>
                    <w:p w14:paraId="613E4218" w14:textId="77777777" w:rsidR="00E51BCA" w:rsidRPr="00926216" w:rsidRDefault="00E51BCA" w:rsidP="00E51BCA">
                      <w:pPr>
                        <w:jc w:val="center"/>
                        <w:rPr>
                          <w:rFonts w:cs="Times New Roman"/>
                          <w:sz w:val="32"/>
                          <w:szCs w:val="32"/>
                          <w:lang w:val="vi-VN"/>
                        </w:rPr>
                      </w:pPr>
                    </w:p>
                    <w:p w14:paraId="2C7A8A88" w14:textId="77777777" w:rsidR="00E51BCA" w:rsidRPr="00926216" w:rsidRDefault="00E51BCA" w:rsidP="00E51BCA">
                      <w:pPr>
                        <w:jc w:val="center"/>
                        <w:rPr>
                          <w:rFonts w:cs="Times New Roman"/>
                          <w:sz w:val="32"/>
                          <w:szCs w:val="32"/>
                          <w:lang w:val="vi-VN"/>
                        </w:rPr>
                      </w:pPr>
                    </w:p>
                    <w:p w14:paraId="742147E3" w14:textId="77777777" w:rsidR="00E51BCA" w:rsidRPr="00926216" w:rsidRDefault="00E51BCA" w:rsidP="00E51BCA">
                      <w:pPr>
                        <w:jc w:val="center"/>
                        <w:rPr>
                          <w:rFonts w:cs="Times New Roman"/>
                          <w:sz w:val="32"/>
                          <w:szCs w:val="32"/>
                          <w:lang w:val="vi-VN"/>
                        </w:rPr>
                      </w:pPr>
                    </w:p>
                    <w:p w14:paraId="3BCFD06B" w14:textId="77777777" w:rsidR="00E51BCA" w:rsidRPr="00926216" w:rsidRDefault="00E51BCA" w:rsidP="00E51BCA">
                      <w:pPr>
                        <w:jc w:val="center"/>
                        <w:rPr>
                          <w:rFonts w:cs="Times New Roman"/>
                          <w:sz w:val="32"/>
                          <w:szCs w:val="32"/>
                          <w:lang w:val="vi-VN"/>
                        </w:rPr>
                      </w:pPr>
                    </w:p>
                    <w:p w14:paraId="2E7B6393" w14:textId="77777777" w:rsidR="00E51BCA" w:rsidRPr="00926216" w:rsidRDefault="00E51BCA" w:rsidP="00E51BCA">
                      <w:pPr>
                        <w:jc w:val="center"/>
                        <w:rPr>
                          <w:rFonts w:cs="Times New Roman"/>
                          <w:sz w:val="32"/>
                          <w:szCs w:val="32"/>
                          <w:lang w:val="vi-VN"/>
                        </w:rPr>
                      </w:pPr>
                    </w:p>
                    <w:p w14:paraId="4EA7DBEA" w14:textId="77777777" w:rsidR="00E51BCA" w:rsidRPr="00926216" w:rsidRDefault="00E51BCA" w:rsidP="00E51BCA">
                      <w:pPr>
                        <w:jc w:val="center"/>
                        <w:rPr>
                          <w:rFonts w:cs="Times New Roman"/>
                          <w:sz w:val="32"/>
                          <w:szCs w:val="32"/>
                          <w:lang w:val="vi-VN"/>
                        </w:rPr>
                      </w:pPr>
                    </w:p>
                    <w:p w14:paraId="18AC6DDC" w14:textId="77777777" w:rsidR="00E51BCA" w:rsidRPr="00926216" w:rsidRDefault="00E51BCA" w:rsidP="00E51BCA">
                      <w:pPr>
                        <w:jc w:val="center"/>
                        <w:rPr>
                          <w:rFonts w:cs="Times New Roman"/>
                          <w:sz w:val="32"/>
                          <w:szCs w:val="32"/>
                          <w:lang w:val="vi-VN"/>
                        </w:rPr>
                      </w:pPr>
                    </w:p>
                    <w:p w14:paraId="29FF6033" w14:textId="77777777" w:rsidR="00E51BCA" w:rsidRPr="00926216" w:rsidRDefault="00E51BCA" w:rsidP="00E51BCA">
                      <w:pPr>
                        <w:jc w:val="center"/>
                        <w:rPr>
                          <w:rFonts w:cs="Times New Roman"/>
                          <w:sz w:val="32"/>
                          <w:szCs w:val="32"/>
                          <w:lang w:val="vi-VN"/>
                        </w:rPr>
                      </w:pPr>
                    </w:p>
                    <w:p w14:paraId="451A3EBF" w14:textId="77777777" w:rsidR="00E51BCA" w:rsidRPr="00926216" w:rsidRDefault="00E51BCA" w:rsidP="00E51BCA">
                      <w:pPr>
                        <w:jc w:val="center"/>
                        <w:rPr>
                          <w:rFonts w:cs="Times New Roman"/>
                          <w:sz w:val="32"/>
                          <w:szCs w:val="32"/>
                          <w:lang w:val="vi-VN"/>
                        </w:rPr>
                      </w:pPr>
                    </w:p>
                    <w:p w14:paraId="1AE60466" w14:textId="77777777" w:rsidR="00E51BCA" w:rsidRPr="00926216" w:rsidRDefault="00E51BCA" w:rsidP="00E51BCA">
                      <w:pPr>
                        <w:jc w:val="center"/>
                        <w:rPr>
                          <w:rFonts w:cs="Times New Roman"/>
                          <w:sz w:val="32"/>
                          <w:szCs w:val="32"/>
                          <w:lang w:val="vi-VN"/>
                        </w:rPr>
                      </w:pPr>
                    </w:p>
                    <w:p w14:paraId="05437CD3" w14:textId="77777777" w:rsidR="00E51BCA" w:rsidRPr="00926216" w:rsidRDefault="00E51BCA" w:rsidP="00E51BCA">
                      <w:pPr>
                        <w:jc w:val="center"/>
                        <w:rPr>
                          <w:rFonts w:cs="Times New Roman"/>
                          <w:sz w:val="32"/>
                          <w:szCs w:val="32"/>
                          <w:lang w:val="vi-VN"/>
                        </w:rPr>
                      </w:pPr>
                    </w:p>
                    <w:p w14:paraId="09184DDF" w14:textId="77777777" w:rsidR="00E51BCA" w:rsidRPr="00926216" w:rsidRDefault="00E51BCA" w:rsidP="00E51BCA">
                      <w:pPr>
                        <w:jc w:val="center"/>
                        <w:rPr>
                          <w:rFonts w:cs="Times New Roman"/>
                          <w:sz w:val="32"/>
                          <w:szCs w:val="32"/>
                          <w:lang w:val="vi-VN"/>
                        </w:rPr>
                      </w:pPr>
                    </w:p>
                    <w:p w14:paraId="047025BA" w14:textId="77777777" w:rsidR="00E51BCA" w:rsidRPr="00926216" w:rsidRDefault="00E51BCA" w:rsidP="00E51BCA">
                      <w:pPr>
                        <w:jc w:val="center"/>
                        <w:rPr>
                          <w:rFonts w:cs="Times New Roman"/>
                          <w:sz w:val="32"/>
                          <w:szCs w:val="32"/>
                          <w:lang w:val="vi-VN"/>
                        </w:rPr>
                      </w:pPr>
                    </w:p>
                    <w:p w14:paraId="5D640F82" w14:textId="77777777" w:rsidR="00E51BCA" w:rsidRPr="00926216" w:rsidRDefault="00E51BCA" w:rsidP="00E51BCA">
                      <w:pPr>
                        <w:jc w:val="center"/>
                        <w:rPr>
                          <w:rFonts w:cs="Times New Roman"/>
                          <w:sz w:val="32"/>
                          <w:szCs w:val="32"/>
                          <w:lang w:val="vi-VN"/>
                        </w:rPr>
                      </w:pPr>
                    </w:p>
                    <w:p w14:paraId="62B3DE3E" w14:textId="77777777" w:rsidR="00E51BCA" w:rsidRPr="00926216" w:rsidRDefault="00E51BCA" w:rsidP="00E51BCA">
                      <w:pPr>
                        <w:jc w:val="center"/>
                        <w:rPr>
                          <w:rFonts w:cs="Times New Roman"/>
                          <w:sz w:val="32"/>
                          <w:szCs w:val="32"/>
                          <w:lang w:val="vi-VN"/>
                        </w:rPr>
                      </w:pPr>
                    </w:p>
                    <w:p w14:paraId="2961DF92" w14:textId="77777777" w:rsidR="00E51BCA" w:rsidRPr="00926216" w:rsidRDefault="00E51BCA" w:rsidP="00E51BCA">
                      <w:pPr>
                        <w:jc w:val="center"/>
                        <w:rPr>
                          <w:rFonts w:cs="Times New Roman"/>
                          <w:sz w:val="32"/>
                          <w:szCs w:val="32"/>
                          <w:lang w:val="vi-VN"/>
                        </w:rPr>
                      </w:pPr>
                    </w:p>
                    <w:p w14:paraId="2ACA9EDC" w14:textId="77777777" w:rsidR="00E51BCA" w:rsidRPr="00926216" w:rsidRDefault="00E51BCA" w:rsidP="00E51BCA">
                      <w:pPr>
                        <w:jc w:val="center"/>
                        <w:rPr>
                          <w:rFonts w:cs="Times New Roman"/>
                          <w:sz w:val="32"/>
                          <w:szCs w:val="32"/>
                          <w:lang w:val="vi-VN"/>
                        </w:rPr>
                      </w:pPr>
                    </w:p>
                    <w:p w14:paraId="3A3D27F4" w14:textId="77777777" w:rsidR="00E51BCA" w:rsidRPr="00926216" w:rsidRDefault="00E51BCA" w:rsidP="00E51BCA">
                      <w:pPr>
                        <w:jc w:val="center"/>
                        <w:rPr>
                          <w:rFonts w:cs="Times New Roman"/>
                          <w:sz w:val="32"/>
                          <w:szCs w:val="32"/>
                          <w:lang w:val="vi-VN"/>
                        </w:rPr>
                      </w:pPr>
                    </w:p>
                    <w:p w14:paraId="573280CC" w14:textId="77777777" w:rsidR="00E51BCA" w:rsidRPr="00926216" w:rsidRDefault="00E51BCA" w:rsidP="00E51BCA">
                      <w:pPr>
                        <w:jc w:val="center"/>
                        <w:rPr>
                          <w:rFonts w:cs="Times New Roman"/>
                          <w:sz w:val="32"/>
                          <w:szCs w:val="32"/>
                          <w:lang w:val="vi-VN"/>
                        </w:rPr>
                      </w:pPr>
                    </w:p>
                    <w:p w14:paraId="4784050D" w14:textId="77777777" w:rsidR="00E51BCA" w:rsidRPr="00926216" w:rsidRDefault="00E51BCA" w:rsidP="00E51BCA">
                      <w:pPr>
                        <w:jc w:val="center"/>
                        <w:rPr>
                          <w:rFonts w:cs="Times New Roman"/>
                          <w:sz w:val="32"/>
                          <w:szCs w:val="32"/>
                          <w:lang w:val="vi-VN"/>
                        </w:rPr>
                      </w:pPr>
                    </w:p>
                    <w:p w14:paraId="2EC28FA0" w14:textId="77777777" w:rsidR="00E51BCA" w:rsidRPr="00926216" w:rsidRDefault="00E51BCA" w:rsidP="00E51BCA">
                      <w:pPr>
                        <w:jc w:val="center"/>
                        <w:rPr>
                          <w:rFonts w:cs="Times New Roman"/>
                          <w:sz w:val="32"/>
                          <w:szCs w:val="32"/>
                          <w:lang w:val="vi-VN"/>
                        </w:rPr>
                      </w:pPr>
                    </w:p>
                    <w:p w14:paraId="790CC709" w14:textId="77777777" w:rsidR="00E51BCA" w:rsidRPr="00926216" w:rsidRDefault="00E51BCA" w:rsidP="00E51BCA">
                      <w:pPr>
                        <w:jc w:val="center"/>
                        <w:rPr>
                          <w:rFonts w:cs="Times New Roman"/>
                          <w:sz w:val="32"/>
                          <w:szCs w:val="32"/>
                          <w:lang w:val="vi-VN"/>
                        </w:rPr>
                      </w:pPr>
                    </w:p>
                    <w:p w14:paraId="7A3CA345" w14:textId="77777777" w:rsidR="00E51BCA" w:rsidRPr="00926216" w:rsidRDefault="00E51BCA" w:rsidP="00E51BCA">
                      <w:pPr>
                        <w:jc w:val="center"/>
                        <w:rPr>
                          <w:rFonts w:cs="Times New Roman"/>
                          <w:sz w:val="32"/>
                          <w:szCs w:val="32"/>
                          <w:lang w:val="vi-VN"/>
                        </w:rPr>
                      </w:pPr>
                    </w:p>
                    <w:p w14:paraId="035089C7" w14:textId="77777777" w:rsidR="00E51BCA" w:rsidRPr="00926216" w:rsidRDefault="00E51BCA" w:rsidP="00E51BCA">
                      <w:pPr>
                        <w:jc w:val="center"/>
                        <w:rPr>
                          <w:rFonts w:cs="Times New Roman"/>
                          <w:sz w:val="32"/>
                          <w:szCs w:val="32"/>
                          <w:lang w:val="vi-VN"/>
                        </w:rPr>
                      </w:pPr>
                    </w:p>
                    <w:p w14:paraId="43C24693" w14:textId="77777777" w:rsidR="00E51BCA" w:rsidRPr="00926216" w:rsidRDefault="00E51BCA" w:rsidP="00E51BCA">
                      <w:pPr>
                        <w:jc w:val="center"/>
                        <w:rPr>
                          <w:rFonts w:cs="Times New Roman"/>
                          <w:sz w:val="32"/>
                          <w:szCs w:val="32"/>
                          <w:lang w:val="vi-VN"/>
                        </w:rPr>
                      </w:pPr>
                    </w:p>
                    <w:p w14:paraId="0F1A407C" w14:textId="77777777" w:rsidR="00E51BCA" w:rsidRPr="00926216" w:rsidRDefault="00E51BCA" w:rsidP="00E51BCA">
                      <w:pPr>
                        <w:jc w:val="center"/>
                        <w:rPr>
                          <w:rFonts w:cs="Times New Roman"/>
                          <w:sz w:val="32"/>
                          <w:szCs w:val="32"/>
                          <w:lang w:val="vi-VN"/>
                        </w:rPr>
                      </w:pPr>
                    </w:p>
                    <w:p w14:paraId="7D289FAC" w14:textId="77777777" w:rsidR="00E51BCA" w:rsidRPr="00926216" w:rsidRDefault="00E51BCA" w:rsidP="00E51BCA">
                      <w:pPr>
                        <w:jc w:val="center"/>
                        <w:rPr>
                          <w:rFonts w:cs="Times New Roman"/>
                          <w:sz w:val="32"/>
                          <w:szCs w:val="32"/>
                          <w:lang w:val="vi-VN"/>
                        </w:rPr>
                      </w:pPr>
                    </w:p>
                    <w:p w14:paraId="1A828664" w14:textId="77777777" w:rsidR="00E51BCA" w:rsidRPr="00926216" w:rsidRDefault="00E51BCA" w:rsidP="00E51BCA">
                      <w:pPr>
                        <w:jc w:val="center"/>
                        <w:rPr>
                          <w:rFonts w:cs="Times New Roman"/>
                          <w:sz w:val="32"/>
                          <w:szCs w:val="32"/>
                          <w:lang w:val="vi-VN"/>
                        </w:rPr>
                      </w:pPr>
                    </w:p>
                    <w:p w14:paraId="1C6A7C61" w14:textId="77777777" w:rsidR="00E51BCA" w:rsidRPr="00926216" w:rsidRDefault="00E51BCA" w:rsidP="00E51BCA">
                      <w:pPr>
                        <w:jc w:val="center"/>
                        <w:rPr>
                          <w:rFonts w:cs="Times New Roman"/>
                          <w:sz w:val="32"/>
                          <w:szCs w:val="32"/>
                          <w:lang w:val="vi-VN"/>
                        </w:rPr>
                      </w:pPr>
                    </w:p>
                    <w:p w14:paraId="3C3244BE" w14:textId="77777777" w:rsidR="00E51BCA" w:rsidRPr="00926216" w:rsidRDefault="00E51BCA" w:rsidP="00E51BCA">
                      <w:pPr>
                        <w:jc w:val="center"/>
                        <w:rPr>
                          <w:rFonts w:cs="Times New Roman"/>
                          <w:sz w:val="32"/>
                          <w:szCs w:val="32"/>
                          <w:lang w:val="vi-VN"/>
                        </w:rPr>
                      </w:pPr>
                    </w:p>
                    <w:p w14:paraId="6F840D01" w14:textId="77777777" w:rsidR="00E51BCA" w:rsidRPr="00926216" w:rsidRDefault="00E51BCA" w:rsidP="00E51BCA">
                      <w:pPr>
                        <w:jc w:val="center"/>
                        <w:rPr>
                          <w:rFonts w:cs="Times New Roman"/>
                          <w:sz w:val="32"/>
                          <w:szCs w:val="32"/>
                          <w:lang w:val="vi-VN"/>
                        </w:rPr>
                      </w:pPr>
                    </w:p>
                    <w:p w14:paraId="37F3D35A" w14:textId="77777777" w:rsidR="00E51BCA" w:rsidRPr="00926216" w:rsidRDefault="00E51BCA" w:rsidP="00E51BCA">
                      <w:pPr>
                        <w:jc w:val="center"/>
                        <w:rPr>
                          <w:rFonts w:cs="Times New Roman"/>
                          <w:sz w:val="32"/>
                          <w:szCs w:val="32"/>
                          <w:lang w:val="vi-VN"/>
                        </w:rPr>
                      </w:pPr>
                    </w:p>
                    <w:p w14:paraId="2000046E" w14:textId="77777777" w:rsidR="00E51BCA" w:rsidRPr="00926216" w:rsidRDefault="00E51BCA" w:rsidP="00E51BCA">
                      <w:pPr>
                        <w:jc w:val="center"/>
                        <w:rPr>
                          <w:rFonts w:cs="Times New Roman"/>
                          <w:sz w:val="32"/>
                          <w:szCs w:val="32"/>
                          <w:lang w:val="vi-VN"/>
                        </w:rPr>
                      </w:pPr>
                    </w:p>
                    <w:p w14:paraId="3BB6B68B" w14:textId="77777777" w:rsidR="00E51BCA" w:rsidRPr="00926216" w:rsidRDefault="00E51BCA" w:rsidP="00E51BCA">
                      <w:pPr>
                        <w:jc w:val="center"/>
                        <w:rPr>
                          <w:rFonts w:cs="Times New Roman"/>
                          <w:sz w:val="32"/>
                          <w:szCs w:val="32"/>
                          <w:lang w:val="vi-VN"/>
                        </w:rPr>
                      </w:pPr>
                    </w:p>
                    <w:p w14:paraId="6B85D061" w14:textId="77777777" w:rsidR="00E51BCA" w:rsidRPr="00926216" w:rsidRDefault="00E51BCA" w:rsidP="00E51BCA">
                      <w:pPr>
                        <w:jc w:val="center"/>
                        <w:rPr>
                          <w:rFonts w:cs="Times New Roman"/>
                          <w:sz w:val="32"/>
                          <w:szCs w:val="32"/>
                          <w:lang w:val="vi-VN"/>
                        </w:rPr>
                      </w:pPr>
                    </w:p>
                    <w:p w14:paraId="079809EF" w14:textId="77777777" w:rsidR="00E51BCA" w:rsidRPr="00926216" w:rsidRDefault="00E51BCA" w:rsidP="00E51BCA">
                      <w:pPr>
                        <w:jc w:val="center"/>
                        <w:rPr>
                          <w:rFonts w:cs="Times New Roman"/>
                          <w:sz w:val="32"/>
                          <w:szCs w:val="32"/>
                          <w:lang w:val="vi-VN"/>
                        </w:rPr>
                      </w:pPr>
                    </w:p>
                    <w:p w14:paraId="6EC1D07E" w14:textId="77777777" w:rsidR="00E51BCA" w:rsidRPr="00926216" w:rsidRDefault="00E51BCA" w:rsidP="00E51BCA">
                      <w:pPr>
                        <w:jc w:val="center"/>
                        <w:rPr>
                          <w:rFonts w:cs="Times New Roman"/>
                          <w:sz w:val="32"/>
                          <w:szCs w:val="32"/>
                          <w:lang w:val="vi-VN"/>
                        </w:rPr>
                      </w:pPr>
                    </w:p>
                    <w:p w14:paraId="1C68543B" w14:textId="77777777" w:rsidR="00E51BCA" w:rsidRPr="00926216" w:rsidRDefault="00E51BCA" w:rsidP="00E51BCA">
                      <w:pPr>
                        <w:jc w:val="center"/>
                        <w:rPr>
                          <w:rFonts w:cs="Times New Roman"/>
                          <w:sz w:val="32"/>
                          <w:szCs w:val="32"/>
                          <w:lang w:val="vi-VN"/>
                        </w:rPr>
                      </w:pPr>
                    </w:p>
                    <w:p w14:paraId="697428FB" w14:textId="77777777" w:rsidR="00E51BCA" w:rsidRPr="00926216" w:rsidRDefault="00E51BCA" w:rsidP="00E51BCA">
                      <w:pPr>
                        <w:jc w:val="center"/>
                        <w:rPr>
                          <w:rFonts w:cs="Times New Roman"/>
                          <w:sz w:val="32"/>
                          <w:szCs w:val="32"/>
                          <w:lang w:val="vi-VN"/>
                        </w:rPr>
                      </w:pPr>
                    </w:p>
                    <w:p w14:paraId="28552550" w14:textId="77777777" w:rsidR="00E51BCA" w:rsidRPr="00926216" w:rsidRDefault="00E51BCA" w:rsidP="00E51BCA">
                      <w:pPr>
                        <w:jc w:val="center"/>
                        <w:rPr>
                          <w:rFonts w:cs="Times New Roman"/>
                          <w:sz w:val="32"/>
                          <w:szCs w:val="32"/>
                          <w:lang w:val="vi-VN"/>
                        </w:rPr>
                      </w:pPr>
                    </w:p>
                    <w:p w14:paraId="658538C4" w14:textId="77777777" w:rsidR="00E51BCA" w:rsidRPr="00926216" w:rsidRDefault="00E51BCA" w:rsidP="00E51BCA">
                      <w:pPr>
                        <w:jc w:val="center"/>
                        <w:rPr>
                          <w:rFonts w:cs="Times New Roman"/>
                          <w:sz w:val="32"/>
                          <w:szCs w:val="32"/>
                          <w:lang w:val="vi-VN"/>
                        </w:rPr>
                      </w:pPr>
                    </w:p>
                    <w:p w14:paraId="42DF94B7" w14:textId="77777777" w:rsidR="00E51BCA" w:rsidRPr="00926216" w:rsidRDefault="00E51BCA" w:rsidP="00E51BCA">
                      <w:pPr>
                        <w:jc w:val="center"/>
                        <w:rPr>
                          <w:rFonts w:cs="Times New Roman"/>
                          <w:sz w:val="32"/>
                          <w:szCs w:val="32"/>
                          <w:lang w:val="vi-VN"/>
                        </w:rPr>
                      </w:pPr>
                    </w:p>
                    <w:p w14:paraId="1658FE55" w14:textId="77777777" w:rsidR="00E51BCA" w:rsidRPr="00926216" w:rsidRDefault="00E51BCA" w:rsidP="00E51BCA">
                      <w:pPr>
                        <w:jc w:val="center"/>
                        <w:rPr>
                          <w:rFonts w:cs="Times New Roman"/>
                          <w:sz w:val="32"/>
                          <w:szCs w:val="32"/>
                          <w:lang w:val="vi-VN"/>
                        </w:rPr>
                      </w:pPr>
                    </w:p>
                    <w:p w14:paraId="6F21D227" w14:textId="77777777" w:rsidR="00E51BCA" w:rsidRPr="00926216" w:rsidRDefault="00E51BCA" w:rsidP="00E51BCA">
                      <w:pPr>
                        <w:jc w:val="center"/>
                        <w:rPr>
                          <w:rFonts w:cs="Times New Roman"/>
                          <w:sz w:val="32"/>
                          <w:szCs w:val="32"/>
                          <w:lang w:val="vi-VN"/>
                        </w:rPr>
                      </w:pPr>
                    </w:p>
                    <w:p w14:paraId="7F8802BF"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FDE5ED6" w14:textId="77777777" w:rsidR="00E51BCA" w:rsidRPr="00926216" w:rsidRDefault="00E51BCA" w:rsidP="00E51BCA">
                      <w:pPr>
                        <w:rPr>
                          <w:rFonts w:cs="Times New Roman"/>
                        </w:rPr>
                      </w:pPr>
                    </w:p>
                    <w:p w14:paraId="30E8FE8D" w14:textId="77777777" w:rsidR="00E51BCA" w:rsidRPr="00926216" w:rsidRDefault="00E51BCA" w:rsidP="00E51BCA">
                      <w:pPr>
                        <w:jc w:val="center"/>
                        <w:outlineLvl w:val="0"/>
                        <w:rPr>
                          <w:rFonts w:cs="Times New Roman"/>
                          <w:b/>
                          <w:sz w:val="40"/>
                          <w:szCs w:val="40"/>
                        </w:rPr>
                      </w:pPr>
                      <w:bookmarkStart w:id="111" w:name="_Toc186413138"/>
                      <w:r w:rsidRPr="00926216">
                        <w:rPr>
                          <w:rFonts w:cs="Times New Roman"/>
                          <w:b/>
                          <w:sz w:val="40"/>
                          <w:szCs w:val="40"/>
                          <w:lang w:val="vi-VN"/>
                        </w:rPr>
                        <w:t>B</w:t>
                      </w:r>
                      <w:r w:rsidRPr="00926216">
                        <w:rPr>
                          <w:rFonts w:cs="Times New Roman"/>
                          <w:b/>
                          <w:sz w:val="40"/>
                          <w:szCs w:val="40"/>
                        </w:rPr>
                        <w:t>Ộ GIÁO DỤC VÀ ĐÀO TẠO</w:t>
                      </w:r>
                      <w:bookmarkEnd w:id="111"/>
                    </w:p>
                    <w:p w14:paraId="757A33A6" w14:textId="77777777" w:rsidR="00E51BCA" w:rsidRPr="00926216" w:rsidRDefault="00E51BCA" w:rsidP="00E51BCA">
                      <w:pPr>
                        <w:jc w:val="center"/>
                        <w:outlineLvl w:val="0"/>
                        <w:rPr>
                          <w:rFonts w:cs="Times New Roman"/>
                          <w:b/>
                          <w:sz w:val="44"/>
                          <w:szCs w:val="44"/>
                        </w:rPr>
                      </w:pPr>
                      <w:bookmarkStart w:id="112" w:name="_Toc186413139"/>
                      <w:r w:rsidRPr="00926216">
                        <w:rPr>
                          <w:rFonts w:cs="Times New Roman"/>
                          <w:b/>
                          <w:sz w:val="44"/>
                          <w:szCs w:val="44"/>
                        </w:rPr>
                        <w:t>TRƯỜNG ĐẠI HỌC NÔNG LÂM TP HCM</w:t>
                      </w:r>
                      <w:bookmarkEnd w:id="112"/>
                    </w:p>
                    <w:p w14:paraId="6C1C4BA2" w14:textId="77777777" w:rsidR="00E51BCA" w:rsidRPr="00926216" w:rsidRDefault="00E51BCA" w:rsidP="00E51BCA">
                      <w:pPr>
                        <w:jc w:val="center"/>
                        <w:outlineLvl w:val="0"/>
                        <w:rPr>
                          <w:rFonts w:cs="Times New Roman"/>
                          <w:b/>
                          <w:sz w:val="44"/>
                          <w:szCs w:val="44"/>
                        </w:rPr>
                      </w:pPr>
                      <w:bookmarkStart w:id="113" w:name="_Toc186413140"/>
                      <w:r w:rsidRPr="00926216">
                        <w:rPr>
                          <w:rFonts w:cs="Times New Roman"/>
                          <w:b/>
                          <w:sz w:val="40"/>
                          <w:szCs w:val="40"/>
                        </w:rPr>
                        <w:t>KHOA CÔNG NGHỆ THÔNG TIN</w:t>
                      </w:r>
                      <w:bookmarkEnd w:id="113"/>
                    </w:p>
                    <w:p w14:paraId="148E6816" w14:textId="77777777" w:rsidR="00E51BCA" w:rsidRPr="00926216" w:rsidRDefault="00E51BCA" w:rsidP="00E51BCA">
                      <w:pPr>
                        <w:jc w:val="center"/>
                        <w:rPr>
                          <w:rFonts w:cs="Times New Roman"/>
                          <w:b/>
                          <w:sz w:val="32"/>
                          <w:szCs w:val="32"/>
                        </w:rPr>
                      </w:pPr>
                    </w:p>
                    <w:p w14:paraId="363BCC9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5711E7F" wp14:editId="0FABE4C0">
                            <wp:extent cx="1440000" cy="1440000"/>
                            <wp:effectExtent l="0" t="0" r="0" b="0"/>
                            <wp:docPr id="1107101729" name="Picture 1107101729"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629780" name="Picture 347629780"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F238F79" w14:textId="77777777" w:rsidR="00E51BCA" w:rsidRPr="00926216" w:rsidRDefault="00E51BCA" w:rsidP="00E51BCA">
                      <w:pPr>
                        <w:jc w:val="center"/>
                        <w:rPr>
                          <w:rFonts w:cs="Times New Roman"/>
                          <w:b/>
                          <w:sz w:val="32"/>
                          <w:szCs w:val="32"/>
                        </w:rPr>
                      </w:pPr>
                    </w:p>
                    <w:p w14:paraId="0243E2A9"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15B2EBC"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21CA4C3" w14:textId="77777777" w:rsidR="00E51BCA" w:rsidRPr="00926216" w:rsidRDefault="00E51BCA" w:rsidP="00E51BCA">
                      <w:pPr>
                        <w:jc w:val="center"/>
                        <w:rPr>
                          <w:rFonts w:cs="Times New Roman"/>
                          <w:sz w:val="32"/>
                          <w:szCs w:val="32"/>
                        </w:rPr>
                      </w:pPr>
                    </w:p>
                    <w:p w14:paraId="3FE99BBC" w14:textId="77777777" w:rsidR="00E51BCA" w:rsidRPr="00926216" w:rsidRDefault="00E51BCA" w:rsidP="00E51BCA">
                      <w:pPr>
                        <w:jc w:val="center"/>
                        <w:rPr>
                          <w:rFonts w:cs="Times New Roman"/>
                          <w:sz w:val="32"/>
                          <w:szCs w:val="32"/>
                        </w:rPr>
                      </w:pPr>
                    </w:p>
                    <w:p w14:paraId="00084C43" w14:textId="77777777" w:rsidR="00E51BCA" w:rsidRPr="00926216" w:rsidRDefault="00E51BCA" w:rsidP="00E51BCA">
                      <w:pPr>
                        <w:jc w:val="center"/>
                        <w:rPr>
                          <w:rFonts w:cs="Times New Roman"/>
                          <w:sz w:val="32"/>
                          <w:szCs w:val="32"/>
                        </w:rPr>
                      </w:pPr>
                    </w:p>
                    <w:p w14:paraId="596250BF" w14:textId="77777777" w:rsidR="00E51BCA" w:rsidRPr="00926216" w:rsidRDefault="00E51BCA" w:rsidP="00E51BCA">
                      <w:pPr>
                        <w:jc w:val="center"/>
                        <w:rPr>
                          <w:rFonts w:cs="Times New Roman"/>
                          <w:sz w:val="32"/>
                          <w:szCs w:val="32"/>
                        </w:rPr>
                      </w:pPr>
                    </w:p>
                    <w:p w14:paraId="2BC0A840" w14:textId="77777777" w:rsidR="00E51BCA" w:rsidRPr="00926216" w:rsidRDefault="00E51BCA" w:rsidP="00E51BCA">
                      <w:pPr>
                        <w:jc w:val="center"/>
                        <w:rPr>
                          <w:rFonts w:cs="Times New Roman"/>
                          <w:sz w:val="32"/>
                          <w:szCs w:val="32"/>
                        </w:rPr>
                      </w:pPr>
                    </w:p>
                    <w:p w14:paraId="19035FD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180849D"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A6C35C8"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1457FCB8" w14:textId="77777777" w:rsidR="00E51BCA" w:rsidRPr="00926216" w:rsidRDefault="00E51BCA" w:rsidP="00E51BCA">
                      <w:pPr>
                        <w:jc w:val="both"/>
                        <w:rPr>
                          <w:rFonts w:cs="Times New Roman"/>
                          <w:bCs/>
                          <w:sz w:val="28"/>
                          <w:szCs w:val="28"/>
                          <w:lang w:val="vi-VN"/>
                        </w:rPr>
                      </w:pPr>
                    </w:p>
                    <w:p w14:paraId="0E86E821" w14:textId="77777777" w:rsidR="00E51BCA" w:rsidRPr="00926216" w:rsidRDefault="00E51BCA" w:rsidP="00E51BCA">
                      <w:pPr>
                        <w:jc w:val="both"/>
                        <w:rPr>
                          <w:rFonts w:cs="Times New Roman"/>
                          <w:bCs/>
                          <w:sz w:val="28"/>
                          <w:szCs w:val="28"/>
                          <w:lang w:val="vi-VN"/>
                        </w:rPr>
                      </w:pPr>
                    </w:p>
                    <w:p w14:paraId="6883DFD3" w14:textId="77777777" w:rsidR="00E51BCA" w:rsidRPr="00926216" w:rsidRDefault="00E51BCA" w:rsidP="00E51BCA">
                      <w:pPr>
                        <w:jc w:val="both"/>
                        <w:rPr>
                          <w:rFonts w:cs="Times New Roman"/>
                          <w:bCs/>
                          <w:sz w:val="28"/>
                          <w:szCs w:val="28"/>
                          <w:lang w:val="vi-VN"/>
                        </w:rPr>
                      </w:pPr>
                    </w:p>
                    <w:p w14:paraId="262E9771"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4749234" w14:textId="77777777" w:rsidR="00E51BCA" w:rsidRPr="00926216" w:rsidRDefault="00E51BCA" w:rsidP="00E51BCA">
                      <w:pPr>
                        <w:jc w:val="center"/>
                        <w:rPr>
                          <w:rFonts w:cs="Times New Roman"/>
                          <w:sz w:val="32"/>
                          <w:szCs w:val="32"/>
                        </w:rPr>
                      </w:pPr>
                    </w:p>
                    <w:p w14:paraId="6719D205" w14:textId="77777777" w:rsidR="00E51BCA" w:rsidRPr="00926216" w:rsidRDefault="00E51BCA" w:rsidP="00E51BCA">
                      <w:pPr>
                        <w:jc w:val="center"/>
                        <w:rPr>
                          <w:rFonts w:cs="Times New Roman"/>
                          <w:sz w:val="32"/>
                          <w:szCs w:val="32"/>
                          <w:lang w:val="vi-VN"/>
                        </w:rPr>
                      </w:pPr>
                    </w:p>
                    <w:p w14:paraId="649AF0B1" w14:textId="77777777" w:rsidR="00E51BCA" w:rsidRPr="00926216" w:rsidRDefault="00E51BCA" w:rsidP="00E51BCA">
                      <w:pPr>
                        <w:jc w:val="center"/>
                        <w:rPr>
                          <w:rFonts w:cs="Times New Roman"/>
                          <w:sz w:val="32"/>
                          <w:szCs w:val="32"/>
                          <w:lang w:val="vi-VN"/>
                        </w:rPr>
                      </w:pPr>
                    </w:p>
                    <w:p w14:paraId="27109F34" w14:textId="77777777" w:rsidR="00E51BCA" w:rsidRPr="00926216" w:rsidRDefault="00E51BCA" w:rsidP="00E51BCA">
                      <w:pPr>
                        <w:jc w:val="center"/>
                        <w:rPr>
                          <w:rFonts w:cs="Times New Roman"/>
                          <w:sz w:val="32"/>
                          <w:szCs w:val="32"/>
                          <w:lang w:val="vi-VN"/>
                        </w:rPr>
                      </w:pPr>
                    </w:p>
                    <w:p w14:paraId="43B84CC1" w14:textId="77777777" w:rsidR="00E51BCA" w:rsidRPr="00926216" w:rsidRDefault="00E51BCA" w:rsidP="00E51BCA">
                      <w:pPr>
                        <w:jc w:val="center"/>
                        <w:rPr>
                          <w:rFonts w:cs="Times New Roman"/>
                          <w:sz w:val="32"/>
                          <w:szCs w:val="32"/>
                          <w:lang w:val="vi-VN"/>
                        </w:rPr>
                      </w:pPr>
                    </w:p>
                    <w:p w14:paraId="1065712A" w14:textId="77777777" w:rsidR="00E51BCA" w:rsidRPr="00926216" w:rsidRDefault="00E51BCA" w:rsidP="00E51BCA">
                      <w:pPr>
                        <w:jc w:val="center"/>
                        <w:rPr>
                          <w:rFonts w:cs="Times New Roman"/>
                          <w:sz w:val="32"/>
                          <w:szCs w:val="32"/>
                          <w:lang w:val="vi-VN"/>
                        </w:rPr>
                      </w:pPr>
                    </w:p>
                    <w:p w14:paraId="1EB32510" w14:textId="77777777" w:rsidR="00E51BCA" w:rsidRPr="00926216" w:rsidRDefault="00E51BCA" w:rsidP="00E51BCA">
                      <w:pPr>
                        <w:jc w:val="center"/>
                        <w:rPr>
                          <w:rFonts w:cs="Times New Roman"/>
                          <w:sz w:val="32"/>
                          <w:szCs w:val="32"/>
                          <w:lang w:val="vi-VN"/>
                        </w:rPr>
                      </w:pPr>
                    </w:p>
                    <w:p w14:paraId="59A19141" w14:textId="77777777" w:rsidR="00E51BCA" w:rsidRPr="00926216" w:rsidRDefault="00E51BCA" w:rsidP="00E51BCA">
                      <w:pPr>
                        <w:jc w:val="center"/>
                        <w:rPr>
                          <w:rFonts w:cs="Times New Roman"/>
                          <w:sz w:val="32"/>
                          <w:szCs w:val="32"/>
                          <w:lang w:val="vi-VN"/>
                        </w:rPr>
                      </w:pPr>
                    </w:p>
                    <w:p w14:paraId="264E5E87" w14:textId="77777777" w:rsidR="00E51BCA" w:rsidRPr="00926216" w:rsidRDefault="00E51BCA" w:rsidP="00E51BCA">
                      <w:pPr>
                        <w:jc w:val="center"/>
                        <w:rPr>
                          <w:rFonts w:cs="Times New Roman"/>
                          <w:sz w:val="32"/>
                          <w:szCs w:val="32"/>
                          <w:lang w:val="vi-VN"/>
                        </w:rPr>
                      </w:pPr>
                    </w:p>
                    <w:p w14:paraId="278D3ACF" w14:textId="77777777" w:rsidR="00E51BCA" w:rsidRPr="00926216" w:rsidRDefault="00E51BCA" w:rsidP="00E51BCA">
                      <w:pPr>
                        <w:jc w:val="center"/>
                        <w:rPr>
                          <w:rFonts w:cs="Times New Roman"/>
                          <w:sz w:val="32"/>
                          <w:szCs w:val="32"/>
                          <w:lang w:val="vi-VN"/>
                        </w:rPr>
                      </w:pPr>
                    </w:p>
                    <w:p w14:paraId="7015E1E6" w14:textId="77777777" w:rsidR="00E51BCA" w:rsidRPr="00926216" w:rsidRDefault="00E51BCA" w:rsidP="00E51BCA">
                      <w:pPr>
                        <w:jc w:val="center"/>
                        <w:rPr>
                          <w:rFonts w:cs="Times New Roman"/>
                          <w:sz w:val="32"/>
                          <w:szCs w:val="32"/>
                          <w:lang w:val="vi-VN"/>
                        </w:rPr>
                      </w:pPr>
                    </w:p>
                    <w:p w14:paraId="1288386E" w14:textId="77777777" w:rsidR="00E51BCA" w:rsidRPr="00926216" w:rsidRDefault="00E51BCA" w:rsidP="00E51BCA">
                      <w:pPr>
                        <w:jc w:val="center"/>
                        <w:rPr>
                          <w:rFonts w:cs="Times New Roman"/>
                          <w:sz w:val="32"/>
                          <w:szCs w:val="32"/>
                          <w:lang w:val="vi-VN"/>
                        </w:rPr>
                      </w:pPr>
                    </w:p>
                    <w:p w14:paraId="0EE9A1D1" w14:textId="77777777" w:rsidR="00E51BCA" w:rsidRPr="00926216" w:rsidRDefault="00E51BCA" w:rsidP="00E51BCA">
                      <w:pPr>
                        <w:jc w:val="center"/>
                        <w:rPr>
                          <w:rFonts w:cs="Times New Roman"/>
                          <w:sz w:val="32"/>
                          <w:szCs w:val="32"/>
                          <w:lang w:val="vi-VN"/>
                        </w:rPr>
                      </w:pPr>
                    </w:p>
                    <w:p w14:paraId="33F177D6" w14:textId="77777777" w:rsidR="00E51BCA" w:rsidRPr="00926216" w:rsidRDefault="00E51BCA" w:rsidP="00E51BCA">
                      <w:pPr>
                        <w:jc w:val="center"/>
                        <w:rPr>
                          <w:rFonts w:cs="Times New Roman"/>
                          <w:sz w:val="32"/>
                          <w:szCs w:val="32"/>
                          <w:lang w:val="vi-VN"/>
                        </w:rPr>
                      </w:pPr>
                    </w:p>
                    <w:p w14:paraId="518F2D53" w14:textId="77777777" w:rsidR="00E51BCA" w:rsidRPr="00926216" w:rsidRDefault="00E51BCA" w:rsidP="00E51BCA">
                      <w:pPr>
                        <w:jc w:val="center"/>
                        <w:rPr>
                          <w:rFonts w:cs="Times New Roman"/>
                          <w:sz w:val="32"/>
                          <w:szCs w:val="32"/>
                          <w:lang w:val="vi-VN"/>
                        </w:rPr>
                      </w:pPr>
                    </w:p>
                    <w:p w14:paraId="7CCAA828" w14:textId="77777777" w:rsidR="00E51BCA" w:rsidRPr="00926216" w:rsidRDefault="00E51BCA" w:rsidP="00E51BCA">
                      <w:pPr>
                        <w:jc w:val="center"/>
                        <w:rPr>
                          <w:rFonts w:cs="Times New Roman"/>
                          <w:sz w:val="32"/>
                          <w:szCs w:val="32"/>
                          <w:lang w:val="vi-VN"/>
                        </w:rPr>
                      </w:pPr>
                    </w:p>
                    <w:p w14:paraId="05A21307" w14:textId="77777777" w:rsidR="00E51BCA" w:rsidRPr="00926216" w:rsidRDefault="00E51BCA" w:rsidP="00E51BCA">
                      <w:pPr>
                        <w:jc w:val="center"/>
                        <w:rPr>
                          <w:rFonts w:cs="Times New Roman"/>
                          <w:sz w:val="32"/>
                          <w:szCs w:val="32"/>
                          <w:lang w:val="vi-VN"/>
                        </w:rPr>
                      </w:pPr>
                    </w:p>
                    <w:p w14:paraId="35C096D6" w14:textId="77777777" w:rsidR="00E51BCA" w:rsidRPr="00926216" w:rsidRDefault="00E51BCA" w:rsidP="00E51BCA">
                      <w:pPr>
                        <w:jc w:val="center"/>
                        <w:rPr>
                          <w:rFonts w:cs="Times New Roman"/>
                          <w:sz w:val="32"/>
                          <w:szCs w:val="32"/>
                          <w:lang w:val="vi-VN"/>
                        </w:rPr>
                      </w:pPr>
                    </w:p>
                    <w:p w14:paraId="3867586C" w14:textId="77777777" w:rsidR="00E51BCA" w:rsidRPr="00926216" w:rsidRDefault="00E51BCA" w:rsidP="00E51BCA">
                      <w:pPr>
                        <w:jc w:val="center"/>
                        <w:rPr>
                          <w:rFonts w:cs="Times New Roman"/>
                          <w:sz w:val="32"/>
                          <w:szCs w:val="32"/>
                          <w:lang w:val="vi-VN"/>
                        </w:rPr>
                      </w:pPr>
                    </w:p>
                    <w:p w14:paraId="6FB8086A" w14:textId="77777777" w:rsidR="00E51BCA" w:rsidRPr="00926216" w:rsidRDefault="00E51BCA" w:rsidP="00E51BCA">
                      <w:pPr>
                        <w:jc w:val="center"/>
                        <w:rPr>
                          <w:rFonts w:cs="Times New Roman"/>
                          <w:sz w:val="32"/>
                          <w:szCs w:val="32"/>
                          <w:lang w:val="vi-VN"/>
                        </w:rPr>
                      </w:pPr>
                    </w:p>
                    <w:p w14:paraId="0227BAE8" w14:textId="77777777" w:rsidR="00E51BCA" w:rsidRPr="00926216" w:rsidRDefault="00E51BCA" w:rsidP="00E51BCA">
                      <w:pPr>
                        <w:jc w:val="center"/>
                        <w:rPr>
                          <w:rFonts w:cs="Times New Roman"/>
                          <w:sz w:val="32"/>
                          <w:szCs w:val="32"/>
                          <w:lang w:val="vi-VN"/>
                        </w:rPr>
                      </w:pPr>
                    </w:p>
                    <w:p w14:paraId="4939F514" w14:textId="77777777" w:rsidR="00E51BCA" w:rsidRPr="00926216" w:rsidRDefault="00E51BCA" w:rsidP="00E51BCA">
                      <w:pPr>
                        <w:jc w:val="center"/>
                        <w:rPr>
                          <w:rFonts w:cs="Times New Roman"/>
                          <w:sz w:val="32"/>
                          <w:szCs w:val="32"/>
                          <w:lang w:val="vi-VN"/>
                        </w:rPr>
                      </w:pPr>
                    </w:p>
                    <w:p w14:paraId="4F7BCCD8" w14:textId="77777777" w:rsidR="00E51BCA" w:rsidRPr="00926216" w:rsidRDefault="00E51BCA" w:rsidP="00E51BCA">
                      <w:pPr>
                        <w:jc w:val="center"/>
                        <w:rPr>
                          <w:rFonts w:cs="Times New Roman"/>
                          <w:sz w:val="32"/>
                          <w:szCs w:val="32"/>
                          <w:lang w:val="vi-VN"/>
                        </w:rPr>
                      </w:pPr>
                    </w:p>
                    <w:p w14:paraId="5B6E5D5F" w14:textId="77777777" w:rsidR="00E51BCA" w:rsidRPr="00926216" w:rsidRDefault="00E51BCA" w:rsidP="00E51BCA">
                      <w:pPr>
                        <w:jc w:val="center"/>
                        <w:rPr>
                          <w:rFonts w:cs="Times New Roman"/>
                          <w:sz w:val="32"/>
                          <w:szCs w:val="32"/>
                          <w:lang w:val="vi-VN"/>
                        </w:rPr>
                      </w:pPr>
                    </w:p>
                    <w:p w14:paraId="3400FCB9" w14:textId="77777777" w:rsidR="00E51BCA" w:rsidRPr="00926216" w:rsidRDefault="00E51BCA" w:rsidP="00E51BCA">
                      <w:pPr>
                        <w:jc w:val="center"/>
                        <w:rPr>
                          <w:rFonts w:cs="Times New Roman"/>
                          <w:sz w:val="32"/>
                          <w:szCs w:val="32"/>
                          <w:lang w:val="vi-VN"/>
                        </w:rPr>
                      </w:pPr>
                    </w:p>
                    <w:p w14:paraId="24EC1EAC" w14:textId="77777777" w:rsidR="00E51BCA" w:rsidRPr="00926216" w:rsidRDefault="00E51BCA" w:rsidP="00E51BCA">
                      <w:pPr>
                        <w:jc w:val="center"/>
                        <w:rPr>
                          <w:rFonts w:cs="Times New Roman"/>
                          <w:sz w:val="32"/>
                          <w:szCs w:val="32"/>
                          <w:lang w:val="vi-VN"/>
                        </w:rPr>
                      </w:pPr>
                    </w:p>
                    <w:p w14:paraId="116181AE" w14:textId="77777777" w:rsidR="00E51BCA" w:rsidRPr="00926216" w:rsidRDefault="00E51BCA" w:rsidP="00E51BCA">
                      <w:pPr>
                        <w:jc w:val="center"/>
                        <w:rPr>
                          <w:rFonts w:cs="Times New Roman"/>
                          <w:sz w:val="32"/>
                          <w:szCs w:val="32"/>
                          <w:lang w:val="vi-VN"/>
                        </w:rPr>
                      </w:pPr>
                    </w:p>
                    <w:p w14:paraId="64B8B7D7" w14:textId="77777777" w:rsidR="00E51BCA" w:rsidRPr="00926216" w:rsidRDefault="00E51BCA" w:rsidP="00E51BCA">
                      <w:pPr>
                        <w:jc w:val="center"/>
                        <w:rPr>
                          <w:rFonts w:cs="Times New Roman"/>
                          <w:sz w:val="32"/>
                          <w:szCs w:val="32"/>
                          <w:lang w:val="vi-VN"/>
                        </w:rPr>
                      </w:pPr>
                    </w:p>
                    <w:p w14:paraId="1D71A5D3" w14:textId="77777777" w:rsidR="00E51BCA" w:rsidRPr="00926216" w:rsidRDefault="00E51BCA" w:rsidP="00E51BCA">
                      <w:pPr>
                        <w:jc w:val="center"/>
                        <w:rPr>
                          <w:rFonts w:cs="Times New Roman"/>
                          <w:sz w:val="32"/>
                          <w:szCs w:val="32"/>
                          <w:lang w:val="vi-VN"/>
                        </w:rPr>
                      </w:pPr>
                    </w:p>
                    <w:p w14:paraId="2BF346A7" w14:textId="77777777" w:rsidR="00E51BCA" w:rsidRPr="00926216" w:rsidRDefault="00E51BCA" w:rsidP="00E51BCA">
                      <w:pPr>
                        <w:jc w:val="center"/>
                        <w:rPr>
                          <w:rFonts w:cs="Times New Roman"/>
                          <w:sz w:val="32"/>
                          <w:szCs w:val="32"/>
                          <w:lang w:val="vi-VN"/>
                        </w:rPr>
                      </w:pPr>
                    </w:p>
                    <w:p w14:paraId="2EEA3495" w14:textId="77777777" w:rsidR="00E51BCA" w:rsidRPr="00926216" w:rsidRDefault="00E51BCA" w:rsidP="00E51BCA">
                      <w:pPr>
                        <w:jc w:val="center"/>
                        <w:rPr>
                          <w:rFonts w:cs="Times New Roman"/>
                          <w:sz w:val="32"/>
                          <w:szCs w:val="32"/>
                          <w:lang w:val="vi-VN"/>
                        </w:rPr>
                      </w:pPr>
                    </w:p>
                    <w:p w14:paraId="69F00FA5" w14:textId="77777777" w:rsidR="00E51BCA" w:rsidRPr="00926216" w:rsidRDefault="00E51BCA" w:rsidP="00E51BCA">
                      <w:pPr>
                        <w:jc w:val="center"/>
                        <w:rPr>
                          <w:rFonts w:cs="Times New Roman"/>
                          <w:sz w:val="32"/>
                          <w:szCs w:val="32"/>
                          <w:lang w:val="vi-VN"/>
                        </w:rPr>
                      </w:pPr>
                    </w:p>
                    <w:p w14:paraId="39950CC7" w14:textId="77777777" w:rsidR="00E51BCA" w:rsidRPr="00926216" w:rsidRDefault="00E51BCA" w:rsidP="00E51BCA">
                      <w:pPr>
                        <w:jc w:val="center"/>
                        <w:rPr>
                          <w:rFonts w:cs="Times New Roman"/>
                          <w:sz w:val="32"/>
                          <w:szCs w:val="32"/>
                          <w:lang w:val="vi-VN"/>
                        </w:rPr>
                      </w:pPr>
                    </w:p>
                    <w:p w14:paraId="2617EDFC" w14:textId="77777777" w:rsidR="00E51BCA" w:rsidRPr="00926216" w:rsidRDefault="00E51BCA" w:rsidP="00E51BCA">
                      <w:pPr>
                        <w:jc w:val="center"/>
                        <w:rPr>
                          <w:rFonts w:cs="Times New Roman"/>
                          <w:sz w:val="32"/>
                          <w:szCs w:val="32"/>
                          <w:lang w:val="vi-VN"/>
                        </w:rPr>
                      </w:pPr>
                    </w:p>
                    <w:p w14:paraId="7F119F28" w14:textId="77777777" w:rsidR="00E51BCA" w:rsidRPr="00926216" w:rsidRDefault="00E51BCA" w:rsidP="00E51BCA">
                      <w:pPr>
                        <w:jc w:val="center"/>
                        <w:rPr>
                          <w:rFonts w:cs="Times New Roman"/>
                          <w:sz w:val="32"/>
                          <w:szCs w:val="32"/>
                          <w:lang w:val="vi-VN"/>
                        </w:rPr>
                      </w:pPr>
                    </w:p>
                    <w:p w14:paraId="6213ADBA" w14:textId="77777777" w:rsidR="00E51BCA" w:rsidRPr="00926216" w:rsidRDefault="00E51BCA" w:rsidP="00E51BCA">
                      <w:pPr>
                        <w:jc w:val="center"/>
                        <w:rPr>
                          <w:rFonts w:cs="Times New Roman"/>
                          <w:sz w:val="32"/>
                          <w:szCs w:val="32"/>
                          <w:lang w:val="vi-VN"/>
                        </w:rPr>
                      </w:pPr>
                    </w:p>
                    <w:p w14:paraId="27FC9D80" w14:textId="77777777" w:rsidR="00E51BCA" w:rsidRPr="00926216" w:rsidRDefault="00E51BCA" w:rsidP="00E51BCA">
                      <w:pPr>
                        <w:jc w:val="center"/>
                        <w:rPr>
                          <w:rFonts w:cs="Times New Roman"/>
                          <w:sz w:val="32"/>
                          <w:szCs w:val="32"/>
                          <w:lang w:val="vi-VN"/>
                        </w:rPr>
                      </w:pPr>
                    </w:p>
                    <w:p w14:paraId="213304AE" w14:textId="77777777" w:rsidR="00E51BCA" w:rsidRPr="00926216" w:rsidRDefault="00E51BCA" w:rsidP="00E51BCA">
                      <w:pPr>
                        <w:jc w:val="center"/>
                        <w:rPr>
                          <w:rFonts w:cs="Times New Roman"/>
                          <w:sz w:val="32"/>
                          <w:szCs w:val="32"/>
                          <w:lang w:val="vi-VN"/>
                        </w:rPr>
                      </w:pPr>
                    </w:p>
                    <w:p w14:paraId="3D473E22" w14:textId="77777777" w:rsidR="00E51BCA" w:rsidRPr="00926216" w:rsidRDefault="00E51BCA" w:rsidP="00E51BCA">
                      <w:pPr>
                        <w:jc w:val="center"/>
                        <w:rPr>
                          <w:rFonts w:cs="Times New Roman"/>
                          <w:sz w:val="32"/>
                          <w:szCs w:val="32"/>
                          <w:lang w:val="vi-VN"/>
                        </w:rPr>
                      </w:pPr>
                    </w:p>
                    <w:p w14:paraId="71277DA8" w14:textId="77777777" w:rsidR="00E51BCA" w:rsidRPr="00926216" w:rsidRDefault="00E51BCA" w:rsidP="00E51BCA">
                      <w:pPr>
                        <w:jc w:val="center"/>
                        <w:rPr>
                          <w:rFonts w:cs="Times New Roman"/>
                          <w:sz w:val="32"/>
                          <w:szCs w:val="32"/>
                          <w:lang w:val="vi-VN"/>
                        </w:rPr>
                      </w:pPr>
                    </w:p>
                    <w:p w14:paraId="130C9809" w14:textId="77777777" w:rsidR="00E51BCA" w:rsidRPr="00926216" w:rsidRDefault="00E51BCA" w:rsidP="00E51BCA">
                      <w:pPr>
                        <w:jc w:val="center"/>
                        <w:rPr>
                          <w:rFonts w:cs="Times New Roman"/>
                          <w:sz w:val="32"/>
                          <w:szCs w:val="32"/>
                          <w:lang w:val="vi-VN"/>
                        </w:rPr>
                      </w:pPr>
                    </w:p>
                    <w:p w14:paraId="65314A70" w14:textId="77777777" w:rsidR="00E51BCA" w:rsidRPr="00926216" w:rsidRDefault="00E51BCA" w:rsidP="00E51BCA">
                      <w:pPr>
                        <w:jc w:val="center"/>
                        <w:rPr>
                          <w:rFonts w:cs="Times New Roman"/>
                          <w:sz w:val="32"/>
                          <w:szCs w:val="32"/>
                          <w:lang w:val="vi-VN"/>
                        </w:rPr>
                      </w:pPr>
                    </w:p>
                    <w:p w14:paraId="2F019B3B" w14:textId="77777777" w:rsidR="00E51BCA" w:rsidRPr="00926216" w:rsidRDefault="00E51BCA" w:rsidP="00E51BCA">
                      <w:pPr>
                        <w:jc w:val="center"/>
                        <w:rPr>
                          <w:rFonts w:cs="Times New Roman"/>
                          <w:sz w:val="32"/>
                          <w:szCs w:val="32"/>
                          <w:lang w:val="vi-VN"/>
                        </w:rPr>
                      </w:pPr>
                    </w:p>
                    <w:p w14:paraId="6BACF987" w14:textId="77777777" w:rsidR="00E51BCA" w:rsidRPr="00926216" w:rsidRDefault="00E51BCA" w:rsidP="00E51BCA">
                      <w:pPr>
                        <w:jc w:val="center"/>
                        <w:rPr>
                          <w:rFonts w:cs="Times New Roman"/>
                          <w:sz w:val="32"/>
                          <w:szCs w:val="32"/>
                          <w:lang w:val="vi-VN"/>
                        </w:rPr>
                      </w:pPr>
                    </w:p>
                    <w:p w14:paraId="65ED9ABD" w14:textId="77777777" w:rsidR="00E51BCA" w:rsidRPr="00926216" w:rsidRDefault="00E51BCA" w:rsidP="00E51BCA">
                      <w:pPr>
                        <w:jc w:val="center"/>
                        <w:rPr>
                          <w:rFonts w:cs="Times New Roman"/>
                          <w:sz w:val="32"/>
                          <w:szCs w:val="32"/>
                          <w:lang w:val="vi-VN"/>
                        </w:rPr>
                      </w:pPr>
                    </w:p>
                    <w:p w14:paraId="675637AC" w14:textId="77777777" w:rsidR="00E51BCA" w:rsidRPr="00926216" w:rsidRDefault="00E51BCA" w:rsidP="00E51BCA">
                      <w:pPr>
                        <w:jc w:val="center"/>
                        <w:rPr>
                          <w:rFonts w:cs="Times New Roman"/>
                          <w:sz w:val="32"/>
                          <w:szCs w:val="32"/>
                          <w:lang w:val="vi-VN"/>
                        </w:rPr>
                      </w:pPr>
                    </w:p>
                    <w:p w14:paraId="71A2BAB7" w14:textId="77777777" w:rsidR="00E51BCA" w:rsidRPr="00926216" w:rsidRDefault="00E51BCA" w:rsidP="00E51BCA">
                      <w:pPr>
                        <w:jc w:val="center"/>
                        <w:rPr>
                          <w:rFonts w:cs="Times New Roman"/>
                          <w:sz w:val="32"/>
                          <w:szCs w:val="32"/>
                          <w:lang w:val="vi-VN"/>
                        </w:rPr>
                      </w:pPr>
                    </w:p>
                    <w:p w14:paraId="0AE1FAA4" w14:textId="77777777" w:rsidR="00E51BCA" w:rsidRPr="00926216" w:rsidRDefault="00E51BCA" w:rsidP="00E51BCA">
                      <w:pPr>
                        <w:jc w:val="center"/>
                        <w:rPr>
                          <w:rFonts w:cs="Times New Roman"/>
                          <w:sz w:val="32"/>
                          <w:szCs w:val="32"/>
                          <w:lang w:val="vi-VN"/>
                        </w:rPr>
                      </w:pPr>
                    </w:p>
                    <w:p w14:paraId="1A59184F" w14:textId="77777777" w:rsidR="00E51BCA" w:rsidRPr="00926216" w:rsidRDefault="00E51BCA" w:rsidP="00E51BCA">
                      <w:pPr>
                        <w:jc w:val="center"/>
                        <w:rPr>
                          <w:rFonts w:cs="Times New Roman"/>
                          <w:sz w:val="32"/>
                          <w:szCs w:val="32"/>
                          <w:lang w:val="vi-VN"/>
                        </w:rPr>
                      </w:pPr>
                    </w:p>
                    <w:p w14:paraId="6706410D" w14:textId="77777777" w:rsidR="00E51BCA" w:rsidRPr="00926216" w:rsidRDefault="00E51BCA" w:rsidP="00E51BCA">
                      <w:pPr>
                        <w:jc w:val="center"/>
                        <w:rPr>
                          <w:rFonts w:cs="Times New Roman"/>
                          <w:sz w:val="32"/>
                          <w:szCs w:val="32"/>
                          <w:lang w:val="vi-VN"/>
                        </w:rPr>
                      </w:pPr>
                    </w:p>
                    <w:p w14:paraId="75FA6BF5" w14:textId="77777777" w:rsidR="00E51BCA" w:rsidRPr="00926216" w:rsidRDefault="00E51BCA" w:rsidP="00E51BCA">
                      <w:pPr>
                        <w:jc w:val="center"/>
                        <w:rPr>
                          <w:rFonts w:cs="Times New Roman"/>
                          <w:sz w:val="32"/>
                          <w:szCs w:val="32"/>
                          <w:lang w:val="vi-VN"/>
                        </w:rPr>
                      </w:pPr>
                    </w:p>
                    <w:p w14:paraId="230C86D9" w14:textId="77777777" w:rsidR="00E51BCA" w:rsidRPr="00926216" w:rsidRDefault="00E51BCA" w:rsidP="00E51BCA">
                      <w:pPr>
                        <w:jc w:val="center"/>
                        <w:rPr>
                          <w:rFonts w:cs="Times New Roman"/>
                          <w:sz w:val="32"/>
                          <w:szCs w:val="32"/>
                          <w:lang w:val="vi-VN"/>
                        </w:rPr>
                      </w:pPr>
                    </w:p>
                    <w:p w14:paraId="329DFB97" w14:textId="77777777" w:rsidR="00E51BCA" w:rsidRPr="00926216" w:rsidRDefault="00E51BCA" w:rsidP="00E51BCA">
                      <w:pPr>
                        <w:jc w:val="center"/>
                        <w:rPr>
                          <w:rFonts w:cs="Times New Roman"/>
                          <w:sz w:val="32"/>
                          <w:szCs w:val="32"/>
                          <w:lang w:val="vi-VN"/>
                        </w:rPr>
                      </w:pPr>
                    </w:p>
                    <w:p w14:paraId="71C991A4" w14:textId="77777777" w:rsidR="00E51BCA" w:rsidRPr="00926216" w:rsidRDefault="00E51BCA" w:rsidP="00E51BCA">
                      <w:pPr>
                        <w:jc w:val="center"/>
                        <w:rPr>
                          <w:rFonts w:cs="Times New Roman"/>
                          <w:sz w:val="32"/>
                          <w:szCs w:val="32"/>
                          <w:lang w:val="vi-VN"/>
                        </w:rPr>
                      </w:pPr>
                    </w:p>
                    <w:p w14:paraId="5CE52CD9" w14:textId="77777777" w:rsidR="00E51BCA" w:rsidRPr="00926216" w:rsidRDefault="00E51BCA" w:rsidP="00E51BCA">
                      <w:pPr>
                        <w:jc w:val="center"/>
                        <w:rPr>
                          <w:rFonts w:cs="Times New Roman"/>
                          <w:sz w:val="32"/>
                          <w:szCs w:val="32"/>
                          <w:lang w:val="vi-VN"/>
                        </w:rPr>
                      </w:pPr>
                    </w:p>
                    <w:p w14:paraId="5EF66CCD" w14:textId="77777777" w:rsidR="00E51BCA" w:rsidRPr="00926216" w:rsidRDefault="00E51BCA" w:rsidP="00E51BCA">
                      <w:pPr>
                        <w:jc w:val="center"/>
                        <w:rPr>
                          <w:rFonts w:cs="Times New Roman"/>
                          <w:sz w:val="32"/>
                          <w:szCs w:val="32"/>
                          <w:lang w:val="vi-VN"/>
                        </w:rPr>
                      </w:pPr>
                    </w:p>
                    <w:p w14:paraId="2EB8EADC" w14:textId="77777777" w:rsidR="00E51BCA" w:rsidRPr="00926216" w:rsidRDefault="00E51BCA" w:rsidP="00E51BCA">
                      <w:pPr>
                        <w:jc w:val="center"/>
                        <w:rPr>
                          <w:rFonts w:cs="Times New Roman"/>
                          <w:sz w:val="32"/>
                          <w:szCs w:val="32"/>
                          <w:lang w:val="vi-VN"/>
                        </w:rPr>
                      </w:pPr>
                    </w:p>
                    <w:p w14:paraId="0716D377" w14:textId="77777777" w:rsidR="00E51BCA" w:rsidRPr="00926216" w:rsidRDefault="00E51BCA" w:rsidP="00E51BCA">
                      <w:pPr>
                        <w:jc w:val="center"/>
                        <w:rPr>
                          <w:rFonts w:cs="Times New Roman"/>
                          <w:sz w:val="32"/>
                          <w:szCs w:val="32"/>
                          <w:lang w:val="vi-VN"/>
                        </w:rPr>
                      </w:pPr>
                    </w:p>
                    <w:p w14:paraId="11BB3208" w14:textId="77777777" w:rsidR="00E51BCA" w:rsidRPr="00926216" w:rsidRDefault="00E51BCA" w:rsidP="00E51BCA">
                      <w:pPr>
                        <w:jc w:val="center"/>
                        <w:rPr>
                          <w:rFonts w:cs="Times New Roman"/>
                          <w:sz w:val="32"/>
                          <w:szCs w:val="32"/>
                          <w:lang w:val="vi-VN"/>
                        </w:rPr>
                      </w:pPr>
                    </w:p>
                    <w:p w14:paraId="557B206A" w14:textId="77777777" w:rsidR="00E51BCA" w:rsidRPr="00926216" w:rsidRDefault="00E51BCA" w:rsidP="00E51BCA">
                      <w:pPr>
                        <w:jc w:val="center"/>
                        <w:rPr>
                          <w:rFonts w:cs="Times New Roman"/>
                          <w:sz w:val="32"/>
                          <w:szCs w:val="32"/>
                          <w:lang w:val="vi-VN"/>
                        </w:rPr>
                      </w:pPr>
                    </w:p>
                    <w:p w14:paraId="6F977598"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087486C" w14:textId="77777777" w:rsidR="00E51BCA" w:rsidRDefault="00E51BCA" w:rsidP="00E51BCA"/>
                    <w:p w14:paraId="00F228FC" w14:textId="77777777" w:rsidR="00E51BCA" w:rsidRPr="00926216" w:rsidRDefault="00E51BCA" w:rsidP="00E51BCA">
                      <w:pPr>
                        <w:jc w:val="center"/>
                        <w:outlineLvl w:val="0"/>
                        <w:rPr>
                          <w:rFonts w:cs="Times New Roman"/>
                          <w:b/>
                          <w:sz w:val="40"/>
                          <w:szCs w:val="40"/>
                        </w:rPr>
                      </w:pPr>
                      <w:bookmarkStart w:id="114" w:name="_Toc186413141"/>
                      <w:r w:rsidRPr="00926216">
                        <w:rPr>
                          <w:rFonts w:cs="Times New Roman"/>
                          <w:b/>
                          <w:sz w:val="40"/>
                          <w:szCs w:val="40"/>
                          <w:lang w:val="vi-VN"/>
                        </w:rPr>
                        <w:t>B</w:t>
                      </w:r>
                      <w:r w:rsidRPr="00926216">
                        <w:rPr>
                          <w:rFonts w:cs="Times New Roman"/>
                          <w:b/>
                          <w:sz w:val="40"/>
                          <w:szCs w:val="40"/>
                        </w:rPr>
                        <w:t>Ộ GIÁO DỤC VÀ ĐÀO TẠO</w:t>
                      </w:r>
                      <w:bookmarkEnd w:id="114"/>
                    </w:p>
                    <w:p w14:paraId="651B058A" w14:textId="77777777" w:rsidR="00E51BCA" w:rsidRPr="00926216" w:rsidRDefault="00E51BCA" w:rsidP="00E51BCA">
                      <w:pPr>
                        <w:jc w:val="center"/>
                        <w:outlineLvl w:val="0"/>
                        <w:rPr>
                          <w:rFonts w:cs="Times New Roman"/>
                          <w:b/>
                          <w:sz w:val="44"/>
                          <w:szCs w:val="44"/>
                        </w:rPr>
                      </w:pPr>
                      <w:bookmarkStart w:id="115" w:name="_Toc186413142"/>
                      <w:r w:rsidRPr="00926216">
                        <w:rPr>
                          <w:rFonts w:cs="Times New Roman"/>
                          <w:b/>
                          <w:sz w:val="44"/>
                          <w:szCs w:val="44"/>
                        </w:rPr>
                        <w:t>TRƯỜNG ĐẠI HỌC NÔNG LÂM TP HCM</w:t>
                      </w:r>
                      <w:bookmarkEnd w:id="115"/>
                    </w:p>
                    <w:p w14:paraId="58B06F9A" w14:textId="77777777" w:rsidR="00E51BCA" w:rsidRPr="00926216" w:rsidRDefault="00E51BCA" w:rsidP="00E51BCA">
                      <w:pPr>
                        <w:jc w:val="center"/>
                        <w:outlineLvl w:val="0"/>
                        <w:rPr>
                          <w:rFonts w:cs="Times New Roman"/>
                          <w:b/>
                          <w:sz w:val="44"/>
                          <w:szCs w:val="44"/>
                        </w:rPr>
                      </w:pPr>
                      <w:bookmarkStart w:id="116" w:name="_Toc186413143"/>
                      <w:r w:rsidRPr="00926216">
                        <w:rPr>
                          <w:rFonts w:cs="Times New Roman"/>
                          <w:b/>
                          <w:sz w:val="40"/>
                          <w:szCs w:val="40"/>
                        </w:rPr>
                        <w:t>KHOA CÔNG NGHỆ THÔNG TIN</w:t>
                      </w:r>
                      <w:bookmarkEnd w:id="116"/>
                    </w:p>
                    <w:p w14:paraId="03B63E8A" w14:textId="77777777" w:rsidR="00E51BCA" w:rsidRPr="00926216" w:rsidRDefault="00E51BCA" w:rsidP="00E51BCA">
                      <w:pPr>
                        <w:jc w:val="center"/>
                        <w:rPr>
                          <w:rFonts w:cs="Times New Roman"/>
                          <w:b/>
                          <w:sz w:val="32"/>
                          <w:szCs w:val="32"/>
                        </w:rPr>
                      </w:pPr>
                    </w:p>
                    <w:p w14:paraId="0189F493"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507361E8" wp14:editId="757FD80C">
                            <wp:extent cx="1440000" cy="1440000"/>
                            <wp:effectExtent l="0" t="0" r="0" b="0"/>
                            <wp:docPr id="804238898" name="Picture 804238898"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629249" name="Picture 1188629249"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47866F9" w14:textId="77777777" w:rsidR="00E51BCA" w:rsidRPr="00926216" w:rsidRDefault="00E51BCA" w:rsidP="00E51BCA">
                      <w:pPr>
                        <w:jc w:val="center"/>
                        <w:rPr>
                          <w:rFonts w:cs="Times New Roman"/>
                          <w:b/>
                          <w:sz w:val="32"/>
                          <w:szCs w:val="32"/>
                        </w:rPr>
                      </w:pPr>
                    </w:p>
                    <w:p w14:paraId="3A132172"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AF6E03B"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3C04F014" w14:textId="77777777" w:rsidR="00E51BCA" w:rsidRPr="00926216" w:rsidRDefault="00E51BCA" w:rsidP="00E51BCA">
                      <w:pPr>
                        <w:rPr>
                          <w:rFonts w:cs="Times New Roman"/>
                          <w:sz w:val="32"/>
                          <w:szCs w:val="32"/>
                        </w:rPr>
                      </w:pPr>
                    </w:p>
                    <w:p w14:paraId="247B156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0F08D46"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4768782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0DD5E262" w14:textId="77777777" w:rsidR="00E51BCA" w:rsidRPr="00BF1807" w:rsidRDefault="00E51BCA" w:rsidP="00E51BCA">
                      <w:pPr>
                        <w:ind w:hanging="2"/>
                        <w:jc w:val="both"/>
                        <w:rPr>
                          <w:rFonts w:cs="Times New Roman"/>
                          <w:bCs/>
                          <w:sz w:val="28"/>
                          <w:szCs w:val="28"/>
                        </w:rPr>
                      </w:pPr>
                    </w:p>
                    <w:p w14:paraId="615A9341"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AD013A8" w14:textId="77777777" w:rsidR="00E51BCA" w:rsidRPr="00926216" w:rsidRDefault="00E51BCA" w:rsidP="00E51BCA">
                      <w:pPr>
                        <w:jc w:val="center"/>
                        <w:rPr>
                          <w:rFonts w:cs="Times New Roman"/>
                          <w:sz w:val="32"/>
                          <w:szCs w:val="32"/>
                        </w:rPr>
                      </w:pPr>
                    </w:p>
                    <w:p w14:paraId="4B8EF536" w14:textId="77777777" w:rsidR="00E51BCA" w:rsidRPr="00926216" w:rsidRDefault="00E51BCA" w:rsidP="00E51BCA">
                      <w:pPr>
                        <w:jc w:val="center"/>
                        <w:rPr>
                          <w:rFonts w:cs="Times New Roman"/>
                          <w:sz w:val="32"/>
                          <w:szCs w:val="32"/>
                          <w:lang w:val="vi-VN"/>
                        </w:rPr>
                      </w:pPr>
                    </w:p>
                    <w:p w14:paraId="46620916" w14:textId="77777777" w:rsidR="00E51BCA" w:rsidRPr="00926216" w:rsidRDefault="00E51BCA" w:rsidP="00E51BCA">
                      <w:pPr>
                        <w:jc w:val="center"/>
                        <w:rPr>
                          <w:rFonts w:cs="Times New Roman"/>
                          <w:sz w:val="32"/>
                          <w:szCs w:val="32"/>
                          <w:lang w:val="vi-VN"/>
                        </w:rPr>
                      </w:pPr>
                    </w:p>
                    <w:p w14:paraId="3A035D1F" w14:textId="77777777" w:rsidR="00E51BCA" w:rsidRPr="00926216" w:rsidRDefault="00E51BCA" w:rsidP="00E51BCA">
                      <w:pPr>
                        <w:jc w:val="center"/>
                        <w:rPr>
                          <w:rFonts w:cs="Times New Roman"/>
                          <w:sz w:val="32"/>
                          <w:szCs w:val="32"/>
                          <w:lang w:val="vi-VN"/>
                        </w:rPr>
                      </w:pPr>
                    </w:p>
                    <w:p w14:paraId="2E1836B8" w14:textId="77777777" w:rsidR="00E51BCA" w:rsidRPr="00926216" w:rsidRDefault="00E51BCA" w:rsidP="00E51BCA">
                      <w:pPr>
                        <w:jc w:val="center"/>
                        <w:rPr>
                          <w:rFonts w:cs="Times New Roman"/>
                          <w:sz w:val="32"/>
                          <w:szCs w:val="32"/>
                          <w:lang w:val="vi-VN"/>
                        </w:rPr>
                      </w:pPr>
                    </w:p>
                    <w:p w14:paraId="71F7FD1E" w14:textId="77777777" w:rsidR="00E51BCA" w:rsidRPr="00926216" w:rsidRDefault="00E51BCA" w:rsidP="00E51BCA">
                      <w:pPr>
                        <w:jc w:val="center"/>
                        <w:rPr>
                          <w:rFonts w:cs="Times New Roman"/>
                          <w:sz w:val="32"/>
                          <w:szCs w:val="32"/>
                          <w:lang w:val="vi-VN"/>
                        </w:rPr>
                      </w:pPr>
                    </w:p>
                    <w:p w14:paraId="51B664A7" w14:textId="77777777" w:rsidR="00E51BCA" w:rsidRPr="00926216" w:rsidRDefault="00E51BCA" w:rsidP="00E51BCA">
                      <w:pPr>
                        <w:jc w:val="center"/>
                        <w:rPr>
                          <w:rFonts w:cs="Times New Roman"/>
                          <w:sz w:val="32"/>
                          <w:szCs w:val="32"/>
                          <w:lang w:val="vi-VN"/>
                        </w:rPr>
                      </w:pPr>
                    </w:p>
                    <w:p w14:paraId="5D404524" w14:textId="77777777" w:rsidR="00E51BCA" w:rsidRPr="00926216" w:rsidRDefault="00E51BCA" w:rsidP="00E51BCA">
                      <w:pPr>
                        <w:jc w:val="center"/>
                        <w:rPr>
                          <w:rFonts w:cs="Times New Roman"/>
                          <w:sz w:val="32"/>
                          <w:szCs w:val="32"/>
                          <w:lang w:val="vi-VN"/>
                        </w:rPr>
                      </w:pPr>
                    </w:p>
                    <w:p w14:paraId="05A95431" w14:textId="77777777" w:rsidR="00E51BCA" w:rsidRPr="00926216" w:rsidRDefault="00E51BCA" w:rsidP="00E51BCA">
                      <w:pPr>
                        <w:jc w:val="center"/>
                        <w:rPr>
                          <w:rFonts w:cs="Times New Roman"/>
                          <w:sz w:val="32"/>
                          <w:szCs w:val="32"/>
                          <w:lang w:val="vi-VN"/>
                        </w:rPr>
                      </w:pPr>
                    </w:p>
                    <w:p w14:paraId="4C0F94AC" w14:textId="77777777" w:rsidR="00E51BCA" w:rsidRPr="00926216" w:rsidRDefault="00E51BCA" w:rsidP="00E51BCA">
                      <w:pPr>
                        <w:jc w:val="center"/>
                        <w:rPr>
                          <w:rFonts w:cs="Times New Roman"/>
                          <w:sz w:val="32"/>
                          <w:szCs w:val="32"/>
                          <w:lang w:val="vi-VN"/>
                        </w:rPr>
                      </w:pPr>
                    </w:p>
                    <w:p w14:paraId="0CC75F28" w14:textId="77777777" w:rsidR="00E51BCA" w:rsidRPr="00926216" w:rsidRDefault="00E51BCA" w:rsidP="00E51BCA">
                      <w:pPr>
                        <w:jc w:val="center"/>
                        <w:rPr>
                          <w:rFonts w:cs="Times New Roman"/>
                          <w:sz w:val="32"/>
                          <w:szCs w:val="32"/>
                          <w:lang w:val="vi-VN"/>
                        </w:rPr>
                      </w:pPr>
                    </w:p>
                    <w:p w14:paraId="579A3EBF" w14:textId="77777777" w:rsidR="00E51BCA" w:rsidRPr="00926216" w:rsidRDefault="00E51BCA" w:rsidP="00E51BCA">
                      <w:pPr>
                        <w:jc w:val="center"/>
                        <w:rPr>
                          <w:rFonts w:cs="Times New Roman"/>
                          <w:sz w:val="32"/>
                          <w:szCs w:val="32"/>
                          <w:lang w:val="vi-VN"/>
                        </w:rPr>
                      </w:pPr>
                    </w:p>
                    <w:p w14:paraId="53660E96" w14:textId="77777777" w:rsidR="00E51BCA" w:rsidRPr="00926216" w:rsidRDefault="00E51BCA" w:rsidP="00E51BCA">
                      <w:pPr>
                        <w:jc w:val="center"/>
                        <w:rPr>
                          <w:rFonts w:cs="Times New Roman"/>
                          <w:sz w:val="32"/>
                          <w:szCs w:val="32"/>
                          <w:lang w:val="vi-VN"/>
                        </w:rPr>
                      </w:pPr>
                    </w:p>
                    <w:p w14:paraId="0D4A6B3C" w14:textId="77777777" w:rsidR="00E51BCA" w:rsidRPr="00926216" w:rsidRDefault="00E51BCA" w:rsidP="00E51BCA">
                      <w:pPr>
                        <w:jc w:val="center"/>
                        <w:rPr>
                          <w:rFonts w:cs="Times New Roman"/>
                          <w:sz w:val="32"/>
                          <w:szCs w:val="32"/>
                          <w:lang w:val="vi-VN"/>
                        </w:rPr>
                      </w:pPr>
                    </w:p>
                    <w:p w14:paraId="7B008EFF" w14:textId="77777777" w:rsidR="00E51BCA" w:rsidRPr="00926216" w:rsidRDefault="00E51BCA" w:rsidP="00E51BCA">
                      <w:pPr>
                        <w:jc w:val="center"/>
                        <w:rPr>
                          <w:rFonts w:cs="Times New Roman"/>
                          <w:sz w:val="32"/>
                          <w:szCs w:val="32"/>
                          <w:lang w:val="vi-VN"/>
                        </w:rPr>
                      </w:pPr>
                    </w:p>
                    <w:p w14:paraId="5F7AC14C" w14:textId="77777777" w:rsidR="00E51BCA" w:rsidRPr="00926216" w:rsidRDefault="00E51BCA" w:rsidP="00E51BCA">
                      <w:pPr>
                        <w:jc w:val="center"/>
                        <w:rPr>
                          <w:rFonts w:cs="Times New Roman"/>
                          <w:sz w:val="32"/>
                          <w:szCs w:val="32"/>
                          <w:lang w:val="vi-VN"/>
                        </w:rPr>
                      </w:pPr>
                    </w:p>
                    <w:p w14:paraId="035679C6" w14:textId="77777777" w:rsidR="00E51BCA" w:rsidRPr="00926216" w:rsidRDefault="00E51BCA" w:rsidP="00E51BCA">
                      <w:pPr>
                        <w:jc w:val="center"/>
                        <w:rPr>
                          <w:rFonts w:cs="Times New Roman"/>
                          <w:sz w:val="32"/>
                          <w:szCs w:val="32"/>
                          <w:lang w:val="vi-VN"/>
                        </w:rPr>
                      </w:pPr>
                    </w:p>
                    <w:p w14:paraId="278A4965" w14:textId="77777777" w:rsidR="00E51BCA" w:rsidRPr="00926216" w:rsidRDefault="00E51BCA" w:rsidP="00E51BCA">
                      <w:pPr>
                        <w:jc w:val="center"/>
                        <w:rPr>
                          <w:rFonts w:cs="Times New Roman"/>
                          <w:sz w:val="32"/>
                          <w:szCs w:val="32"/>
                          <w:lang w:val="vi-VN"/>
                        </w:rPr>
                      </w:pPr>
                    </w:p>
                    <w:p w14:paraId="7F2E5E76" w14:textId="77777777" w:rsidR="00E51BCA" w:rsidRPr="00926216" w:rsidRDefault="00E51BCA" w:rsidP="00E51BCA">
                      <w:pPr>
                        <w:jc w:val="center"/>
                        <w:rPr>
                          <w:rFonts w:cs="Times New Roman"/>
                          <w:sz w:val="32"/>
                          <w:szCs w:val="32"/>
                          <w:lang w:val="vi-VN"/>
                        </w:rPr>
                      </w:pPr>
                    </w:p>
                    <w:p w14:paraId="30EACC9B" w14:textId="77777777" w:rsidR="00E51BCA" w:rsidRPr="00926216" w:rsidRDefault="00E51BCA" w:rsidP="00E51BCA">
                      <w:pPr>
                        <w:jc w:val="center"/>
                        <w:rPr>
                          <w:rFonts w:cs="Times New Roman"/>
                          <w:sz w:val="32"/>
                          <w:szCs w:val="32"/>
                          <w:lang w:val="vi-VN"/>
                        </w:rPr>
                      </w:pPr>
                    </w:p>
                    <w:p w14:paraId="3AB813FA" w14:textId="77777777" w:rsidR="00E51BCA" w:rsidRPr="00926216" w:rsidRDefault="00E51BCA" w:rsidP="00E51BCA">
                      <w:pPr>
                        <w:jc w:val="center"/>
                        <w:rPr>
                          <w:rFonts w:cs="Times New Roman"/>
                          <w:sz w:val="32"/>
                          <w:szCs w:val="32"/>
                          <w:lang w:val="vi-VN"/>
                        </w:rPr>
                      </w:pPr>
                    </w:p>
                    <w:p w14:paraId="42E3241A" w14:textId="77777777" w:rsidR="00E51BCA" w:rsidRPr="00926216" w:rsidRDefault="00E51BCA" w:rsidP="00E51BCA">
                      <w:pPr>
                        <w:jc w:val="center"/>
                        <w:rPr>
                          <w:rFonts w:cs="Times New Roman"/>
                          <w:sz w:val="32"/>
                          <w:szCs w:val="32"/>
                          <w:lang w:val="vi-VN"/>
                        </w:rPr>
                      </w:pPr>
                    </w:p>
                    <w:p w14:paraId="1EECE1D3" w14:textId="77777777" w:rsidR="00E51BCA" w:rsidRPr="00926216" w:rsidRDefault="00E51BCA" w:rsidP="00E51BCA">
                      <w:pPr>
                        <w:jc w:val="center"/>
                        <w:rPr>
                          <w:rFonts w:cs="Times New Roman"/>
                          <w:sz w:val="32"/>
                          <w:szCs w:val="32"/>
                          <w:lang w:val="vi-VN"/>
                        </w:rPr>
                      </w:pPr>
                    </w:p>
                    <w:p w14:paraId="00A0101B" w14:textId="77777777" w:rsidR="00E51BCA" w:rsidRPr="00926216" w:rsidRDefault="00E51BCA" w:rsidP="00E51BCA">
                      <w:pPr>
                        <w:jc w:val="center"/>
                        <w:rPr>
                          <w:rFonts w:cs="Times New Roman"/>
                          <w:sz w:val="32"/>
                          <w:szCs w:val="32"/>
                          <w:lang w:val="vi-VN"/>
                        </w:rPr>
                      </w:pPr>
                    </w:p>
                    <w:p w14:paraId="179694FB" w14:textId="77777777" w:rsidR="00E51BCA" w:rsidRPr="00926216" w:rsidRDefault="00E51BCA" w:rsidP="00E51BCA">
                      <w:pPr>
                        <w:jc w:val="center"/>
                        <w:rPr>
                          <w:rFonts w:cs="Times New Roman"/>
                          <w:sz w:val="32"/>
                          <w:szCs w:val="32"/>
                          <w:lang w:val="vi-VN"/>
                        </w:rPr>
                      </w:pPr>
                    </w:p>
                    <w:p w14:paraId="06DE2B5E" w14:textId="77777777" w:rsidR="00E51BCA" w:rsidRPr="00926216" w:rsidRDefault="00E51BCA" w:rsidP="00E51BCA">
                      <w:pPr>
                        <w:jc w:val="center"/>
                        <w:rPr>
                          <w:rFonts w:cs="Times New Roman"/>
                          <w:sz w:val="32"/>
                          <w:szCs w:val="32"/>
                          <w:lang w:val="vi-VN"/>
                        </w:rPr>
                      </w:pPr>
                    </w:p>
                    <w:p w14:paraId="14326D63" w14:textId="77777777" w:rsidR="00E51BCA" w:rsidRPr="00926216" w:rsidRDefault="00E51BCA" w:rsidP="00E51BCA">
                      <w:pPr>
                        <w:jc w:val="center"/>
                        <w:rPr>
                          <w:rFonts w:cs="Times New Roman"/>
                          <w:sz w:val="32"/>
                          <w:szCs w:val="32"/>
                          <w:lang w:val="vi-VN"/>
                        </w:rPr>
                      </w:pPr>
                    </w:p>
                    <w:p w14:paraId="6D9B1B95" w14:textId="77777777" w:rsidR="00E51BCA" w:rsidRPr="00926216" w:rsidRDefault="00E51BCA" w:rsidP="00E51BCA">
                      <w:pPr>
                        <w:jc w:val="center"/>
                        <w:rPr>
                          <w:rFonts w:cs="Times New Roman"/>
                          <w:sz w:val="32"/>
                          <w:szCs w:val="32"/>
                          <w:lang w:val="vi-VN"/>
                        </w:rPr>
                      </w:pPr>
                    </w:p>
                    <w:p w14:paraId="727E168E" w14:textId="77777777" w:rsidR="00E51BCA" w:rsidRPr="00926216" w:rsidRDefault="00E51BCA" w:rsidP="00E51BCA">
                      <w:pPr>
                        <w:jc w:val="center"/>
                        <w:rPr>
                          <w:rFonts w:cs="Times New Roman"/>
                          <w:sz w:val="32"/>
                          <w:szCs w:val="32"/>
                          <w:lang w:val="vi-VN"/>
                        </w:rPr>
                      </w:pPr>
                    </w:p>
                    <w:p w14:paraId="6A342BB6" w14:textId="77777777" w:rsidR="00E51BCA" w:rsidRPr="00926216" w:rsidRDefault="00E51BCA" w:rsidP="00E51BCA">
                      <w:pPr>
                        <w:jc w:val="center"/>
                        <w:rPr>
                          <w:rFonts w:cs="Times New Roman"/>
                          <w:sz w:val="32"/>
                          <w:szCs w:val="32"/>
                          <w:lang w:val="vi-VN"/>
                        </w:rPr>
                      </w:pPr>
                    </w:p>
                    <w:p w14:paraId="6E7DD522" w14:textId="77777777" w:rsidR="00E51BCA" w:rsidRPr="00926216" w:rsidRDefault="00E51BCA" w:rsidP="00E51BCA">
                      <w:pPr>
                        <w:jc w:val="center"/>
                        <w:rPr>
                          <w:rFonts w:cs="Times New Roman"/>
                          <w:sz w:val="32"/>
                          <w:szCs w:val="32"/>
                          <w:lang w:val="vi-VN"/>
                        </w:rPr>
                      </w:pPr>
                    </w:p>
                    <w:p w14:paraId="6C666865" w14:textId="77777777" w:rsidR="00E51BCA" w:rsidRPr="00926216" w:rsidRDefault="00E51BCA" w:rsidP="00E51BCA">
                      <w:pPr>
                        <w:jc w:val="center"/>
                        <w:rPr>
                          <w:rFonts w:cs="Times New Roman"/>
                          <w:sz w:val="32"/>
                          <w:szCs w:val="32"/>
                          <w:lang w:val="vi-VN"/>
                        </w:rPr>
                      </w:pPr>
                    </w:p>
                    <w:p w14:paraId="2FBFCC06" w14:textId="77777777" w:rsidR="00E51BCA" w:rsidRPr="00926216" w:rsidRDefault="00E51BCA" w:rsidP="00E51BCA">
                      <w:pPr>
                        <w:jc w:val="center"/>
                        <w:rPr>
                          <w:rFonts w:cs="Times New Roman"/>
                          <w:sz w:val="32"/>
                          <w:szCs w:val="32"/>
                          <w:lang w:val="vi-VN"/>
                        </w:rPr>
                      </w:pPr>
                    </w:p>
                    <w:p w14:paraId="6C02DA38" w14:textId="77777777" w:rsidR="00E51BCA" w:rsidRPr="00926216" w:rsidRDefault="00E51BCA" w:rsidP="00E51BCA">
                      <w:pPr>
                        <w:jc w:val="center"/>
                        <w:rPr>
                          <w:rFonts w:cs="Times New Roman"/>
                          <w:sz w:val="32"/>
                          <w:szCs w:val="32"/>
                          <w:lang w:val="vi-VN"/>
                        </w:rPr>
                      </w:pPr>
                    </w:p>
                    <w:p w14:paraId="447A8098" w14:textId="77777777" w:rsidR="00E51BCA" w:rsidRPr="00926216" w:rsidRDefault="00E51BCA" w:rsidP="00E51BCA">
                      <w:pPr>
                        <w:jc w:val="center"/>
                        <w:rPr>
                          <w:rFonts w:cs="Times New Roman"/>
                          <w:sz w:val="32"/>
                          <w:szCs w:val="32"/>
                          <w:lang w:val="vi-VN"/>
                        </w:rPr>
                      </w:pPr>
                    </w:p>
                    <w:p w14:paraId="2AA41093" w14:textId="77777777" w:rsidR="00E51BCA" w:rsidRPr="00926216" w:rsidRDefault="00E51BCA" w:rsidP="00E51BCA">
                      <w:pPr>
                        <w:jc w:val="center"/>
                        <w:rPr>
                          <w:rFonts w:cs="Times New Roman"/>
                          <w:sz w:val="32"/>
                          <w:szCs w:val="32"/>
                          <w:lang w:val="vi-VN"/>
                        </w:rPr>
                      </w:pPr>
                    </w:p>
                    <w:p w14:paraId="731CAA92" w14:textId="77777777" w:rsidR="00E51BCA" w:rsidRPr="00926216" w:rsidRDefault="00E51BCA" w:rsidP="00E51BCA">
                      <w:pPr>
                        <w:jc w:val="center"/>
                        <w:rPr>
                          <w:rFonts w:cs="Times New Roman"/>
                          <w:sz w:val="32"/>
                          <w:szCs w:val="32"/>
                          <w:lang w:val="vi-VN"/>
                        </w:rPr>
                      </w:pPr>
                    </w:p>
                    <w:p w14:paraId="2DC894B5" w14:textId="77777777" w:rsidR="00E51BCA" w:rsidRPr="00926216" w:rsidRDefault="00E51BCA" w:rsidP="00E51BCA">
                      <w:pPr>
                        <w:jc w:val="center"/>
                        <w:rPr>
                          <w:rFonts w:cs="Times New Roman"/>
                          <w:sz w:val="32"/>
                          <w:szCs w:val="32"/>
                          <w:lang w:val="vi-VN"/>
                        </w:rPr>
                      </w:pPr>
                    </w:p>
                    <w:p w14:paraId="02FDAC5D" w14:textId="77777777" w:rsidR="00E51BCA" w:rsidRPr="00926216" w:rsidRDefault="00E51BCA" w:rsidP="00E51BCA">
                      <w:pPr>
                        <w:jc w:val="center"/>
                        <w:rPr>
                          <w:rFonts w:cs="Times New Roman"/>
                          <w:sz w:val="32"/>
                          <w:szCs w:val="32"/>
                          <w:lang w:val="vi-VN"/>
                        </w:rPr>
                      </w:pPr>
                    </w:p>
                    <w:p w14:paraId="58CA1FA2" w14:textId="77777777" w:rsidR="00E51BCA" w:rsidRPr="00926216" w:rsidRDefault="00E51BCA" w:rsidP="00E51BCA">
                      <w:pPr>
                        <w:jc w:val="center"/>
                        <w:rPr>
                          <w:rFonts w:cs="Times New Roman"/>
                          <w:sz w:val="32"/>
                          <w:szCs w:val="32"/>
                          <w:lang w:val="vi-VN"/>
                        </w:rPr>
                      </w:pPr>
                    </w:p>
                    <w:p w14:paraId="5D2C7E5E" w14:textId="77777777" w:rsidR="00E51BCA" w:rsidRPr="00926216" w:rsidRDefault="00E51BCA" w:rsidP="00E51BCA">
                      <w:pPr>
                        <w:jc w:val="center"/>
                        <w:rPr>
                          <w:rFonts w:cs="Times New Roman"/>
                          <w:sz w:val="32"/>
                          <w:szCs w:val="32"/>
                          <w:lang w:val="vi-VN"/>
                        </w:rPr>
                      </w:pPr>
                    </w:p>
                    <w:p w14:paraId="0EF8B7F0" w14:textId="77777777" w:rsidR="00E51BCA" w:rsidRPr="00926216" w:rsidRDefault="00E51BCA" w:rsidP="00E51BCA">
                      <w:pPr>
                        <w:jc w:val="center"/>
                        <w:rPr>
                          <w:rFonts w:cs="Times New Roman"/>
                          <w:sz w:val="32"/>
                          <w:szCs w:val="32"/>
                          <w:lang w:val="vi-VN"/>
                        </w:rPr>
                      </w:pPr>
                    </w:p>
                    <w:p w14:paraId="76B53937" w14:textId="77777777" w:rsidR="00E51BCA" w:rsidRPr="00926216" w:rsidRDefault="00E51BCA" w:rsidP="00E51BCA">
                      <w:pPr>
                        <w:jc w:val="center"/>
                        <w:rPr>
                          <w:rFonts w:cs="Times New Roman"/>
                          <w:sz w:val="32"/>
                          <w:szCs w:val="32"/>
                          <w:lang w:val="vi-VN"/>
                        </w:rPr>
                      </w:pPr>
                    </w:p>
                    <w:p w14:paraId="2160FAAE" w14:textId="77777777" w:rsidR="00E51BCA" w:rsidRPr="00926216" w:rsidRDefault="00E51BCA" w:rsidP="00E51BCA">
                      <w:pPr>
                        <w:jc w:val="center"/>
                        <w:rPr>
                          <w:rFonts w:cs="Times New Roman"/>
                          <w:sz w:val="32"/>
                          <w:szCs w:val="32"/>
                          <w:lang w:val="vi-VN"/>
                        </w:rPr>
                      </w:pPr>
                    </w:p>
                    <w:p w14:paraId="207D96E4" w14:textId="77777777" w:rsidR="00E51BCA" w:rsidRPr="00926216" w:rsidRDefault="00E51BCA" w:rsidP="00E51BCA">
                      <w:pPr>
                        <w:jc w:val="center"/>
                        <w:rPr>
                          <w:rFonts w:cs="Times New Roman"/>
                          <w:sz w:val="32"/>
                          <w:szCs w:val="32"/>
                          <w:lang w:val="vi-VN"/>
                        </w:rPr>
                      </w:pPr>
                    </w:p>
                    <w:p w14:paraId="0D126CB7" w14:textId="77777777" w:rsidR="00E51BCA" w:rsidRPr="00926216" w:rsidRDefault="00E51BCA" w:rsidP="00E51BCA">
                      <w:pPr>
                        <w:jc w:val="center"/>
                        <w:rPr>
                          <w:rFonts w:cs="Times New Roman"/>
                          <w:sz w:val="32"/>
                          <w:szCs w:val="32"/>
                          <w:lang w:val="vi-VN"/>
                        </w:rPr>
                      </w:pPr>
                    </w:p>
                    <w:p w14:paraId="16E171B0" w14:textId="77777777" w:rsidR="00E51BCA" w:rsidRPr="00926216" w:rsidRDefault="00E51BCA" w:rsidP="00E51BCA">
                      <w:pPr>
                        <w:jc w:val="center"/>
                        <w:rPr>
                          <w:rFonts w:cs="Times New Roman"/>
                          <w:sz w:val="32"/>
                          <w:szCs w:val="32"/>
                          <w:lang w:val="vi-VN"/>
                        </w:rPr>
                      </w:pPr>
                    </w:p>
                    <w:p w14:paraId="61D3322B" w14:textId="77777777" w:rsidR="00E51BCA" w:rsidRPr="00926216" w:rsidRDefault="00E51BCA" w:rsidP="00E51BCA">
                      <w:pPr>
                        <w:jc w:val="center"/>
                        <w:rPr>
                          <w:rFonts w:cs="Times New Roman"/>
                          <w:sz w:val="32"/>
                          <w:szCs w:val="32"/>
                          <w:lang w:val="vi-VN"/>
                        </w:rPr>
                      </w:pPr>
                    </w:p>
                    <w:p w14:paraId="7E389587" w14:textId="77777777" w:rsidR="00E51BCA" w:rsidRPr="00926216" w:rsidRDefault="00E51BCA" w:rsidP="00E51BCA">
                      <w:pPr>
                        <w:jc w:val="center"/>
                        <w:rPr>
                          <w:rFonts w:cs="Times New Roman"/>
                          <w:sz w:val="32"/>
                          <w:szCs w:val="32"/>
                          <w:lang w:val="vi-VN"/>
                        </w:rPr>
                      </w:pPr>
                    </w:p>
                    <w:p w14:paraId="5BCD4A30" w14:textId="77777777" w:rsidR="00E51BCA" w:rsidRPr="00926216" w:rsidRDefault="00E51BCA" w:rsidP="00E51BCA">
                      <w:pPr>
                        <w:jc w:val="center"/>
                        <w:rPr>
                          <w:rFonts w:cs="Times New Roman"/>
                          <w:sz w:val="32"/>
                          <w:szCs w:val="32"/>
                          <w:lang w:val="vi-VN"/>
                        </w:rPr>
                      </w:pPr>
                    </w:p>
                    <w:p w14:paraId="6DA3EDE0" w14:textId="77777777" w:rsidR="00E51BCA" w:rsidRPr="00926216" w:rsidRDefault="00E51BCA" w:rsidP="00E51BCA">
                      <w:pPr>
                        <w:jc w:val="center"/>
                        <w:rPr>
                          <w:rFonts w:cs="Times New Roman"/>
                          <w:sz w:val="32"/>
                          <w:szCs w:val="32"/>
                          <w:lang w:val="vi-VN"/>
                        </w:rPr>
                      </w:pPr>
                    </w:p>
                    <w:p w14:paraId="44E98D6E" w14:textId="77777777" w:rsidR="00E51BCA" w:rsidRPr="00926216" w:rsidRDefault="00E51BCA" w:rsidP="00E51BCA">
                      <w:pPr>
                        <w:jc w:val="center"/>
                        <w:rPr>
                          <w:rFonts w:cs="Times New Roman"/>
                          <w:sz w:val="32"/>
                          <w:szCs w:val="32"/>
                          <w:lang w:val="vi-VN"/>
                        </w:rPr>
                      </w:pPr>
                    </w:p>
                    <w:p w14:paraId="4EE393E5" w14:textId="77777777" w:rsidR="00E51BCA" w:rsidRPr="00926216" w:rsidRDefault="00E51BCA" w:rsidP="00E51BCA">
                      <w:pPr>
                        <w:jc w:val="center"/>
                        <w:rPr>
                          <w:rFonts w:cs="Times New Roman"/>
                          <w:sz w:val="32"/>
                          <w:szCs w:val="32"/>
                          <w:lang w:val="vi-VN"/>
                        </w:rPr>
                      </w:pPr>
                    </w:p>
                    <w:p w14:paraId="0BAD975B" w14:textId="77777777" w:rsidR="00E51BCA" w:rsidRPr="00926216" w:rsidRDefault="00E51BCA" w:rsidP="00E51BCA">
                      <w:pPr>
                        <w:jc w:val="center"/>
                        <w:rPr>
                          <w:rFonts w:cs="Times New Roman"/>
                          <w:sz w:val="32"/>
                          <w:szCs w:val="32"/>
                          <w:lang w:val="vi-VN"/>
                        </w:rPr>
                      </w:pPr>
                    </w:p>
                    <w:p w14:paraId="1D942566" w14:textId="77777777" w:rsidR="00E51BCA" w:rsidRPr="00926216" w:rsidRDefault="00E51BCA" w:rsidP="00E51BCA">
                      <w:pPr>
                        <w:jc w:val="center"/>
                        <w:rPr>
                          <w:rFonts w:cs="Times New Roman"/>
                          <w:sz w:val="32"/>
                          <w:szCs w:val="32"/>
                          <w:lang w:val="vi-VN"/>
                        </w:rPr>
                      </w:pPr>
                    </w:p>
                    <w:p w14:paraId="576B7B64" w14:textId="77777777" w:rsidR="00E51BCA" w:rsidRPr="00926216" w:rsidRDefault="00E51BCA" w:rsidP="00E51BCA">
                      <w:pPr>
                        <w:jc w:val="center"/>
                        <w:rPr>
                          <w:rFonts w:cs="Times New Roman"/>
                          <w:sz w:val="32"/>
                          <w:szCs w:val="32"/>
                          <w:lang w:val="vi-VN"/>
                        </w:rPr>
                      </w:pPr>
                    </w:p>
                    <w:p w14:paraId="51699427" w14:textId="77777777" w:rsidR="00E51BCA" w:rsidRPr="00926216" w:rsidRDefault="00E51BCA" w:rsidP="00E51BCA">
                      <w:pPr>
                        <w:jc w:val="center"/>
                        <w:rPr>
                          <w:rFonts w:cs="Times New Roman"/>
                          <w:sz w:val="32"/>
                          <w:szCs w:val="32"/>
                          <w:lang w:val="vi-VN"/>
                        </w:rPr>
                      </w:pPr>
                    </w:p>
                    <w:p w14:paraId="5A657A6D" w14:textId="77777777" w:rsidR="00E51BCA" w:rsidRPr="00926216" w:rsidRDefault="00E51BCA" w:rsidP="00E51BCA">
                      <w:pPr>
                        <w:jc w:val="center"/>
                        <w:rPr>
                          <w:rFonts w:cs="Times New Roman"/>
                          <w:sz w:val="32"/>
                          <w:szCs w:val="32"/>
                          <w:lang w:val="vi-VN"/>
                        </w:rPr>
                      </w:pPr>
                    </w:p>
                    <w:p w14:paraId="021694C6" w14:textId="77777777" w:rsidR="00E51BCA" w:rsidRPr="00926216" w:rsidRDefault="00E51BCA" w:rsidP="00E51BCA">
                      <w:pPr>
                        <w:jc w:val="center"/>
                        <w:rPr>
                          <w:rFonts w:cs="Times New Roman"/>
                          <w:sz w:val="32"/>
                          <w:szCs w:val="32"/>
                          <w:lang w:val="vi-VN"/>
                        </w:rPr>
                      </w:pPr>
                    </w:p>
                    <w:p w14:paraId="375615FE" w14:textId="77777777" w:rsidR="00E51BCA" w:rsidRPr="00926216" w:rsidRDefault="00E51BCA" w:rsidP="00E51BCA">
                      <w:pPr>
                        <w:jc w:val="center"/>
                        <w:rPr>
                          <w:rFonts w:cs="Times New Roman"/>
                          <w:sz w:val="32"/>
                          <w:szCs w:val="32"/>
                          <w:lang w:val="vi-VN"/>
                        </w:rPr>
                      </w:pPr>
                    </w:p>
                    <w:p w14:paraId="7C96959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7F62E1B" w14:textId="77777777" w:rsidR="00E51BCA" w:rsidRPr="00926216" w:rsidRDefault="00E51BCA" w:rsidP="00E51BCA">
                      <w:pPr>
                        <w:rPr>
                          <w:rFonts w:cs="Times New Roman"/>
                        </w:rPr>
                      </w:pPr>
                    </w:p>
                    <w:p w14:paraId="7A5390B4" w14:textId="77777777" w:rsidR="00E51BCA" w:rsidRPr="00926216" w:rsidRDefault="00E51BCA" w:rsidP="00E51BCA">
                      <w:pPr>
                        <w:jc w:val="center"/>
                        <w:outlineLvl w:val="0"/>
                        <w:rPr>
                          <w:rFonts w:cs="Times New Roman"/>
                          <w:b/>
                          <w:sz w:val="40"/>
                          <w:szCs w:val="40"/>
                        </w:rPr>
                      </w:pPr>
                      <w:bookmarkStart w:id="117" w:name="_Toc186413144"/>
                      <w:r w:rsidRPr="00926216">
                        <w:rPr>
                          <w:rFonts w:cs="Times New Roman"/>
                          <w:b/>
                          <w:sz w:val="40"/>
                          <w:szCs w:val="40"/>
                          <w:lang w:val="vi-VN"/>
                        </w:rPr>
                        <w:t>B</w:t>
                      </w:r>
                      <w:r w:rsidRPr="00926216">
                        <w:rPr>
                          <w:rFonts w:cs="Times New Roman"/>
                          <w:b/>
                          <w:sz w:val="40"/>
                          <w:szCs w:val="40"/>
                        </w:rPr>
                        <w:t>Ộ GIÁO DỤC VÀ ĐÀO TẠO</w:t>
                      </w:r>
                      <w:bookmarkEnd w:id="117"/>
                    </w:p>
                    <w:p w14:paraId="72E353DB" w14:textId="77777777" w:rsidR="00E51BCA" w:rsidRPr="00926216" w:rsidRDefault="00E51BCA" w:rsidP="00E51BCA">
                      <w:pPr>
                        <w:jc w:val="center"/>
                        <w:outlineLvl w:val="0"/>
                        <w:rPr>
                          <w:rFonts w:cs="Times New Roman"/>
                          <w:b/>
                          <w:sz w:val="44"/>
                          <w:szCs w:val="44"/>
                        </w:rPr>
                      </w:pPr>
                      <w:bookmarkStart w:id="118" w:name="_Toc186413145"/>
                      <w:r w:rsidRPr="00926216">
                        <w:rPr>
                          <w:rFonts w:cs="Times New Roman"/>
                          <w:b/>
                          <w:sz w:val="44"/>
                          <w:szCs w:val="44"/>
                        </w:rPr>
                        <w:t>TRƯỜNG ĐẠI HỌC NÔNG LÂM TP HCM</w:t>
                      </w:r>
                      <w:bookmarkEnd w:id="118"/>
                    </w:p>
                    <w:p w14:paraId="1614EC2D" w14:textId="77777777" w:rsidR="00E51BCA" w:rsidRPr="00926216" w:rsidRDefault="00E51BCA" w:rsidP="00E51BCA">
                      <w:pPr>
                        <w:jc w:val="center"/>
                        <w:outlineLvl w:val="0"/>
                        <w:rPr>
                          <w:rFonts w:cs="Times New Roman"/>
                          <w:b/>
                          <w:sz w:val="44"/>
                          <w:szCs w:val="44"/>
                        </w:rPr>
                      </w:pPr>
                      <w:bookmarkStart w:id="119" w:name="_Toc186413146"/>
                      <w:r w:rsidRPr="00926216">
                        <w:rPr>
                          <w:rFonts w:cs="Times New Roman"/>
                          <w:b/>
                          <w:sz w:val="40"/>
                          <w:szCs w:val="40"/>
                        </w:rPr>
                        <w:t>KHOA CÔNG NGHỆ THÔNG TIN</w:t>
                      </w:r>
                      <w:bookmarkEnd w:id="119"/>
                    </w:p>
                    <w:p w14:paraId="3BB53850" w14:textId="77777777" w:rsidR="00E51BCA" w:rsidRPr="00926216" w:rsidRDefault="00E51BCA" w:rsidP="00E51BCA">
                      <w:pPr>
                        <w:jc w:val="center"/>
                        <w:rPr>
                          <w:rFonts w:cs="Times New Roman"/>
                          <w:b/>
                          <w:sz w:val="32"/>
                          <w:szCs w:val="32"/>
                        </w:rPr>
                      </w:pPr>
                    </w:p>
                    <w:p w14:paraId="323E3738"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4902B3C" wp14:editId="69D785C5">
                            <wp:extent cx="1440000" cy="1440000"/>
                            <wp:effectExtent l="0" t="0" r="0" b="0"/>
                            <wp:docPr id="419305057" name="Picture 419305057"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517307" name="Picture 495517307"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7D9373D" w14:textId="77777777" w:rsidR="00E51BCA" w:rsidRPr="00926216" w:rsidRDefault="00E51BCA" w:rsidP="00E51BCA">
                      <w:pPr>
                        <w:jc w:val="center"/>
                        <w:rPr>
                          <w:rFonts w:cs="Times New Roman"/>
                          <w:b/>
                          <w:sz w:val="32"/>
                          <w:szCs w:val="32"/>
                        </w:rPr>
                      </w:pPr>
                    </w:p>
                    <w:p w14:paraId="0328D51D"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084649E"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0214EC41" w14:textId="77777777" w:rsidR="00E51BCA" w:rsidRPr="00926216" w:rsidRDefault="00E51BCA" w:rsidP="00E51BCA">
                      <w:pPr>
                        <w:jc w:val="center"/>
                        <w:rPr>
                          <w:rFonts w:cs="Times New Roman"/>
                          <w:sz w:val="32"/>
                          <w:szCs w:val="32"/>
                        </w:rPr>
                      </w:pPr>
                    </w:p>
                    <w:p w14:paraId="77B81E7A" w14:textId="77777777" w:rsidR="00E51BCA" w:rsidRPr="00926216" w:rsidRDefault="00E51BCA" w:rsidP="00E51BCA">
                      <w:pPr>
                        <w:jc w:val="center"/>
                        <w:rPr>
                          <w:rFonts w:cs="Times New Roman"/>
                          <w:sz w:val="32"/>
                          <w:szCs w:val="32"/>
                        </w:rPr>
                      </w:pPr>
                    </w:p>
                    <w:p w14:paraId="6D76163F" w14:textId="77777777" w:rsidR="00E51BCA" w:rsidRPr="00926216" w:rsidRDefault="00E51BCA" w:rsidP="00E51BCA">
                      <w:pPr>
                        <w:jc w:val="center"/>
                        <w:rPr>
                          <w:rFonts w:cs="Times New Roman"/>
                          <w:sz w:val="32"/>
                          <w:szCs w:val="32"/>
                        </w:rPr>
                      </w:pPr>
                    </w:p>
                    <w:p w14:paraId="66405D41" w14:textId="77777777" w:rsidR="00E51BCA" w:rsidRPr="00926216" w:rsidRDefault="00E51BCA" w:rsidP="00E51BCA">
                      <w:pPr>
                        <w:jc w:val="center"/>
                        <w:rPr>
                          <w:rFonts w:cs="Times New Roman"/>
                          <w:sz w:val="32"/>
                          <w:szCs w:val="32"/>
                        </w:rPr>
                      </w:pPr>
                    </w:p>
                    <w:p w14:paraId="4E4675E2" w14:textId="77777777" w:rsidR="00E51BCA" w:rsidRPr="00926216" w:rsidRDefault="00E51BCA" w:rsidP="00E51BCA">
                      <w:pPr>
                        <w:jc w:val="center"/>
                        <w:rPr>
                          <w:rFonts w:cs="Times New Roman"/>
                          <w:sz w:val="32"/>
                          <w:szCs w:val="32"/>
                        </w:rPr>
                      </w:pPr>
                    </w:p>
                    <w:p w14:paraId="00252ED4"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D8238AF"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7C557DB"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68C86351" w14:textId="77777777" w:rsidR="00E51BCA" w:rsidRPr="00926216" w:rsidRDefault="00E51BCA" w:rsidP="00E51BCA">
                      <w:pPr>
                        <w:jc w:val="both"/>
                        <w:rPr>
                          <w:rFonts w:cs="Times New Roman"/>
                          <w:bCs/>
                          <w:sz w:val="28"/>
                          <w:szCs w:val="28"/>
                          <w:lang w:val="vi-VN"/>
                        </w:rPr>
                      </w:pPr>
                    </w:p>
                    <w:p w14:paraId="6A9716E1" w14:textId="77777777" w:rsidR="00E51BCA" w:rsidRPr="00926216" w:rsidRDefault="00E51BCA" w:rsidP="00E51BCA">
                      <w:pPr>
                        <w:jc w:val="both"/>
                        <w:rPr>
                          <w:rFonts w:cs="Times New Roman"/>
                          <w:bCs/>
                          <w:sz w:val="28"/>
                          <w:szCs w:val="28"/>
                          <w:lang w:val="vi-VN"/>
                        </w:rPr>
                      </w:pPr>
                    </w:p>
                    <w:p w14:paraId="4155AAA0" w14:textId="77777777" w:rsidR="00E51BCA" w:rsidRPr="00926216" w:rsidRDefault="00E51BCA" w:rsidP="00E51BCA">
                      <w:pPr>
                        <w:jc w:val="both"/>
                        <w:rPr>
                          <w:rFonts w:cs="Times New Roman"/>
                          <w:bCs/>
                          <w:sz w:val="28"/>
                          <w:szCs w:val="28"/>
                          <w:lang w:val="vi-VN"/>
                        </w:rPr>
                      </w:pPr>
                    </w:p>
                    <w:p w14:paraId="0E7FA3C1"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1B9DE9B" w14:textId="77777777" w:rsidR="00E51BCA" w:rsidRPr="00926216" w:rsidRDefault="00E51BCA" w:rsidP="00E51BCA">
                      <w:pPr>
                        <w:jc w:val="center"/>
                        <w:rPr>
                          <w:rFonts w:cs="Times New Roman"/>
                          <w:sz w:val="32"/>
                          <w:szCs w:val="32"/>
                        </w:rPr>
                      </w:pPr>
                    </w:p>
                    <w:p w14:paraId="629DC2B0" w14:textId="77777777" w:rsidR="00E51BCA" w:rsidRPr="00926216" w:rsidRDefault="00E51BCA" w:rsidP="00E51BCA">
                      <w:pPr>
                        <w:jc w:val="center"/>
                        <w:rPr>
                          <w:rFonts w:cs="Times New Roman"/>
                          <w:sz w:val="32"/>
                          <w:szCs w:val="32"/>
                          <w:lang w:val="vi-VN"/>
                        </w:rPr>
                      </w:pPr>
                    </w:p>
                    <w:p w14:paraId="5942C6BB" w14:textId="77777777" w:rsidR="00E51BCA" w:rsidRPr="00926216" w:rsidRDefault="00E51BCA" w:rsidP="00E51BCA">
                      <w:pPr>
                        <w:jc w:val="center"/>
                        <w:rPr>
                          <w:rFonts w:cs="Times New Roman"/>
                          <w:sz w:val="32"/>
                          <w:szCs w:val="32"/>
                          <w:lang w:val="vi-VN"/>
                        </w:rPr>
                      </w:pPr>
                    </w:p>
                    <w:p w14:paraId="71CEEA3E" w14:textId="77777777" w:rsidR="00E51BCA" w:rsidRPr="00926216" w:rsidRDefault="00E51BCA" w:rsidP="00E51BCA">
                      <w:pPr>
                        <w:jc w:val="center"/>
                        <w:rPr>
                          <w:rFonts w:cs="Times New Roman"/>
                          <w:sz w:val="32"/>
                          <w:szCs w:val="32"/>
                          <w:lang w:val="vi-VN"/>
                        </w:rPr>
                      </w:pPr>
                    </w:p>
                    <w:p w14:paraId="29FD4576" w14:textId="77777777" w:rsidR="00E51BCA" w:rsidRPr="00926216" w:rsidRDefault="00E51BCA" w:rsidP="00E51BCA">
                      <w:pPr>
                        <w:jc w:val="center"/>
                        <w:rPr>
                          <w:rFonts w:cs="Times New Roman"/>
                          <w:sz w:val="32"/>
                          <w:szCs w:val="32"/>
                          <w:lang w:val="vi-VN"/>
                        </w:rPr>
                      </w:pPr>
                    </w:p>
                    <w:p w14:paraId="745E79EF" w14:textId="77777777" w:rsidR="00E51BCA" w:rsidRPr="00926216" w:rsidRDefault="00E51BCA" w:rsidP="00E51BCA">
                      <w:pPr>
                        <w:jc w:val="center"/>
                        <w:rPr>
                          <w:rFonts w:cs="Times New Roman"/>
                          <w:sz w:val="32"/>
                          <w:szCs w:val="32"/>
                          <w:lang w:val="vi-VN"/>
                        </w:rPr>
                      </w:pPr>
                    </w:p>
                    <w:p w14:paraId="6778BD42" w14:textId="77777777" w:rsidR="00E51BCA" w:rsidRPr="00926216" w:rsidRDefault="00E51BCA" w:rsidP="00E51BCA">
                      <w:pPr>
                        <w:jc w:val="center"/>
                        <w:rPr>
                          <w:rFonts w:cs="Times New Roman"/>
                          <w:sz w:val="32"/>
                          <w:szCs w:val="32"/>
                          <w:lang w:val="vi-VN"/>
                        </w:rPr>
                      </w:pPr>
                    </w:p>
                    <w:p w14:paraId="1E017B80" w14:textId="77777777" w:rsidR="00E51BCA" w:rsidRPr="00926216" w:rsidRDefault="00E51BCA" w:rsidP="00E51BCA">
                      <w:pPr>
                        <w:jc w:val="center"/>
                        <w:rPr>
                          <w:rFonts w:cs="Times New Roman"/>
                          <w:sz w:val="32"/>
                          <w:szCs w:val="32"/>
                          <w:lang w:val="vi-VN"/>
                        </w:rPr>
                      </w:pPr>
                    </w:p>
                    <w:p w14:paraId="39EB8DE8" w14:textId="77777777" w:rsidR="00E51BCA" w:rsidRPr="00926216" w:rsidRDefault="00E51BCA" w:rsidP="00E51BCA">
                      <w:pPr>
                        <w:jc w:val="center"/>
                        <w:rPr>
                          <w:rFonts w:cs="Times New Roman"/>
                          <w:sz w:val="32"/>
                          <w:szCs w:val="32"/>
                          <w:lang w:val="vi-VN"/>
                        </w:rPr>
                      </w:pPr>
                    </w:p>
                    <w:p w14:paraId="1CAFBDCC" w14:textId="77777777" w:rsidR="00E51BCA" w:rsidRPr="00926216" w:rsidRDefault="00E51BCA" w:rsidP="00E51BCA">
                      <w:pPr>
                        <w:jc w:val="center"/>
                        <w:rPr>
                          <w:rFonts w:cs="Times New Roman"/>
                          <w:sz w:val="32"/>
                          <w:szCs w:val="32"/>
                          <w:lang w:val="vi-VN"/>
                        </w:rPr>
                      </w:pPr>
                    </w:p>
                    <w:p w14:paraId="1D10FDA6" w14:textId="77777777" w:rsidR="00E51BCA" w:rsidRPr="00926216" w:rsidRDefault="00E51BCA" w:rsidP="00E51BCA">
                      <w:pPr>
                        <w:jc w:val="center"/>
                        <w:rPr>
                          <w:rFonts w:cs="Times New Roman"/>
                          <w:sz w:val="32"/>
                          <w:szCs w:val="32"/>
                          <w:lang w:val="vi-VN"/>
                        </w:rPr>
                      </w:pPr>
                    </w:p>
                    <w:p w14:paraId="2FDF882C" w14:textId="77777777" w:rsidR="00E51BCA" w:rsidRPr="00926216" w:rsidRDefault="00E51BCA" w:rsidP="00E51BCA">
                      <w:pPr>
                        <w:jc w:val="center"/>
                        <w:rPr>
                          <w:rFonts w:cs="Times New Roman"/>
                          <w:sz w:val="32"/>
                          <w:szCs w:val="32"/>
                          <w:lang w:val="vi-VN"/>
                        </w:rPr>
                      </w:pPr>
                    </w:p>
                    <w:p w14:paraId="2D77C2AC" w14:textId="77777777" w:rsidR="00E51BCA" w:rsidRPr="00926216" w:rsidRDefault="00E51BCA" w:rsidP="00E51BCA">
                      <w:pPr>
                        <w:jc w:val="center"/>
                        <w:rPr>
                          <w:rFonts w:cs="Times New Roman"/>
                          <w:sz w:val="32"/>
                          <w:szCs w:val="32"/>
                          <w:lang w:val="vi-VN"/>
                        </w:rPr>
                      </w:pPr>
                    </w:p>
                    <w:p w14:paraId="66740D49" w14:textId="77777777" w:rsidR="00E51BCA" w:rsidRPr="00926216" w:rsidRDefault="00E51BCA" w:rsidP="00E51BCA">
                      <w:pPr>
                        <w:jc w:val="center"/>
                        <w:rPr>
                          <w:rFonts w:cs="Times New Roman"/>
                          <w:sz w:val="32"/>
                          <w:szCs w:val="32"/>
                          <w:lang w:val="vi-VN"/>
                        </w:rPr>
                      </w:pPr>
                    </w:p>
                    <w:p w14:paraId="0D2E8A55" w14:textId="77777777" w:rsidR="00E51BCA" w:rsidRPr="00926216" w:rsidRDefault="00E51BCA" w:rsidP="00E51BCA">
                      <w:pPr>
                        <w:jc w:val="center"/>
                        <w:rPr>
                          <w:rFonts w:cs="Times New Roman"/>
                          <w:sz w:val="32"/>
                          <w:szCs w:val="32"/>
                          <w:lang w:val="vi-VN"/>
                        </w:rPr>
                      </w:pPr>
                    </w:p>
                    <w:p w14:paraId="4D7D8611" w14:textId="77777777" w:rsidR="00E51BCA" w:rsidRPr="00926216" w:rsidRDefault="00E51BCA" w:rsidP="00E51BCA">
                      <w:pPr>
                        <w:jc w:val="center"/>
                        <w:rPr>
                          <w:rFonts w:cs="Times New Roman"/>
                          <w:sz w:val="32"/>
                          <w:szCs w:val="32"/>
                          <w:lang w:val="vi-VN"/>
                        </w:rPr>
                      </w:pPr>
                    </w:p>
                    <w:p w14:paraId="638D13F0" w14:textId="77777777" w:rsidR="00E51BCA" w:rsidRPr="00926216" w:rsidRDefault="00E51BCA" w:rsidP="00E51BCA">
                      <w:pPr>
                        <w:jc w:val="center"/>
                        <w:rPr>
                          <w:rFonts w:cs="Times New Roman"/>
                          <w:sz w:val="32"/>
                          <w:szCs w:val="32"/>
                          <w:lang w:val="vi-VN"/>
                        </w:rPr>
                      </w:pPr>
                    </w:p>
                    <w:p w14:paraId="3642CF41" w14:textId="77777777" w:rsidR="00E51BCA" w:rsidRPr="00926216" w:rsidRDefault="00E51BCA" w:rsidP="00E51BCA">
                      <w:pPr>
                        <w:jc w:val="center"/>
                        <w:rPr>
                          <w:rFonts w:cs="Times New Roman"/>
                          <w:sz w:val="32"/>
                          <w:szCs w:val="32"/>
                          <w:lang w:val="vi-VN"/>
                        </w:rPr>
                      </w:pPr>
                    </w:p>
                    <w:p w14:paraId="3C15CE20" w14:textId="77777777" w:rsidR="00E51BCA" w:rsidRPr="00926216" w:rsidRDefault="00E51BCA" w:rsidP="00E51BCA">
                      <w:pPr>
                        <w:jc w:val="center"/>
                        <w:rPr>
                          <w:rFonts w:cs="Times New Roman"/>
                          <w:sz w:val="32"/>
                          <w:szCs w:val="32"/>
                          <w:lang w:val="vi-VN"/>
                        </w:rPr>
                      </w:pPr>
                    </w:p>
                    <w:p w14:paraId="2B916F7A" w14:textId="77777777" w:rsidR="00E51BCA" w:rsidRPr="00926216" w:rsidRDefault="00E51BCA" w:rsidP="00E51BCA">
                      <w:pPr>
                        <w:jc w:val="center"/>
                        <w:rPr>
                          <w:rFonts w:cs="Times New Roman"/>
                          <w:sz w:val="32"/>
                          <w:szCs w:val="32"/>
                          <w:lang w:val="vi-VN"/>
                        </w:rPr>
                      </w:pPr>
                    </w:p>
                    <w:p w14:paraId="056E6A99" w14:textId="77777777" w:rsidR="00E51BCA" w:rsidRPr="00926216" w:rsidRDefault="00E51BCA" w:rsidP="00E51BCA">
                      <w:pPr>
                        <w:jc w:val="center"/>
                        <w:rPr>
                          <w:rFonts w:cs="Times New Roman"/>
                          <w:sz w:val="32"/>
                          <w:szCs w:val="32"/>
                          <w:lang w:val="vi-VN"/>
                        </w:rPr>
                      </w:pPr>
                    </w:p>
                    <w:p w14:paraId="77FC29CC" w14:textId="77777777" w:rsidR="00E51BCA" w:rsidRPr="00926216" w:rsidRDefault="00E51BCA" w:rsidP="00E51BCA">
                      <w:pPr>
                        <w:jc w:val="center"/>
                        <w:rPr>
                          <w:rFonts w:cs="Times New Roman"/>
                          <w:sz w:val="32"/>
                          <w:szCs w:val="32"/>
                          <w:lang w:val="vi-VN"/>
                        </w:rPr>
                      </w:pPr>
                    </w:p>
                    <w:p w14:paraId="1FDC7C7C" w14:textId="77777777" w:rsidR="00E51BCA" w:rsidRPr="00926216" w:rsidRDefault="00E51BCA" w:rsidP="00E51BCA">
                      <w:pPr>
                        <w:jc w:val="center"/>
                        <w:rPr>
                          <w:rFonts w:cs="Times New Roman"/>
                          <w:sz w:val="32"/>
                          <w:szCs w:val="32"/>
                          <w:lang w:val="vi-VN"/>
                        </w:rPr>
                      </w:pPr>
                    </w:p>
                    <w:p w14:paraId="68A060CF" w14:textId="77777777" w:rsidR="00E51BCA" w:rsidRPr="00926216" w:rsidRDefault="00E51BCA" w:rsidP="00E51BCA">
                      <w:pPr>
                        <w:jc w:val="center"/>
                        <w:rPr>
                          <w:rFonts w:cs="Times New Roman"/>
                          <w:sz w:val="32"/>
                          <w:szCs w:val="32"/>
                          <w:lang w:val="vi-VN"/>
                        </w:rPr>
                      </w:pPr>
                    </w:p>
                    <w:p w14:paraId="6BAED524" w14:textId="77777777" w:rsidR="00E51BCA" w:rsidRPr="00926216" w:rsidRDefault="00E51BCA" w:rsidP="00E51BCA">
                      <w:pPr>
                        <w:jc w:val="center"/>
                        <w:rPr>
                          <w:rFonts w:cs="Times New Roman"/>
                          <w:sz w:val="32"/>
                          <w:szCs w:val="32"/>
                          <w:lang w:val="vi-VN"/>
                        </w:rPr>
                      </w:pPr>
                    </w:p>
                    <w:p w14:paraId="2D33AE28" w14:textId="77777777" w:rsidR="00E51BCA" w:rsidRPr="00926216" w:rsidRDefault="00E51BCA" w:rsidP="00E51BCA">
                      <w:pPr>
                        <w:jc w:val="center"/>
                        <w:rPr>
                          <w:rFonts w:cs="Times New Roman"/>
                          <w:sz w:val="32"/>
                          <w:szCs w:val="32"/>
                          <w:lang w:val="vi-VN"/>
                        </w:rPr>
                      </w:pPr>
                    </w:p>
                    <w:p w14:paraId="32ACF38C" w14:textId="77777777" w:rsidR="00E51BCA" w:rsidRPr="00926216" w:rsidRDefault="00E51BCA" w:rsidP="00E51BCA">
                      <w:pPr>
                        <w:jc w:val="center"/>
                        <w:rPr>
                          <w:rFonts w:cs="Times New Roman"/>
                          <w:sz w:val="32"/>
                          <w:szCs w:val="32"/>
                          <w:lang w:val="vi-VN"/>
                        </w:rPr>
                      </w:pPr>
                    </w:p>
                    <w:p w14:paraId="3008127C" w14:textId="77777777" w:rsidR="00E51BCA" w:rsidRPr="00926216" w:rsidRDefault="00E51BCA" w:rsidP="00E51BCA">
                      <w:pPr>
                        <w:jc w:val="center"/>
                        <w:rPr>
                          <w:rFonts w:cs="Times New Roman"/>
                          <w:sz w:val="32"/>
                          <w:szCs w:val="32"/>
                          <w:lang w:val="vi-VN"/>
                        </w:rPr>
                      </w:pPr>
                    </w:p>
                    <w:p w14:paraId="40B9E39B" w14:textId="77777777" w:rsidR="00E51BCA" w:rsidRPr="00926216" w:rsidRDefault="00E51BCA" w:rsidP="00E51BCA">
                      <w:pPr>
                        <w:jc w:val="center"/>
                        <w:rPr>
                          <w:rFonts w:cs="Times New Roman"/>
                          <w:sz w:val="32"/>
                          <w:szCs w:val="32"/>
                          <w:lang w:val="vi-VN"/>
                        </w:rPr>
                      </w:pPr>
                    </w:p>
                    <w:p w14:paraId="365D92DE" w14:textId="77777777" w:rsidR="00E51BCA" w:rsidRPr="00926216" w:rsidRDefault="00E51BCA" w:rsidP="00E51BCA">
                      <w:pPr>
                        <w:jc w:val="center"/>
                        <w:rPr>
                          <w:rFonts w:cs="Times New Roman"/>
                          <w:sz w:val="32"/>
                          <w:szCs w:val="32"/>
                          <w:lang w:val="vi-VN"/>
                        </w:rPr>
                      </w:pPr>
                    </w:p>
                    <w:p w14:paraId="3ED81528" w14:textId="77777777" w:rsidR="00E51BCA" w:rsidRPr="00926216" w:rsidRDefault="00E51BCA" w:rsidP="00E51BCA">
                      <w:pPr>
                        <w:jc w:val="center"/>
                        <w:rPr>
                          <w:rFonts w:cs="Times New Roman"/>
                          <w:sz w:val="32"/>
                          <w:szCs w:val="32"/>
                          <w:lang w:val="vi-VN"/>
                        </w:rPr>
                      </w:pPr>
                    </w:p>
                    <w:p w14:paraId="02B07674" w14:textId="77777777" w:rsidR="00E51BCA" w:rsidRPr="00926216" w:rsidRDefault="00E51BCA" w:rsidP="00E51BCA">
                      <w:pPr>
                        <w:jc w:val="center"/>
                        <w:rPr>
                          <w:rFonts w:cs="Times New Roman"/>
                          <w:sz w:val="32"/>
                          <w:szCs w:val="32"/>
                          <w:lang w:val="vi-VN"/>
                        </w:rPr>
                      </w:pPr>
                    </w:p>
                    <w:p w14:paraId="46BCE83A" w14:textId="77777777" w:rsidR="00E51BCA" w:rsidRPr="00926216" w:rsidRDefault="00E51BCA" w:rsidP="00E51BCA">
                      <w:pPr>
                        <w:jc w:val="center"/>
                        <w:rPr>
                          <w:rFonts w:cs="Times New Roman"/>
                          <w:sz w:val="32"/>
                          <w:szCs w:val="32"/>
                          <w:lang w:val="vi-VN"/>
                        </w:rPr>
                      </w:pPr>
                    </w:p>
                    <w:p w14:paraId="5825D9BB" w14:textId="77777777" w:rsidR="00E51BCA" w:rsidRPr="00926216" w:rsidRDefault="00E51BCA" w:rsidP="00E51BCA">
                      <w:pPr>
                        <w:jc w:val="center"/>
                        <w:rPr>
                          <w:rFonts w:cs="Times New Roman"/>
                          <w:sz w:val="32"/>
                          <w:szCs w:val="32"/>
                          <w:lang w:val="vi-VN"/>
                        </w:rPr>
                      </w:pPr>
                    </w:p>
                    <w:p w14:paraId="3F1EB18D" w14:textId="77777777" w:rsidR="00E51BCA" w:rsidRPr="00926216" w:rsidRDefault="00E51BCA" w:rsidP="00E51BCA">
                      <w:pPr>
                        <w:jc w:val="center"/>
                        <w:rPr>
                          <w:rFonts w:cs="Times New Roman"/>
                          <w:sz w:val="32"/>
                          <w:szCs w:val="32"/>
                          <w:lang w:val="vi-VN"/>
                        </w:rPr>
                      </w:pPr>
                    </w:p>
                    <w:p w14:paraId="178E472A" w14:textId="77777777" w:rsidR="00E51BCA" w:rsidRPr="00926216" w:rsidRDefault="00E51BCA" w:rsidP="00E51BCA">
                      <w:pPr>
                        <w:jc w:val="center"/>
                        <w:rPr>
                          <w:rFonts w:cs="Times New Roman"/>
                          <w:sz w:val="32"/>
                          <w:szCs w:val="32"/>
                          <w:lang w:val="vi-VN"/>
                        </w:rPr>
                      </w:pPr>
                    </w:p>
                    <w:p w14:paraId="484CE109" w14:textId="77777777" w:rsidR="00E51BCA" w:rsidRPr="00926216" w:rsidRDefault="00E51BCA" w:rsidP="00E51BCA">
                      <w:pPr>
                        <w:jc w:val="center"/>
                        <w:rPr>
                          <w:rFonts w:cs="Times New Roman"/>
                          <w:sz w:val="32"/>
                          <w:szCs w:val="32"/>
                          <w:lang w:val="vi-VN"/>
                        </w:rPr>
                      </w:pPr>
                    </w:p>
                    <w:p w14:paraId="4861FAC0" w14:textId="77777777" w:rsidR="00E51BCA" w:rsidRPr="00926216" w:rsidRDefault="00E51BCA" w:rsidP="00E51BCA">
                      <w:pPr>
                        <w:jc w:val="center"/>
                        <w:rPr>
                          <w:rFonts w:cs="Times New Roman"/>
                          <w:sz w:val="32"/>
                          <w:szCs w:val="32"/>
                          <w:lang w:val="vi-VN"/>
                        </w:rPr>
                      </w:pPr>
                    </w:p>
                    <w:p w14:paraId="71DD617A" w14:textId="77777777" w:rsidR="00E51BCA" w:rsidRPr="00926216" w:rsidRDefault="00E51BCA" w:rsidP="00E51BCA">
                      <w:pPr>
                        <w:jc w:val="center"/>
                        <w:rPr>
                          <w:rFonts w:cs="Times New Roman"/>
                          <w:sz w:val="32"/>
                          <w:szCs w:val="32"/>
                          <w:lang w:val="vi-VN"/>
                        </w:rPr>
                      </w:pPr>
                    </w:p>
                    <w:p w14:paraId="54F17B55" w14:textId="77777777" w:rsidR="00E51BCA" w:rsidRPr="00926216" w:rsidRDefault="00E51BCA" w:rsidP="00E51BCA">
                      <w:pPr>
                        <w:jc w:val="center"/>
                        <w:rPr>
                          <w:rFonts w:cs="Times New Roman"/>
                          <w:sz w:val="32"/>
                          <w:szCs w:val="32"/>
                          <w:lang w:val="vi-VN"/>
                        </w:rPr>
                      </w:pPr>
                    </w:p>
                    <w:p w14:paraId="4F154904" w14:textId="77777777" w:rsidR="00E51BCA" w:rsidRPr="00926216" w:rsidRDefault="00E51BCA" w:rsidP="00E51BCA">
                      <w:pPr>
                        <w:jc w:val="center"/>
                        <w:rPr>
                          <w:rFonts w:cs="Times New Roman"/>
                          <w:sz w:val="32"/>
                          <w:szCs w:val="32"/>
                          <w:lang w:val="vi-VN"/>
                        </w:rPr>
                      </w:pPr>
                    </w:p>
                    <w:p w14:paraId="7E9EEFD2" w14:textId="77777777" w:rsidR="00E51BCA" w:rsidRPr="00926216" w:rsidRDefault="00E51BCA" w:rsidP="00E51BCA">
                      <w:pPr>
                        <w:jc w:val="center"/>
                        <w:rPr>
                          <w:rFonts w:cs="Times New Roman"/>
                          <w:sz w:val="32"/>
                          <w:szCs w:val="32"/>
                          <w:lang w:val="vi-VN"/>
                        </w:rPr>
                      </w:pPr>
                    </w:p>
                    <w:p w14:paraId="32635588" w14:textId="77777777" w:rsidR="00E51BCA" w:rsidRPr="00926216" w:rsidRDefault="00E51BCA" w:rsidP="00E51BCA">
                      <w:pPr>
                        <w:jc w:val="center"/>
                        <w:rPr>
                          <w:rFonts w:cs="Times New Roman"/>
                          <w:sz w:val="32"/>
                          <w:szCs w:val="32"/>
                          <w:lang w:val="vi-VN"/>
                        </w:rPr>
                      </w:pPr>
                    </w:p>
                    <w:p w14:paraId="27D52131" w14:textId="77777777" w:rsidR="00E51BCA" w:rsidRPr="00926216" w:rsidRDefault="00E51BCA" w:rsidP="00E51BCA">
                      <w:pPr>
                        <w:jc w:val="center"/>
                        <w:rPr>
                          <w:rFonts w:cs="Times New Roman"/>
                          <w:sz w:val="32"/>
                          <w:szCs w:val="32"/>
                          <w:lang w:val="vi-VN"/>
                        </w:rPr>
                      </w:pPr>
                    </w:p>
                    <w:p w14:paraId="36672606" w14:textId="77777777" w:rsidR="00E51BCA" w:rsidRPr="00926216" w:rsidRDefault="00E51BCA" w:rsidP="00E51BCA">
                      <w:pPr>
                        <w:jc w:val="center"/>
                        <w:rPr>
                          <w:rFonts w:cs="Times New Roman"/>
                          <w:sz w:val="32"/>
                          <w:szCs w:val="32"/>
                          <w:lang w:val="vi-VN"/>
                        </w:rPr>
                      </w:pPr>
                    </w:p>
                    <w:p w14:paraId="2E2A8A20" w14:textId="77777777" w:rsidR="00E51BCA" w:rsidRPr="00926216" w:rsidRDefault="00E51BCA" w:rsidP="00E51BCA">
                      <w:pPr>
                        <w:jc w:val="center"/>
                        <w:rPr>
                          <w:rFonts w:cs="Times New Roman"/>
                          <w:sz w:val="32"/>
                          <w:szCs w:val="32"/>
                          <w:lang w:val="vi-VN"/>
                        </w:rPr>
                      </w:pPr>
                    </w:p>
                    <w:p w14:paraId="3101AE37" w14:textId="77777777" w:rsidR="00E51BCA" w:rsidRPr="00926216" w:rsidRDefault="00E51BCA" w:rsidP="00E51BCA">
                      <w:pPr>
                        <w:jc w:val="center"/>
                        <w:rPr>
                          <w:rFonts w:cs="Times New Roman"/>
                          <w:sz w:val="32"/>
                          <w:szCs w:val="32"/>
                          <w:lang w:val="vi-VN"/>
                        </w:rPr>
                      </w:pPr>
                    </w:p>
                    <w:p w14:paraId="28853D7D" w14:textId="77777777" w:rsidR="00E51BCA" w:rsidRPr="00926216" w:rsidRDefault="00E51BCA" w:rsidP="00E51BCA">
                      <w:pPr>
                        <w:jc w:val="center"/>
                        <w:rPr>
                          <w:rFonts w:cs="Times New Roman"/>
                          <w:sz w:val="32"/>
                          <w:szCs w:val="32"/>
                          <w:lang w:val="vi-VN"/>
                        </w:rPr>
                      </w:pPr>
                    </w:p>
                    <w:p w14:paraId="1A949F28" w14:textId="77777777" w:rsidR="00E51BCA" w:rsidRPr="00926216" w:rsidRDefault="00E51BCA" w:rsidP="00E51BCA">
                      <w:pPr>
                        <w:jc w:val="center"/>
                        <w:rPr>
                          <w:rFonts w:cs="Times New Roman"/>
                          <w:sz w:val="32"/>
                          <w:szCs w:val="32"/>
                          <w:lang w:val="vi-VN"/>
                        </w:rPr>
                      </w:pPr>
                    </w:p>
                    <w:p w14:paraId="52AA8497" w14:textId="77777777" w:rsidR="00E51BCA" w:rsidRPr="00926216" w:rsidRDefault="00E51BCA" w:rsidP="00E51BCA">
                      <w:pPr>
                        <w:jc w:val="center"/>
                        <w:rPr>
                          <w:rFonts w:cs="Times New Roman"/>
                          <w:sz w:val="32"/>
                          <w:szCs w:val="32"/>
                          <w:lang w:val="vi-VN"/>
                        </w:rPr>
                      </w:pPr>
                    </w:p>
                    <w:p w14:paraId="72AD847F" w14:textId="77777777" w:rsidR="00E51BCA" w:rsidRPr="00926216" w:rsidRDefault="00E51BCA" w:rsidP="00E51BCA">
                      <w:pPr>
                        <w:jc w:val="center"/>
                        <w:rPr>
                          <w:rFonts w:cs="Times New Roman"/>
                          <w:sz w:val="32"/>
                          <w:szCs w:val="32"/>
                          <w:lang w:val="vi-VN"/>
                        </w:rPr>
                      </w:pPr>
                    </w:p>
                    <w:p w14:paraId="05C0EEB5" w14:textId="77777777" w:rsidR="00E51BCA" w:rsidRPr="00926216" w:rsidRDefault="00E51BCA" w:rsidP="00E51BCA">
                      <w:pPr>
                        <w:jc w:val="center"/>
                        <w:rPr>
                          <w:rFonts w:cs="Times New Roman"/>
                          <w:sz w:val="32"/>
                          <w:szCs w:val="32"/>
                          <w:lang w:val="vi-VN"/>
                        </w:rPr>
                      </w:pPr>
                    </w:p>
                    <w:p w14:paraId="55923EE3" w14:textId="77777777" w:rsidR="00E51BCA" w:rsidRPr="00926216" w:rsidRDefault="00E51BCA" w:rsidP="00E51BCA">
                      <w:pPr>
                        <w:jc w:val="center"/>
                        <w:rPr>
                          <w:rFonts w:cs="Times New Roman"/>
                          <w:sz w:val="32"/>
                          <w:szCs w:val="32"/>
                          <w:lang w:val="vi-VN"/>
                        </w:rPr>
                      </w:pPr>
                    </w:p>
                    <w:p w14:paraId="66837FF3" w14:textId="77777777" w:rsidR="00E51BCA" w:rsidRPr="00926216" w:rsidRDefault="00E51BCA" w:rsidP="00E51BCA">
                      <w:pPr>
                        <w:jc w:val="center"/>
                        <w:rPr>
                          <w:rFonts w:cs="Times New Roman"/>
                          <w:sz w:val="32"/>
                          <w:szCs w:val="32"/>
                          <w:lang w:val="vi-VN"/>
                        </w:rPr>
                      </w:pPr>
                    </w:p>
                    <w:p w14:paraId="5DD08649" w14:textId="77777777" w:rsidR="00E51BCA" w:rsidRPr="00926216" w:rsidRDefault="00E51BCA" w:rsidP="00E51BCA">
                      <w:pPr>
                        <w:jc w:val="center"/>
                        <w:rPr>
                          <w:rFonts w:cs="Times New Roman"/>
                          <w:sz w:val="32"/>
                          <w:szCs w:val="32"/>
                          <w:lang w:val="vi-VN"/>
                        </w:rPr>
                      </w:pPr>
                    </w:p>
                    <w:p w14:paraId="23BC85C6" w14:textId="77777777" w:rsidR="00E51BCA" w:rsidRPr="00926216" w:rsidRDefault="00E51BCA" w:rsidP="00E51BCA">
                      <w:pPr>
                        <w:jc w:val="center"/>
                        <w:rPr>
                          <w:rFonts w:cs="Times New Roman"/>
                          <w:sz w:val="32"/>
                          <w:szCs w:val="32"/>
                          <w:lang w:val="vi-VN"/>
                        </w:rPr>
                      </w:pPr>
                    </w:p>
                    <w:p w14:paraId="1264BBF3" w14:textId="77777777" w:rsidR="00E51BCA" w:rsidRPr="00926216" w:rsidRDefault="00E51BCA" w:rsidP="00E51BCA">
                      <w:pPr>
                        <w:jc w:val="center"/>
                        <w:rPr>
                          <w:rFonts w:cs="Times New Roman"/>
                          <w:sz w:val="32"/>
                          <w:szCs w:val="32"/>
                          <w:lang w:val="vi-VN"/>
                        </w:rPr>
                      </w:pPr>
                    </w:p>
                    <w:p w14:paraId="3D8B038A" w14:textId="77777777" w:rsidR="00E51BCA" w:rsidRPr="00926216" w:rsidRDefault="00E51BCA" w:rsidP="00E51BCA">
                      <w:pPr>
                        <w:jc w:val="center"/>
                        <w:rPr>
                          <w:rFonts w:cs="Times New Roman"/>
                          <w:sz w:val="32"/>
                          <w:szCs w:val="32"/>
                          <w:lang w:val="vi-VN"/>
                        </w:rPr>
                      </w:pPr>
                    </w:p>
                    <w:p w14:paraId="191389B2" w14:textId="77777777" w:rsidR="00E51BCA" w:rsidRPr="00926216" w:rsidRDefault="00E51BCA" w:rsidP="00E51BCA">
                      <w:pPr>
                        <w:jc w:val="center"/>
                        <w:rPr>
                          <w:rFonts w:cs="Times New Roman"/>
                          <w:sz w:val="32"/>
                          <w:szCs w:val="32"/>
                          <w:lang w:val="vi-VN"/>
                        </w:rPr>
                      </w:pPr>
                    </w:p>
                    <w:p w14:paraId="1D962CDC" w14:textId="77777777" w:rsidR="00E51BCA" w:rsidRPr="00926216" w:rsidRDefault="00E51BCA" w:rsidP="00E51BCA">
                      <w:pPr>
                        <w:jc w:val="center"/>
                        <w:rPr>
                          <w:rFonts w:cs="Times New Roman"/>
                          <w:sz w:val="32"/>
                          <w:szCs w:val="32"/>
                          <w:lang w:val="vi-VN"/>
                        </w:rPr>
                      </w:pPr>
                    </w:p>
                    <w:p w14:paraId="2543BA6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253E4E1" w14:textId="77777777" w:rsidR="00E51BCA" w:rsidRDefault="00E51BCA" w:rsidP="00E51BCA"/>
                    <w:p w14:paraId="57805A30" w14:textId="77777777" w:rsidR="00E51BCA" w:rsidRPr="00926216" w:rsidRDefault="00E51BCA" w:rsidP="00E51BCA">
                      <w:pPr>
                        <w:rPr>
                          <w:rFonts w:cs="Times New Roman"/>
                          <w:b/>
                          <w:sz w:val="32"/>
                          <w:szCs w:val="32"/>
                        </w:rPr>
                      </w:pPr>
                    </w:p>
                    <w:p w14:paraId="7210C418" w14:textId="77777777" w:rsidR="00E51BCA" w:rsidRPr="00926216" w:rsidRDefault="00E51BCA" w:rsidP="00E51BCA">
                      <w:pPr>
                        <w:jc w:val="center"/>
                        <w:outlineLvl w:val="0"/>
                        <w:rPr>
                          <w:rFonts w:cs="Times New Roman"/>
                          <w:b/>
                          <w:sz w:val="40"/>
                          <w:szCs w:val="40"/>
                        </w:rPr>
                      </w:pPr>
                      <w:bookmarkStart w:id="120" w:name="_Toc186413147"/>
                      <w:r w:rsidRPr="00926216">
                        <w:rPr>
                          <w:rFonts w:cs="Times New Roman"/>
                          <w:b/>
                          <w:sz w:val="40"/>
                          <w:szCs w:val="40"/>
                          <w:lang w:val="vi-VN"/>
                        </w:rPr>
                        <w:t>B</w:t>
                      </w:r>
                      <w:r w:rsidRPr="00926216">
                        <w:rPr>
                          <w:rFonts w:cs="Times New Roman"/>
                          <w:b/>
                          <w:sz w:val="40"/>
                          <w:szCs w:val="40"/>
                        </w:rPr>
                        <w:t>Ộ GIÁO DỤC VÀ ĐÀO TẠO</w:t>
                      </w:r>
                      <w:bookmarkEnd w:id="120"/>
                    </w:p>
                    <w:p w14:paraId="083FB2B3" w14:textId="77777777" w:rsidR="00E51BCA" w:rsidRPr="00926216" w:rsidRDefault="00E51BCA" w:rsidP="00E51BCA">
                      <w:pPr>
                        <w:jc w:val="center"/>
                        <w:outlineLvl w:val="0"/>
                        <w:rPr>
                          <w:rFonts w:cs="Times New Roman"/>
                          <w:b/>
                          <w:sz w:val="44"/>
                          <w:szCs w:val="44"/>
                        </w:rPr>
                      </w:pPr>
                      <w:bookmarkStart w:id="121" w:name="_Toc186413148"/>
                      <w:r w:rsidRPr="00926216">
                        <w:rPr>
                          <w:rFonts w:cs="Times New Roman"/>
                          <w:b/>
                          <w:sz w:val="44"/>
                          <w:szCs w:val="44"/>
                        </w:rPr>
                        <w:t>TRƯỜNG ĐẠI HỌC NÔNG LÂM TP HCM</w:t>
                      </w:r>
                      <w:bookmarkEnd w:id="121"/>
                    </w:p>
                    <w:p w14:paraId="0EB738C0" w14:textId="77777777" w:rsidR="00E51BCA" w:rsidRPr="00926216" w:rsidRDefault="00E51BCA" w:rsidP="00E51BCA">
                      <w:pPr>
                        <w:jc w:val="center"/>
                        <w:outlineLvl w:val="0"/>
                        <w:rPr>
                          <w:rFonts w:cs="Times New Roman"/>
                          <w:b/>
                          <w:sz w:val="44"/>
                          <w:szCs w:val="44"/>
                        </w:rPr>
                      </w:pPr>
                      <w:bookmarkStart w:id="122" w:name="_Toc186413149"/>
                      <w:r w:rsidRPr="00926216">
                        <w:rPr>
                          <w:rFonts w:cs="Times New Roman"/>
                          <w:b/>
                          <w:sz w:val="40"/>
                          <w:szCs w:val="40"/>
                        </w:rPr>
                        <w:t>KHOA CÔNG NGHỆ THÔNG TIN</w:t>
                      </w:r>
                      <w:bookmarkEnd w:id="122"/>
                    </w:p>
                    <w:p w14:paraId="2608C850" w14:textId="77777777" w:rsidR="00E51BCA" w:rsidRPr="00926216" w:rsidRDefault="00E51BCA" w:rsidP="00E51BCA">
                      <w:pPr>
                        <w:jc w:val="center"/>
                        <w:rPr>
                          <w:rFonts w:cs="Times New Roman"/>
                          <w:b/>
                          <w:sz w:val="32"/>
                          <w:szCs w:val="32"/>
                        </w:rPr>
                      </w:pPr>
                    </w:p>
                    <w:p w14:paraId="39F95F22"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0C33C2C4" wp14:editId="38C397C5">
                            <wp:extent cx="1440000" cy="1440000"/>
                            <wp:effectExtent l="0" t="0" r="0" b="0"/>
                            <wp:docPr id="1811059672" name="Picture 181105967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1189367" name="Picture 2081189367"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EC36C6D" w14:textId="77777777" w:rsidR="00E51BCA" w:rsidRPr="00926216" w:rsidRDefault="00E51BCA" w:rsidP="00E51BCA">
                      <w:pPr>
                        <w:jc w:val="center"/>
                        <w:rPr>
                          <w:rFonts w:cs="Times New Roman"/>
                          <w:b/>
                          <w:sz w:val="32"/>
                          <w:szCs w:val="32"/>
                        </w:rPr>
                      </w:pPr>
                    </w:p>
                    <w:p w14:paraId="1A23599B"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9315823"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50F25D5" w14:textId="77777777" w:rsidR="00E51BCA" w:rsidRPr="00926216" w:rsidRDefault="00E51BCA" w:rsidP="00E51BCA">
                      <w:pPr>
                        <w:rPr>
                          <w:rFonts w:cs="Times New Roman"/>
                          <w:sz w:val="32"/>
                          <w:szCs w:val="32"/>
                        </w:rPr>
                      </w:pPr>
                    </w:p>
                    <w:p w14:paraId="412B448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3F0DB51"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A1A77F6"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2478E16D" w14:textId="77777777" w:rsidR="00E51BCA" w:rsidRPr="00BF1807" w:rsidRDefault="00E51BCA" w:rsidP="00E51BCA">
                      <w:pPr>
                        <w:ind w:hanging="2"/>
                        <w:jc w:val="both"/>
                        <w:rPr>
                          <w:rFonts w:cs="Times New Roman"/>
                          <w:bCs/>
                          <w:sz w:val="28"/>
                          <w:szCs w:val="28"/>
                        </w:rPr>
                      </w:pPr>
                    </w:p>
                    <w:p w14:paraId="4C6CC9E5"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048A31FC" w14:textId="77777777" w:rsidR="00E51BCA" w:rsidRPr="00926216" w:rsidRDefault="00E51BCA" w:rsidP="00E51BCA">
                      <w:pPr>
                        <w:jc w:val="center"/>
                        <w:rPr>
                          <w:rFonts w:cs="Times New Roman"/>
                          <w:sz w:val="32"/>
                          <w:szCs w:val="32"/>
                        </w:rPr>
                      </w:pPr>
                    </w:p>
                    <w:p w14:paraId="44AC3137" w14:textId="77777777" w:rsidR="00E51BCA" w:rsidRPr="00926216" w:rsidRDefault="00E51BCA" w:rsidP="00E51BCA">
                      <w:pPr>
                        <w:jc w:val="center"/>
                        <w:rPr>
                          <w:rFonts w:cs="Times New Roman"/>
                          <w:sz w:val="32"/>
                          <w:szCs w:val="32"/>
                          <w:lang w:val="vi-VN"/>
                        </w:rPr>
                      </w:pPr>
                    </w:p>
                    <w:p w14:paraId="1CE8EC51" w14:textId="77777777" w:rsidR="00E51BCA" w:rsidRPr="00926216" w:rsidRDefault="00E51BCA" w:rsidP="00E51BCA">
                      <w:pPr>
                        <w:jc w:val="center"/>
                        <w:rPr>
                          <w:rFonts w:cs="Times New Roman"/>
                          <w:sz w:val="32"/>
                          <w:szCs w:val="32"/>
                          <w:lang w:val="vi-VN"/>
                        </w:rPr>
                      </w:pPr>
                    </w:p>
                    <w:p w14:paraId="2EBE9108" w14:textId="77777777" w:rsidR="00E51BCA" w:rsidRPr="00926216" w:rsidRDefault="00E51BCA" w:rsidP="00E51BCA">
                      <w:pPr>
                        <w:jc w:val="center"/>
                        <w:rPr>
                          <w:rFonts w:cs="Times New Roman"/>
                          <w:sz w:val="32"/>
                          <w:szCs w:val="32"/>
                          <w:lang w:val="vi-VN"/>
                        </w:rPr>
                      </w:pPr>
                    </w:p>
                    <w:p w14:paraId="5FCE9CD2" w14:textId="77777777" w:rsidR="00E51BCA" w:rsidRPr="00926216" w:rsidRDefault="00E51BCA" w:rsidP="00E51BCA">
                      <w:pPr>
                        <w:jc w:val="center"/>
                        <w:rPr>
                          <w:rFonts w:cs="Times New Roman"/>
                          <w:sz w:val="32"/>
                          <w:szCs w:val="32"/>
                          <w:lang w:val="vi-VN"/>
                        </w:rPr>
                      </w:pPr>
                    </w:p>
                    <w:p w14:paraId="146317FB" w14:textId="77777777" w:rsidR="00E51BCA" w:rsidRPr="00926216" w:rsidRDefault="00E51BCA" w:rsidP="00E51BCA">
                      <w:pPr>
                        <w:jc w:val="center"/>
                        <w:rPr>
                          <w:rFonts w:cs="Times New Roman"/>
                          <w:sz w:val="32"/>
                          <w:szCs w:val="32"/>
                          <w:lang w:val="vi-VN"/>
                        </w:rPr>
                      </w:pPr>
                    </w:p>
                    <w:p w14:paraId="389BBD0B" w14:textId="77777777" w:rsidR="00E51BCA" w:rsidRPr="00926216" w:rsidRDefault="00E51BCA" w:rsidP="00E51BCA">
                      <w:pPr>
                        <w:jc w:val="center"/>
                        <w:rPr>
                          <w:rFonts w:cs="Times New Roman"/>
                          <w:sz w:val="32"/>
                          <w:szCs w:val="32"/>
                          <w:lang w:val="vi-VN"/>
                        </w:rPr>
                      </w:pPr>
                    </w:p>
                    <w:p w14:paraId="49B02610" w14:textId="77777777" w:rsidR="00E51BCA" w:rsidRPr="00926216" w:rsidRDefault="00E51BCA" w:rsidP="00E51BCA">
                      <w:pPr>
                        <w:jc w:val="center"/>
                        <w:rPr>
                          <w:rFonts w:cs="Times New Roman"/>
                          <w:sz w:val="32"/>
                          <w:szCs w:val="32"/>
                          <w:lang w:val="vi-VN"/>
                        </w:rPr>
                      </w:pPr>
                    </w:p>
                    <w:p w14:paraId="05B11034" w14:textId="77777777" w:rsidR="00E51BCA" w:rsidRPr="00926216" w:rsidRDefault="00E51BCA" w:rsidP="00E51BCA">
                      <w:pPr>
                        <w:jc w:val="center"/>
                        <w:rPr>
                          <w:rFonts w:cs="Times New Roman"/>
                          <w:sz w:val="32"/>
                          <w:szCs w:val="32"/>
                          <w:lang w:val="vi-VN"/>
                        </w:rPr>
                      </w:pPr>
                    </w:p>
                    <w:p w14:paraId="74C74CF1" w14:textId="77777777" w:rsidR="00E51BCA" w:rsidRPr="00926216" w:rsidRDefault="00E51BCA" w:rsidP="00E51BCA">
                      <w:pPr>
                        <w:jc w:val="center"/>
                        <w:rPr>
                          <w:rFonts w:cs="Times New Roman"/>
                          <w:sz w:val="32"/>
                          <w:szCs w:val="32"/>
                          <w:lang w:val="vi-VN"/>
                        </w:rPr>
                      </w:pPr>
                    </w:p>
                    <w:p w14:paraId="1CDFA048" w14:textId="77777777" w:rsidR="00E51BCA" w:rsidRPr="00926216" w:rsidRDefault="00E51BCA" w:rsidP="00E51BCA">
                      <w:pPr>
                        <w:jc w:val="center"/>
                        <w:rPr>
                          <w:rFonts w:cs="Times New Roman"/>
                          <w:sz w:val="32"/>
                          <w:szCs w:val="32"/>
                          <w:lang w:val="vi-VN"/>
                        </w:rPr>
                      </w:pPr>
                    </w:p>
                    <w:p w14:paraId="4A149ED5" w14:textId="77777777" w:rsidR="00E51BCA" w:rsidRPr="00926216" w:rsidRDefault="00E51BCA" w:rsidP="00E51BCA">
                      <w:pPr>
                        <w:jc w:val="center"/>
                        <w:rPr>
                          <w:rFonts w:cs="Times New Roman"/>
                          <w:sz w:val="32"/>
                          <w:szCs w:val="32"/>
                          <w:lang w:val="vi-VN"/>
                        </w:rPr>
                      </w:pPr>
                    </w:p>
                    <w:p w14:paraId="141E1F75" w14:textId="77777777" w:rsidR="00E51BCA" w:rsidRPr="00926216" w:rsidRDefault="00E51BCA" w:rsidP="00E51BCA">
                      <w:pPr>
                        <w:jc w:val="center"/>
                        <w:rPr>
                          <w:rFonts w:cs="Times New Roman"/>
                          <w:sz w:val="32"/>
                          <w:szCs w:val="32"/>
                          <w:lang w:val="vi-VN"/>
                        </w:rPr>
                      </w:pPr>
                    </w:p>
                    <w:p w14:paraId="62A98951" w14:textId="77777777" w:rsidR="00E51BCA" w:rsidRPr="00926216" w:rsidRDefault="00E51BCA" w:rsidP="00E51BCA">
                      <w:pPr>
                        <w:jc w:val="center"/>
                        <w:rPr>
                          <w:rFonts w:cs="Times New Roman"/>
                          <w:sz w:val="32"/>
                          <w:szCs w:val="32"/>
                          <w:lang w:val="vi-VN"/>
                        </w:rPr>
                      </w:pPr>
                    </w:p>
                    <w:p w14:paraId="1D05E303" w14:textId="77777777" w:rsidR="00E51BCA" w:rsidRPr="00926216" w:rsidRDefault="00E51BCA" w:rsidP="00E51BCA">
                      <w:pPr>
                        <w:jc w:val="center"/>
                        <w:rPr>
                          <w:rFonts w:cs="Times New Roman"/>
                          <w:sz w:val="32"/>
                          <w:szCs w:val="32"/>
                          <w:lang w:val="vi-VN"/>
                        </w:rPr>
                      </w:pPr>
                    </w:p>
                    <w:p w14:paraId="05E2A3DD" w14:textId="77777777" w:rsidR="00E51BCA" w:rsidRPr="00926216" w:rsidRDefault="00E51BCA" w:rsidP="00E51BCA">
                      <w:pPr>
                        <w:jc w:val="center"/>
                        <w:rPr>
                          <w:rFonts w:cs="Times New Roman"/>
                          <w:sz w:val="32"/>
                          <w:szCs w:val="32"/>
                          <w:lang w:val="vi-VN"/>
                        </w:rPr>
                      </w:pPr>
                    </w:p>
                    <w:p w14:paraId="62B50A7C" w14:textId="77777777" w:rsidR="00E51BCA" w:rsidRPr="00926216" w:rsidRDefault="00E51BCA" w:rsidP="00E51BCA">
                      <w:pPr>
                        <w:jc w:val="center"/>
                        <w:rPr>
                          <w:rFonts w:cs="Times New Roman"/>
                          <w:sz w:val="32"/>
                          <w:szCs w:val="32"/>
                          <w:lang w:val="vi-VN"/>
                        </w:rPr>
                      </w:pPr>
                    </w:p>
                    <w:p w14:paraId="56600F89" w14:textId="77777777" w:rsidR="00E51BCA" w:rsidRPr="00926216" w:rsidRDefault="00E51BCA" w:rsidP="00E51BCA">
                      <w:pPr>
                        <w:jc w:val="center"/>
                        <w:rPr>
                          <w:rFonts w:cs="Times New Roman"/>
                          <w:sz w:val="32"/>
                          <w:szCs w:val="32"/>
                          <w:lang w:val="vi-VN"/>
                        </w:rPr>
                      </w:pPr>
                    </w:p>
                    <w:p w14:paraId="3E40E877" w14:textId="77777777" w:rsidR="00E51BCA" w:rsidRPr="00926216" w:rsidRDefault="00E51BCA" w:rsidP="00E51BCA">
                      <w:pPr>
                        <w:jc w:val="center"/>
                        <w:rPr>
                          <w:rFonts w:cs="Times New Roman"/>
                          <w:sz w:val="32"/>
                          <w:szCs w:val="32"/>
                          <w:lang w:val="vi-VN"/>
                        </w:rPr>
                      </w:pPr>
                    </w:p>
                    <w:p w14:paraId="5B22F412" w14:textId="77777777" w:rsidR="00E51BCA" w:rsidRPr="00926216" w:rsidRDefault="00E51BCA" w:rsidP="00E51BCA">
                      <w:pPr>
                        <w:jc w:val="center"/>
                        <w:rPr>
                          <w:rFonts w:cs="Times New Roman"/>
                          <w:sz w:val="32"/>
                          <w:szCs w:val="32"/>
                          <w:lang w:val="vi-VN"/>
                        </w:rPr>
                      </w:pPr>
                    </w:p>
                    <w:p w14:paraId="66FA4462" w14:textId="77777777" w:rsidR="00E51BCA" w:rsidRPr="00926216" w:rsidRDefault="00E51BCA" w:rsidP="00E51BCA">
                      <w:pPr>
                        <w:jc w:val="center"/>
                        <w:rPr>
                          <w:rFonts w:cs="Times New Roman"/>
                          <w:sz w:val="32"/>
                          <w:szCs w:val="32"/>
                          <w:lang w:val="vi-VN"/>
                        </w:rPr>
                      </w:pPr>
                    </w:p>
                    <w:p w14:paraId="2A1E4862" w14:textId="77777777" w:rsidR="00E51BCA" w:rsidRPr="00926216" w:rsidRDefault="00E51BCA" w:rsidP="00E51BCA">
                      <w:pPr>
                        <w:jc w:val="center"/>
                        <w:rPr>
                          <w:rFonts w:cs="Times New Roman"/>
                          <w:sz w:val="32"/>
                          <w:szCs w:val="32"/>
                          <w:lang w:val="vi-VN"/>
                        </w:rPr>
                      </w:pPr>
                    </w:p>
                    <w:p w14:paraId="66CB96D7" w14:textId="77777777" w:rsidR="00E51BCA" w:rsidRPr="00926216" w:rsidRDefault="00E51BCA" w:rsidP="00E51BCA">
                      <w:pPr>
                        <w:jc w:val="center"/>
                        <w:rPr>
                          <w:rFonts w:cs="Times New Roman"/>
                          <w:sz w:val="32"/>
                          <w:szCs w:val="32"/>
                          <w:lang w:val="vi-VN"/>
                        </w:rPr>
                      </w:pPr>
                    </w:p>
                    <w:p w14:paraId="2B669BA3" w14:textId="77777777" w:rsidR="00E51BCA" w:rsidRPr="00926216" w:rsidRDefault="00E51BCA" w:rsidP="00E51BCA">
                      <w:pPr>
                        <w:jc w:val="center"/>
                        <w:rPr>
                          <w:rFonts w:cs="Times New Roman"/>
                          <w:sz w:val="32"/>
                          <w:szCs w:val="32"/>
                          <w:lang w:val="vi-VN"/>
                        </w:rPr>
                      </w:pPr>
                    </w:p>
                    <w:p w14:paraId="1A6D746A" w14:textId="77777777" w:rsidR="00E51BCA" w:rsidRPr="00926216" w:rsidRDefault="00E51BCA" w:rsidP="00E51BCA">
                      <w:pPr>
                        <w:jc w:val="center"/>
                        <w:rPr>
                          <w:rFonts w:cs="Times New Roman"/>
                          <w:sz w:val="32"/>
                          <w:szCs w:val="32"/>
                          <w:lang w:val="vi-VN"/>
                        </w:rPr>
                      </w:pPr>
                    </w:p>
                    <w:p w14:paraId="7417C2D2" w14:textId="77777777" w:rsidR="00E51BCA" w:rsidRPr="00926216" w:rsidRDefault="00E51BCA" w:rsidP="00E51BCA">
                      <w:pPr>
                        <w:jc w:val="center"/>
                        <w:rPr>
                          <w:rFonts w:cs="Times New Roman"/>
                          <w:sz w:val="32"/>
                          <w:szCs w:val="32"/>
                          <w:lang w:val="vi-VN"/>
                        </w:rPr>
                      </w:pPr>
                    </w:p>
                    <w:p w14:paraId="4E99FAF5" w14:textId="77777777" w:rsidR="00E51BCA" w:rsidRPr="00926216" w:rsidRDefault="00E51BCA" w:rsidP="00E51BCA">
                      <w:pPr>
                        <w:jc w:val="center"/>
                        <w:rPr>
                          <w:rFonts w:cs="Times New Roman"/>
                          <w:sz w:val="32"/>
                          <w:szCs w:val="32"/>
                          <w:lang w:val="vi-VN"/>
                        </w:rPr>
                      </w:pPr>
                    </w:p>
                    <w:p w14:paraId="043D6ED6" w14:textId="77777777" w:rsidR="00E51BCA" w:rsidRPr="00926216" w:rsidRDefault="00E51BCA" w:rsidP="00E51BCA">
                      <w:pPr>
                        <w:jc w:val="center"/>
                        <w:rPr>
                          <w:rFonts w:cs="Times New Roman"/>
                          <w:sz w:val="32"/>
                          <w:szCs w:val="32"/>
                          <w:lang w:val="vi-VN"/>
                        </w:rPr>
                      </w:pPr>
                    </w:p>
                    <w:p w14:paraId="43D1B573" w14:textId="77777777" w:rsidR="00E51BCA" w:rsidRPr="00926216" w:rsidRDefault="00E51BCA" w:rsidP="00E51BCA">
                      <w:pPr>
                        <w:jc w:val="center"/>
                        <w:rPr>
                          <w:rFonts w:cs="Times New Roman"/>
                          <w:sz w:val="32"/>
                          <w:szCs w:val="32"/>
                          <w:lang w:val="vi-VN"/>
                        </w:rPr>
                      </w:pPr>
                    </w:p>
                    <w:p w14:paraId="5F2ACEF9" w14:textId="77777777" w:rsidR="00E51BCA" w:rsidRPr="00926216" w:rsidRDefault="00E51BCA" w:rsidP="00E51BCA">
                      <w:pPr>
                        <w:jc w:val="center"/>
                        <w:rPr>
                          <w:rFonts w:cs="Times New Roman"/>
                          <w:sz w:val="32"/>
                          <w:szCs w:val="32"/>
                          <w:lang w:val="vi-VN"/>
                        </w:rPr>
                      </w:pPr>
                    </w:p>
                    <w:p w14:paraId="08530A44" w14:textId="77777777" w:rsidR="00E51BCA" w:rsidRPr="00926216" w:rsidRDefault="00E51BCA" w:rsidP="00E51BCA">
                      <w:pPr>
                        <w:jc w:val="center"/>
                        <w:rPr>
                          <w:rFonts w:cs="Times New Roman"/>
                          <w:sz w:val="32"/>
                          <w:szCs w:val="32"/>
                          <w:lang w:val="vi-VN"/>
                        </w:rPr>
                      </w:pPr>
                    </w:p>
                    <w:p w14:paraId="74BD8414" w14:textId="77777777" w:rsidR="00E51BCA" w:rsidRPr="00926216" w:rsidRDefault="00E51BCA" w:rsidP="00E51BCA">
                      <w:pPr>
                        <w:jc w:val="center"/>
                        <w:rPr>
                          <w:rFonts w:cs="Times New Roman"/>
                          <w:sz w:val="32"/>
                          <w:szCs w:val="32"/>
                          <w:lang w:val="vi-VN"/>
                        </w:rPr>
                      </w:pPr>
                    </w:p>
                    <w:p w14:paraId="2580E801" w14:textId="77777777" w:rsidR="00E51BCA" w:rsidRPr="00926216" w:rsidRDefault="00E51BCA" w:rsidP="00E51BCA">
                      <w:pPr>
                        <w:jc w:val="center"/>
                        <w:rPr>
                          <w:rFonts w:cs="Times New Roman"/>
                          <w:sz w:val="32"/>
                          <w:szCs w:val="32"/>
                          <w:lang w:val="vi-VN"/>
                        </w:rPr>
                      </w:pPr>
                    </w:p>
                    <w:p w14:paraId="5D514833" w14:textId="77777777" w:rsidR="00E51BCA" w:rsidRPr="00926216" w:rsidRDefault="00E51BCA" w:rsidP="00E51BCA">
                      <w:pPr>
                        <w:jc w:val="center"/>
                        <w:rPr>
                          <w:rFonts w:cs="Times New Roman"/>
                          <w:sz w:val="32"/>
                          <w:szCs w:val="32"/>
                          <w:lang w:val="vi-VN"/>
                        </w:rPr>
                      </w:pPr>
                    </w:p>
                    <w:p w14:paraId="124BC491" w14:textId="77777777" w:rsidR="00E51BCA" w:rsidRPr="00926216" w:rsidRDefault="00E51BCA" w:rsidP="00E51BCA">
                      <w:pPr>
                        <w:jc w:val="center"/>
                        <w:rPr>
                          <w:rFonts w:cs="Times New Roman"/>
                          <w:sz w:val="32"/>
                          <w:szCs w:val="32"/>
                          <w:lang w:val="vi-VN"/>
                        </w:rPr>
                      </w:pPr>
                    </w:p>
                    <w:p w14:paraId="7FC0A1B3" w14:textId="77777777" w:rsidR="00E51BCA" w:rsidRPr="00926216" w:rsidRDefault="00E51BCA" w:rsidP="00E51BCA">
                      <w:pPr>
                        <w:jc w:val="center"/>
                        <w:rPr>
                          <w:rFonts w:cs="Times New Roman"/>
                          <w:sz w:val="32"/>
                          <w:szCs w:val="32"/>
                          <w:lang w:val="vi-VN"/>
                        </w:rPr>
                      </w:pPr>
                    </w:p>
                    <w:p w14:paraId="1C08449E" w14:textId="77777777" w:rsidR="00E51BCA" w:rsidRPr="00926216" w:rsidRDefault="00E51BCA" w:rsidP="00E51BCA">
                      <w:pPr>
                        <w:jc w:val="center"/>
                        <w:rPr>
                          <w:rFonts w:cs="Times New Roman"/>
                          <w:sz w:val="32"/>
                          <w:szCs w:val="32"/>
                          <w:lang w:val="vi-VN"/>
                        </w:rPr>
                      </w:pPr>
                    </w:p>
                    <w:p w14:paraId="043D2D28" w14:textId="77777777" w:rsidR="00E51BCA" w:rsidRPr="00926216" w:rsidRDefault="00E51BCA" w:rsidP="00E51BCA">
                      <w:pPr>
                        <w:jc w:val="center"/>
                        <w:rPr>
                          <w:rFonts w:cs="Times New Roman"/>
                          <w:sz w:val="32"/>
                          <w:szCs w:val="32"/>
                          <w:lang w:val="vi-VN"/>
                        </w:rPr>
                      </w:pPr>
                    </w:p>
                    <w:p w14:paraId="39F9FD25" w14:textId="77777777" w:rsidR="00E51BCA" w:rsidRPr="00926216" w:rsidRDefault="00E51BCA" w:rsidP="00E51BCA">
                      <w:pPr>
                        <w:jc w:val="center"/>
                        <w:rPr>
                          <w:rFonts w:cs="Times New Roman"/>
                          <w:sz w:val="32"/>
                          <w:szCs w:val="32"/>
                          <w:lang w:val="vi-VN"/>
                        </w:rPr>
                      </w:pPr>
                    </w:p>
                    <w:p w14:paraId="46715553" w14:textId="77777777" w:rsidR="00E51BCA" w:rsidRPr="00926216" w:rsidRDefault="00E51BCA" w:rsidP="00E51BCA">
                      <w:pPr>
                        <w:jc w:val="center"/>
                        <w:rPr>
                          <w:rFonts w:cs="Times New Roman"/>
                          <w:sz w:val="32"/>
                          <w:szCs w:val="32"/>
                          <w:lang w:val="vi-VN"/>
                        </w:rPr>
                      </w:pPr>
                    </w:p>
                    <w:p w14:paraId="04E325AD" w14:textId="77777777" w:rsidR="00E51BCA" w:rsidRPr="00926216" w:rsidRDefault="00E51BCA" w:rsidP="00E51BCA">
                      <w:pPr>
                        <w:jc w:val="center"/>
                        <w:rPr>
                          <w:rFonts w:cs="Times New Roman"/>
                          <w:sz w:val="32"/>
                          <w:szCs w:val="32"/>
                          <w:lang w:val="vi-VN"/>
                        </w:rPr>
                      </w:pPr>
                    </w:p>
                    <w:p w14:paraId="19290D21" w14:textId="77777777" w:rsidR="00E51BCA" w:rsidRPr="00926216" w:rsidRDefault="00E51BCA" w:rsidP="00E51BCA">
                      <w:pPr>
                        <w:jc w:val="center"/>
                        <w:rPr>
                          <w:rFonts w:cs="Times New Roman"/>
                          <w:sz w:val="32"/>
                          <w:szCs w:val="32"/>
                          <w:lang w:val="vi-VN"/>
                        </w:rPr>
                      </w:pPr>
                    </w:p>
                    <w:p w14:paraId="56E97611" w14:textId="77777777" w:rsidR="00E51BCA" w:rsidRPr="00926216" w:rsidRDefault="00E51BCA" w:rsidP="00E51BCA">
                      <w:pPr>
                        <w:jc w:val="center"/>
                        <w:rPr>
                          <w:rFonts w:cs="Times New Roman"/>
                          <w:sz w:val="32"/>
                          <w:szCs w:val="32"/>
                          <w:lang w:val="vi-VN"/>
                        </w:rPr>
                      </w:pPr>
                    </w:p>
                    <w:p w14:paraId="5563442A" w14:textId="77777777" w:rsidR="00E51BCA" w:rsidRPr="00926216" w:rsidRDefault="00E51BCA" w:rsidP="00E51BCA">
                      <w:pPr>
                        <w:jc w:val="center"/>
                        <w:rPr>
                          <w:rFonts w:cs="Times New Roman"/>
                          <w:sz w:val="32"/>
                          <w:szCs w:val="32"/>
                          <w:lang w:val="vi-VN"/>
                        </w:rPr>
                      </w:pPr>
                    </w:p>
                    <w:p w14:paraId="5C3ADEDD" w14:textId="77777777" w:rsidR="00E51BCA" w:rsidRPr="00926216" w:rsidRDefault="00E51BCA" w:rsidP="00E51BCA">
                      <w:pPr>
                        <w:jc w:val="center"/>
                        <w:rPr>
                          <w:rFonts w:cs="Times New Roman"/>
                          <w:sz w:val="32"/>
                          <w:szCs w:val="32"/>
                          <w:lang w:val="vi-VN"/>
                        </w:rPr>
                      </w:pPr>
                    </w:p>
                    <w:p w14:paraId="5984BBCB" w14:textId="77777777" w:rsidR="00E51BCA" w:rsidRPr="00926216" w:rsidRDefault="00E51BCA" w:rsidP="00E51BCA">
                      <w:pPr>
                        <w:jc w:val="center"/>
                        <w:rPr>
                          <w:rFonts w:cs="Times New Roman"/>
                          <w:sz w:val="32"/>
                          <w:szCs w:val="32"/>
                          <w:lang w:val="vi-VN"/>
                        </w:rPr>
                      </w:pPr>
                    </w:p>
                    <w:p w14:paraId="54255015" w14:textId="77777777" w:rsidR="00E51BCA" w:rsidRPr="00926216" w:rsidRDefault="00E51BCA" w:rsidP="00E51BCA">
                      <w:pPr>
                        <w:jc w:val="center"/>
                        <w:rPr>
                          <w:rFonts w:cs="Times New Roman"/>
                          <w:sz w:val="32"/>
                          <w:szCs w:val="32"/>
                          <w:lang w:val="vi-VN"/>
                        </w:rPr>
                      </w:pPr>
                    </w:p>
                    <w:p w14:paraId="367E20B4" w14:textId="77777777" w:rsidR="00E51BCA" w:rsidRPr="00926216" w:rsidRDefault="00E51BCA" w:rsidP="00E51BCA">
                      <w:pPr>
                        <w:jc w:val="center"/>
                        <w:rPr>
                          <w:rFonts w:cs="Times New Roman"/>
                          <w:sz w:val="32"/>
                          <w:szCs w:val="32"/>
                          <w:lang w:val="vi-VN"/>
                        </w:rPr>
                      </w:pPr>
                    </w:p>
                    <w:p w14:paraId="1FB96286" w14:textId="77777777" w:rsidR="00E51BCA" w:rsidRPr="00926216" w:rsidRDefault="00E51BCA" w:rsidP="00E51BCA">
                      <w:pPr>
                        <w:jc w:val="center"/>
                        <w:rPr>
                          <w:rFonts w:cs="Times New Roman"/>
                          <w:sz w:val="32"/>
                          <w:szCs w:val="32"/>
                          <w:lang w:val="vi-VN"/>
                        </w:rPr>
                      </w:pPr>
                    </w:p>
                    <w:p w14:paraId="26056CF2" w14:textId="77777777" w:rsidR="00E51BCA" w:rsidRPr="00926216" w:rsidRDefault="00E51BCA" w:rsidP="00E51BCA">
                      <w:pPr>
                        <w:jc w:val="center"/>
                        <w:rPr>
                          <w:rFonts w:cs="Times New Roman"/>
                          <w:sz w:val="32"/>
                          <w:szCs w:val="32"/>
                          <w:lang w:val="vi-VN"/>
                        </w:rPr>
                      </w:pPr>
                    </w:p>
                    <w:p w14:paraId="39315795" w14:textId="77777777" w:rsidR="00E51BCA" w:rsidRPr="00926216" w:rsidRDefault="00E51BCA" w:rsidP="00E51BCA">
                      <w:pPr>
                        <w:jc w:val="center"/>
                        <w:rPr>
                          <w:rFonts w:cs="Times New Roman"/>
                          <w:sz w:val="32"/>
                          <w:szCs w:val="32"/>
                          <w:lang w:val="vi-VN"/>
                        </w:rPr>
                      </w:pPr>
                    </w:p>
                    <w:p w14:paraId="34F9B689" w14:textId="77777777" w:rsidR="00E51BCA" w:rsidRPr="00926216" w:rsidRDefault="00E51BCA" w:rsidP="00E51BCA">
                      <w:pPr>
                        <w:jc w:val="center"/>
                        <w:rPr>
                          <w:rFonts w:cs="Times New Roman"/>
                          <w:sz w:val="32"/>
                          <w:szCs w:val="32"/>
                          <w:lang w:val="vi-VN"/>
                        </w:rPr>
                      </w:pPr>
                    </w:p>
                    <w:p w14:paraId="6ADC8394" w14:textId="77777777" w:rsidR="00E51BCA" w:rsidRPr="00926216" w:rsidRDefault="00E51BCA" w:rsidP="00E51BCA">
                      <w:pPr>
                        <w:jc w:val="center"/>
                        <w:rPr>
                          <w:rFonts w:cs="Times New Roman"/>
                          <w:sz w:val="32"/>
                          <w:szCs w:val="32"/>
                          <w:lang w:val="vi-VN"/>
                        </w:rPr>
                      </w:pPr>
                    </w:p>
                    <w:p w14:paraId="28B0AE7E" w14:textId="77777777" w:rsidR="00E51BCA" w:rsidRPr="00926216" w:rsidRDefault="00E51BCA" w:rsidP="00E51BCA">
                      <w:pPr>
                        <w:jc w:val="center"/>
                        <w:rPr>
                          <w:rFonts w:cs="Times New Roman"/>
                          <w:sz w:val="32"/>
                          <w:szCs w:val="32"/>
                          <w:lang w:val="vi-VN"/>
                        </w:rPr>
                      </w:pPr>
                    </w:p>
                    <w:p w14:paraId="1D22D6A4" w14:textId="77777777" w:rsidR="00E51BCA" w:rsidRPr="00926216" w:rsidRDefault="00E51BCA" w:rsidP="00E51BCA">
                      <w:pPr>
                        <w:jc w:val="center"/>
                        <w:rPr>
                          <w:rFonts w:cs="Times New Roman"/>
                          <w:sz w:val="32"/>
                          <w:szCs w:val="32"/>
                          <w:lang w:val="vi-VN"/>
                        </w:rPr>
                      </w:pPr>
                    </w:p>
                    <w:p w14:paraId="5C911443" w14:textId="77777777" w:rsidR="00E51BCA" w:rsidRPr="00926216" w:rsidRDefault="00E51BCA" w:rsidP="00E51BCA">
                      <w:pPr>
                        <w:jc w:val="center"/>
                        <w:rPr>
                          <w:rFonts w:cs="Times New Roman"/>
                          <w:sz w:val="32"/>
                          <w:szCs w:val="32"/>
                          <w:lang w:val="vi-VN"/>
                        </w:rPr>
                      </w:pPr>
                    </w:p>
                    <w:p w14:paraId="44C34181" w14:textId="77777777" w:rsidR="00E51BCA" w:rsidRPr="00926216" w:rsidRDefault="00E51BCA" w:rsidP="00E51BCA">
                      <w:pPr>
                        <w:jc w:val="center"/>
                        <w:rPr>
                          <w:rFonts w:cs="Times New Roman"/>
                          <w:sz w:val="32"/>
                          <w:szCs w:val="32"/>
                          <w:lang w:val="vi-VN"/>
                        </w:rPr>
                      </w:pPr>
                    </w:p>
                    <w:p w14:paraId="11B4D2AC" w14:textId="77777777" w:rsidR="00E51BCA" w:rsidRPr="00926216" w:rsidRDefault="00E51BCA" w:rsidP="00E51BCA">
                      <w:pPr>
                        <w:jc w:val="center"/>
                        <w:rPr>
                          <w:rFonts w:cs="Times New Roman"/>
                          <w:sz w:val="32"/>
                          <w:szCs w:val="32"/>
                          <w:lang w:val="vi-VN"/>
                        </w:rPr>
                      </w:pPr>
                    </w:p>
                    <w:p w14:paraId="6102DE09" w14:textId="77777777" w:rsidR="00E51BCA" w:rsidRPr="00926216" w:rsidRDefault="00E51BCA" w:rsidP="00E51BCA">
                      <w:pPr>
                        <w:jc w:val="center"/>
                        <w:rPr>
                          <w:rFonts w:cs="Times New Roman"/>
                          <w:sz w:val="32"/>
                          <w:szCs w:val="32"/>
                          <w:lang w:val="vi-VN"/>
                        </w:rPr>
                      </w:pPr>
                    </w:p>
                    <w:p w14:paraId="460CD909" w14:textId="77777777" w:rsidR="00E51BCA" w:rsidRPr="00926216" w:rsidRDefault="00E51BCA" w:rsidP="00E51BCA">
                      <w:pPr>
                        <w:jc w:val="center"/>
                        <w:rPr>
                          <w:rFonts w:cs="Times New Roman"/>
                          <w:sz w:val="32"/>
                          <w:szCs w:val="32"/>
                          <w:lang w:val="vi-VN"/>
                        </w:rPr>
                      </w:pPr>
                    </w:p>
                    <w:p w14:paraId="75EEF8F8"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BD245F7" w14:textId="77777777" w:rsidR="00E51BCA" w:rsidRPr="00926216" w:rsidRDefault="00E51BCA" w:rsidP="00E51BCA">
                      <w:pPr>
                        <w:rPr>
                          <w:rFonts w:cs="Times New Roman"/>
                        </w:rPr>
                      </w:pPr>
                    </w:p>
                    <w:p w14:paraId="7CD308F1" w14:textId="77777777" w:rsidR="00E51BCA" w:rsidRPr="00926216" w:rsidRDefault="00E51BCA" w:rsidP="00E51BCA">
                      <w:pPr>
                        <w:jc w:val="center"/>
                        <w:outlineLvl w:val="0"/>
                        <w:rPr>
                          <w:rFonts w:cs="Times New Roman"/>
                          <w:b/>
                          <w:sz w:val="40"/>
                          <w:szCs w:val="40"/>
                        </w:rPr>
                      </w:pPr>
                      <w:bookmarkStart w:id="123" w:name="_Toc186413150"/>
                      <w:r w:rsidRPr="00926216">
                        <w:rPr>
                          <w:rFonts w:cs="Times New Roman"/>
                          <w:b/>
                          <w:sz w:val="40"/>
                          <w:szCs w:val="40"/>
                          <w:lang w:val="vi-VN"/>
                        </w:rPr>
                        <w:t>B</w:t>
                      </w:r>
                      <w:r w:rsidRPr="00926216">
                        <w:rPr>
                          <w:rFonts w:cs="Times New Roman"/>
                          <w:b/>
                          <w:sz w:val="40"/>
                          <w:szCs w:val="40"/>
                        </w:rPr>
                        <w:t>Ộ GIÁO DỤC VÀ ĐÀO TẠO</w:t>
                      </w:r>
                      <w:bookmarkEnd w:id="123"/>
                    </w:p>
                    <w:p w14:paraId="470AFB43" w14:textId="77777777" w:rsidR="00E51BCA" w:rsidRPr="00926216" w:rsidRDefault="00E51BCA" w:rsidP="00E51BCA">
                      <w:pPr>
                        <w:jc w:val="center"/>
                        <w:outlineLvl w:val="0"/>
                        <w:rPr>
                          <w:rFonts w:cs="Times New Roman"/>
                          <w:b/>
                          <w:sz w:val="44"/>
                          <w:szCs w:val="44"/>
                        </w:rPr>
                      </w:pPr>
                      <w:bookmarkStart w:id="124" w:name="_Toc186413151"/>
                      <w:r w:rsidRPr="00926216">
                        <w:rPr>
                          <w:rFonts w:cs="Times New Roman"/>
                          <w:b/>
                          <w:sz w:val="44"/>
                          <w:szCs w:val="44"/>
                        </w:rPr>
                        <w:t>TRƯỜNG ĐẠI HỌC NÔNG LÂM TP HCM</w:t>
                      </w:r>
                      <w:bookmarkEnd w:id="124"/>
                    </w:p>
                    <w:p w14:paraId="0B5620F8" w14:textId="77777777" w:rsidR="00E51BCA" w:rsidRPr="00926216" w:rsidRDefault="00E51BCA" w:rsidP="00E51BCA">
                      <w:pPr>
                        <w:jc w:val="center"/>
                        <w:outlineLvl w:val="0"/>
                        <w:rPr>
                          <w:rFonts w:cs="Times New Roman"/>
                          <w:b/>
                          <w:sz w:val="44"/>
                          <w:szCs w:val="44"/>
                        </w:rPr>
                      </w:pPr>
                      <w:bookmarkStart w:id="125" w:name="_Toc186413152"/>
                      <w:r w:rsidRPr="00926216">
                        <w:rPr>
                          <w:rFonts w:cs="Times New Roman"/>
                          <w:b/>
                          <w:sz w:val="40"/>
                          <w:szCs w:val="40"/>
                        </w:rPr>
                        <w:t>KHOA CÔNG NGHỆ THÔNG TIN</w:t>
                      </w:r>
                      <w:bookmarkEnd w:id="125"/>
                    </w:p>
                    <w:p w14:paraId="023B8597" w14:textId="77777777" w:rsidR="00E51BCA" w:rsidRPr="00926216" w:rsidRDefault="00E51BCA" w:rsidP="00E51BCA">
                      <w:pPr>
                        <w:jc w:val="center"/>
                        <w:rPr>
                          <w:rFonts w:cs="Times New Roman"/>
                          <w:b/>
                          <w:sz w:val="32"/>
                          <w:szCs w:val="32"/>
                        </w:rPr>
                      </w:pPr>
                    </w:p>
                    <w:p w14:paraId="4080ADE0"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2A22DBE" wp14:editId="62C1AF4F">
                            <wp:extent cx="1440000" cy="1440000"/>
                            <wp:effectExtent l="0" t="0" r="0" b="0"/>
                            <wp:docPr id="90496762" name="Picture 90496762"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445158" name="Picture 649445158"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39B30D0" w14:textId="77777777" w:rsidR="00E51BCA" w:rsidRPr="00926216" w:rsidRDefault="00E51BCA" w:rsidP="00E51BCA">
                      <w:pPr>
                        <w:jc w:val="center"/>
                        <w:rPr>
                          <w:rFonts w:cs="Times New Roman"/>
                          <w:b/>
                          <w:sz w:val="32"/>
                          <w:szCs w:val="32"/>
                        </w:rPr>
                      </w:pPr>
                    </w:p>
                    <w:p w14:paraId="13AC5C27"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6580DAC"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0B116098" w14:textId="77777777" w:rsidR="00E51BCA" w:rsidRPr="00926216" w:rsidRDefault="00E51BCA" w:rsidP="00E51BCA">
                      <w:pPr>
                        <w:jc w:val="center"/>
                        <w:rPr>
                          <w:rFonts w:cs="Times New Roman"/>
                          <w:sz w:val="32"/>
                          <w:szCs w:val="32"/>
                        </w:rPr>
                      </w:pPr>
                    </w:p>
                    <w:p w14:paraId="34B36A48" w14:textId="77777777" w:rsidR="00E51BCA" w:rsidRPr="00926216" w:rsidRDefault="00E51BCA" w:rsidP="00E51BCA">
                      <w:pPr>
                        <w:jc w:val="center"/>
                        <w:rPr>
                          <w:rFonts w:cs="Times New Roman"/>
                          <w:sz w:val="32"/>
                          <w:szCs w:val="32"/>
                        </w:rPr>
                      </w:pPr>
                    </w:p>
                    <w:p w14:paraId="6201156F" w14:textId="77777777" w:rsidR="00E51BCA" w:rsidRPr="00926216" w:rsidRDefault="00E51BCA" w:rsidP="00E51BCA">
                      <w:pPr>
                        <w:jc w:val="center"/>
                        <w:rPr>
                          <w:rFonts w:cs="Times New Roman"/>
                          <w:sz w:val="32"/>
                          <w:szCs w:val="32"/>
                        </w:rPr>
                      </w:pPr>
                    </w:p>
                    <w:p w14:paraId="5EA035E3" w14:textId="77777777" w:rsidR="00E51BCA" w:rsidRPr="00926216" w:rsidRDefault="00E51BCA" w:rsidP="00E51BCA">
                      <w:pPr>
                        <w:jc w:val="center"/>
                        <w:rPr>
                          <w:rFonts w:cs="Times New Roman"/>
                          <w:sz w:val="32"/>
                          <w:szCs w:val="32"/>
                        </w:rPr>
                      </w:pPr>
                    </w:p>
                    <w:p w14:paraId="43403B41" w14:textId="77777777" w:rsidR="00E51BCA" w:rsidRPr="00926216" w:rsidRDefault="00E51BCA" w:rsidP="00E51BCA">
                      <w:pPr>
                        <w:jc w:val="center"/>
                        <w:rPr>
                          <w:rFonts w:cs="Times New Roman"/>
                          <w:sz w:val="32"/>
                          <w:szCs w:val="32"/>
                        </w:rPr>
                      </w:pPr>
                    </w:p>
                    <w:p w14:paraId="122DF4C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8140056"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25DA3C2"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D600C03" w14:textId="77777777" w:rsidR="00E51BCA" w:rsidRPr="00926216" w:rsidRDefault="00E51BCA" w:rsidP="00E51BCA">
                      <w:pPr>
                        <w:jc w:val="both"/>
                        <w:rPr>
                          <w:rFonts w:cs="Times New Roman"/>
                          <w:bCs/>
                          <w:sz w:val="28"/>
                          <w:szCs w:val="28"/>
                          <w:lang w:val="vi-VN"/>
                        </w:rPr>
                      </w:pPr>
                    </w:p>
                    <w:p w14:paraId="48B9B452" w14:textId="77777777" w:rsidR="00E51BCA" w:rsidRPr="00926216" w:rsidRDefault="00E51BCA" w:rsidP="00E51BCA">
                      <w:pPr>
                        <w:jc w:val="both"/>
                        <w:rPr>
                          <w:rFonts w:cs="Times New Roman"/>
                          <w:bCs/>
                          <w:sz w:val="28"/>
                          <w:szCs w:val="28"/>
                          <w:lang w:val="vi-VN"/>
                        </w:rPr>
                      </w:pPr>
                    </w:p>
                    <w:p w14:paraId="1747877B" w14:textId="77777777" w:rsidR="00E51BCA" w:rsidRPr="00926216" w:rsidRDefault="00E51BCA" w:rsidP="00E51BCA">
                      <w:pPr>
                        <w:jc w:val="both"/>
                        <w:rPr>
                          <w:rFonts w:cs="Times New Roman"/>
                          <w:bCs/>
                          <w:sz w:val="28"/>
                          <w:szCs w:val="28"/>
                          <w:lang w:val="vi-VN"/>
                        </w:rPr>
                      </w:pPr>
                    </w:p>
                    <w:p w14:paraId="2E253D6C"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5B21380" w14:textId="77777777" w:rsidR="00E51BCA" w:rsidRPr="00926216" w:rsidRDefault="00E51BCA" w:rsidP="00E51BCA">
                      <w:pPr>
                        <w:jc w:val="center"/>
                        <w:rPr>
                          <w:rFonts w:cs="Times New Roman"/>
                          <w:sz w:val="32"/>
                          <w:szCs w:val="32"/>
                        </w:rPr>
                      </w:pPr>
                    </w:p>
                    <w:p w14:paraId="7BA30956" w14:textId="77777777" w:rsidR="00E51BCA" w:rsidRPr="00926216" w:rsidRDefault="00E51BCA" w:rsidP="00E51BCA">
                      <w:pPr>
                        <w:jc w:val="center"/>
                        <w:rPr>
                          <w:rFonts w:cs="Times New Roman"/>
                          <w:sz w:val="32"/>
                          <w:szCs w:val="32"/>
                          <w:lang w:val="vi-VN"/>
                        </w:rPr>
                      </w:pPr>
                    </w:p>
                    <w:p w14:paraId="38AA2167" w14:textId="77777777" w:rsidR="00E51BCA" w:rsidRPr="00926216" w:rsidRDefault="00E51BCA" w:rsidP="00E51BCA">
                      <w:pPr>
                        <w:jc w:val="center"/>
                        <w:rPr>
                          <w:rFonts w:cs="Times New Roman"/>
                          <w:sz w:val="32"/>
                          <w:szCs w:val="32"/>
                          <w:lang w:val="vi-VN"/>
                        </w:rPr>
                      </w:pPr>
                    </w:p>
                    <w:p w14:paraId="71D03B51" w14:textId="77777777" w:rsidR="00E51BCA" w:rsidRPr="00926216" w:rsidRDefault="00E51BCA" w:rsidP="00E51BCA">
                      <w:pPr>
                        <w:jc w:val="center"/>
                        <w:rPr>
                          <w:rFonts w:cs="Times New Roman"/>
                          <w:sz w:val="32"/>
                          <w:szCs w:val="32"/>
                          <w:lang w:val="vi-VN"/>
                        </w:rPr>
                      </w:pPr>
                    </w:p>
                    <w:p w14:paraId="5C807687" w14:textId="77777777" w:rsidR="00E51BCA" w:rsidRPr="00926216" w:rsidRDefault="00E51BCA" w:rsidP="00E51BCA">
                      <w:pPr>
                        <w:jc w:val="center"/>
                        <w:rPr>
                          <w:rFonts w:cs="Times New Roman"/>
                          <w:sz w:val="32"/>
                          <w:szCs w:val="32"/>
                          <w:lang w:val="vi-VN"/>
                        </w:rPr>
                      </w:pPr>
                    </w:p>
                    <w:p w14:paraId="47500CA8" w14:textId="77777777" w:rsidR="00E51BCA" w:rsidRPr="00926216" w:rsidRDefault="00E51BCA" w:rsidP="00E51BCA">
                      <w:pPr>
                        <w:jc w:val="center"/>
                        <w:rPr>
                          <w:rFonts w:cs="Times New Roman"/>
                          <w:sz w:val="32"/>
                          <w:szCs w:val="32"/>
                          <w:lang w:val="vi-VN"/>
                        </w:rPr>
                      </w:pPr>
                    </w:p>
                    <w:p w14:paraId="65026D49" w14:textId="77777777" w:rsidR="00E51BCA" w:rsidRPr="00926216" w:rsidRDefault="00E51BCA" w:rsidP="00E51BCA">
                      <w:pPr>
                        <w:jc w:val="center"/>
                        <w:rPr>
                          <w:rFonts w:cs="Times New Roman"/>
                          <w:sz w:val="32"/>
                          <w:szCs w:val="32"/>
                          <w:lang w:val="vi-VN"/>
                        </w:rPr>
                      </w:pPr>
                    </w:p>
                    <w:p w14:paraId="292764B5" w14:textId="77777777" w:rsidR="00E51BCA" w:rsidRPr="00926216" w:rsidRDefault="00E51BCA" w:rsidP="00E51BCA">
                      <w:pPr>
                        <w:jc w:val="center"/>
                        <w:rPr>
                          <w:rFonts w:cs="Times New Roman"/>
                          <w:sz w:val="32"/>
                          <w:szCs w:val="32"/>
                          <w:lang w:val="vi-VN"/>
                        </w:rPr>
                      </w:pPr>
                    </w:p>
                    <w:p w14:paraId="674F4FC4" w14:textId="77777777" w:rsidR="00E51BCA" w:rsidRPr="00926216" w:rsidRDefault="00E51BCA" w:rsidP="00E51BCA">
                      <w:pPr>
                        <w:jc w:val="center"/>
                        <w:rPr>
                          <w:rFonts w:cs="Times New Roman"/>
                          <w:sz w:val="32"/>
                          <w:szCs w:val="32"/>
                          <w:lang w:val="vi-VN"/>
                        </w:rPr>
                      </w:pPr>
                    </w:p>
                    <w:p w14:paraId="68B3EE23" w14:textId="77777777" w:rsidR="00E51BCA" w:rsidRPr="00926216" w:rsidRDefault="00E51BCA" w:rsidP="00E51BCA">
                      <w:pPr>
                        <w:jc w:val="center"/>
                        <w:rPr>
                          <w:rFonts w:cs="Times New Roman"/>
                          <w:sz w:val="32"/>
                          <w:szCs w:val="32"/>
                          <w:lang w:val="vi-VN"/>
                        </w:rPr>
                      </w:pPr>
                    </w:p>
                    <w:p w14:paraId="59C3B00C" w14:textId="77777777" w:rsidR="00E51BCA" w:rsidRPr="00926216" w:rsidRDefault="00E51BCA" w:rsidP="00E51BCA">
                      <w:pPr>
                        <w:jc w:val="center"/>
                        <w:rPr>
                          <w:rFonts w:cs="Times New Roman"/>
                          <w:sz w:val="32"/>
                          <w:szCs w:val="32"/>
                          <w:lang w:val="vi-VN"/>
                        </w:rPr>
                      </w:pPr>
                    </w:p>
                    <w:p w14:paraId="43459573" w14:textId="77777777" w:rsidR="00E51BCA" w:rsidRPr="00926216" w:rsidRDefault="00E51BCA" w:rsidP="00E51BCA">
                      <w:pPr>
                        <w:jc w:val="center"/>
                        <w:rPr>
                          <w:rFonts w:cs="Times New Roman"/>
                          <w:sz w:val="32"/>
                          <w:szCs w:val="32"/>
                          <w:lang w:val="vi-VN"/>
                        </w:rPr>
                      </w:pPr>
                    </w:p>
                    <w:p w14:paraId="5F83357E" w14:textId="77777777" w:rsidR="00E51BCA" w:rsidRPr="00926216" w:rsidRDefault="00E51BCA" w:rsidP="00E51BCA">
                      <w:pPr>
                        <w:jc w:val="center"/>
                        <w:rPr>
                          <w:rFonts w:cs="Times New Roman"/>
                          <w:sz w:val="32"/>
                          <w:szCs w:val="32"/>
                          <w:lang w:val="vi-VN"/>
                        </w:rPr>
                      </w:pPr>
                    </w:p>
                    <w:p w14:paraId="47A7FF03" w14:textId="77777777" w:rsidR="00E51BCA" w:rsidRPr="00926216" w:rsidRDefault="00E51BCA" w:rsidP="00E51BCA">
                      <w:pPr>
                        <w:jc w:val="center"/>
                        <w:rPr>
                          <w:rFonts w:cs="Times New Roman"/>
                          <w:sz w:val="32"/>
                          <w:szCs w:val="32"/>
                          <w:lang w:val="vi-VN"/>
                        </w:rPr>
                      </w:pPr>
                    </w:p>
                    <w:p w14:paraId="12EEE092" w14:textId="77777777" w:rsidR="00E51BCA" w:rsidRPr="00926216" w:rsidRDefault="00E51BCA" w:rsidP="00E51BCA">
                      <w:pPr>
                        <w:jc w:val="center"/>
                        <w:rPr>
                          <w:rFonts w:cs="Times New Roman"/>
                          <w:sz w:val="32"/>
                          <w:szCs w:val="32"/>
                          <w:lang w:val="vi-VN"/>
                        </w:rPr>
                      </w:pPr>
                    </w:p>
                    <w:p w14:paraId="712A09A4" w14:textId="77777777" w:rsidR="00E51BCA" w:rsidRPr="00926216" w:rsidRDefault="00E51BCA" w:rsidP="00E51BCA">
                      <w:pPr>
                        <w:jc w:val="center"/>
                        <w:rPr>
                          <w:rFonts w:cs="Times New Roman"/>
                          <w:sz w:val="32"/>
                          <w:szCs w:val="32"/>
                          <w:lang w:val="vi-VN"/>
                        </w:rPr>
                      </w:pPr>
                    </w:p>
                    <w:p w14:paraId="74C0D927" w14:textId="77777777" w:rsidR="00E51BCA" w:rsidRPr="00926216" w:rsidRDefault="00E51BCA" w:rsidP="00E51BCA">
                      <w:pPr>
                        <w:jc w:val="center"/>
                        <w:rPr>
                          <w:rFonts w:cs="Times New Roman"/>
                          <w:sz w:val="32"/>
                          <w:szCs w:val="32"/>
                          <w:lang w:val="vi-VN"/>
                        </w:rPr>
                      </w:pPr>
                    </w:p>
                    <w:p w14:paraId="2557A1AF" w14:textId="77777777" w:rsidR="00E51BCA" w:rsidRPr="00926216" w:rsidRDefault="00E51BCA" w:rsidP="00E51BCA">
                      <w:pPr>
                        <w:jc w:val="center"/>
                        <w:rPr>
                          <w:rFonts w:cs="Times New Roman"/>
                          <w:sz w:val="32"/>
                          <w:szCs w:val="32"/>
                          <w:lang w:val="vi-VN"/>
                        </w:rPr>
                      </w:pPr>
                    </w:p>
                    <w:p w14:paraId="2DE27B6F" w14:textId="77777777" w:rsidR="00E51BCA" w:rsidRPr="00926216" w:rsidRDefault="00E51BCA" w:rsidP="00E51BCA">
                      <w:pPr>
                        <w:jc w:val="center"/>
                        <w:rPr>
                          <w:rFonts w:cs="Times New Roman"/>
                          <w:sz w:val="32"/>
                          <w:szCs w:val="32"/>
                          <w:lang w:val="vi-VN"/>
                        </w:rPr>
                      </w:pPr>
                    </w:p>
                    <w:p w14:paraId="64A62864" w14:textId="77777777" w:rsidR="00E51BCA" w:rsidRPr="00926216" w:rsidRDefault="00E51BCA" w:rsidP="00E51BCA">
                      <w:pPr>
                        <w:jc w:val="center"/>
                        <w:rPr>
                          <w:rFonts w:cs="Times New Roman"/>
                          <w:sz w:val="32"/>
                          <w:szCs w:val="32"/>
                          <w:lang w:val="vi-VN"/>
                        </w:rPr>
                      </w:pPr>
                    </w:p>
                    <w:p w14:paraId="556860B7" w14:textId="77777777" w:rsidR="00E51BCA" w:rsidRPr="00926216" w:rsidRDefault="00E51BCA" w:rsidP="00E51BCA">
                      <w:pPr>
                        <w:jc w:val="center"/>
                        <w:rPr>
                          <w:rFonts w:cs="Times New Roman"/>
                          <w:sz w:val="32"/>
                          <w:szCs w:val="32"/>
                          <w:lang w:val="vi-VN"/>
                        </w:rPr>
                      </w:pPr>
                    </w:p>
                    <w:p w14:paraId="205324E6" w14:textId="77777777" w:rsidR="00E51BCA" w:rsidRPr="00926216" w:rsidRDefault="00E51BCA" w:rsidP="00E51BCA">
                      <w:pPr>
                        <w:jc w:val="center"/>
                        <w:rPr>
                          <w:rFonts w:cs="Times New Roman"/>
                          <w:sz w:val="32"/>
                          <w:szCs w:val="32"/>
                          <w:lang w:val="vi-VN"/>
                        </w:rPr>
                      </w:pPr>
                    </w:p>
                    <w:p w14:paraId="30BB4BEB" w14:textId="77777777" w:rsidR="00E51BCA" w:rsidRPr="00926216" w:rsidRDefault="00E51BCA" w:rsidP="00E51BCA">
                      <w:pPr>
                        <w:jc w:val="center"/>
                        <w:rPr>
                          <w:rFonts w:cs="Times New Roman"/>
                          <w:sz w:val="32"/>
                          <w:szCs w:val="32"/>
                          <w:lang w:val="vi-VN"/>
                        </w:rPr>
                      </w:pPr>
                    </w:p>
                    <w:p w14:paraId="1C5C5156" w14:textId="77777777" w:rsidR="00E51BCA" w:rsidRPr="00926216" w:rsidRDefault="00E51BCA" w:rsidP="00E51BCA">
                      <w:pPr>
                        <w:jc w:val="center"/>
                        <w:rPr>
                          <w:rFonts w:cs="Times New Roman"/>
                          <w:sz w:val="32"/>
                          <w:szCs w:val="32"/>
                          <w:lang w:val="vi-VN"/>
                        </w:rPr>
                      </w:pPr>
                    </w:p>
                    <w:p w14:paraId="1CA9175A" w14:textId="77777777" w:rsidR="00E51BCA" w:rsidRPr="00926216" w:rsidRDefault="00E51BCA" w:rsidP="00E51BCA">
                      <w:pPr>
                        <w:jc w:val="center"/>
                        <w:rPr>
                          <w:rFonts w:cs="Times New Roman"/>
                          <w:sz w:val="32"/>
                          <w:szCs w:val="32"/>
                          <w:lang w:val="vi-VN"/>
                        </w:rPr>
                      </w:pPr>
                    </w:p>
                    <w:p w14:paraId="1DF199A2" w14:textId="77777777" w:rsidR="00E51BCA" w:rsidRPr="00926216" w:rsidRDefault="00E51BCA" w:rsidP="00E51BCA">
                      <w:pPr>
                        <w:jc w:val="center"/>
                        <w:rPr>
                          <w:rFonts w:cs="Times New Roman"/>
                          <w:sz w:val="32"/>
                          <w:szCs w:val="32"/>
                          <w:lang w:val="vi-VN"/>
                        </w:rPr>
                      </w:pPr>
                    </w:p>
                    <w:p w14:paraId="589FAFB2" w14:textId="77777777" w:rsidR="00E51BCA" w:rsidRPr="00926216" w:rsidRDefault="00E51BCA" w:rsidP="00E51BCA">
                      <w:pPr>
                        <w:jc w:val="center"/>
                        <w:rPr>
                          <w:rFonts w:cs="Times New Roman"/>
                          <w:sz w:val="32"/>
                          <w:szCs w:val="32"/>
                          <w:lang w:val="vi-VN"/>
                        </w:rPr>
                      </w:pPr>
                    </w:p>
                    <w:p w14:paraId="01242353" w14:textId="77777777" w:rsidR="00E51BCA" w:rsidRPr="00926216" w:rsidRDefault="00E51BCA" w:rsidP="00E51BCA">
                      <w:pPr>
                        <w:jc w:val="center"/>
                        <w:rPr>
                          <w:rFonts w:cs="Times New Roman"/>
                          <w:sz w:val="32"/>
                          <w:szCs w:val="32"/>
                          <w:lang w:val="vi-VN"/>
                        </w:rPr>
                      </w:pPr>
                    </w:p>
                    <w:p w14:paraId="626BCA97" w14:textId="77777777" w:rsidR="00E51BCA" w:rsidRPr="00926216" w:rsidRDefault="00E51BCA" w:rsidP="00E51BCA">
                      <w:pPr>
                        <w:jc w:val="center"/>
                        <w:rPr>
                          <w:rFonts w:cs="Times New Roman"/>
                          <w:sz w:val="32"/>
                          <w:szCs w:val="32"/>
                          <w:lang w:val="vi-VN"/>
                        </w:rPr>
                      </w:pPr>
                    </w:p>
                    <w:p w14:paraId="5C47FFD6" w14:textId="77777777" w:rsidR="00E51BCA" w:rsidRPr="00926216" w:rsidRDefault="00E51BCA" w:rsidP="00E51BCA">
                      <w:pPr>
                        <w:jc w:val="center"/>
                        <w:rPr>
                          <w:rFonts w:cs="Times New Roman"/>
                          <w:sz w:val="32"/>
                          <w:szCs w:val="32"/>
                          <w:lang w:val="vi-VN"/>
                        </w:rPr>
                      </w:pPr>
                    </w:p>
                    <w:p w14:paraId="512E9925" w14:textId="77777777" w:rsidR="00E51BCA" w:rsidRPr="00926216" w:rsidRDefault="00E51BCA" w:rsidP="00E51BCA">
                      <w:pPr>
                        <w:jc w:val="center"/>
                        <w:rPr>
                          <w:rFonts w:cs="Times New Roman"/>
                          <w:sz w:val="32"/>
                          <w:szCs w:val="32"/>
                          <w:lang w:val="vi-VN"/>
                        </w:rPr>
                      </w:pPr>
                    </w:p>
                    <w:p w14:paraId="03B60992" w14:textId="77777777" w:rsidR="00E51BCA" w:rsidRPr="00926216" w:rsidRDefault="00E51BCA" w:rsidP="00E51BCA">
                      <w:pPr>
                        <w:jc w:val="center"/>
                        <w:rPr>
                          <w:rFonts w:cs="Times New Roman"/>
                          <w:sz w:val="32"/>
                          <w:szCs w:val="32"/>
                          <w:lang w:val="vi-VN"/>
                        </w:rPr>
                      </w:pPr>
                    </w:p>
                    <w:p w14:paraId="7999D371" w14:textId="77777777" w:rsidR="00E51BCA" w:rsidRPr="00926216" w:rsidRDefault="00E51BCA" w:rsidP="00E51BCA">
                      <w:pPr>
                        <w:jc w:val="center"/>
                        <w:rPr>
                          <w:rFonts w:cs="Times New Roman"/>
                          <w:sz w:val="32"/>
                          <w:szCs w:val="32"/>
                          <w:lang w:val="vi-VN"/>
                        </w:rPr>
                      </w:pPr>
                    </w:p>
                    <w:p w14:paraId="1D51991A" w14:textId="77777777" w:rsidR="00E51BCA" w:rsidRPr="00926216" w:rsidRDefault="00E51BCA" w:rsidP="00E51BCA">
                      <w:pPr>
                        <w:jc w:val="center"/>
                        <w:rPr>
                          <w:rFonts w:cs="Times New Roman"/>
                          <w:sz w:val="32"/>
                          <w:szCs w:val="32"/>
                          <w:lang w:val="vi-VN"/>
                        </w:rPr>
                      </w:pPr>
                    </w:p>
                    <w:p w14:paraId="5E6B4872" w14:textId="77777777" w:rsidR="00E51BCA" w:rsidRPr="00926216" w:rsidRDefault="00E51BCA" w:rsidP="00E51BCA">
                      <w:pPr>
                        <w:jc w:val="center"/>
                        <w:rPr>
                          <w:rFonts w:cs="Times New Roman"/>
                          <w:sz w:val="32"/>
                          <w:szCs w:val="32"/>
                          <w:lang w:val="vi-VN"/>
                        </w:rPr>
                      </w:pPr>
                    </w:p>
                    <w:p w14:paraId="54C71AA0" w14:textId="77777777" w:rsidR="00E51BCA" w:rsidRPr="00926216" w:rsidRDefault="00E51BCA" w:rsidP="00E51BCA">
                      <w:pPr>
                        <w:jc w:val="center"/>
                        <w:rPr>
                          <w:rFonts w:cs="Times New Roman"/>
                          <w:sz w:val="32"/>
                          <w:szCs w:val="32"/>
                          <w:lang w:val="vi-VN"/>
                        </w:rPr>
                      </w:pPr>
                    </w:p>
                    <w:p w14:paraId="75554476" w14:textId="77777777" w:rsidR="00E51BCA" w:rsidRPr="00926216" w:rsidRDefault="00E51BCA" w:rsidP="00E51BCA">
                      <w:pPr>
                        <w:jc w:val="center"/>
                        <w:rPr>
                          <w:rFonts w:cs="Times New Roman"/>
                          <w:sz w:val="32"/>
                          <w:szCs w:val="32"/>
                          <w:lang w:val="vi-VN"/>
                        </w:rPr>
                      </w:pPr>
                    </w:p>
                    <w:p w14:paraId="633068FD" w14:textId="77777777" w:rsidR="00E51BCA" w:rsidRPr="00926216" w:rsidRDefault="00E51BCA" w:rsidP="00E51BCA">
                      <w:pPr>
                        <w:jc w:val="center"/>
                        <w:rPr>
                          <w:rFonts w:cs="Times New Roman"/>
                          <w:sz w:val="32"/>
                          <w:szCs w:val="32"/>
                          <w:lang w:val="vi-VN"/>
                        </w:rPr>
                      </w:pPr>
                    </w:p>
                    <w:p w14:paraId="53389125" w14:textId="77777777" w:rsidR="00E51BCA" w:rsidRPr="00926216" w:rsidRDefault="00E51BCA" w:rsidP="00E51BCA">
                      <w:pPr>
                        <w:jc w:val="center"/>
                        <w:rPr>
                          <w:rFonts w:cs="Times New Roman"/>
                          <w:sz w:val="32"/>
                          <w:szCs w:val="32"/>
                          <w:lang w:val="vi-VN"/>
                        </w:rPr>
                      </w:pPr>
                    </w:p>
                    <w:p w14:paraId="3C250D1C" w14:textId="77777777" w:rsidR="00E51BCA" w:rsidRPr="00926216" w:rsidRDefault="00E51BCA" w:rsidP="00E51BCA">
                      <w:pPr>
                        <w:jc w:val="center"/>
                        <w:rPr>
                          <w:rFonts w:cs="Times New Roman"/>
                          <w:sz w:val="32"/>
                          <w:szCs w:val="32"/>
                          <w:lang w:val="vi-VN"/>
                        </w:rPr>
                      </w:pPr>
                    </w:p>
                    <w:p w14:paraId="7474CEC0" w14:textId="77777777" w:rsidR="00E51BCA" w:rsidRPr="00926216" w:rsidRDefault="00E51BCA" w:rsidP="00E51BCA">
                      <w:pPr>
                        <w:jc w:val="center"/>
                        <w:rPr>
                          <w:rFonts w:cs="Times New Roman"/>
                          <w:sz w:val="32"/>
                          <w:szCs w:val="32"/>
                          <w:lang w:val="vi-VN"/>
                        </w:rPr>
                      </w:pPr>
                    </w:p>
                    <w:p w14:paraId="402C84F3" w14:textId="77777777" w:rsidR="00E51BCA" w:rsidRPr="00926216" w:rsidRDefault="00E51BCA" w:rsidP="00E51BCA">
                      <w:pPr>
                        <w:jc w:val="center"/>
                        <w:rPr>
                          <w:rFonts w:cs="Times New Roman"/>
                          <w:sz w:val="32"/>
                          <w:szCs w:val="32"/>
                          <w:lang w:val="vi-VN"/>
                        </w:rPr>
                      </w:pPr>
                    </w:p>
                    <w:p w14:paraId="06F53905" w14:textId="77777777" w:rsidR="00E51BCA" w:rsidRPr="00926216" w:rsidRDefault="00E51BCA" w:rsidP="00E51BCA">
                      <w:pPr>
                        <w:jc w:val="center"/>
                        <w:rPr>
                          <w:rFonts w:cs="Times New Roman"/>
                          <w:sz w:val="32"/>
                          <w:szCs w:val="32"/>
                          <w:lang w:val="vi-VN"/>
                        </w:rPr>
                      </w:pPr>
                    </w:p>
                    <w:p w14:paraId="08992706" w14:textId="77777777" w:rsidR="00E51BCA" w:rsidRPr="00926216" w:rsidRDefault="00E51BCA" w:rsidP="00E51BCA">
                      <w:pPr>
                        <w:jc w:val="center"/>
                        <w:rPr>
                          <w:rFonts w:cs="Times New Roman"/>
                          <w:sz w:val="32"/>
                          <w:szCs w:val="32"/>
                          <w:lang w:val="vi-VN"/>
                        </w:rPr>
                      </w:pPr>
                    </w:p>
                    <w:p w14:paraId="767AB91D" w14:textId="77777777" w:rsidR="00E51BCA" w:rsidRPr="00926216" w:rsidRDefault="00E51BCA" w:rsidP="00E51BCA">
                      <w:pPr>
                        <w:jc w:val="center"/>
                        <w:rPr>
                          <w:rFonts w:cs="Times New Roman"/>
                          <w:sz w:val="32"/>
                          <w:szCs w:val="32"/>
                          <w:lang w:val="vi-VN"/>
                        </w:rPr>
                      </w:pPr>
                    </w:p>
                    <w:p w14:paraId="5D1C869E" w14:textId="77777777" w:rsidR="00E51BCA" w:rsidRPr="00926216" w:rsidRDefault="00E51BCA" w:rsidP="00E51BCA">
                      <w:pPr>
                        <w:jc w:val="center"/>
                        <w:rPr>
                          <w:rFonts w:cs="Times New Roman"/>
                          <w:sz w:val="32"/>
                          <w:szCs w:val="32"/>
                          <w:lang w:val="vi-VN"/>
                        </w:rPr>
                      </w:pPr>
                    </w:p>
                    <w:p w14:paraId="2A65499F" w14:textId="77777777" w:rsidR="00E51BCA" w:rsidRPr="00926216" w:rsidRDefault="00E51BCA" w:rsidP="00E51BCA">
                      <w:pPr>
                        <w:jc w:val="center"/>
                        <w:rPr>
                          <w:rFonts w:cs="Times New Roman"/>
                          <w:sz w:val="32"/>
                          <w:szCs w:val="32"/>
                          <w:lang w:val="vi-VN"/>
                        </w:rPr>
                      </w:pPr>
                    </w:p>
                    <w:p w14:paraId="0AC613A9" w14:textId="77777777" w:rsidR="00E51BCA" w:rsidRPr="00926216" w:rsidRDefault="00E51BCA" w:rsidP="00E51BCA">
                      <w:pPr>
                        <w:jc w:val="center"/>
                        <w:rPr>
                          <w:rFonts w:cs="Times New Roman"/>
                          <w:sz w:val="32"/>
                          <w:szCs w:val="32"/>
                          <w:lang w:val="vi-VN"/>
                        </w:rPr>
                      </w:pPr>
                    </w:p>
                    <w:p w14:paraId="6BECE507" w14:textId="77777777" w:rsidR="00E51BCA" w:rsidRPr="00926216" w:rsidRDefault="00E51BCA" w:rsidP="00E51BCA">
                      <w:pPr>
                        <w:jc w:val="center"/>
                        <w:rPr>
                          <w:rFonts w:cs="Times New Roman"/>
                          <w:sz w:val="32"/>
                          <w:szCs w:val="32"/>
                          <w:lang w:val="vi-VN"/>
                        </w:rPr>
                      </w:pPr>
                    </w:p>
                    <w:p w14:paraId="7A1B24F1" w14:textId="77777777" w:rsidR="00E51BCA" w:rsidRPr="00926216" w:rsidRDefault="00E51BCA" w:rsidP="00E51BCA">
                      <w:pPr>
                        <w:jc w:val="center"/>
                        <w:rPr>
                          <w:rFonts w:cs="Times New Roman"/>
                          <w:sz w:val="32"/>
                          <w:szCs w:val="32"/>
                          <w:lang w:val="vi-VN"/>
                        </w:rPr>
                      </w:pPr>
                    </w:p>
                    <w:p w14:paraId="7E6524DD" w14:textId="77777777" w:rsidR="00E51BCA" w:rsidRPr="00926216" w:rsidRDefault="00E51BCA" w:rsidP="00E51BCA">
                      <w:pPr>
                        <w:jc w:val="center"/>
                        <w:rPr>
                          <w:rFonts w:cs="Times New Roman"/>
                          <w:sz w:val="32"/>
                          <w:szCs w:val="32"/>
                          <w:lang w:val="vi-VN"/>
                        </w:rPr>
                      </w:pPr>
                    </w:p>
                    <w:p w14:paraId="0944211C" w14:textId="77777777" w:rsidR="00E51BCA" w:rsidRPr="00926216" w:rsidRDefault="00E51BCA" w:rsidP="00E51BCA">
                      <w:pPr>
                        <w:jc w:val="center"/>
                        <w:rPr>
                          <w:rFonts w:cs="Times New Roman"/>
                          <w:sz w:val="32"/>
                          <w:szCs w:val="32"/>
                          <w:lang w:val="vi-VN"/>
                        </w:rPr>
                      </w:pPr>
                    </w:p>
                    <w:p w14:paraId="15B6D52A" w14:textId="77777777" w:rsidR="00E51BCA" w:rsidRPr="00926216" w:rsidRDefault="00E51BCA" w:rsidP="00E51BCA">
                      <w:pPr>
                        <w:jc w:val="center"/>
                        <w:rPr>
                          <w:rFonts w:cs="Times New Roman"/>
                          <w:sz w:val="32"/>
                          <w:szCs w:val="32"/>
                          <w:lang w:val="vi-VN"/>
                        </w:rPr>
                      </w:pPr>
                    </w:p>
                    <w:p w14:paraId="221C6342" w14:textId="77777777" w:rsidR="00E51BCA" w:rsidRPr="00926216" w:rsidRDefault="00E51BCA" w:rsidP="00E51BCA">
                      <w:pPr>
                        <w:jc w:val="center"/>
                        <w:rPr>
                          <w:rFonts w:cs="Times New Roman"/>
                          <w:sz w:val="32"/>
                          <w:szCs w:val="32"/>
                          <w:lang w:val="vi-VN"/>
                        </w:rPr>
                      </w:pPr>
                    </w:p>
                    <w:p w14:paraId="36189AE4" w14:textId="77777777" w:rsidR="00E51BCA" w:rsidRPr="00926216" w:rsidRDefault="00E51BCA" w:rsidP="00E51BCA">
                      <w:pPr>
                        <w:jc w:val="center"/>
                        <w:rPr>
                          <w:rFonts w:cs="Times New Roman"/>
                          <w:sz w:val="32"/>
                          <w:szCs w:val="32"/>
                          <w:lang w:val="vi-VN"/>
                        </w:rPr>
                      </w:pPr>
                    </w:p>
                    <w:p w14:paraId="68FAF458" w14:textId="77777777" w:rsidR="00E51BCA" w:rsidRPr="00926216" w:rsidRDefault="00E51BCA" w:rsidP="00E51BCA">
                      <w:pPr>
                        <w:jc w:val="center"/>
                        <w:rPr>
                          <w:rFonts w:cs="Times New Roman"/>
                          <w:sz w:val="32"/>
                          <w:szCs w:val="32"/>
                          <w:lang w:val="vi-VN"/>
                        </w:rPr>
                      </w:pPr>
                    </w:p>
                    <w:p w14:paraId="7E7CB3CC" w14:textId="77777777" w:rsidR="00E51BCA" w:rsidRPr="00926216" w:rsidRDefault="00E51BCA" w:rsidP="00E51BCA">
                      <w:pPr>
                        <w:jc w:val="center"/>
                        <w:rPr>
                          <w:rFonts w:cs="Times New Roman"/>
                          <w:sz w:val="32"/>
                          <w:szCs w:val="32"/>
                          <w:lang w:val="vi-VN"/>
                        </w:rPr>
                      </w:pPr>
                    </w:p>
                    <w:p w14:paraId="110AA587" w14:textId="77777777" w:rsidR="00E51BCA" w:rsidRPr="00926216" w:rsidRDefault="00E51BCA" w:rsidP="00E51BCA">
                      <w:pPr>
                        <w:jc w:val="center"/>
                        <w:rPr>
                          <w:rFonts w:cs="Times New Roman"/>
                          <w:sz w:val="32"/>
                          <w:szCs w:val="32"/>
                          <w:lang w:val="vi-VN"/>
                        </w:rPr>
                      </w:pPr>
                    </w:p>
                    <w:p w14:paraId="607CEECD" w14:textId="77777777" w:rsidR="00E51BCA" w:rsidRPr="00926216" w:rsidRDefault="00E51BCA" w:rsidP="00E51BCA">
                      <w:pPr>
                        <w:jc w:val="center"/>
                        <w:rPr>
                          <w:rFonts w:cs="Times New Roman"/>
                          <w:sz w:val="32"/>
                          <w:szCs w:val="32"/>
                          <w:lang w:val="vi-VN"/>
                        </w:rPr>
                      </w:pPr>
                    </w:p>
                    <w:p w14:paraId="33E2289B" w14:textId="77777777" w:rsidR="00E51BCA" w:rsidRPr="00926216" w:rsidRDefault="00E51BCA" w:rsidP="00E51BCA">
                      <w:pPr>
                        <w:jc w:val="center"/>
                        <w:rPr>
                          <w:rFonts w:cs="Times New Roman"/>
                          <w:sz w:val="32"/>
                          <w:szCs w:val="32"/>
                          <w:lang w:val="vi-VN"/>
                        </w:rPr>
                      </w:pPr>
                    </w:p>
                    <w:p w14:paraId="063C9F00"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5EAC6A90" w14:textId="77777777" w:rsidR="00E51BCA" w:rsidRDefault="00E51BCA" w:rsidP="00E51BCA"/>
                    <w:p w14:paraId="1780EC8F" w14:textId="77777777" w:rsidR="00E51BCA" w:rsidRPr="00926216" w:rsidRDefault="00E51BCA" w:rsidP="00E51BCA">
                      <w:pPr>
                        <w:jc w:val="center"/>
                        <w:outlineLvl w:val="0"/>
                        <w:rPr>
                          <w:rFonts w:cs="Times New Roman"/>
                          <w:b/>
                          <w:sz w:val="40"/>
                          <w:szCs w:val="40"/>
                        </w:rPr>
                      </w:pPr>
                      <w:bookmarkStart w:id="126" w:name="_Toc186413153"/>
                      <w:r w:rsidRPr="00926216">
                        <w:rPr>
                          <w:rFonts w:cs="Times New Roman"/>
                          <w:b/>
                          <w:sz w:val="40"/>
                          <w:szCs w:val="40"/>
                          <w:lang w:val="vi-VN"/>
                        </w:rPr>
                        <w:t>B</w:t>
                      </w:r>
                      <w:r w:rsidRPr="00926216">
                        <w:rPr>
                          <w:rFonts w:cs="Times New Roman"/>
                          <w:b/>
                          <w:sz w:val="40"/>
                          <w:szCs w:val="40"/>
                        </w:rPr>
                        <w:t>Ộ GIÁO DỤC VÀ ĐÀO TẠO</w:t>
                      </w:r>
                      <w:bookmarkEnd w:id="126"/>
                    </w:p>
                    <w:p w14:paraId="47FFE00C" w14:textId="77777777" w:rsidR="00E51BCA" w:rsidRPr="00926216" w:rsidRDefault="00E51BCA" w:rsidP="00E51BCA">
                      <w:pPr>
                        <w:jc w:val="center"/>
                        <w:outlineLvl w:val="0"/>
                        <w:rPr>
                          <w:rFonts w:cs="Times New Roman"/>
                          <w:b/>
                          <w:sz w:val="44"/>
                          <w:szCs w:val="44"/>
                        </w:rPr>
                      </w:pPr>
                      <w:bookmarkStart w:id="127" w:name="_Toc186413154"/>
                      <w:r w:rsidRPr="00926216">
                        <w:rPr>
                          <w:rFonts w:cs="Times New Roman"/>
                          <w:b/>
                          <w:sz w:val="44"/>
                          <w:szCs w:val="44"/>
                        </w:rPr>
                        <w:t>TRƯỜNG ĐẠI HỌC NÔNG LÂM TP HCM</w:t>
                      </w:r>
                      <w:bookmarkEnd w:id="127"/>
                    </w:p>
                    <w:p w14:paraId="3E430BBE" w14:textId="77777777" w:rsidR="00E51BCA" w:rsidRPr="00926216" w:rsidRDefault="00E51BCA" w:rsidP="00E51BCA">
                      <w:pPr>
                        <w:jc w:val="center"/>
                        <w:outlineLvl w:val="0"/>
                        <w:rPr>
                          <w:rFonts w:cs="Times New Roman"/>
                          <w:b/>
                          <w:sz w:val="44"/>
                          <w:szCs w:val="44"/>
                        </w:rPr>
                      </w:pPr>
                      <w:bookmarkStart w:id="128" w:name="_Toc186413155"/>
                      <w:r w:rsidRPr="00926216">
                        <w:rPr>
                          <w:rFonts w:cs="Times New Roman"/>
                          <w:b/>
                          <w:sz w:val="40"/>
                          <w:szCs w:val="40"/>
                        </w:rPr>
                        <w:t>KHOA CÔNG NGHỆ THÔNG TIN</w:t>
                      </w:r>
                      <w:bookmarkEnd w:id="128"/>
                    </w:p>
                    <w:p w14:paraId="2D265AA1" w14:textId="77777777" w:rsidR="00E51BCA" w:rsidRPr="00926216" w:rsidRDefault="00E51BCA" w:rsidP="00E51BCA">
                      <w:pPr>
                        <w:jc w:val="center"/>
                        <w:rPr>
                          <w:rFonts w:cs="Times New Roman"/>
                          <w:b/>
                          <w:sz w:val="32"/>
                          <w:szCs w:val="32"/>
                        </w:rPr>
                      </w:pPr>
                    </w:p>
                    <w:p w14:paraId="336FADD4"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3B6F4902" wp14:editId="3750AD5D">
                            <wp:extent cx="1440000" cy="1440000"/>
                            <wp:effectExtent l="0" t="0" r="0" b="0"/>
                            <wp:docPr id="993071978" name="Picture 993071978"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50144" name="Picture 127950144"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E6C6199" w14:textId="77777777" w:rsidR="00E51BCA" w:rsidRPr="00926216" w:rsidRDefault="00E51BCA" w:rsidP="00E51BCA">
                      <w:pPr>
                        <w:jc w:val="center"/>
                        <w:rPr>
                          <w:rFonts w:cs="Times New Roman"/>
                          <w:b/>
                          <w:sz w:val="32"/>
                          <w:szCs w:val="32"/>
                        </w:rPr>
                      </w:pPr>
                    </w:p>
                    <w:p w14:paraId="7EE924A3"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12F7D4C"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25E69EA8" w14:textId="77777777" w:rsidR="00E51BCA" w:rsidRPr="00926216" w:rsidRDefault="00E51BCA" w:rsidP="00E51BCA">
                      <w:pPr>
                        <w:rPr>
                          <w:rFonts w:cs="Times New Roman"/>
                          <w:sz w:val="32"/>
                          <w:szCs w:val="32"/>
                        </w:rPr>
                      </w:pPr>
                    </w:p>
                    <w:p w14:paraId="1B6168E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3021F8B"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0380BEC3"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D22F935" w14:textId="77777777" w:rsidR="00E51BCA" w:rsidRPr="00BF1807" w:rsidRDefault="00E51BCA" w:rsidP="00E51BCA">
                      <w:pPr>
                        <w:ind w:hanging="2"/>
                        <w:jc w:val="both"/>
                        <w:rPr>
                          <w:rFonts w:cs="Times New Roman"/>
                          <w:bCs/>
                          <w:sz w:val="28"/>
                          <w:szCs w:val="28"/>
                        </w:rPr>
                      </w:pPr>
                    </w:p>
                    <w:p w14:paraId="41BF6A3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759C5C5" w14:textId="77777777" w:rsidR="00E51BCA" w:rsidRPr="00926216" w:rsidRDefault="00E51BCA" w:rsidP="00E51BCA">
                      <w:pPr>
                        <w:jc w:val="center"/>
                        <w:rPr>
                          <w:rFonts w:cs="Times New Roman"/>
                          <w:sz w:val="32"/>
                          <w:szCs w:val="32"/>
                        </w:rPr>
                      </w:pPr>
                    </w:p>
                    <w:p w14:paraId="7A050CF3" w14:textId="77777777" w:rsidR="00E51BCA" w:rsidRPr="00926216" w:rsidRDefault="00E51BCA" w:rsidP="00E51BCA">
                      <w:pPr>
                        <w:jc w:val="center"/>
                        <w:rPr>
                          <w:rFonts w:cs="Times New Roman"/>
                          <w:sz w:val="32"/>
                          <w:szCs w:val="32"/>
                          <w:lang w:val="vi-VN"/>
                        </w:rPr>
                      </w:pPr>
                    </w:p>
                    <w:p w14:paraId="2ECEC62E" w14:textId="77777777" w:rsidR="00E51BCA" w:rsidRPr="00926216" w:rsidRDefault="00E51BCA" w:rsidP="00E51BCA">
                      <w:pPr>
                        <w:jc w:val="center"/>
                        <w:rPr>
                          <w:rFonts w:cs="Times New Roman"/>
                          <w:sz w:val="32"/>
                          <w:szCs w:val="32"/>
                          <w:lang w:val="vi-VN"/>
                        </w:rPr>
                      </w:pPr>
                    </w:p>
                    <w:p w14:paraId="4D95AEF2" w14:textId="77777777" w:rsidR="00E51BCA" w:rsidRPr="00926216" w:rsidRDefault="00E51BCA" w:rsidP="00E51BCA">
                      <w:pPr>
                        <w:jc w:val="center"/>
                        <w:rPr>
                          <w:rFonts w:cs="Times New Roman"/>
                          <w:sz w:val="32"/>
                          <w:szCs w:val="32"/>
                          <w:lang w:val="vi-VN"/>
                        </w:rPr>
                      </w:pPr>
                    </w:p>
                    <w:p w14:paraId="02656AC3" w14:textId="77777777" w:rsidR="00E51BCA" w:rsidRPr="00926216" w:rsidRDefault="00E51BCA" w:rsidP="00E51BCA">
                      <w:pPr>
                        <w:jc w:val="center"/>
                        <w:rPr>
                          <w:rFonts w:cs="Times New Roman"/>
                          <w:sz w:val="32"/>
                          <w:szCs w:val="32"/>
                          <w:lang w:val="vi-VN"/>
                        </w:rPr>
                      </w:pPr>
                    </w:p>
                    <w:p w14:paraId="07BD5D16" w14:textId="77777777" w:rsidR="00E51BCA" w:rsidRPr="00926216" w:rsidRDefault="00E51BCA" w:rsidP="00E51BCA">
                      <w:pPr>
                        <w:jc w:val="center"/>
                        <w:rPr>
                          <w:rFonts w:cs="Times New Roman"/>
                          <w:sz w:val="32"/>
                          <w:szCs w:val="32"/>
                          <w:lang w:val="vi-VN"/>
                        </w:rPr>
                      </w:pPr>
                    </w:p>
                    <w:p w14:paraId="06A8C8D9" w14:textId="77777777" w:rsidR="00E51BCA" w:rsidRPr="00926216" w:rsidRDefault="00E51BCA" w:rsidP="00E51BCA">
                      <w:pPr>
                        <w:jc w:val="center"/>
                        <w:rPr>
                          <w:rFonts w:cs="Times New Roman"/>
                          <w:sz w:val="32"/>
                          <w:szCs w:val="32"/>
                          <w:lang w:val="vi-VN"/>
                        </w:rPr>
                      </w:pPr>
                    </w:p>
                    <w:p w14:paraId="142DEB9E" w14:textId="77777777" w:rsidR="00E51BCA" w:rsidRPr="00926216" w:rsidRDefault="00E51BCA" w:rsidP="00E51BCA">
                      <w:pPr>
                        <w:jc w:val="center"/>
                        <w:rPr>
                          <w:rFonts w:cs="Times New Roman"/>
                          <w:sz w:val="32"/>
                          <w:szCs w:val="32"/>
                          <w:lang w:val="vi-VN"/>
                        </w:rPr>
                      </w:pPr>
                    </w:p>
                    <w:p w14:paraId="40B4B8DC" w14:textId="77777777" w:rsidR="00E51BCA" w:rsidRPr="00926216" w:rsidRDefault="00E51BCA" w:rsidP="00E51BCA">
                      <w:pPr>
                        <w:jc w:val="center"/>
                        <w:rPr>
                          <w:rFonts w:cs="Times New Roman"/>
                          <w:sz w:val="32"/>
                          <w:szCs w:val="32"/>
                          <w:lang w:val="vi-VN"/>
                        </w:rPr>
                      </w:pPr>
                    </w:p>
                    <w:p w14:paraId="7024A629" w14:textId="77777777" w:rsidR="00E51BCA" w:rsidRPr="00926216" w:rsidRDefault="00E51BCA" w:rsidP="00E51BCA">
                      <w:pPr>
                        <w:jc w:val="center"/>
                        <w:rPr>
                          <w:rFonts w:cs="Times New Roman"/>
                          <w:sz w:val="32"/>
                          <w:szCs w:val="32"/>
                          <w:lang w:val="vi-VN"/>
                        </w:rPr>
                      </w:pPr>
                    </w:p>
                    <w:p w14:paraId="490775B8" w14:textId="77777777" w:rsidR="00E51BCA" w:rsidRPr="00926216" w:rsidRDefault="00E51BCA" w:rsidP="00E51BCA">
                      <w:pPr>
                        <w:jc w:val="center"/>
                        <w:rPr>
                          <w:rFonts w:cs="Times New Roman"/>
                          <w:sz w:val="32"/>
                          <w:szCs w:val="32"/>
                          <w:lang w:val="vi-VN"/>
                        </w:rPr>
                      </w:pPr>
                    </w:p>
                    <w:p w14:paraId="3E3BF361" w14:textId="77777777" w:rsidR="00E51BCA" w:rsidRPr="00926216" w:rsidRDefault="00E51BCA" w:rsidP="00E51BCA">
                      <w:pPr>
                        <w:jc w:val="center"/>
                        <w:rPr>
                          <w:rFonts w:cs="Times New Roman"/>
                          <w:sz w:val="32"/>
                          <w:szCs w:val="32"/>
                          <w:lang w:val="vi-VN"/>
                        </w:rPr>
                      </w:pPr>
                    </w:p>
                    <w:p w14:paraId="1CF49A6B" w14:textId="77777777" w:rsidR="00E51BCA" w:rsidRPr="00926216" w:rsidRDefault="00E51BCA" w:rsidP="00E51BCA">
                      <w:pPr>
                        <w:jc w:val="center"/>
                        <w:rPr>
                          <w:rFonts w:cs="Times New Roman"/>
                          <w:sz w:val="32"/>
                          <w:szCs w:val="32"/>
                          <w:lang w:val="vi-VN"/>
                        </w:rPr>
                      </w:pPr>
                    </w:p>
                    <w:p w14:paraId="6ED4CDF7" w14:textId="77777777" w:rsidR="00E51BCA" w:rsidRPr="00926216" w:rsidRDefault="00E51BCA" w:rsidP="00E51BCA">
                      <w:pPr>
                        <w:jc w:val="center"/>
                        <w:rPr>
                          <w:rFonts w:cs="Times New Roman"/>
                          <w:sz w:val="32"/>
                          <w:szCs w:val="32"/>
                          <w:lang w:val="vi-VN"/>
                        </w:rPr>
                      </w:pPr>
                    </w:p>
                    <w:p w14:paraId="74EE676D" w14:textId="77777777" w:rsidR="00E51BCA" w:rsidRPr="00926216" w:rsidRDefault="00E51BCA" w:rsidP="00E51BCA">
                      <w:pPr>
                        <w:jc w:val="center"/>
                        <w:rPr>
                          <w:rFonts w:cs="Times New Roman"/>
                          <w:sz w:val="32"/>
                          <w:szCs w:val="32"/>
                          <w:lang w:val="vi-VN"/>
                        </w:rPr>
                      </w:pPr>
                    </w:p>
                    <w:p w14:paraId="7902B39C" w14:textId="77777777" w:rsidR="00E51BCA" w:rsidRPr="00926216" w:rsidRDefault="00E51BCA" w:rsidP="00E51BCA">
                      <w:pPr>
                        <w:jc w:val="center"/>
                        <w:rPr>
                          <w:rFonts w:cs="Times New Roman"/>
                          <w:sz w:val="32"/>
                          <w:szCs w:val="32"/>
                          <w:lang w:val="vi-VN"/>
                        </w:rPr>
                      </w:pPr>
                    </w:p>
                    <w:p w14:paraId="77B160FA" w14:textId="77777777" w:rsidR="00E51BCA" w:rsidRPr="00926216" w:rsidRDefault="00E51BCA" w:rsidP="00E51BCA">
                      <w:pPr>
                        <w:jc w:val="center"/>
                        <w:rPr>
                          <w:rFonts w:cs="Times New Roman"/>
                          <w:sz w:val="32"/>
                          <w:szCs w:val="32"/>
                          <w:lang w:val="vi-VN"/>
                        </w:rPr>
                      </w:pPr>
                    </w:p>
                    <w:p w14:paraId="6AE25A04" w14:textId="77777777" w:rsidR="00E51BCA" w:rsidRPr="00926216" w:rsidRDefault="00E51BCA" w:rsidP="00E51BCA">
                      <w:pPr>
                        <w:jc w:val="center"/>
                        <w:rPr>
                          <w:rFonts w:cs="Times New Roman"/>
                          <w:sz w:val="32"/>
                          <w:szCs w:val="32"/>
                          <w:lang w:val="vi-VN"/>
                        </w:rPr>
                      </w:pPr>
                    </w:p>
                    <w:p w14:paraId="08A44DC2" w14:textId="77777777" w:rsidR="00E51BCA" w:rsidRPr="00926216" w:rsidRDefault="00E51BCA" w:rsidP="00E51BCA">
                      <w:pPr>
                        <w:jc w:val="center"/>
                        <w:rPr>
                          <w:rFonts w:cs="Times New Roman"/>
                          <w:sz w:val="32"/>
                          <w:szCs w:val="32"/>
                          <w:lang w:val="vi-VN"/>
                        </w:rPr>
                      </w:pPr>
                    </w:p>
                    <w:p w14:paraId="2247BA29" w14:textId="77777777" w:rsidR="00E51BCA" w:rsidRPr="00926216" w:rsidRDefault="00E51BCA" w:rsidP="00E51BCA">
                      <w:pPr>
                        <w:jc w:val="center"/>
                        <w:rPr>
                          <w:rFonts w:cs="Times New Roman"/>
                          <w:sz w:val="32"/>
                          <w:szCs w:val="32"/>
                          <w:lang w:val="vi-VN"/>
                        </w:rPr>
                      </w:pPr>
                    </w:p>
                    <w:p w14:paraId="34BD7097" w14:textId="77777777" w:rsidR="00E51BCA" w:rsidRPr="00926216" w:rsidRDefault="00E51BCA" w:rsidP="00E51BCA">
                      <w:pPr>
                        <w:jc w:val="center"/>
                        <w:rPr>
                          <w:rFonts w:cs="Times New Roman"/>
                          <w:sz w:val="32"/>
                          <w:szCs w:val="32"/>
                          <w:lang w:val="vi-VN"/>
                        </w:rPr>
                      </w:pPr>
                    </w:p>
                    <w:p w14:paraId="62952573" w14:textId="77777777" w:rsidR="00E51BCA" w:rsidRPr="00926216" w:rsidRDefault="00E51BCA" w:rsidP="00E51BCA">
                      <w:pPr>
                        <w:jc w:val="center"/>
                        <w:rPr>
                          <w:rFonts w:cs="Times New Roman"/>
                          <w:sz w:val="32"/>
                          <w:szCs w:val="32"/>
                          <w:lang w:val="vi-VN"/>
                        </w:rPr>
                      </w:pPr>
                    </w:p>
                    <w:p w14:paraId="0ECA8964" w14:textId="77777777" w:rsidR="00E51BCA" w:rsidRPr="00926216" w:rsidRDefault="00E51BCA" w:rsidP="00E51BCA">
                      <w:pPr>
                        <w:jc w:val="center"/>
                        <w:rPr>
                          <w:rFonts w:cs="Times New Roman"/>
                          <w:sz w:val="32"/>
                          <w:szCs w:val="32"/>
                          <w:lang w:val="vi-VN"/>
                        </w:rPr>
                      </w:pPr>
                    </w:p>
                    <w:p w14:paraId="0B05884A" w14:textId="77777777" w:rsidR="00E51BCA" w:rsidRPr="00926216" w:rsidRDefault="00E51BCA" w:rsidP="00E51BCA">
                      <w:pPr>
                        <w:jc w:val="center"/>
                        <w:rPr>
                          <w:rFonts w:cs="Times New Roman"/>
                          <w:sz w:val="32"/>
                          <w:szCs w:val="32"/>
                          <w:lang w:val="vi-VN"/>
                        </w:rPr>
                      </w:pPr>
                    </w:p>
                    <w:p w14:paraId="6E4A32E1" w14:textId="77777777" w:rsidR="00E51BCA" w:rsidRPr="00926216" w:rsidRDefault="00E51BCA" w:rsidP="00E51BCA">
                      <w:pPr>
                        <w:jc w:val="center"/>
                        <w:rPr>
                          <w:rFonts w:cs="Times New Roman"/>
                          <w:sz w:val="32"/>
                          <w:szCs w:val="32"/>
                          <w:lang w:val="vi-VN"/>
                        </w:rPr>
                      </w:pPr>
                    </w:p>
                    <w:p w14:paraId="2F8EE431" w14:textId="77777777" w:rsidR="00E51BCA" w:rsidRPr="00926216" w:rsidRDefault="00E51BCA" w:rsidP="00E51BCA">
                      <w:pPr>
                        <w:jc w:val="center"/>
                        <w:rPr>
                          <w:rFonts w:cs="Times New Roman"/>
                          <w:sz w:val="32"/>
                          <w:szCs w:val="32"/>
                          <w:lang w:val="vi-VN"/>
                        </w:rPr>
                      </w:pPr>
                    </w:p>
                    <w:p w14:paraId="17D4E86C" w14:textId="77777777" w:rsidR="00E51BCA" w:rsidRPr="00926216" w:rsidRDefault="00E51BCA" w:rsidP="00E51BCA">
                      <w:pPr>
                        <w:jc w:val="center"/>
                        <w:rPr>
                          <w:rFonts w:cs="Times New Roman"/>
                          <w:sz w:val="32"/>
                          <w:szCs w:val="32"/>
                          <w:lang w:val="vi-VN"/>
                        </w:rPr>
                      </w:pPr>
                    </w:p>
                    <w:p w14:paraId="5DE528B0" w14:textId="77777777" w:rsidR="00E51BCA" w:rsidRPr="00926216" w:rsidRDefault="00E51BCA" w:rsidP="00E51BCA">
                      <w:pPr>
                        <w:jc w:val="center"/>
                        <w:rPr>
                          <w:rFonts w:cs="Times New Roman"/>
                          <w:sz w:val="32"/>
                          <w:szCs w:val="32"/>
                          <w:lang w:val="vi-VN"/>
                        </w:rPr>
                      </w:pPr>
                    </w:p>
                    <w:p w14:paraId="3B56BD48" w14:textId="77777777" w:rsidR="00E51BCA" w:rsidRPr="00926216" w:rsidRDefault="00E51BCA" w:rsidP="00E51BCA">
                      <w:pPr>
                        <w:jc w:val="center"/>
                        <w:rPr>
                          <w:rFonts w:cs="Times New Roman"/>
                          <w:sz w:val="32"/>
                          <w:szCs w:val="32"/>
                          <w:lang w:val="vi-VN"/>
                        </w:rPr>
                      </w:pPr>
                    </w:p>
                    <w:p w14:paraId="09A848BA" w14:textId="77777777" w:rsidR="00E51BCA" w:rsidRPr="00926216" w:rsidRDefault="00E51BCA" w:rsidP="00E51BCA">
                      <w:pPr>
                        <w:jc w:val="center"/>
                        <w:rPr>
                          <w:rFonts w:cs="Times New Roman"/>
                          <w:sz w:val="32"/>
                          <w:szCs w:val="32"/>
                          <w:lang w:val="vi-VN"/>
                        </w:rPr>
                      </w:pPr>
                    </w:p>
                    <w:p w14:paraId="17FACBAF" w14:textId="77777777" w:rsidR="00E51BCA" w:rsidRPr="00926216" w:rsidRDefault="00E51BCA" w:rsidP="00E51BCA">
                      <w:pPr>
                        <w:jc w:val="center"/>
                        <w:rPr>
                          <w:rFonts w:cs="Times New Roman"/>
                          <w:sz w:val="32"/>
                          <w:szCs w:val="32"/>
                          <w:lang w:val="vi-VN"/>
                        </w:rPr>
                      </w:pPr>
                    </w:p>
                    <w:p w14:paraId="0B64B053" w14:textId="77777777" w:rsidR="00E51BCA" w:rsidRPr="00926216" w:rsidRDefault="00E51BCA" w:rsidP="00E51BCA">
                      <w:pPr>
                        <w:jc w:val="center"/>
                        <w:rPr>
                          <w:rFonts w:cs="Times New Roman"/>
                          <w:sz w:val="32"/>
                          <w:szCs w:val="32"/>
                          <w:lang w:val="vi-VN"/>
                        </w:rPr>
                      </w:pPr>
                    </w:p>
                    <w:p w14:paraId="30CD1906" w14:textId="77777777" w:rsidR="00E51BCA" w:rsidRPr="00926216" w:rsidRDefault="00E51BCA" w:rsidP="00E51BCA">
                      <w:pPr>
                        <w:jc w:val="center"/>
                        <w:rPr>
                          <w:rFonts w:cs="Times New Roman"/>
                          <w:sz w:val="32"/>
                          <w:szCs w:val="32"/>
                          <w:lang w:val="vi-VN"/>
                        </w:rPr>
                      </w:pPr>
                    </w:p>
                    <w:p w14:paraId="4745CFD9" w14:textId="77777777" w:rsidR="00E51BCA" w:rsidRPr="00926216" w:rsidRDefault="00E51BCA" w:rsidP="00E51BCA">
                      <w:pPr>
                        <w:jc w:val="center"/>
                        <w:rPr>
                          <w:rFonts w:cs="Times New Roman"/>
                          <w:sz w:val="32"/>
                          <w:szCs w:val="32"/>
                          <w:lang w:val="vi-VN"/>
                        </w:rPr>
                      </w:pPr>
                    </w:p>
                    <w:p w14:paraId="5C439B69" w14:textId="77777777" w:rsidR="00E51BCA" w:rsidRPr="00926216" w:rsidRDefault="00E51BCA" w:rsidP="00E51BCA">
                      <w:pPr>
                        <w:jc w:val="center"/>
                        <w:rPr>
                          <w:rFonts w:cs="Times New Roman"/>
                          <w:sz w:val="32"/>
                          <w:szCs w:val="32"/>
                          <w:lang w:val="vi-VN"/>
                        </w:rPr>
                      </w:pPr>
                    </w:p>
                    <w:p w14:paraId="28ADF458" w14:textId="77777777" w:rsidR="00E51BCA" w:rsidRPr="00926216" w:rsidRDefault="00E51BCA" w:rsidP="00E51BCA">
                      <w:pPr>
                        <w:jc w:val="center"/>
                        <w:rPr>
                          <w:rFonts w:cs="Times New Roman"/>
                          <w:sz w:val="32"/>
                          <w:szCs w:val="32"/>
                          <w:lang w:val="vi-VN"/>
                        </w:rPr>
                      </w:pPr>
                    </w:p>
                    <w:p w14:paraId="3483AEB5" w14:textId="77777777" w:rsidR="00E51BCA" w:rsidRPr="00926216" w:rsidRDefault="00E51BCA" w:rsidP="00E51BCA">
                      <w:pPr>
                        <w:jc w:val="center"/>
                        <w:rPr>
                          <w:rFonts w:cs="Times New Roman"/>
                          <w:sz w:val="32"/>
                          <w:szCs w:val="32"/>
                          <w:lang w:val="vi-VN"/>
                        </w:rPr>
                      </w:pPr>
                    </w:p>
                    <w:p w14:paraId="3AD22E52" w14:textId="77777777" w:rsidR="00E51BCA" w:rsidRPr="00926216" w:rsidRDefault="00E51BCA" w:rsidP="00E51BCA">
                      <w:pPr>
                        <w:jc w:val="center"/>
                        <w:rPr>
                          <w:rFonts w:cs="Times New Roman"/>
                          <w:sz w:val="32"/>
                          <w:szCs w:val="32"/>
                          <w:lang w:val="vi-VN"/>
                        </w:rPr>
                      </w:pPr>
                    </w:p>
                    <w:p w14:paraId="2C47CE17" w14:textId="77777777" w:rsidR="00E51BCA" w:rsidRPr="00926216" w:rsidRDefault="00E51BCA" w:rsidP="00E51BCA">
                      <w:pPr>
                        <w:jc w:val="center"/>
                        <w:rPr>
                          <w:rFonts w:cs="Times New Roman"/>
                          <w:sz w:val="32"/>
                          <w:szCs w:val="32"/>
                          <w:lang w:val="vi-VN"/>
                        </w:rPr>
                      </w:pPr>
                    </w:p>
                    <w:p w14:paraId="59BA1B13" w14:textId="77777777" w:rsidR="00E51BCA" w:rsidRPr="00926216" w:rsidRDefault="00E51BCA" w:rsidP="00E51BCA">
                      <w:pPr>
                        <w:jc w:val="center"/>
                        <w:rPr>
                          <w:rFonts w:cs="Times New Roman"/>
                          <w:sz w:val="32"/>
                          <w:szCs w:val="32"/>
                          <w:lang w:val="vi-VN"/>
                        </w:rPr>
                      </w:pPr>
                    </w:p>
                    <w:p w14:paraId="53AD961F" w14:textId="77777777" w:rsidR="00E51BCA" w:rsidRPr="00926216" w:rsidRDefault="00E51BCA" w:rsidP="00E51BCA">
                      <w:pPr>
                        <w:jc w:val="center"/>
                        <w:rPr>
                          <w:rFonts w:cs="Times New Roman"/>
                          <w:sz w:val="32"/>
                          <w:szCs w:val="32"/>
                          <w:lang w:val="vi-VN"/>
                        </w:rPr>
                      </w:pPr>
                    </w:p>
                    <w:p w14:paraId="45650485" w14:textId="77777777" w:rsidR="00E51BCA" w:rsidRPr="00926216" w:rsidRDefault="00E51BCA" w:rsidP="00E51BCA">
                      <w:pPr>
                        <w:jc w:val="center"/>
                        <w:rPr>
                          <w:rFonts w:cs="Times New Roman"/>
                          <w:sz w:val="32"/>
                          <w:szCs w:val="32"/>
                          <w:lang w:val="vi-VN"/>
                        </w:rPr>
                      </w:pPr>
                    </w:p>
                    <w:p w14:paraId="4F6B3350" w14:textId="77777777" w:rsidR="00E51BCA" w:rsidRPr="00926216" w:rsidRDefault="00E51BCA" w:rsidP="00E51BCA">
                      <w:pPr>
                        <w:jc w:val="center"/>
                        <w:rPr>
                          <w:rFonts w:cs="Times New Roman"/>
                          <w:sz w:val="32"/>
                          <w:szCs w:val="32"/>
                          <w:lang w:val="vi-VN"/>
                        </w:rPr>
                      </w:pPr>
                    </w:p>
                    <w:p w14:paraId="5E9C6B76" w14:textId="77777777" w:rsidR="00E51BCA" w:rsidRPr="00926216" w:rsidRDefault="00E51BCA" w:rsidP="00E51BCA">
                      <w:pPr>
                        <w:jc w:val="center"/>
                        <w:rPr>
                          <w:rFonts w:cs="Times New Roman"/>
                          <w:sz w:val="32"/>
                          <w:szCs w:val="32"/>
                          <w:lang w:val="vi-VN"/>
                        </w:rPr>
                      </w:pPr>
                    </w:p>
                    <w:p w14:paraId="31D3812F" w14:textId="77777777" w:rsidR="00E51BCA" w:rsidRPr="00926216" w:rsidRDefault="00E51BCA" w:rsidP="00E51BCA">
                      <w:pPr>
                        <w:jc w:val="center"/>
                        <w:rPr>
                          <w:rFonts w:cs="Times New Roman"/>
                          <w:sz w:val="32"/>
                          <w:szCs w:val="32"/>
                          <w:lang w:val="vi-VN"/>
                        </w:rPr>
                      </w:pPr>
                    </w:p>
                    <w:p w14:paraId="1A0FB075" w14:textId="77777777" w:rsidR="00E51BCA" w:rsidRPr="00926216" w:rsidRDefault="00E51BCA" w:rsidP="00E51BCA">
                      <w:pPr>
                        <w:jc w:val="center"/>
                        <w:rPr>
                          <w:rFonts w:cs="Times New Roman"/>
                          <w:sz w:val="32"/>
                          <w:szCs w:val="32"/>
                          <w:lang w:val="vi-VN"/>
                        </w:rPr>
                      </w:pPr>
                    </w:p>
                    <w:p w14:paraId="66F13DCF" w14:textId="77777777" w:rsidR="00E51BCA" w:rsidRPr="00926216" w:rsidRDefault="00E51BCA" w:rsidP="00E51BCA">
                      <w:pPr>
                        <w:jc w:val="center"/>
                        <w:rPr>
                          <w:rFonts w:cs="Times New Roman"/>
                          <w:sz w:val="32"/>
                          <w:szCs w:val="32"/>
                          <w:lang w:val="vi-VN"/>
                        </w:rPr>
                      </w:pPr>
                    </w:p>
                    <w:p w14:paraId="4FDD2F13" w14:textId="77777777" w:rsidR="00E51BCA" w:rsidRPr="00926216" w:rsidRDefault="00E51BCA" w:rsidP="00E51BCA">
                      <w:pPr>
                        <w:jc w:val="center"/>
                        <w:rPr>
                          <w:rFonts w:cs="Times New Roman"/>
                          <w:sz w:val="32"/>
                          <w:szCs w:val="32"/>
                          <w:lang w:val="vi-VN"/>
                        </w:rPr>
                      </w:pPr>
                    </w:p>
                    <w:p w14:paraId="7363D5EC" w14:textId="77777777" w:rsidR="00E51BCA" w:rsidRPr="00926216" w:rsidRDefault="00E51BCA" w:rsidP="00E51BCA">
                      <w:pPr>
                        <w:jc w:val="center"/>
                        <w:rPr>
                          <w:rFonts w:cs="Times New Roman"/>
                          <w:sz w:val="32"/>
                          <w:szCs w:val="32"/>
                          <w:lang w:val="vi-VN"/>
                        </w:rPr>
                      </w:pPr>
                    </w:p>
                    <w:p w14:paraId="5812BFC2" w14:textId="77777777" w:rsidR="00E51BCA" w:rsidRPr="00926216" w:rsidRDefault="00E51BCA" w:rsidP="00E51BCA">
                      <w:pPr>
                        <w:jc w:val="center"/>
                        <w:rPr>
                          <w:rFonts w:cs="Times New Roman"/>
                          <w:sz w:val="32"/>
                          <w:szCs w:val="32"/>
                          <w:lang w:val="vi-VN"/>
                        </w:rPr>
                      </w:pPr>
                    </w:p>
                    <w:p w14:paraId="62536D96" w14:textId="77777777" w:rsidR="00E51BCA" w:rsidRPr="00926216" w:rsidRDefault="00E51BCA" w:rsidP="00E51BCA">
                      <w:pPr>
                        <w:jc w:val="center"/>
                        <w:rPr>
                          <w:rFonts w:cs="Times New Roman"/>
                          <w:sz w:val="32"/>
                          <w:szCs w:val="32"/>
                          <w:lang w:val="vi-VN"/>
                        </w:rPr>
                      </w:pPr>
                    </w:p>
                    <w:p w14:paraId="359FF3DA" w14:textId="77777777" w:rsidR="00E51BCA" w:rsidRPr="00926216" w:rsidRDefault="00E51BCA" w:rsidP="00E51BCA">
                      <w:pPr>
                        <w:jc w:val="center"/>
                        <w:rPr>
                          <w:rFonts w:cs="Times New Roman"/>
                          <w:sz w:val="32"/>
                          <w:szCs w:val="32"/>
                          <w:lang w:val="vi-VN"/>
                        </w:rPr>
                      </w:pPr>
                    </w:p>
                    <w:p w14:paraId="545ABC4C" w14:textId="77777777" w:rsidR="00E51BCA" w:rsidRPr="00926216" w:rsidRDefault="00E51BCA" w:rsidP="00E51BCA">
                      <w:pPr>
                        <w:jc w:val="center"/>
                        <w:rPr>
                          <w:rFonts w:cs="Times New Roman"/>
                          <w:sz w:val="32"/>
                          <w:szCs w:val="32"/>
                          <w:lang w:val="vi-VN"/>
                        </w:rPr>
                      </w:pPr>
                    </w:p>
                    <w:p w14:paraId="37F6A21A" w14:textId="77777777" w:rsidR="00E51BCA" w:rsidRPr="00926216" w:rsidRDefault="00E51BCA" w:rsidP="00E51BCA">
                      <w:pPr>
                        <w:jc w:val="center"/>
                        <w:rPr>
                          <w:rFonts w:cs="Times New Roman"/>
                          <w:sz w:val="32"/>
                          <w:szCs w:val="32"/>
                          <w:lang w:val="vi-VN"/>
                        </w:rPr>
                      </w:pPr>
                    </w:p>
                    <w:p w14:paraId="0BB587E8" w14:textId="77777777" w:rsidR="00E51BCA" w:rsidRPr="00926216" w:rsidRDefault="00E51BCA" w:rsidP="00E51BCA">
                      <w:pPr>
                        <w:jc w:val="center"/>
                        <w:rPr>
                          <w:rFonts w:cs="Times New Roman"/>
                          <w:sz w:val="32"/>
                          <w:szCs w:val="32"/>
                          <w:lang w:val="vi-VN"/>
                        </w:rPr>
                      </w:pPr>
                    </w:p>
                    <w:p w14:paraId="4E2B7532" w14:textId="77777777" w:rsidR="00E51BCA" w:rsidRPr="00926216" w:rsidRDefault="00E51BCA" w:rsidP="00E51BCA">
                      <w:pPr>
                        <w:jc w:val="center"/>
                        <w:rPr>
                          <w:rFonts w:cs="Times New Roman"/>
                          <w:sz w:val="32"/>
                          <w:szCs w:val="32"/>
                          <w:lang w:val="vi-VN"/>
                        </w:rPr>
                      </w:pPr>
                    </w:p>
                    <w:p w14:paraId="743BD58E" w14:textId="77777777" w:rsidR="00E51BCA" w:rsidRPr="00926216" w:rsidRDefault="00E51BCA" w:rsidP="00E51BCA">
                      <w:pPr>
                        <w:jc w:val="center"/>
                        <w:rPr>
                          <w:rFonts w:cs="Times New Roman"/>
                          <w:sz w:val="32"/>
                          <w:szCs w:val="32"/>
                          <w:lang w:val="vi-VN"/>
                        </w:rPr>
                      </w:pPr>
                    </w:p>
                    <w:p w14:paraId="367C92FC" w14:textId="77777777" w:rsidR="00E51BCA" w:rsidRPr="00926216" w:rsidRDefault="00E51BCA" w:rsidP="00E51BCA">
                      <w:pPr>
                        <w:jc w:val="center"/>
                        <w:rPr>
                          <w:rFonts w:cs="Times New Roman"/>
                          <w:sz w:val="32"/>
                          <w:szCs w:val="32"/>
                          <w:lang w:val="vi-VN"/>
                        </w:rPr>
                      </w:pPr>
                    </w:p>
                    <w:p w14:paraId="641FA4B0" w14:textId="77777777" w:rsidR="00E51BCA" w:rsidRPr="00926216" w:rsidRDefault="00E51BCA" w:rsidP="00E51BCA">
                      <w:pPr>
                        <w:jc w:val="center"/>
                        <w:rPr>
                          <w:rFonts w:cs="Times New Roman"/>
                          <w:sz w:val="32"/>
                          <w:szCs w:val="32"/>
                          <w:lang w:val="vi-VN"/>
                        </w:rPr>
                      </w:pPr>
                    </w:p>
                    <w:p w14:paraId="2CFDD74B" w14:textId="77777777" w:rsidR="00E51BCA" w:rsidRPr="00926216" w:rsidRDefault="00E51BCA" w:rsidP="00E51BCA">
                      <w:pPr>
                        <w:jc w:val="center"/>
                        <w:rPr>
                          <w:rFonts w:cs="Times New Roman"/>
                          <w:sz w:val="32"/>
                          <w:szCs w:val="32"/>
                          <w:lang w:val="vi-VN"/>
                        </w:rPr>
                      </w:pPr>
                    </w:p>
                    <w:p w14:paraId="21392C8B"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96E913C" w14:textId="77777777" w:rsidR="00E51BCA" w:rsidRPr="00926216" w:rsidRDefault="00E51BCA" w:rsidP="00E51BCA">
                      <w:pPr>
                        <w:rPr>
                          <w:rFonts w:cs="Times New Roman"/>
                        </w:rPr>
                      </w:pPr>
                    </w:p>
                    <w:p w14:paraId="11C6823E" w14:textId="77777777" w:rsidR="00E51BCA" w:rsidRPr="00926216" w:rsidRDefault="00E51BCA" w:rsidP="00E51BCA">
                      <w:pPr>
                        <w:jc w:val="center"/>
                        <w:outlineLvl w:val="0"/>
                        <w:rPr>
                          <w:rFonts w:cs="Times New Roman"/>
                          <w:b/>
                          <w:sz w:val="40"/>
                          <w:szCs w:val="40"/>
                        </w:rPr>
                      </w:pPr>
                      <w:bookmarkStart w:id="129" w:name="_Toc186413156"/>
                      <w:r w:rsidRPr="00926216">
                        <w:rPr>
                          <w:rFonts w:cs="Times New Roman"/>
                          <w:b/>
                          <w:sz w:val="40"/>
                          <w:szCs w:val="40"/>
                          <w:lang w:val="vi-VN"/>
                        </w:rPr>
                        <w:t>B</w:t>
                      </w:r>
                      <w:r w:rsidRPr="00926216">
                        <w:rPr>
                          <w:rFonts w:cs="Times New Roman"/>
                          <w:b/>
                          <w:sz w:val="40"/>
                          <w:szCs w:val="40"/>
                        </w:rPr>
                        <w:t>Ộ GIÁO DỤC VÀ ĐÀO TẠO</w:t>
                      </w:r>
                      <w:bookmarkEnd w:id="129"/>
                    </w:p>
                    <w:p w14:paraId="077F3707" w14:textId="77777777" w:rsidR="00E51BCA" w:rsidRPr="00926216" w:rsidRDefault="00E51BCA" w:rsidP="00E51BCA">
                      <w:pPr>
                        <w:jc w:val="center"/>
                        <w:outlineLvl w:val="0"/>
                        <w:rPr>
                          <w:rFonts w:cs="Times New Roman"/>
                          <w:b/>
                          <w:sz w:val="44"/>
                          <w:szCs w:val="44"/>
                        </w:rPr>
                      </w:pPr>
                      <w:bookmarkStart w:id="130" w:name="_Toc186413157"/>
                      <w:r w:rsidRPr="00926216">
                        <w:rPr>
                          <w:rFonts w:cs="Times New Roman"/>
                          <w:b/>
                          <w:sz w:val="44"/>
                          <w:szCs w:val="44"/>
                        </w:rPr>
                        <w:t>TRƯỜNG ĐẠI HỌC NÔNG LÂM TP HCM</w:t>
                      </w:r>
                      <w:bookmarkEnd w:id="130"/>
                    </w:p>
                    <w:p w14:paraId="366ECB5B" w14:textId="77777777" w:rsidR="00E51BCA" w:rsidRPr="00926216" w:rsidRDefault="00E51BCA" w:rsidP="00E51BCA">
                      <w:pPr>
                        <w:jc w:val="center"/>
                        <w:outlineLvl w:val="0"/>
                        <w:rPr>
                          <w:rFonts w:cs="Times New Roman"/>
                          <w:b/>
                          <w:sz w:val="44"/>
                          <w:szCs w:val="44"/>
                        </w:rPr>
                      </w:pPr>
                      <w:bookmarkStart w:id="131" w:name="_Toc186413158"/>
                      <w:r w:rsidRPr="00926216">
                        <w:rPr>
                          <w:rFonts w:cs="Times New Roman"/>
                          <w:b/>
                          <w:sz w:val="40"/>
                          <w:szCs w:val="40"/>
                        </w:rPr>
                        <w:t>KHOA CÔNG NGHỆ THÔNG TIN</w:t>
                      </w:r>
                      <w:bookmarkEnd w:id="131"/>
                    </w:p>
                    <w:p w14:paraId="537C244B" w14:textId="77777777" w:rsidR="00E51BCA" w:rsidRPr="00926216" w:rsidRDefault="00E51BCA" w:rsidP="00E51BCA">
                      <w:pPr>
                        <w:jc w:val="center"/>
                        <w:rPr>
                          <w:rFonts w:cs="Times New Roman"/>
                          <w:b/>
                          <w:sz w:val="32"/>
                          <w:szCs w:val="32"/>
                        </w:rPr>
                      </w:pPr>
                    </w:p>
                    <w:p w14:paraId="5C8940F6"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2D17A83F" wp14:editId="7F9E3C18">
                            <wp:extent cx="1440000" cy="1440000"/>
                            <wp:effectExtent l="0" t="0" r="0" b="0"/>
                            <wp:docPr id="1892156600" name="Picture 1892156600"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95264" name="Picture 1076595264"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8E16E7" w14:textId="77777777" w:rsidR="00E51BCA" w:rsidRPr="00926216" w:rsidRDefault="00E51BCA" w:rsidP="00E51BCA">
                      <w:pPr>
                        <w:jc w:val="center"/>
                        <w:rPr>
                          <w:rFonts w:cs="Times New Roman"/>
                          <w:b/>
                          <w:sz w:val="32"/>
                          <w:szCs w:val="32"/>
                        </w:rPr>
                      </w:pPr>
                    </w:p>
                    <w:p w14:paraId="1E116739"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CB1BE3D"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9DBFD67" w14:textId="77777777" w:rsidR="00E51BCA" w:rsidRPr="00926216" w:rsidRDefault="00E51BCA" w:rsidP="00E51BCA">
                      <w:pPr>
                        <w:jc w:val="center"/>
                        <w:rPr>
                          <w:rFonts w:cs="Times New Roman"/>
                          <w:sz w:val="32"/>
                          <w:szCs w:val="32"/>
                        </w:rPr>
                      </w:pPr>
                    </w:p>
                    <w:p w14:paraId="3795510E" w14:textId="77777777" w:rsidR="00E51BCA" w:rsidRPr="00926216" w:rsidRDefault="00E51BCA" w:rsidP="00E51BCA">
                      <w:pPr>
                        <w:jc w:val="center"/>
                        <w:rPr>
                          <w:rFonts w:cs="Times New Roman"/>
                          <w:sz w:val="32"/>
                          <w:szCs w:val="32"/>
                        </w:rPr>
                      </w:pPr>
                    </w:p>
                    <w:p w14:paraId="76534A7E" w14:textId="77777777" w:rsidR="00E51BCA" w:rsidRPr="00926216" w:rsidRDefault="00E51BCA" w:rsidP="00E51BCA">
                      <w:pPr>
                        <w:jc w:val="center"/>
                        <w:rPr>
                          <w:rFonts w:cs="Times New Roman"/>
                          <w:sz w:val="32"/>
                          <w:szCs w:val="32"/>
                        </w:rPr>
                      </w:pPr>
                    </w:p>
                    <w:p w14:paraId="745DBDC1" w14:textId="77777777" w:rsidR="00E51BCA" w:rsidRPr="00926216" w:rsidRDefault="00E51BCA" w:rsidP="00E51BCA">
                      <w:pPr>
                        <w:jc w:val="center"/>
                        <w:rPr>
                          <w:rFonts w:cs="Times New Roman"/>
                          <w:sz w:val="32"/>
                          <w:szCs w:val="32"/>
                        </w:rPr>
                      </w:pPr>
                    </w:p>
                    <w:p w14:paraId="4B458A3A" w14:textId="77777777" w:rsidR="00E51BCA" w:rsidRPr="00926216" w:rsidRDefault="00E51BCA" w:rsidP="00E51BCA">
                      <w:pPr>
                        <w:jc w:val="center"/>
                        <w:rPr>
                          <w:rFonts w:cs="Times New Roman"/>
                          <w:sz w:val="32"/>
                          <w:szCs w:val="32"/>
                        </w:rPr>
                      </w:pPr>
                    </w:p>
                    <w:p w14:paraId="45D4A950"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A703E87"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F1B7A1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C269A6B" w14:textId="77777777" w:rsidR="00E51BCA" w:rsidRPr="00926216" w:rsidRDefault="00E51BCA" w:rsidP="00E51BCA">
                      <w:pPr>
                        <w:jc w:val="both"/>
                        <w:rPr>
                          <w:rFonts w:cs="Times New Roman"/>
                          <w:bCs/>
                          <w:sz w:val="28"/>
                          <w:szCs w:val="28"/>
                          <w:lang w:val="vi-VN"/>
                        </w:rPr>
                      </w:pPr>
                    </w:p>
                    <w:p w14:paraId="5FFED635" w14:textId="77777777" w:rsidR="00E51BCA" w:rsidRPr="00926216" w:rsidRDefault="00E51BCA" w:rsidP="00E51BCA">
                      <w:pPr>
                        <w:jc w:val="both"/>
                        <w:rPr>
                          <w:rFonts w:cs="Times New Roman"/>
                          <w:bCs/>
                          <w:sz w:val="28"/>
                          <w:szCs w:val="28"/>
                          <w:lang w:val="vi-VN"/>
                        </w:rPr>
                      </w:pPr>
                    </w:p>
                    <w:p w14:paraId="4E6C9934" w14:textId="77777777" w:rsidR="00E51BCA" w:rsidRPr="00926216" w:rsidRDefault="00E51BCA" w:rsidP="00E51BCA">
                      <w:pPr>
                        <w:jc w:val="both"/>
                        <w:rPr>
                          <w:rFonts w:cs="Times New Roman"/>
                          <w:bCs/>
                          <w:sz w:val="28"/>
                          <w:szCs w:val="28"/>
                          <w:lang w:val="vi-VN"/>
                        </w:rPr>
                      </w:pPr>
                    </w:p>
                    <w:p w14:paraId="373E3396"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84DD735" w14:textId="77777777" w:rsidR="00E51BCA" w:rsidRPr="00926216" w:rsidRDefault="00E51BCA" w:rsidP="00E51BCA">
                      <w:pPr>
                        <w:jc w:val="center"/>
                        <w:rPr>
                          <w:rFonts w:cs="Times New Roman"/>
                          <w:sz w:val="32"/>
                          <w:szCs w:val="32"/>
                        </w:rPr>
                      </w:pPr>
                    </w:p>
                    <w:p w14:paraId="0D4604AB" w14:textId="77777777" w:rsidR="00E51BCA" w:rsidRPr="00926216" w:rsidRDefault="00E51BCA" w:rsidP="00E51BCA">
                      <w:pPr>
                        <w:jc w:val="center"/>
                        <w:rPr>
                          <w:rFonts w:cs="Times New Roman"/>
                          <w:sz w:val="32"/>
                          <w:szCs w:val="32"/>
                          <w:lang w:val="vi-VN"/>
                        </w:rPr>
                      </w:pPr>
                    </w:p>
                    <w:p w14:paraId="522DC3A0" w14:textId="77777777" w:rsidR="00E51BCA" w:rsidRPr="00926216" w:rsidRDefault="00E51BCA" w:rsidP="00E51BCA">
                      <w:pPr>
                        <w:jc w:val="center"/>
                        <w:rPr>
                          <w:rFonts w:cs="Times New Roman"/>
                          <w:sz w:val="32"/>
                          <w:szCs w:val="32"/>
                          <w:lang w:val="vi-VN"/>
                        </w:rPr>
                      </w:pPr>
                    </w:p>
                    <w:p w14:paraId="40B6B11C" w14:textId="77777777" w:rsidR="00E51BCA" w:rsidRPr="00926216" w:rsidRDefault="00E51BCA" w:rsidP="00E51BCA">
                      <w:pPr>
                        <w:jc w:val="center"/>
                        <w:rPr>
                          <w:rFonts w:cs="Times New Roman"/>
                          <w:sz w:val="32"/>
                          <w:szCs w:val="32"/>
                          <w:lang w:val="vi-VN"/>
                        </w:rPr>
                      </w:pPr>
                    </w:p>
                    <w:p w14:paraId="3BB54CCC" w14:textId="77777777" w:rsidR="00E51BCA" w:rsidRPr="00926216" w:rsidRDefault="00E51BCA" w:rsidP="00E51BCA">
                      <w:pPr>
                        <w:jc w:val="center"/>
                        <w:rPr>
                          <w:rFonts w:cs="Times New Roman"/>
                          <w:sz w:val="32"/>
                          <w:szCs w:val="32"/>
                          <w:lang w:val="vi-VN"/>
                        </w:rPr>
                      </w:pPr>
                    </w:p>
                    <w:p w14:paraId="35500ED8" w14:textId="77777777" w:rsidR="00E51BCA" w:rsidRPr="00926216" w:rsidRDefault="00E51BCA" w:rsidP="00E51BCA">
                      <w:pPr>
                        <w:jc w:val="center"/>
                        <w:rPr>
                          <w:rFonts w:cs="Times New Roman"/>
                          <w:sz w:val="32"/>
                          <w:szCs w:val="32"/>
                          <w:lang w:val="vi-VN"/>
                        </w:rPr>
                      </w:pPr>
                    </w:p>
                    <w:p w14:paraId="5B563B0D" w14:textId="77777777" w:rsidR="00E51BCA" w:rsidRPr="00926216" w:rsidRDefault="00E51BCA" w:rsidP="00E51BCA">
                      <w:pPr>
                        <w:jc w:val="center"/>
                        <w:rPr>
                          <w:rFonts w:cs="Times New Roman"/>
                          <w:sz w:val="32"/>
                          <w:szCs w:val="32"/>
                          <w:lang w:val="vi-VN"/>
                        </w:rPr>
                      </w:pPr>
                    </w:p>
                    <w:p w14:paraId="16243F9C" w14:textId="77777777" w:rsidR="00E51BCA" w:rsidRPr="00926216" w:rsidRDefault="00E51BCA" w:rsidP="00E51BCA">
                      <w:pPr>
                        <w:jc w:val="center"/>
                        <w:rPr>
                          <w:rFonts w:cs="Times New Roman"/>
                          <w:sz w:val="32"/>
                          <w:szCs w:val="32"/>
                          <w:lang w:val="vi-VN"/>
                        </w:rPr>
                      </w:pPr>
                    </w:p>
                    <w:p w14:paraId="07A90E01" w14:textId="77777777" w:rsidR="00E51BCA" w:rsidRPr="00926216" w:rsidRDefault="00E51BCA" w:rsidP="00E51BCA">
                      <w:pPr>
                        <w:jc w:val="center"/>
                        <w:rPr>
                          <w:rFonts w:cs="Times New Roman"/>
                          <w:sz w:val="32"/>
                          <w:szCs w:val="32"/>
                          <w:lang w:val="vi-VN"/>
                        </w:rPr>
                      </w:pPr>
                    </w:p>
                    <w:p w14:paraId="7B8AF707" w14:textId="77777777" w:rsidR="00E51BCA" w:rsidRPr="00926216" w:rsidRDefault="00E51BCA" w:rsidP="00E51BCA">
                      <w:pPr>
                        <w:jc w:val="center"/>
                        <w:rPr>
                          <w:rFonts w:cs="Times New Roman"/>
                          <w:sz w:val="32"/>
                          <w:szCs w:val="32"/>
                          <w:lang w:val="vi-VN"/>
                        </w:rPr>
                      </w:pPr>
                    </w:p>
                    <w:p w14:paraId="1D33D05D" w14:textId="77777777" w:rsidR="00E51BCA" w:rsidRPr="00926216" w:rsidRDefault="00E51BCA" w:rsidP="00E51BCA">
                      <w:pPr>
                        <w:jc w:val="center"/>
                        <w:rPr>
                          <w:rFonts w:cs="Times New Roman"/>
                          <w:sz w:val="32"/>
                          <w:szCs w:val="32"/>
                          <w:lang w:val="vi-VN"/>
                        </w:rPr>
                      </w:pPr>
                    </w:p>
                    <w:p w14:paraId="67CD4D55" w14:textId="77777777" w:rsidR="00E51BCA" w:rsidRPr="00926216" w:rsidRDefault="00E51BCA" w:rsidP="00E51BCA">
                      <w:pPr>
                        <w:jc w:val="center"/>
                        <w:rPr>
                          <w:rFonts w:cs="Times New Roman"/>
                          <w:sz w:val="32"/>
                          <w:szCs w:val="32"/>
                          <w:lang w:val="vi-VN"/>
                        </w:rPr>
                      </w:pPr>
                    </w:p>
                    <w:p w14:paraId="4A1CB602" w14:textId="77777777" w:rsidR="00E51BCA" w:rsidRPr="00926216" w:rsidRDefault="00E51BCA" w:rsidP="00E51BCA">
                      <w:pPr>
                        <w:jc w:val="center"/>
                        <w:rPr>
                          <w:rFonts w:cs="Times New Roman"/>
                          <w:sz w:val="32"/>
                          <w:szCs w:val="32"/>
                          <w:lang w:val="vi-VN"/>
                        </w:rPr>
                      </w:pPr>
                    </w:p>
                    <w:p w14:paraId="4A7F356E" w14:textId="77777777" w:rsidR="00E51BCA" w:rsidRPr="00926216" w:rsidRDefault="00E51BCA" w:rsidP="00E51BCA">
                      <w:pPr>
                        <w:jc w:val="center"/>
                        <w:rPr>
                          <w:rFonts w:cs="Times New Roman"/>
                          <w:sz w:val="32"/>
                          <w:szCs w:val="32"/>
                          <w:lang w:val="vi-VN"/>
                        </w:rPr>
                      </w:pPr>
                    </w:p>
                    <w:p w14:paraId="0D319A7A" w14:textId="77777777" w:rsidR="00E51BCA" w:rsidRPr="00926216" w:rsidRDefault="00E51BCA" w:rsidP="00E51BCA">
                      <w:pPr>
                        <w:jc w:val="center"/>
                        <w:rPr>
                          <w:rFonts w:cs="Times New Roman"/>
                          <w:sz w:val="32"/>
                          <w:szCs w:val="32"/>
                          <w:lang w:val="vi-VN"/>
                        </w:rPr>
                      </w:pPr>
                    </w:p>
                    <w:p w14:paraId="42FFE1CF" w14:textId="77777777" w:rsidR="00E51BCA" w:rsidRPr="00926216" w:rsidRDefault="00E51BCA" w:rsidP="00E51BCA">
                      <w:pPr>
                        <w:jc w:val="center"/>
                        <w:rPr>
                          <w:rFonts w:cs="Times New Roman"/>
                          <w:sz w:val="32"/>
                          <w:szCs w:val="32"/>
                          <w:lang w:val="vi-VN"/>
                        </w:rPr>
                      </w:pPr>
                    </w:p>
                    <w:p w14:paraId="6D869179" w14:textId="77777777" w:rsidR="00E51BCA" w:rsidRPr="00926216" w:rsidRDefault="00E51BCA" w:rsidP="00E51BCA">
                      <w:pPr>
                        <w:jc w:val="center"/>
                        <w:rPr>
                          <w:rFonts w:cs="Times New Roman"/>
                          <w:sz w:val="32"/>
                          <w:szCs w:val="32"/>
                          <w:lang w:val="vi-VN"/>
                        </w:rPr>
                      </w:pPr>
                    </w:p>
                    <w:p w14:paraId="5E87AF8A" w14:textId="77777777" w:rsidR="00E51BCA" w:rsidRPr="00926216" w:rsidRDefault="00E51BCA" w:rsidP="00E51BCA">
                      <w:pPr>
                        <w:jc w:val="center"/>
                        <w:rPr>
                          <w:rFonts w:cs="Times New Roman"/>
                          <w:sz w:val="32"/>
                          <w:szCs w:val="32"/>
                          <w:lang w:val="vi-VN"/>
                        </w:rPr>
                      </w:pPr>
                    </w:p>
                    <w:p w14:paraId="16662038" w14:textId="77777777" w:rsidR="00E51BCA" w:rsidRPr="00926216" w:rsidRDefault="00E51BCA" w:rsidP="00E51BCA">
                      <w:pPr>
                        <w:jc w:val="center"/>
                        <w:rPr>
                          <w:rFonts w:cs="Times New Roman"/>
                          <w:sz w:val="32"/>
                          <w:szCs w:val="32"/>
                          <w:lang w:val="vi-VN"/>
                        </w:rPr>
                      </w:pPr>
                    </w:p>
                    <w:p w14:paraId="66EECB13" w14:textId="77777777" w:rsidR="00E51BCA" w:rsidRPr="00926216" w:rsidRDefault="00E51BCA" w:rsidP="00E51BCA">
                      <w:pPr>
                        <w:jc w:val="center"/>
                        <w:rPr>
                          <w:rFonts w:cs="Times New Roman"/>
                          <w:sz w:val="32"/>
                          <w:szCs w:val="32"/>
                          <w:lang w:val="vi-VN"/>
                        </w:rPr>
                      </w:pPr>
                    </w:p>
                    <w:p w14:paraId="71F183B9" w14:textId="77777777" w:rsidR="00E51BCA" w:rsidRPr="00926216" w:rsidRDefault="00E51BCA" w:rsidP="00E51BCA">
                      <w:pPr>
                        <w:jc w:val="center"/>
                        <w:rPr>
                          <w:rFonts w:cs="Times New Roman"/>
                          <w:sz w:val="32"/>
                          <w:szCs w:val="32"/>
                          <w:lang w:val="vi-VN"/>
                        </w:rPr>
                      </w:pPr>
                    </w:p>
                    <w:p w14:paraId="595738A8" w14:textId="77777777" w:rsidR="00E51BCA" w:rsidRPr="00926216" w:rsidRDefault="00E51BCA" w:rsidP="00E51BCA">
                      <w:pPr>
                        <w:jc w:val="center"/>
                        <w:rPr>
                          <w:rFonts w:cs="Times New Roman"/>
                          <w:sz w:val="32"/>
                          <w:szCs w:val="32"/>
                          <w:lang w:val="vi-VN"/>
                        </w:rPr>
                      </w:pPr>
                    </w:p>
                    <w:p w14:paraId="022566F7" w14:textId="77777777" w:rsidR="00E51BCA" w:rsidRPr="00926216" w:rsidRDefault="00E51BCA" w:rsidP="00E51BCA">
                      <w:pPr>
                        <w:jc w:val="center"/>
                        <w:rPr>
                          <w:rFonts w:cs="Times New Roman"/>
                          <w:sz w:val="32"/>
                          <w:szCs w:val="32"/>
                          <w:lang w:val="vi-VN"/>
                        </w:rPr>
                      </w:pPr>
                    </w:p>
                    <w:p w14:paraId="6FEBD4B7" w14:textId="77777777" w:rsidR="00E51BCA" w:rsidRPr="00926216" w:rsidRDefault="00E51BCA" w:rsidP="00E51BCA">
                      <w:pPr>
                        <w:jc w:val="center"/>
                        <w:rPr>
                          <w:rFonts w:cs="Times New Roman"/>
                          <w:sz w:val="32"/>
                          <w:szCs w:val="32"/>
                          <w:lang w:val="vi-VN"/>
                        </w:rPr>
                      </w:pPr>
                    </w:p>
                    <w:p w14:paraId="454C5928" w14:textId="77777777" w:rsidR="00E51BCA" w:rsidRPr="00926216" w:rsidRDefault="00E51BCA" w:rsidP="00E51BCA">
                      <w:pPr>
                        <w:jc w:val="center"/>
                        <w:rPr>
                          <w:rFonts w:cs="Times New Roman"/>
                          <w:sz w:val="32"/>
                          <w:szCs w:val="32"/>
                          <w:lang w:val="vi-VN"/>
                        </w:rPr>
                      </w:pPr>
                    </w:p>
                    <w:p w14:paraId="1D053ADC" w14:textId="77777777" w:rsidR="00E51BCA" w:rsidRPr="00926216" w:rsidRDefault="00E51BCA" w:rsidP="00E51BCA">
                      <w:pPr>
                        <w:jc w:val="center"/>
                        <w:rPr>
                          <w:rFonts w:cs="Times New Roman"/>
                          <w:sz w:val="32"/>
                          <w:szCs w:val="32"/>
                          <w:lang w:val="vi-VN"/>
                        </w:rPr>
                      </w:pPr>
                    </w:p>
                    <w:p w14:paraId="6CAFCFE7" w14:textId="77777777" w:rsidR="00E51BCA" w:rsidRPr="00926216" w:rsidRDefault="00E51BCA" w:rsidP="00E51BCA">
                      <w:pPr>
                        <w:jc w:val="center"/>
                        <w:rPr>
                          <w:rFonts w:cs="Times New Roman"/>
                          <w:sz w:val="32"/>
                          <w:szCs w:val="32"/>
                          <w:lang w:val="vi-VN"/>
                        </w:rPr>
                      </w:pPr>
                    </w:p>
                    <w:p w14:paraId="2FC7C3C9" w14:textId="77777777" w:rsidR="00E51BCA" w:rsidRPr="00926216" w:rsidRDefault="00E51BCA" w:rsidP="00E51BCA">
                      <w:pPr>
                        <w:jc w:val="center"/>
                        <w:rPr>
                          <w:rFonts w:cs="Times New Roman"/>
                          <w:sz w:val="32"/>
                          <w:szCs w:val="32"/>
                          <w:lang w:val="vi-VN"/>
                        </w:rPr>
                      </w:pPr>
                    </w:p>
                    <w:p w14:paraId="1DAEBB08" w14:textId="77777777" w:rsidR="00E51BCA" w:rsidRPr="00926216" w:rsidRDefault="00E51BCA" w:rsidP="00E51BCA">
                      <w:pPr>
                        <w:jc w:val="center"/>
                        <w:rPr>
                          <w:rFonts w:cs="Times New Roman"/>
                          <w:sz w:val="32"/>
                          <w:szCs w:val="32"/>
                          <w:lang w:val="vi-VN"/>
                        </w:rPr>
                      </w:pPr>
                    </w:p>
                    <w:p w14:paraId="5349E08C" w14:textId="77777777" w:rsidR="00E51BCA" w:rsidRPr="00926216" w:rsidRDefault="00E51BCA" w:rsidP="00E51BCA">
                      <w:pPr>
                        <w:jc w:val="center"/>
                        <w:rPr>
                          <w:rFonts w:cs="Times New Roman"/>
                          <w:sz w:val="32"/>
                          <w:szCs w:val="32"/>
                          <w:lang w:val="vi-VN"/>
                        </w:rPr>
                      </w:pPr>
                    </w:p>
                    <w:p w14:paraId="54382F01" w14:textId="77777777" w:rsidR="00E51BCA" w:rsidRPr="00926216" w:rsidRDefault="00E51BCA" w:rsidP="00E51BCA">
                      <w:pPr>
                        <w:jc w:val="center"/>
                        <w:rPr>
                          <w:rFonts w:cs="Times New Roman"/>
                          <w:sz w:val="32"/>
                          <w:szCs w:val="32"/>
                          <w:lang w:val="vi-VN"/>
                        </w:rPr>
                      </w:pPr>
                    </w:p>
                    <w:p w14:paraId="0A701288" w14:textId="77777777" w:rsidR="00E51BCA" w:rsidRPr="00926216" w:rsidRDefault="00E51BCA" w:rsidP="00E51BCA">
                      <w:pPr>
                        <w:jc w:val="center"/>
                        <w:rPr>
                          <w:rFonts w:cs="Times New Roman"/>
                          <w:sz w:val="32"/>
                          <w:szCs w:val="32"/>
                          <w:lang w:val="vi-VN"/>
                        </w:rPr>
                      </w:pPr>
                    </w:p>
                    <w:p w14:paraId="0883A4BB" w14:textId="77777777" w:rsidR="00E51BCA" w:rsidRPr="00926216" w:rsidRDefault="00E51BCA" w:rsidP="00E51BCA">
                      <w:pPr>
                        <w:jc w:val="center"/>
                        <w:rPr>
                          <w:rFonts w:cs="Times New Roman"/>
                          <w:sz w:val="32"/>
                          <w:szCs w:val="32"/>
                          <w:lang w:val="vi-VN"/>
                        </w:rPr>
                      </w:pPr>
                    </w:p>
                    <w:p w14:paraId="3D534BB0" w14:textId="77777777" w:rsidR="00E51BCA" w:rsidRPr="00926216" w:rsidRDefault="00E51BCA" w:rsidP="00E51BCA">
                      <w:pPr>
                        <w:jc w:val="center"/>
                        <w:rPr>
                          <w:rFonts w:cs="Times New Roman"/>
                          <w:sz w:val="32"/>
                          <w:szCs w:val="32"/>
                          <w:lang w:val="vi-VN"/>
                        </w:rPr>
                      </w:pPr>
                    </w:p>
                    <w:p w14:paraId="3F8B69CB" w14:textId="77777777" w:rsidR="00E51BCA" w:rsidRPr="00926216" w:rsidRDefault="00E51BCA" w:rsidP="00E51BCA">
                      <w:pPr>
                        <w:jc w:val="center"/>
                        <w:rPr>
                          <w:rFonts w:cs="Times New Roman"/>
                          <w:sz w:val="32"/>
                          <w:szCs w:val="32"/>
                          <w:lang w:val="vi-VN"/>
                        </w:rPr>
                      </w:pPr>
                    </w:p>
                    <w:p w14:paraId="626655D4" w14:textId="77777777" w:rsidR="00E51BCA" w:rsidRPr="00926216" w:rsidRDefault="00E51BCA" w:rsidP="00E51BCA">
                      <w:pPr>
                        <w:jc w:val="center"/>
                        <w:rPr>
                          <w:rFonts w:cs="Times New Roman"/>
                          <w:sz w:val="32"/>
                          <w:szCs w:val="32"/>
                          <w:lang w:val="vi-VN"/>
                        </w:rPr>
                      </w:pPr>
                    </w:p>
                    <w:p w14:paraId="0AF791FE" w14:textId="77777777" w:rsidR="00E51BCA" w:rsidRPr="00926216" w:rsidRDefault="00E51BCA" w:rsidP="00E51BCA">
                      <w:pPr>
                        <w:jc w:val="center"/>
                        <w:rPr>
                          <w:rFonts w:cs="Times New Roman"/>
                          <w:sz w:val="32"/>
                          <w:szCs w:val="32"/>
                          <w:lang w:val="vi-VN"/>
                        </w:rPr>
                      </w:pPr>
                    </w:p>
                    <w:p w14:paraId="56A866EF" w14:textId="77777777" w:rsidR="00E51BCA" w:rsidRPr="00926216" w:rsidRDefault="00E51BCA" w:rsidP="00E51BCA">
                      <w:pPr>
                        <w:jc w:val="center"/>
                        <w:rPr>
                          <w:rFonts w:cs="Times New Roman"/>
                          <w:sz w:val="32"/>
                          <w:szCs w:val="32"/>
                          <w:lang w:val="vi-VN"/>
                        </w:rPr>
                      </w:pPr>
                    </w:p>
                    <w:p w14:paraId="1581B85E" w14:textId="77777777" w:rsidR="00E51BCA" w:rsidRPr="00926216" w:rsidRDefault="00E51BCA" w:rsidP="00E51BCA">
                      <w:pPr>
                        <w:jc w:val="center"/>
                        <w:rPr>
                          <w:rFonts w:cs="Times New Roman"/>
                          <w:sz w:val="32"/>
                          <w:szCs w:val="32"/>
                          <w:lang w:val="vi-VN"/>
                        </w:rPr>
                      </w:pPr>
                    </w:p>
                    <w:p w14:paraId="2C8AA3F3" w14:textId="77777777" w:rsidR="00E51BCA" w:rsidRPr="00926216" w:rsidRDefault="00E51BCA" w:rsidP="00E51BCA">
                      <w:pPr>
                        <w:jc w:val="center"/>
                        <w:rPr>
                          <w:rFonts w:cs="Times New Roman"/>
                          <w:sz w:val="32"/>
                          <w:szCs w:val="32"/>
                          <w:lang w:val="vi-VN"/>
                        </w:rPr>
                      </w:pPr>
                    </w:p>
                    <w:p w14:paraId="5DC064C9" w14:textId="77777777" w:rsidR="00E51BCA" w:rsidRPr="00926216" w:rsidRDefault="00E51BCA" w:rsidP="00E51BCA">
                      <w:pPr>
                        <w:jc w:val="center"/>
                        <w:rPr>
                          <w:rFonts w:cs="Times New Roman"/>
                          <w:sz w:val="32"/>
                          <w:szCs w:val="32"/>
                          <w:lang w:val="vi-VN"/>
                        </w:rPr>
                      </w:pPr>
                    </w:p>
                    <w:p w14:paraId="38E7661C" w14:textId="77777777" w:rsidR="00E51BCA" w:rsidRPr="00926216" w:rsidRDefault="00E51BCA" w:rsidP="00E51BCA">
                      <w:pPr>
                        <w:jc w:val="center"/>
                        <w:rPr>
                          <w:rFonts w:cs="Times New Roman"/>
                          <w:sz w:val="32"/>
                          <w:szCs w:val="32"/>
                          <w:lang w:val="vi-VN"/>
                        </w:rPr>
                      </w:pPr>
                    </w:p>
                    <w:p w14:paraId="20451A03" w14:textId="77777777" w:rsidR="00E51BCA" w:rsidRPr="00926216" w:rsidRDefault="00E51BCA" w:rsidP="00E51BCA">
                      <w:pPr>
                        <w:jc w:val="center"/>
                        <w:rPr>
                          <w:rFonts w:cs="Times New Roman"/>
                          <w:sz w:val="32"/>
                          <w:szCs w:val="32"/>
                          <w:lang w:val="vi-VN"/>
                        </w:rPr>
                      </w:pPr>
                    </w:p>
                    <w:p w14:paraId="1603B6C4" w14:textId="77777777" w:rsidR="00E51BCA" w:rsidRPr="00926216" w:rsidRDefault="00E51BCA" w:rsidP="00E51BCA">
                      <w:pPr>
                        <w:jc w:val="center"/>
                        <w:rPr>
                          <w:rFonts w:cs="Times New Roman"/>
                          <w:sz w:val="32"/>
                          <w:szCs w:val="32"/>
                          <w:lang w:val="vi-VN"/>
                        </w:rPr>
                      </w:pPr>
                    </w:p>
                    <w:p w14:paraId="2787303B" w14:textId="77777777" w:rsidR="00E51BCA" w:rsidRPr="00926216" w:rsidRDefault="00E51BCA" w:rsidP="00E51BCA">
                      <w:pPr>
                        <w:jc w:val="center"/>
                        <w:rPr>
                          <w:rFonts w:cs="Times New Roman"/>
                          <w:sz w:val="32"/>
                          <w:szCs w:val="32"/>
                          <w:lang w:val="vi-VN"/>
                        </w:rPr>
                      </w:pPr>
                    </w:p>
                    <w:p w14:paraId="085215AA" w14:textId="77777777" w:rsidR="00E51BCA" w:rsidRPr="00926216" w:rsidRDefault="00E51BCA" w:rsidP="00E51BCA">
                      <w:pPr>
                        <w:jc w:val="center"/>
                        <w:rPr>
                          <w:rFonts w:cs="Times New Roman"/>
                          <w:sz w:val="32"/>
                          <w:szCs w:val="32"/>
                          <w:lang w:val="vi-VN"/>
                        </w:rPr>
                      </w:pPr>
                    </w:p>
                    <w:p w14:paraId="5015C025" w14:textId="77777777" w:rsidR="00E51BCA" w:rsidRPr="00926216" w:rsidRDefault="00E51BCA" w:rsidP="00E51BCA">
                      <w:pPr>
                        <w:jc w:val="center"/>
                        <w:rPr>
                          <w:rFonts w:cs="Times New Roman"/>
                          <w:sz w:val="32"/>
                          <w:szCs w:val="32"/>
                          <w:lang w:val="vi-VN"/>
                        </w:rPr>
                      </w:pPr>
                    </w:p>
                    <w:p w14:paraId="6D793DC8" w14:textId="77777777" w:rsidR="00E51BCA" w:rsidRPr="00926216" w:rsidRDefault="00E51BCA" w:rsidP="00E51BCA">
                      <w:pPr>
                        <w:jc w:val="center"/>
                        <w:rPr>
                          <w:rFonts w:cs="Times New Roman"/>
                          <w:sz w:val="32"/>
                          <w:szCs w:val="32"/>
                          <w:lang w:val="vi-VN"/>
                        </w:rPr>
                      </w:pPr>
                    </w:p>
                    <w:p w14:paraId="5F440289" w14:textId="77777777" w:rsidR="00E51BCA" w:rsidRPr="00926216" w:rsidRDefault="00E51BCA" w:rsidP="00E51BCA">
                      <w:pPr>
                        <w:jc w:val="center"/>
                        <w:rPr>
                          <w:rFonts w:cs="Times New Roman"/>
                          <w:sz w:val="32"/>
                          <w:szCs w:val="32"/>
                          <w:lang w:val="vi-VN"/>
                        </w:rPr>
                      </w:pPr>
                    </w:p>
                    <w:p w14:paraId="4F223CBA" w14:textId="77777777" w:rsidR="00E51BCA" w:rsidRPr="00926216" w:rsidRDefault="00E51BCA" w:rsidP="00E51BCA">
                      <w:pPr>
                        <w:jc w:val="center"/>
                        <w:rPr>
                          <w:rFonts w:cs="Times New Roman"/>
                          <w:sz w:val="32"/>
                          <w:szCs w:val="32"/>
                          <w:lang w:val="vi-VN"/>
                        </w:rPr>
                      </w:pPr>
                    </w:p>
                    <w:p w14:paraId="6F80882E" w14:textId="77777777" w:rsidR="00E51BCA" w:rsidRPr="00926216" w:rsidRDefault="00E51BCA" w:rsidP="00E51BCA">
                      <w:pPr>
                        <w:jc w:val="center"/>
                        <w:rPr>
                          <w:rFonts w:cs="Times New Roman"/>
                          <w:sz w:val="32"/>
                          <w:szCs w:val="32"/>
                          <w:lang w:val="vi-VN"/>
                        </w:rPr>
                      </w:pPr>
                    </w:p>
                    <w:p w14:paraId="30F53A08" w14:textId="77777777" w:rsidR="00E51BCA" w:rsidRPr="00926216" w:rsidRDefault="00E51BCA" w:rsidP="00E51BCA">
                      <w:pPr>
                        <w:jc w:val="center"/>
                        <w:rPr>
                          <w:rFonts w:cs="Times New Roman"/>
                          <w:sz w:val="32"/>
                          <w:szCs w:val="32"/>
                          <w:lang w:val="vi-VN"/>
                        </w:rPr>
                      </w:pPr>
                    </w:p>
                    <w:p w14:paraId="4AC01F58" w14:textId="77777777" w:rsidR="00E51BCA" w:rsidRPr="00926216" w:rsidRDefault="00E51BCA" w:rsidP="00E51BCA">
                      <w:pPr>
                        <w:jc w:val="center"/>
                        <w:rPr>
                          <w:rFonts w:cs="Times New Roman"/>
                          <w:sz w:val="32"/>
                          <w:szCs w:val="32"/>
                          <w:lang w:val="vi-VN"/>
                        </w:rPr>
                      </w:pPr>
                    </w:p>
                    <w:p w14:paraId="477F5606" w14:textId="77777777" w:rsidR="00E51BCA" w:rsidRPr="00926216" w:rsidRDefault="00E51BCA" w:rsidP="00E51BCA">
                      <w:pPr>
                        <w:jc w:val="center"/>
                        <w:rPr>
                          <w:rFonts w:cs="Times New Roman"/>
                          <w:sz w:val="32"/>
                          <w:szCs w:val="32"/>
                          <w:lang w:val="vi-VN"/>
                        </w:rPr>
                      </w:pPr>
                    </w:p>
                    <w:p w14:paraId="7B1402F6" w14:textId="77777777" w:rsidR="00E51BCA" w:rsidRPr="00926216" w:rsidRDefault="00E51BCA" w:rsidP="00E51BCA">
                      <w:pPr>
                        <w:jc w:val="center"/>
                        <w:rPr>
                          <w:rFonts w:cs="Times New Roman"/>
                          <w:sz w:val="32"/>
                          <w:szCs w:val="32"/>
                          <w:lang w:val="vi-VN"/>
                        </w:rPr>
                      </w:pPr>
                    </w:p>
                    <w:p w14:paraId="49C28EF4" w14:textId="77777777" w:rsidR="00E51BCA" w:rsidRPr="00926216" w:rsidRDefault="00E51BCA" w:rsidP="00E51BCA">
                      <w:pPr>
                        <w:jc w:val="center"/>
                        <w:rPr>
                          <w:rFonts w:cs="Times New Roman"/>
                          <w:sz w:val="32"/>
                          <w:szCs w:val="32"/>
                          <w:lang w:val="vi-VN"/>
                        </w:rPr>
                      </w:pPr>
                    </w:p>
                    <w:p w14:paraId="47F2FC95" w14:textId="77777777" w:rsidR="00E51BCA" w:rsidRPr="00926216" w:rsidRDefault="00E51BCA" w:rsidP="00E51BCA">
                      <w:pPr>
                        <w:jc w:val="center"/>
                        <w:rPr>
                          <w:rFonts w:cs="Times New Roman"/>
                          <w:sz w:val="32"/>
                          <w:szCs w:val="32"/>
                          <w:lang w:val="vi-VN"/>
                        </w:rPr>
                      </w:pPr>
                    </w:p>
                    <w:p w14:paraId="4FD0C714" w14:textId="77777777" w:rsidR="00E51BCA" w:rsidRPr="00926216" w:rsidRDefault="00E51BCA" w:rsidP="00E51BCA">
                      <w:pPr>
                        <w:jc w:val="center"/>
                        <w:rPr>
                          <w:rFonts w:cs="Times New Roman"/>
                          <w:sz w:val="32"/>
                          <w:szCs w:val="32"/>
                          <w:lang w:val="vi-VN"/>
                        </w:rPr>
                      </w:pPr>
                    </w:p>
                    <w:p w14:paraId="17723A23" w14:textId="77777777" w:rsidR="00E51BCA" w:rsidRPr="00926216" w:rsidRDefault="00E51BCA" w:rsidP="00E51BCA">
                      <w:pPr>
                        <w:jc w:val="center"/>
                        <w:rPr>
                          <w:rFonts w:cs="Times New Roman"/>
                          <w:sz w:val="32"/>
                          <w:szCs w:val="32"/>
                          <w:lang w:val="vi-VN"/>
                        </w:rPr>
                      </w:pPr>
                    </w:p>
                    <w:p w14:paraId="142D0B76" w14:textId="77777777" w:rsidR="00E51BCA" w:rsidRPr="00926216" w:rsidRDefault="00E51BCA" w:rsidP="00E51BCA">
                      <w:pPr>
                        <w:jc w:val="center"/>
                        <w:rPr>
                          <w:rFonts w:cs="Times New Roman"/>
                          <w:sz w:val="32"/>
                          <w:szCs w:val="32"/>
                          <w:lang w:val="vi-VN"/>
                        </w:rPr>
                      </w:pPr>
                    </w:p>
                    <w:p w14:paraId="1F1D70E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78223BE" w14:textId="77777777" w:rsidR="00E51BCA" w:rsidRDefault="00E51BCA" w:rsidP="00E51BCA"/>
                    <w:p w14:paraId="66A1FC39" w14:textId="77777777" w:rsidR="00E51BCA" w:rsidRPr="00926216" w:rsidRDefault="00E51BCA" w:rsidP="00E51BCA">
                      <w:pPr>
                        <w:jc w:val="center"/>
                        <w:outlineLvl w:val="0"/>
                        <w:rPr>
                          <w:rFonts w:cs="Times New Roman"/>
                          <w:b/>
                          <w:sz w:val="40"/>
                          <w:szCs w:val="40"/>
                        </w:rPr>
                      </w:pPr>
                      <w:bookmarkStart w:id="132" w:name="_Toc186413159"/>
                      <w:r w:rsidRPr="00926216">
                        <w:rPr>
                          <w:rFonts w:cs="Times New Roman"/>
                          <w:b/>
                          <w:sz w:val="40"/>
                          <w:szCs w:val="40"/>
                          <w:lang w:val="vi-VN"/>
                        </w:rPr>
                        <w:t>B</w:t>
                      </w:r>
                      <w:r w:rsidRPr="00926216">
                        <w:rPr>
                          <w:rFonts w:cs="Times New Roman"/>
                          <w:b/>
                          <w:sz w:val="40"/>
                          <w:szCs w:val="40"/>
                        </w:rPr>
                        <w:t>Ộ GIÁO DỤC VÀ ĐÀO TẠO</w:t>
                      </w:r>
                      <w:bookmarkEnd w:id="132"/>
                    </w:p>
                    <w:p w14:paraId="6F560C7E" w14:textId="77777777" w:rsidR="00E51BCA" w:rsidRPr="00926216" w:rsidRDefault="00E51BCA" w:rsidP="00E51BCA">
                      <w:pPr>
                        <w:jc w:val="center"/>
                        <w:outlineLvl w:val="0"/>
                        <w:rPr>
                          <w:rFonts w:cs="Times New Roman"/>
                          <w:b/>
                          <w:sz w:val="44"/>
                          <w:szCs w:val="44"/>
                        </w:rPr>
                      </w:pPr>
                      <w:bookmarkStart w:id="133" w:name="_Toc186413160"/>
                      <w:r w:rsidRPr="00926216">
                        <w:rPr>
                          <w:rFonts w:cs="Times New Roman"/>
                          <w:b/>
                          <w:sz w:val="44"/>
                          <w:szCs w:val="44"/>
                        </w:rPr>
                        <w:t>TRƯỜNG ĐẠI HỌC NÔNG LÂM TP HCM</w:t>
                      </w:r>
                      <w:bookmarkEnd w:id="133"/>
                    </w:p>
                    <w:p w14:paraId="532A2C4B" w14:textId="77777777" w:rsidR="00E51BCA" w:rsidRPr="00926216" w:rsidRDefault="00E51BCA" w:rsidP="00E51BCA">
                      <w:pPr>
                        <w:jc w:val="center"/>
                        <w:outlineLvl w:val="0"/>
                        <w:rPr>
                          <w:rFonts w:cs="Times New Roman"/>
                          <w:b/>
                          <w:sz w:val="44"/>
                          <w:szCs w:val="44"/>
                        </w:rPr>
                      </w:pPr>
                      <w:bookmarkStart w:id="134" w:name="_Toc186413161"/>
                      <w:r w:rsidRPr="00926216">
                        <w:rPr>
                          <w:rFonts w:cs="Times New Roman"/>
                          <w:b/>
                          <w:sz w:val="40"/>
                          <w:szCs w:val="40"/>
                        </w:rPr>
                        <w:t>KHOA CÔNG NGHỆ THÔNG TIN</w:t>
                      </w:r>
                      <w:bookmarkEnd w:id="134"/>
                    </w:p>
                    <w:p w14:paraId="13F21017" w14:textId="77777777" w:rsidR="00E51BCA" w:rsidRPr="00926216" w:rsidRDefault="00E51BCA" w:rsidP="00E51BCA">
                      <w:pPr>
                        <w:jc w:val="center"/>
                        <w:rPr>
                          <w:rFonts w:cs="Times New Roman"/>
                          <w:b/>
                          <w:sz w:val="32"/>
                          <w:szCs w:val="32"/>
                        </w:rPr>
                      </w:pPr>
                    </w:p>
                    <w:p w14:paraId="486009D6"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7474624C" wp14:editId="2FEBE7EF">
                            <wp:extent cx="1440000" cy="1440000"/>
                            <wp:effectExtent l="0" t="0" r="0" b="0"/>
                            <wp:docPr id="1863439400" name="Picture 1863439400"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8288253" name="Picture 1978288253"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7663B86" w14:textId="77777777" w:rsidR="00E51BCA" w:rsidRPr="00926216" w:rsidRDefault="00E51BCA" w:rsidP="00E51BCA">
                      <w:pPr>
                        <w:jc w:val="center"/>
                        <w:rPr>
                          <w:rFonts w:cs="Times New Roman"/>
                          <w:b/>
                          <w:sz w:val="32"/>
                          <w:szCs w:val="32"/>
                        </w:rPr>
                      </w:pPr>
                    </w:p>
                    <w:p w14:paraId="180642E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34216E6"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975541D" w14:textId="77777777" w:rsidR="00E51BCA" w:rsidRPr="00926216" w:rsidRDefault="00E51BCA" w:rsidP="00E51BCA">
                      <w:pPr>
                        <w:rPr>
                          <w:rFonts w:cs="Times New Roman"/>
                          <w:sz w:val="32"/>
                          <w:szCs w:val="32"/>
                        </w:rPr>
                      </w:pPr>
                    </w:p>
                    <w:p w14:paraId="0528BF3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73C834A"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7856D59"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4C0C368" w14:textId="77777777" w:rsidR="00E51BCA" w:rsidRPr="00BF1807" w:rsidRDefault="00E51BCA" w:rsidP="00E51BCA">
                      <w:pPr>
                        <w:ind w:hanging="2"/>
                        <w:jc w:val="both"/>
                        <w:rPr>
                          <w:rFonts w:cs="Times New Roman"/>
                          <w:bCs/>
                          <w:sz w:val="28"/>
                          <w:szCs w:val="28"/>
                        </w:rPr>
                      </w:pPr>
                    </w:p>
                    <w:p w14:paraId="4215189D"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3E5E22D7" w14:textId="77777777" w:rsidR="00E51BCA" w:rsidRPr="00926216" w:rsidRDefault="00E51BCA" w:rsidP="00E51BCA">
                      <w:pPr>
                        <w:jc w:val="center"/>
                        <w:rPr>
                          <w:rFonts w:cs="Times New Roman"/>
                          <w:sz w:val="32"/>
                          <w:szCs w:val="32"/>
                        </w:rPr>
                      </w:pPr>
                    </w:p>
                    <w:p w14:paraId="3C6B69D9" w14:textId="77777777" w:rsidR="00E51BCA" w:rsidRPr="00926216" w:rsidRDefault="00E51BCA" w:rsidP="00E51BCA">
                      <w:pPr>
                        <w:jc w:val="center"/>
                        <w:rPr>
                          <w:rFonts w:cs="Times New Roman"/>
                          <w:sz w:val="32"/>
                          <w:szCs w:val="32"/>
                          <w:lang w:val="vi-VN"/>
                        </w:rPr>
                      </w:pPr>
                    </w:p>
                    <w:p w14:paraId="7FC87834" w14:textId="77777777" w:rsidR="00E51BCA" w:rsidRPr="00926216" w:rsidRDefault="00E51BCA" w:rsidP="00E51BCA">
                      <w:pPr>
                        <w:jc w:val="center"/>
                        <w:rPr>
                          <w:rFonts w:cs="Times New Roman"/>
                          <w:sz w:val="32"/>
                          <w:szCs w:val="32"/>
                          <w:lang w:val="vi-VN"/>
                        </w:rPr>
                      </w:pPr>
                    </w:p>
                    <w:p w14:paraId="48B862F1" w14:textId="77777777" w:rsidR="00E51BCA" w:rsidRPr="00926216" w:rsidRDefault="00E51BCA" w:rsidP="00E51BCA">
                      <w:pPr>
                        <w:jc w:val="center"/>
                        <w:rPr>
                          <w:rFonts w:cs="Times New Roman"/>
                          <w:sz w:val="32"/>
                          <w:szCs w:val="32"/>
                          <w:lang w:val="vi-VN"/>
                        </w:rPr>
                      </w:pPr>
                    </w:p>
                    <w:p w14:paraId="64B8A1B9" w14:textId="77777777" w:rsidR="00E51BCA" w:rsidRPr="00926216" w:rsidRDefault="00E51BCA" w:rsidP="00E51BCA">
                      <w:pPr>
                        <w:jc w:val="center"/>
                        <w:rPr>
                          <w:rFonts w:cs="Times New Roman"/>
                          <w:sz w:val="32"/>
                          <w:szCs w:val="32"/>
                          <w:lang w:val="vi-VN"/>
                        </w:rPr>
                      </w:pPr>
                    </w:p>
                    <w:p w14:paraId="1A211ECF" w14:textId="77777777" w:rsidR="00E51BCA" w:rsidRPr="00926216" w:rsidRDefault="00E51BCA" w:rsidP="00E51BCA">
                      <w:pPr>
                        <w:jc w:val="center"/>
                        <w:rPr>
                          <w:rFonts w:cs="Times New Roman"/>
                          <w:sz w:val="32"/>
                          <w:szCs w:val="32"/>
                          <w:lang w:val="vi-VN"/>
                        </w:rPr>
                      </w:pPr>
                    </w:p>
                    <w:p w14:paraId="03A7B48F" w14:textId="77777777" w:rsidR="00E51BCA" w:rsidRPr="00926216" w:rsidRDefault="00E51BCA" w:rsidP="00E51BCA">
                      <w:pPr>
                        <w:jc w:val="center"/>
                        <w:rPr>
                          <w:rFonts w:cs="Times New Roman"/>
                          <w:sz w:val="32"/>
                          <w:szCs w:val="32"/>
                          <w:lang w:val="vi-VN"/>
                        </w:rPr>
                      </w:pPr>
                    </w:p>
                    <w:p w14:paraId="53C67EC1" w14:textId="77777777" w:rsidR="00E51BCA" w:rsidRPr="00926216" w:rsidRDefault="00E51BCA" w:rsidP="00E51BCA">
                      <w:pPr>
                        <w:jc w:val="center"/>
                        <w:rPr>
                          <w:rFonts w:cs="Times New Roman"/>
                          <w:sz w:val="32"/>
                          <w:szCs w:val="32"/>
                          <w:lang w:val="vi-VN"/>
                        </w:rPr>
                      </w:pPr>
                    </w:p>
                    <w:p w14:paraId="00F9A3C9" w14:textId="77777777" w:rsidR="00E51BCA" w:rsidRPr="00926216" w:rsidRDefault="00E51BCA" w:rsidP="00E51BCA">
                      <w:pPr>
                        <w:jc w:val="center"/>
                        <w:rPr>
                          <w:rFonts w:cs="Times New Roman"/>
                          <w:sz w:val="32"/>
                          <w:szCs w:val="32"/>
                          <w:lang w:val="vi-VN"/>
                        </w:rPr>
                      </w:pPr>
                    </w:p>
                    <w:p w14:paraId="040CF831" w14:textId="77777777" w:rsidR="00E51BCA" w:rsidRPr="00926216" w:rsidRDefault="00E51BCA" w:rsidP="00E51BCA">
                      <w:pPr>
                        <w:jc w:val="center"/>
                        <w:rPr>
                          <w:rFonts w:cs="Times New Roman"/>
                          <w:sz w:val="32"/>
                          <w:szCs w:val="32"/>
                          <w:lang w:val="vi-VN"/>
                        </w:rPr>
                      </w:pPr>
                    </w:p>
                    <w:p w14:paraId="009A1CB0" w14:textId="77777777" w:rsidR="00E51BCA" w:rsidRPr="00926216" w:rsidRDefault="00E51BCA" w:rsidP="00E51BCA">
                      <w:pPr>
                        <w:jc w:val="center"/>
                        <w:rPr>
                          <w:rFonts w:cs="Times New Roman"/>
                          <w:sz w:val="32"/>
                          <w:szCs w:val="32"/>
                          <w:lang w:val="vi-VN"/>
                        </w:rPr>
                      </w:pPr>
                    </w:p>
                    <w:p w14:paraId="334B4358" w14:textId="77777777" w:rsidR="00E51BCA" w:rsidRPr="00926216" w:rsidRDefault="00E51BCA" w:rsidP="00E51BCA">
                      <w:pPr>
                        <w:jc w:val="center"/>
                        <w:rPr>
                          <w:rFonts w:cs="Times New Roman"/>
                          <w:sz w:val="32"/>
                          <w:szCs w:val="32"/>
                          <w:lang w:val="vi-VN"/>
                        </w:rPr>
                      </w:pPr>
                    </w:p>
                    <w:p w14:paraId="69635266" w14:textId="77777777" w:rsidR="00E51BCA" w:rsidRPr="00926216" w:rsidRDefault="00E51BCA" w:rsidP="00E51BCA">
                      <w:pPr>
                        <w:jc w:val="center"/>
                        <w:rPr>
                          <w:rFonts w:cs="Times New Roman"/>
                          <w:sz w:val="32"/>
                          <w:szCs w:val="32"/>
                          <w:lang w:val="vi-VN"/>
                        </w:rPr>
                      </w:pPr>
                    </w:p>
                    <w:p w14:paraId="225CF540" w14:textId="77777777" w:rsidR="00E51BCA" w:rsidRPr="00926216" w:rsidRDefault="00E51BCA" w:rsidP="00E51BCA">
                      <w:pPr>
                        <w:jc w:val="center"/>
                        <w:rPr>
                          <w:rFonts w:cs="Times New Roman"/>
                          <w:sz w:val="32"/>
                          <w:szCs w:val="32"/>
                          <w:lang w:val="vi-VN"/>
                        </w:rPr>
                      </w:pPr>
                    </w:p>
                    <w:p w14:paraId="6339607B" w14:textId="77777777" w:rsidR="00E51BCA" w:rsidRPr="00926216" w:rsidRDefault="00E51BCA" w:rsidP="00E51BCA">
                      <w:pPr>
                        <w:jc w:val="center"/>
                        <w:rPr>
                          <w:rFonts w:cs="Times New Roman"/>
                          <w:sz w:val="32"/>
                          <w:szCs w:val="32"/>
                          <w:lang w:val="vi-VN"/>
                        </w:rPr>
                      </w:pPr>
                    </w:p>
                    <w:p w14:paraId="2B372C6C" w14:textId="77777777" w:rsidR="00E51BCA" w:rsidRPr="00926216" w:rsidRDefault="00E51BCA" w:rsidP="00E51BCA">
                      <w:pPr>
                        <w:jc w:val="center"/>
                        <w:rPr>
                          <w:rFonts w:cs="Times New Roman"/>
                          <w:sz w:val="32"/>
                          <w:szCs w:val="32"/>
                          <w:lang w:val="vi-VN"/>
                        </w:rPr>
                      </w:pPr>
                    </w:p>
                    <w:p w14:paraId="7EAFE7A0" w14:textId="77777777" w:rsidR="00E51BCA" w:rsidRPr="00926216" w:rsidRDefault="00E51BCA" w:rsidP="00E51BCA">
                      <w:pPr>
                        <w:jc w:val="center"/>
                        <w:rPr>
                          <w:rFonts w:cs="Times New Roman"/>
                          <w:sz w:val="32"/>
                          <w:szCs w:val="32"/>
                          <w:lang w:val="vi-VN"/>
                        </w:rPr>
                      </w:pPr>
                    </w:p>
                    <w:p w14:paraId="3D55CE66" w14:textId="77777777" w:rsidR="00E51BCA" w:rsidRPr="00926216" w:rsidRDefault="00E51BCA" w:rsidP="00E51BCA">
                      <w:pPr>
                        <w:jc w:val="center"/>
                        <w:rPr>
                          <w:rFonts w:cs="Times New Roman"/>
                          <w:sz w:val="32"/>
                          <w:szCs w:val="32"/>
                          <w:lang w:val="vi-VN"/>
                        </w:rPr>
                      </w:pPr>
                    </w:p>
                    <w:p w14:paraId="1FDC00D7" w14:textId="77777777" w:rsidR="00E51BCA" w:rsidRPr="00926216" w:rsidRDefault="00E51BCA" w:rsidP="00E51BCA">
                      <w:pPr>
                        <w:jc w:val="center"/>
                        <w:rPr>
                          <w:rFonts w:cs="Times New Roman"/>
                          <w:sz w:val="32"/>
                          <w:szCs w:val="32"/>
                          <w:lang w:val="vi-VN"/>
                        </w:rPr>
                      </w:pPr>
                    </w:p>
                    <w:p w14:paraId="5618ED27" w14:textId="77777777" w:rsidR="00E51BCA" w:rsidRPr="00926216" w:rsidRDefault="00E51BCA" w:rsidP="00E51BCA">
                      <w:pPr>
                        <w:jc w:val="center"/>
                        <w:rPr>
                          <w:rFonts w:cs="Times New Roman"/>
                          <w:sz w:val="32"/>
                          <w:szCs w:val="32"/>
                          <w:lang w:val="vi-VN"/>
                        </w:rPr>
                      </w:pPr>
                    </w:p>
                    <w:p w14:paraId="154EE216" w14:textId="77777777" w:rsidR="00E51BCA" w:rsidRPr="00926216" w:rsidRDefault="00E51BCA" w:rsidP="00E51BCA">
                      <w:pPr>
                        <w:jc w:val="center"/>
                        <w:rPr>
                          <w:rFonts w:cs="Times New Roman"/>
                          <w:sz w:val="32"/>
                          <w:szCs w:val="32"/>
                          <w:lang w:val="vi-VN"/>
                        </w:rPr>
                      </w:pPr>
                    </w:p>
                    <w:p w14:paraId="0E443592" w14:textId="77777777" w:rsidR="00E51BCA" w:rsidRPr="00926216" w:rsidRDefault="00E51BCA" w:rsidP="00E51BCA">
                      <w:pPr>
                        <w:jc w:val="center"/>
                        <w:rPr>
                          <w:rFonts w:cs="Times New Roman"/>
                          <w:sz w:val="32"/>
                          <w:szCs w:val="32"/>
                          <w:lang w:val="vi-VN"/>
                        </w:rPr>
                      </w:pPr>
                    </w:p>
                    <w:p w14:paraId="69C7D1C4" w14:textId="77777777" w:rsidR="00E51BCA" w:rsidRPr="00926216" w:rsidRDefault="00E51BCA" w:rsidP="00E51BCA">
                      <w:pPr>
                        <w:jc w:val="center"/>
                        <w:rPr>
                          <w:rFonts w:cs="Times New Roman"/>
                          <w:sz w:val="32"/>
                          <w:szCs w:val="32"/>
                          <w:lang w:val="vi-VN"/>
                        </w:rPr>
                      </w:pPr>
                    </w:p>
                    <w:p w14:paraId="31C74118" w14:textId="77777777" w:rsidR="00E51BCA" w:rsidRPr="00926216" w:rsidRDefault="00E51BCA" w:rsidP="00E51BCA">
                      <w:pPr>
                        <w:jc w:val="center"/>
                        <w:rPr>
                          <w:rFonts w:cs="Times New Roman"/>
                          <w:sz w:val="32"/>
                          <w:szCs w:val="32"/>
                          <w:lang w:val="vi-VN"/>
                        </w:rPr>
                      </w:pPr>
                    </w:p>
                    <w:p w14:paraId="4418F6FB" w14:textId="77777777" w:rsidR="00E51BCA" w:rsidRPr="00926216" w:rsidRDefault="00E51BCA" w:rsidP="00E51BCA">
                      <w:pPr>
                        <w:jc w:val="center"/>
                        <w:rPr>
                          <w:rFonts w:cs="Times New Roman"/>
                          <w:sz w:val="32"/>
                          <w:szCs w:val="32"/>
                          <w:lang w:val="vi-VN"/>
                        </w:rPr>
                      </w:pPr>
                    </w:p>
                    <w:p w14:paraId="0CC7DD0B" w14:textId="77777777" w:rsidR="00E51BCA" w:rsidRPr="00926216" w:rsidRDefault="00E51BCA" w:rsidP="00E51BCA">
                      <w:pPr>
                        <w:jc w:val="center"/>
                        <w:rPr>
                          <w:rFonts w:cs="Times New Roman"/>
                          <w:sz w:val="32"/>
                          <w:szCs w:val="32"/>
                          <w:lang w:val="vi-VN"/>
                        </w:rPr>
                      </w:pPr>
                    </w:p>
                    <w:p w14:paraId="6A77AB03" w14:textId="77777777" w:rsidR="00E51BCA" w:rsidRPr="00926216" w:rsidRDefault="00E51BCA" w:rsidP="00E51BCA">
                      <w:pPr>
                        <w:jc w:val="center"/>
                        <w:rPr>
                          <w:rFonts w:cs="Times New Roman"/>
                          <w:sz w:val="32"/>
                          <w:szCs w:val="32"/>
                          <w:lang w:val="vi-VN"/>
                        </w:rPr>
                      </w:pPr>
                    </w:p>
                    <w:p w14:paraId="0BE87EE4" w14:textId="77777777" w:rsidR="00E51BCA" w:rsidRPr="00926216" w:rsidRDefault="00E51BCA" w:rsidP="00E51BCA">
                      <w:pPr>
                        <w:jc w:val="center"/>
                        <w:rPr>
                          <w:rFonts w:cs="Times New Roman"/>
                          <w:sz w:val="32"/>
                          <w:szCs w:val="32"/>
                          <w:lang w:val="vi-VN"/>
                        </w:rPr>
                      </w:pPr>
                    </w:p>
                    <w:p w14:paraId="71589A69" w14:textId="77777777" w:rsidR="00E51BCA" w:rsidRPr="00926216" w:rsidRDefault="00E51BCA" w:rsidP="00E51BCA">
                      <w:pPr>
                        <w:jc w:val="center"/>
                        <w:rPr>
                          <w:rFonts w:cs="Times New Roman"/>
                          <w:sz w:val="32"/>
                          <w:szCs w:val="32"/>
                          <w:lang w:val="vi-VN"/>
                        </w:rPr>
                      </w:pPr>
                    </w:p>
                    <w:p w14:paraId="6F28A714" w14:textId="77777777" w:rsidR="00E51BCA" w:rsidRPr="00926216" w:rsidRDefault="00E51BCA" w:rsidP="00E51BCA">
                      <w:pPr>
                        <w:jc w:val="center"/>
                        <w:rPr>
                          <w:rFonts w:cs="Times New Roman"/>
                          <w:sz w:val="32"/>
                          <w:szCs w:val="32"/>
                          <w:lang w:val="vi-VN"/>
                        </w:rPr>
                      </w:pPr>
                    </w:p>
                    <w:p w14:paraId="059E8AB4" w14:textId="77777777" w:rsidR="00E51BCA" w:rsidRPr="00926216" w:rsidRDefault="00E51BCA" w:rsidP="00E51BCA">
                      <w:pPr>
                        <w:jc w:val="center"/>
                        <w:rPr>
                          <w:rFonts w:cs="Times New Roman"/>
                          <w:sz w:val="32"/>
                          <w:szCs w:val="32"/>
                          <w:lang w:val="vi-VN"/>
                        </w:rPr>
                      </w:pPr>
                    </w:p>
                    <w:p w14:paraId="2E3BC62D" w14:textId="77777777" w:rsidR="00E51BCA" w:rsidRPr="00926216" w:rsidRDefault="00E51BCA" w:rsidP="00E51BCA">
                      <w:pPr>
                        <w:jc w:val="center"/>
                        <w:rPr>
                          <w:rFonts w:cs="Times New Roman"/>
                          <w:sz w:val="32"/>
                          <w:szCs w:val="32"/>
                          <w:lang w:val="vi-VN"/>
                        </w:rPr>
                      </w:pPr>
                    </w:p>
                    <w:p w14:paraId="462E7B52" w14:textId="77777777" w:rsidR="00E51BCA" w:rsidRPr="00926216" w:rsidRDefault="00E51BCA" w:rsidP="00E51BCA">
                      <w:pPr>
                        <w:jc w:val="center"/>
                        <w:rPr>
                          <w:rFonts w:cs="Times New Roman"/>
                          <w:sz w:val="32"/>
                          <w:szCs w:val="32"/>
                          <w:lang w:val="vi-VN"/>
                        </w:rPr>
                      </w:pPr>
                    </w:p>
                    <w:p w14:paraId="003DE3DE" w14:textId="77777777" w:rsidR="00E51BCA" w:rsidRPr="00926216" w:rsidRDefault="00E51BCA" w:rsidP="00E51BCA">
                      <w:pPr>
                        <w:jc w:val="center"/>
                        <w:rPr>
                          <w:rFonts w:cs="Times New Roman"/>
                          <w:sz w:val="32"/>
                          <w:szCs w:val="32"/>
                          <w:lang w:val="vi-VN"/>
                        </w:rPr>
                      </w:pPr>
                    </w:p>
                    <w:p w14:paraId="615B5E6A" w14:textId="77777777" w:rsidR="00E51BCA" w:rsidRPr="00926216" w:rsidRDefault="00E51BCA" w:rsidP="00E51BCA">
                      <w:pPr>
                        <w:jc w:val="center"/>
                        <w:rPr>
                          <w:rFonts w:cs="Times New Roman"/>
                          <w:sz w:val="32"/>
                          <w:szCs w:val="32"/>
                          <w:lang w:val="vi-VN"/>
                        </w:rPr>
                      </w:pPr>
                    </w:p>
                    <w:p w14:paraId="0941ED24" w14:textId="77777777" w:rsidR="00E51BCA" w:rsidRPr="00926216" w:rsidRDefault="00E51BCA" w:rsidP="00E51BCA">
                      <w:pPr>
                        <w:jc w:val="center"/>
                        <w:rPr>
                          <w:rFonts w:cs="Times New Roman"/>
                          <w:sz w:val="32"/>
                          <w:szCs w:val="32"/>
                          <w:lang w:val="vi-VN"/>
                        </w:rPr>
                      </w:pPr>
                    </w:p>
                    <w:p w14:paraId="41333DC4" w14:textId="77777777" w:rsidR="00E51BCA" w:rsidRPr="00926216" w:rsidRDefault="00E51BCA" w:rsidP="00E51BCA">
                      <w:pPr>
                        <w:jc w:val="center"/>
                        <w:rPr>
                          <w:rFonts w:cs="Times New Roman"/>
                          <w:sz w:val="32"/>
                          <w:szCs w:val="32"/>
                          <w:lang w:val="vi-VN"/>
                        </w:rPr>
                      </w:pPr>
                    </w:p>
                    <w:p w14:paraId="65D5712D" w14:textId="77777777" w:rsidR="00E51BCA" w:rsidRPr="00926216" w:rsidRDefault="00E51BCA" w:rsidP="00E51BCA">
                      <w:pPr>
                        <w:jc w:val="center"/>
                        <w:rPr>
                          <w:rFonts w:cs="Times New Roman"/>
                          <w:sz w:val="32"/>
                          <w:szCs w:val="32"/>
                          <w:lang w:val="vi-VN"/>
                        </w:rPr>
                      </w:pPr>
                    </w:p>
                    <w:p w14:paraId="4863B78B" w14:textId="77777777" w:rsidR="00E51BCA" w:rsidRPr="00926216" w:rsidRDefault="00E51BCA" w:rsidP="00E51BCA">
                      <w:pPr>
                        <w:jc w:val="center"/>
                        <w:rPr>
                          <w:rFonts w:cs="Times New Roman"/>
                          <w:sz w:val="32"/>
                          <w:szCs w:val="32"/>
                          <w:lang w:val="vi-VN"/>
                        </w:rPr>
                      </w:pPr>
                    </w:p>
                    <w:p w14:paraId="3485346D" w14:textId="77777777" w:rsidR="00E51BCA" w:rsidRPr="00926216" w:rsidRDefault="00E51BCA" w:rsidP="00E51BCA">
                      <w:pPr>
                        <w:jc w:val="center"/>
                        <w:rPr>
                          <w:rFonts w:cs="Times New Roman"/>
                          <w:sz w:val="32"/>
                          <w:szCs w:val="32"/>
                          <w:lang w:val="vi-VN"/>
                        </w:rPr>
                      </w:pPr>
                    </w:p>
                    <w:p w14:paraId="753906C5" w14:textId="77777777" w:rsidR="00E51BCA" w:rsidRPr="00926216" w:rsidRDefault="00E51BCA" w:rsidP="00E51BCA">
                      <w:pPr>
                        <w:jc w:val="center"/>
                        <w:rPr>
                          <w:rFonts w:cs="Times New Roman"/>
                          <w:sz w:val="32"/>
                          <w:szCs w:val="32"/>
                          <w:lang w:val="vi-VN"/>
                        </w:rPr>
                      </w:pPr>
                    </w:p>
                    <w:p w14:paraId="27C5B738" w14:textId="77777777" w:rsidR="00E51BCA" w:rsidRPr="00926216" w:rsidRDefault="00E51BCA" w:rsidP="00E51BCA">
                      <w:pPr>
                        <w:jc w:val="center"/>
                        <w:rPr>
                          <w:rFonts w:cs="Times New Roman"/>
                          <w:sz w:val="32"/>
                          <w:szCs w:val="32"/>
                          <w:lang w:val="vi-VN"/>
                        </w:rPr>
                      </w:pPr>
                    </w:p>
                    <w:p w14:paraId="6712985D" w14:textId="77777777" w:rsidR="00E51BCA" w:rsidRPr="00926216" w:rsidRDefault="00E51BCA" w:rsidP="00E51BCA">
                      <w:pPr>
                        <w:jc w:val="center"/>
                        <w:rPr>
                          <w:rFonts w:cs="Times New Roman"/>
                          <w:sz w:val="32"/>
                          <w:szCs w:val="32"/>
                          <w:lang w:val="vi-VN"/>
                        </w:rPr>
                      </w:pPr>
                    </w:p>
                    <w:p w14:paraId="4F6C0A64" w14:textId="77777777" w:rsidR="00E51BCA" w:rsidRPr="00926216" w:rsidRDefault="00E51BCA" w:rsidP="00E51BCA">
                      <w:pPr>
                        <w:jc w:val="center"/>
                        <w:rPr>
                          <w:rFonts w:cs="Times New Roman"/>
                          <w:sz w:val="32"/>
                          <w:szCs w:val="32"/>
                          <w:lang w:val="vi-VN"/>
                        </w:rPr>
                      </w:pPr>
                    </w:p>
                    <w:p w14:paraId="7ED779AA" w14:textId="77777777" w:rsidR="00E51BCA" w:rsidRPr="00926216" w:rsidRDefault="00E51BCA" w:rsidP="00E51BCA">
                      <w:pPr>
                        <w:jc w:val="center"/>
                        <w:rPr>
                          <w:rFonts w:cs="Times New Roman"/>
                          <w:sz w:val="32"/>
                          <w:szCs w:val="32"/>
                          <w:lang w:val="vi-VN"/>
                        </w:rPr>
                      </w:pPr>
                    </w:p>
                    <w:p w14:paraId="2B6358B5" w14:textId="77777777" w:rsidR="00E51BCA" w:rsidRPr="00926216" w:rsidRDefault="00E51BCA" w:rsidP="00E51BCA">
                      <w:pPr>
                        <w:jc w:val="center"/>
                        <w:rPr>
                          <w:rFonts w:cs="Times New Roman"/>
                          <w:sz w:val="32"/>
                          <w:szCs w:val="32"/>
                          <w:lang w:val="vi-VN"/>
                        </w:rPr>
                      </w:pPr>
                    </w:p>
                    <w:p w14:paraId="1D4EEB9A" w14:textId="77777777" w:rsidR="00E51BCA" w:rsidRPr="00926216" w:rsidRDefault="00E51BCA" w:rsidP="00E51BCA">
                      <w:pPr>
                        <w:jc w:val="center"/>
                        <w:rPr>
                          <w:rFonts w:cs="Times New Roman"/>
                          <w:sz w:val="32"/>
                          <w:szCs w:val="32"/>
                          <w:lang w:val="vi-VN"/>
                        </w:rPr>
                      </w:pPr>
                    </w:p>
                    <w:p w14:paraId="77B1303C" w14:textId="77777777" w:rsidR="00E51BCA" w:rsidRPr="00926216" w:rsidRDefault="00E51BCA" w:rsidP="00E51BCA">
                      <w:pPr>
                        <w:jc w:val="center"/>
                        <w:rPr>
                          <w:rFonts w:cs="Times New Roman"/>
                          <w:sz w:val="32"/>
                          <w:szCs w:val="32"/>
                          <w:lang w:val="vi-VN"/>
                        </w:rPr>
                      </w:pPr>
                    </w:p>
                    <w:p w14:paraId="63945DF6" w14:textId="77777777" w:rsidR="00E51BCA" w:rsidRPr="00926216" w:rsidRDefault="00E51BCA" w:rsidP="00E51BCA">
                      <w:pPr>
                        <w:jc w:val="center"/>
                        <w:rPr>
                          <w:rFonts w:cs="Times New Roman"/>
                          <w:sz w:val="32"/>
                          <w:szCs w:val="32"/>
                          <w:lang w:val="vi-VN"/>
                        </w:rPr>
                      </w:pPr>
                    </w:p>
                    <w:p w14:paraId="4DE5A36C" w14:textId="77777777" w:rsidR="00E51BCA" w:rsidRPr="00926216" w:rsidRDefault="00E51BCA" w:rsidP="00E51BCA">
                      <w:pPr>
                        <w:jc w:val="center"/>
                        <w:rPr>
                          <w:rFonts w:cs="Times New Roman"/>
                          <w:sz w:val="32"/>
                          <w:szCs w:val="32"/>
                          <w:lang w:val="vi-VN"/>
                        </w:rPr>
                      </w:pPr>
                    </w:p>
                    <w:p w14:paraId="7DBB4624" w14:textId="77777777" w:rsidR="00E51BCA" w:rsidRPr="00926216" w:rsidRDefault="00E51BCA" w:rsidP="00E51BCA">
                      <w:pPr>
                        <w:jc w:val="center"/>
                        <w:rPr>
                          <w:rFonts w:cs="Times New Roman"/>
                          <w:sz w:val="32"/>
                          <w:szCs w:val="32"/>
                          <w:lang w:val="vi-VN"/>
                        </w:rPr>
                      </w:pPr>
                    </w:p>
                    <w:p w14:paraId="147EC01A" w14:textId="77777777" w:rsidR="00E51BCA" w:rsidRPr="00926216" w:rsidRDefault="00E51BCA" w:rsidP="00E51BCA">
                      <w:pPr>
                        <w:jc w:val="center"/>
                        <w:rPr>
                          <w:rFonts w:cs="Times New Roman"/>
                          <w:sz w:val="32"/>
                          <w:szCs w:val="32"/>
                          <w:lang w:val="vi-VN"/>
                        </w:rPr>
                      </w:pPr>
                    </w:p>
                    <w:p w14:paraId="5D9C6402" w14:textId="77777777" w:rsidR="00E51BCA" w:rsidRPr="00926216" w:rsidRDefault="00E51BCA" w:rsidP="00E51BCA">
                      <w:pPr>
                        <w:jc w:val="center"/>
                        <w:rPr>
                          <w:rFonts w:cs="Times New Roman"/>
                          <w:sz w:val="32"/>
                          <w:szCs w:val="32"/>
                          <w:lang w:val="vi-VN"/>
                        </w:rPr>
                      </w:pPr>
                    </w:p>
                    <w:p w14:paraId="53B59444" w14:textId="77777777" w:rsidR="00E51BCA" w:rsidRPr="00926216" w:rsidRDefault="00E51BCA" w:rsidP="00E51BCA">
                      <w:pPr>
                        <w:jc w:val="center"/>
                        <w:rPr>
                          <w:rFonts w:cs="Times New Roman"/>
                          <w:sz w:val="32"/>
                          <w:szCs w:val="32"/>
                          <w:lang w:val="vi-VN"/>
                        </w:rPr>
                      </w:pPr>
                    </w:p>
                    <w:p w14:paraId="7805D1FC" w14:textId="77777777" w:rsidR="00E51BCA" w:rsidRPr="00926216" w:rsidRDefault="00E51BCA" w:rsidP="00E51BCA">
                      <w:pPr>
                        <w:jc w:val="center"/>
                        <w:rPr>
                          <w:rFonts w:cs="Times New Roman"/>
                          <w:sz w:val="32"/>
                          <w:szCs w:val="32"/>
                          <w:lang w:val="vi-VN"/>
                        </w:rPr>
                      </w:pPr>
                    </w:p>
                    <w:p w14:paraId="1255B639" w14:textId="77777777" w:rsidR="00E51BCA" w:rsidRPr="00926216" w:rsidRDefault="00E51BCA" w:rsidP="00E51BCA">
                      <w:pPr>
                        <w:jc w:val="center"/>
                        <w:rPr>
                          <w:rFonts w:cs="Times New Roman"/>
                          <w:sz w:val="32"/>
                          <w:szCs w:val="32"/>
                          <w:lang w:val="vi-VN"/>
                        </w:rPr>
                      </w:pPr>
                    </w:p>
                    <w:p w14:paraId="7D3C5DFA" w14:textId="77777777" w:rsidR="00E51BCA" w:rsidRPr="00926216" w:rsidRDefault="00E51BCA" w:rsidP="00E51BCA">
                      <w:pPr>
                        <w:jc w:val="center"/>
                        <w:rPr>
                          <w:rFonts w:cs="Times New Roman"/>
                          <w:sz w:val="32"/>
                          <w:szCs w:val="32"/>
                          <w:lang w:val="vi-VN"/>
                        </w:rPr>
                      </w:pPr>
                    </w:p>
                    <w:p w14:paraId="0FEE45A5" w14:textId="77777777" w:rsidR="00E51BCA" w:rsidRPr="00926216" w:rsidRDefault="00E51BCA" w:rsidP="00E51BCA">
                      <w:pPr>
                        <w:jc w:val="center"/>
                        <w:rPr>
                          <w:rFonts w:cs="Times New Roman"/>
                          <w:sz w:val="32"/>
                          <w:szCs w:val="32"/>
                          <w:lang w:val="vi-VN"/>
                        </w:rPr>
                      </w:pPr>
                    </w:p>
                    <w:p w14:paraId="42F28E4D" w14:textId="77777777" w:rsidR="00E51BCA" w:rsidRPr="00926216" w:rsidRDefault="00E51BCA" w:rsidP="00E51BCA">
                      <w:pPr>
                        <w:jc w:val="center"/>
                        <w:rPr>
                          <w:rFonts w:cs="Times New Roman"/>
                          <w:sz w:val="32"/>
                          <w:szCs w:val="32"/>
                          <w:lang w:val="vi-VN"/>
                        </w:rPr>
                      </w:pPr>
                    </w:p>
                    <w:p w14:paraId="6E4A0520" w14:textId="77777777" w:rsidR="00E51BCA" w:rsidRPr="00926216" w:rsidRDefault="00E51BCA" w:rsidP="00E51BCA">
                      <w:pPr>
                        <w:jc w:val="center"/>
                        <w:rPr>
                          <w:rFonts w:cs="Times New Roman"/>
                          <w:sz w:val="32"/>
                          <w:szCs w:val="32"/>
                          <w:lang w:val="vi-VN"/>
                        </w:rPr>
                      </w:pPr>
                    </w:p>
                    <w:p w14:paraId="28B37EB5"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910B6C1" w14:textId="77777777" w:rsidR="00E51BCA" w:rsidRPr="00926216" w:rsidRDefault="00E51BCA" w:rsidP="00E51BCA">
                      <w:pPr>
                        <w:rPr>
                          <w:rFonts w:cs="Times New Roman"/>
                        </w:rPr>
                      </w:pPr>
                    </w:p>
                    <w:p w14:paraId="613FCB26" w14:textId="77777777" w:rsidR="00E51BCA" w:rsidRPr="00926216" w:rsidRDefault="00E51BCA" w:rsidP="00E51BCA">
                      <w:pPr>
                        <w:jc w:val="center"/>
                        <w:outlineLvl w:val="0"/>
                        <w:rPr>
                          <w:rFonts w:cs="Times New Roman"/>
                          <w:b/>
                          <w:sz w:val="40"/>
                          <w:szCs w:val="40"/>
                        </w:rPr>
                      </w:pPr>
                      <w:bookmarkStart w:id="135" w:name="_Toc186413162"/>
                      <w:r w:rsidRPr="00926216">
                        <w:rPr>
                          <w:rFonts w:cs="Times New Roman"/>
                          <w:b/>
                          <w:sz w:val="40"/>
                          <w:szCs w:val="40"/>
                          <w:lang w:val="vi-VN"/>
                        </w:rPr>
                        <w:t>B</w:t>
                      </w:r>
                      <w:r w:rsidRPr="00926216">
                        <w:rPr>
                          <w:rFonts w:cs="Times New Roman"/>
                          <w:b/>
                          <w:sz w:val="40"/>
                          <w:szCs w:val="40"/>
                        </w:rPr>
                        <w:t>Ộ GIÁO DỤC VÀ ĐÀO TẠO</w:t>
                      </w:r>
                      <w:bookmarkEnd w:id="135"/>
                    </w:p>
                    <w:p w14:paraId="6761641E" w14:textId="77777777" w:rsidR="00E51BCA" w:rsidRPr="00926216" w:rsidRDefault="00E51BCA" w:rsidP="00E51BCA">
                      <w:pPr>
                        <w:jc w:val="center"/>
                        <w:outlineLvl w:val="0"/>
                        <w:rPr>
                          <w:rFonts w:cs="Times New Roman"/>
                          <w:b/>
                          <w:sz w:val="44"/>
                          <w:szCs w:val="44"/>
                        </w:rPr>
                      </w:pPr>
                      <w:bookmarkStart w:id="136" w:name="_Toc186413163"/>
                      <w:r w:rsidRPr="00926216">
                        <w:rPr>
                          <w:rFonts w:cs="Times New Roman"/>
                          <w:b/>
                          <w:sz w:val="44"/>
                          <w:szCs w:val="44"/>
                        </w:rPr>
                        <w:t>TRƯỜNG ĐẠI HỌC NÔNG LÂM TP HCM</w:t>
                      </w:r>
                      <w:bookmarkEnd w:id="136"/>
                    </w:p>
                    <w:p w14:paraId="1E4AC1A5" w14:textId="77777777" w:rsidR="00E51BCA" w:rsidRPr="00926216" w:rsidRDefault="00E51BCA" w:rsidP="00E51BCA">
                      <w:pPr>
                        <w:jc w:val="center"/>
                        <w:outlineLvl w:val="0"/>
                        <w:rPr>
                          <w:rFonts w:cs="Times New Roman"/>
                          <w:b/>
                          <w:sz w:val="44"/>
                          <w:szCs w:val="44"/>
                        </w:rPr>
                      </w:pPr>
                      <w:bookmarkStart w:id="137" w:name="_Toc186413164"/>
                      <w:r w:rsidRPr="00926216">
                        <w:rPr>
                          <w:rFonts w:cs="Times New Roman"/>
                          <w:b/>
                          <w:sz w:val="40"/>
                          <w:szCs w:val="40"/>
                        </w:rPr>
                        <w:t>KHOA CÔNG NGHỆ THÔNG TIN</w:t>
                      </w:r>
                      <w:bookmarkEnd w:id="137"/>
                    </w:p>
                    <w:p w14:paraId="34F39C40" w14:textId="77777777" w:rsidR="00E51BCA" w:rsidRPr="00926216" w:rsidRDefault="00E51BCA" w:rsidP="00E51BCA">
                      <w:pPr>
                        <w:jc w:val="center"/>
                        <w:rPr>
                          <w:rFonts w:cs="Times New Roman"/>
                          <w:b/>
                          <w:sz w:val="32"/>
                          <w:szCs w:val="32"/>
                        </w:rPr>
                      </w:pPr>
                    </w:p>
                    <w:p w14:paraId="00BE1DC4"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082D8C13" wp14:editId="56637CFB">
                            <wp:extent cx="1440000" cy="1440000"/>
                            <wp:effectExtent l="0" t="0" r="0" b="0"/>
                            <wp:docPr id="316069526" name="Picture 316069526" descr="A green and yellow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476575" name="Picture 1737476575" descr="A green and yellow lo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88ABDE" w14:textId="77777777" w:rsidR="00E51BCA" w:rsidRPr="00926216" w:rsidRDefault="00E51BCA" w:rsidP="00E51BCA">
                      <w:pPr>
                        <w:jc w:val="center"/>
                        <w:rPr>
                          <w:rFonts w:cs="Times New Roman"/>
                          <w:b/>
                          <w:sz w:val="32"/>
                          <w:szCs w:val="32"/>
                        </w:rPr>
                      </w:pPr>
                    </w:p>
                    <w:p w14:paraId="4E3617F3"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C41A261"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4CFF1DFB" w14:textId="77777777" w:rsidR="00E51BCA" w:rsidRPr="00926216" w:rsidRDefault="00E51BCA" w:rsidP="00E51BCA">
                      <w:pPr>
                        <w:jc w:val="center"/>
                        <w:rPr>
                          <w:rFonts w:cs="Times New Roman"/>
                          <w:sz w:val="32"/>
                          <w:szCs w:val="32"/>
                        </w:rPr>
                      </w:pPr>
                    </w:p>
                    <w:p w14:paraId="722E0F9B" w14:textId="77777777" w:rsidR="00E51BCA" w:rsidRPr="00926216" w:rsidRDefault="00E51BCA" w:rsidP="00E51BCA">
                      <w:pPr>
                        <w:jc w:val="center"/>
                        <w:rPr>
                          <w:rFonts w:cs="Times New Roman"/>
                          <w:sz w:val="32"/>
                          <w:szCs w:val="32"/>
                        </w:rPr>
                      </w:pPr>
                    </w:p>
                    <w:p w14:paraId="6C199CF3" w14:textId="77777777" w:rsidR="00E51BCA" w:rsidRPr="00926216" w:rsidRDefault="00E51BCA" w:rsidP="00E51BCA">
                      <w:pPr>
                        <w:jc w:val="center"/>
                        <w:rPr>
                          <w:rFonts w:cs="Times New Roman"/>
                          <w:sz w:val="32"/>
                          <w:szCs w:val="32"/>
                        </w:rPr>
                      </w:pPr>
                    </w:p>
                    <w:p w14:paraId="2DA708FE" w14:textId="77777777" w:rsidR="00E51BCA" w:rsidRPr="00926216" w:rsidRDefault="00E51BCA" w:rsidP="00E51BCA">
                      <w:pPr>
                        <w:jc w:val="center"/>
                        <w:rPr>
                          <w:rFonts w:cs="Times New Roman"/>
                          <w:sz w:val="32"/>
                          <w:szCs w:val="32"/>
                        </w:rPr>
                      </w:pPr>
                    </w:p>
                    <w:p w14:paraId="7C10D5B5" w14:textId="77777777" w:rsidR="00E51BCA" w:rsidRPr="00926216" w:rsidRDefault="00E51BCA" w:rsidP="00E51BCA">
                      <w:pPr>
                        <w:jc w:val="center"/>
                        <w:rPr>
                          <w:rFonts w:cs="Times New Roman"/>
                          <w:sz w:val="32"/>
                          <w:szCs w:val="32"/>
                        </w:rPr>
                      </w:pPr>
                    </w:p>
                    <w:p w14:paraId="2CE36E00"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2BFFC98C"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EE3C7A5"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36EB8DE" w14:textId="77777777" w:rsidR="00E51BCA" w:rsidRPr="00926216" w:rsidRDefault="00E51BCA" w:rsidP="00E51BCA">
                      <w:pPr>
                        <w:jc w:val="both"/>
                        <w:rPr>
                          <w:rFonts w:cs="Times New Roman"/>
                          <w:bCs/>
                          <w:sz w:val="28"/>
                          <w:szCs w:val="28"/>
                          <w:lang w:val="vi-VN"/>
                        </w:rPr>
                      </w:pPr>
                    </w:p>
                    <w:p w14:paraId="59B6F1C4" w14:textId="77777777" w:rsidR="00E51BCA" w:rsidRPr="00926216" w:rsidRDefault="00E51BCA" w:rsidP="00E51BCA">
                      <w:pPr>
                        <w:jc w:val="both"/>
                        <w:rPr>
                          <w:rFonts w:cs="Times New Roman"/>
                          <w:bCs/>
                          <w:sz w:val="28"/>
                          <w:szCs w:val="28"/>
                          <w:lang w:val="vi-VN"/>
                        </w:rPr>
                      </w:pPr>
                    </w:p>
                    <w:p w14:paraId="5A65D33A" w14:textId="77777777" w:rsidR="00E51BCA" w:rsidRPr="00926216" w:rsidRDefault="00E51BCA" w:rsidP="00E51BCA">
                      <w:pPr>
                        <w:jc w:val="both"/>
                        <w:rPr>
                          <w:rFonts w:cs="Times New Roman"/>
                          <w:bCs/>
                          <w:sz w:val="28"/>
                          <w:szCs w:val="28"/>
                          <w:lang w:val="vi-VN"/>
                        </w:rPr>
                      </w:pPr>
                    </w:p>
                    <w:p w14:paraId="0F654EE9"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3C90F745" w14:textId="77777777" w:rsidR="00E51BCA" w:rsidRPr="00926216" w:rsidRDefault="00E51BCA" w:rsidP="00E51BCA">
                      <w:pPr>
                        <w:jc w:val="center"/>
                        <w:rPr>
                          <w:rFonts w:cs="Times New Roman"/>
                          <w:sz w:val="32"/>
                          <w:szCs w:val="32"/>
                        </w:rPr>
                      </w:pPr>
                    </w:p>
                    <w:p w14:paraId="206AD581" w14:textId="77777777" w:rsidR="00E51BCA" w:rsidRPr="00926216" w:rsidRDefault="00E51BCA" w:rsidP="00E51BCA">
                      <w:pPr>
                        <w:jc w:val="center"/>
                        <w:rPr>
                          <w:rFonts w:cs="Times New Roman"/>
                          <w:sz w:val="32"/>
                          <w:szCs w:val="32"/>
                          <w:lang w:val="vi-VN"/>
                        </w:rPr>
                      </w:pPr>
                    </w:p>
                    <w:p w14:paraId="3D8D7B9F" w14:textId="77777777" w:rsidR="00E51BCA" w:rsidRPr="00926216" w:rsidRDefault="00E51BCA" w:rsidP="00E51BCA">
                      <w:pPr>
                        <w:jc w:val="center"/>
                        <w:rPr>
                          <w:rFonts w:cs="Times New Roman"/>
                          <w:sz w:val="32"/>
                          <w:szCs w:val="32"/>
                          <w:lang w:val="vi-VN"/>
                        </w:rPr>
                      </w:pPr>
                    </w:p>
                    <w:p w14:paraId="77CC60B8" w14:textId="77777777" w:rsidR="00E51BCA" w:rsidRPr="00926216" w:rsidRDefault="00E51BCA" w:rsidP="00E51BCA">
                      <w:pPr>
                        <w:jc w:val="center"/>
                        <w:rPr>
                          <w:rFonts w:cs="Times New Roman"/>
                          <w:sz w:val="32"/>
                          <w:szCs w:val="32"/>
                          <w:lang w:val="vi-VN"/>
                        </w:rPr>
                      </w:pPr>
                    </w:p>
                    <w:p w14:paraId="76A76A80" w14:textId="77777777" w:rsidR="00E51BCA" w:rsidRPr="00926216" w:rsidRDefault="00E51BCA" w:rsidP="00E51BCA">
                      <w:pPr>
                        <w:jc w:val="center"/>
                        <w:rPr>
                          <w:rFonts w:cs="Times New Roman"/>
                          <w:sz w:val="32"/>
                          <w:szCs w:val="32"/>
                          <w:lang w:val="vi-VN"/>
                        </w:rPr>
                      </w:pPr>
                    </w:p>
                    <w:p w14:paraId="0FADB3DA" w14:textId="77777777" w:rsidR="00E51BCA" w:rsidRPr="00926216" w:rsidRDefault="00E51BCA" w:rsidP="00E51BCA">
                      <w:pPr>
                        <w:jc w:val="center"/>
                        <w:rPr>
                          <w:rFonts w:cs="Times New Roman"/>
                          <w:sz w:val="32"/>
                          <w:szCs w:val="32"/>
                          <w:lang w:val="vi-VN"/>
                        </w:rPr>
                      </w:pPr>
                    </w:p>
                    <w:p w14:paraId="15D975B5" w14:textId="77777777" w:rsidR="00E51BCA" w:rsidRPr="00926216" w:rsidRDefault="00E51BCA" w:rsidP="00E51BCA">
                      <w:pPr>
                        <w:jc w:val="center"/>
                        <w:rPr>
                          <w:rFonts w:cs="Times New Roman"/>
                          <w:sz w:val="32"/>
                          <w:szCs w:val="32"/>
                          <w:lang w:val="vi-VN"/>
                        </w:rPr>
                      </w:pPr>
                    </w:p>
                    <w:p w14:paraId="52856D7B" w14:textId="77777777" w:rsidR="00E51BCA" w:rsidRPr="00926216" w:rsidRDefault="00E51BCA" w:rsidP="00E51BCA">
                      <w:pPr>
                        <w:jc w:val="center"/>
                        <w:rPr>
                          <w:rFonts w:cs="Times New Roman"/>
                          <w:sz w:val="32"/>
                          <w:szCs w:val="32"/>
                          <w:lang w:val="vi-VN"/>
                        </w:rPr>
                      </w:pPr>
                    </w:p>
                    <w:p w14:paraId="63C5E185" w14:textId="77777777" w:rsidR="00E51BCA" w:rsidRPr="00926216" w:rsidRDefault="00E51BCA" w:rsidP="00E51BCA">
                      <w:pPr>
                        <w:jc w:val="center"/>
                        <w:rPr>
                          <w:rFonts w:cs="Times New Roman"/>
                          <w:sz w:val="32"/>
                          <w:szCs w:val="32"/>
                          <w:lang w:val="vi-VN"/>
                        </w:rPr>
                      </w:pPr>
                    </w:p>
                    <w:p w14:paraId="3969A35A" w14:textId="77777777" w:rsidR="00E51BCA" w:rsidRPr="00926216" w:rsidRDefault="00E51BCA" w:rsidP="00E51BCA">
                      <w:pPr>
                        <w:jc w:val="center"/>
                        <w:rPr>
                          <w:rFonts w:cs="Times New Roman"/>
                          <w:sz w:val="32"/>
                          <w:szCs w:val="32"/>
                          <w:lang w:val="vi-VN"/>
                        </w:rPr>
                      </w:pPr>
                    </w:p>
                    <w:p w14:paraId="24AC8D16" w14:textId="77777777" w:rsidR="00E51BCA" w:rsidRPr="00926216" w:rsidRDefault="00E51BCA" w:rsidP="00E51BCA">
                      <w:pPr>
                        <w:jc w:val="center"/>
                        <w:rPr>
                          <w:rFonts w:cs="Times New Roman"/>
                          <w:sz w:val="32"/>
                          <w:szCs w:val="32"/>
                          <w:lang w:val="vi-VN"/>
                        </w:rPr>
                      </w:pPr>
                    </w:p>
                    <w:p w14:paraId="0AAD5339" w14:textId="77777777" w:rsidR="00E51BCA" w:rsidRPr="00926216" w:rsidRDefault="00E51BCA" w:rsidP="00E51BCA">
                      <w:pPr>
                        <w:jc w:val="center"/>
                        <w:rPr>
                          <w:rFonts w:cs="Times New Roman"/>
                          <w:sz w:val="32"/>
                          <w:szCs w:val="32"/>
                          <w:lang w:val="vi-VN"/>
                        </w:rPr>
                      </w:pPr>
                    </w:p>
                    <w:p w14:paraId="365E5719" w14:textId="77777777" w:rsidR="00E51BCA" w:rsidRPr="00926216" w:rsidRDefault="00E51BCA" w:rsidP="00E51BCA">
                      <w:pPr>
                        <w:jc w:val="center"/>
                        <w:rPr>
                          <w:rFonts w:cs="Times New Roman"/>
                          <w:sz w:val="32"/>
                          <w:szCs w:val="32"/>
                          <w:lang w:val="vi-VN"/>
                        </w:rPr>
                      </w:pPr>
                    </w:p>
                    <w:p w14:paraId="5C40260F" w14:textId="77777777" w:rsidR="00E51BCA" w:rsidRPr="00926216" w:rsidRDefault="00E51BCA" w:rsidP="00E51BCA">
                      <w:pPr>
                        <w:jc w:val="center"/>
                        <w:rPr>
                          <w:rFonts w:cs="Times New Roman"/>
                          <w:sz w:val="32"/>
                          <w:szCs w:val="32"/>
                          <w:lang w:val="vi-VN"/>
                        </w:rPr>
                      </w:pPr>
                    </w:p>
                    <w:p w14:paraId="2400EE55" w14:textId="77777777" w:rsidR="00E51BCA" w:rsidRPr="00926216" w:rsidRDefault="00E51BCA" w:rsidP="00E51BCA">
                      <w:pPr>
                        <w:jc w:val="center"/>
                        <w:rPr>
                          <w:rFonts w:cs="Times New Roman"/>
                          <w:sz w:val="32"/>
                          <w:szCs w:val="32"/>
                          <w:lang w:val="vi-VN"/>
                        </w:rPr>
                      </w:pPr>
                    </w:p>
                    <w:p w14:paraId="52C40766" w14:textId="77777777" w:rsidR="00E51BCA" w:rsidRPr="00926216" w:rsidRDefault="00E51BCA" w:rsidP="00E51BCA">
                      <w:pPr>
                        <w:jc w:val="center"/>
                        <w:rPr>
                          <w:rFonts w:cs="Times New Roman"/>
                          <w:sz w:val="32"/>
                          <w:szCs w:val="32"/>
                          <w:lang w:val="vi-VN"/>
                        </w:rPr>
                      </w:pPr>
                    </w:p>
                    <w:p w14:paraId="455CA9B3" w14:textId="77777777" w:rsidR="00E51BCA" w:rsidRPr="00926216" w:rsidRDefault="00E51BCA" w:rsidP="00E51BCA">
                      <w:pPr>
                        <w:jc w:val="center"/>
                        <w:rPr>
                          <w:rFonts w:cs="Times New Roman"/>
                          <w:sz w:val="32"/>
                          <w:szCs w:val="32"/>
                          <w:lang w:val="vi-VN"/>
                        </w:rPr>
                      </w:pPr>
                    </w:p>
                    <w:p w14:paraId="0EE7031C" w14:textId="77777777" w:rsidR="00E51BCA" w:rsidRPr="00926216" w:rsidRDefault="00E51BCA" w:rsidP="00E51BCA">
                      <w:pPr>
                        <w:jc w:val="center"/>
                        <w:rPr>
                          <w:rFonts w:cs="Times New Roman"/>
                          <w:sz w:val="32"/>
                          <w:szCs w:val="32"/>
                          <w:lang w:val="vi-VN"/>
                        </w:rPr>
                      </w:pPr>
                    </w:p>
                    <w:p w14:paraId="4F6EFCCC" w14:textId="77777777" w:rsidR="00E51BCA" w:rsidRPr="00926216" w:rsidRDefault="00E51BCA" w:rsidP="00E51BCA">
                      <w:pPr>
                        <w:jc w:val="center"/>
                        <w:rPr>
                          <w:rFonts w:cs="Times New Roman"/>
                          <w:sz w:val="32"/>
                          <w:szCs w:val="32"/>
                          <w:lang w:val="vi-VN"/>
                        </w:rPr>
                      </w:pPr>
                    </w:p>
                    <w:p w14:paraId="6FE4FDB7" w14:textId="77777777" w:rsidR="00E51BCA" w:rsidRPr="00926216" w:rsidRDefault="00E51BCA" w:rsidP="00E51BCA">
                      <w:pPr>
                        <w:jc w:val="center"/>
                        <w:rPr>
                          <w:rFonts w:cs="Times New Roman"/>
                          <w:sz w:val="32"/>
                          <w:szCs w:val="32"/>
                          <w:lang w:val="vi-VN"/>
                        </w:rPr>
                      </w:pPr>
                    </w:p>
                    <w:p w14:paraId="3EE64CFE" w14:textId="77777777" w:rsidR="00E51BCA" w:rsidRPr="00926216" w:rsidRDefault="00E51BCA" w:rsidP="00E51BCA">
                      <w:pPr>
                        <w:jc w:val="center"/>
                        <w:rPr>
                          <w:rFonts w:cs="Times New Roman"/>
                          <w:sz w:val="32"/>
                          <w:szCs w:val="32"/>
                          <w:lang w:val="vi-VN"/>
                        </w:rPr>
                      </w:pPr>
                    </w:p>
                    <w:p w14:paraId="24247B53" w14:textId="77777777" w:rsidR="00E51BCA" w:rsidRPr="00926216" w:rsidRDefault="00E51BCA" w:rsidP="00E51BCA">
                      <w:pPr>
                        <w:jc w:val="center"/>
                        <w:rPr>
                          <w:rFonts w:cs="Times New Roman"/>
                          <w:sz w:val="32"/>
                          <w:szCs w:val="32"/>
                          <w:lang w:val="vi-VN"/>
                        </w:rPr>
                      </w:pPr>
                    </w:p>
                    <w:p w14:paraId="269BEAD5" w14:textId="77777777" w:rsidR="00E51BCA" w:rsidRPr="00926216" w:rsidRDefault="00E51BCA" w:rsidP="00E51BCA">
                      <w:pPr>
                        <w:jc w:val="center"/>
                        <w:rPr>
                          <w:rFonts w:cs="Times New Roman"/>
                          <w:sz w:val="32"/>
                          <w:szCs w:val="32"/>
                          <w:lang w:val="vi-VN"/>
                        </w:rPr>
                      </w:pPr>
                    </w:p>
                    <w:p w14:paraId="468CB263" w14:textId="77777777" w:rsidR="00E51BCA" w:rsidRPr="00926216" w:rsidRDefault="00E51BCA" w:rsidP="00E51BCA">
                      <w:pPr>
                        <w:jc w:val="center"/>
                        <w:rPr>
                          <w:rFonts w:cs="Times New Roman"/>
                          <w:sz w:val="32"/>
                          <w:szCs w:val="32"/>
                          <w:lang w:val="vi-VN"/>
                        </w:rPr>
                      </w:pPr>
                    </w:p>
                    <w:p w14:paraId="1EA464F8" w14:textId="77777777" w:rsidR="00E51BCA" w:rsidRPr="00926216" w:rsidRDefault="00E51BCA" w:rsidP="00E51BCA">
                      <w:pPr>
                        <w:jc w:val="center"/>
                        <w:rPr>
                          <w:rFonts w:cs="Times New Roman"/>
                          <w:sz w:val="32"/>
                          <w:szCs w:val="32"/>
                          <w:lang w:val="vi-VN"/>
                        </w:rPr>
                      </w:pPr>
                    </w:p>
                    <w:p w14:paraId="23C2523E" w14:textId="77777777" w:rsidR="00E51BCA" w:rsidRPr="00926216" w:rsidRDefault="00E51BCA" w:rsidP="00E51BCA">
                      <w:pPr>
                        <w:jc w:val="center"/>
                        <w:rPr>
                          <w:rFonts w:cs="Times New Roman"/>
                          <w:sz w:val="32"/>
                          <w:szCs w:val="32"/>
                          <w:lang w:val="vi-VN"/>
                        </w:rPr>
                      </w:pPr>
                    </w:p>
                    <w:p w14:paraId="70D9C752" w14:textId="77777777" w:rsidR="00E51BCA" w:rsidRPr="00926216" w:rsidRDefault="00E51BCA" w:rsidP="00E51BCA">
                      <w:pPr>
                        <w:jc w:val="center"/>
                        <w:rPr>
                          <w:rFonts w:cs="Times New Roman"/>
                          <w:sz w:val="32"/>
                          <w:szCs w:val="32"/>
                          <w:lang w:val="vi-VN"/>
                        </w:rPr>
                      </w:pPr>
                    </w:p>
                    <w:p w14:paraId="6DC09AD5" w14:textId="77777777" w:rsidR="00E51BCA" w:rsidRPr="00926216" w:rsidRDefault="00E51BCA" w:rsidP="00E51BCA">
                      <w:pPr>
                        <w:jc w:val="center"/>
                        <w:rPr>
                          <w:rFonts w:cs="Times New Roman"/>
                          <w:sz w:val="32"/>
                          <w:szCs w:val="32"/>
                          <w:lang w:val="vi-VN"/>
                        </w:rPr>
                      </w:pPr>
                    </w:p>
                    <w:p w14:paraId="1100DBF0" w14:textId="77777777" w:rsidR="00E51BCA" w:rsidRPr="00926216" w:rsidRDefault="00E51BCA" w:rsidP="00E51BCA">
                      <w:pPr>
                        <w:jc w:val="center"/>
                        <w:rPr>
                          <w:rFonts w:cs="Times New Roman"/>
                          <w:sz w:val="32"/>
                          <w:szCs w:val="32"/>
                          <w:lang w:val="vi-VN"/>
                        </w:rPr>
                      </w:pPr>
                    </w:p>
                    <w:p w14:paraId="690231B8" w14:textId="77777777" w:rsidR="00E51BCA" w:rsidRPr="00926216" w:rsidRDefault="00E51BCA" w:rsidP="00E51BCA">
                      <w:pPr>
                        <w:jc w:val="center"/>
                        <w:rPr>
                          <w:rFonts w:cs="Times New Roman"/>
                          <w:sz w:val="32"/>
                          <w:szCs w:val="32"/>
                          <w:lang w:val="vi-VN"/>
                        </w:rPr>
                      </w:pPr>
                    </w:p>
                    <w:p w14:paraId="143A4E24" w14:textId="77777777" w:rsidR="00E51BCA" w:rsidRPr="00926216" w:rsidRDefault="00E51BCA" w:rsidP="00E51BCA">
                      <w:pPr>
                        <w:jc w:val="center"/>
                        <w:rPr>
                          <w:rFonts w:cs="Times New Roman"/>
                          <w:sz w:val="32"/>
                          <w:szCs w:val="32"/>
                          <w:lang w:val="vi-VN"/>
                        </w:rPr>
                      </w:pPr>
                    </w:p>
                    <w:p w14:paraId="1BD47CF1" w14:textId="77777777" w:rsidR="00E51BCA" w:rsidRPr="00926216" w:rsidRDefault="00E51BCA" w:rsidP="00E51BCA">
                      <w:pPr>
                        <w:jc w:val="center"/>
                        <w:rPr>
                          <w:rFonts w:cs="Times New Roman"/>
                          <w:sz w:val="32"/>
                          <w:szCs w:val="32"/>
                          <w:lang w:val="vi-VN"/>
                        </w:rPr>
                      </w:pPr>
                    </w:p>
                    <w:p w14:paraId="41C9F66D" w14:textId="77777777" w:rsidR="00E51BCA" w:rsidRPr="00926216" w:rsidRDefault="00E51BCA" w:rsidP="00E51BCA">
                      <w:pPr>
                        <w:jc w:val="center"/>
                        <w:rPr>
                          <w:rFonts w:cs="Times New Roman"/>
                          <w:sz w:val="32"/>
                          <w:szCs w:val="32"/>
                          <w:lang w:val="vi-VN"/>
                        </w:rPr>
                      </w:pPr>
                    </w:p>
                    <w:p w14:paraId="7BFF9B5F" w14:textId="77777777" w:rsidR="00E51BCA" w:rsidRPr="00926216" w:rsidRDefault="00E51BCA" w:rsidP="00E51BCA">
                      <w:pPr>
                        <w:jc w:val="center"/>
                        <w:rPr>
                          <w:rFonts w:cs="Times New Roman"/>
                          <w:sz w:val="32"/>
                          <w:szCs w:val="32"/>
                          <w:lang w:val="vi-VN"/>
                        </w:rPr>
                      </w:pPr>
                    </w:p>
                    <w:p w14:paraId="17F87B4F" w14:textId="77777777" w:rsidR="00E51BCA" w:rsidRPr="00926216" w:rsidRDefault="00E51BCA" w:rsidP="00E51BCA">
                      <w:pPr>
                        <w:jc w:val="center"/>
                        <w:rPr>
                          <w:rFonts w:cs="Times New Roman"/>
                          <w:sz w:val="32"/>
                          <w:szCs w:val="32"/>
                          <w:lang w:val="vi-VN"/>
                        </w:rPr>
                      </w:pPr>
                    </w:p>
                    <w:p w14:paraId="329F397A" w14:textId="77777777" w:rsidR="00E51BCA" w:rsidRPr="00926216" w:rsidRDefault="00E51BCA" w:rsidP="00E51BCA">
                      <w:pPr>
                        <w:jc w:val="center"/>
                        <w:rPr>
                          <w:rFonts w:cs="Times New Roman"/>
                          <w:sz w:val="32"/>
                          <w:szCs w:val="32"/>
                          <w:lang w:val="vi-VN"/>
                        </w:rPr>
                      </w:pPr>
                    </w:p>
                    <w:p w14:paraId="216CC481" w14:textId="77777777" w:rsidR="00E51BCA" w:rsidRPr="00926216" w:rsidRDefault="00E51BCA" w:rsidP="00E51BCA">
                      <w:pPr>
                        <w:jc w:val="center"/>
                        <w:rPr>
                          <w:rFonts w:cs="Times New Roman"/>
                          <w:sz w:val="32"/>
                          <w:szCs w:val="32"/>
                          <w:lang w:val="vi-VN"/>
                        </w:rPr>
                      </w:pPr>
                    </w:p>
                    <w:p w14:paraId="64BB51C4" w14:textId="77777777" w:rsidR="00E51BCA" w:rsidRPr="00926216" w:rsidRDefault="00E51BCA" w:rsidP="00E51BCA">
                      <w:pPr>
                        <w:jc w:val="center"/>
                        <w:rPr>
                          <w:rFonts w:cs="Times New Roman"/>
                          <w:sz w:val="32"/>
                          <w:szCs w:val="32"/>
                          <w:lang w:val="vi-VN"/>
                        </w:rPr>
                      </w:pPr>
                    </w:p>
                    <w:p w14:paraId="013CC24B" w14:textId="77777777" w:rsidR="00E51BCA" w:rsidRPr="00926216" w:rsidRDefault="00E51BCA" w:rsidP="00E51BCA">
                      <w:pPr>
                        <w:jc w:val="center"/>
                        <w:rPr>
                          <w:rFonts w:cs="Times New Roman"/>
                          <w:sz w:val="32"/>
                          <w:szCs w:val="32"/>
                          <w:lang w:val="vi-VN"/>
                        </w:rPr>
                      </w:pPr>
                    </w:p>
                    <w:p w14:paraId="12F674EA" w14:textId="77777777" w:rsidR="00E51BCA" w:rsidRPr="00926216" w:rsidRDefault="00E51BCA" w:rsidP="00E51BCA">
                      <w:pPr>
                        <w:jc w:val="center"/>
                        <w:rPr>
                          <w:rFonts w:cs="Times New Roman"/>
                          <w:sz w:val="32"/>
                          <w:szCs w:val="32"/>
                          <w:lang w:val="vi-VN"/>
                        </w:rPr>
                      </w:pPr>
                    </w:p>
                    <w:p w14:paraId="13EFFB4B" w14:textId="77777777" w:rsidR="00E51BCA" w:rsidRPr="00926216" w:rsidRDefault="00E51BCA" w:rsidP="00E51BCA">
                      <w:pPr>
                        <w:jc w:val="center"/>
                        <w:rPr>
                          <w:rFonts w:cs="Times New Roman"/>
                          <w:sz w:val="32"/>
                          <w:szCs w:val="32"/>
                          <w:lang w:val="vi-VN"/>
                        </w:rPr>
                      </w:pPr>
                    </w:p>
                    <w:p w14:paraId="788839C2" w14:textId="77777777" w:rsidR="00E51BCA" w:rsidRPr="00926216" w:rsidRDefault="00E51BCA" w:rsidP="00E51BCA">
                      <w:pPr>
                        <w:jc w:val="center"/>
                        <w:rPr>
                          <w:rFonts w:cs="Times New Roman"/>
                          <w:sz w:val="32"/>
                          <w:szCs w:val="32"/>
                          <w:lang w:val="vi-VN"/>
                        </w:rPr>
                      </w:pPr>
                    </w:p>
                    <w:p w14:paraId="1D1CB0F1" w14:textId="77777777" w:rsidR="00E51BCA" w:rsidRPr="00926216" w:rsidRDefault="00E51BCA" w:rsidP="00E51BCA">
                      <w:pPr>
                        <w:jc w:val="center"/>
                        <w:rPr>
                          <w:rFonts w:cs="Times New Roman"/>
                          <w:sz w:val="32"/>
                          <w:szCs w:val="32"/>
                          <w:lang w:val="vi-VN"/>
                        </w:rPr>
                      </w:pPr>
                    </w:p>
                    <w:p w14:paraId="70BCC72B" w14:textId="77777777" w:rsidR="00E51BCA" w:rsidRPr="00926216" w:rsidRDefault="00E51BCA" w:rsidP="00E51BCA">
                      <w:pPr>
                        <w:jc w:val="center"/>
                        <w:rPr>
                          <w:rFonts w:cs="Times New Roman"/>
                          <w:sz w:val="32"/>
                          <w:szCs w:val="32"/>
                          <w:lang w:val="vi-VN"/>
                        </w:rPr>
                      </w:pPr>
                    </w:p>
                    <w:p w14:paraId="1531B09D" w14:textId="77777777" w:rsidR="00E51BCA" w:rsidRPr="00926216" w:rsidRDefault="00E51BCA" w:rsidP="00E51BCA">
                      <w:pPr>
                        <w:jc w:val="center"/>
                        <w:rPr>
                          <w:rFonts w:cs="Times New Roman"/>
                          <w:sz w:val="32"/>
                          <w:szCs w:val="32"/>
                          <w:lang w:val="vi-VN"/>
                        </w:rPr>
                      </w:pPr>
                    </w:p>
                    <w:p w14:paraId="2E513168" w14:textId="77777777" w:rsidR="00E51BCA" w:rsidRPr="00926216" w:rsidRDefault="00E51BCA" w:rsidP="00E51BCA">
                      <w:pPr>
                        <w:jc w:val="center"/>
                        <w:rPr>
                          <w:rFonts w:cs="Times New Roman"/>
                          <w:sz w:val="32"/>
                          <w:szCs w:val="32"/>
                          <w:lang w:val="vi-VN"/>
                        </w:rPr>
                      </w:pPr>
                    </w:p>
                    <w:p w14:paraId="7BE1295C" w14:textId="77777777" w:rsidR="00E51BCA" w:rsidRPr="00926216" w:rsidRDefault="00E51BCA" w:rsidP="00E51BCA">
                      <w:pPr>
                        <w:jc w:val="center"/>
                        <w:rPr>
                          <w:rFonts w:cs="Times New Roman"/>
                          <w:sz w:val="32"/>
                          <w:szCs w:val="32"/>
                          <w:lang w:val="vi-VN"/>
                        </w:rPr>
                      </w:pPr>
                    </w:p>
                    <w:p w14:paraId="07FCB2AD" w14:textId="77777777" w:rsidR="00E51BCA" w:rsidRPr="00926216" w:rsidRDefault="00E51BCA" w:rsidP="00E51BCA">
                      <w:pPr>
                        <w:jc w:val="center"/>
                        <w:rPr>
                          <w:rFonts w:cs="Times New Roman"/>
                          <w:sz w:val="32"/>
                          <w:szCs w:val="32"/>
                          <w:lang w:val="vi-VN"/>
                        </w:rPr>
                      </w:pPr>
                    </w:p>
                    <w:p w14:paraId="045F3AE4" w14:textId="77777777" w:rsidR="00E51BCA" w:rsidRPr="00926216" w:rsidRDefault="00E51BCA" w:rsidP="00E51BCA">
                      <w:pPr>
                        <w:jc w:val="center"/>
                        <w:rPr>
                          <w:rFonts w:cs="Times New Roman"/>
                          <w:sz w:val="32"/>
                          <w:szCs w:val="32"/>
                          <w:lang w:val="vi-VN"/>
                        </w:rPr>
                      </w:pPr>
                    </w:p>
                    <w:p w14:paraId="5462FE77" w14:textId="77777777" w:rsidR="00E51BCA" w:rsidRPr="00926216" w:rsidRDefault="00E51BCA" w:rsidP="00E51BCA">
                      <w:pPr>
                        <w:jc w:val="center"/>
                        <w:rPr>
                          <w:rFonts w:cs="Times New Roman"/>
                          <w:sz w:val="32"/>
                          <w:szCs w:val="32"/>
                          <w:lang w:val="vi-VN"/>
                        </w:rPr>
                      </w:pPr>
                    </w:p>
                    <w:p w14:paraId="74C8F990" w14:textId="77777777" w:rsidR="00E51BCA" w:rsidRPr="00926216" w:rsidRDefault="00E51BCA" w:rsidP="00E51BCA">
                      <w:pPr>
                        <w:jc w:val="center"/>
                        <w:rPr>
                          <w:rFonts w:cs="Times New Roman"/>
                          <w:sz w:val="32"/>
                          <w:szCs w:val="32"/>
                          <w:lang w:val="vi-VN"/>
                        </w:rPr>
                      </w:pPr>
                    </w:p>
                    <w:p w14:paraId="5D1AFD73" w14:textId="77777777" w:rsidR="00E51BCA" w:rsidRPr="00926216" w:rsidRDefault="00E51BCA" w:rsidP="00E51BCA">
                      <w:pPr>
                        <w:jc w:val="center"/>
                        <w:rPr>
                          <w:rFonts w:cs="Times New Roman"/>
                          <w:sz w:val="32"/>
                          <w:szCs w:val="32"/>
                          <w:lang w:val="vi-VN"/>
                        </w:rPr>
                      </w:pPr>
                    </w:p>
                    <w:p w14:paraId="6F7A1398" w14:textId="77777777" w:rsidR="00E51BCA" w:rsidRPr="00926216" w:rsidRDefault="00E51BCA" w:rsidP="00E51BCA">
                      <w:pPr>
                        <w:jc w:val="center"/>
                        <w:rPr>
                          <w:rFonts w:cs="Times New Roman"/>
                          <w:sz w:val="32"/>
                          <w:szCs w:val="32"/>
                          <w:lang w:val="vi-VN"/>
                        </w:rPr>
                      </w:pPr>
                    </w:p>
                    <w:p w14:paraId="394EA0DC" w14:textId="77777777" w:rsidR="00E51BCA" w:rsidRPr="00926216" w:rsidRDefault="00E51BCA" w:rsidP="00E51BCA">
                      <w:pPr>
                        <w:jc w:val="center"/>
                        <w:rPr>
                          <w:rFonts w:cs="Times New Roman"/>
                          <w:sz w:val="32"/>
                          <w:szCs w:val="32"/>
                          <w:lang w:val="vi-VN"/>
                        </w:rPr>
                      </w:pPr>
                    </w:p>
                    <w:p w14:paraId="187DEE77" w14:textId="77777777" w:rsidR="00E51BCA" w:rsidRPr="00926216" w:rsidRDefault="00E51BCA" w:rsidP="00E51BCA">
                      <w:pPr>
                        <w:jc w:val="center"/>
                        <w:rPr>
                          <w:rFonts w:cs="Times New Roman"/>
                          <w:sz w:val="32"/>
                          <w:szCs w:val="32"/>
                          <w:lang w:val="vi-VN"/>
                        </w:rPr>
                      </w:pPr>
                    </w:p>
                    <w:p w14:paraId="32321D34" w14:textId="77777777" w:rsidR="00E51BCA" w:rsidRPr="00926216" w:rsidRDefault="00E51BCA" w:rsidP="00E51BCA">
                      <w:pPr>
                        <w:jc w:val="center"/>
                        <w:rPr>
                          <w:rFonts w:cs="Times New Roman"/>
                          <w:sz w:val="32"/>
                          <w:szCs w:val="32"/>
                          <w:lang w:val="vi-VN"/>
                        </w:rPr>
                      </w:pPr>
                    </w:p>
                    <w:p w14:paraId="479722CA" w14:textId="77777777" w:rsidR="00E51BCA" w:rsidRPr="00926216" w:rsidRDefault="00E51BCA" w:rsidP="00E51BCA">
                      <w:pPr>
                        <w:jc w:val="center"/>
                        <w:rPr>
                          <w:rFonts w:cs="Times New Roman"/>
                          <w:sz w:val="32"/>
                          <w:szCs w:val="32"/>
                          <w:lang w:val="vi-VN"/>
                        </w:rPr>
                      </w:pPr>
                    </w:p>
                    <w:p w14:paraId="0C1E837E" w14:textId="77777777" w:rsidR="00E51BCA" w:rsidRPr="00926216" w:rsidRDefault="00E51BCA" w:rsidP="00E51BCA">
                      <w:pPr>
                        <w:jc w:val="center"/>
                        <w:rPr>
                          <w:rFonts w:cs="Times New Roman"/>
                          <w:sz w:val="32"/>
                          <w:szCs w:val="32"/>
                          <w:lang w:val="vi-VN"/>
                        </w:rPr>
                      </w:pPr>
                    </w:p>
                    <w:p w14:paraId="09A71FAA" w14:textId="77777777" w:rsidR="00E51BCA" w:rsidRPr="00926216" w:rsidRDefault="00E51BCA" w:rsidP="00E51BCA">
                      <w:pPr>
                        <w:jc w:val="center"/>
                        <w:rPr>
                          <w:rFonts w:cs="Times New Roman"/>
                          <w:sz w:val="32"/>
                          <w:szCs w:val="32"/>
                          <w:lang w:val="vi-VN"/>
                        </w:rPr>
                      </w:pPr>
                    </w:p>
                    <w:p w14:paraId="6B767AA5" w14:textId="77777777" w:rsidR="00E51BCA" w:rsidRPr="00926216" w:rsidRDefault="00E51BCA" w:rsidP="00E51BCA">
                      <w:pPr>
                        <w:jc w:val="center"/>
                        <w:rPr>
                          <w:rFonts w:cs="Times New Roman"/>
                          <w:sz w:val="32"/>
                          <w:szCs w:val="32"/>
                          <w:lang w:val="vi-VN"/>
                        </w:rPr>
                      </w:pPr>
                    </w:p>
                    <w:p w14:paraId="3B4C0D7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FAE76DC" w14:textId="77777777" w:rsidR="00E51BCA" w:rsidRDefault="00E51BCA" w:rsidP="00E51BCA"/>
                    <w:p w14:paraId="1312B8D5" w14:textId="77777777" w:rsidR="00E51BCA" w:rsidRPr="00926216" w:rsidRDefault="00E51BCA" w:rsidP="00E51BCA">
                      <w:pPr>
                        <w:jc w:val="center"/>
                        <w:outlineLvl w:val="0"/>
                        <w:rPr>
                          <w:rFonts w:cs="Times New Roman"/>
                          <w:b/>
                          <w:sz w:val="40"/>
                          <w:szCs w:val="40"/>
                        </w:rPr>
                      </w:pPr>
                      <w:bookmarkStart w:id="138" w:name="_Toc186413165"/>
                      <w:r w:rsidRPr="00926216">
                        <w:rPr>
                          <w:rFonts w:cs="Times New Roman"/>
                          <w:b/>
                          <w:sz w:val="40"/>
                          <w:szCs w:val="40"/>
                          <w:lang w:val="vi-VN"/>
                        </w:rPr>
                        <w:t>B</w:t>
                      </w:r>
                      <w:r w:rsidRPr="00926216">
                        <w:rPr>
                          <w:rFonts w:cs="Times New Roman"/>
                          <w:b/>
                          <w:sz w:val="40"/>
                          <w:szCs w:val="40"/>
                        </w:rPr>
                        <w:t>Ộ GIÁO DỤC VÀ ĐÀO TẠO</w:t>
                      </w:r>
                      <w:bookmarkEnd w:id="138"/>
                    </w:p>
                    <w:p w14:paraId="50496DDD" w14:textId="77777777" w:rsidR="00E51BCA" w:rsidRPr="00926216" w:rsidRDefault="00E51BCA" w:rsidP="00E51BCA">
                      <w:pPr>
                        <w:jc w:val="center"/>
                        <w:outlineLvl w:val="0"/>
                        <w:rPr>
                          <w:rFonts w:cs="Times New Roman"/>
                          <w:b/>
                          <w:sz w:val="44"/>
                          <w:szCs w:val="44"/>
                        </w:rPr>
                      </w:pPr>
                      <w:bookmarkStart w:id="139" w:name="_Toc186413166"/>
                      <w:r w:rsidRPr="00926216">
                        <w:rPr>
                          <w:rFonts w:cs="Times New Roman"/>
                          <w:b/>
                          <w:sz w:val="44"/>
                          <w:szCs w:val="44"/>
                        </w:rPr>
                        <w:t>TRƯỜNG ĐẠI HỌC NÔNG LÂM TP HCM</w:t>
                      </w:r>
                      <w:bookmarkEnd w:id="139"/>
                    </w:p>
                    <w:p w14:paraId="2C0890C0" w14:textId="77777777" w:rsidR="00E51BCA" w:rsidRPr="00926216" w:rsidRDefault="00E51BCA" w:rsidP="00E51BCA">
                      <w:pPr>
                        <w:jc w:val="center"/>
                        <w:outlineLvl w:val="0"/>
                        <w:rPr>
                          <w:rFonts w:cs="Times New Roman"/>
                          <w:b/>
                          <w:sz w:val="44"/>
                          <w:szCs w:val="44"/>
                        </w:rPr>
                      </w:pPr>
                      <w:bookmarkStart w:id="140" w:name="_Toc186413167"/>
                      <w:r w:rsidRPr="00926216">
                        <w:rPr>
                          <w:rFonts w:cs="Times New Roman"/>
                          <w:b/>
                          <w:sz w:val="40"/>
                          <w:szCs w:val="40"/>
                        </w:rPr>
                        <w:t>KHOA CÔNG NGHỆ THÔNG TIN</w:t>
                      </w:r>
                      <w:bookmarkEnd w:id="140"/>
                    </w:p>
                    <w:p w14:paraId="5FA5EAF1" w14:textId="77777777" w:rsidR="00E51BCA" w:rsidRPr="00926216" w:rsidRDefault="00E51BCA" w:rsidP="00E51BCA">
                      <w:pPr>
                        <w:jc w:val="center"/>
                        <w:rPr>
                          <w:rFonts w:cs="Times New Roman"/>
                          <w:b/>
                          <w:sz w:val="32"/>
                          <w:szCs w:val="32"/>
                        </w:rPr>
                      </w:pPr>
                    </w:p>
                    <w:p w14:paraId="7B330D8B"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41BE9F59" wp14:editId="48F3DDF7">
                            <wp:extent cx="1440000" cy="1440000"/>
                            <wp:effectExtent l="0" t="0" r="0" b="0"/>
                            <wp:docPr id="1505070519" name="Picture 1505070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09B8035" w14:textId="77777777" w:rsidR="00E51BCA" w:rsidRPr="00926216" w:rsidRDefault="00E51BCA" w:rsidP="00E51BCA">
                      <w:pPr>
                        <w:jc w:val="center"/>
                        <w:rPr>
                          <w:rFonts w:cs="Times New Roman"/>
                          <w:b/>
                          <w:sz w:val="32"/>
                          <w:szCs w:val="32"/>
                        </w:rPr>
                      </w:pPr>
                    </w:p>
                    <w:p w14:paraId="1892750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5A1610B"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B14BD5C" w14:textId="77777777" w:rsidR="00E51BCA" w:rsidRPr="00926216" w:rsidRDefault="00E51BCA" w:rsidP="00E51BCA">
                      <w:pPr>
                        <w:rPr>
                          <w:rFonts w:cs="Times New Roman"/>
                          <w:sz w:val="32"/>
                          <w:szCs w:val="32"/>
                        </w:rPr>
                      </w:pPr>
                    </w:p>
                    <w:p w14:paraId="45B14E82"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E1DB422"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14944D3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86276FF" w14:textId="77777777" w:rsidR="00E51BCA" w:rsidRPr="00BF1807" w:rsidRDefault="00E51BCA" w:rsidP="00E51BCA">
                      <w:pPr>
                        <w:ind w:hanging="2"/>
                        <w:jc w:val="both"/>
                        <w:rPr>
                          <w:rFonts w:cs="Times New Roman"/>
                          <w:bCs/>
                          <w:sz w:val="28"/>
                          <w:szCs w:val="28"/>
                        </w:rPr>
                      </w:pPr>
                    </w:p>
                    <w:p w14:paraId="147BC378"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B069A39" w14:textId="77777777" w:rsidR="00E51BCA" w:rsidRPr="00926216" w:rsidRDefault="00E51BCA" w:rsidP="00E51BCA">
                      <w:pPr>
                        <w:jc w:val="center"/>
                        <w:rPr>
                          <w:rFonts w:cs="Times New Roman"/>
                          <w:sz w:val="32"/>
                          <w:szCs w:val="32"/>
                        </w:rPr>
                      </w:pPr>
                    </w:p>
                    <w:p w14:paraId="77576F6B" w14:textId="77777777" w:rsidR="00E51BCA" w:rsidRPr="00926216" w:rsidRDefault="00E51BCA" w:rsidP="00E51BCA">
                      <w:pPr>
                        <w:jc w:val="center"/>
                        <w:rPr>
                          <w:rFonts w:cs="Times New Roman"/>
                          <w:sz w:val="32"/>
                          <w:szCs w:val="32"/>
                          <w:lang w:val="vi-VN"/>
                        </w:rPr>
                      </w:pPr>
                    </w:p>
                    <w:p w14:paraId="705A5FAB" w14:textId="77777777" w:rsidR="00E51BCA" w:rsidRPr="00926216" w:rsidRDefault="00E51BCA" w:rsidP="00E51BCA">
                      <w:pPr>
                        <w:jc w:val="center"/>
                        <w:rPr>
                          <w:rFonts w:cs="Times New Roman"/>
                          <w:sz w:val="32"/>
                          <w:szCs w:val="32"/>
                          <w:lang w:val="vi-VN"/>
                        </w:rPr>
                      </w:pPr>
                    </w:p>
                    <w:p w14:paraId="56151071" w14:textId="77777777" w:rsidR="00E51BCA" w:rsidRPr="00926216" w:rsidRDefault="00E51BCA" w:rsidP="00E51BCA">
                      <w:pPr>
                        <w:jc w:val="center"/>
                        <w:rPr>
                          <w:rFonts w:cs="Times New Roman"/>
                          <w:sz w:val="32"/>
                          <w:szCs w:val="32"/>
                          <w:lang w:val="vi-VN"/>
                        </w:rPr>
                      </w:pPr>
                    </w:p>
                    <w:p w14:paraId="0124997E" w14:textId="77777777" w:rsidR="00E51BCA" w:rsidRPr="00926216" w:rsidRDefault="00E51BCA" w:rsidP="00E51BCA">
                      <w:pPr>
                        <w:jc w:val="center"/>
                        <w:rPr>
                          <w:rFonts w:cs="Times New Roman"/>
                          <w:sz w:val="32"/>
                          <w:szCs w:val="32"/>
                          <w:lang w:val="vi-VN"/>
                        </w:rPr>
                      </w:pPr>
                    </w:p>
                    <w:p w14:paraId="74213376" w14:textId="77777777" w:rsidR="00E51BCA" w:rsidRPr="00926216" w:rsidRDefault="00E51BCA" w:rsidP="00E51BCA">
                      <w:pPr>
                        <w:jc w:val="center"/>
                        <w:rPr>
                          <w:rFonts w:cs="Times New Roman"/>
                          <w:sz w:val="32"/>
                          <w:szCs w:val="32"/>
                          <w:lang w:val="vi-VN"/>
                        </w:rPr>
                      </w:pPr>
                    </w:p>
                    <w:p w14:paraId="38C03B04" w14:textId="77777777" w:rsidR="00E51BCA" w:rsidRPr="00926216" w:rsidRDefault="00E51BCA" w:rsidP="00E51BCA">
                      <w:pPr>
                        <w:jc w:val="center"/>
                        <w:rPr>
                          <w:rFonts w:cs="Times New Roman"/>
                          <w:sz w:val="32"/>
                          <w:szCs w:val="32"/>
                          <w:lang w:val="vi-VN"/>
                        </w:rPr>
                      </w:pPr>
                    </w:p>
                    <w:p w14:paraId="41A4E54A" w14:textId="77777777" w:rsidR="00E51BCA" w:rsidRPr="00926216" w:rsidRDefault="00E51BCA" w:rsidP="00E51BCA">
                      <w:pPr>
                        <w:jc w:val="center"/>
                        <w:rPr>
                          <w:rFonts w:cs="Times New Roman"/>
                          <w:sz w:val="32"/>
                          <w:szCs w:val="32"/>
                          <w:lang w:val="vi-VN"/>
                        </w:rPr>
                      </w:pPr>
                    </w:p>
                    <w:p w14:paraId="6DFD23BE" w14:textId="77777777" w:rsidR="00E51BCA" w:rsidRPr="00926216" w:rsidRDefault="00E51BCA" w:rsidP="00E51BCA">
                      <w:pPr>
                        <w:jc w:val="center"/>
                        <w:rPr>
                          <w:rFonts w:cs="Times New Roman"/>
                          <w:sz w:val="32"/>
                          <w:szCs w:val="32"/>
                          <w:lang w:val="vi-VN"/>
                        </w:rPr>
                      </w:pPr>
                    </w:p>
                    <w:p w14:paraId="23512464" w14:textId="77777777" w:rsidR="00E51BCA" w:rsidRPr="00926216" w:rsidRDefault="00E51BCA" w:rsidP="00E51BCA">
                      <w:pPr>
                        <w:jc w:val="center"/>
                        <w:rPr>
                          <w:rFonts w:cs="Times New Roman"/>
                          <w:sz w:val="32"/>
                          <w:szCs w:val="32"/>
                          <w:lang w:val="vi-VN"/>
                        </w:rPr>
                      </w:pPr>
                    </w:p>
                    <w:p w14:paraId="7AEDC73F" w14:textId="77777777" w:rsidR="00E51BCA" w:rsidRPr="00926216" w:rsidRDefault="00E51BCA" w:rsidP="00E51BCA">
                      <w:pPr>
                        <w:jc w:val="center"/>
                        <w:rPr>
                          <w:rFonts w:cs="Times New Roman"/>
                          <w:sz w:val="32"/>
                          <w:szCs w:val="32"/>
                          <w:lang w:val="vi-VN"/>
                        </w:rPr>
                      </w:pPr>
                    </w:p>
                    <w:p w14:paraId="0F01C190" w14:textId="77777777" w:rsidR="00E51BCA" w:rsidRPr="00926216" w:rsidRDefault="00E51BCA" w:rsidP="00E51BCA">
                      <w:pPr>
                        <w:jc w:val="center"/>
                        <w:rPr>
                          <w:rFonts w:cs="Times New Roman"/>
                          <w:sz w:val="32"/>
                          <w:szCs w:val="32"/>
                          <w:lang w:val="vi-VN"/>
                        </w:rPr>
                      </w:pPr>
                    </w:p>
                    <w:p w14:paraId="516B6696" w14:textId="77777777" w:rsidR="00E51BCA" w:rsidRPr="00926216" w:rsidRDefault="00E51BCA" w:rsidP="00E51BCA">
                      <w:pPr>
                        <w:jc w:val="center"/>
                        <w:rPr>
                          <w:rFonts w:cs="Times New Roman"/>
                          <w:sz w:val="32"/>
                          <w:szCs w:val="32"/>
                          <w:lang w:val="vi-VN"/>
                        </w:rPr>
                      </w:pPr>
                    </w:p>
                    <w:p w14:paraId="204B67F4" w14:textId="77777777" w:rsidR="00E51BCA" w:rsidRPr="00926216" w:rsidRDefault="00E51BCA" w:rsidP="00E51BCA">
                      <w:pPr>
                        <w:jc w:val="center"/>
                        <w:rPr>
                          <w:rFonts w:cs="Times New Roman"/>
                          <w:sz w:val="32"/>
                          <w:szCs w:val="32"/>
                          <w:lang w:val="vi-VN"/>
                        </w:rPr>
                      </w:pPr>
                    </w:p>
                    <w:p w14:paraId="07DFBEDB" w14:textId="77777777" w:rsidR="00E51BCA" w:rsidRPr="00926216" w:rsidRDefault="00E51BCA" w:rsidP="00E51BCA">
                      <w:pPr>
                        <w:jc w:val="center"/>
                        <w:rPr>
                          <w:rFonts w:cs="Times New Roman"/>
                          <w:sz w:val="32"/>
                          <w:szCs w:val="32"/>
                          <w:lang w:val="vi-VN"/>
                        </w:rPr>
                      </w:pPr>
                    </w:p>
                    <w:p w14:paraId="2DA9886A" w14:textId="77777777" w:rsidR="00E51BCA" w:rsidRPr="00926216" w:rsidRDefault="00E51BCA" w:rsidP="00E51BCA">
                      <w:pPr>
                        <w:jc w:val="center"/>
                        <w:rPr>
                          <w:rFonts w:cs="Times New Roman"/>
                          <w:sz w:val="32"/>
                          <w:szCs w:val="32"/>
                          <w:lang w:val="vi-VN"/>
                        </w:rPr>
                      </w:pPr>
                    </w:p>
                    <w:p w14:paraId="5BE30E77" w14:textId="77777777" w:rsidR="00E51BCA" w:rsidRPr="00926216" w:rsidRDefault="00E51BCA" w:rsidP="00E51BCA">
                      <w:pPr>
                        <w:jc w:val="center"/>
                        <w:rPr>
                          <w:rFonts w:cs="Times New Roman"/>
                          <w:sz w:val="32"/>
                          <w:szCs w:val="32"/>
                          <w:lang w:val="vi-VN"/>
                        </w:rPr>
                      </w:pPr>
                    </w:p>
                    <w:p w14:paraId="30AEE1C5" w14:textId="77777777" w:rsidR="00E51BCA" w:rsidRPr="00926216" w:rsidRDefault="00E51BCA" w:rsidP="00E51BCA">
                      <w:pPr>
                        <w:jc w:val="center"/>
                        <w:rPr>
                          <w:rFonts w:cs="Times New Roman"/>
                          <w:sz w:val="32"/>
                          <w:szCs w:val="32"/>
                          <w:lang w:val="vi-VN"/>
                        </w:rPr>
                      </w:pPr>
                    </w:p>
                    <w:p w14:paraId="401803AE" w14:textId="77777777" w:rsidR="00E51BCA" w:rsidRPr="00926216" w:rsidRDefault="00E51BCA" w:rsidP="00E51BCA">
                      <w:pPr>
                        <w:jc w:val="center"/>
                        <w:rPr>
                          <w:rFonts w:cs="Times New Roman"/>
                          <w:sz w:val="32"/>
                          <w:szCs w:val="32"/>
                          <w:lang w:val="vi-VN"/>
                        </w:rPr>
                      </w:pPr>
                    </w:p>
                    <w:p w14:paraId="7451FE21" w14:textId="77777777" w:rsidR="00E51BCA" w:rsidRPr="00926216" w:rsidRDefault="00E51BCA" w:rsidP="00E51BCA">
                      <w:pPr>
                        <w:jc w:val="center"/>
                        <w:rPr>
                          <w:rFonts w:cs="Times New Roman"/>
                          <w:sz w:val="32"/>
                          <w:szCs w:val="32"/>
                          <w:lang w:val="vi-VN"/>
                        </w:rPr>
                      </w:pPr>
                    </w:p>
                    <w:p w14:paraId="088F229D" w14:textId="77777777" w:rsidR="00E51BCA" w:rsidRPr="00926216" w:rsidRDefault="00E51BCA" w:rsidP="00E51BCA">
                      <w:pPr>
                        <w:jc w:val="center"/>
                        <w:rPr>
                          <w:rFonts w:cs="Times New Roman"/>
                          <w:sz w:val="32"/>
                          <w:szCs w:val="32"/>
                          <w:lang w:val="vi-VN"/>
                        </w:rPr>
                      </w:pPr>
                    </w:p>
                    <w:p w14:paraId="762FA6CA" w14:textId="77777777" w:rsidR="00E51BCA" w:rsidRPr="00926216" w:rsidRDefault="00E51BCA" w:rsidP="00E51BCA">
                      <w:pPr>
                        <w:jc w:val="center"/>
                        <w:rPr>
                          <w:rFonts w:cs="Times New Roman"/>
                          <w:sz w:val="32"/>
                          <w:szCs w:val="32"/>
                          <w:lang w:val="vi-VN"/>
                        </w:rPr>
                      </w:pPr>
                    </w:p>
                    <w:p w14:paraId="1D1E97B5" w14:textId="77777777" w:rsidR="00E51BCA" w:rsidRPr="00926216" w:rsidRDefault="00E51BCA" w:rsidP="00E51BCA">
                      <w:pPr>
                        <w:jc w:val="center"/>
                        <w:rPr>
                          <w:rFonts w:cs="Times New Roman"/>
                          <w:sz w:val="32"/>
                          <w:szCs w:val="32"/>
                          <w:lang w:val="vi-VN"/>
                        </w:rPr>
                      </w:pPr>
                    </w:p>
                    <w:p w14:paraId="39AECC34" w14:textId="77777777" w:rsidR="00E51BCA" w:rsidRPr="00926216" w:rsidRDefault="00E51BCA" w:rsidP="00E51BCA">
                      <w:pPr>
                        <w:jc w:val="center"/>
                        <w:rPr>
                          <w:rFonts w:cs="Times New Roman"/>
                          <w:sz w:val="32"/>
                          <w:szCs w:val="32"/>
                          <w:lang w:val="vi-VN"/>
                        </w:rPr>
                      </w:pPr>
                    </w:p>
                    <w:p w14:paraId="01DCAB61" w14:textId="77777777" w:rsidR="00E51BCA" w:rsidRPr="00926216" w:rsidRDefault="00E51BCA" w:rsidP="00E51BCA">
                      <w:pPr>
                        <w:jc w:val="center"/>
                        <w:rPr>
                          <w:rFonts w:cs="Times New Roman"/>
                          <w:sz w:val="32"/>
                          <w:szCs w:val="32"/>
                          <w:lang w:val="vi-VN"/>
                        </w:rPr>
                      </w:pPr>
                    </w:p>
                    <w:p w14:paraId="09A75C78" w14:textId="77777777" w:rsidR="00E51BCA" w:rsidRPr="00926216" w:rsidRDefault="00E51BCA" w:rsidP="00E51BCA">
                      <w:pPr>
                        <w:jc w:val="center"/>
                        <w:rPr>
                          <w:rFonts w:cs="Times New Roman"/>
                          <w:sz w:val="32"/>
                          <w:szCs w:val="32"/>
                          <w:lang w:val="vi-VN"/>
                        </w:rPr>
                      </w:pPr>
                    </w:p>
                    <w:p w14:paraId="74930BDC" w14:textId="77777777" w:rsidR="00E51BCA" w:rsidRPr="00926216" w:rsidRDefault="00E51BCA" w:rsidP="00E51BCA">
                      <w:pPr>
                        <w:jc w:val="center"/>
                        <w:rPr>
                          <w:rFonts w:cs="Times New Roman"/>
                          <w:sz w:val="32"/>
                          <w:szCs w:val="32"/>
                          <w:lang w:val="vi-VN"/>
                        </w:rPr>
                      </w:pPr>
                    </w:p>
                    <w:p w14:paraId="483AE475" w14:textId="77777777" w:rsidR="00E51BCA" w:rsidRPr="00926216" w:rsidRDefault="00E51BCA" w:rsidP="00E51BCA">
                      <w:pPr>
                        <w:jc w:val="center"/>
                        <w:rPr>
                          <w:rFonts w:cs="Times New Roman"/>
                          <w:sz w:val="32"/>
                          <w:szCs w:val="32"/>
                          <w:lang w:val="vi-VN"/>
                        </w:rPr>
                      </w:pPr>
                    </w:p>
                    <w:p w14:paraId="165B3CA4" w14:textId="77777777" w:rsidR="00E51BCA" w:rsidRPr="00926216" w:rsidRDefault="00E51BCA" w:rsidP="00E51BCA">
                      <w:pPr>
                        <w:jc w:val="center"/>
                        <w:rPr>
                          <w:rFonts w:cs="Times New Roman"/>
                          <w:sz w:val="32"/>
                          <w:szCs w:val="32"/>
                          <w:lang w:val="vi-VN"/>
                        </w:rPr>
                      </w:pPr>
                    </w:p>
                    <w:p w14:paraId="453214C7" w14:textId="77777777" w:rsidR="00E51BCA" w:rsidRPr="00926216" w:rsidRDefault="00E51BCA" w:rsidP="00E51BCA">
                      <w:pPr>
                        <w:jc w:val="center"/>
                        <w:rPr>
                          <w:rFonts w:cs="Times New Roman"/>
                          <w:sz w:val="32"/>
                          <w:szCs w:val="32"/>
                          <w:lang w:val="vi-VN"/>
                        </w:rPr>
                      </w:pPr>
                    </w:p>
                    <w:p w14:paraId="2D53EEC9" w14:textId="77777777" w:rsidR="00E51BCA" w:rsidRPr="00926216" w:rsidRDefault="00E51BCA" w:rsidP="00E51BCA">
                      <w:pPr>
                        <w:jc w:val="center"/>
                        <w:rPr>
                          <w:rFonts w:cs="Times New Roman"/>
                          <w:sz w:val="32"/>
                          <w:szCs w:val="32"/>
                          <w:lang w:val="vi-VN"/>
                        </w:rPr>
                      </w:pPr>
                    </w:p>
                    <w:p w14:paraId="07FC5C5B" w14:textId="77777777" w:rsidR="00E51BCA" w:rsidRPr="00926216" w:rsidRDefault="00E51BCA" w:rsidP="00E51BCA">
                      <w:pPr>
                        <w:jc w:val="center"/>
                        <w:rPr>
                          <w:rFonts w:cs="Times New Roman"/>
                          <w:sz w:val="32"/>
                          <w:szCs w:val="32"/>
                          <w:lang w:val="vi-VN"/>
                        </w:rPr>
                      </w:pPr>
                    </w:p>
                    <w:p w14:paraId="776FBF89" w14:textId="77777777" w:rsidR="00E51BCA" w:rsidRPr="00926216" w:rsidRDefault="00E51BCA" w:rsidP="00E51BCA">
                      <w:pPr>
                        <w:jc w:val="center"/>
                        <w:rPr>
                          <w:rFonts w:cs="Times New Roman"/>
                          <w:sz w:val="32"/>
                          <w:szCs w:val="32"/>
                          <w:lang w:val="vi-VN"/>
                        </w:rPr>
                      </w:pPr>
                    </w:p>
                    <w:p w14:paraId="1513D89E" w14:textId="77777777" w:rsidR="00E51BCA" w:rsidRPr="00926216" w:rsidRDefault="00E51BCA" w:rsidP="00E51BCA">
                      <w:pPr>
                        <w:jc w:val="center"/>
                        <w:rPr>
                          <w:rFonts w:cs="Times New Roman"/>
                          <w:sz w:val="32"/>
                          <w:szCs w:val="32"/>
                          <w:lang w:val="vi-VN"/>
                        </w:rPr>
                      </w:pPr>
                    </w:p>
                    <w:p w14:paraId="3569E3F7" w14:textId="77777777" w:rsidR="00E51BCA" w:rsidRPr="00926216" w:rsidRDefault="00E51BCA" w:rsidP="00E51BCA">
                      <w:pPr>
                        <w:jc w:val="center"/>
                        <w:rPr>
                          <w:rFonts w:cs="Times New Roman"/>
                          <w:sz w:val="32"/>
                          <w:szCs w:val="32"/>
                          <w:lang w:val="vi-VN"/>
                        </w:rPr>
                      </w:pPr>
                    </w:p>
                    <w:p w14:paraId="3A5B47E8" w14:textId="77777777" w:rsidR="00E51BCA" w:rsidRPr="00926216" w:rsidRDefault="00E51BCA" w:rsidP="00E51BCA">
                      <w:pPr>
                        <w:jc w:val="center"/>
                        <w:rPr>
                          <w:rFonts w:cs="Times New Roman"/>
                          <w:sz w:val="32"/>
                          <w:szCs w:val="32"/>
                          <w:lang w:val="vi-VN"/>
                        </w:rPr>
                      </w:pPr>
                    </w:p>
                    <w:p w14:paraId="5AE26C91" w14:textId="77777777" w:rsidR="00E51BCA" w:rsidRPr="00926216" w:rsidRDefault="00E51BCA" w:rsidP="00E51BCA">
                      <w:pPr>
                        <w:jc w:val="center"/>
                        <w:rPr>
                          <w:rFonts w:cs="Times New Roman"/>
                          <w:sz w:val="32"/>
                          <w:szCs w:val="32"/>
                          <w:lang w:val="vi-VN"/>
                        </w:rPr>
                      </w:pPr>
                    </w:p>
                    <w:p w14:paraId="3B6BD5FC" w14:textId="77777777" w:rsidR="00E51BCA" w:rsidRPr="00926216" w:rsidRDefault="00E51BCA" w:rsidP="00E51BCA">
                      <w:pPr>
                        <w:jc w:val="center"/>
                        <w:rPr>
                          <w:rFonts w:cs="Times New Roman"/>
                          <w:sz w:val="32"/>
                          <w:szCs w:val="32"/>
                          <w:lang w:val="vi-VN"/>
                        </w:rPr>
                      </w:pPr>
                    </w:p>
                    <w:p w14:paraId="32FD002F" w14:textId="77777777" w:rsidR="00E51BCA" w:rsidRPr="00926216" w:rsidRDefault="00E51BCA" w:rsidP="00E51BCA">
                      <w:pPr>
                        <w:jc w:val="center"/>
                        <w:rPr>
                          <w:rFonts w:cs="Times New Roman"/>
                          <w:sz w:val="32"/>
                          <w:szCs w:val="32"/>
                          <w:lang w:val="vi-VN"/>
                        </w:rPr>
                      </w:pPr>
                    </w:p>
                    <w:p w14:paraId="2EFCEA89" w14:textId="77777777" w:rsidR="00E51BCA" w:rsidRPr="00926216" w:rsidRDefault="00E51BCA" w:rsidP="00E51BCA">
                      <w:pPr>
                        <w:jc w:val="center"/>
                        <w:rPr>
                          <w:rFonts w:cs="Times New Roman"/>
                          <w:sz w:val="32"/>
                          <w:szCs w:val="32"/>
                          <w:lang w:val="vi-VN"/>
                        </w:rPr>
                      </w:pPr>
                    </w:p>
                    <w:p w14:paraId="37BE4CFB" w14:textId="77777777" w:rsidR="00E51BCA" w:rsidRPr="00926216" w:rsidRDefault="00E51BCA" w:rsidP="00E51BCA">
                      <w:pPr>
                        <w:jc w:val="center"/>
                        <w:rPr>
                          <w:rFonts w:cs="Times New Roman"/>
                          <w:sz w:val="32"/>
                          <w:szCs w:val="32"/>
                          <w:lang w:val="vi-VN"/>
                        </w:rPr>
                      </w:pPr>
                    </w:p>
                    <w:p w14:paraId="1A9C1067" w14:textId="77777777" w:rsidR="00E51BCA" w:rsidRPr="00926216" w:rsidRDefault="00E51BCA" w:rsidP="00E51BCA">
                      <w:pPr>
                        <w:jc w:val="center"/>
                        <w:rPr>
                          <w:rFonts w:cs="Times New Roman"/>
                          <w:sz w:val="32"/>
                          <w:szCs w:val="32"/>
                          <w:lang w:val="vi-VN"/>
                        </w:rPr>
                      </w:pPr>
                    </w:p>
                    <w:p w14:paraId="702E0360" w14:textId="77777777" w:rsidR="00E51BCA" w:rsidRPr="00926216" w:rsidRDefault="00E51BCA" w:rsidP="00E51BCA">
                      <w:pPr>
                        <w:jc w:val="center"/>
                        <w:rPr>
                          <w:rFonts w:cs="Times New Roman"/>
                          <w:sz w:val="32"/>
                          <w:szCs w:val="32"/>
                          <w:lang w:val="vi-VN"/>
                        </w:rPr>
                      </w:pPr>
                    </w:p>
                    <w:p w14:paraId="3044706A" w14:textId="77777777" w:rsidR="00E51BCA" w:rsidRPr="00926216" w:rsidRDefault="00E51BCA" w:rsidP="00E51BCA">
                      <w:pPr>
                        <w:jc w:val="center"/>
                        <w:rPr>
                          <w:rFonts w:cs="Times New Roman"/>
                          <w:sz w:val="32"/>
                          <w:szCs w:val="32"/>
                          <w:lang w:val="vi-VN"/>
                        </w:rPr>
                      </w:pPr>
                    </w:p>
                    <w:p w14:paraId="4C9953C5" w14:textId="77777777" w:rsidR="00E51BCA" w:rsidRPr="00926216" w:rsidRDefault="00E51BCA" w:rsidP="00E51BCA">
                      <w:pPr>
                        <w:jc w:val="center"/>
                        <w:rPr>
                          <w:rFonts w:cs="Times New Roman"/>
                          <w:sz w:val="32"/>
                          <w:szCs w:val="32"/>
                          <w:lang w:val="vi-VN"/>
                        </w:rPr>
                      </w:pPr>
                    </w:p>
                    <w:p w14:paraId="312F8E6D" w14:textId="77777777" w:rsidR="00E51BCA" w:rsidRPr="00926216" w:rsidRDefault="00E51BCA" w:rsidP="00E51BCA">
                      <w:pPr>
                        <w:jc w:val="center"/>
                        <w:rPr>
                          <w:rFonts w:cs="Times New Roman"/>
                          <w:sz w:val="32"/>
                          <w:szCs w:val="32"/>
                          <w:lang w:val="vi-VN"/>
                        </w:rPr>
                      </w:pPr>
                    </w:p>
                    <w:p w14:paraId="0877A79E" w14:textId="77777777" w:rsidR="00E51BCA" w:rsidRPr="00926216" w:rsidRDefault="00E51BCA" w:rsidP="00E51BCA">
                      <w:pPr>
                        <w:jc w:val="center"/>
                        <w:rPr>
                          <w:rFonts w:cs="Times New Roman"/>
                          <w:sz w:val="32"/>
                          <w:szCs w:val="32"/>
                          <w:lang w:val="vi-VN"/>
                        </w:rPr>
                      </w:pPr>
                    </w:p>
                    <w:p w14:paraId="71661ED4" w14:textId="77777777" w:rsidR="00E51BCA" w:rsidRPr="00926216" w:rsidRDefault="00E51BCA" w:rsidP="00E51BCA">
                      <w:pPr>
                        <w:jc w:val="center"/>
                        <w:rPr>
                          <w:rFonts w:cs="Times New Roman"/>
                          <w:sz w:val="32"/>
                          <w:szCs w:val="32"/>
                          <w:lang w:val="vi-VN"/>
                        </w:rPr>
                      </w:pPr>
                    </w:p>
                    <w:p w14:paraId="75B9A153" w14:textId="77777777" w:rsidR="00E51BCA" w:rsidRPr="00926216" w:rsidRDefault="00E51BCA" w:rsidP="00E51BCA">
                      <w:pPr>
                        <w:jc w:val="center"/>
                        <w:rPr>
                          <w:rFonts w:cs="Times New Roman"/>
                          <w:sz w:val="32"/>
                          <w:szCs w:val="32"/>
                          <w:lang w:val="vi-VN"/>
                        </w:rPr>
                      </w:pPr>
                    </w:p>
                    <w:p w14:paraId="6D6EE629" w14:textId="77777777" w:rsidR="00E51BCA" w:rsidRPr="00926216" w:rsidRDefault="00E51BCA" w:rsidP="00E51BCA">
                      <w:pPr>
                        <w:jc w:val="center"/>
                        <w:rPr>
                          <w:rFonts w:cs="Times New Roman"/>
                          <w:sz w:val="32"/>
                          <w:szCs w:val="32"/>
                          <w:lang w:val="vi-VN"/>
                        </w:rPr>
                      </w:pPr>
                    </w:p>
                    <w:p w14:paraId="52809A38" w14:textId="77777777" w:rsidR="00E51BCA" w:rsidRPr="00926216" w:rsidRDefault="00E51BCA" w:rsidP="00E51BCA">
                      <w:pPr>
                        <w:jc w:val="center"/>
                        <w:rPr>
                          <w:rFonts w:cs="Times New Roman"/>
                          <w:sz w:val="32"/>
                          <w:szCs w:val="32"/>
                          <w:lang w:val="vi-VN"/>
                        </w:rPr>
                      </w:pPr>
                    </w:p>
                    <w:p w14:paraId="2AA942C4" w14:textId="77777777" w:rsidR="00E51BCA" w:rsidRPr="00926216" w:rsidRDefault="00E51BCA" w:rsidP="00E51BCA">
                      <w:pPr>
                        <w:jc w:val="center"/>
                        <w:rPr>
                          <w:rFonts w:cs="Times New Roman"/>
                          <w:sz w:val="32"/>
                          <w:szCs w:val="32"/>
                          <w:lang w:val="vi-VN"/>
                        </w:rPr>
                      </w:pPr>
                    </w:p>
                    <w:p w14:paraId="3A732CAD" w14:textId="77777777" w:rsidR="00E51BCA" w:rsidRPr="00926216" w:rsidRDefault="00E51BCA" w:rsidP="00E51BCA">
                      <w:pPr>
                        <w:jc w:val="center"/>
                        <w:rPr>
                          <w:rFonts w:cs="Times New Roman"/>
                          <w:sz w:val="32"/>
                          <w:szCs w:val="32"/>
                          <w:lang w:val="vi-VN"/>
                        </w:rPr>
                      </w:pPr>
                    </w:p>
                    <w:p w14:paraId="6F85A9A8" w14:textId="77777777" w:rsidR="00E51BCA" w:rsidRPr="00926216" w:rsidRDefault="00E51BCA" w:rsidP="00E51BCA">
                      <w:pPr>
                        <w:jc w:val="center"/>
                        <w:rPr>
                          <w:rFonts w:cs="Times New Roman"/>
                          <w:sz w:val="32"/>
                          <w:szCs w:val="32"/>
                          <w:lang w:val="vi-VN"/>
                        </w:rPr>
                      </w:pPr>
                    </w:p>
                    <w:p w14:paraId="75CA96CD" w14:textId="77777777" w:rsidR="00E51BCA" w:rsidRPr="00926216" w:rsidRDefault="00E51BCA" w:rsidP="00E51BCA">
                      <w:pPr>
                        <w:jc w:val="center"/>
                        <w:rPr>
                          <w:rFonts w:cs="Times New Roman"/>
                          <w:sz w:val="32"/>
                          <w:szCs w:val="32"/>
                          <w:lang w:val="vi-VN"/>
                        </w:rPr>
                      </w:pPr>
                    </w:p>
                    <w:p w14:paraId="78083194" w14:textId="77777777" w:rsidR="00E51BCA" w:rsidRPr="00926216" w:rsidRDefault="00E51BCA" w:rsidP="00E51BCA">
                      <w:pPr>
                        <w:jc w:val="center"/>
                        <w:rPr>
                          <w:rFonts w:cs="Times New Roman"/>
                          <w:sz w:val="32"/>
                          <w:szCs w:val="32"/>
                          <w:lang w:val="vi-VN"/>
                        </w:rPr>
                      </w:pPr>
                    </w:p>
                    <w:p w14:paraId="6D62E563" w14:textId="77777777" w:rsidR="00E51BCA" w:rsidRPr="00926216" w:rsidRDefault="00E51BCA" w:rsidP="00E51BCA">
                      <w:pPr>
                        <w:jc w:val="center"/>
                        <w:rPr>
                          <w:rFonts w:cs="Times New Roman"/>
                          <w:sz w:val="32"/>
                          <w:szCs w:val="32"/>
                          <w:lang w:val="vi-VN"/>
                        </w:rPr>
                      </w:pPr>
                    </w:p>
                    <w:p w14:paraId="0606F317" w14:textId="77777777" w:rsidR="00E51BCA" w:rsidRPr="00926216" w:rsidRDefault="00E51BCA" w:rsidP="00E51BCA">
                      <w:pPr>
                        <w:jc w:val="center"/>
                        <w:rPr>
                          <w:rFonts w:cs="Times New Roman"/>
                          <w:sz w:val="32"/>
                          <w:szCs w:val="32"/>
                          <w:lang w:val="vi-VN"/>
                        </w:rPr>
                      </w:pPr>
                    </w:p>
                    <w:p w14:paraId="53A87107" w14:textId="77777777" w:rsidR="00E51BCA" w:rsidRPr="00926216" w:rsidRDefault="00E51BCA" w:rsidP="00E51BCA">
                      <w:pPr>
                        <w:jc w:val="center"/>
                        <w:rPr>
                          <w:rFonts w:cs="Times New Roman"/>
                          <w:sz w:val="32"/>
                          <w:szCs w:val="32"/>
                          <w:lang w:val="vi-VN"/>
                        </w:rPr>
                      </w:pPr>
                    </w:p>
                    <w:p w14:paraId="0004F1D0" w14:textId="77777777" w:rsidR="00E51BCA" w:rsidRPr="00926216" w:rsidRDefault="00E51BCA" w:rsidP="00E51BCA">
                      <w:pPr>
                        <w:jc w:val="center"/>
                        <w:rPr>
                          <w:rFonts w:cs="Times New Roman"/>
                          <w:sz w:val="32"/>
                          <w:szCs w:val="32"/>
                          <w:lang w:val="vi-VN"/>
                        </w:rPr>
                      </w:pPr>
                    </w:p>
                    <w:p w14:paraId="58BD6AFD"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75BE4F1D" w14:textId="77777777" w:rsidR="00E51BCA" w:rsidRPr="00926216" w:rsidRDefault="00E51BCA" w:rsidP="00E51BCA">
                      <w:pPr>
                        <w:rPr>
                          <w:rFonts w:cs="Times New Roman"/>
                        </w:rPr>
                      </w:pPr>
                    </w:p>
                    <w:p w14:paraId="20EE061F" w14:textId="77777777" w:rsidR="00E51BCA" w:rsidRPr="00926216" w:rsidRDefault="00E51BCA" w:rsidP="00E51BCA">
                      <w:pPr>
                        <w:jc w:val="center"/>
                        <w:outlineLvl w:val="0"/>
                        <w:rPr>
                          <w:rFonts w:cs="Times New Roman"/>
                          <w:b/>
                          <w:sz w:val="40"/>
                          <w:szCs w:val="40"/>
                        </w:rPr>
                      </w:pPr>
                      <w:bookmarkStart w:id="141" w:name="_Toc186413168"/>
                      <w:r w:rsidRPr="00926216">
                        <w:rPr>
                          <w:rFonts w:cs="Times New Roman"/>
                          <w:b/>
                          <w:sz w:val="40"/>
                          <w:szCs w:val="40"/>
                          <w:lang w:val="vi-VN"/>
                        </w:rPr>
                        <w:t>B</w:t>
                      </w:r>
                      <w:r w:rsidRPr="00926216">
                        <w:rPr>
                          <w:rFonts w:cs="Times New Roman"/>
                          <w:b/>
                          <w:sz w:val="40"/>
                          <w:szCs w:val="40"/>
                        </w:rPr>
                        <w:t>Ộ GIÁO DỤC VÀ ĐÀO TẠO</w:t>
                      </w:r>
                      <w:bookmarkEnd w:id="141"/>
                    </w:p>
                    <w:p w14:paraId="666D8D08" w14:textId="77777777" w:rsidR="00E51BCA" w:rsidRPr="00926216" w:rsidRDefault="00E51BCA" w:rsidP="00E51BCA">
                      <w:pPr>
                        <w:jc w:val="center"/>
                        <w:outlineLvl w:val="0"/>
                        <w:rPr>
                          <w:rFonts w:cs="Times New Roman"/>
                          <w:b/>
                          <w:sz w:val="44"/>
                          <w:szCs w:val="44"/>
                        </w:rPr>
                      </w:pPr>
                      <w:bookmarkStart w:id="142" w:name="_Toc186413169"/>
                      <w:r w:rsidRPr="00926216">
                        <w:rPr>
                          <w:rFonts w:cs="Times New Roman"/>
                          <w:b/>
                          <w:sz w:val="44"/>
                          <w:szCs w:val="44"/>
                        </w:rPr>
                        <w:t>TRƯỜNG ĐẠI HỌC NÔNG LÂM TP HCM</w:t>
                      </w:r>
                      <w:bookmarkEnd w:id="142"/>
                    </w:p>
                    <w:p w14:paraId="13C84779" w14:textId="77777777" w:rsidR="00E51BCA" w:rsidRPr="00926216" w:rsidRDefault="00E51BCA" w:rsidP="00E51BCA">
                      <w:pPr>
                        <w:jc w:val="center"/>
                        <w:outlineLvl w:val="0"/>
                        <w:rPr>
                          <w:rFonts w:cs="Times New Roman"/>
                          <w:b/>
                          <w:sz w:val="44"/>
                          <w:szCs w:val="44"/>
                        </w:rPr>
                      </w:pPr>
                      <w:bookmarkStart w:id="143" w:name="_Toc186413170"/>
                      <w:r w:rsidRPr="00926216">
                        <w:rPr>
                          <w:rFonts w:cs="Times New Roman"/>
                          <w:b/>
                          <w:sz w:val="40"/>
                          <w:szCs w:val="40"/>
                        </w:rPr>
                        <w:t>KHOA CÔNG NGHỆ THÔNG TIN</w:t>
                      </w:r>
                      <w:bookmarkEnd w:id="143"/>
                    </w:p>
                    <w:p w14:paraId="056A9F17" w14:textId="77777777" w:rsidR="00E51BCA" w:rsidRPr="00926216" w:rsidRDefault="00E51BCA" w:rsidP="00E51BCA">
                      <w:pPr>
                        <w:jc w:val="center"/>
                        <w:rPr>
                          <w:rFonts w:cs="Times New Roman"/>
                          <w:b/>
                          <w:sz w:val="32"/>
                          <w:szCs w:val="32"/>
                        </w:rPr>
                      </w:pPr>
                    </w:p>
                    <w:p w14:paraId="6665D652"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E973541" wp14:editId="19E2E75E">
                            <wp:extent cx="1440000" cy="1440000"/>
                            <wp:effectExtent l="0" t="0" r="0" b="0"/>
                            <wp:docPr id="1017838250" name="Picture 1017838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BDC04FE" w14:textId="77777777" w:rsidR="00E51BCA" w:rsidRPr="00926216" w:rsidRDefault="00E51BCA" w:rsidP="00E51BCA">
                      <w:pPr>
                        <w:jc w:val="center"/>
                        <w:rPr>
                          <w:rFonts w:cs="Times New Roman"/>
                          <w:b/>
                          <w:sz w:val="32"/>
                          <w:szCs w:val="32"/>
                        </w:rPr>
                      </w:pPr>
                    </w:p>
                    <w:p w14:paraId="72B8721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8FECDD4"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522B0B44" w14:textId="77777777" w:rsidR="00E51BCA" w:rsidRPr="00926216" w:rsidRDefault="00E51BCA" w:rsidP="00E51BCA">
                      <w:pPr>
                        <w:jc w:val="center"/>
                        <w:rPr>
                          <w:rFonts w:cs="Times New Roman"/>
                          <w:sz w:val="32"/>
                          <w:szCs w:val="32"/>
                        </w:rPr>
                      </w:pPr>
                    </w:p>
                    <w:p w14:paraId="585C13F5" w14:textId="77777777" w:rsidR="00E51BCA" w:rsidRPr="00926216" w:rsidRDefault="00E51BCA" w:rsidP="00E51BCA">
                      <w:pPr>
                        <w:jc w:val="center"/>
                        <w:rPr>
                          <w:rFonts w:cs="Times New Roman"/>
                          <w:sz w:val="32"/>
                          <w:szCs w:val="32"/>
                        </w:rPr>
                      </w:pPr>
                    </w:p>
                    <w:p w14:paraId="5F767931" w14:textId="77777777" w:rsidR="00E51BCA" w:rsidRPr="00926216" w:rsidRDefault="00E51BCA" w:rsidP="00E51BCA">
                      <w:pPr>
                        <w:jc w:val="center"/>
                        <w:rPr>
                          <w:rFonts w:cs="Times New Roman"/>
                          <w:sz w:val="32"/>
                          <w:szCs w:val="32"/>
                        </w:rPr>
                      </w:pPr>
                    </w:p>
                    <w:p w14:paraId="5F1428D0" w14:textId="77777777" w:rsidR="00E51BCA" w:rsidRPr="00926216" w:rsidRDefault="00E51BCA" w:rsidP="00E51BCA">
                      <w:pPr>
                        <w:jc w:val="center"/>
                        <w:rPr>
                          <w:rFonts w:cs="Times New Roman"/>
                          <w:sz w:val="32"/>
                          <w:szCs w:val="32"/>
                        </w:rPr>
                      </w:pPr>
                    </w:p>
                    <w:p w14:paraId="236E8F80" w14:textId="77777777" w:rsidR="00E51BCA" w:rsidRPr="00926216" w:rsidRDefault="00E51BCA" w:rsidP="00E51BCA">
                      <w:pPr>
                        <w:jc w:val="center"/>
                        <w:rPr>
                          <w:rFonts w:cs="Times New Roman"/>
                          <w:sz w:val="32"/>
                          <w:szCs w:val="32"/>
                        </w:rPr>
                      </w:pPr>
                    </w:p>
                    <w:p w14:paraId="6383F67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89332AF"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20C3C4B"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A71BF1F" w14:textId="77777777" w:rsidR="00E51BCA" w:rsidRPr="00926216" w:rsidRDefault="00E51BCA" w:rsidP="00E51BCA">
                      <w:pPr>
                        <w:jc w:val="both"/>
                        <w:rPr>
                          <w:rFonts w:cs="Times New Roman"/>
                          <w:bCs/>
                          <w:sz w:val="28"/>
                          <w:szCs w:val="28"/>
                          <w:lang w:val="vi-VN"/>
                        </w:rPr>
                      </w:pPr>
                    </w:p>
                    <w:p w14:paraId="08BDD2BF" w14:textId="77777777" w:rsidR="00E51BCA" w:rsidRPr="00926216" w:rsidRDefault="00E51BCA" w:rsidP="00E51BCA">
                      <w:pPr>
                        <w:jc w:val="both"/>
                        <w:rPr>
                          <w:rFonts w:cs="Times New Roman"/>
                          <w:bCs/>
                          <w:sz w:val="28"/>
                          <w:szCs w:val="28"/>
                          <w:lang w:val="vi-VN"/>
                        </w:rPr>
                      </w:pPr>
                    </w:p>
                    <w:p w14:paraId="754A8BA0" w14:textId="77777777" w:rsidR="00E51BCA" w:rsidRPr="00926216" w:rsidRDefault="00E51BCA" w:rsidP="00E51BCA">
                      <w:pPr>
                        <w:jc w:val="both"/>
                        <w:rPr>
                          <w:rFonts w:cs="Times New Roman"/>
                          <w:bCs/>
                          <w:sz w:val="28"/>
                          <w:szCs w:val="28"/>
                          <w:lang w:val="vi-VN"/>
                        </w:rPr>
                      </w:pPr>
                    </w:p>
                    <w:p w14:paraId="47DB79B4"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9D8BC8A" w14:textId="77777777" w:rsidR="00E51BCA" w:rsidRPr="00926216" w:rsidRDefault="00E51BCA" w:rsidP="00E51BCA">
                      <w:pPr>
                        <w:jc w:val="center"/>
                        <w:rPr>
                          <w:rFonts w:cs="Times New Roman"/>
                          <w:sz w:val="32"/>
                          <w:szCs w:val="32"/>
                        </w:rPr>
                      </w:pPr>
                    </w:p>
                    <w:p w14:paraId="1AC5E548" w14:textId="77777777" w:rsidR="00E51BCA" w:rsidRPr="00926216" w:rsidRDefault="00E51BCA" w:rsidP="00E51BCA">
                      <w:pPr>
                        <w:jc w:val="center"/>
                        <w:rPr>
                          <w:rFonts w:cs="Times New Roman"/>
                          <w:sz w:val="32"/>
                          <w:szCs w:val="32"/>
                          <w:lang w:val="vi-VN"/>
                        </w:rPr>
                      </w:pPr>
                    </w:p>
                    <w:p w14:paraId="34F9CB41" w14:textId="77777777" w:rsidR="00E51BCA" w:rsidRPr="00926216" w:rsidRDefault="00E51BCA" w:rsidP="00E51BCA">
                      <w:pPr>
                        <w:jc w:val="center"/>
                        <w:rPr>
                          <w:rFonts w:cs="Times New Roman"/>
                          <w:sz w:val="32"/>
                          <w:szCs w:val="32"/>
                          <w:lang w:val="vi-VN"/>
                        </w:rPr>
                      </w:pPr>
                    </w:p>
                    <w:p w14:paraId="6DF75D1E" w14:textId="77777777" w:rsidR="00E51BCA" w:rsidRPr="00926216" w:rsidRDefault="00E51BCA" w:rsidP="00E51BCA">
                      <w:pPr>
                        <w:jc w:val="center"/>
                        <w:rPr>
                          <w:rFonts w:cs="Times New Roman"/>
                          <w:sz w:val="32"/>
                          <w:szCs w:val="32"/>
                          <w:lang w:val="vi-VN"/>
                        </w:rPr>
                      </w:pPr>
                    </w:p>
                    <w:p w14:paraId="45BC464D" w14:textId="77777777" w:rsidR="00E51BCA" w:rsidRPr="00926216" w:rsidRDefault="00E51BCA" w:rsidP="00E51BCA">
                      <w:pPr>
                        <w:jc w:val="center"/>
                        <w:rPr>
                          <w:rFonts w:cs="Times New Roman"/>
                          <w:sz w:val="32"/>
                          <w:szCs w:val="32"/>
                          <w:lang w:val="vi-VN"/>
                        </w:rPr>
                      </w:pPr>
                    </w:p>
                    <w:p w14:paraId="62E1E24B" w14:textId="77777777" w:rsidR="00E51BCA" w:rsidRPr="00926216" w:rsidRDefault="00E51BCA" w:rsidP="00E51BCA">
                      <w:pPr>
                        <w:jc w:val="center"/>
                        <w:rPr>
                          <w:rFonts w:cs="Times New Roman"/>
                          <w:sz w:val="32"/>
                          <w:szCs w:val="32"/>
                          <w:lang w:val="vi-VN"/>
                        </w:rPr>
                      </w:pPr>
                    </w:p>
                    <w:p w14:paraId="0EB34DC9" w14:textId="77777777" w:rsidR="00E51BCA" w:rsidRPr="00926216" w:rsidRDefault="00E51BCA" w:rsidP="00E51BCA">
                      <w:pPr>
                        <w:jc w:val="center"/>
                        <w:rPr>
                          <w:rFonts w:cs="Times New Roman"/>
                          <w:sz w:val="32"/>
                          <w:szCs w:val="32"/>
                          <w:lang w:val="vi-VN"/>
                        </w:rPr>
                      </w:pPr>
                    </w:p>
                    <w:p w14:paraId="0FBBD923" w14:textId="77777777" w:rsidR="00E51BCA" w:rsidRPr="00926216" w:rsidRDefault="00E51BCA" w:rsidP="00E51BCA">
                      <w:pPr>
                        <w:jc w:val="center"/>
                        <w:rPr>
                          <w:rFonts w:cs="Times New Roman"/>
                          <w:sz w:val="32"/>
                          <w:szCs w:val="32"/>
                          <w:lang w:val="vi-VN"/>
                        </w:rPr>
                      </w:pPr>
                    </w:p>
                    <w:p w14:paraId="3485C146" w14:textId="77777777" w:rsidR="00E51BCA" w:rsidRPr="00926216" w:rsidRDefault="00E51BCA" w:rsidP="00E51BCA">
                      <w:pPr>
                        <w:jc w:val="center"/>
                        <w:rPr>
                          <w:rFonts w:cs="Times New Roman"/>
                          <w:sz w:val="32"/>
                          <w:szCs w:val="32"/>
                          <w:lang w:val="vi-VN"/>
                        </w:rPr>
                      </w:pPr>
                    </w:p>
                    <w:p w14:paraId="0A545EB1" w14:textId="77777777" w:rsidR="00E51BCA" w:rsidRPr="00926216" w:rsidRDefault="00E51BCA" w:rsidP="00E51BCA">
                      <w:pPr>
                        <w:jc w:val="center"/>
                        <w:rPr>
                          <w:rFonts w:cs="Times New Roman"/>
                          <w:sz w:val="32"/>
                          <w:szCs w:val="32"/>
                          <w:lang w:val="vi-VN"/>
                        </w:rPr>
                      </w:pPr>
                    </w:p>
                    <w:p w14:paraId="61C171FB" w14:textId="77777777" w:rsidR="00E51BCA" w:rsidRPr="00926216" w:rsidRDefault="00E51BCA" w:rsidP="00E51BCA">
                      <w:pPr>
                        <w:jc w:val="center"/>
                        <w:rPr>
                          <w:rFonts w:cs="Times New Roman"/>
                          <w:sz w:val="32"/>
                          <w:szCs w:val="32"/>
                          <w:lang w:val="vi-VN"/>
                        </w:rPr>
                      </w:pPr>
                    </w:p>
                    <w:p w14:paraId="553EA78A" w14:textId="77777777" w:rsidR="00E51BCA" w:rsidRPr="00926216" w:rsidRDefault="00E51BCA" w:rsidP="00E51BCA">
                      <w:pPr>
                        <w:jc w:val="center"/>
                        <w:rPr>
                          <w:rFonts w:cs="Times New Roman"/>
                          <w:sz w:val="32"/>
                          <w:szCs w:val="32"/>
                          <w:lang w:val="vi-VN"/>
                        </w:rPr>
                      </w:pPr>
                    </w:p>
                    <w:p w14:paraId="5FAE2E8D" w14:textId="77777777" w:rsidR="00E51BCA" w:rsidRPr="00926216" w:rsidRDefault="00E51BCA" w:rsidP="00E51BCA">
                      <w:pPr>
                        <w:jc w:val="center"/>
                        <w:rPr>
                          <w:rFonts w:cs="Times New Roman"/>
                          <w:sz w:val="32"/>
                          <w:szCs w:val="32"/>
                          <w:lang w:val="vi-VN"/>
                        </w:rPr>
                      </w:pPr>
                    </w:p>
                    <w:p w14:paraId="383CB3C3" w14:textId="77777777" w:rsidR="00E51BCA" w:rsidRPr="00926216" w:rsidRDefault="00E51BCA" w:rsidP="00E51BCA">
                      <w:pPr>
                        <w:jc w:val="center"/>
                        <w:rPr>
                          <w:rFonts w:cs="Times New Roman"/>
                          <w:sz w:val="32"/>
                          <w:szCs w:val="32"/>
                          <w:lang w:val="vi-VN"/>
                        </w:rPr>
                      </w:pPr>
                    </w:p>
                    <w:p w14:paraId="0BC8FFD5" w14:textId="77777777" w:rsidR="00E51BCA" w:rsidRPr="00926216" w:rsidRDefault="00E51BCA" w:rsidP="00E51BCA">
                      <w:pPr>
                        <w:jc w:val="center"/>
                        <w:rPr>
                          <w:rFonts w:cs="Times New Roman"/>
                          <w:sz w:val="32"/>
                          <w:szCs w:val="32"/>
                          <w:lang w:val="vi-VN"/>
                        </w:rPr>
                      </w:pPr>
                    </w:p>
                    <w:p w14:paraId="390B4680" w14:textId="77777777" w:rsidR="00E51BCA" w:rsidRPr="00926216" w:rsidRDefault="00E51BCA" w:rsidP="00E51BCA">
                      <w:pPr>
                        <w:jc w:val="center"/>
                        <w:rPr>
                          <w:rFonts w:cs="Times New Roman"/>
                          <w:sz w:val="32"/>
                          <w:szCs w:val="32"/>
                          <w:lang w:val="vi-VN"/>
                        </w:rPr>
                      </w:pPr>
                    </w:p>
                    <w:p w14:paraId="009C7837" w14:textId="77777777" w:rsidR="00E51BCA" w:rsidRPr="00926216" w:rsidRDefault="00E51BCA" w:rsidP="00E51BCA">
                      <w:pPr>
                        <w:jc w:val="center"/>
                        <w:rPr>
                          <w:rFonts w:cs="Times New Roman"/>
                          <w:sz w:val="32"/>
                          <w:szCs w:val="32"/>
                          <w:lang w:val="vi-VN"/>
                        </w:rPr>
                      </w:pPr>
                    </w:p>
                    <w:p w14:paraId="0DBC960C" w14:textId="77777777" w:rsidR="00E51BCA" w:rsidRPr="00926216" w:rsidRDefault="00E51BCA" w:rsidP="00E51BCA">
                      <w:pPr>
                        <w:jc w:val="center"/>
                        <w:rPr>
                          <w:rFonts w:cs="Times New Roman"/>
                          <w:sz w:val="32"/>
                          <w:szCs w:val="32"/>
                          <w:lang w:val="vi-VN"/>
                        </w:rPr>
                      </w:pPr>
                    </w:p>
                    <w:p w14:paraId="16D50974" w14:textId="77777777" w:rsidR="00E51BCA" w:rsidRPr="00926216" w:rsidRDefault="00E51BCA" w:rsidP="00E51BCA">
                      <w:pPr>
                        <w:jc w:val="center"/>
                        <w:rPr>
                          <w:rFonts w:cs="Times New Roman"/>
                          <w:sz w:val="32"/>
                          <w:szCs w:val="32"/>
                          <w:lang w:val="vi-VN"/>
                        </w:rPr>
                      </w:pPr>
                    </w:p>
                    <w:p w14:paraId="05D863E0" w14:textId="77777777" w:rsidR="00E51BCA" w:rsidRPr="00926216" w:rsidRDefault="00E51BCA" w:rsidP="00E51BCA">
                      <w:pPr>
                        <w:jc w:val="center"/>
                        <w:rPr>
                          <w:rFonts w:cs="Times New Roman"/>
                          <w:sz w:val="32"/>
                          <w:szCs w:val="32"/>
                          <w:lang w:val="vi-VN"/>
                        </w:rPr>
                      </w:pPr>
                    </w:p>
                    <w:p w14:paraId="597C3119" w14:textId="77777777" w:rsidR="00E51BCA" w:rsidRPr="00926216" w:rsidRDefault="00E51BCA" w:rsidP="00E51BCA">
                      <w:pPr>
                        <w:jc w:val="center"/>
                        <w:rPr>
                          <w:rFonts w:cs="Times New Roman"/>
                          <w:sz w:val="32"/>
                          <w:szCs w:val="32"/>
                          <w:lang w:val="vi-VN"/>
                        </w:rPr>
                      </w:pPr>
                    </w:p>
                    <w:p w14:paraId="0C746E6E" w14:textId="77777777" w:rsidR="00E51BCA" w:rsidRPr="00926216" w:rsidRDefault="00E51BCA" w:rsidP="00E51BCA">
                      <w:pPr>
                        <w:jc w:val="center"/>
                        <w:rPr>
                          <w:rFonts w:cs="Times New Roman"/>
                          <w:sz w:val="32"/>
                          <w:szCs w:val="32"/>
                          <w:lang w:val="vi-VN"/>
                        </w:rPr>
                      </w:pPr>
                    </w:p>
                    <w:p w14:paraId="69BD21C3" w14:textId="77777777" w:rsidR="00E51BCA" w:rsidRPr="00926216" w:rsidRDefault="00E51BCA" w:rsidP="00E51BCA">
                      <w:pPr>
                        <w:jc w:val="center"/>
                        <w:rPr>
                          <w:rFonts w:cs="Times New Roman"/>
                          <w:sz w:val="32"/>
                          <w:szCs w:val="32"/>
                          <w:lang w:val="vi-VN"/>
                        </w:rPr>
                      </w:pPr>
                    </w:p>
                    <w:p w14:paraId="17C531B3" w14:textId="77777777" w:rsidR="00E51BCA" w:rsidRPr="00926216" w:rsidRDefault="00E51BCA" w:rsidP="00E51BCA">
                      <w:pPr>
                        <w:jc w:val="center"/>
                        <w:rPr>
                          <w:rFonts w:cs="Times New Roman"/>
                          <w:sz w:val="32"/>
                          <w:szCs w:val="32"/>
                          <w:lang w:val="vi-VN"/>
                        </w:rPr>
                      </w:pPr>
                    </w:p>
                    <w:p w14:paraId="03105D2C" w14:textId="77777777" w:rsidR="00E51BCA" w:rsidRPr="00926216" w:rsidRDefault="00E51BCA" w:rsidP="00E51BCA">
                      <w:pPr>
                        <w:jc w:val="center"/>
                        <w:rPr>
                          <w:rFonts w:cs="Times New Roman"/>
                          <w:sz w:val="32"/>
                          <w:szCs w:val="32"/>
                          <w:lang w:val="vi-VN"/>
                        </w:rPr>
                      </w:pPr>
                    </w:p>
                    <w:p w14:paraId="25D31CDB" w14:textId="77777777" w:rsidR="00E51BCA" w:rsidRPr="00926216" w:rsidRDefault="00E51BCA" w:rsidP="00E51BCA">
                      <w:pPr>
                        <w:jc w:val="center"/>
                        <w:rPr>
                          <w:rFonts w:cs="Times New Roman"/>
                          <w:sz w:val="32"/>
                          <w:szCs w:val="32"/>
                          <w:lang w:val="vi-VN"/>
                        </w:rPr>
                      </w:pPr>
                    </w:p>
                    <w:p w14:paraId="2F06B60F" w14:textId="77777777" w:rsidR="00E51BCA" w:rsidRPr="00926216" w:rsidRDefault="00E51BCA" w:rsidP="00E51BCA">
                      <w:pPr>
                        <w:jc w:val="center"/>
                        <w:rPr>
                          <w:rFonts w:cs="Times New Roman"/>
                          <w:sz w:val="32"/>
                          <w:szCs w:val="32"/>
                          <w:lang w:val="vi-VN"/>
                        </w:rPr>
                      </w:pPr>
                    </w:p>
                    <w:p w14:paraId="2F832648" w14:textId="77777777" w:rsidR="00E51BCA" w:rsidRPr="00926216" w:rsidRDefault="00E51BCA" w:rsidP="00E51BCA">
                      <w:pPr>
                        <w:jc w:val="center"/>
                        <w:rPr>
                          <w:rFonts w:cs="Times New Roman"/>
                          <w:sz w:val="32"/>
                          <w:szCs w:val="32"/>
                          <w:lang w:val="vi-VN"/>
                        </w:rPr>
                      </w:pPr>
                    </w:p>
                    <w:p w14:paraId="556060E9" w14:textId="77777777" w:rsidR="00E51BCA" w:rsidRPr="00926216" w:rsidRDefault="00E51BCA" w:rsidP="00E51BCA">
                      <w:pPr>
                        <w:jc w:val="center"/>
                        <w:rPr>
                          <w:rFonts w:cs="Times New Roman"/>
                          <w:sz w:val="32"/>
                          <w:szCs w:val="32"/>
                          <w:lang w:val="vi-VN"/>
                        </w:rPr>
                      </w:pPr>
                    </w:p>
                    <w:p w14:paraId="6D72B2CB" w14:textId="77777777" w:rsidR="00E51BCA" w:rsidRPr="00926216" w:rsidRDefault="00E51BCA" w:rsidP="00E51BCA">
                      <w:pPr>
                        <w:jc w:val="center"/>
                        <w:rPr>
                          <w:rFonts w:cs="Times New Roman"/>
                          <w:sz w:val="32"/>
                          <w:szCs w:val="32"/>
                          <w:lang w:val="vi-VN"/>
                        </w:rPr>
                      </w:pPr>
                    </w:p>
                    <w:p w14:paraId="64420204" w14:textId="77777777" w:rsidR="00E51BCA" w:rsidRPr="00926216" w:rsidRDefault="00E51BCA" w:rsidP="00E51BCA">
                      <w:pPr>
                        <w:jc w:val="center"/>
                        <w:rPr>
                          <w:rFonts w:cs="Times New Roman"/>
                          <w:sz w:val="32"/>
                          <w:szCs w:val="32"/>
                          <w:lang w:val="vi-VN"/>
                        </w:rPr>
                      </w:pPr>
                    </w:p>
                    <w:p w14:paraId="53543F6D" w14:textId="77777777" w:rsidR="00E51BCA" w:rsidRPr="00926216" w:rsidRDefault="00E51BCA" w:rsidP="00E51BCA">
                      <w:pPr>
                        <w:jc w:val="center"/>
                        <w:rPr>
                          <w:rFonts w:cs="Times New Roman"/>
                          <w:sz w:val="32"/>
                          <w:szCs w:val="32"/>
                          <w:lang w:val="vi-VN"/>
                        </w:rPr>
                      </w:pPr>
                    </w:p>
                    <w:p w14:paraId="6212089F" w14:textId="77777777" w:rsidR="00E51BCA" w:rsidRPr="00926216" w:rsidRDefault="00E51BCA" w:rsidP="00E51BCA">
                      <w:pPr>
                        <w:jc w:val="center"/>
                        <w:rPr>
                          <w:rFonts w:cs="Times New Roman"/>
                          <w:sz w:val="32"/>
                          <w:szCs w:val="32"/>
                          <w:lang w:val="vi-VN"/>
                        </w:rPr>
                      </w:pPr>
                    </w:p>
                    <w:p w14:paraId="68E1954D" w14:textId="77777777" w:rsidR="00E51BCA" w:rsidRPr="00926216" w:rsidRDefault="00E51BCA" w:rsidP="00E51BCA">
                      <w:pPr>
                        <w:jc w:val="center"/>
                        <w:rPr>
                          <w:rFonts w:cs="Times New Roman"/>
                          <w:sz w:val="32"/>
                          <w:szCs w:val="32"/>
                          <w:lang w:val="vi-VN"/>
                        </w:rPr>
                      </w:pPr>
                    </w:p>
                    <w:p w14:paraId="31298723" w14:textId="77777777" w:rsidR="00E51BCA" w:rsidRPr="00926216" w:rsidRDefault="00E51BCA" w:rsidP="00E51BCA">
                      <w:pPr>
                        <w:jc w:val="center"/>
                        <w:rPr>
                          <w:rFonts w:cs="Times New Roman"/>
                          <w:sz w:val="32"/>
                          <w:szCs w:val="32"/>
                          <w:lang w:val="vi-VN"/>
                        </w:rPr>
                      </w:pPr>
                    </w:p>
                    <w:p w14:paraId="21320D3A" w14:textId="77777777" w:rsidR="00E51BCA" w:rsidRPr="00926216" w:rsidRDefault="00E51BCA" w:rsidP="00E51BCA">
                      <w:pPr>
                        <w:jc w:val="center"/>
                        <w:rPr>
                          <w:rFonts w:cs="Times New Roman"/>
                          <w:sz w:val="32"/>
                          <w:szCs w:val="32"/>
                          <w:lang w:val="vi-VN"/>
                        </w:rPr>
                      </w:pPr>
                    </w:p>
                    <w:p w14:paraId="183236CD" w14:textId="77777777" w:rsidR="00E51BCA" w:rsidRPr="00926216" w:rsidRDefault="00E51BCA" w:rsidP="00E51BCA">
                      <w:pPr>
                        <w:jc w:val="center"/>
                        <w:rPr>
                          <w:rFonts w:cs="Times New Roman"/>
                          <w:sz w:val="32"/>
                          <w:szCs w:val="32"/>
                          <w:lang w:val="vi-VN"/>
                        </w:rPr>
                      </w:pPr>
                    </w:p>
                    <w:p w14:paraId="596D09F2" w14:textId="77777777" w:rsidR="00E51BCA" w:rsidRPr="00926216" w:rsidRDefault="00E51BCA" w:rsidP="00E51BCA">
                      <w:pPr>
                        <w:jc w:val="center"/>
                        <w:rPr>
                          <w:rFonts w:cs="Times New Roman"/>
                          <w:sz w:val="32"/>
                          <w:szCs w:val="32"/>
                          <w:lang w:val="vi-VN"/>
                        </w:rPr>
                      </w:pPr>
                    </w:p>
                    <w:p w14:paraId="472380F3" w14:textId="77777777" w:rsidR="00E51BCA" w:rsidRPr="00926216" w:rsidRDefault="00E51BCA" w:rsidP="00E51BCA">
                      <w:pPr>
                        <w:jc w:val="center"/>
                        <w:rPr>
                          <w:rFonts w:cs="Times New Roman"/>
                          <w:sz w:val="32"/>
                          <w:szCs w:val="32"/>
                          <w:lang w:val="vi-VN"/>
                        </w:rPr>
                      </w:pPr>
                    </w:p>
                    <w:p w14:paraId="3816C3AB" w14:textId="77777777" w:rsidR="00E51BCA" w:rsidRPr="00926216" w:rsidRDefault="00E51BCA" w:rsidP="00E51BCA">
                      <w:pPr>
                        <w:jc w:val="center"/>
                        <w:rPr>
                          <w:rFonts w:cs="Times New Roman"/>
                          <w:sz w:val="32"/>
                          <w:szCs w:val="32"/>
                          <w:lang w:val="vi-VN"/>
                        </w:rPr>
                      </w:pPr>
                    </w:p>
                    <w:p w14:paraId="5C5D4558" w14:textId="77777777" w:rsidR="00E51BCA" w:rsidRPr="00926216" w:rsidRDefault="00E51BCA" w:rsidP="00E51BCA">
                      <w:pPr>
                        <w:jc w:val="center"/>
                        <w:rPr>
                          <w:rFonts w:cs="Times New Roman"/>
                          <w:sz w:val="32"/>
                          <w:szCs w:val="32"/>
                          <w:lang w:val="vi-VN"/>
                        </w:rPr>
                      </w:pPr>
                    </w:p>
                    <w:p w14:paraId="013A3317" w14:textId="77777777" w:rsidR="00E51BCA" w:rsidRPr="00926216" w:rsidRDefault="00E51BCA" w:rsidP="00E51BCA">
                      <w:pPr>
                        <w:jc w:val="center"/>
                        <w:rPr>
                          <w:rFonts w:cs="Times New Roman"/>
                          <w:sz w:val="32"/>
                          <w:szCs w:val="32"/>
                          <w:lang w:val="vi-VN"/>
                        </w:rPr>
                      </w:pPr>
                    </w:p>
                    <w:p w14:paraId="30C69EF9" w14:textId="77777777" w:rsidR="00E51BCA" w:rsidRPr="00926216" w:rsidRDefault="00E51BCA" w:rsidP="00E51BCA">
                      <w:pPr>
                        <w:jc w:val="center"/>
                        <w:rPr>
                          <w:rFonts w:cs="Times New Roman"/>
                          <w:sz w:val="32"/>
                          <w:szCs w:val="32"/>
                          <w:lang w:val="vi-VN"/>
                        </w:rPr>
                      </w:pPr>
                    </w:p>
                    <w:p w14:paraId="4ECD70FA" w14:textId="77777777" w:rsidR="00E51BCA" w:rsidRPr="00926216" w:rsidRDefault="00E51BCA" w:rsidP="00E51BCA">
                      <w:pPr>
                        <w:jc w:val="center"/>
                        <w:rPr>
                          <w:rFonts w:cs="Times New Roman"/>
                          <w:sz w:val="32"/>
                          <w:szCs w:val="32"/>
                          <w:lang w:val="vi-VN"/>
                        </w:rPr>
                      </w:pPr>
                    </w:p>
                    <w:p w14:paraId="3A7406D7" w14:textId="77777777" w:rsidR="00E51BCA" w:rsidRPr="00926216" w:rsidRDefault="00E51BCA" w:rsidP="00E51BCA">
                      <w:pPr>
                        <w:jc w:val="center"/>
                        <w:rPr>
                          <w:rFonts w:cs="Times New Roman"/>
                          <w:sz w:val="32"/>
                          <w:szCs w:val="32"/>
                          <w:lang w:val="vi-VN"/>
                        </w:rPr>
                      </w:pPr>
                    </w:p>
                    <w:p w14:paraId="10374A5D" w14:textId="77777777" w:rsidR="00E51BCA" w:rsidRPr="00926216" w:rsidRDefault="00E51BCA" w:rsidP="00E51BCA">
                      <w:pPr>
                        <w:jc w:val="center"/>
                        <w:rPr>
                          <w:rFonts w:cs="Times New Roman"/>
                          <w:sz w:val="32"/>
                          <w:szCs w:val="32"/>
                          <w:lang w:val="vi-VN"/>
                        </w:rPr>
                      </w:pPr>
                    </w:p>
                    <w:p w14:paraId="342C869C" w14:textId="77777777" w:rsidR="00E51BCA" w:rsidRPr="00926216" w:rsidRDefault="00E51BCA" w:rsidP="00E51BCA">
                      <w:pPr>
                        <w:jc w:val="center"/>
                        <w:rPr>
                          <w:rFonts w:cs="Times New Roman"/>
                          <w:sz w:val="32"/>
                          <w:szCs w:val="32"/>
                          <w:lang w:val="vi-VN"/>
                        </w:rPr>
                      </w:pPr>
                    </w:p>
                    <w:p w14:paraId="2B34EAAF" w14:textId="77777777" w:rsidR="00E51BCA" w:rsidRPr="00926216" w:rsidRDefault="00E51BCA" w:rsidP="00E51BCA">
                      <w:pPr>
                        <w:jc w:val="center"/>
                        <w:rPr>
                          <w:rFonts w:cs="Times New Roman"/>
                          <w:sz w:val="32"/>
                          <w:szCs w:val="32"/>
                          <w:lang w:val="vi-VN"/>
                        </w:rPr>
                      </w:pPr>
                    </w:p>
                    <w:p w14:paraId="281C1783" w14:textId="77777777" w:rsidR="00E51BCA" w:rsidRPr="00926216" w:rsidRDefault="00E51BCA" w:rsidP="00E51BCA">
                      <w:pPr>
                        <w:jc w:val="center"/>
                        <w:rPr>
                          <w:rFonts w:cs="Times New Roman"/>
                          <w:sz w:val="32"/>
                          <w:szCs w:val="32"/>
                          <w:lang w:val="vi-VN"/>
                        </w:rPr>
                      </w:pPr>
                    </w:p>
                    <w:p w14:paraId="58BED18F" w14:textId="77777777" w:rsidR="00E51BCA" w:rsidRPr="00926216" w:rsidRDefault="00E51BCA" w:rsidP="00E51BCA">
                      <w:pPr>
                        <w:jc w:val="center"/>
                        <w:rPr>
                          <w:rFonts w:cs="Times New Roman"/>
                          <w:sz w:val="32"/>
                          <w:szCs w:val="32"/>
                          <w:lang w:val="vi-VN"/>
                        </w:rPr>
                      </w:pPr>
                    </w:p>
                    <w:p w14:paraId="2B7A340A" w14:textId="77777777" w:rsidR="00E51BCA" w:rsidRPr="00926216" w:rsidRDefault="00E51BCA" w:rsidP="00E51BCA">
                      <w:pPr>
                        <w:jc w:val="center"/>
                        <w:rPr>
                          <w:rFonts w:cs="Times New Roman"/>
                          <w:sz w:val="32"/>
                          <w:szCs w:val="32"/>
                          <w:lang w:val="vi-VN"/>
                        </w:rPr>
                      </w:pPr>
                    </w:p>
                    <w:p w14:paraId="0A2B3C5A" w14:textId="77777777" w:rsidR="00E51BCA" w:rsidRPr="00926216" w:rsidRDefault="00E51BCA" w:rsidP="00E51BCA">
                      <w:pPr>
                        <w:jc w:val="center"/>
                        <w:rPr>
                          <w:rFonts w:cs="Times New Roman"/>
                          <w:sz w:val="32"/>
                          <w:szCs w:val="32"/>
                          <w:lang w:val="vi-VN"/>
                        </w:rPr>
                      </w:pPr>
                    </w:p>
                    <w:p w14:paraId="37B6FE92" w14:textId="77777777" w:rsidR="00E51BCA" w:rsidRPr="00926216" w:rsidRDefault="00E51BCA" w:rsidP="00E51BCA">
                      <w:pPr>
                        <w:jc w:val="center"/>
                        <w:rPr>
                          <w:rFonts w:cs="Times New Roman"/>
                          <w:sz w:val="32"/>
                          <w:szCs w:val="32"/>
                          <w:lang w:val="vi-VN"/>
                        </w:rPr>
                      </w:pPr>
                    </w:p>
                    <w:p w14:paraId="0250F186" w14:textId="77777777" w:rsidR="00E51BCA" w:rsidRPr="00926216" w:rsidRDefault="00E51BCA" w:rsidP="00E51BCA">
                      <w:pPr>
                        <w:jc w:val="center"/>
                        <w:rPr>
                          <w:rFonts w:cs="Times New Roman"/>
                          <w:sz w:val="32"/>
                          <w:szCs w:val="32"/>
                          <w:lang w:val="vi-VN"/>
                        </w:rPr>
                      </w:pPr>
                    </w:p>
                    <w:p w14:paraId="764E43EB" w14:textId="77777777" w:rsidR="00E51BCA" w:rsidRPr="00926216" w:rsidRDefault="00E51BCA" w:rsidP="00E51BCA">
                      <w:pPr>
                        <w:jc w:val="center"/>
                        <w:rPr>
                          <w:rFonts w:cs="Times New Roman"/>
                          <w:sz w:val="32"/>
                          <w:szCs w:val="32"/>
                          <w:lang w:val="vi-VN"/>
                        </w:rPr>
                      </w:pPr>
                    </w:p>
                    <w:p w14:paraId="33908EF4" w14:textId="77777777" w:rsidR="00E51BCA" w:rsidRPr="00926216" w:rsidRDefault="00E51BCA" w:rsidP="00E51BCA">
                      <w:pPr>
                        <w:jc w:val="center"/>
                        <w:rPr>
                          <w:rFonts w:cs="Times New Roman"/>
                          <w:sz w:val="32"/>
                          <w:szCs w:val="32"/>
                          <w:lang w:val="vi-VN"/>
                        </w:rPr>
                      </w:pPr>
                    </w:p>
                    <w:p w14:paraId="4BC8E581" w14:textId="77777777" w:rsidR="00E51BCA" w:rsidRPr="00926216" w:rsidRDefault="00E51BCA" w:rsidP="00E51BCA">
                      <w:pPr>
                        <w:jc w:val="center"/>
                        <w:rPr>
                          <w:rFonts w:cs="Times New Roman"/>
                          <w:sz w:val="32"/>
                          <w:szCs w:val="32"/>
                          <w:lang w:val="vi-VN"/>
                        </w:rPr>
                      </w:pPr>
                    </w:p>
                    <w:p w14:paraId="75196EE9" w14:textId="77777777" w:rsidR="00E51BCA" w:rsidRPr="00926216" w:rsidRDefault="00E51BCA" w:rsidP="00E51BCA">
                      <w:pPr>
                        <w:jc w:val="center"/>
                        <w:rPr>
                          <w:rFonts w:cs="Times New Roman"/>
                          <w:sz w:val="32"/>
                          <w:szCs w:val="32"/>
                          <w:lang w:val="vi-VN"/>
                        </w:rPr>
                      </w:pPr>
                    </w:p>
                    <w:p w14:paraId="6BC0D3CF" w14:textId="77777777" w:rsidR="00E51BCA" w:rsidRPr="00926216" w:rsidRDefault="00E51BCA" w:rsidP="00E51BCA">
                      <w:pPr>
                        <w:jc w:val="center"/>
                        <w:rPr>
                          <w:rFonts w:cs="Times New Roman"/>
                          <w:sz w:val="32"/>
                          <w:szCs w:val="32"/>
                          <w:lang w:val="vi-VN"/>
                        </w:rPr>
                      </w:pPr>
                    </w:p>
                    <w:p w14:paraId="5F8A8D14" w14:textId="77777777" w:rsidR="00E51BCA" w:rsidRPr="00926216" w:rsidRDefault="00E51BCA" w:rsidP="00E51BCA">
                      <w:pPr>
                        <w:jc w:val="center"/>
                        <w:rPr>
                          <w:rFonts w:cs="Times New Roman"/>
                          <w:sz w:val="32"/>
                          <w:szCs w:val="32"/>
                          <w:lang w:val="vi-VN"/>
                        </w:rPr>
                      </w:pPr>
                    </w:p>
                    <w:p w14:paraId="61533339"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FE0EE51" w14:textId="77777777" w:rsidR="00E51BCA" w:rsidRDefault="00E51BCA" w:rsidP="00E51BCA"/>
                    <w:p w14:paraId="032386C0" w14:textId="77777777" w:rsidR="00E51BCA" w:rsidRPr="00926216" w:rsidRDefault="00E51BCA" w:rsidP="00E51BCA">
                      <w:pPr>
                        <w:rPr>
                          <w:rFonts w:cs="Times New Roman"/>
                          <w:b/>
                          <w:sz w:val="32"/>
                          <w:szCs w:val="32"/>
                        </w:rPr>
                      </w:pPr>
                    </w:p>
                    <w:p w14:paraId="04F527C1" w14:textId="77777777" w:rsidR="00E51BCA" w:rsidRPr="00926216" w:rsidRDefault="00E51BCA" w:rsidP="00E51BCA">
                      <w:pPr>
                        <w:jc w:val="center"/>
                        <w:outlineLvl w:val="0"/>
                        <w:rPr>
                          <w:rFonts w:cs="Times New Roman"/>
                          <w:b/>
                          <w:sz w:val="40"/>
                          <w:szCs w:val="40"/>
                        </w:rPr>
                      </w:pPr>
                      <w:bookmarkStart w:id="144" w:name="_Toc186413171"/>
                      <w:r w:rsidRPr="00926216">
                        <w:rPr>
                          <w:rFonts w:cs="Times New Roman"/>
                          <w:b/>
                          <w:sz w:val="40"/>
                          <w:szCs w:val="40"/>
                          <w:lang w:val="vi-VN"/>
                        </w:rPr>
                        <w:t>B</w:t>
                      </w:r>
                      <w:r w:rsidRPr="00926216">
                        <w:rPr>
                          <w:rFonts w:cs="Times New Roman"/>
                          <w:b/>
                          <w:sz w:val="40"/>
                          <w:szCs w:val="40"/>
                        </w:rPr>
                        <w:t>Ộ GIÁO DỤC VÀ ĐÀO TẠO</w:t>
                      </w:r>
                      <w:bookmarkEnd w:id="144"/>
                    </w:p>
                    <w:p w14:paraId="4C02CCD7" w14:textId="77777777" w:rsidR="00E51BCA" w:rsidRPr="00926216" w:rsidRDefault="00E51BCA" w:rsidP="00E51BCA">
                      <w:pPr>
                        <w:jc w:val="center"/>
                        <w:outlineLvl w:val="0"/>
                        <w:rPr>
                          <w:rFonts w:cs="Times New Roman"/>
                          <w:b/>
                          <w:sz w:val="44"/>
                          <w:szCs w:val="44"/>
                        </w:rPr>
                      </w:pPr>
                      <w:bookmarkStart w:id="145" w:name="_Toc186413172"/>
                      <w:r w:rsidRPr="00926216">
                        <w:rPr>
                          <w:rFonts w:cs="Times New Roman"/>
                          <w:b/>
                          <w:sz w:val="44"/>
                          <w:szCs w:val="44"/>
                        </w:rPr>
                        <w:t>TRƯỜNG ĐẠI HỌC NÔNG LÂM TP HCM</w:t>
                      </w:r>
                      <w:bookmarkEnd w:id="145"/>
                    </w:p>
                    <w:p w14:paraId="227927A5" w14:textId="77777777" w:rsidR="00E51BCA" w:rsidRPr="00926216" w:rsidRDefault="00E51BCA" w:rsidP="00E51BCA">
                      <w:pPr>
                        <w:jc w:val="center"/>
                        <w:outlineLvl w:val="0"/>
                        <w:rPr>
                          <w:rFonts w:cs="Times New Roman"/>
                          <w:b/>
                          <w:sz w:val="44"/>
                          <w:szCs w:val="44"/>
                        </w:rPr>
                      </w:pPr>
                      <w:bookmarkStart w:id="146" w:name="_Toc186413173"/>
                      <w:r w:rsidRPr="00926216">
                        <w:rPr>
                          <w:rFonts w:cs="Times New Roman"/>
                          <w:b/>
                          <w:sz w:val="40"/>
                          <w:szCs w:val="40"/>
                        </w:rPr>
                        <w:t>KHOA CÔNG NGHỆ THÔNG TIN</w:t>
                      </w:r>
                      <w:bookmarkEnd w:id="146"/>
                    </w:p>
                    <w:p w14:paraId="1CF29D71" w14:textId="77777777" w:rsidR="00E51BCA" w:rsidRPr="00926216" w:rsidRDefault="00E51BCA" w:rsidP="00E51BCA">
                      <w:pPr>
                        <w:jc w:val="center"/>
                        <w:rPr>
                          <w:rFonts w:cs="Times New Roman"/>
                          <w:b/>
                          <w:sz w:val="32"/>
                          <w:szCs w:val="32"/>
                        </w:rPr>
                      </w:pPr>
                    </w:p>
                    <w:p w14:paraId="228EA9E1"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30D2B214" wp14:editId="1E067432">
                            <wp:extent cx="1440000" cy="1440000"/>
                            <wp:effectExtent l="0" t="0" r="0" b="0"/>
                            <wp:docPr id="1422811838" name="Picture 1422811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617EE8F" w14:textId="77777777" w:rsidR="00E51BCA" w:rsidRPr="00926216" w:rsidRDefault="00E51BCA" w:rsidP="00E51BCA">
                      <w:pPr>
                        <w:jc w:val="center"/>
                        <w:rPr>
                          <w:rFonts w:cs="Times New Roman"/>
                          <w:b/>
                          <w:sz w:val="32"/>
                          <w:szCs w:val="32"/>
                        </w:rPr>
                      </w:pPr>
                    </w:p>
                    <w:p w14:paraId="6F27CB4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4AE28C6"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085F26F3" w14:textId="77777777" w:rsidR="00E51BCA" w:rsidRPr="00926216" w:rsidRDefault="00E51BCA" w:rsidP="00E51BCA">
                      <w:pPr>
                        <w:rPr>
                          <w:rFonts w:cs="Times New Roman"/>
                          <w:sz w:val="32"/>
                          <w:szCs w:val="32"/>
                        </w:rPr>
                      </w:pPr>
                    </w:p>
                    <w:p w14:paraId="4565E4C9"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7106C8CF"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2C52AC9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AB37B82" w14:textId="77777777" w:rsidR="00E51BCA" w:rsidRPr="00BF1807" w:rsidRDefault="00E51BCA" w:rsidP="00E51BCA">
                      <w:pPr>
                        <w:ind w:hanging="2"/>
                        <w:jc w:val="both"/>
                        <w:rPr>
                          <w:rFonts w:cs="Times New Roman"/>
                          <w:bCs/>
                          <w:sz w:val="28"/>
                          <w:szCs w:val="28"/>
                        </w:rPr>
                      </w:pPr>
                    </w:p>
                    <w:p w14:paraId="529630F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6E0A487" w14:textId="77777777" w:rsidR="00E51BCA" w:rsidRPr="00926216" w:rsidRDefault="00E51BCA" w:rsidP="00E51BCA">
                      <w:pPr>
                        <w:jc w:val="center"/>
                        <w:rPr>
                          <w:rFonts w:cs="Times New Roman"/>
                          <w:sz w:val="32"/>
                          <w:szCs w:val="32"/>
                        </w:rPr>
                      </w:pPr>
                    </w:p>
                    <w:p w14:paraId="5314CF78" w14:textId="77777777" w:rsidR="00E51BCA" w:rsidRPr="00926216" w:rsidRDefault="00E51BCA" w:rsidP="00E51BCA">
                      <w:pPr>
                        <w:jc w:val="center"/>
                        <w:rPr>
                          <w:rFonts w:cs="Times New Roman"/>
                          <w:sz w:val="32"/>
                          <w:szCs w:val="32"/>
                          <w:lang w:val="vi-VN"/>
                        </w:rPr>
                      </w:pPr>
                    </w:p>
                    <w:p w14:paraId="6068152B" w14:textId="77777777" w:rsidR="00E51BCA" w:rsidRPr="00926216" w:rsidRDefault="00E51BCA" w:rsidP="00E51BCA">
                      <w:pPr>
                        <w:jc w:val="center"/>
                        <w:rPr>
                          <w:rFonts w:cs="Times New Roman"/>
                          <w:sz w:val="32"/>
                          <w:szCs w:val="32"/>
                          <w:lang w:val="vi-VN"/>
                        </w:rPr>
                      </w:pPr>
                    </w:p>
                    <w:p w14:paraId="14010603" w14:textId="77777777" w:rsidR="00E51BCA" w:rsidRPr="00926216" w:rsidRDefault="00E51BCA" w:rsidP="00E51BCA">
                      <w:pPr>
                        <w:jc w:val="center"/>
                        <w:rPr>
                          <w:rFonts w:cs="Times New Roman"/>
                          <w:sz w:val="32"/>
                          <w:szCs w:val="32"/>
                          <w:lang w:val="vi-VN"/>
                        </w:rPr>
                      </w:pPr>
                    </w:p>
                    <w:p w14:paraId="06507071" w14:textId="77777777" w:rsidR="00E51BCA" w:rsidRPr="00926216" w:rsidRDefault="00E51BCA" w:rsidP="00E51BCA">
                      <w:pPr>
                        <w:jc w:val="center"/>
                        <w:rPr>
                          <w:rFonts w:cs="Times New Roman"/>
                          <w:sz w:val="32"/>
                          <w:szCs w:val="32"/>
                          <w:lang w:val="vi-VN"/>
                        </w:rPr>
                      </w:pPr>
                    </w:p>
                    <w:p w14:paraId="56F6603D" w14:textId="77777777" w:rsidR="00E51BCA" w:rsidRPr="00926216" w:rsidRDefault="00E51BCA" w:rsidP="00E51BCA">
                      <w:pPr>
                        <w:jc w:val="center"/>
                        <w:rPr>
                          <w:rFonts w:cs="Times New Roman"/>
                          <w:sz w:val="32"/>
                          <w:szCs w:val="32"/>
                          <w:lang w:val="vi-VN"/>
                        </w:rPr>
                      </w:pPr>
                    </w:p>
                    <w:p w14:paraId="44D6DF0C" w14:textId="77777777" w:rsidR="00E51BCA" w:rsidRPr="00926216" w:rsidRDefault="00E51BCA" w:rsidP="00E51BCA">
                      <w:pPr>
                        <w:jc w:val="center"/>
                        <w:rPr>
                          <w:rFonts w:cs="Times New Roman"/>
                          <w:sz w:val="32"/>
                          <w:szCs w:val="32"/>
                          <w:lang w:val="vi-VN"/>
                        </w:rPr>
                      </w:pPr>
                    </w:p>
                    <w:p w14:paraId="0237B5DE" w14:textId="77777777" w:rsidR="00E51BCA" w:rsidRPr="00926216" w:rsidRDefault="00E51BCA" w:rsidP="00E51BCA">
                      <w:pPr>
                        <w:jc w:val="center"/>
                        <w:rPr>
                          <w:rFonts w:cs="Times New Roman"/>
                          <w:sz w:val="32"/>
                          <w:szCs w:val="32"/>
                          <w:lang w:val="vi-VN"/>
                        </w:rPr>
                      </w:pPr>
                    </w:p>
                    <w:p w14:paraId="2E48A558" w14:textId="77777777" w:rsidR="00E51BCA" w:rsidRPr="00926216" w:rsidRDefault="00E51BCA" w:rsidP="00E51BCA">
                      <w:pPr>
                        <w:jc w:val="center"/>
                        <w:rPr>
                          <w:rFonts w:cs="Times New Roman"/>
                          <w:sz w:val="32"/>
                          <w:szCs w:val="32"/>
                          <w:lang w:val="vi-VN"/>
                        </w:rPr>
                      </w:pPr>
                    </w:p>
                    <w:p w14:paraId="33FBF471" w14:textId="77777777" w:rsidR="00E51BCA" w:rsidRPr="00926216" w:rsidRDefault="00E51BCA" w:rsidP="00E51BCA">
                      <w:pPr>
                        <w:jc w:val="center"/>
                        <w:rPr>
                          <w:rFonts w:cs="Times New Roman"/>
                          <w:sz w:val="32"/>
                          <w:szCs w:val="32"/>
                          <w:lang w:val="vi-VN"/>
                        </w:rPr>
                      </w:pPr>
                    </w:p>
                    <w:p w14:paraId="63DD6ADD" w14:textId="77777777" w:rsidR="00E51BCA" w:rsidRPr="00926216" w:rsidRDefault="00E51BCA" w:rsidP="00E51BCA">
                      <w:pPr>
                        <w:jc w:val="center"/>
                        <w:rPr>
                          <w:rFonts w:cs="Times New Roman"/>
                          <w:sz w:val="32"/>
                          <w:szCs w:val="32"/>
                          <w:lang w:val="vi-VN"/>
                        </w:rPr>
                      </w:pPr>
                    </w:p>
                    <w:p w14:paraId="40599BFE" w14:textId="77777777" w:rsidR="00E51BCA" w:rsidRPr="00926216" w:rsidRDefault="00E51BCA" w:rsidP="00E51BCA">
                      <w:pPr>
                        <w:jc w:val="center"/>
                        <w:rPr>
                          <w:rFonts w:cs="Times New Roman"/>
                          <w:sz w:val="32"/>
                          <w:szCs w:val="32"/>
                          <w:lang w:val="vi-VN"/>
                        </w:rPr>
                      </w:pPr>
                    </w:p>
                    <w:p w14:paraId="48C234D7" w14:textId="77777777" w:rsidR="00E51BCA" w:rsidRPr="00926216" w:rsidRDefault="00E51BCA" w:rsidP="00E51BCA">
                      <w:pPr>
                        <w:jc w:val="center"/>
                        <w:rPr>
                          <w:rFonts w:cs="Times New Roman"/>
                          <w:sz w:val="32"/>
                          <w:szCs w:val="32"/>
                          <w:lang w:val="vi-VN"/>
                        </w:rPr>
                      </w:pPr>
                    </w:p>
                    <w:p w14:paraId="5D720694" w14:textId="77777777" w:rsidR="00E51BCA" w:rsidRPr="00926216" w:rsidRDefault="00E51BCA" w:rsidP="00E51BCA">
                      <w:pPr>
                        <w:jc w:val="center"/>
                        <w:rPr>
                          <w:rFonts w:cs="Times New Roman"/>
                          <w:sz w:val="32"/>
                          <w:szCs w:val="32"/>
                          <w:lang w:val="vi-VN"/>
                        </w:rPr>
                      </w:pPr>
                    </w:p>
                    <w:p w14:paraId="7A7339DF" w14:textId="77777777" w:rsidR="00E51BCA" w:rsidRPr="00926216" w:rsidRDefault="00E51BCA" w:rsidP="00E51BCA">
                      <w:pPr>
                        <w:jc w:val="center"/>
                        <w:rPr>
                          <w:rFonts w:cs="Times New Roman"/>
                          <w:sz w:val="32"/>
                          <w:szCs w:val="32"/>
                          <w:lang w:val="vi-VN"/>
                        </w:rPr>
                      </w:pPr>
                    </w:p>
                    <w:p w14:paraId="3180259C" w14:textId="77777777" w:rsidR="00E51BCA" w:rsidRPr="00926216" w:rsidRDefault="00E51BCA" w:rsidP="00E51BCA">
                      <w:pPr>
                        <w:jc w:val="center"/>
                        <w:rPr>
                          <w:rFonts w:cs="Times New Roman"/>
                          <w:sz w:val="32"/>
                          <w:szCs w:val="32"/>
                          <w:lang w:val="vi-VN"/>
                        </w:rPr>
                      </w:pPr>
                    </w:p>
                    <w:p w14:paraId="1C2FA66B" w14:textId="77777777" w:rsidR="00E51BCA" w:rsidRPr="00926216" w:rsidRDefault="00E51BCA" w:rsidP="00E51BCA">
                      <w:pPr>
                        <w:jc w:val="center"/>
                        <w:rPr>
                          <w:rFonts w:cs="Times New Roman"/>
                          <w:sz w:val="32"/>
                          <w:szCs w:val="32"/>
                          <w:lang w:val="vi-VN"/>
                        </w:rPr>
                      </w:pPr>
                    </w:p>
                    <w:p w14:paraId="6B101B0E" w14:textId="77777777" w:rsidR="00E51BCA" w:rsidRPr="00926216" w:rsidRDefault="00E51BCA" w:rsidP="00E51BCA">
                      <w:pPr>
                        <w:jc w:val="center"/>
                        <w:rPr>
                          <w:rFonts w:cs="Times New Roman"/>
                          <w:sz w:val="32"/>
                          <w:szCs w:val="32"/>
                          <w:lang w:val="vi-VN"/>
                        </w:rPr>
                      </w:pPr>
                    </w:p>
                    <w:p w14:paraId="63EACD2A" w14:textId="77777777" w:rsidR="00E51BCA" w:rsidRPr="00926216" w:rsidRDefault="00E51BCA" w:rsidP="00E51BCA">
                      <w:pPr>
                        <w:jc w:val="center"/>
                        <w:rPr>
                          <w:rFonts w:cs="Times New Roman"/>
                          <w:sz w:val="32"/>
                          <w:szCs w:val="32"/>
                          <w:lang w:val="vi-VN"/>
                        </w:rPr>
                      </w:pPr>
                    </w:p>
                    <w:p w14:paraId="41CD9F72" w14:textId="77777777" w:rsidR="00E51BCA" w:rsidRPr="00926216" w:rsidRDefault="00E51BCA" w:rsidP="00E51BCA">
                      <w:pPr>
                        <w:jc w:val="center"/>
                        <w:rPr>
                          <w:rFonts w:cs="Times New Roman"/>
                          <w:sz w:val="32"/>
                          <w:szCs w:val="32"/>
                          <w:lang w:val="vi-VN"/>
                        </w:rPr>
                      </w:pPr>
                    </w:p>
                    <w:p w14:paraId="086AB46E" w14:textId="77777777" w:rsidR="00E51BCA" w:rsidRPr="00926216" w:rsidRDefault="00E51BCA" w:rsidP="00E51BCA">
                      <w:pPr>
                        <w:jc w:val="center"/>
                        <w:rPr>
                          <w:rFonts w:cs="Times New Roman"/>
                          <w:sz w:val="32"/>
                          <w:szCs w:val="32"/>
                          <w:lang w:val="vi-VN"/>
                        </w:rPr>
                      </w:pPr>
                    </w:p>
                    <w:p w14:paraId="0098958A" w14:textId="77777777" w:rsidR="00E51BCA" w:rsidRPr="00926216" w:rsidRDefault="00E51BCA" w:rsidP="00E51BCA">
                      <w:pPr>
                        <w:jc w:val="center"/>
                        <w:rPr>
                          <w:rFonts w:cs="Times New Roman"/>
                          <w:sz w:val="32"/>
                          <w:szCs w:val="32"/>
                          <w:lang w:val="vi-VN"/>
                        </w:rPr>
                      </w:pPr>
                    </w:p>
                    <w:p w14:paraId="78AD7DBC" w14:textId="77777777" w:rsidR="00E51BCA" w:rsidRPr="00926216" w:rsidRDefault="00E51BCA" w:rsidP="00E51BCA">
                      <w:pPr>
                        <w:jc w:val="center"/>
                        <w:rPr>
                          <w:rFonts w:cs="Times New Roman"/>
                          <w:sz w:val="32"/>
                          <w:szCs w:val="32"/>
                          <w:lang w:val="vi-VN"/>
                        </w:rPr>
                      </w:pPr>
                    </w:p>
                    <w:p w14:paraId="32BD94C1" w14:textId="77777777" w:rsidR="00E51BCA" w:rsidRPr="00926216" w:rsidRDefault="00E51BCA" w:rsidP="00E51BCA">
                      <w:pPr>
                        <w:jc w:val="center"/>
                        <w:rPr>
                          <w:rFonts w:cs="Times New Roman"/>
                          <w:sz w:val="32"/>
                          <w:szCs w:val="32"/>
                          <w:lang w:val="vi-VN"/>
                        </w:rPr>
                      </w:pPr>
                    </w:p>
                    <w:p w14:paraId="2E006E15" w14:textId="77777777" w:rsidR="00E51BCA" w:rsidRPr="00926216" w:rsidRDefault="00E51BCA" w:rsidP="00E51BCA">
                      <w:pPr>
                        <w:jc w:val="center"/>
                        <w:rPr>
                          <w:rFonts w:cs="Times New Roman"/>
                          <w:sz w:val="32"/>
                          <w:szCs w:val="32"/>
                          <w:lang w:val="vi-VN"/>
                        </w:rPr>
                      </w:pPr>
                    </w:p>
                    <w:p w14:paraId="618BD76C" w14:textId="77777777" w:rsidR="00E51BCA" w:rsidRPr="00926216" w:rsidRDefault="00E51BCA" w:rsidP="00E51BCA">
                      <w:pPr>
                        <w:jc w:val="center"/>
                        <w:rPr>
                          <w:rFonts w:cs="Times New Roman"/>
                          <w:sz w:val="32"/>
                          <w:szCs w:val="32"/>
                          <w:lang w:val="vi-VN"/>
                        </w:rPr>
                      </w:pPr>
                    </w:p>
                    <w:p w14:paraId="4CD42220" w14:textId="77777777" w:rsidR="00E51BCA" w:rsidRPr="00926216" w:rsidRDefault="00E51BCA" w:rsidP="00E51BCA">
                      <w:pPr>
                        <w:jc w:val="center"/>
                        <w:rPr>
                          <w:rFonts w:cs="Times New Roman"/>
                          <w:sz w:val="32"/>
                          <w:szCs w:val="32"/>
                          <w:lang w:val="vi-VN"/>
                        </w:rPr>
                      </w:pPr>
                    </w:p>
                    <w:p w14:paraId="012E01F1" w14:textId="77777777" w:rsidR="00E51BCA" w:rsidRPr="00926216" w:rsidRDefault="00E51BCA" w:rsidP="00E51BCA">
                      <w:pPr>
                        <w:jc w:val="center"/>
                        <w:rPr>
                          <w:rFonts w:cs="Times New Roman"/>
                          <w:sz w:val="32"/>
                          <w:szCs w:val="32"/>
                          <w:lang w:val="vi-VN"/>
                        </w:rPr>
                      </w:pPr>
                    </w:p>
                    <w:p w14:paraId="5D0D25A2" w14:textId="77777777" w:rsidR="00E51BCA" w:rsidRPr="00926216" w:rsidRDefault="00E51BCA" w:rsidP="00E51BCA">
                      <w:pPr>
                        <w:jc w:val="center"/>
                        <w:rPr>
                          <w:rFonts w:cs="Times New Roman"/>
                          <w:sz w:val="32"/>
                          <w:szCs w:val="32"/>
                          <w:lang w:val="vi-VN"/>
                        </w:rPr>
                      </w:pPr>
                    </w:p>
                    <w:p w14:paraId="5C69A2B3" w14:textId="77777777" w:rsidR="00E51BCA" w:rsidRPr="00926216" w:rsidRDefault="00E51BCA" w:rsidP="00E51BCA">
                      <w:pPr>
                        <w:jc w:val="center"/>
                        <w:rPr>
                          <w:rFonts w:cs="Times New Roman"/>
                          <w:sz w:val="32"/>
                          <w:szCs w:val="32"/>
                          <w:lang w:val="vi-VN"/>
                        </w:rPr>
                      </w:pPr>
                    </w:p>
                    <w:p w14:paraId="5B939314" w14:textId="77777777" w:rsidR="00E51BCA" w:rsidRPr="00926216" w:rsidRDefault="00E51BCA" w:rsidP="00E51BCA">
                      <w:pPr>
                        <w:jc w:val="center"/>
                        <w:rPr>
                          <w:rFonts w:cs="Times New Roman"/>
                          <w:sz w:val="32"/>
                          <w:szCs w:val="32"/>
                          <w:lang w:val="vi-VN"/>
                        </w:rPr>
                      </w:pPr>
                    </w:p>
                    <w:p w14:paraId="477E4F3D" w14:textId="77777777" w:rsidR="00E51BCA" w:rsidRPr="00926216" w:rsidRDefault="00E51BCA" w:rsidP="00E51BCA">
                      <w:pPr>
                        <w:jc w:val="center"/>
                        <w:rPr>
                          <w:rFonts w:cs="Times New Roman"/>
                          <w:sz w:val="32"/>
                          <w:szCs w:val="32"/>
                          <w:lang w:val="vi-VN"/>
                        </w:rPr>
                      </w:pPr>
                    </w:p>
                    <w:p w14:paraId="53B2C35B" w14:textId="77777777" w:rsidR="00E51BCA" w:rsidRPr="00926216" w:rsidRDefault="00E51BCA" w:rsidP="00E51BCA">
                      <w:pPr>
                        <w:jc w:val="center"/>
                        <w:rPr>
                          <w:rFonts w:cs="Times New Roman"/>
                          <w:sz w:val="32"/>
                          <w:szCs w:val="32"/>
                          <w:lang w:val="vi-VN"/>
                        </w:rPr>
                      </w:pPr>
                    </w:p>
                    <w:p w14:paraId="0BFD5EFE" w14:textId="77777777" w:rsidR="00E51BCA" w:rsidRPr="00926216" w:rsidRDefault="00E51BCA" w:rsidP="00E51BCA">
                      <w:pPr>
                        <w:jc w:val="center"/>
                        <w:rPr>
                          <w:rFonts w:cs="Times New Roman"/>
                          <w:sz w:val="32"/>
                          <w:szCs w:val="32"/>
                          <w:lang w:val="vi-VN"/>
                        </w:rPr>
                      </w:pPr>
                    </w:p>
                    <w:p w14:paraId="1231DD17" w14:textId="77777777" w:rsidR="00E51BCA" w:rsidRPr="00926216" w:rsidRDefault="00E51BCA" w:rsidP="00E51BCA">
                      <w:pPr>
                        <w:jc w:val="center"/>
                        <w:rPr>
                          <w:rFonts w:cs="Times New Roman"/>
                          <w:sz w:val="32"/>
                          <w:szCs w:val="32"/>
                          <w:lang w:val="vi-VN"/>
                        </w:rPr>
                      </w:pPr>
                    </w:p>
                    <w:p w14:paraId="1DFB7248" w14:textId="77777777" w:rsidR="00E51BCA" w:rsidRPr="00926216" w:rsidRDefault="00E51BCA" w:rsidP="00E51BCA">
                      <w:pPr>
                        <w:jc w:val="center"/>
                        <w:rPr>
                          <w:rFonts w:cs="Times New Roman"/>
                          <w:sz w:val="32"/>
                          <w:szCs w:val="32"/>
                          <w:lang w:val="vi-VN"/>
                        </w:rPr>
                      </w:pPr>
                    </w:p>
                    <w:p w14:paraId="525BED1A" w14:textId="77777777" w:rsidR="00E51BCA" w:rsidRPr="00926216" w:rsidRDefault="00E51BCA" w:rsidP="00E51BCA">
                      <w:pPr>
                        <w:jc w:val="center"/>
                        <w:rPr>
                          <w:rFonts w:cs="Times New Roman"/>
                          <w:sz w:val="32"/>
                          <w:szCs w:val="32"/>
                          <w:lang w:val="vi-VN"/>
                        </w:rPr>
                      </w:pPr>
                    </w:p>
                    <w:p w14:paraId="2BA3DA16" w14:textId="77777777" w:rsidR="00E51BCA" w:rsidRPr="00926216" w:rsidRDefault="00E51BCA" w:rsidP="00E51BCA">
                      <w:pPr>
                        <w:jc w:val="center"/>
                        <w:rPr>
                          <w:rFonts w:cs="Times New Roman"/>
                          <w:sz w:val="32"/>
                          <w:szCs w:val="32"/>
                          <w:lang w:val="vi-VN"/>
                        </w:rPr>
                      </w:pPr>
                    </w:p>
                    <w:p w14:paraId="47F23716" w14:textId="77777777" w:rsidR="00E51BCA" w:rsidRPr="00926216" w:rsidRDefault="00E51BCA" w:rsidP="00E51BCA">
                      <w:pPr>
                        <w:jc w:val="center"/>
                        <w:rPr>
                          <w:rFonts w:cs="Times New Roman"/>
                          <w:sz w:val="32"/>
                          <w:szCs w:val="32"/>
                          <w:lang w:val="vi-VN"/>
                        </w:rPr>
                      </w:pPr>
                    </w:p>
                    <w:p w14:paraId="32383091" w14:textId="77777777" w:rsidR="00E51BCA" w:rsidRPr="00926216" w:rsidRDefault="00E51BCA" w:rsidP="00E51BCA">
                      <w:pPr>
                        <w:jc w:val="center"/>
                        <w:rPr>
                          <w:rFonts w:cs="Times New Roman"/>
                          <w:sz w:val="32"/>
                          <w:szCs w:val="32"/>
                          <w:lang w:val="vi-VN"/>
                        </w:rPr>
                      </w:pPr>
                    </w:p>
                    <w:p w14:paraId="30AC01E5" w14:textId="77777777" w:rsidR="00E51BCA" w:rsidRPr="00926216" w:rsidRDefault="00E51BCA" w:rsidP="00E51BCA">
                      <w:pPr>
                        <w:jc w:val="center"/>
                        <w:rPr>
                          <w:rFonts w:cs="Times New Roman"/>
                          <w:sz w:val="32"/>
                          <w:szCs w:val="32"/>
                          <w:lang w:val="vi-VN"/>
                        </w:rPr>
                      </w:pPr>
                    </w:p>
                    <w:p w14:paraId="51D17227" w14:textId="77777777" w:rsidR="00E51BCA" w:rsidRPr="00926216" w:rsidRDefault="00E51BCA" w:rsidP="00E51BCA">
                      <w:pPr>
                        <w:jc w:val="center"/>
                        <w:rPr>
                          <w:rFonts w:cs="Times New Roman"/>
                          <w:sz w:val="32"/>
                          <w:szCs w:val="32"/>
                          <w:lang w:val="vi-VN"/>
                        </w:rPr>
                      </w:pPr>
                    </w:p>
                    <w:p w14:paraId="6B151257" w14:textId="77777777" w:rsidR="00E51BCA" w:rsidRPr="00926216" w:rsidRDefault="00E51BCA" w:rsidP="00E51BCA">
                      <w:pPr>
                        <w:jc w:val="center"/>
                        <w:rPr>
                          <w:rFonts w:cs="Times New Roman"/>
                          <w:sz w:val="32"/>
                          <w:szCs w:val="32"/>
                          <w:lang w:val="vi-VN"/>
                        </w:rPr>
                      </w:pPr>
                    </w:p>
                    <w:p w14:paraId="226D7B15" w14:textId="77777777" w:rsidR="00E51BCA" w:rsidRPr="00926216" w:rsidRDefault="00E51BCA" w:rsidP="00E51BCA">
                      <w:pPr>
                        <w:jc w:val="center"/>
                        <w:rPr>
                          <w:rFonts w:cs="Times New Roman"/>
                          <w:sz w:val="32"/>
                          <w:szCs w:val="32"/>
                          <w:lang w:val="vi-VN"/>
                        </w:rPr>
                      </w:pPr>
                    </w:p>
                    <w:p w14:paraId="5D17A89F" w14:textId="77777777" w:rsidR="00E51BCA" w:rsidRPr="00926216" w:rsidRDefault="00E51BCA" w:rsidP="00E51BCA">
                      <w:pPr>
                        <w:jc w:val="center"/>
                        <w:rPr>
                          <w:rFonts w:cs="Times New Roman"/>
                          <w:sz w:val="32"/>
                          <w:szCs w:val="32"/>
                          <w:lang w:val="vi-VN"/>
                        </w:rPr>
                      </w:pPr>
                    </w:p>
                    <w:p w14:paraId="6FACCD5A" w14:textId="77777777" w:rsidR="00E51BCA" w:rsidRPr="00926216" w:rsidRDefault="00E51BCA" w:rsidP="00E51BCA">
                      <w:pPr>
                        <w:jc w:val="center"/>
                        <w:rPr>
                          <w:rFonts w:cs="Times New Roman"/>
                          <w:sz w:val="32"/>
                          <w:szCs w:val="32"/>
                          <w:lang w:val="vi-VN"/>
                        </w:rPr>
                      </w:pPr>
                    </w:p>
                    <w:p w14:paraId="534EDD9F" w14:textId="77777777" w:rsidR="00E51BCA" w:rsidRPr="00926216" w:rsidRDefault="00E51BCA" w:rsidP="00E51BCA">
                      <w:pPr>
                        <w:jc w:val="center"/>
                        <w:rPr>
                          <w:rFonts w:cs="Times New Roman"/>
                          <w:sz w:val="32"/>
                          <w:szCs w:val="32"/>
                          <w:lang w:val="vi-VN"/>
                        </w:rPr>
                      </w:pPr>
                    </w:p>
                    <w:p w14:paraId="1398F435" w14:textId="77777777" w:rsidR="00E51BCA" w:rsidRPr="00926216" w:rsidRDefault="00E51BCA" w:rsidP="00E51BCA">
                      <w:pPr>
                        <w:jc w:val="center"/>
                        <w:rPr>
                          <w:rFonts w:cs="Times New Roman"/>
                          <w:sz w:val="32"/>
                          <w:szCs w:val="32"/>
                          <w:lang w:val="vi-VN"/>
                        </w:rPr>
                      </w:pPr>
                    </w:p>
                    <w:p w14:paraId="6DDD47C1" w14:textId="77777777" w:rsidR="00E51BCA" w:rsidRPr="00926216" w:rsidRDefault="00E51BCA" w:rsidP="00E51BCA">
                      <w:pPr>
                        <w:jc w:val="center"/>
                        <w:rPr>
                          <w:rFonts w:cs="Times New Roman"/>
                          <w:sz w:val="32"/>
                          <w:szCs w:val="32"/>
                          <w:lang w:val="vi-VN"/>
                        </w:rPr>
                      </w:pPr>
                    </w:p>
                    <w:p w14:paraId="5D16A149" w14:textId="77777777" w:rsidR="00E51BCA" w:rsidRPr="00926216" w:rsidRDefault="00E51BCA" w:rsidP="00E51BCA">
                      <w:pPr>
                        <w:jc w:val="center"/>
                        <w:rPr>
                          <w:rFonts w:cs="Times New Roman"/>
                          <w:sz w:val="32"/>
                          <w:szCs w:val="32"/>
                          <w:lang w:val="vi-VN"/>
                        </w:rPr>
                      </w:pPr>
                    </w:p>
                    <w:p w14:paraId="48365632" w14:textId="77777777" w:rsidR="00E51BCA" w:rsidRPr="00926216" w:rsidRDefault="00E51BCA" w:rsidP="00E51BCA">
                      <w:pPr>
                        <w:jc w:val="center"/>
                        <w:rPr>
                          <w:rFonts w:cs="Times New Roman"/>
                          <w:sz w:val="32"/>
                          <w:szCs w:val="32"/>
                          <w:lang w:val="vi-VN"/>
                        </w:rPr>
                      </w:pPr>
                    </w:p>
                    <w:p w14:paraId="67958C7C" w14:textId="77777777" w:rsidR="00E51BCA" w:rsidRPr="00926216" w:rsidRDefault="00E51BCA" w:rsidP="00E51BCA">
                      <w:pPr>
                        <w:jc w:val="center"/>
                        <w:rPr>
                          <w:rFonts w:cs="Times New Roman"/>
                          <w:sz w:val="32"/>
                          <w:szCs w:val="32"/>
                          <w:lang w:val="vi-VN"/>
                        </w:rPr>
                      </w:pPr>
                    </w:p>
                    <w:p w14:paraId="6F3B6675" w14:textId="77777777" w:rsidR="00E51BCA" w:rsidRPr="00926216" w:rsidRDefault="00E51BCA" w:rsidP="00E51BCA">
                      <w:pPr>
                        <w:jc w:val="center"/>
                        <w:rPr>
                          <w:rFonts w:cs="Times New Roman"/>
                          <w:sz w:val="32"/>
                          <w:szCs w:val="32"/>
                          <w:lang w:val="vi-VN"/>
                        </w:rPr>
                      </w:pPr>
                    </w:p>
                    <w:p w14:paraId="54D6888B" w14:textId="77777777" w:rsidR="00E51BCA" w:rsidRPr="00926216" w:rsidRDefault="00E51BCA" w:rsidP="00E51BCA">
                      <w:pPr>
                        <w:jc w:val="center"/>
                        <w:rPr>
                          <w:rFonts w:cs="Times New Roman"/>
                          <w:sz w:val="32"/>
                          <w:szCs w:val="32"/>
                          <w:lang w:val="vi-VN"/>
                        </w:rPr>
                      </w:pPr>
                    </w:p>
                    <w:p w14:paraId="45412805" w14:textId="77777777" w:rsidR="00E51BCA" w:rsidRPr="00926216" w:rsidRDefault="00E51BCA" w:rsidP="00E51BCA">
                      <w:pPr>
                        <w:jc w:val="center"/>
                        <w:rPr>
                          <w:rFonts w:cs="Times New Roman"/>
                          <w:sz w:val="32"/>
                          <w:szCs w:val="32"/>
                          <w:lang w:val="vi-VN"/>
                        </w:rPr>
                      </w:pPr>
                    </w:p>
                    <w:p w14:paraId="6FA91464" w14:textId="77777777" w:rsidR="00E51BCA" w:rsidRPr="00926216" w:rsidRDefault="00E51BCA" w:rsidP="00E51BCA">
                      <w:pPr>
                        <w:jc w:val="center"/>
                        <w:rPr>
                          <w:rFonts w:cs="Times New Roman"/>
                          <w:sz w:val="32"/>
                          <w:szCs w:val="32"/>
                          <w:lang w:val="vi-VN"/>
                        </w:rPr>
                      </w:pPr>
                    </w:p>
                    <w:p w14:paraId="44803298" w14:textId="77777777" w:rsidR="00E51BCA" w:rsidRPr="00926216" w:rsidRDefault="00E51BCA" w:rsidP="00E51BCA">
                      <w:pPr>
                        <w:jc w:val="center"/>
                        <w:rPr>
                          <w:rFonts w:cs="Times New Roman"/>
                          <w:sz w:val="32"/>
                          <w:szCs w:val="32"/>
                          <w:lang w:val="vi-VN"/>
                        </w:rPr>
                      </w:pPr>
                    </w:p>
                    <w:p w14:paraId="0521CB36" w14:textId="77777777" w:rsidR="00E51BCA" w:rsidRPr="00926216" w:rsidRDefault="00E51BCA" w:rsidP="00E51BCA">
                      <w:pPr>
                        <w:jc w:val="center"/>
                        <w:rPr>
                          <w:rFonts w:cs="Times New Roman"/>
                          <w:sz w:val="32"/>
                          <w:szCs w:val="32"/>
                          <w:lang w:val="vi-VN"/>
                        </w:rPr>
                      </w:pPr>
                    </w:p>
                    <w:p w14:paraId="7C7D8FDC" w14:textId="77777777" w:rsidR="00E51BCA" w:rsidRPr="00926216" w:rsidRDefault="00E51BCA" w:rsidP="00E51BCA">
                      <w:pPr>
                        <w:jc w:val="center"/>
                        <w:rPr>
                          <w:rFonts w:cs="Times New Roman"/>
                          <w:sz w:val="32"/>
                          <w:szCs w:val="32"/>
                          <w:lang w:val="vi-VN"/>
                        </w:rPr>
                      </w:pPr>
                    </w:p>
                    <w:p w14:paraId="7804E26E" w14:textId="77777777" w:rsidR="00E51BCA" w:rsidRPr="00926216" w:rsidRDefault="00E51BCA" w:rsidP="00E51BCA">
                      <w:pPr>
                        <w:jc w:val="center"/>
                        <w:rPr>
                          <w:rFonts w:cs="Times New Roman"/>
                          <w:sz w:val="32"/>
                          <w:szCs w:val="32"/>
                          <w:lang w:val="vi-VN"/>
                        </w:rPr>
                      </w:pPr>
                    </w:p>
                    <w:p w14:paraId="6E6F8B5F"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842ADA1" w14:textId="77777777" w:rsidR="00E51BCA" w:rsidRPr="00926216" w:rsidRDefault="00E51BCA" w:rsidP="00E51BCA">
                      <w:pPr>
                        <w:rPr>
                          <w:rFonts w:cs="Times New Roman"/>
                        </w:rPr>
                      </w:pPr>
                    </w:p>
                    <w:p w14:paraId="410BC58A" w14:textId="77777777" w:rsidR="00E51BCA" w:rsidRPr="00926216" w:rsidRDefault="00E51BCA" w:rsidP="00E51BCA">
                      <w:pPr>
                        <w:jc w:val="center"/>
                        <w:outlineLvl w:val="0"/>
                        <w:rPr>
                          <w:rFonts w:cs="Times New Roman"/>
                          <w:b/>
                          <w:sz w:val="40"/>
                          <w:szCs w:val="40"/>
                        </w:rPr>
                      </w:pPr>
                      <w:bookmarkStart w:id="147" w:name="_Toc186413174"/>
                      <w:r w:rsidRPr="00926216">
                        <w:rPr>
                          <w:rFonts w:cs="Times New Roman"/>
                          <w:b/>
                          <w:sz w:val="40"/>
                          <w:szCs w:val="40"/>
                          <w:lang w:val="vi-VN"/>
                        </w:rPr>
                        <w:t>B</w:t>
                      </w:r>
                      <w:r w:rsidRPr="00926216">
                        <w:rPr>
                          <w:rFonts w:cs="Times New Roman"/>
                          <w:b/>
                          <w:sz w:val="40"/>
                          <w:szCs w:val="40"/>
                        </w:rPr>
                        <w:t>Ộ GIÁO DỤC VÀ ĐÀO TẠO</w:t>
                      </w:r>
                      <w:bookmarkEnd w:id="147"/>
                    </w:p>
                    <w:p w14:paraId="7BA626FB" w14:textId="77777777" w:rsidR="00E51BCA" w:rsidRPr="00926216" w:rsidRDefault="00E51BCA" w:rsidP="00E51BCA">
                      <w:pPr>
                        <w:jc w:val="center"/>
                        <w:outlineLvl w:val="0"/>
                        <w:rPr>
                          <w:rFonts w:cs="Times New Roman"/>
                          <w:b/>
                          <w:sz w:val="44"/>
                          <w:szCs w:val="44"/>
                        </w:rPr>
                      </w:pPr>
                      <w:bookmarkStart w:id="148" w:name="_Toc186413175"/>
                      <w:r w:rsidRPr="00926216">
                        <w:rPr>
                          <w:rFonts w:cs="Times New Roman"/>
                          <w:b/>
                          <w:sz w:val="44"/>
                          <w:szCs w:val="44"/>
                        </w:rPr>
                        <w:t>TRƯỜNG ĐẠI HỌC NÔNG LÂM TP HCM</w:t>
                      </w:r>
                      <w:bookmarkEnd w:id="148"/>
                    </w:p>
                    <w:p w14:paraId="303261F2" w14:textId="77777777" w:rsidR="00E51BCA" w:rsidRPr="00926216" w:rsidRDefault="00E51BCA" w:rsidP="00E51BCA">
                      <w:pPr>
                        <w:jc w:val="center"/>
                        <w:outlineLvl w:val="0"/>
                        <w:rPr>
                          <w:rFonts w:cs="Times New Roman"/>
                          <w:b/>
                          <w:sz w:val="44"/>
                          <w:szCs w:val="44"/>
                        </w:rPr>
                      </w:pPr>
                      <w:bookmarkStart w:id="149" w:name="_Toc186413176"/>
                      <w:r w:rsidRPr="00926216">
                        <w:rPr>
                          <w:rFonts w:cs="Times New Roman"/>
                          <w:b/>
                          <w:sz w:val="40"/>
                          <w:szCs w:val="40"/>
                        </w:rPr>
                        <w:t>KHOA CÔNG NGHỆ THÔNG TIN</w:t>
                      </w:r>
                      <w:bookmarkEnd w:id="149"/>
                    </w:p>
                    <w:p w14:paraId="17E45702" w14:textId="77777777" w:rsidR="00E51BCA" w:rsidRPr="00926216" w:rsidRDefault="00E51BCA" w:rsidP="00E51BCA">
                      <w:pPr>
                        <w:jc w:val="center"/>
                        <w:rPr>
                          <w:rFonts w:cs="Times New Roman"/>
                          <w:b/>
                          <w:sz w:val="32"/>
                          <w:szCs w:val="32"/>
                        </w:rPr>
                      </w:pPr>
                    </w:p>
                    <w:p w14:paraId="2DEAB641"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8A46E37" wp14:editId="57251BD4">
                            <wp:extent cx="1440000" cy="1440000"/>
                            <wp:effectExtent l="0" t="0" r="0" b="0"/>
                            <wp:docPr id="90012833" name="Picture 90012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05E9CE1" w14:textId="77777777" w:rsidR="00E51BCA" w:rsidRPr="00926216" w:rsidRDefault="00E51BCA" w:rsidP="00E51BCA">
                      <w:pPr>
                        <w:jc w:val="center"/>
                        <w:rPr>
                          <w:rFonts w:cs="Times New Roman"/>
                          <w:b/>
                          <w:sz w:val="32"/>
                          <w:szCs w:val="32"/>
                        </w:rPr>
                      </w:pPr>
                    </w:p>
                    <w:p w14:paraId="68B51F3B"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77BFCD1"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3A9EA45C" w14:textId="77777777" w:rsidR="00E51BCA" w:rsidRPr="00926216" w:rsidRDefault="00E51BCA" w:rsidP="00E51BCA">
                      <w:pPr>
                        <w:jc w:val="center"/>
                        <w:rPr>
                          <w:rFonts w:cs="Times New Roman"/>
                          <w:sz w:val="32"/>
                          <w:szCs w:val="32"/>
                        </w:rPr>
                      </w:pPr>
                    </w:p>
                    <w:p w14:paraId="73142D5E" w14:textId="77777777" w:rsidR="00E51BCA" w:rsidRPr="00926216" w:rsidRDefault="00E51BCA" w:rsidP="00E51BCA">
                      <w:pPr>
                        <w:jc w:val="center"/>
                        <w:rPr>
                          <w:rFonts w:cs="Times New Roman"/>
                          <w:sz w:val="32"/>
                          <w:szCs w:val="32"/>
                        </w:rPr>
                      </w:pPr>
                    </w:p>
                    <w:p w14:paraId="681D6815" w14:textId="77777777" w:rsidR="00E51BCA" w:rsidRPr="00926216" w:rsidRDefault="00E51BCA" w:rsidP="00E51BCA">
                      <w:pPr>
                        <w:jc w:val="center"/>
                        <w:rPr>
                          <w:rFonts w:cs="Times New Roman"/>
                          <w:sz w:val="32"/>
                          <w:szCs w:val="32"/>
                        </w:rPr>
                      </w:pPr>
                    </w:p>
                    <w:p w14:paraId="4B2ECE10" w14:textId="77777777" w:rsidR="00E51BCA" w:rsidRPr="00926216" w:rsidRDefault="00E51BCA" w:rsidP="00E51BCA">
                      <w:pPr>
                        <w:jc w:val="center"/>
                        <w:rPr>
                          <w:rFonts w:cs="Times New Roman"/>
                          <w:sz w:val="32"/>
                          <w:szCs w:val="32"/>
                        </w:rPr>
                      </w:pPr>
                    </w:p>
                    <w:p w14:paraId="5DA40CE2" w14:textId="77777777" w:rsidR="00E51BCA" w:rsidRPr="00926216" w:rsidRDefault="00E51BCA" w:rsidP="00E51BCA">
                      <w:pPr>
                        <w:jc w:val="center"/>
                        <w:rPr>
                          <w:rFonts w:cs="Times New Roman"/>
                          <w:sz w:val="32"/>
                          <w:szCs w:val="32"/>
                        </w:rPr>
                      </w:pPr>
                    </w:p>
                    <w:p w14:paraId="798F287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41072CB"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06107824"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0DDBEDE" w14:textId="77777777" w:rsidR="00E51BCA" w:rsidRPr="00926216" w:rsidRDefault="00E51BCA" w:rsidP="00E51BCA">
                      <w:pPr>
                        <w:jc w:val="both"/>
                        <w:rPr>
                          <w:rFonts w:cs="Times New Roman"/>
                          <w:bCs/>
                          <w:sz w:val="28"/>
                          <w:szCs w:val="28"/>
                          <w:lang w:val="vi-VN"/>
                        </w:rPr>
                      </w:pPr>
                    </w:p>
                    <w:p w14:paraId="15F0108F" w14:textId="77777777" w:rsidR="00E51BCA" w:rsidRPr="00926216" w:rsidRDefault="00E51BCA" w:rsidP="00E51BCA">
                      <w:pPr>
                        <w:jc w:val="both"/>
                        <w:rPr>
                          <w:rFonts w:cs="Times New Roman"/>
                          <w:bCs/>
                          <w:sz w:val="28"/>
                          <w:szCs w:val="28"/>
                          <w:lang w:val="vi-VN"/>
                        </w:rPr>
                      </w:pPr>
                    </w:p>
                    <w:p w14:paraId="35B8037C" w14:textId="77777777" w:rsidR="00E51BCA" w:rsidRPr="00926216" w:rsidRDefault="00E51BCA" w:rsidP="00E51BCA">
                      <w:pPr>
                        <w:jc w:val="both"/>
                        <w:rPr>
                          <w:rFonts w:cs="Times New Roman"/>
                          <w:bCs/>
                          <w:sz w:val="28"/>
                          <w:szCs w:val="28"/>
                          <w:lang w:val="vi-VN"/>
                        </w:rPr>
                      </w:pPr>
                    </w:p>
                    <w:p w14:paraId="6F6A7519"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21B441B" w14:textId="77777777" w:rsidR="00E51BCA" w:rsidRPr="00926216" w:rsidRDefault="00E51BCA" w:rsidP="00E51BCA">
                      <w:pPr>
                        <w:jc w:val="center"/>
                        <w:rPr>
                          <w:rFonts w:cs="Times New Roman"/>
                          <w:sz w:val="32"/>
                          <w:szCs w:val="32"/>
                        </w:rPr>
                      </w:pPr>
                    </w:p>
                    <w:p w14:paraId="4B109BBF" w14:textId="77777777" w:rsidR="00E51BCA" w:rsidRPr="00926216" w:rsidRDefault="00E51BCA" w:rsidP="00E51BCA">
                      <w:pPr>
                        <w:jc w:val="center"/>
                        <w:rPr>
                          <w:rFonts w:cs="Times New Roman"/>
                          <w:sz w:val="32"/>
                          <w:szCs w:val="32"/>
                          <w:lang w:val="vi-VN"/>
                        </w:rPr>
                      </w:pPr>
                    </w:p>
                    <w:p w14:paraId="5733C35B" w14:textId="77777777" w:rsidR="00E51BCA" w:rsidRPr="00926216" w:rsidRDefault="00E51BCA" w:rsidP="00E51BCA">
                      <w:pPr>
                        <w:jc w:val="center"/>
                        <w:rPr>
                          <w:rFonts w:cs="Times New Roman"/>
                          <w:sz w:val="32"/>
                          <w:szCs w:val="32"/>
                          <w:lang w:val="vi-VN"/>
                        </w:rPr>
                      </w:pPr>
                    </w:p>
                    <w:p w14:paraId="77DA5325" w14:textId="77777777" w:rsidR="00E51BCA" w:rsidRPr="00926216" w:rsidRDefault="00E51BCA" w:rsidP="00E51BCA">
                      <w:pPr>
                        <w:jc w:val="center"/>
                        <w:rPr>
                          <w:rFonts w:cs="Times New Roman"/>
                          <w:sz w:val="32"/>
                          <w:szCs w:val="32"/>
                          <w:lang w:val="vi-VN"/>
                        </w:rPr>
                      </w:pPr>
                    </w:p>
                    <w:p w14:paraId="0DB4B186" w14:textId="77777777" w:rsidR="00E51BCA" w:rsidRPr="00926216" w:rsidRDefault="00E51BCA" w:rsidP="00E51BCA">
                      <w:pPr>
                        <w:jc w:val="center"/>
                        <w:rPr>
                          <w:rFonts w:cs="Times New Roman"/>
                          <w:sz w:val="32"/>
                          <w:szCs w:val="32"/>
                          <w:lang w:val="vi-VN"/>
                        </w:rPr>
                      </w:pPr>
                    </w:p>
                    <w:p w14:paraId="680B178D" w14:textId="77777777" w:rsidR="00E51BCA" w:rsidRPr="00926216" w:rsidRDefault="00E51BCA" w:rsidP="00E51BCA">
                      <w:pPr>
                        <w:jc w:val="center"/>
                        <w:rPr>
                          <w:rFonts w:cs="Times New Roman"/>
                          <w:sz w:val="32"/>
                          <w:szCs w:val="32"/>
                          <w:lang w:val="vi-VN"/>
                        </w:rPr>
                      </w:pPr>
                    </w:p>
                    <w:p w14:paraId="0C936D11" w14:textId="77777777" w:rsidR="00E51BCA" w:rsidRPr="00926216" w:rsidRDefault="00E51BCA" w:rsidP="00E51BCA">
                      <w:pPr>
                        <w:jc w:val="center"/>
                        <w:rPr>
                          <w:rFonts w:cs="Times New Roman"/>
                          <w:sz w:val="32"/>
                          <w:szCs w:val="32"/>
                          <w:lang w:val="vi-VN"/>
                        </w:rPr>
                      </w:pPr>
                    </w:p>
                    <w:p w14:paraId="0ECBEDC9" w14:textId="77777777" w:rsidR="00E51BCA" w:rsidRPr="00926216" w:rsidRDefault="00E51BCA" w:rsidP="00E51BCA">
                      <w:pPr>
                        <w:jc w:val="center"/>
                        <w:rPr>
                          <w:rFonts w:cs="Times New Roman"/>
                          <w:sz w:val="32"/>
                          <w:szCs w:val="32"/>
                          <w:lang w:val="vi-VN"/>
                        </w:rPr>
                      </w:pPr>
                    </w:p>
                    <w:p w14:paraId="406DEBDF" w14:textId="77777777" w:rsidR="00E51BCA" w:rsidRPr="00926216" w:rsidRDefault="00E51BCA" w:rsidP="00E51BCA">
                      <w:pPr>
                        <w:jc w:val="center"/>
                        <w:rPr>
                          <w:rFonts w:cs="Times New Roman"/>
                          <w:sz w:val="32"/>
                          <w:szCs w:val="32"/>
                          <w:lang w:val="vi-VN"/>
                        </w:rPr>
                      </w:pPr>
                    </w:p>
                    <w:p w14:paraId="53FE9829" w14:textId="77777777" w:rsidR="00E51BCA" w:rsidRPr="00926216" w:rsidRDefault="00E51BCA" w:rsidP="00E51BCA">
                      <w:pPr>
                        <w:jc w:val="center"/>
                        <w:rPr>
                          <w:rFonts w:cs="Times New Roman"/>
                          <w:sz w:val="32"/>
                          <w:szCs w:val="32"/>
                          <w:lang w:val="vi-VN"/>
                        </w:rPr>
                      </w:pPr>
                    </w:p>
                    <w:p w14:paraId="6920480A" w14:textId="77777777" w:rsidR="00E51BCA" w:rsidRPr="00926216" w:rsidRDefault="00E51BCA" w:rsidP="00E51BCA">
                      <w:pPr>
                        <w:jc w:val="center"/>
                        <w:rPr>
                          <w:rFonts w:cs="Times New Roman"/>
                          <w:sz w:val="32"/>
                          <w:szCs w:val="32"/>
                          <w:lang w:val="vi-VN"/>
                        </w:rPr>
                      </w:pPr>
                    </w:p>
                    <w:p w14:paraId="16789E19" w14:textId="77777777" w:rsidR="00E51BCA" w:rsidRPr="00926216" w:rsidRDefault="00E51BCA" w:rsidP="00E51BCA">
                      <w:pPr>
                        <w:jc w:val="center"/>
                        <w:rPr>
                          <w:rFonts w:cs="Times New Roman"/>
                          <w:sz w:val="32"/>
                          <w:szCs w:val="32"/>
                          <w:lang w:val="vi-VN"/>
                        </w:rPr>
                      </w:pPr>
                    </w:p>
                    <w:p w14:paraId="2C55DF3A" w14:textId="77777777" w:rsidR="00E51BCA" w:rsidRPr="00926216" w:rsidRDefault="00E51BCA" w:rsidP="00E51BCA">
                      <w:pPr>
                        <w:jc w:val="center"/>
                        <w:rPr>
                          <w:rFonts w:cs="Times New Roman"/>
                          <w:sz w:val="32"/>
                          <w:szCs w:val="32"/>
                          <w:lang w:val="vi-VN"/>
                        </w:rPr>
                      </w:pPr>
                    </w:p>
                    <w:p w14:paraId="75618C1C" w14:textId="77777777" w:rsidR="00E51BCA" w:rsidRPr="00926216" w:rsidRDefault="00E51BCA" w:rsidP="00E51BCA">
                      <w:pPr>
                        <w:jc w:val="center"/>
                        <w:rPr>
                          <w:rFonts w:cs="Times New Roman"/>
                          <w:sz w:val="32"/>
                          <w:szCs w:val="32"/>
                          <w:lang w:val="vi-VN"/>
                        </w:rPr>
                      </w:pPr>
                    </w:p>
                    <w:p w14:paraId="3A48F86C" w14:textId="77777777" w:rsidR="00E51BCA" w:rsidRPr="00926216" w:rsidRDefault="00E51BCA" w:rsidP="00E51BCA">
                      <w:pPr>
                        <w:jc w:val="center"/>
                        <w:rPr>
                          <w:rFonts w:cs="Times New Roman"/>
                          <w:sz w:val="32"/>
                          <w:szCs w:val="32"/>
                          <w:lang w:val="vi-VN"/>
                        </w:rPr>
                      </w:pPr>
                    </w:p>
                    <w:p w14:paraId="1C6F1097" w14:textId="77777777" w:rsidR="00E51BCA" w:rsidRPr="00926216" w:rsidRDefault="00E51BCA" w:rsidP="00E51BCA">
                      <w:pPr>
                        <w:jc w:val="center"/>
                        <w:rPr>
                          <w:rFonts w:cs="Times New Roman"/>
                          <w:sz w:val="32"/>
                          <w:szCs w:val="32"/>
                          <w:lang w:val="vi-VN"/>
                        </w:rPr>
                      </w:pPr>
                    </w:p>
                    <w:p w14:paraId="6BDC4406" w14:textId="77777777" w:rsidR="00E51BCA" w:rsidRPr="00926216" w:rsidRDefault="00E51BCA" w:rsidP="00E51BCA">
                      <w:pPr>
                        <w:jc w:val="center"/>
                        <w:rPr>
                          <w:rFonts w:cs="Times New Roman"/>
                          <w:sz w:val="32"/>
                          <w:szCs w:val="32"/>
                          <w:lang w:val="vi-VN"/>
                        </w:rPr>
                      </w:pPr>
                    </w:p>
                    <w:p w14:paraId="7C2A8BD8" w14:textId="77777777" w:rsidR="00E51BCA" w:rsidRPr="00926216" w:rsidRDefault="00E51BCA" w:rsidP="00E51BCA">
                      <w:pPr>
                        <w:jc w:val="center"/>
                        <w:rPr>
                          <w:rFonts w:cs="Times New Roman"/>
                          <w:sz w:val="32"/>
                          <w:szCs w:val="32"/>
                          <w:lang w:val="vi-VN"/>
                        </w:rPr>
                      </w:pPr>
                    </w:p>
                    <w:p w14:paraId="0743CC71" w14:textId="77777777" w:rsidR="00E51BCA" w:rsidRPr="00926216" w:rsidRDefault="00E51BCA" w:rsidP="00E51BCA">
                      <w:pPr>
                        <w:jc w:val="center"/>
                        <w:rPr>
                          <w:rFonts w:cs="Times New Roman"/>
                          <w:sz w:val="32"/>
                          <w:szCs w:val="32"/>
                          <w:lang w:val="vi-VN"/>
                        </w:rPr>
                      </w:pPr>
                    </w:p>
                    <w:p w14:paraId="4F06BEFA" w14:textId="77777777" w:rsidR="00E51BCA" w:rsidRPr="00926216" w:rsidRDefault="00E51BCA" w:rsidP="00E51BCA">
                      <w:pPr>
                        <w:jc w:val="center"/>
                        <w:rPr>
                          <w:rFonts w:cs="Times New Roman"/>
                          <w:sz w:val="32"/>
                          <w:szCs w:val="32"/>
                          <w:lang w:val="vi-VN"/>
                        </w:rPr>
                      </w:pPr>
                    </w:p>
                    <w:p w14:paraId="50D951F0" w14:textId="77777777" w:rsidR="00E51BCA" w:rsidRPr="00926216" w:rsidRDefault="00E51BCA" w:rsidP="00E51BCA">
                      <w:pPr>
                        <w:jc w:val="center"/>
                        <w:rPr>
                          <w:rFonts w:cs="Times New Roman"/>
                          <w:sz w:val="32"/>
                          <w:szCs w:val="32"/>
                          <w:lang w:val="vi-VN"/>
                        </w:rPr>
                      </w:pPr>
                    </w:p>
                    <w:p w14:paraId="3C294B37" w14:textId="77777777" w:rsidR="00E51BCA" w:rsidRPr="00926216" w:rsidRDefault="00E51BCA" w:rsidP="00E51BCA">
                      <w:pPr>
                        <w:jc w:val="center"/>
                        <w:rPr>
                          <w:rFonts w:cs="Times New Roman"/>
                          <w:sz w:val="32"/>
                          <w:szCs w:val="32"/>
                          <w:lang w:val="vi-VN"/>
                        </w:rPr>
                      </w:pPr>
                    </w:p>
                    <w:p w14:paraId="17374D75" w14:textId="77777777" w:rsidR="00E51BCA" w:rsidRPr="00926216" w:rsidRDefault="00E51BCA" w:rsidP="00E51BCA">
                      <w:pPr>
                        <w:jc w:val="center"/>
                        <w:rPr>
                          <w:rFonts w:cs="Times New Roman"/>
                          <w:sz w:val="32"/>
                          <w:szCs w:val="32"/>
                          <w:lang w:val="vi-VN"/>
                        </w:rPr>
                      </w:pPr>
                    </w:p>
                    <w:p w14:paraId="3FA33821" w14:textId="77777777" w:rsidR="00E51BCA" w:rsidRPr="00926216" w:rsidRDefault="00E51BCA" w:rsidP="00E51BCA">
                      <w:pPr>
                        <w:jc w:val="center"/>
                        <w:rPr>
                          <w:rFonts w:cs="Times New Roman"/>
                          <w:sz w:val="32"/>
                          <w:szCs w:val="32"/>
                          <w:lang w:val="vi-VN"/>
                        </w:rPr>
                      </w:pPr>
                    </w:p>
                    <w:p w14:paraId="73AD0D6C" w14:textId="77777777" w:rsidR="00E51BCA" w:rsidRPr="00926216" w:rsidRDefault="00E51BCA" w:rsidP="00E51BCA">
                      <w:pPr>
                        <w:jc w:val="center"/>
                        <w:rPr>
                          <w:rFonts w:cs="Times New Roman"/>
                          <w:sz w:val="32"/>
                          <w:szCs w:val="32"/>
                          <w:lang w:val="vi-VN"/>
                        </w:rPr>
                      </w:pPr>
                    </w:p>
                    <w:p w14:paraId="50E8D45B" w14:textId="77777777" w:rsidR="00E51BCA" w:rsidRPr="00926216" w:rsidRDefault="00E51BCA" w:rsidP="00E51BCA">
                      <w:pPr>
                        <w:jc w:val="center"/>
                        <w:rPr>
                          <w:rFonts w:cs="Times New Roman"/>
                          <w:sz w:val="32"/>
                          <w:szCs w:val="32"/>
                          <w:lang w:val="vi-VN"/>
                        </w:rPr>
                      </w:pPr>
                    </w:p>
                    <w:p w14:paraId="0F278519" w14:textId="77777777" w:rsidR="00E51BCA" w:rsidRPr="00926216" w:rsidRDefault="00E51BCA" w:rsidP="00E51BCA">
                      <w:pPr>
                        <w:jc w:val="center"/>
                        <w:rPr>
                          <w:rFonts w:cs="Times New Roman"/>
                          <w:sz w:val="32"/>
                          <w:szCs w:val="32"/>
                          <w:lang w:val="vi-VN"/>
                        </w:rPr>
                      </w:pPr>
                    </w:p>
                    <w:p w14:paraId="7A29C1FB" w14:textId="77777777" w:rsidR="00E51BCA" w:rsidRPr="00926216" w:rsidRDefault="00E51BCA" w:rsidP="00E51BCA">
                      <w:pPr>
                        <w:jc w:val="center"/>
                        <w:rPr>
                          <w:rFonts w:cs="Times New Roman"/>
                          <w:sz w:val="32"/>
                          <w:szCs w:val="32"/>
                          <w:lang w:val="vi-VN"/>
                        </w:rPr>
                      </w:pPr>
                    </w:p>
                    <w:p w14:paraId="2F03B957" w14:textId="77777777" w:rsidR="00E51BCA" w:rsidRPr="00926216" w:rsidRDefault="00E51BCA" w:rsidP="00E51BCA">
                      <w:pPr>
                        <w:jc w:val="center"/>
                        <w:rPr>
                          <w:rFonts w:cs="Times New Roman"/>
                          <w:sz w:val="32"/>
                          <w:szCs w:val="32"/>
                          <w:lang w:val="vi-VN"/>
                        </w:rPr>
                      </w:pPr>
                    </w:p>
                    <w:p w14:paraId="3CE9FB86" w14:textId="77777777" w:rsidR="00E51BCA" w:rsidRPr="00926216" w:rsidRDefault="00E51BCA" w:rsidP="00E51BCA">
                      <w:pPr>
                        <w:jc w:val="center"/>
                        <w:rPr>
                          <w:rFonts w:cs="Times New Roman"/>
                          <w:sz w:val="32"/>
                          <w:szCs w:val="32"/>
                          <w:lang w:val="vi-VN"/>
                        </w:rPr>
                      </w:pPr>
                    </w:p>
                    <w:p w14:paraId="77631101" w14:textId="77777777" w:rsidR="00E51BCA" w:rsidRPr="00926216" w:rsidRDefault="00E51BCA" w:rsidP="00E51BCA">
                      <w:pPr>
                        <w:jc w:val="center"/>
                        <w:rPr>
                          <w:rFonts w:cs="Times New Roman"/>
                          <w:sz w:val="32"/>
                          <w:szCs w:val="32"/>
                          <w:lang w:val="vi-VN"/>
                        </w:rPr>
                      </w:pPr>
                    </w:p>
                    <w:p w14:paraId="2E903E96" w14:textId="77777777" w:rsidR="00E51BCA" w:rsidRPr="00926216" w:rsidRDefault="00E51BCA" w:rsidP="00E51BCA">
                      <w:pPr>
                        <w:jc w:val="center"/>
                        <w:rPr>
                          <w:rFonts w:cs="Times New Roman"/>
                          <w:sz w:val="32"/>
                          <w:szCs w:val="32"/>
                          <w:lang w:val="vi-VN"/>
                        </w:rPr>
                      </w:pPr>
                    </w:p>
                    <w:p w14:paraId="6EBDD7A2" w14:textId="77777777" w:rsidR="00E51BCA" w:rsidRPr="00926216" w:rsidRDefault="00E51BCA" w:rsidP="00E51BCA">
                      <w:pPr>
                        <w:jc w:val="center"/>
                        <w:rPr>
                          <w:rFonts w:cs="Times New Roman"/>
                          <w:sz w:val="32"/>
                          <w:szCs w:val="32"/>
                          <w:lang w:val="vi-VN"/>
                        </w:rPr>
                      </w:pPr>
                    </w:p>
                    <w:p w14:paraId="04064536" w14:textId="77777777" w:rsidR="00E51BCA" w:rsidRPr="00926216" w:rsidRDefault="00E51BCA" w:rsidP="00E51BCA">
                      <w:pPr>
                        <w:jc w:val="center"/>
                        <w:rPr>
                          <w:rFonts w:cs="Times New Roman"/>
                          <w:sz w:val="32"/>
                          <w:szCs w:val="32"/>
                          <w:lang w:val="vi-VN"/>
                        </w:rPr>
                      </w:pPr>
                    </w:p>
                    <w:p w14:paraId="7F99D6B2" w14:textId="77777777" w:rsidR="00E51BCA" w:rsidRPr="00926216" w:rsidRDefault="00E51BCA" w:rsidP="00E51BCA">
                      <w:pPr>
                        <w:jc w:val="center"/>
                        <w:rPr>
                          <w:rFonts w:cs="Times New Roman"/>
                          <w:sz w:val="32"/>
                          <w:szCs w:val="32"/>
                          <w:lang w:val="vi-VN"/>
                        </w:rPr>
                      </w:pPr>
                    </w:p>
                    <w:p w14:paraId="4BCE5FB4" w14:textId="77777777" w:rsidR="00E51BCA" w:rsidRPr="00926216" w:rsidRDefault="00E51BCA" w:rsidP="00E51BCA">
                      <w:pPr>
                        <w:jc w:val="center"/>
                        <w:rPr>
                          <w:rFonts w:cs="Times New Roman"/>
                          <w:sz w:val="32"/>
                          <w:szCs w:val="32"/>
                          <w:lang w:val="vi-VN"/>
                        </w:rPr>
                      </w:pPr>
                    </w:p>
                    <w:p w14:paraId="473A4BBD" w14:textId="77777777" w:rsidR="00E51BCA" w:rsidRPr="00926216" w:rsidRDefault="00E51BCA" w:rsidP="00E51BCA">
                      <w:pPr>
                        <w:jc w:val="center"/>
                        <w:rPr>
                          <w:rFonts w:cs="Times New Roman"/>
                          <w:sz w:val="32"/>
                          <w:szCs w:val="32"/>
                          <w:lang w:val="vi-VN"/>
                        </w:rPr>
                      </w:pPr>
                    </w:p>
                    <w:p w14:paraId="22787937" w14:textId="77777777" w:rsidR="00E51BCA" w:rsidRPr="00926216" w:rsidRDefault="00E51BCA" w:rsidP="00E51BCA">
                      <w:pPr>
                        <w:jc w:val="center"/>
                        <w:rPr>
                          <w:rFonts w:cs="Times New Roman"/>
                          <w:sz w:val="32"/>
                          <w:szCs w:val="32"/>
                          <w:lang w:val="vi-VN"/>
                        </w:rPr>
                      </w:pPr>
                    </w:p>
                    <w:p w14:paraId="02CEE782" w14:textId="77777777" w:rsidR="00E51BCA" w:rsidRPr="00926216" w:rsidRDefault="00E51BCA" w:rsidP="00E51BCA">
                      <w:pPr>
                        <w:jc w:val="center"/>
                        <w:rPr>
                          <w:rFonts w:cs="Times New Roman"/>
                          <w:sz w:val="32"/>
                          <w:szCs w:val="32"/>
                          <w:lang w:val="vi-VN"/>
                        </w:rPr>
                      </w:pPr>
                    </w:p>
                    <w:p w14:paraId="5694265D" w14:textId="77777777" w:rsidR="00E51BCA" w:rsidRPr="00926216" w:rsidRDefault="00E51BCA" w:rsidP="00E51BCA">
                      <w:pPr>
                        <w:jc w:val="center"/>
                        <w:rPr>
                          <w:rFonts w:cs="Times New Roman"/>
                          <w:sz w:val="32"/>
                          <w:szCs w:val="32"/>
                          <w:lang w:val="vi-VN"/>
                        </w:rPr>
                      </w:pPr>
                    </w:p>
                    <w:p w14:paraId="0C90AA36" w14:textId="77777777" w:rsidR="00E51BCA" w:rsidRPr="00926216" w:rsidRDefault="00E51BCA" w:rsidP="00E51BCA">
                      <w:pPr>
                        <w:jc w:val="center"/>
                        <w:rPr>
                          <w:rFonts w:cs="Times New Roman"/>
                          <w:sz w:val="32"/>
                          <w:szCs w:val="32"/>
                          <w:lang w:val="vi-VN"/>
                        </w:rPr>
                      </w:pPr>
                    </w:p>
                    <w:p w14:paraId="24DE9DBB" w14:textId="77777777" w:rsidR="00E51BCA" w:rsidRPr="00926216" w:rsidRDefault="00E51BCA" w:rsidP="00E51BCA">
                      <w:pPr>
                        <w:jc w:val="center"/>
                        <w:rPr>
                          <w:rFonts w:cs="Times New Roman"/>
                          <w:sz w:val="32"/>
                          <w:szCs w:val="32"/>
                          <w:lang w:val="vi-VN"/>
                        </w:rPr>
                      </w:pPr>
                    </w:p>
                    <w:p w14:paraId="0B55C6AF" w14:textId="77777777" w:rsidR="00E51BCA" w:rsidRPr="00926216" w:rsidRDefault="00E51BCA" w:rsidP="00E51BCA">
                      <w:pPr>
                        <w:jc w:val="center"/>
                        <w:rPr>
                          <w:rFonts w:cs="Times New Roman"/>
                          <w:sz w:val="32"/>
                          <w:szCs w:val="32"/>
                          <w:lang w:val="vi-VN"/>
                        </w:rPr>
                      </w:pPr>
                    </w:p>
                    <w:p w14:paraId="74B3E071" w14:textId="77777777" w:rsidR="00E51BCA" w:rsidRPr="00926216" w:rsidRDefault="00E51BCA" w:rsidP="00E51BCA">
                      <w:pPr>
                        <w:jc w:val="center"/>
                        <w:rPr>
                          <w:rFonts w:cs="Times New Roman"/>
                          <w:sz w:val="32"/>
                          <w:szCs w:val="32"/>
                          <w:lang w:val="vi-VN"/>
                        </w:rPr>
                      </w:pPr>
                    </w:p>
                    <w:p w14:paraId="33B64A16" w14:textId="77777777" w:rsidR="00E51BCA" w:rsidRPr="00926216" w:rsidRDefault="00E51BCA" w:rsidP="00E51BCA">
                      <w:pPr>
                        <w:jc w:val="center"/>
                        <w:rPr>
                          <w:rFonts w:cs="Times New Roman"/>
                          <w:sz w:val="32"/>
                          <w:szCs w:val="32"/>
                          <w:lang w:val="vi-VN"/>
                        </w:rPr>
                      </w:pPr>
                    </w:p>
                    <w:p w14:paraId="7344EB5B" w14:textId="77777777" w:rsidR="00E51BCA" w:rsidRPr="00926216" w:rsidRDefault="00E51BCA" w:rsidP="00E51BCA">
                      <w:pPr>
                        <w:jc w:val="center"/>
                        <w:rPr>
                          <w:rFonts w:cs="Times New Roman"/>
                          <w:sz w:val="32"/>
                          <w:szCs w:val="32"/>
                          <w:lang w:val="vi-VN"/>
                        </w:rPr>
                      </w:pPr>
                    </w:p>
                    <w:p w14:paraId="3605F932" w14:textId="77777777" w:rsidR="00E51BCA" w:rsidRPr="00926216" w:rsidRDefault="00E51BCA" w:rsidP="00E51BCA">
                      <w:pPr>
                        <w:jc w:val="center"/>
                        <w:rPr>
                          <w:rFonts w:cs="Times New Roman"/>
                          <w:sz w:val="32"/>
                          <w:szCs w:val="32"/>
                          <w:lang w:val="vi-VN"/>
                        </w:rPr>
                      </w:pPr>
                    </w:p>
                    <w:p w14:paraId="1E35C5D0" w14:textId="77777777" w:rsidR="00E51BCA" w:rsidRPr="00926216" w:rsidRDefault="00E51BCA" w:rsidP="00E51BCA">
                      <w:pPr>
                        <w:jc w:val="center"/>
                        <w:rPr>
                          <w:rFonts w:cs="Times New Roman"/>
                          <w:sz w:val="32"/>
                          <w:szCs w:val="32"/>
                          <w:lang w:val="vi-VN"/>
                        </w:rPr>
                      </w:pPr>
                    </w:p>
                    <w:p w14:paraId="0FF27D74" w14:textId="77777777" w:rsidR="00E51BCA" w:rsidRPr="00926216" w:rsidRDefault="00E51BCA" w:rsidP="00E51BCA">
                      <w:pPr>
                        <w:jc w:val="center"/>
                        <w:rPr>
                          <w:rFonts w:cs="Times New Roman"/>
                          <w:sz w:val="32"/>
                          <w:szCs w:val="32"/>
                          <w:lang w:val="vi-VN"/>
                        </w:rPr>
                      </w:pPr>
                    </w:p>
                    <w:p w14:paraId="64C38A27" w14:textId="77777777" w:rsidR="00E51BCA" w:rsidRPr="00926216" w:rsidRDefault="00E51BCA" w:rsidP="00E51BCA">
                      <w:pPr>
                        <w:jc w:val="center"/>
                        <w:rPr>
                          <w:rFonts w:cs="Times New Roman"/>
                          <w:sz w:val="32"/>
                          <w:szCs w:val="32"/>
                          <w:lang w:val="vi-VN"/>
                        </w:rPr>
                      </w:pPr>
                    </w:p>
                    <w:p w14:paraId="3C97F128" w14:textId="77777777" w:rsidR="00E51BCA" w:rsidRPr="00926216" w:rsidRDefault="00E51BCA" w:rsidP="00E51BCA">
                      <w:pPr>
                        <w:jc w:val="center"/>
                        <w:rPr>
                          <w:rFonts w:cs="Times New Roman"/>
                          <w:sz w:val="32"/>
                          <w:szCs w:val="32"/>
                          <w:lang w:val="vi-VN"/>
                        </w:rPr>
                      </w:pPr>
                    </w:p>
                    <w:p w14:paraId="2C0B5018" w14:textId="77777777" w:rsidR="00E51BCA" w:rsidRPr="00926216" w:rsidRDefault="00E51BCA" w:rsidP="00E51BCA">
                      <w:pPr>
                        <w:jc w:val="center"/>
                        <w:rPr>
                          <w:rFonts w:cs="Times New Roman"/>
                          <w:sz w:val="32"/>
                          <w:szCs w:val="32"/>
                          <w:lang w:val="vi-VN"/>
                        </w:rPr>
                      </w:pPr>
                    </w:p>
                    <w:p w14:paraId="490C63E9" w14:textId="77777777" w:rsidR="00E51BCA" w:rsidRPr="00926216" w:rsidRDefault="00E51BCA" w:rsidP="00E51BCA">
                      <w:pPr>
                        <w:jc w:val="center"/>
                        <w:rPr>
                          <w:rFonts w:cs="Times New Roman"/>
                          <w:sz w:val="32"/>
                          <w:szCs w:val="32"/>
                          <w:lang w:val="vi-VN"/>
                        </w:rPr>
                      </w:pPr>
                    </w:p>
                    <w:p w14:paraId="7B61CE83" w14:textId="77777777" w:rsidR="00E51BCA" w:rsidRPr="00926216" w:rsidRDefault="00E51BCA" w:rsidP="00E51BCA">
                      <w:pPr>
                        <w:jc w:val="center"/>
                        <w:rPr>
                          <w:rFonts w:cs="Times New Roman"/>
                          <w:sz w:val="32"/>
                          <w:szCs w:val="32"/>
                          <w:lang w:val="vi-VN"/>
                        </w:rPr>
                      </w:pPr>
                    </w:p>
                    <w:p w14:paraId="723C74DE" w14:textId="77777777" w:rsidR="00E51BCA" w:rsidRPr="00926216" w:rsidRDefault="00E51BCA" w:rsidP="00E51BCA">
                      <w:pPr>
                        <w:jc w:val="center"/>
                        <w:rPr>
                          <w:rFonts w:cs="Times New Roman"/>
                          <w:sz w:val="32"/>
                          <w:szCs w:val="32"/>
                          <w:lang w:val="vi-VN"/>
                        </w:rPr>
                      </w:pPr>
                    </w:p>
                    <w:p w14:paraId="145C5D77" w14:textId="77777777" w:rsidR="00E51BCA" w:rsidRPr="00926216" w:rsidRDefault="00E51BCA" w:rsidP="00E51BCA">
                      <w:pPr>
                        <w:jc w:val="center"/>
                        <w:rPr>
                          <w:rFonts w:cs="Times New Roman"/>
                          <w:sz w:val="32"/>
                          <w:szCs w:val="32"/>
                          <w:lang w:val="vi-VN"/>
                        </w:rPr>
                      </w:pPr>
                    </w:p>
                    <w:p w14:paraId="367A589A" w14:textId="77777777" w:rsidR="00E51BCA" w:rsidRPr="00926216" w:rsidRDefault="00E51BCA" w:rsidP="00E51BCA">
                      <w:pPr>
                        <w:jc w:val="center"/>
                        <w:rPr>
                          <w:rFonts w:cs="Times New Roman"/>
                          <w:sz w:val="32"/>
                          <w:szCs w:val="32"/>
                          <w:lang w:val="vi-VN"/>
                        </w:rPr>
                      </w:pPr>
                    </w:p>
                    <w:p w14:paraId="0EA5D288" w14:textId="77777777" w:rsidR="00E51BCA" w:rsidRPr="00926216" w:rsidRDefault="00E51BCA" w:rsidP="00E51BCA">
                      <w:pPr>
                        <w:jc w:val="center"/>
                        <w:rPr>
                          <w:rFonts w:cs="Times New Roman"/>
                          <w:sz w:val="32"/>
                          <w:szCs w:val="32"/>
                          <w:lang w:val="vi-VN"/>
                        </w:rPr>
                      </w:pPr>
                    </w:p>
                    <w:p w14:paraId="0A8A62EF" w14:textId="77777777" w:rsidR="00E51BCA" w:rsidRPr="00926216" w:rsidRDefault="00E51BCA" w:rsidP="00E51BCA">
                      <w:pPr>
                        <w:jc w:val="center"/>
                        <w:rPr>
                          <w:rFonts w:cs="Times New Roman"/>
                          <w:sz w:val="32"/>
                          <w:szCs w:val="32"/>
                          <w:lang w:val="vi-VN"/>
                        </w:rPr>
                      </w:pPr>
                    </w:p>
                    <w:p w14:paraId="7A020EC9" w14:textId="77777777" w:rsidR="00E51BCA" w:rsidRPr="00926216" w:rsidRDefault="00E51BCA" w:rsidP="00E51BCA">
                      <w:pPr>
                        <w:jc w:val="center"/>
                        <w:rPr>
                          <w:rFonts w:cs="Times New Roman"/>
                          <w:sz w:val="32"/>
                          <w:szCs w:val="32"/>
                          <w:lang w:val="vi-VN"/>
                        </w:rPr>
                      </w:pPr>
                    </w:p>
                    <w:p w14:paraId="3BFE3C6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360910A" w14:textId="77777777" w:rsidR="00E51BCA" w:rsidRDefault="00E51BCA" w:rsidP="00E51BCA"/>
                    <w:p w14:paraId="4AA90100" w14:textId="77777777" w:rsidR="00E51BCA" w:rsidRPr="00926216" w:rsidRDefault="00E51BCA" w:rsidP="00E51BCA">
                      <w:pPr>
                        <w:jc w:val="center"/>
                        <w:outlineLvl w:val="0"/>
                        <w:rPr>
                          <w:rFonts w:cs="Times New Roman"/>
                          <w:b/>
                          <w:sz w:val="40"/>
                          <w:szCs w:val="40"/>
                        </w:rPr>
                      </w:pPr>
                      <w:bookmarkStart w:id="150" w:name="_Toc186413177"/>
                      <w:r w:rsidRPr="00926216">
                        <w:rPr>
                          <w:rFonts w:cs="Times New Roman"/>
                          <w:b/>
                          <w:sz w:val="40"/>
                          <w:szCs w:val="40"/>
                          <w:lang w:val="vi-VN"/>
                        </w:rPr>
                        <w:t>B</w:t>
                      </w:r>
                      <w:r w:rsidRPr="00926216">
                        <w:rPr>
                          <w:rFonts w:cs="Times New Roman"/>
                          <w:b/>
                          <w:sz w:val="40"/>
                          <w:szCs w:val="40"/>
                        </w:rPr>
                        <w:t>Ộ GIÁO DỤC VÀ ĐÀO TẠO</w:t>
                      </w:r>
                      <w:bookmarkEnd w:id="150"/>
                    </w:p>
                    <w:p w14:paraId="50984B12" w14:textId="77777777" w:rsidR="00E51BCA" w:rsidRPr="00926216" w:rsidRDefault="00E51BCA" w:rsidP="00E51BCA">
                      <w:pPr>
                        <w:jc w:val="center"/>
                        <w:outlineLvl w:val="0"/>
                        <w:rPr>
                          <w:rFonts w:cs="Times New Roman"/>
                          <w:b/>
                          <w:sz w:val="44"/>
                          <w:szCs w:val="44"/>
                        </w:rPr>
                      </w:pPr>
                      <w:bookmarkStart w:id="151" w:name="_Toc186413178"/>
                      <w:r w:rsidRPr="00926216">
                        <w:rPr>
                          <w:rFonts w:cs="Times New Roman"/>
                          <w:b/>
                          <w:sz w:val="44"/>
                          <w:szCs w:val="44"/>
                        </w:rPr>
                        <w:t>TRƯỜNG ĐẠI HỌC NÔNG LÂM TP HCM</w:t>
                      </w:r>
                      <w:bookmarkEnd w:id="151"/>
                    </w:p>
                    <w:p w14:paraId="7D84C4DB" w14:textId="77777777" w:rsidR="00E51BCA" w:rsidRPr="00926216" w:rsidRDefault="00E51BCA" w:rsidP="00E51BCA">
                      <w:pPr>
                        <w:jc w:val="center"/>
                        <w:outlineLvl w:val="0"/>
                        <w:rPr>
                          <w:rFonts w:cs="Times New Roman"/>
                          <w:b/>
                          <w:sz w:val="44"/>
                          <w:szCs w:val="44"/>
                        </w:rPr>
                      </w:pPr>
                      <w:bookmarkStart w:id="152" w:name="_Toc186413179"/>
                      <w:r w:rsidRPr="00926216">
                        <w:rPr>
                          <w:rFonts w:cs="Times New Roman"/>
                          <w:b/>
                          <w:sz w:val="40"/>
                          <w:szCs w:val="40"/>
                        </w:rPr>
                        <w:t>KHOA CÔNG NGHỆ THÔNG TIN</w:t>
                      </w:r>
                      <w:bookmarkEnd w:id="152"/>
                    </w:p>
                    <w:p w14:paraId="69810529" w14:textId="77777777" w:rsidR="00E51BCA" w:rsidRPr="00926216" w:rsidRDefault="00E51BCA" w:rsidP="00E51BCA">
                      <w:pPr>
                        <w:jc w:val="center"/>
                        <w:rPr>
                          <w:rFonts w:cs="Times New Roman"/>
                          <w:b/>
                          <w:sz w:val="32"/>
                          <w:szCs w:val="32"/>
                        </w:rPr>
                      </w:pPr>
                    </w:p>
                    <w:p w14:paraId="15AFDCA0"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45A98AED" wp14:editId="14438A0E">
                            <wp:extent cx="1440000" cy="1440000"/>
                            <wp:effectExtent l="0" t="0" r="0" b="0"/>
                            <wp:docPr id="395423703" name="Picture 395423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6AF9ABA" w14:textId="77777777" w:rsidR="00E51BCA" w:rsidRPr="00926216" w:rsidRDefault="00E51BCA" w:rsidP="00E51BCA">
                      <w:pPr>
                        <w:jc w:val="center"/>
                        <w:rPr>
                          <w:rFonts w:cs="Times New Roman"/>
                          <w:b/>
                          <w:sz w:val="32"/>
                          <w:szCs w:val="32"/>
                        </w:rPr>
                      </w:pPr>
                    </w:p>
                    <w:p w14:paraId="69CF98AD"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C210D25"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B023EA5" w14:textId="77777777" w:rsidR="00E51BCA" w:rsidRPr="00926216" w:rsidRDefault="00E51BCA" w:rsidP="00E51BCA">
                      <w:pPr>
                        <w:rPr>
                          <w:rFonts w:cs="Times New Roman"/>
                          <w:sz w:val="32"/>
                          <w:szCs w:val="32"/>
                        </w:rPr>
                      </w:pPr>
                    </w:p>
                    <w:p w14:paraId="202A49F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1642C53"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4B052A58"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203642AB" w14:textId="77777777" w:rsidR="00E51BCA" w:rsidRPr="00BF1807" w:rsidRDefault="00E51BCA" w:rsidP="00E51BCA">
                      <w:pPr>
                        <w:ind w:hanging="2"/>
                        <w:jc w:val="both"/>
                        <w:rPr>
                          <w:rFonts w:cs="Times New Roman"/>
                          <w:bCs/>
                          <w:sz w:val="28"/>
                          <w:szCs w:val="28"/>
                        </w:rPr>
                      </w:pPr>
                    </w:p>
                    <w:p w14:paraId="5CA865A6"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3506EBE" w14:textId="77777777" w:rsidR="00E51BCA" w:rsidRPr="00926216" w:rsidRDefault="00E51BCA" w:rsidP="00E51BCA">
                      <w:pPr>
                        <w:jc w:val="center"/>
                        <w:rPr>
                          <w:rFonts w:cs="Times New Roman"/>
                          <w:sz w:val="32"/>
                          <w:szCs w:val="32"/>
                        </w:rPr>
                      </w:pPr>
                    </w:p>
                    <w:p w14:paraId="7FB535E7" w14:textId="77777777" w:rsidR="00E51BCA" w:rsidRPr="00926216" w:rsidRDefault="00E51BCA" w:rsidP="00E51BCA">
                      <w:pPr>
                        <w:jc w:val="center"/>
                        <w:rPr>
                          <w:rFonts w:cs="Times New Roman"/>
                          <w:sz w:val="32"/>
                          <w:szCs w:val="32"/>
                          <w:lang w:val="vi-VN"/>
                        </w:rPr>
                      </w:pPr>
                    </w:p>
                    <w:p w14:paraId="65E1D8AD" w14:textId="77777777" w:rsidR="00E51BCA" w:rsidRPr="00926216" w:rsidRDefault="00E51BCA" w:rsidP="00E51BCA">
                      <w:pPr>
                        <w:jc w:val="center"/>
                        <w:rPr>
                          <w:rFonts w:cs="Times New Roman"/>
                          <w:sz w:val="32"/>
                          <w:szCs w:val="32"/>
                          <w:lang w:val="vi-VN"/>
                        </w:rPr>
                      </w:pPr>
                    </w:p>
                    <w:p w14:paraId="24424522" w14:textId="77777777" w:rsidR="00E51BCA" w:rsidRPr="00926216" w:rsidRDefault="00E51BCA" w:rsidP="00E51BCA">
                      <w:pPr>
                        <w:jc w:val="center"/>
                        <w:rPr>
                          <w:rFonts w:cs="Times New Roman"/>
                          <w:sz w:val="32"/>
                          <w:szCs w:val="32"/>
                          <w:lang w:val="vi-VN"/>
                        </w:rPr>
                      </w:pPr>
                    </w:p>
                    <w:p w14:paraId="1D62EC7D" w14:textId="77777777" w:rsidR="00E51BCA" w:rsidRPr="00926216" w:rsidRDefault="00E51BCA" w:rsidP="00E51BCA">
                      <w:pPr>
                        <w:jc w:val="center"/>
                        <w:rPr>
                          <w:rFonts w:cs="Times New Roman"/>
                          <w:sz w:val="32"/>
                          <w:szCs w:val="32"/>
                          <w:lang w:val="vi-VN"/>
                        </w:rPr>
                      </w:pPr>
                    </w:p>
                    <w:p w14:paraId="771747A8" w14:textId="77777777" w:rsidR="00E51BCA" w:rsidRPr="00926216" w:rsidRDefault="00E51BCA" w:rsidP="00E51BCA">
                      <w:pPr>
                        <w:jc w:val="center"/>
                        <w:rPr>
                          <w:rFonts w:cs="Times New Roman"/>
                          <w:sz w:val="32"/>
                          <w:szCs w:val="32"/>
                          <w:lang w:val="vi-VN"/>
                        </w:rPr>
                      </w:pPr>
                    </w:p>
                    <w:p w14:paraId="5324E67A" w14:textId="77777777" w:rsidR="00E51BCA" w:rsidRPr="00926216" w:rsidRDefault="00E51BCA" w:rsidP="00E51BCA">
                      <w:pPr>
                        <w:jc w:val="center"/>
                        <w:rPr>
                          <w:rFonts w:cs="Times New Roman"/>
                          <w:sz w:val="32"/>
                          <w:szCs w:val="32"/>
                          <w:lang w:val="vi-VN"/>
                        </w:rPr>
                      </w:pPr>
                    </w:p>
                    <w:p w14:paraId="49AAA645" w14:textId="77777777" w:rsidR="00E51BCA" w:rsidRPr="00926216" w:rsidRDefault="00E51BCA" w:rsidP="00E51BCA">
                      <w:pPr>
                        <w:jc w:val="center"/>
                        <w:rPr>
                          <w:rFonts w:cs="Times New Roman"/>
                          <w:sz w:val="32"/>
                          <w:szCs w:val="32"/>
                          <w:lang w:val="vi-VN"/>
                        </w:rPr>
                      </w:pPr>
                    </w:p>
                    <w:p w14:paraId="32B977A3" w14:textId="77777777" w:rsidR="00E51BCA" w:rsidRPr="00926216" w:rsidRDefault="00E51BCA" w:rsidP="00E51BCA">
                      <w:pPr>
                        <w:jc w:val="center"/>
                        <w:rPr>
                          <w:rFonts w:cs="Times New Roman"/>
                          <w:sz w:val="32"/>
                          <w:szCs w:val="32"/>
                          <w:lang w:val="vi-VN"/>
                        </w:rPr>
                      </w:pPr>
                    </w:p>
                    <w:p w14:paraId="102F8880" w14:textId="77777777" w:rsidR="00E51BCA" w:rsidRPr="00926216" w:rsidRDefault="00E51BCA" w:rsidP="00E51BCA">
                      <w:pPr>
                        <w:jc w:val="center"/>
                        <w:rPr>
                          <w:rFonts w:cs="Times New Roman"/>
                          <w:sz w:val="32"/>
                          <w:szCs w:val="32"/>
                          <w:lang w:val="vi-VN"/>
                        </w:rPr>
                      </w:pPr>
                    </w:p>
                    <w:p w14:paraId="0A9459A4" w14:textId="77777777" w:rsidR="00E51BCA" w:rsidRPr="00926216" w:rsidRDefault="00E51BCA" w:rsidP="00E51BCA">
                      <w:pPr>
                        <w:jc w:val="center"/>
                        <w:rPr>
                          <w:rFonts w:cs="Times New Roman"/>
                          <w:sz w:val="32"/>
                          <w:szCs w:val="32"/>
                          <w:lang w:val="vi-VN"/>
                        </w:rPr>
                      </w:pPr>
                    </w:p>
                    <w:p w14:paraId="783F9276" w14:textId="77777777" w:rsidR="00E51BCA" w:rsidRPr="00926216" w:rsidRDefault="00E51BCA" w:rsidP="00E51BCA">
                      <w:pPr>
                        <w:jc w:val="center"/>
                        <w:rPr>
                          <w:rFonts w:cs="Times New Roman"/>
                          <w:sz w:val="32"/>
                          <w:szCs w:val="32"/>
                          <w:lang w:val="vi-VN"/>
                        </w:rPr>
                      </w:pPr>
                    </w:p>
                    <w:p w14:paraId="39E2A750" w14:textId="77777777" w:rsidR="00E51BCA" w:rsidRPr="00926216" w:rsidRDefault="00E51BCA" w:rsidP="00E51BCA">
                      <w:pPr>
                        <w:jc w:val="center"/>
                        <w:rPr>
                          <w:rFonts w:cs="Times New Roman"/>
                          <w:sz w:val="32"/>
                          <w:szCs w:val="32"/>
                          <w:lang w:val="vi-VN"/>
                        </w:rPr>
                      </w:pPr>
                    </w:p>
                    <w:p w14:paraId="47397803" w14:textId="77777777" w:rsidR="00E51BCA" w:rsidRPr="00926216" w:rsidRDefault="00E51BCA" w:rsidP="00E51BCA">
                      <w:pPr>
                        <w:jc w:val="center"/>
                        <w:rPr>
                          <w:rFonts w:cs="Times New Roman"/>
                          <w:sz w:val="32"/>
                          <w:szCs w:val="32"/>
                          <w:lang w:val="vi-VN"/>
                        </w:rPr>
                      </w:pPr>
                    </w:p>
                    <w:p w14:paraId="02BDDDAA" w14:textId="77777777" w:rsidR="00E51BCA" w:rsidRPr="00926216" w:rsidRDefault="00E51BCA" w:rsidP="00E51BCA">
                      <w:pPr>
                        <w:jc w:val="center"/>
                        <w:rPr>
                          <w:rFonts w:cs="Times New Roman"/>
                          <w:sz w:val="32"/>
                          <w:szCs w:val="32"/>
                          <w:lang w:val="vi-VN"/>
                        </w:rPr>
                      </w:pPr>
                    </w:p>
                    <w:p w14:paraId="48ED7CAD" w14:textId="77777777" w:rsidR="00E51BCA" w:rsidRPr="00926216" w:rsidRDefault="00E51BCA" w:rsidP="00E51BCA">
                      <w:pPr>
                        <w:jc w:val="center"/>
                        <w:rPr>
                          <w:rFonts w:cs="Times New Roman"/>
                          <w:sz w:val="32"/>
                          <w:szCs w:val="32"/>
                          <w:lang w:val="vi-VN"/>
                        </w:rPr>
                      </w:pPr>
                    </w:p>
                    <w:p w14:paraId="59D4E259" w14:textId="77777777" w:rsidR="00E51BCA" w:rsidRPr="00926216" w:rsidRDefault="00E51BCA" w:rsidP="00E51BCA">
                      <w:pPr>
                        <w:jc w:val="center"/>
                        <w:rPr>
                          <w:rFonts w:cs="Times New Roman"/>
                          <w:sz w:val="32"/>
                          <w:szCs w:val="32"/>
                          <w:lang w:val="vi-VN"/>
                        </w:rPr>
                      </w:pPr>
                    </w:p>
                    <w:p w14:paraId="56FC5795" w14:textId="77777777" w:rsidR="00E51BCA" w:rsidRPr="00926216" w:rsidRDefault="00E51BCA" w:rsidP="00E51BCA">
                      <w:pPr>
                        <w:jc w:val="center"/>
                        <w:rPr>
                          <w:rFonts w:cs="Times New Roman"/>
                          <w:sz w:val="32"/>
                          <w:szCs w:val="32"/>
                          <w:lang w:val="vi-VN"/>
                        </w:rPr>
                      </w:pPr>
                    </w:p>
                    <w:p w14:paraId="29B8D482" w14:textId="77777777" w:rsidR="00E51BCA" w:rsidRPr="00926216" w:rsidRDefault="00E51BCA" w:rsidP="00E51BCA">
                      <w:pPr>
                        <w:jc w:val="center"/>
                        <w:rPr>
                          <w:rFonts w:cs="Times New Roman"/>
                          <w:sz w:val="32"/>
                          <w:szCs w:val="32"/>
                          <w:lang w:val="vi-VN"/>
                        </w:rPr>
                      </w:pPr>
                    </w:p>
                    <w:p w14:paraId="32BD4FDA" w14:textId="77777777" w:rsidR="00E51BCA" w:rsidRPr="00926216" w:rsidRDefault="00E51BCA" w:rsidP="00E51BCA">
                      <w:pPr>
                        <w:jc w:val="center"/>
                        <w:rPr>
                          <w:rFonts w:cs="Times New Roman"/>
                          <w:sz w:val="32"/>
                          <w:szCs w:val="32"/>
                          <w:lang w:val="vi-VN"/>
                        </w:rPr>
                      </w:pPr>
                    </w:p>
                    <w:p w14:paraId="23AD22C2" w14:textId="77777777" w:rsidR="00E51BCA" w:rsidRPr="00926216" w:rsidRDefault="00E51BCA" w:rsidP="00E51BCA">
                      <w:pPr>
                        <w:jc w:val="center"/>
                        <w:rPr>
                          <w:rFonts w:cs="Times New Roman"/>
                          <w:sz w:val="32"/>
                          <w:szCs w:val="32"/>
                          <w:lang w:val="vi-VN"/>
                        </w:rPr>
                      </w:pPr>
                    </w:p>
                    <w:p w14:paraId="441B27AC" w14:textId="77777777" w:rsidR="00E51BCA" w:rsidRPr="00926216" w:rsidRDefault="00E51BCA" w:rsidP="00E51BCA">
                      <w:pPr>
                        <w:jc w:val="center"/>
                        <w:rPr>
                          <w:rFonts w:cs="Times New Roman"/>
                          <w:sz w:val="32"/>
                          <w:szCs w:val="32"/>
                          <w:lang w:val="vi-VN"/>
                        </w:rPr>
                      </w:pPr>
                    </w:p>
                    <w:p w14:paraId="60CDB7FD" w14:textId="77777777" w:rsidR="00E51BCA" w:rsidRPr="00926216" w:rsidRDefault="00E51BCA" w:rsidP="00E51BCA">
                      <w:pPr>
                        <w:jc w:val="center"/>
                        <w:rPr>
                          <w:rFonts w:cs="Times New Roman"/>
                          <w:sz w:val="32"/>
                          <w:szCs w:val="32"/>
                          <w:lang w:val="vi-VN"/>
                        </w:rPr>
                      </w:pPr>
                    </w:p>
                    <w:p w14:paraId="4F186231" w14:textId="77777777" w:rsidR="00E51BCA" w:rsidRPr="00926216" w:rsidRDefault="00E51BCA" w:rsidP="00E51BCA">
                      <w:pPr>
                        <w:jc w:val="center"/>
                        <w:rPr>
                          <w:rFonts w:cs="Times New Roman"/>
                          <w:sz w:val="32"/>
                          <w:szCs w:val="32"/>
                          <w:lang w:val="vi-VN"/>
                        </w:rPr>
                      </w:pPr>
                    </w:p>
                    <w:p w14:paraId="757BC03F" w14:textId="77777777" w:rsidR="00E51BCA" w:rsidRPr="00926216" w:rsidRDefault="00E51BCA" w:rsidP="00E51BCA">
                      <w:pPr>
                        <w:jc w:val="center"/>
                        <w:rPr>
                          <w:rFonts w:cs="Times New Roman"/>
                          <w:sz w:val="32"/>
                          <w:szCs w:val="32"/>
                          <w:lang w:val="vi-VN"/>
                        </w:rPr>
                      </w:pPr>
                    </w:p>
                    <w:p w14:paraId="278B37E9" w14:textId="77777777" w:rsidR="00E51BCA" w:rsidRPr="00926216" w:rsidRDefault="00E51BCA" w:rsidP="00E51BCA">
                      <w:pPr>
                        <w:jc w:val="center"/>
                        <w:rPr>
                          <w:rFonts w:cs="Times New Roman"/>
                          <w:sz w:val="32"/>
                          <w:szCs w:val="32"/>
                          <w:lang w:val="vi-VN"/>
                        </w:rPr>
                      </w:pPr>
                    </w:p>
                    <w:p w14:paraId="22ECA569" w14:textId="77777777" w:rsidR="00E51BCA" w:rsidRPr="00926216" w:rsidRDefault="00E51BCA" w:rsidP="00E51BCA">
                      <w:pPr>
                        <w:jc w:val="center"/>
                        <w:rPr>
                          <w:rFonts w:cs="Times New Roman"/>
                          <w:sz w:val="32"/>
                          <w:szCs w:val="32"/>
                          <w:lang w:val="vi-VN"/>
                        </w:rPr>
                      </w:pPr>
                    </w:p>
                    <w:p w14:paraId="6B9276B9" w14:textId="77777777" w:rsidR="00E51BCA" w:rsidRPr="00926216" w:rsidRDefault="00E51BCA" w:rsidP="00E51BCA">
                      <w:pPr>
                        <w:jc w:val="center"/>
                        <w:rPr>
                          <w:rFonts w:cs="Times New Roman"/>
                          <w:sz w:val="32"/>
                          <w:szCs w:val="32"/>
                          <w:lang w:val="vi-VN"/>
                        </w:rPr>
                      </w:pPr>
                    </w:p>
                    <w:p w14:paraId="6CE17F48" w14:textId="77777777" w:rsidR="00E51BCA" w:rsidRPr="00926216" w:rsidRDefault="00E51BCA" w:rsidP="00E51BCA">
                      <w:pPr>
                        <w:jc w:val="center"/>
                        <w:rPr>
                          <w:rFonts w:cs="Times New Roman"/>
                          <w:sz w:val="32"/>
                          <w:szCs w:val="32"/>
                          <w:lang w:val="vi-VN"/>
                        </w:rPr>
                      </w:pPr>
                    </w:p>
                    <w:p w14:paraId="21DCD289" w14:textId="77777777" w:rsidR="00E51BCA" w:rsidRPr="00926216" w:rsidRDefault="00E51BCA" w:rsidP="00E51BCA">
                      <w:pPr>
                        <w:jc w:val="center"/>
                        <w:rPr>
                          <w:rFonts w:cs="Times New Roman"/>
                          <w:sz w:val="32"/>
                          <w:szCs w:val="32"/>
                          <w:lang w:val="vi-VN"/>
                        </w:rPr>
                      </w:pPr>
                    </w:p>
                    <w:p w14:paraId="2F85A278" w14:textId="77777777" w:rsidR="00E51BCA" w:rsidRPr="00926216" w:rsidRDefault="00E51BCA" w:rsidP="00E51BCA">
                      <w:pPr>
                        <w:jc w:val="center"/>
                        <w:rPr>
                          <w:rFonts w:cs="Times New Roman"/>
                          <w:sz w:val="32"/>
                          <w:szCs w:val="32"/>
                          <w:lang w:val="vi-VN"/>
                        </w:rPr>
                      </w:pPr>
                    </w:p>
                    <w:p w14:paraId="34B6A11F" w14:textId="77777777" w:rsidR="00E51BCA" w:rsidRPr="00926216" w:rsidRDefault="00E51BCA" w:rsidP="00E51BCA">
                      <w:pPr>
                        <w:jc w:val="center"/>
                        <w:rPr>
                          <w:rFonts w:cs="Times New Roman"/>
                          <w:sz w:val="32"/>
                          <w:szCs w:val="32"/>
                          <w:lang w:val="vi-VN"/>
                        </w:rPr>
                      </w:pPr>
                    </w:p>
                    <w:p w14:paraId="5D4FFFB2" w14:textId="77777777" w:rsidR="00E51BCA" w:rsidRPr="00926216" w:rsidRDefault="00E51BCA" w:rsidP="00E51BCA">
                      <w:pPr>
                        <w:jc w:val="center"/>
                        <w:rPr>
                          <w:rFonts w:cs="Times New Roman"/>
                          <w:sz w:val="32"/>
                          <w:szCs w:val="32"/>
                          <w:lang w:val="vi-VN"/>
                        </w:rPr>
                      </w:pPr>
                    </w:p>
                    <w:p w14:paraId="61113CE8" w14:textId="77777777" w:rsidR="00E51BCA" w:rsidRPr="00926216" w:rsidRDefault="00E51BCA" w:rsidP="00E51BCA">
                      <w:pPr>
                        <w:jc w:val="center"/>
                        <w:rPr>
                          <w:rFonts w:cs="Times New Roman"/>
                          <w:sz w:val="32"/>
                          <w:szCs w:val="32"/>
                          <w:lang w:val="vi-VN"/>
                        </w:rPr>
                      </w:pPr>
                    </w:p>
                    <w:p w14:paraId="6D5A8A0A" w14:textId="77777777" w:rsidR="00E51BCA" w:rsidRPr="00926216" w:rsidRDefault="00E51BCA" w:rsidP="00E51BCA">
                      <w:pPr>
                        <w:jc w:val="center"/>
                        <w:rPr>
                          <w:rFonts w:cs="Times New Roman"/>
                          <w:sz w:val="32"/>
                          <w:szCs w:val="32"/>
                          <w:lang w:val="vi-VN"/>
                        </w:rPr>
                      </w:pPr>
                    </w:p>
                    <w:p w14:paraId="456E81D7" w14:textId="77777777" w:rsidR="00E51BCA" w:rsidRPr="00926216" w:rsidRDefault="00E51BCA" w:rsidP="00E51BCA">
                      <w:pPr>
                        <w:jc w:val="center"/>
                        <w:rPr>
                          <w:rFonts w:cs="Times New Roman"/>
                          <w:sz w:val="32"/>
                          <w:szCs w:val="32"/>
                          <w:lang w:val="vi-VN"/>
                        </w:rPr>
                      </w:pPr>
                    </w:p>
                    <w:p w14:paraId="3B77F7A3" w14:textId="77777777" w:rsidR="00E51BCA" w:rsidRPr="00926216" w:rsidRDefault="00E51BCA" w:rsidP="00E51BCA">
                      <w:pPr>
                        <w:jc w:val="center"/>
                        <w:rPr>
                          <w:rFonts w:cs="Times New Roman"/>
                          <w:sz w:val="32"/>
                          <w:szCs w:val="32"/>
                          <w:lang w:val="vi-VN"/>
                        </w:rPr>
                      </w:pPr>
                    </w:p>
                    <w:p w14:paraId="0463FC97" w14:textId="77777777" w:rsidR="00E51BCA" w:rsidRPr="00926216" w:rsidRDefault="00E51BCA" w:rsidP="00E51BCA">
                      <w:pPr>
                        <w:jc w:val="center"/>
                        <w:rPr>
                          <w:rFonts w:cs="Times New Roman"/>
                          <w:sz w:val="32"/>
                          <w:szCs w:val="32"/>
                          <w:lang w:val="vi-VN"/>
                        </w:rPr>
                      </w:pPr>
                    </w:p>
                    <w:p w14:paraId="0ADDCE34" w14:textId="77777777" w:rsidR="00E51BCA" w:rsidRPr="00926216" w:rsidRDefault="00E51BCA" w:rsidP="00E51BCA">
                      <w:pPr>
                        <w:jc w:val="center"/>
                        <w:rPr>
                          <w:rFonts w:cs="Times New Roman"/>
                          <w:sz w:val="32"/>
                          <w:szCs w:val="32"/>
                          <w:lang w:val="vi-VN"/>
                        </w:rPr>
                      </w:pPr>
                    </w:p>
                    <w:p w14:paraId="7A3C4DD8" w14:textId="77777777" w:rsidR="00E51BCA" w:rsidRPr="00926216" w:rsidRDefault="00E51BCA" w:rsidP="00E51BCA">
                      <w:pPr>
                        <w:jc w:val="center"/>
                        <w:rPr>
                          <w:rFonts w:cs="Times New Roman"/>
                          <w:sz w:val="32"/>
                          <w:szCs w:val="32"/>
                          <w:lang w:val="vi-VN"/>
                        </w:rPr>
                      </w:pPr>
                    </w:p>
                    <w:p w14:paraId="76835712" w14:textId="77777777" w:rsidR="00E51BCA" w:rsidRPr="00926216" w:rsidRDefault="00E51BCA" w:rsidP="00E51BCA">
                      <w:pPr>
                        <w:jc w:val="center"/>
                        <w:rPr>
                          <w:rFonts w:cs="Times New Roman"/>
                          <w:sz w:val="32"/>
                          <w:szCs w:val="32"/>
                          <w:lang w:val="vi-VN"/>
                        </w:rPr>
                      </w:pPr>
                    </w:p>
                    <w:p w14:paraId="27B03444" w14:textId="77777777" w:rsidR="00E51BCA" w:rsidRPr="00926216" w:rsidRDefault="00E51BCA" w:rsidP="00E51BCA">
                      <w:pPr>
                        <w:jc w:val="center"/>
                        <w:rPr>
                          <w:rFonts w:cs="Times New Roman"/>
                          <w:sz w:val="32"/>
                          <w:szCs w:val="32"/>
                          <w:lang w:val="vi-VN"/>
                        </w:rPr>
                      </w:pPr>
                    </w:p>
                    <w:p w14:paraId="2DD1EFBE" w14:textId="77777777" w:rsidR="00E51BCA" w:rsidRPr="00926216" w:rsidRDefault="00E51BCA" w:rsidP="00E51BCA">
                      <w:pPr>
                        <w:jc w:val="center"/>
                        <w:rPr>
                          <w:rFonts w:cs="Times New Roman"/>
                          <w:sz w:val="32"/>
                          <w:szCs w:val="32"/>
                          <w:lang w:val="vi-VN"/>
                        </w:rPr>
                      </w:pPr>
                    </w:p>
                    <w:p w14:paraId="69E71A19" w14:textId="77777777" w:rsidR="00E51BCA" w:rsidRPr="00926216" w:rsidRDefault="00E51BCA" w:rsidP="00E51BCA">
                      <w:pPr>
                        <w:jc w:val="center"/>
                        <w:rPr>
                          <w:rFonts w:cs="Times New Roman"/>
                          <w:sz w:val="32"/>
                          <w:szCs w:val="32"/>
                          <w:lang w:val="vi-VN"/>
                        </w:rPr>
                      </w:pPr>
                    </w:p>
                    <w:p w14:paraId="61E11542" w14:textId="77777777" w:rsidR="00E51BCA" w:rsidRPr="00926216" w:rsidRDefault="00E51BCA" w:rsidP="00E51BCA">
                      <w:pPr>
                        <w:jc w:val="center"/>
                        <w:rPr>
                          <w:rFonts w:cs="Times New Roman"/>
                          <w:sz w:val="32"/>
                          <w:szCs w:val="32"/>
                          <w:lang w:val="vi-VN"/>
                        </w:rPr>
                      </w:pPr>
                    </w:p>
                    <w:p w14:paraId="12F97F90" w14:textId="77777777" w:rsidR="00E51BCA" w:rsidRPr="00926216" w:rsidRDefault="00E51BCA" w:rsidP="00E51BCA">
                      <w:pPr>
                        <w:jc w:val="center"/>
                        <w:rPr>
                          <w:rFonts w:cs="Times New Roman"/>
                          <w:sz w:val="32"/>
                          <w:szCs w:val="32"/>
                          <w:lang w:val="vi-VN"/>
                        </w:rPr>
                      </w:pPr>
                    </w:p>
                    <w:p w14:paraId="089F7116" w14:textId="77777777" w:rsidR="00E51BCA" w:rsidRPr="00926216" w:rsidRDefault="00E51BCA" w:rsidP="00E51BCA">
                      <w:pPr>
                        <w:jc w:val="center"/>
                        <w:rPr>
                          <w:rFonts w:cs="Times New Roman"/>
                          <w:sz w:val="32"/>
                          <w:szCs w:val="32"/>
                          <w:lang w:val="vi-VN"/>
                        </w:rPr>
                      </w:pPr>
                    </w:p>
                    <w:p w14:paraId="67C20E30" w14:textId="77777777" w:rsidR="00E51BCA" w:rsidRPr="00926216" w:rsidRDefault="00E51BCA" w:rsidP="00E51BCA">
                      <w:pPr>
                        <w:jc w:val="center"/>
                        <w:rPr>
                          <w:rFonts w:cs="Times New Roman"/>
                          <w:sz w:val="32"/>
                          <w:szCs w:val="32"/>
                          <w:lang w:val="vi-VN"/>
                        </w:rPr>
                      </w:pPr>
                    </w:p>
                    <w:p w14:paraId="1AA7464B" w14:textId="77777777" w:rsidR="00E51BCA" w:rsidRPr="00926216" w:rsidRDefault="00E51BCA" w:rsidP="00E51BCA">
                      <w:pPr>
                        <w:jc w:val="center"/>
                        <w:rPr>
                          <w:rFonts w:cs="Times New Roman"/>
                          <w:sz w:val="32"/>
                          <w:szCs w:val="32"/>
                          <w:lang w:val="vi-VN"/>
                        </w:rPr>
                      </w:pPr>
                    </w:p>
                    <w:p w14:paraId="1E407295" w14:textId="77777777" w:rsidR="00E51BCA" w:rsidRPr="00926216" w:rsidRDefault="00E51BCA" w:rsidP="00E51BCA">
                      <w:pPr>
                        <w:jc w:val="center"/>
                        <w:rPr>
                          <w:rFonts w:cs="Times New Roman"/>
                          <w:sz w:val="32"/>
                          <w:szCs w:val="32"/>
                          <w:lang w:val="vi-VN"/>
                        </w:rPr>
                      </w:pPr>
                    </w:p>
                    <w:p w14:paraId="29786E9C" w14:textId="77777777" w:rsidR="00E51BCA" w:rsidRPr="00926216" w:rsidRDefault="00E51BCA" w:rsidP="00E51BCA">
                      <w:pPr>
                        <w:jc w:val="center"/>
                        <w:rPr>
                          <w:rFonts w:cs="Times New Roman"/>
                          <w:sz w:val="32"/>
                          <w:szCs w:val="32"/>
                          <w:lang w:val="vi-VN"/>
                        </w:rPr>
                      </w:pPr>
                    </w:p>
                    <w:p w14:paraId="0C381E28" w14:textId="77777777" w:rsidR="00E51BCA" w:rsidRPr="00926216" w:rsidRDefault="00E51BCA" w:rsidP="00E51BCA">
                      <w:pPr>
                        <w:jc w:val="center"/>
                        <w:rPr>
                          <w:rFonts w:cs="Times New Roman"/>
                          <w:sz w:val="32"/>
                          <w:szCs w:val="32"/>
                          <w:lang w:val="vi-VN"/>
                        </w:rPr>
                      </w:pPr>
                    </w:p>
                    <w:p w14:paraId="5FE9A2F2" w14:textId="77777777" w:rsidR="00E51BCA" w:rsidRPr="00926216" w:rsidRDefault="00E51BCA" w:rsidP="00E51BCA">
                      <w:pPr>
                        <w:jc w:val="center"/>
                        <w:rPr>
                          <w:rFonts w:cs="Times New Roman"/>
                          <w:sz w:val="32"/>
                          <w:szCs w:val="32"/>
                          <w:lang w:val="vi-VN"/>
                        </w:rPr>
                      </w:pPr>
                    </w:p>
                    <w:p w14:paraId="211D0385" w14:textId="77777777" w:rsidR="00E51BCA" w:rsidRPr="00926216" w:rsidRDefault="00E51BCA" w:rsidP="00E51BCA">
                      <w:pPr>
                        <w:jc w:val="center"/>
                        <w:rPr>
                          <w:rFonts w:cs="Times New Roman"/>
                          <w:sz w:val="32"/>
                          <w:szCs w:val="32"/>
                          <w:lang w:val="vi-VN"/>
                        </w:rPr>
                      </w:pPr>
                    </w:p>
                    <w:p w14:paraId="711CC47A" w14:textId="77777777" w:rsidR="00E51BCA" w:rsidRPr="00926216" w:rsidRDefault="00E51BCA" w:rsidP="00E51BCA">
                      <w:pPr>
                        <w:jc w:val="center"/>
                        <w:rPr>
                          <w:rFonts w:cs="Times New Roman"/>
                          <w:sz w:val="32"/>
                          <w:szCs w:val="32"/>
                          <w:lang w:val="vi-VN"/>
                        </w:rPr>
                      </w:pPr>
                    </w:p>
                    <w:p w14:paraId="77AA813D" w14:textId="77777777" w:rsidR="00E51BCA" w:rsidRPr="00926216" w:rsidRDefault="00E51BCA" w:rsidP="00E51BCA">
                      <w:pPr>
                        <w:jc w:val="center"/>
                        <w:rPr>
                          <w:rFonts w:cs="Times New Roman"/>
                          <w:sz w:val="32"/>
                          <w:szCs w:val="32"/>
                          <w:lang w:val="vi-VN"/>
                        </w:rPr>
                      </w:pPr>
                    </w:p>
                    <w:p w14:paraId="632D0A5A" w14:textId="77777777" w:rsidR="00E51BCA" w:rsidRPr="00926216" w:rsidRDefault="00E51BCA" w:rsidP="00E51BCA">
                      <w:pPr>
                        <w:jc w:val="center"/>
                        <w:rPr>
                          <w:rFonts w:cs="Times New Roman"/>
                          <w:sz w:val="32"/>
                          <w:szCs w:val="32"/>
                          <w:lang w:val="vi-VN"/>
                        </w:rPr>
                      </w:pPr>
                    </w:p>
                    <w:p w14:paraId="51F30F03" w14:textId="77777777" w:rsidR="00E51BCA" w:rsidRPr="00926216" w:rsidRDefault="00E51BCA" w:rsidP="00E51BCA">
                      <w:pPr>
                        <w:jc w:val="center"/>
                        <w:rPr>
                          <w:rFonts w:cs="Times New Roman"/>
                          <w:sz w:val="32"/>
                          <w:szCs w:val="32"/>
                          <w:lang w:val="vi-VN"/>
                        </w:rPr>
                      </w:pPr>
                    </w:p>
                    <w:p w14:paraId="7493CAA4" w14:textId="77777777" w:rsidR="00E51BCA" w:rsidRPr="00926216" w:rsidRDefault="00E51BCA" w:rsidP="00E51BCA">
                      <w:pPr>
                        <w:jc w:val="center"/>
                        <w:rPr>
                          <w:rFonts w:cs="Times New Roman"/>
                          <w:sz w:val="32"/>
                          <w:szCs w:val="32"/>
                          <w:lang w:val="vi-VN"/>
                        </w:rPr>
                      </w:pPr>
                    </w:p>
                    <w:p w14:paraId="64D1ECA3" w14:textId="77777777" w:rsidR="00E51BCA" w:rsidRPr="00926216" w:rsidRDefault="00E51BCA" w:rsidP="00E51BCA">
                      <w:pPr>
                        <w:jc w:val="center"/>
                        <w:rPr>
                          <w:rFonts w:cs="Times New Roman"/>
                          <w:sz w:val="32"/>
                          <w:szCs w:val="32"/>
                          <w:lang w:val="vi-VN"/>
                        </w:rPr>
                      </w:pPr>
                    </w:p>
                    <w:p w14:paraId="64701B2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BCF981E" w14:textId="77777777" w:rsidR="00E51BCA" w:rsidRPr="00926216" w:rsidRDefault="00E51BCA" w:rsidP="00E51BCA">
                      <w:pPr>
                        <w:rPr>
                          <w:rFonts w:cs="Times New Roman"/>
                        </w:rPr>
                      </w:pPr>
                    </w:p>
                    <w:p w14:paraId="260B79A9" w14:textId="77777777" w:rsidR="00E51BCA" w:rsidRPr="00926216" w:rsidRDefault="00E51BCA" w:rsidP="00E51BCA">
                      <w:pPr>
                        <w:jc w:val="center"/>
                        <w:outlineLvl w:val="0"/>
                        <w:rPr>
                          <w:rFonts w:cs="Times New Roman"/>
                          <w:b/>
                          <w:sz w:val="40"/>
                          <w:szCs w:val="40"/>
                        </w:rPr>
                      </w:pPr>
                      <w:bookmarkStart w:id="153" w:name="_Toc186413180"/>
                      <w:r w:rsidRPr="00926216">
                        <w:rPr>
                          <w:rFonts w:cs="Times New Roman"/>
                          <w:b/>
                          <w:sz w:val="40"/>
                          <w:szCs w:val="40"/>
                          <w:lang w:val="vi-VN"/>
                        </w:rPr>
                        <w:t>B</w:t>
                      </w:r>
                      <w:r w:rsidRPr="00926216">
                        <w:rPr>
                          <w:rFonts w:cs="Times New Roman"/>
                          <w:b/>
                          <w:sz w:val="40"/>
                          <w:szCs w:val="40"/>
                        </w:rPr>
                        <w:t>Ộ GIÁO DỤC VÀ ĐÀO TẠO</w:t>
                      </w:r>
                      <w:bookmarkEnd w:id="153"/>
                    </w:p>
                    <w:p w14:paraId="21471C2B" w14:textId="77777777" w:rsidR="00E51BCA" w:rsidRPr="00926216" w:rsidRDefault="00E51BCA" w:rsidP="00E51BCA">
                      <w:pPr>
                        <w:jc w:val="center"/>
                        <w:outlineLvl w:val="0"/>
                        <w:rPr>
                          <w:rFonts w:cs="Times New Roman"/>
                          <w:b/>
                          <w:sz w:val="44"/>
                          <w:szCs w:val="44"/>
                        </w:rPr>
                      </w:pPr>
                      <w:bookmarkStart w:id="154" w:name="_Toc186413181"/>
                      <w:r w:rsidRPr="00926216">
                        <w:rPr>
                          <w:rFonts w:cs="Times New Roman"/>
                          <w:b/>
                          <w:sz w:val="44"/>
                          <w:szCs w:val="44"/>
                        </w:rPr>
                        <w:t>TRƯỜNG ĐẠI HỌC NÔNG LÂM TP HCM</w:t>
                      </w:r>
                      <w:bookmarkEnd w:id="154"/>
                    </w:p>
                    <w:p w14:paraId="401053F2" w14:textId="77777777" w:rsidR="00E51BCA" w:rsidRPr="00926216" w:rsidRDefault="00E51BCA" w:rsidP="00E51BCA">
                      <w:pPr>
                        <w:jc w:val="center"/>
                        <w:outlineLvl w:val="0"/>
                        <w:rPr>
                          <w:rFonts w:cs="Times New Roman"/>
                          <w:b/>
                          <w:sz w:val="44"/>
                          <w:szCs w:val="44"/>
                        </w:rPr>
                      </w:pPr>
                      <w:bookmarkStart w:id="155" w:name="_Toc186413182"/>
                      <w:r w:rsidRPr="00926216">
                        <w:rPr>
                          <w:rFonts w:cs="Times New Roman"/>
                          <w:b/>
                          <w:sz w:val="40"/>
                          <w:szCs w:val="40"/>
                        </w:rPr>
                        <w:t>KHOA CÔNG NGHỆ THÔNG TIN</w:t>
                      </w:r>
                      <w:bookmarkEnd w:id="155"/>
                    </w:p>
                    <w:p w14:paraId="4D7138D7" w14:textId="77777777" w:rsidR="00E51BCA" w:rsidRPr="00926216" w:rsidRDefault="00E51BCA" w:rsidP="00E51BCA">
                      <w:pPr>
                        <w:jc w:val="center"/>
                        <w:rPr>
                          <w:rFonts w:cs="Times New Roman"/>
                          <w:b/>
                          <w:sz w:val="32"/>
                          <w:szCs w:val="32"/>
                        </w:rPr>
                      </w:pPr>
                    </w:p>
                    <w:p w14:paraId="0B9E665A"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E13FA66" wp14:editId="5F7A078D">
                            <wp:extent cx="1440000" cy="1440000"/>
                            <wp:effectExtent l="0" t="0" r="0" b="0"/>
                            <wp:docPr id="204912512" name="Picture 20491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6C940CB" w14:textId="77777777" w:rsidR="00E51BCA" w:rsidRPr="00926216" w:rsidRDefault="00E51BCA" w:rsidP="00E51BCA">
                      <w:pPr>
                        <w:jc w:val="center"/>
                        <w:rPr>
                          <w:rFonts w:cs="Times New Roman"/>
                          <w:b/>
                          <w:sz w:val="32"/>
                          <w:szCs w:val="32"/>
                        </w:rPr>
                      </w:pPr>
                    </w:p>
                    <w:p w14:paraId="01C78B22"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F315398"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0260C990" w14:textId="77777777" w:rsidR="00E51BCA" w:rsidRPr="00926216" w:rsidRDefault="00E51BCA" w:rsidP="00E51BCA">
                      <w:pPr>
                        <w:jc w:val="center"/>
                        <w:rPr>
                          <w:rFonts w:cs="Times New Roman"/>
                          <w:sz w:val="32"/>
                          <w:szCs w:val="32"/>
                        </w:rPr>
                      </w:pPr>
                    </w:p>
                    <w:p w14:paraId="56214D89" w14:textId="77777777" w:rsidR="00E51BCA" w:rsidRPr="00926216" w:rsidRDefault="00E51BCA" w:rsidP="00E51BCA">
                      <w:pPr>
                        <w:jc w:val="center"/>
                        <w:rPr>
                          <w:rFonts w:cs="Times New Roman"/>
                          <w:sz w:val="32"/>
                          <w:szCs w:val="32"/>
                        </w:rPr>
                      </w:pPr>
                    </w:p>
                    <w:p w14:paraId="56A871C3" w14:textId="77777777" w:rsidR="00E51BCA" w:rsidRPr="00926216" w:rsidRDefault="00E51BCA" w:rsidP="00E51BCA">
                      <w:pPr>
                        <w:jc w:val="center"/>
                        <w:rPr>
                          <w:rFonts w:cs="Times New Roman"/>
                          <w:sz w:val="32"/>
                          <w:szCs w:val="32"/>
                        </w:rPr>
                      </w:pPr>
                    </w:p>
                    <w:p w14:paraId="17213363" w14:textId="77777777" w:rsidR="00E51BCA" w:rsidRPr="00926216" w:rsidRDefault="00E51BCA" w:rsidP="00E51BCA">
                      <w:pPr>
                        <w:jc w:val="center"/>
                        <w:rPr>
                          <w:rFonts w:cs="Times New Roman"/>
                          <w:sz w:val="32"/>
                          <w:szCs w:val="32"/>
                        </w:rPr>
                      </w:pPr>
                    </w:p>
                    <w:p w14:paraId="6FBD25DE" w14:textId="77777777" w:rsidR="00E51BCA" w:rsidRPr="00926216" w:rsidRDefault="00E51BCA" w:rsidP="00E51BCA">
                      <w:pPr>
                        <w:jc w:val="center"/>
                        <w:rPr>
                          <w:rFonts w:cs="Times New Roman"/>
                          <w:sz w:val="32"/>
                          <w:szCs w:val="32"/>
                        </w:rPr>
                      </w:pPr>
                    </w:p>
                    <w:p w14:paraId="4662ABBC"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2632F53"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421B6FCC"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319CCD7C" w14:textId="77777777" w:rsidR="00E51BCA" w:rsidRPr="00926216" w:rsidRDefault="00E51BCA" w:rsidP="00E51BCA">
                      <w:pPr>
                        <w:jc w:val="both"/>
                        <w:rPr>
                          <w:rFonts w:cs="Times New Roman"/>
                          <w:bCs/>
                          <w:sz w:val="28"/>
                          <w:szCs w:val="28"/>
                          <w:lang w:val="vi-VN"/>
                        </w:rPr>
                      </w:pPr>
                    </w:p>
                    <w:p w14:paraId="6783E8DC" w14:textId="77777777" w:rsidR="00E51BCA" w:rsidRPr="00926216" w:rsidRDefault="00E51BCA" w:rsidP="00E51BCA">
                      <w:pPr>
                        <w:jc w:val="both"/>
                        <w:rPr>
                          <w:rFonts w:cs="Times New Roman"/>
                          <w:bCs/>
                          <w:sz w:val="28"/>
                          <w:szCs w:val="28"/>
                          <w:lang w:val="vi-VN"/>
                        </w:rPr>
                      </w:pPr>
                    </w:p>
                    <w:p w14:paraId="4A891F75" w14:textId="77777777" w:rsidR="00E51BCA" w:rsidRPr="00926216" w:rsidRDefault="00E51BCA" w:rsidP="00E51BCA">
                      <w:pPr>
                        <w:jc w:val="both"/>
                        <w:rPr>
                          <w:rFonts w:cs="Times New Roman"/>
                          <w:bCs/>
                          <w:sz w:val="28"/>
                          <w:szCs w:val="28"/>
                          <w:lang w:val="vi-VN"/>
                        </w:rPr>
                      </w:pPr>
                    </w:p>
                    <w:p w14:paraId="098895B0"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7E32DAB" w14:textId="77777777" w:rsidR="00E51BCA" w:rsidRPr="00926216" w:rsidRDefault="00E51BCA" w:rsidP="00E51BCA">
                      <w:pPr>
                        <w:jc w:val="center"/>
                        <w:rPr>
                          <w:rFonts w:cs="Times New Roman"/>
                          <w:sz w:val="32"/>
                          <w:szCs w:val="32"/>
                        </w:rPr>
                      </w:pPr>
                    </w:p>
                    <w:p w14:paraId="415BE3D2" w14:textId="77777777" w:rsidR="00E51BCA" w:rsidRPr="00926216" w:rsidRDefault="00E51BCA" w:rsidP="00E51BCA">
                      <w:pPr>
                        <w:jc w:val="center"/>
                        <w:rPr>
                          <w:rFonts w:cs="Times New Roman"/>
                          <w:sz w:val="32"/>
                          <w:szCs w:val="32"/>
                          <w:lang w:val="vi-VN"/>
                        </w:rPr>
                      </w:pPr>
                    </w:p>
                    <w:p w14:paraId="7D3FBBF0" w14:textId="77777777" w:rsidR="00E51BCA" w:rsidRPr="00926216" w:rsidRDefault="00E51BCA" w:rsidP="00E51BCA">
                      <w:pPr>
                        <w:jc w:val="center"/>
                        <w:rPr>
                          <w:rFonts w:cs="Times New Roman"/>
                          <w:sz w:val="32"/>
                          <w:szCs w:val="32"/>
                          <w:lang w:val="vi-VN"/>
                        </w:rPr>
                      </w:pPr>
                    </w:p>
                    <w:p w14:paraId="1119DF6D" w14:textId="77777777" w:rsidR="00E51BCA" w:rsidRPr="00926216" w:rsidRDefault="00E51BCA" w:rsidP="00E51BCA">
                      <w:pPr>
                        <w:jc w:val="center"/>
                        <w:rPr>
                          <w:rFonts w:cs="Times New Roman"/>
                          <w:sz w:val="32"/>
                          <w:szCs w:val="32"/>
                          <w:lang w:val="vi-VN"/>
                        </w:rPr>
                      </w:pPr>
                    </w:p>
                    <w:p w14:paraId="289D082E" w14:textId="77777777" w:rsidR="00E51BCA" w:rsidRPr="00926216" w:rsidRDefault="00E51BCA" w:rsidP="00E51BCA">
                      <w:pPr>
                        <w:jc w:val="center"/>
                        <w:rPr>
                          <w:rFonts w:cs="Times New Roman"/>
                          <w:sz w:val="32"/>
                          <w:szCs w:val="32"/>
                          <w:lang w:val="vi-VN"/>
                        </w:rPr>
                      </w:pPr>
                    </w:p>
                    <w:p w14:paraId="2B4F8D4D" w14:textId="77777777" w:rsidR="00E51BCA" w:rsidRPr="00926216" w:rsidRDefault="00E51BCA" w:rsidP="00E51BCA">
                      <w:pPr>
                        <w:jc w:val="center"/>
                        <w:rPr>
                          <w:rFonts w:cs="Times New Roman"/>
                          <w:sz w:val="32"/>
                          <w:szCs w:val="32"/>
                          <w:lang w:val="vi-VN"/>
                        </w:rPr>
                      </w:pPr>
                    </w:p>
                    <w:p w14:paraId="25EC8C7B" w14:textId="77777777" w:rsidR="00E51BCA" w:rsidRPr="00926216" w:rsidRDefault="00E51BCA" w:rsidP="00E51BCA">
                      <w:pPr>
                        <w:jc w:val="center"/>
                        <w:rPr>
                          <w:rFonts w:cs="Times New Roman"/>
                          <w:sz w:val="32"/>
                          <w:szCs w:val="32"/>
                          <w:lang w:val="vi-VN"/>
                        </w:rPr>
                      </w:pPr>
                    </w:p>
                    <w:p w14:paraId="7ED6056D" w14:textId="77777777" w:rsidR="00E51BCA" w:rsidRPr="00926216" w:rsidRDefault="00E51BCA" w:rsidP="00E51BCA">
                      <w:pPr>
                        <w:jc w:val="center"/>
                        <w:rPr>
                          <w:rFonts w:cs="Times New Roman"/>
                          <w:sz w:val="32"/>
                          <w:szCs w:val="32"/>
                          <w:lang w:val="vi-VN"/>
                        </w:rPr>
                      </w:pPr>
                    </w:p>
                    <w:p w14:paraId="739B1005" w14:textId="77777777" w:rsidR="00E51BCA" w:rsidRPr="00926216" w:rsidRDefault="00E51BCA" w:rsidP="00E51BCA">
                      <w:pPr>
                        <w:jc w:val="center"/>
                        <w:rPr>
                          <w:rFonts w:cs="Times New Roman"/>
                          <w:sz w:val="32"/>
                          <w:szCs w:val="32"/>
                          <w:lang w:val="vi-VN"/>
                        </w:rPr>
                      </w:pPr>
                    </w:p>
                    <w:p w14:paraId="1EC27F89" w14:textId="77777777" w:rsidR="00E51BCA" w:rsidRPr="00926216" w:rsidRDefault="00E51BCA" w:rsidP="00E51BCA">
                      <w:pPr>
                        <w:jc w:val="center"/>
                        <w:rPr>
                          <w:rFonts w:cs="Times New Roman"/>
                          <w:sz w:val="32"/>
                          <w:szCs w:val="32"/>
                          <w:lang w:val="vi-VN"/>
                        </w:rPr>
                      </w:pPr>
                    </w:p>
                    <w:p w14:paraId="26A37E04" w14:textId="77777777" w:rsidR="00E51BCA" w:rsidRPr="00926216" w:rsidRDefault="00E51BCA" w:rsidP="00E51BCA">
                      <w:pPr>
                        <w:jc w:val="center"/>
                        <w:rPr>
                          <w:rFonts w:cs="Times New Roman"/>
                          <w:sz w:val="32"/>
                          <w:szCs w:val="32"/>
                          <w:lang w:val="vi-VN"/>
                        </w:rPr>
                      </w:pPr>
                    </w:p>
                    <w:p w14:paraId="692631B9" w14:textId="77777777" w:rsidR="00E51BCA" w:rsidRPr="00926216" w:rsidRDefault="00E51BCA" w:rsidP="00E51BCA">
                      <w:pPr>
                        <w:jc w:val="center"/>
                        <w:rPr>
                          <w:rFonts w:cs="Times New Roman"/>
                          <w:sz w:val="32"/>
                          <w:szCs w:val="32"/>
                          <w:lang w:val="vi-VN"/>
                        </w:rPr>
                      </w:pPr>
                    </w:p>
                    <w:p w14:paraId="794E70FA" w14:textId="77777777" w:rsidR="00E51BCA" w:rsidRPr="00926216" w:rsidRDefault="00E51BCA" w:rsidP="00E51BCA">
                      <w:pPr>
                        <w:jc w:val="center"/>
                        <w:rPr>
                          <w:rFonts w:cs="Times New Roman"/>
                          <w:sz w:val="32"/>
                          <w:szCs w:val="32"/>
                          <w:lang w:val="vi-VN"/>
                        </w:rPr>
                      </w:pPr>
                    </w:p>
                    <w:p w14:paraId="515120CE" w14:textId="77777777" w:rsidR="00E51BCA" w:rsidRPr="00926216" w:rsidRDefault="00E51BCA" w:rsidP="00E51BCA">
                      <w:pPr>
                        <w:jc w:val="center"/>
                        <w:rPr>
                          <w:rFonts w:cs="Times New Roman"/>
                          <w:sz w:val="32"/>
                          <w:szCs w:val="32"/>
                          <w:lang w:val="vi-VN"/>
                        </w:rPr>
                      </w:pPr>
                    </w:p>
                    <w:p w14:paraId="30644D96" w14:textId="77777777" w:rsidR="00E51BCA" w:rsidRPr="00926216" w:rsidRDefault="00E51BCA" w:rsidP="00E51BCA">
                      <w:pPr>
                        <w:jc w:val="center"/>
                        <w:rPr>
                          <w:rFonts w:cs="Times New Roman"/>
                          <w:sz w:val="32"/>
                          <w:szCs w:val="32"/>
                          <w:lang w:val="vi-VN"/>
                        </w:rPr>
                      </w:pPr>
                    </w:p>
                    <w:p w14:paraId="130149AA" w14:textId="77777777" w:rsidR="00E51BCA" w:rsidRPr="00926216" w:rsidRDefault="00E51BCA" w:rsidP="00E51BCA">
                      <w:pPr>
                        <w:jc w:val="center"/>
                        <w:rPr>
                          <w:rFonts w:cs="Times New Roman"/>
                          <w:sz w:val="32"/>
                          <w:szCs w:val="32"/>
                          <w:lang w:val="vi-VN"/>
                        </w:rPr>
                      </w:pPr>
                    </w:p>
                    <w:p w14:paraId="3373ADE4" w14:textId="77777777" w:rsidR="00E51BCA" w:rsidRPr="00926216" w:rsidRDefault="00E51BCA" w:rsidP="00E51BCA">
                      <w:pPr>
                        <w:jc w:val="center"/>
                        <w:rPr>
                          <w:rFonts w:cs="Times New Roman"/>
                          <w:sz w:val="32"/>
                          <w:szCs w:val="32"/>
                          <w:lang w:val="vi-VN"/>
                        </w:rPr>
                      </w:pPr>
                    </w:p>
                    <w:p w14:paraId="77E2C0F7" w14:textId="77777777" w:rsidR="00E51BCA" w:rsidRPr="00926216" w:rsidRDefault="00E51BCA" w:rsidP="00E51BCA">
                      <w:pPr>
                        <w:jc w:val="center"/>
                        <w:rPr>
                          <w:rFonts w:cs="Times New Roman"/>
                          <w:sz w:val="32"/>
                          <w:szCs w:val="32"/>
                          <w:lang w:val="vi-VN"/>
                        </w:rPr>
                      </w:pPr>
                    </w:p>
                    <w:p w14:paraId="5111CC53" w14:textId="77777777" w:rsidR="00E51BCA" w:rsidRPr="00926216" w:rsidRDefault="00E51BCA" w:rsidP="00E51BCA">
                      <w:pPr>
                        <w:jc w:val="center"/>
                        <w:rPr>
                          <w:rFonts w:cs="Times New Roman"/>
                          <w:sz w:val="32"/>
                          <w:szCs w:val="32"/>
                          <w:lang w:val="vi-VN"/>
                        </w:rPr>
                      </w:pPr>
                    </w:p>
                    <w:p w14:paraId="32D86B16" w14:textId="77777777" w:rsidR="00E51BCA" w:rsidRPr="00926216" w:rsidRDefault="00E51BCA" w:rsidP="00E51BCA">
                      <w:pPr>
                        <w:jc w:val="center"/>
                        <w:rPr>
                          <w:rFonts w:cs="Times New Roman"/>
                          <w:sz w:val="32"/>
                          <w:szCs w:val="32"/>
                          <w:lang w:val="vi-VN"/>
                        </w:rPr>
                      </w:pPr>
                    </w:p>
                    <w:p w14:paraId="33910A27" w14:textId="77777777" w:rsidR="00E51BCA" w:rsidRPr="00926216" w:rsidRDefault="00E51BCA" w:rsidP="00E51BCA">
                      <w:pPr>
                        <w:jc w:val="center"/>
                        <w:rPr>
                          <w:rFonts w:cs="Times New Roman"/>
                          <w:sz w:val="32"/>
                          <w:szCs w:val="32"/>
                          <w:lang w:val="vi-VN"/>
                        </w:rPr>
                      </w:pPr>
                    </w:p>
                    <w:p w14:paraId="5E3F47DE" w14:textId="77777777" w:rsidR="00E51BCA" w:rsidRPr="00926216" w:rsidRDefault="00E51BCA" w:rsidP="00E51BCA">
                      <w:pPr>
                        <w:jc w:val="center"/>
                        <w:rPr>
                          <w:rFonts w:cs="Times New Roman"/>
                          <w:sz w:val="32"/>
                          <w:szCs w:val="32"/>
                          <w:lang w:val="vi-VN"/>
                        </w:rPr>
                      </w:pPr>
                    </w:p>
                    <w:p w14:paraId="3CB4F75A" w14:textId="77777777" w:rsidR="00E51BCA" w:rsidRPr="00926216" w:rsidRDefault="00E51BCA" w:rsidP="00E51BCA">
                      <w:pPr>
                        <w:jc w:val="center"/>
                        <w:rPr>
                          <w:rFonts w:cs="Times New Roman"/>
                          <w:sz w:val="32"/>
                          <w:szCs w:val="32"/>
                          <w:lang w:val="vi-VN"/>
                        </w:rPr>
                      </w:pPr>
                    </w:p>
                    <w:p w14:paraId="0581FA29" w14:textId="77777777" w:rsidR="00E51BCA" w:rsidRPr="00926216" w:rsidRDefault="00E51BCA" w:rsidP="00E51BCA">
                      <w:pPr>
                        <w:jc w:val="center"/>
                        <w:rPr>
                          <w:rFonts w:cs="Times New Roman"/>
                          <w:sz w:val="32"/>
                          <w:szCs w:val="32"/>
                          <w:lang w:val="vi-VN"/>
                        </w:rPr>
                      </w:pPr>
                    </w:p>
                    <w:p w14:paraId="6666AECA" w14:textId="77777777" w:rsidR="00E51BCA" w:rsidRPr="00926216" w:rsidRDefault="00E51BCA" w:rsidP="00E51BCA">
                      <w:pPr>
                        <w:jc w:val="center"/>
                        <w:rPr>
                          <w:rFonts w:cs="Times New Roman"/>
                          <w:sz w:val="32"/>
                          <w:szCs w:val="32"/>
                          <w:lang w:val="vi-VN"/>
                        </w:rPr>
                      </w:pPr>
                    </w:p>
                    <w:p w14:paraId="0C4C688F" w14:textId="77777777" w:rsidR="00E51BCA" w:rsidRPr="00926216" w:rsidRDefault="00E51BCA" w:rsidP="00E51BCA">
                      <w:pPr>
                        <w:jc w:val="center"/>
                        <w:rPr>
                          <w:rFonts w:cs="Times New Roman"/>
                          <w:sz w:val="32"/>
                          <w:szCs w:val="32"/>
                          <w:lang w:val="vi-VN"/>
                        </w:rPr>
                      </w:pPr>
                    </w:p>
                    <w:p w14:paraId="6A53DC03" w14:textId="77777777" w:rsidR="00E51BCA" w:rsidRPr="00926216" w:rsidRDefault="00E51BCA" w:rsidP="00E51BCA">
                      <w:pPr>
                        <w:jc w:val="center"/>
                        <w:rPr>
                          <w:rFonts w:cs="Times New Roman"/>
                          <w:sz w:val="32"/>
                          <w:szCs w:val="32"/>
                          <w:lang w:val="vi-VN"/>
                        </w:rPr>
                      </w:pPr>
                    </w:p>
                    <w:p w14:paraId="2E2C436C" w14:textId="77777777" w:rsidR="00E51BCA" w:rsidRPr="00926216" w:rsidRDefault="00E51BCA" w:rsidP="00E51BCA">
                      <w:pPr>
                        <w:jc w:val="center"/>
                        <w:rPr>
                          <w:rFonts w:cs="Times New Roman"/>
                          <w:sz w:val="32"/>
                          <w:szCs w:val="32"/>
                          <w:lang w:val="vi-VN"/>
                        </w:rPr>
                      </w:pPr>
                    </w:p>
                    <w:p w14:paraId="73234206" w14:textId="77777777" w:rsidR="00E51BCA" w:rsidRPr="00926216" w:rsidRDefault="00E51BCA" w:rsidP="00E51BCA">
                      <w:pPr>
                        <w:jc w:val="center"/>
                        <w:rPr>
                          <w:rFonts w:cs="Times New Roman"/>
                          <w:sz w:val="32"/>
                          <w:szCs w:val="32"/>
                          <w:lang w:val="vi-VN"/>
                        </w:rPr>
                      </w:pPr>
                    </w:p>
                    <w:p w14:paraId="2AA8DE6F" w14:textId="77777777" w:rsidR="00E51BCA" w:rsidRPr="00926216" w:rsidRDefault="00E51BCA" w:rsidP="00E51BCA">
                      <w:pPr>
                        <w:jc w:val="center"/>
                        <w:rPr>
                          <w:rFonts w:cs="Times New Roman"/>
                          <w:sz w:val="32"/>
                          <w:szCs w:val="32"/>
                          <w:lang w:val="vi-VN"/>
                        </w:rPr>
                      </w:pPr>
                    </w:p>
                    <w:p w14:paraId="2B6A24B6" w14:textId="77777777" w:rsidR="00E51BCA" w:rsidRPr="00926216" w:rsidRDefault="00E51BCA" w:rsidP="00E51BCA">
                      <w:pPr>
                        <w:jc w:val="center"/>
                        <w:rPr>
                          <w:rFonts w:cs="Times New Roman"/>
                          <w:sz w:val="32"/>
                          <w:szCs w:val="32"/>
                          <w:lang w:val="vi-VN"/>
                        </w:rPr>
                      </w:pPr>
                    </w:p>
                    <w:p w14:paraId="220F3289" w14:textId="77777777" w:rsidR="00E51BCA" w:rsidRPr="00926216" w:rsidRDefault="00E51BCA" w:rsidP="00E51BCA">
                      <w:pPr>
                        <w:jc w:val="center"/>
                        <w:rPr>
                          <w:rFonts w:cs="Times New Roman"/>
                          <w:sz w:val="32"/>
                          <w:szCs w:val="32"/>
                          <w:lang w:val="vi-VN"/>
                        </w:rPr>
                      </w:pPr>
                    </w:p>
                    <w:p w14:paraId="3C127222" w14:textId="77777777" w:rsidR="00E51BCA" w:rsidRPr="00926216" w:rsidRDefault="00E51BCA" w:rsidP="00E51BCA">
                      <w:pPr>
                        <w:jc w:val="center"/>
                        <w:rPr>
                          <w:rFonts w:cs="Times New Roman"/>
                          <w:sz w:val="32"/>
                          <w:szCs w:val="32"/>
                          <w:lang w:val="vi-VN"/>
                        </w:rPr>
                      </w:pPr>
                    </w:p>
                    <w:p w14:paraId="2AB15D51" w14:textId="77777777" w:rsidR="00E51BCA" w:rsidRPr="00926216" w:rsidRDefault="00E51BCA" w:rsidP="00E51BCA">
                      <w:pPr>
                        <w:jc w:val="center"/>
                        <w:rPr>
                          <w:rFonts w:cs="Times New Roman"/>
                          <w:sz w:val="32"/>
                          <w:szCs w:val="32"/>
                          <w:lang w:val="vi-VN"/>
                        </w:rPr>
                      </w:pPr>
                    </w:p>
                    <w:p w14:paraId="7155B388" w14:textId="77777777" w:rsidR="00E51BCA" w:rsidRPr="00926216" w:rsidRDefault="00E51BCA" w:rsidP="00E51BCA">
                      <w:pPr>
                        <w:jc w:val="center"/>
                        <w:rPr>
                          <w:rFonts w:cs="Times New Roman"/>
                          <w:sz w:val="32"/>
                          <w:szCs w:val="32"/>
                          <w:lang w:val="vi-VN"/>
                        </w:rPr>
                      </w:pPr>
                    </w:p>
                    <w:p w14:paraId="7FD550B4" w14:textId="77777777" w:rsidR="00E51BCA" w:rsidRPr="00926216" w:rsidRDefault="00E51BCA" w:rsidP="00E51BCA">
                      <w:pPr>
                        <w:jc w:val="center"/>
                        <w:rPr>
                          <w:rFonts w:cs="Times New Roman"/>
                          <w:sz w:val="32"/>
                          <w:szCs w:val="32"/>
                          <w:lang w:val="vi-VN"/>
                        </w:rPr>
                      </w:pPr>
                    </w:p>
                    <w:p w14:paraId="3586039A" w14:textId="77777777" w:rsidR="00E51BCA" w:rsidRPr="00926216" w:rsidRDefault="00E51BCA" w:rsidP="00E51BCA">
                      <w:pPr>
                        <w:jc w:val="center"/>
                        <w:rPr>
                          <w:rFonts w:cs="Times New Roman"/>
                          <w:sz w:val="32"/>
                          <w:szCs w:val="32"/>
                          <w:lang w:val="vi-VN"/>
                        </w:rPr>
                      </w:pPr>
                    </w:p>
                    <w:p w14:paraId="7144E84F" w14:textId="77777777" w:rsidR="00E51BCA" w:rsidRPr="00926216" w:rsidRDefault="00E51BCA" w:rsidP="00E51BCA">
                      <w:pPr>
                        <w:jc w:val="center"/>
                        <w:rPr>
                          <w:rFonts w:cs="Times New Roman"/>
                          <w:sz w:val="32"/>
                          <w:szCs w:val="32"/>
                          <w:lang w:val="vi-VN"/>
                        </w:rPr>
                      </w:pPr>
                    </w:p>
                    <w:p w14:paraId="7B9115D5" w14:textId="77777777" w:rsidR="00E51BCA" w:rsidRPr="00926216" w:rsidRDefault="00E51BCA" w:rsidP="00E51BCA">
                      <w:pPr>
                        <w:jc w:val="center"/>
                        <w:rPr>
                          <w:rFonts w:cs="Times New Roman"/>
                          <w:sz w:val="32"/>
                          <w:szCs w:val="32"/>
                          <w:lang w:val="vi-VN"/>
                        </w:rPr>
                      </w:pPr>
                    </w:p>
                    <w:p w14:paraId="07FF8564" w14:textId="77777777" w:rsidR="00E51BCA" w:rsidRPr="00926216" w:rsidRDefault="00E51BCA" w:rsidP="00E51BCA">
                      <w:pPr>
                        <w:jc w:val="center"/>
                        <w:rPr>
                          <w:rFonts w:cs="Times New Roman"/>
                          <w:sz w:val="32"/>
                          <w:szCs w:val="32"/>
                          <w:lang w:val="vi-VN"/>
                        </w:rPr>
                      </w:pPr>
                    </w:p>
                    <w:p w14:paraId="70AD0E4A" w14:textId="77777777" w:rsidR="00E51BCA" w:rsidRPr="00926216" w:rsidRDefault="00E51BCA" w:rsidP="00E51BCA">
                      <w:pPr>
                        <w:jc w:val="center"/>
                        <w:rPr>
                          <w:rFonts w:cs="Times New Roman"/>
                          <w:sz w:val="32"/>
                          <w:szCs w:val="32"/>
                          <w:lang w:val="vi-VN"/>
                        </w:rPr>
                      </w:pPr>
                    </w:p>
                    <w:p w14:paraId="3A0A193B" w14:textId="77777777" w:rsidR="00E51BCA" w:rsidRPr="00926216" w:rsidRDefault="00E51BCA" w:rsidP="00E51BCA">
                      <w:pPr>
                        <w:jc w:val="center"/>
                        <w:rPr>
                          <w:rFonts w:cs="Times New Roman"/>
                          <w:sz w:val="32"/>
                          <w:szCs w:val="32"/>
                          <w:lang w:val="vi-VN"/>
                        </w:rPr>
                      </w:pPr>
                    </w:p>
                    <w:p w14:paraId="3076B916" w14:textId="77777777" w:rsidR="00E51BCA" w:rsidRPr="00926216" w:rsidRDefault="00E51BCA" w:rsidP="00E51BCA">
                      <w:pPr>
                        <w:jc w:val="center"/>
                        <w:rPr>
                          <w:rFonts w:cs="Times New Roman"/>
                          <w:sz w:val="32"/>
                          <w:szCs w:val="32"/>
                          <w:lang w:val="vi-VN"/>
                        </w:rPr>
                      </w:pPr>
                    </w:p>
                    <w:p w14:paraId="55A753DD" w14:textId="77777777" w:rsidR="00E51BCA" w:rsidRPr="00926216" w:rsidRDefault="00E51BCA" w:rsidP="00E51BCA">
                      <w:pPr>
                        <w:jc w:val="center"/>
                        <w:rPr>
                          <w:rFonts w:cs="Times New Roman"/>
                          <w:sz w:val="32"/>
                          <w:szCs w:val="32"/>
                          <w:lang w:val="vi-VN"/>
                        </w:rPr>
                      </w:pPr>
                    </w:p>
                    <w:p w14:paraId="0F491B15" w14:textId="77777777" w:rsidR="00E51BCA" w:rsidRPr="00926216" w:rsidRDefault="00E51BCA" w:rsidP="00E51BCA">
                      <w:pPr>
                        <w:jc w:val="center"/>
                        <w:rPr>
                          <w:rFonts w:cs="Times New Roman"/>
                          <w:sz w:val="32"/>
                          <w:szCs w:val="32"/>
                          <w:lang w:val="vi-VN"/>
                        </w:rPr>
                      </w:pPr>
                    </w:p>
                    <w:p w14:paraId="02A0A749" w14:textId="77777777" w:rsidR="00E51BCA" w:rsidRPr="00926216" w:rsidRDefault="00E51BCA" w:rsidP="00E51BCA">
                      <w:pPr>
                        <w:jc w:val="center"/>
                        <w:rPr>
                          <w:rFonts w:cs="Times New Roman"/>
                          <w:sz w:val="32"/>
                          <w:szCs w:val="32"/>
                          <w:lang w:val="vi-VN"/>
                        </w:rPr>
                      </w:pPr>
                    </w:p>
                    <w:p w14:paraId="683E46E7" w14:textId="77777777" w:rsidR="00E51BCA" w:rsidRPr="00926216" w:rsidRDefault="00E51BCA" w:rsidP="00E51BCA">
                      <w:pPr>
                        <w:jc w:val="center"/>
                        <w:rPr>
                          <w:rFonts w:cs="Times New Roman"/>
                          <w:sz w:val="32"/>
                          <w:szCs w:val="32"/>
                          <w:lang w:val="vi-VN"/>
                        </w:rPr>
                      </w:pPr>
                    </w:p>
                    <w:p w14:paraId="3832EC47" w14:textId="77777777" w:rsidR="00E51BCA" w:rsidRPr="00926216" w:rsidRDefault="00E51BCA" w:rsidP="00E51BCA">
                      <w:pPr>
                        <w:jc w:val="center"/>
                        <w:rPr>
                          <w:rFonts w:cs="Times New Roman"/>
                          <w:sz w:val="32"/>
                          <w:szCs w:val="32"/>
                          <w:lang w:val="vi-VN"/>
                        </w:rPr>
                      </w:pPr>
                    </w:p>
                    <w:p w14:paraId="149F40E7" w14:textId="77777777" w:rsidR="00E51BCA" w:rsidRPr="00926216" w:rsidRDefault="00E51BCA" w:rsidP="00E51BCA">
                      <w:pPr>
                        <w:jc w:val="center"/>
                        <w:rPr>
                          <w:rFonts w:cs="Times New Roman"/>
                          <w:sz w:val="32"/>
                          <w:szCs w:val="32"/>
                          <w:lang w:val="vi-VN"/>
                        </w:rPr>
                      </w:pPr>
                    </w:p>
                    <w:p w14:paraId="3C89A0FB" w14:textId="77777777" w:rsidR="00E51BCA" w:rsidRPr="00926216" w:rsidRDefault="00E51BCA" w:rsidP="00E51BCA">
                      <w:pPr>
                        <w:jc w:val="center"/>
                        <w:rPr>
                          <w:rFonts w:cs="Times New Roman"/>
                          <w:sz w:val="32"/>
                          <w:szCs w:val="32"/>
                          <w:lang w:val="vi-VN"/>
                        </w:rPr>
                      </w:pPr>
                    </w:p>
                    <w:p w14:paraId="06F18678" w14:textId="77777777" w:rsidR="00E51BCA" w:rsidRPr="00926216" w:rsidRDefault="00E51BCA" w:rsidP="00E51BCA">
                      <w:pPr>
                        <w:jc w:val="center"/>
                        <w:rPr>
                          <w:rFonts w:cs="Times New Roman"/>
                          <w:sz w:val="32"/>
                          <w:szCs w:val="32"/>
                          <w:lang w:val="vi-VN"/>
                        </w:rPr>
                      </w:pPr>
                    </w:p>
                    <w:p w14:paraId="7AC04F6E" w14:textId="77777777" w:rsidR="00E51BCA" w:rsidRPr="00926216" w:rsidRDefault="00E51BCA" w:rsidP="00E51BCA">
                      <w:pPr>
                        <w:jc w:val="center"/>
                        <w:rPr>
                          <w:rFonts w:cs="Times New Roman"/>
                          <w:sz w:val="32"/>
                          <w:szCs w:val="32"/>
                          <w:lang w:val="vi-VN"/>
                        </w:rPr>
                      </w:pPr>
                    </w:p>
                    <w:p w14:paraId="3EB424C0" w14:textId="77777777" w:rsidR="00E51BCA" w:rsidRPr="00926216" w:rsidRDefault="00E51BCA" w:rsidP="00E51BCA">
                      <w:pPr>
                        <w:jc w:val="center"/>
                        <w:rPr>
                          <w:rFonts w:cs="Times New Roman"/>
                          <w:sz w:val="32"/>
                          <w:szCs w:val="32"/>
                          <w:lang w:val="vi-VN"/>
                        </w:rPr>
                      </w:pPr>
                    </w:p>
                    <w:p w14:paraId="1FF2A1E9" w14:textId="77777777" w:rsidR="00E51BCA" w:rsidRPr="00926216" w:rsidRDefault="00E51BCA" w:rsidP="00E51BCA">
                      <w:pPr>
                        <w:jc w:val="center"/>
                        <w:rPr>
                          <w:rFonts w:cs="Times New Roman"/>
                          <w:sz w:val="32"/>
                          <w:szCs w:val="32"/>
                          <w:lang w:val="vi-VN"/>
                        </w:rPr>
                      </w:pPr>
                    </w:p>
                    <w:p w14:paraId="3A3A180D" w14:textId="77777777" w:rsidR="00E51BCA" w:rsidRPr="00926216" w:rsidRDefault="00E51BCA" w:rsidP="00E51BCA">
                      <w:pPr>
                        <w:jc w:val="center"/>
                        <w:rPr>
                          <w:rFonts w:cs="Times New Roman"/>
                          <w:sz w:val="32"/>
                          <w:szCs w:val="32"/>
                          <w:lang w:val="vi-VN"/>
                        </w:rPr>
                      </w:pPr>
                    </w:p>
                    <w:p w14:paraId="61B96B3C" w14:textId="77777777" w:rsidR="00E51BCA" w:rsidRPr="00926216" w:rsidRDefault="00E51BCA" w:rsidP="00E51BCA">
                      <w:pPr>
                        <w:jc w:val="center"/>
                        <w:rPr>
                          <w:rFonts w:cs="Times New Roman"/>
                          <w:sz w:val="32"/>
                          <w:szCs w:val="32"/>
                          <w:lang w:val="vi-VN"/>
                        </w:rPr>
                      </w:pPr>
                    </w:p>
                    <w:p w14:paraId="2153C5B3" w14:textId="77777777" w:rsidR="00E51BCA" w:rsidRPr="00926216" w:rsidRDefault="00E51BCA" w:rsidP="00E51BCA">
                      <w:pPr>
                        <w:jc w:val="center"/>
                        <w:rPr>
                          <w:rFonts w:cs="Times New Roman"/>
                          <w:sz w:val="32"/>
                          <w:szCs w:val="32"/>
                          <w:lang w:val="vi-VN"/>
                        </w:rPr>
                      </w:pPr>
                    </w:p>
                    <w:p w14:paraId="25D422E5" w14:textId="77777777" w:rsidR="00E51BCA" w:rsidRPr="00926216" w:rsidRDefault="00E51BCA" w:rsidP="00E51BCA">
                      <w:pPr>
                        <w:jc w:val="center"/>
                        <w:rPr>
                          <w:rFonts w:cs="Times New Roman"/>
                          <w:sz w:val="32"/>
                          <w:szCs w:val="32"/>
                          <w:lang w:val="vi-VN"/>
                        </w:rPr>
                      </w:pPr>
                    </w:p>
                    <w:p w14:paraId="564B6DE0" w14:textId="77777777" w:rsidR="00E51BCA" w:rsidRPr="00926216" w:rsidRDefault="00E51BCA" w:rsidP="00E51BCA">
                      <w:pPr>
                        <w:jc w:val="center"/>
                        <w:rPr>
                          <w:rFonts w:cs="Times New Roman"/>
                          <w:sz w:val="32"/>
                          <w:szCs w:val="32"/>
                          <w:lang w:val="vi-VN"/>
                        </w:rPr>
                      </w:pPr>
                    </w:p>
                    <w:p w14:paraId="26C31D8B" w14:textId="77777777" w:rsidR="00E51BCA" w:rsidRPr="00926216" w:rsidRDefault="00E51BCA" w:rsidP="00E51BCA">
                      <w:pPr>
                        <w:jc w:val="center"/>
                        <w:rPr>
                          <w:rFonts w:cs="Times New Roman"/>
                          <w:sz w:val="32"/>
                          <w:szCs w:val="32"/>
                          <w:lang w:val="vi-VN"/>
                        </w:rPr>
                      </w:pPr>
                    </w:p>
                    <w:p w14:paraId="265117F1"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1010461B" w14:textId="77777777" w:rsidR="00E51BCA" w:rsidRDefault="00E51BCA" w:rsidP="00E51BCA"/>
                    <w:p w14:paraId="5B5E2D35" w14:textId="77777777" w:rsidR="00E51BCA" w:rsidRPr="00926216" w:rsidRDefault="00E51BCA" w:rsidP="00E51BCA">
                      <w:pPr>
                        <w:jc w:val="center"/>
                        <w:outlineLvl w:val="0"/>
                        <w:rPr>
                          <w:rFonts w:cs="Times New Roman"/>
                          <w:b/>
                          <w:sz w:val="40"/>
                          <w:szCs w:val="40"/>
                        </w:rPr>
                      </w:pPr>
                      <w:bookmarkStart w:id="156" w:name="_Toc186413183"/>
                      <w:r w:rsidRPr="00926216">
                        <w:rPr>
                          <w:rFonts w:cs="Times New Roman"/>
                          <w:b/>
                          <w:sz w:val="40"/>
                          <w:szCs w:val="40"/>
                          <w:lang w:val="vi-VN"/>
                        </w:rPr>
                        <w:t>B</w:t>
                      </w:r>
                      <w:r w:rsidRPr="00926216">
                        <w:rPr>
                          <w:rFonts w:cs="Times New Roman"/>
                          <w:b/>
                          <w:sz w:val="40"/>
                          <w:szCs w:val="40"/>
                        </w:rPr>
                        <w:t>Ộ GIÁO DỤC VÀ ĐÀO TẠO</w:t>
                      </w:r>
                      <w:bookmarkEnd w:id="156"/>
                    </w:p>
                    <w:p w14:paraId="46F93B52" w14:textId="77777777" w:rsidR="00E51BCA" w:rsidRPr="00926216" w:rsidRDefault="00E51BCA" w:rsidP="00E51BCA">
                      <w:pPr>
                        <w:jc w:val="center"/>
                        <w:outlineLvl w:val="0"/>
                        <w:rPr>
                          <w:rFonts w:cs="Times New Roman"/>
                          <w:b/>
                          <w:sz w:val="44"/>
                          <w:szCs w:val="44"/>
                        </w:rPr>
                      </w:pPr>
                      <w:bookmarkStart w:id="157" w:name="_Toc186413184"/>
                      <w:r w:rsidRPr="00926216">
                        <w:rPr>
                          <w:rFonts w:cs="Times New Roman"/>
                          <w:b/>
                          <w:sz w:val="44"/>
                          <w:szCs w:val="44"/>
                        </w:rPr>
                        <w:t>TRƯỜNG ĐẠI HỌC NÔNG LÂM TP HCM</w:t>
                      </w:r>
                      <w:bookmarkEnd w:id="157"/>
                    </w:p>
                    <w:p w14:paraId="6265964C" w14:textId="77777777" w:rsidR="00E51BCA" w:rsidRPr="00926216" w:rsidRDefault="00E51BCA" w:rsidP="00E51BCA">
                      <w:pPr>
                        <w:jc w:val="center"/>
                        <w:outlineLvl w:val="0"/>
                        <w:rPr>
                          <w:rFonts w:cs="Times New Roman"/>
                          <w:b/>
                          <w:sz w:val="44"/>
                          <w:szCs w:val="44"/>
                        </w:rPr>
                      </w:pPr>
                      <w:bookmarkStart w:id="158" w:name="_Toc186413185"/>
                      <w:r w:rsidRPr="00926216">
                        <w:rPr>
                          <w:rFonts w:cs="Times New Roman"/>
                          <w:b/>
                          <w:sz w:val="40"/>
                          <w:szCs w:val="40"/>
                        </w:rPr>
                        <w:t>KHOA CÔNG NGHỆ THÔNG TIN</w:t>
                      </w:r>
                      <w:bookmarkEnd w:id="158"/>
                    </w:p>
                    <w:p w14:paraId="6E43D5D2" w14:textId="77777777" w:rsidR="00E51BCA" w:rsidRPr="00926216" w:rsidRDefault="00E51BCA" w:rsidP="00E51BCA">
                      <w:pPr>
                        <w:jc w:val="center"/>
                        <w:rPr>
                          <w:rFonts w:cs="Times New Roman"/>
                          <w:b/>
                          <w:sz w:val="32"/>
                          <w:szCs w:val="32"/>
                        </w:rPr>
                      </w:pPr>
                    </w:p>
                    <w:p w14:paraId="3B6ECEED"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678086A9" wp14:editId="48BAE473">
                            <wp:extent cx="1440000" cy="1440000"/>
                            <wp:effectExtent l="0" t="0" r="0" b="0"/>
                            <wp:docPr id="77630765" name="Picture 77630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5053AD5" w14:textId="77777777" w:rsidR="00E51BCA" w:rsidRPr="00926216" w:rsidRDefault="00E51BCA" w:rsidP="00E51BCA">
                      <w:pPr>
                        <w:jc w:val="center"/>
                        <w:rPr>
                          <w:rFonts w:cs="Times New Roman"/>
                          <w:b/>
                          <w:sz w:val="32"/>
                          <w:szCs w:val="32"/>
                        </w:rPr>
                      </w:pPr>
                    </w:p>
                    <w:p w14:paraId="54AEC3F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FA0924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5E1791F1" w14:textId="77777777" w:rsidR="00E51BCA" w:rsidRPr="00926216" w:rsidRDefault="00E51BCA" w:rsidP="00E51BCA">
                      <w:pPr>
                        <w:rPr>
                          <w:rFonts w:cs="Times New Roman"/>
                          <w:sz w:val="32"/>
                          <w:szCs w:val="32"/>
                        </w:rPr>
                      </w:pPr>
                    </w:p>
                    <w:p w14:paraId="4946AB95"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7315596"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7AAD28E4"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6006A504" w14:textId="77777777" w:rsidR="00E51BCA" w:rsidRPr="00BF1807" w:rsidRDefault="00E51BCA" w:rsidP="00E51BCA">
                      <w:pPr>
                        <w:ind w:hanging="2"/>
                        <w:jc w:val="both"/>
                        <w:rPr>
                          <w:rFonts w:cs="Times New Roman"/>
                          <w:bCs/>
                          <w:sz w:val="28"/>
                          <w:szCs w:val="28"/>
                        </w:rPr>
                      </w:pPr>
                    </w:p>
                    <w:p w14:paraId="79F583C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5ACCAC9A" w14:textId="77777777" w:rsidR="00E51BCA" w:rsidRPr="00926216" w:rsidRDefault="00E51BCA" w:rsidP="00E51BCA">
                      <w:pPr>
                        <w:jc w:val="center"/>
                        <w:rPr>
                          <w:rFonts w:cs="Times New Roman"/>
                          <w:sz w:val="32"/>
                          <w:szCs w:val="32"/>
                        </w:rPr>
                      </w:pPr>
                    </w:p>
                    <w:p w14:paraId="790664FC" w14:textId="77777777" w:rsidR="00E51BCA" w:rsidRPr="00926216" w:rsidRDefault="00E51BCA" w:rsidP="00E51BCA">
                      <w:pPr>
                        <w:jc w:val="center"/>
                        <w:rPr>
                          <w:rFonts w:cs="Times New Roman"/>
                          <w:sz w:val="32"/>
                          <w:szCs w:val="32"/>
                          <w:lang w:val="vi-VN"/>
                        </w:rPr>
                      </w:pPr>
                    </w:p>
                    <w:p w14:paraId="055D1DF9" w14:textId="77777777" w:rsidR="00E51BCA" w:rsidRPr="00926216" w:rsidRDefault="00E51BCA" w:rsidP="00E51BCA">
                      <w:pPr>
                        <w:jc w:val="center"/>
                        <w:rPr>
                          <w:rFonts w:cs="Times New Roman"/>
                          <w:sz w:val="32"/>
                          <w:szCs w:val="32"/>
                          <w:lang w:val="vi-VN"/>
                        </w:rPr>
                      </w:pPr>
                    </w:p>
                    <w:p w14:paraId="605387D6" w14:textId="77777777" w:rsidR="00E51BCA" w:rsidRPr="00926216" w:rsidRDefault="00E51BCA" w:rsidP="00E51BCA">
                      <w:pPr>
                        <w:jc w:val="center"/>
                        <w:rPr>
                          <w:rFonts w:cs="Times New Roman"/>
                          <w:sz w:val="32"/>
                          <w:szCs w:val="32"/>
                          <w:lang w:val="vi-VN"/>
                        </w:rPr>
                      </w:pPr>
                    </w:p>
                    <w:p w14:paraId="7F8F0749" w14:textId="77777777" w:rsidR="00E51BCA" w:rsidRPr="00926216" w:rsidRDefault="00E51BCA" w:rsidP="00E51BCA">
                      <w:pPr>
                        <w:jc w:val="center"/>
                        <w:rPr>
                          <w:rFonts w:cs="Times New Roman"/>
                          <w:sz w:val="32"/>
                          <w:szCs w:val="32"/>
                          <w:lang w:val="vi-VN"/>
                        </w:rPr>
                      </w:pPr>
                    </w:p>
                    <w:p w14:paraId="2D1786F6" w14:textId="77777777" w:rsidR="00E51BCA" w:rsidRPr="00926216" w:rsidRDefault="00E51BCA" w:rsidP="00E51BCA">
                      <w:pPr>
                        <w:jc w:val="center"/>
                        <w:rPr>
                          <w:rFonts w:cs="Times New Roman"/>
                          <w:sz w:val="32"/>
                          <w:szCs w:val="32"/>
                          <w:lang w:val="vi-VN"/>
                        </w:rPr>
                      </w:pPr>
                    </w:p>
                    <w:p w14:paraId="7AA1668D" w14:textId="77777777" w:rsidR="00E51BCA" w:rsidRPr="00926216" w:rsidRDefault="00E51BCA" w:rsidP="00E51BCA">
                      <w:pPr>
                        <w:jc w:val="center"/>
                        <w:rPr>
                          <w:rFonts w:cs="Times New Roman"/>
                          <w:sz w:val="32"/>
                          <w:szCs w:val="32"/>
                          <w:lang w:val="vi-VN"/>
                        </w:rPr>
                      </w:pPr>
                    </w:p>
                    <w:p w14:paraId="1CE8319A" w14:textId="77777777" w:rsidR="00E51BCA" w:rsidRPr="00926216" w:rsidRDefault="00E51BCA" w:rsidP="00E51BCA">
                      <w:pPr>
                        <w:jc w:val="center"/>
                        <w:rPr>
                          <w:rFonts w:cs="Times New Roman"/>
                          <w:sz w:val="32"/>
                          <w:szCs w:val="32"/>
                          <w:lang w:val="vi-VN"/>
                        </w:rPr>
                      </w:pPr>
                    </w:p>
                    <w:p w14:paraId="12C39686" w14:textId="77777777" w:rsidR="00E51BCA" w:rsidRPr="00926216" w:rsidRDefault="00E51BCA" w:rsidP="00E51BCA">
                      <w:pPr>
                        <w:jc w:val="center"/>
                        <w:rPr>
                          <w:rFonts w:cs="Times New Roman"/>
                          <w:sz w:val="32"/>
                          <w:szCs w:val="32"/>
                          <w:lang w:val="vi-VN"/>
                        </w:rPr>
                      </w:pPr>
                    </w:p>
                    <w:p w14:paraId="74724148" w14:textId="77777777" w:rsidR="00E51BCA" w:rsidRPr="00926216" w:rsidRDefault="00E51BCA" w:rsidP="00E51BCA">
                      <w:pPr>
                        <w:jc w:val="center"/>
                        <w:rPr>
                          <w:rFonts w:cs="Times New Roman"/>
                          <w:sz w:val="32"/>
                          <w:szCs w:val="32"/>
                          <w:lang w:val="vi-VN"/>
                        </w:rPr>
                      </w:pPr>
                    </w:p>
                    <w:p w14:paraId="5E3F669C" w14:textId="77777777" w:rsidR="00E51BCA" w:rsidRPr="00926216" w:rsidRDefault="00E51BCA" w:rsidP="00E51BCA">
                      <w:pPr>
                        <w:jc w:val="center"/>
                        <w:rPr>
                          <w:rFonts w:cs="Times New Roman"/>
                          <w:sz w:val="32"/>
                          <w:szCs w:val="32"/>
                          <w:lang w:val="vi-VN"/>
                        </w:rPr>
                      </w:pPr>
                    </w:p>
                    <w:p w14:paraId="41504776" w14:textId="77777777" w:rsidR="00E51BCA" w:rsidRPr="00926216" w:rsidRDefault="00E51BCA" w:rsidP="00E51BCA">
                      <w:pPr>
                        <w:jc w:val="center"/>
                        <w:rPr>
                          <w:rFonts w:cs="Times New Roman"/>
                          <w:sz w:val="32"/>
                          <w:szCs w:val="32"/>
                          <w:lang w:val="vi-VN"/>
                        </w:rPr>
                      </w:pPr>
                    </w:p>
                    <w:p w14:paraId="3FD25D13" w14:textId="77777777" w:rsidR="00E51BCA" w:rsidRPr="00926216" w:rsidRDefault="00E51BCA" w:rsidP="00E51BCA">
                      <w:pPr>
                        <w:jc w:val="center"/>
                        <w:rPr>
                          <w:rFonts w:cs="Times New Roman"/>
                          <w:sz w:val="32"/>
                          <w:szCs w:val="32"/>
                          <w:lang w:val="vi-VN"/>
                        </w:rPr>
                      </w:pPr>
                    </w:p>
                    <w:p w14:paraId="04496844" w14:textId="77777777" w:rsidR="00E51BCA" w:rsidRPr="00926216" w:rsidRDefault="00E51BCA" w:rsidP="00E51BCA">
                      <w:pPr>
                        <w:jc w:val="center"/>
                        <w:rPr>
                          <w:rFonts w:cs="Times New Roman"/>
                          <w:sz w:val="32"/>
                          <w:szCs w:val="32"/>
                          <w:lang w:val="vi-VN"/>
                        </w:rPr>
                      </w:pPr>
                    </w:p>
                    <w:p w14:paraId="0F319B53" w14:textId="77777777" w:rsidR="00E51BCA" w:rsidRPr="00926216" w:rsidRDefault="00E51BCA" w:rsidP="00E51BCA">
                      <w:pPr>
                        <w:jc w:val="center"/>
                        <w:rPr>
                          <w:rFonts w:cs="Times New Roman"/>
                          <w:sz w:val="32"/>
                          <w:szCs w:val="32"/>
                          <w:lang w:val="vi-VN"/>
                        </w:rPr>
                      </w:pPr>
                    </w:p>
                    <w:p w14:paraId="7D206F7A" w14:textId="77777777" w:rsidR="00E51BCA" w:rsidRPr="00926216" w:rsidRDefault="00E51BCA" w:rsidP="00E51BCA">
                      <w:pPr>
                        <w:jc w:val="center"/>
                        <w:rPr>
                          <w:rFonts w:cs="Times New Roman"/>
                          <w:sz w:val="32"/>
                          <w:szCs w:val="32"/>
                          <w:lang w:val="vi-VN"/>
                        </w:rPr>
                      </w:pPr>
                    </w:p>
                    <w:p w14:paraId="6061A197" w14:textId="77777777" w:rsidR="00E51BCA" w:rsidRPr="00926216" w:rsidRDefault="00E51BCA" w:rsidP="00E51BCA">
                      <w:pPr>
                        <w:jc w:val="center"/>
                        <w:rPr>
                          <w:rFonts w:cs="Times New Roman"/>
                          <w:sz w:val="32"/>
                          <w:szCs w:val="32"/>
                          <w:lang w:val="vi-VN"/>
                        </w:rPr>
                      </w:pPr>
                    </w:p>
                    <w:p w14:paraId="1C810AE1" w14:textId="77777777" w:rsidR="00E51BCA" w:rsidRPr="00926216" w:rsidRDefault="00E51BCA" w:rsidP="00E51BCA">
                      <w:pPr>
                        <w:jc w:val="center"/>
                        <w:rPr>
                          <w:rFonts w:cs="Times New Roman"/>
                          <w:sz w:val="32"/>
                          <w:szCs w:val="32"/>
                          <w:lang w:val="vi-VN"/>
                        </w:rPr>
                      </w:pPr>
                    </w:p>
                    <w:p w14:paraId="1D8B183B" w14:textId="77777777" w:rsidR="00E51BCA" w:rsidRPr="00926216" w:rsidRDefault="00E51BCA" w:rsidP="00E51BCA">
                      <w:pPr>
                        <w:jc w:val="center"/>
                        <w:rPr>
                          <w:rFonts w:cs="Times New Roman"/>
                          <w:sz w:val="32"/>
                          <w:szCs w:val="32"/>
                          <w:lang w:val="vi-VN"/>
                        </w:rPr>
                      </w:pPr>
                    </w:p>
                    <w:p w14:paraId="7C2D55A3" w14:textId="77777777" w:rsidR="00E51BCA" w:rsidRPr="00926216" w:rsidRDefault="00E51BCA" w:rsidP="00E51BCA">
                      <w:pPr>
                        <w:jc w:val="center"/>
                        <w:rPr>
                          <w:rFonts w:cs="Times New Roman"/>
                          <w:sz w:val="32"/>
                          <w:szCs w:val="32"/>
                          <w:lang w:val="vi-VN"/>
                        </w:rPr>
                      </w:pPr>
                    </w:p>
                    <w:p w14:paraId="723B55FB" w14:textId="77777777" w:rsidR="00E51BCA" w:rsidRPr="00926216" w:rsidRDefault="00E51BCA" w:rsidP="00E51BCA">
                      <w:pPr>
                        <w:jc w:val="center"/>
                        <w:rPr>
                          <w:rFonts w:cs="Times New Roman"/>
                          <w:sz w:val="32"/>
                          <w:szCs w:val="32"/>
                          <w:lang w:val="vi-VN"/>
                        </w:rPr>
                      </w:pPr>
                    </w:p>
                    <w:p w14:paraId="695E837B" w14:textId="77777777" w:rsidR="00E51BCA" w:rsidRPr="00926216" w:rsidRDefault="00E51BCA" w:rsidP="00E51BCA">
                      <w:pPr>
                        <w:jc w:val="center"/>
                        <w:rPr>
                          <w:rFonts w:cs="Times New Roman"/>
                          <w:sz w:val="32"/>
                          <w:szCs w:val="32"/>
                          <w:lang w:val="vi-VN"/>
                        </w:rPr>
                      </w:pPr>
                    </w:p>
                    <w:p w14:paraId="69E6E4EA" w14:textId="77777777" w:rsidR="00E51BCA" w:rsidRPr="00926216" w:rsidRDefault="00E51BCA" w:rsidP="00E51BCA">
                      <w:pPr>
                        <w:jc w:val="center"/>
                        <w:rPr>
                          <w:rFonts w:cs="Times New Roman"/>
                          <w:sz w:val="32"/>
                          <w:szCs w:val="32"/>
                          <w:lang w:val="vi-VN"/>
                        </w:rPr>
                      </w:pPr>
                    </w:p>
                    <w:p w14:paraId="59E8E00A" w14:textId="77777777" w:rsidR="00E51BCA" w:rsidRPr="00926216" w:rsidRDefault="00E51BCA" w:rsidP="00E51BCA">
                      <w:pPr>
                        <w:jc w:val="center"/>
                        <w:rPr>
                          <w:rFonts w:cs="Times New Roman"/>
                          <w:sz w:val="32"/>
                          <w:szCs w:val="32"/>
                          <w:lang w:val="vi-VN"/>
                        </w:rPr>
                      </w:pPr>
                    </w:p>
                    <w:p w14:paraId="55E7C336" w14:textId="77777777" w:rsidR="00E51BCA" w:rsidRPr="00926216" w:rsidRDefault="00E51BCA" w:rsidP="00E51BCA">
                      <w:pPr>
                        <w:jc w:val="center"/>
                        <w:rPr>
                          <w:rFonts w:cs="Times New Roman"/>
                          <w:sz w:val="32"/>
                          <w:szCs w:val="32"/>
                          <w:lang w:val="vi-VN"/>
                        </w:rPr>
                      </w:pPr>
                    </w:p>
                    <w:p w14:paraId="3738D7D1" w14:textId="77777777" w:rsidR="00E51BCA" w:rsidRPr="00926216" w:rsidRDefault="00E51BCA" w:rsidP="00E51BCA">
                      <w:pPr>
                        <w:jc w:val="center"/>
                        <w:rPr>
                          <w:rFonts w:cs="Times New Roman"/>
                          <w:sz w:val="32"/>
                          <w:szCs w:val="32"/>
                          <w:lang w:val="vi-VN"/>
                        </w:rPr>
                      </w:pPr>
                    </w:p>
                    <w:p w14:paraId="1ABC47AB" w14:textId="77777777" w:rsidR="00E51BCA" w:rsidRPr="00926216" w:rsidRDefault="00E51BCA" w:rsidP="00E51BCA">
                      <w:pPr>
                        <w:jc w:val="center"/>
                        <w:rPr>
                          <w:rFonts w:cs="Times New Roman"/>
                          <w:sz w:val="32"/>
                          <w:szCs w:val="32"/>
                          <w:lang w:val="vi-VN"/>
                        </w:rPr>
                      </w:pPr>
                    </w:p>
                    <w:p w14:paraId="44161D53" w14:textId="77777777" w:rsidR="00E51BCA" w:rsidRPr="00926216" w:rsidRDefault="00E51BCA" w:rsidP="00E51BCA">
                      <w:pPr>
                        <w:jc w:val="center"/>
                        <w:rPr>
                          <w:rFonts w:cs="Times New Roman"/>
                          <w:sz w:val="32"/>
                          <w:szCs w:val="32"/>
                          <w:lang w:val="vi-VN"/>
                        </w:rPr>
                      </w:pPr>
                    </w:p>
                    <w:p w14:paraId="1F6FC774" w14:textId="77777777" w:rsidR="00E51BCA" w:rsidRPr="00926216" w:rsidRDefault="00E51BCA" w:rsidP="00E51BCA">
                      <w:pPr>
                        <w:jc w:val="center"/>
                        <w:rPr>
                          <w:rFonts w:cs="Times New Roman"/>
                          <w:sz w:val="32"/>
                          <w:szCs w:val="32"/>
                          <w:lang w:val="vi-VN"/>
                        </w:rPr>
                      </w:pPr>
                    </w:p>
                    <w:p w14:paraId="1E437FDD" w14:textId="77777777" w:rsidR="00E51BCA" w:rsidRPr="00926216" w:rsidRDefault="00E51BCA" w:rsidP="00E51BCA">
                      <w:pPr>
                        <w:jc w:val="center"/>
                        <w:rPr>
                          <w:rFonts w:cs="Times New Roman"/>
                          <w:sz w:val="32"/>
                          <w:szCs w:val="32"/>
                          <w:lang w:val="vi-VN"/>
                        </w:rPr>
                      </w:pPr>
                    </w:p>
                    <w:p w14:paraId="1E8D0925" w14:textId="77777777" w:rsidR="00E51BCA" w:rsidRPr="00926216" w:rsidRDefault="00E51BCA" w:rsidP="00E51BCA">
                      <w:pPr>
                        <w:jc w:val="center"/>
                        <w:rPr>
                          <w:rFonts w:cs="Times New Roman"/>
                          <w:sz w:val="32"/>
                          <w:szCs w:val="32"/>
                          <w:lang w:val="vi-VN"/>
                        </w:rPr>
                      </w:pPr>
                    </w:p>
                    <w:p w14:paraId="23A48B56" w14:textId="77777777" w:rsidR="00E51BCA" w:rsidRPr="00926216" w:rsidRDefault="00E51BCA" w:rsidP="00E51BCA">
                      <w:pPr>
                        <w:jc w:val="center"/>
                        <w:rPr>
                          <w:rFonts w:cs="Times New Roman"/>
                          <w:sz w:val="32"/>
                          <w:szCs w:val="32"/>
                          <w:lang w:val="vi-VN"/>
                        </w:rPr>
                      </w:pPr>
                    </w:p>
                    <w:p w14:paraId="7A82333D" w14:textId="77777777" w:rsidR="00E51BCA" w:rsidRPr="00926216" w:rsidRDefault="00E51BCA" w:rsidP="00E51BCA">
                      <w:pPr>
                        <w:jc w:val="center"/>
                        <w:rPr>
                          <w:rFonts w:cs="Times New Roman"/>
                          <w:sz w:val="32"/>
                          <w:szCs w:val="32"/>
                          <w:lang w:val="vi-VN"/>
                        </w:rPr>
                      </w:pPr>
                    </w:p>
                    <w:p w14:paraId="6FF4928F" w14:textId="77777777" w:rsidR="00E51BCA" w:rsidRPr="00926216" w:rsidRDefault="00E51BCA" w:rsidP="00E51BCA">
                      <w:pPr>
                        <w:jc w:val="center"/>
                        <w:rPr>
                          <w:rFonts w:cs="Times New Roman"/>
                          <w:sz w:val="32"/>
                          <w:szCs w:val="32"/>
                          <w:lang w:val="vi-VN"/>
                        </w:rPr>
                      </w:pPr>
                    </w:p>
                    <w:p w14:paraId="14A76B44" w14:textId="77777777" w:rsidR="00E51BCA" w:rsidRPr="00926216" w:rsidRDefault="00E51BCA" w:rsidP="00E51BCA">
                      <w:pPr>
                        <w:jc w:val="center"/>
                        <w:rPr>
                          <w:rFonts w:cs="Times New Roman"/>
                          <w:sz w:val="32"/>
                          <w:szCs w:val="32"/>
                          <w:lang w:val="vi-VN"/>
                        </w:rPr>
                      </w:pPr>
                    </w:p>
                    <w:p w14:paraId="75CAD828" w14:textId="77777777" w:rsidR="00E51BCA" w:rsidRPr="00926216" w:rsidRDefault="00E51BCA" w:rsidP="00E51BCA">
                      <w:pPr>
                        <w:jc w:val="center"/>
                        <w:rPr>
                          <w:rFonts w:cs="Times New Roman"/>
                          <w:sz w:val="32"/>
                          <w:szCs w:val="32"/>
                          <w:lang w:val="vi-VN"/>
                        </w:rPr>
                      </w:pPr>
                    </w:p>
                    <w:p w14:paraId="01D3692D" w14:textId="77777777" w:rsidR="00E51BCA" w:rsidRPr="00926216" w:rsidRDefault="00E51BCA" w:rsidP="00E51BCA">
                      <w:pPr>
                        <w:jc w:val="center"/>
                        <w:rPr>
                          <w:rFonts w:cs="Times New Roman"/>
                          <w:sz w:val="32"/>
                          <w:szCs w:val="32"/>
                          <w:lang w:val="vi-VN"/>
                        </w:rPr>
                      </w:pPr>
                    </w:p>
                    <w:p w14:paraId="26769387" w14:textId="77777777" w:rsidR="00E51BCA" w:rsidRPr="00926216" w:rsidRDefault="00E51BCA" w:rsidP="00E51BCA">
                      <w:pPr>
                        <w:jc w:val="center"/>
                        <w:rPr>
                          <w:rFonts w:cs="Times New Roman"/>
                          <w:sz w:val="32"/>
                          <w:szCs w:val="32"/>
                          <w:lang w:val="vi-VN"/>
                        </w:rPr>
                      </w:pPr>
                    </w:p>
                    <w:p w14:paraId="2E067405" w14:textId="77777777" w:rsidR="00E51BCA" w:rsidRPr="00926216" w:rsidRDefault="00E51BCA" w:rsidP="00E51BCA">
                      <w:pPr>
                        <w:jc w:val="center"/>
                        <w:rPr>
                          <w:rFonts w:cs="Times New Roman"/>
                          <w:sz w:val="32"/>
                          <w:szCs w:val="32"/>
                          <w:lang w:val="vi-VN"/>
                        </w:rPr>
                      </w:pPr>
                    </w:p>
                    <w:p w14:paraId="489DA35B" w14:textId="77777777" w:rsidR="00E51BCA" w:rsidRPr="00926216" w:rsidRDefault="00E51BCA" w:rsidP="00E51BCA">
                      <w:pPr>
                        <w:jc w:val="center"/>
                        <w:rPr>
                          <w:rFonts w:cs="Times New Roman"/>
                          <w:sz w:val="32"/>
                          <w:szCs w:val="32"/>
                          <w:lang w:val="vi-VN"/>
                        </w:rPr>
                      </w:pPr>
                    </w:p>
                    <w:p w14:paraId="6290B518" w14:textId="77777777" w:rsidR="00E51BCA" w:rsidRPr="00926216" w:rsidRDefault="00E51BCA" w:rsidP="00E51BCA">
                      <w:pPr>
                        <w:jc w:val="center"/>
                        <w:rPr>
                          <w:rFonts w:cs="Times New Roman"/>
                          <w:sz w:val="32"/>
                          <w:szCs w:val="32"/>
                          <w:lang w:val="vi-VN"/>
                        </w:rPr>
                      </w:pPr>
                    </w:p>
                    <w:p w14:paraId="64804E28" w14:textId="77777777" w:rsidR="00E51BCA" w:rsidRPr="00926216" w:rsidRDefault="00E51BCA" w:rsidP="00E51BCA">
                      <w:pPr>
                        <w:jc w:val="center"/>
                        <w:rPr>
                          <w:rFonts w:cs="Times New Roman"/>
                          <w:sz w:val="32"/>
                          <w:szCs w:val="32"/>
                          <w:lang w:val="vi-VN"/>
                        </w:rPr>
                      </w:pPr>
                    </w:p>
                    <w:p w14:paraId="294338B6" w14:textId="77777777" w:rsidR="00E51BCA" w:rsidRPr="00926216" w:rsidRDefault="00E51BCA" w:rsidP="00E51BCA">
                      <w:pPr>
                        <w:jc w:val="center"/>
                        <w:rPr>
                          <w:rFonts w:cs="Times New Roman"/>
                          <w:sz w:val="32"/>
                          <w:szCs w:val="32"/>
                          <w:lang w:val="vi-VN"/>
                        </w:rPr>
                      </w:pPr>
                    </w:p>
                    <w:p w14:paraId="12E37257" w14:textId="77777777" w:rsidR="00E51BCA" w:rsidRPr="00926216" w:rsidRDefault="00E51BCA" w:rsidP="00E51BCA">
                      <w:pPr>
                        <w:jc w:val="center"/>
                        <w:rPr>
                          <w:rFonts w:cs="Times New Roman"/>
                          <w:sz w:val="32"/>
                          <w:szCs w:val="32"/>
                          <w:lang w:val="vi-VN"/>
                        </w:rPr>
                      </w:pPr>
                    </w:p>
                    <w:p w14:paraId="3AA62D60" w14:textId="77777777" w:rsidR="00E51BCA" w:rsidRPr="00926216" w:rsidRDefault="00E51BCA" w:rsidP="00E51BCA">
                      <w:pPr>
                        <w:jc w:val="center"/>
                        <w:rPr>
                          <w:rFonts w:cs="Times New Roman"/>
                          <w:sz w:val="32"/>
                          <w:szCs w:val="32"/>
                          <w:lang w:val="vi-VN"/>
                        </w:rPr>
                      </w:pPr>
                    </w:p>
                    <w:p w14:paraId="14279771" w14:textId="77777777" w:rsidR="00E51BCA" w:rsidRPr="00926216" w:rsidRDefault="00E51BCA" w:rsidP="00E51BCA">
                      <w:pPr>
                        <w:jc w:val="center"/>
                        <w:rPr>
                          <w:rFonts w:cs="Times New Roman"/>
                          <w:sz w:val="32"/>
                          <w:szCs w:val="32"/>
                          <w:lang w:val="vi-VN"/>
                        </w:rPr>
                      </w:pPr>
                    </w:p>
                    <w:p w14:paraId="4DE97C2D" w14:textId="77777777" w:rsidR="00E51BCA" w:rsidRPr="00926216" w:rsidRDefault="00E51BCA" w:rsidP="00E51BCA">
                      <w:pPr>
                        <w:jc w:val="center"/>
                        <w:rPr>
                          <w:rFonts w:cs="Times New Roman"/>
                          <w:sz w:val="32"/>
                          <w:szCs w:val="32"/>
                          <w:lang w:val="vi-VN"/>
                        </w:rPr>
                      </w:pPr>
                    </w:p>
                    <w:p w14:paraId="114DB80C" w14:textId="77777777" w:rsidR="00E51BCA" w:rsidRPr="00926216" w:rsidRDefault="00E51BCA" w:rsidP="00E51BCA">
                      <w:pPr>
                        <w:jc w:val="center"/>
                        <w:rPr>
                          <w:rFonts w:cs="Times New Roman"/>
                          <w:sz w:val="32"/>
                          <w:szCs w:val="32"/>
                          <w:lang w:val="vi-VN"/>
                        </w:rPr>
                      </w:pPr>
                    </w:p>
                    <w:p w14:paraId="6D9A54D6" w14:textId="77777777" w:rsidR="00E51BCA" w:rsidRPr="00926216" w:rsidRDefault="00E51BCA" w:rsidP="00E51BCA">
                      <w:pPr>
                        <w:jc w:val="center"/>
                        <w:rPr>
                          <w:rFonts w:cs="Times New Roman"/>
                          <w:sz w:val="32"/>
                          <w:szCs w:val="32"/>
                          <w:lang w:val="vi-VN"/>
                        </w:rPr>
                      </w:pPr>
                    </w:p>
                    <w:p w14:paraId="54B58396" w14:textId="77777777" w:rsidR="00E51BCA" w:rsidRPr="00926216" w:rsidRDefault="00E51BCA" w:rsidP="00E51BCA">
                      <w:pPr>
                        <w:jc w:val="center"/>
                        <w:rPr>
                          <w:rFonts w:cs="Times New Roman"/>
                          <w:sz w:val="32"/>
                          <w:szCs w:val="32"/>
                          <w:lang w:val="vi-VN"/>
                        </w:rPr>
                      </w:pPr>
                    </w:p>
                    <w:p w14:paraId="5285F66B" w14:textId="77777777" w:rsidR="00E51BCA" w:rsidRPr="00926216" w:rsidRDefault="00E51BCA" w:rsidP="00E51BCA">
                      <w:pPr>
                        <w:jc w:val="center"/>
                        <w:rPr>
                          <w:rFonts w:cs="Times New Roman"/>
                          <w:sz w:val="32"/>
                          <w:szCs w:val="32"/>
                          <w:lang w:val="vi-VN"/>
                        </w:rPr>
                      </w:pPr>
                    </w:p>
                    <w:p w14:paraId="784B5A68" w14:textId="77777777" w:rsidR="00E51BCA" w:rsidRPr="00926216" w:rsidRDefault="00E51BCA" w:rsidP="00E51BCA">
                      <w:pPr>
                        <w:jc w:val="center"/>
                        <w:rPr>
                          <w:rFonts w:cs="Times New Roman"/>
                          <w:sz w:val="32"/>
                          <w:szCs w:val="32"/>
                          <w:lang w:val="vi-VN"/>
                        </w:rPr>
                      </w:pPr>
                    </w:p>
                    <w:p w14:paraId="7DD84B6D" w14:textId="77777777" w:rsidR="00E51BCA" w:rsidRPr="00926216" w:rsidRDefault="00E51BCA" w:rsidP="00E51BCA">
                      <w:pPr>
                        <w:jc w:val="center"/>
                        <w:rPr>
                          <w:rFonts w:cs="Times New Roman"/>
                          <w:sz w:val="32"/>
                          <w:szCs w:val="32"/>
                          <w:lang w:val="vi-VN"/>
                        </w:rPr>
                      </w:pPr>
                    </w:p>
                    <w:p w14:paraId="6DD29A58" w14:textId="77777777" w:rsidR="00E51BCA" w:rsidRPr="00926216" w:rsidRDefault="00E51BCA" w:rsidP="00E51BCA">
                      <w:pPr>
                        <w:jc w:val="center"/>
                        <w:rPr>
                          <w:rFonts w:cs="Times New Roman"/>
                          <w:sz w:val="32"/>
                          <w:szCs w:val="32"/>
                          <w:lang w:val="vi-VN"/>
                        </w:rPr>
                      </w:pPr>
                    </w:p>
                    <w:p w14:paraId="437804A6" w14:textId="77777777" w:rsidR="00E51BCA" w:rsidRPr="00926216" w:rsidRDefault="00E51BCA" w:rsidP="00E51BCA">
                      <w:pPr>
                        <w:jc w:val="center"/>
                        <w:rPr>
                          <w:rFonts w:cs="Times New Roman"/>
                          <w:sz w:val="32"/>
                          <w:szCs w:val="32"/>
                          <w:lang w:val="vi-VN"/>
                        </w:rPr>
                      </w:pPr>
                    </w:p>
                    <w:p w14:paraId="6E5736AF" w14:textId="77777777" w:rsidR="00E51BCA" w:rsidRPr="00926216" w:rsidRDefault="00E51BCA" w:rsidP="00E51BCA">
                      <w:pPr>
                        <w:jc w:val="center"/>
                        <w:rPr>
                          <w:rFonts w:cs="Times New Roman"/>
                          <w:sz w:val="32"/>
                          <w:szCs w:val="32"/>
                          <w:lang w:val="vi-VN"/>
                        </w:rPr>
                      </w:pPr>
                    </w:p>
                    <w:p w14:paraId="22D9C45F" w14:textId="77777777" w:rsidR="00E51BCA" w:rsidRPr="00926216" w:rsidRDefault="00E51BCA" w:rsidP="00E51BCA">
                      <w:pPr>
                        <w:jc w:val="center"/>
                        <w:rPr>
                          <w:rFonts w:cs="Times New Roman"/>
                          <w:sz w:val="32"/>
                          <w:szCs w:val="32"/>
                          <w:lang w:val="vi-VN"/>
                        </w:rPr>
                      </w:pPr>
                    </w:p>
                    <w:p w14:paraId="174F4077" w14:textId="77777777" w:rsidR="00E51BCA" w:rsidRPr="00926216" w:rsidRDefault="00E51BCA" w:rsidP="00E51BCA">
                      <w:pPr>
                        <w:jc w:val="center"/>
                        <w:rPr>
                          <w:rFonts w:cs="Times New Roman"/>
                          <w:sz w:val="32"/>
                          <w:szCs w:val="32"/>
                          <w:lang w:val="vi-VN"/>
                        </w:rPr>
                      </w:pPr>
                    </w:p>
                    <w:p w14:paraId="5668C170" w14:textId="77777777" w:rsidR="00E51BCA" w:rsidRPr="00926216" w:rsidRDefault="00E51BCA" w:rsidP="00E51BCA">
                      <w:pPr>
                        <w:jc w:val="center"/>
                        <w:rPr>
                          <w:rFonts w:cs="Times New Roman"/>
                          <w:sz w:val="32"/>
                          <w:szCs w:val="32"/>
                          <w:lang w:val="vi-VN"/>
                        </w:rPr>
                      </w:pPr>
                    </w:p>
                    <w:p w14:paraId="0BD1C5F9" w14:textId="77777777" w:rsidR="00E51BCA" w:rsidRPr="00926216" w:rsidRDefault="00E51BCA" w:rsidP="00E51BCA">
                      <w:pPr>
                        <w:jc w:val="center"/>
                        <w:rPr>
                          <w:rFonts w:cs="Times New Roman"/>
                          <w:sz w:val="32"/>
                          <w:szCs w:val="32"/>
                          <w:lang w:val="vi-VN"/>
                        </w:rPr>
                      </w:pPr>
                    </w:p>
                    <w:p w14:paraId="09A4A499"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C4B2B78" w14:textId="77777777" w:rsidR="00E51BCA" w:rsidRPr="00926216" w:rsidRDefault="00E51BCA" w:rsidP="00E51BCA">
                      <w:pPr>
                        <w:rPr>
                          <w:rFonts w:cs="Times New Roman"/>
                        </w:rPr>
                      </w:pPr>
                    </w:p>
                    <w:p w14:paraId="3ACF62AD" w14:textId="77777777" w:rsidR="00E51BCA" w:rsidRPr="00926216" w:rsidRDefault="00E51BCA" w:rsidP="00E51BCA">
                      <w:pPr>
                        <w:jc w:val="center"/>
                        <w:outlineLvl w:val="0"/>
                        <w:rPr>
                          <w:rFonts w:cs="Times New Roman"/>
                          <w:b/>
                          <w:sz w:val="40"/>
                          <w:szCs w:val="40"/>
                        </w:rPr>
                      </w:pPr>
                      <w:bookmarkStart w:id="159" w:name="_Toc186413186"/>
                      <w:r w:rsidRPr="00926216">
                        <w:rPr>
                          <w:rFonts w:cs="Times New Roman"/>
                          <w:b/>
                          <w:sz w:val="40"/>
                          <w:szCs w:val="40"/>
                          <w:lang w:val="vi-VN"/>
                        </w:rPr>
                        <w:t>B</w:t>
                      </w:r>
                      <w:r w:rsidRPr="00926216">
                        <w:rPr>
                          <w:rFonts w:cs="Times New Roman"/>
                          <w:b/>
                          <w:sz w:val="40"/>
                          <w:szCs w:val="40"/>
                        </w:rPr>
                        <w:t>Ộ GIÁO DỤC VÀ ĐÀO TẠO</w:t>
                      </w:r>
                      <w:bookmarkEnd w:id="159"/>
                    </w:p>
                    <w:p w14:paraId="410956A6" w14:textId="77777777" w:rsidR="00E51BCA" w:rsidRPr="00926216" w:rsidRDefault="00E51BCA" w:rsidP="00E51BCA">
                      <w:pPr>
                        <w:jc w:val="center"/>
                        <w:outlineLvl w:val="0"/>
                        <w:rPr>
                          <w:rFonts w:cs="Times New Roman"/>
                          <w:b/>
                          <w:sz w:val="44"/>
                          <w:szCs w:val="44"/>
                        </w:rPr>
                      </w:pPr>
                      <w:bookmarkStart w:id="160" w:name="_Toc186413187"/>
                      <w:r w:rsidRPr="00926216">
                        <w:rPr>
                          <w:rFonts w:cs="Times New Roman"/>
                          <w:b/>
                          <w:sz w:val="44"/>
                          <w:szCs w:val="44"/>
                        </w:rPr>
                        <w:t>TRƯỜNG ĐẠI HỌC NÔNG LÂM TP HCM</w:t>
                      </w:r>
                      <w:bookmarkEnd w:id="160"/>
                    </w:p>
                    <w:p w14:paraId="1E4DE2F1" w14:textId="77777777" w:rsidR="00E51BCA" w:rsidRPr="00926216" w:rsidRDefault="00E51BCA" w:rsidP="00E51BCA">
                      <w:pPr>
                        <w:jc w:val="center"/>
                        <w:outlineLvl w:val="0"/>
                        <w:rPr>
                          <w:rFonts w:cs="Times New Roman"/>
                          <w:b/>
                          <w:sz w:val="44"/>
                          <w:szCs w:val="44"/>
                        </w:rPr>
                      </w:pPr>
                      <w:bookmarkStart w:id="161" w:name="_Toc186413188"/>
                      <w:r w:rsidRPr="00926216">
                        <w:rPr>
                          <w:rFonts w:cs="Times New Roman"/>
                          <w:b/>
                          <w:sz w:val="40"/>
                          <w:szCs w:val="40"/>
                        </w:rPr>
                        <w:t>KHOA CÔNG NGHỆ THÔNG TIN</w:t>
                      </w:r>
                      <w:bookmarkEnd w:id="161"/>
                    </w:p>
                    <w:p w14:paraId="2D07F9B7" w14:textId="77777777" w:rsidR="00E51BCA" w:rsidRPr="00926216" w:rsidRDefault="00E51BCA" w:rsidP="00E51BCA">
                      <w:pPr>
                        <w:jc w:val="center"/>
                        <w:rPr>
                          <w:rFonts w:cs="Times New Roman"/>
                          <w:b/>
                          <w:sz w:val="32"/>
                          <w:szCs w:val="32"/>
                        </w:rPr>
                      </w:pPr>
                    </w:p>
                    <w:p w14:paraId="2603A3DE"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4DAEE90" wp14:editId="1DFEDB8A">
                            <wp:extent cx="1440000" cy="1440000"/>
                            <wp:effectExtent l="0" t="0" r="0" b="0"/>
                            <wp:docPr id="400975104" name="Picture 400975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4B252F0" w14:textId="77777777" w:rsidR="00E51BCA" w:rsidRPr="00926216" w:rsidRDefault="00E51BCA" w:rsidP="00E51BCA">
                      <w:pPr>
                        <w:jc w:val="center"/>
                        <w:rPr>
                          <w:rFonts w:cs="Times New Roman"/>
                          <w:b/>
                          <w:sz w:val="32"/>
                          <w:szCs w:val="32"/>
                        </w:rPr>
                      </w:pPr>
                    </w:p>
                    <w:p w14:paraId="7824B27A"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2DFE4BD"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5256E839" w14:textId="77777777" w:rsidR="00E51BCA" w:rsidRPr="00926216" w:rsidRDefault="00E51BCA" w:rsidP="00E51BCA">
                      <w:pPr>
                        <w:jc w:val="center"/>
                        <w:rPr>
                          <w:rFonts w:cs="Times New Roman"/>
                          <w:sz w:val="32"/>
                          <w:szCs w:val="32"/>
                        </w:rPr>
                      </w:pPr>
                    </w:p>
                    <w:p w14:paraId="6B17AA12" w14:textId="77777777" w:rsidR="00E51BCA" w:rsidRPr="00926216" w:rsidRDefault="00E51BCA" w:rsidP="00E51BCA">
                      <w:pPr>
                        <w:jc w:val="center"/>
                        <w:rPr>
                          <w:rFonts w:cs="Times New Roman"/>
                          <w:sz w:val="32"/>
                          <w:szCs w:val="32"/>
                        </w:rPr>
                      </w:pPr>
                    </w:p>
                    <w:p w14:paraId="05E46CCE" w14:textId="77777777" w:rsidR="00E51BCA" w:rsidRPr="00926216" w:rsidRDefault="00E51BCA" w:rsidP="00E51BCA">
                      <w:pPr>
                        <w:jc w:val="center"/>
                        <w:rPr>
                          <w:rFonts w:cs="Times New Roman"/>
                          <w:sz w:val="32"/>
                          <w:szCs w:val="32"/>
                        </w:rPr>
                      </w:pPr>
                    </w:p>
                    <w:p w14:paraId="272EBC7B" w14:textId="77777777" w:rsidR="00E51BCA" w:rsidRPr="00926216" w:rsidRDefault="00E51BCA" w:rsidP="00E51BCA">
                      <w:pPr>
                        <w:jc w:val="center"/>
                        <w:rPr>
                          <w:rFonts w:cs="Times New Roman"/>
                          <w:sz w:val="32"/>
                          <w:szCs w:val="32"/>
                        </w:rPr>
                      </w:pPr>
                    </w:p>
                    <w:p w14:paraId="47018384" w14:textId="77777777" w:rsidR="00E51BCA" w:rsidRPr="00926216" w:rsidRDefault="00E51BCA" w:rsidP="00E51BCA">
                      <w:pPr>
                        <w:jc w:val="center"/>
                        <w:rPr>
                          <w:rFonts w:cs="Times New Roman"/>
                          <w:sz w:val="32"/>
                          <w:szCs w:val="32"/>
                        </w:rPr>
                      </w:pPr>
                    </w:p>
                    <w:p w14:paraId="201F27B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64332E7"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3B04B43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3E818156" w14:textId="77777777" w:rsidR="00E51BCA" w:rsidRPr="00926216" w:rsidRDefault="00E51BCA" w:rsidP="00E51BCA">
                      <w:pPr>
                        <w:jc w:val="both"/>
                        <w:rPr>
                          <w:rFonts w:cs="Times New Roman"/>
                          <w:bCs/>
                          <w:sz w:val="28"/>
                          <w:szCs w:val="28"/>
                          <w:lang w:val="vi-VN"/>
                        </w:rPr>
                      </w:pPr>
                    </w:p>
                    <w:p w14:paraId="094B894D" w14:textId="77777777" w:rsidR="00E51BCA" w:rsidRPr="00926216" w:rsidRDefault="00E51BCA" w:rsidP="00E51BCA">
                      <w:pPr>
                        <w:jc w:val="both"/>
                        <w:rPr>
                          <w:rFonts w:cs="Times New Roman"/>
                          <w:bCs/>
                          <w:sz w:val="28"/>
                          <w:szCs w:val="28"/>
                          <w:lang w:val="vi-VN"/>
                        </w:rPr>
                      </w:pPr>
                    </w:p>
                    <w:p w14:paraId="31DF0645" w14:textId="77777777" w:rsidR="00E51BCA" w:rsidRPr="00926216" w:rsidRDefault="00E51BCA" w:rsidP="00E51BCA">
                      <w:pPr>
                        <w:jc w:val="both"/>
                        <w:rPr>
                          <w:rFonts w:cs="Times New Roman"/>
                          <w:bCs/>
                          <w:sz w:val="28"/>
                          <w:szCs w:val="28"/>
                          <w:lang w:val="vi-VN"/>
                        </w:rPr>
                      </w:pPr>
                    </w:p>
                    <w:p w14:paraId="540060DA"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D907898" w14:textId="77777777" w:rsidR="00E51BCA" w:rsidRPr="00926216" w:rsidRDefault="00E51BCA" w:rsidP="00E51BCA">
                      <w:pPr>
                        <w:jc w:val="center"/>
                        <w:rPr>
                          <w:rFonts w:cs="Times New Roman"/>
                          <w:sz w:val="32"/>
                          <w:szCs w:val="32"/>
                        </w:rPr>
                      </w:pPr>
                    </w:p>
                    <w:p w14:paraId="1A6F1A31" w14:textId="77777777" w:rsidR="00E51BCA" w:rsidRPr="00926216" w:rsidRDefault="00E51BCA" w:rsidP="00E51BCA">
                      <w:pPr>
                        <w:jc w:val="center"/>
                        <w:rPr>
                          <w:rFonts w:cs="Times New Roman"/>
                          <w:sz w:val="32"/>
                          <w:szCs w:val="32"/>
                          <w:lang w:val="vi-VN"/>
                        </w:rPr>
                      </w:pPr>
                    </w:p>
                    <w:p w14:paraId="334C7B68" w14:textId="77777777" w:rsidR="00E51BCA" w:rsidRPr="00926216" w:rsidRDefault="00E51BCA" w:rsidP="00E51BCA">
                      <w:pPr>
                        <w:jc w:val="center"/>
                        <w:rPr>
                          <w:rFonts w:cs="Times New Roman"/>
                          <w:sz w:val="32"/>
                          <w:szCs w:val="32"/>
                          <w:lang w:val="vi-VN"/>
                        </w:rPr>
                      </w:pPr>
                    </w:p>
                    <w:p w14:paraId="182701B3" w14:textId="77777777" w:rsidR="00E51BCA" w:rsidRPr="00926216" w:rsidRDefault="00E51BCA" w:rsidP="00E51BCA">
                      <w:pPr>
                        <w:jc w:val="center"/>
                        <w:rPr>
                          <w:rFonts w:cs="Times New Roman"/>
                          <w:sz w:val="32"/>
                          <w:szCs w:val="32"/>
                          <w:lang w:val="vi-VN"/>
                        </w:rPr>
                      </w:pPr>
                    </w:p>
                    <w:p w14:paraId="2B78FD5B" w14:textId="77777777" w:rsidR="00E51BCA" w:rsidRPr="00926216" w:rsidRDefault="00E51BCA" w:rsidP="00E51BCA">
                      <w:pPr>
                        <w:jc w:val="center"/>
                        <w:rPr>
                          <w:rFonts w:cs="Times New Roman"/>
                          <w:sz w:val="32"/>
                          <w:szCs w:val="32"/>
                          <w:lang w:val="vi-VN"/>
                        </w:rPr>
                      </w:pPr>
                    </w:p>
                    <w:p w14:paraId="5B9C50EB" w14:textId="77777777" w:rsidR="00E51BCA" w:rsidRPr="00926216" w:rsidRDefault="00E51BCA" w:rsidP="00E51BCA">
                      <w:pPr>
                        <w:jc w:val="center"/>
                        <w:rPr>
                          <w:rFonts w:cs="Times New Roman"/>
                          <w:sz w:val="32"/>
                          <w:szCs w:val="32"/>
                          <w:lang w:val="vi-VN"/>
                        </w:rPr>
                      </w:pPr>
                    </w:p>
                    <w:p w14:paraId="16D91E71" w14:textId="77777777" w:rsidR="00E51BCA" w:rsidRPr="00926216" w:rsidRDefault="00E51BCA" w:rsidP="00E51BCA">
                      <w:pPr>
                        <w:jc w:val="center"/>
                        <w:rPr>
                          <w:rFonts w:cs="Times New Roman"/>
                          <w:sz w:val="32"/>
                          <w:szCs w:val="32"/>
                          <w:lang w:val="vi-VN"/>
                        </w:rPr>
                      </w:pPr>
                    </w:p>
                    <w:p w14:paraId="22718B14" w14:textId="77777777" w:rsidR="00E51BCA" w:rsidRPr="00926216" w:rsidRDefault="00E51BCA" w:rsidP="00E51BCA">
                      <w:pPr>
                        <w:jc w:val="center"/>
                        <w:rPr>
                          <w:rFonts w:cs="Times New Roman"/>
                          <w:sz w:val="32"/>
                          <w:szCs w:val="32"/>
                          <w:lang w:val="vi-VN"/>
                        </w:rPr>
                      </w:pPr>
                    </w:p>
                    <w:p w14:paraId="78F13051" w14:textId="77777777" w:rsidR="00E51BCA" w:rsidRPr="00926216" w:rsidRDefault="00E51BCA" w:rsidP="00E51BCA">
                      <w:pPr>
                        <w:jc w:val="center"/>
                        <w:rPr>
                          <w:rFonts w:cs="Times New Roman"/>
                          <w:sz w:val="32"/>
                          <w:szCs w:val="32"/>
                          <w:lang w:val="vi-VN"/>
                        </w:rPr>
                      </w:pPr>
                    </w:p>
                    <w:p w14:paraId="57D77A27" w14:textId="77777777" w:rsidR="00E51BCA" w:rsidRPr="00926216" w:rsidRDefault="00E51BCA" w:rsidP="00E51BCA">
                      <w:pPr>
                        <w:jc w:val="center"/>
                        <w:rPr>
                          <w:rFonts w:cs="Times New Roman"/>
                          <w:sz w:val="32"/>
                          <w:szCs w:val="32"/>
                          <w:lang w:val="vi-VN"/>
                        </w:rPr>
                      </w:pPr>
                    </w:p>
                    <w:p w14:paraId="00760536" w14:textId="77777777" w:rsidR="00E51BCA" w:rsidRPr="00926216" w:rsidRDefault="00E51BCA" w:rsidP="00E51BCA">
                      <w:pPr>
                        <w:jc w:val="center"/>
                        <w:rPr>
                          <w:rFonts w:cs="Times New Roman"/>
                          <w:sz w:val="32"/>
                          <w:szCs w:val="32"/>
                          <w:lang w:val="vi-VN"/>
                        </w:rPr>
                      </w:pPr>
                    </w:p>
                    <w:p w14:paraId="4AB29054" w14:textId="77777777" w:rsidR="00E51BCA" w:rsidRPr="00926216" w:rsidRDefault="00E51BCA" w:rsidP="00E51BCA">
                      <w:pPr>
                        <w:jc w:val="center"/>
                        <w:rPr>
                          <w:rFonts w:cs="Times New Roman"/>
                          <w:sz w:val="32"/>
                          <w:szCs w:val="32"/>
                          <w:lang w:val="vi-VN"/>
                        </w:rPr>
                      </w:pPr>
                    </w:p>
                    <w:p w14:paraId="3F57CAB2" w14:textId="77777777" w:rsidR="00E51BCA" w:rsidRPr="00926216" w:rsidRDefault="00E51BCA" w:rsidP="00E51BCA">
                      <w:pPr>
                        <w:jc w:val="center"/>
                        <w:rPr>
                          <w:rFonts w:cs="Times New Roman"/>
                          <w:sz w:val="32"/>
                          <w:szCs w:val="32"/>
                          <w:lang w:val="vi-VN"/>
                        </w:rPr>
                      </w:pPr>
                    </w:p>
                    <w:p w14:paraId="2607EE59" w14:textId="77777777" w:rsidR="00E51BCA" w:rsidRPr="00926216" w:rsidRDefault="00E51BCA" w:rsidP="00E51BCA">
                      <w:pPr>
                        <w:jc w:val="center"/>
                        <w:rPr>
                          <w:rFonts w:cs="Times New Roman"/>
                          <w:sz w:val="32"/>
                          <w:szCs w:val="32"/>
                          <w:lang w:val="vi-VN"/>
                        </w:rPr>
                      </w:pPr>
                    </w:p>
                    <w:p w14:paraId="194FA473" w14:textId="77777777" w:rsidR="00E51BCA" w:rsidRPr="00926216" w:rsidRDefault="00E51BCA" w:rsidP="00E51BCA">
                      <w:pPr>
                        <w:jc w:val="center"/>
                        <w:rPr>
                          <w:rFonts w:cs="Times New Roman"/>
                          <w:sz w:val="32"/>
                          <w:szCs w:val="32"/>
                          <w:lang w:val="vi-VN"/>
                        </w:rPr>
                      </w:pPr>
                    </w:p>
                    <w:p w14:paraId="1F649AA2" w14:textId="77777777" w:rsidR="00E51BCA" w:rsidRPr="00926216" w:rsidRDefault="00E51BCA" w:rsidP="00E51BCA">
                      <w:pPr>
                        <w:jc w:val="center"/>
                        <w:rPr>
                          <w:rFonts w:cs="Times New Roman"/>
                          <w:sz w:val="32"/>
                          <w:szCs w:val="32"/>
                          <w:lang w:val="vi-VN"/>
                        </w:rPr>
                      </w:pPr>
                    </w:p>
                    <w:p w14:paraId="718CFDEF" w14:textId="77777777" w:rsidR="00E51BCA" w:rsidRPr="00926216" w:rsidRDefault="00E51BCA" w:rsidP="00E51BCA">
                      <w:pPr>
                        <w:jc w:val="center"/>
                        <w:rPr>
                          <w:rFonts w:cs="Times New Roman"/>
                          <w:sz w:val="32"/>
                          <w:szCs w:val="32"/>
                          <w:lang w:val="vi-VN"/>
                        </w:rPr>
                      </w:pPr>
                    </w:p>
                    <w:p w14:paraId="48F6A5CC" w14:textId="77777777" w:rsidR="00E51BCA" w:rsidRPr="00926216" w:rsidRDefault="00E51BCA" w:rsidP="00E51BCA">
                      <w:pPr>
                        <w:jc w:val="center"/>
                        <w:rPr>
                          <w:rFonts w:cs="Times New Roman"/>
                          <w:sz w:val="32"/>
                          <w:szCs w:val="32"/>
                          <w:lang w:val="vi-VN"/>
                        </w:rPr>
                      </w:pPr>
                    </w:p>
                    <w:p w14:paraId="39435335" w14:textId="77777777" w:rsidR="00E51BCA" w:rsidRPr="00926216" w:rsidRDefault="00E51BCA" w:rsidP="00E51BCA">
                      <w:pPr>
                        <w:jc w:val="center"/>
                        <w:rPr>
                          <w:rFonts w:cs="Times New Roman"/>
                          <w:sz w:val="32"/>
                          <w:szCs w:val="32"/>
                          <w:lang w:val="vi-VN"/>
                        </w:rPr>
                      </w:pPr>
                    </w:p>
                    <w:p w14:paraId="66DBF8C2" w14:textId="77777777" w:rsidR="00E51BCA" w:rsidRPr="00926216" w:rsidRDefault="00E51BCA" w:rsidP="00E51BCA">
                      <w:pPr>
                        <w:jc w:val="center"/>
                        <w:rPr>
                          <w:rFonts w:cs="Times New Roman"/>
                          <w:sz w:val="32"/>
                          <w:szCs w:val="32"/>
                          <w:lang w:val="vi-VN"/>
                        </w:rPr>
                      </w:pPr>
                    </w:p>
                    <w:p w14:paraId="1FE328E2" w14:textId="77777777" w:rsidR="00E51BCA" w:rsidRPr="00926216" w:rsidRDefault="00E51BCA" w:rsidP="00E51BCA">
                      <w:pPr>
                        <w:jc w:val="center"/>
                        <w:rPr>
                          <w:rFonts w:cs="Times New Roman"/>
                          <w:sz w:val="32"/>
                          <w:szCs w:val="32"/>
                          <w:lang w:val="vi-VN"/>
                        </w:rPr>
                      </w:pPr>
                    </w:p>
                    <w:p w14:paraId="68A429FC" w14:textId="77777777" w:rsidR="00E51BCA" w:rsidRPr="00926216" w:rsidRDefault="00E51BCA" w:rsidP="00E51BCA">
                      <w:pPr>
                        <w:jc w:val="center"/>
                        <w:rPr>
                          <w:rFonts w:cs="Times New Roman"/>
                          <w:sz w:val="32"/>
                          <w:szCs w:val="32"/>
                          <w:lang w:val="vi-VN"/>
                        </w:rPr>
                      </w:pPr>
                    </w:p>
                    <w:p w14:paraId="7CEB981D" w14:textId="77777777" w:rsidR="00E51BCA" w:rsidRPr="00926216" w:rsidRDefault="00E51BCA" w:rsidP="00E51BCA">
                      <w:pPr>
                        <w:jc w:val="center"/>
                        <w:rPr>
                          <w:rFonts w:cs="Times New Roman"/>
                          <w:sz w:val="32"/>
                          <w:szCs w:val="32"/>
                          <w:lang w:val="vi-VN"/>
                        </w:rPr>
                      </w:pPr>
                    </w:p>
                    <w:p w14:paraId="75377C21" w14:textId="77777777" w:rsidR="00E51BCA" w:rsidRPr="00926216" w:rsidRDefault="00E51BCA" w:rsidP="00E51BCA">
                      <w:pPr>
                        <w:jc w:val="center"/>
                        <w:rPr>
                          <w:rFonts w:cs="Times New Roman"/>
                          <w:sz w:val="32"/>
                          <w:szCs w:val="32"/>
                          <w:lang w:val="vi-VN"/>
                        </w:rPr>
                      </w:pPr>
                    </w:p>
                    <w:p w14:paraId="6CA1F7E5" w14:textId="77777777" w:rsidR="00E51BCA" w:rsidRPr="00926216" w:rsidRDefault="00E51BCA" w:rsidP="00E51BCA">
                      <w:pPr>
                        <w:jc w:val="center"/>
                        <w:rPr>
                          <w:rFonts w:cs="Times New Roman"/>
                          <w:sz w:val="32"/>
                          <w:szCs w:val="32"/>
                          <w:lang w:val="vi-VN"/>
                        </w:rPr>
                      </w:pPr>
                    </w:p>
                    <w:p w14:paraId="1CAFFA6A" w14:textId="77777777" w:rsidR="00E51BCA" w:rsidRPr="00926216" w:rsidRDefault="00E51BCA" w:rsidP="00E51BCA">
                      <w:pPr>
                        <w:jc w:val="center"/>
                        <w:rPr>
                          <w:rFonts w:cs="Times New Roman"/>
                          <w:sz w:val="32"/>
                          <w:szCs w:val="32"/>
                          <w:lang w:val="vi-VN"/>
                        </w:rPr>
                      </w:pPr>
                    </w:p>
                    <w:p w14:paraId="26266F7A" w14:textId="77777777" w:rsidR="00E51BCA" w:rsidRPr="00926216" w:rsidRDefault="00E51BCA" w:rsidP="00E51BCA">
                      <w:pPr>
                        <w:jc w:val="center"/>
                        <w:rPr>
                          <w:rFonts w:cs="Times New Roman"/>
                          <w:sz w:val="32"/>
                          <w:szCs w:val="32"/>
                          <w:lang w:val="vi-VN"/>
                        </w:rPr>
                      </w:pPr>
                    </w:p>
                    <w:p w14:paraId="2B8F734A" w14:textId="77777777" w:rsidR="00E51BCA" w:rsidRPr="00926216" w:rsidRDefault="00E51BCA" w:rsidP="00E51BCA">
                      <w:pPr>
                        <w:jc w:val="center"/>
                        <w:rPr>
                          <w:rFonts w:cs="Times New Roman"/>
                          <w:sz w:val="32"/>
                          <w:szCs w:val="32"/>
                          <w:lang w:val="vi-VN"/>
                        </w:rPr>
                      </w:pPr>
                    </w:p>
                    <w:p w14:paraId="39469ACD" w14:textId="77777777" w:rsidR="00E51BCA" w:rsidRPr="00926216" w:rsidRDefault="00E51BCA" w:rsidP="00E51BCA">
                      <w:pPr>
                        <w:jc w:val="center"/>
                        <w:rPr>
                          <w:rFonts w:cs="Times New Roman"/>
                          <w:sz w:val="32"/>
                          <w:szCs w:val="32"/>
                          <w:lang w:val="vi-VN"/>
                        </w:rPr>
                      </w:pPr>
                    </w:p>
                    <w:p w14:paraId="64AD77CC" w14:textId="77777777" w:rsidR="00E51BCA" w:rsidRPr="00926216" w:rsidRDefault="00E51BCA" w:rsidP="00E51BCA">
                      <w:pPr>
                        <w:jc w:val="center"/>
                        <w:rPr>
                          <w:rFonts w:cs="Times New Roman"/>
                          <w:sz w:val="32"/>
                          <w:szCs w:val="32"/>
                          <w:lang w:val="vi-VN"/>
                        </w:rPr>
                      </w:pPr>
                    </w:p>
                    <w:p w14:paraId="6DD9B854" w14:textId="77777777" w:rsidR="00E51BCA" w:rsidRPr="00926216" w:rsidRDefault="00E51BCA" w:rsidP="00E51BCA">
                      <w:pPr>
                        <w:jc w:val="center"/>
                        <w:rPr>
                          <w:rFonts w:cs="Times New Roman"/>
                          <w:sz w:val="32"/>
                          <w:szCs w:val="32"/>
                          <w:lang w:val="vi-VN"/>
                        </w:rPr>
                      </w:pPr>
                    </w:p>
                    <w:p w14:paraId="54816BF2" w14:textId="77777777" w:rsidR="00E51BCA" w:rsidRPr="00926216" w:rsidRDefault="00E51BCA" w:rsidP="00E51BCA">
                      <w:pPr>
                        <w:jc w:val="center"/>
                        <w:rPr>
                          <w:rFonts w:cs="Times New Roman"/>
                          <w:sz w:val="32"/>
                          <w:szCs w:val="32"/>
                          <w:lang w:val="vi-VN"/>
                        </w:rPr>
                      </w:pPr>
                    </w:p>
                    <w:p w14:paraId="0416FF74" w14:textId="77777777" w:rsidR="00E51BCA" w:rsidRPr="00926216" w:rsidRDefault="00E51BCA" w:rsidP="00E51BCA">
                      <w:pPr>
                        <w:jc w:val="center"/>
                        <w:rPr>
                          <w:rFonts w:cs="Times New Roman"/>
                          <w:sz w:val="32"/>
                          <w:szCs w:val="32"/>
                          <w:lang w:val="vi-VN"/>
                        </w:rPr>
                      </w:pPr>
                    </w:p>
                    <w:p w14:paraId="0152C522" w14:textId="77777777" w:rsidR="00E51BCA" w:rsidRPr="00926216" w:rsidRDefault="00E51BCA" w:rsidP="00E51BCA">
                      <w:pPr>
                        <w:jc w:val="center"/>
                        <w:rPr>
                          <w:rFonts w:cs="Times New Roman"/>
                          <w:sz w:val="32"/>
                          <w:szCs w:val="32"/>
                          <w:lang w:val="vi-VN"/>
                        </w:rPr>
                      </w:pPr>
                    </w:p>
                    <w:p w14:paraId="5F616179" w14:textId="77777777" w:rsidR="00E51BCA" w:rsidRPr="00926216" w:rsidRDefault="00E51BCA" w:rsidP="00E51BCA">
                      <w:pPr>
                        <w:jc w:val="center"/>
                        <w:rPr>
                          <w:rFonts w:cs="Times New Roman"/>
                          <w:sz w:val="32"/>
                          <w:szCs w:val="32"/>
                          <w:lang w:val="vi-VN"/>
                        </w:rPr>
                      </w:pPr>
                    </w:p>
                    <w:p w14:paraId="35E53AAC" w14:textId="77777777" w:rsidR="00E51BCA" w:rsidRPr="00926216" w:rsidRDefault="00E51BCA" w:rsidP="00E51BCA">
                      <w:pPr>
                        <w:jc w:val="center"/>
                        <w:rPr>
                          <w:rFonts w:cs="Times New Roman"/>
                          <w:sz w:val="32"/>
                          <w:szCs w:val="32"/>
                          <w:lang w:val="vi-VN"/>
                        </w:rPr>
                      </w:pPr>
                    </w:p>
                    <w:p w14:paraId="3608A403" w14:textId="77777777" w:rsidR="00E51BCA" w:rsidRPr="00926216" w:rsidRDefault="00E51BCA" w:rsidP="00E51BCA">
                      <w:pPr>
                        <w:jc w:val="center"/>
                        <w:rPr>
                          <w:rFonts w:cs="Times New Roman"/>
                          <w:sz w:val="32"/>
                          <w:szCs w:val="32"/>
                          <w:lang w:val="vi-VN"/>
                        </w:rPr>
                      </w:pPr>
                    </w:p>
                    <w:p w14:paraId="0488E488" w14:textId="77777777" w:rsidR="00E51BCA" w:rsidRPr="00926216" w:rsidRDefault="00E51BCA" w:rsidP="00E51BCA">
                      <w:pPr>
                        <w:jc w:val="center"/>
                        <w:rPr>
                          <w:rFonts w:cs="Times New Roman"/>
                          <w:sz w:val="32"/>
                          <w:szCs w:val="32"/>
                          <w:lang w:val="vi-VN"/>
                        </w:rPr>
                      </w:pPr>
                    </w:p>
                    <w:p w14:paraId="12B3D5EE" w14:textId="77777777" w:rsidR="00E51BCA" w:rsidRPr="00926216" w:rsidRDefault="00E51BCA" w:rsidP="00E51BCA">
                      <w:pPr>
                        <w:jc w:val="center"/>
                        <w:rPr>
                          <w:rFonts w:cs="Times New Roman"/>
                          <w:sz w:val="32"/>
                          <w:szCs w:val="32"/>
                          <w:lang w:val="vi-VN"/>
                        </w:rPr>
                      </w:pPr>
                    </w:p>
                    <w:p w14:paraId="1822B87F" w14:textId="77777777" w:rsidR="00E51BCA" w:rsidRPr="00926216" w:rsidRDefault="00E51BCA" w:rsidP="00E51BCA">
                      <w:pPr>
                        <w:jc w:val="center"/>
                        <w:rPr>
                          <w:rFonts w:cs="Times New Roman"/>
                          <w:sz w:val="32"/>
                          <w:szCs w:val="32"/>
                          <w:lang w:val="vi-VN"/>
                        </w:rPr>
                      </w:pPr>
                    </w:p>
                    <w:p w14:paraId="070C99FC" w14:textId="77777777" w:rsidR="00E51BCA" w:rsidRPr="00926216" w:rsidRDefault="00E51BCA" w:rsidP="00E51BCA">
                      <w:pPr>
                        <w:jc w:val="center"/>
                        <w:rPr>
                          <w:rFonts w:cs="Times New Roman"/>
                          <w:sz w:val="32"/>
                          <w:szCs w:val="32"/>
                          <w:lang w:val="vi-VN"/>
                        </w:rPr>
                      </w:pPr>
                    </w:p>
                    <w:p w14:paraId="097C14B8" w14:textId="77777777" w:rsidR="00E51BCA" w:rsidRPr="00926216" w:rsidRDefault="00E51BCA" w:rsidP="00E51BCA">
                      <w:pPr>
                        <w:jc w:val="center"/>
                        <w:rPr>
                          <w:rFonts w:cs="Times New Roman"/>
                          <w:sz w:val="32"/>
                          <w:szCs w:val="32"/>
                          <w:lang w:val="vi-VN"/>
                        </w:rPr>
                      </w:pPr>
                    </w:p>
                    <w:p w14:paraId="783384D9" w14:textId="77777777" w:rsidR="00E51BCA" w:rsidRPr="00926216" w:rsidRDefault="00E51BCA" w:rsidP="00E51BCA">
                      <w:pPr>
                        <w:jc w:val="center"/>
                        <w:rPr>
                          <w:rFonts w:cs="Times New Roman"/>
                          <w:sz w:val="32"/>
                          <w:szCs w:val="32"/>
                          <w:lang w:val="vi-VN"/>
                        </w:rPr>
                      </w:pPr>
                    </w:p>
                    <w:p w14:paraId="6B7C66E6" w14:textId="77777777" w:rsidR="00E51BCA" w:rsidRPr="00926216" w:rsidRDefault="00E51BCA" w:rsidP="00E51BCA">
                      <w:pPr>
                        <w:jc w:val="center"/>
                        <w:rPr>
                          <w:rFonts w:cs="Times New Roman"/>
                          <w:sz w:val="32"/>
                          <w:szCs w:val="32"/>
                          <w:lang w:val="vi-VN"/>
                        </w:rPr>
                      </w:pPr>
                    </w:p>
                    <w:p w14:paraId="1E847F51" w14:textId="77777777" w:rsidR="00E51BCA" w:rsidRPr="00926216" w:rsidRDefault="00E51BCA" w:rsidP="00E51BCA">
                      <w:pPr>
                        <w:jc w:val="center"/>
                        <w:rPr>
                          <w:rFonts w:cs="Times New Roman"/>
                          <w:sz w:val="32"/>
                          <w:szCs w:val="32"/>
                          <w:lang w:val="vi-VN"/>
                        </w:rPr>
                      </w:pPr>
                    </w:p>
                    <w:p w14:paraId="5C150058" w14:textId="77777777" w:rsidR="00E51BCA" w:rsidRPr="00926216" w:rsidRDefault="00E51BCA" w:rsidP="00E51BCA">
                      <w:pPr>
                        <w:jc w:val="center"/>
                        <w:rPr>
                          <w:rFonts w:cs="Times New Roman"/>
                          <w:sz w:val="32"/>
                          <w:szCs w:val="32"/>
                          <w:lang w:val="vi-VN"/>
                        </w:rPr>
                      </w:pPr>
                    </w:p>
                    <w:p w14:paraId="2CBB1978" w14:textId="77777777" w:rsidR="00E51BCA" w:rsidRPr="00926216" w:rsidRDefault="00E51BCA" w:rsidP="00E51BCA">
                      <w:pPr>
                        <w:jc w:val="center"/>
                        <w:rPr>
                          <w:rFonts w:cs="Times New Roman"/>
                          <w:sz w:val="32"/>
                          <w:szCs w:val="32"/>
                          <w:lang w:val="vi-VN"/>
                        </w:rPr>
                      </w:pPr>
                    </w:p>
                    <w:p w14:paraId="20CCE0D8" w14:textId="77777777" w:rsidR="00E51BCA" w:rsidRPr="00926216" w:rsidRDefault="00E51BCA" w:rsidP="00E51BCA">
                      <w:pPr>
                        <w:jc w:val="center"/>
                        <w:rPr>
                          <w:rFonts w:cs="Times New Roman"/>
                          <w:sz w:val="32"/>
                          <w:szCs w:val="32"/>
                          <w:lang w:val="vi-VN"/>
                        </w:rPr>
                      </w:pPr>
                    </w:p>
                    <w:p w14:paraId="6EDA868C" w14:textId="77777777" w:rsidR="00E51BCA" w:rsidRPr="00926216" w:rsidRDefault="00E51BCA" w:rsidP="00E51BCA">
                      <w:pPr>
                        <w:jc w:val="center"/>
                        <w:rPr>
                          <w:rFonts w:cs="Times New Roman"/>
                          <w:sz w:val="32"/>
                          <w:szCs w:val="32"/>
                          <w:lang w:val="vi-VN"/>
                        </w:rPr>
                      </w:pPr>
                    </w:p>
                    <w:p w14:paraId="50689F05" w14:textId="77777777" w:rsidR="00E51BCA" w:rsidRPr="00926216" w:rsidRDefault="00E51BCA" w:rsidP="00E51BCA">
                      <w:pPr>
                        <w:jc w:val="center"/>
                        <w:rPr>
                          <w:rFonts w:cs="Times New Roman"/>
                          <w:sz w:val="32"/>
                          <w:szCs w:val="32"/>
                          <w:lang w:val="vi-VN"/>
                        </w:rPr>
                      </w:pPr>
                    </w:p>
                    <w:p w14:paraId="58A96DE3" w14:textId="77777777" w:rsidR="00E51BCA" w:rsidRPr="00926216" w:rsidRDefault="00E51BCA" w:rsidP="00E51BCA">
                      <w:pPr>
                        <w:jc w:val="center"/>
                        <w:rPr>
                          <w:rFonts w:cs="Times New Roman"/>
                          <w:sz w:val="32"/>
                          <w:szCs w:val="32"/>
                          <w:lang w:val="vi-VN"/>
                        </w:rPr>
                      </w:pPr>
                    </w:p>
                    <w:p w14:paraId="76E98CF5" w14:textId="77777777" w:rsidR="00E51BCA" w:rsidRPr="00926216" w:rsidRDefault="00E51BCA" w:rsidP="00E51BCA">
                      <w:pPr>
                        <w:jc w:val="center"/>
                        <w:rPr>
                          <w:rFonts w:cs="Times New Roman"/>
                          <w:sz w:val="32"/>
                          <w:szCs w:val="32"/>
                          <w:lang w:val="vi-VN"/>
                        </w:rPr>
                      </w:pPr>
                    </w:p>
                    <w:p w14:paraId="78D177A1" w14:textId="77777777" w:rsidR="00E51BCA" w:rsidRPr="00926216" w:rsidRDefault="00E51BCA" w:rsidP="00E51BCA">
                      <w:pPr>
                        <w:jc w:val="center"/>
                        <w:rPr>
                          <w:rFonts w:cs="Times New Roman"/>
                          <w:sz w:val="32"/>
                          <w:szCs w:val="32"/>
                          <w:lang w:val="vi-VN"/>
                        </w:rPr>
                      </w:pPr>
                    </w:p>
                    <w:p w14:paraId="16E75998" w14:textId="77777777" w:rsidR="00E51BCA" w:rsidRPr="00926216" w:rsidRDefault="00E51BCA" w:rsidP="00E51BCA">
                      <w:pPr>
                        <w:jc w:val="center"/>
                        <w:rPr>
                          <w:rFonts w:cs="Times New Roman"/>
                          <w:sz w:val="32"/>
                          <w:szCs w:val="32"/>
                          <w:lang w:val="vi-VN"/>
                        </w:rPr>
                      </w:pPr>
                    </w:p>
                    <w:p w14:paraId="4464EAAB" w14:textId="77777777" w:rsidR="00E51BCA" w:rsidRPr="00926216" w:rsidRDefault="00E51BCA" w:rsidP="00E51BCA">
                      <w:pPr>
                        <w:jc w:val="center"/>
                        <w:rPr>
                          <w:rFonts w:cs="Times New Roman"/>
                          <w:sz w:val="32"/>
                          <w:szCs w:val="32"/>
                          <w:lang w:val="vi-VN"/>
                        </w:rPr>
                      </w:pPr>
                    </w:p>
                    <w:p w14:paraId="6E8B82C7" w14:textId="77777777" w:rsidR="00E51BCA" w:rsidRPr="00926216" w:rsidRDefault="00E51BCA" w:rsidP="00E51BCA">
                      <w:pPr>
                        <w:jc w:val="center"/>
                        <w:rPr>
                          <w:rFonts w:cs="Times New Roman"/>
                          <w:sz w:val="32"/>
                          <w:szCs w:val="32"/>
                          <w:lang w:val="vi-VN"/>
                        </w:rPr>
                      </w:pPr>
                    </w:p>
                    <w:p w14:paraId="7924F244" w14:textId="77777777" w:rsidR="00E51BCA" w:rsidRPr="00926216" w:rsidRDefault="00E51BCA" w:rsidP="00E51BCA">
                      <w:pPr>
                        <w:jc w:val="center"/>
                        <w:rPr>
                          <w:rFonts w:cs="Times New Roman"/>
                          <w:sz w:val="32"/>
                          <w:szCs w:val="32"/>
                          <w:lang w:val="vi-VN"/>
                        </w:rPr>
                      </w:pPr>
                    </w:p>
                    <w:p w14:paraId="196F2326" w14:textId="77777777" w:rsidR="00E51BCA" w:rsidRPr="00926216" w:rsidRDefault="00E51BCA" w:rsidP="00E51BCA">
                      <w:pPr>
                        <w:jc w:val="center"/>
                        <w:rPr>
                          <w:rFonts w:cs="Times New Roman"/>
                          <w:sz w:val="32"/>
                          <w:szCs w:val="32"/>
                          <w:lang w:val="vi-VN"/>
                        </w:rPr>
                      </w:pPr>
                    </w:p>
                    <w:p w14:paraId="57A439CD" w14:textId="77777777" w:rsidR="00E51BCA" w:rsidRPr="00926216" w:rsidRDefault="00E51BCA" w:rsidP="00E51BCA">
                      <w:pPr>
                        <w:jc w:val="center"/>
                        <w:rPr>
                          <w:rFonts w:cs="Times New Roman"/>
                          <w:sz w:val="32"/>
                          <w:szCs w:val="32"/>
                          <w:lang w:val="vi-VN"/>
                        </w:rPr>
                      </w:pPr>
                    </w:p>
                    <w:p w14:paraId="524A54DF" w14:textId="77777777" w:rsidR="00E51BCA" w:rsidRPr="00926216" w:rsidRDefault="00E51BCA" w:rsidP="00E51BCA">
                      <w:pPr>
                        <w:jc w:val="center"/>
                        <w:rPr>
                          <w:rFonts w:cs="Times New Roman"/>
                          <w:sz w:val="32"/>
                          <w:szCs w:val="32"/>
                          <w:lang w:val="vi-VN"/>
                        </w:rPr>
                      </w:pPr>
                    </w:p>
                    <w:p w14:paraId="08A6E254"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54578E6" w14:textId="77777777" w:rsidR="00E51BCA" w:rsidRDefault="00E51BCA" w:rsidP="00E51BCA"/>
                    <w:p w14:paraId="553BD4DD" w14:textId="77777777" w:rsidR="00E51BCA" w:rsidRPr="00926216" w:rsidRDefault="00E51BCA" w:rsidP="00E51BCA">
                      <w:pPr>
                        <w:jc w:val="center"/>
                        <w:outlineLvl w:val="0"/>
                        <w:rPr>
                          <w:rFonts w:cs="Times New Roman"/>
                          <w:b/>
                          <w:sz w:val="40"/>
                          <w:szCs w:val="40"/>
                        </w:rPr>
                      </w:pPr>
                      <w:bookmarkStart w:id="162" w:name="_Toc186413189"/>
                      <w:r w:rsidRPr="00926216">
                        <w:rPr>
                          <w:rFonts w:cs="Times New Roman"/>
                          <w:b/>
                          <w:sz w:val="40"/>
                          <w:szCs w:val="40"/>
                          <w:lang w:val="vi-VN"/>
                        </w:rPr>
                        <w:t>B</w:t>
                      </w:r>
                      <w:r w:rsidRPr="00926216">
                        <w:rPr>
                          <w:rFonts w:cs="Times New Roman"/>
                          <w:b/>
                          <w:sz w:val="40"/>
                          <w:szCs w:val="40"/>
                        </w:rPr>
                        <w:t>Ộ GIÁO DỤC VÀ ĐÀO TẠO</w:t>
                      </w:r>
                      <w:bookmarkEnd w:id="162"/>
                    </w:p>
                    <w:p w14:paraId="7361FCCC" w14:textId="77777777" w:rsidR="00E51BCA" w:rsidRPr="00926216" w:rsidRDefault="00E51BCA" w:rsidP="00E51BCA">
                      <w:pPr>
                        <w:jc w:val="center"/>
                        <w:outlineLvl w:val="0"/>
                        <w:rPr>
                          <w:rFonts w:cs="Times New Roman"/>
                          <w:b/>
                          <w:sz w:val="44"/>
                          <w:szCs w:val="44"/>
                        </w:rPr>
                      </w:pPr>
                      <w:bookmarkStart w:id="163" w:name="_Toc186413190"/>
                      <w:r w:rsidRPr="00926216">
                        <w:rPr>
                          <w:rFonts w:cs="Times New Roman"/>
                          <w:b/>
                          <w:sz w:val="44"/>
                          <w:szCs w:val="44"/>
                        </w:rPr>
                        <w:t>TRƯỜNG ĐẠI HỌC NÔNG LÂM TP HCM</w:t>
                      </w:r>
                      <w:bookmarkEnd w:id="163"/>
                    </w:p>
                    <w:p w14:paraId="112C0823" w14:textId="77777777" w:rsidR="00E51BCA" w:rsidRPr="00926216" w:rsidRDefault="00E51BCA" w:rsidP="00E51BCA">
                      <w:pPr>
                        <w:jc w:val="center"/>
                        <w:outlineLvl w:val="0"/>
                        <w:rPr>
                          <w:rFonts w:cs="Times New Roman"/>
                          <w:b/>
                          <w:sz w:val="44"/>
                          <w:szCs w:val="44"/>
                        </w:rPr>
                      </w:pPr>
                      <w:bookmarkStart w:id="164" w:name="_Toc186413191"/>
                      <w:r w:rsidRPr="00926216">
                        <w:rPr>
                          <w:rFonts w:cs="Times New Roman"/>
                          <w:b/>
                          <w:sz w:val="40"/>
                          <w:szCs w:val="40"/>
                        </w:rPr>
                        <w:t>KHOA CÔNG NGHỆ THÔNG TIN</w:t>
                      </w:r>
                      <w:bookmarkEnd w:id="164"/>
                    </w:p>
                    <w:p w14:paraId="6140DB17" w14:textId="77777777" w:rsidR="00E51BCA" w:rsidRPr="00926216" w:rsidRDefault="00E51BCA" w:rsidP="00E51BCA">
                      <w:pPr>
                        <w:jc w:val="center"/>
                        <w:rPr>
                          <w:rFonts w:cs="Times New Roman"/>
                          <w:b/>
                          <w:sz w:val="32"/>
                          <w:szCs w:val="32"/>
                        </w:rPr>
                      </w:pPr>
                    </w:p>
                    <w:p w14:paraId="1021D9ED"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5538ECB6" wp14:editId="03DDE913">
                            <wp:extent cx="1440000" cy="1440000"/>
                            <wp:effectExtent l="0" t="0" r="0" b="0"/>
                            <wp:docPr id="670466617" name="Picture 670466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DB20108" w14:textId="77777777" w:rsidR="00E51BCA" w:rsidRPr="00926216" w:rsidRDefault="00E51BCA" w:rsidP="00E51BCA">
                      <w:pPr>
                        <w:jc w:val="center"/>
                        <w:rPr>
                          <w:rFonts w:cs="Times New Roman"/>
                          <w:b/>
                          <w:sz w:val="32"/>
                          <w:szCs w:val="32"/>
                        </w:rPr>
                      </w:pPr>
                    </w:p>
                    <w:p w14:paraId="30DE88F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43A4021"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29BB133F" w14:textId="77777777" w:rsidR="00E51BCA" w:rsidRPr="00926216" w:rsidRDefault="00E51BCA" w:rsidP="00E51BCA">
                      <w:pPr>
                        <w:rPr>
                          <w:rFonts w:cs="Times New Roman"/>
                          <w:sz w:val="32"/>
                          <w:szCs w:val="32"/>
                        </w:rPr>
                      </w:pPr>
                    </w:p>
                    <w:p w14:paraId="08DE28E3"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4DD34D81"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E511AD1"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487E8C4E" w14:textId="77777777" w:rsidR="00E51BCA" w:rsidRPr="00BF1807" w:rsidRDefault="00E51BCA" w:rsidP="00E51BCA">
                      <w:pPr>
                        <w:ind w:hanging="2"/>
                        <w:jc w:val="both"/>
                        <w:rPr>
                          <w:rFonts w:cs="Times New Roman"/>
                          <w:bCs/>
                          <w:sz w:val="28"/>
                          <w:szCs w:val="28"/>
                        </w:rPr>
                      </w:pPr>
                    </w:p>
                    <w:p w14:paraId="39D97802"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6DDBF3D" w14:textId="77777777" w:rsidR="00E51BCA" w:rsidRPr="00926216" w:rsidRDefault="00E51BCA" w:rsidP="00E51BCA">
                      <w:pPr>
                        <w:jc w:val="center"/>
                        <w:rPr>
                          <w:rFonts w:cs="Times New Roman"/>
                          <w:sz w:val="32"/>
                          <w:szCs w:val="32"/>
                        </w:rPr>
                      </w:pPr>
                    </w:p>
                    <w:p w14:paraId="63FE712F" w14:textId="77777777" w:rsidR="00E51BCA" w:rsidRPr="00926216" w:rsidRDefault="00E51BCA" w:rsidP="00E51BCA">
                      <w:pPr>
                        <w:jc w:val="center"/>
                        <w:rPr>
                          <w:rFonts w:cs="Times New Roman"/>
                          <w:sz w:val="32"/>
                          <w:szCs w:val="32"/>
                          <w:lang w:val="vi-VN"/>
                        </w:rPr>
                      </w:pPr>
                    </w:p>
                    <w:p w14:paraId="3348F2BD" w14:textId="77777777" w:rsidR="00E51BCA" w:rsidRPr="00926216" w:rsidRDefault="00E51BCA" w:rsidP="00E51BCA">
                      <w:pPr>
                        <w:jc w:val="center"/>
                        <w:rPr>
                          <w:rFonts w:cs="Times New Roman"/>
                          <w:sz w:val="32"/>
                          <w:szCs w:val="32"/>
                          <w:lang w:val="vi-VN"/>
                        </w:rPr>
                      </w:pPr>
                    </w:p>
                    <w:p w14:paraId="10950E43" w14:textId="77777777" w:rsidR="00E51BCA" w:rsidRPr="00926216" w:rsidRDefault="00E51BCA" w:rsidP="00E51BCA">
                      <w:pPr>
                        <w:jc w:val="center"/>
                        <w:rPr>
                          <w:rFonts w:cs="Times New Roman"/>
                          <w:sz w:val="32"/>
                          <w:szCs w:val="32"/>
                          <w:lang w:val="vi-VN"/>
                        </w:rPr>
                      </w:pPr>
                    </w:p>
                    <w:p w14:paraId="4150CC66" w14:textId="77777777" w:rsidR="00E51BCA" w:rsidRPr="00926216" w:rsidRDefault="00E51BCA" w:rsidP="00E51BCA">
                      <w:pPr>
                        <w:jc w:val="center"/>
                        <w:rPr>
                          <w:rFonts w:cs="Times New Roman"/>
                          <w:sz w:val="32"/>
                          <w:szCs w:val="32"/>
                          <w:lang w:val="vi-VN"/>
                        </w:rPr>
                      </w:pPr>
                    </w:p>
                    <w:p w14:paraId="53BE3766" w14:textId="77777777" w:rsidR="00E51BCA" w:rsidRPr="00926216" w:rsidRDefault="00E51BCA" w:rsidP="00E51BCA">
                      <w:pPr>
                        <w:jc w:val="center"/>
                        <w:rPr>
                          <w:rFonts w:cs="Times New Roman"/>
                          <w:sz w:val="32"/>
                          <w:szCs w:val="32"/>
                          <w:lang w:val="vi-VN"/>
                        </w:rPr>
                      </w:pPr>
                    </w:p>
                    <w:p w14:paraId="436035CC" w14:textId="77777777" w:rsidR="00E51BCA" w:rsidRPr="00926216" w:rsidRDefault="00E51BCA" w:rsidP="00E51BCA">
                      <w:pPr>
                        <w:jc w:val="center"/>
                        <w:rPr>
                          <w:rFonts w:cs="Times New Roman"/>
                          <w:sz w:val="32"/>
                          <w:szCs w:val="32"/>
                          <w:lang w:val="vi-VN"/>
                        </w:rPr>
                      </w:pPr>
                    </w:p>
                    <w:p w14:paraId="5CFCA29B" w14:textId="77777777" w:rsidR="00E51BCA" w:rsidRPr="00926216" w:rsidRDefault="00E51BCA" w:rsidP="00E51BCA">
                      <w:pPr>
                        <w:jc w:val="center"/>
                        <w:rPr>
                          <w:rFonts w:cs="Times New Roman"/>
                          <w:sz w:val="32"/>
                          <w:szCs w:val="32"/>
                          <w:lang w:val="vi-VN"/>
                        </w:rPr>
                      </w:pPr>
                    </w:p>
                    <w:p w14:paraId="62F709CB" w14:textId="77777777" w:rsidR="00E51BCA" w:rsidRPr="00926216" w:rsidRDefault="00E51BCA" w:rsidP="00E51BCA">
                      <w:pPr>
                        <w:jc w:val="center"/>
                        <w:rPr>
                          <w:rFonts w:cs="Times New Roman"/>
                          <w:sz w:val="32"/>
                          <w:szCs w:val="32"/>
                          <w:lang w:val="vi-VN"/>
                        </w:rPr>
                      </w:pPr>
                    </w:p>
                    <w:p w14:paraId="3A3FA9C2" w14:textId="77777777" w:rsidR="00E51BCA" w:rsidRPr="00926216" w:rsidRDefault="00E51BCA" w:rsidP="00E51BCA">
                      <w:pPr>
                        <w:jc w:val="center"/>
                        <w:rPr>
                          <w:rFonts w:cs="Times New Roman"/>
                          <w:sz w:val="32"/>
                          <w:szCs w:val="32"/>
                          <w:lang w:val="vi-VN"/>
                        </w:rPr>
                      </w:pPr>
                    </w:p>
                    <w:p w14:paraId="3760385E" w14:textId="77777777" w:rsidR="00E51BCA" w:rsidRPr="00926216" w:rsidRDefault="00E51BCA" w:rsidP="00E51BCA">
                      <w:pPr>
                        <w:jc w:val="center"/>
                        <w:rPr>
                          <w:rFonts w:cs="Times New Roman"/>
                          <w:sz w:val="32"/>
                          <w:szCs w:val="32"/>
                          <w:lang w:val="vi-VN"/>
                        </w:rPr>
                      </w:pPr>
                    </w:p>
                    <w:p w14:paraId="015F2D2B" w14:textId="77777777" w:rsidR="00E51BCA" w:rsidRPr="00926216" w:rsidRDefault="00E51BCA" w:rsidP="00E51BCA">
                      <w:pPr>
                        <w:jc w:val="center"/>
                        <w:rPr>
                          <w:rFonts w:cs="Times New Roman"/>
                          <w:sz w:val="32"/>
                          <w:szCs w:val="32"/>
                          <w:lang w:val="vi-VN"/>
                        </w:rPr>
                      </w:pPr>
                    </w:p>
                    <w:p w14:paraId="3B5474E2" w14:textId="77777777" w:rsidR="00E51BCA" w:rsidRPr="00926216" w:rsidRDefault="00E51BCA" w:rsidP="00E51BCA">
                      <w:pPr>
                        <w:jc w:val="center"/>
                        <w:rPr>
                          <w:rFonts w:cs="Times New Roman"/>
                          <w:sz w:val="32"/>
                          <w:szCs w:val="32"/>
                          <w:lang w:val="vi-VN"/>
                        </w:rPr>
                      </w:pPr>
                    </w:p>
                    <w:p w14:paraId="3214C6AA" w14:textId="77777777" w:rsidR="00E51BCA" w:rsidRPr="00926216" w:rsidRDefault="00E51BCA" w:rsidP="00E51BCA">
                      <w:pPr>
                        <w:jc w:val="center"/>
                        <w:rPr>
                          <w:rFonts w:cs="Times New Roman"/>
                          <w:sz w:val="32"/>
                          <w:szCs w:val="32"/>
                          <w:lang w:val="vi-VN"/>
                        </w:rPr>
                      </w:pPr>
                    </w:p>
                    <w:p w14:paraId="62162E6A" w14:textId="77777777" w:rsidR="00E51BCA" w:rsidRPr="00926216" w:rsidRDefault="00E51BCA" w:rsidP="00E51BCA">
                      <w:pPr>
                        <w:jc w:val="center"/>
                        <w:rPr>
                          <w:rFonts w:cs="Times New Roman"/>
                          <w:sz w:val="32"/>
                          <w:szCs w:val="32"/>
                          <w:lang w:val="vi-VN"/>
                        </w:rPr>
                      </w:pPr>
                    </w:p>
                    <w:p w14:paraId="07FF7D5D" w14:textId="77777777" w:rsidR="00E51BCA" w:rsidRPr="00926216" w:rsidRDefault="00E51BCA" w:rsidP="00E51BCA">
                      <w:pPr>
                        <w:jc w:val="center"/>
                        <w:rPr>
                          <w:rFonts w:cs="Times New Roman"/>
                          <w:sz w:val="32"/>
                          <w:szCs w:val="32"/>
                          <w:lang w:val="vi-VN"/>
                        </w:rPr>
                      </w:pPr>
                    </w:p>
                    <w:p w14:paraId="6F791EFE" w14:textId="77777777" w:rsidR="00E51BCA" w:rsidRPr="00926216" w:rsidRDefault="00E51BCA" w:rsidP="00E51BCA">
                      <w:pPr>
                        <w:jc w:val="center"/>
                        <w:rPr>
                          <w:rFonts w:cs="Times New Roman"/>
                          <w:sz w:val="32"/>
                          <w:szCs w:val="32"/>
                          <w:lang w:val="vi-VN"/>
                        </w:rPr>
                      </w:pPr>
                    </w:p>
                    <w:p w14:paraId="14A6D7AF" w14:textId="77777777" w:rsidR="00E51BCA" w:rsidRPr="00926216" w:rsidRDefault="00E51BCA" w:rsidP="00E51BCA">
                      <w:pPr>
                        <w:jc w:val="center"/>
                        <w:rPr>
                          <w:rFonts w:cs="Times New Roman"/>
                          <w:sz w:val="32"/>
                          <w:szCs w:val="32"/>
                          <w:lang w:val="vi-VN"/>
                        </w:rPr>
                      </w:pPr>
                    </w:p>
                    <w:p w14:paraId="5FAD0D25" w14:textId="77777777" w:rsidR="00E51BCA" w:rsidRPr="00926216" w:rsidRDefault="00E51BCA" w:rsidP="00E51BCA">
                      <w:pPr>
                        <w:jc w:val="center"/>
                        <w:rPr>
                          <w:rFonts w:cs="Times New Roman"/>
                          <w:sz w:val="32"/>
                          <w:szCs w:val="32"/>
                          <w:lang w:val="vi-VN"/>
                        </w:rPr>
                      </w:pPr>
                    </w:p>
                    <w:p w14:paraId="0CDE239B" w14:textId="77777777" w:rsidR="00E51BCA" w:rsidRPr="00926216" w:rsidRDefault="00E51BCA" w:rsidP="00E51BCA">
                      <w:pPr>
                        <w:jc w:val="center"/>
                        <w:rPr>
                          <w:rFonts w:cs="Times New Roman"/>
                          <w:sz w:val="32"/>
                          <w:szCs w:val="32"/>
                          <w:lang w:val="vi-VN"/>
                        </w:rPr>
                      </w:pPr>
                    </w:p>
                    <w:p w14:paraId="410898A5" w14:textId="77777777" w:rsidR="00E51BCA" w:rsidRPr="00926216" w:rsidRDefault="00E51BCA" w:rsidP="00E51BCA">
                      <w:pPr>
                        <w:jc w:val="center"/>
                        <w:rPr>
                          <w:rFonts w:cs="Times New Roman"/>
                          <w:sz w:val="32"/>
                          <w:szCs w:val="32"/>
                          <w:lang w:val="vi-VN"/>
                        </w:rPr>
                      </w:pPr>
                    </w:p>
                    <w:p w14:paraId="01D4D9A5" w14:textId="77777777" w:rsidR="00E51BCA" w:rsidRPr="00926216" w:rsidRDefault="00E51BCA" w:rsidP="00E51BCA">
                      <w:pPr>
                        <w:jc w:val="center"/>
                        <w:rPr>
                          <w:rFonts w:cs="Times New Roman"/>
                          <w:sz w:val="32"/>
                          <w:szCs w:val="32"/>
                          <w:lang w:val="vi-VN"/>
                        </w:rPr>
                      </w:pPr>
                    </w:p>
                    <w:p w14:paraId="5DAE5167" w14:textId="77777777" w:rsidR="00E51BCA" w:rsidRPr="00926216" w:rsidRDefault="00E51BCA" w:rsidP="00E51BCA">
                      <w:pPr>
                        <w:jc w:val="center"/>
                        <w:rPr>
                          <w:rFonts w:cs="Times New Roman"/>
                          <w:sz w:val="32"/>
                          <w:szCs w:val="32"/>
                          <w:lang w:val="vi-VN"/>
                        </w:rPr>
                      </w:pPr>
                    </w:p>
                    <w:p w14:paraId="0375BAAF" w14:textId="77777777" w:rsidR="00E51BCA" w:rsidRPr="00926216" w:rsidRDefault="00E51BCA" w:rsidP="00E51BCA">
                      <w:pPr>
                        <w:jc w:val="center"/>
                        <w:rPr>
                          <w:rFonts w:cs="Times New Roman"/>
                          <w:sz w:val="32"/>
                          <w:szCs w:val="32"/>
                          <w:lang w:val="vi-VN"/>
                        </w:rPr>
                      </w:pPr>
                    </w:p>
                    <w:p w14:paraId="56878305" w14:textId="77777777" w:rsidR="00E51BCA" w:rsidRPr="00926216" w:rsidRDefault="00E51BCA" w:rsidP="00E51BCA">
                      <w:pPr>
                        <w:jc w:val="center"/>
                        <w:rPr>
                          <w:rFonts w:cs="Times New Roman"/>
                          <w:sz w:val="32"/>
                          <w:szCs w:val="32"/>
                          <w:lang w:val="vi-VN"/>
                        </w:rPr>
                      </w:pPr>
                    </w:p>
                    <w:p w14:paraId="27BA408B" w14:textId="77777777" w:rsidR="00E51BCA" w:rsidRPr="00926216" w:rsidRDefault="00E51BCA" w:rsidP="00E51BCA">
                      <w:pPr>
                        <w:jc w:val="center"/>
                        <w:rPr>
                          <w:rFonts w:cs="Times New Roman"/>
                          <w:sz w:val="32"/>
                          <w:szCs w:val="32"/>
                          <w:lang w:val="vi-VN"/>
                        </w:rPr>
                      </w:pPr>
                    </w:p>
                    <w:p w14:paraId="2F4AD34A" w14:textId="77777777" w:rsidR="00E51BCA" w:rsidRPr="00926216" w:rsidRDefault="00E51BCA" w:rsidP="00E51BCA">
                      <w:pPr>
                        <w:jc w:val="center"/>
                        <w:rPr>
                          <w:rFonts w:cs="Times New Roman"/>
                          <w:sz w:val="32"/>
                          <w:szCs w:val="32"/>
                          <w:lang w:val="vi-VN"/>
                        </w:rPr>
                      </w:pPr>
                    </w:p>
                    <w:p w14:paraId="64987999" w14:textId="77777777" w:rsidR="00E51BCA" w:rsidRPr="00926216" w:rsidRDefault="00E51BCA" w:rsidP="00E51BCA">
                      <w:pPr>
                        <w:jc w:val="center"/>
                        <w:rPr>
                          <w:rFonts w:cs="Times New Roman"/>
                          <w:sz w:val="32"/>
                          <w:szCs w:val="32"/>
                          <w:lang w:val="vi-VN"/>
                        </w:rPr>
                      </w:pPr>
                    </w:p>
                    <w:p w14:paraId="487DD9DE" w14:textId="77777777" w:rsidR="00E51BCA" w:rsidRPr="00926216" w:rsidRDefault="00E51BCA" w:rsidP="00E51BCA">
                      <w:pPr>
                        <w:jc w:val="center"/>
                        <w:rPr>
                          <w:rFonts w:cs="Times New Roman"/>
                          <w:sz w:val="32"/>
                          <w:szCs w:val="32"/>
                          <w:lang w:val="vi-VN"/>
                        </w:rPr>
                      </w:pPr>
                    </w:p>
                    <w:p w14:paraId="1F1BFA15" w14:textId="77777777" w:rsidR="00E51BCA" w:rsidRPr="00926216" w:rsidRDefault="00E51BCA" w:rsidP="00E51BCA">
                      <w:pPr>
                        <w:jc w:val="center"/>
                        <w:rPr>
                          <w:rFonts w:cs="Times New Roman"/>
                          <w:sz w:val="32"/>
                          <w:szCs w:val="32"/>
                          <w:lang w:val="vi-VN"/>
                        </w:rPr>
                      </w:pPr>
                    </w:p>
                    <w:p w14:paraId="0F55C8B4" w14:textId="77777777" w:rsidR="00E51BCA" w:rsidRPr="00926216" w:rsidRDefault="00E51BCA" w:rsidP="00E51BCA">
                      <w:pPr>
                        <w:jc w:val="center"/>
                        <w:rPr>
                          <w:rFonts w:cs="Times New Roman"/>
                          <w:sz w:val="32"/>
                          <w:szCs w:val="32"/>
                          <w:lang w:val="vi-VN"/>
                        </w:rPr>
                      </w:pPr>
                    </w:p>
                    <w:p w14:paraId="69016965" w14:textId="77777777" w:rsidR="00E51BCA" w:rsidRPr="00926216" w:rsidRDefault="00E51BCA" w:rsidP="00E51BCA">
                      <w:pPr>
                        <w:jc w:val="center"/>
                        <w:rPr>
                          <w:rFonts w:cs="Times New Roman"/>
                          <w:sz w:val="32"/>
                          <w:szCs w:val="32"/>
                          <w:lang w:val="vi-VN"/>
                        </w:rPr>
                      </w:pPr>
                    </w:p>
                    <w:p w14:paraId="763536E2" w14:textId="77777777" w:rsidR="00E51BCA" w:rsidRPr="00926216" w:rsidRDefault="00E51BCA" w:rsidP="00E51BCA">
                      <w:pPr>
                        <w:jc w:val="center"/>
                        <w:rPr>
                          <w:rFonts w:cs="Times New Roman"/>
                          <w:sz w:val="32"/>
                          <w:szCs w:val="32"/>
                          <w:lang w:val="vi-VN"/>
                        </w:rPr>
                      </w:pPr>
                    </w:p>
                    <w:p w14:paraId="72876B38" w14:textId="77777777" w:rsidR="00E51BCA" w:rsidRPr="00926216" w:rsidRDefault="00E51BCA" w:rsidP="00E51BCA">
                      <w:pPr>
                        <w:jc w:val="center"/>
                        <w:rPr>
                          <w:rFonts w:cs="Times New Roman"/>
                          <w:sz w:val="32"/>
                          <w:szCs w:val="32"/>
                          <w:lang w:val="vi-VN"/>
                        </w:rPr>
                      </w:pPr>
                    </w:p>
                    <w:p w14:paraId="50292B91" w14:textId="77777777" w:rsidR="00E51BCA" w:rsidRPr="00926216" w:rsidRDefault="00E51BCA" w:rsidP="00E51BCA">
                      <w:pPr>
                        <w:jc w:val="center"/>
                        <w:rPr>
                          <w:rFonts w:cs="Times New Roman"/>
                          <w:sz w:val="32"/>
                          <w:szCs w:val="32"/>
                          <w:lang w:val="vi-VN"/>
                        </w:rPr>
                      </w:pPr>
                    </w:p>
                    <w:p w14:paraId="56794CFD" w14:textId="77777777" w:rsidR="00E51BCA" w:rsidRPr="00926216" w:rsidRDefault="00E51BCA" w:rsidP="00E51BCA">
                      <w:pPr>
                        <w:jc w:val="center"/>
                        <w:rPr>
                          <w:rFonts w:cs="Times New Roman"/>
                          <w:sz w:val="32"/>
                          <w:szCs w:val="32"/>
                          <w:lang w:val="vi-VN"/>
                        </w:rPr>
                      </w:pPr>
                    </w:p>
                    <w:p w14:paraId="068B74A8" w14:textId="77777777" w:rsidR="00E51BCA" w:rsidRPr="00926216" w:rsidRDefault="00E51BCA" w:rsidP="00E51BCA">
                      <w:pPr>
                        <w:jc w:val="center"/>
                        <w:rPr>
                          <w:rFonts w:cs="Times New Roman"/>
                          <w:sz w:val="32"/>
                          <w:szCs w:val="32"/>
                          <w:lang w:val="vi-VN"/>
                        </w:rPr>
                      </w:pPr>
                    </w:p>
                    <w:p w14:paraId="2F071657" w14:textId="77777777" w:rsidR="00E51BCA" w:rsidRPr="00926216" w:rsidRDefault="00E51BCA" w:rsidP="00E51BCA">
                      <w:pPr>
                        <w:jc w:val="center"/>
                        <w:rPr>
                          <w:rFonts w:cs="Times New Roman"/>
                          <w:sz w:val="32"/>
                          <w:szCs w:val="32"/>
                          <w:lang w:val="vi-VN"/>
                        </w:rPr>
                      </w:pPr>
                    </w:p>
                    <w:p w14:paraId="3DF0E21F" w14:textId="77777777" w:rsidR="00E51BCA" w:rsidRPr="00926216" w:rsidRDefault="00E51BCA" w:rsidP="00E51BCA">
                      <w:pPr>
                        <w:jc w:val="center"/>
                        <w:rPr>
                          <w:rFonts w:cs="Times New Roman"/>
                          <w:sz w:val="32"/>
                          <w:szCs w:val="32"/>
                          <w:lang w:val="vi-VN"/>
                        </w:rPr>
                      </w:pPr>
                    </w:p>
                    <w:p w14:paraId="5D1F82EC" w14:textId="77777777" w:rsidR="00E51BCA" w:rsidRPr="00926216" w:rsidRDefault="00E51BCA" w:rsidP="00E51BCA">
                      <w:pPr>
                        <w:jc w:val="center"/>
                        <w:rPr>
                          <w:rFonts w:cs="Times New Roman"/>
                          <w:sz w:val="32"/>
                          <w:szCs w:val="32"/>
                          <w:lang w:val="vi-VN"/>
                        </w:rPr>
                      </w:pPr>
                    </w:p>
                    <w:p w14:paraId="1CEE7266" w14:textId="77777777" w:rsidR="00E51BCA" w:rsidRPr="00926216" w:rsidRDefault="00E51BCA" w:rsidP="00E51BCA">
                      <w:pPr>
                        <w:jc w:val="center"/>
                        <w:rPr>
                          <w:rFonts w:cs="Times New Roman"/>
                          <w:sz w:val="32"/>
                          <w:szCs w:val="32"/>
                          <w:lang w:val="vi-VN"/>
                        </w:rPr>
                      </w:pPr>
                    </w:p>
                    <w:p w14:paraId="02A784A8" w14:textId="77777777" w:rsidR="00E51BCA" w:rsidRPr="00926216" w:rsidRDefault="00E51BCA" w:rsidP="00E51BCA">
                      <w:pPr>
                        <w:jc w:val="center"/>
                        <w:rPr>
                          <w:rFonts w:cs="Times New Roman"/>
                          <w:sz w:val="32"/>
                          <w:szCs w:val="32"/>
                          <w:lang w:val="vi-VN"/>
                        </w:rPr>
                      </w:pPr>
                    </w:p>
                    <w:p w14:paraId="6F98CD16" w14:textId="77777777" w:rsidR="00E51BCA" w:rsidRPr="00926216" w:rsidRDefault="00E51BCA" w:rsidP="00E51BCA">
                      <w:pPr>
                        <w:jc w:val="center"/>
                        <w:rPr>
                          <w:rFonts w:cs="Times New Roman"/>
                          <w:sz w:val="32"/>
                          <w:szCs w:val="32"/>
                          <w:lang w:val="vi-VN"/>
                        </w:rPr>
                      </w:pPr>
                    </w:p>
                    <w:p w14:paraId="5400BDB4" w14:textId="77777777" w:rsidR="00E51BCA" w:rsidRPr="00926216" w:rsidRDefault="00E51BCA" w:rsidP="00E51BCA">
                      <w:pPr>
                        <w:jc w:val="center"/>
                        <w:rPr>
                          <w:rFonts w:cs="Times New Roman"/>
                          <w:sz w:val="32"/>
                          <w:szCs w:val="32"/>
                          <w:lang w:val="vi-VN"/>
                        </w:rPr>
                      </w:pPr>
                    </w:p>
                    <w:p w14:paraId="3B7A84C6" w14:textId="77777777" w:rsidR="00E51BCA" w:rsidRPr="00926216" w:rsidRDefault="00E51BCA" w:rsidP="00E51BCA">
                      <w:pPr>
                        <w:jc w:val="center"/>
                        <w:rPr>
                          <w:rFonts w:cs="Times New Roman"/>
                          <w:sz w:val="32"/>
                          <w:szCs w:val="32"/>
                          <w:lang w:val="vi-VN"/>
                        </w:rPr>
                      </w:pPr>
                    </w:p>
                    <w:p w14:paraId="6644665C" w14:textId="77777777" w:rsidR="00E51BCA" w:rsidRPr="00926216" w:rsidRDefault="00E51BCA" w:rsidP="00E51BCA">
                      <w:pPr>
                        <w:jc w:val="center"/>
                        <w:rPr>
                          <w:rFonts w:cs="Times New Roman"/>
                          <w:sz w:val="32"/>
                          <w:szCs w:val="32"/>
                          <w:lang w:val="vi-VN"/>
                        </w:rPr>
                      </w:pPr>
                    </w:p>
                    <w:p w14:paraId="6917CDBB" w14:textId="77777777" w:rsidR="00E51BCA" w:rsidRPr="00926216" w:rsidRDefault="00E51BCA" w:rsidP="00E51BCA">
                      <w:pPr>
                        <w:jc w:val="center"/>
                        <w:rPr>
                          <w:rFonts w:cs="Times New Roman"/>
                          <w:sz w:val="32"/>
                          <w:szCs w:val="32"/>
                          <w:lang w:val="vi-VN"/>
                        </w:rPr>
                      </w:pPr>
                    </w:p>
                    <w:p w14:paraId="513C77DE" w14:textId="77777777" w:rsidR="00E51BCA" w:rsidRPr="00926216" w:rsidRDefault="00E51BCA" w:rsidP="00E51BCA">
                      <w:pPr>
                        <w:jc w:val="center"/>
                        <w:rPr>
                          <w:rFonts w:cs="Times New Roman"/>
                          <w:sz w:val="32"/>
                          <w:szCs w:val="32"/>
                          <w:lang w:val="vi-VN"/>
                        </w:rPr>
                      </w:pPr>
                    </w:p>
                    <w:p w14:paraId="17CF5FEF" w14:textId="77777777" w:rsidR="00E51BCA" w:rsidRPr="00926216" w:rsidRDefault="00E51BCA" w:rsidP="00E51BCA">
                      <w:pPr>
                        <w:jc w:val="center"/>
                        <w:rPr>
                          <w:rFonts w:cs="Times New Roman"/>
                          <w:sz w:val="32"/>
                          <w:szCs w:val="32"/>
                          <w:lang w:val="vi-VN"/>
                        </w:rPr>
                      </w:pPr>
                    </w:p>
                    <w:p w14:paraId="09A016F7" w14:textId="77777777" w:rsidR="00E51BCA" w:rsidRPr="00926216" w:rsidRDefault="00E51BCA" w:rsidP="00E51BCA">
                      <w:pPr>
                        <w:jc w:val="center"/>
                        <w:rPr>
                          <w:rFonts w:cs="Times New Roman"/>
                          <w:sz w:val="32"/>
                          <w:szCs w:val="32"/>
                          <w:lang w:val="vi-VN"/>
                        </w:rPr>
                      </w:pPr>
                    </w:p>
                    <w:p w14:paraId="5D9DAB9D" w14:textId="77777777" w:rsidR="00E51BCA" w:rsidRPr="00926216" w:rsidRDefault="00E51BCA" w:rsidP="00E51BCA">
                      <w:pPr>
                        <w:jc w:val="center"/>
                        <w:rPr>
                          <w:rFonts w:cs="Times New Roman"/>
                          <w:sz w:val="32"/>
                          <w:szCs w:val="32"/>
                          <w:lang w:val="vi-VN"/>
                        </w:rPr>
                      </w:pPr>
                    </w:p>
                    <w:p w14:paraId="04CD947C" w14:textId="77777777" w:rsidR="00E51BCA" w:rsidRPr="00926216" w:rsidRDefault="00E51BCA" w:rsidP="00E51BCA">
                      <w:pPr>
                        <w:jc w:val="center"/>
                        <w:rPr>
                          <w:rFonts w:cs="Times New Roman"/>
                          <w:sz w:val="32"/>
                          <w:szCs w:val="32"/>
                          <w:lang w:val="vi-VN"/>
                        </w:rPr>
                      </w:pPr>
                    </w:p>
                    <w:p w14:paraId="5DC6027B" w14:textId="77777777" w:rsidR="00E51BCA" w:rsidRPr="00926216" w:rsidRDefault="00E51BCA" w:rsidP="00E51BCA">
                      <w:pPr>
                        <w:jc w:val="center"/>
                        <w:rPr>
                          <w:rFonts w:cs="Times New Roman"/>
                          <w:sz w:val="32"/>
                          <w:szCs w:val="32"/>
                          <w:lang w:val="vi-VN"/>
                        </w:rPr>
                      </w:pPr>
                    </w:p>
                    <w:p w14:paraId="105A13AF" w14:textId="77777777" w:rsidR="00E51BCA" w:rsidRPr="00926216" w:rsidRDefault="00E51BCA" w:rsidP="00E51BCA">
                      <w:pPr>
                        <w:jc w:val="center"/>
                        <w:rPr>
                          <w:rFonts w:cs="Times New Roman"/>
                          <w:sz w:val="32"/>
                          <w:szCs w:val="32"/>
                          <w:lang w:val="vi-VN"/>
                        </w:rPr>
                      </w:pPr>
                    </w:p>
                    <w:p w14:paraId="6AB1E2BC" w14:textId="77777777" w:rsidR="00E51BCA" w:rsidRPr="00926216" w:rsidRDefault="00E51BCA" w:rsidP="00E51BCA">
                      <w:pPr>
                        <w:jc w:val="center"/>
                        <w:rPr>
                          <w:rFonts w:cs="Times New Roman"/>
                          <w:sz w:val="32"/>
                          <w:szCs w:val="32"/>
                          <w:lang w:val="vi-VN"/>
                        </w:rPr>
                      </w:pPr>
                    </w:p>
                    <w:p w14:paraId="45542F0C" w14:textId="77777777" w:rsidR="00E51BCA" w:rsidRPr="00926216" w:rsidRDefault="00E51BCA" w:rsidP="00E51BCA">
                      <w:pPr>
                        <w:jc w:val="center"/>
                        <w:rPr>
                          <w:rFonts w:cs="Times New Roman"/>
                          <w:sz w:val="32"/>
                          <w:szCs w:val="32"/>
                          <w:lang w:val="vi-VN"/>
                        </w:rPr>
                      </w:pPr>
                    </w:p>
                    <w:p w14:paraId="499DB6A7" w14:textId="77777777" w:rsidR="00E51BCA" w:rsidRPr="00926216" w:rsidRDefault="00E51BCA" w:rsidP="00E51BCA">
                      <w:pPr>
                        <w:jc w:val="center"/>
                        <w:rPr>
                          <w:rFonts w:cs="Times New Roman"/>
                          <w:sz w:val="32"/>
                          <w:szCs w:val="32"/>
                          <w:lang w:val="vi-VN"/>
                        </w:rPr>
                      </w:pPr>
                    </w:p>
                    <w:p w14:paraId="4274EF99" w14:textId="77777777" w:rsidR="00E51BCA" w:rsidRPr="00926216" w:rsidRDefault="00E51BCA" w:rsidP="00E51BCA">
                      <w:pPr>
                        <w:jc w:val="center"/>
                        <w:rPr>
                          <w:rFonts w:cs="Times New Roman"/>
                          <w:sz w:val="32"/>
                          <w:szCs w:val="32"/>
                          <w:lang w:val="vi-VN"/>
                        </w:rPr>
                      </w:pPr>
                    </w:p>
                    <w:p w14:paraId="1B188CA3" w14:textId="77777777" w:rsidR="00E51BCA" w:rsidRPr="00926216" w:rsidRDefault="00E51BCA" w:rsidP="00E51BCA">
                      <w:pPr>
                        <w:jc w:val="center"/>
                        <w:rPr>
                          <w:rFonts w:cs="Times New Roman"/>
                          <w:sz w:val="32"/>
                          <w:szCs w:val="32"/>
                          <w:lang w:val="vi-VN"/>
                        </w:rPr>
                      </w:pPr>
                    </w:p>
                    <w:p w14:paraId="17D80AB4" w14:textId="77777777" w:rsidR="00E51BCA" w:rsidRPr="00926216" w:rsidRDefault="00E51BCA" w:rsidP="00E51BCA">
                      <w:pPr>
                        <w:jc w:val="center"/>
                        <w:rPr>
                          <w:rFonts w:cs="Times New Roman"/>
                          <w:sz w:val="32"/>
                          <w:szCs w:val="32"/>
                          <w:lang w:val="vi-VN"/>
                        </w:rPr>
                      </w:pPr>
                    </w:p>
                    <w:p w14:paraId="561F6BCA"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E76FA67" w14:textId="77777777" w:rsidR="00E51BCA" w:rsidRPr="00926216" w:rsidRDefault="00E51BCA" w:rsidP="00E51BCA">
                      <w:pPr>
                        <w:rPr>
                          <w:rFonts w:cs="Times New Roman"/>
                        </w:rPr>
                      </w:pPr>
                    </w:p>
                    <w:p w14:paraId="057108FA" w14:textId="77777777" w:rsidR="00E51BCA" w:rsidRPr="00926216" w:rsidRDefault="00E51BCA" w:rsidP="00E51BCA">
                      <w:pPr>
                        <w:jc w:val="center"/>
                        <w:outlineLvl w:val="0"/>
                        <w:rPr>
                          <w:rFonts w:cs="Times New Roman"/>
                          <w:b/>
                          <w:sz w:val="40"/>
                          <w:szCs w:val="40"/>
                        </w:rPr>
                      </w:pPr>
                      <w:bookmarkStart w:id="165" w:name="_Toc186413192"/>
                      <w:r w:rsidRPr="00926216">
                        <w:rPr>
                          <w:rFonts w:cs="Times New Roman"/>
                          <w:b/>
                          <w:sz w:val="40"/>
                          <w:szCs w:val="40"/>
                          <w:lang w:val="vi-VN"/>
                        </w:rPr>
                        <w:t>B</w:t>
                      </w:r>
                      <w:r w:rsidRPr="00926216">
                        <w:rPr>
                          <w:rFonts w:cs="Times New Roman"/>
                          <w:b/>
                          <w:sz w:val="40"/>
                          <w:szCs w:val="40"/>
                        </w:rPr>
                        <w:t>Ộ GIÁO DỤC VÀ ĐÀO TẠO</w:t>
                      </w:r>
                      <w:bookmarkEnd w:id="165"/>
                    </w:p>
                    <w:p w14:paraId="5C722434" w14:textId="77777777" w:rsidR="00E51BCA" w:rsidRPr="00926216" w:rsidRDefault="00E51BCA" w:rsidP="00E51BCA">
                      <w:pPr>
                        <w:jc w:val="center"/>
                        <w:outlineLvl w:val="0"/>
                        <w:rPr>
                          <w:rFonts w:cs="Times New Roman"/>
                          <w:b/>
                          <w:sz w:val="44"/>
                          <w:szCs w:val="44"/>
                        </w:rPr>
                      </w:pPr>
                      <w:bookmarkStart w:id="166" w:name="_Toc186413193"/>
                      <w:r w:rsidRPr="00926216">
                        <w:rPr>
                          <w:rFonts w:cs="Times New Roman"/>
                          <w:b/>
                          <w:sz w:val="44"/>
                          <w:szCs w:val="44"/>
                        </w:rPr>
                        <w:t>TRƯỜNG ĐẠI HỌC NÔNG LÂM TP HCM</w:t>
                      </w:r>
                      <w:bookmarkEnd w:id="166"/>
                    </w:p>
                    <w:p w14:paraId="21E3C060" w14:textId="77777777" w:rsidR="00E51BCA" w:rsidRPr="00926216" w:rsidRDefault="00E51BCA" w:rsidP="00E51BCA">
                      <w:pPr>
                        <w:jc w:val="center"/>
                        <w:outlineLvl w:val="0"/>
                        <w:rPr>
                          <w:rFonts w:cs="Times New Roman"/>
                          <w:b/>
                          <w:sz w:val="44"/>
                          <w:szCs w:val="44"/>
                        </w:rPr>
                      </w:pPr>
                      <w:bookmarkStart w:id="167" w:name="_Toc186413194"/>
                      <w:r w:rsidRPr="00926216">
                        <w:rPr>
                          <w:rFonts w:cs="Times New Roman"/>
                          <w:b/>
                          <w:sz w:val="40"/>
                          <w:szCs w:val="40"/>
                        </w:rPr>
                        <w:t>KHOA CÔNG NGHỆ THÔNG TIN</w:t>
                      </w:r>
                      <w:bookmarkEnd w:id="167"/>
                    </w:p>
                    <w:p w14:paraId="3957E26A" w14:textId="77777777" w:rsidR="00E51BCA" w:rsidRPr="00926216" w:rsidRDefault="00E51BCA" w:rsidP="00E51BCA">
                      <w:pPr>
                        <w:jc w:val="center"/>
                        <w:rPr>
                          <w:rFonts w:cs="Times New Roman"/>
                          <w:b/>
                          <w:sz w:val="32"/>
                          <w:szCs w:val="32"/>
                        </w:rPr>
                      </w:pPr>
                    </w:p>
                    <w:p w14:paraId="7B95D78B"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7343210A" wp14:editId="7157841A">
                            <wp:extent cx="1440000" cy="1440000"/>
                            <wp:effectExtent l="0" t="0" r="0" b="0"/>
                            <wp:docPr id="113934579" name="Picture 113934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E7AE3EF" w14:textId="77777777" w:rsidR="00E51BCA" w:rsidRPr="00926216" w:rsidRDefault="00E51BCA" w:rsidP="00E51BCA">
                      <w:pPr>
                        <w:jc w:val="center"/>
                        <w:rPr>
                          <w:rFonts w:cs="Times New Roman"/>
                          <w:b/>
                          <w:sz w:val="32"/>
                          <w:szCs w:val="32"/>
                        </w:rPr>
                      </w:pPr>
                    </w:p>
                    <w:p w14:paraId="0B872C28"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5BB5B653"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520660B" w14:textId="77777777" w:rsidR="00E51BCA" w:rsidRPr="00926216" w:rsidRDefault="00E51BCA" w:rsidP="00E51BCA">
                      <w:pPr>
                        <w:jc w:val="center"/>
                        <w:rPr>
                          <w:rFonts w:cs="Times New Roman"/>
                          <w:sz w:val="32"/>
                          <w:szCs w:val="32"/>
                        </w:rPr>
                      </w:pPr>
                    </w:p>
                    <w:p w14:paraId="26F7904F" w14:textId="77777777" w:rsidR="00E51BCA" w:rsidRPr="00926216" w:rsidRDefault="00E51BCA" w:rsidP="00E51BCA">
                      <w:pPr>
                        <w:jc w:val="center"/>
                        <w:rPr>
                          <w:rFonts w:cs="Times New Roman"/>
                          <w:sz w:val="32"/>
                          <w:szCs w:val="32"/>
                        </w:rPr>
                      </w:pPr>
                    </w:p>
                    <w:p w14:paraId="0267F826" w14:textId="77777777" w:rsidR="00E51BCA" w:rsidRPr="00926216" w:rsidRDefault="00E51BCA" w:rsidP="00E51BCA">
                      <w:pPr>
                        <w:jc w:val="center"/>
                        <w:rPr>
                          <w:rFonts w:cs="Times New Roman"/>
                          <w:sz w:val="32"/>
                          <w:szCs w:val="32"/>
                        </w:rPr>
                      </w:pPr>
                    </w:p>
                    <w:p w14:paraId="69A78E49" w14:textId="77777777" w:rsidR="00E51BCA" w:rsidRPr="00926216" w:rsidRDefault="00E51BCA" w:rsidP="00E51BCA">
                      <w:pPr>
                        <w:jc w:val="center"/>
                        <w:rPr>
                          <w:rFonts w:cs="Times New Roman"/>
                          <w:sz w:val="32"/>
                          <w:szCs w:val="32"/>
                        </w:rPr>
                      </w:pPr>
                    </w:p>
                    <w:p w14:paraId="5C0A8779" w14:textId="77777777" w:rsidR="00E51BCA" w:rsidRPr="00926216" w:rsidRDefault="00E51BCA" w:rsidP="00E51BCA">
                      <w:pPr>
                        <w:jc w:val="center"/>
                        <w:rPr>
                          <w:rFonts w:cs="Times New Roman"/>
                          <w:sz w:val="32"/>
                          <w:szCs w:val="32"/>
                        </w:rPr>
                      </w:pPr>
                    </w:p>
                    <w:p w14:paraId="1AFC0E9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2C88455"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18983AC"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38D52AC" w14:textId="77777777" w:rsidR="00E51BCA" w:rsidRPr="00926216" w:rsidRDefault="00E51BCA" w:rsidP="00E51BCA">
                      <w:pPr>
                        <w:jc w:val="both"/>
                        <w:rPr>
                          <w:rFonts w:cs="Times New Roman"/>
                          <w:bCs/>
                          <w:sz w:val="28"/>
                          <w:szCs w:val="28"/>
                          <w:lang w:val="vi-VN"/>
                        </w:rPr>
                      </w:pPr>
                    </w:p>
                    <w:p w14:paraId="1FA96D9F" w14:textId="77777777" w:rsidR="00E51BCA" w:rsidRPr="00926216" w:rsidRDefault="00E51BCA" w:rsidP="00E51BCA">
                      <w:pPr>
                        <w:jc w:val="both"/>
                        <w:rPr>
                          <w:rFonts w:cs="Times New Roman"/>
                          <w:bCs/>
                          <w:sz w:val="28"/>
                          <w:szCs w:val="28"/>
                          <w:lang w:val="vi-VN"/>
                        </w:rPr>
                      </w:pPr>
                    </w:p>
                    <w:p w14:paraId="41DF3E22" w14:textId="77777777" w:rsidR="00E51BCA" w:rsidRPr="00926216" w:rsidRDefault="00E51BCA" w:rsidP="00E51BCA">
                      <w:pPr>
                        <w:jc w:val="both"/>
                        <w:rPr>
                          <w:rFonts w:cs="Times New Roman"/>
                          <w:bCs/>
                          <w:sz w:val="28"/>
                          <w:szCs w:val="28"/>
                          <w:lang w:val="vi-VN"/>
                        </w:rPr>
                      </w:pPr>
                    </w:p>
                    <w:p w14:paraId="2C5F823C"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713F024" w14:textId="77777777" w:rsidR="00E51BCA" w:rsidRPr="00926216" w:rsidRDefault="00E51BCA" w:rsidP="00E51BCA">
                      <w:pPr>
                        <w:jc w:val="center"/>
                        <w:rPr>
                          <w:rFonts w:cs="Times New Roman"/>
                          <w:sz w:val="32"/>
                          <w:szCs w:val="32"/>
                        </w:rPr>
                      </w:pPr>
                    </w:p>
                    <w:p w14:paraId="02F085B3" w14:textId="77777777" w:rsidR="00E51BCA" w:rsidRPr="00926216" w:rsidRDefault="00E51BCA" w:rsidP="00E51BCA">
                      <w:pPr>
                        <w:jc w:val="center"/>
                        <w:rPr>
                          <w:rFonts w:cs="Times New Roman"/>
                          <w:sz w:val="32"/>
                          <w:szCs w:val="32"/>
                          <w:lang w:val="vi-VN"/>
                        </w:rPr>
                      </w:pPr>
                    </w:p>
                    <w:p w14:paraId="6045D7BA" w14:textId="77777777" w:rsidR="00E51BCA" w:rsidRPr="00926216" w:rsidRDefault="00E51BCA" w:rsidP="00E51BCA">
                      <w:pPr>
                        <w:jc w:val="center"/>
                        <w:rPr>
                          <w:rFonts w:cs="Times New Roman"/>
                          <w:sz w:val="32"/>
                          <w:szCs w:val="32"/>
                          <w:lang w:val="vi-VN"/>
                        </w:rPr>
                      </w:pPr>
                    </w:p>
                    <w:p w14:paraId="7271E126" w14:textId="77777777" w:rsidR="00E51BCA" w:rsidRPr="00926216" w:rsidRDefault="00E51BCA" w:rsidP="00E51BCA">
                      <w:pPr>
                        <w:jc w:val="center"/>
                        <w:rPr>
                          <w:rFonts w:cs="Times New Roman"/>
                          <w:sz w:val="32"/>
                          <w:szCs w:val="32"/>
                          <w:lang w:val="vi-VN"/>
                        </w:rPr>
                      </w:pPr>
                    </w:p>
                    <w:p w14:paraId="15D752D6" w14:textId="77777777" w:rsidR="00E51BCA" w:rsidRPr="00926216" w:rsidRDefault="00E51BCA" w:rsidP="00E51BCA">
                      <w:pPr>
                        <w:jc w:val="center"/>
                        <w:rPr>
                          <w:rFonts w:cs="Times New Roman"/>
                          <w:sz w:val="32"/>
                          <w:szCs w:val="32"/>
                          <w:lang w:val="vi-VN"/>
                        </w:rPr>
                      </w:pPr>
                    </w:p>
                    <w:p w14:paraId="0091A21B" w14:textId="77777777" w:rsidR="00E51BCA" w:rsidRPr="00926216" w:rsidRDefault="00E51BCA" w:rsidP="00E51BCA">
                      <w:pPr>
                        <w:jc w:val="center"/>
                        <w:rPr>
                          <w:rFonts w:cs="Times New Roman"/>
                          <w:sz w:val="32"/>
                          <w:szCs w:val="32"/>
                          <w:lang w:val="vi-VN"/>
                        </w:rPr>
                      </w:pPr>
                    </w:p>
                    <w:p w14:paraId="6E04886C" w14:textId="77777777" w:rsidR="00E51BCA" w:rsidRPr="00926216" w:rsidRDefault="00E51BCA" w:rsidP="00E51BCA">
                      <w:pPr>
                        <w:jc w:val="center"/>
                        <w:rPr>
                          <w:rFonts w:cs="Times New Roman"/>
                          <w:sz w:val="32"/>
                          <w:szCs w:val="32"/>
                          <w:lang w:val="vi-VN"/>
                        </w:rPr>
                      </w:pPr>
                    </w:p>
                    <w:p w14:paraId="3EF2944B" w14:textId="77777777" w:rsidR="00E51BCA" w:rsidRPr="00926216" w:rsidRDefault="00E51BCA" w:rsidP="00E51BCA">
                      <w:pPr>
                        <w:jc w:val="center"/>
                        <w:rPr>
                          <w:rFonts w:cs="Times New Roman"/>
                          <w:sz w:val="32"/>
                          <w:szCs w:val="32"/>
                          <w:lang w:val="vi-VN"/>
                        </w:rPr>
                      </w:pPr>
                    </w:p>
                    <w:p w14:paraId="7B2FC667" w14:textId="77777777" w:rsidR="00E51BCA" w:rsidRPr="00926216" w:rsidRDefault="00E51BCA" w:rsidP="00E51BCA">
                      <w:pPr>
                        <w:jc w:val="center"/>
                        <w:rPr>
                          <w:rFonts w:cs="Times New Roman"/>
                          <w:sz w:val="32"/>
                          <w:szCs w:val="32"/>
                          <w:lang w:val="vi-VN"/>
                        </w:rPr>
                      </w:pPr>
                    </w:p>
                    <w:p w14:paraId="72DB505B" w14:textId="77777777" w:rsidR="00E51BCA" w:rsidRPr="00926216" w:rsidRDefault="00E51BCA" w:rsidP="00E51BCA">
                      <w:pPr>
                        <w:jc w:val="center"/>
                        <w:rPr>
                          <w:rFonts w:cs="Times New Roman"/>
                          <w:sz w:val="32"/>
                          <w:szCs w:val="32"/>
                          <w:lang w:val="vi-VN"/>
                        </w:rPr>
                      </w:pPr>
                    </w:p>
                    <w:p w14:paraId="62A6A579" w14:textId="77777777" w:rsidR="00E51BCA" w:rsidRPr="00926216" w:rsidRDefault="00E51BCA" w:rsidP="00E51BCA">
                      <w:pPr>
                        <w:jc w:val="center"/>
                        <w:rPr>
                          <w:rFonts w:cs="Times New Roman"/>
                          <w:sz w:val="32"/>
                          <w:szCs w:val="32"/>
                          <w:lang w:val="vi-VN"/>
                        </w:rPr>
                      </w:pPr>
                    </w:p>
                    <w:p w14:paraId="2E26FAE2" w14:textId="77777777" w:rsidR="00E51BCA" w:rsidRPr="00926216" w:rsidRDefault="00E51BCA" w:rsidP="00E51BCA">
                      <w:pPr>
                        <w:jc w:val="center"/>
                        <w:rPr>
                          <w:rFonts w:cs="Times New Roman"/>
                          <w:sz w:val="32"/>
                          <w:szCs w:val="32"/>
                          <w:lang w:val="vi-VN"/>
                        </w:rPr>
                      </w:pPr>
                    </w:p>
                    <w:p w14:paraId="28738778" w14:textId="77777777" w:rsidR="00E51BCA" w:rsidRPr="00926216" w:rsidRDefault="00E51BCA" w:rsidP="00E51BCA">
                      <w:pPr>
                        <w:jc w:val="center"/>
                        <w:rPr>
                          <w:rFonts w:cs="Times New Roman"/>
                          <w:sz w:val="32"/>
                          <w:szCs w:val="32"/>
                          <w:lang w:val="vi-VN"/>
                        </w:rPr>
                      </w:pPr>
                    </w:p>
                    <w:p w14:paraId="7320D87D" w14:textId="77777777" w:rsidR="00E51BCA" w:rsidRPr="00926216" w:rsidRDefault="00E51BCA" w:rsidP="00E51BCA">
                      <w:pPr>
                        <w:jc w:val="center"/>
                        <w:rPr>
                          <w:rFonts w:cs="Times New Roman"/>
                          <w:sz w:val="32"/>
                          <w:szCs w:val="32"/>
                          <w:lang w:val="vi-VN"/>
                        </w:rPr>
                      </w:pPr>
                    </w:p>
                    <w:p w14:paraId="4E1E21B4" w14:textId="77777777" w:rsidR="00E51BCA" w:rsidRPr="00926216" w:rsidRDefault="00E51BCA" w:rsidP="00E51BCA">
                      <w:pPr>
                        <w:jc w:val="center"/>
                        <w:rPr>
                          <w:rFonts w:cs="Times New Roman"/>
                          <w:sz w:val="32"/>
                          <w:szCs w:val="32"/>
                          <w:lang w:val="vi-VN"/>
                        </w:rPr>
                      </w:pPr>
                    </w:p>
                    <w:p w14:paraId="74FFDE9D" w14:textId="77777777" w:rsidR="00E51BCA" w:rsidRPr="00926216" w:rsidRDefault="00E51BCA" w:rsidP="00E51BCA">
                      <w:pPr>
                        <w:jc w:val="center"/>
                        <w:rPr>
                          <w:rFonts w:cs="Times New Roman"/>
                          <w:sz w:val="32"/>
                          <w:szCs w:val="32"/>
                          <w:lang w:val="vi-VN"/>
                        </w:rPr>
                      </w:pPr>
                    </w:p>
                    <w:p w14:paraId="170C2047" w14:textId="77777777" w:rsidR="00E51BCA" w:rsidRPr="00926216" w:rsidRDefault="00E51BCA" w:rsidP="00E51BCA">
                      <w:pPr>
                        <w:jc w:val="center"/>
                        <w:rPr>
                          <w:rFonts w:cs="Times New Roman"/>
                          <w:sz w:val="32"/>
                          <w:szCs w:val="32"/>
                          <w:lang w:val="vi-VN"/>
                        </w:rPr>
                      </w:pPr>
                    </w:p>
                    <w:p w14:paraId="473F055B" w14:textId="77777777" w:rsidR="00E51BCA" w:rsidRPr="00926216" w:rsidRDefault="00E51BCA" w:rsidP="00E51BCA">
                      <w:pPr>
                        <w:jc w:val="center"/>
                        <w:rPr>
                          <w:rFonts w:cs="Times New Roman"/>
                          <w:sz w:val="32"/>
                          <w:szCs w:val="32"/>
                          <w:lang w:val="vi-VN"/>
                        </w:rPr>
                      </w:pPr>
                    </w:p>
                    <w:p w14:paraId="57BD4B6D" w14:textId="77777777" w:rsidR="00E51BCA" w:rsidRPr="00926216" w:rsidRDefault="00E51BCA" w:rsidP="00E51BCA">
                      <w:pPr>
                        <w:jc w:val="center"/>
                        <w:rPr>
                          <w:rFonts w:cs="Times New Roman"/>
                          <w:sz w:val="32"/>
                          <w:szCs w:val="32"/>
                          <w:lang w:val="vi-VN"/>
                        </w:rPr>
                      </w:pPr>
                    </w:p>
                    <w:p w14:paraId="1403667F" w14:textId="77777777" w:rsidR="00E51BCA" w:rsidRPr="00926216" w:rsidRDefault="00E51BCA" w:rsidP="00E51BCA">
                      <w:pPr>
                        <w:jc w:val="center"/>
                        <w:rPr>
                          <w:rFonts w:cs="Times New Roman"/>
                          <w:sz w:val="32"/>
                          <w:szCs w:val="32"/>
                          <w:lang w:val="vi-VN"/>
                        </w:rPr>
                      </w:pPr>
                    </w:p>
                    <w:p w14:paraId="617FDE11" w14:textId="77777777" w:rsidR="00E51BCA" w:rsidRPr="00926216" w:rsidRDefault="00E51BCA" w:rsidP="00E51BCA">
                      <w:pPr>
                        <w:jc w:val="center"/>
                        <w:rPr>
                          <w:rFonts w:cs="Times New Roman"/>
                          <w:sz w:val="32"/>
                          <w:szCs w:val="32"/>
                          <w:lang w:val="vi-VN"/>
                        </w:rPr>
                      </w:pPr>
                    </w:p>
                    <w:p w14:paraId="01771A68" w14:textId="77777777" w:rsidR="00E51BCA" w:rsidRPr="00926216" w:rsidRDefault="00E51BCA" w:rsidP="00E51BCA">
                      <w:pPr>
                        <w:jc w:val="center"/>
                        <w:rPr>
                          <w:rFonts w:cs="Times New Roman"/>
                          <w:sz w:val="32"/>
                          <w:szCs w:val="32"/>
                          <w:lang w:val="vi-VN"/>
                        </w:rPr>
                      </w:pPr>
                    </w:p>
                    <w:p w14:paraId="513CAE4B" w14:textId="77777777" w:rsidR="00E51BCA" w:rsidRPr="00926216" w:rsidRDefault="00E51BCA" w:rsidP="00E51BCA">
                      <w:pPr>
                        <w:jc w:val="center"/>
                        <w:rPr>
                          <w:rFonts w:cs="Times New Roman"/>
                          <w:sz w:val="32"/>
                          <w:szCs w:val="32"/>
                          <w:lang w:val="vi-VN"/>
                        </w:rPr>
                      </w:pPr>
                    </w:p>
                    <w:p w14:paraId="1FF75B06" w14:textId="77777777" w:rsidR="00E51BCA" w:rsidRPr="00926216" w:rsidRDefault="00E51BCA" w:rsidP="00E51BCA">
                      <w:pPr>
                        <w:jc w:val="center"/>
                        <w:rPr>
                          <w:rFonts w:cs="Times New Roman"/>
                          <w:sz w:val="32"/>
                          <w:szCs w:val="32"/>
                          <w:lang w:val="vi-VN"/>
                        </w:rPr>
                      </w:pPr>
                    </w:p>
                    <w:p w14:paraId="6F6BCA12" w14:textId="77777777" w:rsidR="00E51BCA" w:rsidRPr="00926216" w:rsidRDefault="00E51BCA" w:rsidP="00E51BCA">
                      <w:pPr>
                        <w:jc w:val="center"/>
                        <w:rPr>
                          <w:rFonts w:cs="Times New Roman"/>
                          <w:sz w:val="32"/>
                          <w:szCs w:val="32"/>
                          <w:lang w:val="vi-VN"/>
                        </w:rPr>
                      </w:pPr>
                    </w:p>
                    <w:p w14:paraId="15340D07" w14:textId="77777777" w:rsidR="00E51BCA" w:rsidRPr="00926216" w:rsidRDefault="00E51BCA" w:rsidP="00E51BCA">
                      <w:pPr>
                        <w:jc w:val="center"/>
                        <w:rPr>
                          <w:rFonts w:cs="Times New Roman"/>
                          <w:sz w:val="32"/>
                          <w:szCs w:val="32"/>
                          <w:lang w:val="vi-VN"/>
                        </w:rPr>
                      </w:pPr>
                    </w:p>
                    <w:p w14:paraId="08E47C05" w14:textId="77777777" w:rsidR="00E51BCA" w:rsidRPr="00926216" w:rsidRDefault="00E51BCA" w:rsidP="00E51BCA">
                      <w:pPr>
                        <w:jc w:val="center"/>
                        <w:rPr>
                          <w:rFonts w:cs="Times New Roman"/>
                          <w:sz w:val="32"/>
                          <w:szCs w:val="32"/>
                          <w:lang w:val="vi-VN"/>
                        </w:rPr>
                      </w:pPr>
                    </w:p>
                    <w:p w14:paraId="40768151" w14:textId="77777777" w:rsidR="00E51BCA" w:rsidRPr="00926216" w:rsidRDefault="00E51BCA" w:rsidP="00E51BCA">
                      <w:pPr>
                        <w:jc w:val="center"/>
                        <w:rPr>
                          <w:rFonts w:cs="Times New Roman"/>
                          <w:sz w:val="32"/>
                          <w:szCs w:val="32"/>
                          <w:lang w:val="vi-VN"/>
                        </w:rPr>
                      </w:pPr>
                    </w:p>
                    <w:p w14:paraId="1D4BCE6E" w14:textId="77777777" w:rsidR="00E51BCA" w:rsidRPr="00926216" w:rsidRDefault="00E51BCA" w:rsidP="00E51BCA">
                      <w:pPr>
                        <w:jc w:val="center"/>
                        <w:rPr>
                          <w:rFonts w:cs="Times New Roman"/>
                          <w:sz w:val="32"/>
                          <w:szCs w:val="32"/>
                          <w:lang w:val="vi-VN"/>
                        </w:rPr>
                      </w:pPr>
                    </w:p>
                    <w:p w14:paraId="003B08D0" w14:textId="77777777" w:rsidR="00E51BCA" w:rsidRPr="00926216" w:rsidRDefault="00E51BCA" w:rsidP="00E51BCA">
                      <w:pPr>
                        <w:jc w:val="center"/>
                        <w:rPr>
                          <w:rFonts w:cs="Times New Roman"/>
                          <w:sz w:val="32"/>
                          <w:szCs w:val="32"/>
                          <w:lang w:val="vi-VN"/>
                        </w:rPr>
                      </w:pPr>
                    </w:p>
                    <w:p w14:paraId="73CDC589" w14:textId="77777777" w:rsidR="00E51BCA" w:rsidRPr="00926216" w:rsidRDefault="00E51BCA" w:rsidP="00E51BCA">
                      <w:pPr>
                        <w:jc w:val="center"/>
                        <w:rPr>
                          <w:rFonts w:cs="Times New Roman"/>
                          <w:sz w:val="32"/>
                          <w:szCs w:val="32"/>
                          <w:lang w:val="vi-VN"/>
                        </w:rPr>
                      </w:pPr>
                    </w:p>
                    <w:p w14:paraId="38201EE5" w14:textId="77777777" w:rsidR="00E51BCA" w:rsidRPr="00926216" w:rsidRDefault="00E51BCA" w:rsidP="00E51BCA">
                      <w:pPr>
                        <w:jc w:val="center"/>
                        <w:rPr>
                          <w:rFonts w:cs="Times New Roman"/>
                          <w:sz w:val="32"/>
                          <w:szCs w:val="32"/>
                          <w:lang w:val="vi-VN"/>
                        </w:rPr>
                      </w:pPr>
                    </w:p>
                    <w:p w14:paraId="434DFE4C" w14:textId="77777777" w:rsidR="00E51BCA" w:rsidRPr="00926216" w:rsidRDefault="00E51BCA" w:rsidP="00E51BCA">
                      <w:pPr>
                        <w:jc w:val="center"/>
                        <w:rPr>
                          <w:rFonts w:cs="Times New Roman"/>
                          <w:sz w:val="32"/>
                          <w:szCs w:val="32"/>
                          <w:lang w:val="vi-VN"/>
                        </w:rPr>
                      </w:pPr>
                    </w:p>
                    <w:p w14:paraId="222191E9" w14:textId="77777777" w:rsidR="00E51BCA" w:rsidRPr="00926216" w:rsidRDefault="00E51BCA" w:rsidP="00E51BCA">
                      <w:pPr>
                        <w:jc w:val="center"/>
                        <w:rPr>
                          <w:rFonts w:cs="Times New Roman"/>
                          <w:sz w:val="32"/>
                          <w:szCs w:val="32"/>
                          <w:lang w:val="vi-VN"/>
                        </w:rPr>
                      </w:pPr>
                    </w:p>
                    <w:p w14:paraId="7CE76B7C" w14:textId="77777777" w:rsidR="00E51BCA" w:rsidRPr="00926216" w:rsidRDefault="00E51BCA" w:rsidP="00E51BCA">
                      <w:pPr>
                        <w:jc w:val="center"/>
                        <w:rPr>
                          <w:rFonts w:cs="Times New Roman"/>
                          <w:sz w:val="32"/>
                          <w:szCs w:val="32"/>
                          <w:lang w:val="vi-VN"/>
                        </w:rPr>
                      </w:pPr>
                    </w:p>
                    <w:p w14:paraId="55137E10" w14:textId="77777777" w:rsidR="00E51BCA" w:rsidRPr="00926216" w:rsidRDefault="00E51BCA" w:rsidP="00E51BCA">
                      <w:pPr>
                        <w:jc w:val="center"/>
                        <w:rPr>
                          <w:rFonts w:cs="Times New Roman"/>
                          <w:sz w:val="32"/>
                          <w:szCs w:val="32"/>
                          <w:lang w:val="vi-VN"/>
                        </w:rPr>
                      </w:pPr>
                    </w:p>
                    <w:p w14:paraId="67D81C21" w14:textId="77777777" w:rsidR="00E51BCA" w:rsidRPr="00926216" w:rsidRDefault="00E51BCA" w:rsidP="00E51BCA">
                      <w:pPr>
                        <w:jc w:val="center"/>
                        <w:rPr>
                          <w:rFonts w:cs="Times New Roman"/>
                          <w:sz w:val="32"/>
                          <w:szCs w:val="32"/>
                          <w:lang w:val="vi-VN"/>
                        </w:rPr>
                      </w:pPr>
                    </w:p>
                    <w:p w14:paraId="68BC028A" w14:textId="77777777" w:rsidR="00E51BCA" w:rsidRPr="00926216" w:rsidRDefault="00E51BCA" w:rsidP="00E51BCA">
                      <w:pPr>
                        <w:jc w:val="center"/>
                        <w:rPr>
                          <w:rFonts w:cs="Times New Roman"/>
                          <w:sz w:val="32"/>
                          <w:szCs w:val="32"/>
                          <w:lang w:val="vi-VN"/>
                        </w:rPr>
                      </w:pPr>
                    </w:p>
                    <w:p w14:paraId="0FBA5F32" w14:textId="77777777" w:rsidR="00E51BCA" w:rsidRPr="00926216" w:rsidRDefault="00E51BCA" w:rsidP="00E51BCA">
                      <w:pPr>
                        <w:jc w:val="center"/>
                        <w:rPr>
                          <w:rFonts w:cs="Times New Roman"/>
                          <w:sz w:val="32"/>
                          <w:szCs w:val="32"/>
                          <w:lang w:val="vi-VN"/>
                        </w:rPr>
                      </w:pPr>
                    </w:p>
                    <w:p w14:paraId="7BE2CCB0" w14:textId="77777777" w:rsidR="00E51BCA" w:rsidRPr="00926216" w:rsidRDefault="00E51BCA" w:rsidP="00E51BCA">
                      <w:pPr>
                        <w:jc w:val="center"/>
                        <w:rPr>
                          <w:rFonts w:cs="Times New Roman"/>
                          <w:sz w:val="32"/>
                          <w:szCs w:val="32"/>
                          <w:lang w:val="vi-VN"/>
                        </w:rPr>
                      </w:pPr>
                    </w:p>
                    <w:p w14:paraId="46D37FBC" w14:textId="77777777" w:rsidR="00E51BCA" w:rsidRPr="00926216" w:rsidRDefault="00E51BCA" w:rsidP="00E51BCA">
                      <w:pPr>
                        <w:jc w:val="center"/>
                        <w:rPr>
                          <w:rFonts w:cs="Times New Roman"/>
                          <w:sz w:val="32"/>
                          <w:szCs w:val="32"/>
                          <w:lang w:val="vi-VN"/>
                        </w:rPr>
                      </w:pPr>
                    </w:p>
                    <w:p w14:paraId="3AD83C9E" w14:textId="77777777" w:rsidR="00E51BCA" w:rsidRPr="00926216" w:rsidRDefault="00E51BCA" w:rsidP="00E51BCA">
                      <w:pPr>
                        <w:jc w:val="center"/>
                        <w:rPr>
                          <w:rFonts w:cs="Times New Roman"/>
                          <w:sz w:val="32"/>
                          <w:szCs w:val="32"/>
                          <w:lang w:val="vi-VN"/>
                        </w:rPr>
                      </w:pPr>
                    </w:p>
                    <w:p w14:paraId="149A53C4" w14:textId="77777777" w:rsidR="00E51BCA" w:rsidRPr="00926216" w:rsidRDefault="00E51BCA" w:rsidP="00E51BCA">
                      <w:pPr>
                        <w:jc w:val="center"/>
                        <w:rPr>
                          <w:rFonts w:cs="Times New Roman"/>
                          <w:sz w:val="32"/>
                          <w:szCs w:val="32"/>
                          <w:lang w:val="vi-VN"/>
                        </w:rPr>
                      </w:pPr>
                    </w:p>
                    <w:p w14:paraId="7F8C3BEC" w14:textId="77777777" w:rsidR="00E51BCA" w:rsidRPr="00926216" w:rsidRDefault="00E51BCA" w:rsidP="00E51BCA">
                      <w:pPr>
                        <w:jc w:val="center"/>
                        <w:rPr>
                          <w:rFonts w:cs="Times New Roman"/>
                          <w:sz w:val="32"/>
                          <w:szCs w:val="32"/>
                          <w:lang w:val="vi-VN"/>
                        </w:rPr>
                      </w:pPr>
                    </w:p>
                    <w:p w14:paraId="41E3D601" w14:textId="77777777" w:rsidR="00E51BCA" w:rsidRPr="00926216" w:rsidRDefault="00E51BCA" w:rsidP="00E51BCA">
                      <w:pPr>
                        <w:jc w:val="center"/>
                        <w:rPr>
                          <w:rFonts w:cs="Times New Roman"/>
                          <w:sz w:val="32"/>
                          <w:szCs w:val="32"/>
                          <w:lang w:val="vi-VN"/>
                        </w:rPr>
                      </w:pPr>
                    </w:p>
                    <w:p w14:paraId="5C95B536" w14:textId="77777777" w:rsidR="00E51BCA" w:rsidRPr="00926216" w:rsidRDefault="00E51BCA" w:rsidP="00E51BCA">
                      <w:pPr>
                        <w:jc w:val="center"/>
                        <w:rPr>
                          <w:rFonts w:cs="Times New Roman"/>
                          <w:sz w:val="32"/>
                          <w:szCs w:val="32"/>
                          <w:lang w:val="vi-VN"/>
                        </w:rPr>
                      </w:pPr>
                    </w:p>
                    <w:p w14:paraId="7655B214" w14:textId="77777777" w:rsidR="00E51BCA" w:rsidRPr="00926216" w:rsidRDefault="00E51BCA" w:rsidP="00E51BCA">
                      <w:pPr>
                        <w:jc w:val="center"/>
                        <w:rPr>
                          <w:rFonts w:cs="Times New Roman"/>
                          <w:sz w:val="32"/>
                          <w:szCs w:val="32"/>
                          <w:lang w:val="vi-VN"/>
                        </w:rPr>
                      </w:pPr>
                    </w:p>
                    <w:p w14:paraId="509DA4D2" w14:textId="77777777" w:rsidR="00E51BCA" w:rsidRPr="00926216" w:rsidRDefault="00E51BCA" w:rsidP="00E51BCA">
                      <w:pPr>
                        <w:jc w:val="center"/>
                        <w:rPr>
                          <w:rFonts w:cs="Times New Roman"/>
                          <w:sz w:val="32"/>
                          <w:szCs w:val="32"/>
                          <w:lang w:val="vi-VN"/>
                        </w:rPr>
                      </w:pPr>
                    </w:p>
                    <w:p w14:paraId="4AC8FA5C" w14:textId="77777777" w:rsidR="00E51BCA" w:rsidRPr="00926216" w:rsidRDefault="00E51BCA" w:rsidP="00E51BCA">
                      <w:pPr>
                        <w:jc w:val="center"/>
                        <w:rPr>
                          <w:rFonts w:cs="Times New Roman"/>
                          <w:sz w:val="32"/>
                          <w:szCs w:val="32"/>
                          <w:lang w:val="vi-VN"/>
                        </w:rPr>
                      </w:pPr>
                    </w:p>
                    <w:p w14:paraId="1B396EBF" w14:textId="77777777" w:rsidR="00E51BCA" w:rsidRPr="00926216" w:rsidRDefault="00E51BCA" w:rsidP="00E51BCA">
                      <w:pPr>
                        <w:jc w:val="center"/>
                        <w:rPr>
                          <w:rFonts w:cs="Times New Roman"/>
                          <w:sz w:val="32"/>
                          <w:szCs w:val="32"/>
                          <w:lang w:val="vi-VN"/>
                        </w:rPr>
                      </w:pPr>
                    </w:p>
                    <w:p w14:paraId="055A4844" w14:textId="77777777" w:rsidR="00E51BCA" w:rsidRPr="00926216" w:rsidRDefault="00E51BCA" w:rsidP="00E51BCA">
                      <w:pPr>
                        <w:jc w:val="center"/>
                        <w:rPr>
                          <w:rFonts w:cs="Times New Roman"/>
                          <w:sz w:val="32"/>
                          <w:szCs w:val="32"/>
                          <w:lang w:val="vi-VN"/>
                        </w:rPr>
                      </w:pPr>
                    </w:p>
                    <w:p w14:paraId="739318FD" w14:textId="77777777" w:rsidR="00E51BCA" w:rsidRPr="00926216" w:rsidRDefault="00E51BCA" w:rsidP="00E51BCA">
                      <w:pPr>
                        <w:jc w:val="center"/>
                        <w:rPr>
                          <w:rFonts w:cs="Times New Roman"/>
                          <w:sz w:val="32"/>
                          <w:szCs w:val="32"/>
                          <w:lang w:val="vi-VN"/>
                        </w:rPr>
                      </w:pPr>
                    </w:p>
                    <w:p w14:paraId="6D329C44" w14:textId="77777777" w:rsidR="00E51BCA" w:rsidRPr="00926216" w:rsidRDefault="00E51BCA" w:rsidP="00E51BCA">
                      <w:pPr>
                        <w:jc w:val="center"/>
                        <w:rPr>
                          <w:rFonts w:cs="Times New Roman"/>
                          <w:sz w:val="32"/>
                          <w:szCs w:val="32"/>
                          <w:lang w:val="vi-VN"/>
                        </w:rPr>
                      </w:pPr>
                    </w:p>
                    <w:p w14:paraId="49A1CE5E" w14:textId="77777777" w:rsidR="00E51BCA" w:rsidRPr="00926216" w:rsidRDefault="00E51BCA" w:rsidP="00E51BCA">
                      <w:pPr>
                        <w:jc w:val="center"/>
                        <w:rPr>
                          <w:rFonts w:cs="Times New Roman"/>
                          <w:sz w:val="32"/>
                          <w:szCs w:val="32"/>
                          <w:lang w:val="vi-VN"/>
                        </w:rPr>
                      </w:pPr>
                    </w:p>
                    <w:p w14:paraId="5F76DB1E" w14:textId="77777777" w:rsidR="00E51BCA" w:rsidRPr="00926216" w:rsidRDefault="00E51BCA" w:rsidP="00E51BCA">
                      <w:pPr>
                        <w:jc w:val="center"/>
                        <w:rPr>
                          <w:rFonts w:cs="Times New Roman"/>
                          <w:sz w:val="32"/>
                          <w:szCs w:val="32"/>
                          <w:lang w:val="vi-VN"/>
                        </w:rPr>
                      </w:pPr>
                    </w:p>
                    <w:p w14:paraId="6DC0E81C" w14:textId="77777777" w:rsidR="00E51BCA" w:rsidRPr="00926216" w:rsidRDefault="00E51BCA" w:rsidP="00E51BCA">
                      <w:pPr>
                        <w:jc w:val="center"/>
                        <w:rPr>
                          <w:rFonts w:cs="Times New Roman"/>
                          <w:sz w:val="32"/>
                          <w:szCs w:val="32"/>
                          <w:lang w:val="vi-VN"/>
                        </w:rPr>
                      </w:pPr>
                    </w:p>
                    <w:p w14:paraId="1C956EB0" w14:textId="77777777" w:rsidR="00E51BCA" w:rsidRPr="00926216" w:rsidRDefault="00E51BCA" w:rsidP="00E51BCA">
                      <w:pPr>
                        <w:jc w:val="center"/>
                        <w:rPr>
                          <w:rFonts w:cs="Times New Roman"/>
                          <w:sz w:val="32"/>
                          <w:szCs w:val="32"/>
                          <w:lang w:val="vi-VN"/>
                        </w:rPr>
                      </w:pPr>
                    </w:p>
                    <w:p w14:paraId="2BC41ACC" w14:textId="77777777" w:rsidR="00E51BCA" w:rsidRPr="00926216" w:rsidRDefault="00E51BCA" w:rsidP="00E51BCA">
                      <w:pPr>
                        <w:jc w:val="center"/>
                        <w:rPr>
                          <w:rFonts w:cs="Times New Roman"/>
                          <w:sz w:val="32"/>
                          <w:szCs w:val="32"/>
                          <w:lang w:val="vi-VN"/>
                        </w:rPr>
                      </w:pPr>
                    </w:p>
                    <w:p w14:paraId="1D44DB2E" w14:textId="77777777" w:rsidR="00E51BCA" w:rsidRPr="00926216" w:rsidRDefault="00E51BCA" w:rsidP="00E51BCA">
                      <w:pPr>
                        <w:jc w:val="center"/>
                        <w:rPr>
                          <w:rFonts w:cs="Times New Roman"/>
                          <w:sz w:val="32"/>
                          <w:szCs w:val="32"/>
                          <w:lang w:val="vi-VN"/>
                        </w:rPr>
                      </w:pPr>
                    </w:p>
                    <w:p w14:paraId="759929BB" w14:textId="77777777" w:rsidR="00E51BCA" w:rsidRPr="00926216" w:rsidRDefault="00E51BCA" w:rsidP="00E51BCA">
                      <w:pPr>
                        <w:jc w:val="center"/>
                        <w:rPr>
                          <w:rFonts w:cs="Times New Roman"/>
                          <w:sz w:val="32"/>
                          <w:szCs w:val="32"/>
                          <w:lang w:val="vi-VN"/>
                        </w:rPr>
                      </w:pPr>
                    </w:p>
                    <w:p w14:paraId="0FE2E9B7"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0F2CD1D9" w14:textId="77777777" w:rsidR="00E51BCA" w:rsidRDefault="00E51BCA" w:rsidP="00E51BCA"/>
                    <w:p w14:paraId="457B266F" w14:textId="77777777" w:rsidR="00E51BCA" w:rsidRPr="00926216" w:rsidRDefault="00E51BCA" w:rsidP="00E51BCA">
                      <w:pPr>
                        <w:rPr>
                          <w:rFonts w:cs="Times New Roman"/>
                          <w:b/>
                          <w:sz w:val="32"/>
                          <w:szCs w:val="32"/>
                        </w:rPr>
                      </w:pPr>
                    </w:p>
                    <w:p w14:paraId="207E376F" w14:textId="77777777" w:rsidR="00E51BCA" w:rsidRPr="00926216" w:rsidRDefault="00E51BCA" w:rsidP="00E51BCA">
                      <w:pPr>
                        <w:jc w:val="center"/>
                        <w:outlineLvl w:val="0"/>
                        <w:rPr>
                          <w:rFonts w:cs="Times New Roman"/>
                          <w:b/>
                          <w:sz w:val="40"/>
                          <w:szCs w:val="40"/>
                        </w:rPr>
                      </w:pPr>
                      <w:bookmarkStart w:id="168" w:name="_Toc186413195"/>
                      <w:r w:rsidRPr="00926216">
                        <w:rPr>
                          <w:rFonts w:cs="Times New Roman"/>
                          <w:b/>
                          <w:sz w:val="40"/>
                          <w:szCs w:val="40"/>
                          <w:lang w:val="vi-VN"/>
                        </w:rPr>
                        <w:t>B</w:t>
                      </w:r>
                      <w:r w:rsidRPr="00926216">
                        <w:rPr>
                          <w:rFonts w:cs="Times New Roman"/>
                          <w:b/>
                          <w:sz w:val="40"/>
                          <w:szCs w:val="40"/>
                        </w:rPr>
                        <w:t>Ộ GIÁO DỤC VÀ ĐÀO TẠO</w:t>
                      </w:r>
                      <w:bookmarkEnd w:id="168"/>
                    </w:p>
                    <w:p w14:paraId="25215F43" w14:textId="77777777" w:rsidR="00E51BCA" w:rsidRPr="00926216" w:rsidRDefault="00E51BCA" w:rsidP="00E51BCA">
                      <w:pPr>
                        <w:jc w:val="center"/>
                        <w:outlineLvl w:val="0"/>
                        <w:rPr>
                          <w:rFonts w:cs="Times New Roman"/>
                          <w:b/>
                          <w:sz w:val="44"/>
                          <w:szCs w:val="44"/>
                        </w:rPr>
                      </w:pPr>
                      <w:bookmarkStart w:id="169" w:name="_Toc186413196"/>
                      <w:r w:rsidRPr="00926216">
                        <w:rPr>
                          <w:rFonts w:cs="Times New Roman"/>
                          <w:b/>
                          <w:sz w:val="44"/>
                          <w:szCs w:val="44"/>
                        </w:rPr>
                        <w:t>TRƯỜNG ĐẠI HỌC NÔNG LÂM TP HCM</w:t>
                      </w:r>
                      <w:bookmarkEnd w:id="169"/>
                    </w:p>
                    <w:p w14:paraId="0C506130" w14:textId="77777777" w:rsidR="00E51BCA" w:rsidRPr="00926216" w:rsidRDefault="00E51BCA" w:rsidP="00E51BCA">
                      <w:pPr>
                        <w:jc w:val="center"/>
                        <w:outlineLvl w:val="0"/>
                        <w:rPr>
                          <w:rFonts w:cs="Times New Roman"/>
                          <w:b/>
                          <w:sz w:val="44"/>
                          <w:szCs w:val="44"/>
                        </w:rPr>
                      </w:pPr>
                      <w:bookmarkStart w:id="170" w:name="_Toc186413197"/>
                      <w:r w:rsidRPr="00926216">
                        <w:rPr>
                          <w:rFonts w:cs="Times New Roman"/>
                          <w:b/>
                          <w:sz w:val="40"/>
                          <w:szCs w:val="40"/>
                        </w:rPr>
                        <w:t>KHOA CÔNG NGHỆ THÔNG TIN</w:t>
                      </w:r>
                      <w:bookmarkEnd w:id="170"/>
                    </w:p>
                    <w:p w14:paraId="02AD2BBC" w14:textId="77777777" w:rsidR="00E51BCA" w:rsidRPr="00926216" w:rsidRDefault="00E51BCA" w:rsidP="00E51BCA">
                      <w:pPr>
                        <w:jc w:val="center"/>
                        <w:rPr>
                          <w:rFonts w:cs="Times New Roman"/>
                          <w:b/>
                          <w:sz w:val="32"/>
                          <w:szCs w:val="32"/>
                        </w:rPr>
                      </w:pPr>
                    </w:p>
                    <w:p w14:paraId="48736EBD"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4573C2DF" wp14:editId="0507AE5F">
                            <wp:extent cx="1440000" cy="1440000"/>
                            <wp:effectExtent l="0" t="0" r="0" b="0"/>
                            <wp:docPr id="106600709" name="Picture 106600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F6C1F48" w14:textId="77777777" w:rsidR="00E51BCA" w:rsidRPr="00926216" w:rsidRDefault="00E51BCA" w:rsidP="00E51BCA">
                      <w:pPr>
                        <w:jc w:val="center"/>
                        <w:rPr>
                          <w:rFonts w:cs="Times New Roman"/>
                          <w:b/>
                          <w:sz w:val="32"/>
                          <w:szCs w:val="32"/>
                        </w:rPr>
                      </w:pPr>
                    </w:p>
                    <w:p w14:paraId="41F8D6B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0252D26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3E5D6BD1" w14:textId="77777777" w:rsidR="00E51BCA" w:rsidRPr="00926216" w:rsidRDefault="00E51BCA" w:rsidP="00E51BCA">
                      <w:pPr>
                        <w:rPr>
                          <w:rFonts w:cs="Times New Roman"/>
                          <w:sz w:val="32"/>
                          <w:szCs w:val="32"/>
                        </w:rPr>
                      </w:pPr>
                    </w:p>
                    <w:p w14:paraId="20FDFA96"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4A8305D0"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1F82D4AE"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7925E210" w14:textId="77777777" w:rsidR="00E51BCA" w:rsidRPr="00BF1807" w:rsidRDefault="00E51BCA" w:rsidP="00E51BCA">
                      <w:pPr>
                        <w:ind w:hanging="2"/>
                        <w:jc w:val="both"/>
                        <w:rPr>
                          <w:rFonts w:cs="Times New Roman"/>
                          <w:bCs/>
                          <w:sz w:val="28"/>
                          <w:szCs w:val="28"/>
                        </w:rPr>
                      </w:pPr>
                    </w:p>
                    <w:p w14:paraId="3D5E6B43"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A45AF19" w14:textId="77777777" w:rsidR="00E51BCA" w:rsidRPr="00926216" w:rsidRDefault="00E51BCA" w:rsidP="00E51BCA">
                      <w:pPr>
                        <w:jc w:val="center"/>
                        <w:rPr>
                          <w:rFonts w:cs="Times New Roman"/>
                          <w:sz w:val="32"/>
                          <w:szCs w:val="32"/>
                        </w:rPr>
                      </w:pPr>
                    </w:p>
                    <w:p w14:paraId="0E5B300C" w14:textId="77777777" w:rsidR="00E51BCA" w:rsidRPr="00926216" w:rsidRDefault="00E51BCA" w:rsidP="00E51BCA">
                      <w:pPr>
                        <w:jc w:val="center"/>
                        <w:rPr>
                          <w:rFonts w:cs="Times New Roman"/>
                          <w:sz w:val="32"/>
                          <w:szCs w:val="32"/>
                          <w:lang w:val="vi-VN"/>
                        </w:rPr>
                      </w:pPr>
                    </w:p>
                    <w:p w14:paraId="5B4EE74B" w14:textId="77777777" w:rsidR="00E51BCA" w:rsidRPr="00926216" w:rsidRDefault="00E51BCA" w:rsidP="00E51BCA">
                      <w:pPr>
                        <w:jc w:val="center"/>
                        <w:rPr>
                          <w:rFonts w:cs="Times New Roman"/>
                          <w:sz w:val="32"/>
                          <w:szCs w:val="32"/>
                          <w:lang w:val="vi-VN"/>
                        </w:rPr>
                      </w:pPr>
                    </w:p>
                    <w:p w14:paraId="7D0C0527" w14:textId="77777777" w:rsidR="00E51BCA" w:rsidRPr="00926216" w:rsidRDefault="00E51BCA" w:rsidP="00E51BCA">
                      <w:pPr>
                        <w:jc w:val="center"/>
                        <w:rPr>
                          <w:rFonts w:cs="Times New Roman"/>
                          <w:sz w:val="32"/>
                          <w:szCs w:val="32"/>
                          <w:lang w:val="vi-VN"/>
                        </w:rPr>
                      </w:pPr>
                    </w:p>
                    <w:p w14:paraId="512EB25C" w14:textId="77777777" w:rsidR="00E51BCA" w:rsidRPr="00926216" w:rsidRDefault="00E51BCA" w:rsidP="00E51BCA">
                      <w:pPr>
                        <w:jc w:val="center"/>
                        <w:rPr>
                          <w:rFonts w:cs="Times New Roman"/>
                          <w:sz w:val="32"/>
                          <w:szCs w:val="32"/>
                          <w:lang w:val="vi-VN"/>
                        </w:rPr>
                      </w:pPr>
                    </w:p>
                    <w:p w14:paraId="077D63BE" w14:textId="77777777" w:rsidR="00E51BCA" w:rsidRPr="00926216" w:rsidRDefault="00E51BCA" w:rsidP="00E51BCA">
                      <w:pPr>
                        <w:jc w:val="center"/>
                        <w:rPr>
                          <w:rFonts w:cs="Times New Roman"/>
                          <w:sz w:val="32"/>
                          <w:szCs w:val="32"/>
                          <w:lang w:val="vi-VN"/>
                        </w:rPr>
                      </w:pPr>
                    </w:p>
                    <w:p w14:paraId="70682E36" w14:textId="77777777" w:rsidR="00E51BCA" w:rsidRPr="00926216" w:rsidRDefault="00E51BCA" w:rsidP="00E51BCA">
                      <w:pPr>
                        <w:jc w:val="center"/>
                        <w:rPr>
                          <w:rFonts w:cs="Times New Roman"/>
                          <w:sz w:val="32"/>
                          <w:szCs w:val="32"/>
                          <w:lang w:val="vi-VN"/>
                        </w:rPr>
                      </w:pPr>
                    </w:p>
                    <w:p w14:paraId="67C1C4AD" w14:textId="77777777" w:rsidR="00E51BCA" w:rsidRPr="00926216" w:rsidRDefault="00E51BCA" w:rsidP="00E51BCA">
                      <w:pPr>
                        <w:jc w:val="center"/>
                        <w:rPr>
                          <w:rFonts w:cs="Times New Roman"/>
                          <w:sz w:val="32"/>
                          <w:szCs w:val="32"/>
                          <w:lang w:val="vi-VN"/>
                        </w:rPr>
                      </w:pPr>
                    </w:p>
                    <w:p w14:paraId="0FA312D1" w14:textId="77777777" w:rsidR="00E51BCA" w:rsidRPr="00926216" w:rsidRDefault="00E51BCA" w:rsidP="00E51BCA">
                      <w:pPr>
                        <w:jc w:val="center"/>
                        <w:rPr>
                          <w:rFonts w:cs="Times New Roman"/>
                          <w:sz w:val="32"/>
                          <w:szCs w:val="32"/>
                          <w:lang w:val="vi-VN"/>
                        </w:rPr>
                      </w:pPr>
                    </w:p>
                    <w:p w14:paraId="7E1599F7" w14:textId="77777777" w:rsidR="00E51BCA" w:rsidRPr="00926216" w:rsidRDefault="00E51BCA" w:rsidP="00E51BCA">
                      <w:pPr>
                        <w:jc w:val="center"/>
                        <w:rPr>
                          <w:rFonts w:cs="Times New Roman"/>
                          <w:sz w:val="32"/>
                          <w:szCs w:val="32"/>
                          <w:lang w:val="vi-VN"/>
                        </w:rPr>
                      </w:pPr>
                    </w:p>
                    <w:p w14:paraId="1DC081DB" w14:textId="77777777" w:rsidR="00E51BCA" w:rsidRPr="00926216" w:rsidRDefault="00E51BCA" w:rsidP="00E51BCA">
                      <w:pPr>
                        <w:jc w:val="center"/>
                        <w:rPr>
                          <w:rFonts w:cs="Times New Roman"/>
                          <w:sz w:val="32"/>
                          <w:szCs w:val="32"/>
                          <w:lang w:val="vi-VN"/>
                        </w:rPr>
                      </w:pPr>
                    </w:p>
                    <w:p w14:paraId="7D428266" w14:textId="77777777" w:rsidR="00E51BCA" w:rsidRPr="00926216" w:rsidRDefault="00E51BCA" w:rsidP="00E51BCA">
                      <w:pPr>
                        <w:jc w:val="center"/>
                        <w:rPr>
                          <w:rFonts w:cs="Times New Roman"/>
                          <w:sz w:val="32"/>
                          <w:szCs w:val="32"/>
                          <w:lang w:val="vi-VN"/>
                        </w:rPr>
                      </w:pPr>
                    </w:p>
                    <w:p w14:paraId="7B918D12" w14:textId="77777777" w:rsidR="00E51BCA" w:rsidRPr="00926216" w:rsidRDefault="00E51BCA" w:rsidP="00E51BCA">
                      <w:pPr>
                        <w:jc w:val="center"/>
                        <w:rPr>
                          <w:rFonts w:cs="Times New Roman"/>
                          <w:sz w:val="32"/>
                          <w:szCs w:val="32"/>
                          <w:lang w:val="vi-VN"/>
                        </w:rPr>
                      </w:pPr>
                    </w:p>
                    <w:p w14:paraId="19DDDBDC" w14:textId="77777777" w:rsidR="00E51BCA" w:rsidRPr="00926216" w:rsidRDefault="00E51BCA" w:rsidP="00E51BCA">
                      <w:pPr>
                        <w:jc w:val="center"/>
                        <w:rPr>
                          <w:rFonts w:cs="Times New Roman"/>
                          <w:sz w:val="32"/>
                          <w:szCs w:val="32"/>
                          <w:lang w:val="vi-VN"/>
                        </w:rPr>
                      </w:pPr>
                    </w:p>
                    <w:p w14:paraId="6F48452F" w14:textId="77777777" w:rsidR="00E51BCA" w:rsidRPr="00926216" w:rsidRDefault="00E51BCA" w:rsidP="00E51BCA">
                      <w:pPr>
                        <w:jc w:val="center"/>
                        <w:rPr>
                          <w:rFonts w:cs="Times New Roman"/>
                          <w:sz w:val="32"/>
                          <w:szCs w:val="32"/>
                          <w:lang w:val="vi-VN"/>
                        </w:rPr>
                      </w:pPr>
                    </w:p>
                    <w:p w14:paraId="42931A1B" w14:textId="77777777" w:rsidR="00E51BCA" w:rsidRPr="00926216" w:rsidRDefault="00E51BCA" w:rsidP="00E51BCA">
                      <w:pPr>
                        <w:jc w:val="center"/>
                        <w:rPr>
                          <w:rFonts w:cs="Times New Roman"/>
                          <w:sz w:val="32"/>
                          <w:szCs w:val="32"/>
                          <w:lang w:val="vi-VN"/>
                        </w:rPr>
                      </w:pPr>
                    </w:p>
                    <w:p w14:paraId="205D455E" w14:textId="77777777" w:rsidR="00E51BCA" w:rsidRPr="00926216" w:rsidRDefault="00E51BCA" w:rsidP="00E51BCA">
                      <w:pPr>
                        <w:jc w:val="center"/>
                        <w:rPr>
                          <w:rFonts w:cs="Times New Roman"/>
                          <w:sz w:val="32"/>
                          <w:szCs w:val="32"/>
                          <w:lang w:val="vi-VN"/>
                        </w:rPr>
                      </w:pPr>
                    </w:p>
                    <w:p w14:paraId="353AEC88" w14:textId="77777777" w:rsidR="00E51BCA" w:rsidRPr="00926216" w:rsidRDefault="00E51BCA" w:rsidP="00E51BCA">
                      <w:pPr>
                        <w:jc w:val="center"/>
                        <w:rPr>
                          <w:rFonts w:cs="Times New Roman"/>
                          <w:sz w:val="32"/>
                          <w:szCs w:val="32"/>
                          <w:lang w:val="vi-VN"/>
                        </w:rPr>
                      </w:pPr>
                    </w:p>
                    <w:p w14:paraId="3090FEE4" w14:textId="77777777" w:rsidR="00E51BCA" w:rsidRPr="00926216" w:rsidRDefault="00E51BCA" w:rsidP="00E51BCA">
                      <w:pPr>
                        <w:jc w:val="center"/>
                        <w:rPr>
                          <w:rFonts w:cs="Times New Roman"/>
                          <w:sz w:val="32"/>
                          <w:szCs w:val="32"/>
                          <w:lang w:val="vi-VN"/>
                        </w:rPr>
                      </w:pPr>
                    </w:p>
                    <w:p w14:paraId="458F305E" w14:textId="77777777" w:rsidR="00E51BCA" w:rsidRPr="00926216" w:rsidRDefault="00E51BCA" w:rsidP="00E51BCA">
                      <w:pPr>
                        <w:jc w:val="center"/>
                        <w:rPr>
                          <w:rFonts w:cs="Times New Roman"/>
                          <w:sz w:val="32"/>
                          <w:szCs w:val="32"/>
                          <w:lang w:val="vi-VN"/>
                        </w:rPr>
                      </w:pPr>
                    </w:p>
                    <w:p w14:paraId="213F6130" w14:textId="77777777" w:rsidR="00E51BCA" w:rsidRPr="00926216" w:rsidRDefault="00E51BCA" w:rsidP="00E51BCA">
                      <w:pPr>
                        <w:jc w:val="center"/>
                        <w:rPr>
                          <w:rFonts w:cs="Times New Roman"/>
                          <w:sz w:val="32"/>
                          <w:szCs w:val="32"/>
                          <w:lang w:val="vi-VN"/>
                        </w:rPr>
                      </w:pPr>
                    </w:p>
                    <w:p w14:paraId="17803C84" w14:textId="77777777" w:rsidR="00E51BCA" w:rsidRPr="00926216" w:rsidRDefault="00E51BCA" w:rsidP="00E51BCA">
                      <w:pPr>
                        <w:jc w:val="center"/>
                        <w:rPr>
                          <w:rFonts w:cs="Times New Roman"/>
                          <w:sz w:val="32"/>
                          <w:szCs w:val="32"/>
                          <w:lang w:val="vi-VN"/>
                        </w:rPr>
                      </w:pPr>
                    </w:p>
                    <w:p w14:paraId="2D9E51C5" w14:textId="77777777" w:rsidR="00E51BCA" w:rsidRPr="00926216" w:rsidRDefault="00E51BCA" w:rsidP="00E51BCA">
                      <w:pPr>
                        <w:jc w:val="center"/>
                        <w:rPr>
                          <w:rFonts w:cs="Times New Roman"/>
                          <w:sz w:val="32"/>
                          <w:szCs w:val="32"/>
                          <w:lang w:val="vi-VN"/>
                        </w:rPr>
                      </w:pPr>
                    </w:p>
                    <w:p w14:paraId="2DB3C6CA" w14:textId="77777777" w:rsidR="00E51BCA" w:rsidRPr="00926216" w:rsidRDefault="00E51BCA" w:rsidP="00E51BCA">
                      <w:pPr>
                        <w:jc w:val="center"/>
                        <w:rPr>
                          <w:rFonts w:cs="Times New Roman"/>
                          <w:sz w:val="32"/>
                          <w:szCs w:val="32"/>
                          <w:lang w:val="vi-VN"/>
                        </w:rPr>
                      </w:pPr>
                    </w:p>
                    <w:p w14:paraId="64DDED27" w14:textId="77777777" w:rsidR="00E51BCA" w:rsidRPr="00926216" w:rsidRDefault="00E51BCA" w:rsidP="00E51BCA">
                      <w:pPr>
                        <w:jc w:val="center"/>
                        <w:rPr>
                          <w:rFonts w:cs="Times New Roman"/>
                          <w:sz w:val="32"/>
                          <w:szCs w:val="32"/>
                          <w:lang w:val="vi-VN"/>
                        </w:rPr>
                      </w:pPr>
                    </w:p>
                    <w:p w14:paraId="30DFCCBB" w14:textId="77777777" w:rsidR="00E51BCA" w:rsidRPr="00926216" w:rsidRDefault="00E51BCA" w:rsidP="00E51BCA">
                      <w:pPr>
                        <w:jc w:val="center"/>
                        <w:rPr>
                          <w:rFonts w:cs="Times New Roman"/>
                          <w:sz w:val="32"/>
                          <w:szCs w:val="32"/>
                          <w:lang w:val="vi-VN"/>
                        </w:rPr>
                      </w:pPr>
                    </w:p>
                    <w:p w14:paraId="14BDFA6D" w14:textId="77777777" w:rsidR="00E51BCA" w:rsidRPr="00926216" w:rsidRDefault="00E51BCA" w:rsidP="00E51BCA">
                      <w:pPr>
                        <w:jc w:val="center"/>
                        <w:rPr>
                          <w:rFonts w:cs="Times New Roman"/>
                          <w:sz w:val="32"/>
                          <w:szCs w:val="32"/>
                          <w:lang w:val="vi-VN"/>
                        </w:rPr>
                      </w:pPr>
                    </w:p>
                    <w:p w14:paraId="573CEEEE" w14:textId="77777777" w:rsidR="00E51BCA" w:rsidRPr="00926216" w:rsidRDefault="00E51BCA" w:rsidP="00E51BCA">
                      <w:pPr>
                        <w:jc w:val="center"/>
                        <w:rPr>
                          <w:rFonts w:cs="Times New Roman"/>
                          <w:sz w:val="32"/>
                          <w:szCs w:val="32"/>
                          <w:lang w:val="vi-VN"/>
                        </w:rPr>
                      </w:pPr>
                    </w:p>
                    <w:p w14:paraId="57A6F74D" w14:textId="77777777" w:rsidR="00E51BCA" w:rsidRPr="00926216" w:rsidRDefault="00E51BCA" w:rsidP="00E51BCA">
                      <w:pPr>
                        <w:jc w:val="center"/>
                        <w:rPr>
                          <w:rFonts w:cs="Times New Roman"/>
                          <w:sz w:val="32"/>
                          <w:szCs w:val="32"/>
                          <w:lang w:val="vi-VN"/>
                        </w:rPr>
                      </w:pPr>
                    </w:p>
                    <w:p w14:paraId="3B6A32D1" w14:textId="77777777" w:rsidR="00E51BCA" w:rsidRPr="00926216" w:rsidRDefault="00E51BCA" w:rsidP="00E51BCA">
                      <w:pPr>
                        <w:jc w:val="center"/>
                        <w:rPr>
                          <w:rFonts w:cs="Times New Roman"/>
                          <w:sz w:val="32"/>
                          <w:szCs w:val="32"/>
                          <w:lang w:val="vi-VN"/>
                        </w:rPr>
                      </w:pPr>
                    </w:p>
                    <w:p w14:paraId="742C60B4" w14:textId="77777777" w:rsidR="00E51BCA" w:rsidRPr="00926216" w:rsidRDefault="00E51BCA" w:rsidP="00E51BCA">
                      <w:pPr>
                        <w:jc w:val="center"/>
                        <w:rPr>
                          <w:rFonts w:cs="Times New Roman"/>
                          <w:sz w:val="32"/>
                          <w:szCs w:val="32"/>
                          <w:lang w:val="vi-VN"/>
                        </w:rPr>
                      </w:pPr>
                    </w:p>
                    <w:p w14:paraId="6586BEFE" w14:textId="77777777" w:rsidR="00E51BCA" w:rsidRPr="00926216" w:rsidRDefault="00E51BCA" w:rsidP="00E51BCA">
                      <w:pPr>
                        <w:jc w:val="center"/>
                        <w:rPr>
                          <w:rFonts w:cs="Times New Roman"/>
                          <w:sz w:val="32"/>
                          <w:szCs w:val="32"/>
                          <w:lang w:val="vi-VN"/>
                        </w:rPr>
                      </w:pPr>
                    </w:p>
                    <w:p w14:paraId="7D59FBCC" w14:textId="77777777" w:rsidR="00E51BCA" w:rsidRPr="00926216" w:rsidRDefault="00E51BCA" w:rsidP="00E51BCA">
                      <w:pPr>
                        <w:jc w:val="center"/>
                        <w:rPr>
                          <w:rFonts w:cs="Times New Roman"/>
                          <w:sz w:val="32"/>
                          <w:szCs w:val="32"/>
                          <w:lang w:val="vi-VN"/>
                        </w:rPr>
                      </w:pPr>
                    </w:p>
                    <w:p w14:paraId="001DC609" w14:textId="77777777" w:rsidR="00E51BCA" w:rsidRPr="00926216" w:rsidRDefault="00E51BCA" w:rsidP="00E51BCA">
                      <w:pPr>
                        <w:jc w:val="center"/>
                        <w:rPr>
                          <w:rFonts w:cs="Times New Roman"/>
                          <w:sz w:val="32"/>
                          <w:szCs w:val="32"/>
                          <w:lang w:val="vi-VN"/>
                        </w:rPr>
                      </w:pPr>
                    </w:p>
                    <w:p w14:paraId="114303BD" w14:textId="77777777" w:rsidR="00E51BCA" w:rsidRPr="00926216" w:rsidRDefault="00E51BCA" w:rsidP="00E51BCA">
                      <w:pPr>
                        <w:jc w:val="center"/>
                        <w:rPr>
                          <w:rFonts w:cs="Times New Roman"/>
                          <w:sz w:val="32"/>
                          <w:szCs w:val="32"/>
                          <w:lang w:val="vi-VN"/>
                        </w:rPr>
                      </w:pPr>
                    </w:p>
                    <w:p w14:paraId="52F3338A" w14:textId="77777777" w:rsidR="00E51BCA" w:rsidRPr="00926216" w:rsidRDefault="00E51BCA" w:rsidP="00E51BCA">
                      <w:pPr>
                        <w:jc w:val="center"/>
                        <w:rPr>
                          <w:rFonts w:cs="Times New Roman"/>
                          <w:sz w:val="32"/>
                          <w:szCs w:val="32"/>
                          <w:lang w:val="vi-VN"/>
                        </w:rPr>
                      </w:pPr>
                    </w:p>
                    <w:p w14:paraId="570D2116" w14:textId="77777777" w:rsidR="00E51BCA" w:rsidRPr="00926216" w:rsidRDefault="00E51BCA" w:rsidP="00E51BCA">
                      <w:pPr>
                        <w:jc w:val="center"/>
                        <w:rPr>
                          <w:rFonts w:cs="Times New Roman"/>
                          <w:sz w:val="32"/>
                          <w:szCs w:val="32"/>
                          <w:lang w:val="vi-VN"/>
                        </w:rPr>
                      </w:pPr>
                    </w:p>
                    <w:p w14:paraId="2DBB20E2" w14:textId="77777777" w:rsidR="00E51BCA" w:rsidRPr="00926216" w:rsidRDefault="00E51BCA" w:rsidP="00E51BCA">
                      <w:pPr>
                        <w:jc w:val="center"/>
                        <w:rPr>
                          <w:rFonts w:cs="Times New Roman"/>
                          <w:sz w:val="32"/>
                          <w:szCs w:val="32"/>
                          <w:lang w:val="vi-VN"/>
                        </w:rPr>
                      </w:pPr>
                    </w:p>
                    <w:p w14:paraId="7EE95A69" w14:textId="77777777" w:rsidR="00E51BCA" w:rsidRPr="00926216" w:rsidRDefault="00E51BCA" w:rsidP="00E51BCA">
                      <w:pPr>
                        <w:jc w:val="center"/>
                        <w:rPr>
                          <w:rFonts w:cs="Times New Roman"/>
                          <w:sz w:val="32"/>
                          <w:szCs w:val="32"/>
                          <w:lang w:val="vi-VN"/>
                        </w:rPr>
                      </w:pPr>
                    </w:p>
                    <w:p w14:paraId="593E65F4" w14:textId="77777777" w:rsidR="00E51BCA" w:rsidRPr="00926216" w:rsidRDefault="00E51BCA" w:rsidP="00E51BCA">
                      <w:pPr>
                        <w:jc w:val="center"/>
                        <w:rPr>
                          <w:rFonts w:cs="Times New Roman"/>
                          <w:sz w:val="32"/>
                          <w:szCs w:val="32"/>
                          <w:lang w:val="vi-VN"/>
                        </w:rPr>
                      </w:pPr>
                    </w:p>
                    <w:p w14:paraId="49DA2C90" w14:textId="77777777" w:rsidR="00E51BCA" w:rsidRPr="00926216" w:rsidRDefault="00E51BCA" w:rsidP="00E51BCA">
                      <w:pPr>
                        <w:jc w:val="center"/>
                        <w:rPr>
                          <w:rFonts w:cs="Times New Roman"/>
                          <w:sz w:val="32"/>
                          <w:szCs w:val="32"/>
                          <w:lang w:val="vi-VN"/>
                        </w:rPr>
                      </w:pPr>
                    </w:p>
                    <w:p w14:paraId="51EC71DE" w14:textId="77777777" w:rsidR="00E51BCA" w:rsidRPr="00926216" w:rsidRDefault="00E51BCA" w:rsidP="00E51BCA">
                      <w:pPr>
                        <w:jc w:val="center"/>
                        <w:rPr>
                          <w:rFonts w:cs="Times New Roman"/>
                          <w:sz w:val="32"/>
                          <w:szCs w:val="32"/>
                          <w:lang w:val="vi-VN"/>
                        </w:rPr>
                      </w:pPr>
                    </w:p>
                    <w:p w14:paraId="76D93E84" w14:textId="77777777" w:rsidR="00E51BCA" w:rsidRPr="00926216" w:rsidRDefault="00E51BCA" w:rsidP="00E51BCA">
                      <w:pPr>
                        <w:jc w:val="center"/>
                        <w:rPr>
                          <w:rFonts w:cs="Times New Roman"/>
                          <w:sz w:val="32"/>
                          <w:szCs w:val="32"/>
                          <w:lang w:val="vi-VN"/>
                        </w:rPr>
                      </w:pPr>
                    </w:p>
                    <w:p w14:paraId="07404B3D" w14:textId="77777777" w:rsidR="00E51BCA" w:rsidRPr="00926216" w:rsidRDefault="00E51BCA" w:rsidP="00E51BCA">
                      <w:pPr>
                        <w:jc w:val="center"/>
                        <w:rPr>
                          <w:rFonts w:cs="Times New Roman"/>
                          <w:sz w:val="32"/>
                          <w:szCs w:val="32"/>
                          <w:lang w:val="vi-VN"/>
                        </w:rPr>
                      </w:pPr>
                    </w:p>
                    <w:p w14:paraId="48930B3F" w14:textId="77777777" w:rsidR="00E51BCA" w:rsidRPr="00926216" w:rsidRDefault="00E51BCA" w:rsidP="00E51BCA">
                      <w:pPr>
                        <w:jc w:val="center"/>
                        <w:rPr>
                          <w:rFonts w:cs="Times New Roman"/>
                          <w:sz w:val="32"/>
                          <w:szCs w:val="32"/>
                          <w:lang w:val="vi-VN"/>
                        </w:rPr>
                      </w:pPr>
                    </w:p>
                    <w:p w14:paraId="4C23508B" w14:textId="77777777" w:rsidR="00E51BCA" w:rsidRPr="00926216" w:rsidRDefault="00E51BCA" w:rsidP="00E51BCA">
                      <w:pPr>
                        <w:jc w:val="center"/>
                        <w:rPr>
                          <w:rFonts w:cs="Times New Roman"/>
                          <w:sz w:val="32"/>
                          <w:szCs w:val="32"/>
                          <w:lang w:val="vi-VN"/>
                        </w:rPr>
                      </w:pPr>
                    </w:p>
                    <w:p w14:paraId="01D5CA7A" w14:textId="77777777" w:rsidR="00E51BCA" w:rsidRPr="00926216" w:rsidRDefault="00E51BCA" w:rsidP="00E51BCA">
                      <w:pPr>
                        <w:jc w:val="center"/>
                        <w:rPr>
                          <w:rFonts w:cs="Times New Roman"/>
                          <w:sz w:val="32"/>
                          <w:szCs w:val="32"/>
                          <w:lang w:val="vi-VN"/>
                        </w:rPr>
                      </w:pPr>
                    </w:p>
                    <w:p w14:paraId="01C565F8" w14:textId="77777777" w:rsidR="00E51BCA" w:rsidRPr="00926216" w:rsidRDefault="00E51BCA" w:rsidP="00E51BCA">
                      <w:pPr>
                        <w:jc w:val="center"/>
                        <w:rPr>
                          <w:rFonts w:cs="Times New Roman"/>
                          <w:sz w:val="32"/>
                          <w:szCs w:val="32"/>
                          <w:lang w:val="vi-VN"/>
                        </w:rPr>
                      </w:pPr>
                    </w:p>
                    <w:p w14:paraId="0CE57EB1" w14:textId="77777777" w:rsidR="00E51BCA" w:rsidRPr="00926216" w:rsidRDefault="00E51BCA" w:rsidP="00E51BCA">
                      <w:pPr>
                        <w:jc w:val="center"/>
                        <w:rPr>
                          <w:rFonts w:cs="Times New Roman"/>
                          <w:sz w:val="32"/>
                          <w:szCs w:val="32"/>
                          <w:lang w:val="vi-VN"/>
                        </w:rPr>
                      </w:pPr>
                    </w:p>
                    <w:p w14:paraId="5B39FB20" w14:textId="77777777" w:rsidR="00E51BCA" w:rsidRPr="00926216" w:rsidRDefault="00E51BCA" w:rsidP="00E51BCA">
                      <w:pPr>
                        <w:jc w:val="center"/>
                        <w:rPr>
                          <w:rFonts w:cs="Times New Roman"/>
                          <w:sz w:val="32"/>
                          <w:szCs w:val="32"/>
                          <w:lang w:val="vi-VN"/>
                        </w:rPr>
                      </w:pPr>
                    </w:p>
                    <w:p w14:paraId="5A63E0FF" w14:textId="77777777" w:rsidR="00E51BCA" w:rsidRPr="00926216" w:rsidRDefault="00E51BCA" w:rsidP="00E51BCA">
                      <w:pPr>
                        <w:jc w:val="center"/>
                        <w:rPr>
                          <w:rFonts w:cs="Times New Roman"/>
                          <w:sz w:val="32"/>
                          <w:szCs w:val="32"/>
                          <w:lang w:val="vi-VN"/>
                        </w:rPr>
                      </w:pPr>
                    </w:p>
                    <w:p w14:paraId="44BB6D41" w14:textId="77777777" w:rsidR="00E51BCA" w:rsidRPr="00926216" w:rsidRDefault="00E51BCA" w:rsidP="00E51BCA">
                      <w:pPr>
                        <w:jc w:val="center"/>
                        <w:rPr>
                          <w:rFonts w:cs="Times New Roman"/>
                          <w:sz w:val="32"/>
                          <w:szCs w:val="32"/>
                          <w:lang w:val="vi-VN"/>
                        </w:rPr>
                      </w:pPr>
                    </w:p>
                    <w:p w14:paraId="655B2F8D" w14:textId="77777777" w:rsidR="00E51BCA" w:rsidRPr="00926216" w:rsidRDefault="00E51BCA" w:rsidP="00E51BCA">
                      <w:pPr>
                        <w:jc w:val="center"/>
                        <w:rPr>
                          <w:rFonts w:cs="Times New Roman"/>
                          <w:sz w:val="32"/>
                          <w:szCs w:val="32"/>
                          <w:lang w:val="vi-VN"/>
                        </w:rPr>
                      </w:pPr>
                    </w:p>
                    <w:p w14:paraId="763C255D" w14:textId="77777777" w:rsidR="00E51BCA" w:rsidRPr="00926216" w:rsidRDefault="00E51BCA" w:rsidP="00E51BCA">
                      <w:pPr>
                        <w:jc w:val="center"/>
                        <w:rPr>
                          <w:rFonts w:cs="Times New Roman"/>
                          <w:sz w:val="32"/>
                          <w:szCs w:val="32"/>
                          <w:lang w:val="vi-VN"/>
                        </w:rPr>
                      </w:pPr>
                    </w:p>
                    <w:p w14:paraId="7C724543" w14:textId="77777777" w:rsidR="00E51BCA" w:rsidRPr="00926216" w:rsidRDefault="00E51BCA" w:rsidP="00E51BCA">
                      <w:pPr>
                        <w:jc w:val="center"/>
                        <w:rPr>
                          <w:rFonts w:cs="Times New Roman"/>
                          <w:sz w:val="32"/>
                          <w:szCs w:val="32"/>
                          <w:lang w:val="vi-VN"/>
                        </w:rPr>
                      </w:pPr>
                    </w:p>
                    <w:p w14:paraId="46D80B82" w14:textId="77777777" w:rsidR="00E51BCA" w:rsidRPr="00926216" w:rsidRDefault="00E51BCA" w:rsidP="00E51BCA">
                      <w:pPr>
                        <w:jc w:val="center"/>
                        <w:rPr>
                          <w:rFonts w:cs="Times New Roman"/>
                          <w:sz w:val="32"/>
                          <w:szCs w:val="32"/>
                          <w:lang w:val="vi-VN"/>
                        </w:rPr>
                      </w:pPr>
                    </w:p>
                    <w:p w14:paraId="693E50EB" w14:textId="77777777" w:rsidR="00E51BCA" w:rsidRPr="00926216" w:rsidRDefault="00E51BCA" w:rsidP="00E51BCA">
                      <w:pPr>
                        <w:jc w:val="center"/>
                        <w:rPr>
                          <w:rFonts w:cs="Times New Roman"/>
                          <w:sz w:val="32"/>
                          <w:szCs w:val="32"/>
                          <w:lang w:val="vi-VN"/>
                        </w:rPr>
                      </w:pPr>
                    </w:p>
                    <w:p w14:paraId="16B32748" w14:textId="77777777" w:rsidR="00E51BCA" w:rsidRPr="00926216" w:rsidRDefault="00E51BCA" w:rsidP="00E51BCA">
                      <w:pPr>
                        <w:jc w:val="center"/>
                        <w:rPr>
                          <w:rFonts w:cs="Times New Roman"/>
                          <w:sz w:val="32"/>
                          <w:szCs w:val="32"/>
                          <w:lang w:val="vi-VN"/>
                        </w:rPr>
                      </w:pPr>
                    </w:p>
                    <w:p w14:paraId="71F6BBD0" w14:textId="77777777" w:rsidR="00E51BCA" w:rsidRPr="00926216" w:rsidRDefault="00E51BCA" w:rsidP="00E51BCA">
                      <w:pPr>
                        <w:jc w:val="center"/>
                        <w:rPr>
                          <w:rFonts w:cs="Times New Roman"/>
                          <w:sz w:val="32"/>
                          <w:szCs w:val="32"/>
                          <w:lang w:val="vi-VN"/>
                        </w:rPr>
                      </w:pPr>
                    </w:p>
                    <w:p w14:paraId="218FFF6B" w14:textId="77777777" w:rsidR="00E51BCA" w:rsidRPr="00926216" w:rsidRDefault="00E51BCA" w:rsidP="00E51BCA">
                      <w:pPr>
                        <w:jc w:val="center"/>
                        <w:rPr>
                          <w:rFonts w:cs="Times New Roman"/>
                          <w:sz w:val="32"/>
                          <w:szCs w:val="32"/>
                          <w:lang w:val="vi-VN"/>
                        </w:rPr>
                      </w:pPr>
                    </w:p>
                    <w:p w14:paraId="2C46723B"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5990A6A" w14:textId="77777777" w:rsidR="00E51BCA" w:rsidRPr="00926216" w:rsidRDefault="00E51BCA" w:rsidP="00E51BCA">
                      <w:pPr>
                        <w:rPr>
                          <w:rFonts w:cs="Times New Roman"/>
                        </w:rPr>
                      </w:pPr>
                    </w:p>
                    <w:p w14:paraId="7B315B32" w14:textId="77777777" w:rsidR="00E51BCA" w:rsidRPr="00926216" w:rsidRDefault="00E51BCA" w:rsidP="00E51BCA">
                      <w:pPr>
                        <w:jc w:val="center"/>
                        <w:outlineLvl w:val="0"/>
                        <w:rPr>
                          <w:rFonts w:cs="Times New Roman"/>
                          <w:b/>
                          <w:sz w:val="40"/>
                          <w:szCs w:val="40"/>
                        </w:rPr>
                      </w:pPr>
                      <w:bookmarkStart w:id="171" w:name="_Toc186413198"/>
                      <w:r w:rsidRPr="00926216">
                        <w:rPr>
                          <w:rFonts w:cs="Times New Roman"/>
                          <w:b/>
                          <w:sz w:val="40"/>
                          <w:szCs w:val="40"/>
                          <w:lang w:val="vi-VN"/>
                        </w:rPr>
                        <w:t>B</w:t>
                      </w:r>
                      <w:r w:rsidRPr="00926216">
                        <w:rPr>
                          <w:rFonts w:cs="Times New Roman"/>
                          <w:b/>
                          <w:sz w:val="40"/>
                          <w:szCs w:val="40"/>
                        </w:rPr>
                        <w:t>Ộ GIÁO DỤC VÀ ĐÀO TẠO</w:t>
                      </w:r>
                      <w:bookmarkEnd w:id="171"/>
                    </w:p>
                    <w:p w14:paraId="2F849370" w14:textId="77777777" w:rsidR="00E51BCA" w:rsidRPr="00926216" w:rsidRDefault="00E51BCA" w:rsidP="00E51BCA">
                      <w:pPr>
                        <w:jc w:val="center"/>
                        <w:outlineLvl w:val="0"/>
                        <w:rPr>
                          <w:rFonts w:cs="Times New Roman"/>
                          <w:b/>
                          <w:sz w:val="44"/>
                          <w:szCs w:val="44"/>
                        </w:rPr>
                      </w:pPr>
                      <w:bookmarkStart w:id="172" w:name="_Toc186413199"/>
                      <w:r w:rsidRPr="00926216">
                        <w:rPr>
                          <w:rFonts w:cs="Times New Roman"/>
                          <w:b/>
                          <w:sz w:val="44"/>
                          <w:szCs w:val="44"/>
                        </w:rPr>
                        <w:t>TRƯỜNG ĐẠI HỌC NÔNG LÂM TP HCM</w:t>
                      </w:r>
                      <w:bookmarkEnd w:id="172"/>
                    </w:p>
                    <w:p w14:paraId="0C18F659" w14:textId="77777777" w:rsidR="00E51BCA" w:rsidRPr="00926216" w:rsidRDefault="00E51BCA" w:rsidP="00E51BCA">
                      <w:pPr>
                        <w:jc w:val="center"/>
                        <w:outlineLvl w:val="0"/>
                        <w:rPr>
                          <w:rFonts w:cs="Times New Roman"/>
                          <w:b/>
                          <w:sz w:val="44"/>
                          <w:szCs w:val="44"/>
                        </w:rPr>
                      </w:pPr>
                      <w:bookmarkStart w:id="173" w:name="_Toc186413200"/>
                      <w:r w:rsidRPr="00926216">
                        <w:rPr>
                          <w:rFonts w:cs="Times New Roman"/>
                          <w:b/>
                          <w:sz w:val="40"/>
                          <w:szCs w:val="40"/>
                        </w:rPr>
                        <w:t>KHOA CÔNG NGHỆ THÔNG TIN</w:t>
                      </w:r>
                      <w:bookmarkEnd w:id="173"/>
                    </w:p>
                    <w:p w14:paraId="34AF72D3" w14:textId="77777777" w:rsidR="00E51BCA" w:rsidRPr="00926216" w:rsidRDefault="00E51BCA" w:rsidP="00E51BCA">
                      <w:pPr>
                        <w:jc w:val="center"/>
                        <w:rPr>
                          <w:rFonts w:cs="Times New Roman"/>
                          <w:b/>
                          <w:sz w:val="32"/>
                          <w:szCs w:val="32"/>
                        </w:rPr>
                      </w:pPr>
                    </w:p>
                    <w:p w14:paraId="49D4CEDC"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12B91F52" wp14:editId="62F35817">
                            <wp:extent cx="1440000" cy="1440000"/>
                            <wp:effectExtent l="0" t="0" r="0" b="0"/>
                            <wp:docPr id="578389221" name="Picture 578389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0410AF55" w14:textId="77777777" w:rsidR="00E51BCA" w:rsidRPr="00926216" w:rsidRDefault="00E51BCA" w:rsidP="00E51BCA">
                      <w:pPr>
                        <w:jc w:val="center"/>
                        <w:rPr>
                          <w:rFonts w:cs="Times New Roman"/>
                          <w:b/>
                          <w:sz w:val="32"/>
                          <w:szCs w:val="32"/>
                        </w:rPr>
                      </w:pPr>
                    </w:p>
                    <w:p w14:paraId="0F230874"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4E0802F0"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4657EE4" w14:textId="77777777" w:rsidR="00E51BCA" w:rsidRPr="00926216" w:rsidRDefault="00E51BCA" w:rsidP="00E51BCA">
                      <w:pPr>
                        <w:jc w:val="center"/>
                        <w:rPr>
                          <w:rFonts w:cs="Times New Roman"/>
                          <w:sz w:val="32"/>
                          <w:szCs w:val="32"/>
                        </w:rPr>
                      </w:pPr>
                    </w:p>
                    <w:p w14:paraId="64C1B22A" w14:textId="77777777" w:rsidR="00E51BCA" w:rsidRPr="00926216" w:rsidRDefault="00E51BCA" w:rsidP="00E51BCA">
                      <w:pPr>
                        <w:jc w:val="center"/>
                        <w:rPr>
                          <w:rFonts w:cs="Times New Roman"/>
                          <w:sz w:val="32"/>
                          <w:szCs w:val="32"/>
                        </w:rPr>
                      </w:pPr>
                    </w:p>
                    <w:p w14:paraId="75DCDE14" w14:textId="77777777" w:rsidR="00E51BCA" w:rsidRPr="00926216" w:rsidRDefault="00E51BCA" w:rsidP="00E51BCA">
                      <w:pPr>
                        <w:jc w:val="center"/>
                        <w:rPr>
                          <w:rFonts w:cs="Times New Roman"/>
                          <w:sz w:val="32"/>
                          <w:szCs w:val="32"/>
                        </w:rPr>
                      </w:pPr>
                    </w:p>
                    <w:p w14:paraId="3540A9E4" w14:textId="77777777" w:rsidR="00E51BCA" w:rsidRPr="00926216" w:rsidRDefault="00E51BCA" w:rsidP="00E51BCA">
                      <w:pPr>
                        <w:jc w:val="center"/>
                        <w:rPr>
                          <w:rFonts w:cs="Times New Roman"/>
                          <w:sz w:val="32"/>
                          <w:szCs w:val="32"/>
                        </w:rPr>
                      </w:pPr>
                    </w:p>
                    <w:p w14:paraId="0CC256CA" w14:textId="77777777" w:rsidR="00E51BCA" w:rsidRPr="00926216" w:rsidRDefault="00E51BCA" w:rsidP="00E51BCA">
                      <w:pPr>
                        <w:jc w:val="center"/>
                        <w:rPr>
                          <w:rFonts w:cs="Times New Roman"/>
                          <w:sz w:val="32"/>
                          <w:szCs w:val="32"/>
                        </w:rPr>
                      </w:pPr>
                    </w:p>
                    <w:p w14:paraId="16883763"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2C186B1"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5558F0D8"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501C5F51" w14:textId="77777777" w:rsidR="00E51BCA" w:rsidRPr="00926216" w:rsidRDefault="00E51BCA" w:rsidP="00E51BCA">
                      <w:pPr>
                        <w:jc w:val="both"/>
                        <w:rPr>
                          <w:rFonts w:cs="Times New Roman"/>
                          <w:bCs/>
                          <w:sz w:val="28"/>
                          <w:szCs w:val="28"/>
                          <w:lang w:val="vi-VN"/>
                        </w:rPr>
                      </w:pPr>
                    </w:p>
                    <w:p w14:paraId="6B8196E4" w14:textId="77777777" w:rsidR="00E51BCA" w:rsidRPr="00926216" w:rsidRDefault="00E51BCA" w:rsidP="00E51BCA">
                      <w:pPr>
                        <w:jc w:val="both"/>
                        <w:rPr>
                          <w:rFonts w:cs="Times New Roman"/>
                          <w:bCs/>
                          <w:sz w:val="28"/>
                          <w:szCs w:val="28"/>
                          <w:lang w:val="vi-VN"/>
                        </w:rPr>
                      </w:pPr>
                    </w:p>
                    <w:p w14:paraId="65869B51" w14:textId="77777777" w:rsidR="00E51BCA" w:rsidRPr="00926216" w:rsidRDefault="00E51BCA" w:rsidP="00E51BCA">
                      <w:pPr>
                        <w:jc w:val="both"/>
                        <w:rPr>
                          <w:rFonts w:cs="Times New Roman"/>
                          <w:bCs/>
                          <w:sz w:val="28"/>
                          <w:szCs w:val="28"/>
                          <w:lang w:val="vi-VN"/>
                        </w:rPr>
                      </w:pPr>
                    </w:p>
                    <w:p w14:paraId="7801613E"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7FC7A29" w14:textId="77777777" w:rsidR="00E51BCA" w:rsidRPr="00926216" w:rsidRDefault="00E51BCA" w:rsidP="00E51BCA">
                      <w:pPr>
                        <w:jc w:val="center"/>
                        <w:rPr>
                          <w:rFonts w:cs="Times New Roman"/>
                          <w:sz w:val="32"/>
                          <w:szCs w:val="32"/>
                        </w:rPr>
                      </w:pPr>
                    </w:p>
                    <w:p w14:paraId="5BE773CC" w14:textId="77777777" w:rsidR="00E51BCA" w:rsidRPr="00926216" w:rsidRDefault="00E51BCA" w:rsidP="00E51BCA">
                      <w:pPr>
                        <w:jc w:val="center"/>
                        <w:rPr>
                          <w:rFonts w:cs="Times New Roman"/>
                          <w:sz w:val="32"/>
                          <w:szCs w:val="32"/>
                          <w:lang w:val="vi-VN"/>
                        </w:rPr>
                      </w:pPr>
                    </w:p>
                    <w:p w14:paraId="59525171" w14:textId="77777777" w:rsidR="00E51BCA" w:rsidRPr="00926216" w:rsidRDefault="00E51BCA" w:rsidP="00E51BCA">
                      <w:pPr>
                        <w:jc w:val="center"/>
                        <w:rPr>
                          <w:rFonts w:cs="Times New Roman"/>
                          <w:sz w:val="32"/>
                          <w:szCs w:val="32"/>
                          <w:lang w:val="vi-VN"/>
                        </w:rPr>
                      </w:pPr>
                    </w:p>
                    <w:p w14:paraId="460B5150" w14:textId="77777777" w:rsidR="00E51BCA" w:rsidRPr="00926216" w:rsidRDefault="00E51BCA" w:rsidP="00E51BCA">
                      <w:pPr>
                        <w:jc w:val="center"/>
                        <w:rPr>
                          <w:rFonts w:cs="Times New Roman"/>
                          <w:sz w:val="32"/>
                          <w:szCs w:val="32"/>
                          <w:lang w:val="vi-VN"/>
                        </w:rPr>
                      </w:pPr>
                    </w:p>
                    <w:p w14:paraId="3B3B4E2B" w14:textId="77777777" w:rsidR="00E51BCA" w:rsidRPr="00926216" w:rsidRDefault="00E51BCA" w:rsidP="00E51BCA">
                      <w:pPr>
                        <w:jc w:val="center"/>
                        <w:rPr>
                          <w:rFonts w:cs="Times New Roman"/>
                          <w:sz w:val="32"/>
                          <w:szCs w:val="32"/>
                          <w:lang w:val="vi-VN"/>
                        </w:rPr>
                      </w:pPr>
                    </w:p>
                    <w:p w14:paraId="6D3294DF" w14:textId="77777777" w:rsidR="00E51BCA" w:rsidRPr="00926216" w:rsidRDefault="00E51BCA" w:rsidP="00E51BCA">
                      <w:pPr>
                        <w:jc w:val="center"/>
                        <w:rPr>
                          <w:rFonts w:cs="Times New Roman"/>
                          <w:sz w:val="32"/>
                          <w:szCs w:val="32"/>
                          <w:lang w:val="vi-VN"/>
                        </w:rPr>
                      </w:pPr>
                    </w:p>
                    <w:p w14:paraId="48861344" w14:textId="77777777" w:rsidR="00E51BCA" w:rsidRPr="00926216" w:rsidRDefault="00E51BCA" w:rsidP="00E51BCA">
                      <w:pPr>
                        <w:jc w:val="center"/>
                        <w:rPr>
                          <w:rFonts w:cs="Times New Roman"/>
                          <w:sz w:val="32"/>
                          <w:szCs w:val="32"/>
                          <w:lang w:val="vi-VN"/>
                        </w:rPr>
                      </w:pPr>
                    </w:p>
                    <w:p w14:paraId="5A9DF30A" w14:textId="77777777" w:rsidR="00E51BCA" w:rsidRPr="00926216" w:rsidRDefault="00E51BCA" w:rsidP="00E51BCA">
                      <w:pPr>
                        <w:jc w:val="center"/>
                        <w:rPr>
                          <w:rFonts w:cs="Times New Roman"/>
                          <w:sz w:val="32"/>
                          <w:szCs w:val="32"/>
                          <w:lang w:val="vi-VN"/>
                        </w:rPr>
                      </w:pPr>
                    </w:p>
                    <w:p w14:paraId="7881B094" w14:textId="77777777" w:rsidR="00E51BCA" w:rsidRPr="00926216" w:rsidRDefault="00E51BCA" w:rsidP="00E51BCA">
                      <w:pPr>
                        <w:jc w:val="center"/>
                        <w:rPr>
                          <w:rFonts w:cs="Times New Roman"/>
                          <w:sz w:val="32"/>
                          <w:szCs w:val="32"/>
                          <w:lang w:val="vi-VN"/>
                        </w:rPr>
                      </w:pPr>
                    </w:p>
                    <w:p w14:paraId="226017D3" w14:textId="77777777" w:rsidR="00E51BCA" w:rsidRPr="00926216" w:rsidRDefault="00E51BCA" w:rsidP="00E51BCA">
                      <w:pPr>
                        <w:jc w:val="center"/>
                        <w:rPr>
                          <w:rFonts w:cs="Times New Roman"/>
                          <w:sz w:val="32"/>
                          <w:szCs w:val="32"/>
                          <w:lang w:val="vi-VN"/>
                        </w:rPr>
                      </w:pPr>
                    </w:p>
                    <w:p w14:paraId="5B7ECF72" w14:textId="77777777" w:rsidR="00E51BCA" w:rsidRPr="00926216" w:rsidRDefault="00E51BCA" w:rsidP="00E51BCA">
                      <w:pPr>
                        <w:jc w:val="center"/>
                        <w:rPr>
                          <w:rFonts w:cs="Times New Roman"/>
                          <w:sz w:val="32"/>
                          <w:szCs w:val="32"/>
                          <w:lang w:val="vi-VN"/>
                        </w:rPr>
                      </w:pPr>
                    </w:p>
                    <w:p w14:paraId="2AE9216E" w14:textId="77777777" w:rsidR="00E51BCA" w:rsidRPr="00926216" w:rsidRDefault="00E51BCA" w:rsidP="00E51BCA">
                      <w:pPr>
                        <w:jc w:val="center"/>
                        <w:rPr>
                          <w:rFonts w:cs="Times New Roman"/>
                          <w:sz w:val="32"/>
                          <w:szCs w:val="32"/>
                          <w:lang w:val="vi-VN"/>
                        </w:rPr>
                      </w:pPr>
                    </w:p>
                    <w:p w14:paraId="4CB44AB5" w14:textId="77777777" w:rsidR="00E51BCA" w:rsidRPr="00926216" w:rsidRDefault="00E51BCA" w:rsidP="00E51BCA">
                      <w:pPr>
                        <w:jc w:val="center"/>
                        <w:rPr>
                          <w:rFonts w:cs="Times New Roman"/>
                          <w:sz w:val="32"/>
                          <w:szCs w:val="32"/>
                          <w:lang w:val="vi-VN"/>
                        </w:rPr>
                      </w:pPr>
                    </w:p>
                    <w:p w14:paraId="3BA2E21D" w14:textId="77777777" w:rsidR="00E51BCA" w:rsidRPr="00926216" w:rsidRDefault="00E51BCA" w:rsidP="00E51BCA">
                      <w:pPr>
                        <w:jc w:val="center"/>
                        <w:rPr>
                          <w:rFonts w:cs="Times New Roman"/>
                          <w:sz w:val="32"/>
                          <w:szCs w:val="32"/>
                          <w:lang w:val="vi-VN"/>
                        </w:rPr>
                      </w:pPr>
                    </w:p>
                    <w:p w14:paraId="72C93CA3" w14:textId="77777777" w:rsidR="00E51BCA" w:rsidRPr="00926216" w:rsidRDefault="00E51BCA" w:rsidP="00E51BCA">
                      <w:pPr>
                        <w:jc w:val="center"/>
                        <w:rPr>
                          <w:rFonts w:cs="Times New Roman"/>
                          <w:sz w:val="32"/>
                          <w:szCs w:val="32"/>
                          <w:lang w:val="vi-VN"/>
                        </w:rPr>
                      </w:pPr>
                    </w:p>
                    <w:p w14:paraId="2D282BB5" w14:textId="77777777" w:rsidR="00E51BCA" w:rsidRPr="00926216" w:rsidRDefault="00E51BCA" w:rsidP="00E51BCA">
                      <w:pPr>
                        <w:jc w:val="center"/>
                        <w:rPr>
                          <w:rFonts w:cs="Times New Roman"/>
                          <w:sz w:val="32"/>
                          <w:szCs w:val="32"/>
                          <w:lang w:val="vi-VN"/>
                        </w:rPr>
                      </w:pPr>
                    </w:p>
                    <w:p w14:paraId="79218735" w14:textId="77777777" w:rsidR="00E51BCA" w:rsidRPr="00926216" w:rsidRDefault="00E51BCA" w:rsidP="00E51BCA">
                      <w:pPr>
                        <w:jc w:val="center"/>
                        <w:rPr>
                          <w:rFonts w:cs="Times New Roman"/>
                          <w:sz w:val="32"/>
                          <w:szCs w:val="32"/>
                          <w:lang w:val="vi-VN"/>
                        </w:rPr>
                      </w:pPr>
                    </w:p>
                    <w:p w14:paraId="164CEEE6" w14:textId="77777777" w:rsidR="00E51BCA" w:rsidRPr="00926216" w:rsidRDefault="00E51BCA" w:rsidP="00E51BCA">
                      <w:pPr>
                        <w:jc w:val="center"/>
                        <w:rPr>
                          <w:rFonts w:cs="Times New Roman"/>
                          <w:sz w:val="32"/>
                          <w:szCs w:val="32"/>
                          <w:lang w:val="vi-VN"/>
                        </w:rPr>
                      </w:pPr>
                    </w:p>
                    <w:p w14:paraId="20759DBC" w14:textId="77777777" w:rsidR="00E51BCA" w:rsidRPr="00926216" w:rsidRDefault="00E51BCA" w:rsidP="00E51BCA">
                      <w:pPr>
                        <w:jc w:val="center"/>
                        <w:rPr>
                          <w:rFonts w:cs="Times New Roman"/>
                          <w:sz w:val="32"/>
                          <w:szCs w:val="32"/>
                          <w:lang w:val="vi-VN"/>
                        </w:rPr>
                      </w:pPr>
                    </w:p>
                    <w:p w14:paraId="5B310744" w14:textId="77777777" w:rsidR="00E51BCA" w:rsidRPr="00926216" w:rsidRDefault="00E51BCA" w:rsidP="00E51BCA">
                      <w:pPr>
                        <w:jc w:val="center"/>
                        <w:rPr>
                          <w:rFonts w:cs="Times New Roman"/>
                          <w:sz w:val="32"/>
                          <w:szCs w:val="32"/>
                          <w:lang w:val="vi-VN"/>
                        </w:rPr>
                      </w:pPr>
                    </w:p>
                    <w:p w14:paraId="02F0B0F8" w14:textId="77777777" w:rsidR="00E51BCA" w:rsidRPr="00926216" w:rsidRDefault="00E51BCA" w:rsidP="00E51BCA">
                      <w:pPr>
                        <w:jc w:val="center"/>
                        <w:rPr>
                          <w:rFonts w:cs="Times New Roman"/>
                          <w:sz w:val="32"/>
                          <w:szCs w:val="32"/>
                          <w:lang w:val="vi-VN"/>
                        </w:rPr>
                      </w:pPr>
                    </w:p>
                    <w:p w14:paraId="66C1D7D5" w14:textId="77777777" w:rsidR="00E51BCA" w:rsidRPr="00926216" w:rsidRDefault="00E51BCA" w:rsidP="00E51BCA">
                      <w:pPr>
                        <w:jc w:val="center"/>
                        <w:rPr>
                          <w:rFonts w:cs="Times New Roman"/>
                          <w:sz w:val="32"/>
                          <w:szCs w:val="32"/>
                          <w:lang w:val="vi-VN"/>
                        </w:rPr>
                      </w:pPr>
                    </w:p>
                    <w:p w14:paraId="3581F9FF" w14:textId="77777777" w:rsidR="00E51BCA" w:rsidRPr="00926216" w:rsidRDefault="00E51BCA" w:rsidP="00E51BCA">
                      <w:pPr>
                        <w:jc w:val="center"/>
                        <w:rPr>
                          <w:rFonts w:cs="Times New Roman"/>
                          <w:sz w:val="32"/>
                          <w:szCs w:val="32"/>
                          <w:lang w:val="vi-VN"/>
                        </w:rPr>
                      </w:pPr>
                    </w:p>
                    <w:p w14:paraId="56608088" w14:textId="77777777" w:rsidR="00E51BCA" w:rsidRPr="00926216" w:rsidRDefault="00E51BCA" w:rsidP="00E51BCA">
                      <w:pPr>
                        <w:jc w:val="center"/>
                        <w:rPr>
                          <w:rFonts w:cs="Times New Roman"/>
                          <w:sz w:val="32"/>
                          <w:szCs w:val="32"/>
                          <w:lang w:val="vi-VN"/>
                        </w:rPr>
                      </w:pPr>
                    </w:p>
                    <w:p w14:paraId="4F2FB387" w14:textId="77777777" w:rsidR="00E51BCA" w:rsidRPr="00926216" w:rsidRDefault="00E51BCA" w:rsidP="00E51BCA">
                      <w:pPr>
                        <w:jc w:val="center"/>
                        <w:rPr>
                          <w:rFonts w:cs="Times New Roman"/>
                          <w:sz w:val="32"/>
                          <w:szCs w:val="32"/>
                          <w:lang w:val="vi-VN"/>
                        </w:rPr>
                      </w:pPr>
                    </w:p>
                    <w:p w14:paraId="74071EE0" w14:textId="77777777" w:rsidR="00E51BCA" w:rsidRPr="00926216" w:rsidRDefault="00E51BCA" w:rsidP="00E51BCA">
                      <w:pPr>
                        <w:jc w:val="center"/>
                        <w:rPr>
                          <w:rFonts w:cs="Times New Roman"/>
                          <w:sz w:val="32"/>
                          <w:szCs w:val="32"/>
                          <w:lang w:val="vi-VN"/>
                        </w:rPr>
                      </w:pPr>
                    </w:p>
                    <w:p w14:paraId="5038799A" w14:textId="77777777" w:rsidR="00E51BCA" w:rsidRPr="00926216" w:rsidRDefault="00E51BCA" w:rsidP="00E51BCA">
                      <w:pPr>
                        <w:jc w:val="center"/>
                        <w:rPr>
                          <w:rFonts w:cs="Times New Roman"/>
                          <w:sz w:val="32"/>
                          <w:szCs w:val="32"/>
                          <w:lang w:val="vi-VN"/>
                        </w:rPr>
                      </w:pPr>
                    </w:p>
                    <w:p w14:paraId="219DD719" w14:textId="77777777" w:rsidR="00E51BCA" w:rsidRPr="00926216" w:rsidRDefault="00E51BCA" w:rsidP="00E51BCA">
                      <w:pPr>
                        <w:jc w:val="center"/>
                        <w:rPr>
                          <w:rFonts w:cs="Times New Roman"/>
                          <w:sz w:val="32"/>
                          <w:szCs w:val="32"/>
                          <w:lang w:val="vi-VN"/>
                        </w:rPr>
                      </w:pPr>
                    </w:p>
                    <w:p w14:paraId="3F519EDE" w14:textId="77777777" w:rsidR="00E51BCA" w:rsidRPr="00926216" w:rsidRDefault="00E51BCA" w:rsidP="00E51BCA">
                      <w:pPr>
                        <w:jc w:val="center"/>
                        <w:rPr>
                          <w:rFonts w:cs="Times New Roman"/>
                          <w:sz w:val="32"/>
                          <w:szCs w:val="32"/>
                          <w:lang w:val="vi-VN"/>
                        </w:rPr>
                      </w:pPr>
                    </w:p>
                    <w:p w14:paraId="39487ABF" w14:textId="77777777" w:rsidR="00E51BCA" w:rsidRPr="00926216" w:rsidRDefault="00E51BCA" w:rsidP="00E51BCA">
                      <w:pPr>
                        <w:jc w:val="center"/>
                        <w:rPr>
                          <w:rFonts w:cs="Times New Roman"/>
                          <w:sz w:val="32"/>
                          <w:szCs w:val="32"/>
                          <w:lang w:val="vi-VN"/>
                        </w:rPr>
                      </w:pPr>
                    </w:p>
                    <w:p w14:paraId="2C99D1E5" w14:textId="77777777" w:rsidR="00E51BCA" w:rsidRPr="00926216" w:rsidRDefault="00E51BCA" w:rsidP="00E51BCA">
                      <w:pPr>
                        <w:jc w:val="center"/>
                        <w:rPr>
                          <w:rFonts w:cs="Times New Roman"/>
                          <w:sz w:val="32"/>
                          <w:szCs w:val="32"/>
                          <w:lang w:val="vi-VN"/>
                        </w:rPr>
                      </w:pPr>
                    </w:p>
                    <w:p w14:paraId="2416163C" w14:textId="77777777" w:rsidR="00E51BCA" w:rsidRPr="00926216" w:rsidRDefault="00E51BCA" w:rsidP="00E51BCA">
                      <w:pPr>
                        <w:jc w:val="center"/>
                        <w:rPr>
                          <w:rFonts w:cs="Times New Roman"/>
                          <w:sz w:val="32"/>
                          <w:szCs w:val="32"/>
                          <w:lang w:val="vi-VN"/>
                        </w:rPr>
                      </w:pPr>
                    </w:p>
                    <w:p w14:paraId="7E5FBFAE" w14:textId="77777777" w:rsidR="00E51BCA" w:rsidRPr="00926216" w:rsidRDefault="00E51BCA" w:rsidP="00E51BCA">
                      <w:pPr>
                        <w:jc w:val="center"/>
                        <w:rPr>
                          <w:rFonts w:cs="Times New Roman"/>
                          <w:sz w:val="32"/>
                          <w:szCs w:val="32"/>
                          <w:lang w:val="vi-VN"/>
                        </w:rPr>
                      </w:pPr>
                    </w:p>
                    <w:p w14:paraId="3A4965C8" w14:textId="77777777" w:rsidR="00E51BCA" w:rsidRPr="00926216" w:rsidRDefault="00E51BCA" w:rsidP="00E51BCA">
                      <w:pPr>
                        <w:jc w:val="center"/>
                        <w:rPr>
                          <w:rFonts w:cs="Times New Roman"/>
                          <w:sz w:val="32"/>
                          <w:szCs w:val="32"/>
                          <w:lang w:val="vi-VN"/>
                        </w:rPr>
                      </w:pPr>
                    </w:p>
                    <w:p w14:paraId="2CD26EF7" w14:textId="77777777" w:rsidR="00E51BCA" w:rsidRPr="00926216" w:rsidRDefault="00E51BCA" w:rsidP="00E51BCA">
                      <w:pPr>
                        <w:jc w:val="center"/>
                        <w:rPr>
                          <w:rFonts w:cs="Times New Roman"/>
                          <w:sz w:val="32"/>
                          <w:szCs w:val="32"/>
                          <w:lang w:val="vi-VN"/>
                        </w:rPr>
                      </w:pPr>
                    </w:p>
                    <w:p w14:paraId="1FF7D43F" w14:textId="77777777" w:rsidR="00E51BCA" w:rsidRPr="00926216" w:rsidRDefault="00E51BCA" w:rsidP="00E51BCA">
                      <w:pPr>
                        <w:jc w:val="center"/>
                        <w:rPr>
                          <w:rFonts w:cs="Times New Roman"/>
                          <w:sz w:val="32"/>
                          <w:szCs w:val="32"/>
                          <w:lang w:val="vi-VN"/>
                        </w:rPr>
                      </w:pPr>
                    </w:p>
                    <w:p w14:paraId="0196388D" w14:textId="77777777" w:rsidR="00E51BCA" w:rsidRPr="00926216" w:rsidRDefault="00E51BCA" w:rsidP="00E51BCA">
                      <w:pPr>
                        <w:jc w:val="center"/>
                        <w:rPr>
                          <w:rFonts w:cs="Times New Roman"/>
                          <w:sz w:val="32"/>
                          <w:szCs w:val="32"/>
                          <w:lang w:val="vi-VN"/>
                        </w:rPr>
                      </w:pPr>
                    </w:p>
                    <w:p w14:paraId="7B042D85" w14:textId="77777777" w:rsidR="00E51BCA" w:rsidRPr="00926216" w:rsidRDefault="00E51BCA" w:rsidP="00E51BCA">
                      <w:pPr>
                        <w:jc w:val="center"/>
                        <w:rPr>
                          <w:rFonts w:cs="Times New Roman"/>
                          <w:sz w:val="32"/>
                          <w:szCs w:val="32"/>
                          <w:lang w:val="vi-VN"/>
                        </w:rPr>
                      </w:pPr>
                    </w:p>
                    <w:p w14:paraId="6A533F47" w14:textId="77777777" w:rsidR="00E51BCA" w:rsidRPr="00926216" w:rsidRDefault="00E51BCA" w:rsidP="00E51BCA">
                      <w:pPr>
                        <w:jc w:val="center"/>
                        <w:rPr>
                          <w:rFonts w:cs="Times New Roman"/>
                          <w:sz w:val="32"/>
                          <w:szCs w:val="32"/>
                          <w:lang w:val="vi-VN"/>
                        </w:rPr>
                      </w:pPr>
                    </w:p>
                    <w:p w14:paraId="16AF64D5" w14:textId="77777777" w:rsidR="00E51BCA" w:rsidRPr="00926216" w:rsidRDefault="00E51BCA" w:rsidP="00E51BCA">
                      <w:pPr>
                        <w:jc w:val="center"/>
                        <w:rPr>
                          <w:rFonts w:cs="Times New Roman"/>
                          <w:sz w:val="32"/>
                          <w:szCs w:val="32"/>
                          <w:lang w:val="vi-VN"/>
                        </w:rPr>
                      </w:pPr>
                    </w:p>
                    <w:p w14:paraId="61BBF148" w14:textId="77777777" w:rsidR="00E51BCA" w:rsidRPr="00926216" w:rsidRDefault="00E51BCA" w:rsidP="00E51BCA">
                      <w:pPr>
                        <w:jc w:val="center"/>
                        <w:rPr>
                          <w:rFonts w:cs="Times New Roman"/>
                          <w:sz w:val="32"/>
                          <w:szCs w:val="32"/>
                          <w:lang w:val="vi-VN"/>
                        </w:rPr>
                      </w:pPr>
                    </w:p>
                    <w:p w14:paraId="02242FF3" w14:textId="77777777" w:rsidR="00E51BCA" w:rsidRPr="00926216" w:rsidRDefault="00E51BCA" w:rsidP="00E51BCA">
                      <w:pPr>
                        <w:jc w:val="center"/>
                        <w:rPr>
                          <w:rFonts w:cs="Times New Roman"/>
                          <w:sz w:val="32"/>
                          <w:szCs w:val="32"/>
                          <w:lang w:val="vi-VN"/>
                        </w:rPr>
                      </w:pPr>
                    </w:p>
                    <w:p w14:paraId="41503A1F" w14:textId="77777777" w:rsidR="00E51BCA" w:rsidRPr="00926216" w:rsidRDefault="00E51BCA" w:rsidP="00E51BCA">
                      <w:pPr>
                        <w:jc w:val="center"/>
                        <w:rPr>
                          <w:rFonts w:cs="Times New Roman"/>
                          <w:sz w:val="32"/>
                          <w:szCs w:val="32"/>
                          <w:lang w:val="vi-VN"/>
                        </w:rPr>
                      </w:pPr>
                    </w:p>
                    <w:p w14:paraId="3DD27D9F" w14:textId="77777777" w:rsidR="00E51BCA" w:rsidRPr="00926216" w:rsidRDefault="00E51BCA" w:rsidP="00E51BCA">
                      <w:pPr>
                        <w:jc w:val="center"/>
                        <w:rPr>
                          <w:rFonts w:cs="Times New Roman"/>
                          <w:sz w:val="32"/>
                          <w:szCs w:val="32"/>
                          <w:lang w:val="vi-VN"/>
                        </w:rPr>
                      </w:pPr>
                    </w:p>
                    <w:p w14:paraId="4F2A1CBF" w14:textId="77777777" w:rsidR="00E51BCA" w:rsidRPr="00926216" w:rsidRDefault="00E51BCA" w:rsidP="00E51BCA">
                      <w:pPr>
                        <w:jc w:val="center"/>
                        <w:rPr>
                          <w:rFonts w:cs="Times New Roman"/>
                          <w:sz w:val="32"/>
                          <w:szCs w:val="32"/>
                          <w:lang w:val="vi-VN"/>
                        </w:rPr>
                      </w:pPr>
                    </w:p>
                    <w:p w14:paraId="1D9D9904" w14:textId="77777777" w:rsidR="00E51BCA" w:rsidRPr="00926216" w:rsidRDefault="00E51BCA" w:rsidP="00E51BCA">
                      <w:pPr>
                        <w:jc w:val="center"/>
                        <w:rPr>
                          <w:rFonts w:cs="Times New Roman"/>
                          <w:sz w:val="32"/>
                          <w:szCs w:val="32"/>
                          <w:lang w:val="vi-VN"/>
                        </w:rPr>
                      </w:pPr>
                    </w:p>
                    <w:p w14:paraId="4203E8D3" w14:textId="77777777" w:rsidR="00E51BCA" w:rsidRPr="00926216" w:rsidRDefault="00E51BCA" w:rsidP="00E51BCA">
                      <w:pPr>
                        <w:jc w:val="center"/>
                        <w:rPr>
                          <w:rFonts w:cs="Times New Roman"/>
                          <w:sz w:val="32"/>
                          <w:szCs w:val="32"/>
                          <w:lang w:val="vi-VN"/>
                        </w:rPr>
                      </w:pPr>
                    </w:p>
                    <w:p w14:paraId="2B07AD3D" w14:textId="77777777" w:rsidR="00E51BCA" w:rsidRPr="00926216" w:rsidRDefault="00E51BCA" w:rsidP="00E51BCA">
                      <w:pPr>
                        <w:jc w:val="center"/>
                        <w:rPr>
                          <w:rFonts w:cs="Times New Roman"/>
                          <w:sz w:val="32"/>
                          <w:szCs w:val="32"/>
                          <w:lang w:val="vi-VN"/>
                        </w:rPr>
                      </w:pPr>
                    </w:p>
                    <w:p w14:paraId="608DB4AE" w14:textId="77777777" w:rsidR="00E51BCA" w:rsidRPr="00926216" w:rsidRDefault="00E51BCA" w:rsidP="00E51BCA">
                      <w:pPr>
                        <w:jc w:val="center"/>
                        <w:rPr>
                          <w:rFonts w:cs="Times New Roman"/>
                          <w:sz w:val="32"/>
                          <w:szCs w:val="32"/>
                          <w:lang w:val="vi-VN"/>
                        </w:rPr>
                      </w:pPr>
                    </w:p>
                    <w:p w14:paraId="375967E7" w14:textId="77777777" w:rsidR="00E51BCA" w:rsidRPr="00926216" w:rsidRDefault="00E51BCA" w:rsidP="00E51BCA">
                      <w:pPr>
                        <w:jc w:val="center"/>
                        <w:rPr>
                          <w:rFonts w:cs="Times New Roman"/>
                          <w:sz w:val="32"/>
                          <w:szCs w:val="32"/>
                          <w:lang w:val="vi-VN"/>
                        </w:rPr>
                      </w:pPr>
                    </w:p>
                    <w:p w14:paraId="7BF3E9F2" w14:textId="77777777" w:rsidR="00E51BCA" w:rsidRPr="00926216" w:rsidRDefault="00E51BCA" w:rsidP="00E51BCA">
                      <w:pPr>
                        <w:jc w:val="center"/>
                        <w:rPr>
                          <w:rFonts w:cs="Times New Roman"/>
                          <w:sz w:val="32"/>
                          <w:szCs w:val="32"/>
                          <w:lang w:val="vi-VN"/>
                        </w:rPr>
                      </w:pPr>
                    </w:p>
                    <w:p w14:paraId="5762F1BB" w14:textId="77777777" w:rsidR="00E51BCA" w:rsidRPr="00926216" w:rsidRDefault="00E51BCA" w:rsidP="00E51BCA">
                      <w:pPr>
                        <w:jc w:val="center"/>
                        <w:rPr>
                          <w:rFonts w:cs="Times New Roman"/>
                          <w:sz w:val="32"/>
                          <w:szCs w:val="32"/>
                          <w:lang w:val="vi-VN"/>
                        </w:rPr>
                      </w:pPr>
                    </w:p>
                    <w:p w14:paraId="09E086DA" w14:textId="77777777" w:rsidR="00E51BCA" w:rsidRPr="00926216" w:rsidRDefault="00E51BCA" w:rsidP="00E51BCA">
                      <w:pPr>
                        <w:jc w:val="center"/>
                        <w:rPr>
                          <w:rFonts w:cs="Times New Roman"/>
                          <w:sz w:val="32"/>
                          <w:szCs w:val="32"/>
                          <w:lang w:val="vi-VN"/>
                        </w:rPr>
                      </w:pPr>
                    </w:p>
                    <w:p w14:paraId="05A20C9A" w14:textId="77777777" w:rsidR="00E51BCA" w:rsidRPr="00926216" w:rsidRDefault="00E51BCA" w:rsidP="00E51BCA">
                      <w:pPr>
                        <w:jc w:val="center"/>
                        <w:rPr>
                          <w:rFonts w:cs="Times New Roman"/>
                          <w:sz w:val="32"/>
                          <w:szCs w:val="32"/>
                          <w:lang w:val="vi-VN"/>
                        </w:rPr>
                      </w:pPr>
                    </w:p>
                    <w:p w14:paraId="34CA1449" w14:textId="77777777" w:rsidR="00E51BCA" w:rsidRPr="00926216" w:rsidRDefault="00E51BCA" w:rsidP="00E51BCA">
                      <w:pPr>
                        <w:jc w:val="center"/>
                        <w:rPr>
                          <w:rFonts w:cs="Times New Roman"/>
                          <w:sz w:val="32"/>
                          <w:szCs w:val="32"/>
                          <w:lang w:val="vi-VN"/>
                        </w:rPr>
                      </w:pPr>
                    </w:p>
                    <w:p w14:paraId="47791208" w14:textId="77777777" w:rsidR="00E51BCA" w:rsidRPr="00926216" w:rsidRDefault="00E51BCA" w:rsidP="00E51BCA">
                      <w:pPr>
                        <w:jc w:val="center"/>
                        <w:rPr>
                          <w:rFonts w:cs="Times New Roman"/>
                          <w:sz w:val="32"/>
                          <w:szCs w:val="32"/>
                          <w:lang w:val="vi-VN"/>
                        </w:rPr>
                      </w:pPr>
                    </w:p>
                    <w:p w14:paraId="0AB58AC3" w14:textId="77777777" w:rsidR="00E51BCA" w:rsidRPr="00926216" w:rsidRDefault="00E51BCA" w:rsidP="00E51BCA">
                      <w:pPr>
                        <w:jc w:val="center"/>
                        <w:rPr>
                          <w:rFonts w:cs="Times New Roman"/>
                          <w:sz w:val="32"/>
                          <w:szCs w:val="32"/>
                          <w:lang w:val="vi-VN"/>
                        </w:rPr>
                      </w:pPr>
                    </w:p>
                    <w:p w14:paraId="719903BF" w14:textId="77777777" w:rsidR="00E51BCA" w:rsidRPr="00926216" w:rsidRDefault="00E51BCA" w:rsidP="00E51BCA">
                      <w:pPr>
                        <w:jc w:val="center"/>
                        <w:rPr>
                          <w:rFonts w:cs="Times New Roman"/>
                          <w:sz w:val="32"/>
                          <w:szCs w:val="32"/>
                          <w:lang w:val="vi-VN"/>
                        </w:rPr>
                      </w:pPr>
                    </w:p>
                    <w:p w14:paraId="1631BD56" w14:textId="77777777" w:rsidR="00E51BCA" w:rsidRPr="00926216" w:rsidRDefault="00E51BCA" w:rsidP="00E51BCA">
                      <w:pPr>
                        <w:jc w:val="center"/>
                        <w:rPr>
                          <w:rFonts w:cs="Times New Roman"/>
                          <w:sz w:val="32"/>
                          <w:szCs w:val="32"/>
                          <w:lang w:val="vi-VN"/>
                        </w:rPr>
                      </w:pPr>
                    </w:p>
                    <w:p w14:paraId="0D3944F7" w14:textId="77777777" w:rsidR="00E51BCA" w:rsidRPr="00926216" w:rsidRDefault="00E51BCA" w:rsidP="00E51BCA">
                      <w:pPr>
                        <w:jc w:val="center"/>
                        <w:rPr>
                          <w:rFonts w:cs="Times New Roman"/>
                          <w:sz w:val="32"/>
                          <w:szCs w:val="32"/>
                          <w:lang w:val="vi-VN"/>
                        </w:rPr>
                      </w:pPr>
                    </w:p>
                    <w:p w14:paraId="69177E76"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455B60B0" w14:textId="77777777" w:rsidR="00E51BCA" w:rsidRDefault="00E51BCA" w:rsidP="00E51BCA"/>
                    <w:p w14:paraId="5D992863" w14:textId="77777777" w:rsidR="00E51BCA" w:rsidRPr="00926216" w:rsidRDefault="00E51BCA" w:rsidP="00E51BCA">
                      <w:pPr>
                        <w:jc w:val="center"/>
                        <w:outlineLvl w:val="0"/>
                        <w:rPr>
                          <w:rFonts w:cs="Times New Roman"/>
                          <w:b/>
                          <w:sz w:val="40"/>
                          <w:szCs w:val="40"/>
                        </w:rPr>
                      </w:pPr>
                      <w:bookmarkStart w:id="174" w:name="_Toc186413201"/>
                      <w:r w:rsidRPr="00926216">
                        <w:rPr>
                          <w:rFonts w:cs="Times New Roman"/>
                          <w:b/>
                          <w:sz w:val="40"/>
                          <w:szCs w:val="40"/>
                          <w:lang w:val="vi-VN"/>
                        </w:rPr>
                        <w:t>B</w:t>
                      </w:r>
                      <w:r w:rsidRPr="00926216">
                        <w:rPr>
                          <w:rFonts w:cs="Times New Roman"/>
                          <w:b/>
                          <w:sz w:val="40"/>
                          <w:szCs w:val="40"/>
                        </w:rPr>
                        <w:t>Ộ GIÁO DỤC VÀ ĐÀO TẠO</w:t>
                      </w:r>
                      <w:bookmarkEnd w:id="174"/>
                    </w:p>
                    <w:p w14:paraId="57AF3FBF" w14:textId="77777777" w:rsidR="00E51BCA" w:rsidRPr="00926216" w:rsidRDefault="00E51BCA" w:rsidP="00E51BCA">
                      <w:pPr>
                        <w:jc w:val="center"/>
                        <w:outlineLvl w:val="0"/>
                        <w:rPr>
                          <w:rFonts w:cs="Times New Roman"/>
                          <w:b/>
                          <w:sz w:val="44"/>
                          <w:szCs w:val="44"/>
                        </w:rPr>
                      </w:pPr>
                      <w:bookmarkStart w:id="175" w:name="_Toc186413202"/>
                      <w:r w:rsidRPr="00926216">
                        <w:rPr>
                          <w:rFonts w:cs="Times New Roman"/>
                          <w:b/>
                          <w:sz w:val="44"/>
                          <w:szCs w:val="44"/>
                        </w:rPr>
                        <w:t>TRƯỜNG ĐẠI HỌC NÔNG LÂM TP HCM</w:t>
                      </w:r>
                      <w:bookmarkEnd w:id="175"/>
                    </w:p>
                    <w:p w14:paraId="792D5DCC" w14:textId="77777777" w:rsidR="00E51BCA" w:rsidRPr="00926216" w:rsidRDefault="00E51BCA" w:rsidP="00E51BCA">
                      <w:pPr>
                        <w:jc w:val="center"/>
                        <w:outlineLvl w:val="0"/>
                        <w:rPr>
                          <w:rFonts w:cs="Times New Roman"/>
                          <w:b/>
                          <w:sz w:val="44"/>
                          <w:szCs w:val="44"/>
                        </w:rPr>
                      </w:pPr>
                      <w:bookmarkStart w:id="176" w:name="_Toc186413203"/>
                      <w:r w:rsidRPr="00926216">
                        <w:rPr>
                          <w:rFonts w:cs="Times New Roman"/>
                          <w:b/>
                          <w:sz w:val="40"/>
                          <w:szCs w:val="40"/>
                        </w:rPr>
                        <w:t>KHOA CÔNG NGHỆ THÔNG TIN</w:t>
                      </w:r>
                      <w:bookmarkEnd w:id="176"/>
                    </w:p>
                    <w:p w14:paraId="5C744C06" w14:textId="77777777" w:rsidR="00E51BCA" w:rsidRPr="00926216" w:rsidRDefault="00E51BCA" w:rsidP="00E51BCA">
                      <w:pPr>
                        <w:jc w:val="center"/>
                        <w:rPr>
                          <w:rFonts w:cs="Times New Roman"/>
                          <w:b/>
                          <w:sz w:val="32"/>
                          <w:szCs w:val="32"/>
                        </w:rPr>
                      </w:pPr>
                    </w:p>
                    <w:p w14:paraId="74957830"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2C875940" wp14:editId="5F77BF7E">
                            <wp:extent cx="1440000" cy="1440000"/>
                            <wp:effectExtent l="0" t="0" r="0" b="0"/>
                            <wp:docPr id="234056446" name="Picture 2340564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530CCDD" w14:textId="77777777" w:rsidR="00E51BCA" w:rsidRPr="00926216" w:rsidRDefault="00E51BCA" w:rsidP="00E51BCA">
                      <w:pPr>
                        <w:jc w:val="center"/>
                        <w:rPr>
                          <w:rFonts w:cs="Times New Roman"/>
                          <w:b/>
                          <w:sz w:val="32"/>
                          <w:szCs w:val="32"/>
                        </w:rPr>
                      </w:pPr>
                    </w:p>
                    <w:p w14:paraId="5C3004D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39367BAE"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A33984D" w14:textId="77777777" w:rsidR="00E51BCA" w:rsidRPr="00926216" w:rsidRDefault="00E51BCA" w:rsidP="00E51BCA">
                      <w:pPr>
                        <w:rPr>
                          <w:rFonts w:cs="Times New Roman"/>
                          <w:sz w:val="32"/>
                          <w:szCs w:val="32"/>
                        </w:rPr>
                      </w:pPr>
                    </w:p>
                    <w:p w14:paraId="2866B6DD"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0781FD8D"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20E8C5B8"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CF5DFDD" w14:textId="77777777" w:rsidR="00E51BCA" w:rsidRPr="00BF1807" w:rsidRDefault="00E51BCA" w:rsidP="00E51BCA">
                      <w:pPr>
                        <w:ind w:hanging="2"/>
                        <w:jc w:val="both"/>
                        <w:rPr>
                          <w:rFonts w:cs="Times New Roman"/>
                          <w:bCs/>
                          <w:sz w:val="28"/>
                          <w:szCs w:val="28"/>
                        </w:rPr>
                      </w:pPr>
                    </w:p>
                    <w:p w14:paraId="1F99E7B8"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6E5B4DCA" w14:textId="77777777" w:rsidR="00E51BCA" w:rsidRPr="00926216" w:rsidRDefault="00E51BCA" w:rsidP="00E51BCA">
                      <w:pPr>
                        <w:jc w:val="center"/>
                        <w:rPr>
                          <w:rFonts w:cs="Times New Roman"/>
                          <w:sz w:val="32"/>
                          <w:szCs w:val="32"/>
                        </w:rPr>
                      </w:pPr>
                    </w:p>
                    <w:p w14:paraId="3FC43751" w14:textId="77777777" w:rsidR="00E51BCA" w:rsidRPr="00926216" w:rsidRDefault="00E51BCA" w:rsidP="00E51BCA">
                      <w:pPr>
                        <w:jc w:val="center"/>
                        <w:rPr>
                          <w:rFonts w:cs="Times New Roman"/>
                          <w:sz w:val="32"/>
                          <w:szCs w:val="32"/>
                          <w:lang w:val="vi-VN"/>
                        </w:rPr>
                      </w:pPr>
                    </w:p>
                    <w:p w14:paraId="658AFEDB" w14:textId="77777777" w:rsidR="00E51BCA" w:rsidRPr="00926216" w:rsidRDefault="00E51BCA" w:rsidP="00E51BCA">
                      <w:pPr>
                        <w:jc w:val="center"/>
                        <w:rPr>
                          <w:rFonts w:cs="Times New Roman"/>
                          <w:sz w:val="32"/>
                          <w:szCs w:val="32"/>
                          <w:lang w:val="vi-VN"/>
                        </w:rPr>
                      </w:pPr>
                    </w:p>
                    <w:p w14:paraId="20600EFF" w14:textId="77777777" w:rsidR="00E51BCA" w:rsidRPr="00926216" w:rsidRDefault="00E51BCA" w:rsidP="00E51BCA">
                      <w:pPr>
                        <w:jc w:val="center"/>
                        <w:rPr>
                          <w:rFonts w:cs="Times New Roman"/>
                          <w:sz w:val="32"/>
                          <w:szCs w:val="32"/>
                          <w:lang w:val="vi-VN"/>
                        </w:rPr>
                      </w:pPr>
                    </w:p>
                    <w:p w14:paraId="202C14A5" w14:textId="77777777" w:rsidR="00E51BCA" w:rsidRPr="00926216" w:rsidRDefault="00E51BCA" w:rsidP="00E51BCA">
                      <w:pPr>
                        <w:jc w:val="center"/>
                        <w:rPr>
                          <w:rFonts w:cs="Times New Roman"/>
                          <w:sz w:val="32"/>
                          <w:szCs w:val="32"/>
                          <w:lang w:val="vi-VN"/>
                        </w:rPr>
                      </w:pPr>
                    </w:p>
                    <w:p w14:paraId="5620C6C5" w14:textId="77777777" w:rsidR="00E51BCA" w:rsidRPr="00926216" w:rsidRDefault="00E51BCA" w:rsidP="00E51BCA">
                      <w:pPr>
                        <w:jc w:val="center"/>
                        <w:rPr>
                          <w:rFonts w:cs="Times New Roman"/>
                          <w:sz w:val="32"/>
                          <w:szCs w:val="32"/>
                          <w:lang w:val="vi-VN"/>
                        </w:rPr>
                      </w:pPr>
                    </w:p>
                    <w:p w14:paraId="427662AF" w14:textId="77777777" w:rsidR="00E51BCA" w:rsidRPr="00926216" w:rsidRDefault="00E51BCA" w:rsidP="00E51BCA">
                      <w:pPr>
                        <w:jc w:val="center"/>
                        <w:rPr>
                          <w:rFonts w:cs="Times New Roman"/>
                          <w:sz w:val="32"/>
                          <w:szCs w:val="32"/>
                          <w:lang w:val="vi-VN"/>
                        </w:rPr>
                      </w:pPr>
                    </w:p>
                    <w:p w14:paraId="52B4BBB9" w14:textId="77777777" w:rsidR="00E51BCA" w:rsidRPr="00926216" w:rsidRDefault="00E51BCA" w:rsidP="00E51BCA">
                      <w:pPr>
                        <w:jc w:val="center"/>
                        <w:rPr>
                          <w:rFonts w:cs="Times New Roman"/>
                          <w:sz w:val="32"/>
                          <w:szCs w:val="32"/>
                          <w:lang w:val="vi-VN"/>
                        </w:rPr>
                      </w:pPr>
                    </w:p>
                    <w:p w14:paraId="7A92947A" w14:textId="77777777" w:rsidR="00E51BCA" w:rsidRPr="00926216" w:rsidRDefault="00E51BCA" w:rsidP="00E51BCA">
                      <w:pPr>
                        <w:jc w:val="center"/>
                        <w:rPr>
                          <w:rFonts w:cs="Times New Roman"/>
                          <w:sz w:val="32"/>
                          <w:szCs w:val="32"/>
                          <w:lang w:val="vi-VN"/>
                        </w:rPr>
                      </w:pPr>
                    </w:p>
                    <w:p w14:paraId="6456F837" w14:textId="77777777" w:rsidR="00E51BCA" w:rsidRPr="00926216" w:rsidRDefault="00E51BCA" w:rsidP="00E51BCA">
                      <w:pPr>
                        <w:jc w:val="center"/>
                        <w:rPr>
                          <w:rFonts w:cs="Times New Roman"/>
                          <w:sz w:val="32"/>
                          <w:szCs w:val="32"/>
                          <w:lang w:val="vi-VN"/>
                        </w:rPr>
                      </w:pPr>
                    </w:p>
                    <w:p w14:paraId="777D4565" w14:textId="77777777" w:rsidR="00E51BCA" w:rsidRPr="00926216" w:rsidRDefault="00E51BCA" w:rsidP="00E51BCA">
                      <w:pPr>
                        <w:jc w:val="center"/>
                        <w:rPr>
                          <w:rFonts w:cs="Times New Roman"/>
                          <w:sz w:val="32"/>
                          <w:szCs w:val="32"/>
                          <w:lang w:val="vi-VN"/>
                        </w:rPr>
                      </w:pPr>
                    </w:p>
                    <w:p w14:paraId="1BDC37B8" w14:textId="77777777" w:rsidR="00E51BCA" w:rsidRPr="00926216" w:rsidRDefault="00E51BCA" w:rsidP="00E51BCA">
                      <w:pPr>
                        <w:jc w:val="center"/>
                        <w:rPr>
                          <w:rFonts w:cs="Times New Roman"/>
                          <w:sz w:val="32"/>
                          <w:szCs w:val="32"/>
                          <w:lang w:val="vi-VN"/>
                        </w:rPr>
                      </w:pPr>
                    </w:p>
                    <w:p w14:paraId="6A52436A" w14:textId="77777777" w:rsidR="00E51BCA" w:rsidRPr="00926216" w:rsidRDefault="00E51BCA" w:rsidP="00E51BCA">
                      <w:pPr>
                        <w:jc w:val="center"/>
                        <w:rPr>
                          <w:rFonts w:cs="Times New Roman"/>
                          <w:sz w:val="32"/>
                          <w:szCs w:val="32"/>
                          <w:lang w:val="vi-VN"/>
                        </w:rPr>
                      </w:pPr>
                    </w:p>
                    <w:p w14:paraId="70F134D6" w14:textId="77777777" w:rsidR="00E51BCA" w:rsidRPr="00926216" w:rsidRDefault="00E51BCA" w:rsidP="00E51BCA">
                      <w:pPr>
                        <w:jc w:val="center"/>
                        <w:rPr>
                          <w:rFonts w:cs="Times New Roman"/>
                          <w:sz w:val="32"/>
                          <w:szCs w:val="32"/>
                          <w:lang w:val="vi-VN"/>
                        </w:rPr>
                      </w:pPr>
                    </w:p>
                    <w:p w14:paraId="7084F531" w14:textId="77777777" w:rsidR="00E51BCA" w:rsidRPr="00926216" w:rsidRDefault="00E51BCA" w:rsidP="00E51BCA">
                      <w:pPr>
                        <w:jc w:val="center"/>
                        <w:rPr>
                          <w:rFonts w:cs="Times New Roman"/>
                          <w:sz w:val="32"/>
                          <w:szCs w:val="32"/>
                          <w:lang w:val="vi-VN"/>
                        </w:rPr>
                      </w:pPr>
                    </w:p>
                    <w:p w14:paraId="37BF57F4" w14:textId="77777777" w:rsidR="00E51BCA" w:rsidRPr="00926216" w:rsidRDefault="00E51BCA" w:rsidP="00E51BCA">
                      <w:pPr>
                        <w:jc w:val="center"/>
                        <w:rPr>
                          <w:rFonts w:cs="Times New Roman"/>
                          <w:sz w:val="32"/>
                          <w:szCs w:val="32"/>
                          <w:lang w:val="vi-VN"/>
                        </w:rPr>
                      </w:pPr>
                    </w:p>
                    <w:p w14:paraId="429E0EEC" w14:textId="77777777" w:rsidR="00E51BCA" w:rsidRPr="00926216" w:rsidRDefault="00E51BCA" w:rsidP="00E51BCA">
                      <w:pPr>
                        <w:jc w:val="center"/>
                        <w:rPr>
                          <w:rFonts w:cs="Times New Roman"/>
                          <w:sz w:val="32"/>
                          <w:szCs w:val="32"/>
                          <w:lang w:val="vi-VN"/>
                        </w:rPr>
                      </w:pPr>
                    </w:p>
                    <w:p w14:paraId="44AF410F" w14:textId="77777777" w:rsidR="00E51BCA" w:rsidRPr="00926216" w:rsidRDefault="00E51BCA" w:rsidP="00E51BCA">
                      <w:pPr>
                        <w:jc w:val="center"/>
                        <w:rPr>
                          <w:rFonts w:cs="Times New Roman"/>
                          <w:sz w:val="32"/>
                          <w:szCs w:val="32"/>
                          <w:lang w:val="vi-VN"/>
                        </w:rPr>
                      </w:pPr>
                    </w:p>
                    <w:p w14:paraId="125FC7AD" w14:textId="77777777" w:rsidR="00E51BCA" w:rsidRPr="00926216" w:rsidRDefault="00E51BCA" w:rsidP="00E51BCA">
                      <w:pPr>
                        <w:jc w:val="center"/>
                        <w:rPr>
                          <w:rFonts w:cs="Times New Roman"/>
                          <w:sz w:val="32"/>
                          <w:szCs w:val="32"/>
                          <w:lang w:val="vi-VN"/>
                        </w:rPr>
                      </w:pPr>
                    </w:p>
                    <w:p w14:paraId="7F7BE88C" w14:textId="77777777" w:rsidR="00E51BCA" w:rsidRPr="00926216" w:rsidRDefault="00E51BCA" w:rsidP="00E51BCA">
                      <w:pPr>
                        <w:jc w:val="center"/>
                        <w:rPr>
                          <w:rFonts w:cs="Times New Roman"/>
                          <w:sz w:val="32"/>
                          <w:szCs w:val="32"/>
                          <w:lang w:val="vi-VN"/>
                        </w:rPr>
                      </w:pPr>
                    </w:p>
                    <w:p w14:paraId="4F95459C" w14:textId="77777777" w:rsidR="00E51BCA" w:rsidRPr="00926216" w:rsidRDefault="00E51BCA" w:rsidP="00E51BCA">
                      <w:pPr>
                        <w:jc w:val="center"/>
                        <w:rPr>
                          <w:rFonts w:cs="Times New Roman"/>
                          <w:sz w:val="32"/>
                          <w:szCs w:val="32"/>
                          <w:lang w:val="vi-VN"/>
                        </w:rPr>
                      </w:pPr>
                    </w:p>
                    <w:p w14:paraId="2C9C4A2A" w14:textId="77777777" w:rsidR="00E51BCA" w:rsidRPr="00926216" w:rsidRDefault="00E51BCA" w:rsidP="00E51BCA">
                      <w:pPr>
                        <w:jc w:val="center"/>
                        <w:rPr>
                          <w:rFonts w:cs="Times New Roman"/>
                          <w:sz w:val="32"/>
                          <w:szCs w:val="32"/>
                          <w:lang w:val="vi-VN"/>
                        </w:rPr>
                      </w:pPr>
                    </w:p>
                    <w:p w14:paraId="02D5F498" w14:textId="77777777" w:rsidR="00E51BCA" w:rsidRPr="00926216" w:rsidRDefault="00E51BCA" w:rsidP="00E51BCA">
                      <w:pPr>
                        <w:jc w:val="center"/>
                        <w:rPr>
                          <w:rFonts w:cs="Times New Roman"/>
                          <w:sz w:val="32"/>
                          <w:szCs w:val="32"/>
                          <w:lang w:val="vi-VN"/>
                        </w:rPr>
                      </w:pPr>
                    </w:p>
                    <w:p w14:paraId="65151BB2" w14:textId="77777777" w:rsidR="00E51BCA" w:rsidRPr="00926216" w:rsidRDefault="00E51BCA" w:rsidP="00E51BCA">
                      <w:pPr>
                        <w:jc w:val="center"/>
                        <w:rPr>
                          <w:rFonts w:cs="Times New Roman"/>
                          <w:sz w:val="32"/>
                          <w:szCs w:val="32"/>
                          <w:lang w:val="vi-VN"/>
                        </w:rPr>
                      </w:pPr>
                    </w:p>
                    <w:p w14:paraId="75D46982" w14:textId="77777777" w:rsidR="00E51BCA" w:rsidRPr="00926216" w:rsidRDefault="00E51BCA" w:rsidP="00E51BCA">
                      <w:pPr>
                        <w:jc w:val="center"/>
                        <w:rPr>
                          <w:rFonts w:cs="Times New Roman"/>
                          <w:sz w:val="32"/>
                          <w:szCs w:val="32"/>
                          <w:lang w:val="vi-VN"/>
                        </w:rPr>
                      </w:pPr>
                    </w:p>
                    <w:p w14:paraId="70E09C01" w14:textId="77777777" w:rsidR="00E51BCA" w:rsidRPr="00926216" w:rsidRDefault="00E51BCA" w:rsidP="00E51BCA">
                      <w:pPr>
                        <w:jc w:val="center"/>
                        <w:rPr>
                          <w:rFonts w:cs="Times New Roman"/>
                          <w:sz w:val="32"/>
                          <w:szCs w:val="32"/>
                          <w:lang w:val="vi-VN"/>
                        </w:rPr>
                      </w:pPr>
                    </w:p>
                    <w:p w14:paraId="73CDD543" w14:textId="77777777" w:rsidR="00E51BCA" w:rsidRPr="00926216" w:rsidRDefault="00E51BCA" w:rsidP="00E51BCA">
                      <w:pPr>
                        <w:jc w:val="center"/>
                        <w:rPr>
                          <w:rFonts w:cs="Times New Roman"/>
                          <w:sz w:val="32"/>
                          <w:szCs w:val="32"/>
                          <w:lang w:val="vi-VN"/>
                        </w:rPr>
                      </w:pPr>
                    </w:p>
                    <w:p w14:paraId="3A7B51C4" w14:textId="77777777" w:rsidR="00E51BCA" w:rsidRPr="00926216" w:rsidRDefault="00E51BCA" w:rsidP="00E51BCA">
                      <w:pPr>
                        <w:jc w:val="center"/>
                        <w:rPr>
                          <w:rFonts w:cs="Times New Roman"/>
                          <w:sz w:val="32"/>
                          <w:szCs w:val="32"/>
                          <w:lang w:val="vi-VN"/>
                        </w:rPr>
                      </w:pPr>
                    </w:p>
                    <w:p w14:paraId="27FCB1BC" w14:textId="77777777" w:rsidR="00E51BCA" w:rsidRPr="00926216" w:rsidRDefault="00E51BCA" w:rsidP="00E51BCA">
                      <w:pPr>
                        <w:jc w:val="center"/>
                        <w:rPr>
                          <w:rFonts w:cs="Times New Roman"/>
                          <w:sz w:val="32"/>
                          <w:szCs w:val="32"/>
                          <w:lang w:val="vi-VN"/>
                        </w:rPr>
                      </w:pPr>
                    </w:p>
                    <w:p w14:paraId="243B317F" w14:textId="77777777" w:rsidR="00E51BCA" w:rsidRPr="00926216" w:rsidRDefault="00E51BCA" w:rsidP="00E51BCA">
                      <w:pPr>
                        <w:jc w:val="center"/>
                        <w:rPr>
                          <w:rFonts w:cs="Times New Roman"/>
                          <w:sz w:val="32"/>
                          <w:szCs w:val="32"/>
                          <w:lang w:val="vi-VN"/>
                        </w:rPr>
                      </w:pPr>
                    </w:p>
                    <w:p w14:paraId="0DE69175" w14:textId="77777777" w:rsidR="00E51BCA" w:rsidRPr="00926216" w:rsidRDefault="00E51BCA" w:rsidP="00E51BCA">
                      <w:pPr>
                        <w:jc w:val="center"/>
                        <w:rPr>
                          <w:rFonts w:cs="Times New Roman"/>
                          <w:sz w:val="32"/>
                          <w:szCs w:val="32"/>
                          <w:lang w:val="vi-VN"/>
                        </w:rPr>
                      </w:pPr>
                    </w:p>
                    <w:p w14:paraId="6166F172" w14:textId="77777777" w:rsidR="00E51BCA" w:rsidRPr="00926216" w:rsidRDefault="00E51BCA" w:rsidP="00E51BCA">
                      <w:pPr>
                        <w:jc w:val="center"/>
                        <w:rPr>
                          <w:rFonts w:cs="Times New Roman"/>
                          <w:sz w:val="32"/>
                          <w:szCs w:val="32"/>
                          <w:lang w:val="vi-VN"/>
                        </w:rPr>
                      </w:pPr>
                    </w:p>
                    <w:p w14:paraId="4549883E" w14:textId="77777777" w:rsidR="00E51BCA" w:rsidRPr="00926216" w:rsidRDefault="00E51BCA" w:rsidP="00E51BCA">
                      <w:pPr>
                        <w:jc w:val="center"/>
                        <w:rPr>
                          <w:rFonts w:cs="Times New Roman"/>
                          <w:sz w:val="32"/>
                          <w:szCs w:val="32"/>
                          <w:lang w:val="vi-VN"/>
                        </w:rPr>
                      </w:pPr>
                    </w:p>
                    <w:p w14:paraId="30FC8698" w14:textId="77777777" w:rsidR="00E51BCA" w:rsidRPr="00926216" w:rsidRDefault="00E51BCA" w:rsidP="00E51BCA">
                      <w:pPr>
                        <w:jc w:val="center"/>
                        <w:rPr>
                          <w:rFonts w:cs="Times New Roman"/>
                          <w:sz w:val="32"/>
                          <w:szCs w:val="32"/>
                          <w:lang w:val="vi-VN"/>
                        </w:rPr>
                      </w:pPr>
                    </w:p>
                    <w:p w14:paraId="62C4476A" w14:textId="77777777" w:rsidR="00E51BCA" w:rsidRPr="00926216" w:rsidRDefault="00E51BCA" w:rsidP="00E51BCA">
                      <w:pPr>
                        <w:jc w:val="center"/>
                        <w:rPr>
                          <w:rFonts w:cs="Times New Roman"/>
                          <w:sz w:val="32"/>
                          <w:szCs w:val="32"/>
                          <w:lang w:val="vi-VN"/>
                        </w:rPr>
                      </w:pPr>
                    </w:p>
                    <w:p w14:paraId="1EF49151" w14:textId="77777777" w:rsidR="00E51BCA" w:rsidRPr="00926216" w:rsidRDefault="00E51BCA" w:rsidP="00E51BCA">
                      <w:pPr>
                        <w:jc w:val="center"/>
                        <w:rPr>
                          <w:rFonts w:cs="Times New Roman"/>
                          <w:sz w:val="32"/>
                          <w:szCs w:val="32"/>
                          <w:lang w:val="vi-VN"/>
                        </w:rPr>
                      </w:pPr>
                    </w:p>
                    <w:p w14:paraId="277781CE" w14:textId="77777777" w:rsidR="00E51BCA" w:rsidRPr="00926216" w:rsidRDefault="00E51BCA" w:rsidP="00E51BCA">
                      <w:pPr>
                        <w:jc w:val="center"/>
                        <w:rPr>
                          <w:rFonts w:cs="Times New Roman"/>
                          <w:sz w:val="32"/>
                          <w:szCs w:val="32"/>
                          <w:lang w:val="vi-VN"/>
                        </w:rPr>
                      </w:pPr>
                    </w:p>
                    <w:p w14:paraId="2EBB8A36" w14:textId="77777777" w:rsidR="00E51BCA" w:rsidRPr="00926216" w:rsidRDefault="00E51BCA" w:rsidP="00E51BCA">
                      <w:pPr>
                        <w:jc w:val="center"/>
                        <w:rPr>
                          <w:rFonts w:cs="Times New Roman"/>
                          <w:sz w:val="32"/>
                          <w:szCs w:val="32"/>
                          <w:lang w:val="vi-VN"/>
                        </w:rPr>
                      </w:pPr>
                    </w:p>
                    <w:p w14:paraId="6BB2134E" w14:textId="77777777" w:rsidR="00E51BCA" w:rsidRPr="00926216" w:rsidRDefault="00E51BCA" w:rsidP="00E51BCA">
                      <w:pPr>
                        <w:jc w:val="center"/>
                        <w:rPr>
                          <w:rFonts w:cs="Times New Roman"/>
                          <w:sz w:val="32"/>
                          <w:szCs w:val="32"/>
                          <w:lang w:val="vi-VN"/>
                        </w:rPr>
                      </w:pPr>
                    </w:p>
                    <w:p w14:paraId="299B8170" w14:textId="77777777" w:rsidR="00E51BCA" w:rsidRPr="00926216" w:rsidRDefault="00E51BCA" w:rsidP="00E51BCA">
                      <w:pPr>
                        <w:jc w:val="center"/>
                        <w:rPr>
                          <w:rFonts w:cs="Times New Roman"/>
                          <w:sz w:val="32"/>
                          <w:szCs w:val="32"/>
                          <w:lang w:val="vi-VN"/>
                        </w:rPr>
                      </w:pPr>
                    </w:p>
                    <w:p w14:paraId="4DC160F5" w14:textId="77777777" w:rsidR="00E51BCA" w:rsidRPr="00926216" w:rsidRDefault="00E51BCA" w:rsidP="00E51BCA">
                      <w:pPr>
                        <w:jc w:val="center"/>
                        <w:rPr>
                          <w:rFonts w:cs="Times New Roman"/>
                          <w:sz w:val="32"/>
                          <w:szCs w:val="32"/>
                          <w:lang w:val="vi-VN"/>
                        </w:rPr>
                      </w:pPr>
                    </w:p>
                    <w:p w14:paraId="0EB1647C" w14:textId="77777777" w:rsidR="00E51BCA" w:rsidRPr="00926216" w:rsidRDefault="00E51BCA" w:rsidP="00E51BCA">
                      <w:pPr>
                        <w:jc w:val="center"/>
                        <w:rPr>
                          <w:rFonts w:cs="Times New Roman"/>
                          <w:sz w:val="32"/>
                          <w:szCs w:val="32"/>
                          <w:lang w:val="vi-VN"/>
                        </w:rPr>
                      </w:pPr>
                    </w:p>
                    <w:p w14:paraId="4668957B" w14:textId="77777777" w:rsidR="00E51BCA" w:rsidRPr="00926216" w:rsidRDefault="00E51BCA" w:rsidP="00E51BCA">
                      <w:pPr>
                        <w:jc w:val="center"/>
                        <w:rPr>
                          <w:rFonts w:cs="Times New Roman"/>
                          <w:sz w:val="32"/>
                          <w:szCs w:val="32"/>
                          <w:lang w:val="vi-VN"/>
                        </w:rPr>
                      </w:pPr>
                    </w:p>
                    <w:p w14:paraId="353B5E82" w14:textId="77777777" w:rsidR="00E51BCA" w:rsidRPr="00926216" w:rsidRDefault="00E51BCA" w:rsidP="00E51BCA">
                      <w:pPr>
                        <w:jc w:val="center"/>
                        <w:rPr>
                          <w:rFonts w:cs="Times New Roman"/>
                          <w:sz w:val="32"/>
                          <w:szCs w:val="32"/>
                          <w:lang w:val="vi-VN"/>
                        </w:rPr>
                      </w:pPr>
                    </w:p>
                    <w:p w14:paraId="41A57E5D" w14:textId="77777777" w:rsidR="00E51BCA" w:rsidRPr="00926216" w:rsidRDefault="00E51BCA" w:rsidP="00E51BCA">
                      <w:pPr>
                        <w:jc w:val="center"/>
                        <w:rPr>
                          <w:rFonts w:cs="Times New Roman"/>
                          <w:sz w:val="32"/>
                          <w:szCs w:val="32"/>
                          <w:lang w:val="vi-VN"/>
                        </w:rPr>
                      </w:pPr>
                    </w:p>
                    <w:p w14:paraId="04ED8729" w14:textId="77777777" w:rsidR="00E51BCA" w:rsidRPr="00926216" w:rsidRDefault="00E51BCA" w:rsidP="00E51BCA">
                      <w:pPr>
                        <w:jc w:val="center"/>
                        <w:rPr>
                          <w:rFonts w:cs="Times New Roman"/>
                          <w:sz w:val="32"/>
                          <w:szCs w:val="32"/>
                          <w:lang w:val="vi-VN"/>
                        </w:rPr>
                      </w:pPr>
                    </w:p>
                    <w:p w14:paraId="2766ED6A" w14:textId="77777777" w:rsidR="00E51BCA" w:rsidRPr="00926216" w:rsidRDefault="00E51BCA" w:rsidP="00E51BCA">
                      <w:pPr>
                        <w:jc w:val="center"/>
                        <w:rPr>
                          <w:rFonts w:cs="Times New Roman"/>
                          <w:sz w:val="32"/>
                          <w:szCs w:val="32"/>
                          <w:lang w:val="vi-VN"/>
                        </w:rPr>
                      </w:pPr>
                    </w:p>
                    <w:p w14:paraId="32AEB3DB" w14:textId="77777777" w:rsidR="00E51BCA" w:rsidRPr="00926216" w:rsidRDefault="00E51BCA" w:rsidP="00E51BCA">
                      <w:pPr>
                        <w:jc w:val="center"/>
                        <w:rPr>
                          <w:rFonts w:cs="Times New Roman"/>
                          <w:sz w:val="32"/>
                          <w:szCs w:val="32"/>
                          <w:lang w:val="vi-VN"/>
                        </w:rPr>
                      </w:pPr>
                    </w:p>
                    <w:p w14:paraId="7336A2CF" w14:textId="77777777" w:rsidR="00E51BCA" w:rsidRPr="00926216" w:rsidRDefault="00E51BCA" w:rsidP="00E51BCA">
                      <w:pPr>
                        <w:jc w:val="center"/>
                        <w:rPr>
                          <w:rFonts w:cs="Times New Roman"/>
                          <w:sz w:val="32"/>
                          <w:szCs w:val="32"/>
                          <w:lang w:val="vi-VN"/>
                        </w:rPr>
                      </w:pPr>
                    </w:p>
                    <w:p w14:paraId="1210DFA1" w14:textId="77777777" w:rsidR="00E51BCA" w:rsidRPr="00926216" w:rsidRDefault="00E51BCA" w:rsidP="00E51BCA">
                      <w:pPr>
                        <w:jc w:val="center"/>
                        <w:rPr>
                          <w:rFonts w:cs="Times New Roman"/>
                          <w:sz w:val="32"/>
                          <w:szCs w:val="32"/>
                          <w:lang w:val="vi-VN"/>
                        </w:rPr>
                      </w:pPr>
                    </w:p>
                    <w:p w14:paraId="2C5FE3DA" w14:textId="77777777" w:rsidR="00E51BCA" w:rsidRPr="00926216" w:rsidRDefault="00E51BCA" w:rsidP="00E51BCA">
                      <w:pPr>
                        <w:jc w:val="center"/>
                        <w:rPr>
                          <w:rFonts w:cs="Times New Roman"/>
                          <w:sz w:val="32"/>
                          <w:szCs w:val="32"/>
                          <w:lang w:val="vi-VN"/>
                        </w:rPr>
                      </w:pPr>
                    </w:p>
                    <w:p w14:paraId="75B4FD28" w14:textId="77777777" w:rsidR="00E51BCA" w:rsidRPr="00926216" w:rsidRDefault="00E51BCA" w:rsidP="00E51BCA">
                      <w:pPr>
                        <w:jc w:val="center"/>
                        <w:rPr>
                          <w:rFonts w:cs="Times New Roman"/>
                          <w:sz w:val="32"/>
                          <w:szCs w:val="32"/>
                          <w:lang w:val="vi-VN"/>
                        </w:rPr>
                      </w:pPr>
                    </w:p>
                    <w:p w14:paraId="3B60D501" w14:textId="77777777" w:rsidR="00E51BCA" w:rsidRPr="00926216" w:rsidRDefault="00E51BCA" w:rsidP="00E51BCA">
                      <w:pPr>
                        <w:jc w:val="center"/>
                        <w:rPr>
                          <w:rFonts w:cs="Times New Roman"/>
                          <w:sz w:val="32"/>
                          <w:szCs w:val="32"/>
                          <w:lang w:val="vi-VN"/>
                        </w:rPr>
                      </w:pPr>
                    </w:p>
                    <w:p w14:paraId="0CD84961" w14:textId="77777777" w:rsidR="00E51BCA" w:rsidRPr="00926216" w:rsidRDefault="00E51BCA" w:rsidP="00E51BCA">
                      <w:pPr>
                        <w:jc w:val="center"/>
                        <w:rPr>
                          <w:rFonts w:cs="Times New Roman"/>
                          <w:sz w:val="32"/>
                          <w:szCs w:val="32"/>
                          <w:lang w:val="vi-VN"/>
                        </w:rPr>
                      </w:pPr>
                    </w:p>
                    <w:p w14:paraId="6083C2B0" w14:textId="77777777" w:rsidR="00E51BCA" w:rsidRPr="00926216" w:rsidRDefault="00E51BCA" w:rsidP="00E51BCA">
                      <w:pPr>
                        <w:jc w:val="center"/>
                        <w:rPr>
                          <w:rFonts w:cs="Times New Roman"/>
                          <w:sz w:val="32"/>
                          <w:szCs w:val="32"/>
                          <w:lang w:val="vi-VN"/>
                        </w:rPr>
                      </w:pPr>
                    </w:p>
                    <w:p w14:paraId="39D0B979" w14:textId="77777777" w:rsidR="00E51BCA" w:rsidRPr="00926216" w:rsidRDefault="00E51BCA" w:rsidP="00E51BCA">
                      <w:pPr>
                        <w:jc w:val="center"/>
                        <w:rPr>
                          <w:rFonts w:cs="Times New Roman"/>
                          <w:sz w:val="32"/>
                          <w:szCs w:val="32"/>
                          <w:lang w:val="vi-VN"/>
                        </w:rPr>
                      </w:pPr>
                    </w:p>
                    <w:p w14:paraId="17682124" w14:textId="77777777" w:rsidR="00E51BCA" w:rsidRPr="00926216" w:rsidRDefault="00E51BCA" w:rsidP="00E51BCA">
                      <w:pPr>
                        <w:jc w:val="center"/>
                        <w:rPr>
                          <w:rFonts w:cs="Times New Roman"/>
                          <w:sz w:val="32"/>
                          <w:szCs w:val="32"/>
                          <w:lang w:val="vi-VN"/>
                        </w:rPr>
                      </w:pPr>
                    </w:p>
                    <w:p w14:paraId="10CC0ED0" w14:textId="77777777" w:rsidR="00E51BCA" w:rsidRPr="00926216" w:rsidRDefault="00E51BCA" w:rsidP="00E51BCA">
                      <w:pPr>
                        <w:jc w:val="center"/>
                        <w:rPr>
                          <w:rFonts w:cs="Times New Roman"/>
                          <w:sz w:val="32"/>
                          <w:szCs w:val="32"/>
                          <w:lang w:val="vi-VN"/>
                        </w:rPr>
                      </w:pPr>
                    </w:p>
                    <w:p w14:paraId="7F6105E5" w14:textId="77777777" w:rsidR="00E51BCA" w:rsidRPr="00926216" w:rsidRDefault="00E51BCA" w:rsidP="00E51BCA">
                      <w:pPr>
                        <w:jc w:val="center"/>
                        <w:rPr>
                          <w:rFonts w:cs="Times New Roman"/>
                          <w:sz w:val="32"/>
                          <w:szCs w:val="32"/>
                          <w:lang w:val="vi-VN"/>
                        </w:rPr>
                      </w:pPr>
                    </w:p>
                    <w:p w14:paraId="482C1535" w14:textId="77777777" w:rsidR="00E51BCA" w:rsidRPr="00926216" w:rsidRDefault="00E51BCA" w:rsidP="00E51BCA">
                      <w:pPr>
                        <w:jc w:val="center"/>
                        <w:rPr>
                          <w:rFonts w:cs="Times New Roman"/>
                          <w:sz w:val="32"/>
                          <w:szCs w:val="32"/>
                          <w:lang w:val="vi-VN"/>
                        </w:rPr>
                      </w:pPr>
                    </w:p>
                    <w:p w14:paraId="5E366533"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7D53249" w14:textId="77777777" w:rsidR="00E51BCA" w:rsidRPr="00926216" w:rsidRDefault="00E51BCA" w:rsidP="00E51BCA">
                      <w:pPr>
                        <w:rPr>
                          <w:rFonts w:cs="Times New Roman"/>
                        </w:rPr>
                      </w:pPr>
                    </w:p>
                    <w:p w14:paraId="78F715C6" w14:textId="77777777" w:rsidR="00E51BCA" w:rsidRPr="00926216" w:rsidRDefault="00E51BCA" w:rsidP="00E51BCA">
                      <w:pPr>
                        <w:jc w:val="center"/>
                        <w:outlineLvl w:val="0"/>
                        <w:rPr>
                          <w:rFonts w:cs="Times New Roman"/>
                          <w:b/>
                          <w:sz w:val="40"/>
                          <w:szCs w:val="40"/>
                        </w:rPr>
                      </w:pPr>
                      <w:bookmarkStart w:id="177" w:name="_Toc186413204"/>
                      <w:r w:rsidRPr="00926216">
                        <w:rPr>
                          <w:rFonts w:cs="Times New Roman"/>
                          <w:b/>
                          <w:sz w:val="40"/>
                          <w:szCs w:val="40"/>
                          <w:lang w:val="vi-VN"/>
                        </w:rPr>
                        <w:t>B</w:t>
                      </w:r>
                      <w:r w:rsidRPr="00926216">
                        <w:rPr>
                          <w:rFonts w:cs="Times New Roman"/>
                          <w:b/>
                          <w:sz w:val="40"/>
                          <w:szCs w:val="40"/>
                        </w:rPr>
                        <w:t>Ộ GIÁO DỤC VÀ ĐÀO TẠO</w:t>
                      </w:r>
                      <w:bookmarkEnd w:id="177"/>
                    </w:p>
                    <w:p w14:paraId="3A0B456A" w14:textId="77777777" w:rsidR="00E51BCA" w:rsidRPr="00926216" w:rsidRDefault="00E51BCA" w:rsidP="00E51BCA">
                      <w:pPr>
                        <w:jc w:val="center"/>
                        <w:outlineLvl w:val="0"/>
                        <w:rPr>
                          <w:rFonts w:cs="Times New Roman"/>
                          <w:b/>
                          <w:sz w:val="44"/>
                          <w:szCs w:val="44"/>
                        </w:rPr>
                      </w:pPr>
                      <w:bookmarkStart w:id="178" w:name="_Toc186413205"/>
                      <w:r w:rsidRPr="00926216">
                        <w:rPr>
                          <w:rFonts w:cs="Times New Roman"/>
                          <w:b/>
                          <w:sz w:val="44"/>
                          <w:szCs w:val="44"/>
                        </w:rPr>
                        <w:t>TRƯỜNG ĐẠI HỌC NÔNG LÂM TP HCM</w:t>
                      </w:r>
                      <w:bookmarkEnd w:id="178"/>
                    </w:p>
                    <w:p w14:paraId="5D72D058" w14:textId="77777777" w:rsidR="00E51BCA" w:rsidRPr="00926216" w:rsidRDefault="00E51BCA" w:rsidP="00E51BCA">
                      <w:pPr>
                        <w:jc w:val="center"/>
                        <w:outlineLvl w:val="0"/>
                        <w:rPr>
                          <w:rFonts w:cs="Times New Roman"/>
                          <w:b/>
                          <w:sz w:val="44"/>
                          <w:szCs w:val="44"/>
                        </w:rPr>
                      </w:pPr>
                      <w:bookmarkStart w:id="179" w:name="_Toc186413206"/>
                      <w:r w:rsidRPr="00926216">
                        <w:rPr>
                          <w:rFonts w:cs="Times New Roman"/>
                          <w:b/>
                          <w:sz w:val="40"/>
                          <w:szCs w:val="40"/>
                        </w:rPr>
                        <w:t>KHOA CÔNG NGHỆ THÔNG TIN</w:t>
                      </w:r>
                      <w:bookmarkEnd w:id="179"/>
                    </w:p>
                    <w:p w14:paraId="18AF9BD5" w14:textId="77777777" w:rsidR="00E51BCA" w:rsidRPr="00926216" w:rsidRDefault="00E51BCA" w:rsidP="00E51BCA">
                      <w:pPr>
                        <w:jc w:val="center"/>
                        <w:rPr>
                          <w:rFonts w:cs="Times New Roman"/>
                          <w:b/>
                          <w:sz w:val="32"/>
                          <w:szCs w:val="32"/>
                        </w:rPr>
                      </w:pPr>
                    </w:p>
                    <w:p w14:paraId="23FA0862"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0FFA3D69" wp14:editId="0E12A98F">
                            <wp:extent cx="1440000" cy="1440000"/>
                            <wp:effectExtent l="0" t="0" r="0" b="0"/>
                            <wp:docPr id="1846381701" name="Picture 1846381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4A204E73" w14:textId="77777777" w:rsidR="00E51BCA" w:rsidRPr="00926216" w:rsidRDefault="00E51BCA" w:rsidP="00E51BCA">
                      <w:pPr>
                        <w:jc w:val="center"/>
                        <w:rPr>
                          <w:rFonts w:cs="Times New Roman"/>
                          <w:b/>
                          <w:sz w:val="32"/>
                          <w:szCs w:val="32"/>
                        </w:rPr>
                      </w:pPr>
                    </w:p>
                    <w:p w14:paraId="546E6A1E"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2AE9E0A9"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695C6C1D" w14:textId="77777777" w:rsidR="00E51BCA" w:rsidRPr="00926216" w:rsidRDefault="00E51BCA" w:rsidP="00E51BCA">
                      <w:pPr>
                        <w:jc w:val="center"/>
                        <w:rPr>
                          <w:rFonts w:cs="Times New Roman"/>
                          <w:sz w:val="32"/>
                          <w:szCs w:val="32"/>
                        </w:rPr>
                      </w:pPr>
                    </w:p>
                    <w:p w14:paraId="19AC81A2" w14:textId="77777777" w:rsidR="00E51BCA" w:rsidRPr="00926216" w:rsidRDefault="00E51BCA" w:rsidP="00E51BCA">
                      <w:pPr>
                        <w:jc w:val="center"/>
                        <w:rPr>
                          <w:rFonts w:cs="Times New Roman"/>
                          <w:sz w:val="32"/>
                          <w:szCs w:val="32"/>
                        </w:rPr>
                      </w:pPr>
                    </w:p>
                    <w:p w14:paraId="09F5E950" w14:textId="77777777" w:rsidR="00E51BCA" w:rsidRPr="00926216" w:rsidRDefault="00E51BCA" w:rsidP="00E51BCA">
                      <w:pPr>
                        <w:jc w:val="center"/>
                        <w:rPr>
                          <w:rFonts w:cs="Times New Roman"/>
                          <w:sz w:val="32"/>
                          <w:szCs w:val="32"/>
                        </w:rPr>
                      </w:pPr>
                    </w:p>
                    <w:p w14:paraId="3A046426" w14:textId="77777777" w:rsidR="00E51BCA" w:rsidRPr="00926216" w:rsidRDefault="00E51BCA" w:rsidP="00E51BCA">
                      <w:pPr>
                        <w:jc w:val="center"/>
                        <w:rPr>
                          <w:rFonts w:cs="Times New Roman"/>
                          <w:sz w:val="32"/>
                          <w:szCs w:val="32"/>
                        </w:rPr>
                      </w:pPr>
                    </w:p>
                    <w:p w14:paraId="5582E796" w14:textId="77777777" w:rsidR="00E51BCA" w:rsidRPr="00926216" w:rsidRDefault="00E51BCA" w:rsidP="00E51BCA">
                      <w:pPr>
                        <w:jc w:val="center"/>
                        <w:rPr>
                          <w:rFonts w:cs="Times New Roman"/>
                          <w:sz w:val="32"/>
                          <w:szCs w:val="32"/>
                        </w:rPr>
                      </w:pPr>
                    </w:p>
                    <w:p w14:paraId="19FB40E8"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6F5CED5"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F0CB751"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15E17485" w14:textId="77777777" w:rsidR="00E51BCA" w:rsidRPr="00926216" w:rsidRDefault="00E51BCA" w:rsidP="00E51BCA">
                      <w:pPr>
                        <w:jc w:val="both"/>
                        <w:rPr>
                          <w:rFonts w:cs="Times New Roman"/>
                          <w:bCs/>
                          <w:sz w:val="28"/>
                          <w:szCs w:val="28"/>
                          <w:lang w:val="vi-VN"/>
                        </w:rPr>
                      </w:pPr>
                    </w:p>
                    <w:p w14:paraId="053FE0D8" w14:textId="77777777" w:rsidR="00E51BCA" w:rsidRPr="00926216" w:rsidRDefault="00E51BCA" w:rsidP="00E51BCA">
                      <w:pPr>
                        <w:jc w:val="both"/>
                        <w:rPr>
                          <w:rFonts w:cs="Times New Roman"/>
                          <w:bCs/>
                          <w:sz w:val="28"/>
                          <w:szCs w:val="28"/>
                          <w:lang w:val="vi-VN"/>
                        </w:rPr>
                      </w:pPr>
                    </w:p>
                    <w:p w14:paraId="7EA17FBA" w14:textId="77777777" w:rsidR="00E51BCA" w:rsidRPr="00926216" w:rsidRDefault="00E51BCA" w:rsidP="00E51BCA">
                      <w:pPr>
                        <w:jc w:val="both"/>
                        <w:rPr>
                          <w:rFonts w:cs="Times New Roman"/>
                          <w:bCs/>
                          <w:sz w:val="28"/>
                          <w:szCs w:val="28"/>
                          <w:lang w:val="vi-VN"/>
                        </w:rPr>
                      </w:pPr>
                    </w:p>
                    <w:p w14:paraId="14AE0ACB"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73E0C9E9" w14:textId="77777777" w:rsidR="00E51BCA" w:rsidRPr="00926216" w:rsidRDefault="00E51BCA" w:rsidP="00E51BCA">
                      <w:pPr>
                        <w:jc w:val="center"/>
                        <w:rPr>
                          <w:rFonts w:cs="Times New Roman"/>
                          <w:sz w:val="32"/>
                          <w:szCs w:val="32"/>
                        </w:rPr>
                      </w:pPr>
                    </w:p>
                    <w:p w14:paraId="11AEEA61" w14:textId="77777777" w:rsidR="00E51BCA" w:rsidRPr="00926216" w:rsidRDefault="00E51BCA" w:rsidP="00E51BCA">
                      <w:pPr>
                        <w:jc w:val="center"/>
                        <w:rPr>
                          <w:rFonts w:cs="Times New Roman"/>
                          <w:sz w:val="32"/>
                          <w:szCs w:val="32"/>
                          <w:lang w:val="vi-VN"/>
                        </w:rPr>
                      </w:pPr>
                    </w:p>
                    <w:p w14:paraId="7E625317" w14:textId="77777777" w:rsidR="00E51BCA" w:rsidRPr="00926216" w:rsidRDefault="00E51BCA" w:rsidP="00E51BCA">
                      <w:pPr>
                        <w:jc w:val="center"/>
                        <w:rPr>
                          <w:rFonts w:cs="Times New Roman"/>
                          <w:sz w:val="32"/>
                          <w:szCs w:val="32"/>
                          <w:lang w:val="vi-VN"/>
                        </w:rPr>
                      </w:pPr>
                    </w:p>
                    <w:p w14:paraId="1D1AA0FA" w14:textId="77777777" w:rsidR="00E51BCA" w:rsidRPr="00926216" w:rsidRDefault="00E51BCA" w:rsidP="00E51BCA">
                      <w:pPr>
                        <w:jc w:val="center"/>
                        <w:rPr>
                          <w:rFonts w:cs="Times New Roman"/>
                          <w:sz w:val="32"/>
                          <w:szCs w:val="32"/>
                          <w:lang w:val="vi-VN"/>
                        </w:rPr>
                      </w:pPr>
                    </w:p>
                    <w:p w14:paraId="219E67F8" w14:textId="77777777" w:rsidR="00E51BCA" w:rsidRPr="00926216" w:rsidRDefault="00E51BCA" w:rsidP="00E51BCA">
                      <w:pPr>
                        <w:jc w:val="center"/>
                        <w:rPr>
                          <w:rFonts w:cs="Times New Roman"/>
                          <w:sz w:val="32"/>
                          <w:szCs w:val="32"/>
                          <w:lang w:val="vi-VN"/>
                        </w:rPr>
                      </w:pPr>
                    </w:p>
                    <w:p w14:paraId="55076411" w14:textId="77777777" w:rsidR="00E51BCA" w:rsidRPr="00926216" w:rsidRDefault="00E51BCA" w:rsidP="00E51BCA">
                      <w:pPr>
                        <w:jc w:val="center"/>
                        <w:rPr>
                          <w:rFonts w:cs="Times New Roman"/>
                          <w:sz w:val="32"/>
                          <w:szCs w:val="32"/>
                          <w:lang w:val="vi-VN"/>
                        </w:rPr>
                      </w:pPr>
                    </w:p>
                    <w:p w14:paraId="1796CB40" w14:textId="77777777" w:rsidR="00E51BCA" w:rsidRPr="00926216" w:rsidRDefault="00E51BCA" w:rsidP="00E51BCA">
                      <w:pPr>
                        <w:jc w:val="center"/>
                        <w:rPr>
                          <w:rFonts w:cs="Times New Roman"/>
                          <w:sz w:val="32"/>
                          <w:szCs w:val="32"/>
                          <w:lang w:val="vi-VN"/>
                        </w:rPr>
                      </w:pPr>
                    </w:p>
                    <w:p w14:paraId="0F001F62" w14:textId="77777777" w:rsidR="00E51BCA" w:rsidRPr="00926216" w:rsidRDefault="00E51BCA" w:rsidP="00E51BCA">
                      <w:pPr>
                        <w:jc w:val="center"/>
                        <w:rPr>
                          <w:rFonts w:cs="Times New Roman"/>
                          <w:sz w:val="32"/>
                          <w:szCs w:val="32"/>
                          <w:lang w:val="vi-VN"/>
                        </w:rPr>
                      </w:pPr>
                    </w:p>
                    <w:p w14:paraId="12C0B0DF" w14:textId="77777777" w:rsidR="00E51BCA" w:rsidRPr="00926216" w:rsidRDefault="00E51BCA" w:rsidP="00E51BCA">
                      <w:pPr>
                        <w:jc w:val="center"/>
                        <w:rPr>
                          <w:rFonts w:cs="Times New Roman"/>
                          <w:sz w:val="32"/>
                          <w:szCs w:val="32"/>
                          <w:lang w:val="vi-VN"/>
                        </w:rPr>
                      </w:pPr>
                    </w:p>
                    <w:p w14:paraId="054E0C52" w14:textId="77777777" w:rsidR="00E51BCA" w:rsidRPr="00926216" w:rsidRDefault="00E51BCA" w:rsidP="00E51BCA">
                      <w:pPr>
                        <w:jc w:val="center"/>
                        <w:rPr>
                          <w:rFonts w:cs="Times New Roman"/>
                          <w:sz w:val="32"/>
                          <w:szCs w:val="32"/>
                          <w:lang w:val="vi-VN"/>
                        </w:rPr>
                      </w:pPr>
                    </w:p>
                    <w:p w14:paraId="1E3B46D6" w14:textId="77777777" w:rsidR="00E51BCA" w:rsidRPr="00926216" w:rsidRDefault="00E51BCA" w:rsidP="00E51BCA">
                      <w:pPr>
                        <w:jc w:val="center"/>
                        <w:rPr>
                          <w:rFonts w:cs="Times New Roman"/>
                          <w:sz w:val="32"/>
                          <w:szCs w:val="32"/>
                          <w:lang w:val="vi-VN"/>
                        </w:rPr>
                      </w:pPr>
                    </w:p>
                    <w:p w14:paraId="63193730" w14:textId="77777777" w:rsidR="00E51BCA" w:rsidRPr="00926216" w:rsidRDefault="00E51BCA" w:rsidP="00E51BCA">
                      <w:pPr>
                        <w:jc w:val="center"/>
                        <w:rPr>
                          <w:rFonts w:cs="Times New Roman"/>
                          <w:sz w:val="32"/>
                          <w:szCs w:val="32"/>
                          <w:lang w:val="vi-VN"/>
                        </w:rPr>
                      </w:pPr>
                    </w:p>
                    <w:p w14:paraId="59671629" w14:textId="77777777" w:rsidR="00E51BCA" w:rsidRPr="00926216" w:rsidRDefault="00E51BCA" w:rsidP="00E51BCA">
                      <w:pPr>
                        <w:jc w:val="center"/>
                        <w:rPr>
                          <w:rFonts w:cs="Times New Roman"/>
                          <w:sz w:val="32"/>
                          <w:szCs w:val="32"/>
                          <w:lang w:val="vi-VN"/>
                        </w:rPr>
                      </w:pPr>
                    </w:p>
                    <w:p w14:paraId="62CA080C" w14:textId="77777777" w:rsidR="00E51BCA" w:rsidRPr="00926216" w:rsidRDefault="00E51BCA" w:rsidP="00E51BCA">
                      <w:pPr>
                        <w:jc w:val="center"/>
                        <w:rPr>
                          <w:rFonts w:cs="Times New Roman"/>
                          <w:sz w:val="32"/>
                          <w:szCs w:val="32"/>
                          <w:lang w:val="vi-VN"/>
                        </w:rPr>
                      </w:pPr>
                    </w:p>
                    <w:p w14:paraId="7BA39670" w14:textId="77777777" w:rsidR="00E51BCA" w:rsidRPr="00926216" w:rsidRDefault="00E51BCA" w:rsidP="00E51BCA">
                      <w:pPr>
                        <w:jc w:val="center"/>
                        <w:rPr>
                          <w:rFonts w:cs="Times New Roman"/>
                          <w:sz w:val="32"/>
                          <w:szCs w:val="32"/>
                          <w:lang w:val="vi-VN"/>
                        </w:rPr>
                      </w:pPr>
                    </w:p>
                    <w:p w14:paraId="4DCF3DF9" w14:textId="77777777" w:rsidR="00E51BCA" w:rsidRPr="00926216" w:rsidRDefault="00E51BCA" w:rsidP="00E51BCA">
                      <w:pPr>
                        <w:jc w:val="center"/>
                        <w:rPr>
                          <w:rFonts w:cs="Times New Roman"/>
                          <w:sz w:val="32"/>
                          <w:szCs w:val="32"/>
                          <w:lang w:val="vi-VN"/>
                        </w:rPr>
                      </w:pPr>
                    </w:p>
                    <w:p w14:paraId="228959E4" w14:textId="77777777" w:rsidR="00E51BCA" w:rsidRPr="00926216" w:rsidRDefault="00E51BCA" w:rsidP="00E51BCA">
                      <w:pPr>
                        <w:jc w:val="center"/>
                        <w:rPr>
                          <w:rFonts w:cs="Times New Roman"/>
                          <w:sz w:val="32"/>
                          <w:szCs w:val="32"/>
                          <w:lang w:val="vi-VN"/>
                        </w:rPr>
                      </w:pPr>
                    </w:p>
                    <w:p w14:paraId="0A4A50E7" w14:textId="77777777" w:rsidR="00E51BCA" w:rsidRPr="00926216" w:rsidRDefault="00E51BCA" w:rsidP="00E51BCA">
                      <w:pPr>
                        <w:jc w:val="center"/>
                        <w:rPr>
                          <w:rFonts w:cs="Times New Roman"/>
                          <w:sz w:val="32"/>
                          <w:szCs w:val="32"/>
                          <w:lang w:val="vi-VN"/>
                        </w:rPr>
                      </w:pPr>
                    </w:p>
                    <w:p w14:paraId="600E75EC" w14:textId="77777777" w:rsidR="00E51BCA" w:rsidRPr="00926216" w:rsidRDefault="00E51BCA" w:rsidP="00E51BCA">
                      <w:pPr>
                        <w:jc w:val="center"/>
                        <w:rPr>
                          <w:rFonts w:cs="Times New Roman"/>
                          <w:sz w:val="32"/>
                          <w:szCs w:val="32"/>
                          <w:lang w:val="vi-VN"/>
                        </w:rPr>
                      </w:pPr>
                    </w:p>
                    <w:p w14:paraId="25CECDEE" w14:textId="77777777" w:rsidR="00E51BCA" w:rsidRPr="00926216" w:rsidRDefault="00E51BCA" w:rsidP="00E51BCA">
                      <w:pPr>
                        <w:jc w:val="center"/>
                        <w:rPr>
                          <w:rFonts w:cs="Times New Roman"/>
                          <w:sz w:val="32"/>
                          <w:szCs w:val="32"/>
                          <w:lang w:val="vi-VN"/>
                        </w:rPr>
                      </w:pPr>
                    </w:p>
                    <w:p w14:paraId="09BEEC38" w14:textId="77777777" w:rsidR="00E51BCA" w:rsidRPr="00926216" w:rsidRDefault="00E51BCA" w:rsidP="00E51BCA">
                      <w:pPr>
                        <w:jc w:val="center"/>
                        <w:rPr>
                          <w:rFonts w:cs="Times New Roman"/>
                          <w:sz w:val="32"/>
                          <w:szCs w:val="32"/>
                          <w:lang w:val="vi-VN"/>
                        </w:rPr>
                      </w:pPr>
                    </w:p>
                    <w:p w14:paraId="7C78E221" w14:textId="77777777" w:rsidR="00E51BCA" w:rsidRPr="00926216" w:rsidRDefault="00E51BCA" w:rsidP="00E51BCA">
                      <w:pPr>
                        <w:jc w:val="center"/>
                        <w:rPr>
                          <w:rFonts w:cs="Times New Roman"/>
                          <w:sz w:val="32"/>
                          <w:szCs w:val="32"/>
                          <w:lang w:val="vi-VN"/>
                        </w:rPr>
                      </w:pPr>
                    </w:p>
                    <w:p w14:paraId="4487F842" w14:textId="77777777" w:rsidR="00E51BCA" w:rsidRPr="00926216" w:rsidRDefault="00E51BCA" w:rsidP="00E51BCA">
                      <w:pPr>
                        <w:jc w:val="center"/>
                        <w:rPr>
                          <w:rFonts w:cs="Times New Roman"/>
                          <w:sz w:val="32"/>
                          <w:szCs w:val="32"/>
                          <w:lang w:val="vi-VN"/>
                        </w:rPr>
                      </w:pPr>
                    </w:p>
                    <w:p w14:paraId="2F4BE7F3" w14:textId="77777777" w:rsidR="00E51BCA" w:rsidRPr="00926216" w:rsidRDefault="00E51BCA" w:rsidP="00E51BCA">
                      <w:pPr>
                        <w:jc w:val="center"/>
                        <w:rPr>
                          <w:rFonts w:cs="Times New Roman"/>
                          <w:sz w:val="32"/>
                          <w:szCs w:val="32"/>
                          <w:lang w:val="vi-VN"/>
                        </w:rPr>
                      </w:pPr>
                    </w:p>
                    <w:p w14:paraId="0E0E254E" w14:textId="77777777" w:rsidR="00E51BCA" w:rsidRPr="00926216" w:rsidRDefault="00E51BCA" w:rsidP="00E51BCA">
                      <w:pPr>
                        <w:jc w:val="center"/>
                        <w:rPr>
                          <w:rFonts w:cs="Times New Roman"/>
                          <w:sz w:val="32"/>
                          <w:szCs w:val="32"/>
                          <w:lang w:val="vi-VN"/>
                        </w:rPr>
                      </w:pPr>
                    </w:p>
                    <w:p w14:paraId="4FB9D483" w14:textId="77777777" w:rsidR="00E51BCA" w:rsidRPr="00926216" w:rsidRDefault="00E51BCA" w:rsidP="00E51BCA">
                      <w:pPr>
                        <w:jc w:val="center"/>
                        <w:rPr>
                          <w:rFonts w:cs="Times New Roman"/>
                          <w:sz w:val="32"/>
                          <w:szCs w:val="32"/>
                          <w:lang w:val="vi-VN"/>
                        </w:rPr>
                      </w:pPr>
                    </w:p>
                    <w:p w14:paraId="271A81C1" w14:textId="77777777" w:rsidR="00E51BCA" w:rsidRPr="00926216" w:rsidRDefault="00E51BCA" w:rsidP="00E51BCA">
                      <w:pPr>
                        <w:jc w:val="center"/>
                        <w:rPr>
                          <w:rFonts w:cs="Times New Roman"/>
                          <w:sz w:val="32"/>
                          <w:szCs w:val="32"/>
                          <w:lang w:val="vi-VN"/>
                        </w:rPr>
                      </w:pPr>
                    </w:p>
                    <w:p w14:paraId="3EF08CA0" w14:textId="77777777" w:rsidR="00E51BCA" w:rsidRPr="00926216" w:rsidRDefault="00E51BCA" w:rsidP="00E51BCA">
                      <w:pPr>
                        <w:jc w:val="center"/>
                        <w:rPr>
                          <w:rFonts w:cs="Times New Roman"/>
                          <w:sz w:val="32"/>
                          <w:szCs w:val="32"/>
                          <w:lang w:val="vi-VN"/>
                        </w:rPr>
                      </w:pPr>
                    </w:p>
                    <w:p w14:paraId="2D4FA2DA" w14:textId="77777777" w:rsidR="00E51BCA" w:rsidRPr="00926216" w:rsidRDefault="00E51BCA" w:rsidP="00E51BCA">
                      <w:pPr>
                        <w:jc w:val="center"/>
                        <w:rPr>
                          <w:rFonts w:cs="Times New Roman"/>
                          <w:sz w:val="32"/>
                          <w:szCs w:val="32"/>
                          <w:lang w:val="vi-VN"/>
                        </w:rPr>
                      </w:pPr>
                    </w:p>
                    <w:p w14:paraId="63275F08" w14:textId="77777777" w:rsidR="00E51BCA" w:rsidRPr="00926216" w:rsidRDefault="00E51BCA" w:rsidP="00E51BCA">
                      <w:pPr>
                        <w:jc w:val="center"/>
                        <w:rPr>
                          <w:rFonts w:cs="Times New Roman"/>
                          <w:sz w:val="32"/>
                          <w:szCs w:val="32"/>
                          <w:lang w:val="vi-VN"/>
                        </w:rPr>
                      </w:pPr>
                    </w:p>
                    <w:p w14:paraId="7875ADF0" w14:textId="77777777" w:rsidR="00E51BCA" w:rsidRPr="00926216" w:rsidRDefault="00E51BCA" w:rsidP="00E51BCA">
                      <w:pPr>
                        <w:jc w:val="center"/>
                        <w:rPr>
                          <w:rFonts w:cs="Times New Roman"/>
                          <w:sz w:val="32"/>
                          <w:szCs w:val="32"/>
                          <w:lang w:val="vi-VN"/>
                        </w:rPr>
                      </w:pPr>
                    </w:p>
                    <w:p w14:paraId="559ECFF0" w14:textId="77777777" w:rsidR="00E51BCA" w:rsidRPr="00926216" w:rsidRDefault="00E51BCA" w:rsidP="00E51BCA">
                      <w:pPr>
                        <w:jc w:val="center"/>
                        <w:rPr>
                          <w:rFonts w:cs="Times New Roman"/>
                          <w:sz w:val="32"/>
                          <w:szCs w:val="32"/>
                          <w:lang w:val="vi-VN"/>
                        </w:rPr>
                      </w:pPr>
                    </w:p>
                    <w:p w14:paraId="489C1EDA" w14:textId="77777777" w:rsidR="00E51BCA" w:rsidRPr="00926216" w:rsidRDefault="00E51BCA" w:rsidP="00E51BCA">
                      <w:pPr>
                        <w:jc w:val="center"/>
                        <w:rPr>
                          <w:rFonts w:cs="Times New Roman"/>
                          <w:sz w:val="32"/>
                          <w:szCs w:val="32"/>
                          <w:lang w:val="vi-VN"/>
                        </w:rPr>
                      </w:pPr>
                    </w:p>
                    <w:p w14:paraId="285863EB" w14:textId="77777777" w:rsidR="00E51BCA" w:rsidRPr="00926216" w:rsidRDefault="00E51BCA" w:rsidP="00E51BCA">
                      <w:pPr>
                        <w:jc w:val="center"/>
                        <w:rPr>
                          <w:rFonts w:cs="Times New Roman"/>
                          <w:sz w:val="32"/>
                          <w:szCs w:val="32"/>
                          <w:lang w:val="vi-VN"/>
                        </w:rPr>
                      </w:pPr>
                    </w:p>
                    <w:p w14:paraId="61FDF63A" w14:textId="77777777" w:rsidR="00E51BCA" w:rsidRPr="00926216" w:rsidRDefault="00E51BCA" w:rsidP="00E51BCA">
                      <w:pPr>
                        <w:jc w:val="center"/>
                        <w:rPr>
                          <w:rFonts w:cs="Times New Roman"/>
                          <w:sz w:val="32"/>
                          <w:szCs w:val="32"/>
                          <w:lang w:val="vi-VN"/>
                        </w:rPr>
                      </w:pPr>
                    </w:p>
                    <w:p w14:paraId="66DBF053" w14:textId="77777777" w:rsidR="00E51BCA" w:rsidRPr="00926216" w:rsidRDefault="00E51BCA" w:rsidP="00E51BCA">
                      <w:pPr>
                        <w:jc w:val="center"/>
                        <w:rPr>
                          <w:rFonts w:cs="Times New Roman"/>
                          <w:sz w:val="32"/>
                          <w:szCs w:val="32"/>
                          <w:lang w:val="vi-VN"/>
                        </w:rPr>
                      </w:pPr>
                    </w:p>
                    <w:p w14:paraId="1E9F9784" w14:textId="77777777" w:rsidR="00E51BCA" w:rsidRPr="00926216" w:rsidRDefault="00E51BCA" w:rsidP="00E51BCA">
                      <w:pPr>
                        <w:jc w:val="center"/>
                        <w:rPr>
                          <w:rFonts w:cs="Times New Roman"/>
                          <w:sz w:val="32"/>
                          <w:szCs w:val="32"/>
                          <w:lang w:val="vi-VN"/>
                        </w:rPr>
                      </w:pPr>
                    </w:p>
                    <w:p w14:paraId="6B8463FD" w14:textId="77777777" w:rsidR="00E51BCA" w:rsidRPr="00926216" w:rsidRDefault="00E51BCA" w:rsidP="00E51BCA">
                      <w:pPr>
                        <w:jc w:val="center"/>
                        <w:rPr>
                          <w:rFonts w:cs="Times New Roman"/>
                          <w:sz w:val="32"/>
                          <w:szCs w:val="32"/>
                          <w:lang w:val="vi-VN"/>
                        </w:rPr>
                      </w:pPr>
                    </w:p>
                    <w:p w14:paraId="50FCD439" w14:textId="77777777" w:rsidR="00E51BCA" w:rsidRPr="00926216" w:rsidRDefault="00E51BCA" w:rsidP="00E51BCA">
                      <w:pPr>
                        <w:jc w:val="center"/>
                        <w:rPr>
                          <w:rFonts w:cs="Times New Roman"/>
                          <w:sz w:val="32"/>
                          <w:szCs w:val="32"/>
                          <w:lang w:val="vi-VN"/>
                        </w:rPr>
                      </w:pPr>
                    </w:p>
                    <w:p w14:paraId="0E667D88" w14:textId="77777777" w:rsidR="00E51BCA" w:rsidRPr="00926216" w:rsidRDefault="00E51BCA" w:rsidP="00E51BCA">
                      <w:pPr>
                        <w:jc w:val="center"/>
                        <w:rPr>
                          <w:rFonts w:cs="Times New Roman"/>
                          <w:sz w:val="32"/>
                          <w:szCs w:val="32"/>
                          <w:lang w:val="vi-VN"/>
                        </w:rPr>
                      </w:pPr>
                    </w:p>
                    <w:p w14:paraId="0CEA7053" w14:textId="77777777" w:rsidR="00E51BCA" w:rsidRPr="00926216" w:rsidRDefault="00E51BCA" w:rsidP="00E51BCA">
                      <w:pPr>
                        <w:jc w:val="center"/>
                        <w:rPr>
                          <w:rFonts w:cs="Times New Roman"/>
                          <w:sz w:val="32"/>
                          <w:szCs w:val="32"/>
                          <w:lang w:val="vi-VN"/>
                        </w:rPr>
                      </w:pPr>
                    </w:p>
                    <w:p w14:paraId="18E3D02F" w14:textId="77777777" w:rsidR="00E51BCA" w:rsidRPr="00926216" w:rsidRDefault="00E51BCA" w:rsidP="00E51BCA">
                      <w:pPr>
                        <w:jc w:val="center"/>
                        <w:rPr>
                          <w:rFonts w:cs="Times New Roman"/>
                          <w:sz w:val="32"/>
                          <w:szCs w:val="32"/>
                          <w:lang w:val="vi-VN"/>
                        </w:rPr>
                      </w:pPr>
                    </w:p>
                    <w:p w14:paraId="76B65F1B" w14:textId="77777777" w:rsidR="00E51BCA" w:rsidRPr="00926216" w:rsidRDefault="00E51BCA" w:rsidP="00E51BCA">
                      <w:pPr>
                        <w:jc w:val="center"/>
                        <w:rPr>
                          <w:rFonts w:cs="Times New Roman"/>
                          <w:sz w:val="32"/>
                          <w:szCs w:val="32"/>
                          <w:lang w:val="vi-VN"/>
                        </w:rPr>
                      </w:pPr>
                    </w:p>
                    <w:p w14:paraId="4D6B8C50" w14:textId="77777777" w:rsidR="00E51BCA" w:rsidRPr="00926216" w:rsidRDefault="00E51BCA" w:rsidP="00E51BCA">
                      <w:pPr>
                        <w:jc w:val="center"/>
                        <w:rPr>
                          <w:rFonts w:cs="Times New Roman"/>
                          <w:sz w:val="32"/>
                          <w:szCs w:val="32"/>
                          <w:lang w:val="vi-VN"/>
                        </w:rPr>
                      </w:pPr>
                    </w:p>
                    <w:p w14:paraId="31F2BC7E" w14:textId="77777777" w:rsidR="00E51BCA" w:rsidRPr="00926216" w:rsidRDefault="00E51BCA" w:rsidP="00E51BCA">
                      <w:pPr>
                        <w:jc w:val="center"/>
                        <w:rPr>
                          <w:rFonts w:cs="Times New Roman"/>
                          <w:sz w:val="32"/>
                          <w:szCs w:val="32"/>
                          <w:lang w:val="vi-VN"/>
                        </w:rPr>
                      </w:pPr>
                    </w:p>
                    <w:p w14:paraId="48360909" w14:textId="77777777" w:rsidR="00E51BCA" w:rsidRPr="00926216" w:rsidRDefault="00E51BCA" w:rsidP="00E51BCA">
                      <w:pPr>
                        <w:jc w:val="center"/>
                        <w:rPr>
                          <w:rFonts w:cs="Times New Roman"/>
                          <w:sz w:val="32"/>
                          <w:szCs w:val="32"/>
                          <w:lang w:val="vi-VN"/>
                        </w:rPr>
                      </w:pPr>
                    </w:p>
                    <w:p w14:paraId="5C058140" w14:textId="77777777" w:rsidR="00E51BCA" w:rsidRPr="00926216" w:rsidRDefault="00E51BCA" w:rsidP="00E51BCA">
                      <w:pPr>
                        <w:jc w:val="center"/>
                        <w:rPr>
                          <w:rFonts w:cs="Times New Roman"/>
                          <w:sz w:val="32"/>
                          <w:szCs w:val="32"/>
                          <w:lang w:val="vi-VN"/>
                        </w:rPr>
                      </w:pPr>
                    </w:p>
                    <w:p w14:paraId="5A3C4C11" w14:textId="77777777" w:rsidR="00E51BCA" w:rsidRPr="00926216" w:rsidRDefault="00E51BCA" w:rsidP="00E51BCA">
                      <w:pPr>
                        <w:jc w:val="center"/>
                        <w:rPr>
                          <w:rFonts w:cs="Times New Roman"/>
                          <w:sz w:val="32"/>
                          <w:szCs w:val="32"/>
                          <w:lang w:val="vi-VN"/>
                        </w:rPr>
                      </w:pPr>
                    </w:p>
                    <w:p w14:paraId="563EFD85" w14:textId="77777777" w:rsidR="00E51BCA" w:rsidRPr="00926216" w:rsidRDefault="00E51BCA" w:rsidP="00E51BCA">
                      <w:pPr>
                        <w:jc w:val="center"/>
                        <w:rPr>
                          <w:rFonts w:cs="Times New Roman"/>
                          <w:sz w:val="32"/>
                          <w:szCs w:val="32"/>
                          <w:lang w:val="vi-VN"/>
                        </w:rPr>
                      </w:pPr>
                    </w:p>
                    <w:p w14:paraId="4990ACE2" w14:textId="77777777" w:rsidR="00E51BCA" w:rsidRPr="00926216" w:rsidRDefault="00E51BCA" w:rsidP="00E51BCA">
                      <w:pPr>
                        <w:jc w:val="center"/>
                        <w:rPr>
                          <w:rFonts w:cs="Times New Roman"/>
                          <w:sz w:val="32"/>
                          <w:szCs w:val="32"/>
                          <w:lang w:val="vi-VN"/>
                        </w:rPr>
                      </w:pPr>
                    </w:p>
                    <w:p w14:paraId="4E454493" w14:textId="77777777" w:rsidR="00E51BCA" w:rsidRPr="00926216" w:rsidRDefault="00E51BCA" w:rsidP="00E51BCA">
                      <w:pPr>
                        <w:jc w:val="center"/>
                        <w:rPr>
                          <w:rFonts w:cs="Times New Roman"/>
                          <w:sz w:val="32"/>
                          <w:szCs w:val="32"/>
                          <w:lang w:val="vi-VN"/>
                        </w:rPr>
                      </w:pPr>
                    </w:p>
                    <w:p w14:paraId="52649983" w14:textId="77777777" w:rsidR="00E51BCA" w:rsidRPr="00926216" w:rsidRDefault="00E51BCA" w:rsidP="00E51BCA">
                      <w:pPr>
                        <w:jc w:val="center"/>
                        <w:rPr>
                          <w:rFonts w:cs="Times New Roman"/>
                          <w:sz w:val="32"/>
                          <w:szCs w:val="32"/>
                          <w:lang w:val="vi-VN"/>
                        </w:rPr>
                      </w:pPr>
                    </w:p>
                    <w:p w14:paraId="786215D2" w14:textId="77777777" w:rsidR="00E51BCA" w:rsidRPr="00926216" w:rsidRDefault="00E51BCA" w:rsidP="00E51BCA">
                      <w:pPr>
                        <w:jc w:val="center"/>
                        <w:rPr>
                          <w:rFonts w:cs="Times New Roman"/>
                          <w:sz w:val="32"/>
                          <w:szCs w:val="32"/>
                          <w:lang w:val="vi-VN"/>
                        </w:rPr>
                      </w:pPr>
                    </w:p>
                    <w:p w14:paraId="65EC1452" w14:textId="77777777" w:rsidR="00E51BCA" w:rsidRPr="00926216" w:rsidRDefault="00E51BCA" w:rsidP="00E51BCA">
                      <w:pPr>
                        <w:jc w:val="center"/>
                        <w:rPr>
                          <w:rFonts w:cs="Times New Roman"/>
                          <w:sz w:val="32"/>
                          <w:szCs w:val="32"/>
                          <w:lang w:val="vi-VN"/>
                        </w:rPr>
                      </w:pPr>
                    </w:p>
                    <w:p w14:paraId="2CD47185" w14:textId="77777777" w:rsidR="00E51BCA" w:rsidRPr="00926216" w:rsidRDefault="00E51BCA" w:rsidP="00E51BCA">
                      <w:pPr>
                        <w:jc w:val="center"/>
                        <w:rPr>
                          <w:rFonts w:cs="Times New Roman"/>
                          <w:sz w:val="32"/>
                          <w:szCs w:val="32"/>
                          <w:lang w:val="vi-VN"/>
                        </w:rPr>
                      </w:pPr>
                    </w:p>
                    <w:p w14:paraId="6D13CC16" w14:textId="77777777" w:rsidR="00E51BCA" w:rsidRPr="00926216" w:rsidRDefault="00E51BCA" w:rsidP="00E51BCA">
                      <w:pPr>
                        <w:jc w:val="center"/>
                        <w:rPr>
                          <w:rFonts w:cs="Times New Roman"/>
                          <w:sz w:val="32"/>
                          <w:szCs w:val="32"/>
                          <w:lang w:val="vi-VN"/>
                        </w:rPr>
                      </w:pPr>
                    </w:p>
                    <w:p w14:paraId="2B8960DA" w14:textId="77777777" w:rsidR="00E51BCA" w:rsidRPr="00926216" w:rsidRDefault="00E51BCA" w:rsidP="00E51BCA">
                      <w:pPr>
                        <w:jc w:val="center"/>
                        <w:rPr>
                          <w:rFonts w:cs="Times New Roman"/>
                          <w:sz w:val="32"/>
                          <w:szCs w:val="32"/>
                          <w:lang w:val="vi-VN"/>
                        </w:rPr>
                      </w:pPr>
                    </w:p>
                    <w:p w14:paraId="50556496" w14:textId="77777777" w:rsidR="00E51BCA" w:rsidRPr="00926216" w:rsidRDefault="00E51BCA" w:rsidP="00E51BCA">
                      <w:pPr>
                        <w:jc w:val="center"/>
                        <w:rPr>
                          <w:rFonts w:cs="Times New Roman"/>
                          <w:sz w:val="32"/>
                          <w:szCs w:val="32"/>
                          <w:lang w:val="vi-VN"/>
                        </w:rPr>
                      </w:pPr>
                    </w:p>
                    <w:p w14:paraId="77009CB7" w14:textId="77777777" w:rsidR="00E51BCA" w:rsidRPr="00926216" w:rsidRDefault="00E51BCA" w:rsidP="00E51BCA">
                      <w:pPr>
                        <w:jc w:val="center"/>
                        <w:rPr>
                          <w:rFonts w:cs="Times New Roman"/>
                          <w:sz w:val="32"/>
                          <w:szCs w:val="32"/>
                          <w:lang w:val="vi-VN"/>
                        </w:rPr>
                      </w:pPr>
                    </w:p>
                    <w:p w14:paraId="6D890A98" w14:textId="77777777" w:rsidR="00E51BCA" w:rsidRPr="00926216" w:rsidRDefault="00E51BCA" w:rsidP="00E51BCA">
                      <w:pPr>
                        <w:jc w:val="center"/>
                        <w:rPr>
                          <w:rFonts w:cs="Times New Roman"/>
                          <w:sz w:val="32"/>
                          <w:szCs w:val="32"/>
                          <w:lang w:val="vi-VN"/>
                        </w:rPr>
                      </w:pPr>
                    </w:p>
                    <w:p w14:paraId="3D685BA2"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67903DC6" w14:textId="77777777" w:rsidR="00E51BCA" w:rsidRDefault="00E51BCA" w:rsidP="00E51BCA"/>
                    <w:p w14:paraId="239ED2A9" w14:textId="77777777" w:rsidR="00E51BCA" w:rsidRPr="00926216" w:rsidRDefault="00E51BCA" w:rsidP="00E51BCA">
                      <w:pPr>
                        <w:jc w:val="center"/>
                        <w:outlineLvl w:val="0"/>
                        <w:rPr>
                          <w:rFonts w:cs="Times New Roman"/>
                          <w:b/>
                          <w:sz w:val="40"/>
                          <w:szCs w:val="40"/>
                        </w:rPr>
                      </w:pPr>
                      <w:bookmarkStart w:id="180" w:name="_Toc186413207"/>
                      <w:r w:rsidRPr="00926216">
                        <w:rPr>
                          <w:rFonts w:cs="Times New Roman"/>
                          <w:b/>
                          <w:sz w:val="40"/>
                          <w:szCs w:val="40"/>
                          <w:lang w:val="vi-VN"/>
                        </w:rPr>
                        <w:t>B</w:t>
                      </w:r>
                      <w:r w:rsidRPr="00926216">
                        <w:rPr>
                          <w:rFonts w:cs="Times New Roman"/>
                          <w:b/>
                          <w:sz w:val="40"/>
                          <w:szCs w:val="40"/>
                        </w:rPr>
                        <w:t>Ộ GIÁO DỤC VÀ ĐÀO TẠO</w:t>
                      </w:r>
                      <w:bookmarkEnd w:id="180"/>
                    </w:p>
                    <w:p w14:paraId="1F046F4B" w14:textId="77777777" w:rsidR="00E51BCA" w:rsidRPr="00926216" w:rsidRDefault="00E51BCA" w:rsidP="00E51BCA">
                      <w:pPr>
                        <w:jc w:val="center"/>
                        <w:outlineLvl w:val="0"/>
                        <w:rPr>
                          <w:rFonts w:cs="Times New Roman"/>
                          <w:b/>
                          <w:sz w:val="44"/>
                          <w:szCs w:val="44"/>
                        </w:rPr>
                      </w:pPr>
                      <w:bookmarkStart w:id="181" w:name="_Toc186413208"/>
                      <w:r w:rsidRPr="00926216">
                        <w:rPr>
                          <w:rFonts w:cs="Times New Roman"/>
                          <w:b/>
                          <w:sz w:val="44"/>
                          <w:szCs w:val="44"/>
                        </w:rPr>
                        <w:t>TRƯỜNG ĐẠI HỌC NÔNG LÂM TP HCM</w:t>
                      </w:r>
                      <w:bookmarkEnd w:id="181"/>
                    </w:p>
                    <w:p w14:paraId="082E582E" w14:textId="77777777" w:rsidR="00E51BCA" w:rsidRPr="00926216" w:rsidRDefault="00E51BCA" w:rsidP="00E51BCA">
                      <w:pPr>
                        <w:jc w:val="center"/>
                        <w:outlineLvl w:val="0"/>
                        <w:rPr>
                          <w:rFonts w:cs="Times New Roman"/>
                          <w:b/>
                          <w:sz w:val="44"/>
                          <w:szCs w:val="44"/>
                        </w:rPr>
                      </w:pPr>
                      <w:bookmarkStart w:id="182" w:name="_Toc186413209"/>
                      <w:r w:rsidRPr="00926216">
                        <w:rPr>
                          <w:rFonts w:cs="Times New Roman"/>
                          <w:b/>
                          <w:sz w:val="40"/>
                          <w:szCs w:val="40"/>
                        </w:rPr>
                        <w:t>KHOA CÔNG NGHỆ THÔNG TIN</w:t>
                      </w:r>
                      <w:bookmarkEnd w:id="182"/>
                    </w:p>
                    <w:p w14:paraId="74F99E92" w14:textId="77777777" w:rsidR="00E51BCA" w:rsidRPr="00926216" w:rsidRDefault="00E51BCA" w:rsidP="00E51BCA">
                      <w:pPr>
                        <w:jc w:val="center"/>
                        <w:rPr>
                          <w:rFonts w:cs="Times New Roman"/>
                          <w:b/>
                          <w:sz w:val="32"/>
                          <w:szCs w:val="32"/>
                        </w:rPr>
                      </w:pPr>
                    </w:p>
                    <w:p w14:paraId="27453A48"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7CFF8034" wp14:editId="70E64000">
                            <wp:extent cx="1440000" cy="1440000"/>
                            <wp:effectExtent l="0" t="0" r="0" b="0"/>
                            <wp:docPr id="1133512296" name="Picture 113351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25D99DB8" w14:textId="77777777" w:rsidR="00E51BCA" w:rsidRPr="00926216" w:rsidRDefault="00E51BCA" w:rsidP="00E51BCA">
                      <w:pPr>
                        <w:jc w:val="center"/>
                        <w:rPr>
                          <w:rFonts w:cs="Times New Roman"/>
                          <w:b/>
                          <w:sz w:val="32"/>
                          <w:szCs w:val="32"/>
                        </w:rPr>
                      </w:pPr>
                    </w:p>
                    <w:p w14:paraId="28847336"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7C44B083"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72347FE2" w14:textId="77777777" w:rsidR="00E51BCA" w:rsidRPr="00926216" w:rsidRDefault="00E51BCA" w:rsidP="00E51BCA">
                      <w:pPr>
                        <w:rPr>
                          <w:rFonts w:cs="Times New Roman"/>
                          <w:sz w:val="32"/>
                          <w:szCs w:val="32"/>
                        </w:rPr>
                      </w:pPr>
                    </w:p>
                    <w:p w14:paraId="631AE953"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1A760878"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3D2FABFA"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68E55B20" w14:textId="77777777" w:rsidR="00E51BCA" w:rsidRPr="00BF1807" w:rsidRDefault="00E51BCA" w:rsidP="00E51BCA">
                      <w:pPr>
                        <w:ind w:hanging="2"/>
                        <w:jc w:val="both"/>
                        <w:rPr>
                          <w:rFonts w:cs="Times New Roman"/>
                          <w:bCs/>
                          <w:sz w:val="28"/>
                          <w:szCs w:val="28"/>
                        </w:rPr>
                      </w:pPr>
                    </w:p>
                    <w:p w14:paraId="41E5DB80"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A22A786" w14:textId="77777777" w:rsidR="00E51BCA" w:rsidRPr="00926216" w:rsidRDefault="00E51BCA" w:rsidP="00E51BCA">
                      <w:pPr>
                        <w:jc w:val="center"/>
                        <w:rPr>
                          <w:rFonts w:cs="Times New Roman"/>
                          <w:sz w:val="32"/>
                          <w:szCs w:val="32"/>
                        </w:rPr>
                      </w:pPr>
                    </w:p>
                    <w:p w14:paraId="0E819A59" w14:textId="77777777" w:rsidR="00E51BCA" w:rsidRPr="00926216" w:rsidRDefault="00E51BCA" w:rsidP="00E51BCA">
                      <w:pPr>
                        <w:jc w:val="center"/>
                        <w:rPr>
                          <w:rFonts w:cs="Times New Roman"/>
                          <w:sz w:val="32"/>
                          <w:szCs w:val="32"/>
                          <w:lang w:val="vi-VN"/>
                        </w:rPr>
                      </w:pPr>
                    </w:p>
                    <w:p w14:paraId="1D0AF391" w14:textId="77777777" w:rsidR="00E51BCA" w:rsidRPr="00926216" w:rsidRDefault="00E51BCA" w:rsidP="00E51BCA">
                      <w:pPr>
                        <w:jc w:val="center"/>
                        <w:rPr>
                          <w:rFonts w:cs="Times New Roman"/>
                          <w:sz w:val="32"/>
                          <w:szCs w:val="32"/>
                          <w:lang w:val="vi-VN"/>
                        </w:rPr>
                      </w:pPr>
                    </w:p>
                    <w:p w14:paraId="482ED419" w14:textId="77777777" w:rsidR="00E51BCA" w:rsidRPr="00926216" w:rsidRDefault="00E51BCA" w:rsidP="00E51BCA">
                      <w:pPr>
                        <w:jc w:val="center"/>
                        <w:rPr>
                          <w:rFonts w:cs="Times New Roman"/>
                          <w:sz w:val="32"/>
                          <w:szCs w:val="32"/>
                          <w:lang w:val="vi-VN"/>
                        </w:rPr>
                      </w:pPr>
                    </w:p>
                    <w:p w14:paraId="478B956E" w14:textId="77777777" w:rsidR="00E51BCA" w:rsidRPr="00926216" w:rsidRDefault="00E51BCA" w:rsidP="00E51BCA">
                      <w:pPr>
                        <w:jc w:val="center"/>
                        <w:rPr>
                          <w:rFonts w:cs="Times New Roman"/>
                          <w:sz w:val="32"/>
                          <w:szCs w:val="32"/>
                          <w:lang w:val="vi-VN"/>
                        </w:rPr>
                      </w:pPr>
                    </w:p>
                    <w:p w14:paraId="50F06857" w14:textId="77777777" w:rsidR="00E51BCA" w:rsidRPr="00926216" w:rsidRDefault="00E51BCA" w:rsidP="00E51BCA">
                      <w:pPr>
                        <w:jc w:val="center"/>
                        <w:rPr>
                          <w:rFonts w:cs="Times New Roman"/>
                          <w:sz w:val="32"/>
                          <w:szCs w:val="32"/>
                          <w:lang w:val="vi-VN"/>
                        </w:rPr>
                      </w:pPr>
                    </w:p>
                    <w:p w14:paraId="31DFA11B" w14:textId="77777777" w:rsidR="00E51BCA" w:rsidRPr="00926216" w:rsidRDefault="00E51BCA" w:rsidP="00E51BCA">
                      <w:pPr>
                        <w:jc w:val="center"/>
                        <w:rPr>
                          <w:rFonts w:cs="Times New Roman"/>
                          <w:sz w:val="32"/>
                          <w:szCs w:val="32"/>
                          <w:lang w:val="vi-VN"/>
                        </w:rPr>
                      </w:pPr>
                    </w:p>
                    <w:p w14:paraId="6B3457EE" w14:textId="77777777" w:rsidR="00E51BCA" w:rsidRPr="00926216" w:rsidRDefault="00E51BCA" w:rsidP="00E51BCA">
                      <w:pPr>
                        <w:jc w:val="center"/>
                        <w:rPr>
                          <w:rFonts w:cs="Times New Roman"/>
                          <w:sz w:val="32"/>
                          <w:szCs w:val="32"/>
                          <w:lang w:val="vi-VN"/>
                        </w:rPr>
                      </w:pPr>
                    </w:p>
                    <w:p w14:paraId="521E3E78" w14:textId="77777777" w:rsidR="00E51BCA" w:rsidRPr="00926216" w:rsidRDefault="00E51BCA" w:rsidP="00E51BCA">
                      <w:pPr>
                        <w:jc w:val="center"/>
                        <w:rPr>
                          <w:rFonts w:cs="Times New Roman"/>
                          <w:sz w:val="32"/>
                          <w:szCs w:val="32"/>
                          <w:lang w:val="vi-VN"/>
                        </w:rPr>
                      </w:pPr>
                    </w:p>
                    <w:p w14:paraId="6D4F68EB" w14:textId="77777777" w:rsidR="00E51BCA" w:rsidRPr="00926216" w:rsidRDefault="00E51BCA" w:rsidP="00E51BCA">
                      <w:pPr>
                        <w:jc w:val="center"/>
                        <w:rPr>
                          <w:rFonts w:cs="Times New Roman"/>
                          <w:sz w:val="32"/>
                          <w:szCs w:val="32"/>
                          <w:lang w:val="vi-VN"/>
                        </w:rPr>
                      </w:pPr>
                    </w:p>
                    <w:p w14:paraId="1A78EBB8" w14:textId="77777777" w:rsidR="00E51BCA" w:rsidRPr="00926216" w:rsidRDefault="00E51BCA" w:rsidP="00E51BCA">
                      <w:pPr>
                        <w:jc w:val="center"/>
                        <w:rPr>
                          <w:rFonts w:cs="Times New Roman"/>
                          <w:sz w:val="32"/>
                          <w:szCs w:val="32"/>
                          <w:lang w:val="vi-VN"/>
                        </w:rPr>
                      </w:pPr>
                    </w:p>
                    <w:p w14:paraId="2BF7BE7F" w14:textId="77777777" w:rsidR="00E51BCA" w:rsidRPr="00926216" w:rsidRDefault="00E51BCA" w:rsidP="00E51BCA">
                      <w:pPr>
                        <w:jc w:val="center"/>
                        <w:rPr>
                          <w:rFonts w:cs="Times New Roman"/>
                          <w:sz w:val="32"/>
                          <w:szCs w:val="32"/>
                          <w:lang w:val="vi-VN"/>
                        </w:rPr>
                      </w:pPr>
                    </w:p>
                    <w:p w14:paraId="5A53E102" w14:textId="77777777" w:rsidR="00E51BCA" w:rsidRPr="00926216" w:rsidRDefault="00E51BCA" w:rsidP="00E51BCA">
                      <w:pPr>
                        <w:jc w:val="center"/>
                        <w:rPr>
                          <w:rFonts w:cs="Times New Roman"/>
                          <w:sz w:val="32"/>
                          <w:szCs w:val="32"/>
                          <w:lang w:val="vi-VN"/>
                        </w:rPr>
                      </w:pPr>
                    </w:p>
                    <w:p w14:paraId="5EEBDF85" w14:textId="77777777" w:rsidR="00E51BCA" w:rsidRPr="00926216" w:rsidRDefault="00E51BCA" w:rsidP="00E51BCA">
                      <w:pPr>
                        <w:jc w:val="center"/>
                        <w:rPr>
                          <w:rFonts w:cs="Times New Roman"/>
                          <w:sz w:val="32"/>
                          <w:szCs w:val="32"/>
                          <w:lang w:val="vi-VN"/>
                        </w:rPr>
                      </w:pPr>
                    </w:p>
                    <w:p w14:paraId="19EACA55" w14:textId="77777777" w:rsidR="00E51BCA" w:rsidRPr="00926216" w:rsidRDefault="00E51BCA" w:rsidP="00E51BCA">
                      <w:pPr>
                        <w:jc w:val="center"/>
                        <w:rPr>
                          <w:rFonts w:cs="Times New Roman"/>
                          <w:sz w:val="32"/>
                          <w:szCs w:val="32"/>
                          <w:lang w:val="vi-VN"/>
                        </w:rPr>
                      </w:pPr>
                    </w:p>
                    <w:p w14:paraId="5F60F0A0" w14:textId="77777777" w:rsidR="00E51BCA" w:rsidRPr="00926216" w:rsidRDefault="00E51BCA" w:rsidP="00E51BCA">
                      <w:pPr>
                        <w:jc w:val="center"/>
                        <w:rPr>
                          <w:rFonts w:cs="Times New Roman"/>
                          <w:sz w:val="32"/>
                          <w:szCs w:val="32"/>
                          <w:lang w:val="vi-VN"/>
                        </w:rPr>
                      </w:pPr>
                    </w:p>
                    <w:p w14:paraId="24FC0A7C" w14:textId="77777777" w:rsidR="00E51BCA" w:rsidRPr="00926216" w:rsidRDefault="00E51BCA" w:rsidP="00E51BCA">
                      <w:pPr>
                        <w:jc w:val="center"/>
                        <w:rPr>
                          <w:rFonts w:cs="Times New Roman"/>
                          <w:sz w:val="32"/>
                          <w:szCs w:val="32"/>
                          <w:lang w:val="vi-VN"/>
                        </w:rPr>
                      </w:pPr>
                    </w:p>
                    <w:p w14:paraId="742B0126" w14:textId="77777777" w:rsidR="00E51BCA" w:rsidRPr="00926216" w:rsidRDefault="00E51BCA" w:rsidP="00E51BCA">
                      <w:pPr>
                        <w:jc w:val="center"/>
                        <w:rPr>
                          <w:rFonts w:cs="Times New Roman"/>
                          <w:sz w:val="32"/>
                          <w:szCs w:val="32"/>
                          <w:lang w:val="vi-VN"/>
                        </w:rPr>
                      </w:pPr>
                    </w:p>
                    <w:p w14:paraId="30D8014C" w14:textId="77777777" w:rsidR="00E51BCA" w:rsidRPr="00926216" w:rsidRDefault="00E51BCA" w:rsidP="00E51BCA">
                      <w:pPr>
                        <w:jc w:val="center"/>
                        <w:rPr>
                          <w:rFonts w:cs="Times New Roman"/>
                          <w:sz w:val="32"/>
                          <w:szCs w:val="32"/>
                          <w:lang w:val="vi-VN"/>
                        </w:rPr>
                      </w:pPr>
                    </w:p>
                    <w:p w14:paraId="69B68910" w14:textId="77777777" w:rsidR="00E51BCA" w:rsidRPr="00926216" w:rsidRDefault="00E51BCA" w:rsidP="00E51BCA">
                      <w:pPr>
                        <w:jc w:val="center"/>
                        <w:rPr>
                          <w:rFonts w:cs="Times New Roman"/>
                          <w:sz w:val="32"/>
                          <w:szCs w:val="32"/>
                          <w:lang w:val="vi-VN"/>
                        </w:rPr>
                      </w:pPr>
                    </w:p>
                    <w:p w14:paraId="1AB51D75" w14:textId="77777777" w:rsidR="00E51BCA" w:rsidRPr="00926216" w:rsidRDefault="00E51BCA" w:rsidP="00E51BCA">
                      <w:pPr>
                        <w:jc w:val="center"/>
                        <w:rPr>
                          <w:rFonts w:cs="Times New Roman"/>
                          <w:sz w:val="32"/>
                          <w:szCs w:val="32"/>
                          <w:lang w:val="vi-VN"/>
                        </w:rPr>
                      </w:pPr>
                    </w:p>
                    <w:p w14:paraId="3137C189" w14:textId="77777777" w:rsidR="00E51BCA" w:rsidRPr="00926216" w:rsidRDefault="00E51BCA" w:rsidP="00E51BCA">
                      <w:pPr>
                        <w:jc w:val="center"/>
                        <w:rPr>
                          <w:rFonts w:cs="Times New Roman"/>
                          <w:sz w:val="32"/>
                          <w:szCs w:val="32"/>
                          <w:lang w:val="vi-VN"/>
                        </w:rPr>
                      </w:pPr>
                    </w:p>
                    <w:p w14:paraId="430868CE" w14:textId="77777777" w:rsidR="00E51BCA" w:rsidRPr="00926216" w:rsidRDefault="00E51BCA" w:rsidP="00E51BCA">
                      <w:pPr>
                        <w:jc w:val="center"/>
                        <w:rPr>
                          <w:rFonts w:cs="Times New Roman"/>
                          <w:sz w:val="32"/>
                          <w:szCs w:val="32"/>
                          <w:lang w:val="vi-VN"/>
                        </w:rPr>
                      </w:pPr>
                    </w:p>
                    <w:p w14:paraId="34A97DFB" w14:textId="77777777" w:rsidR="00E51BCA" w:rsidRPr="00926216" w:rsidRDefault="00E51BCA" w:rsidP="00E51BCA">
                      <w:pPr>
                        <w:jc w:val="center"/>
                        <w:rPr>
                          <w:rFonts w:cs="Times New Roman"/>
                          <w:sz w:val="32"/>
                          <w:szCs w:val="32"/>
                          <w:lang w:val="vi-VN"/>
                        </w:rPr>
                      </w:pPr>
                    </w:p>
                    <w:p w14:paraId="6552C32C" w14:textId="77777777" w:rsidR="00E51BCA" w:rsidRPr="00926216" w:rsidRDefault="00E51BCA" w:rsidP="00E51BCA">
                      <w:pPr>
                        <w:jc w:val="center"/>
                        <w:rPr>
                          <w:rFonts w:cs="Times New Roman"/>
                          <w:sz w:val="32"/>
                          <w:szCs w:val="32"/>
                          <w:lang w:val="vi-VN"/>
                        </w:rPr>
                      </w:pPr>
                    </w:p>
                    <w:p w14:paraId="331669A5" w14:textId="77777777" w:rsidR="00E51BCA" w:rsidRPr="00926216" w:rsidRDefault="00E51BCA" w:rsidP="00E51BCA">
                      <w:pPr>
                        <w:jc w:val="center"/>
                        <w:rPr>
                          <w:rFonts w:cs="Times New Roman"/>
                          <w:sz w:val="32"/>
                          <w:szCs w:val="32"/>
                          <w:lang w:val="vi-VN"/>
                        </w:rPr>
                      </w:pPr>
                    </w:p>
                    <w:p w14:paraId="7DDF9FAD" w14:textId="77777777" w:rsidR="00E51BCA" w:rsidRPr="00926216" w:rsidRDefault="00E51BCA" w:rsidP="00E51BCA">
                      <w:pPr>
                        <w:jc w:val="center"/>
                        <w:rPr>
                          <w:rFonts w:cs="Times New Roman"/>
                          <w:sz w:val="32"/>
                          <w:szCs w:val="32"/>
                          <w:lang w:val="vi-VN"/>
                        </w:rPr>
                      </w:pPr>
                    </w:p>
                    <w:p w14:paraId="06FDADA8" w14:textId="77777777" w:rsidR="00E51BCA" w:rsidRPr="00926216" w:rsidRDefault="00E51BCA" w:rsidP="00E51BCA">
                      <w:pPr>
                        <w:jc w:val="center"/>
                        <w:rPr>
                          <w:rFonts w:cs="Times New Roman"/>
                          <w:sz w:val="32"/>
                          <w:szCs w:val="32"/>
                          <w:lang w:val="vi-VN"/>
                        </w:rPr>
                      </w:pPr>
                    </w:p>
                    <w:p w14:paraId="4CFBB89B" w14:textId="77777777" w:rsidR="00E51BCA" w:rsidRPr="00926216" w:rsidRDefault="00E51BCA" w:rsidP="00E51BCA">
                      <w:pPr>
                        <w:jc w:val="center"/>
                        <w:rPr>
                          <w:rFonts w:cs="Times New Roman"/>
                          <w:sz w:val="32"/>
                          <w:szCs w:val="32"/>
                          <w:lang w:val="vi-VN"/>
                        </w:rPr>
                      </w:pPr>
                    </w:p>
                    <w:p w14:paraId="6FE60373" w14:textId="77777777" w:rsidR="00E51BCA" w:rsidRPr="00926216" w:rsidRDefault="00E51BCA" w:rsidP="00E51BCA">
                      <w:pPr>
                        <w:jc w:val="center"/>
                        <w:rPr>
                          <w:rFonts w:cs="Times New Roman"/>
                          <w:sz w:val="32"/>
                          <w:szCs w:val="32"/>
                          <w:lang w:val="vi-VN"/>
                        </w:rPr>
                      </w:pPr>
                    </w:p>
                    <w:p w14:paraId="661F3741" w14:textId="77777777" w:rsidR="00E51BCA" w:rsidRPr="00926216" w:rsidRDefault="00E51BCA" w:rsidP="00E51BCA">
                      <w:pPr>
                        <w:jc w:val="center"/>
                        <w:rPr>
                          <w:rFonts w:cs="Times New Roman"/>
                          <w:sz w:val="32"/>
                          <w:szCs w:val="32"/>
                          <w:lang w:val="vi-VN"/>
                        </w:rPr>
                      </w:pPr>
                    </w:p>
                    <w:p w14:paraId="5697A8C8" w14:textId="77777777" w:rsidR="00E51BCA" w:rsidRPr="00926216" w:rsidRDefault="00E51BCA" w:rsidP="00E51BCA">
                      <w:pPr>
                        <w:jc w:val="center"/>
                        <w:rPr>
                          <w:rFonts w:cs="Times New Roman"/>
                          <w:sz w:val="32"/>
                          <w:szCs w:val="32"/>
                          <w:lang w:val="vi-VN"/>
                        </w:rPr>
                      </w:pPr>
                    </w:p>
                    <w:p w14:paraId="1332D747" w14:textId="77777777" w:rsidR="00E51BCA" w:rsidRPr="00926216" w:rsidRDefault="00E51BCA" w:rsidP="00E51BCA">
                      <w:pPr>
                        <w:jc w:val="center"/>
                        <w:rPr>
                          <w:rFonts w:cs="Times New Roman"/>
                          <w:sz w:val="32"/>
                          <w:szCs w:val="32"/>
                          <w:lang w:val="vi-VN"/>
                        </w:rPr>
                      </w:pPr>
                    </w:p>
                    <w:p w14:paraId="2079715F" w14:textId="77777777" w:rsidR="00E51BCA" w:rsidRPr="00926216" w:rsidRDefault="00E51BCA" w:rsidP="00E51BCA">
                      <w:pPr>
                        <w:jc w:val="center"/>
                        <w:rPr>
                          <w:rFonts w:cs="Times New Roman"/>
                          <w:sz w:val="32"/>
                          <w:szCs w:val="32"/>
                          <w:lang w:val="vi-VN"/>
                        </w:rPr>
                      </w:pPr>
                    </w:p>
                    <w:p w14:paraId="6DFF144A" w14:textId="77777777" w:rsidR="00E51BCA" w:rsidRPr="00926216" w:rsidRDefault="00E51BCA" w:rsidP="00E51BCA">
                      <w:pPr>
                        <w:jc w:val="center"/>
                        <w:rPr>
                          <w:rFonts w:cs="Times New Roman"/>
                          <w:sz w:val="32"/>
                          <w:szCs w:val="32"/>
                          <w:lang w:val="vi-VN"/>
                        </w:rPr>
                      </w:pPr>
                    </w:p>
                    <w:p w14:paraId="6DBA3F5C" w14:textId="77777777" w:rsidR="00E51BCA" w:rsidRPr="00926216" w:rsidRDefault="00E51BCA" w:rsidP="00E51BCA">
                      <w:pPr>
                        <w:jc w:val="center"/>
                        <w:rPr>
                          <w:rFonts w:cs="Times New Roman"/>
                          <w:sz w:val="32"/>
                          <w:szCs w:val="32"/>
                          <w:lang w:val="vi-VN"/>
                        </w:rPr>
                      </w:pPr>
                    </w:p>
                    <w:p w14:paraId="1D1D9C98" w14:textId="77777777" w:rsidR="00E51BCA" w:rsidRPr="00926216" w:rsidRDefault="00E51BCA" w:rsidP="00E51BCA">
                      <w:pPr>
                        <w:jc w:val="center"/>
                        <w:rPr>
                          <w:rFonts w:cs="Times New Roman"/>
                          <w:sz w:val="32"/>
                          <w:szCs w:val="32"/>
                          <w:lang w:val="vi-VN"/>
                        </w:rPr>
                      </w:pPr>
                    </w:p>
                    <w:p w14:paraId="140D238D" w14:textId="77777777" w:rsidR="00E51BCA" w:rsidRPr="00926216" w:rsidRDefault="00E51BCA" w:rsidP="00E51BCA">
                      <w:pPr>
                        <w:jc w:val="center"/>
                        <w:rPr>
                          <w:rFonts w:cs="Times New Roman"/>
                          <w:sz w:val="32"/>
                          <w:szCs w:val="32"/>
                          <w:lang w:val="vi-VN"/>
                        </w:rPr>
                      </w:pPr>
                    </w:p>
                    <w:p w14:paraId="571991C4" w14:textId="77777777" w:rsidR="00E51BCA" w:rsidRPr="00926216" w:rsidRDefault="00E51BCA" w:rsidP="00E51BCA">
                      <w:pPr>
                        <w:jc w:val="center"/>
                        <w:rPr>
                          <w:rFonts w:cs="Times New Roman"/>
                          <w:sz w:val="32"/>
                          <w:szCs w:val="32"/>
                          <w:lang w:val="vi-VN"/>
                        </w:rPr>
                      </w:pPr>
                    </w:p>
                    <w:p w14:paraId="0AF9F93A" w14:textId="77777777" w:rsidR="00E51BCA" w:rsidRPr="00926216" w:rsidRDefault="00E51BCA" w:rsidP="00E51BCA">
                      <w:pPr>
                        <w:jc w:val="center"/>
                        <w:rPr>
                          <w:rFonts w:cs="Times New Roman"/>
                          <w:sz w:val="32"/>
                          <w:szCs w:val="32"/>
                          <w:lang w:val="vi-VN"/>
                        </w:rPr>
                      </w:pPr>
                    </w:p>
                    <w:p w14:paraId="32DAE490" w14:textId="77777777" w:rsidR="00E51BCA" w:rsidRPr="00926216" w:rsidRDefault="00E51BCA" w:rsidP="00E51BCA">
                      <w:pPr>
                        <w:jc w:val="center"/>
                        <w:rPr>
                          <w:rFonts w:cs="Times New Roman"/>
                          <w:sz w:val="32"/>
                          <w:szCs w:val="32"/>
                          <w:lang w:val="vi-VN"/>
                        </w:rPr>
                      </w:pPr>
                    </w:p>
                    <w:p w14:paraId="127F2E86" w14:textId="77777777" w:rsidR="00E51BCA" w:rsidRPr="00926216" w:rsidRDefault="00E51BCA" w:rsidP="00E51BCA">
                      <w:pPr>
                        <w:jc w:val="center"/>
                        <w:rPr>
                          <w:rFonts w:cs="Times New Roman"/>
                          <w:sz w:val="32"/>
                          <w:szCs w:val="32"/>
                          <w:lang w:val="vi-VN"/>
                        </w:rPr>
                      </w:pPr>
                    </w:p>
                    <w:p w14:paraId="342885B9" w14:textId="77777777" w:rsidR="00E51BCA" w:rsidRPr="00926216" w:rsidRDefault="00E51BCA" w:rsidP="00E51BCA">
                      <w:pPr>
                        <w:jc w:val="center"/>
                        <w:rPr>
                          <w:rFonts w:cs="Times New Roman"/>
                          <w:sz w:val="32"/>
                          <w:szCs w:val="32"/>
                          <w:lang w:val="vi-VN"/>
                        </w:rPr>
                      </w:pPr>
                    </w:p>
                    <w:p w14:paraId="119EE925" w14:textId="77777777" w:rsidR="00E51BCA" w:rsidRPr="00926216" w:rsidRDefault="00E51BCA" w:rsidP="00E51BCA">
                      <w:pPr>
                        <w:jc w:val="center"/>
                        <w:rPr>
                          <w:rFonts w:cs="Times New Roman"/>
                          <w:sz w:val="32"/>
                          <w:szCs w:val="32"/>
                          <w:lang w:val="vi-VN"/>
                        </w:rPr>
                      </w:pPr>
                    </w:p>
                    <w:p w14:paraId="1862E93D" w14:textId="77777777" w:rsidR="00E51BCA" w:rsidRPr="00926216" w:rsidRDefault="00E51BCA" w:rsidP="00E51BCA">
                      <w:pPr>
                        <w:jc w:val="center"/>
                        <w:rPr>
                          <w:rFonts w:cs="Times New Roman"/>
                          <w:sz w:val="32"/>
                          <w:szCs w:val="32"/>
                          <w:lang w:val="vi-VN"/>
                        </w:rPr>
                      </w:pPr>
                    </w:p>
                    <w:p w14:paraId="259A96DD" w14:textId="77777777" w:rsidR="00E51BCA" w:rsidRPr="00926216" w:rsidRDefault="00E51BCA" w:rsidP="00E51BCA">
                      <w:pPr>
                        <w:jc w:val="center"/>
                        <w:rPr>
                          <w:rFonts w:cs="Times New Roman"/>
                          <w:sz w:val="32"/>
                          <w:szCs w:val="32"/>
                          <w:lang w:val="vi-VN"/>
                        </w:rPr>
                      </w:pPr>
                    </w:p>
                    <w:p w14:paraId="369A5DA0" w14:textId="77777777" w:rsidR="00E51BCA" w:rsidRPr="00926216" w:rsidRDefault="00E51BCA" w:rsidP="00E51BCA">
                      <w:pPr>
                        <w:jc w:val="center"/>
                        <w:rPr>
                          <w:rFonts w:cs="Times New Roman"/>
                          <w:sz w:val="32"/>
                          <w:szCs w:val="32"/>
                          <w:lang w:val="vi-VN"/>
                        </w:rPr>
                      </w:pPr>
                    </w:p>
                    <w:p w14:paraId="5B068596" w14:textId="77777777" w:rsidR="00E51BCA" w:rsidRPr="00926216" w:rsidRDefault="00E51BCA" w:rsidP="00E51BCA">
                      <w:pPr>
                        <w:jc w:val="center"/>
                        <w:rPr>
                          <w:rFonts w:cs="Times New Roman"/>
                          <w:sz w:val="32"/>
                          <w:szCs w:val="32"/>
                          <w:lang w:val="vi-VN"/>
                        </w:rPr>
                      </w:pPr>
                    </w:p>
                    <w:p w14:paraId="243FA9C1" w14:textId="77777777" w:rsidR="00E51BCA" w:rsidRPr="00926216" w:rsidRDefault="00E51BCA" w:rsidP="00E51BCA">
                      <w:pPr>
                        <w:jc w:val="center"/>
                        <w:rPr>
                          <w:rFonts w:cs="Times New Roman"/>
                          <w:sz w:val="32"/>
                          <w:szCs w:val="32"/>
                          <w:lang w:val="vi-VN"/>
                        </w:rPr>
                      </w:pPr>
                    </w:p>
                    <w:p w14:paraId="396017EC" w14:textId="77777777" w:rsidR="00E51BCA" w:rsidRPr="00926216" w:rsidRDefault="00E51BCA" w:rsidP="00E51BCA">
                      <w:pPr>
                        <w:jc w:val="center"/>
                        <w:rPr>
                          <w:rFonts w:cs="Times New Roman"/>
                          <w:sz w:val="32"/>
                          <w:szCs w:val="32"/>
                          <w:lang w:val="vi-VN"/>
                        </w:rPr>
                      </w:pPr>
                    </w:p>
                    <w:p w14:paraId="3682852A" w14:textId="77777777" w:rsidR="00E51BCA" w:rsidRPr="00926216" w:rsidRDefault="00E51BCA" w:rsidP="00E51BCA">
                      <w:pPr>
                        <w:jc w:val="center"/>
                        <w:rPr>
                          <w:rFonts w:cs="Times New Roman"/>
                          <w:sz w:val="32"/>
                          <w:szCs w:val="32"/>
                          <w:lang w:val="vi-VN"/>
                        </w:rPr>
                      </w:pPr>
                    </w:p>
                    <w:p w14:paraId="483B5A39" w14:textId="77777777" w:rsidR="00E51BCA" w:rsidRPr="00926216" w:rsidRDefault="00E51BCA" w:rsidP="00E51BCA">
                      <w:pPr>
                        <w:jc w:val="center"/>
                        <w:rPr>
                          <w:rFonts w:cs="Times New Roman"/>
                          <w:sz w:val="32"/>
                          <w:szCs w:val="32"/>
                          <w:lang w:val="vi-VN"/>
                        </w:rPr>
                      </w:pPr>
                    </w:p>
                    <w:p w14:paraId="28011EDD" w14:textId="77777777" w:rsidR="00E51BCA" w:rsidRPr="00926216" w:rsidRDefault="00E51BCA" w:rsidP="00E51BCA">
                      <w:pPr>
                        <w:jc w:val="center"/>
                        <w:rPr>
                          <w:rFonts w:cs="Times New Roman"/>
                          <w:sz w:val="32"/>
                          <w:szCs w:val="32"/>
                          <w:lang w:val="vi-VN"/>
                        </w:rPr>
                      </w:pPr>
                    </w:p>
                    <w:p w14:paraId="4E09DC2D" w14:textId="77777777" w:rsidR="00E51BCA" w:rsidRPr="00926216" w:rsidRDefault="00E51BCA" w:rsidP="00E51BCA">
                      <w:pPr>
                        <w:jc w:val="center"/>
                        <w:rPr>
                          <w:rFonts w:cs="Times New Roman"/>
                          <w:sz w:val="32"/>
                          <w:szCs w:val="32"/>
                          <w:lang w:val="vi-VN"/>
                        </w:rPr>
                      </w:pPr>
                    </w:p>
                    <w:p w14:paraId="6B5086A8" w14:textId="77777777" w:rsidR="00E51BCA" w:rsidRPr="00926216" w:rsidRDefault="00E51BCA" w:rsidP="00E51BCA">
                      <w:pPr>
                        <w:jc w:val="center"/>
                        <w:rPr>
                          <w:rFonts w:cs="Times New Roman"/>
                          <w:sz w:val="32"/>
                          <w:szCs w:val="32"/>
                          <w:lang w:val="vi-VN"/>
                        </w:rPr>
                      </w:pPr>
                    </w:p>
                    <w:p w14:paraId="0B4AD2D8" w14:textId="77777777" w:rsidR="00E51BCA" w:rsidRPr="00926216" w:rsidRDefault="00E51BCA" w:rsidP="00E51BCA">
                      <w:pPr>
                        <w:jc w:val="center"/>
                        <w:rPr>
                          <w:rFonts w:cs="Times New Roman"/>
                          <w:sz w:val="32"/>
                          <w:szCs w:val="32"/>
                          <w:lang w:val="vi-VN"/>
                        </w:rPr>
                      </w:pPr>
                    </w:p>
                    <w:p w14:paraId="50876D07" w14:textId="77777777" w:rsidR="00E51BCA" w:rsidRPr="00926216" w:rsidRDefault="00E51BCA" w:rsidP="00E51BCA">
                      <w:pPr>
                        <w:jc w:val="center"/>
                        <w:rPr>
                          <w:rFonts w:cs="Times New Roman"/>
                          <w:sz w:val="32"/>
                          <w:szCs w:val="32"/>
                          <w:lang w:val="vi-VN"/>
                        </w:rPr>
                      </w:pPr>
                    </w:p>
                    <w:p w14:paraId="766E8719" w14:textId="77777777" w:rsidR="00E51BCA" w:rsidRPr="00926216" w:rsidRDefault="00E51BCA" w:rsidP="00E51BCA">
                      <w:pPr>
                        <w:jc w:val="center"/>
                        <w:rPr>
                          <w:rFonts w:cs="Times New Roman"/>
                          <w:sz w:val="32"/>
                          <w:szCs w:val="32"/>
                          <w:lang w:val="vi-VN"/>
                        </w:rPr>
                      </w:pPr>
                    </w:p>
                    <w:p w14:paraId="0941B6F5" w14:textId="77777777" w:rsidR="00E51BCA" w:rsidRPr="00926216" w:rsidRDefault="00E51BCA" w:rsidP="00E51BCA">
                      <w:pPr>
                        <w:jc w:val="center"/>
                        <w:rPr>
                          <w:rFonts w:cs="Times New Roman"/>
                          <w:sz w:val="32"/>
                          <w:szCs w:val="32"/>
                          <w:lang w:val="vi-VN"/>
                        </w:rPr>
                      </w:pPr>
                    </w:p>
                    <w:p w14:paraId="391485A2" w14:textId="77777777" w:rsidR="00E51BCA" w:rsidRPr="00926216" w:rsidRDefault="00E51BCA" w:rsidP="00E51BCA">
                      <w:pPr>
                        <w:jc w:val="center"/>
                        <w:rPr>
                          <w:rFonts w:cs="Times New Roman"/>
                          <w:sz w:val="32"/>
                          <w:szCs w:val="32"/>
                          <w:lang w:val="vi-VN"/>
                        </w:rPr>
                      </w:pPr>
                    </w:p>
                    <w:p w14:paraId="63576D45"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2C07CC9B" w14:textId="77777777" w:rsidR="00E51BCA" w:rsidRPr="00926216" w:rsidRDefault="00E51BCA" w:rsidP="00E51BCA">
                      <w:pPr>
                        <w:rPr>
                          <w:rFonts w:cs="Times New Roman"/>
                        </w:rPr>
                      </w:pPr>
                    </w:p>
                    <w:p w14:paraId="4241164C" w14:textId="77777777" w:rsidR="00E51BCA" w:rsidRPr="00926216" w:rsidRDefault="00E51BCA" w:rsidP="00E51BCA">
                      <w:pPr>
                        <w:jc w:val="center"/>
                        <w:outlineLvl w:val="0"/>
                        <w:rPr>
                          <w:rFonts w:cs="Times New Roman"/>
                          <w:b/>
                          <w:sz w:val="40"/>
                          <w:szCs w:val="40"/>
                        </w:rPr>
                      </w:pPr>
                      <w:bookmarkStart w:id="183" w:name="_Toc186413210"/>
                      <w:r w:rsidRPr="00926216">
                        <w:rPr>
                          <w:rFonts w:cs="Times New Roman"/>
                          <w:b/>
                          <w:sz w:val="40"/>
                          <w:szCs w:val="40"/>
                          <w:lang w:val="vi-VN"/>
                        </w:rPr>
                        <w:t>B</w:t>
                      </w:r>
                      <w:r w:rsidRPr="00926216">
                        <w:rPr>
                          <w:rFonts w:cs="Times New Roman"/>
                          <w:b/>
                          <w:sz w:val="40"/>
                          <w:szCs w:val="40"/>
                        </w:rPr>
                        <w:t>Ộ GIÁO DỤC VÀ ĐÀO TẠO</w:t>
                      </w:r>
                      <w:bookmarkEnd w:id="183"/>
                    </w:p>
                    <w:p w14:paraId="56014018" w14:textId="77777777" w:rsidR="00E51BCA" w:rsidRPr="00926216" w:rsidRDefault="00E51BCA" w:rsidP="00E51BCA">
                      <w:pPr>
                        <w:jc w:val="center"/>
                        <w:outlineLvl w:val="0"/>
                        <w:rPr>
                          <w:rFonts w:cs="Times New Roman"/>
                          <w:b/>
                          <w:sz w:val="44"/>
                          <w:szCs w:val="44"/>
                        </w:rPr>
                      </w:pPr>
                      <w:bookmarkStart w:id="184" w:name="_Toc186413211"/>
                      <w:r w:rsidRPr="00926216">
                        <w:rPr>
                          <w:rFonts w:cs="Times New Roman"/>
                          <w:b/>
                          <w:sz w:val="44"/>
                          <w:szCs w:val="44"/>
                        </w:rPr>
                        <w:t>TRƯỜNG ĐẠI HỌC NÔNG LÂM TP HCM</w:t>
                      </w:r>
                      <w:bookmarkEnd w:id="184"/>
                    </w:p>
                    <w:p w14:paraId="0904B46F" w14:textId="77777777" w:rsidR="00E51BCA" w:rsidRPr="00926216" w:rsidRDefault="00E51BCA" w:rsidP="00E51BCA">
                      <w:pPr>
                        <w:jc w:val="center"/>
                        <w:outlineLvl w:val="0"/>
                        <w:rPr>
                          <w:rFonts w:cs="Times New Roman"/>
                          <w:b/>
                          <w:sz w:val="44"/>
                          <w:szCs w:val="44"/>
                        </w:rPr>
                      </w:pPr>
                      <w:bookmarkStart w:id="185" w:name="_Toc186413212"/>
                      <w:r w:rsidRPr="00926216">
                        <w:rPr>
                          <w:rFonts w:cs="Times New Roman"/>
                          <w:b/>
                          <w:sz w:val="40"/>
                          <w:szCs w:val="40"/>
                        </w:rPr>
                        <w:t>KHOA CÔNG NGHỆ THÔNG TIN</w:t>
                      </w:r>
                      <w:bookmarkEnd w:id="185"/>
                    </w:p>
                    <w:p w14:paraId="148AC664" w14:textId="77777777" w:rsidR="00E51BCA" w:rsidRPr="00926216" w:rsidRDefault="00E51BCA" w:rsidP="00E51BCA">
                      <w:pPr>
                        <w:jc w:val="center"/>
                        <w:rPr>
                          <w:rFonts w:cs="Times New Roman"/>
                          <w:b/>
                          <w:sz w:val="32"/>
                          <w:szCs w:val="32"/>
                        </w:rPr>
                      </w:pPr>
                    </w:p>
                    <w:p w14:paraId="2AE9A96B"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4C323C9B" wp14:editId="3E4BE2D8">
                            <wp:extent cx="1440000" cy="1440000"/>
                            <wp:effectExtent l="0" t="0" r="0" b="0"/>
                            <wp:docPr id="2111527295" name="Picture 2111527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61154576" w14:textId="77777777" w:rsidR="00E51BCA" w:rsidRPr="00926216" w:rsidRDefault="00E51BCA" w:rsidP="00E51BCA">
                      <w:pPr>
                        <w:jc w:val="center"/>
                        <w:rPr>
                          <w:rFonts w:cs="Times New Roman"/>
                          <w:b/>
                          <w:sz w:val="32"/>
                          <w:szCs w:val="32"/>
                        </w:rPr>
                      </w:pPr>
                    </w:p>
                    <w:p w14:paraId="0816A6AC"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6804D00D"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1BAE6C13" w14:textId="77777777" w:rsidR="00E51BCA" w:rsidRPr="00926216" w:rsidRDefault="00E51BCA" w:rsidP="00E51BCA">
                      <w:pPr>
                        <w:jc w:val="center"/>
                        <w:rPr>
                          <w:rFonts w:cs="Times New Roman"/>
                          <w:sz w:val="32"/>
                          <w:szCs w:val="32"/>
                        </w:rPr>
                      </w:pPr>
                    </w:p>
                    <w:p w14:paraId="0D74D738" w14:textId="77777777" w:rsidR="00E51BCA" w:rsidRPr="00926216" w:rsidRDefault="00E51BCA" w:rsidP="00E51BCA">
                      <w:pPr>
                        <w:jc w:val="center"/>
                        <w:rPr>
                          <w:rFonts w:cs="Times New Roman"/>
                          <w:sz w:val="32"/>
                          <w:szCs w:val="32"/>
                        </w:rPr>
                      </w:pPr>
                    </w:p>
                    <w:p w14:paraId="5671294D" w14:textId="77777777" w:rsidR="00E51BCA" w:rsidRPr="00926216" w:rsidRDefault="00E51BCA" w:rsidP="00E51BCA">
                      <w:pPr>
                        <w:jc w:val="center"/>
                        <w:rPr>
                          <w:rFonts w:cs="Times New Roman"/>
                          <w:sz w:val="32"/>
                          <w:szCs w:val="32"/>
                        </w:rPr>
                      </w:pPr>
                    </w:p>
                    <w:p w14:paraId="4E4A6462" w14:textId="77777777" w:rsidR="00E51BCA" w:rsidRPr="00926216" w:rsidRDefault="00E51BCA" w:rsidP="00E51BCA">
                      <w:pPr>
                        <w:jc w:val="center"/>
                        <w:rPr>
                          <w:rFonts w:cs="Times New Roman"/>
                          <w:sz w:val="32"/>
                          <w:szCs w:val="32"/>
                        </w:rPr>
                      </w:pPr>
                    </w:p>
                    <w:p w14:paraId="16F9F5A5" w14:textId="77777777" w:rsidR="00E51BCA" w:rsidRPr="00926216" w:rsidRDefault="00E51BCA" w:rsidP="00E51BCA">
                      <w:pPr>
                        <w:jc w:val="center"/>
                        <w:rPr>
                          <w:rFonts w:cs="Times New Roman"/>
                          <w:sz w:val="32"/>
                          <w:szCs w:val="32"/>
                        </w:rPr>
                      </w:pPr>
                    </w:p>
                    <w:p w14:paraId="0E517FF4"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67A67247"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777B084C"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45FA4B23" w14:textId="77777777" w:rsidR="00E51BCA" w:rsidRPr="00926216" w:rsidRDefault="00E51BCA" w:rsidP="00E51BCA">
                      <w:pPr>
                        <w:jc w:val="both"/>
                        <w:rPr>
                          <w:rFonts w:cs="Times New Roman"/>
                          <w:bCs/>
                          <w:sz w:val="28"/>
                          <w:szCs w:val="28"/>
                          <w:lang w:val="vi-VN"/>
                        </w:rPr>
                      </w:pPr>
                    </w:p>
                    <w:p w14:paraId="2E215D8D" w14:textId="77777777" w:rsidR="00E51BCA" w:rsidRPr="00926216" w:rsidRDefault="00E51BCA" w:rsidP="00E51BCA">
                      <w:pPr>
                        <w:jc w:val="both"/>
                        <w:rPr>
                          <w:rFonts w:cs="Times New Roman"/>
                          <w:bCs/>
                          <w:sz w:val="28"/>
                          <w:szCs w:val="28"/>
                          <w:lang w:val="vi-VN"/>
                        </w:rPr>
                      </w:pPr>
                    </w:p>
                    <w:p w14:paraId="510EA9E9" w14:textId="77777777" w:rsidR="00E51BCA" w:rsidRPr="00926216" w:rsidRDefault="00E51BCA" w:rsidP="00E51BCA">
                      <w:pPr>
                        <w:jc w:val="both"/>
                        <w:rPr>
                          <w:rFonts w:cs="Times New Roman"/>
                          <w:bCs/>
                          <w:sz w:val="28"/>
                          <w:szCs w:val="28"/>
                          <w:lang w:val="vi-VN"/>
                        </w:rPr>
                      </w:pPr>
                    </w:p>
                    <w:p w14:paraId="3A99389F"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231DF199" w14:textId="77777777" w:rsidR="00E51BCA" w:rsidRPr="00926216" w:rsidRDefault="00E51BCA" w:rsidP="00E51BCA">
                      <w:pPr>
                        <w:jc w:val="center"/>
                        <w:rPr>
                          <w:rFonts w:cs="Times New Roman"/>
                          <w:sz w:val="32"/>
                          <w:szCs w:val="32"/>
                        </w:rPr>
                      </w:pPr>
                    </w:p>
                    <w:p w14:paraId="4ECA3926" w14:textId="77777777" w:rsidR="00E51BCA" w:rsidRPr="00926216" w:rsidRDefault="00E51BCA" w:rsidP="00E51BCA">
                      <w:pPr>
                        <w:jc w:val="center"/>
                        <w:rPr>
                          <w:rFonts w:cs="Times New Roman"/>
                          <w:sz w:val="32"/>
                          <w:szCs w:val="32"/>
                          <w:lang w:val="vi-VN"/>
                        </w:rPr>
                      </w:pPr>
                    </w:p>
                    <w:p w14:paraId="3EFF33FB" w14:textId="77777777" w:rsidR="00E51BCA" w:rsidRPr="00926216" w:rsidRDefault="00E51BCA" w:rsidP="00E51BCA">
                      <w:pPr>
                        <w:jc w:val="center"/>
                        <w:rPr>
                          <w:rFonts w:cs="Times New Roman"/>
                          <w:sz w:val="32"/>
                          <w:szCs w:val="32"/>
                          <w:lang w:val="vi-VN"/>
                        </w:rPr>
                      </w:pPr>
                    </w:p>
                    <w:p w14:paraId="5F7A0178" w14:textId="77777777" w:rsidR="00E51BCA" w:rsidRPr="00926216" w:rsidRDefault="00E51BCA" w:rsidP="00E51BCA">
                      <w:pPr>
                        <w:jc w:val="center"/>
                        <w:rPr>
                          <w:rFonts w:cs="Times New Roman"/>
                          <w:sz w:val="32"/>
                          <w:szCs w:val="32"/>
                          <w:lang w:val="vi-VN"/>
                        </w:rPr>
                      </w:pPr>
                    </w:p>
                    <w:p w14:paraId="669737E7" w14:textId="77777777" w:rsidR="00E51BCA" w:rsidRPr="00926216" w:rsidRDefault="00E51BCA" w:rsidP="00E51BCA">
                      <w:pPr>
                        <w:jc w:val="center"/>
                        <w:rPr>
                          <w:rFonts w:cs="Times New Roman"/>
                          <w:sz w:val="32"/>
                          <w:szCs w:val="32"/>
                          <w:lang w:val="vi-VN"/>
                        </w:rPr>
                      </w:pPr>
                    </w:p>
                    <w:p w14:paraId="5248748E" w14:textId="77777777" w:rsidR="00E51BCA" w:rsidRPr="00926216" w:rsidRDefault="00E51BCA" w:rsidP="00E51BCA">
                      <w:pPr>
                        <w:jc w:val="center"/>
                        <w:rPr>
                          <w:rFonts w:cs="Times New Roman"/>
                          <w:sz w:val="32"/>
                          <w:szCs w:val="32"/>
                          <w:lang w:val="vi-VN"/>
                        </w:rPr>
                      </w:pPr>
                    </w:p>
                    <w:p w14:paraId="40AC4B0B" w14:textId="77777777" w:rsidR="00E51BCA" w:rsidRPr="00926216" w:rsidRDefault="00E51BCA" w:rsidP="00E51BCA">
                      <w:pPr>
                        <w:jc w:val="center"/>
                        <w:rPr>
                          <w:rFonts w:cs="Times New Roman"/>
                          <w:sz w:val="32"/>
                          <w:szCs w:val="32"/>
                          <w:lang w:val="vi-VN"/>
                        </w:rPr>
                      </w:pPr>
                    </w:p>
                    <w:p w14:paraId="2CC7CE92" w14:textId="77777777" w:rsidR="00E51BCA" w:rsidRPr="00926216" w:rsidRDefault="00E51BCA" w:rsidP="00E51BCA">
                      <w:pPr>
                        <w:jc w:val="center"/>
                        <w:rPr>
                          <w:rFonts w:cs="Times New Roman"/>
                          <w:sz w:val="32"/>
                          <w:szCs w:val="32"/>
                          <w:lang w:val="vi-VN"/>
                        </w:rPr>
                      </w:pPr>
                    </w:p>
                    <w:p w14:paraId="084C8E42" w14:textId="77777777" w:rsidR="00E51BCA" w:rsidRPr="00926216" w:rsidRDefault="00E51BCA" w:rsidP="00E51BCA">
                      <w:pPr>
                        <w:jc w:val="center"/>
                        <w:rPr>
                          <w:rFonts w:cs="Times New Roman"/>
                          <w:sz w:val="32"/>
                          <w:szCs w:val="32"/>
                          <w:lang w:val="vi-VN"/>
                        </w:rPr>
                      </w:pPr>
                    </w:p>
                    <w:p w14:paraId="7BFA3DEF" w14:textId="77777777" w:rsidR="00E51BCA" w:rsidRPr="00926216" w:rsidRDefault="00E51BCA" w:rsidP="00E51BCA">
                      <w:pPr>
                        <w:jc w:val="center"/>
                        <w:rPr>
                          <w:rFonts w:cs="Times New Roman"/>
                          <w:sz w:val="32"/>
                          <w:szCs w:val="32"/>
                          <w:lang w:val="vi-VN"/>
                        </w:rPr>
                      </w:pPr>
                    </w:p>
                    <w:p w14:paraId="4A26F05C" w14:textId="77777777" w:rsidR="00E51BCA" w:rsidRPr="00926216" w:rsidRDefault="00E51BCA" w:rsidP="00E51BCA">
                      <w:pPr>
                        <w:jc w:val="center"/>
                        <w:rPr>
                          <w:rFonts w:cs="Times New Roman"/>
                          <w:sz w:val="32"/>
                          <w:szCs w:val="32"/>
                          <w:lang w:val="vi-VN"/>
                        </w:rPr>
                      </w:pPr>
                    </w:p>
                    <w:p w14:paraId="52DFE10C" w14:textId="77777777" w:rsidR="00E51BCA" w:rsidRPr="00926216" w:rsidRDefault="00E51BCA" w:rsidP="00E51BCA">
                      <w:pPr>
                        <w:jc w:val="center"/>
                        <w:rPr>
                          <w:rFonts w:cs="Times New Roman"/>
                          <w:sz w:val="32"/>
                          <w:szCs w:val="32"/>
                          <w:lang w:val="vi-VN"/>
                        </w:rPr>
                      </w:pPr>
                    </w:p>
                    <w:p w14:paraId="71C96B37" w14:textId="77777777" w:rsidR="00E51BCA" w:rsidRPr="00926216" w:rsidRDefault="00E51BCA" w:rsidP="00E51BCA">
                      <w:pPr>
                        <w:jc w:val="center"/>
                        <w:rPr>
                          <w:rFonts w:cs="Times New Roman"/>
                          <w:sz w:val="32"/>
                          <w:szCs w:val="32"/>
                          <w:lang w:val="vi-VN"/>
                        </w:rPr>
                      </w:pPr>
                    </w:p>
                    <w:p w14:paraId="5722FF5C" w14:textId="77777777" w:rsidR="00E51BCA" w:rsidRPr="00926216" w:rsidRDefault="00E51BCA" w:rsidP="00E51BCA">
                      <w:pPr>
                        <w:jc w:val="center"/>
                        <w:rPr>
                          <w:rFonts w:cs="Times New Roman"/>
                          <w:sz w:val="32"/>
                          <w:szCs w:val="32"/>
                          <w:lang w:val="vi-VN"/>
                        </w:rPr>
                      </w:pPr>
                    </w:p>
                    <w:p w14:paraId="74AB594A" w14:textId="77777777" w:rsidR="00E51BCA" w:rsidRPr="00926216" w:rsidRDefault="00E51BCA" w:rsidP="00E51BCA">
                      <w:pPr>
                        <w:jc w:val="center"/>
                        <w:rPr>
                          <w:rFonts w:cs="Times New Roman"/>
                          <w:sz w:val="32"/>
                          <w:szCs w:val="32"/>
                          <w:lang w:val="vi-VN"/>
                        </w:rPr>
                      </w:pPr>
                    </w:p>
                    <w:p w14:paraId="6C8D6929" w14:textId="77777777" w:rsidR="00E51BCA" w:rsidRPr="00926216" w:rsidRDefault="00E51BCA" w:rsidP="00E51BCA">
                      <w:pPr>
                        <w:jc w:val="center"/>
                        <w:rPr>
                          <w:rFonts w:cs="Times New Roman"/>
                          <w:sz w:val="32"/>
                          <w:szCs w:val="32"/>
                          <w:lang w:val="vi-VN"/>
                        </w:rPr>
                      </w:pPr>
                    </w:p>
                    <w:p w14:paraId="08083EB6" w14:textId="77777777" w:rsidR="00E51BCA" w:rsidRPr="00926216" w:rsidRDefault="00E51BCA" w:rsidP="00E51BCA">
                      <w:pPr>
                        <w:jc w:val="center"/>
                        <w:rPr>
                          <w:rFonts w:cs="Times New Roman"/>
                          <w:sz w:val="32"/>
                          <w:szCs w:val="32"/>
                          <w:lang w:val="vi-VN"/>
                        </w:rPr>
                      </w:pPr>
                    </w:p>
                    <w:p w14:paraId="3F5A867D" w14:textId="77777777" w:rsidR="00E51BCA" w:rsidRPr="00926216" w:rsidRDefault="00E51BCA" w:rsidP="00E51BCA">
                      <w:pPr>
                        <w:jc w:val="center"/>
                        <w:rPr>
                          <w:rFonts w:cs="Times New Roman"/>
                          <w:sz w:val="32"/>
                          <w:szCs w:val="32"/>
                          <w:lang w:val="vi-VN"/>
                        </w:rPr>
                      </w:pPr>
                    </w:p>
                    <w:p w14:paraId="0EE62FFF" w14:textId="77777777" w:rsidR="00E51BCA" w:rsidRPr="00926216" w:rsidRDefault="00E51BCA" w:rsidP="00E51BCA">
                      <w:pPr>
                        <w:jc w:val="center"/>
                        <w:rPr>
                          <w:rFonts w:cs="Times New Roman"/>
                          <w:sz w:val="32"/>
                          <w:szCs w:val="32"/>
                          <w:lang w:val="vi-VN"/>
                        </w:rPr>
                      </w:pPr>
                    </w:p>
                    <w:p w14:paraId="2FCC0129" w14:textId="77777777" w:rsidR="00E51BCA" w:rsidRPr="00926216" w:rsidRDefault="00E51BCA" w:rsidP="00E51BCA">
                      <w:pPr>
                        <w:jc w:val="center"/>
                        <w:rPr>
                          <w:rFonts w:cs="Times New Roman"/>
                          <w:sz w:val="32"/>
                          <w:szCs w:val="32"/>
                          <w:lang w:val="vi-VN"/>
                        </w:rPr>
                      </w:pPr>
                    </w:p>
                    <w:p w14:paraId="40554C39" w14:textId="77777777" w:rsidR="00E51BCA" w:rsidRPr="00926216" w:rsidRDefault="00E51BCA" w:rsidP="00E51BCA">
                      <w:pPr>
                        <w:jc w:val="center"/>
                        <w:rPr>
                          <w:rFonts w:cs="Times New Roman"/>
                          <w:sz w:val="32"/>
                          <w:szCs w:val="32"/>
                          <w:lang w:val="vi-VN"/>
                        </w:rPr>
                      </w:pPr>
                    </w:p>
                    <w:p w14:paraId="235A07BE" w14:textId="77777777" w:rsidR="00E51BCA" w:rsidRPr="00926216" w:rsidRDefault="00E51BCA" w:rsidP="00E51BCA">
                      <w:pPr>
                        <w:jc w:val="center"/>
                        <w:rPr>
                          <w:rFonts w:cs="Times New Roman"/>
                          <w:sz w:val="32"/>
                          <w:szCs w:val="32"/>
                          <w:lang w:val="vi-VN"/>
                        </w:rPr>
                      </w:pPr>
                    </w:p>
                    <w:p w14:paraId="4FE7C01E" w14:textId="77777777" w:rsidR="00E51BCA" w:rsidRPr="00926216" w:rsidRDefault="00E51BCA" w:rsidP="00E51BCA">
                      <w:pPr>
                        <w:jc w:val="center"/>
                        <w:rPr>
                          <w:rFonts w:cs="Times New Roman"/>
                          <w:sz w:val="32"/>
                          <w:szCs w:val="32"/>
                          <w:lang w:val="vi-VN"/>
                        </w:rPr>
                      </w:pPr>
                    </w:p>
                    <w:p w14:paraId="08C20C4E" w14:textId="77777777" w:rsidR="00E51BCA" w:rsidRPr="00926216" w:rsidRDefault="00E51BCA" w:rsidP="00E51BCA">
                      <w:pPr>
                        <w:jc w:val="center"/>
                        <w:rPr>
                          <w:rFonts w:cs="Times New Roman"/>
                          <w:sz w:val="32"/>
                          <w:szCs w:val="32"/>
                          <w:lang w:val="vi-VN"/>
                        </w:rPr>
                      </w:pPr>
                    </w:p>
                    <w:p w14:paraId="175EB1CE" w14:textId="77777777" w:rsidR="00E51BCA" w:rsidRPr="00926216" w:rsidRDefault="00E51BCA" w:rsidP="00E51BCA">
                      <w:pPr>
                        <w:jc w:val="center"/>
                        <w:rPr>
                          <w:rFonts w:cs="Times New Roman"/>
                          <w:sz w:val="32"/>
                          <w:szCs w:val="32"/>
                          <w:lang w:val="vi-VN"/>
                        </w:rPr>
                      </w:pPr>
                    </w:p>
                    <w:p w14:paraId="26D7D86C" w14:textId="77777777" w:rsidR="00E51BCA" w:rsidRPr="00926216" w:rsidRDefault="00E51BCA" w:rsidP="00E51BCA">
                      <w:pPr>
                        <w:jc w:val="center"/>
                        <w:rPr>
                          <w:rFonts w:cs="Times New Roman"/>
                          <w:sz w:val="32"/>
                          <w:szCs w:val="32"/>
                          <w:lang w:val="vi-VN"/>
                        </w:rPr>
                      </w:pPr>
                    </w:p>
                    <w:p w14:paraId="41965DA2" w14:textId="77777777" w:rsidR="00E51BCA" w:rsidRPr="00926216" w:rsidRDefault="00E51BCA" w:rsidP="00E51BCA">
                      <w:pPr>
                        <w:jc w:val="center"/>
                        <w:rPr>
                          <w:rFonts w:cs="Times New Roman"/>
                          <w:sz w:val="32"/>
                          <w:szCs w:val="32"/>
                          <w:lang w:val="vi-VN"/>
                        </w:rPr>
                      </w:pPr>
                    </w:p>
                    <w:p w14:paraId="4092E4BF" w14:textId="77777777" w:rsidR="00E51BCA" w:rsidRPr="00926216" w:rsidRDefault="00E51BCA" w:rsidP="00E51BCA">
                      <w:pPr>
                        <w:jc w:val="center"/>
                        <w:rPr>
                          <w:rFonts w:cs="Times New Roman"/>
                          <w:sz w:val="32"/>
                          <w:szCs w:val="32"/>
                          <w:lang w:val="vi-VN"/>
                        </w:rPr>
                      </w:pPr>
                    </w:p>
                    <w:p w14:paraId="5E5E4582" w14:textId="77777777" w:rsidR="00E51BCA" w:rsidRPr="00926216" w:rsidRDefault="00E51BCA" w:rsidP="00E51BCA">
                      <w:pPr>
                        <w:jc w:val="center"/>
                        <w:rPr>
                          <w:rFonts w:cs="Times New Roman"/>
                          <w:sz w:val="32"/>
                          <w:szCs w:val="32"/>
                          <w:lang w:val="vi-VN"/>
                        </w:rPr>
                      </w:pPr>
                    </w:p>
                    <w:p w14:paraId="619D6910" w14:textId="77777777" w:rsidR="00E51BCA" w:rsidRPr="00926216" w:rsidRDefault="00E51BCA" w:rsidP="00E51BCA">
                      <w:pPr>
                        <w:jc w:val="center"/>
                        <w:rPr>
                          <w:rFonts w:cs="Times New Roman"/>
                          <w:sz w:val="32"/>
                          <w:szCs w:val="32"/>
                          <w:lang w:val="vi-VN"/>
                        </w:rPr>
                      </w:pPr>
                    </w:p>
                    <w:p w14:paraId="6ED466AC" w14:textId="77777777" w:rsidR="00E51BCA" w:rsidRPr="00926216" w:rsidRDefault="00E51BCA" w:rsidP="00E51BCA">
                      <w:pPr>
                        <w:jc w:val="center"/>
                        <w:rPr>
                          <w:rFonts w:cs="Times New Roman"/>
                          <w:sz w:val="32"/>
                          <w:szCs w:val="32"/>
                          <w:lang w:val="vi-VN"/>
                        </w:rPr>
                      </w:pPr>
                    </w:p>
                    <w:p w14:paraId="6573C8D9" w14:textId="77777777" w:rsidR="00E51BCA" w:rsidRPr="00926216" w:rsidRDefault="00E51BCA" w:rsidP="00E51BCA">
                      <w:pPr>
                        <w:jc w:val="center"/>
                        <w:rPr>
                          <w:rFonts w:cs="Times New Roman"/>
                          <w:sz w:val="32"/>
                          <w:szCs w:val="32"/>
                          <w:lang w:val="vi-VN"/>
                        </w:rPr>
                      </w:pPr>
                    </w:p>
                    <w:p w14:paraId="25ED0A1F" w14:textId="77777777" w:rsidR="00E51BCA" w:rsidRPr="00926216" w:rsidRDefault="00E51BCA" w:rsidP="00E51BCA">
                      <w:pPr>
                        <w:jc w:val="center"/>
                        <w:rPr>
                          <w:rFonts w:cs="Times New Roman"/>
                          <w:sz w:val="32"/>
                          <w:szCs w:val="32"/>
                          <w:lang w:val="vi-VN"/>
                        </w:rPr>
                      </w:pPr>
                    </w:p>
                    <w:p w14:paraId="11AA0036" w14:textId="77777777" w:rsidR="00E51BCA" w:rsidRPr="00926216" w:rsidRDefault="00E51BCA" w:rsidP="00E51BCA">
                      <w:pPr>
                        <w:jc w:val="center"/>
                        <w:rPr>
                          <w:rFonts w:cs="Times New Roman"/>
                          <w:sz w:val="32"/>
                          <w:szCs w:val="32"/>
                          <w:lang w:val="vi-VN"/>
                        </w:rPr>
                      </w:pPr>
                    </w:p>
                    <w:p w14:paraId="41D6CCE4" w14:textId="77777777" w:rsidR="00E51BCA" w:rsidRPr="00926216" w:rsidRDefault="00E51BCA" w:rsidP="00E51BCA">
                      <w:pPr>
                        <w:jc w:val="center"/>
                        <w:rPr>
                          <w:rFonts w:cs="Times New Roman"/>
                          <w:sz w:val="32"/>
                          <w:szCs w:val="32"/>
                          <w:lang w:val="vi-VN"/>
                        </w:rPr>
                      </w:pPr>
                    </w:p>
                    <w:p w14:paraId="687F2649" w14:textId="77777777" w:rsidR="00E51BCA" w:rsidRPr="00926216" w:rsidRDefault="00E51BCA" w:rsidP="00E51BCA">
                      <w:pPr>
                        <w:jc w:val="center"/>
                        <w:rPr>
                          <w:rFonts w:cs="Times New Roman"/>
                          <w:sz w:val="32"/>
                          <w:szCs w:val="32"/>
                          <w:lang w:val="vi-VN"/>
                        </w:rPr>
                      </w:pPr>
                    </w:p>
                    <w:p w14:paraId="70ECA817" w14:textId="77777777" w:rsidR="00E51BCA" w:rsidRPr="00926216" w:rsidRDefault="00E51BCA" w:rsidP="00E51BCA">
                      <w:pPr>
                        <w:jc w:val="center"/>
                        <w:rPr>
                          <w:rFonts w:cs="Times New Roman"/>
                          <w:sz w:val="32"/>
                          <w:szCs w:val="32"/>
                          <w:lang w:val="vi-VN"/>
                        </w:rPr>
                      </w:pPr>
                    </w:p>
                    <w:p w14:paraId="41F977EF" w14:textId="77777777" w:rsidR="00E51BCA" w:rsidRPr="00926216" w:rsidRDefault="00E51BCA" w:rsidP="00E51BCA">
                      <w:pPr>
                        <w:jc w:val="center"/>
                        <w:rPr>
                          <w:rFonts w:cs="Times New Roman"/>
                          <w:sz w:val="32"/>
                          <w:szCs w:val="32"/>
                          <w:lang w:val="vi-VN"/>
                        </w:rPr>
                      </w:pPr>
                    </w:p>
                    <w:p w14:paraId="1A7AF626" w14:textId="77777777" w:rsidR="00E51BCA" w:rsidRPr="00926216" w:rsidRDefault="00E51BCA" w:rsidP="00E51BCA">
                      <w:pPr>
                        <w:jc w:val="center"/>
                        <w:rPr>
                          <w:rFonts w:cs="Times New Roman"/>
                          <w:sz w:val="32"/>
                          <w:szCs w:val="32"/>
                          <w:lang w:val="vi-VN"/>
                        </w:rPr>
                      </w:pPr>
                    </w:p>
                    <w:p w14:paraId="7A41DFFA" w14:textId="77777777" w:rsidR="00E51BCA" w:rsidRPr="00926216" w:rsidRDefault="00E51BCA" w:rsidP="00E51BCA">
                      <w:pPr>
                        <w:jc w:val="center"/>
                        <w:rPr>
                          <w:rFonts w:cs="Times New Roman"/>
                          <w:sz w:val="32"/>
                          <w:szCs w:val="32"/>
                          <w:lang w:val="vi-VN"/>
                        </w:rPr>
                      </w:pPr>
                    </w:p>
                    <w:p w14:paraId="4C3A614C" w14:textId="77777777" w:rsidR="00E51BCA" w:rsidRPr="00926216" w:rsidRDefault="00E51BCA" w:rsidP="00E51BCA">
                      <w:pPr>
                        <w:jc w:val="center"/>
                        <w:rPr>
                          <w:rFonts w:cs="Times New Roman"/>
                          <w:sz w:val="32"/>
                          <w:szCs w:val="32"/>
                          <w:lang w:val="vi-VN"/>
                        </w:rPr>
                      </w:pPr>
                    </w:p>
                    <w:p w14:paraId="76B3749A" w14:textId="77777777" w:rsidR="00E51BCA" w:rsidRPr="00926216" w:rsidRDefault="00E51BCA" w:rsidP="00E51BCA">
                      <w:pPr>
                        <w:jc w:val="center"/>
                        <w:rPr>
                          <w:rFonts w:cs="Times New Roman"/>
                          <w:sz w:val="32"/>
                          <w:szCs w:val="32"/>
                          <w:lang w:val="vi-VN"/>
                        </w:rPr>
                      </w:pPr>
                    </w:p>
                    <w:p w14:paraId="5D8D2989" w14:textId="77777777" w:rsidR="00E51BCA" w:rsidRPr="00926216" w:rsidRDefault="00E51BCA" w:rsidP="00E51BCA">
                      <w:pPr>
                        <w:jc w:val="center"/>
                        <w:rPr>
                          <w:rFonts w:cs="Times New Roman"/>
                          <w:sz w:val="32"/>
                          <w:szCs w:val="32"/>
                          <w:lang w:val="vi-VN"/>
                        </w:rPr>
                      </w:pPr>
                    </w:p>
                    <w:p w14:paraId="0B7F54B3" w14:textId="77777777" w:rsidR="00E51BCA" w:rsidRPr="00926216" w:rsidRDefault="00E51BCA" w:rsidP="00E51BCA">
                      <w:pPr>
                        <w:jc w:val="center"/>
                        <w:rPr>
                          <w:rFonts w:cs="Times New Roman"/>
                          <w:sz w:val="32"/>
                          <w:szCs w:val="32"/>
                          <w:lang w:val="vi-VN"/>
                        </w:rPr>
                      </w:pPr>
                    </w:p>
                    <w:p w14:paraId="2EE10808" w14:textId="77777777" w:rsidR="00E51BCA" w:rsidRPr="00926216" w:rsidRDefault="00E51BCA" w:rsidP="00E51BCA">
                      <w:pPr>
                        <w:jc w:val="center"/>
                        <w:rPr>
                          <w:rFonts w:cs="Times New Roman"/>
                          <w:sz w:val="32"/>
                          <w:szCs w:val="32"/>
                          <w:lang w:val="vi-VN"/>
                        </w:rPr>
                      </w:pPr>
                    </w:p>
                    <w:p w14:paraId="09FDECCE" w14:textId="77777777" w:rsidR="00E51BCA" w:rsidRPr="00926216" w:rsidRDefault="00E51BCA" w:rsidP="00E51BCA">
                      <w:pPr>
                        <w:jc w:val="center"/>
                        <w:rPr>
                          <w:rFonts w:cs="Times New Roman"/>
                          <w:sz w:val="32"/>
                          <w:szCs w:val="32"/>
                          <w:lang w:val="vi-VN"/>
                        </w:rPr>
                      </w:pPr>
                    </w:p>
                    <w:p w14:paraId="6D7262C4" w14:textId="77777777" w:rsidR="00E51BCA" w:rsidRPr="00926216" w:rsidRDefault="00E51BCA" w:rsidP="00E51BCA">
                      <w:pPr>
                        <w:jc w:val="center"/>
                        <w:rPr>
                          <w:rFonts w:cs="Times New Roman"/>
                          <w:sz w:val="32"/>
                          <w:szCs w:val="32"/>
                          <w:lang w:val="vi-VN"/>
                        </w:rPr>
                      </w:pPr>
                    </w:p>
                    <w:p w14:paraId="5843E16D" w14:textId="77777777" w:rsidR="00E51BCA" w:rsidRPr="00926216" w:rsidRDefault="00E51BCA" w:rsidP="00E51BCA">
                      <w:pPr>
                        <w:jc w:val="center"/>
                        <w:rPr>
                          <w:rFonts w:cs="Times New Roman"/>
                          <w:sz w:val="32"/>
                          <w:szCs w:val="32"/>
                          <w:lang w:val="vi-VN"/>
                        </w:rPr>
                      </w:pPr>
                    </w:p>
                    <w:p w14:paraId="3F2C05EA" w14:textId="77777777" w:rsidR="00E51BCA" w:rsidRPr="00926216" w:rsidRDefault="00E51BCA" w:rsidP="00E51BCA">
                      <w:pPr>
                        <w:jc w:val="center"/>
                        <w:rPr>
                          <w:rFonts w:cs="Times New Roman"/>
                          <w:sz w:val="32"/>
                          <w:szCs w:val="32"/>
                          <w:lang w:val="vi-VN"/>
                        </w:rPr>
                      </w:pPr>
                    </w:p>
                    <w:p w14:paraId="16EBAA64" w14:textId="77777777" w:rsidR="00E51BCA" w:rsidRPr="00926216" w:rsidRDefault="00E51BCA" w:rsidP="00E51BCA">
                      <w:pPr>
                        <w:jc w:val="center"/>
                        <w:rPr>
                          <w:rFonts w:cs="Times New Roman"/>
                          <w:sz w:val="32"/>
                          <w:szCs w:val="32"/>
                          <w:lang w:val="vi-VN"/>
                        </w:rPr>
                      </w:pPr>
                    </w:p>
                    <w:p w14:paraId="69F483A2" w14:textId="77777777" w:rsidR="00E51BCA" w:rsidRPr="00926216" w:rsidRDefault="00E51BCA" w:rsidP="00E51BCA">
                      <w:pPr>
                        <w:jc w:val="center"/>
                        <w:rPr>
                          <w:rFonts w:cs="Times New Roman"/>
                          <w:sz w:val="32"/>
                          <w:szCs w:val="32"/>
                          <w:lang w:val="vi-VN"/>
                        </w:rPr>
                      </w:pPr>
                    </w:p>
                    <w:p w14:paraId="646ADEBA" w14:textId="77777777" w:rsidR="00E51BCA" w:rsidRPr="00926216" w:rsidRDefault="00E51BCA" w:rsidP="00E51BCA">
                      <w:pPr>
                        <w:jc w:val="center"/>
                        <w:rPr>
                          <w:rFonts w:cs="Times New Roman"/>
                          <w:sz w:val="32"/>
                          <w:szCs w:val="32"/>
                          <w:lang w:val="vi-VN"/>
                        </w:rPr>
                      </w:pPr>
                    </w:p>
                    <w:p w14:paraId="72EF6F97" w14:textId="77777777" w:rsidR="00E51BCA" w:rsidRPr="00926216" w:rsidRDefault="00E51BCA" w:rsidP="00E51BCA">
                      <w:pPr>
                        <w:jc w:val="center"/>
                        <w:rPr>
                          <w:rFonts w:cs="Times New Roman"/>
                          <w:sz w:val="32"/>
                          <w:szCs w:val="32"/>
                          <w:lang w:val="vi-VN"/>
                        </w:rPr>
                      </w:pPr>
                    </w:p>
                    <w:p w14:paraId="6698F4E1" w14:textId="77777777" w:rsidR="00E51BCA" w:rsidRPr="00926216" w:rsidRDefault="00E51BCA" w:rsidP="00E51BCA">
                      <w:pPr>
                        <w:jc w:val="center"/>
                        <w:rPr>
                          <w:rFonts w:cs="Times New Roman"/>
                          <w:sz w:val="32"/>
                          <w:szCs w:val="32"/>
                          <w:lang w:val="vi-VN"/>
                        </w:rPr>
                      </w:pPr>
                    </w:p>
                    <w:p w14:paraId="14F753DA" w14:textId="77777777" w:rsidR="00E51BCA" w:rsidRPr="00926216" w:rsidRDefault="00E51BCA" w:rsidP="00E51BCA">
                      <w:pPr>
                        <w:jc w:val="center"/>
                        <w:rPr>
                          <w:rFonts w:cs="Times New Roman"/>
                          <w:sz w:val="32"/>
                          <w:szCs w:val="32"/>
                          <w:lang w:val="vi-VN"/>
                        </w:rPr>
                      </w:pPr>
                    </w:p>
                    <w:p w14:paraId="6F588C30" w14:textId="77777777" w:rsidR="00E51BCA" w:rsidRPr="00926216" w:rsidRDefault="00E51BCA" w:rsidP="00E51BCA">
                      <w:pPr>
                        <w:jc w:val="center"/>
                        <w:rPr>
                          <w:rFonts w:cs="Times New Roman"/>
                          <w:sz w:val="32"/>
                          <w:szCs w:val="32"/>
                          <w:lang w:val="vi-VN"/>
                        </w:rPr>
                      </w:pPr>
                    </w:p>
                    <w:p w14:paraId="3306FDE8" w14:textId="77777777" w:rsidR="00E51BCA" w:rsidRPr="00926216" w:rsidRDefault="00E51BCA" w:rsidP="00E51BCA">
                      <w:pPr>
                        <w:jc w:val="center"/>
                        <w:rPr>
                          <w:rFonts w:cs="Times New Roman"/>
                          <w:sz w:val="32"/>
                          <w:szCs w:val="32"/>
                          <w:lang w:val="vi-VN"/>
                        </w:rPr>
                      </w:pPr>
                    </w:p>
                    <w:p w14:paraId="2E47797C" w14:textId="77777777" w:rsidR="00E51BCA" w:rsidRPr="00926216" w:rsidRDefault="00E51BCA" w:rsidP="00E51BCA">
                      <w:pPr>
                        <w:jc w:val="center"/>
                        <w:rPr>
                          <w:rFonts w:cs="Times New Roman"/>
                          <w:sz w:val="32"/>
                          <w:szCs w:val="32"/>
                          <w:lang w:val="vi-VN"/>
                        </w:rPr>
                      </w:pPr>
                    </w:p>
                    <w:p w14:paraId="070C597A" w14:textId="77777777" w:rsidR="00E51BCA" w:rsidRPr="00926216" w:rsidRDefault="00E51BCA" w:rsidP="00E51BCA">
                      <w:pPr>
                        <w:jc w:val="center"/>
                        <w:rPr>
                          <w:rFonts w:cs="Times New Roman"/>
                          <w:sz w:val="32"/>
                          <w:szCs w:val="32"/>
                          <w:lang w:val="vi-VN"/>
                        </w:rPr>
                      </w:pPr>
                    </w:p>
                    <w:p w14:paraId="7FD13F1C" w14:textId="77777777" w:rsidR="00E51BCA" w:rsidRPr="00926216" w:rsidRDefault="00E51BCA" w:rsidP="00E51BCA">
                      <w:pPr>
                        <w:jc w:val="center"/>
                        <w:rPr>
                          <w:rFonts w:cs="Times New Roman"/>
                          <w:sz w:val="32"/>
                          <w:szCs w:val="32"/>
                          <w:lang w:val="vi-VN"/>
                        </w:rPr>
                      </w:pPr>
                    </w:p>
                    <w:p w14:paraId="196F124E"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551DFB00" w14:textId="77777777" w:rsidR="00E51BCA" w:rsidRDefault="00E51BCA" w:rsidP="00E51BCA"/>
                    <w:p w14:paraId="7A32FF78" w14:textId="77777777" w:rsidR="00E51BCA" w:rsidRPr="00926216" w:rsidRDefault="00E51BCA" w:rsidP="00E51BCA">
                      <w:pPr>
                        <w:jc w:val="center"/>
                        <w:outlineLvl w:val="0"/>
                        <w:rPr>
                          <w:rFonts w:cs="Times New Roman"/>
                          <w:b/>
                          <w:sz w:val="40"/>
                          <w:szCs w:val="40"/>
                        </w:rPr>
                      </w:pPr>
                      <w:bookmarkStart w:id="186" w:name="_Toc186413213"/>
                      <w:r w:rsidRPr="00926216">
                        <w:rPr>
                          <w:rFonts w:cs="Times New Roman"/>
                          <w:b/>
                          <w:sz w:val="40"/>
                          <w:szCs w:val="40"/>
                          <w:lang w:val="vi-VN"/>
                        </w:rPr>
                        <w:t>B</w:t>
                      </w:r>
                      <w:r w:rsidRPr="00926216">
                        <w:rPr>
                          <w:rFonts w:cs="Times New Roman"/>
                          <w:b/>
                          <w:sz w:val="40"/>
                          <w:szCs w:val="40"/>
                        </w:rPr>
                        <w:t>Ộ GIÁO DỤC VÀ ĐÀO TẠO</w:t>
                      </w:r>
                      <w:bookmarkEnd w:id="186"/>
                    </w:p>
                    <w:p w14:paraId="117FA1F2" w14:textId="77777777" w:rsidR="00E51BCA" w:rsidRPr="00926216" w:rsidRDefault="00E51BCA" w:rsidP="00E51BCA">
                      <w:pPr>
                        <w:jc w:val="center"/>
                        <w:outlineLvl w:val="0"/>
                        <w:rPr>
                          <w:rFonts w:cs="Times New Roman"/>
                          <w:b/>
                          <w:sz w:val="44"/>
                          <w:szCs w:val="44"/>
                        </w:rPr>
                      </w:pPr>
                      <w:bookmarkStart w:id="187" w:name="_Toc186413214"/>
                      <w:r w:rsidRPr="00926216">
                        <w:rPr>
                          <w:rFonts w:cs="Times New Roman"/>
                          <w:b/>
                          <w:sz w:val="44"/>
                          <w:szCs w:val="44"/>
                        </w:rPr>
                        <w:t>TRƯỜNG ĐẠI HỌC NÔNG LÂM TP HCM</w:t>
                      </w:r>
                      <w:bookmarkEnd w:id="187"/>
                    </w:p>
                    <w:p w14:paraId="6874846C" w14:textId="77777777" w:rsidR="00E51BCA" w:rsidRPr="00926216" w:rsidRDefault="00E51BCA" w:rsidP="00E51BCA">
                      <w:pPr>
                        <w:jc w:val="center"/>
                        <w:outlineLvl w:val="0"/>
                        <w:rPr>
                          <w:rFonts w:cs="Times New Roman"/>
                          <w:b/>
                          <w:sz w:val="44"/>
                          <w:szCs w:val="44"/>
                        </w:rPr>
                      </w:pPr>
                      <w:bookmarkStart w:id="188" w:name="_Toc186413215"/>
                      <w:r w:rsidRPr="00926216">
                        <w:rPr>
                          <w:rFonts w:cs="Times New Roman"/>
                          <w:b/>
                          <w:sz w:val="40"/>
                          <w:szCs w:val="40"/>
                        </w:rPr>
                        <w:t>KHOA CÔNG NGHỆ THÔNG TIN</w:t>
                      </w:r>
                      <w:bookmarkEnd w:id="188"/>
                    </w:p>
                    <w:p w14:paraId="59091653" w14:textId="77777777" w:rsidR="00E51BCA" w:rsidRPr="00926216" w:rsidRDefault="00E51BCA" w:rsidP="00E51BCA">
                      <w:pPr>
                        <w:jc w:val="center"/>
                        <w:rPr>
                          <w:rFonts w:cs="Times New Roman"/>
                          <w:b/>
                          <w:sz w:val="32"/>
                          <w:szCs w:val="32"/>
                        </w:rPr>
                      </w:pPr>
                    </w:p>
                    <w:p w14:paraId="4CAA47FE" w14:textId="77777777" w:rsidR="00E51BCA" w:rsidRDefault="00E51BCA" w:rsidP="00E51BCA">
                      <w:pPr>
                        <w:jc w:val="center"/>
                        <w:rPr>
                          <w:rFonts w:cs="Times New Roman"/>
                          <w:b/>
                          <w:sz w:val="32"/>
                          <w:szCs w:val="32"/>
                        </w:rPr>
                      </w:pPr>
                      <w:r w:rsidRPr="00926216">
                        <w:rPr>
                          <w:rFonts w:cs="Times New Roman"/>
                          <w:b/>
                          <w:noProof/>
                          <w:sz w:val="32"/>
                          <w:szCs w:val="32"/>
                        </w:rPr>
                        <w:drawing>
                          <wp:inline distT="0" distB="0" distL="0" distR="0" wp14:anchorId="004A5ED3" wp14:editId="40247CC6">
                            <wp:extent cx="1440000" cy="1440000"/>
                            <wp:effectExtent l="0" t="0" r="0" b="0"/>
                            <wp:docPr id="917067330" name="Picture 917067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3B98ACF2" w14:textId="77777777" w:rsidR="00E51BCA" w:rsidRPr="00926216" w:rsidRDefault="00E51BCA" w:rsidP="00E51BCA">
                      <w:pPr>
                        <w:jc w:val="center"/>
                        <w:rPr>
                          <w:rFonts w:cs="Times New Roman"/>
                          <w:b/>
                          <w:sz w:val="32"/>
                          <w:szCs w:val="32"/>
                        </w:rPr>
                      </w:pPr>
                    </w:p>
                    <w:p w14:paraId="6B2F994D"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C191390" w14:textId="77777777" w:rsidR="00E51BCA" w:rsidRPr="00926216" w:rsidRDefault="00E51BCA" w:rsidP="00E51BCA">
                      <w:pPr>
                        <w:jc w:val="center"/>
                        <w:rPr>
                          <w:rFonts w:cs="Times New Roman"/>
                          <w:b/>
                          <w:bCs/>
                          <w:sz w:val="56"/>
                          <w:szCs w:val="56"/>
                        </w:rPr>
                      </w:pPr>
                      <w:r>
                        <w:rPr>
                          <w:rFonts w:cs="Times New Roman"/>
                          <w:b/>
                          <w:bCs/>
                          <w:sz w:val="56"/>
                          <w:szCs w:val="56"/>
                        </w:rPr>
                        <w:t xml:space="preserve">Ứng dụng quản lý </w:t>
                      </w:r>
                      <w:r>
                        <w:rPr>
                          <w:rFonts w:cs="Times New Roman"/>
                          <w:b/>
                          <w:bCs/>
                          <w:sz w:val="56"/>
                          <w:szCs w:val="56"/>
                        </w:rPr>
                        <w:br/>
                        <w:t>Quán nước giải khát</w:t>
                      </w:r>
                    </w:p>
                    <w:p w14:paraId="09104712" w14:textId="77777777" w:rsidR="00E51BCA" w:rsidRPr="00926216" w:rsidRDefault="00E51BCA" w:rsidP="00E51BCA">
                      <w:pPr>
                        <w:rPr>
                          <w:rFonts w:cs="Times New Roman"/>
                          <w:sz w:val="32"/>
                          <w:szCs w:val="32"/>
                        </w:rPr>
                      </w:pPr>
                    </w:p>
                    <w:p w14:paraId="50832327"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51E8700D" w14:textId="77777777" w:rsidR="00E51BCA" w:rsidRPr="00FE0CA0" w:rsidRDefault="00E51BCA" w:rsidP="00E51BCA">
                      <w:pPr>
                        <w:ind w:left="720"/>
                        <w:jc w:val="both"/>
                        <w:rPr>
                          <w:rFonts w:cs="Times New Roman"/>
                          <w:bCs/>
                          <w:sz w:val="28"/>
                          <w:szCs w:val="28"/>
                        </w:rPr>
                      </w:pPr>
                      <w:r w:rsidRPr="00926216">
                        <w:rPr>
                          <w:rFonts w:cs="Times New Roman"/>
                          <w:bCs/>
                          <w:sz w:val="28"/>
                          <w:szCs w:val="28"/>
                        </w:rPr>
                        <w:t xml:space="preserve">TS. </w:t>
                      </w:r>
                      <w:r>
                        <w:rPr>
                          <w:rFonts w:cs="Times New Roman"/>
                          <w:bCs/>
                          <w:sz w:val="28"/>
                          <w:szCs w:val="28"/>
                        </w:rPr>
                        <w:t>Phan Đình Long</w:t>
                      </w:r>
                      <w:r w:rsidRPr="00926216">
                        <w:rPr>
                          <w:rFonts w:cs="Times New Roman"/>
                          <w:bCs/>
                          <w:sz w:val="28"/>
                          <w:szCs w:val="28"/>
                        </w:rPr>
                        <w:tab/>
                      </w:r>
                      <w:r w:rsidRPr="00926216">
                        <w:rPr>
                          <w:rFonts w:cs="Times New Roman"/>
                          <w:b/>
                          <w:sz w:val="28"/>
                          <w:szCs w:val="28"/>
                        </w:rPr>
                        <w:t xml:space="preserve">             </w:t>
                      </w:r>
                      <w:r>
                        <w:rPr>
                          <w:rFonts w:cs="Times New Roman"/>
                          <w:bCs/>
                          <w:sz w:val="28"/>
                          <w:szCs w:val="28"/>
                        </w:rPr>
                        <w:t>Trần Anh Trí</w:t>
                      </w:r>
                      <w:r w:rsidRPr="00926216">
                        <w:rPr>
                          <w:rFonts w:cs="Times New Roman"/>
                          <w:bCs/>
                          <w:sz w:val="28"/>
                          <w:szCs w:val="28"/>
                          <w:lang w:val="vi-VN"/>
                        </w:rPr>
                        <w:t xml:space="preserve"> (MSSV</w:t>
                      </w:r>
                      <w:r>
                        <w:rPr>
                          <w:rFonts w:cs="Times New Roman"/>
                          <w:bCs/>
                          <w:sz w:val="28"/>
                          <w:szCs w:val="28"/>
                        </w:rPr>
                        <w:t>: 21130577)</w:t>
                      </w:r>
                    </w:p>
                    <w:p w14:paraId="5D1F773E" w14:textId="77777777" w:rsidR="00E51BCA" w:rsidRDefault="00E51BCA" w:rsidP="00E51BCA">
                      <w:pPr>
                        <w:ind w:hanging="2"/>
                        <w:jc w:val="both"/>
                        <w:rPr>
                          <w:rFonts w:cs="Times New Roman"/>
                          <w:bCs/>
                          <w:sz w:val="28"/>
                          <w:szCs w:val="28"/>
                        </w:rPr>
                      </w:pPr>
                      <w:r w:rsidRPr="00926216">
                        <w:rPr>
                          <w:rFonts w:cs="Times New Roman"/>
                          <w:b/>
                          <w:sz w:val="28"/>
                          <w:szCs w:val="28"/>
                          <w:lang w:val="vi-VN"/>
                        </w:rPr>
                        <w:tab/>
                      </w:r>
                      <w:r w:rsidRPr="00926216">
                        <w:rPr>
                          <w:rFonts w:cs="Times New Roman"/>
                          <w:b/>
                          <w:sz w:val="28"/>
                          <w:szCs w:val="28"/>
                          <w:lang w:val="vi-VN"/>
                        </w:rPr>
                        <w:tab/>
                        <w:t xml:space="preserve">   </w:t>
                      </w:r>
                    </w:p>
                    <w:p w14:paraId="1B2E5B2B" w14:textId="77777777" w:rsidR="00E51BCA" w:rsidRPr="00BF1807" w:rsidRDefault="00E51BCA" w:rsidP="00E51BCA">
                      <w:pPr>
                        <w:ind w:hanging="2"/>
                        <w:jc w:val="both"/>
                        <w:rPr>
                          <w:rFonts w:cs="Times New Roman"/>
                          <w:bCs/>
                          <w:sz w:val="28"/>
                          <w:szCs w:val="28"/>
                        </w:rPr>
                      </w:pPr>
                    </w:p>
                    <w:p w14:paraId="5C6C4BB3"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41A0EC04" w14:textId="77777777" w:rsidR="00E51BCA" w:rsidRPr="00926216" w:rsidRDefault="00E51BCA" w:rsidP="00E51BCA">
                      <w:pPr>
                        <w:jc w:val="center"/>
                        <w:rPr>
                          <w:rFonts w:cs="Times New Roman"/>
                          <w:sz w:val="32"/>
                          <w:szCs w:val="32"/>
                        </w:rPr>
                      </w:pPr>
                    </w:p>
                    <w:p w14:paraId="558B3510" w14:textId="77777777" w:rsidR="00E51BCA" w:rsidRPr="00926216" w:rsidRDefault="00E51BCA" w:rsidP="00E51BCA">
                      <w:pPr>
                        <w:jc w:val="center"/>
                        <w:rPr>
                          <w:rFonts w:cs="Times New Roman"/>
                          <w:sz w:val="32"/>
                          <w:szCs w:val="32"/>
                          <w:lang w:val="vi-VN"/>
                        </w:rPr>
                      </w:pPr>
                    </w:p>
                    <w:p w14:paraId="587F77F5" w14:textId="77777777" w:rsidR="00E51BCA" w:rsidRPr="00926216" w:rsidRDefault="00E51BCA" w:rsidP="00E51BCA">
                      <w:pPr>
                        <w:jc w:val="center"/>
                        <w:rPr>
                          <w:rFonts w:cs="Times New Roman"/>
                          <w:sz w:val="32"/>
                          <w:szCs w:val="32"/>
                          <w:lang w:val="vi-VN"/>
                        </w:rPr>
                      </w:pPr>
                    </w:p>
                    <w:p w14:paraId="2D29E758" w14:textId="77777777" w:rsidR="00E51BCA" w:rsidRPr="00926216" w:rsidRDefault="00E51BCA" w:rsidP="00E51BCA">
                      <w:pPr>
                        <w:jc w:val="center"/>
                        <w:rPr>
                          <w:rFonts w:cs="Times New Roman"/>
                          <w:sz w:val="32"/>
                          <w:szCs w:val="32"/>
                          <w:lang w:val="vi-VN"/>
                        </w:rPr>
                      </w:pPr>
                    </w:p>
                    <w:p w14:paraId="3B9CDFAE" w14:textId="77777777" w:rsidR="00E51BCA" w:rsidRPr="00926216" w:rsidRDefault="00E51BCA" w:rsidP="00E51BCA">
                      <w:pPr>
                        <w:jc w:val="center"/>
                        <w:rPr>
                          <w:rFonts w:cs="Times New Roman"/>
                          <w:sz w:val="32"/>
                          <w:szCs w:val="32"/>
                          <w:lang w:val="vi-VN"/>
                        </w:rPr>
                      </w:pPr>
                    </w:p>
                    <w:p w14:paraId="0C3DDF58" w14:textId="77777777" w:rsidR="00E51BCA" w:rsidRPr="00926216" w:rsidRDefault="00E51BCA" w:rsidP="00E51BCA">
                      <w:pPr>
                        <w:jc w:val="center"/>
                        <w:rPr>
                          <w:rFonts w:cs="Times New Roman"/>
                          <w:sz w:val="32"/>
                          <w:szCs w:val="32"/>
                          <w:lang w:val="vi-VN"/>
                        </w:rPr>
                      </w:pPr>
                    </w:p>
                    <w:p w14:paraId="3CADF13C" w14:textId="77777777" w:rsidR="00E51BCA" w:rsidRPr="00926216" w:rsidRDefault="00E51BCA" w:rsidP="00E51BCA">
                      <w:pPr>
                        <w:jc w:val="center"/>
                        <w:rPr>
                          <w:rFonts w:cs="Times New Roman"/>
                          <w:sz w:val="32"/>
                          <w:szCs w:val="32"/>
                          <w:lang w:val="vi-VN"/>
                        </w:rPr>
                      </w:pPr>
                    </w:p>
                    <w:p w14:paraId="780C6276" w14:textId="77777777" w:rsidR="00E51BCA" w:rsidRPr="00926216" w:rsidRDefault="00E51BCA" w:rsidP="00E51BCA">
                      <w:pPr>
                        <w:jc w:val="center"/>
                        <w:rPr>
                          <w:rFonts w:cs="Times New Roman"/>
                          <w:sz w:val="32"/>
                          <w:szCs w:val="32"/>
                          <w:lang w:val="vi-VN"/>
                        </w:rPr>
                      </w:pPr>
                    </w:p>
                    <w:p w14:paraId="0E2A36A4" w14:textId="77777777" w:rsidR="00E51BCA" w:rsidRPr="00926216" w:rsidRDefault="00E51BCA" w:rsidP="00E51BCA">
                      <w:pPr>
                        <w:jc w:val="center"/>
                        <w:rPr>
                          <w:rFonts w:cs="Times New Roman"/>
                          <w:sz w:val="32"/>
                          <w:szCs w:val="32"/>
                          <w:lang w:val="vi-VN"/>
                        </w:rPr>
                      </w:pPr>
                    </w:p>
                    <w:p w14:paraId="047EE91B" w14:textId="77777777" w:rsidR="00E51BCA" w:rsidRPr="00926216" w:rsidRDefault="00E51BCA" w:rsidP="00E51BCA">
                      <w:pPr>
                        <w:jc w:val="center"/>
                        <w:rPr>
                          <w:rFonts w:cs="Times New Roman"/>
                          <w:sz w:val="32"/>
                          <w:szCs w:val="32"/>
                          <w:lang w:val="vi-VN"/>
                        </w:rPr>
                      </w:pPr>
                    </w:p>
                    <w:p w14:paraId="13C154C7" w14:textId="77777777" w:rsidR="00E51BCA" w:rsidRPr="00926216" w:rsidRDefault="00E51BCA" w:rsidP="00E51BCA">
                      <w:pPr>
                        <w:jc w:val="center"/>
                        <w:rPr>
                          <w:rFonts w:cs="Times New Roman"/>
                          <w:sz w:val="32"/>
                          <w:szCs w:val="32"/>
                          <w:lang w:val="vi-VN"/>
                        </w:rPr>
                      </w:pPr>
                    </w:p>
                    <w:p w14:paraId="7ADE10F5" w14:textId="77777777" w:rsidR="00E51BCA" w:rsidRPr="00926216" w:rsidRDefault="00E51BCA" w:rsidP="00E51BCA">
                      <w:pPr>
                        <w:jc w:val="center"/>
                        <w:rPr>
                          <w:rFonts w:cs="Times New Roman"/>
                          <w:sz w:val="32"/>
                          <w:szCs w:val="32"/>
                          <w:lang w:val="vi-VN"/>
                        </w:rPr>
                      </w:pPr>
                    </w:p>
                    <w:p w14:paraId="343D8FD3" w14:textId="77777777" w:rsidR="00E51BCA" w:rsidRPr="00926216" w:rsidRDefault="00E51BCA" w:rsidP="00E51BCA">
                      <w:pPr>
                        <w:jc w:val="center"/>
                        <w:rPr>
                          <w:rFonts w:cs="Times New Roman"/>
                          <w:sz w:val="32"/>
                          <w:szCs w:val="32"/>
                          <w:lang w:val="vi-VN"/>
                        </w:rPr>
                      </w:pPr>
                    </w:p>
                    <w:p w14:paraId="38C35F34" w14:textId="77777777" w:rsidR="00E51BCA" w:rsidRPr="00926216" w:rsidRDefault="00E51BCA" w:rsidP="00E51BCA">
                      <w:pPr>
                        <w:jc w:val="center"/>
                        <w:rPr>
                          <w:rFonts w:cs="Times New Roman"/>
                          <w:sz w:val="32"/>
                          <w:szCs w:val="32"/>
                          <w:lang w:val="vi-VN"/>
                        </w:rPr>
                      </w:pPr>
                    </w:p>
                    <w:p w14:paraId="3A2827A8" w14:textId="77777777" w:rsidR="00E51BCA" w:rsidRPr="00926216" w:rsidRDefault="00E51BCA" w:rsidP="00E51BCA">
                      <w:pPr>
                        <w:jc w:val="center"/>
                        <w:rPr>
                          <w:rFonts w:cs="Times New Roman"/>
                          <w:sz w:val="32"/>
                          <w:szCs w:val="32"/>
                          <w:lang w:val="vi-VN"/>
                        </w:rPr>
                      </w:pPr>
                    </w:p>
                    <w:p w14:paraId="318622BC" w14:textId="77777777" w:rsidR="00E51BCA" w:rsidRPr="00926216" w:rsidRDefault="00E51BCA" w:rsidP="00E51BCA">
                      <w:pPr>
                        <w:jc w:val="center"/>
                        <w:rPr>
                          <w:rFonts w:cs="Times New Roman"/>
                          <w:sz w:val="32"/>
                          <w:szCs w:val="32"/>
                          <w:lang w:val="vi-VN"/>
                        </w:rPr>
                      </w:pPr>
                    </w:p>
                    <w:p w14:paraId="01EF63D0" w14:textId="77777777" w:rsidR="00E51BCA" w:rsidRPr="00926216" w:rsidRDefault="00E51BCA" w:rsidP="00E51BCA">
                      <w:pPr>
                        <w:jc w:val="center"/>
                        <w:rPr>
                          <w:rFonts w:cs="Times New Roman"/>
                          <w:sz w:val="32"/>
                          <w:szCs w:val="32"/>
                          <w:lang w:val="vi-VN"/>
                        </w:rPr>
                      </w:pPr>
                    </w:p>
                    <w:p w14:paraId="57D4CA0C" w14:textId="77777777" w:rsidR="00E51BCA" w:rsidRPr="00926216" w:rsidRDefault="00E51BCA" w:rsidP="00E51BCA">
                      <w:pPr>
                        <w:jc w:val="center"/>
                        <w:rPr>
                          <w:rFonts w:cs="Times New Roman"/>
                          <w:sz w:val="32"/>
                          <w:szCs w:val="32"/>
                          <w:lang w:val="vi-VN"/>
                        </w:rPr>
                      </w:pPr>
                    </w:p>
                    <w:p w14:paraId="19582400" w14:textId="77777777" w:rsidR="00E51BCA" w:rsidRPr="00926216" w:rsidRDefault="00E51BCA" w:rsidP="00E51BCA">
                      <w:pPr>
                        <w:jc w:val="center"/>
                        <w:rPr>
                          <w:rFonts w:cs="Times New Roman"/>
                          <w:sz w:val="32"/>
                          <w:szCs w:val="32"/>
                          <w:lang w:val="vi-VN"/>
                        </w:rPr>
                      </w:pPr>
                    </w:p>
                    <w:p w14:paraId="6569E538" w14:textId="77777777" w:rsidR="00E51BCA" w:rsidRPr="00926216" w:rsidRDefault="00E51BCA" w:rsidP="00E51BCA">
                      <w:pPr>
                        <w:jc w:val="center"/>
                        <w:rPr>
                          <w:rFonts w:cs="Times New Roman"/>
                          <w:sz w:val="32"/>
                          <w:szCs w:val="32"/>
                          <w:lang w:val="vi-VN"/>
                        </w:rPr>
                      </w:pPr>
                    </w:p>
                    <w:p w14:paraId="2A8B91A7" w14:textId="77777777" w:rsidR="00E51BCA" w:rsidRPr="00926216" w:rsidRDefault="00E51BCA" w:rsidP="00E51BCA">
                      <w:pPr>
                        <w:jc w:val="center"/>
                        <w:rPr>
                          <w:rFonts w:cs="Times New Roman"/>
                          <w:sz w:val="32"/>
                          <w:szCs w:val="32"/>
                          <w:lang w:val="vi-VN"/>
                        </w:rPr>
                      </w:pPr>
                    </w:p>
                    <w:p w14:paraId="475F7442" w14:textId="77777777" w:rsidR="00E51BCA" w:rsidRPr="00926216" w:rsidRDefault="00E51BCA" w:rsidP="00E51BCA">
                      <w:pPr>
                        <w:jc w:val="center"/>
                        <w:rPr>
                          <w:rFonts w:cs="Times New Roman"/>
                          <w:sz w:val="32"/>
                          <w:szCs w:val="32"/>
                          <w:lang w:val="vi-VN"/>
                        </w:rPr>
                      </w:pPr>
                    </w:p>
                    <w:p w14:paraId="33FBD17B" w14:textId="77777777" w:rsidR="00E51BCA" w:rsidRPr="00926216" w:rsidRDefault="00E51BCA" w:rsidP="00E51BCA">
                      <w:pPr>
                        <w:jc w:val="center"/>
                        <w:rPr>
                          <w:rFonts w:cs="Times New Roman"/>
                          <w:sz w:val="32"/>
                          <w:szCs w:val="32"/>
                          <w:lang w:val="vi-VN"/>
                        </w:rPr>
                      </w:pPr>
                    </w:p>
                    <w:p w14:paraId="5EA03CCA" w14:textId="77777777" w:rsidR="00E51BCA" w:rsidRPr="00926216" w:rsidRDefault="00E51BCA" w:rsidP="00E51BCA">
                      <w:pPr>
                        <w:jc w:val="center"/>
                        <w:rPr>
                          <w:rFonts w:cs="Times New Roman"/>
                          <w:sz w:val="32"/>
                          <w:szCs w:val="32"/>
                          <w:lang w:val="vi-VN"/>
                        </w:rPr>
                      </w:pPr>
                    </w:p>
                    <w:p w14:paraId="4448FACF" w14:textId="77777777" w:rsidR="00E51BCA" w:rsidRPr="00926216" w:rsidRDefault="00E51BCA" w:rsidP="00E51BCA">
                      <w:pPr>
                        <w:jc w:val="center"/>
                        <w:rPr>
                          <w:rFonts w:cs="Times New Roman"/>
                          <w:sz w:val="32"/>
                          <w:szCs w:val="32"/>
                          <w:lang w:val="vi-VN"/>
                        </w:rPr>
                      </w:pPr>
                    </w:p>
                    <w:p w14:paraId="3ECAA07B" w14:textId="77777777" w:rsidR="00E51BCA" w:rsidRPr="00926216" w:rsidRDefault="00E51BCA" w:rsidP="00E51BCA">
                      <w:pPr>
                        <w:jc w:val="center"/>
                        <w:rPr>
                          <w:rFonts w:cs="Times New Roman"/>
                          <w:sz w:val="32"/>
                          <w:szCs w:val="32"/>
                          <w:lang w:val="vi-VN"/>
                        </w:rPr>
                      </w:pPr>
                    </w:p>
                    <w:p w14:paraId="7E7B5AE2" w14:textId="77777777" w:rsidR="00E51BCA" w:rsidRPr="00926216" w:rsidRDefault="00E51BCA" w:rsidP="00E51BCA">
                      <w:pPr>
                        <w:jc w:val="center"/>
                        <w:rPr>
                          <w:rFonts w:cs="Times New Roman"/>
                          <w:sz w:val="32"/>
                          <w:szCs w:val="32"/>
                          <w:lang w:val="vi-VN"/>
                        </w:rPr>
                      </w:pPr>
                    </w:p>
                    <w:p w14:paraId="5D5A85E3" w14:textId="77777777" w:rsidR="00E51BCA" w:rsidRPr="00926216" w:rsidRDefault="00E51BCA" w:rsidP="00E51BCA">
                      <w:pPr>
                        <w:jc w:val="center"/>
                        <w:rPr>
                          <w:rFonts w:cs="Times New Roman"/>
                          <w:sz w:val="32"/>
                          <w:szCs w:val="32"/>
                          <w:lang w:val="vi-VN"/>
                        </w:rPr>
                      </w:pPr>
                    </w:p>
                    <w:p w14:paraId="74CF43FB" w14:textId="77777777" w:rsidR="00E51BCA" w:rsidRPr="00926216" w:rsidRDefault="00E51BCA" w:rsidP="00E51BCA">
                      <w:pPr>
                        <w:jc w:val="center"/>
                        <w:rPr>
                          <w:rFonts w:cs="Times New Roman"/>
                          <w:sz w:val="32"/>
                          <w:szCs w:val="32"/>
                          <w:lang w:val="vi-VN"/>
                        </w:rPr>
                      </w:pPr>
                    </w:p>
                    <w:p w14:paraId="4E6FF150" w14:textId="77777777" w:rsidR="00E51BCA" w:rsidRPr="00926216" w:rsidRDefault="00E51BCA" w:rsidP="00E51BCA">
                      <w:pPr>
                        <w:jc w:val="center"/>
                        <w:rPr>
                          <w:rFonts w:cs="Times New Roman"/>
                          <w:sz w:val="32"/>
                          <w:szCs w:val="32"/>
                          <w:lang w:val="vi-VN"/>
                        </w:rPr>
                      </w:pPr>
                    </w:p>
                    <w:p w14:paraId="37897117" w14:textId="77777777" w:rsidR="00E51BCA" w:rsidRPr="00926216" w:rsidRDefault="00E51BCA" w:rsidP="00E51BCA">
                      <w:pPr>
                        <w:jc w:val="center"/>
                        <w:rPr>
                          <w:rFonts w:cs="Times New Roman"/>
                          <w:sz w:val="32"/>
                          <w:szCs w:val="32"/>
                          <w:lang w:val="vi-VN"/>
                        </w:rPr>
                      </w:pPr>
                    </w:p>
                    <w:p w14:paraId="2EC44FD4" w14:textId="77777777" w:rsidR="00E51BCA" w:rsidRPr="00926216" w:rsidRDefault="00E51BCA" w:rsidP="00E51BCA">
                      <w:pPr>
                        <w:jc w:val="center"/>
                        <w:rPr>
                          <w:rFonts w:cs="Times New Roman"/>
                          <w:sz w:val="32"/>
                          <w:szCs w:val="32"/>
                          <w:lang w:val="vi-VN"/>
                        </w:rPr>
                      </w:pPr>
                    </w:p>
                    <w:p w14:paraId="3C375501" w14:textId="77777777" w:rsidR="00E51BCA" w:rsidRPr="00926216" w:rsidRDefault="00E51BCA" w:rsidP="00E51BCA">
                      <w:pPr>
                        <w:jc w:val="center"/>
                        <w:rPr>
                          <w:rFonts w:cs="Times New Roman"/>
                          <w:sz w:val="32"/>
                          <w:szCs w:val="32"/>
                          <w:lang w:val="vi-VN"/>
                        </w:rPr>
                      </w:pPr>
                    </w:p>
                    <w:p w14:paraId="31C4CACD" w14:textId="77777777" w:rsidR="00E51BCA" w:rsidRPr="00926216" w:rsidRDefault="00E51BCA" w:rsidP="00E51BCA">
                      <w:pPr>
                        <w:jc w:val="center"/>
                        <w:rPr>
                          <w:rFonts w:cs="Times New Roman"/>
                          <w:sz w:val="32"/>
                          <w:szCs w:val="32"/>
                          <w:lang w:val="vi-VN"/>
                        </w:rPr>
                      </w:pPr>
                    </w:p>
                    <w:p w14:paraId="65A4E03B" w14:textId="77777777" w:rsidR="00E51BCA" w:rsidRPr="00926216" w:rsidRDefault="00E51BCA" w:rsidP="00E51BCA">
                      <w:pPr>
                        <w:jc w:val="center"/>
                        <w:rPr>
                          <w:rFonts w:cs="Times New Roman"/>
                          <w:sz w:val="32"/>
                          <w:szCs w:val="32"/>
                          <w:lang w:val="vi-VN"/>
                        </w:rPr>
                      </w:pPr>
                    </w:p>
                    <w:p w14:paraId="013B1566" w14:textId="77777777" w:rsidR="00E51BCA" w:rsidRPr="00926216" w:rsidRDefault="00E51BCA" w:rsidP="00E51BCA">
                      <w:pPr>
                        <w:jc w:val="center"/>
                        <w:rPr>
                          <w:rFonts w:cs="Times New Roman"/>
                          <w:sz w:val="32"/>
                          <w:szCs w:val="32"/>
                          <w:lang w:val="vi-VN"/>
                        </w:rPr>
                      </w:pPr>
                    </w:p>
                    <w:p w14:paraId="52B094FD" w14:textId="77777777" w:rsidR="00E51BCA" w:rsidRPr="00926216" w:rsidRDefault="00E51BCA" w:rsidP="00E51BCA">
                      <w:pPr>
                        <w:jc w:val="center"/>
                        <w:rPr>
                          <w:rFonts w:cs="Times New Roman"/>
                          <w:sz w:val="32"/>
                          <w:szCs w:val="32"/>
                          <w:lang w:val="vi-VN"/>
                        </w:rPr>
                      </w:pPr>
                    </w:p>
                    <w:p w14:paraId="5B508AD2" w14:textId="77777777" w:rsidR="00E51BCA" w:rsidRPr="00926216" w:rsidRDefault="00E51BCA" w:rsidP="00E51BCA">
                      <w:pPr>
                        <w:jc w:val="center"/>
                        <w:rPr>
                          <w:rFonts w:cs="Times New Roman"/>
                          <w:sz w:val="32"/>
                          <w:szCs w:val="32"/>
                          <w:lang w:val="vi-VN"/>
                        </w:rPr>
                      </w:pPr>
                    </w:p>
                    <w:p w14:paraId="3BEA8896" w14:textId="77777777" w:rsidR="00E51BCA" w:rsidRPr="00926216" w:rsidRDefault="00E51BCA" w:rsidP="00E51BCA">
                      <w:pPr>
                        <w:jc w:val="center"/>
                        <w:rPr>
                          <w:rFonts w:cs="Times New Roman"/>
                          <w:sz w:val="32"/>
                          <w:szCs w:val="32"/>
                          <w:lang w:val="vi-VN"/>
                        </w:rPr>
                      </w:pPr>
                    </w:p>
                    <w:p w14:paraId="2F86A45B" w14:textId="77777777" w:rsidR="00E51BCA" w:rsidRPr="00926216" w:rsidRDefault="00E51BCA" w:rsidP="00E51BCA">
                      <w:pPr>
                        <w:jc w:val="center"/>
                        <w:rPr>
                          <w:rFonts w:cs="Times New Roman"/>
                          <w:sz w:val="32"/>
                          <w:szCs w:val="32"/>
                          <w:lang w:val="vi-VN"/>
                        </w:rPr>
                      </w:pPr>
                    </w:p>
                    <w:p w14:paraId="5B5C03EF" w14:textId="77777777" w:rsidR="00E51BCA" w:rsidRPr="00926216" w:rsidRDefault="00E51BCA" w:rsidP="00E51BCA">
                      <w:pPr>
                        <w:jc w:val="center"/>
                        <w:rPr>
                          <w:rFonts w:cs="Times New Roman"/>
                          <w:sz w:val="32"/>
                          <w:szCs w:val="32"/>
                          <w:lang w:val="vi-VN"/>
                        </w:rPr>
                      </w:pPr>
                    </w:p>
                    <w:p w14:paraId="740FCF99" w14:textId="77777777" w:rsidR="00E51BCA" w:rsidRPr="00926216" w:rsidRDefault="00E51BCA" w:rsidP="00E51BCA">
                      <w:pPr>
                        <w:jc w:val="center"/>
                        <w:rPr>
                          <w:rFonts w:cs="Times New Roman"/>
                          <w:sz w:val="32"/>
                          <w:szCs w:val="32"/>
                          <w:lang w:val="vi-VN"/>
                        </w:rPr>
                      </w:pPr>
                    </w:p>
                    <w:p w14:paraId="1D9C1061" w14:textId="77777777" w:rsidR="00E51BCA" w:rsidRPr="00926216" w:rsidRDefault="00E51BCA" w:rsidP="00E51BCA">
                      <w:pPr>
                        <w:jc w:val="center"/>
                        <w:rPr>
                          <w:rFonts w:cs="Times New Roman"/>
                          <w:sz w:val="32"/>
                          <w:szCs w:val="32"/>
                          <w:lang w:val="vi-VN"/>
                        </w:rPr>
                      </w:pPr>
                    </w:p>
                    <w:p w14:paraId="072D0D04" w14:textId="77777777" w:rsidR="00E51BCA" w:rsidRPr="00926216" w:rsidRDefault="00E51BCA" w:rsidP="00E51BCA">
                      <w:pPr>
                        <w:jc w:val="center"/>
                        <w:rPr>
                          <w:rFonts w:cs="Times New Roman"/>
                          <w:sz w:val="32"/>
                          <w:szCs w:val="32"/>
                          <w:lang w:val="vi-VN"/>
                        </w:rPr>
                      </w:pPr>
                    </w:p>
                    <w:p w14:paraId="665919A2" w14:textId="77777777" w:rsidR="00E51BCA" w:rsidRPr="00926216" w:rsidRDefault="00E51BCA" w:rsidP="00E51BCA">
                      <w:pPr>
                        <w:jc w:val="center"/>
                        <w:rPr>
                          <w:rFonts w:cs="Times New Roman"/>
                          <w:sz w:val="32"/>
                          <w:szCs w:val="32"/>
                          <w:lang w:val="vi-VN"/>
                        </w:rPr>
                      </w:pPr>
                    </w:p>
                    <w:p w14:paraId="03394B20" w14:textId="77777777" w:rsidR="00E51BCA" w:rsidRPr="00926216" w:rsidRDefault="00E51BCA" w:rsidP="00E51BCA">
                      <w:pPr>
                        <w:jc w:val="center"/>
                        <w:rPr>
                          <w:rFonts w:cs="Times New Roman"/>
                          <w:sz w:val="32"/>
                          <w:szCs w:val="32"/>
                          <w:lang w:val="vi-VN"/>
                        </w:rPr>
                      </w:pPr>
                    </w:p>
                    <w:p w14:paraId="4803B3FC" w14:textId="77777777" w:rsidR="00E51BCA" w:rsidRPr="00926216" w:rsidRDefault="00E51BCA" w:rsidP="00E51BCA">
                      <w:pPr>
                        <w:jc w:val="center"/>
                        <w:rPr>
                          <w:rFonts w:cs="Times New Roman"/>
                          <w:sz w:val="32"/>
                          <w:szCs w:val="32"/>
                          <w:lang w:val="vi-VN"/>
                        </w:rPr>
                      </w:pPr>
                    </w:p>
                    <w:p w14:paraId="511CAE94" w14:textId="77777777" w:rsidR="00E51BCA" w:rsidRPr="00926216" w:rsidRDefault="00E51BCA" w:rsidP="00E51BCA">
                      <w:pPr>
                        <w:jc w:val="center"/>
                        <w:rPr>
                          <w:rFonts w:cs="Times New Roman"/>
                          <w:sz w:val="32"/>
                          <w:szCs w:val="32"/>
                          <w:lang w:val="vi-VN"/>
                        </w:rPr>
                      </w:pPr>
                    </w:p>
                    <w:p w14:paraId="5462410D" w14:textId="77777777" w:rsidR="00E51BCA" w:rsidRPr="00926216" w:rsidRDefault="00E51BCA" w:rsidP="00E51BCA">
                      <w:pPr>
                        <w:jc w:val="center"/>
                        <w:rPr>
                          <w:rFonts w:cs="Times New Roman"/>
                          <w:sz w:val="32"/>
                          <w:szCs w:val="32"/>
                          <w:lang w:val="vi-VN"/>
                        </w:rPr>
                      </w:pPr>
                    </w:p>
                    <w:p w14:paraId="58666F08" w14:textId="77777777" w:rsidR="00E51BCA" w:rsidRPr="00926216" w:rsidRDefault="00E51BCA" w:rsidP="00E51BCA">
                      <w:pPr>
                        <w:jc w:val="center"/>
                        <w:rPr>
                          <w:rFonts w:cs="Times New Roman"/>
                          <w:sz w:val="32"/>
                          <w:szCs w:val="32"/>
                          <w:lang w:val="vi-VN"/>
                        </w:rPr>
                      </w:pPr>
                    </w:p>
                    <w:p w14:paraId="6CBE618B" w14:textId="77777777" w:rsidR="00E51BCA" w:rsidRPr="00926216" w:rsidRDefault="00E51BCA" w:rsidP="00E51BCA">
                      <w:pPr>
                        <w:jc w:val="center"/>
                        <w:rPr>
                          <w:rFonts w:cs="Times New Roman"/>
                          <w:sz w:val="32"/>
                          <w:szCs w:val="32"/>
                          <w:lang w:val="vi-VN"/>
                        </w:rPr>
                      </w:pPr>
                    </w:p>
                    <w:p w14:paraId="5EB0F0F4" w14:textId="77777777" w:rsidR="00E51BCA" w:rsidRPr="00926216" w:rsidRDefault="00E51BCA" w:rsidP="00E51BCA">
                      <w:pPr>
                        <w:jc w:val="center"/>
                        <w:rPr>
                          <w:rFonts w:cs="Times New Roman"/>
                          <w:sz w:val="32"/>
                          <w:szCs w:val="32"/>
                          <w:lang w:val="vi-VN"/>
                        </w:rPr>
                      </w:pPr>
                    </w:p>
                    <w:p w14:paraId="4518AA5D" w14:textId="77777777" w:rsidR="00E51BCA" w:rsidRPr="00926216" w:rsidRDefault="00E51BCA" w:rsidP="00E51BCA">
                      <w:pPr>
                        <w:jc w:val="center"/>
                        <w:rPr>
                          <w:rFonts w:cs="Times New Roman"/>
                          <w:sz w:val="32"/>
                          <w:szCs w:val="32"/>
                          <w:lang w:val="vi-VN"/>
                        </w:rPr>
                      </w:pPr>
                    </w:p>
                    <w:p w14:paraId="5E4C96F0" w14:textId="77777777" w:rsidR="00E51BCA" w:rsidRPr="00926216" w:rsidRDefault="00E51BCA" w:rsidP="00E51BCA">
                      <w:pPr>
                        <w:jc w:val="center"/>
                        <w:rPr>
                          <w:rFonts w:cs="Times New Roman"/>
                          <w:sz w:val="32"/>
                          <w:szCs w:val="32"/>
                          <w:lang w:val="vi-VN"/>
                        </w:rPr>
                      </w:pPr>
                    </w:p>
                    <w:p w14:paraId="3B475745" w14:textId="77777777" w:rsidR="00E51BCA" w:rsidRPr="00926216" w:rsidRDefault="00E51BCA" w:rsidP="00E51BCA">
                      <w:pPr>
                        <w:jc w:val="center"/>
                        <w:rPr>
                          <w:rFonts w:cs="Times New Roman"/>
                          <w:sz w:val="32"/>
                          <w:szCs w:val="32"/>
                          <w:lang w:val="vi-VN"/>
                        </w:rPr>
                      </w:pPr>
                    </w:p>
                    <w:p w14:paraId="3AEBC2FD" w14:textId="77777777" w:rsidR="00E51BCA" w:rsidRPr="00926216" w:rsidRDefault="00E51BCA" w:rsidP="00E51BCA">
                      <w:pPr>
                        <w:jc w:val="center"/>
                        <w:rPr>
                          <w:rFonts w:cs="Times New Roman"/>
                          <w:sz w:val="32"/>
                          <w:szCs w:val="32"/>
                          <w:lang w:val="vi-VN"/>
                        </w:rPr>
                      </w:pPr>
                    </w:p>
                    <w:p w14:paraId="01A44459" w14:textId="77777777" w:rsidR="00E51BCA" w:rsidRPr="00926216" w:rsidRDefault="00E51BCA" w:rsidP="00E51BCA">
                      <w:pPr>
                        <w:jc w:val="center"/>
                        <w:rPr>
                          <w:rFonts w:cs="Times New Roman"/>
                          <w:sz w:val="32"/>
                          <w:szCs w:val="32"/>
                          <w:lang w:val="vi-VN"/>
                        </w:rPr>
                      </w:pPr>
                    </w:p>
                    <w:p w14:paraId="15DEB50B" w14:textId="77777777" w:rsidR="00E51BCA" w:rsidRPr="00926216" w:rsidRDefault="00E51BCA" w:rsidP="00E51BCA">
                      <w:pPr>
                        <w:jc w:val="center"/>
                        <w:rPr>
                          <w:rFonts w:cs="Times New Roman"/>
                          <w:sz w:val="32"/>
                          <w:szCs w:val="32"/>
                          <w:lang w:val="vi-VN"/>
                        </w:rPr>
                      </w:pPr>
                    </w:p>
                    <w:p w14:paraId="1BD42F02" w14:textId="77777777" w:rsidR="00E51BCA" w:rsidRPr="00926216" w:rsidRDefault="00E51BCA" w:rsidP="00E51BCA">
                      <w:pPr>
                        <w:jc w:val="center"/>
                        <w:rPr>
                          <w:rFonts w:cs="Times New Roman"/>
                          <w:sz w:val="32"/>
                          <w:szCs w:val="32"/>
                          <w:lang w:val="vi-VN"/>
                        </w:rPr>
                      </w:pPr>
                    </w:p>
                    <w:p w14:paraId="361C0DB2" w14:textId="77777777" w:rsidR="00E51BCA" w:rsidRPr="00926216" w:rsidRDefault="00E51BCA" w:rsidP="00E51BCA">
                      <w:pPr>
                        <w:jc w:val="center"/>
                        <w:rPr>
                          <w:rFonts w:cs="Times New Roman"/>
                          <w:sz w:val="32"/>
                          <w:szCs w:val="32"/>
                          <w:lang w:val="vi-VN"/>
                        </w:rPr>
                      </w:pPr>
                    </w:p>
                    <w:p w14:paraId="6D463D11"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p w14:paraId="3AA19DC7" w14:textId="77777777" w:rsidR="00E51BCA" w:rsidRPr="00926216" w:rsidRDefault="00E51BCA" w:rsidP="00E51BCA">
                      <w:pPr>
                        <w:rPr>
                          <w:rFonts w:cs="Times New Roman"/>
                        </w:rPr>
                      </w:pPr>
                    </w:p>
                    <w:p w14:paraId="652EA4A5" w14:textId="77777777" w:rsidR="00E51BCA" w:rsidRPr="00926216" w:rsidRDefault="00E51BCA" w:rsidP="00E51BCA">
                      <w:pPr>
                        <w:jc w:val="center"/>
                        <w:outlineLvl w:val="0"/>
                        <w:rPr>
                          <w:rFonts w:cs="Times New Roman"/>
                          <w:b/>
                          <w:sz w:val="40"/>
                          <w:szCs w:val="40"/>
                        </w:rPr>
                      </w:pPr>
                      <w:bookmarkStart w:id="189" w:name="_Toc186413216"/>
                      <w:r w:rsidRPr="00926216">
                        <w:rPr>
                          <w:rFonts w:cs="Times New Roman"/>
                          <w:b/>
                          <w:sz w:val="40"/>
                          <w:szCs w:val="40"/>
                          <w:lang w:val="vi-VN"/>
                        </w:rPr>
                        <w:t>B</w:t>
                      </w:r>
                      <w:r w:rsidRPr="00926216">
                        <w:rPr>
                          <w:rFonts w:cs="Times New Roman"/>
                          <w:b/>
                          <w:sz w:val="40"/>
                          <w:szCs w:val="40"/>
                        </w:rPr>
                        <w:t>Ộ GIÁO DỤC VÀ ĐÀO TẠO</w:t>
                      </w:r>
                      <w:bookmarkEnd w:id="189"/>
                    </w:p>
                    <w:p w14:paraId="496F477A" w14:textId="77777777" w:rsidR="00E51BCA" w:rsidRPr="00926216" w:rsidRDefault="00E51BCA" w:rsidP="00E51BCA">
                      <w:pPr>
                        <w:jc w:val="center"/>
                        <w:outlineLvl w:val="0"/>
                        <w:rPr>
                          <w:rFonts w:cs="Times New Roman"/>
                          <w:b/>
                          <w:sz w:val="44"/>
                          <w:szCs w:val="44"/>
                        </w:rPr>
                      </w:pPr>
                      <w:bookmarkStart w:id="190" w:name="_Toc186413217"/>
                      <w:r w:rsidRPr="00926216">
                        <w:rPr>
                          <w:rFonts w:cs="Times New Roman"/>
                          <w:b/>
                          <w:sz w:val="44"/>
                          <w:szCs w:val="44"/>
                        </w:rPr>
                        <w:t>TRƯỜNG ĐẠI HỌC NÔNG LÂM TP HCM</w:t>
                      </w:r>
                      <w:bookmarkEnd w:id="190"/>
                    </w:p>
                    <w:p w14:paraId="4D15DE9F" w14:textId="77777777" w:rsidR="00E51BCA" w:rsidRPr="00926216" w:rsidRDefault="00E51BCA" w:rsidP="00E51BCA">
                      <w:pPr>
                        <w:jc w:val="center"/>
                        <w:outlineLvl w:val="0"/>
                        <w:rPr>
                          <w:rFonts w:cs="Times New Roman"/>
                          <w:b/>
                          <w:sz w:val="44"/>
                          <w:szCs w:val="44"/>
                        </w:rPr>
                      </w:pPr>
                      <w:bookmarkStart w:id="191" w:name="_Toc186413218"/>
                      <w:r w:rsidRPr="00926216">
                        <w:rPr>
                          <w:rFonts w:cs="Times New Roman"/>
                          <w:b/>
                          <w:sz w:val="40"/>
                          <w:szCs w:val="40"/>
                        </w:rPr>
                        <w:t>KHOA CÔNG NGHỆ THÔNG TIN</w:t>
                      </w:r>
                      <w:bookmarkEnd w:id="191"/>
                    </w:p>
                    <w:p w14:paraId="5B0A68A7" w14:textId="77777777" w:rsidR="00E51BCA" w:rsidRPr="00926216" w:rsidRDefault="00E51BCA" w:rsidP="00E51BCA">
                      <w:pPr>
                        <w:jc w:val="center"/>
                        <w:rPr>
                          <w:rFonts w:cs="Times New Roman"/>
                          <w:b/>
                          <w:sz w:val="32"/>
                          <w:szCs w:val="32"/>
                        </w:rPr>
                      </w:pPr>
                    </w:p>
                    <w:p w14:paraId="395DC847" w14:textId="77777777" w:rsidR="00E51BCA" w:rsidRPr="00926216" w:rsidRDefault="00E51BCA" w:rsidP="00E51BCA">
                      <w:pPr>
                        <w:jc w:val="center"/>
                        <w:rPr>
                          <w:rFonts w:cs="Times New Roman"/>
                          <w:b/>
                          <w:sz w:val="32"/>
                          <w:szCs w:val="32"/>
                        </w:rPr>
                      </w:pPr>
                      <w:r w:rsidRPr="00926216">
                        <w:rPr>
                          <w:rFonts w:cs="Times New Roman"/>
                          <w:b/>
                          <w:noProof/>
                          <w:sz w:val="32"/>
                          <w:szCs w:val="32"/>
                        </w:rPr>
                        <w:drawing>
                          <wp:inline distT="0" distB="0" distL="0" distR="0" wp14:anchorId="52D393A4" wp14:editId="19D3EF65">
                            <wp:extent cx="1440000" cy="1440000"/>
                            <wp:effectExtent l="0" t="0" r="0" b="0"/>
                            <wp:docPr id="783574186" name="Picture 783574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6289799" name="Picture 936289799"/>
                                    <pic:cNvPicPr/>
                                  </pic:nvPicPr>
                                  <pic:blipFill>
                                    <a:blip r:embed="rId8">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5DD91E10" w14:textId="77777777" w:rsidR="00E51BCA" w:rsidRPr="00926216" w:rsidRDefault="00E51BCA" w:rsidP="00E51BCA">
                      <w:pPr>
                        <w:jc w:val="center"/>
                        <w:rPr>
                          <w:rFonts w:cs="Times New Roman"/>
                          <w:b/>
                          <w:sz w:val="32"/>
                          <w:szCs w:val="32"/>
                        </w:rPr>
                      </w:pPr>
                    </w:p>
                    <w:p w14:paraId="6D633695" w14:textId="77777777" w:rsidR="00E51BCA" w:rsidRPr="00926216" w:rsidRDefault="00E51BCA" w:rsidP="00E51BCA">
                      <w:pPr>
                        <w:jc w:val="center"/>
                        <w:rPr>
                          <w:rFonts w:cs="Times New Roman"/>
                          <w:sz w:val="56"/>
                          <w:szCs w:val="56"/>
                        </w:rPr>
                      </w:pPr>
                      <w:r w:rsidRPr="00926216">
                        <w:rPr>
                          <w:rFonts w:cs="Times New Roman"/>
                          <w:sz w:val="56"/>
                          <w:szCs w:val="56"/>
                        </w:rPr>
                        <w:t>TIỂU LUẬN</w:t>
                      </w:r>
                      <w:r w:rsidRPr="00926216">
                        <w:rPr>
                          <w:rFonts w:cs="Times New Roman"/>
                          <w:sz w:val="56"/>
                          <w:szCs w:val="56"/>
                          <w:lang w:val="vi-VN"/>
                        </w:rPr>
                        <w:t xml:space="preserve"> </w:t>
                      </w:r>
                      <w:r w:rsidRPr="00926216">
                        <w:rPr>
                          <w:rFonts w:cs="Times New Roman"/>
                          <w:sz w:val="56"/>
                          <w:szCs w:val="56"/>
                        </w:rPr>
                        <w:t xml:space="preserve">TỐT NGHIỆP </w:t>
                      </w:r>
                    </w:p>
                    <w:p w14:paraId="1231EC1E" w14:textId="77777777" w:rsidR="00E51BCA" w:rsidRPr="00926216" w:rsidRDefault="00E51BCA" w:rsidP="00E51BCA">
                      <w:pPr>
                        <w:jc w:val="center"/>
                        <w:rPr>
                          <w:rFonts w:cs="Times New Roman"/>
                          <w:b/>
                          <w:bCs/>
                          <w:sz w:val="56"/>
                          <w:szCs w:val="56"/>
                        </w:rPr>
                      </w:pPr>
                      <w:r w:rsidRPr="00926216">
                        <w:rPr>
                          <w:rFonts w:cs="Times New Roman"/>
                          <w:b/>
                          <w:bCs/>
                          <w:sz w:val="56"/>
                          <w:szCs w:val="56"/>
                        </w:rPr>
                        <w:t>TÊN ĐỀ TÀI</w:t>
                      </w:r>
                    </w:p>
                    <w:p w14:paraId="203BE349" w14:textId="77777777" w:rsidR="00E51BCA" w:rsidRPr="00926216" w:rsidRDefault="00E51BCA" w:rsidP="00E51BCA">
                      <w:pPr>
                        <w:jc w:val="center"/>
                        <w:rPr>
                          <w:rFonts w:cs="Times New Roman"/>
                          <w:sz w:val="32"/>
                          <w:szCs w:val="32"/>
                        </w:rPr>
                      </w:pPr>
                    </w:p>
                    <w:p w14:paraId="348B3DB0" w14:textId="77777777" w:rsidR="00E51BCA" w:rsidRPr="00926216" w:rsidRDefault="00E51BCA" w:rsidP="00E51BCA">
                      <w:pPr>
                        <w:jc w:val="center"/>
                        <w:rPr>
                          <w:rFonts w:cs="Times New Roman"/>
                          <w:sz w:val="32"/>
                          <w:szCs w:val="32"/>
                        </w:rPr>
                      </w:pPr>
                    </w:p>
                    <w:p w14:paraId="5CCA5E6E" w14:textId="77777777" w:rsidR="00E51BCA" w:rsidRPr="00926216" w:rsidRDefault="00E51BCA" w:rsidP="00E51BCA">
                      <w:pPr>
                        <w:jc w:val="center"/>
                        <w:rPr>
                          <w:rFonts w:cs="Times New Roman"/>
                          <w:sz w:val="32"/>
                          <w:szCs w:val="32"/>
                        </w:rPr>
                      </w:pPr>
                    </w:p>
                    <w:p w14:paraId="5A958577" w14:textId="77777777" w:rsidR="00E51BCA" w:rsidRPr="00926216" w:rsidRDefault="00E51BCA" w:rsidP="00E51BCA">
                      <w:pPr>
                        <w:jc w:val="center"/>
                        <w:rPr>
                          <w:rFonts w:cs="Times New Roman"/>
                          <w:sz w:val="32"/>
                          <w:szCs w:val="32"/>
                        </w:rPr>
                      </w:pPr>
                    </w:p>
                    <w:p w14:paraId="352E0876" w14:textId="77777777" w:rsidR="00E51BCA" w:rsidRPr="00926216" w:rsidRDefault="00E51BCA" w:rsidP="00E51BCA">
                      <w:pPr>
                        <w:jc w:val="center"/>
                        <w:rPr>
                          <w:rFonts w:cs="Times New Roman"/>
                          <w:sz w:val="32"/>
                          <w:szCs w:val="32"/>
                        </w:rPr>
                      </w:pPr>
                    </w:p>
                    <w:p w14:paraId="420775BA" w14:textId="77777777" w:rsidR="00E51BCA" w:rsidRPr="00926216" w:rsidRDefault="00E51BCA" w:rsidP="00E51BCA">
                      <w:pPr>
                        <w:ind w:left="718"/>
                        <w:jc w:val="both"/>
                        <w:rPr>
                          <w:rFonts w:cs="Times New Roman"/>
                          <w:b/>
                          <w:szCs w:val="26"/>
                          <w:lang w:val="vi-VN"/>
                        </w:rPr>
                      </w:pPr>
                      <w:r w:rsidRPr="00926216">
                        <w:rPr>
                          <w:rFonts w:cs="Times New Roman"/>
                          <w:b/>
                          <w:szCs w:val="26"/>
                          <w:lang w:val="vi-VN"/>
                        </w:rPr>
                        <w:t xml:space="preserve">CÁN BỘ HƯỚNG DẪN    </w:t>
                      </w:r>
                      <w:r w:rsidRPr="00926216">
                        <w:rPr>
                          <w:rFonts w:cs="Times New Roman"/>
                          <w:b/>
                          <w:sz w:val="28"/>
                          <w:szCs w:val="28"/>
                          <w:lang w:val="vi-VN"/>
                        </w:rPr>
                        <w:t xml:space="preserve">            </w:t>
                      </w:r>
                      <w:r w:rsidRPr="00926216">
                        <w:rPr>
                          <w:rFonts w:cs="Times New Roman"/>
                          <w:b/>
                          <w:szCs w:val="26"/>
                          <w:lang w:val="vi-VN"/>
                        </w:rPr>
                        <w:t>SINH VIÊN THỰC HIỆN</w:t>
                      </w:r>
                    </w:p>
                    <w:p w14:paraId="333C38C3" w14:textId="77777777" w:rsidR="00E51BCA" w:rsidRPr="00926216" w:rsidRDefault="00E51BCA" w:rsidP="00E51BCA">
                      <w:pPr>
                        <w:jc w:val="both"/>
                        <w:rPr>
                          <w:rFonts w:cs="Times New Roman"/>
                          <w:bCs/>
                          <w:sz w:val="28"/>
                          <w:szCs w:val="28"/>
                          <w:lang w:val="vi-VN"/>
                        </w:rPr>
                      </w:pPr>
                      <w:r w:rsidRPr="00926216">
                        <w:rPr>
                          <w:rFonts w:cs="Times New Roman"/>
                          <w:bCs/>
                          <w:sz w:val="28"/>
                          <w:szCs w:val="28"/>
                        </w:rPr>
                        <w:t xml:space="preserve">    TS. Lê…………………</w:t>
                      </w:r>
                      <w:r w:rsidRPr="00926216">
                        <w:rPr>
                          <w:rFonts w:cs="Times New Roman"/>
                          <w:bCs/>
                          <w:sz w:val="28"/>
                          <w:szCs w:val="28"/>
                        </w:rPr>
                        <w:tab/>
                      </w:r>
                      <w:r w:rsidRPr="00926216">
                        <w:rPr>
                          <w:rFonts w:cs="Times New Roman"/>
                          <w:b/>
                          <w:sz w:val="28"/>
                          <w:szCs w:val="28"/>
                        </w:rPr>
                        <w:t xml:space="preserve">             </w:t>
                      </w:r>
                      <w:r w:rsidRPr="00926216">
                        <w:rPr>
                          <w:rFonts w:cs="Times New Roman"/>
                          <w:bCs/>
                          <w:sz w:val="28"/>
                          <w:szCs w:val="28"/>
                          <w:lang w:val="vi-VN"/>
                        </w:rPr>
                        <w:t xml:space="preserve">1. </w:t>
                      </w:r>
                      <w:r w:rsidRPr="00926216">
                        <w:rPr>
                          <w:rFonts w:cs="Times New Roman"/>
                          <w:bCs/>
                          <w:sz w:val="28"/>
                          <w:szCs w:val="28"/>
                        </w:rPr>
                        <w:t>Nguyễn Văn A….</w:t>
                      </w:r>
                      <w:r w:rsidRPr="00926216">
                        <w:rPr>
                          <w:rFonts w:cs="Times New Roman"/>
                          <w:bCs/>
                          <w:sz w:val="28"/>
                          <w:szCs w:val="28"/>
                          <w:lang w:val="vi-VN"/>
                        </w:rPr>
                        <w:t xml:space="preserve"> (MSSV:…..)</w:t>
                      </w:r>
                    </w:p>
                    <w:p w14:paraId="285A62AA" w14:textId="77777777" w:rsidR="00E51BCA" w:rsidRPr="00926216" w:rsidRDefault="00E51BCA" w:rsidP="00E51BCA">
                      <w:pPr>
                        <w:ind w:hanging="2"/>
                        <w:jc w:val="both"/>
                        <w:rPr>
                          <w:rFonts w:cs="Times New Roman"/>
                          <w:bCs/>
                          <w:sz w:val="28"/>
                          <w:szCs w:val="28"/>
                          <w:lang w:val="vi-VN"/>
                        </w:rPr>
                      </w:pPr>
                      <w:r w:rsidRPr="00926216">
                        <w:rPr>
                          <w:rFonts w:cs="Times New Roman"/>
                          <w:bCs/>
                          <w:sz w:val="28"/>
                          <w:szCs w:val="28"/>
                          <w:lang w:val="vi-VN"/>
                        </w:rPr>
                        <w:t xml:space="preserve">    Ths. Nguyễn…………..</w:t>
                      </w:r>
                      <w:r w:rsidRPr="00926216">
                        <w:rPr>
                          <w:rFonts w:cs="Times New Roman"/>
                          <w:b/>
                          <w:sz w:val="28"/>
                          <w:szCs w:val="28"/>
                          <w:lang w:val="vi-VN"/>
                        </w:rPr>
                        <w:tab/>
                      </w:r>
                      <w:r w:rsidRPr="00926216">
                        <w:rPr>
                          <w:rFonts w:cs="Times New Roman"/>
                          <w:b/>
                          <w:sz w:val="28"/>
                          <w:szCs w:val="28"/>
                          <w:lang w:val="vi-VN"/>
                        </w:rPr>
                        <w:tab/>
                        <w:t xml:space="preserve">   </w:t>
                      </w:r>
                      <w:r w:rsidRPr="00926216">
                        <w:rPr>
                          <w:rFonts w:cs="Times New Roman"/>
                          <w:sz w:val="28"/>
                          <w:szCs w:val="28"/>
                          <w:lang w:val="vi-VN"/>
                        </w:rPr>
                        <w:t>2.</w:t>
                      </w:r>
                      <w:r w:rsidRPr="00926216">
                        <w:rPr>
                          <w:rFonts w:cs="Times New Roman"/>
                          <w:b/>
                          <w:sz w:val="28"/>
                          <w:szCs w:val="28"/>
                          <w:lang w:val="vi-VN"/>
                        </w:rPr>
                        <w:t xml:space="preserve"> </w:t>
                      </w:r>
                      <w:r w:rsidRPr="00926216">
                        <w:rPr>
                          <w:rFonts w:cs="Times New Roman"/>
                          <w:bCs/>
                          <w:sz w:val="28"/>
                          <w:szCs w:val="28"/>
                          <w:lang w:val="vi-VN"/>
                        </w:rPr>
                        <w:t>Lê V…..……........(MSSV:….)</w:t>
                      </w:r>
                    </w:p>
                    <w:p w14:paraId="2E87D4B9" w14:textId="77777777" w:rsidR="00E51BCA" w:rsidRPr="00926216" w:rsidRDefault="00E51BCA" w:rsidP="00E51BCA">
                      <w:pPr>
                        <w:jc w:val="both"/>
                        <w:rPr>
                          <w:rFonts w:cs="Times New Roman"/>
                          <w:bCs/>
                          <w:sz w:val="28"/>
                          <w:szCs w:val="28"/>
                          <w:lang w:val="vi-VN"/>
                        </w:rPr>
                      </w:pPr>
                    </w:p>
                    <w:p w14:paraId="2BF88331" w14:textId="77777777" w:rsidR="00E51BCA" w:rsidRPr="00926216" w:rsidRDefault="00E51BCA" w:rsidP="00E51BCA">
                      <w:pPr>
                        <w:jc w:val="both"/>
                        <w:rPr>
                          <w:rFonts w:cs="Times New Roman"/>
                          <w:bCs/>
                          <w:sz w:val="28"/>
                          <w:szCs w:val="28"/>
                          <w:lang w:val="vi-VN"/>
                        </w:rPr>
                      </w:pPr>
                    </w:p>
                    <w:p w14:paraId="77CDBB4D" w14:textId="77777777" w:rsidR="00E51BCA" w:rsidRPr="00926216" w:rsidRDefault="00E51BCA" w:rsidP="00E51BCA">
                      <w:pPr>
                        <w:jc w:val="both"/>
                        <w:rPr>
                          <w:rFonts w:cs="Times New Roman"/>
                          <w:bCs/>
                          <w:sz w:val="28"/>
                          <w:szCs w:val="28"/>
                          <w:lang w:val="vi-VN"/>
                        </w:rPr>
                      </w:pPr>
                    </w:p>
                    <w:p w14:paraId="2A976446" w14:textId="77777777" w:rsidR="00E51BCA" w:rsidRPr="00926216" w:rsidRDefault="00E51BCA" w:rsidP="00E51BCA">
                      <w:pPr>
                        <w:jc w:val="center"/>
                        <w:rPr>
                          <w:rFonts w:cs="Times New Roman"/>
                          <w:bCs/>
                          <w:sz w:val="28"/>
                          <w:szCs w:val="28"/>
                          <w:lang w:val="vi-VN"/>
                        </w:rPr>
                      </w:pPr>
                      <w:r w:rsidRPr="00926216">
                        <w:rPr>
                          <w:rFonts w:cs="Times New Roman"/>
                          <w:sz w:val="30"/>
                          <w:szCs w:val="30"/>
                        </w:rPr>
                        <w:t>TP.HỒ CHÍ MINH, tháng   năm</w:t>
                      </w:r>
                    </w:p>
                    <w:p w14:paraId="0CEE891B" w14:textId="77777777" w:rsidR="00E51BCA" w:rsidRPr="00926216" w:rsidRDefault="00E51BCA" w:rsidP="00E51BCA">
                      <w:pPr>
                        <w:jc w:val="center"/>
                        <w:rPr>
                          <w:rFonts w:cs="Times New Roman"/>
                          <w:sz w:val="32"/>
                          <w:szCs w:val="32"/>
                        </w:rPr>
                      </w:pPr>
                    </w:p>
                    <w:p w14:paraId="360E82B6" w14:textId="77777777" w:rsidR="00E51BCA" w:rsidRPr="00926216" w:rsidRDefault="00E51BCA" w:rsidP="00E51BCA">
                      <w:pPr>
                        <w:jc w:val="center"/>
                        <w:rPr>
                          <w:rFonts w:cs="Times New Roman"/>
                          <w:sz w:val="32"/>
                          <w:szCs w:val="32"/>
                          <w:lang w:val="vi-VN"/>
                        </w:rPr>
                      </w:pPr>
                    </w:p>
                    <w:p w14:paraId="65B958E8" w14:textId="77777777" w:rsidR="00E51BCA" w:rsidRPr="00926216" w:rsidRDefault="00E51BCA" w:rsidP="00E51BCA">
                      <w:pPr>
                        <w:jc w:val="center"/>
                        <w:rPr>
                          <w:rFonts w:cs="Times New Roman"/>
                          <w:sz w:val="32"/>
                          <w:szCs w:val="32"/>
                          <w:lang w:val="vi-VN"/>
                        </w:rPr>
                      </w:pPr>
                    </w:p>
                    <w:p w14:paraId="12949F7D" w14:textId="77777777" w:rsidR="00E51BCA" w:rsidRPr="00926216" w:rsidRDefault="00E51BCA" w:rsidP="00E51BCA">
                      <w:pPr>
                        <w:jc w:val="center"/>
                        <w:rPr>
                          <w:rFonts w:cs="Times New Roman"/>
                          <w:sz w:val="32"/>
                          <w:szCs w:val="32"/>
                          <w:lang w:val="vi-VN"/>
                        </w:rPr>
                      </w:pPr>
                    </w:p>
                    <w:p w14:paraId="6AB744C4" w14:textId="77777777" w:rsidR="00E51BCA" w:rsidRPr="00926216" w:rsidRDefault="00E51BCA" w:rsidP="00E51BCA">
                      <w:pPr>
                        <w:jc w:val="center"/>
                        <w:rPr>
                          <w:rFonts w:cs="Times New Roman"/>
                          <w:sz w:val="32"/>
                          <w:szCs w:val="32"/>
                          <w:lang w:val="vi-VN"/>
                        </w:rPr>
                      </w:pPr>
                    </w:p>
                    <w:p w14:paraId="13D6028D" w14:textId="77777777" w:rsidR="00E51BCA" w:rsidRPr="00926216" w:rsidRDefault="00E51BCA" w:rsidP="00E51BCA">
                      <w:pPr>
                        <w:jc w:val="center"/>
                        <w:rPr>
                          <w:rFonts w:cs="Times New Roman"/>
                          <w:sz w:val="32"/>
                          <w:szCs w:val="32"/>
                          <w:lang w:val="vi-VN"/>
                        </w:rPr>
                      </w:pPr>
                    </w:p>
                    <w:p w14:paraId="142C8B8E" w14:textId="77777777" w:rsidR="00E51BCA" w:rsidRPr="00926216" w:rsidRDefault="00E51BCA" w:rsidP="00E51BCA">
                      <w:pPr>
                        <w:jc w:val="center"/>
                        <w:rPr>
                          <w:rFonts w:cs="Times New Roman"/>
                          <w:sz w:val="32"/>
                          <w:szCs w:val="32"/>
                          <w:lang w:val="vi-VN"/>
                        </w:rPr>
                      </w:pPr>
                    </w:p>
                    <w:p w14:paraId="0BF28022" w14:textId="77777777" w:rsidR="00E51BCA" w:rsidRPr="00926216" w:rsidRDefault="00E51BCA" w:rsidP="00E51BCA">
                      <w:pPr>
                        <w:jc w:val="center"/>
                        <w:rPr>
                          <w:rFonts w:cs="Times New Roman"/>
                          <w:sz w:val="32"/>
                          <w:szCs w:val="32"/>
                          <w:lang w:val="vi-VN"/>
                        </w:rPr>
                      </w:pPr>
                    </w:p>
                    <w:p w14:paraId="712A5F02" w14:textId="77777777" w:rsidR="00E51BCA" w:rsidRPr="00926216" w:rsidRDefault="00E51BCA" w:rsidP="00E51BCA">
                      <w:pPr>
                        <w:jc w:val="center"/>
                        <w:rPr>
                          <w:rFonts w:cs="Times New Roman"/>
                          <w:sz w:val="32"/>
                          <w:szCs w:val="32"/>
                          <w:lang w:val="vi-VN"/>
                        </w:rPr>
                      </w:pPr>
                    </w:p>
                    <w:p w14:paraId="018BB496" w14:textId="77777777" w:rsidR="00E51BCA" w:rsidRPr="00926216" w:rsidRDefault="00E51BCA" w:rsidP="00E51BCA">
                      <w:pPr>
                        <w:jc w:val="center"/>
                        <w:rPr>
                          <w:rFonts w:cs="Times New Roman"/>
                          <w:sz w:val="32"/>
                          <w:szCs w:val="32"/>
                          <w:lang w:val="vi-VN"/>
                        </w:rPr>
                      </w:pPr>
                    </w:p>
                    <w:p w14:paraId="679B7E7C" w14:textId="77777777" w:rsidR="00E51BCA" w:rsidRPr="00926216" w:rsidRDefault="00E51BCA" w:rsidP="00E51BCA">
                      <w:pPr>
                        <w:jc w:val="center"/>
                        <w:rPr>
                          <w:rFonts w:cs="Times New Roman"/>
                          <w:sz w:val="32"/>
                          <w:szCs w:val="32"/>
                          <w:lang w:val="vi-VN"/>
                        </w:rPr>
                      </w:pPr>
                    </w:p>
                    <w:p w14:paraId="53504A64" w14:textId="77777777" w:rsidR="00E51BCA" w:rsidRPr="00926216" w:rsidRDefault="00E51BCA" w:rsidP="00E51BCA">
                      <w:pPr>
                        <w:jc w:val="center"/>
                        <w:rPr>
                          <w:rFonts w:cs="Times New Roman"/>
                          <w:sz w:val="32"/>
                          <w:szCs w:val="32"/>
                          <w:lang w:val="vi-VN"/>
                        </w:rPr>
                      </w:pPr>
                    </w:p>
                    <w:p w14:paraId="4A42C07C" w14:textId="77777777" w:rsidR="00E51BCA" w:rsidRPr="00926216" w:rsidRDefault="00E51BCA" w:rsidP="00E51BCA">
                      <w:pPr>
                        <w:jc w:val="center"/>
                        <w:rPr>
                          <w:rFonts w:cs="Times New Roman"/>
                          <w:sz w:val="32"/>
                          <w:szCs w:val="32"/>
                          <w:lang w:val="vi-VN"/>
                        </w:rPr>
                      </w:pPr>
                    </w:p>
                    <w:p w14:paraId="7DDF2CEF" w14:textId="77777777" w:rsidR="00E51BCA" w:rsidRPr="00926216" w:rsidRDefault="00E51BCA" w:rsidP="00E51BCA">
                      <w:pPr>
                        <w:jc w:val="center"/>
                        <w:rPr>
                          <w:rFonts w:cs="Times New Roman"/>
                          <w:sz w:val="32"/>
                          <w:szCs w:val="32"/>
                          <w:lang w:val="vi-VN"/>
                        </w:rPr>
                      </w:pPr>
                    </w:p>
                    <w:p w14:paraId="75CBCF7F" w14:textId="77777777" w:rsidR="00E51BCA" w:rsidRPr="00926216" w:rsidRDefault="00E51BCA" w:rsidP="00E51BCA">
                      <w:pPr>
                        <w:jc w:val="center"/>
                        <w:rPr>
                          <w:rFonts w:cs="Times New Roman"/>
                          <w:sz w:val="32"/>
                          <w:szCs w:val="32"/>
                          <w:lang w:val="vi-VN"/>
                        </w:rPr>
                      </w:pPr>
                    </w:p>
                    <w:p w14:paraId="26E432F3" w14:textId="77777777" w:rsidR="00E51BCA" w:rsidRPr="00926216" w:rsidRDefault="00E51BCA" w:rsidP="00E51BCA">
                      <w:pPr>
                        <w:jc w:val="center"/>
                        <w:rPr>
                          <w:rFonts w:cs="Times New Roman"/>
                          <w:sz w:val="32"/>
                          <w:szCs w:val="32"/>
                          <w:lang w:val="vi-VN"/>
                        </w:rPr>
                      </w:pPr>
                    </w:p>
                    <w:p w14:paraId="1B8358D7" w14:textId="77777777" w:rsidR="00E51BCA" w:rsidRPr="00926216" w:rsidRDefault="00E51BCA" w:rsidP="00E51BCA">
                      <w:pPr>
                        <w:jc w:val="center"/>
                        <w:rPr>
                          <w:rFonts w:cs="Times New Roman"/>
                          <w:sz w:val="32"/>
                          <w:szCs w:val="32"/>
                          <w:lang w:val="vi-VN"/>
                        </w:rPr>
                      </w:pPr>
                    </w:p>
                    <w:p w14:paraId="18F3EB4D" w14:textId="77777777" w:rsidR="00E51BCA" w:rsidRPr="00926216" w:rsidRDefault="00E51BCA" w:rsidP="00E51BCA">
                      <w:pPr>
                        <w:jc w:val="center"/>
                        <w:rPr>
                          <w:rFonts w:cs="Times New Roman"/>
                          <w:sz w:val="32"/>
                          <w:szCs w:val="32"/>
                          <w:lang w:val="vi-VN"/>
                        </w:rPr>
                      </w:pPr>
                    </w:p>
                    <w:p w14:paraId="6096AF7B" w14:textId="77777777" w:rsidR="00E51BCA" w:rsidRPr="00926216" w:rsidRDefault="00E51BCA" w:rsidP="00E51BCA">
                      <w:pPr>
                        <w:jc w:val="center"/>
                        <w:rPr>
                          <w:rFonts w:cs="Times New Roman"/>
                          <w:sz w:val="32"/>
                          <w:szCs w:val="32"/>
                          <w:lang w:val="vi-VN"/>
                        </w:rPr>
                      </w:pPr>
                    </w:p>
                    <w:p w14:paraId="0FD6D89B" w14:textId="77777777" w:rsidR="00E51BCA" w:rsidRPr="00926216" w:rsidRDefault="00E51BCA" w:rsidP="00E51BCA">
                      <w:pPr>
                        <w:jc w:val="center"/>
                        <w:rPr>
                          <w:rFonts w:cs="Times New Roman"/>
                          <w:sz w:val="32"/>
                          <w:szCs w:val="32"/>
                          <w:lang w:val="vi-VN"/>
                        </w:rPr>
                      </w:pPr>
                    </w:p>
                    <w:p w14:paraId="40405A65" w14:textId="77777777" w:rsidR="00E51BCA" w:rsidRPr="00926216" w:rsidRDefault="00E51BCA" w:rsidP="00E51BCA">
                      <w:pPr>
                        <w:jc w:val="center"/>
                        <w:rPr>
                          <w:rFonts w:cs="Times New Roman"/>
                          <w:sz w:val="32"/>
                          <w:szCs w:val="32"/>
                          <w:lang w:val="vi-VN"/>
                        </w:rPr>
                      </w:pPr>
                    </w:p>
                    <w:p w14:paraId="7FD8B558" w14:textId="77777777" w:rsidR="00E51BCA" w:rsidRPr="00926216" w:rsidRDefault="00E51BCA" w:rsidP="00E51BCA">
                      <w:pPr>
                        <w:jc w:val="center"/>
                        <w:rPr>
                          <w:rFonts w:cs="Times New Roman"/>
                          <w:sz w:val="32"/>
                          <w:szCs w:val="32"/>
                          <w:lang w:val="vi-VN"/>
                        </w:rPr>
                      </w:pPr>
                    </w:p>
                    <w:p w14:paraId="37B1FD4F" w14:textId="77777777" w:rsidR="00E51BCA" w:rsidRPr="00926216" w:rsidRDefault="00E51BCA" w:rsidP="00E51BCA">
                      <w:pPr>
                        <w:jc w:val="center"/>
                        <w:rPr>
                          <w:rFonts w:cs="Times New Roman"/>
                          <w:sz w:val="32"/>
                          <w:szCs w:val="32"/>
                          <w:lang w:val="vi-VN"/>
                        </w:rPr>
                      </w:pPr>
                    </w:p>
                    <w:p w14:paraId="424FA1C8" w14:textId="77777777" w:rsidR="00E51BCA" w:rsidRPr="00926216" w:rsidRDefault="00E51BCA" w:rsidP="00E51BCA">
                      <w:pPr>
                        <w:jc w:val="center"/>
                        <w:rPr>
                          <w:rFonts w:cs="Times New Roman"/>
                          <w:sz w:val="32"/>
                          <w:szCs w:val="32"/>
                          <w:lang w:val="vi-VN"/>
                        </w:rPr>
                      </w:pPr>
                    </w:p>
                    <w:p w14:paraId="03FE4695" w14:textId="77777777" w:rsidR="00E51BCA" w:rsidRPr="00926216" w:rsidRDefault="00E51BCA" w:rsidP="00E51BCA">
                      <w:pPr>
                        <w:jc w:val="center"/>
                        <w:rPr>
                          <w:rFonts w:cs="Times New Roman"/>
                          <w:sz w:val="32"/>
                          <w:szCs w:val="32"/>
                          <w:lang w:val="vi-VN"/>
                        </w:rPr>
                      </w:pPr>
                    </w:p>
                    <w:p w14:paraId="4CE67C33" w14:textId="77777777" w:rsidR="00E51BCA" w:rsidRPr="00926216" w:rsidRDefault="00E51BCA" w:rsidP="00E51BCA">
                      <w:pPr>
                        <w:jc w:val="center"/>
                        <w:rPr>
                          <w:rFonts w:cs="Times New Roman"/>
                          <w:sz w:val="32"/>
                          <w:szCs w:val="32"/>
                          <w:lang w:val="vi-VN"/>
                        </w:rPr>
                      </w:pPr>
                    </w:p>
                    <w:p w14:paraId="4137819A" w14:textId="77777777" w:rsidR="00E51BCA" w:rsidRPr="00926216" w:rsidRDefault="00E51BCA" w:rsidP="00E51BCA">
                      <w:pPr>
                        <w:jc w:val="center"/>
                        <w:rPr>
                          <w:rFonts w:cs="Times New Roman"/>
                          <w:sz w:val="32"/>
                          <w:szCs w:val="32"/>
                          <w:lang w:val="vi-VN"/>
                        </w:rPr>
                      </w:pPr>
                    </w:p>
                    <w:p w14:paraId="0973B8F4" w14:textId="77777777" w:rsidR="00E51BCA" w:rsidRPr="00926216" w:rsidRDefault="00E51BCA" w:rsidP="00E51BCA">
                      <w:pPr>
                        <w:jc w:val="center"/>
                        <w:rPr>
                          <w:rFonts w:cs="Times New Roman"/>
                          <w:sz w:val="32"/>
                          <w:szCs w:val="32"/>
                          <w:lang w:val="vi-VN"/>
                        </w:rPr>
                      </w:pPr>
                    </w:p>
                    <w:p w14:paraId="378B3179" w14:textId="77777777" w:rsidR="00E51BCA" w:rsidRPr="00926216" w:rsidRDefault="00E51BCA" w:rsidP="00E51BCA">
                      <w:pPr>
                        <w:jc w:val="center"/>
                        <w:rPr>
                          <w:rFonts w:cs="Times New Roman"/>
                          <w:sz w:val="32"/>
                          <w:szCs w:val="32"/>
                          <w:lang w:val="vi-VN"/>
                        </w:rPr>
                      </w:pPr>
                    </w:p>
                    <w:p w14:paraId="71F5B7B6" w14:textId="77777777" w:rsidR="00E51BCA" w:rsidRPr="00926216" w:rsidRDefault="00E51BCA" w:rsidP="00E51BCA">
                      <w:pPr>
                        <w:jc w:val="center"/>
                        <w:rPr>
                          <w:rFonts w:cs="Times New Roman"/>
                          <w:sz w:val="32"/>
                          <w:szCs w:val="32"/>
                          <w:lang w:val="vi-VN"/>
                        </w:rPr>
                      </w:pPr>
                    </w:p>
                    <w:p w14:paraId="7A95A944" w14:textId="77777777" w:rsidR="00E51BCA" w:rsidRPr="00926216" w:rsidRDefault="00E51BCA" w:rsidP="00E51BCA">
                      <w:pPr>
                        <w:jc w:val="center"/>
                        <w:rPr>
                          <w:rFonts w:cs="Times New Roman"/>
                          <w:sz w:val="32"/>
                          <w:szCs w:val="32"/>
                          <w:lang w:val="vi-VN"/>
                        </w:rPr>
                      </w:pPr>
                    </w:p>
                    <w:p w14:paraId="5A8B8220" w14:textId="77777777" w:rsidR="00E51BCA" w:rsidRPr="00926216" w:rsidRDefault="00E51BCA" w:rsidP="00E51BCA">
                      <w:pPr>
                        <w:jc w:val="center"/>
                        <w:rPr>
                          <w:rFonts w:cs="Times New Roman"/>
                          <w:sz w:val="32"/>
                          <w:szCs w:val="32"/>
                          <w:lang w:val="vi-VN"/>
                        </w:rPr>
                      </w:pPr>
                    </w:p>
                    <w:p w14:paraId="350BD92C" w14:textId="77777777" w:rsidR="00E51BCA" w:rsidRPr="00926216" w:rsidRDefault="00E51BCA" w:rsidP="00E51BCA">
                      <w:pPr>
                        <w:jc w:val="center"/>
                        <w:rPr>
                          <w:rFonts w:cs="Times New Roman"/>
                          <w:sz w:val="32"/>
                          <w:szCs w:val="32"/>
                          <w:lang w:val="vi-VN"/>
                        </w:rPr>
                      </w:pPr>
                    </w:p>
                    <w:p w14:paraId="229734C5" w14:textId="77777777" w:rsidR="00E51BCA" w:rsidRPr="00926216" w:rsidRDefault="00E51BCA" w:rsidP="00E51BCA">
                      <w:pPr>
                        <w:jc w:val="center"/>
                        <w:rPr>
                          <w:rFonts w:cs="Times New Roman"/>
                          <w:sz w:val="32"/>
                          <w:szCs w:val="32"/>
                          <w:lang w:val="vi-VN"/>
                        </w:rPr>
                      </w:pPr>
                    </w:p>
                    <w:p w14:paraId="1DD01D7E" w14:textId="77777777" w:rsidR="00E51BCA" w:rsidRPr="00926216" w:rsidRDefault="00E51BCA" w:rsidP="00E51BCA">
                      <w:pPr>
                        <w:jc w:val="center"/>
                        <w:rPr>
                          <w:rFonts w:cs="Times New Roman"/>
                          <w:sz w:val="32"/>
                          <w:szCs w:val="32"/>
                          <w:lang w:val="vi-VN"/>
                        </w:rPr>
                      </w:pPr>
                    </w:p>
                    <w:p w14:paraId="54083FE4" w14:textId="77777777" w:rsidR="00E51BCA" w:rsidRPr="00926216" w:rsidRDefault="00E51BCA" w:rsidP="00E51BCA">
                      <w:pPr>
                        <w:jc w:val="center"/>
                        <w:rPr>
                          <w:rFonts w:cs="Times New Roman"/>
                          <w:sz w:val="32"/>
                          <w:szCs w:val="32"/>
                          <w:lang w:val="vi-VN"/>
                        </w:rPr>
                      </w:pPr>
                    </w:p>
                    <w:p w14:paraId="5B87F4DA" w14:textId="77777777" w:rsidR="00E51BCA" w:rsidRPr="00926216" w:rsidRDefault="00E51BCA" w:rsidP="00E51BCA">
                      <w:pPr>
                        <w:jc w:val="center"/>
                        <w:rPr>
                          <w:rFonts w:cs="Times New Roman"/>
                          <w:sz w:val="32"/>
                          <w:szCs w:val="32"/>
                          <w:lang w:val="vi-VN"/>
                        </w:rPr>
                      </w:pPr>
                    </w:p>
                    <w:p w14:paraId="09C94609" w14:textId="77777777" w:rsidR="00E51BCA" w:rsidRPr="00926216" w:rsidRDefault="00E51BCA" w:rsidP="00E51BCA">
                      <w:pPr>
                        <w:jc w:val="center"/>
                        <w:rPr>
                          <w:rFonts w:cs="Times New Roman"/>
                          <w:sz w:val="32"/>
                          <w:szCs w:val="32"/>
                          <w:lang w:val="vi-VN"/>
                        </w:rPr>
                      </w:pPr>
                    </w:p>
                    <w:p w14:paraId="09907DE5" w14:textId="77777777" w:rsidR="00E51BCA" w:rsidRPr="00926216" w:rsidRDefault="00E51BCA" w:rsidP="00E51BCA">
                      <w:pPr>
                        <w:jc w:val="center"/>
                        <w:rPr>
                          <w:rFonts w:cs="Times New Roman"/>
                          <w:sz w:val="32"/>
                          <w:szCs w:val="32"/>
                          <w:lang w:val="vi-VN"/>
                        </w:rPr>
                      </w:pPr>
                    </w:p>
                    <w:p w14:paraId="073A7DA1" w14:textId="77777777" w:rsidR="00E51BCA" w:rsidRPr="00926216" w:rsidRDefault="00E51BCA" w:rsidP="00E51BCA">
                      <w:pPr>
                        <w:jc w:val="center"/>
                        <w:rPr>
                          <w:rFonts w:cs="Times New Roman"/>
                          <w:sz w:val="32"/>
                          <w:szCs w:val="32"/>
                          <w:lang w:val="vi-VN"/>
                        </w:rPr>
                      </w:pPr>
                    </w:p>
                    <w:p w14:paraId="69F24F3F" w14:textId="77777777" w:rsidR="00E51BCA" w:rsidRPr="00926216" w:rsidRDefault="00E51BCA" w:rsidP="00E51BCA">
                      <w:pPr>
                        <w:jc w:val="center"/>
                        <w:rPr>
                          <w:rFonts w:cs="Times New Roman"/>
                          <w:sz w:val="32"/>
                          <w:szCs w:val="32"/>
                          <w:lang w:val="vi-VN"/>
                        </w:rPr>
                      </w:pPr>
                    </w:p>
                    <w:p w14:paraId="0FD701DA" w14:textId="77777777" w:rsidR="00E51BCA" w:rsidRPr="00926216" w:rsidRDefault="00E51BCA" w:rsidP="00E51BCA">
                      <w:pPr>
                        <w:jc w:val="center"/>
                        <w:rPr>
                          <w:rFonts w:cs="Times New Roman"/>
                          <w:sz w:val="32"/>
                          <w:szCs w:val="32"/>
                          <w:lang w:val="vi-VN"/>
                        </w:rPr>
                      </w:pPr>
                    </w:p>
                    <w:p w14:paraId="466EB321" w14:textId="77777777" w:rsidR="00E51BCA" w:rsidRPr="00926216" w:rsidRDefault="00E51BCA" w:rsidP="00E51BCA">
                      <w:pPr>
                        <w:jc w:val="center"/>
                        <w:rPr>
                          <w:rFonts w:cs="Times New Roman"/>
                          <w:sz w:val="32"/>
                          <w:szCs w:val="32"/>
                          <w:lang w:val="vi-VN"/>
                        </w:rPr>
                      </w:pPr>
                    </w:p>
                    <w:p w14:paraId="1FDAD5E7" w14:textId="77777777" w:rsidR="00E51BCA" w:rsidRPr="00926216" w:rsidRDefault="00E51BCA" w:rsidP="00E51BCA">
                      <w:pPr>
                        <w:jc w:val="center"/>
                        <w:rPr>
                          <w:rFonts w:cs="Times New Roman"/>
                          <w:sz w:val="32"/>
                          <w:szCs w:val="32"/>
                          <w:lang w:val="vi-VN"/>
                        </w:rPr>
                      </w:pPr>
                    </w:p>
                    <w:p w14:paraId="294CBB63" w14:textId="77777777" w:rsidR="00E51BCA" w:rsidRPr="00926216" w:rsidRDefault="00E51BCA" w:rsidP="00E51BCA">
                      <w:pPr>
                        <w:jc w:val="center"/>
                        <w:rPr>
                          <w:rFonts w:cs="Times New Roman"/>
                          <w:sz w:val="32"/>
                          <w:szCs w:val="32"/>
                          <w:lang w:val="vi-VN"/>
                        </w:rPr>
                      </w:pPr>
                    </w:p>
                    <w:p w14:paraId="7FBD8ED7" w14:textId="77777777" w:rsidR="00E51BCA" w:rsidRPr="00926216" w:rsidRDefault="00E51BCA" w:rsidP="00E51BCA">
                      <w:pPr>
                        <w:jc w:val="center"/>
                        <w:rPr>
                          <w:rFonts w:cs="Times New Roman"/>
                          <w:sz w:val="32"/>
                          <w:szCs w:val="32"/>
                          <w:lang w:val="vi-VN"/>
                        </w:rPr>
                      </w:pPr>
                    </w:p>
                    <w:p w14:paraId="261DD20E" w14:textId="77777777" w:rsidR="00E51BCA" w:rsidRPr="00926216" w:rsidRDefault="00E51BCA" w:rsidP="00E51BCA">
                      <w:pPr>
                        <w:jc w:val="center"/>
                        <w:rPr>
                          <w:rFonts w:cs="Times New Roman"/>
                          <w:sz w:val="32"/>
                          <w:szCs w:val="32"/>
                          <w:lang w:val="vi-VN"/>
                        </w:rPr>
                      </w:pPr>
                    </w:p>
                    <w:p w14:paraId="611037FA" w14:textId="77777777" w:rsidR="00E51BCA" w:rsidRPr="00926216" w:rsidRDefault="00E51BCA" w:rsidP="00E51BCA">
                      <w:pPr>
                        <w:jc w:val="center"/>
                        <w:rPr>
                          <w:rFonts w:cs="Times New Roman"/>
                          <w:sz w:val="32"/>
                          <w:szCs w:val="32"/>
                          <w:lang w:val="vi-VN"/>
                        </w:rPr>
                      </w:pPr>
                    </w:p>
                    <w:p w14:paraId="46406A4E" w14:textId="77777777" w:rsidR="00E51BCA" w:rsidRPr="00926216" w:rsidRDefault="00E51BCA" w:rsidP="00E51BCA">
                      <w:pPr>
                        <w:jc w:val="center"/>
                        <w:rPr>
                          <w:rFonts w:cs="Times New Roman"/>
                          <w:sz w:val="32"/>
                          <w:szCs w:val="32"/>
                          <w:lang w:val="vi-VN"/>
                        </w:rPr>
                      </w:pPr>
                    </w:p>
                    <w:p w14:paraId="303B0F2C" w14:textId="77777777" w:rsidR="00E51BCA" w:rsidRPr="00926216" w:rsidRDefault="00E51BCA" w:rsidP="00E51BCA">
                      <w:pPr>
                        <w:jc w:val="center"/>
                        <w:rPr>
                          <w:rFonts w:cs="Times New Roman"/>
                          <w:sz w:val="32"/>
                          <w:szCs w:val="32"/>
                          <w:lang w:val="vi-VN"/>
                        </w:rPr>
                      </w:pPr>
                    </w:p>
                    <w:p w14:paraId="64C1E6D8" w14:textId="77777777" w:rsidR="00E51BCA" w:rsidRPr="00926216" w:rsidRDefault="00E51BCA" w:rsidP="00E51BCA">
                      <w:pPr>
                        <w:jc w:val="center"/>
                        <w:rPr>
                          <w:rFonts w:cs="Times New Roman"/>
                          <w:sz w:val="32"/>
                          <w:szCs w:val="32"/>
                          <w:lang w:val="vi-VN"/>
                        </w:rPr>
                      </w:pPr>
                    </w:p>
                    <w:p w14:paraId="7DC1E0D4" w14:textId="77777777" w:rsidR="00E51BCA" w:rsidRPr="00926216" w:rsidRDefault="00E51BCA" w:rsidP="00E51BCA">
                      <w:pPr>
                        <w:jc w:val="center"/>
                        <w:rPr>
                          <w:rFonts w:cs="Times New Roman"/>
                          <w:sz w:val="32"/>
                          <w:szCs w:val="32"/>
                          <w:lang w:val="vi-VN"/>
                        </w:rPr>
                      </w:pPr>
                    </w:p>
                    <w:p w14:paraId="11DB2898" w14:textId="77777777" w:rsidR="00E51BCA" w:rsidRPr="00926216" w:rsidRDefault="00E51BCA" w:rsidP="00E51BCA">
                      <w:pPr>
                        <w:jc w:val="center"/>
                        <w:rPr>
                          <w:rFonts w:cs="Times New Roman"/>
                          <w:sz w:val="32"/>
                          <w:szCs w:val="32"/>
                          <w:lang w:val="vi-VN"/>
                        </w:rPr>
                      </w:pPr>
                    </w:p>
                    <w:p w14:paraId="1FB10133" w14:textId="77777777" w:rsidR="00E51BCA" w:rsidRPr="00926216" w:rsidRDefault="00E51BCA" w:rsidP="00E51BCA">
                      <w:pPr>
                        <w:jc w:val="center"/>
                        <w:rPr>
                          <w:rFonts w:cs="Times New Roman"/>
                          <w:sz w:val="32"/>
                          <w:szCs w:val="32"/>
                          <w:lang w:val="vi-VN"/>
                        </w:rPr>
                      </w:pPr>
                    </w:p>
                    <w:p w14:paraId="6487BAEC" w14:textId="77777777" w:rsidR="00E51BCA" w:rsidRPr="00926216" w:rsidRDefault="00E51BCA" w:rsidP="00E51BCA">
                      <w:pPr>
                        <w:jc w:val="center"/>
                        <w:rPr>
                          <w:rFonts w:cs="Times New Roman"/>
                          <w:sz w:val="32"/>
                          <w:szCs w:val="32"/>
                          <w:lang w:val="vi-VN"/>
                        </w:rPr>
                      </w:pPr>
                    </w:p>
                    <w:p w14:paraId="461ACED1" w14:textId="77777777" w:rsidR="00E51BCA" w:rsidRPr="00926216" w:rsidRDefault="00E51BCA" w:rsidP="00E51BCA">
                      <w:pPr>
                        <w:jc w:val="center"/>
                        <w:rPr>
                          <w:rFonts w:cs="Times New Roman"/>
                          <w:sz w:val="32"/>
                          <w:szCs w:val="32"/>
                          <w:lang w:val="vi-VN"/>
                        </w:rPr>
                      </w:pPr>
                    </w:p>
                    <w:p w14:paraId="0D7D1506" w14:textId="77777777" w:rsidR="00E51BCA" w:rsidRPr="00926216" w:rsidRDefault="00E51BCA" w:rsidP="00E51BCA">
                      <w:pPr>
                        <w:jc w:val="center"/>
                        <w:rPr>
                          <w:rFonts w:cs="Times New Roman"/>
                          <w:sz w:val="32"/>
                          <w:szCs w:val="32"/>
                          <w:lang w:val="vi-VN"/>
                        </w:rPr>
                      </w:pPr>
                    </w:p>
                    <w:p w14:paraId="129C4CA4" w14:textId="77777777" w:rsidR="00E51BCA" w:rsidRPr="00926216" w:rsidRDefault="00E51BCA" w:rsidP="00E51BCA">
                      <w:pPr>
                        <w:jc w:val="center"/>
                        <w:rPr>
                          <w:rFonts w:cs="Times New Roman"/>
                          <w:sz w:val="32"/>
                          <w:szCs w:val="32"/>
                          <w:lang w:val="vi-VN"/>
                        </w:rPr>
                      </w:pPr>
                    </w:p>
                    <w:p w14:paraId="1134F1AB" w14:textId="77777777" w:rsidR="00E51BCA" w:rsidRPr="00926216" w:rsidRDefault="00E51BCA" w:rsidP="00E51BCA">
                      <w:pPr>
                        <w:jc w:val="center"/>
                        <w:rPr>
                          <w:rFonts w:cs="Times New Roman"/>
                          <w:sz w:val="32"/>
                          <w:szCs w:val="32"/>
                          <w:lang w:val="vi-VN"/>
                        </w:rPr>
                      </w:pPr>
                    </w:p>
                    <w:p w14:paraId="3727E88A" w14:textId="77777777" w:rsidR="00E51BCA" w:rsidRPr="00926216" w:rsidRDefault="00E51BCA" w:rsidP="00E51BCA">
                      <w:pPr>
                        <w:jc w:val="center"/>
                        <w:rPr>
                          <w:rFonts w:cs="Times New Roman"/>
                          <w:sz w:val="32"/>
                          <w:szCs w:val="32"/>
                          <w:lang w:val="vi-VN"/>
                        </w:rPr>
                      </w:pPr>
                    </w:p>
                    <w:p w14:paraId="1110D18C" w14:textId="77777777" w:rsidR="00E51BCA" w:rsidRPr="00926216" w:rsidRDefault="00E51BCA" w:rsidP="00E51BCA">
                      <w:pPr>
                        <w:ind w:firstLine="720"/>
                        <w:jc w:val="center"/>
                        <w:rPr>
                          <w:rFonts w:cs="Times New Roman"/>
                          <w:sz w:val="32"/>
                          <w:szCs w:val="32"/>
                        </w:rPr>
                      </w:pPr>
                      <w:r w:rsidRPr="00926216">
                        <w:rPr>
                          <w:rFonts w:cs="Times New Roman"/>
                          <w:sz w:val="32"/>
                          <w:szCs w:val="32"/>
                        </w:rPr>
                        <w:t>Ư/2014</w:t>
                      </w:r>
                    </w:p>
                  </w:txbxContent>
                </v:textbox>
                <w10:wrap type="square" anchorx="margin"/>
              </v:shape>
            </w:pict>
          </mc:Fallback>
        </mc:AlternateContent>
      </w:r>
    </w:p>
    <w:p w14:paraId="3599B245" w14:textId="0C2A7197" w:rsidR="00C954BD" w:rsidRPr="00A56239" w:rsidRDefault="00C954BD" w:rsidP="00E51BCA">
      <w:pPr>
        <w:pStyle w:val="H0"/>
      </w:pPr>
      <w:bookmarkStart w:id="192" w:name="_Toc186185844"/>
      <w:bookmarkStart w:id="193" w:name="_Toc186419877"/>
      <w:bookmarkEnd w:id="0"/>
      <w:bookmarkEnd w:id="1"/>
      <w:r w:rsidRPr="00AE13DF">
        <w:lastRenderedPageBreak/>
        <w:t>DANH SÁCH CHỮ VIẾT TẮT</w:t>
      </w:r>
      <w:bookmarkEnd w:id="2"/>
      <w:bookmarkEnd w:id="3"/>
      <w:bookmarkEnd w:id="4"/>
      <w:bookmarkEnd w:id="5"/>
      <w:bookmarkEnd w:id="192"/>
      <w:bookmarkEnd w:id="193"/>
    </w:p>
    <w:p w14:paraId="6458D8A8" w14:textId="7662FCC8" w:rsidR="00C954BD" w:rsidRPr="00275B10" w:rsidRDefault="00275B10" w:rsidP="00E51BCA">
      <w:pPr>
        <w:tabs>
          <w:tab w:val="left" w:pos="1158"/>
        </w:tabs>
        <w:ind w:firstLine="249"/>
        <w:jc w:val="both"/>
        <w:rPr>
          <w:bCs/>
          <w:szCs w:val="26"/>
        </w:rPr>
      </w:pPr>
      <w:r>
        <w:rPr>
          <w:szCs w:val="26"/>
        </w:rPr>
        <w:t>POS</w:t>
      </w:r>
      <w:r w:rsidR="00C954BD" w:rsidRPr="00AE13DF">
        <w:rPr>
          <w:szCs w:val="26"/>
        </w:rPr>
        <w:tab/>
      </w:r>
      <w:r>
        <w:rPr>
          <w:b/>
          <w:szCs w:val="26"/>
        </w:rPr>
        <w:t>P</w:t>
      </w:r>
      <w:r>
        <w:rPr>
          <w:bCs/>
          <w:szCs w:val="26"/>
        </w:rPr>
        <w:t xml:space="preserve">oint </w:t>
      </w:r>
      <w:r w:rsidRPr="00275B10">
        <w:rPr>
          <w:b/>
          <w:szCs w:val="26"/>
        </w:rPr>
        <w:t>O</w:t>
      </w:r>
      <w:r>
        <w:rPr>
          <w:bCs/>
          <w:szCs w:val="26"/>
        </w:rPr>
        <w:t xml:space="preserve">f </w:t>
      </w:r>
      <w:r w:rsidRPr="00275B10">
        <w:rPr>
          <w:b/>
          <w:szCs w:val="26"/>
        </w:rPr>
        <w:t>S</w:t>
      </w:r>
      <w:r>
        <w:rPr>
          <w:bCs/>
          <w:szCs w:val="26"/>
        </w:rPr>
        <w:t>ale</w:t>
      </w:r>
    </w:p>
    <w:p w14:paraId="3F7C8BD5" w14:textId="68724D83" w:rsidR="00C954BD" w:rsidRDefault="00C954BD" w:rsidP="00E51BCA">
      <w:pPr>
        <w:tabs>
          <w:tab w:val="left" w:pos="1158"/>
        </w:tabs>
        <w:ind w:firstLine="249"/>
        <w:jc w:val="both"/>
        <w:rPr>
          <w:szCs w:val="26"/>
        </w:rPr>
      </w:pPr>
      <w:r w:rsidRPr="00AE13DF">
        <w:rPr>
          <w:szCs w:val="26"/>
        </w:rPr>
        <w:tab/>
      </w:r>
      <w:r w:rsidR="00275B10">
        <w:rPr>
          <w:szCs w:val="26"/>
        </w:rPr>
        <w:t>Điểm bán hàng</w:t>
      </w:r>
    </w:p>
    <w:p w14:paraId="1E83BD29" w14:textId="0F4ECF62" w:rsidR="00893290" w:rsidRDefault="00893290" w:rsidP="00E51BCA">
      <w:pPr>
        <w:tabs>
          <w:tab w:val="left" w:pos="1158"/>
        </w:tabs>
        <w:ind w:firstLine="249"/>
        <w:jc w:val="both"/>
      </w:pPr>
      <w:r w:rsidRPr="00893290">
        <w:t>CRM</w:t>
      </w:r>
      <w:r>
        <w:tab/>
      </w:r>
      <w:r w:rsidRPr="00893290">
        <w:rPr>
          <w:b/>
          <w:bCs/>
        </w:rPr>
        <w:t>C</w:t>
      </w:r>
      <w:r w:rsidRPr="00893290">
        <w:t xml:space="preserve">ustomer </w:t>
      </w:r>
      <w:r w:rsidRPr="00893290">
        <w:rPr>
          <w:b/>
          <w:bCs/>
        </w:rPr>
        <w:t>R</w:t>
      </w:r>
      <w:r w:rsidRPr="00893290">
        <w:t xml:space="preserve">elationship </w:t>
      </w:r>
      <w:r w:rsidRPr="00893290">
        <w:rPr>
          <w:b/>
          <w:bCs/>
        </w:rPr>
        <w:t>M</w:t>
      </w:r>
      <w:r w:rsidRPr="00893290">
        <w:t>anagement</w:t>
      </w:r>
    </w:p>
    <w:p w14:paraId="17D604BE" w14:textId="221DD8F9" w:rsidR="00435776" w:rsidRPr="00AE13DF" w:rsidRDefault="00893290" w:rsidP="00E51BCA">
      <w:pPr>
        <w:tabs>
          <w:tab w:val="left" w:pos="1158"/>
        </w:tabs>
        <w:ind w:firstLine="249"/>
        <w:jc w:val="both"/>
        <w:rPr>
          <w:szCs w:val="26"/>
        </w:rPr>
      </w:pPr>
      <w:r>
        <w:tab/>
        <w:t>Quản trị quan hệ khách hàng</w:t>
      </w:r>
    </w:p>
    <w:p w14:paraId="4E3C2770" w14:textId="4E7F9395" w:rsidR="00C954BD" w:rsidRDefault="000449B5" w:rsidP="00E51BCA">
      <w:pPr>
        <w:tabs>
          <w:tab w:val="left" w:pos="1158"/>
        </w:tabs>
        <w:ind w:firstLine="249"/>
        <w:jc w:val="both"/>
      </w:pPr>
      <w:r w:rsidRPr="000449B5">
        <w:t>UI</w:t>
      </w:r>
      <w:r>
        <w:tab/>
      </w:r>
      <w:r>
        <w:rPr>
          <w:b/>
          <w:bCs/>
        </w:rPr>
        <w:t>U</w:t>
      </w:r>
      <w:r>
        <w:t xml:space="preserve">ser </w:t>
      </w:r>
      <w:r w:rsidRPr="000449B5">
        <w:rPr>
          <w:b/>
          <w:bCs/>
        </w:rPr>
        <w:t>I</w:t>
      </w:r>
      <w:r>
        <w:t>nterface</w:t>
      </w:r>
    </w:p>
    <w:p w14:paraId="4F701C81" w14:textId="1CCE440F" w:rsidR="00D0637B" w:rsidRDefault="000449B5" w:rsidP="00E51BCA">
      <w:pPr>
        <w:tabs>
          <w:tab w:val="left" w:pos="1158"/>
        </w:tabs>
        <w:ind w:firstLine="249"/>
        <w:jc w:val="both"/>
      </w:pPr>
      <w:r>
        <w:tab/>
        <w:t>Giao diện người dùng</w:t>
      </w:r>
    </w:p>
    <w:p w14:paraId="28544FB9" w14:textId="2A16697F" w:rsidR="00D0637B" w:rsidRDefault="00D0637B" w:rsidP="00E51BCA">
      <w:pPr>
        <w:tabs>
          <w:tab w:val="left" w:pos="1158"/>
        </w:tabs>
        <w:ind w:firstLine="249"/>
        <w:jc w:val="both"/>
      </w:pPr>
      <w:r>
        <w:t>API</w:t>
      </w:r>
      <w:r>
        <w:tab/>
      </w:r>
      <w:r w:rsidRPr="00D0637B">
        <w:rPr>
          <w:b/>
          <w:bCs/>
        </w:rPr>
        <w:t>A</w:t>
      </w:r>
      <w:r w:rsidRPr="00D0637B">
        <w:t xml:space="preserve">pplication </w:t>
      </w:r>
      <w:r w:rsidRPr="00D0637B">
        <w:rPr>
          <w:b/>
          <w:bCs/>
        </w:rPr>
        <w:t>P</w:t>
      </w:r>
      <w:r w:rsidRPr="00D0637B">
        <w:t xml:space="preserve">rogramming </w:t>
      </w:r>
      <w:r w:rsidRPr="00D0637B">
        <w:rPr>
          <w:b/>
          <w:bCs/>
        </w:rPr>
        <w:t>I</w:t>
      </w:r>
      <w:r w:rsidRPr="00D0637B">
        <w:t>nterface</w:t>
      </w:r>
    </w:p>
    <w:p w14:paraId="7FF52997" w14:textId="0D636697" w:rsidR="00D0637B" w:rsidRDefault="00D0637B" w:rsidP="00E51BCA">
      <w:pPr>
        <w:tabs>
          <w:tab w:val="left" w:pos="1158"/>
        </w:tabs>
        <w:ind w:firstLine="249"/>
        <w:jc w:val="both"/>
      </w:pPr>
      <w:r>
        <w:tab/>
      </w:r>
      <w:r w:rsidRPr="00D0637B">
        <w:t>Giao diện lập trình ứng dụng</w:t>
      </w:r>
      <w:r>
        <w:tab/>
      </w:r>
    </w:p>
    <w:p w14:paraId="20E746F0" w14:textId="49ADA736" w:rsidR="00D0637B" w:rsidRDefault="00D0637B" w:rsidP="00E51BCA">
      <w:pPr>
        <w:tabs>
          <w:tab w:val="left" w:pos="1158"/>
        </w:tabs>
        <w:ind w:firstLine="249"/>
        <w:jc w:val="both"/>
      </w:pPr>
      <w:r w:rsidRPr="00D0637B">
        <w:t xml:space="preserve">DOM </w:t>
      </w:r>
      <w:r>
        <w:tab/>
      </w:r>
      <w:r w:rsidRPr="00D0637B">
        <w:rPr>
          <w:b/>
          <w:bCs/>
        </w:rPr>
        <w:t>D</w:t>
      </w:r>
      <w:r w:rsidRPr="00D0637B">
        <w:t xml:space="preserve">ocument </w:t>
      </w:r>
      <w:r w:rsidRPr="00D0637B">
        <w:rPr>
          <w:b/>
          <w:bCs/>
        </w:rPr>
        <w:t>O</w:t>
      </w:r>
      <w:r w:rsidRPr="00D0637B">
        <w:t xml:space="preserve">bject </w:t>
      </w:r>
      <w:r w:rsidRPr="00D0637B">
        <w:rPr>
          <w:b/>
          <w:bCs/>
        </w:rPr>
        <w:t>M</w:t>
      </w:r>
      <w:r w:rsidRPr="00D0637B">
        <w:t>odel</w:t>
      </w:r>
    </w:p>
    <w:p w14:paraId="1142386A" w14:textId="05A6A03D" w:rsidR="00D0637B" w:rsidRDefault="00D0637B" w:rsidP="00E51BCA">
      <w:pPr>
        <w:tabs>
          <w:tab w:val="left" w:pos="1158"/>
        </w:tabs>
        <w:ind w:firstLine="249"/>
        <w:jc w:val="both"/>
      </w:pPr>
      <w:r>
        <w:tab/>
        <w:t>Mô hình đối tượng tài liệu</w:t>
      </w:r>
    </w:p>
    <w:p w14:paraId="44A9E802" w14:textId="29327A5E" w:rsidR="00D0637B" w:rsidRDefault="00D0637B" w:rsidP="00E51BCA">
      <w:pPr>
        <w:tabs>
          <w:tab w:val="left" w:pos="1158"/>
        </w:tabs>
        <w:ind w:firstLine="249"/>
        <w:jc w:val="both"/>
      </w:pPr>
      <w:r w:rsidRPr="00D0637B">
        <w:t>J</w:t>
      </w:r>
      <w:r>
        <w:t>SX</w:t>
      </w:r>
      <w:r>
        <w:tab/>
      </w:r>
      <w:r w:rsidRPr="00D0637B">
        <w:rPr>
          <w:b/>
          <w:bCs/>
        </w:rPr>
        <w:t>J</w:t>
      </w:r>
      <w:r w:rsidRPr="00D0637B">
        <w:t>ava</w:t>
      </w:r>
      <w:r w:rsidRPr="00D0637B">
        <w:rPr>
          <w:b/>
          <w:bCs/>
        </w:rPr>
        <w:t>S</w:t>
      </w:r>
      <w:r w:rsidRPr="00D0637B">
        <w:t xml:space="preserve">cript </w:t>
      </w:r>
      <w:r w:rsidRPr="00D0637B">
        <w:rPr>
          <w:b/>
          <w:bCs/>
        </w:rPr>
        <w:t>X</w:t>
      </w:r>
      <w:r w:rsidRPr="00D0637B">
        <w:t>ML</w:t>
      </w:r>
    </w:p>
    <w:p w14:paraId="3C360309" w14:textId="77777777" w:rsidR="003A6FCD" w:rsidRDefault="00D0637B" w:rsidP="00E51BCA">
      <w:pPr>
        <w:tabs>
          <w:tab w:val="left" w:pos="1158"/>
        </w:tabs>
        <w:ind w:firstLine="249"/>
        <w:jc w:val="both"/>
      </w:pPr>
      <w:r>
        <w:tab/>
      </w:r>
      <w:r w:rsidRPr="00D0637B">
        <w:t>Cú pháp XML mở rộng cho JavaScript</w:t>
      </w:r>
    </w:p>
    <w:p w14:paraId="5A6A9060" w14:textId="1FF42B3E" w:rsidR="003A6FCD" w:rsidRDefault="003A6FCD" w:rsidP="00E51BCA">
      <w:pPr>
        <w:tabs>
          <w:tab w:val="left" w:pos="1158"/>
        </w:tabs>
        <w:ind w:firstLine="249"/>
        <w:jc w:val="both"/>
      </w:pPr>
      <w:r w:rsidRPr="003A6FCD">
        <w:t xml:space="preserve">HTML </w:t>
      </w:r>
      <w:r>
        <w:tab/>
      </w:r>
      <w:r w:rsidRPr="003A6FCD">
        <w:rPr>
          <w:b/>
          <w:bCs/>
        </w:rPr>
        <w:t>H</w:t>
      </w:r>
      <w:r w:rsidRPr="003A6FCD">
        <w:t>yper</w:t>
      </w:r>
      <w:r>
        <w:t xml:space="preserve"> </w:t>
      </w:r>
      <w:r w:rsidRPr="003A6FCD">
        <w:rPr>
          <w:b/>
          <w:bCs/>
        </w:rPr>
        <w:t>T</w:t>
      </w:r>
      <w:r w:rsidRPr="003A6FCD">
        <w:t xml:space="preserve">ext </w:t>
      </w:r>
      <w:r w:rsidRPr="003A6FCD">
        <w:rPr>
          <w:b/>
          <w:bCs/>
        </w:rPr>
        <w:t>M</w:t>
      </w:r>
      <w:r w:rsidRPr="003A6FCD">
        <w:t xml:space="preserve">arkup </w:t>
      </w:r>
      <w:r w:rsidRPr="003A6FCD">
        <w:rPr>
          <w:b/>
          <w:bCs/>
        </w:rPr>
        <w:t>L</w:t>
      </w:r>
      <w:r w:rsidRPr="003A6FCD">
        <w:t xml:space="preserve">anguage </w:t>
      </w:r>
    </w:p>
    <w:p w14:paraId="1681A922" w14:textId="77777777" w:rsidR="003A6FCD" w:rsidRDefault="003A6FCD" w:rsidP="00E51BCA">
      <w:pPr>
        <w:tabs>
          <w:tab w:val="left" w:pos="1158"/>
        </w:tabs>
        <w:ind w:firstLine="249"/>
        <w:jc w:val="both"/>
      </w:pPr>
      <w:r w:rsidRPr="003A6FCD">
        <w:tab/>
        <w:t xml:space="preserve">Ngôn ngữ Đánh dấu Siêu văn bản. </w:t>
      </w:r>
    </w:p>
    <w:p w14:paraId="1D203886" w14:textId="77777777" w:rsidR="003A6FCD" w:rsidRDefault="003A6FCD" w:rsidP="00E51BCA">
      <w:pPr>
        <w:tabs>
          <w:tab w:val="left" w:pos="1158"/>
        </w:tabs>
        <w:ind w:firstLine="249"/>
        <w:jc w:val="both"/>
      </w:pPr>
      <w:r>
        <w:t>JS</w:t>
      </w:r>
      <w:r>
        <w:tab/>
        <w:t>JavaScript</w:t>
      </w:r>
    </w:p>
    <w:p w14:paraId="7E42DB93" w14:textId="77777777" w:rsidR="00A37011" w:rsidRDefault="003A6FCD" w:rsidP="00E51BCA">
      <w:pPr>
        <w:tabs>
          <w:tab w:val="left" w:pos="1158"/>
        </w:tabs>
        <w:ind w:firstLine="249"/>
        <w:jc w:val="both"/>
      </w:pPr>
      <w:r>
        <w:tab/>
        <w:t>Ngôn ngữ JavaScript</w:t>
      </w:r>
    </w:p>
    <w:p w14:paraId="0AE8639F" w14:textId="77777777" w:rsidR="008428D6" w:rsidRDefault="00A37011" w:rsidP="00E51BCA">
      <w:pPr>
        <w:tabs>
          <w:tab w:val="left" w:pos="1158"/>
        </w:tabs>
        <w:ind w:firstLine="249"/>
        <w:jc w:val="both"/>
        <w:rPr>
          <w:rFonts w:cs="Times New Roman"/>
          <w:color w:val="000000" w:themeColor="text1"/>
          <w:szCs w:val="26"/>
        </w:rPr>
      </w:pPr>
      <w:r>
        <w:rPr>
          <w:rFonts w:cs="Times New Roman"/>
          <w:color w:val="000000" w:themeColor="text1"/>
          <w:szCs w:val="26"/>
        </w:rPr>
        <w:t xml:space="preserve">REST </w:t>
      </w:r>
      <w:r>
        <w:rPr>
          <w:rFonts w:cs="Times New Roman"/>
          <w:color w:val="000000" w:themeColor="text1"/>
          <w:szCs w:val="26"/>
        </w:rPr>
        <w:tab/>
      </w:r>
      <w:r w:rsidRPr="00A37011">
        <w:rPr>
          <w:rFonts w:cs="Times New Roman"/>
          <w:b/>
          <w:bCs/>
          <w:color w:val="000000" w:themeColor="text1"/>
          <w:szCs w:val="26"/>
        </w:rPr>
        <w:t>R</w:t>
      </w:r>
      <w:r w:rsidRPr="00A37011">
        <w:rPr>
          <w:rFonts w:cs="Times New Roman"/>
          <w:color w:val="000000" w:themeColor="text1"/>
          <w:szCs w:val="26"/>
        </w:rPr>
        <w:t>epresentational</w:t>
      </w:r>
      <w:r w:rsidRPr="00A37011">
        <w:rPr>
          <w:rFonts w:cs="Times New Roman"/>
          <w:b/>
          <w:bCs/>
          <w:color w:val="000000" w:themeColor="text1"/>
          <w:szCs w:val="26"/>
        </w:rPr>
        <w:t xml:space="preserve"> S</w:t>
      </w:r>
      <w:r w:rsidRPr="00A37011">
        <w:rPr>
          <w:rFonts w:cs="Times New Roman"/>
          <w:color w:val="000000" w:themeColor="text1"/>
          <w:szCs w:val="26"/>
        </w:rPr>
        <w:t>tate</w:t>
      </w:r>
      <w:r w:rsidRPr="00A37011">
        <w:rPr>
          <w:rFonts w:cs="Times New Roman"/>
          <w:b/>
          <w:bCs/>
          <w:color w:val="000000" w:themeColor="text1"/>
          <w:szCs w:val="26"/>
        </w:rPr>
        <w:t xml:space="preserve"> T</w:t>
      </w:r>
      <w:r w:rsidRPr="00A37011">
        <w:rPr>
          <w:rFonts w:cs="Times New Roman"/>
          <w:color w:val="000000" w:themeColor="text1"/>
          <w:szCs w:val="26"/>
        </w:rPr>
        <w:t>ransfer.</w:t>
      </w:r>
    </w:p>
    <w:p w14:paraId="1564D9EC" w14:textId="2398D880" w:rsidR="00F52741" w:rsidRDefault="008428D6" w:rsidP="00E51BCA">
      <w:pPr>
        <w:tabs>
          <w:tab w:val="left" w:pos="1158"/>
        </w:tabs>
        <w:ind w:firstLine="249"/>
        <w:jc w:val="both"/>
        <w:rPr>
          <w:rFonts w:cs="Times New Roman"/>
          <w:color w:val="000000" w:themeColor="text1"/>
          <w:szCs w:val="26"/>
        </w:rPr>
      </w:pPr>
      <w:r>
        <w:rPr>
          <w:rFonts w:cs="Times New Roman"/>
          <w:color w:val="000000" w:themeColor="text1"/>
          <w:szCs w:val="26"/>
        </w:rPr>
        <w:tab/>
      </w:r>
      <w:r w:rsidRPr="008428D6">
        <w:rPr>
          <w:rFonts w:cs="Times New Roman"/>
          <w:color w:val="000000" w:themeColor="text1"/>
          <w:szCs w:val="26"/>
        </w:rPr>
        <w:t>Chuyển đổi trạng thái đại diện</w:t>
      </w:r>
      <w:r w:rsidR="00F52741">
        <w:rPr>
          <w:rFonts w:cs="Times New Roman"/>
          <w:color w:val="000000" w:themeColor="text1"/>
          <w:szCs w:val="26"/>
        </w:rPr>
        <w:t xml:space="preserve"> </w:t>
      </w:r>
    </w:p>
    <w:p w14:paraId="73D75525" w14:textId="36BAE9AC" w:rsidR="0045357A" w:rsidRDefault="0045357A" w:rsidP="00E51BCA">
      <w:pPr>
        <w:tabs>
          <w:tab w:val="left" w:pos="1158"/>
        </w:tabs>
        <w:ind w:firstLine="249"/>
        <w:jc w:val="both"/>
      </w:pPr>
      <w:r>
        <w:t>DB</w:t>
      </w:r>
      <w:r>
        <w:tab/>
      </w:r>
      <w:r>
        <w:rPr>
          <w:b/>
          <w:bCs/>
        </w:rPr>
        <w:t>D</w:t>
      </w:r>
      <w:r>
        <w:t>ata</w:t>
      </w:r>
      <w:r>
        <w:rPr>
          <w:b/>
          <w:bCs/>
        </w:rPr>
        <w:t>B</w:t>
      </w:r>
      <w:r>
        <w:t>ase</w:t>
      </w:r>
    </w:p>
    <w:p w14:paraId="7DD8DEAA" w14:textId="4492F38C" w:rsidR="0045357A" w:rsidRPr="0045357A" w:rsidRDefault="0045357A" w:rsidP="00E51BCA">
      <w:pPr>
        <w:tabs>
          <w:tab w:val="left" w:pos="1158"/>
        </w:tabs>
        <w:ind w:firstLine="249"/>
        <w:jc w:val="both"/>
        <w:rPr>
          <w:rFonts w:cs="Times New Roman"/>
          <w:color w:val="000000" w:themeColor="text1"/>
          <w:szCs w:val="26"/>
        </w:rPr>
      </w:pPr>
      <w:r>
        <w:tab/>
        <w:t>Cơ sở dữ liệu</w:t>
      </w:r>
    </w:p>
    <w:p w14:paraId="38E3C238" w14:textId="77777777" w:rsidR="00B94811" w:rsidRDefault="00B94811" w:rsidP="00E51BCA">
      <w:pPr>
        <w:rPr>
          <w:rFonts w:cs="Times New Roman"/>
          <w:color w:val="000000" w:themeColor="text1"/>
          <w:szCs w:val="26"/>
        </w:rPr>
      </w:pPr>
      <w:r>
        <w:rPr>
          <w:rFonts w:cs="Times New Roman"/>
          <w:color w:val="000000" w:themeColor="text1"/>
          <w:szCs w:val="26"/>
        </w:rPr>
        <w:br w:type="page"/>
      </w:r>
    </w:p>
    <w:p w14:paraId="32D2B239" w14:textId="77777777" w:rsidR="00006F36" w:rsidRDefault="00006F36" w:rsidP="00E51BCA">
      <w:pPr>
        <w:pStyle w:val="H0"/>
        <w:sectPr w:rsidR="00006F36" w:rsidSect="00921567">
          <w:footerReference w:type="default" r:id="rId13"/>
          <w:footerReference w:type="first" r:id="rId14"/>
          <w:pgSz w:w="11906" w:h="16838" w:code="9"/>
          <w:pgMar w:top="1531" w:right="1134" w:bottom="1531" w:left="1928" w:header="706" w:footer="709" w:gutter="0"/>
          <w:pgNumType w:fmt="upperRoman"/>
          <w:cols w:space="708"/>
          <w:titlePg/>
          <w:docGrid w:linePitch="360"/>
        </w:sectPr>
      </w:pPr>
      <w:bookmarkStart w:id="194" w:name="_Toc164957114"/>
      <w:bookmarkStart w:id="195" w:name="_Toc164957256"/>
      <w:bookmarkStart w:id="196" w:name="_Toc164957335"/>
      <w:bookmarkStart w:id="197" w:name="_Toc164957607"/>
      <w:bookmarkStart w:id="198" w:name="_Toc186185845"/>
    </w:p>
    <w:p w14:paraId="02400F12" w14:textId="0C5F1F17" w:rsidR="00EF1E38" w:rsidRDefault="00EF1E38" w:rsidP="00E51BCA">
      <w:pPr>
        <w:pStyle w:val="H0"/>
      </w:pPr>
      <w:bookmarkStart w:id="199" w:name="_Toc186419878"/>
      <w:bookmarkEnd w:id="194"/>
      <w:bookmarkEnd w:id="195"/>
      <w:bookmarkEnd w:id="196"/>
      <w:bookmarkEnd w:id="197"/>
      <w:bookmarkEnd w:id="198"/>
      <w:r>
        <w:lastRenderedPageBreak/>
        <w:t>DANH MỤC HÌNH ẢNH</w:t>
      </w:r>
      <w:bookmarkEnd w:id="199"/>
    </w:p>
    <w:p w14:paraId="42B12691" w14:textId="49907F3B" w:rsidR="00692030" w:rsidRDefault="00EF1E38" w:rsidP="00E51BCA">
      <w:pPr>
        <w:pStyle w:val="TOC1"/>
        <w:spacing w:line="360" w:lineRule="auto"/>
        <w:rPr>
          <w:rFonts w:asciiTheme="minorHAnsi" w:eastAsiaTheme="minorEastAsia" w:hAnsiTheme="minorHAnsi"/>
          <w:noProof/>
          <w:kern w:val="2"/>
          <w:sz w:val="24"/>
          <w:szCs w:val="24"/>
          <w14:ligatures w14:val="standardContextual"/>
        </w:rPr>
      </w:pPr>
      <w:r>
        <w:rPr>
          <w:szCs w:val="26"/>
        </w:rPr>
        <w:fldChar w:fldCharType="begin"/>
      </w:r>
      <w:r>
        <w:rPr>
          <w:szCs w:val="26"/>
        </w:rPr>
        <w:instrText xml:space="preserve"> TOC \h \z \t "Caption,1" </w:instrText>
      </w:r>
      <w:r>
        <w:rPr>
          <w:szCs w:val="26"/>
        </w:rPr>
        <w:fldChar w:fldCharType="separate"/>
      </w:r>
      <w:hyperlink w:anchor="_Toc186438704" w:history="1">
        <w:r w:rsidR="00692030" w:rsidRPr="003E7A4D">
          <w:rPr>
            <w:rStyle w:val="Hyperlink"/>
            <w:noProof/>
          </w:rPr>
          <w:t>Hình 2.1. Mô hình DOM</w:t>
        </w:r>
        <w:r w:rsidR="00692030">
          <w:rPr>
            <w:noProof/>
            <w:webHidden/>
          </w:rPr>
          <w:tab/>
        </w:r>
        <w:r w:rsidR="00692030">
          <w:rPr>
            <w:noProof/>
            <w:webHidden/>
          </w:rPr>
          <w:fldChar w:fldCharType="begin"/>
        </w:r>
        <w:r w:rsidR="00692030">
          <w:rPr>
            <w:noProof/>
            <w:webHidden/>
          </w:rPr>
          <w:instrText xml:space="preserve"> PAGEREF _Toc186438704 \h </w:instrText>
        </w:r>
        <w:r w:rsidR="00692030">
          <w:rPr>
            <w:noProof/>
            <w:webHidden/>
          </w:rPr>
        </w:r>
        <w:r w:rsidR="00692030">
          <w:rPr>
            <w:noProof/>
            <w:webHidden/>
          </w:rPr>
          <w:fldChar w:fldCharType="separate"/>
        </w:r>
        <w:r w:rsidR="00692030">
          <w:rPr>
            <w:noProof/>
            <w:webHidden/>
          </w:rPr>
          <w:t>31</w:t>
        </w:r>
        <w:r w:rsidR="00692030">
          <w:rPr>
            <w:noProof/>
            <w:webHidden/>
          </w:rPr>
          <w:fldChar w:fldCharType="end"/>
        </w:r>
      </w:hyperlink>
    </w:p>
    <w:p w14:paraId="212153FB" w14:textId="546A26F7"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05" w:history="1">
        <w:r w:rsidRPr="003E7A4D">
          <w:rPr>
            <w:rStyle w:val="Hyperlink"/>
            <w:noProof/>
          </w:rPr>
          <w:t>Hình 2.2: Mô hình React Native</w:t>
        </w:r>
        <w:r>
          <w:rPr>
            <w:noProof/>
            <w:webHidden/>
          </w:rPr>
          <w:tab/>
        </w:r>
        <w:r>
          <w:rPr>
            <w:noProof/>
            <w:webHidden/>
          </w:rPr>
          <w:fldChar w:fldCharType="begin"/>
        </w:r>
        <w:r>
          <w:rPr>
            <w:noProof/>
            <w:webHidden/>
          </w:rPr>
          <w:instrText xml:space="preserve"> PAGEREF _Toc186438705 \h </w:instrText>
        </w:r>
        <w:r>
          <w:rPr>
            <w:noProof/>
            <w:webHidden/>
          </w:rPr>
        </w:r>
        <w:r>
          <w:rPr>
            <w:noProof/>
            <w:webHidden/>
          </w:rPr>
          <w:fldChar w:fldCharType="separate"/>
        </w:r>
        <w:r>
          <w:rPr>
            <w:noProof/>
            <w:webHidden/>
          </w:rPr>
          <w:t>32</w:t>
        </w:r>
        <w:r>
          <w:rPr>
            <w:noProof/>
            <w:webHidden/>
          </w:rPr>
          <w:fldChar w:fldCharType="end"/>
        </w:r>
      </w:hyperlink>
    </w:p>
    <w:p w14:paraId="169F8CB8" w14:textId="29D46D16"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06" w:history="1">
        <w:r w:rsidRPr="003E7A4D">
          <w:rPr>
            <w:rStyle w:val="Hyperlink"/>
            <w:noProof/>
          </w:rPr>
          <w:t>Hình 2.3: WorkFlow của Spring boot</w:t>
        </w:r>
        <w:r>
          <w:rPr>
            <w:noProof/>
            <w:webHidden/>
          </w:rPr>
          <w:tab/>
        </w:r>
        <w:r>
          <w:rPr>
            <w:noProof/>
            <w:webHidden/>
          </w:rPr>
          <w:fldChar w:fldCharType="begin"/>
        </w:r>
        <w:r>
          <w:rPr>
            <w:noProof/>
            <w:webHidden/>
          </w:rPr>
          <w:instrText xml:space="preserve"> PAGEREF _Toc186438706 \h </w:instrText>
        </w:r>
        <w:r>
          <w:rPr>
            <w:noProof/>
            <w:webHidden/>
          </w:rPr>
        </w:r>
        <w:r>
          <w:rPr>
            <w:noProof/>
            <w:webHidden/>
          </w:rPr>
          <w:fldChar w:fldCharType="separate"/>
        </w:r>
        <w:r>
          <w:rPr>
            <w:noProof/>
            <w:webHidden/>
          </w:rPr>
          <w:t>34</w:t>
        </w:r>
        <w:r>
          <w:rPr>
            <w:noProof/>
            <w:webHidden/>
          </w:rPr>
          <w:fldChar w:fldCharType="end"/>
        </w:r>
      </w:hyperlink>
    </w:p>
    <w:p w14:paraId="29D67C5D" w14:textId="03D887D3"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0" w:history="1">
        <w:r w:rsidRPr="003E7A4D">
          <w:rPr>
            <w:rStyle w:val="Hyperlink"/>
            <w:noProof/>
          </w:rPr>
          <w:t>Hình 3.1: Sơ đồ Use case Tổng quát</w:t>
        </w:r>
        <w:r>
          <w:rPr>
            <w:noProof/>
            <w:webHidden/>
          </w:rPr>
          <w:tab/>
        </w:r>
        <w:r>
          <w:rPr>
            <w:noProof/>
            <w:webHidden/>
          </w:rPr>
          <w:fldChar w:fldCharType="begin"/>
        </w:r>
        <w:r>
          <w:rPr>
            <w:noProof/>
            <w:webHidden/>
          </w:rPr>
          <w:instrText xml:space="preserve"> PAGEREF _Toc186438710 \h </w:instrText>
        </w:r>
        <w:r>
          <w:rPr>
            <w:noProof/>
            <w:webHidden/>
          </w:rPr>
        </w:r>
        <w:r>
          <w:rPr>
            <w:noProof/>
            <w:webHidden/>
          </w:rPr>
          <w:fldChar w:fldCharType="separate"/>
        </w:r>
        <w:r>
          <w:rPr>
            <w:noProof/>
            <w:webHidden/>
          </w:rPr>
          <w:t>50</w:t>
        </w:r>
        <w:r>
          <w:rPr>
            <w:noProof/>
            <w:webHidden/>
          </w:rPr>
          <w:fldChar w:fldCharType="end"/>
        </w:r>
      </w:hyperlink>
    </w:p>
    <w:p w14:paraId="246DC178" w14:textId="66FD49EA"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1" w:history="1">
        <w:r w:rsidRPr="003E7A4D">
          <w:rPr>
            <w:rStyle w:val="Hyperlink"/>
            <w:noProof/>
          </w:rPr>
          <w:t>Hình 3.2: Sơ đồ Use case Khách hàng</w:t>
        </w:r>
        <w:r>
          <w:rPr>
            <w:noProof/>
            <w:webHidden/>
          </w:rPr>
          <w:tab/>
        </w:r>
        <w:r>
          <w:rPr>
            <w:noProof/>
            <w:webHidden/>
          </w:rPr>
          <w:fldChar w:fldCharType="begin"/>
        </w:r>
        <w:r>
          <w:rPr>
            <w:noProof/>
            <w:webHidden/>
          </w:rPr>
          <w:instrText xml:space="preserve"> PAGEREF _Toc186438711 \h </w:instrText>
        </w:r>
        <w:r>
          <w:rPr>
            <w:noProof/>
            <w:webHidden/>
          </w:rPr>
        </w:r>
        <w:r>
          <w:rPr>
            <w:noProof/>
            <w:webHidden/>
          </w:rPr>
          <w:fldChar w:fldCharType="separate"/>
        </w:r>
        <w:r>
          <w:rPr>
            <w:noProof/>
            <w:webHidden/>
          </w:rPr>
          <w:t>51</w:t>
        </w:r>
        <w:r>
          <w:rPr>
            <w:noProof/>
            <w:webHidden/>
          </w:rPr>
          <w:fldChar w:fldCharType="end"/>
        </w:r>
      </w:hyperlink>
    </w:p>
    <w:p w14:paraId="21A3EF96" w14:textId="2C4AF3D5"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2" w:history="1">
        <w:r w:rsidRPr="003E7A4D">
          <w:rPr>
            <w:rStyle w:val="Hyperlink"/>
            <w:noProof/>
          </w:rPr>
          <w:t>Hình 3.3: Sơ đồ Use case Quản trị viên</w:t>
        </w:r>
        <w:r>
          <w:rPr>
            <w:noProof/>
            <w:webHidden/>
          </w:rPr>
          <w:tab/>
        </w:r>
        <w:r>
          <w:rPr>
            <w:noProof/>
            <w:webHidden/>
          </w:rPr>
          <w:fldChar w:fldCharType="begin"/>
        </w:r>
        <w:r>
          <w:rPr>
            <w:noProof/>
            <w:webHidden/>
          </w:rPr>
          <w:instrText xml:space="preserve"> PAGEREF _Toc186438712 \h </w:instrText>
        </w:r>
        <w:r>
          <w:rPr>
            <w:noProof/>
            <w:webHidden/>
          </w:rPr>
        </w:r>
        <w:r>
          <w:rPr>
            <w:noProof/>
            <w:webHidden/>
          </w:rPr>
          <w:fldChar w:fldCharType="separate"/>
        </w:r>
        <w:r>
          <w:rPr>
            <w:noProof/>
            <w:webHidden/>
          </w:rPr>
          <w:t>52</w:t>
        </w:r>
        <w:r>
          <w:rPr>
            <w:noProof/>
            <w:webHidden/>
          </w:rPr>
          <w:fldChar w:fldCharType="end"/>
        </w:r>
      </w:hyperlink>
    </w:p>
    <w:p w14:paraId="292B22EA" w14:textId="1EC751F4"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3" w:history="1">
        <w:r w:rsidRPr="003E7A4D">
          <w:rPr>
            <w:rStyle w:val="Hyperlink"/>
            <w:noProof/>
          </w:rPr>
          <w:t>Hình 3.4: Sơ đồ Activity diagram cho khách hàng</w:t>
        </w:r>
        <w:r>
          <w:rPr>
            <w:noProof/>
            <w:webHidden/>
          </w:rPr>
          <w:tab/>
        </w:r>
        <w:r>
          <w:rPr>
            <w:noProof/>
            <w:webHidden/>
          </w:rPr>
          <w:fldChar w:fldCharType="begin"/>
        </w:r>
        <w:r>
          <w:rPr>
            <w:noProof/>
            <w:webHidden/>
          </w:rPr>
          <w:instrText xml:space="preserve"> PAGEREF _Toc186438713 \h </w:instrText>
        </w:r>
        <w:r>
          <w:rPr>
            <w:noProof/>
            <w:webHidden/>
          </w:rPr>
        </w:r>
        <w:r>
          <w:rPr>
            <w:noProof/>
            <w:webHidden/>
          </w:rPr>
          <w:fldChar w:fldCharType="separate"/>
        </w:r>
        <w:r>
          <w:rPr>
            <w:noProof/>
            <w:webHidden/>
          </w:rPr>
          <w:t>53</w:t>
        </w:r>
        <w:r>
          <w:rPr>
            <w:noProof/>
            <w:webHidden/>
          </w:rPr>
          <w:fldChar w:fldCharType="end"/>
        </w:r>
      </w:hyperlink>
    </w:p>
    <w:p w14:paraId="76E7212E" w14:textId="3F4E6515"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4" w:history="1">
        <w:r w:rsidRPr="003E7A4D">
          <w:rPr>
            <w:rStyle w:val="Hyperlink"/>
            <w:noProof/>
          </w:rPr>
          <w:t>Hình 3.5: Activity Diagram cho Quản lý danh sách bàn</w:t>
        </w:r>
        <w:r>
          <w:rPr>
            <w:noProof/>
            <w:webHidden/>
          </w:rPr>
          <w:tab/>
        </w:r>
        <w:r>
          <w:rPr>
            <w:noProof/>
            <w:webHidden/>
          </w:rPr>
          <w:fldChar w:fldCharType="begin"/>
        </w:r>
        <w:r>
          <w:rPr>
            <w:noProof/>
            <w:webHidden/>
          </w:rPr>
          <w:instrText xml:space="preserve"> PAGEREF _Toc186438714 \h </w:instrText>
        </w:r>
        <w:r>
          <w:rPr>
            <w:noProof/>
            <w:webHidden/>
          </w:rPr>
        </w:r>
        <w:r>
          <w:rPr>
            <w:noProof/>
            <w:webHidden/>
          </w:rPr>
          <w:fldChar w:fldCharType="separate"/>
        </w:r>
        <w:r>
          <w:rPr>
            <w:noProof/>
            <w:webHidden/>
          </w:rPr>
          <w:t>54</w:t>
        </w:r>
        <w:r>
          <w:rPr>
            <w:noProof/>
            <w:webHidden/>
          </w:rPr>
          <w:fldChar w:fldCharType="end"/>
        </w:r>
      </w:hyperlink>
    </w:p>
    <w:p w14:paraId="1BF0C811" w14:textId="1603B570"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5" w:history="1">
        <w:r w:rsidRPr="003E7A4D">
          <w:rPr>
            <w:rStyle w:val="Hyperlink"/>
            <w:noProof/>
          </w:rPr>
          <w:t>Hình 3.6: Activity diagram cho quản lý sản phẩm</w:t>
        </w:r>
        <w:r>
          <w:rPr>
            <w:noProof/>
            <w:webHidden/>
          </w:rPr>
          <w:tab/>
        </w:r>
        <w:r>
          <w:rPr>
            <w:noProof/>
            <w:webHidden/>
          </w:rPr>
          <w:fldChar w:fldCharType="begin"/>
        </w:r>
        <w:r>
          <w:rPr>
            <w:noProof/>
            <w:webHidden/>
          </w:rPr>
          <w:instrText xml:space="preserve"> PAGEREF _Toc186438715 \h </w:instrText>
        </w:r>
        <w:r>
          <w:rPr>
            <w:noProof/>
            <w:webHidden/>
          </w:rPr>
        </w:r>
        <w:r>
          <w:rPr>
            <w:noProof/>
            <w:webHidden/>
          </w:rPr>
          <w:fldChar w:fldCharType="separate"/>
        </w:r>
        <w:r>
          <w:rPr>
            <w:noProof/>
            <w:webHidden/>
          </w:rPr>
          <w:t>55</w:t>
        </w:r>
        <w:r>
          <w:rPr>
            <w:noProof/>
            <w:webHidden/>
          </w:rPr>
          <w:fldChar w:fldCharType="end"/>
        </w:r>
      </w:hyperlink>
    </w:p>
    <w:p w14:paraId="7F37EC72" w14:textId="38E44B87"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6" w:history="1">
        <w:r w:rsidRPr="003E7A4D">
          <w:rPr>
            <w:rStyle w:val="Hyperlink"/>
            <w:noProof/>
          </w:rPr>
          <w:t>Hình 3.7: Activity diagram cho quản lý đơn đăt bàn</w:t>
        </w:r>
        <w:r>
          <w:rPr>
            <w:noProof/>
            <w:webHidden/>
          </w:rPr>
          <w:tab/>
        </w:r>
        <w:r>
          <w:rPr>
            <w:noProof/>
            <w:webHidden/>
          </w:rPr>
          <w:fldChar w:fldCharType="begin"/>
        </w:r>
        <w:r>
          <w:rPr>
            <w:noProof/>
            <w:webHidden/>
          </w:rPr>
          <w:instrText xml:space="preserve"> PAGEREF _Toc186438716 \h </w:instrText>
        </w:r>
        <w:r>
          <w:rPr>
            <w:noProof/>
            <w:webHidden/>
          </w:rPr>
        </w:r>
        <w:r>
          <w:rPr>
            <w:noProof/>
            <w:webHidden/>
          </w:rPr>
          <w:fldChar w:fldCharType="separate"/>
        </w:r>
        <w:r>
          <w:rPr>
            <w:noProof/>
            <w:webHidden/>
          </w:rPr>
          <w:t>56</w:t>
        </w:r>
        <w:r>
          <w:rPr>
            <w:noProof/>
            <w:webHidden/>
          </w:rPr>
          <w:fldChar w:fldCharType="end"/>
        </w:r>
      </w:hyperlink>
    </w:p>
    <w:p w14:paraId="1F76BB11" w14:textId="5292EF9E"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7" w:history="1">
        <w:r w:rsidRPr="003E7A4D">
          <w:rPr>
            <w:rStyle w:val="Hyperlink"/>
            <w:noProof/>
          </w:rPr>
          <w:t>Hình 3.8: Activity diagram cho quản lý giỏ hàng</w:t>
        </w:r>
        <w:r>
          <w:rPr>
            <w:noProof/>
            <w:webHidden/>
          </w:rPr>
          <w:tab/>
        </w:r>
        <w:r>
          <w:rPr>
            <w:noProof/>
            <w:webHidden/>
          </w:rPr>
          <w:fldChar w:fldCharType="begin"/>
        </w:r>
        <w:r>
          <w:rPr>
            <w:noProof/>
            <w:webHidden/>
          </w:rPr>
          <w:instrText xml:space="preserve"> PAGEREF _Toc186438717 \h </w:instrText>
        </w:r>
        <w:r>
          <w:rPr>
            <w:noProof/>
            <w:webHidden/>
          </w:rPr>
        </w:r>
        <w:r>
          <w:rPr>
            <w:noProof/>
            <w:webHidden/>
          </w:rPr>
          <w:fldChar w:fldCharType="separate"/>
        </w:r>
        <w:r>
          <w:rPr>
            <w:noProof/>
            <w:webHidden/>
          </w:rPr>
          <w:t>57</w:t>
        </w:r>
        <w:r>
          <w:rPr>
            <w:noProof/>
            <w:webHidden/>
          </w:rPr>
          <w:fldChar w:fldCharType="end"/>
        </w:r>
      </w:hyperlink>
    </w:p>
    <w:p w14:paraId="28F33326" w14:textId="778AD04A"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8" w:history="1">
        <w:r w:rsidRPr="003E7A4D">
          <w:rPr>
            <w:rStyle w:val="Hyperlink"/>
            <w:noProof/>
          </w:rPr>
          <w:t>Hình 3.9: Activity diagram cho quản lý hoá đơn</w:t>
        </w:r>
        <w:r>
          <w:rPr>
            <w:noProof/>
            <w:webHidden/>
          </w:rPr>
          <w:tab/>
        </w:r>
        <w:r>
          <w:rPr>
            <w:noProof/>
            <w:webHidden/>
          </w:rPr>
          <w:fldChar w:fldCharType="begin"/>
        </w:r>
        <w:r>
          <w:rPr>
            <w:noProof/>
            <w:webHidden/>
          </w:rPr>
          <w:instrText xml:space="preserve"> PAGEREF _Toc186438718 \h </w:instrText>
        </w:r>
        <w:r>
          <w:rPr>
            <w:noProof/>
            <w:webHidden/>
          </w:rPr>
        </w:r>
        <w:r>
          <w:rPr>
            <w:noProof/>
            <w:webHidden/>
          </w:rPr>
          <w:fldChar w:fldCharType="separate"/>
        </w:r>
        <w:r>
          <w:rPr>
            <w:noProof/>
            <w:webHidden/>
          </w:rPr>
          <w:t>58</w:t>
        </w:r>
        <w:r>
          <w:rPr>
            <w:noProof/>
            <w:webHidden/>
          </w:rPr>
          <w:fldChar w:fldCharType="end"/>
        </w:r>
      </w:hyperlink>
    </w:p>
    <w:p w14:paraId="14FE0695" w14:textId="3C93108D"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19" w:history="1">
        <w:r w:rsidRPr="003E7A4D">
          <w:rPr>
            <w:rStyle w:val="Hyperlink"/>
            <w:noProof/>
          </w:rPr>
          <w:t>Hình 3.10: Sequence Diagram cho actor khách hàng</w:t>
        </w:r>
        <w:r>
          <w:rPr>
            <w:noProof/>
            <w:webHidden/>
          </w:rPr>
          <w:tab/>
        </w:r>
        <w:r>
          <w:rPr>
            <w:noProof/>
            <w:webHidden/>
          </w:rPr>
          <w:fldChar w:fldCharType="begin"/>
        </w:r>
        <w:r>
          <w:rPr>
            <w:noProof/>
            <w:webHidden/>
          </w:rPr>
          <w:instrText xml:space="preserve"> PAGEREF _Toc186438719 \h </w:instrText>
        </w:r>
        <w:r>
          <w:rPr>
            <w:noProof/>
            <w:webHidden/>
          </w:rPr>
        </w:r>
        <w:r>
          <w:rPr>
            <w:noProof/>
            <w:webHidden/>
          </w:rPr>
          <w:fldChar w:fldCharType="separate"/>
        </w:r>
        <w:r>
          <w:rPr>
            <w:noProof/>
            <w:webHidden/>
          </w:rPr>
          <w:t>59</w:t>
        </w:r>
        <w:r>
          <w:rPr>
            <w:noProof/>
            <w:webHidden/>
          </w:rPr>
          <w:fldChar w:fldCharType="end"/>
        </w:r>
      </w:hyperlink>
    </w:p>
    <w:p w14:paraId="704F4A6F" w14:textId="0128FB34"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20" w:history="1">
        <w:r w:rsidRPr="003E7A4D">
          <w:rPr>
            <w:rStyle w:val="Hyperlink"/>
            <w:noProof/>
          </w:rPr>
          <w:t>Hình 3.11: Class diagram cho hệ thống</w:t>
        </w:r>
        <w:r>
          <w:rPr>
            <w:noProof/>
            <w:webHidden/>
          </w:rPr>
          <w:tab/>
        </w:r>
        <w:r>
          <w:rPr>
            <w:noProof/>
            <w:webHidden/>
          </w:rPr>
          <w:fldChar w:fldCharType="begin"/>
        </w:r>
        <w:r>
          <w:rPr>
            <w:noProof/>
            <w:webHidden/>
          </w:rPr>
          <w:instrText xml:space="preserve"> PAGEREF _Toc186438720 \h </w:instrText>
        </w:r>
        <w:r>
          <w:rPr>
            <w:noProof/>
            <w:webHidden/>
          </w:rPr>
        </w:r>
        <w:r>
          <w:rPr>
            <w:noProof/>
            <w:webHidden/>
          </w:rPr>
          <w:fldChar w:fldCharType="separate"/>
        </w:r>
        <w:r>
          <w:rPr>
            <w:noProof/>
            <w:webHidden/>
          </w:rPr>
          <w:t>60</w:t>
        </w:r>
        <w:r>
          <w:rPr>
            <w:noProof/>
            <w:webHidden/>
          </w:rPr>
          <w:fldChar w:fldCharType="end"/>
        </w:r>
      </w:hyperlink>
    </w:p>
    <w:p w14:paraId="2CE76908" w14:textId="0CADF9D3" w:rsidR="00692030" w:rsidRDefault="00692030" w:rsidP="00E51BCA">
      <w:pPr>
        <w:pStyle w:val="TOC1"/>
        <w:spacing w:line="360" w:lineRule="auto"/>
        <w:rPr>
          <w:rFonts w:asciiTheme="minorHAnsi" w:eastAsiaTheme="minorEastAsia" w:hAnsiTheme="minorHAnsi"/>
          <w:noProof/>
          <w:kern w:val="2"/>
          <w:sz w:val="24"/>
          <w:szCs w:val="24"/>
          <w14:ligatures w14:val="standardContextual"/>
        </w:rPr>
      </w:pPr>
      <w:hyperlink w:anchor="_Toc186438721" w:history="1">
        <w:r w:rsidRPr="003E7A4D">
          <w:rPr>
            <w:rStyle w:val="Hyperlink"/>
            <w:noProof/>
          </w:rPr>
          <w:t>Hình 3.12: Mô hình kết nối</w:t>
        </w:r>
        <w:r>
          <w:rPr>
            <w:noProof/>
            <w:webHidden/>
          </w:rPr>
          <w:tab/>
        </w:r>
        <w:r>
          <w:rPr>
            <w:noProof/>
            <w:webHidden/>
          </w:rPr>
          <w:fldChar w:fldCharType="begin"/>
        </w:r>
        <w:r>
          <w:rPr>
            <w:noProof/>
            <w:webHidden/>
          </w:rPr>
          <w:instrText xml:space="preserve"> PAGEREF _Toc186438721 \h </w:instrText>
        </w:r>
        <w:r>
          <w:rPr>
            <w:noProof/>
            <w:webHidden/>
          </w:rPr>
        </w:r>
        <w:r>
          <w:rPr>
            <w:noProof/>
            <w:webHidden/>
          </w:rPr>
          <w:fldChar w:fldCharType="separate"/>
        </w:r>
        <w:r>
          <w:rPr>
            <w:noProof/>
            <w:webHidden/>
          </w:rPr>
          <w:t>62</w:t>
        </w:r>
        <w:r>
          <w:rPr>
            <w:noProof/>
            <w:webHidden/>
          </w:rPr>
          <w:fldChar w:fldCharType="end"/>
        </w:r>
      </w:hyperlink>
    </w:p>
    <w:p w14:paraId="18EE0F52" w14:textId="44B5102D" w:rsidR="00082F2C" w:rsidRPr="00EF1E38" w:rsidRDefault="00EF1E38" w:rsidP="00E51BCA">
      <w:pPr>
        <w:pStyle w:val="TOC1"/>
        <w:spacing w:line="360" w:lineRule="auto"/>
        <w:rPr>
          <w:rFonts w:asciiTheme="minorHAnsi" w:eastAsiaTheme="minorEastAsia" w:hAnsiTheme="minorHAnsi"/>
          <w:noProof/>
          <w:kern w:val="2"/>
          <w:sz w:val="24"/>
          <w:szCs w:val="24"/>
          <w14:ligatures w14:val="standardContextual"/>
        </w:rPr>
      </w:pPr>
      <w:r>
        <w:fldChar w:fldCharType="end"/>
      </w:r>
      <w:r w:rsidR="006469EA">
        <w:rPr>
          <w:rFonts w:cs="Times New Roman"/>
        </w:rPr>
        <w:br w:type="page"/>
      </w:r>
    </w:p>
    <w:p w14:paraId="20100169" w14:textId="77777777" w:rsidR="00006F36" w:rsidRDefault="00006F36" w:rsidP="00E51BCA">
      <w:pPr>
        <w:keepLines/>
        <w:tabs>
          <w:tab w:val="left" w:pos="426"/>
          <w:tab w:val="center" w:pos="7020"/>
        </w:tabs>
        <w:spacing w:after="120"/>
        <w:jc w:val="both"/>
        <w:rPr>
          <w:rFonts w:cs="Times New Roman"/>
          <w:iCs/>
          <w:color w:val="000000" w:themeColor="text1"/>
          <w:szCs w:val="26"/>
        </w:rPr>
        <w:sectPr w:rsidR="00006F36" w:rsidSect="00AE25B8">
          <w:pgSz w:w="11906" w:h="16838" w:code="9"/>
          <w:pgMar w:top="1531" w:right="1134" w:bottom="1531" w:left="1928" w:header="706" w:footer="709" w:gutter="0"/>
          <w:pgNumType w:fmt="upperRoman"/>
          <w:cols w:space="708"/>
          <w:titlePg/>
          <w:docGrid w:linePitch="360"/>
        </w:sectPr>
      </w:pPr>
    </w:p>
    <w:p w14:paraId="0A02E8DB" w14:textId="77777777" w:rsidR="00006F36" w:rsidRDefault="00006F36" w:rsidP="00E51BCA">
      <w:pPr>
        <w:pStyle w:val="H0"/>
        <w:rPr>
          <w:b w:val="0"/>
          <w:bCs/>
          <w:szCs w:val="28"/>
        </w:rPr>
      </w:pPr>
      <w:bookmarkStart w:id="200" w:name="_Toc164957115"/>
      <w:bookmarkStart w:id="201" w:name="_Toc164957257"/>
      <w:bookmarkStart w:id="202" w:name="_Toc164957336"/>
      <w:bookmarkStart w:id="203" w:name="_Toc164957608"/>
      <w:bookmarkStart w:id="204" w:name="_Toc186185846"/>
      <w:bookmarkStart w:id="205" w:name="_Toc186419879"/>
      <w:r w:rsidRPr="00891711">
        <w:rPr>
          <w:bCs/>
          <w:szCs w:val="28"/>
        </w:rPr>
        <w:lastRenderedPageBreak/>
        <w:t>DANH MỤC BẢNG</w:t>
      </w:r>
      <w:bookmarkEnd w:id="200"/>
      <w:bookmarkEnd w:id="201"/>
      <w:bookmarkEnd w:id="202"/>
      <w:bookmarkEnd w:id="203"/>
      <w:bookmarkEnd w:id="204"/>
      <w:bookmarkEnd w:id="205"/>
    </w:p>
    <w:p w14:paraId="227315A6" w14:textId="387DCC9E" w:rsidR="00307F46" w:rsidRDefault="00307F46" w:rsidP="00E51BCA">
      <w:pPr>
        <w:pStyle w:val="TOC1"/>
        <w:spacing w:line="360" w:lineRule="auto"/>
        <w:rPr>
          <w:rFonts w:asciiTheme="minorHAnsi" w:eastAsiaTheme="minorEastAsia" w:hAnsiTheme="minorHAnsi"/>
          <w:noProof/>
          <w:kern w:val="2"/>
          <w:sz w:val="24"/>
          <w:szCs w:val="24"/>
          <w14:ligatures w14:val="standardContextual"/>
        </w:rPr>
      </w:pPr>
      <w:r>
        <w:rPr>
          <w:rFonts w:cs="Times New Roman"/>
          <w:iCs/>
          <w:color w:val="000000" w:themeColor="text1"/>
          <w:szCs w:val="26"/>
        </w:rPr>
        <w:fldChar w:fldCharType="begin"/>
      </w:r>
      <w:r>
        <w:rPr>
          <w:rFonts w:cs="Times New Roman"/>
          <w:iCs/>
          <w:color w:val="000000" w:themeColor="text1"/>
          <w:szCs w:val="26"/>
        </w:rPr>
        <w:instrText xml:space="preserve"> TOC \h \z \t "Caption,1" </w:instrText>
      </w:r>
      <w:r>
        <w:rPr>
          <w:rFonts w:cs="Times New Roman"/>
          <w:iCs/>
          <w:color w:val="000000" w:themeColor="text1"/>
          <w:szCs w:val="26"/>
        </w:rPr>
        <w:fldChar w:fldCharType="separate"/>
      </w:r>
    </w:p>
    <w:p w14:paraId="341238D4" w14:textId="3C1326C1" w:rsidR="00307F46" w:rsidRDefault="00307F46" w:rsidP="00E51BCA">
      <w:pPr>
        <w:pStyle w:val="TOC1"/>
        <w:spacing w:line="360" w:lineRule="auto"/>
        <w:rPr>
          <w:rFonts w:asciiTheme="minorHAnsi" w:eastAsiaTheme="minorEastAsia" w:hAnsiTheme="minorHAnsi"/>
          <w:noProof/>
          <w:kern w:val="2"/>
          <w:sz w:val="24"/>
          <w:szCs w:val="24"/>
          <w14:ligatures w14:val="standardContextual"/>
        </w:rPr>
      </w:pPr>
      <w:hyperlink w:anchor="_Toc186435296" w:history="1">
        <w:r w:rsidRPr="000F4FCE">
          <w:rPr>
            <w:rStyle w:val="Hyperlink"/>
            <w:noProof/>
          </w:rPr>
          <w:t>Bảng 3.1: Sơ đồ kiến trúc của toàn hệ thống</w:t>
        </w:r>
        <w:r>
          <w:rPr>
            <w:noProof/>
            <w:webHidden/>
          </w:rPr>
          <w:tab/>
        </w:r>
        <w:r>
          <w:rPr>
            <w:noProof/>
            <w:webHidden/>
          </w:rPr>
          <w:fldChar w:fldCharType="begin"/>
        </w:r>
        <w:r>
          <w:rPr>
            <w:noProof/>
            <w:webHidden/>
          </w:rPr>
          <w:instrText xml:space="preserve"> PAGEREF _Toc186435296 \h </w:instrText>
        </w:r>
        <w:r>
          <w:rPr>
            <w:noProof/>
            <w:webHidden/>
          </w:rPr>
        </w:r>
        <w:r>
          <w:rPr>
            <w:noProof/>
            <w:webHidden/>
          </w:rPr>
          <w:fldChar w:fldCharType="separate"/>
        </w:r>
        <w:r>
          <w:rPr>
            <w:noProof/>
            <w:webHidden/>
          </w:rPr>
          <w:t>39</w:t>
        </w:r>
        <w:r>
          <w:rPr>
            <w:noProof/>
            <w:webHidden/>
          </w:rPr>
          <w:fldChar w:fldCharType="end"/>
        </w:r>
      </w:hyperlink>
    </w:p>
    <w:p w14:paraId="3A1AE758" w14:textId="7F8856CB" w:rsidR="00307F46" w:rsidRDefault="00307F46" w:rsidP="00E51BCA">
      <w:pPr>
        <w:pStyle w:val="TOC1"/>
        <w:spacing w:line="360" w:lineRule="auto"/>
        <w:rPr>
          <w:rFonts w:asciiTheme="minorHAnsi" w:eastAsiaTheme="minorEastAsia" w:hAnsiTheme="minorHAnsi"/>
          <w:noProof/>
          <w:kern w:val="2"/>
          <w:sz w:val="24"/>
          <w:szCs w:val="24"/>
          <w14:ligatures w14:val="standardContextual"/>
        </w:rPr>
      </w:pPr>
      <w:hyperlink w:anchor="_Toc186435297" w:history="1">
        <w:r w:rsidRPr="000F4FCE">
          <w:rPr>
            <w:rStyle w:val="Hyperlink"/>
            <w:noProof/>
          </w:rPr>
          <w:t>Bảng 3.2: Sơ đồ thư mục Backend của dự án</w:t>
        </w:r>
        <w:r>
          <w:rPr>
            <w:noProof/>
            <w:webHidden/>
          </w:rPr>
          <w:tab/>
        </w:r>
        <w:r>
          <w:rPr>
            <w:noProof/>
            <w:webHidden/>
          </w:rPr>
          <w:fldChar w:fldCharType="begin"/>
        </w:r>
        <w:r>
          <w:rPr>
            <w:noProof/>
            <w:webHidden/>
          </w:rPr>
          <w:instrText xml:space="preserve"> PAGEREF _Toc186435297 \h </w:instrText>
        </w:r>
        <w:r>
          <w:rPr>
            <w:noProof/>
            <w:webHidden/>
          </w:rPr>
        </w:r>
        <w:r>
          <w:rPr>
            <w:noProof/>
            <w:webHidden/>
          </w:rPr>
          <w:fldChar w:fldCharType="separate"/>
        </w:r>
        <w:r>
          <w:rPr>
            <w:noProof/>
            <w:webHidden/>
          </w:rPr>
          <w:t>44</w:t>
        </w:r>
        <w:r>
          <w:rPr>
            <w:noProof/>
            <w:webHidden/>
          </w:rPr>
          <w:fldChar w:fldCharType="end"/>
        </w:r>
      </w:hyperlink>
    </w:p>
    <w:p w14:paraId="014BA67E" w14:textId="7448DCC1" w:rsidR="0056574A" w:rsidRPr="00307F46" w:rsidRDefault="00307F46" w:rsidP="00E51BCA">
      <w:pPr>
        <w:pStyle w:val="TOC1"/>
        <w:spacing w:line="360" w:lineRule="auto"/>
        <w:rPr>
          <w:rFonts w:asciiTheme="minorHAnsi" w:eastAsiaTheme="minorEastAsia" w:hAnsiTheme="minorHAnsi"/>
          <w:noProof/>
          <w:kern w:val="2"/>
          <w:sz w:val="24"/>
          <w:szCs w:val="24"/>
          <w14:ligatures w14:val="standardContextual"/>
        </w:rPr>
      </w:pPr>
      <w:hyperlink w:anchor="_Toc186435298" w:history="1">
        <w:r w:rsidRPr="000F4FCE">
          <w:rPr>
            <w:rStyle w:val="Hyperlink"/>
            <w:noProof/>
          </w:rPr>
          <w:t>Bảng 3.3: Sô đồ dự án ReactJS</w:t>
        </w:r>
        <w:r>
          <w:rPr>
            <w:noProof/>
            <w:webHidden/>
          </w:rPr>
          <w:tab/>
        </w:r>
        <w:r>
          <w:rPr>
            <w:noProof/>
            <w:webHidden/>
          </w:rPr>
          <w:fldChar w:fldCharType="begin"/>
        </w:r>
        <w:r>
          <w:rPr>
            <w:noProof/>
            <w:webHidden/>
          </w:rPr>
          <w:instrText xml:space="preserve"> PAGEREF _Toc186435298 \h </w:instrText>
        </w:r>
        <w:r>
          <w:rPr>
            <w:noProof/>
            <w:webHidden/>
          </w:rPr>
        </w:r>
        <w:r>
          <w:rPr>
            <w:noProof/>
            <w:webHidden/>
          </w:rPr>
          <w:fldChar w:fldCharType="separate"/>
        </w:r>
        <w:r>
          <w:rPr>
            <w:noProof/>
            <w:webHidden/>
          </w:rPr>
          <w:t>46</w:t>
        </w:r>
        <w:r>
          <w:rPr>
            <w:noProof/>
            <w:webHidden/>
          </w:rPr>
          <w:fldChar w:fldCharType="end"/>
        </w:r>
      </w:hyperlink>
      <w:r>
        <w:rPr>
          <w:rFonts w:cs="Times New Roman"/>
          <w:iCs/>
          <w:color w:val="000000" w:themeColor="text1"/>
          <w:szCs w:val="26"/>
        </w:rPr>
        <w:fldChar w:fldCharType="end"/>
      </w:r>
    </w:p>
    <w:p w14:paraId="4E3EEBF1" w14:textId="77777777" w:rsidR="0056574A" w:rsidRPr="00B25591" w:rsidRDefault="0056574A" w:rsidP="00E51BCA">
      <w:pPr>
        <w:keepLines/>
        <w:tabs>
          <w:tab w:val="left" w:pos="426"/>
          <w:tab w:val="center" w:pos="7020"/>
        </w:tabs>
        <w:spacing w:after="120"/>
        <w:ind w:left="284" w:firstLine="142"/>
        <w:jc w:val="both"/>
        <w:rPr>
          <w:rFonts w:cs="Times New Roman"/>
          <w:iCs/>
          <w:color w:val="000000" w:themeColor="text1"/>
          <w:szCs w:val="26"/>
        </w:rPr>
      </w:pPr>
    </w:p>
    <w:p w14:paraId="5EEE50EB" w14:textId="78FD7A5E" w:rsidR="0056748E" w:rsidRDefault="0056748E" w:rsidP="00E51BCA">
      <w:pPr>
        <w:rPr>
          <w:rFonts w:cs="Times New Roman"/>
          <w:iCs/>
          <w:color w:val="000000" w:themeColor="text1"/>
          <w:szCs w:val="26"/>
        </w:rPr>
      </w:pPr>
      <w:r>
        <w:rPr>
          <w:rFonts w:cs="Times New Roman"/>
          <w:iCs/>
          <w:color w:val="000000" w:themeColor="text1"/>
          <w:szCs w:val="26"/>
        </w:rPr>
        <w:br w:type="page"/>
      </w:r>
    </w:p>
    <w:p w14:paraId="2F4C5000" w14:textId="14F7CB4B" w:rsidR="0056574A" w:rsidRPr="00B25591" w:rsidRDefault="0056748E" w:rsidP="00E51BCA">
      <w:pPr>
        <w:pStyle w:val="Heading1"/>
        <w:numPr>
          <w:ilvl w:val="0"/>
          <w:numId w:val="0"/>
        </w:numPr>
        <w:rPr>
          <w:rFonts w:cs="Times New Roman"/>
          <w:iCs/>
          <w:color w:val="000000" w:themeColor="text1"/>
          <w:szCs w:val="26"/>
        </w:rPr>
      </w:pPr>
      <w:bookmarkStart w:id="206" w:name="_Toc164957116"/>
      <w:bookmarkStart w:id="207" w:name="_Toc164957258"/>
      <w:bookmarkStart w:id="208" w:name="_Toc164957337"/>
      <w:bookmarkStart w:id="209" w:name="_Toc164957609"/>
      <w:bookmarkStart w:id="210" w:name="_Toc186185847"/>
      <w:bookmarkStart w:id="211" w:name="_Toc186419880"/>
      <w:r>
        <w:rPr>
          <w:iCs/>
          <w:sz w:val="40"/>
          <w:szCs w:val="26"/>
        </w:rPr>
        <w:lastRenderedPageBreak/>
        <w:t>T</w:t>
      </w:r>
      <w:r w:rsidRPr="00A81A02">
        <w:rPr>
          <w:rFonts w:hint="eastAsia"/>
          <w:iCs/>
          <w:sz w:val="40"/>
          <w:szCs w:val="26"/>
        </w:rPr>
        <w:t>Ó</w:t>
      </w:r>
      <w:r>
        <w:rPr>
          <w:iCs/>
          <w:sz w:val="40"/>
          <w:szCs w:val="26"/>
        </w:rPr>
        <w:t>M T</w:t>
      </w:r>
      <w:r w:rsidRPr="00A81A02">
        <w:rPr>
          <w:iCs/>
          <w:sz w:val="40"/>
          <w:szCs w:val="26"/>
        </w:rPr>
        <w:t>Ắ</w:t>
      </w:r>
      <w:r>
        <w:rPr>
          <w:iCs/>
          <w:sz w:val="40"/>
          <w:szCs w:val="26"/>
        </w:rPr>
        <w:t>T</w:t>
      </w:r>
      <w:bookmarkEnd w:id="206"/>
      <w:bookmarkEnd w:id="207"/>
      <w:bookmarkEnd w:id="208"/>
      <w:bookmarkEnd w:id="209"/>
      <w:bookmarkEnd w:id="210"/>
      <w:bookmarkEnd w:id="211"/>
    </w:p>
    <w:p w14:paraId="61FF52C4" w14:textId="1A82A3C7" w:rsidR="00BF1807" w:rsidRDefault="00BF1807" w:rsidP="00E51BCA">
      <w:pPr>
        <w:rPr>
          <w:rFonts w:cs="Times New Roman"/>
          <w:szCs w:val="26"/>
        </w:rPr>
      </w:pPr>
      <w:r w:rsidRPr="00806260">
        <w:rPr>
          <w:rFonts w:cs="Times New Roman"/>
          <w:b/>
          <w:bCs/>
          <w:szCs w:val="26"/>
        </w:rPr>
        <w:t xml:space="preserve">Đề tài nghiên cứu: </w:t>
      </w:r>
      <w:r w:rsidRPr="00806260">
        <w:rPr>
          <w:rFonts w:cs="Times New Roman"/>
          <w:szCs w:val="26"/>
        </w:rPr>
        <w:t>“Xây dựng ứng dụng quản lý quán nước giải giải khát”</w:t>
      </w:r>
      <w:r w:rsidR="00BF25C1">
        <w:rPr>
          <w:rFonts w:cs="Times New Roman"/>
          <w:szCs w:val="26"/>
        </w:rPr>
        <w:t xml:space="preserve"> đã đ</w:t>
      </w:r>
      <w:r>
        <w:rPr>
          <w:rFonts w:cs="Times New Roman"/>
          <w:szCs w:val="26"/>
        </w:rPr>
        <w:t>ược hoàn thành trong thời gian từ</w:t>
      </w:r>
      <w:r w:rsidR="00BF25C1">
        <w:rPr>
          <w:rFonts w:cs="Times New Roman"/>
          <w:szCs w:val="26"/>
        </w:rPr>
        <w:t xml:space="preserve"> 10/10/2024 đến 31/12/2024</w:t>
      </w:r>
    </w:p>
    <w:p w14:paraId="011C8040" w14:textId="07E3D60D" w:rsidR="004D739A" w:rsidRPr="00DB23F7" w:rsidRDefault="00BF1807" w:rsidP="00E51BCA">
      <w:pPr>
        <w:rPr>
          <w:rFonts w:cs="Times New Roman"/>
          <w:szCs w:val="26"/>
        </w:rPr>
      </w:pPr>
      <w:r w:rsidRPr="00DB23F7">
        <w:rPr>
          <w:rFonts w:cs="Times New Roman"/>
          <w:szCs w:val="26"/>
        </w:rPr>
        <w:t>Nội dung nghiên cứu:</w:t>
      </w:r>
    </w:p>
    <w:p w14:paraId="2AA81334" w14:textId="5FA221EC" w:rsidR="00BF25C1" w:rsidRPr="004F0E65" w:rsidRDefault="00BF25C1">
      <w:pPr>
        <w:pStyle w:val="ListParagraph"/>
        <w:numPr>
          <w:ilvl w:val="0"/>
          <w:numId w:val="19"/>
        </w:numPr>
        <w:spacing w:before="120"/>
        <w:ind w:left="360"/>
        <w:rPr>
          <w:rFonts w:cs="Times New Roman"/>
          <w:szCs w:val="26"/>
        </w:rPr>
      </w:pPr>
      <w:r w:rsidRPr="004F0E65">
        <w:rPr>
          <w:rFonts w:cs="Times New Roman"/>
          <w:szCs w:val="26"/>
        </w:rPr>
        <w:t>Tìm hiểu về quá trình quản lý và vận hàng của cửa hàng</w:t>
      </w:r>
    </w:p>
    <w:p w14:paraId="60EFFFB9" w14:textId="20D1C610" w:rsidR="00BF1807" w:rsidRPr="004F0E65" w:rsidRDefault="00BF1807">
      <w:pPr>
        <w:pStyle w:val="ListParagraph"/>
        <w:numPr>
          <w:ilvl w:val="0"/>
          <w:numId w:val="19"/>
        </w:numPr>
        <w:spacing w:before="120"/>
        <w:ind w:left="360"/>
        <w:rPr>
          <w:rFonts w:cs="Times New Roman"/>
          <w:szCs w:val="26"/>
        </w:rPr>
      </w:pPr>
      <w:r w:rsidRPr="004F0E65">
        <w:rPr>
          <w:rFonts w:cs="Times New Roman"/>
          <w:szCs w:val="26"/>
        </w:rPr>
        <w:t>Nghiên cứu về các đối tượng cần có trong quá trình làm đề tài:</w:t>
      </w:r>
    </w:p>
    <w:p w14:paraId="723235D2" w14:textId="77777777" w:rsidR="00BF1807" w:rsidRDefault="00BF1807">
      <w:pPr>
        <w:pStyle w:val="ListParagraph"/>
        <w:numPr>
          <w:ilvl w:val="0"/>
          <w:numId w:val="20"/>
        </w:numPr>
        <w:spacing w:before="120"/>
        <w:ind w:left="720"/>
        <w:rPr>
          <w:rFonts w:cs="Times New Roman"/>
          <w:szCs w:val="26"/>
        </w:rPr>
      </w:pPr>
      <w:r>
        <w:rPr>
          <w:rFonts w:cs="Times New Roman"/>
          <w:szCs w:val="26"/>
        </w:rPr>
        <w:t>Quản lý sản phẩm: danh sách sản phẩm, tuỳ chọn topping,…</w:t>
      </w:r>
    </w:p>
    <w:p w14:paraId="0B479C6C" w14:textId="77777777" w:rsidR="00BF1807" w:rsidRDefault="00BF1807">
      <w:pPr>
        <w:pStyle w:val="ListParagraph"/>
        <w:numPr>
          <w:ilvl w:val="0"/>
          <w:numId w:val="20"/>
        </w:numPr>
        <w:spacing w:before="120"/>
        <w:ind w:left="720"/>
        <w:rPr>
          <w:rFonts w:cs="Times New Roman"/>
          <w:szCs w:val="26"/>
        </w:rPr>
      </w:pPr>
      <w:r>
        <w:rPr>
          <w:rFonts w:cs="Times New Roman"/>
          <w:szCs w:val="26"/>
        </w:rPr>
        <w:t>Quản lý đơn hàng: danh sách đơn món, danh sách đơn đặt hàng,…</w:t>
      </w:r>
    </w:p>
    <w:p w14:paraId="55489AB3" w14:textId="77777777" w:rsidR="00BF1807" w:rsidRDefault="00BF1807">
      <w:pPr>
        <w:pStyle w:val="ListParagraph"/>
        <w:numPr>
          <w:ilvl w:val="0"/>
          <w:numId w:val="20"/>
        </w:numPr>
        <w:spacing w:before="120"/>
        <w:ind w:left="720"/>
        <w:rPr>
          <w:rFonts w:cs="Times New Roman"/>
          <w:szCs w:val="26"/>
        </w:rPr>
      </w:pPr>
      <w:r>
        <w:rPr>
          <w:rFonts w:cs="Times New Roman"/>
          <w:szCs w:val="26"/>
        </w:rPr>
        <w:t>Quản lý đặt bàn: danh sách bàn, đơn đặt bàn, trạng thái bàn,…</w:t>
      </w:r>
    </w:p>
    <w:p w14:paraId="5D639918" w14:textId="77777777" w:rsidR="00BF1807" w:rsidRPr="001344BA" w:rsidRDefault="00BF1807">
      <w:pPr>
        <w:pStyle w:val="ListParagraph"/>
        <w:numPr>
          <w:ilvl w:val="0"/>
          <w:numId w:val="20"/>
        </w:numPr>
        <w:spacing w:before="120"/>
        <w:ind w:left="720"/>
        <w:rPr>
          <w:rFonts w:cs="Times New Roman"/>
          <w:szCs w:val="26"/>
        </w:rPr>
      </w:pPr>
      <w:r>
        <w:rPr>
          <w:rFonts w:cs="Times New Roman"/>
          <w:szCs w:val="26"/>
        </w:rPr>
        <w:t>Các tính năng khác: thanh toán, gửi thông báo, các quyền CRUD</w:t>
      </w:r>
    </w:p>
    <w:p w14:paraId="51FA6950" w14:textId="4FBBC836" w:rsidR="004D739A" w:rsidRPr="004D739A" w:rsidRDefault="00BF1807">
      <w:pPr>
        <w:pStyle w:val="ListParagraph"/>
        <w:numPr>
          <w:ilvl w:val="0"/>
          <w:numId w:val="19"/>
        </w:numPr>
        <w:spacing w:before="120"/>
        <w:ind w:left="360"/>
        <w:rPr>
          <w:rFonts w:cs="Times New Roman"/>
          <w:szCs w:val="26"/>
        </w:rPr>
      </w:pPr>
      <w:r w:rsidRPr="004F0E65">
        <w:rPr>
          <w:rFonts w:cs="Times New Roman"/>
          <w:szCs w:val="26"/>
        </w:rPr>
        <w:t>Nghiên cưú về thiết kế hệ thống:</w:t>
      </w:r>
    </w:p>
    <w:p w14:paraId="67CA5598" w14:textId="77777777" w:rsidR="00BF1807" w:rsidRDefault="00BF1807">
      <w:pPr>
        <w:pStyle w:val="ListParagraph"/>
        <w:numPr>
          <w:ilvl w:val="0"/>
          <w:numId w:val="20"/>
        </w:numPr>
        <w:spacing w:before="120"/>
        <w:ind w:left="720"/>
        <w:rPr>
          <w:rFonts w:cs="Times New Roman"/>
          <w:szCs w:val="26"/>
        </w:rPr>
      </w:pPr>
      <w:r>
        <w:rPr>
          <w:rFonts w:cs="Times New Roman"/>
          <w:szCs w:val="26"/>
        </w:rPr>
        <w:t>Công nghệ sử dụng: FE (ReactJS/ React-native) và BE (Java Spring boo)</w:t>
      </w:r>
    </w:p>
    <w:p w14:paraId="5842A652" w14:textId="77777777" w:rsidR="00BF1807" w:rsidRDefault="00BF1807">
      <w:pPr>
        <w:pStyle w:val="ListParagraph"/>
        <w:numPr>
          <w:ilvl w:val="0"/>
          <w:numId w:val="20"/>
        </w:numPr>
        <w:spacing w:before="120"/>
        <w:ind w:left="720"/>
        <w:rPr>
          <w:rFonts w:cs="Times New Roman"/>
          <w:szCs w:val="26"/>
        </w:rPr>
      </w:pPr>
      <w:r>
        <w:rPr>
          <w:rFonts w:cs="Times New Roman"/>
          <w:szCs w:val="26"/>
        </w:rPr>
        <w:t>CSDL: MySQL (Lưu trữ dữ liệu về sản phẩm, đơn hàng, danh sách,…)</w:t>
      </w:r>
    </w:p>
    <w:p w14:paraId="321E64DF" w14:textId="163ABD29" w:rsidR="00BF25C1" w:rsidRDefault="00BF1807">
      <w:pPr>
        <w:pStyle w:val="ListParagraph"/>
        <w:numPr>
          <w:ilvl w:val="0"/>
          <w:numId w:val="20"/>
        </w:numPr>
        <w:spacing w:before="120"/>
        <w:ind w:left="720"/>
        <w:rPr>
          <w:rFonts w:cs="Times New Roman"/>
          <w:szCs w:val="26"/>
        </w:rPr>
      </w:pPr>
      <w:r>
        <w:rPr>
          <w:rFonts w:cs="Times New Roman"/>
          <w:szCs w:val="26"/>
        </w:rPr>
        <w:t>Giao tiếp giữa FE và BE: REST API</w:t>
      </w:r>
    </w:p>
    <w:p w14:paraId="1390B555" w14:textId="7E8FB6FA" w:rsidR="00BF25C1" w:rsidRPr="004F0E65" w:rsidRDefault="00D31A5F">
      <w:pPr>
        <w:pStyle w:val="ListParagraph"/>
        <w:numPr>
          <w:ilvl w:val="0"/>
          <w:numId w:val="19"/>
        </w:numPr>
        <w:spacing w:before="120"/>
        <w:ind w:left="360"/>
        <w:rPr>
          <w:rFonts w:cs="Times New Roman"/>
          <w:szCs w:val="26"/>
        </w:rPr>
      </w:pPr>
      <w:r w:rsidRPr="004F0E65">
        <w:rPr>
          <w:rFonts w:cs="Times New Roman"/>
          <w:szCs w:val="26"/>
        </w:rPr>
        <w:t>Tìm hiểu về thao tác thanh toán VN Pay</w:t>
      </w:r>
    </w:p>
    <w:p w14:paraId="0D62F0BC" w14:textId="77777777" w:rsidR="00BF1807" w:rsidRPr="004F0E65" w:rsidRDefault="00BF1807">
      <w:pPr>
        <w:pStyle w:val="ListParagraph"/>
        <w:numPr>
          <w:ilvl w:val="0"/>
          <w:numId w:val="19"/>
        </w:numPr>
        <w:spacing w:before="120"/>
        <w:ind w:left="360"/>
        <w:rPr>
          <w:rFonts w:cs="Times New Roman"/>
          <w:szCs w:val="26"/>
        </w:rPr>
      </w:pPr>
      <w:r w:rsidRPr="004F0E65">
        <w:rPr>
          <w:rFonts w:cs="Times New Roman"/>
          <w:szCs w:val="26"/>
        </w:rPr>
        <w:t>Nghiên cứu giao diện:</w:t>
      </w:r>
    </w:p>
    <w:p w14:paraId="27BA2009" w14:textId="77777777" w:rsidR="00BF1807" w:rsidRDefault="00BF1807">
      <w:pPr>
        <w:pStyle w:val="ListParagraph"/>
        <w:numPr>
          <w:ilvl w:val="0"/>
          <w:numId w:val="20"/>
        </w:numPr>
        <w:spacing w:before="120"/>
        <w:ind w:left="720"/>
        <w:rPr>
          <w:rFonts w:cs="Times New Roman"/>
          <w:szCs w:val="26"/>
        </w:rPr>
      </w:pPr>
      <w:r>
        <w:rPr>
          <w:rFonts w:cs="Times New Roman"/>
          <w:szCs w:val="26"/>
        </w:rPr>
        <w:t>Về UX/UI: Xây dựng Mobile App sử dụng React-Native</w:t>
      </w:r>
    </w:p>
    <w:p w14:paraId="2A6BB48A" w14:textId="77777777" w:rsidR="00BF1807" w:rsidRDefault="00BF1807">
      <w:pPr>
        <w:pStyle w:val="ListParagraph"/>
        <w:numPr>
          <w:ilvl w:val="0"/>
          <w:numId w:val="20"/>
        </w:numPr>
        <w:spacing w:before="120"/>
        <w:ind w:left="720"/>
        <w:rPr>
          <w:rFonts w:cs="Times New Roman"/>
          <w:szCs w:val="26"/>
        </w:rPr>
      </w:pPr>
      <w:r>
        <w:rPr>
          <w:rFonts w:cs="Times New Roman"/>
          <w:szCs w:val="26"/>
        </w:rPr>
        <w:t>Về giao diện quản lý: Xây dựng Website Localhost sử dụng ReactJS</w:t>
      </w:r>
    </w:p>
    <w:p w14:paraId="00F9DF9D" w14:textId="77777777" w:rsidR="00BF1807" w:rsidRPr="004F0E65" w:rsidRDefault="00BF1807">
      <w:pPr>
        <w:pStyle w:val="ListParagraph"/>
        <w:numPr>
          <w:ilvl w:val="0"/>
          <w:numId w:val="19"/>
        </w:numPr>
        <w:spacing w:before="120"/>
        <w:ind w:left="360"/>
        <w:rPr>
          <w:rFonts w:cs="Times New Roman"/>
          <w:szCs w:val="26"/>
        </w:rPr>
      </w:pPr>
      <w:r w:rsidRPr="004F0E65">
        <w:rPr>
          <w:rFonts w:cs="Times New Roman"/>
          <w:szCs w:val="26"/>
        </w:rPr>
        <w:t>Kết quả nghiên cứu:</w:t>
      </w:r>
    </w:p>
    <w:p w14:paraId="0D043679" w14:textId="21BD1AEF" w:rsidR="00BF1807" w:rsidRDefault="00BF1807">
      <w:pPr>
        <w:pStyle w:val="ListParagraph"/>
        <w:numPr>
          <w:ilvl w:val="0"/>
          <w:numId w:val="20"/>
        </w:numPr>
        <w:spacing w:before="120"/>
        <w:ind w:left="720"/>
        <w:rPr>
          <w:rFonts w:cs="Times New Roman"/>
          <w:szCs w:val="26"/>
        </w:rPr>
      </w:pPr>
      <w:r>
        <w:rPr>
          <w:rFonts w:cs="Times New Roman"/>
          <w:szCs w:val="26"/>
        </w:rPr>
        <w:t>Hỗ trợ người dùng về giao diện đặt bàn, đặt món, xem giỏ hàng, thanh toán,</w:t>
      </w:r>
      <w:r w:rsidR="00D31A5F">
        <w:rPr>
          <w:rFonts w:cs="Times New Roman"/>
          <w:szCs w:val="26"/>
        </w:rPr>
        <w:t xml:space="preserve"> tìm kiếm</w:t>
      </w:r>
      <w:r>
        <w:rPr>
          <w:rFonts w:cs="Times New Roman"/>
          <w:szCs w:val="26"/>
        </w:rPr>
        <w:t>…</w:t>
      </w:r>
    </w:p>
    <w:p w14:paraId="77A340E7" w14:textId="6C7E55B9" w:rsidR="0056574A" w:rsidRDefault="00BF1807">
      <w:pPr>
        <w:pStyle w:val="ListParagraph"/>
        <w:numPr>
          <w:ilvl w:val="0"/>
          <w:numId w:val="20"/>
        </w:numPr>
        <w:spacing w:before="120"/>
        <w:ind w:left="720"/>
        <w:rPr>
          <w:rFonts w:cs="Times New Roman"/>
          <w:szCs w:val="26"/>
        </w:rPr>
      </w:pPr>
      <w:r>
        <w:rPr>
          <w:rFonts w:cs="Times New Roman"/>
          <w:szCs w:val="26"/>
        </w:rPr>
        <w:t>Hỗ trợ quản lý sản phẩm, quản lý đặt bàn, quản lý thông tin đơn hàng,…</w:t>
      </w:r>
    </w:p>
    <w:p w14:paraId="6215FDBC" w14:textId="1F433976" w:rsidR="00EA3FFA" w:rsidRPr="00BF1807" w:rsidRDefault="00EA3FFA">
      <w:pPr>
        <w:pStyle w:val="ListParagraph"/>
        <w:numPr>
          <w:ilvl w:val="0"/>
          <w:numId w:val="20"/>
        </w:numPr>
        <w:spacing w:before="120"/>
        <w:ind w:left="720"/>
        <w:rPr>
          <w:rFonts w:cs="Times New Roman"/>
          <w:szCs w:val="26"/>
        </w:rPr>
      </w:pPr>
      <w:r>
        <w:rPr>
          <w:rFonts w:cs="Times New Roman"/>
          <w:szCs w:val="26"/>
        </w:rPr>
        <w:t xml:space="preserve">Xây dựng cơ sở dữ liệu lưu trữ dữ liệu </w:t>
      </w:r>
    </w:p>
    <w:p w14:paraId="7DFBD8F2" w14:textId="77777777" w:rsidR="00006F36" w:rsidRDefault="00BF37A4" w:rsidP="00E51BCA">
      <w:pPr>
        <w:rPr>
          <w:rFonts w:cs="Times New Roman"/>
          <w:b/>
          <w:color w:val="000000" w:themeColor="text1"/>
          <w:szCs w:val="26"/>
        </w:rPr>
        <w:sectPr w:rsidR="00006F36" w:rsidSect="00AE25B8">
          <w:pgSz w:w="11906" w:h="16838" w:code="9"/>
          <w:pgMar w:top="1531" w:right="1134" w:bottom="1531" w:left="1928" w:header="706" w:footer="709" w:gutter="0"/>
          <w:pgNumType w:fmt="upperRoman"/>
          <w:cols w:space="708"/>
          <w:titlePg/>
          <w:docGrid w:linePitch="360"/>
        </w:sectPr>
      </w:pPr>
      <w:r>
        <w:rPr>
          <w:rFonts w:cs="Times New Roman"/>
          <w:b/>
          <w:color w:val="000000" w:themeColor="text1"/>
          <w:szCs w:val="26"/>
        </w:rPr>
        <w:br w:type="page"/>
      </w:r>
    </w:p>
    <w:bookmarkStart w:id="212" w:name="_Toc186419881" w:displacedByCustomXml="next"/>
    <w:bookmarkStart w:id="213" w:name="_Toc186185848" w:displacedByCustomXml="next"/>
    <w:bookmarkStart w:id="214" w:name="_Toc164957610" w:displacedByCustomXml="next"/>
    <w:bookmarkStart w:id="215" w:name="_Toc164957338" w:displacedByCustomXml="next"/>
    <w:bookmarkStart w:id="216" w:name="_Toc164957259" w:displacedByCustomXml="next"/>
    <w:bookmarkStart w:id="217" w:name="_Hlk183682831" w:displacedByCustomXml="next"/>
    <w:bookmarkStart w:id="218" w:name="_Toc164957614" w:displacedByCustomXml="next"/>
    <w:bookmarkStart w:id="219" w:name="_Toc164957342" w:displacedByCustomXml="next"/>
    <w:bookmarkStart w:id="220" w:name="_Toc164957263" w:displacedByCustomXml="next"/>
    <w:bookmarkStart w:id="221" w:name="_Toc164957121" w:displacedByCustomXml="next"/>
    <w:bookmarkStart w:id="222" w:name="_Toc164955388" w:displacedByCustomXml="next"/>
    <w:bookmarkStart w:id="223" w:name="_Toc164954905" w:displacedByCustomXml="next"/>
    <w:sdt>
      <w:sdtPr>
        <w:rPr>
          <w:rFonts w:cstheme="minorBidi"/>
          <w:b w:val="0"/>
          <w:sz w:val="26"/>
          <w:szCs w:val="22"/>
        </w:rPr>
        <w:id w:val="1384438076"/>
        <w:docPartObj>
          <w:docPartGallery w:val="Table of Contents"/>
          <w:docPartUnique/>
        </w:docPartObj>
      </w:sdtPr>
      <w:sdtEndPr>
        <w:rPr>
          <w:bCs/>
          <w:noProof/>
        </w:rPr>
      </w:sdtEndPr>
      <w:sdtContent>
        <w:p w14:paraId="340D3B99" w14:textId="214C4614" w:rsidR="00C93100" w:rsidRDefault="00C93100" w:rsidP="00E51BCA">
          <w:pPr>
            <w:pStyle w:val="H0"/>
          </w:pPr>
          <w:r>
            <w:t>MỤC LỤC</w:t>
          </w:r>
          <w:bookmarkEnd w:id="212"/>
        </w:p>
        <w:p w14:paraId="60E75958" w14:textId="0DAA3E65" w:rsidR="002F163B" w:rsidRDefault="00C93100"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r>
            <w:fldChar w:fldCharType="begin"/>
          </w:r>
          <w:r>
            <w:instrText xml:space="preserve"> TOC \o "1-3" \h \z \u </w:instrText>
          </w:r>
          <w:r>
            <w:fldChar w:fldCharType="separate"/>
          </w:r>
          <w:hyperlink w:anchor="_Toc186419876" w:history="1">
            <w:r w:rsidR="002F163B" w:rsidRPr="0070188A">
              <w:rPr>
                <w:rStyle w:val="Hyperlink"/>
                <w:noProof/>
              </w:rPr>
              <w:t>LỜI CẢM ƠN</w:t>
            </w:r>
            <w:r w:rsidR="002F163B">
              <w:rPr>
                <w:noProof/>
                <w:webHidden/>
              </w:rPr>
              <w:tab/>
            </w:r>
            <w:r w:rsidR="002F163B">
              <w:rPr>
                <w:noProof/>
                <w:webHidden/>
              </w:rPr>
              <w:fldChar w:fldCharType="begin"/>
            </w:r>
            <w:r w:rsidR="002F163B">
              <w:rPr>
                <w:noProof/>
                <w:webHidden/>
              </w:rPr>
              <w:instrText xml:space="preserve"> PAGEREF _Toc186419876 \h </w:instrText>
            </w:r>
            <w:r w:rsidR="002F163B">
              <w:rPr>
                <w:noProof/>
                <w:webHidden/>
              </w:rPr>
            </w:r>
            <w:r w:rsidR="002F163B">
              <w:rPr>
                <w:noProof/>
                <w:webHidden/>
              </w:rPr>
              <w:fldChar w:fldCharType="separate"/>
            </w:r>
            <w:r w:rsidR="002F163B">
              <w:rPr>
                <w:noProof/>
                <w:webHidden/>
              </w:rPr>
              <w:t>I</w:t>
            </w:r>
            <w:r w:rsidR="002F163B">
              <w:rPr>
                <w:noProof/>
                <w:webHidden/>
              </w:rPr>
              <w:fldChar w:fldCharType="end"/>
            </w:r>
          </w:hyperlink>
        </w:p>
        <w:p w14:paraId="265B736A" w14:textId="35C3AF7E"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877" w:history="1">
            <w:r w:rsidRPr="0070188A">
              <w:rPr>
                <w:rStyle w:val="Hyperlink"/>
                <w:noProof/>
              </w:rPr>
              <w:t>DANH SÁCH CHỮ VIẾT TẮT</w:t>
            </w:r>
            <w:r>
              <w:rPr>
                <w:noProof/>
                <w:webHidden/>
              </w:rPr>
              <w:tab/>
            </w:r>
            <w:r>
              <w:rPr>
                <w:noProof/>
                <w:webHidden/>
              </w:rPr>
              <w:fldChar w:fldCharType="begin"/>
            </w:r>
            <w:r>
              <w:rPr>
                <w:noProof/>
                <w:webHidden/>
              </w:rPr>
              <w:instrText xml:space="preserve"> PAGEREF _Toc186419877 \h </w:instrText>
            </w:r>
            <w:r>
              <w:rPr>
                <w:noProof/>
                <w:webHidden/>
              </w:rPr>
            </w:r>
            <w:r>
              <w:rPr>
                <w:noProof/>
                <w:webHidden/>
              </w:rPr>
              <w:fldChar w:fldCharType="separate"/>
            </w:r>
            <w:r>
              <w:rPr>
                <w:noProof/>
                <w:webHidden/>
              </w:rPr>
              <w:t>II</w:t>
            </w:r>
            <w:r>
              <w:rPr>
                <w:noProof/>
                <w:webHidden/>
              </w:rPr>
              <w:fldChar w:fldCharType="end"/>
            </w:r>
          </w:hyperlink>
        </w:p>
        <w:p w14:paraId="1D67794F" w14:textId="3FB6F761"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878" w:history="1">
            <w:r w:rsidRPr="0070188A">
              <w:rPr>
                <w:rStyle w:val="Hyperlink"/>
                <w:noProof/>
              </w:rPr>
              <w:t>DANH MỤC HÌNH ẢNH</w:t>
            </w:r>
            <w:r>
              <w:rPr>
                <w:noProof/>
                <w:webHidden/>
              </w:rPr>
              <w:tab/>
            </w:r>
            <w:r>
              <w:rPr>
                <w:noProof/>
                <w:webHidden/>
              </w:rPr>
              <w:fldChar w:fldCharType="begin"/>
            </w:r>
            <w:r>
              <w:rPr>
                <w:noProof/>
                <w:webHidden/>
              </w:rPr>
              <w:instrText xml:space="preserve"> PAGEREF _Toc186419878 \h </w:instrText>
            </w:r>
            <w:r>
              <w:rPr>
                <w:noProof/>
                <w:webHidden/>
              </w:rPr>
            </w:r>
            <w:r>
              <w:rPr>
                <w:noProof/>
                <w:webHidden/>
              </w:rPr>
              <w:fldChar w:fldCharType="separate"/>
            </w:r>
            <w:r>
              <w:rPr>
                <w:noProof/>
                <w:webHidden/>
              </w:rPr>
              <w:t>III</w:t>
            </w:r>
            <w:r>
              <w:rPr>
                <w:noProof/>
                <w:webHidden/>
              </w:rPr>
              <w:fldChar w:fldCharType="end"/>
            </w:r>
          </w:hyperlink>
        </w:p>
        <w:p w14:paraId="25A59056" w14:textId="3F85DAC8"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879" w:history="1">
            <w:r w:rsidRPr="0070188A">
              <w:rPr>
                <w:rStyle w:val="Hyperlink"/>
                <w:bCs/>
                <w:noProof/>
              </w:rPr>
              <w:t>DANH MỤC BẢNG</w:t>
            </w:r>
            <w:r>
              <w:rPr>
                <w:noProof/>
                <w:webHidden/>
              </w:rPr>
              <w:tab/>
            </w:r>
            <w:r>
              <w:rPr>
                <w:noProof/>
                <w:webHidden/>
              </w:rPr>
              <w:fldChar w:fldCharType="begin"/>
            </w:r>
            <w:r>
              <w:rPr>
                <w:noProof/>
                <w:webHidden/>
              </w:rPr>
              <w:instrText xml:space="preserve"> PAGEREF _Toc186419879 \h </w:instrText>
            </w:r>
            <w:r>
              <w:rPr>
                <w:noProof/>
                <w:webHidden/>
              </w:rPr>
            </w:r>
            <w:r>
              <w:rPr>
                <w:noProof/>
                <w:webHidden/>
              </w:rPr>
              <w:fldChar w:fldCharType="separate"/>
            </w:r>
            <w:r>
              <w:rPr>
                <w:noProof/>
                <w:webHidden/>
              </w:rPr>
              <w:t>IV</w:t>
            </w:r>
            <w:r>
              <w:rPr>
                <w:noProof/>
                <w:webHidden/>
              </w:rPr>
              <w:fldChar w:fldCharType="end"/>
            </w:r>
          </w:hyperlink>
        </w:p>
        <w:p w14:paraId="5B9EF567" w14:textId="2FCB5790"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880" w:history="1">
            <w:r w:rsidRPr="0070188A">
              <w:rPr>
                <w:rStyle w:val="Hyperlink"/>
                <w:iCs/>
                <w:noProof/>
              </w:rPr>
              <w:t>TÓM TẮT</w:t>
            </w:r>
            <w:r>
              <w:rPr>
                <w:noProof/>
                <w:webHidden/>
              </w:rPr>
              <w:tab/>
            </w:r>
            <w:r>
              <w:rPr>
                <w:noProof/>
                <w:webHidden/>
              </w:rPr>
              <w:fldChar w:fldCharType="begin"/>
            </w:r>
            <w:r>
              <w:rPr>
                <w:noProof/>
                <w:webHidden/>
              </w:rPr>
              <w:instrText xml:space="preserve"> PAGEREF _Toc186419880 \h </w:instrText>
            </w:r>
            <w:r>
              <w:rPr>
                <w:noProof/>
                <w:webHidden/>
              </w:rPr>
            </w:r>
            <w:r>
              <w:rPr>
                <w:noProof/>
                <w:webHidden/>
              </w:rPr>
              <w:fldChar w:fldCharType="separate"/>
            </w:r>
            <w:r>
              <w:rPr>
                <w:noProof/>
                <w:webHidden/>
              </w:rPr>
              <w:t>V</w:t>
            </w:r>
            <w:r>
              <w:rPr>
                <w:noProof/>
                <w:webHidden/>
              </w:rPr>
              <w:fldChar w:fldCharType="end"/>
            </w:r>
          </w:hyperlink>
        </w:p>
        <w:p w14:paraId="7C39592A" w14:textId="1B0B224A"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881" w:history="1">
            <w:r w:rsidRPr="0070188A">
              <w:rPr>
                <w:rStyle w:val="Hyperlink"/>
                <w:noProof/>
              </w:rPr>
              <w:t>MỤC LỤC</w:t>
            </w:r>
            <w:r>
              <w:rPr>
                <w:noProof/>
                <w:webHidden/>
              </w:rPr>
              <w:tab/>
            </w:r>
            <w:r>
              <w:rPr>
                <w:noProof/>
                <w:webHidden/>
              </w:rPr>
              <w:fldChar w:fldCharType="begin"/>
            </w:r>
            <w:r>
              <w:rPr>
                <w:noProof/>
                <w:webHidden/>
              </w:rPr>
              <w:instrText xml:space="preserve"> PAGEREF _Toc186419881 \h </w:instrText>
            </w:r>
            <w:r>
              <w:rPr>
                <w:noProof/>
                <w:webHidden/>
              </w:rPr>
            </w:r>
            <w:r>
              <w:rPr>
                <w:noProof/>
                <w:webHidden/>
              </w:rPr>
              <w:fldChar w:fldCharType="separate"/>
            </w:r>
            <w:r>
              <w:rPr>
                <w:noProof/>
                <w:webHidden/>
              </w:rPr>
              <w:t>VI</w:t>
            </w:r>
            <w:r>
              <w:rPr>
                <w:noProof/>
                <w:webHidden/>
              </w:rPr>
              <w:fldChar w:fldCharType="end"/>
            </w:r>
          </w:hyperlink>
        </w:p>
        <w:p w14:paraId="3F1E9DEA" w14:textId="08717E0F"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882" w:history="1">
            <w:r w:rsidRPr="0070188A">
              <w:rPr>
                <w:rStyle w:val="Hyperlink"/>
                <w:noProof/>
              </w:rPr>
              <w:t>MỞ ĐẦU</w:t>
            </w:r>
            <w:r>
              <w:rPr>
                <w:noProof/>
                <w:webHidden/>
              </w:rPr>
              <w:tab/>
            </w:r>
            <w:r>
              <w:rPr>
                <w:noProof/>
                <w:webHidden/>
              </w:rPr>
              <w:fldChar w:fldCharType="begin"/>
            </w:r>
            <w:r>
              <w:rPr>
                <w:noProof/>
                <w:webHidden/>
              </w:rPr>
              <w:instrText xml:space="preserve"> PAGEREF _Toc186419882 \h </w:instrText>
            </w:r>
            <w:r>
              <w:rPr>
                <w:noProof/>
                <w:webHidden/>
              </w:rPr>
            </w:r>
            <w:r>
              <w:rPr>
                <w:noProof/>
                <w:webHidden/>
              </w:rPr>
              <w:fldChar w:fldCharType="separate"/>
            </w:r>
            <w:r>
              <w:rPr>
                <w:noProof/>
                <w:webHidden/>
              </w:rPr>
              <w:t>IX</w:t>
            </w:r>
            <w:r>
              <w:rPr>
                <w:noProof/>
                <w:webHidden/>
              </w:rPr>
              <w:fldChar w:fldCharType="end"/>
            </w:r>
          </w:hyperlink>
        </w:p>
        <w:p w14:paraId="149CE504" w14:textId="7CAE679A"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883" w:history="1">
            <w:r w:rsidRPr="0070188A">
              <w:rPr>
                <w:rStyle w:val="Hyperlink"/>
                <w:noProof/>
              </w:rPr>
              <w:t>1.</w:t>
            </w:r>
            <w:r>
              <w:rPr>
                <w:rFonts w:asciiTheme="minorHAnsi" w:eastAsiaTheme="minorEastAsia" w:hAnsiTheme="minorHAnsi"/>
                <w:noProof/>
                <w:kern w:val="2"/>
                <w:sz w:val="24"/>
                <w:szCs w:val="24"/>
                <w14:ligatures w14:val="standardContextual"/>
              </w:rPr>
              <w:tab/>
            </w:r>
            <w:r w:rsidRPr="0070188A">
              <w:rPr>
                <w:rStyle w:val="Hyperlink"/>
                <w:noProof/>
              </w:rPr>
              <w:t>LÝ DO CHỌN ĐỀ TÀI</w:t>
            </w:r>
            <w:r>
              <w:rPr>
                <w:noProof/>
                <w:webHidden/>
              </w:rPr>
              <w:tab/>
            </w:r>
            <w:r>
              <w:rPr>
                <w:noProof/>
                <w:webHidden/>
              </w:rPr>
              <w:fldChar w:fldCharType="begin"/>
            </w:r>
            <w:r>
              <w:rPr>
                <w:noProof/>
                <w:webHidden/>
              </w:rPr>
              <w:instrText xml:space="preserve"> PAGEREF _Toc186419883 \h </w:instrText>
            </w:r>
            <w:r>
              <w:rPr>
                <w:noProof/>
                <w:webHidden/>
              </w:rPr>
            </w:r>
            <w:r>
              <w:rPr>
                <w:noProof/>
                <w:webHidden/>
              </w:rPr>
              <w:fldChar w:fldCharType="separate"/>
            </w:r>
            <w:r>
              <w:rPr>
                <w:noProof/>
                <w:webHidden/>
              </w:rPr>
              <w:t>IX</w:t>
            </w:r>
            <w:r>
              <w:rPr>
                <w:noProof/>
                <w:webHidden/>
              </w:rPr>
              <w:fldChar w:fldCharType="end"/>
            </w:r>
          </w:hyperlink>
        </w:p>
        <w:p w14:paraId="620A771C" w14:textId="566C10BD"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884" w:history="1">
            <w:r w:rsidRPr="0070188A">
              <w:rPr>
                <w:rStyle w:val="Hyperlink"/>
                <w:noProof/>
              </w:rPr>
              <w:t>2.</w:t>
            </w:r>
            <w:r>
              <w:rPr>
                <w:rFonts w:asciiTheme="minorHAnsi" w:eastAsiaTheme="minorEastAsia" w:hAnsiTheme="minorHAnsi"/>
                <w:noProof/>
                <w:kern w:val="2"/>
                <w:sz w:val="24"/>
                <w:szCs w:val="24"/>
                <w14:ligatures w14:val="standardContextual"/>
              </w:rPr>
              <w:tab/>
            </w:r>
            <w:r w:rsidRPr="0070188A">
              <w:rPr>
                <w:rStyle w:val="Hyperlink"/>
                <w:noProof/>
              </w:rPr>
              <w:t>MỤC TIÊU VÀ PHẠM VI NGHIÊN CỨU</w:t>
            </w:r>
            <w:r>
              <w:rPr>
                <w:noProof/>
                <w:webHidden/>
              </w:rPr>
              <w:tab/>
            </w:r>
            <w:r>
              <w:rPr>
                <w:noProof/>
                <w:webHidden/>
              </w:rPr>
              <w:fldChar w:fldCharType="begin"/>
            </w:r>
            <w:r>
              <w:rPr>
                <w:noProof/>
                <w:webHidden/>
              </w:rPr>
              <w:instrText xml:space="preserve"> PAGEREF _Toc186419884 \h </w:instrText>
            </w:r>
            <w:r>
              <w:rPr>
                <w:noProof/>
                <w:webHidden/>
              </w:rPr>
            </w:r>
            <w:r>
              <w:rPr>
                <w:noProof/>
                <w:webHidden/>
              </w:rPr>
              <w:fldChar w:fldCharType="separate"/>
            </w:r>
            <w:r>
              <w:rPr>
                <w:noProof/>
                <w:webHidden/>
              </w:rPr>
              <w:t>X</w:t>
            </w:r>
            <w:r>
              <w:rPr>
                <w:noProof/>
                <w:webHidden/>
              </w:rPr>
              <w:fldChar w:fldCharType="end"/>
            </w:r>
          </w:hyperlink>
        </w:p>
        <w:p w14:paraId="468850E7" w14:textId="191E3620"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885" w:history="1">
            <w:r w:rsidRPr="0070188A">
              <w:rPr>
                <w:rStyle w:val="Hyperlink"/>
                <w:noProof/>
              </w:rPr>
              <w:t>3.</w:t>
            </w:r>
            <w:r>
              <w:rPr>
                <w:rFonts w:asciiTheme="minorHAnsi" w:eastAsiaTheme="minorEastAsia" w:hAnsiTheme="minorHAnsi"/>
                <w:noProof/>
                <w:kern w:val="2"/>
                <w:sz w:val="24"/>
                <w:szCs w:val="24"/>
                <w14:ligatures w14:val="standardContextual"/>
              </w:rPr>
              <w:tab/>
            </w:r>
            <w:r w:rsidRPr="0070188A">
              <w:rPr>
                <w:rStyle w:val="Hyperlink"/>
                <w:noProof/>
              </w:rPr>
              <w:t>Ý NGHĨA KHOA HỌC VÀ THỰC TIỄN CỦA ĐỀ TÀI</w:t>
            </w:r>
            <w:r>
              <w:rPr>
                <w:noProof/>
                <w:webHidden/>
              </w:rPr>
              <w:tab/>
            </w:r>
            <w:r>
              <w:rPr>
                <w:noProof/>
                <w:webHidden/>
              </w:rPr>
              <w:fldChar w:fldCharType="begin"/>
            </w:r>
            <w:r>
              <w:rPr>
                <w:noProof/>
                <w:webHidden/>
              </w:rPr>
              <w:instrText xml:space="preserve"> PAGEREF _Toc186419885 \h </w:instrText>
            </w:r>
            <w:r>
              <w:rPr>
                <w:noProof/>
                <w:webHidden/>
              </w:rPr>
            </w:r>
            <w:r>
              <w:rPr>
                <w:noProof/>
                <w:webHidden/>
              </w:rPr>
              <w:fldChar w:fldCharType="separate"/>
            </w:r>
            <w:r>
              <w:rPr>
                <w:noProof/>
                <w:webHidden/>
              </w:rPr>
              <w:t>XI</w:t>
            </w:r>
            <w:r>
              <w:rPr>
                <w:noProof/>
                <w:webHidden/>
              </w:rPr>
              <w:fldChar w:fldCharType="end"/>
            </w:r>
          </w:hyperlink>
        </w:p>
        <w:p w14:paraId="76947EB0" w14:textId="6BC0CEFD"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886" w:history="1">
            <w:r w:rsidRPr="0070188A">
              <w:rPr>
                <w:rStyle w:val="Hyperlink"/>
                <w:noProof/>
              </w:rPr>
              <w:t>CHƯƠNG  1. TỔNG QUAN ĐỀ TÀI</w:t>
            </w:r>
            <w:r>
              <w:rPr>
                <w:noProof/>
                <w:webHidden/>
              </w:rPr>
              <w:tab/>
            </w:r>
            <w:r>
              <w:rPr>
                <w:noProof/>
                <w:webHidden/>
              </w:rPr>
              <w:fldChar w:fldCharType="begin"/>
            </w:r>
            <w:r>
              <w:rPr>
                <w:noProof/>
                <w:webHidden/>
              </w:rPr>
              <w:instrText xml:space="preserve"> PAGEREF _Toc186419886 \h </w:instrText>
            </w:r>
            <w:r>
              <w:rPr>
                <w:noProof/>
                <w:webHidden/>
              </w:rPr>
            </w:r>
            <w:r>
              <w:rPr>
                <w:noProof/>
                <w:webHidden/>
              </w:rPr>
              <w:fldChar w:fldCharType="separate"/>
            </w:r>
            <w:r>
              <w:rPr>
                <w:noProof/>
                <w:webHidden/>
              </w:rPr>
              <w:t>14</w:t>
            </w:r>
            <w:r>
              <w:rPr>
                <w:noProof/>
                <w:webHidden/>
              </w:rPr>
              <w:fldChar w:fldCharType="end"/>
            </w:r>
          </w:hyperlink>
        </w:p>
        <w:p w14:paraId="39CD1ECC" w14:textId="283AA0F8"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887" w:history="1">
            <w:r w:rsidRPr="0070188A">
              <w:rPr>
                <w:rStyle w:val="Hyperlink"/>
                <w:noProof/>
              </w:rPr>
              <w:t>1. 1. Các công trình nghiên cứu liên quan đến đề tài nghiên cứu</w:t>
            </w:r>
            <w:r>
              <w:rPr>
                <w:noProof/>
                <w:webHidden/>
              </w:rPr>
              <w:tab/>
            </w:r>
            <w:r>
              <w:rPr>
                <w:noProof/>
                <w:webHidden/>
              </w:rPr>
              <w:fldChar w:fldCharType="begin"/>
            </w:r>
            <w:r>
              <w:rPr>
                <w:noProof/>
                <w:webHidden/>
              </w:rPr>
              <w:instrText xml:space="preserve"> PAGEREF _Toc186419887 \h </w:instrText>
            </w:r>
            <w:r>
              <w:rPr>
                <w:noProof/>
                <w:webHidden/>
              </w:rPr>
            </w:r>
            <w:r>
              <w:rPr>
                <w:noProof/>
                <w:webHidden/>
              </w:rPr>
              <w:fldChar w:fldCharType="separate"/>
            </w:r>
            <w:r>
              <w:rPr>
                <w:noProof/>
                <w:webHidden/>
              </w:rPr>
              <w:t>14</w:t>
            </w:r>
            <w:r>
              <w:rPr>
                <w:noProof/>
                <w:webHidden/>
              </w:rPr>
              <w:fldChar w:fldCharType="end"/>
            </w:r>
          </w:hyperlink>
        </w:p>
        <w:p w14:paraId="0D235181" w14:textId="022A3FFE"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88" w:history="1">
            <w:r w:rsidRPr="0070188A">
              <w:rPr>
                <w:rStyle w:val="Hyperlink"/>
                <w:noProof/>
              </w:rPr>
              <w:t>1.1.1. Hệ thống quản lý bằng phần mềm POS:</w:t>
            </w:r>
            <w:r>
              <w:rPr>
                <w:noProof/>
                <w:webHidden/>
              </w:rPr>
              <w:tab/>
            </w:r>
            <w:r>
              <w:rPr>
                <w:noProof/>
                <w:webHidden/>
              </w:rPr>
              <w:fldChar w:fldCharType="begin"/>
            </w:r>
            <w:r>
              <w:rPr>
                <w:noProof/>
                <w:webHidden/>
              </w:rPr>
              <w:instrText xml:space="preserve"> PAGEREF _Toc186419888 \h </w:instrText>
            </w:r>
            <w:r>
              <w:rPr>
                <w:noProof/>
                <w:webHidden/>
              </w:rPr>
            </w:r>
            <w:r>
              <w:rPr>
                <w:noProof/>
                <w:webHidden/>
              </w:rPr>
              <w:fldChar w:fldCharType="separate"/>
            </w:r>
            <w:r>
              <w:rPr>
                <w:noProof/>
                <w:webHidden/>
              </w:rPr>
              <w:t>14</w:t>
            </w:r>
            <w:r>
              <w:rPr>
                <w:noProof/>
                <w:webHidden/>
              </w:rPr>
              <w:fldChar w:fldCharType="end"/>
            </w:r>
          </w:hyperlink>
        </w:p>
        <w:p w14:paraId="1EFA69BA" w14:textId="728651CB"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89" w:history="1">
            <w:r w:rsidRPr="0070188A">
              <w:rPr>
                <w:rStyle w:val="Hyperlink"/>
                <w:noProof/>
              </w:rPr>
              <w:t>1.1.2. Ứng dụng đặt món qua điện thoại di động:</w:t>
            </w:r>
            <w:r>
              <w:rPr>
                <w:noProof/>
                <w:webHidden/>
              </w:rPr>
              <w:tab/>
            </w:r>
            <w:r>
              <w:rPr>
                <w:noProof/>
                <w:webHidden/>
              </w:rPr>
              <w:fldChar w:fldCharType="begin"/>
            </w:r>
            <w:r>
              <w:rPr>
                <w:noProof/>
                <w:webHidden/>
              </w:rPr>
              <w:instrText xml:space="preserve"> PAGEREF _Toc186419889 \h </w:instrText>
            </w:r>
            <w:r>
              <w:rPr>
                <w:noProof/>
                <w:webHidden/>
              </w:rPr>
            </w:r>
            <w:r>
              <w:rPr>
                <w:noProof/>
                <w:webHidden/>
              </w:rPr>
              <w:fldChar w:fldCharType="separate"/>
            </w:r>
            <w:r>
              <w:rPr>
                <w:noProof/>
                <w:webHidden/>
              </w:rPr>
              <w:t>15</w:t>
            </w:r>
            <w:r>
              <w:rPr>
                <w:noProof/>
                <w:webHidden/>
              </w:rPr>
              <w:fldChar w:fldCharType="end"/>
            </w:r>
          </w:hyperlink>
        </w:p>
        <w:p w14:paraId="07B6D054" w14:textId="24E0AE76"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0" w:history="1">
            <w:r w:rsidRPr="0070188A">
              <w:rPr>
                <w:rStyle w:val="Hyperlink"/>
                <w:noProof/>
              </w:rPr>
              <w:t>1.1.3. Công trình quản lý dữ liệu bằng công nghệ đám mây:</w:t>
            </w:r>
            <w:r>
              <w:rPr>
                <w:noProof/>
                <w:webHidden/>
              </w:rPr>
              <w:tab/>
            </w:r>
            <w:r>
              <w:rPr>
                <w:noProof/>
                <w:webHidden/>
              </w:rPr>
              <w:fldChar w:fldCharType="begin"/>
            </w:r>
            <w:r>
              <w:rPr>
                <w:noProof/>
                <w:webHidden/>
              </w:rPr>
              <w:instrText xml:space="preserve"> PAGEREF _Toc186419890 \h </w:instrText>
            </w:r>
            <w:r>
              <w:rPr>
                <w:noProof/>
                <w:webHidden/>
              </w:rPr>
            </w:r>
            <w:r>
              <w:rPr>
                <w:noProof/>
                <w:webHidden/>
              </w:rPr>
              <w:fldChar w:fldCharType="separate"/>
            </w:r>
            <w:r>
              <w:rPr>
                <w:noProof/>
                <w:webHidden/>
              </w:rPr>
              <w:t>15</w:t>
            </w:r>
            <w:r>
              <w:rPr>
                <w:noProof/>
                <w:webHidden/>
              </w:rPr>
              <w:fldChar w:fldCharType="end"/>
            </w:r>
          </w:hyperlink>
        </w:p>
        <w:p w14:paraId="0B62CC22" w14:textId="06158CFB"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891" w:history="1">
            <w:r w:rsidRPr="0070188A">
              <w:rPr>
                <w:rStyle w:val="Hyperlink"/>
                <w:noProof/>
              </w:rPr>
              <w:t>1. 2. Những vấn đề còn tồn tại</w:t>
            </w:r>
            <w:r>
              <w:rPr>
                <w:noProof/>
                <w:webHidden/>
              </w:rPr>
              <w:tab/>
            </w:r>
            <w:r>
              <w:rPr>
                <w:noProof/>
                <w:webHidden/>
              </w:rPr>
              <w:fldChar w:fldCharType="begin"/>
            </w:r>
            <w:r>
              <w:rPr>
                <w:noProof/>
                <w:webHidden/>
              </w:rPr>
              <w:instrText xml:space="preserve"> PAGEREF _Toc186419891 \h </w:instrText>
            </w:r>
            <w:r>
              <w:rPr>
                <w:noProof/>
                <w:webHidden/>
              </w:rPr>
            </w:r>
            <w:r>
              <w:rPr>
                <w:noProof/>
                <w:webHidden/>
              </w:rPr>
              <w:fldChar w:fldCharType="separate"/>
            </w:r>
            <w:r>
              <w:rPr>
                <w:noProof/>
                <w:webHidden/>
              </w:rPr>
              <w:t>16</w:t>
            </w:r>
            <w:r>
              <w:rPr>
                <w:noProof/>
                <w:webHidden/>
              </w:rPr>
              <w:fldChar w:fldCharType="end"/>
            </w:r>
          </w:hyperlink>
        </w:p>
        <w:p w14:paraId="683DEEDE" w14:textId="5288CC82"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2" w:history="1">
            <w:r w:rsidRPr="0070188A">
              <w:rPr>
                <w:rStyle w:val="Hyperlink"/>
                <w:noProof/>
              </w:rPr>
              <w:t>1.2.1. Hạn chế trong việc tích hợp và cá nhân hóa:</w:t>
            </w:r>
            <w:r>
              <w:rPr>
                <w:noProof/>
                <w:webHidden/>
              </w:rPr>
              <w:tab/>
            </w:r>
            <w:r>
              <w:rPr>
                <w:noProof/>
                <w:webHidden/>
              </w:rPr>
              <w:fldChar w:fldCharType="begin"/>
            </w:r>
            <w:r>
              <w:rPr>
                <w:noProof/>
                <w:webHidden/>
              </w:rPr>
              <w:instrText xml:space="preserve"> PAGEREF _Toc186419892 \h </w:instrText>
            </w:r>
            <w:r>
              <w:rPr>
                <w:noProof/>
                <w:webHidden/>
              </w:rPr>
            </w:r>
            <w:r>
              <w:rPr>
                <w:noProof/>
                <w:webHidden/>
              </w:rPr>
              <w:fldChar w:fldCharType="separate"/>
            </w:r>
            <w:r>
              <w:rPr>
                <w:noProof/>
                <w:webHidden/>
              </w:rPr>
              <w:t>16</w:t>
            </w:r>
            <w:r>
              <w:rPr>
                <w:noProof/>
                <w:webHidden/>
              </w:rPr>
              <w:fldChar w:fldCharType="end"/>
            </w:r>
          </w:hyperlink>
        </w:p>
        <w:p w14:paraId="2B01B588" w14:textId="206A2CF4"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3" w:history="1">
            <w:r w:rsidRPr="0070188A">
              <w:rPr>
                <w:rStyle w:val="Hyperlink"/>
                <w:noProof/>
              </w:rPr>
              <w:t>1.2.2. Khó khăn trong chuyển đổi số:</w:t>
            </w:r>
            <w:r>
              <w:rPr>
                <w:noProof/>
                <w:webHidden/>
              </w:rPr>
              <w:tab/>
            </w:r>
            <w:r>
              <w:rPr>
                <w:noProof/>
                <w:webHidden/>
              </w:rPr>
              <w:fldChar w:fldCharType="begin"/>
            </w:r>
            <w:r>
              <w:rPr>
                <w:noProof/>
                <w:webHidden/>
              </w:rPr>
              <w:instrText xml:space="preserve"> PAGEREF _Toc186419893 \h </w:instrText>
            </w:r>
            <w:r>
              <w:rPr>
                <w:noProof/>
                <w:webHidden/>
              </w:rPr>
            </w:r>
            <w:r>
              <w:rPr>
                <w:noProof/>
                <w:webHidden/>
              </w:rPr>
              <w:fldChar w:fldCharType="separate"/>
            </w:r>
            <w:r>
              <w:rPr>
                <w:noProof/>
                <w:webHidden/>
              </w:rPr>
              <w:t>16</w:t>
            </w:r>
            <w:r>
              <w:rPr>
                <w:noProof/>
                <w:webHidden/>
              </w:rPr>
              <w:fldChar w:fldCharType="end"/>
            </w:r>
          </w:hyperlink>
        </w:p>
        <w:p w14:paraId="7B9DF80C" w14:textId="6EABDCFC"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4" w:history="1">
            <w:r w:rsidRPr="0070188A">
              <w:rPr>
                <w:rStyle w:val="Hyperlink"/>
                <w:noProof/>
              </w:rPr>
              <w:t>1.2.3. Trải nghiệm khách hàng chưa được tối ưu:</w:t>
            </w:r>
            <w:r>
              <w:rPr>
                <w:noProof/>
                <w:webHidden/>
              </w:rPr>
              <w:tab/>
            </w:r>
            <w:r>
              <w:rPr>
                <w:noProof/>
                <w:webHidden/>
              </w:rPr>
              <w:fldChar w:fldCharType="begin"/>
            </w:r>
            <w:r>
              <w:rPr>
                <w:noProof/>
                <w:webHidden/>
              </w:rPr>
              <w:instrText xml:space="preserve"> PAGEREF _Toc186419894 \h </w:instrText>
            </w:r>
            <w:r>
              <w:rPr>
                <w:noProof/>
                <w:webHidden/>
              </w:rPr>
            </w:r>
            <w:r>
              <w:rPr>
                <w:noProof/>
                <w:webHidden/>
              </w:rPr>
              <w:fldChar w:fldCharType="separate"/>
            </w:r>
            <w:r>
              <w:rPr>
                <w:noProof/>
                <w:webHidden/>
              </w:rPr>
              <w:t>17</w:t>
            </w:r>
            <w:r>
              <w:rPr>
                <w:noProof/>
                <w:webHidden/>
              </w:rPr>
              <w:fldChar w:fldCharType="end"/>
            </w:r>
          </w:hyperlink>
        </w:p>
        <w:p w14:paraId="7641D5CC" w14:textId="68C6D22A"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5" w:history="1">
            <w:r w:rsidRPr="0070188A">
              <w:rPr>
                <w:rStyle w:val="Hyperlink"/>
                <w:noProof/>
              </w:rPr>
              <w:t>1.2.4. Phân tích dữ liệu và dự báo chưa hiệu quả:</w:t>
            </w:r>
            <w:r>
              <w:rPr>
                <w:noProof/>
                <w:webHidden/>
              </w:rPr>
              <w:tab/>
            </w:r>
            <w:r>
              <w:rPr>
                <w:noProof/>
                <w:webHidden/>
              </w:rPr>
              <w:fldChar w:fldCharType="begin"/>
            </w:r>
            <w:r>
              <w:rPr>
                <w:noProof/>
                <w:webHidden/>
              </w:rPr>
              <w:instrText xml:space="preserve"> PAGEREF _Toc186419895 \h </w:instrText>
            </w:r>
            <w:r>
              <w:rPr>
                <w:noProof/>
                <w:webHidden/>
              </w:rPr>
            </w:r>
            <w:r>
              <w:rPr>
                <w:noProof/>
                <w:webHidden/>
              </w:rPr>
              <w:fldChar w:fldCharType="separate"/>
            </w:r>
            <w:r>
              <w:rPr>
                <w:noProof/>
                <w:webHidden/>
              </w:rPr>
              <w:t>17</w:t>
            </w:r>
            <w:r>
              <w:rPr>
                <w:noProof/>
                <w:webHidden/>
              </w:rPr>
              <w:fldChar w:fldCharType="end"/>
            </w:r>
          </w:hyperlink>
        </w:p>
        <w:p w14:paraId="56B3F39C" w14:textId="722861B2"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896" w:history="1">
            <w:r w:rsidRPr="0070188A">
              <w:rPr>
                <w:rStyle w:val="Hyperlink"/>
                <w:noProof/>
              </w:rPr>
              <w:t xml:space="preserve">1. 3. Những vấn đề mà </w:t>
            </w:r>
            <w:r w:rsidRPr="0070188A">
              <w:rPr>
                <w:rStyle w:val="Hyperlink"/>
                <w:noProof/>
                <w:lang w:val="vi-VN"/>
              </w:rPr>
              <w:t>tiểu luận</w:t>
            </w:r>
            <w:r w:rsidRPr="0070188A">
              <w:rPr>
                <w:rStyle w:val="Hyperlink"/>
                <w:noProof/>
              </w:rPr>
              <w:t xml:space="preserve"> cần tập trung nghiên cứu, giải quyết</w:t>
            </w:r>
            <w:r>
              <w:rPr>
                <w:noProof/>
                <w:webHidden/>
              </w:rPr>
              <w:tab/>
            </w:r>
            <w:r>
              <w:rPr>
                <w:noProof/>
                <w:webHidden/>
              </w:rPr>
              <w:fldChar w:fldCharType="begin"/>
            </w:r>
            <w:r>
              <w:rPr>
                <w:noProof/>
                <w:webHidden/>
              </w:rPr>
              <w:instrText xml:space="preserve"> PAGEREF _Toc186419896 \h </w:instrText>
            </w:r>
            <w:r>
              <w:rPr>
                <w:noProof/>
                <w:webHidden/>
              </w:rPr>
            </w:r>
            <w:r>
              <w:rPr>
                <w:noProof/>
                <w:webHidden/>
              </w:rPr>
              <w:fldChar w:fldCharType="separate"/>
            </w:r>
            <w:r>
              <w:rPr>
                <w:noProof/>
                <w:webHidden/>
              </w:rPr>
              <w:t>17</w:t>
            </w:r>
            <w:r>
              <w:rPr>
                <w:noProof/>
                <w:webHidden/>
              </w:rPr>
              <w:fldChar w:fldCharType="end"/>
            </w:r>
          </w:hyperlink>
        </w:p>
        <w:p w14:paraId="5095954B" w14:textId="12111F0F"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7" w:history="1">
            <w:r w:rsidRPr="0070188A">
              <w:rPr>
                <w:rStyle w:val="Hyperlink"/>
                <w:noProof/>
              </w:rPr>
              <w:t>1.3.1. Tích hợp trải nghiệm khách hàng và quản lý quán nước</w:t>
            </w:r>
            <w:r>
              <w:rPr>
                <w:noProof/>
                <w:webHidden/>
              </w:rPr>
              <w:tab/>
            </w:r>
            <w:r>
              <w:rPr>
                <w:noProof/>
                <w:webHidden/>
              </w:rPr>
              <w:fldChar w:fldCharType="begin"/>
            </w:r>
            <w:r>
              <w:rPr>
                <w:noProof/>
                <w:webHidden/>
              </w:rPr>
              <w:instrText xml:space="preserve"> PAGEREF _Toc186419897 \h </w:instrText>
            </w:r>
            <w:r>
              <w:rPr>
                <w:noProof/>
                <w:webHidden/>
              </w:rPr>
            </w:r>
            <w:r>
              <w:rPr>
                <w:noProof/>
                <w:webHidden/>
              </w:rPr>
              <w:fldChar w:fldCharType="separate"/>
            </w:r>
            <w:r>
              <w:rPr>
                <w:noProof/>
                <w:webHidden/>
              </w:rPr>
              <w:t>17</w:t>
            </w:r>
            <w:r>
              <w:rPr>
                <w:noProof/>
                <w:webHidden/>
              </w:rPr>
              <w:fldChar w:fldCharType="end"/>
            </w:r>
          </w:hyperlink>
        </w:p>
        <w:p w14:paraId="158D2E1F" w14:textId="23422060"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8" w:history="1">
            <w:r w:rsidRPr="0070188A">
              <w:rPr>
                <w:rStyle w:val="Hyperlink"/>
                <w:rFonts w:eastAsia="Times New Roman"/>
                <w:noProof/>
              </w:rPr>
              <w:t>1.3.2. Giải quyết khó khăn chuyển đổi số cho doanh nghiệp nhỏ:</w:t>
            </w:r>
            <w:r>
              <w:rPr>
                <w:noProof/>
                <w:webHidden/>
              </w:rPr>
              <w:tab/>
            </w:r>
            <w:r>
              <w:rPr>
                <w:noProof/>
                <w:webHidden/>
              </w:rPr>
              <w:fldChar w:fldCharType="begin"/>
            </w:r>
            <w:r>
              <w:rPr>
                <w:noProof/>
                <w:webHidden/>
              </w:rPr>
              <w:instrText xml:space="preserve"> PAGEREF _Toc186419898 \h </w:instrText>
            </w:r>
            <w:r>
              <w:rPr>
                <w:noProof/>
                <w:webHidden/>
              </w:rPr>
            </w:r>
            <w:r>
              <w:rPr>
                <w:noProof/>
                <w:webHidden/>
              </w:rPr>
              <w:fldChar w:fldCharType="separate"/>
            </w:r>
            <w:r>
              <w:rPr>
                <w:noProof/>
                <w:webHidden/>
              </w:rPr>
              <w:t>18</w:t>
            </w:r>
            <w:r>
              <w:rPr>
                <w:noProof/>
                <w:webHidden/>
              </w:rPr>
              <w:fldChar w:fldCharType="end"/>
            </w:r>
          </w:hyperlink>
        </w:p>
        <w:p w14:paraId="642F26DD" w14:textId="3D94CF89"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899" w:history="1">
            <w:r w:rsidRPr="0070188A">
              <w:rPr>
                <w:rStyle w:val="Hyperlink"/>
                <w:noProof/>
              </w:rPr>
              <w:t>1.3.3. Tối ưu hóa trải nghiệm khách hàng</w:t>
            </w:r>
            <w:r>
              <w:rPr>
                <w:noProof/>
                <w:webHidden/>
              </w:rPr>
              <w:tab/>
            </w:r>
            <w:r>
              <w:rPr>
                <w:noProof/>
                <w:webHidden/>
              </w:rPr>
              <w:fldChar w:fldCharType="begin"/>
            </w:r>
            <w:r>
              <w:rPr>
                <w:noProof/>
                <w:webHidden/>
              </w:rPr>
              <w:instrText xml:space="preserve"> PAGEREF _Toc186419899 \h </w:instrText>
            </w:r>
            <w:r>
              <w:rPr>
                <w:noProof/>
                <w:webHidden/>
              </w:rPr>
            </w:r>
            <w:r>
              <w:rPr>
                <w:noProof/>
                <w:webHidden/>
              </w:rPr>
              <w:fldChar w:fldCharType="separate"/>
            </w:r>
            <w:r>
              <w:rPr>
                <w:noProof/>
                <w:webHidden/>
              </w:rPr>
              <w:t>18</w:t>
            </w:r>
            <w:r>
              <w:rPr>
                <w:noProof/>
                <w:webHidden/>
              </w:rPr>
              <w:fldChar w:fldCharType="end"/>
            </w:r>
          </w:hyperlink>
        </w:p>
        <w:p w14:paraId="7FF2D0AF" w14:textId="24B6263B"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00" w:history="1">
            <w:r w:rsidRPr="0070188A">
              <w:rPr>
                <w:rStyle w:val="Hyperlink"/>
                <w:rFonts w:eastAsia="Times New Roman"/>
                <w:noProof/>
              </w:rPr>
              <w:t>1.3.4. Phân tích dữ liệu và hỗ trợ ra quyết định kinh doanh:</w:t>
            </w:r>
            <w:r>
              <w:rPr>
                <w:noProof/>
                <w:webHidden/>
              </w:rPr>
              <w:tab/>
            </w:r>
            <w:r>
              <w:rPr>
                <w:noProof/>
                <w:webHidden/>
              </w:rPr>
              <w:fldChar w:fldCharType="begin"/>
            </w:r>
            <w:r>
              <w:rPr>
                <w:noProof/>
                <w:webHidden/>
              </w:rPr>
              <w:instrText xml:space="preserve"> PAGEREF _Toc186419900 \h </w:instrText>
            </w:r>
            <w:r>
              <w:rPr>
                <w:noProof/>
                <w:webHidden/>
              </w:rPr>
            </w:r>
            <w:r>
              <w:rPr>
                <w:noProof/>
                <w:webHidden/>
              </w:rPr>
              <w:fldChar w:fldCharType="separate"/>
            </w:r>
            <w:r>
              <w:rPr>
                <w:noProof/>
                <w:webHidden/>
              </w:rPr>
              <w:t>18</w:t>
            </w:r>
            <w:r>
              <w:rPr>
                <w:noProof/>
                <w:webHidden/>
              </w:rPr>
              <w:fldChar w:fldCharType="end"/>
            </w:r>
          </w:hyperlink>
        </w:p>
        <w:p w14:paraId="213CD910" w14:textId="735E8E39"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901" w:history="1">
            <w:r w:rsidRPr="0070188A">
              <w:rPr>
                <w:rStyle w:val="Hyperlink"/>
                <w:noProof/>
              </w:rPr>
              <w:t>CHƯƠNG  2. PHƯƠNG PHÁP VÀ</w:t>
            </w:r>
            <w:r w:rsidRPr="0070188A">
              <w:rPr>
                <w:rStyle w:val="Hyperlink"/>
                <w:noProof/>
                <w:lang w:val="vi-VN"/>
              </w:rPr>
              <w:t xml:space="preserve"> </w:t>
            </w:r>
            <w:r w:rsidRPr="0070188A">
              <w:rPr>
                <w:rStyle w:val="Hyperlink"/>
                <w:rFonts w:cs="Times New Roman"/>
                <w:noProof/>
              </w:rPr>
              <w:t>NỘI</w:t>
            </w:r>
            <w:r w:rsidRPr="0070188A">
              <w:rPr>
                <w:rStyle w:val="Hyperlink"/>
                <w:rFonts w:cs="Times New Roman"/>
                <w:noProof/>
                <w:lang w:val="vi-VN"/>
              </w:rPr>
              <w:t xml:space="preserve"> DUNG</w:t>
            </w:r>
            <w:r w:rsidRPr="0070188A">
              <w:rPr>
                <w:rStyle w:val="Hyperlink"/>
                <w:rFonts w:cs="Times New Roman"/>
                <w:noProof/>
              </w:rPr>
              <w:t xml:space="preserve"> </w:t>
            </w:r>
            <w:r w:rsidRPr="0070188A">
              <w:rPr>
                <w:rStyle w:val="Hyperlink"/>
                <w:noProof/>
              </w:rPr>
              <w:t>NGHIÊN CỨU</w:t>
            </w:r>
            <w:r>
              <w:rPr>
                <w:noProof/>
                <w:webHidden/>
              </w:rPr>
              <w:tab/>
            </w:r>
            <w:r>
              <w:rPr>
                <w:noProof/>
                <w:webHidden/>
              </w:rPr>
              <w:fldChar w:fldCharType="begin"/>
            </w:r>
            <w:r>
              <w:rPr>
                <w:noProof/>
                <w:webHidden/>
              </w:rPr>
              <w:instrText xml:space="preserve"> PAGEREF _Toc186419901 \h </w:instrText>
            </w:r>
            <w:r>
              <w:rPr>
                <w:noProof/>
                <w:webHidden/>
              </w:rPr>
            </w:r>
            <w:r>
              <w:rPr>
                <w:noProof/>
                <w:webHidden/>
              </w:rPr>
              <w:fldChar w:fldCharType="separate"/>
            </w:r>
            <w:r>
              <w:rPr>
                <w:noProof/>
                <w:webHidden/>
              </w:rPr>
              <w:t>19</w:t>
            </w:r>
            <w:r>
              <w:rPr>
                <w:noProof/>
                <w:webHidden/>
              </w:rPr>
              <w:fldChar w:fldCharType="end"/>
            </w:r>
          </w:hyperlink>
        </w:p>
        <w:p w14:paraId="36600EA8" w14:textId="1F29D5FA"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02" w:history="1">
            <w:r w:rsidRPr="0070188A">
              <w:rPr>
                <w:rStyle w:val="Hyperlink"/>
                <w:noProof/>
              </w:rPr>
              <w:t>2. 1. Trình bày cơ sở lí thuyết, lí luận, giả thiết khoa học</w:t>
            </w:r>
            <w:r>
              <w:rPr>
                <w:noProof/>
                <w:webHidden/>
              </w:rPr>
              <w:tab/>
            </w:r>
            <w:r>
              <w:rPr>
                <w:noProof/>
                <w:webHidden/>
              </w:rPr>
              <w:fldChar w:fldCharType="begin"/>
            </w:r>
            <w:r>
              <w:rPr>
                <w:noProof/>
                <w:webHidden/>
              </w:rPr>
              <w:instrText xml:space="preserve"> PAGEREF _Toc186419902 \h </w:instrText>
            </w:r>
            <w:r>
              <w:rPr>
                <w:noProof/>
                <w:webHidden/>
              </w:rPr>
            </w:r>
            <w:r>
              <w:rPr>
                <w:noProof/>
                <w:webHidden/>
              </w:rPr>
              <w:fldChar w:fldCharType="separate"/>
            </w:r>
            <w:r>
              <w:rPr>
                <w:noProof/>
                <w:webHidden/>
              </w:rPr>
              <w:t>19</w:t>
            </w:r>
            <w:r>
              <w:rPr>
                <w:noProof/>
                <w:webHidden/>
              </w:rPr>
              <w:fldChar w:fldCharType="end"/>
            </w:r>
          </w:hyperlink>
        </w:p>
        <w:p w14:paraId="1E1F26B0" w14:textId="3CC6316C"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03" w:history="1">
            <w:r w:rsidRPr="0070188A">
              <w:rPr>
                <w:rStyle w:val="Hyperlink"/>
                <w:noProof/>
              </w:rPr>
              <w:t>2.1.1. Cơ sở lí luận</w:t>
            </w:r>
            <w:r>
              <w:rPr>
                <w:noProof/>
                <w:webHidden/>
              </w:rPr>
              <w:tab/>
            </w:r>
            <w:r>
              <w:rPr>
                <w:noProof/>
                <w:webHidden/>
              </w:rPr>
              <w:fldChar w:fldCharType="begin"/>
            </w:r>
            <w:r>
              <w:rPr>
                <w:noProof/>
                <w:webHidden/>
              </w:rPr>
              <w:instrText xml:space="preserve"> PAGEREF _Toc186419903 \h </w:instrText>
            </w:r>
            <w:r>
              <w:rPr>
                <w:noProof/>
                <w:webHidden/>
              </w:rPr>
            </w:r>
            <w:r>
              <w:rPr>
                <w:noProof/>
                <w:webHidden/>
              </w:rPr>
              <w:fldChar w:fldCharType="separate"/>
            </w:r>
            <w:r>
              <w:rPr>
                <w:noProof/>
                <w:webHidden/>
              </w:rPr>
              <w:t>19</w:t>
            </w:r>
            <w:r>
              <w:rPr>
                <w:noProof/>
                <w:webHidden/>
              </w:rPr>
              <w:fldChar w:fldCharType="end"/>
            </w:r>
          </w:hyperlink>
        </w:p>
        <w:p w14:paraId="2C1BF7BE" w14:textId="75095D1F"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04" w:history="1">
            <w:r w:rsidRPr="0070188A">
              <w:rPr>
                <w:rStyle w:val="Hyperlink"/>
                <w:noProof/>
              </w:rPr>
              <w:t>2.1.2. Cơ sở lý thuyết:</w:t>
            </w:r>
            <w:r>
              <w:rPr>
                <w:noProof/>
                <w:webHidden/>
              </w:rPr>
              <w:tab/>
            </w:r>
            <w:r>
              <w:rPr>
                <w:noProof/>
                <w:webHidden/>
              </w:rPr>
              <w:fldChar w:fldCharType="begin"/>
            </w:r>
            <w:r>
              <w:rPr>
                <w:noProof/>
                <w:webHidden/>
              </w:rPr>
              <w:instrText xml:space="preserve"> PAGEREF _Toc186419904 \h </w:instrText>
            </w:r>
            <w:r>
              <w:rPr>
                <w:noProof/>
                <w:webHidden/>
              </w:rPr>
            </w:r>
            <w:r>
              <w:rPr>
                <w:noProof/>
                <w:webHidden/>
              </w:rPr>
              <w:fldChar w:fldCharType="separate"/>
            </w:r>
            <w:r>
              <w:rPr>
                <w:noProof/>
                <w:webHidden/>
              </w:rPr>
              <w:t>20</w:t>
            </w:r>
            <w:r>
              <w:rPr>
                <w:noProof/>
                <w:webHidden/>
              </w:rPr>
              <w:fldChar w:fldCharType="end"/>
            </w:r>
          </w:hyperlink>
        </w:p>
        <w:p w14:paraId="47FC0AA4" w14:textId="0DEDA3C7"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05" w:history="1">
            <w:r w:rsidRPr="0070188A">
              <w:rPr>
                <w:rStyle w:val="Hyperlink"/>
                <w:noProof/>
              </w:rPr>
              <w:t>2.1.3. Giả thuyết khoa học</w:t>
            </w:r>
            <w:r>
              <w:rPr>
                <w:noProof/>
                <w:webHidden/>
              </w:rPr>
              <w:tab/>
            </w:r>
            <w:r>
              <w:rPr>
                <w:noProof/>
                <w:webHidden/>
              </w:rPr>
              <w:fldChar w:fldCharType="begin"/>
            </w:r>
            <w:r>
              <w:rPr>
                <w:noProof/>
                <w:webHidden/>
              </w:rPr>
              <w:instrText xml:space="preserve"> PAGEREF _Toc186419905 \h </w:instrText>
            </w:r>
            <w:r>
              <w:rPr>
                <w:noProof/>
                <w:webHidden/>
              </w:rPr>
            </w:r>
            <w:r>
              <w:rPr>
                <w:noProof/>
                <w:webHidden/>
              </w:rPr>
              <w:fldChar w:fldCharType="separate"/>
            </w:r>
            <w:r>
              <w:rPr>
                <w:noProof/>
                <w:webHidden/>
              </w:rPr>
              <w:t>22</w:t>
            </w:r>
            <w:r>
              <w:rPr>
                <w:noProof/>
                <w:webHidden/>
              </w:rPr>
              <w:fldChar w:fldCharType="end"/>
            </w:r>
          </w:hyperlink>
        </w:p>
        <w:p w14:paraId="2B310E85" w14:textId="4EDC76FB"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06" w:history="1">
            <w:r w:rsidRPr="0070188A">
              <w:rPr>
                <w:rStyle w:val="Hyperlink"/>
                <w:noProof/>
              </w:rPr>
              <w:t>2. 2.</w:t>
            </w:r>
            <w:r w:rsidRPr="0070188A">
              <w:rPr>
                <w:rStyle w:val="Hyperlink"/>
                <w:rFonts w:cs="Times New Roman"/>
                <w:noProof/>
                <w:lang w:val="vi-VN"/>
              </w:rPr>
              <w:t xml:space="preserve"> Các </w:t>
            </w:r>
            <w:r w:rsidRPr="0070188A">
              <w:rPr>
                <w:rStyle w:val="Hyperlink"/>
                <w:noProof/>
              </w:rPr>
              <w:t>phương pháp</w:t>
            </w:r>
            <w:r w:rsidRPr="0070188A">
              <w:rPr>
                <w:rStyle w:val="Hyperlink"/>
                <w:noProof/>
                <w:lang w:val="vi-VN"/>
              </w:rPr>
              <w:t xml:space="preserve"> giải quyết bài toán</w:t>
            </w:r>
            <w:r>
              <w:rPr>
                <w:noProof/>
                <w:webHidden/>
              </w:rPr>
              <w:tab/>
            </w:r>
            <w:r>
              <w:rPr>
                <w:noProof/>
                <w:webHidden/>
              </w:rPr>
              <w:fldChar w:fldCharType="begin"/>
            </w:r>
            <w:r>
              <w:rPr>
                <w:noProof/>
                <w:webHidden/>
              </w:rPr>
              <w:instrText xml:space="preserve"> PAGEREF _Toc186419906 \h </w:instrText>
            </w:r>
            <w:r>
              <w:rPr>
                <w:noProof/>
                <w:webHidden/>
              </w:rPr>
            </w:r>
            <w:r>
              <w:rPr>
                <w:noProof/>
                <w:webHidden/>
              </w:rPr>
              <w:fldChar w:fldCharType="separate"/>
            </w:r>
            <w:r>
              <w:rPr>
                <w:noProof/>
                <w:webHidden/>
              </w:rPr>
              <w:t>23</w:t>
            </w:r>
            <w:r>
              <w:rPr>
                <w:noProof/>
                <w:webHidden/>
              </w:rPr>
              <w:fldChar w:fldCharType="end"/>
            </w:r>
          </w:hyperlink>
        </w:p>
        <w:p w14:paraId="1406CF19" w14:textId="5CAA2B3B"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07" w:history="1">
            <w:r w:rsidRPr="0070188A">
              <w:rPr>
                <w:rStyle w:val="Hyperlink"/>
                <w:noProof/>
              </w:rPr>
              <w:t>2.2.1. Phân tích và Thu thập Yêu cầu</w:t>
            </w:r>
            <w:r>
              <w:rPr>
                <w:noProof/>
                <w:webHidden/>
              </w:rPr>
              <w:tab/>
            </w:r>
            <w:r>
              <w:rPr>
                <w:noProof/>
                <w:webHidden/>
              </w:rPr>
              <w:fldChar w:fldCharType="begin"/>
            </w:r>
            <w:r>
              <w:rPr>
                <w:noProof/>
                <w:webHidden/>
              </w:rPr>
              <w:instrText xml:space="preserve"> PAGEREF _Toc186419907 \h </w:instrText>
            </w:r>
            <w:r>
              <w:rPr>
                <w:noProof/>
                <w:webHidden/>
              </w:rPr>
            </w:r>
            <w:r>
              <w:rPr>
                <w:noProof/>
                <w:webHidden/>
              </w:rPr>
              <w:fldChar w:fldCharType="separate"/>
            </w:r>
            <w:r>
              <w:rPr>
                <w:noProof/>
                <w:webHidden/>
              </w:rPr>
              <w:t>23</w:t>
            </w:r>
            <w:r>
              <w:rPr>
                <w:noProof/>
                <w:webHidden/>
              </w:rPr>
              <w:fldChar w:fldCharType="end"/>
            </w:r>
          </w:hyperlink>
        </w:p>
        <w:p w14:paraId="6443B032" w14:textId="25545586"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08" w:history="1">
            <w:r w:rsidRPr="0070188A">
              <w:rPr>
                <w:rStyle w:val="Hyperlink"/>
                <w:noProof/>
              </w:rPr>
              <w:t>2.2.2. Thiết kế kiến trúc hệ thống</w:t>
            </w:r>
            <w:r>
              <w:rPr>
                <w:noProof/>
                <w:webHidden/>
              </w:rPr>
              <w:tab/>
            </w:r>
            <w:r>
              <w:rPr>
                <w:noProof/>
                <w:webHidden/>
              </w:rPr>
              <w:fldChar w:fldCharType="begin"/>
            </w:r>
            <w:r>
              <w:rPr>
                <w:noProof/>
                <w:webHidden/>
              </w:rPr>
              <w:instrText xml:space="preserve"> PAGEREF _Toc186419908 \h </w:instrText>
            </w:r>
            <w:r>
              <w:rPr>
                <w:noProof/>
                <w:webHidden/>
              </w:rPr>
            </w:r>
            <w:r>
              <w:rPr>
                <w:noProof/>
                <w:webHidden/>
              </w:rPr>
              <w:fldChar w:fldCharType="separate"/>
            </w:r>
            <w:r>
              <w:rPr>
                <w:noProof/>
                <w:webHidden/>
              </w:rPr>
              <w:t>24</w:t>
            </w:r>
            <w:r>
              <w:rPr>
                <w:noProof/>
                <w:webHidden/>
              </w:rPr>
              <w:fldChar w:fldCharType="end"/>
            </w:r>
          </w:hyperlink>
        </w:p>
        <w:p w14:paraId="13CB5E43" w14:textId="3B59D29A"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09" w:history="1">
            <w:r w:rsidRPr="0070188A">
              <w:rPr>
                <w:rStyle w:val="Hyperlink"/>
                <w:noProof/>
              </w:rPr>
              <w:t>2.2.3. Thiết kế cơ sở dữ liệu</w:t>
            </w:r>
            <w:r>
              <w:rPr>
                <w:noProof/>
                <w:webHidden/>
              </w:rPr>
              <w:tab/>
            </w:r>
            <w:r>
              <w:rPr>
                <w:noProof/>
                <w:webHidden/>
              </w:rPr>
              <w:fldChar w:fldCharType="begin"/>
            </w:r>
            <w:r>
              <w:rPr>
                <w:noProof/>
                <w:webHidden/>
              </w:rPr>
              <w:instrText xml:space="preserve"> PAGEREF _Toc186419909 \h </w:instrText>
            </w:r>
            <w:r>
              <w:rPr>
                <w:noProof/>
                <w:webHidden/>
              </w:rPr>
            </w:r>
            <w:r>
              <w:rPr>
                <w:noProof/>
                <w:webHidden/>
              </w:rPr>
              <w:fldChar w:fldCharType="separate"/>
            </w:r>
            <w:r>
              <w:rPr>
                <w:noProof/>
                <w:webHidden/>
              </w:rPr>
              <w:t>24</w:t>
            </w:r>
            <w:r>
              <w:rPr>
                <w:noProof/>
                <w:webHidden/>
              </w:rPr>
              <w:fldChar w:fldCharType="end"/>
            </w:r>
          </w:hyperlink>
        </w:p>
        <w:p w14:paraId="7BEBD99F" w14:textId="15A6B449"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0" w:history="1">
            <w:r w:rsidRPr="0070188A">
              <w:rPr>
                <w:rStyle w:val="Hyperlink"/>
                <w:noProof/>
              </w:rPr>
              <w:t>2.2.4. Phát triển chức năng chính</w:t>
            </w:r>
            <w:r>
              <w:rPr>
                <w:noProof/>
                <w:webHidden/>
              </w:rPr>
              <w:tab/>
            </w:r>
            <w:r>
              <w:rPr>
                <w:noProof/>
                <w:webHidden/>
              </w:rPr>
              <w:fldChar w:fldCharType="begin"/>
            </w:r>
            <w:r>
              <w:rPr>
                <w:noProof/>
                <w:webHidden/>
              </w:rPr>
              <w:instrText xml:space="preserve"> PAGEREF _Toc186419910 \h </w:instrText>
            </w:r>
            <w:r>
              <w:rPr>
                <w:noProof/>
                <w:webHidden/>
              </w:rPr>
            </w:r>
            <w:r>
              <w:rPr>
                <w:noProof/>
                <w:webHidden/>
              </w:rPr>
              <w:fldChar w:fldCharType="separate"/>
            </w:r>
            <w:r>
              <w:rPr>
                <w:noProof/>
                <w:webHidden/>
              </w:rPr>
              <w:t>24</w:t>
            </w:r>
            <w:r>
              <w:rPr>
                <w:noProof/>
                <w:webHidden/>
              </w:rPr>
              <w:fldChar w:fldCharType="end"/>
            </w:r>
          </w:hyperlink>
        </w:p>
        <w:p w14:paraId="2208AC30" w14:textId="03EF3D75"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1" w:history="1">
            <w:r w:rsidRPr="0070188A">
              <w:rPr>
                <w:rStyle w:val="Hyperlink"/>
                <w:noProof/>
              </w:rPr>
              <w:t>2.2.5. Thiết kế giao diện người dùng</w:t>
            </w:r>
            <w:r>
              <w:rPr>
                <w:noProof/>
                <w:webHidden/>
              </w:rPr>
              <w:tab/>
            </w:r>
            <w:r>
              <w:rPr>
                <w:noProof/>
                <w:webHidden/>
              </w:rPr>
              <w:fldChar w:fldCharType="begin"/>
            </w:r>
            <w:r>
              <w:rPr>
                <w:noProof/>
                <w:webHidden/>
              </w:rPr>
              <w:instrText xml:space="preserve"> PAGEREF _Toc186419911 \h </w:instrText>
            </w:r>
            <w:r>
              <w:rPr>
                <w:noProof/>
                <w:webHidden/>
              </w:rPr>
            </w:r>
            <w:r>
              <w:rPr>
                <w:noProof/>
                <w:webHidden/>
              </w:rPr>
              <w:fldChar w:fldCharType="separate"/>
            </w:r>
            <w:r>
              <w:rPr>
                <w:noProof/>
                <w:webHidden/>
              </w:rPr>
              <w:t>25</w:t>
            </w:r>
            <w:r>
              <w:rPr>
                <w:noProof/>
                <w:webHidden/>
              </w:rPr>
              <w:fldChar w:fldCharType="end"/>
            </w:r>
          </w:hyperlink>
        </w:p>
        <w:p w14:paraId="41C277FE" w14:textId="09A6FFB4"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2" w:history="1">
            <w:r w:rsidRPr="0070188A">
              <w:rPr>
                <w:rStyle w:val="Hyperlink"/>
                <w:noProof/>
              </w:rPr>
              <w:t>2.2.6. Đảm bảo chất lượng kiểm thử phần mềm:</w:t>
            </w:r>
            <w:r>
              <w:rPr>
                <w:noProof/>
                <w:webHidden/>
              </w:rPr>
              <w:tab/>
            </w:r>
            <w:r>
              <w:rPr>
                <w:noProof/>
                <w:webHidden/>
              </w:rPr>
              <w:fldChar w:fldCharType="begin"/>
            </w:r>
            <w:r>
              <w:rPr>
                <w:noProof/>
                <w:webHidden/>
              </w:rPr>
              <w:instrText xml:space="preserve"> PAGEREF _Toc186419912 \h </w:instrText>
            </w:r>
            <w:r>
              <w:rPr>
                <w:noProof/>
                <w:webHidden/>
              </w:rPr>
            </w:r>
            <w:r>
              <w:rPr>
                <w:noProof/>
                <w:webHidden/>
              </w:rPr>
              <w:fldChar w:fldCharType="separate"/>
            </w:r>
            <w:r>
              <w:rPr>
                <w:noProof/>
                <w:webHidden/>
              </w:rPr>
              <w:t>27</w:t>
            </w:r>
            <w:r>
              <w:rPr>
                <w:noProof/>
                <w:webHidden/>
              </w:rPr>
              <w:fldChar w:fldCharType="end"/>
            </w:r>
          </w:hyperlink>
        </w:p>
        <w:p w14:paraId="5C821AD9" w14:textId="341950E3"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3" w:history="1">
            <w:r w:rsidRPr="0070188A">
              <w:rPr>
                <w:rStyle w:val="Hyperlink"/>
                <w:noProof/>
              </w:rPr>
              <w:t>2.2.7. Triển khai và bảo trì</w:t>
            </w:r>
            <w:r>
              <w:rPr>
                <w:noProof/>
                <w:webHidden/>
              </w:rPr>
              <w:tab/>
            </w:r>
            <w:r>
              <w:rPr>
                <w:noProof/>
                <w:webHidden/>
              </w:rPr>
              <w:fldChar w:fldCharType="begin"/>
            </w:r>
            <w:r>
              <w:rPr>
                <w:noProof/>
                <w:webHidden/>
              </w:rPr>
              <w:instrText xml:space="preserve"> PAGEREF _Toc186419913 \h </w:instrText>
            </w:r>
            <w:r>
              <w:rPr>
                <w:noProof/>
                <w:webHidden/>
              </w:rPr>
            </w:r>
            <w:r>
              <w:rPr>
                <w:noProof/>
                <w:webHidden/>
              </w:rPr>
              <w:fldChar w:fldCharType="separate"/>
            </w:r>
            <w:r>
              <w:rPr>
                <w:noProof/>
                <w:webHidden/>
              </w:rPr>
              <w:t>28</w:t>
            </w:r>
            <w:r>
              <w:rPr>
                <w:noProof/>
                <w:webHidden/>
              </w:rPr>
              <w:fldChar w:fldCharType="end"/>
            </w:r>
          </w:hyperlink>
        </w:p>
        <w:p w14:paraId="064CCCEE" w14:textId="02EDF85C"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14" w:history="1">
            <w:r w:rsidRPr="0070188A">
              <w:rPr>
                <w:rStyle w:val="Hyperlink"/>
                <w:noProof/>
              </w:rPr>
              <w:t>2. 3.</w:t>
            </w:r>
            <w:r w:rsidRPr="0070188A">
              <w:rPr>
                <w:rStyle w:val="Hyperlink"/>
                <w:noProof/>
                <w:lang w:val="vi-VN"/>
              </w:rPr>
              <w:t xml:space="preserve"> C</w:t>
            </w:r>
            <w:r w:rsidRPr="0070188A">
              <w:rPr>
                <w:rStyle w:val="Hyperlink"/>
                <w:noProof/>
              </w:rPr>
              <w:t>ác công nghệ đã được sử dụng trong tiểu</w:t>
            </w:r>
            <w:r w:rsidRPr="0070188A">
              <w:rPr>
                <w:rStyle w:val="Hyperlink"/>
                <w:noProof/>
                <w:lang w:val="vi-VN"/>
              </w:rPr>
              <w:t xml:space="preserve"> luận</w:t>
            </w:r>
            <w:r>
              <w:rPr>
                <w:noProof/>
                <w:webHidden/>
              </w:rPr>
              <w:tab/>
            </w:r>
            <w:r>
              <w:rPr>
                <w:noProof/>
                <w:webHidden/>
              </w:rPr>
              <w:fldChar w:fldCharType="begin"/>
            </w:r>
            <w:r>
              <w:rPr>
                <w:noProof/>
                <w:webHidden/>
              </w:rPr>
              <w:instrText xml:space="preserve"> PAGEREF _Toc186419914 \h </w:instrText>
            </w:r>
            <w:r>
              <w:rPr>
                <w:noProof/>
                <w:webHidden/>
              </w:rPr>
            </w:r>
            <w:r>
              <w:rPr>
                <w:noProof/>
                <w:webHidden/>
              </w:rPr>
              <w:fldChar w:fldCharType="separate"/>
            </w:r>
            <w:r>
              <w:rPr>
                <w:noProof/>
                <w:webHidden/>
              </w:rPr>
              <w:t>28</w:t>
            </w:r>
            <w:r>
              <w:rPr>
                <w:noProof/>
                <w:webHidden/>
              </w:rPr>
              <w:fldChar w:fldCharType="end"/>
            </w:r>
          </w:hyperlink>
        </w:p>
        <w:p w14:paraId="4B5E6E9F" w14:textId="319F38AD"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5" w:history="1">
            <w:r w:rsidRPr="0070188A">
              <w:rPr>
                <w:rStyle w:val="Hyperlink"/>
                <w:noProof/>
              </w:rPr>
              <w:t>2.3.1. ReactJS</w:t>
            </w:r>
            <w:r>
              <w:rPr>
                <w:noProof/>
                <w:webHidden/>
              </w:rPr>
              <w:tab/>
            </w:r>
            <w:r>
              <w:rPr>
                <w:noProof/>
                <w:webHidden/>
              </w:rPr>
              <w:fldChar w:fldCharType="begin"/>
            </w:r>
            <w:r>
              <w:rPr>
                <w:noProof/>
                <w:webHidden/>
              </w:rPr>
              <w:instrText xml:space="preserve"> PAGEREF _Toc186419915 \h </w:instrText>
            </w:r>
            <w:r>
              <w:rPr>
                <w:noProof/>
                <w:webHidden/>
              </w:rPr>
            </w:r>
            <w:r>
              <w:rPr>
                <w:noProof/>
                <w:webHidden/>
              </w:rPr>
              <w:fldChar w:fldCharType="separate"/>
            </w:r>
            <w:r>
              <w:rPr>
                <w:noProof/>
                <w:webHidden/>
              </w:rPr>
              <w:t>28</w:t>
            </w:r>
            <w:r>
              <w:rPr>
                <w:noProof/>
                <w:webHidden/>
              </w:rPr>
              <w:fldChar w:fldCharType="end"/>
            </w:r>
          </w:hyperlink>
        </w:p>
        <w:p w14:paraId="00C6B164" w14:textId="527D3240"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6" w:history="1">
            <w:r w:rsidRPr="0070188A">
              <w:rPr>
                <w:rStyle w:val="Hyperlink"/>
                <w:noProof/>
              </w:rPr>
              <w:t>2.3.2. React Native:</w:t>
            </w:r>
            <w:r>
              <w:rPr>
                <w:noProof/>
                <w:webHidden/>
              </w:rPr>
              <w:tab/>
            </w:r>
            <w:r>
              <w:rPr>
                <w:noProof/>
                <w:webHidden/>
              </w:rPr>
              <w:fldChar w:fldCharType="begin"/>
            </w:r>
            <w:r>
              <w:rPr>
                <w:noProof/>
                <w:webHidden/>
              </w:rPr>
              <w:instrText xml:space="preserve"> PAGEREF _Toc186419916 \h </w:instrText>
            </w:r>
            <w:r>
              <w:rPr>
                <w:noProof/>
                <w:webHidden/>
              </w:rPr>
            </w:r>
            <w:r>
              <w:rPr>
                <w:noProof/>
                <w:webHidden/>
              </w:rPr>
              <w:fldChar w:fldCharType="separate"/>
            </w:r>
            <w:r>
              <w:rPr>
                <w:noProof/>
                <w:webHidden/>
              </w:rPr>
              <w:t>30</w:t>
            </w:r>
            <w:r>
              <w:rPr>
                <w:noProof/>
                <w:webHidden/>
              </w:rPr>
              <w:fldChar w:fldCharType="end"/>
            </w:r>
          </w:hyperlink>
        </w:p>
        <w:p w14:paraId="619004D2" w14:textId="2A9B35AE"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7" w:history="1">
            <w:r w:rsidRPr="0070188A">
              <w:rPr>
                <w:rStyle w:val="Hyperlink"/>
                <w:noProof/>
              </w:rPr>
              <w:t>2.3.3. Spring Boot (Xử lý logic và kết nối backend)</w:t>
            </w:r>
            <w:r>
              <w:rPr>
                <w:noProof/>
                <w:webHidden/>
              </w:rPr>
              <w:tab/>
            </w:r>
            <w:r>
              <w:rPr>
                <w:noProof/>
                <w:webHidden/>
              </w:rPr>
              <w:fldChar w:fldCharType="begin"/>
            </w:r>
            <w:r>
              <w:rPr>
                <w:noProof/>
                <w:webHidden/>
              </w:rPr>
              <w:instrText xml:space="preserve"> PAGEREF _Toc186419917 \h </w:instrText>
            </w:r>
            <w:r>
              <w:rPr>
                <w:noProof/>
                <w:webHidden/>
              </w:rPr>
            </w:r>
            <w:r>
              <w:rPr>
                <w:noProof/>
                <w:webHidden/>
              </w:rPr>
              <w:fldChar w:fldCharType="separate"/>
            </w:r>
            <w:r>
              <w:rPr>
                <w:noProof/>
                <w:webHidden/>
              </w:rPr>
              <w:t>31</w:t>
            </w:r>
            <w:r>
              <w:rPr>
                <w:noProof/>
                <w:webHidden/>
              </w:rPr>
              <w:fldChar w:fldCharType="end"/>
            </w:r>
          </w:hyperlink>
        </w:p>
        <w:p w14:paraId="6D15CEAB" w14:textId="41B684C8"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18" w:history="1">
            <w:r w:rsidRPr="0070188A">
              <w:rPr>
                <w:rStyle w:val="Hyperlink"/>
                <w:noProof/>
              </w:rPr>
              <w:t>2.3.4. MySQL (Quản lý CSDL)</w:t>
            </w:r>
            <w:r>
              <w:rPr>
                <w:noProof/>
                <w:webHidden/>
              </w:rPr>
              <w:tab/>
            </w:r>
            <w:r>
              <w:rPr>
                <w:noProof/>
                <w:webHidden/>
              </w:rPr>
              <w:fldChar w:fldCharType="begin"/>
            </w:r>
            <w:r>
              <w:rPr>
                <w:noProof/>
                <w:webHidden/>
              </w:rPr>
              <w:instrText xml:space="preserve"> PAGEREF _Toc186419918 \h </w:instrText>
            </w:r>
            <w:r>
              <w:rPr>
                <w:noProof/>
                <w:webHidden/>
              </w:rPr>
            </w:r>
            <w:r>
              <w:rPr>
                <w:noProof/>
                <w:webHidden/>
              </w:rPr>
              <w:fldChar w:fldCharType="separate"/>
            </w:r>
            <w:r>
              <w:rPr>
                <w:noProof/>
                <w:webHidden/>
              </w:rPr>
              <w:t>32</w:t>
            </w:r>
            <w:r>
              <w:rPr>
                <w:noProof/>
                <w:webHidden/>
              </w:rPr>
              <w:fldChar w:fldCharType="end"/>
            </w:r>
          </w:hyperlink>
        </w:p>
        <w:p w14:paraId="78A66E61" w14:textId="265BE611"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919" w:history="1">
            <w:r w:rsidRPr="0070188A">
              <w:rPr>
                <w:rStyle w:val="Hyperlink"/>
                <w:noProof/>
                <w:lang w:val="en-GB"/>
              </w:rPr>
              <w:t>CHƯƠNG  3.</w:t>
            </w:r>
            <w:r w:rsidRPr="0070188A">
              <w:rPr>
                <w:rStyle w:val="Hyperlink"/>
                <w:rFonts w:cs="Times New Roman"/>
                <w:noProof/>
              </w:rPr>
              <w:t xml:space="preserve"> G</w:t>
            </w:r>
            <w:r w:rsidRPr="0070188A">
              <w:rPr>
                <w:rStyle w:val="Hyperlink"/>
                <w:rFonts w:cs="Times New Roman"/>
                <w:noProof/>
                <w:lang w:val="vi-VN"/>
              </w:rPr>
              <w:t xml:space="preserve">IẢI </w:t>
            </w:r>
            <w:r w:rsidRPr="0070188A">
              <w:rPr>
                <w:rStyle w:val="Hyperlink"/>
                <w:rFonts w:cs="Times New Roman"/>
                <w:noProof/>
              </w:rPr>
              <w:t>PHÁP CHO</w:t>
            </w:r>
            <w:r w:rsidRPr="0070188A">
              <w:rPr>
                <w:rStyle w:val="Hyperlink"/>
                <w:rFonts w:cs="Times New Roman"/>
                <w:noProof/>
                <w:lang w:val="vi-VN"/>
              </w:rPr>
              <w:t xml:space="preserve"> BÀI TOÁN/VẤN ĐỀ/MÔ HÌNH</w:t>
            </w:r>
            <w:r>
              <w:rPr>
                <w:noProof/>
                <w:webHidden/>
              </w:rPr>
              <w:tab/>
            </w:r>
            <w:r>
              <w:rPr>
                <w:noProof/>
                <w:webHidden/>
              </w:rPr>
              <w:fldChar w:fldCharType="begin"/>
            </w:r>
            <w:r>
              <w:rPr>
                <w:noProof/>
                <w:webHidden/>
              </w:rPr>
              <w:instrText xml:space="preserve"> PAGEREF _Toc186419919 \h </w:instrText>
            </w:r>
            <w:r>
              <w:rPr>
                <w:noProof/>
                <w:webHidden/>
              </w:rPr>
            </w:r>
            <w:r>
              <w:rPr>
                <w:noProof/>
                <w:webHidden/>
              </w:rPr>
              <w:fldChar w:fldCharType="separate"/>
            </w:r>
            <w:r>
              <w:rPr>
                <w:noProof/>
                <w:webHidden/>
              </w:rPr>
              <w:t>34</w:t>
            </w:r>
            <w:r>
              <w:rPr>
                <w:noProof/>
                <w:webHidden/>
              </w:rPr>
              <w:fldChar w:fldCharType="end"/>
            </w:r>
          </w:hyperlink>
        </w:p>
        <w:p w14:paraId="23E56D9C" w14:textId="3AB4194B"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20" w:history="1">
            <w:r w:rsidRPr="0070188A">
              <w:rPr>
                <w:rStyle w:val="Hyperlink"/>
                <w:noProof/>
              </w:rPr>
              <w:t>3. 1. Mô hình trong đề tài:</w:t>
            </w:r>
            <w:r>
              <w:rPr>
                <w:noProof/>
                <w:webHidden/>
              </w:rPr>
              <w:tab/>
            </w:r>
            <w:r>
              <w:rPr>
                <w:noProof/>
                <w:webHidden/>
              </w:rPr>
              <w:fldChar w:fldCharType="begin"/>
            </w:r>
            <w:r>
              <w:rPr>
                <w:noProof/>
                <w:webHidden/>
              </w:rPr>
              <w:instrText xml:space="preserve"> PAGEREF _Toc186419920 \h </w:instrText>
            </w:r>
            <w:r>
              <w:rPr>
                <w:noProof/>
                <w:webHidden/>
              </w:rPr>
            </w:r>
            <w:r>
              <w:rPr>
                <w:noProof/>
                <w:webHidden/>
              </w:rPr>
              <w:fldChar w:fldCharType="separate"/>
            </w:r>
            <w:r>
              <w:rPr>
                <w:noProof/>
                <w:webHidden/>
              </w:rPr>
              <w:t>34</w:t>
            </w:r>
            <w:r>
              <w:rPr>
                <w:noProof/>
                <w:webHidden/>
              </w:rPr>
              <w:fldChar w:fldCharType="end"/>
            </w:r>
          </w:hyperlink>
        </w:p>
        <w:p w14:paraId="33AAC294" w14:textId="58C13996"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21" w:history="1">
            <w:r w:rsidRPr="0070188A">
              <w:rPr>
                <w:rStyle w:val="Hyperlink"/>
                <w:noProof/>
              </w:rPr>
              <w:t>3. 2. G</w:t>
            </w:r>
            <w:r w:rsidRPr="0070188A">
              <w:rPr>
                <w:rStyle w:val="Hyperlink"/>
                <w:noProof/>
                <w:lang w:val="vi-VN"/>
              </w:rPr>
              <w:t xml:space="preserve">iải pháp cụ thể để giải quyết </w:t>
            </w:r>
            <w:r w:rsidRPr="0070188A">
              <w:rPr>
                <w:rStyle w:val="Hyperlink"/>
                <w:bCs/>
                <w:noProof/>
                <w:lang w:val="vi-VN"/>
              </w:rPr>
              <w:t>mô hình</w:t>
            </w:r>
            <w:r w:rsidRPr="0070188A">
              <w:rPr>
                <w:rStyle w:val="Hyperlink"/>
                <w:noProof/>
                <w:lang w:val="vi-VN"/>
              </w:rPr>
              <w:t>:</w:t>
            </w:r>
            <w:r>
              <w:rPr>
                <w:noProof/>
                <w:webHidden/>
              </w:rPr>
              <w:tab/>
            </w:r>
            <w:r>
              <w:rPr>
                <w:noProof/>
                <w:webHidden/>
              </w:rPr>
              <w:fldChar w:fldCharType="begin"/>
            </w:r>
            <w:r>
              <w:rPr>
                <w:noProof/>
                <w:webHidden/>
              </w:rPr>
              <w:instrText xml:space="preserve"> PAGEREF _Toc186419921 \h </w:instrText>
            </w:r>
            <w:r>
              <w:rPr>
                <w:noProof/>
                <w:webHidden/>
              </w:rPr>
            </w:r>
            <w:r>
              <w:rPr>
                <w:noProof/>
                <w:webHidden/>
              </w:rPr>
              <w:fldChar w:fldCharType="separate"/>
            </w:r>
            <w:r>
              <w:rPr>
                <w:noProof/>
                <w:webHidden/>
              </w:rPr>
              <w:t>36</w:t>
            </w:r>
            <w:r>
              <w:rPr>
                <w:noProof/>
                <w:webHidden/>
              </w:rPr>
              <w:fldChar w:fldCharType="end"/>
            </w:r>
          </w:hyperlink>
        </w:p>
        <w:p w14:paraId="38F7777D" w14:textId="6F6F9BC1"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22" w:history="1">
            <w:r w:rsidRPr="0070188A">
              <w:rPr>
                <w:rStyle w:val="Hyperlink"/>
                <w:noProof/>
              </w:rPr>
              <w:t>3.2.1. Tầng Nghiệp Vụ (Business Layer)</w:t>
            </w:r>
            <w:r>
              <w:rPr>
                <w:noProof/>
                <w:webHidden/>
              </w:rPr>
              <w:tab/>
            </w:r>
            <w:r>
              <w:rPr>
                <w:noProof/>
                <w:webHidden/>
              </w:rPr>
              <w:fldChar w:fldCharType="begin"/>
            </w:r>
            <w:r>
              <w:rPr>
                <w:noProof/>
                <w:webHidden/>
              </w:rPr>
              <w:instrText xml:space="preserve"> PAGEREF _Toc186419922 \h </w:instrText>
            </w:r>
            <w:r>
              <w:rPr>
                <w:noProof/>
                <w:webHidden/>
              </w:rPr>
            </w:r>
            <w:r>
              <w:rPr>
                <w:noProof/>
                <w:webHidden/>
              </w:rPr>
              <w:fldChar w:fldCharType="separate"/>
            </w:r>
            <w:r>
              <w:rPr>
                <w:noProof/>
                <w:webHidden/>
              </w:rPr>
              <w:t>37</w:t>
            </w:r>
            <w:r>
              <w:rPr>
                <w:noProof/>
                <w:webHidden/>
              </w:rPr>
              <w:fldChar w:fldCharType="end"/>
            </w:r>
          </w:hyperlink>
        </w:p>
        <w:p w14:paraId="08AFDA71" w14:textId="1DE2CA01"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23" w:history="1">
            <w:r w:rsidRPr="0070188A">
              <w:rPr>
                <w:rStyle w:val="Hyperlink"/>
                <w:noProof/>
              </w:rPr>
              <w:t>3.2.2. Tầng Ứng Dụng (Application Layer)</w:t>
            </w:r>
            <w:r>
              <w:rPr>
                <w:noProof/>
                <w:webHidden/>
              </w:rPr>
              <w:tab/>
            </w:r>
            <w:r>
              <w:rPr>
                <w:noProof/>
                <w:webHidden/>
              </w:rPr>
              <w:fldChar w:fldCharType="begin"/>
            </w:r>
            <w:r>
              <w:rPr>
                <w:noProof/>
                <w:webHidden/>
              </w:rPr>
              <w:instrText xml:space="preserve"> PAGEREF _Toc186419923 \h </w:instrText>
            </w:r>
            <w:r>
              <w:rPr>
                <w:noProof/>
                <w:webHidden/>
              </w:rPr>
            </w:r>
            <w:r>
              <w:rPr>
                <w:noProof/>
                <w:webHidden/>
              </w:rPr>
              <w:fldChar w:fldCharType="separate"/>
            </w:r>
            <w:r>
              <w:rPr>
                <w:noProof/>
                <w:webHidden/>
              </w:rPr>
              <w:t>39</w:t>
            </w:r>
            <w:r>
              <w:rPr>
                <w:noProof/>
                <w:webHidden/>
              </w:rPr>
              <w:fldChar w:fldCharType="end"/>
            </w:r>
          </w:hyperlink>
        </w:p>
        <w:p w14:paraId="5D5BE755" w14:textId="01675AF1"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24" w:history="1">
            <w:r w:rsidRPr="0070188A">
              <w:rPr>
                <w:rStyle w:val="Hyperlink"/>
                <w:noProof/>
              </w:rPr>
              <w:t>3.2.3. Tầng Công Nghệ (Technology Layer)</w:t>
            </w:r>
            <w:r>
              <w:rPr>
                <w:noProof/>
                <w:webHidden/>
              </w:rPr>
              <w:tab/>
            </w:r>
            <w:r>
              <w:rPr>
                <w:noProof/>
                <w:webHidden/>
              </w:rPr>
              <w:fldChar w:fldCharType="begin"/>
            </w:r>
            <w:r>
              <w:rPr>
                <w:noProof/>
                <w:webHidden/>
              </w:rPr>
              <w:instrText xml:space="preserve"> PAGEREF _Toc186419924 \h </w:instrText>
            </w:r>
            <w:r>
              <w:rPr>
                <w:noProof/>
                <w:webHidden/>
              </w:rPr>
            </w:r>
            <w:r>
              <w:rPr>
                <w:noProof/>
                <w:webHidden/>
              </w:rPr>
              <w:fldChar w:fldCharType="separate"/>
            </w:r>
            <w:r>
              <w:rPr>
                <w:noProof/>
                <w:webHidden/>
              </w:rPr>
              <w:t>40</w:t>
            </w:r>
            <w:r>
              <w:rPr>
                <w:noProof/>
                <w:webHidden/>
              </w:rPr>
              <w:fldChar w:fldCharType="end"/>
            </w:r>
          </w:hyperlink>
        </w:p>
        <w:p w14:paraId="29C69041" w14:textId="2EDE9CFE"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25" w:history="1">
            <w:r w:rsidRPr="0070188A">
              <w:rPr>
                <w:rStyle w:val="Hyperlink"/>
                <w:noProof/>
              </w:rPr>
              <w:t>3.2.4. Quy trình hoạt động của hệ thống</w:t>
            </w:r>
            <w:r>
              <w:rPr>
                <w:noProof/>
                <w:webHidden/>
              </w:rPr>
              <w:tab/>
            </w:r>
            <w:r>
              <w:rPr>
                <w:noProof/>
                <w:webHidden/>
              </w:rPr>
              <w:fldChar w:fldCharType="begin"/>
            </w:r>
            <w:r>
              <w:rPr>
                <w:noProof/>
                <w:webHidden/>
              </w:rPr>
              <w:instrText xml:space="preserve"> PAGEREF _Toc186419925 \h </w:instrText>
            </w:r>
            <w:r>
              <w:rPr>
                <w:noProof/>
                <w:webHidden/>
              </w:rPr>
            </w:r>
            <w:r>
              <w:rPr>
                <w:noProof/>
                <w:webHidden/>
              </w:rPr>
              <w:fldChar w:fldCharType="separate"/>
            </w:r>
            <w:r>
              <w:rPr>
                <w:noProof/>
                <w:webHidden/>
              </w:rPr>
              <w:t>40</w:t>
            </w:r>
            <w:r>
              <w:rPr>
                <w:noProof/>
                <w:webHidden/>
              </w:rPr>
              <w:fldChar w:fldCharType="end"/>
            </w:r>
          </w:hyperlink>
        </w:p>
        <w:p w14:paraId="4198E86D" w14:textId="5CAF2099"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26" w:history="1">
            <w:r w:rsidRPr="0070188A">
              <w:rPr>
                <w:rStyle w:val="Hyperlink"/>
                <w:noProof/>
              </w:rPr>
              <w:t>3.2.5. Bảo mật và an toàn thông tin</w:t>
            </w:r>
            <w:r>
              <w:rPr>
                <w:noProof/>
                <w:webHidden/>
              </w:rPr>
              <w:tab/>
            </w:r>
            <w:r>
              <w:rPr>
                <w:noProof/>
                <w:webHidden/>
              </w:rPr>
              <w:fldChar w:fldCharType="begin"/>
            </w:r>
            <w:r>
              <w:rPr>
                <w:noProof/>
                <w:webHidden/>
              </w:rPr>
              <w:instrText xml:space="preserve"> PAGEREF _Toc186419926 \h </w:instrText>
            </w:r>
            <w:r>
              <w:rPr>
                <w:noProof/>
                <w:webHidden/>
              </w:rPr>
            </w:r>
            <w:r>
              <w:rPr>
                <w:noProof/>
                <w:webHidden/>
              </w:rPr>
              <w:fldChar w:fldCharType="separate"/>
            </w:r>
            <w:r>
              <w:rPr>
                <w:noProof/>
                <w:webHidden/>
              </w:rPr>
              <w:t>41</w:t>
            </w:r>
            <w:r>
              <w:rPr>
                <w:noProof/>
                <w:webHidden/>
              </w:rPr>
              <w:fldChar w:fldCharType="end"/>
            </w:r>
          </w:hyperlink>
        </w:p>
        <w:p w14:paraId="22197D22" w14:textId="6166E564"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27" w:history="1">
            <w:r w:rsidRPr="0070188A">
              <w:rPr>
                <w:rStyle w:val="Hyperlink"/>
                <w:noProof/>
              </w:rPr>
              <w:t>3.2.6. Công cụ &amp; Công nghệ đề xuất:</w:t>
            </w:r>
            <w:r>
              <w:rPr>
                <w:noProof/>
                <w:webHidden/>
              </w:rPr>
              <w:tab/>
            </w:r>
            <w:r>
              <w:rPr>
                <w:noProof/>
                <w:webHidden/>
              </w:rPr>
              <w:fldChar w:fldCharType="begin"/>
            </w:r>
            <w:r>
              <w:rPr>
                <w:noProof/>
                <w:webHidden/>
              </w:rPr>
              <w:instrText xml:space="preserve"> PAGEREF _Toc186419927 \h </w:instrText>
            </w:r>
            <w:r>
              <w:rPr>
                <w:noProof/>
                <w:webHidden/>
              </w:rPr>
            </w:r>
            <w:r>
              <w:rPr>
                <w:noProof/>
                <w:webHidden/>
              </w:rPr>
              <w:fldChar w:fldCharType="separate"/>
            </w:r>
            <w:r>
              <w:rPr>
                <w:noProof/>
                <w:webHidden/>
              </w:rPr>
              <w:t>41</w:t>
            </w:r>
            <w:r>
              <w:rPr>
                <w:noProof/>
                <w:webHidden/>
              </w:rPr>
              <w:fldChar w:fldCharType="end"/>
            </w:r>
          </w:hyperlink>
        </w:p>
        <w:p w14:paraId="46E24B88" w14:textId="2E6CDB2F"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28" w:history="1">
            <w:r w:rsidRPr="0070188A">
              <w:rPr>
                <w:rStyle w:val="Hyperlink"/>
                <w:noProof/>
              </w:rPr>
              <w:t>3. 3. Hiện thực giải pháp</w:t>
            </w:r>
            <w:r>
              <w:rPr>
                <w:noProof/>
                <w:webHidden/>
              </w:rPr>
              <w:tab/>
            </w:r>
            <w:r>
              <w:rPr>
                <w:noProof/>
                <w:webHidden/>
              </w:rPr>
              <w:fldChar w:fldCharType="begin"/>
            </w:r>
            <w:r>
              <w:rPr>
                <w:noProof/>
                <w:webHidden/>
              </w:rPr>
              <w:instrText xml:space="preserve"> PAGEREF _Toc186419928 \h </w:instrText>
            </w:r>
            <w:r>
              <w:rPr>
                <w:noProof/>
                <w:webHidden/>
              </w:rPr>
            </w:r>
            <w:r>
              <w:rPr>
                <w:noProof/>
                <w:webHidden/>
              </w:rPr>
              <w:fldChar w:fldCharType="separate"/>
            </w:r>
            <w:r>
              <w:rPr>
                <w:noProof/>
                <w:webHidden/>
              </w:rPr>
              <w:t>41</w:t>
            </w:r>
            <w:r>
              <w:rPr>
                <w:noProof/>
                <w:webHidden/>
              </w:rPr>
              <w:fldChar w:fldCharType="end"/>
            </w:r>
          </w:hyperlink>
        </w:p>
        <w:p w14:paraId="72787380" w14:textId="0FBFDD49"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29" w:history="1">
            <w:r w:rsidRPr="0070188A">
              <w:rPr>
                <w:rStyle w:val="Hyperlink"/>
                <w:noProof/>
              </w:rPr>
              <w:t>3. 4.</w:t>
            </w:r>
            <w:r w:rsidRPr="0070188A">
              <w:rPr>
                <w:rStyle w:val="Hyperlink"/>
                <w:noProof/>
                <w:lang w:val="vi-VN"/>
              </w:rPr>
              <w:t xml:space="preserve"> M</w:t>
            </w:r>
            <w:r w:rsidRPr="0070188A">
              <w:rPr>
                <w:rStyle w:val="Hyperlink"/>
                <w:noProof/>
              </w:rPr>
              <w:t>ô tả chương trình quản lý Quán Nước Giải Khát</w:t>
            </w:r>
            <w:r>
              <w:rPr>
                <w:noProof/>
                <w:webHidden/>
              </w:rPr>
              <w:tab/>
            </w:r>
            <w:r>
              <w:rPr>
                <w:noProof/>
                <w:webHidden/>
              </w:rPr>
              <w:fldChar w:fldCharType="begin"/>
            </w:r>
            <w:r>
              <w:rPr>
                <w:noProof/>
                <w:webHidden/>
              </w:rPr>
              <w:instrText xml:space="preserve"> PAGEREF _Toc186419929 \h </w:instrText>
            </w:r>
            <w:r>
              <w:rPr>
                <w:noProof/>
                <w:webHidden/>
              </w:rPr>
            </w:r>
            <w:r>
              <w:rPr>
                <w:noProof/>
                <w:webHidden/>
              </w:rPr>
              <w:fldChar w:fldCharType="separate"/>
            </w:r>
            <w:r>
              <w:rPr>
                <w:noProof/>
                <w:webHidden/>
              </w:rPr>
              <w:t>46</w:t>
            </w:r>
            <w:r>
              <w:rPr>
                <w:noProof/>
                <w:webHidden/>
              </w:rPr>
              <w:fldChar w:fldCharType="end"/>
            </w:r>
          </w:hyperlink>
        </w:p>
        <w:p w14:paraId="11F3E033" w14:textId="6599117A"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30" w:history="1">
            <w:r w:rsidRPr="0070188A">
              <w:rPr>
                <w:rStyle w:val="Hyperlink"/>
                <w:noProof/>
              </w:rPr>
              <w:t>3.4.1.</w:t>
            </w:r>
            <w:r w:rsidRPr="0070188A">
              <w:rPr>
                <w:rStyle w:val="Hyperlink"/>
                <w:noProof/>
                <w:lang w:val="vi-VN"/>
              </w:rPr>
              <w:t xml:space="preserve"> P</w:t>
            </w:r>
            <w:r w:rsidRPr="0070188A">
              <w:rPr>
                <w:rStyle w:val="Hyperlink"/>
                <w:noProof/>
              </w:rPr>
              <w:t>hân tích các chức năng hệ thống:</w:t>
            </w:r>
            <w:r>
              <w:rPr>
                <w:noProof/>
                <w:webHidden/>
              </w:rPr>
              <w:tab/>
            </w:r>
            <w:r>
              <w:rPr>
                <w:noProof/>
                <w:webHidden/>
              </w:rPr>
              <w:fldChar w:fldCharType="begin"/>
            </w:r>
            <w:r>
              <w:rPr>
                <w:noProof/>
                <w:webHidden/>
              </w:rPr>
              <w:instrText xml:space="preserve"> PAGEREF _Toc186419930 \h </w:instrText>
            </w:r>
            <w:r>
              <w:rPr>
                <w:noProof/>
                <w:webHidden/>
              </w:rPr>
            </w:r>
            <w:r>
              <w:rPr>
                <w:noProof/>
                <w:webHidden/>
              </w:rPr>
              <w:fldChar w:fldCharType="separate"/>
            </w:r>
            <w:r>
              <w:rPr>
                <w:noProof/>
                <w:webHidden/>
              </w:rPr>
              <w:t>48</w:t>
            </w:r>
            <w:r>
              <w:rPr>
                <w:noProof/>
                <w:webHidden/>
              </w:rPr>
              <w:fldChar w:fldCharType="end"/>
            </w:r>
          </w:hyperlink>
        </w:p>
        <w:p w14:paraId="53ECD12E" w14:textId="7EEA86FA" w:rsidR="002F163B" w:rsidRDefault="002F163B" w:rsidP="00E51BCA">
          <w:pPr>
            <w:pStyle w:val="TOC3"/>
            <w:tabs>
              <w:tab w:val="left" w:pos="270"/>
              <w:tab w:val="right" w:leader="dot" w:pos="8820"/>
            </w:tabs>
            <w:ind w:left="0"/>
            <w:rPr>
              <w:rFonts w:asciiTheme="minorHAnsi" w:eastAsiaTheme="minorEastAsia" w:hAnsiTheme="minorHAnsi"/>
              <w:noProof/>
              <w:kern w:val="2"/>
              <w:sz w:val="24"/>
              <w:szCs w:val="24"/>
              <w14:ligatures w14:val="standardContextual"/>
            </w:rPr>
          </w:pPr>
          <w:hyperlink w:anchor="_Toc186419931" w:history="1">
            <w:r w:rsidRPr="0070188A">
              <w:rPr>
                <w:rStyle w:val="Hyperlink"/>
                <w:noProof/>
              </w:rPr>
              <w:t>3.4.2.</w:t>
            </w:r>
            <w:r w:rsidRPr="0070188A">
              <w:rPr>
                <w:rStyle w:val="Hyperlink"/>
                <w:noProof/>
                <w:lang w:val="vi-VN"/>
              </w:rPr>
              <w:t xml:space="preserve"> P</w:t>
            </w:r>
            <w:r w:rsidRPr="0070188A">
              <w:rPr>
                <w:rStyle w:val="Hyperlink"/>
                <w:noProof/>
              </w:rPr>
              <w:t>hân tích và đánh giá kết</w:t>
            </w:r>
            <w:r w:rsidRPr="0070188A">
              <w:rPr>
                <w:rStyle w:val="Hyperlink"/>
                <w:noProof/>
                <w:lang w:val="vi-VN"/>
              </w:rPr>
              <w:t xml:space="preserve"> quả đề xuất</w:t>
            </w:r>
            <w:r w:rsidRPr="0070188A">
              <w:rPr>
                <w:rStyle w:val="Hyperlink"/>
                <w:noProof/>
              </w:rPr>
              <w:t xml:space="preserve"> </w:t>
            </w:r>
            <w:r w:rsidRPr="0070188A">
              <w:rPr>
                <w:rStyle w:val="Hyperlink"/>
                <w:noProof/>
                <w:lang w:val="vi-VN"/>
              </w:rPr>
              <w:t>triển khai của ứng dụng</w:t>
            </w:r>
            <w:r>
              <w:rPr>
                <w:noProof/>
                <w:webHidden/>
              </w:rPr>
              <w:tab/>
            </w:r>
            <w:r>
              <w:rPr>
                <w:noProof/>
                <w:webHidden/>
              </w:rPr>
              <w:fldChar w:fldCharType="begin"/>
            </w:r>
            <w:r>
              <w:rPr>
                <w:noProof/>
                <w:webHidden/>
              </w:rPr>
              <w:instrText xml:space="preserve"> PAGEREF _Toc186419931 \h </w:instrText>
            </w:r>
            <w:r>
              <w:rPr>
                <w:noProof/>
                <w:webHidden/>
              </w:rPr>
            </w:r>
            <w:r>
              <w:rPr>
                <w:noProof/>
                <w:webHidden/>
              </w:rPr>
              <w:fldChar w:fldCharType="separate"/>
            </w:r>
            <w:r>
              <w:rPr>
                <w:noProof/>
                <w:webHidden/>
              </w:rPr>
              <w:t>60</w:t>
            </w:r>
            <w:r>
              <w:rPr>
                <w:noProof/>
                <w:webHidden/>
              </w:rPr>
              <w:fldChar w:fldCharType="end"/>
            </w:r>
          </w:hyperlink>
        </w:p>
        <w:p w14:paraId="3F21A495" w14:textId="369BE4CE"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932" w:history="1">
            <w:r w:rsidRPr="0070188A">
              <w:rPr>
                <w:rStyle w:val="Hyperlink"/>
                <w:noProof/>
                <w:lang w:val="vi-VN"/>
              </w:rPr>
              <w:t>CHƯƠNG  4.</w:t>
            </w:r>
            <w:r w:rsidRPr="0070188A">
              <w:rPr>
                <w:rStyle w:val="Hyperlink"/>
                <w:noProof/>
                <w:lang w:val="en-GB"/>
              </w:rPr>
              <w:t xml:space="preserve"> KẾT QUẢ</w:t>
            </w:r>
            <w:r w:rsidRPr="0070188A">
              <w:rPr>
                <w:rStyle w:val="Hyperlink"/>
                <w:noProof/>
                <w:lang w:val="vi-VN"/>
              </w:rPr>
              <w:t>, KẾT LUẬN VÀ KIẾN NGHỊ</w:t>
            </w:r>
            <w:r>
              <w:rPr>
                <w:noProof/>
                <w:webHidden/>
              </w:rPr>
              <w:tab/>
            </w:r>
            <w:r>
              <w:rPr>
                <w:noProof/>
                <w:webHidden/>
              </w:rPr>
              <w:fldChar w:fldCharType="begin"/>
            </w:r>
            <w:r>
              <w:rPr>
                <w:noProof/>
                <w:webHidden/>
              </w:rPr>
              <w:instrText xml:space="preserve"> PAGEREF _Toc186419932 \h </w:instrText>
            </w:r>
            <w:r>
              <w:rPr>
                <w:noProof/>
                <w:webHidden/>
              </w:rPr>
            </w:r>
            <w:r>
              <w:rPr>
                <w:noProof/>
                <w:webHidden/>
              </w:rPr>
              <w:fldChar w:fldCharType="separate"/>
            </w:r>
            <w:r>
              <w:rPr>
                <w:noProof/>
                <w:webHidden/>
              </w:rPr>
              <w:t>62</w:t>
            </w:r>
            <w:r>
              <w:rPr>
                <w:noProof/>
                <w:webHidden/>
              </w:rPr>
              <w:fldChar w:fldCharType="end"/>
            </w:r>
          </w:hyperlink>
        </w:p>
        <w:p w14:paraId="08B3BDED" w14:textId="5817271C"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33" w:history="1">
            <w:r w:rsidRPr="0070188A">
              <w:rPr>
                <w:rStyle w:val="Hyperlink"/>
                <w:noProof/>
              </w:rPr>
              <w:t>4. 1. KẾT QUẢ</w:t>
            </w:r>
            <w:r>
              <w:rPr>
                <w:noProof/>
                <w:webHidden/>
              </w:rPr>
              <w:tab/>
            </w:r>
            <w:r>
              <w:rPr>
                <w:noProof/>
                <w:webHidden/>
              </w:rPr>
              <w:fldChar w:fldCharType="begin"/>
            </w:r>
            <w:r>
              <w:rPr>
                <w:noProof/>
                <w:webHidden/>
              </w:rPr>
              <w:instrText xml:space="preserve"> PAGEREF _Toc186419933 \h </w:instrText>
            </w:r>
            <w:r>
              <w:rPr>
                <w:noProof/>
                <w:webHidden/>
              </w:rPr>
            </w:r>
            <w:r>
              <w:rPr>
                <w:noProof/>
                <w:webHidden/>
              </w:rPr>
              <w:fldChar w:fldCharType="separate"/>
            </w:r>
            <w:r>
              <w:rPr>
                <w:noProof/>
                <w:webHidden/>
              </w:rPr>
              <w:t>62</w:t>
            </w:r>
            <w:r>
              <w:rPr>
                <w:noProof/>
                <w:webHidden/>
              </w:rPr>
              <w:fldChar w:fldCharType="end"/>
            </w:r>
          </w:hyperlink>
        </w:p>
        <w:p w14:paraId="7289DFBF" w14:textId="3329C336"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34" w:history="1">
            <w:r w:rsidRPr="0070188A">
              <w:rPr>
                <w:rStyle w:val="Hyperlink"/>
                <w:noProof/>
              </w:rPr>
              <w:t>4. 2.</w:t>
            </w:r>
            <w:r w:rsidRPr="0070188A">
              <w:rPr>
                <w:rStyle w:val="Hyperlink"/>
                <w:noProof/>
                <w:lang w:val="vi-VN"/>
              </w:rPr>
              <w:t xml:space="preserve"> KẾT LUẬN</w:t>
            </w:r>
            <w:r>
              <w:rPr>
                <w:noProof/>
                <w:webHidden/>
              </w:rPr>
              <w:tab/>
            </w:r>
            <w:r>
              <w:rPr>
                <w:noProof/>
                <w:webHidden/>
              </w:rPr>
              <w:fldChar w:fldCharType="begin"/>
            </w:r>
            <w:r>
              <w:rPr>
                <w:noProof/>
                <w:webHidden/>
              </w:rPr>
              <w:instrText xml:space="preserve"> PAGEREF _Toc186419934 \h </w:instrText>
            </w:r>
            <w:r>
              <w:rPr>
                <w:noProof/>
                <w:webHidden/>
              </w:rPr>
            </w:r>
            <w:r>
              <w:rPr>
                <w:noProof/>
                <w:webHidden/>
              </w:rPr>
              <w:fldChar w:fldCharType="separate"/>
            </w:r>
            <w:r>
              <w:rPr>
                <w:noProof/>
                <w:webHidden/>
              </w:rPr>
              <w:t>64</w:t>
            </w:r>
            <w:r>
              <w:rPr>
                <w:noProof/>
                <w:webHidden/>
              </w:rPr>
              <w:fldChar w:fldCharType="end"/>
            </w:r>
          </w:hyperlink>
        </w:p>
        <w:p w14:paraId="2E599A80" w14:textId="65CA029C" w:rsidR="002F163B" w:rsidRDefault="002F163B" w:rsidP="00E51BCA">
          <w:pPr>
            <w:pStyle w:val="TOC2"/>
            <w:tabs>
              <w:tab w:val="clear" w:pos="8834"/>
              <w:tab w:val="left" w:pos="270"/>
              <w:tab w:val="right" w:leader="dot" w:pos="8820"/>
            </w:tabs>
            <w:rPr>
              <w:rFonts w:asciiTheme="minorHAnsi" w:eastAsiaTheme="minorEastAsia" w:hAnsiTheme="minorHAnsi"/>
              <w:noProof/>
              <w:kern w:val="2"/>
              <w:sz w:val="24"/>
              <w:szCs w:val="24"/>
              <w14:ligatures w14:val="standardContextual"/>
            </w:rPr>
          </w:pPr>
          <w:hyperlink w:anchor="_Toc186419935" w:history="1">
            <w:r w:rsidRPr="0070188A">
              <w:rPr>
                <w:rStyle w:val="Hyperlink"/>
                <w:noProof/>
              </w:rPr>
              <w:t>4. 3. KIẾN NGHỊ</w:t>
            </w:r>
            <w:r>
              <w:rPr>
                <w:noProof/>
                <w:webHidden/>
              </w:rPr>
              <w:tab/>
            </w:r>
            <w:r>
              <w:rPr>
                <w:noProof/>
                <w:webHidden/>
              </w:rPr>
              <w:fldChar w:fldCharType="begin"/>
            </w:r>
            <w:r>
              <w:rPr>
                <w:noProof/>
                <w:webHidden/>
              </w:rPr>
              <w:instrText xml:space="preserve"> PAGEREF _Toc186419935 \h </w:instrText>
            </w:r>
            <w:r>
              <w:rPr>
                <w:noProof/>
                <w:webHidden/>
              </w:rPr>
            </w:r>
            <w:r>
              <w:rPr>
                <w:noProof/>
                <w:webHidden/>
              </w:rPr>
              <w:fldChar w:fldCharType="separate"/>
            </w:r>
            <w:r>
              <w:rPr>
                <w:noProof/>
                <w:webHidden/>
              </w:rPr>
              <w:t>65</w:t>
            </w:r>
            <w:r>
              <w:rPr>
                <w:noProof/>
                <w:webHidden/>
              </w:rPr>
              <w:fldChar w:fldCharType="end"/>
            </w:r>
          </w:hyperlink>
        </w:p>
        <w:p w14:paraId="3E88DA92" w14:textId="1CE95E12"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936" w:history="1">
            <w:r w:rsidRPr="0070188A">
              <w:rPr>
                <w:rStyle w:val="Hyperlink"/>
                <w:noProof/>
              </w:rPr>
              <w:t>TÀI LIỆU THAM KHẢO</w:t>
            </w:r>
            <w:r>
              <w:rPr>
                <w:noProof/>
                <w:webHidden/>
              </w:rPr>
              <w:tab/>
            </w:r>
            <w:r>
              <w:rPr>
                <w:noProof/>
                <w:webHidden/>
              </w:rPr>
              <w:fldChar w:fldCharType="begin"/>
            </w:r>
            <w:r>
              <w:rPr>
                <w:noProof/>
                <w:webHidden/>
              </w:rPr>
              <w:instrText xml:space="preserve"> PAGEREF _Toc186419936 \h </w:instrText>
            </w:r>
            <w:r>
              <w:rPr>
                <w:noProof/>
                <w:webHidden/>
              </w:rPr>
            </w:r>
            <w:r>
              <w:rPr>
                <w:noProof/>
                <w:webHidden/>
              </w:rPr>
              <w:fldChar w:fldCharType="separate"/>
            </w:r>
            <w:r>
              <w:rPr>
                <w:noProof/>
                <w:webHidden/>
              </w:rPr>
              <w:t>67</w:t>
            </w:r>
            <w:r>
              <w:rPr>
                <w:noProof/>
                <w:webHidden/>
              </w:rPr>
              <w:fldChar w:fldCharType="end"/>
            </w:r>
          </w:hyperlink>
        </w:p>
        <w:p w14:paraId="2335E41D" w14:textId="63E35F9F" w:rsidR="002F163B" w:rsidRDefault="002F163B" w:rsidP="00E51BCA">
          <w:pPr>
            <w:pStyle w:val="TOC1"/>
            <w:tabs>
              <w:tab w:val="left" w:pos="270"/>
            </w:tabs>
            <w:spacing w:line="360" w:lineRule="auto"/>
            <w:rPr>
              <w:rFonts w:asciiTheme="minorHAnsi" w:eastAsiaTheme="minorEastAsia" w:hAnsiTheme="minorHAnsi"/>
              <w:noProof/>
              <w:kern w:val="2"/>
              <w:sz w:val="24"/>
              <w:szCs w:val="24"/>
              <w14:ligatures w14:val="standardContextual"/>
            </w:rPr>
          </w:pPr>
          <w:hyperlink w:anchor="_Toc186419937" w:history="1">
            <w:r w:rsidRPr="0070188A">
              <w:rPr>
                <w:rStyle w:val="Hyperlink"/>
                <w:noProof/>
              </w:rPr>
              <w:t>PHỤ LỤC (nếu có)</w:t>
            </w:r>
            <w:r>
              <w:rPr>
                <w:noProof/>
                <w:webHidden/>
              </w:rPr>
              <w:tab/>
            </w:r>
            <w:r>
              <w:rPr>
                <w:noProof/>
                <w:webHidden/>
              </w:rPr>
              <w:fldChar w:fldCharType="begin"/>
            </w:r>
            <w:r>
              <w:rPr>
                <w:noProof/>
                <w:webHidden/>
              </w:rPr>
              <w:instrText xml:space="preserve"> PAGEREF _Toc186419937 \h </w:instrText>
            </w:r>
            <w:r>
              <w:rPr>
                <w:noProof/>
                <w:webHidden/>
              </w:rPr>
            </w:r>
            <w:r>
              <w:rPr>
                <w:noProof/>
                <w:webHidden/>
              </w:rPr>
              <w:fldChar w:fldCharType="separate"/>
            </w:r>
            <w:r>
              <w:rPr>
                <w:noProof/>
                <w:webHidden/>
              </w:rPr>
              <w:t>68</w:t>
            </w:r>
            <w:r>
              <w:rPr>
                <w:noProof/>
                <w:webHidden/>
              </w:rPr>
              <w:fldChar w:fldCharType="end"/>
            </w:r>
          </w:hyperlink>
        </w:p>
        <w:p w14:paraId="7AB43BAA" w14:textId="657CF48A" w:rsidR="00C93100" w:rsidRDefault="00C93100" w:rsidP="00E51BCA">
          <w:pPr>
            <w:tabs>
              <w:tab w:val="left" w:pos="270"/>
              <w:tab w:val="right" w:leader="dot" w:pos="8820"/>
            </w:tabs>
          </w:pPr>
          <w:r>
            <w:rPr>
              <w:b/>
              <w:bCs/>
              <w:noProof/>
            </w:rPr>
            <w:fldChar w:fldCharType="end"/>
          </w:r>
        </w:p>
      </w:sdtContent>
    </w:sdt>
    <w:p w14:paraId="15B4638F" w14:textId="77777777" w:rsidR="00C93100" w:rsidRDefault="00C93100" w:rsidP="00E51BCA">
      <w:pPr>
        <w:rPr>
          <w:rFonts w:cs="Times New Roman"/>
          <w:b/>
          <w:sz w:val="32"/>
          <w:szCs w:val="32"/>
        </w:rPr>
      </w:pPr>
      <w:r>
        <w:br w:type="page"/>
      </w:r>
    </w:p>
    <w:p w14:paraId="61633C4F" w14:textId="77777777" w:rsidR="00C93100" w:rsidRDefault="00C93100" w:rsidP="00E51BCA">
      <w:pPr>
        <w:pStyle w:val="H0"/>
        <w:sectPr w:rsidR="00C93100" w:rsidSect="00907690">
          <w:headerReference w:type="default" r:id="rId15"/>
          <w:pgSz w:w="11906" w:h="16838" w:code="9"/>
          <w:pgMar w:top="1531" w:right="1134" w:bottom="1531" w:left="1928" w:header="706" w:footer="709" w:gutter="0"/>
          <w:pgNumType w:fmt="upperRoman"/>
          <w:cols w:space="708"/>
          <w:docGrid w:linePitch="360"/>
        </w:sectPr>
      </w:pPr>
    </w:p>
    <w:p w14:paraId="496232F6" w14:textId="07670195" w:rsidR="006524FD" w:rsidRPr="008F3319" w:rsidRDefault="006524FD" w:rsidP="00E51BCA">
      <w:pPr>
        <w:pStyle w:val="H0"/>
      </w:pPr>
      <w:bookmarkStart w:id="224" w:name="_Toc186419882"/>
      <w:r w:rsidRPr="008F3319">
        <w:lastRenderedPageBreak/>
        <w:t>MỞ ĐẦU</w:t>
      </w:r>
      <w:bookmarkEnd w:id="216"/>
      <w:bookmarkEnd w:id="215"/>
      <w:bookmarkEnd w:id="214"/>
      <w:bookmarkEnd w:id="213"/>
      <w:bookmarkEnd w:id="224"/>
    </w:p>
    <w:p w14:paraId="54F9BFAD" w14:textId="1D1BD180" w:rsidR="00255E49" w:rsidRDefault="006524FD">
      <w:pPr>
        <w:pStyle w:val="Heading2"/>
        <w:numPr>
          <w:ilvl w:val="1"/>
          <w:numId w:val="7"/>
        </w:numPr>
        <w:spacing w:line="360" w:lineRule="auto"/>
      </w:pPr>
      <w:bookmarkStart w:id="225" w:name="_Toc164954902"/>
      <w:bookmarkStart w:id="226" w:name="_Toc164955385"/>
      <w:bookmarkStart w:id="227" w:name="_Toc164957118"/>
      <w:bookmarkStart w:id="228" w:name="_Toc164957260"/>
      <w:bookmarkStart w:id="229" w:name="_Toc164957339"/>
      <w:bookmarkStart w:id="230" w:name="_Toc164957611"/>
      <w:bookmarkStart w:id="231" w:name="_Toc186185849"/>
      <w:bookmarkStart w:id="232" w:name="_Toc186419883"/>
      <w:r w:rsidRPr="00B25591">
        <w:t>LÝ DO CHỌN ĐỀ TÀI</w:t>
      </w:r>
      <w:bookmarkEnd w:id="225"/>
      <w:bookmarkEnd w:id="226"/>
      <w:bookmarkEnd w:id="227"/>
      <w:bookmarkEnd w:id="228"/>
      <w:bookmarkEnd w:id="229"/>
      <w:bookmarkEnd w:id="230"/>
      <w:bookmarkEnd w:id="231"/>
      <w:bookmarkEnd w:id="232"/>
    </w:p>
    <w:p w14:paraId="45DC2983" w14:textId="52FD6FCB" w:rsidR="00BF37A4" w:rsidRPr="00122515" w:rsidRDefault="00F928D8" w:rsidP="00E51BCA">
      <w:pPr>
        <w:jc w:val="both"/>
      </w:pPr>
      <w:r>
        <w:t>N</w:t>
      </w:r>
      <w:r w:rsidR="0095119D" w:rsidRPr="00122515">
        <w:t xml:space="preserve">gành dịch vụ </w:t>
      </w:r>
      <w:r w:rsidR="0095119D">
        <w:t>quán nước giải khát</w:t>
      </w:r>
      <w:r w:rsidR="0095119D" w:rsidRPr="00122515">
        <w:t xml:space="preserve"> đang phát triển mạnh mẽ và trở thành một trong những lĩnh vực kinh tế quan trọng với tốc độ tăng trưởng cao. Sự cạnh tranh giữa các </w:t>
      </w:r>
      <w:r w:rsidR="0095119D">
        <w:t>hàng quán</w:t>
      </w:r>
      <w:r w:rsidR="0095119D" w:rsidRPr="00122515">
        <w:t xml:space="preserve"> ngày càng gia tăng, đòi hỏi các doanh nghiệp không chỉ tập trung vào chất lượng món ăn mà còn phải chú trọng đến trải nghiệm khách hàng, quy trình phục vụ và quản lý hoạt động kinh doanh. Trong bối cảnh này, việc áp dụng các giải pháp công nghệ thông tin hiện đại vào quy trình quản lý và đặt món ăn </w:t>
      </w:r>
      <w:r w:rsidR="0095119D">
        <w:t xml:space="preserve">và đặt bàn cũng như các công việc quản lý </w:t>
      </w:r>
      <w:r w:rsidR="0095119D" w:rsidRPr="00122515">
        <w:t>là một xu hướng tất yếu, nhằm đáp ứng yêu cầu ngày càng khắt khe từ thị trường.</w:t>
      </w:r>
    </w:p>
    <w:p w14:paraId="6D4E2E97" w14:textId="4BE95F64" w:rsidR="0095119D" w:rsidRDefault="0095119D" w:rsidP="00E51BCA">
      <w:pPr>
        <w:jc w:val="both"/>
      </w:pPr>
      <w:r w:rsidRPr="00122515">
        <w:t xml:space="preserve">Hiện nay, nhiều </w:t>
      </w:r>
      <w:r>
        <w:t>quán nước, quán ăn</w:t>
      </w:r>
      <w:r w:rsidRPr="00122515">
        <w:t>, đặc biệt là các cơ sở kinh doanh nhỏ và vừa, vẫn sử dụng các phương pháp quản lý thủ công hoặc các hệ thống quản lý truyền thống. Điều này dẫn đến nhiều vấn đề như:</w:t>
      </w:r>
    </w:p>
    <w:p w14:paraId="6B5E5269" w14:textId="77777777" w:rsidR="0095119D" w:rsidRDefault="0095119D">
      <w:pPr>
        <w:pStyle w:val="ListParagraph"/>
        <w:numPr>
          <w:ilvl w:val="0"/>
          <w:numId w:val="21"/>
        </w:numPr>
        <w:spacing w:before="120"/>
        <w:ind w:left="360"/>
        <w:jc w:val="both"/>
      </w:pPr>
      <w:r w:rsidRPr="00122515">
        <w:t>Sai sót trong xử lý đơn hàng, ảnh hưởng đến chất lượng dịch vụ.</w:t>
      </w:r>
    </w:p>
    <w:p w14:paraId="1C8C7437" w14:textId="77777777" w:rsidR="0095119D" w:rsidRPr="00122515" w:rsidRDefault="0095119D">
      <w:pPr>
        <w:pStyle w:val="ListParagraph"/>
        <w:numPr>
          <w:ilvl w:val="0"/>
          <w:numId w:val="21"/>
        </w:numPr>
        <w:spacing w:before="120"/>
        <w:ind w:left="360"/>
        <w:jc w:val="both"/>
      </w:pPr>
      <w:bookmarkStart w:id="233" w:name="_Hlk185452154"/>
      <w:r>
        <w:t>Vấn đề đặt bàn gặp khó khăn khi không thể hiển thị những thông tin về cửa hàng hiện tại cho khách hàng.</w:t>
      </w:r>
    </w:p>
    <w:bookmarkEnd w:id="233"/>
    <w:p w14:paraId="53533560" w14:textId="77777777" w:rsidR="0095119D" w:rsidRPr="00122515" w:rsidRDefault="0095119D">
      <w:pPr>
        <w:pStyle w:val="ListParagraph"/>
        <w:numPr>
          <w:ilvl w:val="0"/>
          <w:numId w:val="21"/>
        </w:numPr>
        <w:spacing w:before="120"/>
        <w:ind w:left="360"/>
        <w:jc w:val="both"/>
      </w:pPr>
      <w:r w:rsidRPr="00122515">
        <w:t>Tốn nhiều thời gian trong việc quản lý, cập nhật thông tin món ăn hoặc kiểm soát số lượng đơn đặt hàng</w:t>
      </w:r>
      <w:r>
        <w:t>, đơn đặt bàn, …</w:t>
      </w:r>
      <w:r w:rsidRPr="00122515">
        <w:t>.</w:t>
      </w:r>
    </w:p>
    <w:p w14:paraId="3A338415" w14:textId="77777777" w:rsidR="0095119D" w:rsidRPr="00122515" w:rsidRDefault="0095119D">
      <w:pPr>
        <w:pStyle w:val="ListParagraph"/>
        <w:numPr>
          <w:ilvl w:val="0"/>
          <w:numId w:val="21"/>
        </w:numPr>
        <w:spacing w:before="120"/>
        <w:ind w:left="360"/>
        <w:jc w:val="both"/>
      </w:pPr>
      <w:r w:rsidRPr="00122515">
        <w:t xml:space="preserve">Gây khó khăn trong việc quản lý dữ liệu </w:t>
      </w:r>
      <w:r>
        <w:t xml:space="preserve">sản phẩm </w:t>
      </w:r>
      <w:r w:rsidRPr="00122515">
        <w:t>và phân tích nhu cầu thị trường để cải thiện chiến lược kinh doanh.</w:t>
      </w:r>
    </w:p>
    <w:p w14:paraId="655EFC28" w14:textId="77777777" w:rsidR="0095119D" w:rsidRDefault="0095119D">
      <w:pPr>
        <w:pStyle w:val="ListParagraph"/>
        <w:numPr>
          <w:ilvl w:val="0"/>
          <w:numId w:val="21"/>
        </w:numPr>
        <w:spacing w:before="120"/>
        <w:ind w:left="360"/>
        <w:jc w:val="both"/>
      </w:pPr>
      <w:r w:rsidRPr="00122515">
        <w:t>Giảm trải nghiệm của khách hàng, đặc biệt trong giờ cao điểm khi có nhiều đơn đặt món cùng lúc</w:t>
      </w:r>
      <w:r>
        <w:t xml:space="preserve"> và tình trạng quán đã hết bàn kéo dài</w:t>
      </w:r>
      <w:r w:rsidRPr="00122515">
        <w:t>.</w:t>
      </w:r>
    </w:p>
    <w:p w14:paraId="07FC8544" w14:textId="2E99589E" w:rsidR="0095119D" w:rsidRDefault="0095119D" w:rsidP="00E51BCA">
      <w:pPr>
        <w:jc w:val="both"/>
      </w:pPr>
      <w:r w:rsidRPr="00122515">
        <w:t xml:space="preserve">Nhằm khắc phục những hạn chế trên, </w:t>
      </w:r>
      <w:r>
        <w:t xml:space="preserve">cần xây dựng 1 ứng dụng dễ dàng tiếp cận đến người dùng cũng như để thuận tiện trong quá trình quản lý và xây dựng hệ </w:t>
      </w:r>
      <w:r w:rsidRPr="004F0E65">
        <w:t>thống 1 cách tối ưu nhất dựa trên những công nghệ như ReactJS, React Native, Spring Boot, và MySQL. Đề tài này không chỉ mang tính thực tiễn mà còn để cải</w:t>
      </w:r>
      <w:r w:rsidRPr="00122515">
        <w:t xml:space="preserve"> thiện đáng kể hiệu quả hoạt động của các </w:t>
      </w:r>
      <w:r>
        <w:t>quán nước, quán ăn</w:t>
      </w:r>
      <w:r w:rsidRPr="00122515">
        <w:t xml:space="preserve"> thông qua:</w:t>
      </w:r>
    </w:p>
    <w:p w14:paraId="7D914968" w14:textId="77777777" w:rsidR="0095119D" w:rsidRPr="004F0E65" w:rsidRDefault="0095119D">
      <w:pPr>
        <w:pStyle w:val="ListParagraph"/>
        <w:numPr>
          <w:ilvl w:val="0"/>
          <w:numId w:val="21"/>
        </w:numPr>
        <w:spacing w:before="120"/>
        <w:ind w:left="360"/>
        <w:jc w:val="both"/>
      </w:pPr>
      <w:r w:rsidRPr="004F0E65">
        <w:lastRenderedPageBreak/>
        <w:t>Tự động hóa quy trình quản lý: Giúp quán dễ dàng quản lý thực đơn, quản lý danh sách bàn, đơn đặt bàn, theo dõi trạng thái đơn hàng và phân phối công việc cho nhân viên một cách minh bạch, hiệu quả.</w:t>
      </w:r>
    </w:p>
    <w:p w14:paraId="49BA1477" w14:textId="77777777" w:rsidR="0095119D" w:rsidRPr="004F0E65" w:rsidRDefault="0095119D">
      <w:pPr>
        <w:pStyle w:val="ListParagraph"/>
        <w:numPr>
          <w:ilvl w:val="0"/>
          <w:numId w:val="21"/>
        </w:numPr>
        <w:spacing w:before="120"/>
        <w:ind w:left="360"/>
        <w:jc w:val="both"/>
      </w:pPr>
      <w:r w:rsidRPr="004F0E65">
        <w:t>Tăng trải nghiệm khách hàng: Cung cấp giao diện để khách hàng đặt món tại bàn, đặt bàn trực tuyến, theo dõi các sản phẩm, theo dõi trạng thái đơn hàng hoặc đưa ra phản hồi.</w:t>
      </w:r>
    </w:p>
    <w:p w14:paraId="02AFF279" w14:textId="0867CFDF" w:rsidR="0095119D" w:rsidRPr="004F0E65" w:rsidRDefault="0095119D">
      <w:pPr>
        <w:pStyle w:val="ListParagraph"/>
        <w:numPr>
          <w:ilvl w:val="0"/>
          <w:numId w:val="21"/>
        </w:numPr>
        <w:spacing w:before="120"/>
        <w:ind w:left="360"/>
        <w:jc w:val="both"/>
      </w:pPr>
      <w:r w:rsidRPr="004F0E65">
        <w:t xml:space="preserve">Phân tích dữ liệu thông minh: Hỗ trợ nhà hàng phân tích doanh số bán hàng, xác định những phản hồi, </w:t>
      </w:r>
      <w:r w:rsidR="00D05B54">
        <w:t>sản phẩm</w:t>
      </w:r>
      <w:r w:rsidRPr="004F0E65">
        <w:t xml:space="preserve"> đầu vào và đầu ra và dự báo nhu cầu để tối ưu hóa nguồn lực.</w:t>
      </w:r>
    </w:p>
    <w:p w14:paraId="2014F320" w14:textId="77777777" w:rsidR="00302955" w:rsidRDefault="0095119D" w:rsidP="00E51BCA">
      <w:pPr>
        <w:jc w:val="both"/>
      </w:pPr>
      <w:r w:rsidRPr="006579AE">
        <w:t>Đề tài không chỉ giúp cá nhân thực hiện áp dụng kiến thức vào thực tiễn, làm quen với các công cụ và quy trình phát triển phần mềm, mà còn nâng cao năng lực chuyên môn và kỹ năng giải quyết vấn đề.</w:t>
      </w:r>
      <w:r w:rsidR="00302955">
        <w:t xml:space="preserve"> </w:t>
      </w:r>
    </w:p>
    <w:p w14:paraId="6EEBF2EA" w14:textId="77B61A1E" w:rsidR="00255E49" w:rsidRPr="00255E49" w:rsidRDefault="0095119D" w:rsidP="00E51BCA">
      <w:pPr>
        <w:jc w:val="both"/>
      </w:pPr>
      <w:r w:rsidRPr="006579AE">
        <w:t>Mục tiêu của đề tài là phát triển một sản phẩm chất lượng, mang lại lợi ích cho khách hàng, nhân viên và chủ doanh nghiệp, góp phần cải thiện hiệu quả kinh doanh, nâng cao chất lượng dịch vụ và trải nghiệm người dùng</w:t>
      </w:r>
    </w:p>
    <w:p w14:paraId="4A5128E8" w14:textId="53221D2A" w:rsidR="006524FD" w:rsidRDefault="006524FD">
      <w:pPr>
        <w:pStyle w:val="Heading2"/>
        <w:numPr>
          <w:ilvl w:val="1"/>
          <w:numId w:val="7"/>
        </w:numPr>
        <w:spacing w:line="360" w:lineRule="auto"/>
      </w:pPr>
      <w:bookmarkStart w:id="234" w:name="_Toc164954903"/>
      <w:bookmarkStart w:id="235" w:name="_Toc164955386"/>
      <w:bookmarkStart w:id="236" w:name="_Toc164957119"/>
      <w:bookmarkStart w:id="237" w:name="_Toc164957261"/>
      <w:bookmarkStart w:id="238" w:name="_Toc164957340"/>
      <w:bookmarkStart w:id="239" w:name="_Toc164957612"/>
      <w:bookmarkStart w:id="240" w:name="_Toc186185850"/>
      <w:bookmarkStart w:id="241" w:name="_Toc186419884"/>
      <w:r w:rsidRPr="00B25591">
        <w:t>MỤC TIÊU VÀ PHẠM VI NGHIÊN CỨU</w:t>
      </w:r>
      <w:bookmarkEnd w:id="234"/>
      <w:bookmarkEnd w:id="235"/>
      <w:bookmarkEnd w:id="236"/>
      <w:bookmarkEnd w:id="237"/>
      <w:bookmarkEnd w:id="238"/>
      <w:bookmarkEnd w:id="239"/>
      <w:bookmarkEnd w:id="240"/>
      <w:bookmarkEnd w:id="241"/>
      <w:r w:rsidRPr="00B25591">
        <w:t xml:space="preserve"> </w:t>
      </w:r>
    </w:p>
    <w:p w14:paraId="55B9B3B2" w14:textId="498E7C1F" w:rsidR="00255E49" w:rsidRDefault="0095119D" w:rsidP="00E51BCA">
      <w:pPr>
        <w:jc w:val="both"/>
      </w:pPr>
      <w:r>
        <w:t xml:space="preserve">Mục tiêu chung của đề tài là </w:t>
      </w:r>
      <w:bookmarkStart w:id="242" w:name="_Hlk185456967"/>
      <w:r w:rsidR="00563014">
        <w:t>p</w:t>
      </w:r>
      <w:r w:rsidR="00563014" w:rsidRPr="00FB5420">
        <w:t xml:space="preserve">hát triển một hệ thống quản lý đặt món ăn cho </w:t>
      </w:r>
      <w:r w:rsidR="00563014">
        <w:t>quán nước giải khát</w:t>
      </w:r>
      <w:r w:rsidR="00563014" w:rsidRPr="00FB5420">
        <w:t>, cung cấp</w:t>
      </w:r>
      <w:r w:rsidR="00563014">
        <w:t xml:space="preserve"> các loại menu bao gồm có menu nước và menu các món ăn khác, cung cấp đầy đủ các tính năng hỗ trợ cho người dùng (khách hàng và quản trị viên). H</w:t>
      </w:r>
      <w:r w:rsidR="00563014" w:rsidRPr="00FB5420">
        <w:t>ệ</w:t>
      </w:r>
      <w:r w:rsidR="00563014">
        <w:t xml:space="preserve"> </w:t>
      </w:r>
      <w:r w:rsidR="00563014" w:rsidRPr="00FB5420">
        <w:t xml:space="preserve"> thống phải đảm bảo giao diện thân thiện, dễ sử dụng, và hỗ trợ đầy đủ các tính năng nhằm cải thiện trải nghiệm khách hàng và hiệu quả hoạt động của nhà hàng</w:t>
      </w:r>
      <w:bookmarkEnd w:id="242"/>
      <w:r w:rsidR="00563014" w:rsidRPr="00FB5420">
        <w:t>.</w:t>
      </w:r>
    </w:p>
    <w:p w14:paraId="0F6FBD7D" w14:textId="329A0E84" w:rsidR="00A7681C" w:rsidRDefault="00A7681C" w:rsidP="00E51BCA">
      <w:pPr>
        <w:jc w:val="both"/>
      </w:pPr>
      <w:r>
        <w:t>Các mục tiêu cụ thể được đặt ra như sau:</w:t>
      </w:r>
    </w:p>
    <w:p w14:paraId="6AA27372" w14:textId="221AEAA3" w:rsidR="005A58DC" w:rsidRDefault="00A7681C">
      <w:pPr>
        <w:pStyle w:val="ListParagraph"/>
        <w:numPr>
          <w:ilvl w:val="0"/>
          <w:numId w:val="21"/>
        </w:numPr>
        <w:spacing w:before="120"/>
        <w:ind w:left="360"/>
        <w:jc w:val="both"/>
      </w:pPr>
      <w:r>
        <w:t>Tạo ra giao diện trực quan và dễ nhìn cho cả người dùng ứng dụng và người dùng quản lý</w:t>
      </w:r>
    </w:p>
    <w:p w14:paraId="4A1EA698" w14:textId="5031F335" w:rsidR="00A7681C" w:rsidRDefault="00F8198B">
      <w:pPr>
        <w:pStyle w:val="ListParagraph"/>
        <w:numPr>
          <w:ilvl w:val="0"/>
          <w:numId w:val="21"/>
        </w:numPr>
        <w:spacing w:before="120"/>
        <w:ind w:left="360"/>
        <w:jc w:val="both"/>
      </w:pPr>
      <w:r>
        <w:t>Hỗ trợ trong việc đặt món, đặt bàn, thanh toán, cho phép người dùng theo dõi trang thái của bàn hiện tại</w:t>
      </w:r>
    </w:p>
    <w:p w14:paraId="2FC5ED35" w14:textId="596DE037" w:rsidR="00F8198B" w:rsidRDefault="00F8198B">
      <w:pPr>
        <w:pStyle w:val="ListParagraph"/>
        <w:numPr>
          <w:ilvl w:val="0"/>
          <w:numId w:val="21"/>
        </w:numPr>
        <w:spacing w:before="120"/>
        <w:ind w:left="360"/>
        <w:jc w:val="both"/>
      </w:pPr>
      <w:r>
        <w:t>Hiển thị menu của món và danh mục cùng với chức năng tìm kiếm để người</w:t>
      </w:r>
      <w:r w:rsidR="008E535D">
        <w:t xml:space="preserve"> </w:t>
      </w:r>
      <w:r>
        <w:t xml:space="preserve">dùng dễ dàng chọn ra món ăn </w:t>
      </w:r>
    </w:p>
    <w:p w14:paraId="0C00C124" w14:textId="14AF49AF" w:rsidR="008E535D" w:rsidRDefault="008E535D">
      <w:pPr>
        <w:pStyle w:val="ListParagraph"/>
        <w:numPr>
          <w:ilvl w:val="0"/>
          <w:numId w:val="21"/>
        </w:numPr>
        <w:spacing w:before="120"/>
        <w:ind w:left="360"/>
        <w:jc w:val="both"/>
      </w:pPr>
      <w:r>
        <w:lastRenderedPageBreak/>
        <w:t xml:space="preserve">Cho phép người quản trị thực hiện các quyền CRUD đối với menu, bàn, đơn đặt bàn, đơn đặt món </w:t>
      </w:r>
    </w:p>
    <w:p w14:paraId="2BAA8D4D" w14:textId="3190D862" w:rsidR="00C93100" w:rsidRDefault="00CC7ABE">
      <w:pPr>
        <w:pStyle w:val="ListParagraph"/>
        <w:numPr>
          <w:ilvl w:val="0"/>
          <w:numId w:val="21"/>
        </w:numPr>
        <w:spacing w:before="120"/>
        <w:ind w:left="360"/>
        <w:jc w:val="both"/>
      </w:pPr>
      <w:r>
        <w:t xml:space="preserve">Hỗ trợ khách hàng trong việc kiểm tra đơn món, đặt món, thanh toán </w:t>
      </w:r>
    </w:p>
    <w:p w14:paraId="307E1D85" w14:textId="77777777" w:rsidR="00C93100" w:rsidRDefault="003A3D91">
      <w:pPr>
        <w:pStyle w:val="ListParagraph"/>
        <w:numPr>
          <w:ilvl w:val="0"/>
          <w:numId w:val="23"/>
        </w:numPr>
        <w:ind w:left="360"/>
        <w:jc w:val="both"/>
        <w:rPr>
          <w:b/>
          <w:bCs/>
        </w:rPr>
      </w:pPr>
      <w:r w:rsidRPr="00C93100">
        <w:rPr>
          <w:b/>
          <w:bCs/>
        </w:rPr>
        <w:t>Đối tượng nghiên cứu:</w:t>
      </w:r>
    </w:p>
    <w:p w14:paraId="07979FCF" w14:textId="547891CC" w:rsidR="003A3D91" w:rsidRPr="00C93100" w:rsidRDefault="003A3D91" w:rsidP="00E51BCA">
      <w:pPr>
        <w:jc w:val="both"/>
        <w:rPr>
          <w:b/>
          <w:bCs/>
        </w:rPr>
      </w:pPr>
      <w:r w:rsidRPr="003A3D91">
        <w:t>Đối tượng nghiên cứu của đề tài này là các hệ thống quản lý nhà hàng, quán nước và các công nghệ hỗ trợ quy trình kinh doanh trong lĩnh vực dịch vụ ăn uống</w:t>
      </w:r>
      <w:r>
        <w:t>. Cụ thể bao gồm:</w:t>
      </w:r>
    </w:p>
    <w:p w14:paraId="64AE04C7" w14:textId="77777777" w:rsidR="003A3D91" w:rsidRPr="003A3D91" w:rsidRDefault="003A3D91">
      <w:pPr>
        <w:pStyle w:val="ListParagraph"/>
        <w:numPr>
          <w:ilvl w:val="0"/>
          <w:numId w:val="21"/>
        </w:numPr>
        <w:spacing w:before="120"/>
        <w:ind w:left="360"/>
        <w:jc w:val="both"/>
      </w:pPr>
      <w:r w:rsidRPr="003A3D91">
        <w:t>Hệ thống phần mềm quản lý nhà hàng (POS - Point of Sale).</w:t>
      </w:r>
    </w:p>
    <w:p w14:paraId="5607D7ED" w14:textId="60A72D73" w:rsidR="003A3D91" w:rsidRPr="003A3D91" w:rsidRDefault="003A3D91">
      <w:pPr>
        <w:pStyle w:val="ListParagraph"/>
        <w:numPr>
          <w:ilvl w:val="0"/>
          <w:numId w:val="21"/>
        </w:numPr>
        <w:spacing w:before="120"/>
        <w:ind w:left="360"/>
        <w:jc w:val="both"/>
      </w:pPr>
      <w:r w:rsidRPr="003A3D91">
        <w:t>Các ứng dụng đặt món trực tuyến và giao hàng như GrabFood, ShopeeFood.</w:t>
      </w:r>
    </w:p>
    <w:p w14:paraId="05F391BF" w14:textId="77777777" w:rsidR="003A3D91" w:rsidRPr="003A3D91" w:rsidRDefault="003A3D91">
      <w:pPr>
        <w:pStyle w:val="ListParagraph"/>
        <w:numPr>
          <w:ilvl w:val="0"/>
          <w:numId w:val="21"/>
        </w:numPr>
        <w:spacing w:before="120"/>
        <w:ind w:left="360"/>
        <w:jc w:val="both"/>
      </w:pPr>
      <w:r w:rsidRPr="003A3D91">
        <w:t>Các nền tảng hỗ trợ đặt bàn trực tuyến và quản lý khách hàng.</w:t>
      </w:r>
    </w:p>
    <w:p w14:paraId="20664758" w14:textId="5CED6437" w:rsidR="003A3D91" w:rsidRPr="003A3D91" w:rsidRDefault="003A3D91">
      <w:pPr>
        <w:pStyle w:val="ListParagraph"/>
        <w:numPr>
          <w:ilvl w:val="0"/>
          <w:numId w:val="21"/>
        </w:numPr>
        <w:spacing w:before="120"/>
        <w:ind w:left="360"/>
        <w:jc w:val="both"/>
      </w:pPr>
      <w:r w:rsidRPr="003A3D91">
        <w:t>Quy trình chuyển đổi số và ứng dụng công nghệ vào quản lý nhà hàng quy mô nhỏ và vừa.</w:t>
      </w:r>
    </w:p>
    <w:p w14:paraId="423D4C74" w14:textId="44AAD43C" w:rsidR="00F928D8" w:rsidRPr="003A3D91" w:rsidRDefault="00CC7ABE">
      <w:pPr>
        <w:pStyle w:val="ListParagraph"/>
        <w:numPr>
          <w:ilvl w:val="0"/>
          <w:numId w:val="23"/>
        </w:numPr>
        <w:ind w:left="360"/>
        <w:jc w:val="both"/>
        <w:rPr>
          <w:b/>
          <w:bCs/>
        </w:rPr>
      </w:pPr>
      <w:r w:rsidRPr="003A3D91">
        <w:rPr>
          <w:b/>
          <w:bCs/>
        </w:rPr>
        <w:t>Phạm vi nghiên cứu</w:t>
      </w:r>
      <w:r w:rsidR="00F928D8" w:rsidRPr="003A3D91">
        <w:rPr>
          <w:b/>
          <w:bCs/>
        </w:rPr>
        <w:t>:</w:t>
      </w:r>
    </w:p>
    <w:p w14:paraId="62F0C16A" w14:textId="62514028" w:rsidR="00F928D8" w:rsidRDefault="00F928D8" w:rsidP="00E51BCA">
      <w:pPr>
        <w:jc w:val="both"/>
      </w:pPr>
      <w:r>
        <w:t>Mô hình các quán nước xung quanh địa bàn trường đại học Nông Lâm thành phố Hồ Chí Minh và các nhà hàng thuộc địa bàn thành phố Thủ Đức.</w:t>
      </w:r>
    </w:p>
    <w:p w14:paraId="6A4D49BE" w14:textId="77777777" w:rsidR="003A3D91" w:rsidRPr="003A3D91" w:rsidRDefault="003A3D91">
      <w:pPr>
        <w:pStyle w:val="ListParagraph"/>
        <w:numPr>
          <w:ilvl w:val="0"/>
          <w:numId w:val="23"/>
        </w:numPr>
        <w:ind w:left="360"/>
        <w:jc w:val="both"/>
      </w:pPr>
      <w:r w:rsidRPr="003A3D91">
        <w:rPr>
          <w:b/>
          <w:bCs/>
        </w:rPr>
        <w:t>Giới hạn nghiên cứu</w:t>
      </w:r>
    </w:p>
    <w:p w14:paraId="3212E919" w14:textId="77777777" w:rsidR="003A3D91" w:rsidRPr="003A3D91" w:rsidRDefault="003A3D91">
      <w:pPr>
        <w:pStyle w:val="ListParagraph"/>
        <w:numPr>
          <w:ilvl w:val="0"/>
          <w:numId w:val="21"/>
        </w:numPr>
        <w:spacing w:before="120"/>
        <w:ind w:left="360"/>
        <w:jc w:val="both"/>
      </w:pPr>
      <w:r w:rsidRPr="003A3D91">
        <w:t>Nghiên cứu chỉ tập trung vào nhà hàng và quán nước có quy mô nhỏ và vừa.</w:t>
      </w:r>
    </w:p>
    <w:p w14:paraId="1A852D37" w14:textId="77777777" w:rsidR="003A3D91" w:rsidRPr="003A3D91" w:rsidRDefault="003A3D91">
      <w:pPr>
        <w:pStyle w:val="ListParagraph"/>
        <w:numPr>
          <w:ilvl w:val="0"/>
          <w:numId w:val="21"/>
        </w:numPr>
        <w:spacing w:before="120"/>
        <w:ind w:left="360"/>
        <w:jc w:val="both"/>
      </w:pPr>
      <w:r w:rsidRPr="003A3D91">
        <w:t>Không đi sâu vào các hệ thống quản lý chuỗi nhà hàng lớn hoặc các doanh nghiệp có quy trình vận hành quá phức tạp.</w:t>
      </w:r>
    </w:p>
    <w:p w14:paraId="50BF3D25" w14:textId="54F3D5F3" w:rsidR="003A3D91" w:rsidRDefault="003A3D91">
      <w:pPr>
        <w:pStyle w:val="ListParagraph"/>
        <w:numPr>
          <w:ilvl w:val="0"/>
          <w:numId w:val="21"/>
        </w:numPr>
        <w:spacing w:before="120"/>
        <w:ind w:left="360"/>
        <w:jc w:val="both"/>
      </w:pPr>
      <w:r w:rsidRPr="003A3D91">
        <w:t>Các đề xuất giải pháp chủ yếu tập trung vào tính khả thi, chi phí hợp lý và dễ dàng triển khai đối với doanh nghiệp nhỏ.</w:t>
      </w:r>
    </w:p>
    <w:p w14:paraId="6B9FAC80" w14:textId="77777777" w:rsidR="008C4AD3" w:rsidRDefault="006524FD">
      <w:pPr>
        <w:pStyle w:val="Heading2"/>
        <w:numPr>
          <w:ilvl w:val="1"/>
          <w:numId w:val="7"/>
        </w:numPr>
        <w:spacing w:line="360" w:lineRule="auto"/>
      </w:pPr>
      <w:bookmarkStart w:id="243" w:name="_Toc164954904"/>
      <w:bookmarkStart w:id="244" w:name="_Toc164955387"/>
      <w:bookmarkStart w:id="245" w:name="_Toc164957120"/>
      <w:bookmarkStart w:id="246" w:name="_Toc164957262"/>
      <w:bookmarkStart w:id="247" w:name="_Toc164957341"/>
      <w:bookmarkStart w:id="248" w:name="_Toc164957613"/>
      <w:bookmarkStart w:id="249" w:name="_Toc186185851"/>
      <w:bookmarkStart w:id="250" w:name="_Toc186419885"/>
      <w:r w:rsidRPr="00B25591">
        <w:t>Ý NGHĨA KHOA HỌC VÀ THỰC TIỄN CỦA ĐỀ TÀI</w:t>
      </w:r>
      <w:bookmarkEnd w:id="217"/>
      <w:bookmarkEnd w:id="243"/>
      <w:bookmarkEnd w:id="244"/>
      <w:bookmarkEnd w:id="245"/>
      <w:bookmarkEnd w:id="246"/>
      <w:bookmarkEnd w:id="247"/>
      <w:bookmarkEnd w:id="248"/>
      <w:bookmarkEnd w:id="249"/>
      <w:bookmarkEnd w:id="250"/>
    </w:p>
    <w:p w14:paraId="28077367" w14:textId="39D0791F" w:rsidR="008C4AD3" w:rsidRDefault="008C4AD3">
      <w:pPr>
        <w:pStyle w:val="ListParagraph"/>
        <w:numPr>
          <w:ilvl w:val="0"/>
          <w:numId w:val="23"/>
        </w:numPr>
        <w:ind w:left="360"/>
        <w:jc w:val="both"/>
      </w:pPr>
      <w:r w:rsidRPr="008C4AD3">
        <w:rPr>
          <w:b/>
          <w:bCs/>
        </w:rPr>
        <w:t>Ý Nghĩa khoa học</w:t>
      </w:r>
    </w:p>
    <w:p w14:paraId="03DDB36A" w14:textId="77777777" w:rsidR="008C4AD3" w:rsidRPr="00B71584" w:rsidRDefault="008C4AD3" w:rsidP="00E51BCA">
      <w:pPr>
        <w:jc w:val="both"/>
      </w:pPr>
      <w:r w:rsidRPr="00B71584">
        <w:t>Đề tài này đóng góp vào việc ứng dụng các công nghệ tiên tiến như ReactJS, React Native, Spring Boot, và MySQL trong phát triển hệ thống quản lý đặt món ăn và đặt bàn cho các quán nước giải khát. Thông qua việc triển khai đề tài, các khía cạnh khoa học sau được làm rõ:</w:t>
      </w:r>
    </w:p>
    <w:p w14:paraId="6B38A9DE" w14:textId="77777777" w:rsidR="008C4AD3" w:rsidRPr="00B71584" w:rsidRDefault="008C4AD3">
      <w:pPr>
        <w:pStyle w:val="ListParagraph"/>
        <w:numPr>
          <w:ilvl w:val="0"/>
          <w:numId w:val="21"/>
        </w:numPr>
        <w:spacing w:before="120"/>
        <w:ind w:left="360"/>
        <w:jc w:val="both"/>
      </w:pPr>
      <w:r w:rsidRPr="00B71584">
        <w:lastRenderedPageBreak/>
        <w:t>Nghiên cứu ứng dụng công nghệ: Đề tài kết hợp giữa công nghệ phát triển giao diện người dùng (front-end) và xử lý dữ liệu phía máy chủ (back-end) để giải quyết các bài toán thực tế. Đây là minh chứng cho tính liên ngành và hiệu quả của các công nghệ hiện đại trong lĩnh vực dịch vụ.</w:t>
      </w:r>
    </w:p>
    <w:p w14:paraId="77D9AAF9" w14:textId="77777777" w:rsidR="008C4AD3" w:rsidRPr="00B71584" w:rsidRDefault="008C4AD3">
      <w:pPr>
        <w:pStyle w:val="ListParagraph"/>
        <w:numPr>
          <w:ilvl w:val="0"/>
          <w:numId w:val="21"/>
        </w:numPr>
        <w:spacing w:before="120"/>
        <w:ind w:left="360"/>
        <w:jc w:val="both"/>
      </w:pPr>
      <w:r w:rsidRPr="00B71584">
        <w:t>Mô hình hóa quy trình quản lý nhà hàng: Cung cấp một giải pháp tối ưu để mô hình hóa và tự động hóa các quy trình nghiệp vụ, từ quản lý món ăn, đặt món, đặt bàn, cho đến phân tích dữ liệu kinh doanh.</w:t>
      </w:r>
    </w:p>
    <w:p w14:paraId="74810013" w14:textId="1F5145F4" w:rsidR="008C4AD3" w:rsidRPr="008C4AD3" w:rsidRDefault="008C4AD3">
      <w:pPr>
        <w:pStyle w:val="ListParagraph"/>
        <w:numPr>
          <w:ilvl w:val="0"/>
          <w:numId w:val="21"/>
        </w:numPr>
        <w:spacing w:before="120"/>
        <w:ind w:left="360"/>
        <w:jc w:val="both"/>
      </w:pPr>
      <w:r w:rsidRPr="00B71584">
        <w:t>Cải thiện trải nghiệm người dùng: Đề tài tập trung vào thiết kế giao diện và hệ thống thân thiện với người dùng, là cơ sở để nghiên cứu và phát triển thêm về UX/UI</w:t>
      </w:r>
      <w:r w:rsidR="008A358C" w:rsidRPr="00B71584">
        <w:t xml:space="preserve"> và các tính năng khác để lại cho người dùng có được trải nghiệm tốt</w:t>
      </w:r>
      <w:r w:rsidR="008A358C">
        <w:t xml:space="preserve"> nhất</w:t>
      </w:r>
      <w:r w:rsidRPr="008C4AD3">
        <w:t>.</w:t>
      </w:r>
    </w:p>
    <w:p w14:paraId="01731A76" w14:textId="62B05627" w:rsidR="008C4AD3" w:rsidRPr="00B71584" w:rsidRDefault="008C4AD3" w:rsidP="00E51BCA">
      <w:pPr>
        <w:jc w:val="both"/>
      </w:pPr>
      <w:r w:rsidRPr="008C4AD3">
        <w:t xml:space="preserve">Ngoài ra, đề tài còn góp phần phát triển năng lực sử dụng các phương pháp và công </w:t>
      </w:r>
      <w:r w:rsidRPr="00B71584">
        <w:t>cụ lập trình hiện đại, khuyến khích sinh viên tiếp cận với các kỹ thuật mới như tích</w:t>
      </w:r>
      <w:r w:rsidRPr="008C4AD3">
        <w:rPr>
          <w:b/>
          <w:bCs/>
        </w:rPr>
        <w:t xml:space="preserve"> </w:t>
      </w:r>
      <w:r w:rsidRPr="00B71584">
        <w:t xml:space="preserve">hợp hệ thống, phân tích dữ liệu thông minh, và quản lý </w:t>
      </w:r>
      <w:r w:rsidR="00D0637B" w:rsidRPr="00B71584">
        <w:t>CSDL</w:t>
      </w:r>
      <w:r w:rsidRPr="00B71584">
        <w:t xml:space="preserve"> hiện đại.</w:t>
      </w:r>
    </w:p>
    <w:p w14:paraId="41926394" w14:textId="77777777" w:rsidR="004856D3" w:rsidRDefault="006D38B4">
      <w:pPr>
        <w:pStyle w:val="ListParagraph"/>
        <w:numPr>
          <w:ilvl w:val="0"/>
          <w:numId w:val="23"/>
        </w:numPr>
        <w:ind w:left="360"/>
        <w:jc w:val="both"/>
      </w:pPr>
      <w:r w:rsidRPr="005A58DC">
        <w:rPr>
          <w:b/>
          <w:bCs/>
        </w:rPr>
        <w:t>Ý nghĩa thực tiễn</w:t>
      </w:r>
    </w:p>
    <w:p w14:paraId="22C4597E" w14:textId="78E1A6EA" w:rsidR="004856D3" w:rsidRPr="004856D3" w:rsidRDefault="004856D3" w:rsidP="00E51BCA">
      <w:pPr>
        <w:jc w:val="both"/>
      </w:pPr>
      <w:r w:rsidRPr="004856D3">
        <w:t>Đề tài có tiềm năng ứng dụng rộng rãi trong các quán nước giải khát, nhà hàng, quán ăn với nhiều lợi ích thiết thực:</w:t>
      </w:r>
    </w:p>
    <w:p w14:paraId="61A9FD94" w14:textId="77777777" w:rsidR="004856D3" w:rsidRPr="00B71584" w:rsidRDefault="004856D3">
      <w:pPr>
        <w:pStyle w:val="ListParagraph"/>
        <w:numPr>
          <w:ilvl w:val="0"/>
          <w:numId w:val="21"/>
        </w:numPr>
        <w:spacing w:before="120"/>
        <w:ind w:left="360"/>
        <w:jc w:val="both"/>
      </w:pPr>
      <w:r w:rsidRPr="00B71584">
        <w:t>Cải thiện hiệu quả kinh doanh: Việc quản lý dữ liệu và phân tích nhu cầu thị trường giúp nhà hàng có chiến lược kinh doanh hợp lý, tối ưu hóa nguồn lực, và tăng lợi nhuận.</w:t>
      </w:r>
    </w:p>
    <w:p w14:paraId="5172098E" w14:textId="77777777" w:rsidR="004856D3" w:rsidRPr="00B71584" w:rsidRDefault="004856D3">
      <w:pPr>
        <w:pStyle w:val="ListParagraph"/>
        <w:numPr>
          <w:ilvl w:val="0"/>
          <w:numId w:val="21"/>
        </w:numPr>
        <w:spacing w:before="120"/>
        <w:ind w:left="360"/>
        <w:jc w:val="both"/>
      </w:pPr>
      <w:r w:rsidRPr="00B71584">
        <w:t>Tăng sự hài lòng của khách hàng: Tính năng đặt bàn, đặt món trực tuyến, theo dõi trạng thái đơn hàng, và giao tiếp hai chiều giữa khách hàng và nhà hàng tạo ra trải nghiệm dịch vụ mượt mà và chuyên nghiệp hơn.</w:t>
      </w:r>
    </w:p>
    <w:p w14:paraId="1EE570EB" w14:textId="77777777" w:rsidR="004856D3" w:rsidRPr="00B71584" w:rsidRDefault="004856D3">
      <w:pPr>
        <w:pStyle w:val="ListParagraph"/>
        <w:numPr>
          <w:ilvl w:val="0"/>
          <w:numId w:val="21"/>
        </w:numPr>
        <w:spacing w:before="120"/>
        <w:ind w:left="360"/>
        <w:jc w:val="both"/>
      </w:pPr>
      <w:r w:rsidRPr="00B71584">
        <w:t>Giảm thiểu sai sót: Hệ thống hóa các quy trình giúp giảm lỗi trong đặt hàng, tính tiền, và quản lý bàn, đồng thời cung cấp lịch sử dữ liệu để dễ dàng kiểm tra và sửa chữa khi có sự cố.</w:t>
      </w:r>
    </w:p>
    <w:p w14:paraId="6329A329" w14:textId="77777777" w:rsidR="004856D3" w:rsidRPr="004856D3" w:rsidRDefault="004856D3">
      <w:pPr>
        <w:pStyle w:val="ListParagraph"/>
        <w:numPr>
          <w:ilvl w:val="0"/>
          <w:numId w:val="21"/>
        </w:numPr>
        <w:spacing w:before="120"/>
        <w:ind w:left="360"/>
        <w:jc w:val="both"/>
      </w:pPr>
      <w:r w:rsidRPr="00B71584">
        <w:t>Ứng dụng cho các mô hình kinh doanh nhỏ và vừa: Hệ thống đáp ứng cả nhu cầu của các doanh nghiệp nhỏ, hỗ trợ quá trình chuyển đổi số trong lĩnh</w:t>
      </w:r>
      <w:r w:rsidRPr="004856D3">
        <w:t xml:space="preserve"> vực dịch vụ ăn uống.</w:t>
      </w:r>
    </w:p>
    <w:p w14:paraId="4F655A26" w14:textId="77777777" w:rsidR="004856D3" w:rsidRPr="004856D3" w:rsidRDefault="004856D3" w:rsidP="00E51BCA">
      <w:pPr>
        <w:jc w:val="both"/>
      </w:pPr>
      <w:r w:rsidRPr="004856D3">
        <w:lastRenderedPageBreak/>
        <w:t>Với sự phát triển không ngừng của ngành dịch vụ quán nước giải khát, việc triển khai và ứng dụng hệ thống này không chỉ giúp nâng cao chất lượng kinh doanh mà còn đáp ứng yêu cầu của xã hội trong thời kỳ công nghệ 4.0.</w:t>
      </w:r>
    </w:p>
    <w:p w14:paraId="13F961A1" w14:textId="7E40401D" w:rsidR="004856D3" w:rsidRPr="004856D3" w:rsidRDefault="004856D3" w:rsidP="00E51BCA">
      <w:pPr>
        <w:sectPr w:rsidR="004856D3" w:rsidRPr="004856D3" w:rsidSect="00907690">
          <w:headerReference w:type="default" r:id="rId16"/>
          <w:pgSz w:w="11906" w:h="16838" w:code="9"/>
          <w:pgMar w:top="1531" w:right="1134" w:bottom="1531" w:left="1928" w:header="706" w:footer="709" w:gutter="0"/>
          <w:pgNumType w:fmt="upperRoman"/>
          <w:cols w:space="708"/>
          <w:docGrid w:linePitch="360"/>
        </w:sectPr>
      </w:pPr>
    </w:p>
    <w:p w14:paraId="1918D535" w14:textId="62E9E135" w:rsidR="00E63FA0" w:rsidRPr="00B25591" w:rsidRDefault="00E63FA0">
      <w:pPr>
        <w:pStyle w:val="Heading1"/>
        <w:numPr>
          <w:ilvl w:val="0"/>
          <w:numId w:val="8"/>
        </w:numPr>
      </w:pPr>
      <w:bookmarkStart w:id="251" w:name="_Toc186185852"/>
      <w:bookmarkStart w:id="252" w:name="_Toc186419886"/>
      <w:r w:rsidRPr="00B25591">
        <w:lastRenderedPageBreak/>
        <w:t>TỔNG QUAN ĐỀ TÀI</w:t>
      </w:r>
      <w:bookmarkEnd w:id="223"/>
      <w:bookmarkEnd w:id="222"/>
      <w:bookmarkEnd w:id="221"/>
      <w:bookmarkEnd w:id="220"/>
      <w:bookmarkEnd w:id="219"/>
      <w:bookmarkEnd w:id="218"/>
      <w:bookmarkEnd w:id="251"/>
      <w:bookmarkEnd w:id="252"/>
    </w:p>
    <w:p w14:paraId="1DB69540" w14:textId="2B4C890E" w:rsidR="00E97D25" w:rsidRPr="00E97D25" w:rsidRDefault="00E97D25" w:rsidP="00E51BCA">
      <w:pPr>
        <w:pStyle w:val="Heading2"/>
        <w:spacing w:line="360" w:lineRule="auto"/>
      </w:pPr>
      <w:bookmarkStart w:id="253" w:name="_Toc186185853"/>
      <w:bookmarkStart w:id="254" w:name="_Toc186419887"/>
      <w:r>
        <w:t>Các công trình nghiên cứu liên quan đến đề tài nghiên cứu</w:t>
      </w:r>
      <w:bookmarkEnd w:id="253"/>
      <w:bookmarkEnd w:id="254"/>
    </w:p>
    <w:p w14:paraId="2C07F1EF" w14:textId="77777777" w:rsidR="00437085" w:rsidRPr="00437085" w:rsidRDefault="00437085" w:rsidP="00E51BCA">
      <w:pPr>
        <w:jc w:val="both"/>
      </w:pPr>
      <w:r w:rsidRPr="00437085">
        <w:t>Ngành dịch vụ ăn uống đã nhận được sự quan tâm lớn từ các nhà nghiên cứu và nhà phát triển công nghệ trong việc cải thiện quy trình quản lý và phục vụ khách hàng. Một số công trình nghiên cứu tiêu biểu liên quan đến hệ thống quản lý nhà hàng, quán ăn bao gồm:</w:t>
      </w:r>
    </w:p>
    <w:p w14:paraId="675777C3" w14:textId="2CB61674" w:rsidR="00893290" w:rsidRDefault="00437085" w:rsidP="00E51BCA">
      <w:pPr>
        <w:pStyle w:val="Heading3"/>
      </w:pPr>
      <w:bookmarkStart w:id="255" w:name="_Toc186419888"/>
      <w:r w:rsidRPr="00437085">
        <w:t>Hệ thống quản lý bằng phần mềm POS</w:t>
      </w:r>
      <w:r w:rsidR="00430682">
        <w:t>:</w:t>
      </w:r>
      <w:bookmarkEnd w:id="255"/>
      <w:r w:rsidRPr="00437085">
        <w:t xml:space="preserve"> </w:t>
      </w:r>
    </w:p>
    <w:p w14:paraId="03A6B6B4" w14:textId="68661BB8" w:rsidR="00893290" w:rsidRPr="00BE0F98" w:rsidRDefault="00893290">
      <w:pPr>
        <w:pStyle w:val="ListParagraph"/>
        <w:numPr>
          <w:ilvl w:val="0"/>
          <w:numId w:val="21"/>
        </w:numPr>
        <w:spacing w:before="120"/>
        <w:ind w:left="360"/>
        <w:jc w:val="both"/>
      </w:pPr>
      <w:r w:rsidRPr="005A58DC">
        <w:rPr>
          <w:b/>
          <w:bCs/>
        </w:rPr>
        <w:t>Tổng quan:</w:t>
      </w:r>
      <w:r w:rsidRPr="00BE0F98">
        <w:t xml:space="preserve"> Hệ thống POS đã trở thành công cụ không thể thiếu trong việc quản lý thanh toán, xử lý đơn hàng và tối ưu hóa quy trình phục vụ. Chúng giúp tự động hóa các tác vụ như in hóa đơn</w:t>
      </w:r>
      <w:r w:rsidR="00D05B54">
        <w:t xml:space="preserve"> </w:t>
      </w:r>
      <w:r w:rsidRPr="00BE0F98">
        <w:t xml:space="preserve">và theo dõi doanh thu. </w:t>
      </w:r>
    </w:p>
    <w:p w14:paraId="2DBBBBBB" w14:textId="3335F8CC" w:rsidR="00893290" w:rsidRPr="00BE0F98" w:rsidRDefault="00893290">
      <w:pPr>
        <w:pStyle w:val="ListParagraph"/>
        <w:numPr>
          <w:ilvl w:val="0"/>
          <w:numId w:val="21"/>
        </w:numPr>
        <w:spacing w:before="120"/>
        <w:ind w:left="360"/>
        <w:jc w:val="both"/>
      </w:pPr>
      <w:r w:rsidRPr="005A58DC">
        <w:rPr>
          <w:b/>
          <w:bCs/>
        </w:rPr>
        <w:t>Hạn chế:</w:t>
      </w:r>
      <w:r w:rsidRPr="00BE0F98">
        <w:t xml:space="preserve"> Mặc dù phổ biến, các hệ thống POS truyền thống thường tập trung vào khía cạnh tài chính và giao dịch, thiếu các tính năng hỗ trợ đặt bàn trực tuyến, quản lý đặt chỗ, chương trình khách hàng thân thiết, hoặc tương tác với khách hàng qua thiết bị di động. Điều này tạo ra khoảng trống trong việc cung cấp trải nghiệm khách hàng toàn diện. </w:t>
      </w:r>
    </w:p>
    <w:p w14:paraId="161DD272" w14:textId="4694FC4B" w:rsidR="00893290" w:rsidRPr="005A58DC" w:rsidRDefault="00893290">
      <w:pPr>
        <w:pStyle w:val="ListParagraph"/>
        <w:numPr>
          <w:ilvl w:val="0"/>
          <w:numId w:val="21"/>
        </w:numPr>
        <w:spacing w:before="120"/>
        <w:ind w:left="360"/>
        <w:jc w:val="both"/>
        <w:rPr>
          <w:b/>
          <w:bCs/>
        </w:rPr>
      </w:pPr>
      <w:r w:rsidRPr="005A58DC">
        <w:rPr>
          <w:b/>
          <w:bCs/>
        </w:rPr>
        <w:t xml:space="preserve">Ví dụ: </w:t>
      </w:r>
    </w:p>
    <w:p w14:paraId="111F2D45" w14:textId="77777777" w:rsidR="00893290" w:rsidRPr="00BE0F98" w:rsidRDefault="00893290">
      <w:pPr>
        <w:numPr>
          <w:ilvl w:val="0"/>
          <w:numId w:val="22"/>
        </w:numPr>
        <w:ind w:left="720"/>
        <w:jc w:val="both"/>
      </w:pPr>
      <w:r w:rsidRPr="00BE0F98">
        <w:t>KiotViet: Được biết đến với giao diện thân thiện và dễ sử dụng, phù hợp với nhiều loại hình kinh doanh.</w:t>
      </w:r>
    </w:p>
    <w:p w14:paraId="741858F9" w14:textId="77777777" w:rsidR="00893290" w:rsidRPr="00BE0F98" w:rsidRDefault="00893290">
      <w:pPr>
        <w:numPr>
          <w:ilvl w:val="0"/>
          <w:numId w:val="22"/>
        </w:numPr>
        <w:ind w:left="720"/>
        <w:jc w:val="both"/>
      </w:pPr>
      <w:r w:rsidRPr="00BE0F98">
        <w:t>Sapo POS: Cung cấp nhiều tính năng quản lý bán hàng đa kênh, tích hợp với các sàn thương mại điện tử.</w:t>
      </w:r>
    </w:p>
    <w:p w14:paraId="651A4F67" w14:textId="77777777" w:rsidR="00893290" w:rsidRPr="00BE0F98" w:rsidRDefault="00893290">
      <w:pPr>
        <w:numPr>
          <w:ilvl w:val="0"/>
          <w:numId w:val="22"/>
        </w:numPr>
        <w:ind w:left="720"/>
        <w:jc w:val="both"/>
      </w:pPr>
      <w:r w:rsidRPr="00BE0F98">
        <w:t>Loyverse POS: Giải pháp POS miễn phí trên nền tảng đám mây, phù hợp với các doanh nghiệp nhỏ và mới khởi nghiệp.</w:t>
      </w:r>
    </w:p>
    <w:p w14:paraId="01827370" w14:textId="0754A471" w:rsidR="00E97D25" w:rsidRPr="00437085" w:rsidRDefault="00893290">
      <w:pPr>
        <w:pStyle w:val="ListParagraph"/>
        <w:numPr>
          <w:ilvl w:val="0"/>
          <w:numId w:val="21"/>
        </w:numPr>
        <w:spacing w:before="120"/>
        <w:ind w:left="360"/>
        <w:jc w:val="both"/>
      </w:pPr>
      <w:r w:rsidRPr="005A58DC">
        <w:rPr>
          <w:b/>
          <w:bCs/>
        </w:rPr>
        <w:t>Nghiên cứu bổ sung:</w:t>
      </w:r>
      <w:r w:rsidRPr="00BE0F98">
        <w:t xml:space="preserve"> Các nghiên cứu gần đây tập trung vào việc tích hợp POS với các hệ thống khác như CRM để cá nhân hóa trải nghiệm khách hàng, phân</w:t>
      </w:r>
      <w:r w:rsidRPr="00893290">
        <w:t xml:space="preserve"> tích dữ liệu bán hàng để đưa ra quyết định kinh doanh thông minh hơn, và kết nối với các nền tảng giao đồ ăn trực tuyến.</w:t>
      </w:r>
    </w:p>
    <w:p w14:paraId="5AB33248" w14:textId="77777777" w:rsidR="00893290" w:rsidRDefault="00437085" w:rsidP="00E51BCA">
      <w:pPr>
        <w:pStyle w:val="Heading3"/>
      </w:pPr>
      <w:bookmarkStart w:id="256" w:name="_Toc186419889"/>
      <w:r w:rsidRPr="00437085">
        <w:lastRenderedPageBreak/>
        <w:t>Ứng dụng đặt món qua điện thoại di động:</w:t>
      </w:r>
      <w:bookmarkEnd w:id="256"/>
      <w:r w:rsidRPr="00437085">
        <w:t xml:space="preserve"> </w:t>
      </w:r>
    </w:p>
    <w:p w14:paraId="3C489FF2" w14:textId="700E4796" w:rsidR="00893290" w:rsidRPr="00BE0F98" w:rsidRDefault="00893290">
      <w:pPr>
        <w:pStyle w:val="ListParagraph"/>
        <w:numPr>
          <w:ilvl w:val="0"/>
          <w:numId w:val="21"/>
        </w:numPr>
        <w:spacing w:before="120"/>
        <w:ind w:left="360"/>
        <w:jc w:val="both"/>
      </w:pPr>
      <w:r w:rsidRPr="005A58DC">
        <w:rPr>
          <w:b/>
          <w:bCs/>
        </w:rPr>
        <w:t xml:space="preserve">Tổng quan: </w:t>
      </w:r>
      <w:r w:rsidRPr="00BE0F98">
        <w:t xml:space="preserve">Các ứng dụng như GrabFood, ShopeeFood, Baemin đã thay đổi cách khách hàng tiếp cận dịch vụ ăn uống. Chúng cung cấp sự tiện lợi trong việc tìm kiếm, đặt món, thanh toán và theo dõi đơn hàng. </w:t>
      </w:r>
    </w:p>
    <w:p w14:paraId="492CEB78" w14:textId="1677C2FD" w:rsidR="00893290" w:rsidRPr="00BE0F98" w:rsidRDefault="00893290">
      <w:pPr>
        <w:pStyle w:val="ListParagraph"/>
        <w:numPr>
          <w:ilvl w:val="0"/>
          <w:numId w:val="21"/>
        </w:numPr>
        <w:spacing w:before="120"/>
        <w:ind w:left="360"/>
        <w:jc w:val="both"/>
      </w:pPr>
      <w:r w:rsidRPr="005A58DC">
        <w:rPr>
          <w:b/>
          <w:bCs/>
        </w:rPr>
        <w:t>Hạn chế:</w:t>
      </w:r>
      <w:r w:rsidRPr="00BE0F98">
        <w:t xml:space="preserve"> Mặc dù tiện lợi, các ứng dụng này thường áp dụng mức chiết khấu cao cho nhà hàng, đặc biệt là các quán ăn nhỏ. Ngoài ra, việc phụ thuộc vào nền tảng thứ ba có thể khiến nhà hàng mất quyền kiểm soát trực tiếp đối với dữ liệu khách hàng và trải nghiệm thương hiệu. </w:t>
      </w:r>
    </w:p>
    <w:p w14:paraId="7438804E" w14:textId="30B86FC8" w:rsidR="00893290" w:rsidRDefault="00893290">
      <w:pPr>
        <w:pStyle w:val="ListParagraph"/>
        <w:numPr>
          <w:ilvl w:val="0"/>
          <w:numId w:val="21"/>
        </w:numPr>
        <w:spacing w:before="120"/>
        <w:ind w:left="360"/>
        <w:jc w:val="both"/>
      </w:pPr>
      <w:r w:rsidRPr="005A58DC">
        <w:rPr>
          <w:b/>
          <w:bCs/>
        </w:rPr>
        <w:t xml:space="preserve">Nghiên cứu bổ sung: </w:t>
      </w:r>
      <w:r w:rsidRPr="00BE0F98">
        <w:t>Các nghiên cứu đang khám phá các giải pháp cho phép nhà hàng xây dựng ứng dụng riêng hoặc tích hợp với các nền tảng đặt món một</w:t>
      </w:r>
      <w:r w:rsidRPr="00893290">
        <w:t xml:space="preserve"> cách linh hoạt hơn, giảm thiểu chi phí và tăng cường tương tác trực tiếp với khách hàng.</w:t>
      </w:r>
    </w:p>
    <w:p w14:paraId="5287BE0D" w14:textId="31926614" w:rsidR="00D4394F" w:rsidRDefault="00437085" w:rsidP="00E51BCA">
      <w:pPr>
        <w:pStyle w:val="Heading3"/>
      </w:pPr>
      <w:bookmarkStart w:id="257" w:name="_Toc186419890"/>
      <w:r w:rsidRPr="00437085">
        <w:t>Công trình quản lý dữ liệu bằng công nghệ đám mây:</w:t>
      </w:r>
      <w:bookmarkEnd w:id="257"/>
    </w:p>
    <w:p w14:paraId="7BB30044" w14:textId="39C9BC1F" w:rsidR="00D4394F" w:rsidRPr="00BE0F98" w:rsidRDefault="00D4394F">
      <w:pPr>
        <w:pStyle w:val="ListParagraph"/>
        <w:numPr>
          <w:ilvl w:val="0"/>
          <w:numId w:val="21"/>
        </w:numPr>
        <w:spacing w:before="120"/>
        <w:ind w:left="360"/>
        <w:jc w:val="both"/>
      </w:pPr>
      <w:r w:rsidRPr="005A58DC">
        <w:rPr>
          <w:b/>
          <w:bCs/>
        </w:rPr>
        <w:t xml:space="preserve">Tổng quan: </w:t>
      </w:r>
      <w:r w:rsidRPr="00BE0F98">
        <w:t xml:space="preserve">Công nghệ đám mây mang lại khả năng lưu trữ, truy cập và phân tích dữ liệu một cách linh hoạt và hiệu quả. Trong lĩnh vực nhà hàng, công nghệ này có thể được sử dụng để quản lý thông tin khách hàng, lịch sử giao dịch, tồn kho, báo cáo doanh thu và nhiều hơn nữa. </w:t>
      </w:r>
    </w:p>
    <w:p w14:paraId="1D1E2811" w14:textId="23B40C78" w:rsidR="00D4394F" w:rsidRPr="00BE0F98" w:rsidRDefault="00D4394F">
      <w:pPr>
        <w:pStyle w:val="ListParagraph"/>
        <w:numPr>
          <w:ilvl w:val="0"/>
          <w:numId w:val="21"/>
        </w:numPr>
        <w:spacing w:before="120"/>
        <w:ind w:left="360"/>
        <w:jc w:val="both"/>
      </w:pPr>
      <w:r w:rsidRPr="005A58DC">
        <w:rPr>
          <w:b/>
          <w:bCs/>
        </w:rPr>
        <w:t>Hạn chế:</w:t>
      </w:r>
      <w:r w:rsidRPr="00BE0F98">
        <w:t xml:space="preserve"> Việc triển khai công nghệ đám mây đòi hỏi đầu tư ban đầu về cơ sở hạ tầng và kiến thức chuyên môn. Nhiều doanh nghiệp vừa và nhỏ còn gặp khó khăn trong việc tiếp cận và tận dụng tối đa tiềm năng của công nghệ này. </w:t>
      </w:r>
    </w:p>
    <w:p w14:paraId="71BC3BC1" w14:textId="50396C87" w:rsidR="00437085" w:rsidRPr="00437085" w:rsidRDefault="00D4394F">
      <w:pPr>
        <w:pStyle w:val="ListParagraph"/>
        <w:numPr>
          <w:ilvl w:val="0"/>
          <w:numId w:val="21"/>
        </w:numPr>
        <w:spacing w:before="120"/>
        <w:ind w:left="360"/>
        <w:jc w:val="both"/>
      </w:pPr>
      <w:r w:rsidRPr="005A58DC">
        <w:rPr>
          <w:b/>
          <w:bCs/>
        </w:rPr>
        <w:t>Nghiên cứu bổ sung:</w:t>
      </w:r>
      <w:r w:rsidRPr="00BE0F98">
        <w:t xml:space="preserve"> Các nghiên cứu đang tập trung vào việc phát triển các</w:t>
      </w:r>
      <w:r w:rsidRPr="00D4394F">
        <w:t xml:space="preserve"> giải pháp quản lý nhà hàng dựa trên đám mây với chi phí hợp lý, dễ sử dụng và có khả năng tùy chỉnh cao, phù hợp với nhu cầu của từng loại hình kinh doanh.</w:t>
      </w:r>
    </w:p>
    <w:p w14:paraId="09FD4071" w14:textId="4FA394CE" w:rsidR="006F55AB" w:rsidRPr="00437085" w:rsidRDefault="00437085" w:rsidP="00E51BCA">
      <w:pPr>
        <w:jc w:val="both"/>
      </w:pPr>
      <w:r w:rsidRPr="00437085">
        <w:t xml:space="preserve">Qua phân tích các công trình trên, có thể thấy rằng </w:t>
      </w:r>
      <w:r w:rsidR="006F55AB">
        <w:t>m</w:t>
      </w:r>
      <w:r w:rsidR="006F55AB" w:rsidRPr="006F55AB">
        <w:t>ặc dù đã có nhiều tiến bộ trong việc nghiên cứu và phát triển các giải pháp quản lý nhà hàng, vẫn còn nhiều thách thức cần được giải quyết. Các giải pháp trong tương lai cần tập trung vào tính tích hợp cao, khả năng cá nhân hóa, chi phí hợp lý và đặc biệt là khả năng tối ưu hóa cho các doanh nghiệp vừa và nhỏ, giúp họ cạnh tranh hiệu quả trong thị trường ngày càng cạnh tranh.</w:t>
      </w:r>
    </w:p>
    <w:p w14:paraId="30B39271" w14:textId="72A16AE6" w:rsidR="00C6696A" w:rsidRDefault="00435776" w:rsidP="00E51BCA">
      <w:pPr>
        <w:pStyle w:val="Heading2"/>
        <w:spacing w:line="360" w:lineRule="auto"/>
      </w:pPr>
      <w:bookmarkStart w:id="258" w:name="_Toc164955390"/>
      <w:bookmarkStart w:id="259" w:name="_Toc164957123"/>
      <w:bookmarkStart w:id="260" w:name="_Toc164957265"/>
      <w:bookmarkStart w:id="261" w:name="_Toc164957344"/>
      <w:bookmarkStart w:id="262" w:name="_Toc164957616"/>
      <w:bookmarkStart w:id="263" w:name="_Toc186185854"/>
      <w:bookmarkStart w:id="264" w:name="_Toc186419891"/>
      <w:r>
        <w:lastRenderedPageBreak/>
        <w:t>N</w:t>
      </w:r>
      <w:r w:rsidR="00C6696A" w:rsidRPr="003034B4">
        <w:t>hững vấn đề còn tồn tại</w:t>
      </w:r>
      <w:bookmarkEnd w:id="258"/>
      <w:bookmarkEnd w:id="259"/>
      <w:bookmarkEnd w:id="260"/>
      <w:bookmarkEnd w:id="261"/>
      <w:bookmarkEnd w:id="262"/>
      <w:bookmarkEnd w:id="263"/>
      <w:bookmarkEnd w:id="264"/>
    </w:p>
    <w:p w14:paraId="4A912836" w14:textId="77777777" w:rsidR="00D1209A" w:rsidRPr="00D1209A" w:rsidRDefault="00D1209A" w:rsidP="00E51BCA">
      <w:r w:rsidRPr="00D1209A">
        <w:t>Dựa trên việc phân tích các công trình nghiên cứu liên quan, những vấn đề còn tồn tại bao gồm:</w:t>
      </w:r>
    </w:p>
    <w:p w14:paraId="3DC08B37" w14:textId="77777777" w:rsidR="00D1209A" w:rsidRPr="00D1209A" w:rsidRDefault="00D1209A" w:rsidP="00E51BCA">
      <w:pPr>
        <w:pStyle w:val="Heading3"/>
      </w:pPr>
      <w:bookmarkStart w:id="265" w:name="_Toc186419892"/>
      <w:r w:rsidRPr="00D1209A">
        <w:t>Hạn chế trong việc tích hợp và cá nhân hóa:</w:t>
      </w:r>
      <w:bookmarkEnd w:id="265"/>
    </w:p>
    <w:p w14:paraId="16A75139" w14:textId="0501A8FA" w:rsidR="004A7361" w:rsidRPr="00BE0F98" w:rsidRDefault="004A7361">
      <w:pPr>
        <w:pStyle w:val="ListParagraph"/>
        <w:numPr>
          <w:ilvl w:val="0"/>
          <w:numId w:val="21"/>
        </w:numPr>
        <w:spacing w:before="120"/>
        <w:ind w:left="360"/>
        <w:jc w:val="both"/>
      </w:pPr>
      <w:r w:rsidRPr="005A58DC">
        <w:rPr>
          <w:b/>
          <w:bCs/>
        </w:rPr>
        <w:t>Thiếu tính tích hợp toàn diện</w:t>
      </w:r>
      <w:r w:rsidRPr="00BE0F98">
        <w:t>: Nhiều hệ thống hiện tại</w:t>
      </w:r>
      <w:r w:rsidR="008D35C7" w:rsidRPr="00BE0F98">
        <w:t xml:space="preserve"> thiết tính tích hợp toàn diện, thường </w:t>
      </w:r>
      <w:r w:rsidRPr="00BE0F98">
        <w:t xml:space="preserve">chỉ có chức năng thanh toán (POS) hoặc chỉ tập trung vào việc nhận đơn đặt hàng trực tuyến thông qua các ứng dụng giao đồ ăn. Điều này dẫn đến sự rời rạc, khiến các chủ nhà hàng phải sử dụng nhiều phần mềm khác nhau, gây khó khăn trong việc tổng hợp dữ liệu và quản lý hiệu quả. Việc này gây khó khăn trong việc theo dõi doanh thu tổng, </w:t>
      </w:r>
    </w:p>
    <w:p w14:paraId="2BE3BDB1" w14:textId="12DDB2AC" w:rsidR="004A7361" w:rsidRPr="00BE0F98" w:rsidRDefault="004A7361">
      <w:pPr>
        <w:pStyle w:val="ListParagraph"/>
        <w:numPr>
          <w:ilvl w:val="0"/>
          <w:numId w:val="21"/>
        </w:numPr>
        <w:spacing w:before="120"/>
        <w:ind w:left="360"/>
        <w:jc w:val="both"/>
      </w:pPr>
      <w:r w:rsidRPr="005A58DC">
        <w:rPr>
          <w:b/>
          <w:bCs/>
        </w:rPr>
        <w:t>Quản lý thủ công và sai sót:</w:t>
      </w:r>
      <w:r w:rsidRPr="00BE0F98">
        <w:t xml:space="preserve"> Việc xử lý đơn hàng, quản lý bàn, tính tiền bằng phương pháp thủ công (sổ sách, ghi chép tay) vẫn còn phổ biến, đặc biệt ở các quán ăn nhỏ. </w:t>
      </w:r>
      <w:r w:rsidR="004A3B78" w:rsidRPr="00BE0F98">
        <w:t>D</w:t>
      </w:r>
      <w:r w:rsidRPr="00BE0F98">
        <w:t>ẫn đến nhiều sai sót trong tính tiền, nhầm lẫn order, khó khăn trong việc theo dõi tình trạng bàn, ảnh hưởng đến tốc độ phục vụ và trải nghiệm khách hàng.</w:t>
      </w:r>
    </w:p>
    <w:p w14:paraId="6A1A52D2" w14:textId="05C352D4" w:rsidR="00D1209A" w:rsidRPr="00D1209A" w:rsidRDefault="004A7361">
      <w:pPr>
        <w:pStyle w:val="ListParagraph"/>
        <w:numPr>
          <w:ilvl w:val="0"/>
          <w:numId w:val="21"/>
        </w:numPr>
        <w:spacing w:before="120"/>
        <w:ind w:left="360"/>
        <w:jc w:val="both"/>
      </w:pPr>
      <w:r w:rsidRPr="005A58DC">
        <w:rPr>
          <w:b/>
          <w:bCs/>
        </w:rPr>
        <w:t xml:space="preserve">Khả năng tùy chỉnh hạn chế: </w:t>
      </w:r>
      <w:r w:rsidRPr="00BE0F98">
        <w:t>Nhiều hệ thống được thiết kế theo khuôn mẫu chung, không đáp ứng được nhu cầu đặc thù của từng loại hình nhà hàng,</w:t>
      </w:r>
      <w:r w:rsidRPr="004A7361">
        <w:t xml:space="preserve"> quán ăn. Việc thiếu khả năng tùy chỉnh khiến các doanh nghiệp khó tối ưu hóa quy trình hoạt động của mình.</w:t>
      </w:r>
    </w:p>
    <w:p w14:paraId="0EE842F2" w14:textId="1AF6724D" w:rsidR="00D1209A" w:rsidRPr="00D1209A" w:rsidRDefault="00D1209A" w:rsidP="00E51BCA">
      <w:pPr>
        <w:pStyle w:val="Heading3"/>
      </w:pPr>
      <w:bookmarkStart w:id="266" w:name="_Toc186419893"/>
      <w:r w:rsidRPr="00D1209A">
        <w:t>Khó khăn trong chuyển đổi số:</w:t>
      </w:r>
      <w:bookmarkEnd w:id="266"/>
    </w:p>
    <w:p w14:paraId="5AE67B3D" w14:textId="3A65C4B2" w:rsidR="004A7361" w:rsidRPr="00BE0F98" w:rsidRDefault="004A7361">
      <w:pPr>
        <w:pStyle w:val="ListParagraph"/>
        <w:numPr>
          <w:ilvl w:val="0"/>
          <w:numId w:val="21"/>
        </w:numPr>
        <w:spacing w:before="120"/>
        <w:ind w:left="360"/>
        <w:jc w:val="both"/>
      </w:pPr>
      <w:r w:rsidRPr="005A58DC">
        <w:rPr>
          <w:b/>
          <w:bCs/>
        </w:rPr>
        <w:t>Chi phí đầu tư:</w:t>
      </w:r>
      <w:r w:rsidRPr="00BE0F98">
        <w:t xml:space="preserve"> Chi phí đầu tư ban đầu cho các hệ thống quản lý nhà hàng chuyên nghiệp, đặc biệt là các hệ thống có nhiều tính năng, thường khá cao. Đây là một rào cản lớn đối với các quán nước, quán ăn nhỏ với nguồn vốn hạn hẹp. </w:t>
      </w:r>
    </w:p>
    <w:p w14:paraId="5712CA25" w14:textId="14BB45F1" w:rsidR="004A7361" w:rsidRPr="00BE0F98" w:rsidRDefault="004A7361">
      <w:pPr>
        <w:pStyle w:val="ListParagraph"/>
        <w:numPr>
          <w:ilvl w:val="0"/>
          <w:numId w:val="21"/>
        </w:numPr>
        <w:spacing w:before="120"/>
        <w:ind w:left="360"/>
        <w:jc w:val="both"/>
      </w:pPr>
      <w:r w:rsidRPr="005A58DC">
        <w:rPr>
          <w:b/>
          <w:bCs/>
        </w:rPr>
        <w:t>Thiếu hụt nguồn nhân lực có kỹ năng:</w:t>
      </w:r>
      <w:r w:rsidRPr="00BE0F98">
        <w:t xml:space="preserve"> Việc triển khai và vận hành các hệ thống công nghệ đòi hỏi nhân viên có kiến thức và kỹ năng nhất định. Nhiều quán ăn nhỏ gặp khó khăn trong việc tìm kiếm và đào tạo nhân viên có thể sử dụng hiệu quả các phần mềm này. </w:t>
      </w:r>
    </w:p>
    <w:p w14:paraId="2AF04326" w14:textId="47155AC0" w:rsidR="00D1209A" w:rsidRPr="00D1209A" w:rsidRDefault="004A7361">
      <w:pPr>
        <w:pStyle w:val="ListParagraph"/>
        <w:numPr>
          <w:ilvl w:val="0"/>
          <w:numId w:val="21"/>
        </w:numPr>
        <w:spacing w:before="120"/>
        <w:ind w:left="360"/>
        <w:jc w:val="both"/>
      </w:pPr>
      <w:r w:rsidRPr="005A58DC">
        <w:rPr>
          <w:b/>
          <w:bCs/>
        </w:rPr>
        <w:t>Thiếu giải pháp phù hợp và thân thiện:</w:t>
      </w:r>
      <w:r w:rsidRPr="00BE0F98">
        <w:t xml:space="preserve"> Các giải pháp phần mềm hiện có đôi khi quá phức tạp, khó sử dụng đối với những người không có nhiều kiến</w:t>
      </w:r>
      <w:r w:rsidRPr="004A7361">
        <w:t xml:space="preserve"> thức về </w:t>
      </w:r>
      <w:r w:rsidRPr="004A7361">
        <w:lastRenderedPageBreak/>
        <w:t>công nghệ. Điều này khiến các chủ quán e ngại và khó tiếp cận với công nghệ. Cần có những giải pháp đơn giản, trực quan, dễ sử dụng và có chi phí hợp lý hơn.</w:t>
      </w:r>
    </w:p>
    <w:p w14:paraId="5E4CD95A" w14:textId="77777777" w:rsidR="00D1209A" w:rsidRPr="00D1209A" w:rsidRDefault="00D1209A" w:rsidP="00E51BCA">
      <w:pPr>
        <w:pStyle w:val="Heading3"/>
      </w:pPr>
      <w:bookmarkStart w:id="267" w:name="_Toc186419894"/>
      <w:r w:rsidRPr="00D1209A">
        <w:t>Trải nghiệm khách hàng chưa được tối ưu:</w:t>
      </w:r>
      <w:bookmarkEnd w:id="267"/>
    </w:p>
    <w:p w14:paraId="453B35A6" w14:textId="77777777" w:rsidR="00D1209A" w:rsidRDefault="00D1209A">
      <w:pPr>
        <w:pStyle w:val="ListParagraph"/>
        <w:numPr>
          <w:ilvl w:val="0"/>
          <w:numId w:val="21"/>
        </w:numPr>
        <w:spacing w:before="120"/>
        <w:ind w:left="360"/>
        <w:jc w:val="both"/>
      </w:pPr>
      <w:r w:rsidRPr="00D1209A">
        <w:t>Các ứng dụng hiện tại không cung cấp trải nghiệm khách hàng toàn diện, đặc biệt trong việc theo dõi trạng thái đơn hàng, phản hồi hoặc đặt bàn trực tuyến.</w:t>
      </w:r>
    </w:p>
    <w:p w14:paraId="3AC79E99" w14:textId="1D21A8D4" w:rsidR="00845CD5" w:rsidRPr="00D1209A" w:rsidRDefault="00845CD5">
      <w:pPr>
        <w:pStyle w:val="ListParagraph"/>
        <w:numPr>
          <w:ilvl w:val="0"/>
          <w:numId w:val="21"/>
        </w:numPr>
        <w:spacing w:before="120"/>
        <w:ind w:left="360"/>
        <w:jc w:val="both"/>
      </w:pPr>
      <w:r w:rsidRPr="00D1209A">
        <w:t>Khách hàng phải chờ nhân viên đến ghi order, đặc biệt vào giờ cao điểm gây chậm trễ và trải nghiệm không tốt</w:t>
      </w:r>
      <w:r>
        <w:t>.</w:t>
      </w:r>
    </w:p>
    <w:p w14:paraId="0B8606FC" w14:textId="77777777" w:rsidR="00D1209A" w:rsidRPr="00D1209A" w:rsidRDefault="00D1209A" w:rsidP="00E51BCA">
      <w:pPr>
        <w:pStyle w:val="Heading3"/>
      </w:pPr>
      <w:bookmarkStart w:id="268" w:name="_Toc186419895"/>
      <w:r w:rsidRPr="00D1209A">
        <w:t>Phân tích dữ liệu và dự báo chưa hiệu quả:</w:t>
      </w:r>
      <w:bookmarkEnd w:id="268"/>
    </w:p>
    <w:p w14:paraId="6708AE6F" w14:textId="095F73C1" w:rsidR="00D1209A" w:rsidRPr="00D1209A" w:rsidRDefault="00D1209A" w:rsidP="00E51BCA">
      <w:pPr>
        <w:spacing w:before="120"/>
        <w:jc w:val="both"/>
      </w:pPr>
      <w:r w:rsidRPr="00D1209A">
        <w:t>Các công trình hiện có chưa tận dụng tốt dữ liệu để phân tích nhu cầu,</w:t>
      </w:r>
      <w:r w:rsidR="00845CD5" w:rsidRPr="00845CD5">
        <w:t xml:space="preserve"> </w:t>
      </w:r>
      <w:r w:rsidR="00845CD5">
        <w:t>k</w:t>
      </w:r>
      <w:r w:rsidR="00845CD5" w:rsidRPr="00D1209A">
        <w:t>hó khăn trong việc theo dõi doanh thu</w:t>
      </w:r>
      <w:r w:rsidR="00845CD5">
        <w:t xml:space="preserve">, </w:t>
      </w:r>
      <w:r w:rsidR="00845CD5" w:rsidRPr="00D1209A">
        <w:t xml:space="preserve">quản lý </w:t>
      </w:r>
      <w:r w:rsidR="00D05B54">
        <w:t>sản phẩm</w:t>
      </w:r>
      <w:r w:rsidR="00845CD5">
        <w:t>,</w:t>
      </w:r>
      <w:r w:rsidRPr="00D1209A">
        <w:t xml:space="preserve"> dự đoán xu hướng tiêu dùng, và cải thiện hiệu quả kinh doanh.</w:t>
      </w:r>
    </w:p>
    <w:p w14:paraId="5D585465" w14:textId="4A0D4DD8" w:rsidR="006715B1" w:rsidRDefault="00435776" w:rsidP="00E51BCA">
      <w:pPr>
        <w:pStyle w:val="Heading2"/>
        <w:spacing w:line="360" w:lineRule="auto"/>
      </w:pPr>
      <w:bookmarkStart w:id="269" w:name="_Toc164955391"/>
      <w:bookmarkStart w:id="270" w:name="_Toc164957124"/>
      <w:bookmarkStart w:id="271" w:name="_Toc164957266"/>
      <w:bookmarkStart w:id="272" w:name="_Toc164957345"/>
      <w:bookmarkStart w:id="273" w:name="_Toc164957617"/>
      <w:bookmarkStart w:id="274" w:name="_Toc186185855"/>
      <w:bookmarkStart w:id="275" w:name="_Toc186419896"/>
      <w:r>
        <w:t>N</w:t>
      </w:r>
      <w:r w:rsidR="00C6696A" w:rsidRPr="003034B4">
        <w:t xml:space="preserve">hững vấn đề mà </w:t>
      </w:r>
      <w:r w:rsidR="008E357B">
        <w:rPr>
          <w:lang w:val="vi-VN"/>
        </w:rPr>
        <w:t>tiểu luận</w:t>
      </w:r>
      <w:r w:rsidR="00C6696A" w:rsidRPr="003034B4">
        <w:t xml:space="preserve"> cần tập trung nghiên cứu, giải quyết</w:t>
      </w:r>
      <w:bookmarkEnd w:id="269"/>
      <w:bookmarkEnd w:id="270"/>
      <w:bookmarkEnd w:id="271"/>
      <w:bookmarkEnd w:id="272"/>
      <w:bookmarkEnd w:id="273"/>
      <w:bookmarkEnd w:id="274"/>
      <w:bookmarkEnd w:id="275"/>
    </w:p>
    <w:p w14:paraId="1BFED562" w14:textId="77777777" w:rsidR="006842D4" w:rsidRDefault="00435776" w:rsidP="00E51BCA">
      <w:pPr>
        <w:spacing w:after="120"/>
        <w:jc w:val="both"/>
      </w:pPr>
      <w:r>
        <w:t>Dựa trên  các phân tích và đánh giá về những công trình nghiên cứu liên quan cũng như các vấn đề còn tồn tại</w:t>
      </w:r>
      <w:r w:rsidR="006842D4">
        <w:t>, đề tại tiểu luận sẽ tập trung nghiên cứu và giải quyết các vấn đề sau:</w:t>
      </w:r>
    </w:p>
    <w:p w14:paraId="440CA3AF" w14:textId="08DAC1D1" w:rsidR="006842D4" w:rsidRDefault="000C1F71" w:rsidP="00E51BCA">
      <w:pPr>
        <w:pStyle w:val="Heading3"/>
      </w:pPr>
      <w:bookmarkStart w:id="276" w:name="_Toc186419897"/>
      <w:r w:rsidRPr="000C1F71">
        <w:t>Tích hợp trải nghiệm khách hàng và quản lý quán nướ</w:t>
      </w:r>
      <w:r w:rsidR="001169E8">
        <w:t>c</w:t>
      </w:r>
      <w:bookmarkEnd w:id="276"/>
    </w:p>
    <w:p w14:paraId="1E411B64" w14:textId="76BE629F" w:rsidR="006842D4" w:rsidRPr="00BE0F98" w:rsidRDefault="006842D4">
      <w:pPr>
        <w:pStyle w:val="ListParagraph"/>
        <w:numPr>
          <w:ilvl w:val="0"/>
          <w:numId w:val="21"/>
        </w:numPr>
        <w:spacing w:before="120"/>
        <w:ind w:left="360"/>
        <w:jc w:val="both"/>
      </w:pPr>
      <w:r w:rsidRPr="00BE0F98">
        <w:t xml:space="preserve">Xây dựng hệ thống quản lý nhà hàng toàn diện: Tích hợp các chức năng như quản lý đơn hàng, quản lý bàn, quản lý tồn kho, thanh toán, và tương tác với khách hàng vào một nền tảng duy nhất. Điều này giúp giảm thiểu sự rời rạc trong quy trình quản lý, tăng hiệu quả hoạt động và tạo ra trải nghiệm liền mạch cho khách hàng. </w:t>
      </w:r>
    </w:p>
    <w:p w14:paraId="5E3A5161" w14:textId="3EC29C0A" w:rsidR="00475F1F" w:rsidRPr="00BE0F98" w:rsidRDefault="006842D4">
      <w:pPr>
        <w:pStyle w:val="ListParagraph"/>
        <w:numPr>
          <w:ilvl w:val="0"/>
          <w:numId w:val="21"/>
        </w:numPr>
        <w:spacing w:before="120"/>
        <w:ind w:left="360"/>
        <w:jc w:val="both"/>
      </w:pPr>
      <w:r w:rsidRPr="00BE0F98">
        <w:t xml:space="preserve">Đặt bàn trực tuyến và quản lý bàn thông minh: Phát triển các tính năng đặt bàn trực tuyến, quản lý bàn thông minh, giúp khách hàng dễ dàng đặt bàn và nhà hàng quản lý bàn hiệu quả. </w:t>
      </w:r>
    </w:p>
    <w:p w14:paraId="35D8FD5F" w14:textId="177BE4E8" w:rsidR="006842D4" w:rsidRDefault="00274483">
      <w:pPr>
        <w:pStyle w:val="ListParagraph"/>
        <w:numPr>
          <w:ilvl w:val="0"/>
          <w:numId w:val="21"/>
        </w:numPr>
        <w:spacing w:before="120"/>
        <w:ind w:left="360"/>
        <w:jc w:val="both"/>
      </w:pPr>
      <w:r w:rsidRPr="00BE0F98">
        <w:t>Tương tác với khách hàng qua các kênh số: Tích hợp các kênh tương tác</w:t>
      </w:r>
      <w:r w:rsidRPr="00274483">
        <w:t xml:space="preserve"> như chat, email, mạng xã hội để hỗ trợ khách hàng nhanh chóng và hiệu quả</w:t>
      </w:r>
      <w:r w:rsidR="006842D4" w:rsidRPr="006842D4">
        <w:t xml:space="preserve">. </w:t>
      </w:r>
    </w:p>
    <w:p w14:paraId="0265F4FA" w14:textId="0C30FA2D" w:rsidR="00274483" w:rsidRPr="00274483" w:rsidRDefault="000C1F71" w:rsidP="00E51BCA">
      <w:pPr>
        <w:pStyle w:val="Heading3"/>
        <w:rPr>
          <w:rFonts w:eastAsia="Times New Roman"/>
        </w:rPr>
      </w:pPr>
      <w:bookmarkStart w:id="277" w:name="_Toc186419898"/>
      <w:bookmarkStart w:id="278" w:name="_Toc164954906"/>
      <w:bookmarkStart w:id="279" w:name="_Toc164955392"/>
      <w:bookmarkStart w:id="280" w:name="_Toc164957125"/>
      <w:bookmarkStart w:id="281" w:name="_Toc164957267"/>
      <w:bookmarkStart w:id="282" w:name="_Toc164957346"/>
      <w:bookmarkStart w:id="283" w:name="_Toc164957618"/>
      <w:r w:rsidRPr="000C1F71">
        <w:rPr>
          <w:rFonts w:eastAsia="Times New Roman"/>
        </w:rPr>
        <w:lastRenderedPageBreak/>
        <w:t xml:space="preserve">Giải quyết khó khăn chuyển đổi số cho doanh nghiệp </w:t>
      </w:r>
      <w:r w:rsidR="00274483" w:rsidRPr="00274483">
        <w:rPr>
          <w:rFonts w:eastAsia="Times New Roman"/>
        </w:rPr>
        <w:t>nhỏ:</w:t>
      </w:r>
      <w:bookmarkEnd w:id="277"/>
    </w:p>
    <w:p w14:paraId="53E77B07" w14:textId="1A23D5A5" w:rsidR="00274483" w:rsidRPr="00BE0F98" w:rsidRDefault="00274483">
      <w:pPr>
        <w:pStyle w:val="ListParagraph"/>
        <w:numPr>
          <w:ilvl w:val="0"/>
          <w:numId w:val="21"/>
        </w:numPr>
        <w:spacing w:before="120"/>
        <w:ind w:left="360"/>
        <w:jc w:val="both"/>
      </w:pPr>
      <w:r w:rsidRPr="00BE0F98">
        <w:t xml:space="preserve">Phát triển các giải pháp đơn giản, dễ sử dụng và có chi phí hợp lý: Tạo ra các phần mềm quản lý nhà hàng với giao diện trực quan, dễ sử dụng, không yêu cầu nhiều kiến thức về công nghệ, và có mức giá phù hợp với các doanh nghiệp nhỏ. </w:t>
      </w:r>
    </w:p>
    <w:p w14:paraId="7267A244" w14:textId="1F01A90A" w:rsidR="00274483" w:rsidRPr="00BE0F98" w:rsidRDefault="00274483">
      <w:pPr>
        <w:pStyle w:val="ListParagraph"/>
        <w:numPr>
          <w:ilvl w:val="0"/>
          <w:numId w:val="21"/>
        </w:numPr>
        <w:spacing w:before="120"/>
        <w:ind w:left="360"/>
        <w:jc w:val="both"/>
      </w:pPr>
      <w:r w:rsidRPr="00BE0F98">
        <w:t xml:space="preserve">Cung cấp các gói dịch vụ hỗ trợ toàn diện: Hỗ trợ doanh nghiệp trong quá trình triển khai, đào tạo nhân viên, và tư vấn các giải pháp phù hợp. </w:t>
      </w:r>
    </w:p>
    <w:p w14:paraId="3C2138B4" w14:textId="77777777" w:rsidR="00274483" w:rsidRDefault="00274483">
      <w:pPr>
        <w:pStyle w:val="ListParagraph"/>
        <w:numPr>
          <w:ilvl w:val="0"/>
          <w:numId w:val="21"/>
        </w:numPr>
        <w:spacing w:before="120"/>
        <w:ind w:left="360"/>
        <w:jc w:val="both"/>
      </w:pPr>
      <w:r w:rsidRPr="00BE0F98">
        <w:t>Xây dựng cộng đồng người dùng: Tạo ra một cộng đồng nơi các chủ nhà</w:t>
      </w:r>
      <w:r w:rsidRPr="00274483">
        <w:t xml:space="preserve"> hàng có thể chia sẻ kinh nghiệm, học hỏi lẫn nhau và nhận được sự hỗ trợ từ nhà cung cấp phần mềm.</w:t>
      </w:r>
    </w:p>
    <w:p w14:paraId="70A77155" w14:textId="77777777" w:rsidR="00F33563" w:rsidRDefault="00274483" w:rsidP="00E51BCA">
      <w:pPr>
        <w:pStyle w:val="Heading3"/>
      </w:pPr>
      <w:bookmarkStart w:id="284" w:name="_Toc186419899"/>
      <w:r w:rsidRPr="00274483">
        <w:t>Tối ưu hóa trải nghiệm khách hàng</w:t>
      </w:r>
      <w:bookmarkEnd w:id="284"/>
      <w:r>
        <w:t xml:space="preserve"> </w:t>
      </w:r>
    </w:p>
    <w:p w14:paraId="415B4293" w14:textId="0E38DC9B" w:rsidR="001169E8" w:rsidRPr="005A58DC" w:rsidRDefault="00F33563">
      <w:pPr>
        <w:pStyle w:val="ListParagraph"/>
        <w:numPr>
          <w:ilvl w:val="0"/>
          <w:numId w:val="21"/>
        </w:numPr>
        <w:spacing w:before="120"/>
        <w:ind w:left="360"/>
        <w:jc w:val="both"/>
      </w:pPr>
      <w:r w:rsidRPr="005A58DC">
        <w:t>Nâng cao tốc độ phục vụ:</w:t>
      </w:r>
      <w:r w:rsidRPr="00BE0F98">
        <w:t xml:space="preserve"> Tự động hóa các quy trình, giảm thiểu thời gian chờ đợi của khách hàng.</w:t>
      </w:r>
      <w:r w:rsidR="001169E8" w:rsidRPr="00BE0F98">
        <w:t xml:space="preserve"> Cho phép khách hàng tự đặt món, đặt bàn trực tuyến, và theo dõi trạng thái đơn hàng cũng như việc thanh toán trực tiếp sau khi đặt món</w:t>
      </w:r>
    </w:p>
    <w:p w14:paraId="11451917" w14:textId="34DA7493" w:rsidR="00F33563" w:rsidRPr="00BE0F98" w:rsidRDefault="00F33563">
      <w:pPr>
        <w:pStyle w:val="ListParagraph"/>
        <w:numPr>
          <w:ilvl w:val="0"/>
          <w:numId w:val="21"/>
        </w:numPr>
        <w:spacing w:before="120"/>
        <w:ind w:left="360"/>
        <w:jc w:val="both"/>
      </w:pPr>
      <w:r w:rsidRPr="005A58DC">
        <w:t>Cải thiện chất lượng dịch vụ:</w:t>
      </w:r>
      <w:r w:rsidRPr="00BE0F98">
        <w:t xml:space="preserve"> Đảm bảo món ăn được chuẩn bị đúng yêu cầu, giao đến bàn đúng thời gian. </w:t>
      </w:r>
    </w:p>
    <w:p w14:paraId="435533E5" w14:textId="3BCBF026" w:rsidR="001169E8" w:rsidRPr="00BE0F98" w:rsidRDefault="00F33563">
      <w:pPr>
        <w:pStyle w:val="ListParagraph"/>
        <w:numPr>
          <w:ilvl w:val="0"/>
          <w:numId w:val="21"/>
        </w:numPr>
        <w:spacing w:before="120"/>
        <w:ind w:left="360"/>
        <w:jc w:val="both"/>
      </w:pPr>
      <w:r w:rsidRPr="005A58DC">
        <w:t>Thu thập và phản hồi ý kiến khách hàng:</w:t>
      </w:r>
      <w:r w:rsidRPr="00BE0F98">
        <w:t xml:space="preserve"> Tổ chức khảo sát, thu thập ý kiến khách hàng để cải thiện chất lượng dịch vụ.</w:t>
      </w:r>
    </w:p>
    <w:p w14:paraId="6487EDBA" w14:textId="77777777" w:rsidR="001169E8" w:rsidRPr="001169E8" w:rsidRDefault="001169E8" w:rsidP="00E51BCA">
      <w:pPr>
        <w:pStyle w:val="Heading3"/>
        <w:rPr>
          <w:rFonts w:eastAsia="Times New Roman"/>
        </w:rPr>
      </w:pPr>
      <w:bookmarkStart w:id="285" w:name="_Toc186419900"/>
      <w:r w:rsidRPr="001169E8">
        <w:rPr>
          <w:rFonts w:eastAsia="Times New Roman"/>
        </w:rPr>
        <w:t>Phân tích dữ liệu và hỗ trợ ra quyết định kinh doanh:</w:t>
      </w:r>
      <w:bookmarkEnd w:id="285"/>
    </w:p>
    <w:p w14:paraId="4DB7EFDB" w14:textId="573D46A9" w:rsidR="001169E8" w:rsidRPr="00BE0F98" w:rsidRDefault="001169E8">
      <w:pPr>
        <w:pStyle w:val="ListParagraph"/>
        <w:numPr>
          <w:ilvl w:val="0"/>
          <w:numId w:val="21"/>
        </w:numPr>
        <w:spacing w:before="120"/>
        <w:ind w:left="360"/>
        <w:jc w:val="both"/>
      </w:pPr>
      <w:r w:rsidRPr="00BE0F98">
        <w:t>Xây dựng hệ thống báo cáo chi tiết: Theo dõi doanh thu, chi phí, tồn kho, và các chỉ số kinh doanh khác.</w:t>
      </w:r>
    </w:p>
    <w:p w14:paraId="3827E2B7" w14:textId="2F2FFA7B" w:rsidR="001169E8" w:rsidRPr="00BE0F98" w:rsidRDefault="001169E8">
      <w:pPr>
        <w:pStyle w:val="ListParagraph"/>
        <w:numPr>
          <w:ilvl w:val="0"/>
          <w:numId w:val="21"/>
        </w:numPr>
        <w:spacing w:before="120"/>
        <w:ind w:left="360"/>
        <w:jc w:val="both"/>
      </w:pPr>
      <w:r w:rsidRPr="00BE0F98">
        <w:t xml:space="preserve">Phân tích dữ liệu để đưa ra quyết định kinh doanh: Dựa vào dữ liệu để dự báo nhu cầu, lên kế hoạch menu, quản lý </w:t>
      </w:r>
      <w:r w:rsidR="00D05B54">
        <w:t xml:space="preserve">sản phẩm </w:t>
      </w:r>
      <w:r w:rsidRPr="00BE0F98">
        <w:t>hiệu quả.</w:t>
      </w:r>
    </w:p>
    <w:p w14:paraId="5D1C4AF7" w14:textId="3A462923" w:rsidR="00907690" w:rsidRDefault="00907690" w:rsidP="00E51BCA">
      <w:pPr>
        <w:sectPr w:rsidR="00907690" w:rsidSect="00165367">
          <w:headerReference w:type="default" r:id="rId17"/>
          <w:pgSz w:w="11906" w:h="16838" w:code="9"/>
          <w:pgMar w:top="1531" w:right="1134" w:bottom="1531" w:left="1928" w:header="706" w:footer="709" w:gutter="0"/>
          <w:cols w:space="708"/>
          <w:docGrid w:linePitch="360"/>
        </w:sectPr>
      </w:pPr>
    </w:p>
    <w:p w14:paraId="1251EA59" w14:textId="57E46107" w:rsidR="00CF052B" w:rsidRPr="000D217F" w:rsidRDefault="00384B68" w:rsidP="00E51BCA">
      <w:pPr>
        <w:pStyle w:val="Heading1"/>
      </w:pPr>
      <w:bookmarkStart w:id="286" w:name="_Toc186185856"/>
      <w:bookmarkStart w:id="287" w:name="_Toc186419901"/>
      <w:r w:rsidRPr="00B25591">
        <w:lastRenderedPageBreak/>
        <w:t xml:space="preserve">PHƯƠNG PHÁP </w:t>
      </w:r>
      <w:r w:rsidR="009D6E9B">
        <w:t>VÀ</w:t>
      </w:r>
      <w:r w:rsidR="009D6E9B" w:rsidRPr="00DE0D35">
        <w:rPr>
          <w:lang w:val="vi-VN"/>
        </w:rPr>
        <w:t xml:space="preserve"> </w:t>
      </w:r>
      <w:r w:rsidR="009D6E9B" w:rsidRPr="00DE0D35">
        <w:rPr>
          <w:rFonts w:cs="Times New Roman"/>
          <w:color w:val="000000" w:themeColor="text1"/>
        </w:rPr>
        <w:t>NỘI</w:t>
      </w:r>
      <w:r w:rsidR="009D6E9B" w:rsidRPr="00DE0D35">
        <w:rPr>
          <w:rFonts w:cs="Times New Roman"/>
          <w:color w:val="000000" w:themeColor="text1"/>
          <w:lang w:val="vi-VN"/>
        </w:rPr>
        <w:t xml:space="preserve"> DUNG</w:t>
      </w:r>
      <w:r w:rsidR="009D6E9B" w:rsidRPr="00DE0D35">
        <w:rPr>
          <w:rFonts w:cs="Times New Roman"/>
          <w:color w:val="000000" w:themeColor="text1"/>
        </w:rPr>
        <w:t xml:space="preserve"> </w:t>
      </w:r>
      <w:r w:rsidR="009D6E9B" w:rsidRPr="00B25591">
        <w:t xml:space="preserve">NGHIÊN </w:t>
      </w:r>
      <w:r w:rsidRPr="00B25591">
        <w:t>CỨU</w:t>
      </w:r>
      <w:bookmarkEnd w:id="278"/>
      <w:bookmarkEnd w:id="279"/>
      <w:bookmarkEnd w:id="280"/>
      <w:bookmarkEnd w:id="281"/>
      <w:bookmarkEnd w:id="282"/>
      <w:bookmarkEnd w:id="283"/>
      <w:bookmarkEnd w:id="286"/>
      <w:bookmarkEnd w:id="287"/>
    </w:p>
    <w:p w14:paraId="42AC226D" w14:textId="369516F7" w:rsidR="005A06BB" w:rsidRPr="005A06BB" w:rsidRDefault="009D7AC4" w:rsidP="00E51BCA">
      <w:pPr>
        <w:pStyle w:val="Heading2"/>
        <w:spacing w:line="360" w:lineRule="auto"/>
      </w:pPr>
      <w:bookmarkStart w:id="288" w:name="_Toc164954907"/>
      <w:bookmarkStart w:id="289" w:name="_Toc164955393"/>
      <w:bookmarkStart w:id="290" w:name="_Toc164957126"/>
      <w:bookmarkStart w:id="291" w:name="_Toc164957268"/>
      <w:bookmarkStart w:id="292" w:name="_Toc164957347"/>
      <w:bookmarkStart w:id="293" w:name="_Toc164957619"/>
      <w:bookmarkStart w:id="294" w:name="_Toc186185857"/>
      <w:bookmarkStart w:id="295" w:name="_Toc186419902"/>
      <w:r w:rsidRPr="009D7AC4">
        <w:t>Trình bày c</w:t>
      </w:r>
      <w:r w:rsidRPr="009D7AC4">
        <w:rPr>
          <w:rFonts w:hint="eastAsia"/>
        </w:rPr>
        <w:t>ơ</w:t>
      </w:r>
      <w:r w:rsidRPr="009D7AC4">
        <w:t xml:space="preserve"> sở lí thuyết, lí luận, giả thiết khoa học</w:t>
      </w:r>
      <w:bookmarkEnd w:id="288"/>
      <w:bookmarkEnd w:id="289"/>
      <w:bookmarkEnd w:id="290"/>
      <w:bookmarkEnd w:id="291"/>
      <w:bookmarkEnd w:id="292"/>
      <w:bookmarkEnd w:id="293"/>
      <w:bookmarkEnd w:id="294"/>
      <w:bookmarkEnd w:id="295"/>
    </w:p>
    <w:p w14:paraId="2AAC010F" w14:textId="77777777" w:rsidR="00BC43AD" w:rsidRDefault="00CB2F8D" w:rsidP="00E51BCA">
      <w:pPr>
        <w:pStyle w:val="Heading3"/>
      </w:pPr>
      <w:bookmarkStart w:id="296" w:name="_Toc186419903"/>
      <w:r w:rsidRPr="00DD3CCE">
        <w:t xml:space="preserve">Cơ sở lí </w:t>
      </w:r>
      <w:r w:rsidR="005A06BB" w:rsidRPr="00DD3CCE">
        <w:t>luận</w:t>
      </w:r>
      <w:bookmarkEnd w:id="296"/>
    </w:p>
    <w:p w14:paraId="1C086F35" w14:textId="7B38A6AE" w:rsidR="005A06BB" w:rsidRPr="00C63943" w:rsidRDefault="005A06BB" w:rsidP="00E51BCA">
      <w:r w:rsidRPr="00CB2F8D">
        <w:t>Là một phần mềm được thiết kế để hỗ trợ các hoạt động quản lý của quán nước giải khát, giúp tự động hóa các quy trình, thu thập và phân tích dữ liệu, từ đó đưa ra các quyết định kinh doanh hiệu quả hơn</w:t>
      </w:r>
      <w:r>
        <w:t xml:space="preserve"> như: </w:t>
      </w:r>
      <w:r w:rsidRPr="00112CBE">
        <w:t>Quản lý đơn đặt món, quản lý sản phẩm, quản lý đơn đặt bàn,… Ngoài ra còn có ứng dụng sử dụng riêng cho khách hàng khi đến quán để hỗ trợ trực tiếp cho khách hàng mà không cần đến nhân viên hỗ trợ. Bao gồm các chức năng như: Đặt món, đặt bàn, thanh toán,…</w:t>
      </w:r>
    </w:p>
    <w:p w14:paraId="6DB714F9" w14:textId="2533F252" w:rsidR="009061AD" w:rsidRPr="00CA16DE" w:rsidRDefault="009061AD">
      <w:pPr>
        <w:pStyle w:val="ListParagraph"/>
        <w:numPr>
          <w:ilvl w:val="0"/>
          <w:numId w:val="23"/>
        </w:numPr>
        <w:ind w:left="360"/>
        <w:jc w:val="both"/>
        <w:rPr>
          <w:b/>
          <w:bCs/>
        </w:rPr>
      </w:pPr>
      <w:r w:rsidRPr="00CA16DE">
        <w:rPr>
          <w:b/>
          <w:bCs/>
        </w:rPr>
        <w:t>Các khái niệm liên quan</w:t>
      </w:r>
      <w:r w:rsidR="00026B10" w:rsidRPr="00CA16DE">
        <w:rPr>
          <w:b/>
          <w:bCs/>
        </w:rPr>
        <w:t xml:space="preserve"> đến các chức năng:</w:t>
      </w:r>
    </w:p>
    <w:p w14:paraId="23AC8646" w14:textId="6E9D7A13" w:rsidR="009061AD" w:rsidRPr="009061AD" w:rsidRDefault="009061AD">
      <w:pPr>
        <w:pStyle w:val="ListParagraph"/>
        <w:numPr>
          <w:ilvl w:val="0"/>
          <w:numId w:val="21"/>
        </w:numPr>
        <w:spacing w:before="120"/>
        <w:ind w:left="360"/>
        <w:jc w:val="both"/>
      </w:pPr>
      <w:r w:rsidRPr="009061AD">
        <w:rPr>
          <w:b/>
          <w:bCs/>
        </w:rPr>
        <w:t xml:space="preserve">Quản lý </w:t>
      </w:r>
      <w:r>
        <w:rPr>
          <w:b/>
          <w:bCs/>
        </w:rPr>
        <w:t>đơn đặt món</w:t>
      </w:r>
      <w:r w:rsidRPr="009061AD">
        <w:rPr>
          <w:b/>
          <w:bCs/>
        </w:rPr>
        <w:t>:</w:t>
      </w:r>
      <w:r w:rsidRPr="009061AD">
        <w:t xml:space="preserve"> Quá trình theo dõi, kiểm soát số lượng</w:t>
      </w:r>
      <w:r w:rsidR="00E07BA1">
        <w:t xml:space="preserve"> món</w:t>
      </w:r>
      <w:r w:rsidRPr="009061AD">
        <w:t>, đảm bảo luôn có đủ hàng để phục vụ khách hàng.</w:t>
      </w:r>
      <w:r w:rsidR="00E07BA1" w:rsidRPr="00E07BA1">
        <w:t xml:space="preserve"> Giúp đảm bảo đơn hàng được xử lý chính xác, nhanh chóng, hạn chế sai sót và tăng sự hài lòng của khách hàng</w:t>
      </w:r>
    </w:p>
    <w:p w14:paraId="2CA801F9" w14:textId="66FA2B6E" w:rsidR="009061AD" w:rsidRPr="009061AD" w:rsidRDefault="009061AD">
      <w:pPr>
        <w:pStyle w:val="ListParagraph"/>
        <w:numPr>
          <w:ilvl w:val="0"/>
          <w:numId w:val="21"/>
        </w:numPr>
        <w:spacing w:before="120"/>
        <w:ind w:left="360"/>
        <w:jc w:val="both"/>
      </w:pPr>
      <w:r w:rsidRPr="009061AD">
        <w:rPr>
          <w:b/>
          <w:bCs/>
        </w:rPr>
        <w:t xml:space="preserve">Quản lý </w:t>
      </w:r>
      <w:r w:rsidR="00E07BA1" w:rsidRPr="00E07BA1">
        <w:rPr>
          <w:b/>
          <w:bCs/>
        </w:rPr>
        <w:t>sản phẩm</w:t>
      </w:r>
      <w:r w:rsidRPr="009061AD">
        <w:rPr>
          <w:b/>
          <w:bCs/>
        </w:rPr>
        <w:t>:</w:t>
      </w:r>
      <w:r w:rsidRPr="009061AD">
        <w:t xml:space="preserve"> </w:t>
      </w:r>
      <w:r w:rsidR="00E07BA1">
        <w:t>L</w:t>
      </w:r>
      <w:r w:rsidR="00E07BA1" w:rsidRPr="00E07BA1">
        <w:t>à quá trình kiểm soát, theo dõi số lượng, chất lượng của các sản phẩm</w:t>
      </w:r>
      <w:r w:rsidR="00D05B54">
        <w:t xml:space="preserve"> </w:t>
      </w:r>
      <w:r w:rsidR="00E07BA1" w:rsidRPr="00E07BA1">
        <w:t xml:space="preserve">sử dụng trong quá trình kinh doanh. Giúp đảm bảo luôn có đủ </w:t>
      </w:r>
      <w:r w:rsidR="00D05B54">
        <w:t>sản phẩm</w:t>
      </w:r>
      <w:r w:rsidR="00E07BA1" w:rsidRPr="00E07BA1">
        <w:t xml:space="preserve"> để phục vụ khách hàng, tránh tình trạng thiếu hàng quá nhiều.</w:t>
      </w:r>
    </w:p>
    <w:p w14:paraId="44607F6E" w14:textId="02DE5C9A" w:rsidR="009061AD" w:rsidRDefault="009061AD">
      <w:pPr>
        <w:pStyle w:val="ListParagraph"/>
        <w:numPr>
          <w:ilvl w:val="0"/>
          <w:numId w:val="21"/>
        </w:numPr>
        <w:spacing w:before="120"/>
        <w:ind w:left="360"/>
        <w:jc w:val="both"/>
      </w:pPr>
      <w:r w:rsidRPr="009061AD">
        <w:rPr>
          <w:b/>
          <w:bCs/>
        </w:rPr>
        <w:t xml:space="preserve">Quản lý </w:t>
      </w:r>
      <w:r w:rsidR="00270DDB">
        <w:rPr>
          <w:b/>
          <w:bCs/>
        </w:rPr>
        <w:t>đơn đặt bàn</w:t>
      </w:r>
      <w:r w:rsidRPr="009061AD">
        <w:rPr>
          <w:b/>
          <w:bCs/>
        </w:rPr>
        <w:t>:</w:t>
      </w:r>
      <w:r w:rsidRPr="009061AD">
        <w:t xml:space="preserve"> </w:t>
      </w:r>
      <w:r w:rsidR="00270DDB" w:rsidRPr="00270DDB">
        <w:t>Là quá trình quản lý các yêu cầu đặt bàn của khách hàng, đặc biệt hữu ích đối với các quán có không gian hạn chế hoặc cần sắp xếp chỗ ngồi cho các nhóm khách lớn</w:t>
      </w:r>
      <w:r w:rsidRPr="009061AD">
        <w:t>.</w:t>
      </w:r>
      <w:r w:rsidR="00270DDB" w:rsidRPr="00270DDB">
        <w:t xml:space="preserve"> Giúp tối ưu hóa việc sử dụng không gian, tránh tình trạng quá tải hoặc bàn trống.</w:t>
      </w:r>
    </w:p>
    <w:p w14:paraId="1299DB4F" w14:textId="435AD3B5" w:rsidR="00CF0590" w:rsidRDefault="00CF0590">
      <w:pPr>
        <w:pStyle w:val="ListParagraph"/>
        <w:numPr>
          <w:ilvl w:val="0"/>
          <w:numId w:val="21"/>
        </w:numPr>
        <w:spacing w:before="120"/>
        <w:ind w:left="360"/>
        <w:jc w:val="both"/>
      </w:pPr>
      <w:r>
        <w:rPr>
          <w:b/>
          <w:bCs/>
        </w:rPr>
        <w:t xml:space="preserve">Đặt bàn: </w:t>
      </w:r>
      <w:r w:rsidR="00F726A6">
        <w:t>Là quá trình khách hàng thực hiện việc đăng ký bàn trống trên ứng dụng của quán nước vào 1 thời điểm cụ thể. Giúp cho khách hàng theo dõi được trạng thái của bàn và vị trí của bàn để có thể lựa chọn bàn phù hợp</w:t>
      </w:r>
    </w:p>
    <w:p w14:paraId="0543DA22" w14:textId="64743B1F" w:rsidR="00F726A6" w:rsidRPr="009061AD" w:rsidRDefault="00F726A6">
      <w:pPr>
        <w:pStyle w:val="ListParagraph"/>
        <w:numPr>
          <w:ilvl w:val="0"/>
          <w:numId w:val="21"/>
        </w:numPr>
        <w:spacing w:before="120"/>
        <w:ind w:left="360"/>
        <w:jc w:val="both"/>
      </w:pPr>
      <w:r>
        <w:rPr>
          <w:b/>
          <w:bCs/>
        </w:rPr>
        <w:t>Đặt món:</w:t>
      </w:r>
      <w:r>
        <w:t xml:space="preserve"> Là quá trình người dùng thực hiện vào bàn và tìm kiếm sản phẩm mong muốn và thực hiện đặt món. Quá trình này giúp quán giảm lượng nhân sự cần thiết để phục vụ ở từng khu vực và giúp khách hàng thoải mái hơn trong việc đưa ra lựa chọn của mình.</w:t>
      </w:r>
    </w:p>
    <w:p w14:paraId="6B2B96A8" w14:textId="7887404D" w:rsidR="009061AD" w:rsidRDefault="00DC5848">
      <w:pPr>
        <w:pStyle w:val="ListParagraph"/>
        <w:numPr>
          <w:ilvl w:val="0"/>
          <w:numId w:val="21"/>
        </w:numPr>
        <w:spacing w:before="120"/>
        <w:ind w:left="360"/>
        <w:jc w:val="both"/>
      </w:pPr>
      <w:r w:rsidRPr="00DC5848">
        <w:rPr>
          <w:b/>
          <w:bCs/>
        </w:rPr>
        <w:t>Báo cáo doanh thu và theo dõi doanh thu</w:t>
      </w:r>
      <w:r w:rsidR="009061AD" w:rsidRPr="009061AD">
        <w:rPr>
          <w:b/>
          <w:bCs/>
        </w:rPr>
        <w:t>:</w:t>
      </w:r>
      <w:r w:rsidR="009061AD" w:rsidRPr="009061AD">
        <w:t xml:space="preserve"> </w:t>
      </w:r>
      <w:r w:rsidRPr="00DC5848">
        <w:t>Là quá trình thu thập, xử lý và phân tích dữ liệu về doanh thu để đánh giá hiệu quả kinh doanh</w:t>
      </w:r>
      <w:r w:rsidR="009061AD" w:rsidRPr="009061AD">
        <w:t>.</w:t>
      </w:r>
      <w:r w:rsidRPr="00DC5848">
        <w:t xml:space="preserve"> Cung cấp thông tin cần </w:t>
      </w:r>
      <w:r w:rsidRPr="00DC5848">
        <w:lastRenderedPageBreak/>
        <w:t>thiết để đưa ra các quyết định kinh doanh hiệu quả, như điều chỉnh menu, giá cả, chiến lược marketing.</w:t>
      </w:r>
    </w:p>
    <w:p w14:paraId="547AABA1" w14:textId="5A9A794D" w:rsidR="00DC5848" w:rsidRDefault="00DC5848">
      <w:pPr>
        <w:pStyle w:val="ListParagraph"/>
        <w:numPr>
          <w:ilvl w:val="0"/>
          <w:numId w:val="21"/>
        </w:numPr>
        <w:spacing w:before="120"/>
        <w:ind w:left="360"/>
        <w:jc w:val="both"/>
      </w:pPr>
      <w:r w:rsidRPr="00DC5848">
        <w:rPr>
          <w:b/>
          <w:bCs/>
        </w:rPr>
        <w:t>Chức năng thanh toán</w:t>
      </w:r>
      <w:r>
        <w:rPr>
          <w:b/>
          <w:bCs/>
        </w:rPr>
        <w:t xml:space="preserve">: </w:t>
      </w:r>
      <w:r w:rsidRPr="00DC5848">
        <w:t>Là quá trình thực hiện giao dịch thanh toán giữa khách hàng và quán</w:t>
      </w:r>
      <w:r>
        <w:t xml:space="preserve">. </w:t>
      </w:r>
      <w:r w:rsidRPr="00DC5848">
        <w:t>Đảm bảo quá trình thanh toán diễn ra nhanh chóng, chính xác, an toàn và tiện lợi cho khách hàng</w:t>
      </w:r>
      <w:r>
        <w:t>.</w:t>
      </w:r>
    </w:p>
    <w:p w14:paraId="74FCBE27" w14:textId="1B82BE7F" w:rsidR="00026B10" w:rsidRDefault="00C93100" w:rsidP="00E51BCA">
      <w:pPr>
        <w:pStyle w:val="Heading3"/>
      </w:pPr>
      <w:bookmarkStart w:id="297" w:name="_Toc186419904"/>
      <w:r>
        <w:t>Cơ sở lý thuyết</w:t>
      </w:r>
      <w:r w:rsidR="00655F17">
        <w:t>:</w:t>
      </w:r>
      <w:bookmarkEnd w:id="297"/>
    </w:p>
    <w:p w14:paraId="2B914DB8" w14:textId="259B420D" w:rsidR="00655F17" w:rsidRPr="00C93100" w:rsidRDefault="00655F17">
      <w:pPr>
        <w:pStyle w:val="ListParagraph"/>
        <w:numPr>
          <w:ilvl w:val="0"/>
          <w:numId w:val="23"/>
        </w:numPr>
        <w:ind w:left="360"/>
        <w:jc w:val="both"/>
        <w:rPr>
          <w:b/>
          <w:bCs/>
        </w:rPr>
      </w:pPr>
      <w:r w:rsidRPr="00C93100">
        <w:rPr>
          <w:b/>
          <w:bCs/>
        </w:rPr>
        <w:t>Mô hình quản lý đơn đặt món</w:t>
      </w:r>
    </w:p>
    <w:p w14:paraId="005F659D" w14:textId="77777777" w:rsidR="00655F17" w:rsidRPr="00655F17" w:rsidRDefault="00655F17">
      <w:pPr>
        <w:pStyle w:val="ListParagraph"/>
        <w:numPr>
          <w:ilvl w:val="0"/>
          <w:numId w:val="21"/>
        </w:numPr>
        <w:spacing w:before="120"/>
        <w:ind w:left="360"/>
        <w:jc w:val="both"/>
      </w:pPr>
      <w:r w:rsidRPr="00655F17">
        <w:rPr>
          <w:b/>
          <w:bCs/>
        </w:rPr>
        <w:t>Mô tả:</w:t>
      </w:r>
      <w:r w:rsidRPr="00655F17">
        <w:t xml:space="preserve"> Quản lý đơn đặt món là quá trình theo dõi và xử lý các yêu cầu từ khách hàng, đảm bảo đơn hàng được thực hiện nhanh chóng, chính xác.</w:t>
      </w:r>
    </w:p>
    <w:p w14:paraId="66C9DC60" w14:textId="77777777" w:rsidR="00655F17" w:rsidRPr="00655F17" w:rsidRDefault="00655F17">
      <w:pPr>
        <w:pStyle w:val="ListParagraph"/>
        <w:numPr>
          <w:ilvl w:val="0"/>
          <w:numId w:val="21"/>
        </w:numPr>
        <w:spacing w:before="120"/>
        <w:ind w:left="360"/>
        <w:jc w:val="both"/>
      </w:pPr>
      <w:r w:rsidRPr="00655F17">
        <w:rPr>
          <w:b/>
          <w:bCs/>
        </w:rPr>
        <w:t>Mô hình lý thuyết:</w:t>
      </w:r>
      <w:r w:rsidRPr="00655F17">
        <w:t xml:space="preserve"> Mô hình POS (Point of Sale) thường được áp dụng để theo dõi, xử lý và hoàn tất đơn hàng.</w:t>
      </w:r>
    </w:p>
    <w:p w14:paraId="69182C63" w14:textId="77777777" w:rsidR="00655F17" w:rsidRPr="00655F17" w:rsidRDefault="00655F17">
      <w:pPr>
        <w:pStyle w:val="ListParagraph"/>
        <w:numPr>
          <w:ilvl w:val="0"/>
          <w:numId w:val="21"/>
        </w:numPr>
        <w:spacing w:before="120"/>
        <w:ind w:left="360"/>
        <w:jc w:val="both"/>
        <w:rPr>
          <w:b/>
          <w:bCs/>
        </w:rPr>
      </w:pPr>
      <w:r w:rsidRPr="00655F17">
        <w:rPr>
          <w:b/>
          <w:bCs/>
        </w:rPr>
        <w:t>Lợi ích:</w:t>
      </w:r>
    </w:p>
    <w:p w14:paraId="5F6BAE33" w14:textId="77777777" w:rsidR="00655F17" w:rsidRPr="00655F17" w:rsidRDefault="00655F17">
      <w:pPr>
        <w:numPr>
          <w:ilvl w:val="0"/>
          <w:numId w:val="22"/>
        </w:numPr>
        <w:ind w:left="720"/>
        <w:jc w:val="both"/>
      </w:pPr>
      <w:r w:rsidRPr="00655F17">
        <w:t>Tăng tốc độ xử lý đơn hàng.</w:t>
      </w:r>
    </w:p>
    <w:p w14:paraId="4106CB5F" w14:textId="77777777" w:rsidR="00655F17" w:rsidRPr="00655F17" w:rsidRDefault="00655F17">
      <w:pPr>
        <w:numPr>
          <w:ilvl w:val="0"/>
          <w:numId w:val="22"/>
        </w:numPr>
        <w:ind w:left="720"/>
        <w:jc w:val="both"/>
      </w:pPr>
      <w:r w:rsidRPr="00655F17">
        <w:t>Giảm thiểu sai sót trong quá trình ghi nhận và thực hiện đơn.</w:t>
      </w:r>
    </w:p>
    <w:p w14:paraId="0800167E" w14:textId="442D2444" w:rsidR="00655F17" w:rsidRDefault="00655F17">
      <w:pPr>
        <w:numPr>
          <w:ilvl w:val="0"/>
          <w:numId w:val="22"/>
        </w:numPr>
        <w:ind w:left="720"/>
        <w:jc w:val="both"/>
      </w:pPr>
      <w:r w:rsidRPr="00655F17">
        <w:t>Cải thiện trải nghiệm khách hàng.</w:t>
      </w:r>
    </w:p>
    <w:p w14:paraId="146C12E5" w14:textId="602954DC" w:rsidR="00655F17" w:rsidRPr="00C93100" w:rsidRDefault="00655F17">
      <w:pPr>
        <w:pStyle w:val="ListParagraph"/>
        <w:numPr>
          <w:ilvl w:val="0"/>
          <w:numId w:val="23"/>
        </w:numPr>
        <w:ind w:left="360"/>
        <w:jc w:val="both"/>
        <w:rPr>
          <w:b/>
          <w:bCs/>
        </w:rPr>
      </w:pPr>
      <w:r w:rsidRPr="00C93100">
        <w:rPr>
          <w:b/>
          <w:bCs/>
        </w:rPr>
        <w:t>Mô hình quản lý sản phẩm</w:t>
      </w:r>
    </w:p>
    <w:p w14:paraId="4D6A91C9" w14:textId="116E33CB" w:rsidR="00655F17" w:rsidRDefault="00655F17">
      <w:pPr>
        <w:pStyle w:val="ListParagraph"/>
        <w:numPr>
          <w:ilvl w:val="0"/>
          <w:numId w:val="21"/>
        </w:numPr>
        <w:spacing w:before="120"/>
        <w:ind w:left="360"/>
        <w:jc w:val="both"/>
      </w:pPr>
      <w:r w:rsidRPr="00655F17">
        <w:rPr>
          <w:b/>
          <w:bCs/>
        </w:rPr>
        <w:t>Mô tả:</w:t>
      </w:r>
      <w:r w:rsidRPr="00655F17">
        <w:t xml:space="preserve"> Quản lý </w:t>
      </w:r>
      <w:r w:rsidR="00D05B54">
        <w:t>sản phẩm</w:t>
      </w:r>
      <w:r w:rsidRPr="00655F17">
        <w:t xml:space="preserve"> giúp kiểm soát </w:t>
      </w:r>
      <w:r w:rsidR="00D05B54">
        <w:t>sản phẩm</w:t>
      </w:r>
      <w:r w:rsidRPr="00655F17">
        <w:t>, đảm bảo sản phẩm luôn ở trạng thái sẵn sàng để phục vụ.</w:t>
      </w:r>
    </w:p>
    <w:p w14:paraId="07315C70" w14:textId="55C63000" w:rsidR="00655F17" w:rsidRDefault="00655F17">
      <w:pPr>
        <w:pStyle w:val="ListParagraph"/>
        <w:numPr>
          <w:ilvl w:val="0"/>
          <w:numId w:val="21"/>
        </w:numPr>
        <w:spacing w:before="120"/>
        <w:ind w:left="360"/>
        <w:jc w:val="both"/>
      </w:pPr>
      <w:r w:rsidRPr="00655F17">
        <w:rPr>
          <w:b/>
          <w:bCs/>
        </w:rPr>
        <w:t>Mô hình lý thuyết:</w:t>
      </w:r>
      <w:r w:rsidRPr="00655F17">
        <w:t xml:space="preserve"> Mô hình </w:t>
      </w:r>
      <w:r w:rsidR="00D05B54">
        <w:t>Product</w:t>
      </w:r>
      <w:r w:rsidRPr="00655F17">
        <w:t xml:space="preserve"> Management System (Hệ thống quản lý </w:t>
      </w:r>
      <w:r w:rsidR="00D05B54">
        <w:t>sản phẩm</w:t>
      </w:r>
      <w:r w:rsidRPr="00655F17">
        <w:t>).</w:t>
      </w:r>
    </w:p>
    <w:p w14:paraId="325B8FAD" w14:textId="0A433EDD" w:rsidR="00655F17" w:rsidRDefault="00655F17">
      <w:pPr>
        <w:pStyle w:val="ListParagraph"/>
        <w:numPr>
          <w:ilvl w:val="0"/>
          <w:numId w:val="21"/>
        </w:numPr>
        <w:spacing w:before="120"/>
        <w:ind w:left="360"/>
        <w:jc w:val="both"/>
      </w:pPr>
      <w:r>
        <w:rPr>
          <w:b/>
          <w:bCs/>
        </w:rPr>
        <w:t>Lợi ích:</w:t>
      </w:r>
    </w:p>
    <w:p w14:paraId="222674ED" w14:textId="4AE97EA3" w:rsidR="0031713C" w:rsidRPr="0031713C" w:rsidRDefault="0031713C">
      <w:pPr>
        <w:numPr>
          <w:ilvl w:val="0"/>
          <w:numId w:val="22"/>
        </w:numPr>
        <w:ind w:left="720"/>
        <w:jc w:val="both"/>
      </w:pPr>
      <w:r w:rsidRPr="0031713C">
        <w:t>Giảm thiểu tình trạng thiếu hàng hoặc dư thừa nguyên liệu.</w:t>
      </w:r>
    </w:p>
    <w:p w14:paraId="38607E91" w14:textId="301F400D" w:rsidR="0031713C" w:rsidRPr="0031713C" w:rsidRDefault="0031713C">
      <w:pPr>
        <w:numPr>
          <w:ilvl w:val="0"/>
          <w:numId w:val="22"/>
        </w:numPr>
        <w:ind w:left="720"/>
        <w:jc w:val="both"/>
      </w:pPr>
      <w:r w:rsidRPr="0031713C">
        <w:t>Hỗ trợ lập kế hoạch nhập hàng chính xác.</w:t>
      </w:r>
    </w:p>
    <w:p w14:paraId="3F3570B1" w14:textId="5713A640" w:rsidR="00655F17" w:rsidRDefault="0031713C">
      <w:pPr>
        <w:numPr>
          <w:ilvl w:val="0"/>
          <w:numId w:val="22"/>
        </w:numPr>
        <w:ind w:left="720"/>
        <w:jc w:val="both"/>
      </w:pPr>
      <w:r w:rsidRPr="0031713C">
        <w:t>Nâng cao hiệu suất vận hành.</w:t>
      </w:r>
    </w:p>
    <w:p w14:paraId="489D5DD6" w14:textId="2543B17C" w:rsidR="0031713C" w:rsidRPr="00C93100" w:rsidRDefault="0031713C">
      <w:pPr>
        <w:pStyle w:val="ListParagraph"/>
        <w:numPr>
          <w:ilvl w:val="0"/>
          <w:numId w:val="23"/>
        </w:numPr>
        <w:ind w:left="360"/>
        <w:jc w:val="both"/>
        <w:rPr>
          <w:b/>
          <w:bCs/>
        </w:rPr>
      </w:pPr>
      <w:r w:rsidRPr="00C93100">
        <w:rPr>
          <w:b/>
          <w:bCs/>
        </w:rPr>
        <w:t>Mô hình quản lý đặt bàn</w:t>
      </w:r>
    </w:p>
    <w:p w14:paraId="36E375E7" w14:textId="2AA40793" w:rsidR="0031713C" w:rsidRDefault="0031713C">
      <w:pPr>
        <w:pStyle w:val="ListParagraph"/>
        <w:numPr>
          <w:ilvl w:val="0"/>
          <w:numId w:val="21"/>
        </w:numPr>
        <w:spacing w:before="120"/>
        <w:ind w:left="360"/>
        <w:jc w:val="both"/>
      </w:pPr>
      <w:r w:rsidRPr="0031713C">
        <w:rPr>
          <w:b/>
          <w:bCs/>
        </w:rPr>
        <w:t>Mô tả:</w:t>
      </w:r>
      <w:r w:rsidRPr="0031713C">
        <w:t xml:space="preserve"> Cho phép khách hàng đặt bàn trước thông qua ứng dụng, tránh tình trạng hết bàn hoặc sắp xếp không hợp lý.</w:t>
      </w:r>
    </w:p>
    <w:p w14:paraId="59AA8463" w14:textId="432CB5D2" w:rsidR="0031713C" w:rsidRDefault="0031713C">
      <w:pPr>
        <w:pStyle w:val="ListParagraph"/>
        <w:numPr>
          <w:ilvl w:val="0"/>
          <w:numId w:val="21"/>
        </w:numPr>
        <w:spacing w:before="120"/>
        <w:ind w:left="360"/>
        <w:jc w:val="both"/>
      </w:pPr>
      <w:r w:rsidRPr="0031713C">
        <w:rPr>
          <w:b/>
          <w:bCs/>
        </w:rPr>
        <w:lastRenderedPageBreak/>
        <w:t>Mô hình lý thuyết:</w:t>
      </w:r>
      <w:r w:rsidRPr="0031713C">
        <w:t xml:space="preserve"> Mô hình Reservation System (Hệ thống đặt bàn).</w:t>
      </w:r>
    </w:p>
    <w:p w14:paraId="60D2E035" w14:textId="21B4E48C" w:rsidR="0031713C" w:rsidRDefault="0031713C">
      <w:pPr>
        <w:pStyle w:val="ListParagraph"/>
        <w:numPr>
          <w:ilvl w:val="0"/>
          <w:numId w:val="21"/>
        </w:numPr>
        <w:spacing w:before="120"/>
        <w:ind w:left="360"/>
        <w:jc w:val="both"/>
      </w:pPr>
      <w:r>
        <w:rPr>
          <w:b/>
          <w:bCs/>
        </w:rPr>
        <w:t>Lợi ích:</w:t>
      </w:r>
    </w:p>
    <w:p w14:paraId="158D8E87" w14:textId="2E79DDA6" w:rsidR="0031713C" w:rsidRDefault="0031713C">
      <w:pPr>
        <w:numPr>
          <w:ilvl w:val="0"/>
          <w:numId w:val="22"/>
        </w:numPr>
        <w:ind w:left="720"/>
        <w:jc w:val="both"/>
      </w:pPr>
      <w:r>
        <w:t>Tối ưu hoá không gian quán</w:t>
      </w:r>
    </w:p>
    <w:p w14:paraId="410562F0" w14:textId="3BE8CFFE" w:rsidR="0031713C" w:rsidRDefault="0031713C">
      <w:pPr>
        <w:numPr>
          <w:ilvl w:val="0"/>
          <w:numId w:val="22"/>
        </w:numPr>
        <w:ind w:left="720"/>
        <w:jc w:val="both"/>
      </w:pPr>
      <w:r>
        <w:t>Nâng cao trải nghiệm khách hàng</w:t>
      </w:r>
    </w:p>
    <w:p w14:paraId="2AC04541" w14:textId="39CA5CF2" w:rsidR="0031713C" w:rsidRDefault="0031713C">
      <w:pPr>
        <w:numPr>
          <w:ilvl w:val="0"/>
          <w:numId w:val="22"/>
        </w:numPr>
        <w:ind w:left="720"/>
        <w:jc w:val="both"/>
      </w:pPr>
      <w:r>
        <w:t>Hỗ trợ quản lý đặt bàn theo thời gian thực</w:t>
      </w:r>
    </w:p>
    <w:p w14:paraId="30627FAF" w14:textId="6EE5A621" w:rsidR="0031713C" w:rsidRPr="00C93100" w:rsidRDefault="0031713C">
      <w:pPr>
        <w:pStyle w:val="ListParagraph"/>
        <w:numPr>
          <w:ilvl w:val="0"/>
          <w:numId w:val="23"/>
        </w:numPr>
        <w:ind w:left="360"/>
        <w:jc w:val="both"/>
        <w:rPr>
          <w:b/>
          <w:bCs/>
        </w:rPr>
      </w:pPr>
      <w:r w:rsidRPr="00C93100">
        <w:rPr>
          <w:b/>
          <w:bCs/>
        </w:rPr>
        <w:t>Mô hình đặt món tự động</w:t>
      </w:r>
    </w:p>
    <w:p w14:paraId="1A15979E" w14:textId="4FEED4B2" w:rsidR="0031713C" w:rsidRPr="0031713C" w:rsidRDefault="0031713C">
      <w:pPr>
        <w:pStyle w:val="ListParagraph"/>
        <w:numPr>
          <w:ilvl w:val="0"/>
          <w:numId w:val="21"/>
        </w:numPr>
        <w:spacing w:before="120"/>
        <w:ind w:left="360"/>
        <w:jc w:val="both"/>
      </w:pPr>
      <w:r w:rsidRPr="0031713C">
        <w:rPr>
          <w:b/>
          <w:bCs/>
        </w:rPr>
        <w:t>Mô tả:</w:t>
      </w:r>
      <w:r w:rsidRPr="0031713C">
        <w:t xml:space="preserve"> Cho phép khách hàng tự đặt món qua ứng dụng mà không cần sự hỗ trợ trực tiếp từ nhân viên.</w:t>
      </w:r>
    </w:p>
    <w:p w14:paraId="6D41363D" w14:textId="18629C90" w:rsidR="0031713C" w:rsidRDefault="0031713C">
      <w:pPr>
        <w:pStyle w:val="ListParagraph"/>
        <w:numPr>
          <w:ilvl w:val="0"/>
          <w:numId w:val="21"/>
        </w:numPr>
        <w:spacing w:before="120"/>
        <w:ind w:left="360"/>
        <w:jc w:val="both"/>
      </w:pPr>
      <w:r w:rsidRPr="0031713C">
        <w:rPr>
          <w:b/>
          <w:bCs/>
        </w:rPr>
        <w:t>Mô hình lý thuyết:</w:t>
      </w:r>
      <w:r w:rsidRPr="0031713C">
        <w:t xml:space="preserve"> Mô hình Self-Ordering System (Hệ thống tự đặt món).</w:t>
      </w:r>
    </w:p>
    <w:p w14:paraId="28539DF9" w14:textId="7B70CAA5" w:rsidR="0031713C" w:rsidRDefault="0031713C">
      <w:pPr>
        <w:pStyle w:val="ListParagraph"/>
        <w:numPr>
          <w:ilvl w:val="0"/>
          <w:numId w:val="21"/>
        </w:numPr>
        <w:spacing w:before="120"/>
        <w:ind w:left="360"/>
        <w:jc w:val="both"/>
      </w:pPr>
      <w:r>
        <w:rPr>
          <w:b/>
          <w:bCs/>
        </w:rPr>
        <w:t>Lợi ích:</w:t>
      </w:r>
    </w:p>
    <w:p w14:paraId="40870203" w14:textId="63A916F4" w:rsidR="0031713C" w:rsidRPr="0031713C" w:rsidRDefault="0031713C">
      <w:pPr>
        <w:numPr>
          <w:ilvl w:val="0"/>
          <w:numId w:val="22"/>
        </w:numPr>
        <w:ind w:left="720"/>
        <w:jc w:val="both"/>
      </w:pPr>
      <w:r w:rsidRPr="0031713C">
        <w:t>Giảm thiểu nhu cầu nhân sự phục vụ.</w:t>
      </w:r>
    </w:p>
    <w:p w14:paraId="16651492" w14:textId="68E27D92" w:rsidR="0031713C" w:rsidRPr="0031713C" w:rsidRDefault="0031713C">
      <w:pPr>
        <w:numPr>
          <w:ilvl w:val="0"/>
          <w:numId w:val="22"/>
        </w:numPr>
        <w:ind w:left="720"/>
        <w:jc w:val="both"/>
      </w:pPr>
      <w:r w:rsidRPr="0031713C">
        <w:t>Tăng tốc độ xử lý đơn hàng.</w:t>
      </w:r>
    </w:p>
    <w:p w14:paraId="75C92391" w14:textId="53F833FD" w:rsidR="0031713C" w:rsidRDefault="0031713C">
      <w:pPr>
        <w:numPr>
          <w:ilvl w:val="0"/>
          <w:numId w:val="22"/>
        </w:numPr>
        <w:ind w:left="720"/>
        <w:jc w:val="both"/>
      </w:pPr>
      <w:r w:rsidRPr="0031713C">
        <w:t>Khách hàng dễ dàng lựa chọn món theo sở thích.</w:t>
      </w:r>
    </w:p>
    <w:p w14:paraId="3D27C407" w14:textId="08B081E7" w:rsidR="0031713C" w:rsidRPr="00C93100" w:rsidRDefault="0031713C">
      <w:pPr>
        <w:pStyle w:val="ListParagraph"/>
        <w:numPr>
          <w:ilvl w:val="0"/>
          <w:numId w:val="23"/>
        </w:numPr>
        <w:ind w:left="360"/>
        <w:jc w:val="both"/>
        <w:rPr>
          <w:b/>
          <w:bCs/>
        </w:rPr>
      </w:pPr>
      <w:r w:rsidRPr="00C93100">
        <w:rPr>
          <w:b/>
          <w:bCs/>
        </w:rPr>
        <w:t>Mô hình báo cáo và theo dõi doanh thu</w:t>
      </w:r>
    </w:p>
    <w:p w14:paraId="288E2101" w14:textId="00A28146" w:rsidR="0031713C" w:rsidRPr="0031713C" w:rsidRDefault="0031713C">
      <w:pPr>
        <w:pStyle w:val="ListParagraph"/>
        <w:numPr>
          <w:ilvl w:val="0"/>
          <w:numId w:val="21"/>
        </w:numPr>
        <w:spacing w:before="120"/>
        <w:ind w:left="360"/>
        <w:jc w:val="both"/>
      </w:pPr>
      <w:r w:rsidRPr="0031713C">
        <w:rPr>
          <w:b/>
          <w:bCs/>
        </w:rPr>
        <w:t>Mô tả:</w:t>
      </w:r>
      <w:r w:rsidRPr="0031713C">
        <w:t xml:space="preserve"> Thu thập và phân tích dữ liệu doanh thu để đánh giá hiệu quả kinh doanh.</w:t>
      </w:r>
    </w:p>
    <w:p w14:paraId="79F6FFBF" w14:textId="77777777" w:rsidR="0031713C" w:rsidRPr="00430087" w:rsidRDefault="0031713C">
      <w:pPr>
        <w:pStyle w:val="ListParagraph"/>
        <w:numPr>
          <w:ilvl w:val="0"/>
          <w:numId w:val="21"/>
        </w:numPr>
        <w:spacing w:before="120"/>
        <w:ind w:left="360"/>
        <w:jc w:val="both"/>
      </w:pPr>
      <w:r w:rsidRPr="0031713C">
        <w:rPr>
          <w:b/>
          <w:bCs/>
        </w:rPr>
        <w:t>Mô hình lý thuyết:</w:t>
      </w:r>
      <w:r w:rsidRPr="0031713C">
        <w:t xml:space="preserve"> Mô hình Business Intelligence (BI).</w:t>
      </w:r>
    </w:p>
    <w:p w14:paraId="5D3474E0" w14:textId="77777777" w:rsidR="0031713C" w:rsidRDefault="0031713C">
      <w:pPr>
        <w:pStyle w:val="ListParagraph"/>
        <w:numPr>
          <w:ilvl w:val="0"/>
          <w:numId w:val="21"/>
        </w:numPr>
        <w:spacing w:before="120"/>
        <w:ind w:left="360"/>
        <w:jc w:val="both"/>
      </w:pPr>
      <w:r>
        <w:rPr>
          <w:b/>
          <w:bCs/>
        </w:rPr>
        <w:t>Lợi ích:</w:t>
      </w:r>
      <w:r>
        <w:t xml:space="preserve"> </w:t>
      </w:r>
    </w:p>
    <w:p w14:paraId="611D583A" w14:textId="1EC05B6C" w:rsidR="0031713C" w:rsidRPr="0031713C" w:rsidRDefault="0031713C">
      <w:pPr>
        <w:numPr>
          <w:ilvl w:val="0"/>
          <w:numId w:val="22"/>
        </w:numPr>
        <w:ind w:left="720"/>
        <w:jc w:val="both"/>
      </w:pPr>
      <w:r w:rsidRPr="0031713C">
        <w:t>Đưa ra quyết định dựa trên dữ liệu chính xác.</w:t>
      </w:r>
    </w:p>
    <w:p w14:paraId="3DCE9ABD" w14:textId="30D8E07B" w:rsidR="0031713C" w:rsidRPr="0031713C" w:rsidRDefault="0031713C">
      <w:pPr>
        <w:numPr>
          <w:ilvl w:val="0"/>
          <w:numId w:val="22"/>
        </w:numPr>
        <w:ind w:left="720"/>
        <w:jc w:val="both"/>
      </w:pPr>
      <w:r w:rsidRPr="0031713C">
        <w:t>Phân tích xu hướng kinh doanh.</w:t>
      </w:r>
    </w:p>
    <w:p w14:paraId="2C518F62" w14:textId="50312DB2" w:rsidR="0031713C" w:rsidRDefault="0031713C">
      <w:pPr>
        <w:numPr>
          <w:ilvl w:val="0"/>
          <w:numId w:val="22"/>
        </w:numPr>
        <w:ind w:left="720"/>
        <w:jc w:val="both"/>
      </w:pPr>
      <w:r w:rsidRPr="0031713C">
        <w:t>Hỗ trợ lập kế hoạch chiến lược dài hạn.</w:t>
      </w:r>
    </w:p>
    <w:p w14:paraId="62F3CA72" w14:textId="659DA608" w:rsidR="0031713C" w:rsidRPr="00C93100" w:rsidRDefault="0031713C">
      <w:pPr>
        <w:pStyle w:val="ListParagraph"/>
        <w:numPr>
          <w:ilvl w:val="0"/>
          <w:numId w:val="23"/>
        </w:numPr>
        <w:ind w:left="360"/>
        <w:jc w:val="both"/>
        <w:rPr>
          <w:b/>
          <w:bCs/>
        </w:rPr>
      </w:pPr>
      <w:r w:rsidRPr="00C93100">
        <w:rPr>
          <w:b/>
          <w:bCs/>
        </w:rPr>
        <w:t>Mô hình thanh toán điện tử</w:t>
      </w:r>
    </w:p>
    <w:p w14:paraId="69FB9B31" w14:textId="32F54A00" w:rsidR="0031713C" w:rsidRPr="0031713C" w:rsidRDefault="0031713C">
      <w:pPr>
        <w:pStyle w:val="ListParagraph"/>
        <w:numPr>
          <w:ilvl w:val="0"/>
          <w:numId w:val="21"/>
        </w:numPr>
        <w:spacing w:before="120"/>
        <w:ind w:left="360"/>
        <w:jc w:val="both"/>
      </w:pPr>
      <w:r w:rsidRPr="0031713C">
        <w:rPr>
          <w:b/>
          <w:bCs/>
        </w:rPr>
        <w:t>Mô tả:</w:t>
      </w:r>
      <w:r w:rsidRPr="0031713C">
        <w:t xml:space="preserve"> Cho phép khách hàng thanh toán nhanh chóng qua các phương thức thanh toán điện tử như ví điện tử, thẻ ngân hàng.</w:t>
      </w:r>
    </w:p>
    <w:p w14:paraId="2E9C2A28" w14:textId="12A7D17D" w:rsidR="0031713C" w:rsidRDefault="0031713C">
      <w:pPr>
        <w:pStyle w:val="ListParagraph"/>
        <w:numPr>
          <w:ilvl w:val="0"/>
          <w:numId w:val="21"/>
        </w:numPr>
        <w:spacing w:before="120"/>
        <w:ind w:left="360"/>
        <w:jc w:val="both"/>
      </w:pPr>
      <w:r w:rsidRPr="0031713C">
        <w:rPr>
          <w:b/>
          <w:bCs/>
        </w:rPr>
        <w:t>Mô hình lý thuyết:</w:t>
      </w:r>
      <w:r w:rsidRPr="0031713C">
        <w:t xml:space="preserve"> Mô hình Payment Gateway (Cổng thanh toán điện tử)</w:t>
      </w:r>
    </w:p>
    <w:p w14:paraId="19D2C714" w14:textId="5BD24A1D" w:rsidR="0031713C" w:rsidRDefault="0031713C">
      <w:pPr>
        <w:pStyle w:val="ListParagraph"/>
        <w:numPr>
          <w:ilvl w:val="0"/>
          <w:numId w:val="21"/>
        </w:numPr>
        <w:spacing w:before="120"/>
        <w:ind w:left="360"/>
        <w:jc w:val="both"/>
      </w:pPr>
      <w:r>
        <w:rPr>
          <w:b/>
          <w:bCs/>
        </w:rPr>
        <w:t>Lợi ích:</w:t>
      </w:r>
    </w:p>
    <w:p w14:paraId="4B28E4A3" w14:textId="68F4E466" w:rsidR="00A17FA9" w:rsidRPr="00A17FA9" w:rsidRDefault="00A17FA9">
      <w:pPr>
        <w:numPr>
          <w:ilvl w:val="0"/>
          <w:numId w:val="22"/>
        </w:numPr>
        <w:ind w:left="720"/>
        <w:jc w:val="both"/>
      </w:pPr>
      <w:r w:rsidRPr="00A17FA9">
        <w:lastRenderedPageBreak/>
        <w:t>Rút ngắn thời gian thanh toán.</w:t>
      </w:r>
    </w:p>
    <w:p w14:paraId="7AD813B5" w14:textId="15EB0821" w:rsidR="00A17FA9" w:rsidRPr="00A17FA9" w:rsidRDefault="00A17FA9">
      <w:pPr>
        <w:numPr>
          <w:ilvl w:val="0"/>
          <w:numId w:val="22"/>
        </w:numPr>
        <w:ind w:left="720"/>
        <w:jc w:val="both"/>
      </w:pPr>
      <w:r w:rsidRPr="00A17FA9">
        <w:t>Đảm bảo an toàn giao dịch.</w:t>
      </w:r>
    </w:p>
    <w:p w14:paraId="0E47C43F" w14:textId="74A3A31E" w:rsidR="0031713C" w:rsidRDefault="00A17FA9">
      <w:pPr>
        <w:numPr>
          <w:ilvl w:val="0"/>
          <w:numId w:val="22"/>
        </w:numPr>
        <w:ind w:left="720"/>
        <w:jc w:val="both"/>
      </w:pPr>
      <w:r w:rsidRPr="00A17FA9">
        <w:t>Nâng cao sự tiện lợi cho khách hàng.</w:t>
      </w:r>
    </w:p>
    <w:p w14:paraId="7E920E95" w14:textId="3D8E34EC" w:rsidR="00430087" w:rsidRPr="00C93100" w:rsidRDefault="00430087">
      <w:pPr>
        <w:pStyle w:val="ListParagraph"/>
        <w:numPr>
          <w:ilvl w:val="0"/>
          <w:numId w:val="23"/>
        </w:numPr>
        <w:ind w:left="360"/>
        <w:jc w:val="both"/>
        <w:rPr>
          <w:b/>
          <w:bCs/>
        </w:rPr>
      </w:pPr>
      <w:r w:rsidRPr="00C93100">
        <w:rPr>
          <w:b/>
          <w:bCs/>
        </w:rPr>
        <w:t>Mô hình quản lý bàn</w:t>
      </w:r>
    </w:p>
    <w:p w14:paraId="3BCEAD2C" w14:textId="229BE064" w:rsidR="001F5AE2" w:rsidRDefault="00430087">
      <w:pPr>
        <w:pStyle w:val="ListParagraph"/>
        <w:numPr>
          <w:ilvl w:val="0"/>
          <w:numId w:val="21"/>
        </w:numPr>
        <w:spacing w:before="120"/>
        <w:ind w:left="360"/>
        <w:jc w:val="both"/>
      </w:pPr>
      <w:r>
        <w:rPr>
          <w:b/>
          <w:bCs/>
        </w:rPr>
        <w:t xml:space="preserve">Mô tả: </w:t>
      </w:r>
      <w:r>
        <w:t xml:space="preserve">Quản lý về danh sách và số lượng cũng như trạng thái của bàn. Cho phép khách hàng theo dõi trạng thái của bàn để  đưa ra lựa chọn đặt bàn </w:t>
      </w:r>
    </w:p>
    <w:p w14:paraId="729AD0A0" w14:textId="57F682EB" w:rsidR="001F5AE2" w:rsidRDefault="001F5AE2">
      <w:pPr>
        <w:pStyle w:val="ListParagraph"/>
        <w:numPr>
          <w:ilvl w:val="0"/>
          <w:numId w:val="21"/>
        </w:numPr>
        <w:spacing w:before="120"/>
        <w:ind w:left="360"/>
        <w:jc w:val="both"/>
      </w:pPr>
      <w:r>
        <w:rPr>
          <w:b/>
          <w:bCs/>
        </w:rPr>
        <w:t>Mô hình lý thuyết:</w:t>
      </w:r>
      <w:r>
        <w:t xml:space="preserve"> Mô hình </w:t>
      </w:r>
      <w:r w:rsidRPr="001F5AE2">
        <w:t>Table Management System</w:t>
      </w:r>
      <w:r>
        <w:t xml:space="preserve"> (Hệ thống quản lý bàn)</w:t>
      </w:r>
    </w:p>
    <w:p w14:paraId="66A2FF4D" w14:textId="77777777" w:rsidR="003345E5" w:rsidRDefault="003345E5">
      <w:pPr>
        <w:pStyle w:val="ListParagraph"/>
        <w:numPr>
          <w:ilvl w:val="0"/>
          <w:numId w:val="21"/>
        </w:numPr>
        <w:spacing w:before="120"/>
        <w:ind w:left="360"/>
        <w:jc w:val="both"/>
      </w:pPr>
      <w:r>
        <w:rPr>
          <w:b/>
          <w:bCs/>
        </w:rPr>
        <w:t>Lợi ích:</w:t>
      </w:r>
      <w:r>
        <w:t xml:space="preserve"> </w:t>
      </w:r>
    </w:p>
    <w:p w14:paraId="15496B0F" w14:textId="16291D85" w:rsidR="003345E5" w:rsidRDefault="003345E5">
      <w:pPr>
        <w:numPr>
          <w:ilvl w:val="0"/>
          <w:numId w:val="22"/>
        </w:numPr>
        <w:ind w:left="720"/>
        <w:jc w:val="both"/>
      </w:pPr>
      <w:r>
        <w:t>Dễ dàng theo dõi trạng thái của từng bàn (Trống, đã đặt, bàn có người, bàn bị khoá)</w:t>
      </w:r>
    </w:p>
    <w:p w14:paraId="158A7CC9" w14:textId="79909CCE" w:rsidR="003345E5" w:rsidRDefault="003345E5">
      <w:pPr>
        <w:numPr>
          <w:ilvl w:val="0"/>
          <w:numId w:val="22"/>
        </w:numPr>
        <w:ind w:left="720"/>
        <w:jc w:val="both"/>
      </w:pPr>
      <w:r>
        <w:t>Tối ưu hoá không gian quán.</w:t>
      </w:r>
    </w:p>
    <w:p w14:paraId="6DD9DEB1" w14:textId="5CA6FA5E" w:rsidR="003345E5" w:rsidRPr="00430087" w:rsidRDefault="003345E5">
      <w:pPr>
        <w:numPr>
          <w:ilvl w:val="0"/>
          <w:numId w:val="22"/>
        </w:numPr>
        <w:ind w:left="720"/>
        <w:jc w:val="both"/>
      </w:pPr>
      <w:r>
        <w:t>Giảm thiểu sai sót khi sắp xếp bàn cho khách hàng</w:t>
      </w:r>
    </w:p>
    <w:p w14:paraId="339AFADA" w14:textId="0699EB2C" w:rsidR="00A17FA9" w:rsidRPr="00C93100" w:rsidRDefault="00A17FA9">
      <w:pPr>
        <w:pStyle w:val="ListParagraph"/>
        <w:numPr>
          <w:ilvl w:val="0"/>
          <w:numId w:val="23"/>
        </w:numPr>
        <w:ind w:left="360"/>
        <w:jc w:val="both"/>
        <w:rPr>
          <w:b/>
          <w:bCs/>
        </w:rPr>
      </w:pPr>
      <w:r w:rsidRPr="00C93100">
        <w:rPr>
          <w:b/>
          <w:bCs/>
        </w:rPr>
        <w:t>Mô hình tổng thể của ứng dụng</w:t>
      </w:r>
    </w:p>
    <w:p w14:paraId="26761BA8" w14:textId="562E6B47" w:rsidR="00A17FA9" w:rsidRPr="00430087" w:rsidRDefault="00A17FA9">
      <w:pPr>
        <w:pStyle w:val="ListParagraph"/>
        <w:numPr>
          <w:ilvl w:val="0"/>
          <w:numId w:val="21"/>
        </w:numPr>
        <w:spacing w:before="120"/>
        <w:ind w:left="360"/>
        <w:jc w:val="both"/>
      </w:pPr>
      <w:r w:rsidRPr="00430087">
        <w:t xml:space="preserve">Khách hàng (Client-side): Truy cập ứng dụng trên thiết bị di động </w:t>
      </w:r>
    </w:p>
    <w:p w14:paraId="5A28F60C" w14:textId="0C2A849E" w:rsidR="00A17FA9" w:rsidRPr="00430087" w:rsidRDefault="00A17FA9">
      <w:pPr>
        <w:pStyle w:val="ListParagraph"/>
        <w:numPr>
          <w:ilvl w:val="0"/>
          <w:numId w:val="21"/>
        </w:numPr>
        <w:spacing w:before="120"/>
        <w:ind w:left="360"/>
        <w:jc w:val="both"/>
      </w:pPr>
      <w:r w:rsidRPr="00430087">
        <w:t>Quản trị viên (Client-side): Truy cập hệ thống quản lý thông qua localhost hoặc sử dụng ứng dụng di động để thực hiện quản lý.</w:t>
      </w:r>
    </w:p>
    <w:p w14:paraId="1C0FC5B0" w14:textId="56DF0070" w:rsidR="00A17FA9" w:rsidRPr="00430087" w:rsidRDefault="00A17FA9">
      <w:pPr>
        <w:pStyle w:val="ListParagraph"/>
        <w:numPr>
          <w:ilvl w:val="0"/>
          <w:numId w:val="21"/>
        </w:numPr>
        <w:spacing w:before="120"/>
        <w:ind w:left="360"/>
        <w:jc w:val="both"/>
      </w:pPr>
      <w:r w:rsidRPr="00430087">
        <w:t>Máy chủ (Server-side): Xử lý yêu cầu từ người dùng và thực hiện truy xuất cơ sở dữ liệu.</w:t>
      </w:r>
    </w:p>
    <w:p w14:paraId="373B66BD" w14:textId="1C548199" w:rsidR="00A17FA9" w:rsidRDefault="00A17FA9">
      <w:pPr>
        <w:pStyle w:val="ListParagraph"/>
        <w:numPr>
          <w:ilvl w:val="0"/>
          <w:numId w:val="21"/>
        </w:numPr>
        <w:spacing w:before="120"/>
        <w:ind w:left="360"/>
        <w:jc w:val="both"/>
      </w:pPr>
      <w:r w:rsidRPr="00430087">
        <w:t>Cơ sở dữ liệu (Database): Lưu trữ thông tin đơn hàng, bàn, khách hàng, sản</w:t>
      </w:r>
      <w:r w:rsidRPr="00A17FA9">
        <w:t xml:space="preserve"> phẩm.</w:t>
      </w:r>
    </w:p>
    <w:p w14:paraId="17DD3EA5" w14:textId="5C442E12" w:rsidR="00DA27BA" w:rsidRDefault="00DA27BA" w:rsidP="00E51BCA">
      <w:pPr>
        <w:pStyle w:val="Heading3"/>
      </w:pPr>
      <w:bookmarkStart w:id="298" w:name="_Toc186419905"/>
      <w:r w:rsidRPr="00DD3CCE">
        <w:t>Giả thuyết khoa học</w:t>
      </w:r>
      <w:bookmarkEnd w:id="298"/>
    </w:p>
    <w:p w14:paraId="584F305E" w14:textId="5928FAFB" w:rsidR="001F4D1C" w:rsidRPr="001F4D1C" w:rsidRDefault="001F4D1C" w:rsidP="00E51BCA">
      <w:r w:rsidRPr="001F4D1C">
        <w:t>Phần mềm quản lý quán nước giải khát giúp cải thiện hiệu quả hoạt động và chất lượng dịch vụ bằng cách tối ưu hóa các quy trình và giảm thiểu sự phụ thuộc vào nhân lực. Các mô hình lý thuyết như quản lý đơn đặt món, quản lý sản phẩm và hệ thống đặt bàn sẽ mang lại nhiều lợi ích</w:t>
      </w:r>
      <w:r>
        <w:t xml:space="preserve"> như sau:</w:t>
      </w:r>
    </w:p>
    <w:p w14:paraId="70FF71D1" w14:textId="3076E767" w:rsidR="001F4D1C" w:rsidRPr="001F4D1C" w:rsidRDefault="001F4D1C">
      <w:pPr>
        <w:pStyle w:val="ListParagraph"/>
        <w:numPr>
          <w:ilvl w:val="0"/>
          <w:numId w:val="21"/>
        </w:numPr>
        <w:spacing w:before="120"/>
        <w:ind w:left="360"/>
        <w:jc w:val="both"/>
      </w:pPr>
      <w:r w:rsidRPr="001F4D1C">
        <w:rPr>
          <w:b/>
          <w:bCs/>
        </w:rPr>
        <w:t>Quản lý đơn đặt món:</w:t>
      </w:r>
      <w:r w:rsidRPr="001F4D1C">
        <w:t xml:space="preserve"> Tự động hóa quá trình xử lý đơn hàng giúp giảm sai sót, tăng tốc độ và nâng cao sự hài lòng của khách hàng. Giả thuyết cho rằng mô hình POS sẽ cải thiện tính chính xác và nâng cao trải nghiệm khách hàng.</w:t>
      </w:r>
    </w:p>
    <w:p w14:paraId="12BE5FCE" w14:textId="1C15956B" w:rsidR="001F4D1C" w:rsidRPr="001F4D1C" w:rsidRDefault="001F4D1C">
      <w:pPr>
        <w:pStyle w:val="ListParagraph"/>
        <w:numPr>
          <w:ilvl w:val="0"/>
          <w:numId w:val="21"/>
        </w:numPr>
        <w:spacing w:before="120"/>
        <w:ind w:left="360"/>
        <w:jc w:val="both"/>
      </w:pPr>
      <w:r w:rsidRPr="001F4D1C">
        <w:rPr>
          <w:b/>
          <w:bCs/>
        </w:rPr>
        <w:lastRenderedPageBreak/>
        <w:t>Quản lý sản phẩm:</w:t>
      </w:r>
      <w:r w:rsidRPr="001F4D1C">
        <w:t xml:space="preserve"> Hệ thống quản lý </w:t>
      </w:r>
      <w:r w:rsidR="00D05B54">
        <w:t>sản phẩm</w:t>
      </w:r>
      <w:r w:rsidRPr="001F4D1C">
        <w:t xml:space="preserve"> giúp giảm tình trạng thiếu hụt và dư thừa nguyên liệu, tối ưu hóa quy trình nhập hàng. Giả thuyết cho rằng mô hình </w:t>
      </w:r>
      <w:r w:rsidR="00F93E8E">
        <w:t>Product</w:t>
      </w:r>
      <w:r w:rsidRPr="001F4D1C">
        <w:t xml:space="preserve"> Management System (</w:t>
      </w:r>
      <w:r w:rsidR="00F93E8E">
        <w:t>P</w:t>
      </w:r>
      <w:r w:rsidRPr="001F4D1C">
        <w:t>MS) sẽ cải thiện dự báo nhu cầu và giảm lãng phí.</w:t>
      </w:r>
    </w:p>
    <w:p w14:paraId="2C6E257F" w14:textId="4EC8F436" w:rsidR="001F4D1C" w:rsidRDefault="001F4D1C">
      <w:pPr>
        <w:pStyle w:val="ListParagraph"/>
        <w:numPr>
          <w:ilvl w:val="0"/>
          <w:numId w:val="21"/>
        </w:numPr>
        <w:spacing w:before="120"/>
        <w:ind w:left="360"/>
        <w:jc w:val="both"/>
      </w:pPr>
      <w:r w:rsidRPr="001F4D1C">
        <w:rPr>
          <w:b/>
          <w:bCs/>
        </w:rPr>
        <w:t>Quản lý đặt bàn:</w:t>
      </w:r>
      <w:r w:rsidRPr="001F4D1C">
        <w:t xml:space="preserve"> </w:t>
      </w:r>
      <w:r w:rsidR="00BE0F98" w:rsidRPr="00BE0F98">
        <w:t>Áp dụng mô hình Reservation System giúp khách hàng đặt bàn trước, tối ưu không gian quán và giảm tình trạng quá tải hoặc bàn trống. Giả thuyết cho rằng hệ thống đặt bàn nâng cao trải nghiệm khách hàng và giảm lãng phí không gian</w:t>
      </w:r>
      <w:r w:rsidRPr="001F4D1C">
        <w:t>.</w:t>
      </w:r>
    </w:p>
    <w:p w14:paraId="4C538612" w14:textId="1E69D1DC" w:rsidR="003345E5" w:rsidRPr="001F4D1C" w:rsidRDefault="003345E5">
      <w:pPr>
        <w:pStyle w:val="ListParagraph"/>
        <w:numPr>
          <w:ilvl w:val="0"/>
          <w:numId w:val="21"/>
        </w:numPr>
        <w:spacing w:before="120"/>
        <w:ind w:left="360"/>
        <w:jc w:val="both"/>
      </w:pPr>
      <w:r>
        <w:rPr>
          <w:b/>
          <w:bCs/>
        </w:rPr>
        <w:t>Quản lý danh sách bàn:</w:t>
      </w:r>
    </w:p>
    <w:p w14:paraId="18A153CD" w14:textId="7CE189CD" w:rsidR="001F4D1C" w:rsidRPr="001F4D1C" w:rsidRDefault="001F4D1C">
      <w:pPr>
        <w:pStyle w:val="ListParagraph"/>
        <w:numPr>
          <w:ilvl w:val="0"/>
          <w:numId w:val="21"/>
        </w:numPr>
        <w:spacing w:before="120"/>
        <w:ind w:left="360"/>
        <w:jc w:val="both"/>
      </w:pPr>
      <w:r w:rsidRPr="001F4D1C">
        <w:rPr>
          <w:b/>
          <w:bCs/>
        </w:rPr>
        <w:t>Đặt món tự động:</w:t>
      </w:r>
      <w:r w:rsidRPr="001F4D1C">
        <w:t xml:space="preserve"> </w:t>
      </w:r>
      <w:r w:rsidR="00BE0F98" w:rsidRPr="00BE0F98">
        <w:t>Khách hàng tự đặt món qua ứng dụng giúp giảm nhu cầu nhân sự và tăng tốc độ xử lý đơn hàng. Giả thuyết cho rằng mô hình Self-Ordering System sẽ giảm sự phụ thuộc vào nhân viên và giúp khách hàng dễ dàng lựa chọn món ăn theo sở thích</w:t>
      </w:r>
      <w:r w:rsidRPr="001F4D1C">
        <w:t>.</w:t>
      </w:r>
    </w:p>
    <w:p w14:paraId="0018B113" w14:textId="2070A31C" w:rsidR="001F4D1C" w:rsidRPr="001F4D1C" w:rsidRDefault="001F4D1C">
      <w:pPr>
        <w:pStyle w:val="ListParagraph"/>
        <w:numPr>
          <w:ilvl w:val="0"/>
          <w:numId w:val="21"/>
        </w:numPr>
        <w:spacing w:before="120"/>
        <w:ind w:left="360"/>
        <w:jc w:val="both"/>
      </w:pPr>
      <w:r w:rsidRPr="001F4D1C">
        <w:rPr>
          <w:b/>
          <w:bCs/>
        </w:rPr>
        <w:t>Báo cáo và theo dõi doanh thu:</w:t>
      </w:r>
      <w:r w:rsidRPr="001F4D1C">
        <w:t xml:space="preserve"> </w:t>
      </w:r>
      <w:r w:rsidR="00BE0F98" w:rsidRPr="00BE0F98">
        <w:t>Việc sử dụng hệ thống Business Intelligence (BI) để thu thập và phân tích doanh thu giúp quản lý nắm bắt xu hướng kinh doanh và hiệu quả chiến lược marketing, từ đó đưa ra quyết định chính xác và hiệu quả hơn</w:t>
      </w:r>
      <w:r w:rsidRPr="001F4D1C">
        <w:t>.</w:t>
      </w:r>
    </w:p>
    <w:p w14:paraId="4E4DD1F6" w14:textId="0CDFCB35" w:rsidR="001F4D1C" w:rsidRPr="001F4D1C" w:rsidRDefault="001F4D1C">
      <w:pPr>
        <w:pStyle w:val="ListParagraph"/>
        <w:numPr>
          <w:ilvl w:val="0"/>
          <w:numId w:val="21"/>
        </w:numPr>
        <w:spacing w:before="120"/>
        <w:ind w:left="360"/>
        <w:jc w:val="both"/>
      </w:pPr>
      <w:r w:rsidRPr="001F4D1C">
        <w:rPr>
          <w:b/>
          <w:bCs/>
        </w:rPr>
        <w:t>Thanh toán điện tử:</w:t>
      </w:r>
      <w:r w:rsidRPr="001F4D1C">
        <w:t xml:space="preserve"> </w:t>
      </w:r>
      <w:r w:rsidR="00BE0F98" w:rsidRPr="00BE0F98">
        <w:t>Triển khai phương thức thanh toán điện tử giúp tăng tính tiện lợi, an toàn và giảm thời gian giao dịch, từ đó nâng cao sự hài lòng của khách hàng.</w:t>
      </w:r>
    </w:p>
    <w:p w14:paraId="695D7A55" w14:textId="1FAD8C44" w:rsidR="001F4D1C" w:rsidRPr="00BE0F98" w:rsidRDefault="001F4D1C" w:rsidP="00E51BCA">
      <w:r w:rsidRPr="001F4D1C">
        <w:rPr>
          <w:b/>
          <w:bCs/>
        </w:rPr>
        <w:t>Kết luận:</w:t>
      </w:r>
      <w:r w:rsidRPr="001F4D1C">
        <w:t xml:space="preserve"> Phần mềm quản lý quán nước giải khát sẽ cải thiện hiệu quả kinh doanh thông qua việc tối ưu hóa quy trình quản lý đơn đặt món, quản lý </w:t>
      </w:r>
      <w:r w:rsidR="00D05B54">
        <w:t>sản phẩm</w:t>
      </w:r>
      <w:r w:rsidRPr="001F4D1C">
        <w:t>, quản lý đặt bàn, và thanh toán điện tử, từ đó giảm thiểu sự phụ thuộc vào nhân sự và nâng cao trải nghiệm khách hàng.</w:t>
      </w:r>
    </w:p>
    <w:p w14:paraId="56BBCFA5" w14:textId="30D8E07B" w:rsidR="003250A3" w:rsidRDefault="000E4BFE" w:rsidP="00E51BCA">
      <w:pPr>
        <w:pStyle w:val="Heading2"/>
        <w:spacing w:line="360" w:lineRule="auto"/>
      </w:pPr>
      <w:bookmarkStart w:id="299" w:name="_Toc186185858"/>
      <w:bookmarkStart w:id="300" w:name="_Toc186419906"/>
      <w:r>
        <w:rPr>
          <w:rFonts w:cs="Times New Roman"/>
          <w:lang w:val="vi-VN"/>
        </w:rPr>
        <w:t>C</w:t>
      </w:r>
      <w:r w:rsidRPr="000E4BFE">
        <w:rPr>
          <w:rFonts w:cs="Times New Roman"/>
          <w:lang w:val="vi-VN"/>
        </w:rPr>
        <w:t xml:space="preserve">ác </w:t>
      </w:r>
      <w:r w:rsidRPr="000E4BFE">
        <w:t>ph</w:t>
      </w:r>
      <w:r w:rsidRPr="000E4BFE">
        <w:rPr>
          <w:rFonts w:hint="eastAsia"/>
        </w:rPr>
        <w:t>ươ</w:t>
      </w:r>
      <w:r w:rsidRPr="000E4BFE">
        <w:t>ng pháp</w:t>
      </w:r>
      <w:r w:rsidRPr="000E4BFE">
        <w:rPr>
          <w:lang w:val="vi-VN"/>
        </w:rPr>
        <w:t xml:space="preserve"> giải quyết bài toán</w:t>
      </w:r>
      <w:bookmarkEnd w:id="299"/>
      <w:bookmarkEnd w:id="300"/>
    </w:p>
    <w:p w14:paraId="37AAE54B" w14:textId="77777777" w:rsidR="005E2C56" w:rsidRPr="005E2C56" w:rsidRDefault="005E2C56" w:rsidP="00E51BCA">
      <w:pPr>
        <w:pStyle w:val="Heading3"/>
      </w:pPr>
      <w:bookmarkStart w:id="301" w:name="_Toc186419907"/>
      <w:r w:rsidRPr="005E2C56">
        <w:t>Phân tích và Thu thập Yêu cầu</w:t>
      </w:r>
      <w:bookmarkEnd w:id="301"/>
    </w:p>
    <w:p w14:paraId="0AC38CAE" w14:textId="58CB9B78" w:rsidR="005E2C56" w:rsidRPr="00E804F1" w:rsidRDefault="005E2C56">
      <w:pPr>
        <w:pStyle w:val="ListParagraph"/>
        <w:numPr>
          <w:ilvl w:val="0"/>
          <w:numId w:val="21"/>
        </w:numPr>
        <w:spacing w:before="120"/>
        <w:ind w:left="360"/>
        <w:jc w:val="both"/>
      </w:pPr>
      <w:r w:rsidRPr="00E804F1">
        <w:t xml:space="preserve">Thu thập thông tin từ người dùng: Trải nghiệm sử dụng dịch vụ  tại các quán nước và tham khảo cách vận hành đặt món và đặt bàn tại quán, sử dụng các ứng dụng đặt món và thanh toán từ xa để có thể xây dựng ứng dụng mà mình đang làm . </w:t>
      </w:r>
    </w:p>
    <w:p w14:paraId="0AF89BB9" w14:textId="1A5A7187" w:rsidR="005E2C56" w:rsidRPr="00E804F1" w:rsidRDefault="005E2C56">
      <w:pPr>
        <w:pStyle w:val="ListParagraph"/>
        <w:numPr>
          <w:ilvl w:val="0"/>
          <w:numId w:val="21"/>
        </w:numPr>
        <w:spacing w:before="120"/>
        <w:ind w:left="360"/>
        <w:jc w:val="both"/>
      </w:pPr>
      <w:r w:rsidRPr="00E804F1">
        <w:t xml:space="preserve">Phân tích và tổng hợp: Lập danh sách các tính năng cần thiết, ưu tiên các tính năng quan trọng nhất. </w:t>
      </w:r>
    </w:p>
    <w:p w14:paraId="49E90CEF" w14:textId="1AC1F873" w:rsidR="005E2C56" w:rsidRPr="005E2C56" w:rsidRDefault="005E2C56">
      <w:pPr>
        <w:pStyle w:val="ListParagraph"/>
        <w:numPr>
          <w:ilvl w:val="0"/>
          <w:numId w:val="21"/>
        </w:numPr>
        <w:spacing w:before="120"/>
        <w:ind w:left="360"/>
        <w:jc w:val="both"/>
      </w:pPr>
      <w:r w:rsidRPr="00E804F1">
        <w:lastRenderedPageBreak/>
        <w:t>Đặt ra các mục tiêu cụ thể: Xác định rõ hiệu quả mà phần mềm mang lại, ví</w:t>
      </w:r>
      <w:r w:rsidRPr="005E2C56">
        <w:t xml:space="preserve"> dụ: tăng doanh thu, giảm chi phí, nâng cao hiệu quả quản lý, cải thiện trải nghiệm khách hàng.</w:t>
      </w:r>
    </w:p>
    <w:p w14:paraId="6ACC0E50" w14:textId="0B0615CD" w:rsidR="005E2C56" w:rsidRDefault="00F772A0" w:rsidP="00E51BCA">
      <w:pPr>
        <w:pStyle w:val="Heading3"/>
      </w:pPr>
      <w:bookmarkStart w:id="302" w:name="_Toc186419908"/>
      <w:r>
        <w:t>Thiết kế kiến trúc hệ thống</w:t>
      </w:r>
      <w:bookmarkEnd w:id="302"/>
    </w:p>
    <w:p w14:paraId="552170F8" w14:textId="0B782B1E" w:rsidR="00F772A0" w:rsidRPr="00E804F1" w:rsidRDefault="00F772A0">
      <w:pPr>
        <w:pStyle w:val="ListParagraph"/>
        <w:numPr>
          <w:ilvl w:val="0"/>
          <w:numId w:val="21"/>
        </w:numPr>
        <w:spacing w:before="120"/>
        <w:ind w:left="360"/>
        <w:jc w:val="both"/>
      </w:pPr>
      <w:r w:rsidRPr="00E804F1">
        <w:t>Mô hình 3 lớp (3-Tier Architecture): Gồm giao diện người dùng (UI), lớp nghiệp vụ (business logic) và lớp cơ sỡ dữ liệu (Database).</w:t>
      </w:r>
    </w:p>
    <w:p w14:paraId="01D751F4" w14:textId="29CE9D3C" w:rsidR="00F772A0" w:rsidRPr="00E804F1" w:rsidRDefault="00F772A0">
      <w:pPr>
        <w:pStyle w:val="ListParagraph"/>
        <w:numPr>
          <w:ilvl w:val="0"/>
          <w:numId w:val="21"/>
        </w:numPr>
        <w:spacing w:before="120"/>
        <w:ind w:left="360"/>
        <w:jc w:val="both"/>
      </w:pPr>
      <w:r w:rsidRPr="00E804F1">
        <w:t>Mô hình MVC: Phân chia ứng dụng thành 3 thành phần chính: Model (dữ liệu), View (giao diện) và Controller (điều khiển).</w:t>
      </w:r>
    </w:p>
    <w:p w14:paraId="4A0D767F" w14:textId="5AC00198" w:rsidR="00F772A0" w:rsidRDefault="00F772A0">
      <w:pPr>
        <w:pStyle w:val="ListParagraph"/>
        <w:numPr>
          <w:ilvl w:val="0"/>
          <w:numId w:val="21"/>
        </w:numPr>
        <w:spacing w:before="120"/>
        <w:ind w:left="360"/>
        <w:jc w:val="both"/>
      </w:pPr>
      <w:r w:rsidRPr="00E804F1">
        <w:t>Mô hình Client-Server: Phân tách giao diện người dùng (ReactJS/React</w:t>
      </w:r>
      <w:r w:rsidRPr="00F772A0">
        <w:t xml:space="preserve"> Native) và máy chủ (Spring Boot).</w:t>
      </w:r>
    </w:p>
    <w:p w14:paraId="0A8752E9" w14:textId="52213515" w:rsidR="00ED587F" w:rsidRDefault="00ED587F" w:rsidP="00E51BCA">
      <w:pPr>
        <w:pStyle w:val="Heading3"/>
      </w:pPr>
      <w:bookmarkStart w:id="303" w:name="_Toc186419909"/>
      <w:r>
        <w:t>Thiết kế cơ sở dữ liệu</w:t>
      </w:r>
      <w:bookmarkEnd w:id="303"/>
    </w:p>
    <w:p w14:paraId="1C5FD005" w14:textId="1244BB24" w:rsidR="00E804F1" w:rsidRDefault="00E804F1">
      <w:pPr>
        <w:pStyle w:val="ListParagraph"/>
        <w:numPr>
          <w:ilvl w:val="0"/>
          <w:numId w:val="21"/>
        </w:numPr>
        <w:spacing w:before="120"/>
        <w:ind w:left="360"/>
        <w:jc w:val="both"/>
      </w:pPr>
      <w:r>
        <w:t>Lưu trữ thông tin hiệu quả và đảm bảo toàn vẹn dữ liệu</w:t>
      </w:r>
    </w:p>
    <w:p w14:paraId="3CE891A3" w14:textId="1B501E1A" w:rsidR="00E804F1" w:rsidRDefault="00E804F1">
      <w:pPr>
        <w:pStyle w:val="ListParagraph"/>
        <w:numPr>
          <w:ilvl w:val="0"/>
          <w:numId w:val="21"/>
        </w:numPr>
        <w:spacing w:before="120"/>
        <w:ind w:left="360"/>
        <w:jc w:val="both"/>
      </w:pPr>
      <w:r>
        <w:t>Xác định rõ các đối tượng cần lưu trữ trong CSDL: Sản phẩm, danh sách bàn</w:t>
      </w:r>
      <w:r w:rsidR="00A5621B">
        <w:t>, danh sách đặt bàn, danh sách đặt món, hoá đơn,…</w:t>
      </w:r>
    </w:p>
    <w:p w14:paraId="0E327C10" w14:textId="0745D4EE" w:rsidR="00A5621B" w:rsidRDefault="00A5621B">
      <w:pPr>
        <w:pStyle w:val="ListParagraph"/>
        <w:numPr>
          <w:ilvl w:val="0"/>
          <w:numId w:val="21"/>
        </w:numPr>
        <w:spacing w:before="120"/>
        <w:ind w:left="360"/>
        <w:jc w:val="both"/>
      </w:pPr>
      <w:r>
        <w:t>Thiết kế sơ đồ class và các mối quan hệ giữa các đối tượng</w:t>
      </w:r>
    </w:p>
    <w:p w14:paraId="20A43D01" w14:textId="15190073" w:rsidR="00CC6F37" w:rsidRPr="00E804F1" w:rsidRDefault="00CC6F37">
      <w:pPr>
        <w:pStyle w:val="ListParagraph"/>
        <w:numPr>
          <w:ilvl w:val="0"/>
          <w:numId w:val="21"/>
        </w:numPr>
        <w:spacing w:before="120"/>
        <w:ind w:left="360"/>
        <w:jc w:val="both"/>
      </w:pPr>
      <w:r>
        <w:t>Tìm hiểu về công cụ hỗ trợ quản lý dữ liệu: MySQL</w:t>
      </w:r>
    </w:p>
    <w:p w14:paraId="20438E93" w14:textId="073F3F90" w:rsidR="00ED587F" w:rsidRDefault="00ED587F" w:rsidP="00E51BCA">
      <w:pPr>
        <w:pStyle w:val="Heading3"/>
      </w:pPr>
      <w:bookmarkStart w:id="304" w:name="_Toc186419910"/>
      <w:r>
        <w:t>Phát triển chức năng chính</w:t>
      </w:r>
      <w:bookmarkEnd w:id="304"/>
    </w:p>
    <w:p w14:paraId="28FC995D" w14:textId="70DFC74E" w:rsidR="00B94811" w:rsidRPr="005450BA" w:rsidRDefault="00CE6F8C">
      <w:pPr>
        <w:pStyle w:val="ListParagraph"/>
        <w:numPr>
          <w:ilvl w:val="0"/>
          <w:numId w:val="23"/>
        </w:numPr>
        <w:ind w:left="360"/>
        <w:jc w:val="both"/>
        <w:rPr>
          <w:b/>
          <w:bCs/>
        </w:rPr>
      </w:pPr>
      <w:r w:rsidRPr="005450BA">
        <w:rPr>
          <w:b/>
          <w:bCs/>
        </w:rPr>
        <w:t>Quản trị viên</w:t>
      </w:r>
      <w:r w:rsidR="00CC6F37" w:rsidRPr="005450BA">
        <w:rPr>
          <w:b/>
          <w:bCs/>
        </w:rPr>
        <w:t>:</w:t>
      </w:r>
    </w:p>
    <w:p w14:paraId="7E33D3F3" w14:textId="3B221863" w:rsidR="00CC6F37" w:rsidRPr="005A58DC" w:rsidRDefault="00CC6F37">
      <w:pPr>
        <w:pStyle w:val="ListParagraph"/>
        <w:numPr>
          <w:ilvl w:val="0"/>
          <w:numId w:val="21"/>
        </w:numPr>
        <w:spacing w:before="120"/>
        <w:ind w:left="360"/>
        <w:jc w:val="both"/>
      </w:pPr>
      <w:r>
        <w:t>Quản lý về tài khoản: Đăng nhập, kiểm tra, phân quyền (Quản trị viên, khách hàng)</w:t>
      </w:r>
    </w:p>
    <w:p w14:paraId="0FF0AFB0" w14:textId="32ACF9BD" w:rsidR="00CC6F37" w:rsidRPr="005A58DC" w:rsidRDefault="00CC6F37">
      <w:pPr>
        <w:pStyle w:val="ListParagraph"/>
        <w:numPr>
          <w:ilvl w:val="0"/>
          <w:numId w:val="21"/>
        </w:numPr>
        <w:spacing w:before="120"/>
        <w:ind w:left="360"/>
        <w:jc w:val="both"/>
      </w:pPr>
      <w:r>
        <w:t>Quản lý sản phẩm: Quản lý danh sách sản phẩm và danh sách topping có trong sản phẩm (các quyền CRUD)</w:t>
      </w:r>
    </w:p>
    <w:p w14:paraId="59AC03E5" w14:textId="163C7BE9" w:rsidR="00CC6F37" w:rsidRPr="005A58DC" w:rsidRDefault="00CC6F37">
      <w:pPr>
        <w:pStyle w:val="ListParagraph"/>
        <w:numPr>
          <w:ilvl w:val="0"/>
          <w:numId w:val="21"/>
        </w:numPr>
        <w:spacing w:before="120"/>
        <w:ind w:left="360"/>
        <w:jc w:val="both"/>
      </w:pPr>
      <w:r>
        <w:t>Quản lý đơn món: Đặt, xoá, sửa đơn, cập nhật đơn món</w:t>
      </w:r>
    </w:p>
    <w:p w14:paraId="5005E883" w14:textId="0A2A3796" w:rsidR="00CC6F37" w:rsidRPr="005A58DC" w:rsidRDefault="00CC6F37">
      <w:pPr>
        <w:pStyle w:val="ListParagraph"/>
        <w:numPr>
          <w:ilvl w:val="0"/>
          <w:numId w:val="21"/>
        </w:numPr>
        <w:spacing w:before="120"/>
        <w:ind w:left="360"/>
        <w:jc w:val="both"/>
      </w:pPr>
      <w:r>
        <w:t>Quản lý danh sách bàn: Tạo, xoá, sửa, cập nhật danh sách bàn và quản lý bàn trống</w:t>
      </w:r>
    </w:p>
    <w:p w14:paraId="6E73AC0D" w14:textId="323C4431" w:rsidR="00CC6F37" w:rsidRPr="005A58DC" w:rsidRDefault="00CC6F37">
      <w:pPr>
        <w:pStyle w:val="ListParagraph"/>
        <w:numPr>
          <w:ilvl w:val="0"/>
          <w:numId w:val="21"/>
        </w:numPr>
        <w:spacing w:before="120"/>
        <w:ind w:left="360"/>
        <w:jc w:val="both"/>
      </w:pPr>
      <w:r>
        <w:t>Quản lý đơn đặt bàn: Tạo, xoá, sửa, cập nhật đơn đặt bàn</w:t>
      </w:r>
    </w:p>
    <w:p w14:paraId="5E4AC50F" w14:textId="33644209" w:rsidR="00CC6F37" w:rsidRPr="005A58DC" w:rsidRDefault="00CC6F37">
      <w:pPr>
        <w:pStyle w:val="ListParagraph"/>
        <w:numPr>
          <w:ilvl w:val="0"/>
          <w:numId w:val="21"/>
        </w:numPr>
        <w:spacing w:before="120"/>
        <w:ind w:left="360"/>
        <w:jc w:val="both"/>
      </w:pPr>
      <w:r>
        <w:t xml:space="preserve">Thanh toán: Thực hiện thanh toán trực tuyến và in hoá đơn </w:t>
      </w:r>
    </w:p>
    <w:p w14:paraId="2346AA7F" w14:textId="52A1DF26" w:rsidR="00CC6F37" w:rsidRPr="00B94811" w:rsidRDefault="00CC6F37">
      <w:pPr>
        <w:pStyle w:val="ListParagraph"/>
        <w:numPr>
          <w:ilvl w:val="0"/>
          <w:numId w:val="21"/>
        </w:numPr>
        <w:spacing w:before="120"/>
        <w:ind w:left="360"/>
        <w:jc w:val="both"/>
        <w:rPr>
          <w:b/>
          <w:bCs/>
        </w:rPr>
      </w:pPr>
      <w:r>
        <w:t>Quản lý doanh thu: Thống kê theo ngày, tháng năm</w:t>
      </w:r>
    </w:p>
    <w:p w14:paraId="0C26F0AB" w14:textId="1D40EE34" w:rsidR="00B94811" w:rsidRDefault="00B94811">
      <w:pPr>
        <w:pStyle w:val="ListParagraph"/>
        <w:numPr>
          <w:ilvl w:val="0"/>
          <w:numId w:val="23"/>
        </w:numPr>
        <w:ind w:left="360"/>
        <w:jc w:val="both"/>
        <w:rPr>
          <w:b/>
          <w:bCs/>
        </w:rPr>
      </w:pPr>
      <w:r>
        <w:rPr>
          <w:b/>
          <w:bCs/>
        </w:rPr>
        <w:t>Khách hàng</w:t>
      </w:r>
      <w:r w:rsidR="006E1790">
        <w:rPr>
          <w:b/>
          <w:bCs/>
        </w:rPr>
        <w:t>:</w:t>
      </w:r>
    </w:p>
    <w:p w14:paraId="5EBD0F6C" w14:textId="6B484F36" w:rsidR="00B94811" w:rsidRPr="00B94811" w:rsidRDefault="00B94811">
      <w:pPr>
        <w:pStyle w:val="ListParagraph"/>
        <w:numPr>
          <w:ilvl w:val="0"/>
          <w:numId w:val="21"/>
        </w:numPr>
        <w:spacing w:before="120"/>
        <w:ind w:left="360"/>
        <w:jc w:val="both"/>
      </w:pPr>
      <w:r w:rsidRPr="00B94811">
        <w:t>Đăng nhập với tư cách khách</w:t>
      </w:r>
    </w:p>
    <w:p w14:paraId="0895E860" w14:textId="67FFB941" w:rsidR="00B94811" w:rsidRDefault="00B94811">
      <w:pPr>
        <w:pStyle w:val="ListParagraph"/>
        <w:numPr>
          <w:ilvl w:val="0"/>
          <w:numId w:val="21"/>
        </w:numPr>
        <w:spacing w:before="120"/>
        <w:ind w:left="360"/>
        <w:jc w:val="both"/>
      </w:pPr>
      <w:r>
        <w:t>Đặt bàn, chọn bàn, vào bàn</w:t>
      </w:r>
    </w:p>
    <w:p w14:paraId="4756AD19" w14:textId="68E3B83E" w:rsidR="00B94811" w:rsidRDefault="00B94811">
      <w:pPr>
        <w:pStyle w:val="ListParagraph"/>
        <w:numPr>
          <w:ilvl w:val="0"/>
          <w:numId w:val="21"/>
        </w:numPr>
        <w:spacing w:before="120"/>
        <w:ind w:left="360"/>
        <w:jc w:val="both"/>
      </w:pPr>
      <w:r>
        <w:lastRenderedPageBreak/>
        <w:t>Đặt món, xem giỏ hàng</w:t>
      </w:r>
    </w:p>
    <w:p w14:paraId="0071474F" w14:textId="6C550A16" w:rsidR="00B94811" w:rsidRDefault="00B94811">
      <w:pPr>
        <w:pStyle w:val="ListParagraph"/>
        <w:numPr>
          <w:ilvl w:val="0"/>
          <w:numId w:val="21"/>
        </w:numPr>
        <w:spacing w:before="120"/>
        <w:ind w:left="360"/>
        <w:jc w:val="both"/>
      </w:pPr>
      <w:r>
        <w:t>Xem món</w:t>
      </w:r>
    </w:p>
    <w:p w14:paraId="253E6AA4" w14:textId="0839737A" w:rsidR="00B94811" w:rsidRPr="00B94811" w:rsidRDefault="00B94811">
      <w:pPr>
        <w:pStyle w:val="ListParagraph"/>
        <w:numPr>
          <w:ilvl w:val="0"/>
          <w:numId w:val="21"/>
        </w:numPr>
        <w:spacing w:before="120"/>
        <w:ind w:left="360"/>
        <w:jc w:val="both"/>
      </w:pPr>
      <w:r>
        <w:t>Thanh toán, xem</w:t>
      </w:r>
      <w:r w:rsidR="00464EC0">
        <w:t xml:space="preserve"> trạng thái</w:t>
      </w:r>
      <w:r>
        <w:t xml:space="preserve"> hoá đơn thanh toán</w:t>
      </w:r>
    </w:p>
    <w:p w14:paraId="71656CC4" w14:textId="21255D99" w:rsidR="00ED587F" w:rsidRDefault="00ED587F" w:rsidP="00E51BCA">
      <w:pPr>
        <w:pStyle w:val="Heading3"/>
      </w:pPr>
      <w:bookmarkStart w:id="305" w:name="_Toc186419911"/>
      <w:r>
        <w:t>Thiết kế giao diện người dùng</w:t>
      </w:r>
      <w:bookmarkEnd w:id="305"/>
    </w:p>
    <w:p w14:paraId="27EC6F76" w14:textId="0C8DAC9F" w:rsidR="004C6C90" w:rsidRPr="004C6C90" w:rsidRDefault="004C6C90">
      <w:pPr>
        <w:pStyle w:val="ListParagraph"/>
        <w:numPr>
          <w:ilvl w:val="0"/>
          <w:numId w:val="23"/>
        </w:numPr>
        <w:ind w:left="360"/>
        <w:jc w:val="both"/>
        <w:rPr>
          <w:b/>
          <w:bCs/>
        </w:rPr>
      </w:pPr>
      <w:r w:rsidRPr="004C6C90">
        <w:rPr>
          <w:b/>
          <w:bCs/>
        </w:rPr>
        <w:t>Công nghệ sử dụng:</w:t>
      </w:r>
    </w:p>
    <w:p w14:paraId="3515C581" w14:textId="6A5030A2" w:rsidR="004C6C90" w:rsidRPr="004C6C90" w:rsidRDefault="004C6C90">
      <w:pPr>
        <w:pStyle w:val="ListParagraph"/>
        <w:numPr>
          <w:ilvl w:val="0"/>
          <w:numId w:val="21"/>
        </w:numPr>
        <w:spacing w:before="120"/>
        <w:ind w:left="360"/>
        <w:jc w:val="both"/>
      </w:pPr>
      <w:r w:rsidRPr="004C6C90">
        <w:t>React Native: Phát triển ứng dụng đa nền tảng</w:t>
      </w:r>
      <w:r w:rsidR="00D86339">
        <w:t xml:space="preserve">, </w:t>
      </w:r>
      <w:r w:rsidR="00D86339" w:rsidRPr="00D86339">
        <w:t>giúp tiết kiệm thời gian phát triển và đảm bảo tính nhất quán về giao diện.</w:t>
      </w:r>
    </w:p>
    <w:p w14:paraId="1FF8FEE2" w14:textId="16F1F89F" w:rsidR="00D86339" w:rsidRPr="002210B4" w:rsidRDefault="004C6C90">
      <w:pPr>
        <w:pStyle w:val="ListParagraph"/>
        <w:numPr>
          <w:ilvl w:val="0"/>
          <w:numId w:val="21"/>
        </w:numPr>
        <w:spacing w:before="120"/>
        <w:ind w:left="360"/>
        <w:jc w:val="both"/>
        <w:rPr>
          <w:b/>
          <w:bCs/>
        </w:rPr>
      </w:pPr>
      <w:r w:rsidRPr="004C6C90">
        <w:t>Thư viện hỗ trợ: React Navigation, Redux, Axios, Material UI, Styled Components</w:t>
      </w:r>
      <w:r w:rsidR="002210B4">
        <w:t>, react-expo,…</w:t>
      </w:r>
    </w:p>
    <w:p w14:paraId="5101C5C5" w14:textId="5D558DE4" w:rsidR="002210B4" w:rsidRDefault="002210B4">
      <w:pPr>
        <w:pStyle w:val="ListParagraph"/>
        <w:numPr>
          <w:ilvl w:val="0"/>
          <w:numId w:val="21"/>
        </w:numPr>
        <w:spacing w:before="120"/>
        <w:ind w:left="360"/>
        <w:jc w:val="both"/>
        <w:rPr>
          <w:b/>
          <w:bCs/>
        </w:rPr>
      </w:pPr>
      <w:r>
        <w:t xml:space="preserve">Công cụ hỗ trợ thiết kế giao diện: Đối với ứng dụng mobile thì ta có thể dùng </w:t>
      </w:r>
      <w:r w:rsidRPr="002210B4">
        <w:rPr>
          <w:b/>
          <w:bCs/>
        </w:rPr>
        <w:t>Figma</w:t>
      </w:r>
      <w:r>
        <w:t xml:space="preserve"> để thiết kế wireframe và prototpye và </w:t>
      </w:r>
      <w:r>
        <w:rPr>
          <w:b/>
          <w:bCs/>
        </w:rPr>
        <w:t>Expo</w:t>
      </w:r>
      <w:r>
        <w:t xml:space="preserve"> để tạo và chạy ứng dụng react-native dễ dàng hơn</w:t>
      </w:r>
    </w:p>
    <w:p w14:paraId="29028CBB" w14:textId="207300FF" w:rsidR="004C6C90" w:rsidRPr="00D86339" w:rsidRDefault="000B6E43">
      <w:pPr>
        <w:pStyle w:val="ListParagraph"/>
        <w:numPr>
          <w:ilvl w:val="0"/>
          <w:numId w:val="23"/>
        </w:numPr>
        <w:ind w:left="360"/>
        <w:jc w:val="both"/>
        <w:rPr>
          <w:b/>
          <w:bCs/>
        </w:rPr>
      </w:pPr>
      <w:r>
        <w:rPr>
          <w:b/>
          <w:bCs/>
        </w:rPr>
        <w:t>Thiết kế trang g</w:t>
      </w:r>
      <w:r w:rsidR="004C6C90" w:rsidRPr="00D86339">
        <w:rPr>
          <w:b/>
          <w:bCs/>
        </w:rPr>
        <w:t xml:space="preserve">iao Diện </w:t>
      </w:r>
    </w:p>
    <w:p w14:paraId="5B08A906" w14:textId="77777777" w:rsidR="00CA0855" w:rsidRPr="00CA0855" w:rsidRDefault="004C6C90">
      <w:pPr>
        <w:pStyle w:val="ListParagraph"/>
        <w:numPr>
          <w:ilvl w:val="0"/>
          <w:numId w:val="21"/>
        </w:numPr>
        <w:spacing w:before="120"/>
        <w:ind w:left="360"/>
        <w:jc w:val="both"/>
        <w:rPr>
          <w:b/>
          <w:bCs/>
        </w:rPr>
      </w:pPr>
      <w:r w:rsidRPr="00CA0855">
        <w:rPr>
          <w:b/>
          <w:bCs/>
        </w:rPr>
        <w:t>Màn hình Đăng Nhập:</w:t>
      </w:r>
    </w:p>
    <w:p w14:paraId="0F5FAB87" w14:textId="5CBD890F" w:rsidR="00D86339" w:rsidRDefault="004C6C90">
      <w:pPr>
        <w:numPr>
          <w:ilvl w:val="0"/>
          <w:numId w:val="22"/>
        </w:numPr>
        <w:ind w:left="720"/>
        <w:jc w:val="both"/>
      </w:pPr>
      <w:r>
        <w:t>Cho phép khách hàng đăng nhập với tư cách khách</w:t>
      </w:r>
      <w:r w:rsidR="00A7343C">
        <w:t xml:space="preserve"> (Khách hàng)</w:t>
      </w:r>
    </w:p>
    <w:p w14:paraId="54769072" w14:textId="33F8E5D4" w:rsidR="00A7343C" w:rsidRDefault="00A7343C">
      <w:pPr>
        <w:numPr>
          <w:ilvl w:val="0"/>
          <w:numId w:val="22"/>
        </w:numPr>
        <w:ind w:left="720"/>
        <w:jc w:val="both"/>
      </w:pPr>
      <w:r>
        <w:t>Đăng nhập với username và password (Quản trị viên)</w:t>
      </w:r>
    </w:p>
    <w:p w14:paraId="00B36002" w14:textId="2ED06E02" w:rsidR="00A7343C" w:rsidRDefault="00A7343C">
      <w:pPr>
        <w:numPr>
          <w:ilvl w:val="0"/>
          <w:numId w:val="22"/>
        </w:numPr>
        <w:ind w:left="720"/>
        <w:jc w:val="both"/>
      </w:pPr>
      <w:r>
        <w:t>Chức năng: Xác thực tài khoản và phân quyền, dùng để vào bàn. Đối với quyền quản trị viên thì có thể thực hiện sửa đổi vị trí bàn phú hợp.</w:t>
      </w:r>
    </w:p>
    <w:p w14:paraId="0B3E4BC5" w14:textId="05619069" w:rsidR="004C6C90" w:rsidRPr="00CA0855" w:rsidRDefault="004C6C90">
      <w:pPr>
        <w:pStyle w:val="ListParagraph"/>
        <w:numPr>
          <w:ilvl w:val="0"/>
          <w:numId w:val="21"/>
        </w:numPr>
        <w:spacing w:before="120"/>
        <w:ind w:left="360"/>
        <w:jc w:val="both"/>
        <w:rPr>
          <w:b/>
          <w:bCs/>
        </w:rPr>
      </w:pPr>
      <w:r w:rsidRPr="00CA0855">
        <w:rPr>
          <w:b/>
          <w:bCs/>
        </w:rPr>
        <w:t>Màn hình Trang Chủ:</w:t>
      </w:r>
    </w:p>
    <w:p w14:paraId="0C0AB2C5" w14:textId="6AFD5F25" w:rsidR="00CA0855" w:rsidRDefault="00CA0855">
      <w:pPr>
        <w:numPr>
          <w:ilvl w:val="0"/>
          <w:numId w:val="22"/>
        </w:numPr>
        <w:ind w:left="720"/>
        <w:jc w:val="both"/>
      </w:pPr>
      <w:r w:rsidRPr="004C6C90">
        <w:t>Hiển thị danh sách sản phẩm nổi bật và khuyến mãi</w:t>
      </w:r>
    </w:p>
    <w:p w14:paraId="530AABCD" w14:textId="67DC5DE3" w:rsidR="007C4261" w:rsidRDefault="004C6C90">
      <w:pPr>
        <w:numPr>
          <w:ilvl w:val="0"/>
          <w:numId w:val="22"/>
        </w:numPr>
        <w:ind w:left="720"/>
        <w:jc w:val="both"/>
      </w:pPr>
      <w:r w:rsidRPr="007C4261">
        <w:t>Chức năng:</w:t>
      </w:r>
      <w:r w:rsidRPr="005450BA">
        <w:t xml:space="preserve"> </w:t>
      </w:r>
      <w:r w:rsidRPr="004C6C90">
        <w:t>Tìm kiếm sản phẩm</w:t>
      </w:r>
      <w:r>
        <w:t xml:space="preserve">, </w:t>
      </w:r>
      <w:r w:rsidRPr="004C6C90">
        <w:t>Xem chi tiết sản phẩm</w:t>
      </w:r>
      <w:r>
        <w:t xml:space="preserve">, </w:t>
      </w:r>
      <w:r w:rsidRPr="004C6C90">
        <w:t>Thêm sản phẩm vào giỏ hàng.</w:t>
      </w:r>
    </w:p>
    <w:p w14:paraId="6B5DA52C" w14:textId="566FF7C2" w:rsidR="00D86339" w:rsidRPr="002210B4" w:rsidRDefault="004C6C90">
      <w:pPr>
        <w:pStyle w:val="ListParagraph"/>
        <w:numPr>
          <w:ilvl w:val="0"/>
          <w:numId w:val="21"/>
        </w:numPr>
        <w:spacing w:before="120"/>
        <w:ind w:left="360"/>
        <w:jc w:val="both"/>
        <w:rPr>
          <w:b/>
          <w:bCs/>
        </w:rPr>
      </w:pPr>
      <w:r w:rsidRPr="002210B4">
        <w:rPr>
          <w:b/>
          <w:bCs/>
        </w:rPr>
        <w:t>Màn hình Đặt Bàn:</w:t>
      </w:r>
      <w:r w:rsidR="007C4261" w:rsidRPr="002210B4">
        <w:rPr>
          <w:b/>
          <w:bCs/>
        </w:rPr>
        <w:t xml:space="preserve"> </w:t>
      </w:r>
    </w:p>
    <w:p w14:paraId="453BAC16" w14:textId="2080C49D" w:rsidR="00CA0855" w:rsidRDefault="00CA0855">
      <w:pPr>
        <w:numPr>
          <w:ilvl w:val="0"/>
          <w:numId w:val="22"/>
        </w:numPr>
        <w:ind w:left="720"/>
        <w:jc w:val="both"/>
      </w:pPr>
      <w:r w:rsidRPr="004C6C90">
        <w:t>Chọn bàn theo sơ đồ quán.</w:t>
      </w:r>
    </w:p>
    <w:p w14:paraId="3DFC0166" w14:textId="4719D636" w:rsidR="004C6C90" w:rsidRPr="004C6C90" w:rsidRDefault="004C6C90">
      <w:pPr>
        <w:numPr>
          <w:ilvl w:val="0"/>
          <w:numId w:val="22"/>
        </w:numPr>
        <w:ind w:left="720"/>
        <w:jc w:val="both"/>
      </w:pPr>
      <w:r w:rsidRPr="004C6C90">
        <w:t>Chức năng</w:t>
      </w:r>
      <w:r w:rsidRPr="00D86339">
        <w:rPr>
          <w:b/>
          <w:bCs/>
        </w:rPr>
        <w:t>:</w:t>
      </w:r>
      <w:r w:rsidR="007C4261">
        <w:t xml:space="preserve"> </w:t>
      </w:r>
      <w:r w:rsidRPr="004C6C90">
        <w:t>Đặt bàn trước</w:t>
      </w:r>
      <w:r w:rsidR="007C4261">
        <w:t xml:space="preserve"> bằng email, thực hiện nhập mã để vào bàn</w:t>
      </w:r>
    </w:p>
    <w:p w14:paraId="1187FB4F" w14:textId="4683DFF6" w:rsidR="00D86339" w:rsidRPr="002210B4" w:rsidRDefault="004C6C90">
      <w:pPr>
        <w:pStyle w:val="ListParagraph"/>
        <w:numPr>
          <w:ilvl w:val="0"/>
          <w:numId w:val="21"/>
        </w:numPr>
        <w:spacing w:before="120"/>
        <w:ind w:left="360"/>
        <w:jc w:val="both"/>
        <w:rPr>
          <w:b/>
          <w:bCs/>
        </w:rPr>
      </w:pPr>
      <w:r w:rsidRPr="002210B4">
        <w:rPr>
          <w:b/>
          <w:bCs/>
        </w:rPr>
        <w:t>Màn hình Giỏ Hàng:</w:t>
      </w:r>
    </w:p>
    <w:p w14:paraId="66C0FB19" w14:textId="2CCFFF40" w:rsidR="00CA0855" w:rsidRDefault="00CA0855">
      <w:pPr>
        <w:numPr>
          <w:ilvl w:val="0"/>
          <w:numId w:val="22"/>
        </w:numPr>
        <w:ind w:left="720"/>
        <w:jc w:val="both"/>
      </w:pPr>
      <w:r w:rsidRPr="004C6C90">
        <w:lastRenderedPageBreak/>
        <w:t>Hiển thị danh sách sản phẩm đã chọn</w:t>
      </w:r>
    </w:p>
    <w:p w14:paraId="2BB0364C" w14:textId="106751FC" w:rsidR="004C6C90" w:rsidRPr="004C6C90" w:rsidRDefault="00D86339">
      <w:pPr>
        <w:numPr>
          <w:ilvl w:val="0"/>
          <w:numId w:val="22"/>
        </w:numPr>
        <w:ind w:left="720"/>
        <w:jc w:val="both"/>
      </w:pPr>
      <w:r>
        <w:t>C</w:t>
      </w:r>
      <w:r w:rsidR="004C6C90" w:rsidRPr="00D86339">
        <w:t>hức năng:</w:t>
      </w:r>
      <w:r>
        <w:t xml:space="preserve"> </w:t>
      </w:r>
      <w:r w:rsidR="004C6C90" w:rsidRPr="004C6C90">
        <w:t>Cập nhật số lượng món</w:t>
      </w:r>
      <w:r>
        <w:t>, x</w:t>
      </w:r>
      <w:r w:rsidR="004C6C90" w:rsidRPr="004C6C90">
        <w:t>óa món khỏi giỏ hàng</w:t>
      </w:r>
      <w:r>
        <w:t>, t</w:t>
      </w:r>
      <w:r w:rsidR="004C6C90" w:rsidRPr="004C6C90">
        <w:t>iến hành thanh toán.</w:t>
      </w:r>
    </w:p>
    <w:p w14:paraId="0F6AB419" w14:textId="7A733729" w:rsidR="00D86339" w:rsidRPr="002210B4" w:rsidRDefault="004C6C90">
      <w:pPr>
        <w:pStyle w:val="ListParagraph"/>
        <w:numPr>
          <w:ilvl w:val="0"/>
          <w:numId w:val="21"/>
        </w:numPr>
        <w:spacing w:before="120"/>
        <w:ind w:left="360"/>
        <w:jc w:val="both"/>
        <w:rPr>
          <w:b/>
          <w:bCs/>
        </w:rPr>
      </w:pPr>
      <w:r w:rsidRPr="002210B4">
        <w:rPr>
          <w:b/>
          <w:bCs/>
        </w:rPr>
        <w:t xml:space="preserve">Màn hình Thanh Toán: </w:t>
      </w:r>
    </w:p>
    <w:p w14:paraId="75D7A7CE" w14:textId="311813A9" w:rsidR="00CA0855" w:rsidRDefault="00CA0855">
      <w:pPr>
        <w:numPr>
          <w:ilvl w:val="0"/>
          <w:numId w:val="22"/>
        </w:numPr>
        <w:ind w:left="720"/>
        <w:jc w:val="both"/>
      </w:pPr>
      <w:r w:rsidRPr="004C6C90">
        <w:t xml:space="preserve">Hiển thị tổng số tiền cần thanh toán và </w:t>
      </w:r>
      <w:r>
        <w:t>thực hiện thanh toán qua VNPay</w:t>
      </w:r>
      <w:r w:rsidRPr="004C6C90">
        <w:t>.</w:t>
      </w:r>
    </w:p>
    <w:p w14:paraId="329CE838" w14:textId="4254E512" w:rsidR="004C6C90" w:rsidRPr="004C6C90" w:rsidRDefault="004C6C90">
      <w:pPr>
        <w:numPr>
          <w:ilvl w:val="0"/>
          <w:numId w:val="22"/>
        </w:numPr>
        <w:ind w:left="720"/>
        <w:jc w:val="both"/>
      </w:pPr>
      <w:r w:rsidRPr="00D86339">
        <w:t>Chức năng:</w:t>
      </w:r>
      <w:r w:rsidR="00D86339">
        <w:t xml:space="preserve"> </w:t>
      </w:r>
      <w:r w:rsidRPr="004C6C90">
        <w:t>Thanh toán qua ví điện tử (</w:t>
      </w:r>
      <w:r w:rsidR="00D86339">
        <w:t>VnPay</w:t>
      </w:r>
      <w:r w:rsidRPr="004C6C90">
        <w:t>)</w:t>
      </w:r>
      <w:r w:rsidR="00D86339">
        <w:t xml:space="preserve">, </w:t>
      </w:r>
      <w:r w:rsidRPr="004C6C90">
        <w:t>Thanh toán trực tiếp tại quán</w:t>
      </w:r>
      <w:r w:rsidR="00D813A8">
        <w:t>, in hoá đơn</w:t>
      </w:r>
    </w:p>
    <w:p w14:paraId="5912C0B2" w14:textId="2A0485FF" w:rsidR="006E1790" w:rsidRPr="002210B4" w:rsidRDefault="004C6C90">
      <w:pPr>
        <w:pStyle w:val="ListParagraph"/>
        <w:numPr>
          <w:ilvl w:val="0"/>
          <w:numId w:val="21"/>
        </w:numPr>
        <w:spacing w:before="120"/>
        <w:ind w:left="360"/>
        <w:jc w:val="both"/>
        <w:rPr>
          <w:b/>
          <w:bCs/>
        </w:rPr>
      </w:pPr>
      <w:r w:rsidRPr="002210B4">
        <w:rPr>
          <w:b/>
          <w:bCs/>
        </w:rPr>
        <w:t>Màn hình Hóa Đơn</w:t>
      </w:r>
      <w:r w:rsidR="006E1790" w:rsidRPr="002210B4">
        <w:rPr>
          <w:b/>
          <w:bCs/>
        </w:rPr>
        <w:t xml:space="preserve">: </w:t>
      </w:r>
    </w:p>
    <w:p w14:paraId="440435A5" w14:textId="0A95483A" w:rsidR="00175200" w:rsidRDefault="00175200">
      <w:pPr>
        <w:numPr>
          <w:ilvl w:val="0"/>
          <w:numId w:val="22"/>
        </w:numPr>
        <w:ind w:left="720"/>
        <w:jc w:val="both"/>
      </w:pPr>
      <w:r w:rsidRPr="004C6C90">
        <w:t>Hiển thị trạng thái thanh toán và chi tiết hóa đơn.</w:t>
      </w:r>
    </w:p>
    <w:p w14:paraId="687B1777" w14:textId="02D417EA" w:rsidR="002210B4" w:rsidRDefault="004C6C90">
      <w:pPr>
        <w:numPr>
          <w:ilvl w:val="0"/>
          <w:numId w:val="22"/>
        </w:numPr>
        <w:ind w:left="720"/>
        <w:jc w:val="both"/>
      </w:pPr>
      <w:r w:rsidRPr="006E1790">
        <w:t>Chức năng:</w:t>
      </w:r>
      <w:r w:rsidR="006E1790" w:rsidRPr="006E1790">
        <w:t xml:space="preserve"> </w:t>
      </w:r>
      <w:r w:rsidRPr="006E1790">
        <w:t>Xem lại lịch sử giao dịch</w:t>
      </w:r>
      <w:r w:rsidR="006E1790" w:rsidRPr="006E1790">
        <w:t xml:space="preserve">, </w:t>
      </w:r>
      <w:r w:rsidR="006E1790">
        <w:t>in hoá đơn</w:t>
      </w:r>
      <w:r w:rsidRPr="006E1790">
        <w:t>.</w:t>
      </w:r>
    </w:p>
    <w:p w14:paraId="0957A69F" w14:textId="7978EA9F" w:rsidR="00A7343C" w:rsidRPr="00A7343C" w:rsidRDefault="00A7343C">
      <w:pPr>
        <w:pStyle w:val="ListParagraph"/>
        <w:numPr>
          <w:ilvl w:val="0"/>
          <w:numId w:val="21"/>
        </w:numPr>
        <w:spacing w:before="120"/>
        <w:ind w:left="360"/>
        <w:jc w:val="both"/>
      </w:pPr>
      <w:r>
        <w:rPr>
          <w:b/>
          <w:bCs/>
        </w:rPr>
        <w:t>Màn hình quản lý sản phẩm:</w:t>
      </w:r>
    </w:p>
    <w:p w14:paraId="22C79C92" w14:textId="61D57ADE" w:rsidR="004A3B78" w:rsidRDefault="00A7343C">
      <w:pPr>
        <w:numPr>
          <w:ilvl w:val="0"/>
          <w:numId w:val="22"/>
        </w:numPr>
        <w:ind w:left="720"/>
        <w:jc w:val="both"/>
      </w:pPr>
      <w:r>
        <w:t>Hiển thị danh sách sản phẩm theo danh mục</w:t>
      </w:r>
      <w:r w:rsidR="004A3B78">
        <w:t xml:space="preserve"> kèm theo giá sản phẩm</w:t>
      </w:r>
    </w:p>
    <w:p w14:paraId="483F17D6" w14:textId="3BAF6656" w:rsidR="004A3B78" w:rsidRDefault="004A3B78">
      <w:pPr>
        <w:numPr>
          <w:ilvl w:val="0"/>
          <w:numId w:val="22"/>
        </w:numPr>
        <w:ind w:left="720"/>
        <w:jc w:val="both"/>
      </w:pPr>
      <w:r>
        <w:t xml:space="preserve">Chức năng: </w:t>
      </w:r>
      <w:r w:rsidRPr="004A3B78">
        <w:t>Thêm, xóa, sửa sản phẩm</w:t>
      </w:r>
      <w:r>
        <w:t>,</w:t>
      </w:r>
      <w:r w:rsidRPr="004A3B78">
        <w:t xml:space="preserve"> Tìm kiếm sản phẩm.</w:t>
      </w:r>
    </w:p>
    <w:p w14:paraId="3E4E92BF" w14:textId="4ADE74CE" w:rsidR="00EC0891" w:rsidRPr="00EC0891" w:rsidRDefault="00EC0891">
      <w:pPr>
        <w:pStyle w:val="ListParagraph"/>
        <w:numPr>
          <w:ilvl w:val="0"/>
          <w:numId w:val="21"/>
        </w:numPr>
        <w:spacing w:before="120"/>
        <w:ind w:left="360"/>
        <w:jc w:val="both"/>
        <w:rPr>
          <w:b/>
          <w:bCs/>
        </w:rPr>
      </w:pPr>
      <w:r w:rsidRPr="00EC0891">
        <w:rPr>
          <w:b/>
          <w:bCs/>
        </w:rPr>
        <w:t>Màn hình Quản lý Đơn hàng:</w:t>
      </w:r>
    </w:p>
    <w:p w14:paraId="15532D6D" w14:textId="66644739" w:rsidR="00EC0891" w:rsidRDefault="00EC0891">
      <w:pPr>
        <w:numPr>
          <w:ilvl w:val="0"/>
          <w:numId w:val="22"/>
        </w:numPr>
        <w:ind w:left="720"/>
        <w:jc w:val="both"/>
      </w:pPr>
      <w:r>
        <w:t>Hiển thị d</w:t>
      </w:r>
      <w:r w:rsidRPr="00EC0891">
        <w:t xml:space="preserve">anh sách đơn hàng theo </w:t>
      </w:r>
      <w:r>
        <w:t>bàn</w:t>
      </w:r>
    </w:p>
    <w:p w14:paraId="0949CCF8" w14:textId="49D60212" w:rsidR="00EC0891" w:rsidRDefault="00EC0891">
      <w:pPr>
        <w:numPr>
          <w:ilvl w:val="0"/>
          <w:numId w:val="22"/>
        </w:numPr>
        <w:ind w:left="720"/>
        <w:jc w:val="both"/>
      </w:pPr>
      <w:r>
        <w:t>Chức năng: Tạo, xoá, sửa, cập nhật đơn hàng theo từng bàn</w:t>
      </w:r>
    </w:p>
    <w:p w14:paraId="5EADC69E" w14:textId="573F79DA" w:rsidR="00EC0891" w:rsidRPr="00D813A8" w:rsidRDefault="00EC0891">
      <w:pPr>
        <w:pStyle w:val="ListParagraph"/>
        <w:numPr>
          <w:ilvl w:val="0"/>
          <w:numId w:val="21"/>
        </w:numPr>
        <w:spacing w:before="120"/>
        <w:ind w:left="360"/>
        <w:jc w:val="both"/>
        <w:rPr>
          <w:b/>
          <w:bCs/>
        </w:rPr>
      </w:pPr>
      <w:r w:rsidRPr="00D813A8">
        <w:rPr>
          <w:b/>
          <w:bCs/>
        </w:rPr>
        <w:t>Màn hình quản lý bàn:</w:t>
      </w:r>
    </w:p>
    <w:p w14:paraId="614C93C2" w14:textId="294E5E23" w:rsidR="00EC0891" w:rsidRDefault="00EC0891">
      <w:pPr>
        <w:numPr>
          <w:ilvl w:val="0"/>
          <w:numId w:val="22"/>
        </w:numPr>
        <w:ind w:left="720"/>
        <w:jc w:val="both"/>
      </w:pPr>
      <w:r>
        <w:t>Hiển thị sơ đồ của bàn và trạng thái hiện tại của từng bàn</w:t>
      </w:r>
    </w:p>
    <w:p w14:paraId="08B0FE7F" w14:textId="2197C497" w:rsidR="00EC0891" w:rsidRDefault="00D813A8">
      <w:pPr>
        <w:numPr>
          <w:ilvl w:val="0"/>
          <w:numId w:val="22"/>
        </w:numPr>
        <w:ind w:left="720"/>
        <w:jc w:val="both"/>
      </w:pPr>
      <w:r>
        <w:t>Chức năng: Thêm, xoá, thay đổi bàn, cập nhật trạng thái cảu bàn</w:t>
      </w:r>
    </w:p>
    <w:p w14:paraId="13BEDD9D" w14:textId="17EB9F72" w:rsidR="00D813A8" w:rsidRPr="00D813A8" w:rsidRDefault="00D813A8">
      <w:pPr>
        <w:pStyle w:val="ListParagraph"/>
        <w:numPr>
          <w:ilvl w:val="0"/>
          <w:numId w:val="21"/>
        </w:numPr>
        <w:spacing w:before="120"/>
        <w:ind w:left="360"/>
        <w:jc w:val="both"/>
        <w:rPr>
          <w:b/>
          <w:bCs/>
        </w:rPr>
      </w:pPr>
      <w:r w:rsidRPr="00D813A8">
        <w:rPr>
          <w:b/>
          <w:bCs/>
        </w:rPr>
        <w:t>Màn hình quản lý doanh thu:</w:t>
      </w:r>
    </w:p>
    <w:p w14:paraId="427768EF" w14:textId="238D56F2" w:rsidR="00D813A8" w:rsidRDefault="00D813A8">
      <w:pPr>
        <w:numPr>
          <w:ilvl w:val="0"/>
          <w:numId w:val="22"/>
        </w:numPr>
        <w:ind w:left="720"/>
        <w:jc w:val="both"/>
      </w:pPr>
      <w:r>
        <w:t>Hiển thị danh sách các hoá đơn đã thanh toán theo ngày tháng năm</w:t>
      </w:r>
    </w:p>
    <w:p w14:paraId="2E95A887" w14:textId="096F99FF" w:rsidR="00D813A8" w:rsidRPr="006E1790" w:rsidRDefault="00D813A8">
      <w:pPr>
        <w:numPr>
          <w:ilvl w:val="0"/>
          <w:numId w:val="22"/>
        </w:numPr>
        <w:ind w:left="720"/>
        <w:jc w:val="both"/>
      </w:pPr>
      <w:r>
        <w:t>Chức năng: in hoá đơn, lọc hoá đơn và tìm kiếm</w:t>
      </w:r>
    </w:p>
    <w:p w14:paraId="37D548D1" w14:textId="2708DE61" w:rsidR="00ED587F" w:rsidRDefault="00ED587F" w:rsidP="00E51BCA">
      <w:pPr>
        <w:pStyle w:val="Heading3"/>
      </w:pPr>
      <w:bookmarkStart w:id="306" w:name="_Toc186419912"/>
      <w:r w:rsidRPr="00ED587F">
        <w:lastRenderedPageBreak/>
        <w:t>Đảm bảo chất lượng</w:t>
      </w:r>
      <w:r>
        <w:t xml:space="preserve"> kiểm thử</w:t>
      </w:r>
      <w:r w:rsidRPr="00ED587F">
        <w:t xml:space="preserve"> phần mềm:</w:t>
      </w:r>
      <w:bookmarkEnd w:id="306"/>
    </w:p>
    <w:p w14:paraId="5BB7683D" w14:textId="581278B8" w:rsidR="003912A0" w:rsidRPr="003912A0" w:rsidRDefault="003912A0" w:rsidP="00E51BCA">
      <w:r>
        <w:t>Đ</w:t>
      </w:r>
      <w:r w:rsidRPr="003912A0">
        <w:t>ảm bảo chất lượng và kiểm thử phần mềm là yếu tố quan trọng trong quá trình phát triển ứng dụng, nhằm đảm bảo sản phẩm hoạt động chính xác, ổn định và đáp ứng yêu cầu người dùng. Kiểm thử giúp phát hiện và khắc phục lỗi trước khi ứng dụng được triển khai.</w:t>
      </w:r>
    </w:p>
    <w:p w14:paraId="720536B9" w14:textId="77777777" w:rsidR="00925D0D" w:rsidRPr="00925D0D" w:rsidRDefault="00925D0D">
      <w:pPr>
        <w:pStyle w:val="ListParagraph"/>
        <w:numPr>
          <w:ilvl w:val="0"/>
          <w:numId w:val="23"/>
        </w:numPr>
        <w:ind w:left="360"/>
        <w:jc w:val="both"/>
        <w:rPr>
          <w:b/>
          <w:bCs/>
        </w:rPr>
      </w:pPr>
      <w:r w:rsidRPr="00925D0D">
        <w:rPr>
          <w:b/>
          <w:bCs/>
        </w:rPr>
        <w:t>Mục tiêu kiểm thử:</w:t>
      </w:r>
    </w:p>
    <w:p w14:paraId="3B1D0079" w14:textId="203BE171" w:rsidR="003912A0" w:rsidRPr="003912A0" w:rsidRDefault="003912A0">
      <w:pPr>
        <w:pStyle w:val="ListParagraph"/>
        <w:numPr>
          <w:ilvl w:val="0"/>
          <w:numId w:val="21"/>
        </w:numPr>
        <w:spacing w:before="120"/>
        <w:ind w:left="360"/>
        <w:jc w:val="both"/>
      </w:pPr>
      <w:r w:rsidRPr="003912A0">
        <w:t>Đảm bảo chính xác: Đảm bảo các chức năng hoạt động đúng yêu cầu.</w:t>
      </w:r>
    </w:p>
    <w:p w14:paraId="62A7EB29" w14:textId="4D2F6E5D" w:rsidR="003912A0" w:rsidRPr="003912A0" w:rsidRDefault="003912A0">
      <w:pPr>
        <w:pStyle w:val="ListParagraph"/>
        <w:numPr>
          <w:ilvl w:val="0"/>
          <w:numId w:val="21"/>
        </w:numPr>
        <w:spacing w:before="120"/>
        <w:ind w:left="360"/>
        <w:jc w:val="both"/>
      </w:pPr>
      <w:r w:rsidRPr="003912A0">
        <w:t>Đảm bảo hiệu suất: Đảm bảo ứng dụng xử lý tốt khi có nhiều người dùng.</w:t>
      </w:r>
    </w:p>
    <w:p w14:paraId="5EF56F7D" w14:textId="0FA5D155" w:rsidR="003912A0" w:rsidRPr="003912A0" w:rsidRDefault="003912A0">
      <w:pPr>
        <w:pStyle w:val="ListParagraph"/>
        <w:numPr>
          <w:ilvl w:val="0"/>
          <w:numId w:val="21"/>
        </w:numPr>
        <w:spacing w:before="120"/>
        <w:ind w:left="360"/>
        <w:jc w:val="both"/>
      </w:pPr>
      <w:r w:rsidRPr="003912A0">
        <w:t>Đảm bảo bảo mật: Bảo vệ dữ liệu người dùng.</w:t>
      </w:r>
    </w:p>
    <w:p w14:paraId="54248B0F" w14:textId="5FBEFA17" w:rsidR="00925D0D" w:rsidRPr="00925D0D" w:rsidRDefault="003912A0">
      <w:pPr>
        <w:pStyle w:val="ListParagraph"/>
        <w:numPr>
          <w:ilvl w:val="0"/>
          <w:numId w:val="21"/>
        </w:numPr>
        <w:spacing w:before="120"/>
        <w:ind w:left="360"/>
        <w:jc w:val="both"/>
      </w:pPr>
      <w:r w:rsidRPr="003912A0">
        <w:t>Đảm bảo tương thích: Đảm bảo ứng dụng hoạt động trên các nền tảng khác nhau</w:t>
      </w:r>
      <w:r w:rsidR="00925D0D" w:rsidRPr="00925D0D">
        <w:t>.</w:t>
      </w:r>
    </w:p>
    <w:p w14:paraId="4A4E277B" w14:textId="04E10B47" w:rsidR="00925D0D" w:rsidRDefault="00925D0D">
      <w:pPr>
        <w:pStyle w:val="ListParagraph"/>
        <w:numPr>
          <w:ilvl w:val="0"/>
          <w:numId w:val="23"/>
        </w:numPr>
        <w:ind w:left="360"/>
        <w:jc w:val="both"/>
        <w:rPr>
          <w:b/>
          <w:bCs/>
        </w:rPr>
      </w:pPr>
      <w:r w:rsidRPr="003912A0">
        <w:rPr>
          <w:b/>
          <w:bCs/>
        </w:rPr>
        <w:t>Các phương pháp kiểm thử:</w:t>
      </w:r>
    </w:p>
    <w:p w14:paraId="5013083E" w14:textId="372F7D2B" w:rsidR="001675DB" w:rsidRPr="001675DB" w:rsidRDefault="001675DB">
      <w:pPr>
        <w:pStyle w:val="ListParagraph"/>
        <w:numPr>
          <w:ilvl w:val="0"/>
          <w:numId w:val="21"/>
        </w:numPr>
        <w:spacing w:before="120"/>
        <w:ind w:left="360"/>
        <w:jc w:val="both"/>
      </w:pPr>
      <w:r w:rsidRPr="003D6279">
        <w:t>Kiểm thử đơn vị: Kiểm tra các thành phần riêng lẻ (hàm,</w:t>
      </w:r>
      <w:r w:rsidRPr="001675DB">
        <w:t xml:space="preserve"> lớp).</w:t>
      </w:r>
      <w:r w:rsidR="005450BA">
        <w:t xml:space="preserve"> </w:t>
      </w:r>
      <w:r w:rsidR="006572A6" w:rsidRPr="001675DB">
        <w:t>Công cụ: Jest, Mocha.</w:t>
      </w:r>
    </w:p>
    <w:p w14:paraId="1E1AEBAF" w14:textId="0D8FD68F" w:rsidR="001675DB" w:rsidRPr="001675DB" w:rsidRDefault="001675DB">
      <w:pPr>
        <w:pStyle w:val="ListParagraph"/>
        <w:numPr>
          <w:ilvl w:val="0"/>
          <w:numId w:val="21"/>
        </w:numPr>
        <w:spacing w:before="120"/>
        <w:ind w:left="360"/>
        <w:jc w:val="both"/>
      </w:pPr>
      <w:r w:rsidRPr="003D6279">
        <w:t>Kiểm thử tích hợp: Kiểm tra sự tương tác giữa các</w:t>
      </w:r>
      <w:r w:rsidRPr="001675DB">
        <w:t xml:space="preserve"> thành phần.</w:t>
      </w:r>
      <w:r w:rsidR="005450BA">
        <w:t xml:space="preserve"> </w:t>
      </w:r>
      <w:r w:rsidRPr="001675DB">
        <w:t>Công cụ: Postman, Supertest.</w:t>
      </w:r>
    </w:p>
    <w:p w14:paraId="1BA2AB1D" w14:textId="6C64500A" w:rsidR="001675DB" w:rsidRPr="001675DB" w:rsidRDefault="001675DB">
      <w:pPr>
        <w:pStyle w:val="ListParagraph"/>
        <w:numPr>
          <w:ilvl w:val="0"/>
          <w:numId w:val="21"/>
        </w:numPr>
        <w:spacing w:before="120"/>
        <w:ind w:left="360"/>
        <w:jc w:val="both"/>
      </w:pPr>
      <w:r w:rsidRPr="003D6279">
        <w:t>Kiểm thử chức năng: Đảm bảo các chức năng ứng</w:t>
      </w:r>
      <w:r w:rsidRPr="001675DB">
        <w:t xml:space="preserve"> dụng hoạt động như mong đợi.</w:t>
      </w:r>
      <w:r w:rsidR="005450BA">
        <w:t xml:space="preserve"> </w:t>
      </w:r>
      <w:r w:rsidRPr="001675DB">
        <w:t>Công cụ: Selenium, Cypress.</w:t>
      </w:r>
    </w:p>
    <w:p w14:paraId="5C30F364" w14:textId="34276415" w:rsidR="001675DB" w:rsidRPr="001675DB" w:rsidRDefault="001675DB">
      <w:pPr>
        <w:pStyle w:val="ListParagraph"/>
        <w:numPr>
          <w:ilvl w:val="0"/>
          <w:numId w:val="21"/>
        </w:numPr>
        <w:spacing w:before="120"/>
        <w:ind w:left="360"/>
        <w:jc w:val="both"/>
      </w:pPr>
      <w:r w:rsidRPr="003D6279">
        <w:t>Kiểm thử giao diện người dùng: Kiểm tra giao diện của ứng</w:t>
      </w:r>
      <w:r w:rsidRPr="001675DB">
        <w:t xml:space="preserve"> dụng.</w:t>
      </w:r>
      <w:r w:rsidR="005450BA">
        <w:t xml:space="preserve"> </w:t>
      </w:r>
      <w:r w:rsidRPr="001675DB">
        <w:t>Công cụ: Selenium, Cypress.</w:t>
      </w:r>
    </w:p>
    <w:p w14:paraId="6D75967E" w14:textId="20DB5988" w:rsidR="001675DB" w:rsidRPr="001675DB" w:rsidRDefault="001675DB">
      <w:pPr>
        <w:pStyle w:val="ListParagraph"/>
        <w:numPr>
          <w:ilvl w:val="0"/>
          <w:numId w:val="21"/>
        </w:numPr>
        <w:spacing w:before="120"/>
        <w:ind w:left="360"/>
        <w:jc w:val="both"/>
      </w:pPr>
      <w:r w:rsidRPr="003D6279">
        <w:t>Kiểm thử hiệu suất: Kiểm tra khả năng đáp ứng khi</w:t>
      </w:r>
      <w:r w:rsidRPr="001675DB">
        <w:t xml:space="preserve"> có nhiều người dùng.</w:t>
      </w:r>
      <w:r w:rsidR="005450BA">
        <w:t xml:space="preserve"> </w:t>
      </w:r>
      <w:r w:rsidRPr="001675DB">
        <w:t>Công cụ: JMeter, LoadRunner.</w:t>
      </w:r>
    </w:p>
    <w:p w14:paraId="5838B9DD" w14:textId="68247E08" w:rsidR="001675DB" w:rsidRPr="001675DB" w:rsidRDefault="001675DB">
      <w:pPr>
        <w:pStyle w:val="ListParagraph"/>
        <w:numPr>
          <w:ilvl w:val="0"/>
          <w:numId w:val="21"/>
        </w:numPr>
        <w:spacing w:before="120"/>
        <w:ind w:left="360"/>
        <w:jc w:val="both"/>
      </w:pPr>
      <w:r w:rsidRPr="003D6279">
        <w:t>Kiểm thử bảo mật</w:t>
      </w:r>
      <w:r w:rsidR="003D6279">
        <w:t xml:space="preserve">: </w:t>
      </w:r>
      <w:r w:rsidRPr="003D6279">
        <w:t>Đảm bảo ứng dụng an toàn với người</w:t>
      </w:r>
      <w:r w:rsidRPr="001675DB">
        <w:t xml:space="preserve"> dùng.</w:t>
      </w:r>
      <w:r w:rsidR="005450BA">
        <w:t xml:space="preserve"> </w:t>
      </w:r>
      <w:r w:rsidRPr="001675DB">
        <w:t>Công cụ: OWASP ZAP, Burp Suite.</w:t>
      </w:r>
    </w:p>
    <w:p w14:paraId="3241109E" w14:textId="327B9EDA" w:rsidR="001675DB" w:rsidRPr="00925D0D" w:rsidRDefault="001675DB">
      <w:pPr>
        <w:pStyle w:val="ListParagraph"/>
        <w:numPr>
          <w:ilvl w:val="0"/>
          <w:numId w:val="21"/>
        </w:numPr>
        <w:spacing w:before="120"/>
        <w:ind w:left="360"/>
        <w:jc w:val="both"/>
      </w:pPr>
      <w:r w:rsidRPr="003D6279">
        <w:t>Kiểm thử tương thích: Đảm bảo ứng dụng hoạt</w:t>
      </w:r>
      <w:r w:rsidRPr="001675DB">
        <w:t xml:space="preserve"> động trên nhiều thiết bị và hệ điều hành.</w:t>
      </w:r>
      <w:r w:rsidR="005450BA">
        <w:t xml:space="preserve"> </w:t>
      </w:r>
      <w:r w:rsidRPr="001675DB">
        <w:t>Công cụ: BrowserStack, Sauce Labs.</w:t>
      </w:r>
    </w:p>
    <w:p w14:paraId="334D8282" w14:textId="77777777" w:rsidR="00925D0D" w:rsidRPr="003912A0" w:rsidRDefault="00925D0D">
      <w:pPr>
        <w:pStyle w:val="ListParagraph"/>
        <w:numPr>
          <w:ilvl w:val="0"/>
          <w:numId w:val="23"/>
        </w:numPr>
        <w:ind w:left="360"/>
        <w:jc w:val="both"/>
        <w:rPr>
          <w:b/>
          <w:bCs/>
        </w:rPr>
      </w:pPr>
      <w:r w:rsidRPr="003912A0">
        <w:rPr>
          <w:b/>
          <w:bCs/>
        </w:rPr>
        <w:t>Quy trình kiểm thử:</w:t>
      </w:r>
    </w:p>
    <w:p w14:paraId="2BE4E2BA" w14:textId="0AA77DD4" w:rsidR="001675DB" w:rsidRPr="001675DB" w:rsidRDefault="001675DB">
      <w:pPr>
        <w:pStyle w:val="ListParagraph"/>
        <w:numPr>
          <w:ilvl w:val="0"/>
          <w:numId w:val="21"/>
        </w:numPr>
        <w:spacing w:before="120"/>
        <w:ind w:left="360"/>
        <w:jc w:val="both"/>
      </w:pPr>
      <w:r w:rsidRPr="001675DB">
        <w:t>Lập kế hoạch kiểm thử: Xác định các chức năng, công cụ và tiêu chí đánh giá.</w:t>
      </w:r>
    </w:p>
    <w:p w14:paraId="06DABD62" w14:textId="58492F46" w:rsidR="001675DB" w:rsidRPr="001675DB" w:rsidRDefault="001675DB">
      <w:pPr>
        <w:pStyle w:val="ListParagraph"/>
        <w:numPr>
          <w:ilvl w:val="0"/>
          <w:numId w:val="21"/>
        </w:numPr>
        <w:spacing w:before="120"/>
        <w:ind w:left="360"/>
        <w:jc w:val="both"/>
      </w:pPr>
      <w:r w:rsidRPr="001675DB">
        <w:t>Thiết kế trường hợp kiểm thử: Xây dựng các trường hợp kiểm thử chi tiết.</w:t>
      </w:r>
    </w:p>
    <w:p w14:paraId="10A01AD7" w14:textId="16ABCFA2" w:rsidR="001675DB" w:rsidRPr="001675DB" w:rsidRDefault="001675DB">
      <w:pPr>
        <w:pStyle w:val="ListParagraph"/>
        <w:numPr>
          <w:ilvl w:val="0"/>
          <w:numId w:val="21"/>
        </w:numPr>
        <w:spacing w:before="120"/>
        <w:ind w:left="360"/>
        <w:jc w:val="both"/>
      </w:pPr>
      <w:r w:rsidRPr="001675DB">
        <w:t>Tiến hành kiểm thử: Thực hiện kiểm thử và ghi nhận kết quả.</w:t>
      </w:r>
    </w:p>
    <w:p w14:paraId="69327375" w14:textId="35DC1340" w:rsidR="001675DB" w:rsidRPr="001675DB" w:rsidRDefault="001675DB">
      <w:pPr>
        <w:pStyle w:val="ListParagraph"/>
        <w:numPr>
          <w:ilvl w:val="0"/>
          <w:numId w:val="21"/>
        </w:numPr>
        <w:spacing w:before="120"/>
        <w:ind w:left="360"/>
        <w:jc w:val="both"/>
      </w:pPr>
      <w:r w:rsidRPr="001675DB">
        <w:t>Sửa lỗi và kiểm thử lại: Khắc phục lỗi và kiểm thử lại.</w:t>
      </w:r>
    </w:p>
    <w:p w14:paraId="57DE956C" w14:textId="18F8AA59" w:rsidR="00925D0D" w:rsidRPr="00925D0D" w:rsidRDefault="001675DB">
      <w:pPr>
        <w:pStyle w:val="ListParagraph"/>
        <w:numPr>
          <w:ilvl w:val="0"/>
          <w:numId w:val="21"/>
        </w:numPr>
        <w:spacing w:before="120"/>
        <w:ind w:left="360"/>
        <w:jc w:val="both"/>
      </w:pPr>
      <w:r w:rsidRPr="001675DB">
        <w:lastRenderedPageBreak/>
        <w:t>Đánh giá và báo cáo: Đánh giá kết quả và báo cáo chất lượng phần mềm</w:t>
      </w:r>
      <w:r w:rsidR="00925D0D" w:rsidRPr="00925D0D">
        <w:t>.</w:t>
      </w:r>
    </w:p>
    <w:p w14:paraId="79DD9524" w14:textId="6AAAEFBF" w:rsidR="004F0E65" w:rsidRPr="004F0E65" w:rsidRDefault="003D6279" w:rsidP="00E51BCA">
      <w:r w:rsidRPr="003D6279">
        <w:t>Kiểm thử cần được thực hiện liên tục trong suốt quá trình phát triển, đặc biệt trong phương pháp Agile, giúp phát hiện lỗi sớm và giảm thiểu chi phí sửa chữa.</w:t>
      </w:r>
    </w:p>
    <w:p w14:paraId="0D4ED6A0" w14:textId="5AF99ADB" w:rsidR="00CA2B08" w:rsidRDefault="00ED587F" w:rsidP="00E51BCA">
      <w:pPr>
        <w:pStyle w:val="Heading3"/>
      </w:pPr>
      <w:bookmarkStart w:id="307" w:name="_Toc186419913"/>
      <w:r>
        <w:t>Triển khai và bảo trì</w:t>
      </w:r>
      <w:bookmarkEnd w:id="307"/>
    </w:p>
    <w:p w14:paraId="326425E3" w14:textId="2FEF76B0" w:rsidR="00B32050" w:rsidRDefault="00CA2B08" w:rsidP="00E51BCA">
      <w:r w:rsidRPr="00736624">
        <w:t>Triển khai</w:t>
      </w:r>
      <w:r w:rsidRPr="00CA2B08">
        <w:t xml:space="preserve"> là quá trình đưa phần mềm từ giai đoạn phát triển vào môi trường sản xuất. Các bước triển khai bao gồm</w:t>
      </w:r>
      <w:r>
        <w:t>:</w:t>
      </w:r>
    </w:p>
    <w:p w14:paraId="322AAA27" w14:textId="63989485" w:rsidR="00CA2B08" w:rsidRPr="00CA2B08" w:rsidRDefault="00CA2B08">
      <w:pPr>
        <w:pStyle w:val="ListParagraph"/>
        <w:numPr>
          <w:ilvl w:val="0"/>
          <w:numId w:val="21"/>
        </w:numPr>
        <w:spacing w:before="120"/>
        <w:ind w:left="360"/>
        <w:jc w:val="both"/>
      </w:pPr>
      <w:r w:rsidRPr="00CA2B08">
        <w:t>Chuẩn bị môi trường sản xuất: Đảm bảo môi trường máy chủ và cơ sở dữ liệu sẵn sàng.</w:t>
      </w:r>
    </w:p>
    <w:p w14:paraId="29CE7117" w14:textId="777668B2" w:rsidR="00CA2B08" w:rsidRPr="00CA2B08" w:rsidRDefault="00CA2B08">
      <w:pPr>
        <w:pStyle w:val="ListParagraph"/>
        <w:numPr>
          <w:ilvl w:val="0"/>
          <w:numId w:val="21"/>
        </w:numPr>
        <w:spacing w:before="120"/>
        <w:ind w:left="360"/>
        <w:jc w:val="both"/>
      </w:pPr>
      <w:r w:rsidRPr="00CA2B08">
        <w:t>Cài đặt phần mềm: Cài đặt lên các thiết bị hoặc máy chủ người dùng.</w:t>
      </w:r>
    </w:p>
    <w:p w14:paraId="6FD535D3" w14:textId="336E6E38" w:rsidR="00CA2B08" w:rsidRPr="00CA2B08" w:rsidRDefault="00CA2B08">
      <w:pPr>
        <w:pStyle w:val="ListParagraph"/>
        <w:numPr>
          <w:ilvl w:val="0"/>
          <w:numId w:val="21"/>
        </w:numPr>
        <w:spacing w:before="120"/>
        <w:ind w:left="360"/>
        <w:jc w:val="both"/>
      </w:pPr>
      <w:r w:rsidRPr="00CA2B08">
        <w:t>Đảm bảo tương thích: Kiểm tra phần mềm trên các nền tảng và phiên bản hệ điều hành khác nhau.</w:t>
      </w:r>
    </w:p>
    <w:p w14:paraId="264A5FDE" w14:textId="760146D4" w:rsidR="00CA2B08" w:rsidRDefault="00CA2B08">
      <w:pPr>
        <w:pStyle w:val="ListParagraph"/>
        <w:numPr>
          <w:ilvl w:val="0"/>
          <w:numId w:val="21"/>
        </w:numPr>
        <w:spacing w:before="120"/>
        <w:ind w:left="360"/>
        <w:jc w:val="both"/>
      </w:pPr>
      <w:r w:rsidRPr="00CA2B08">
        <w:t>Giám sát sau triển khai: Theo dõi ứng dụng và thu thập dữ liệu lỗi qua các công cụ giám sát.</w:t>
      </w:r>
    </w:p>
    <w:p w14:paraId="767157DB" w14:textId="77777777" w:rsidR="00736624" w:rsidRPr="00C93100" w:rsidRDefault="00736624" w:rsidP="00E51BCA">
      <w:r w:rsidRPr="00C93100">
        <w:t>Bảo trì phần mềm bao gồm sửa lỗi, cập nhật tính năng và cải thiện hiệu suất:</w:t>
      </w:r>
    </w:p>
    <w:p w14:paraId="75445634" w14:textId="77777777" w:rsidR="00736624" w:rsidRPr="00736624" w:rsidRDefault="00736624">
      <w:pPr>
        <w:pStyle w:val="ListParagraph"/>
        <w:numPr>
          <w:ilvl w:val="0"/>
          <w:numId w:val="21"/>
        </w:numPr>
        <w:spacing w:before="120"/>
        <w:ind w:left="360"/>
        <w:jc w:val="both"/>
      </w:pPr>
      <w:r w:rsidRPr="00736624">
        <w:t>Cập nhật tính năng: Thêm tính năng mới dựa trên yêu cầu người dùng.</w:t>
      </w:r>
    </w:p>
    <w:p w14:paraId="59AC0D96" w14:textId="77777777" w:rsidR="00736624" w:rsidRPr="00736624" w:rsidRDefault="00736624">
      <w:pPr>
        <w:pStyle w:val="ListParagraph"/>
        <w:numPr>
          <w:ilvl w:val="0"/>
          <w:numId w:val="21"/>
        </w:numPr>
        <w:spacing w:before="120"/>
        <w:ind w:left="360"/>
        <w:jc w:val="both"/>
      </w:pPr>
      <w:r w:rsidRPr="00736624">
        <w:t>Sửa lỗi và cải thiện hiệu suất: Cập nhật bản vá và tối ưu hóa phần mềm.</w:t>
      </w:r>
    </w:p>
    <w:p w14:paraId="389227B5" w14:textId="77777777" w:rsidR="00736624" w:rsidRPr="00736624" w:rsidRDefault="00736624">
      <w:pPr>
        <w:pStyle w:val="ListParagraph"/>
        <w:numPr>
          <w:ilvl w:val="0"/>
          <w:numId w:val="21"/>
        </w:numPr>
        <w:spacing w:before="120"/>
        <w:ind w:left="360"/>
        <w:jc w:val="both"/>
      </w:pPr>
      <w:r w:rsidRPr="00736624">
        <w:t>Cập nhật bảo mật: Đảm bảo bảo mật bằng cách áp dụng các bản vá bảo mật.</w:t>
      </w:r>
    </w:p>
    <w:p w14:paraId="5A0A1A07" w14:textId="77777777" w:rsidR="00736624" w:rsidRPr="00736624" w:rsidRDefault="00736624">
      <w:pPr>
        <w:pStyle w:val="ListParagraph"/>
        <w:numPr>
          <w:ilvl w:val="0"/>
          <w:numId w:val="21"/>
        </w:numPr>
        <w:spacing w:before="120"/>
        <w:ind w:left="360"/>
        <w:jc w:val="both"/>
      </w:pPr>
      <w:r w:rsidRPr="00736624">
        <w:t>Quản lý dữ liệu và cơ sở hạ tầng: Theo dõi và tối ưu hóa cơ sở hạ tầng và dữ liệu.</w:t>
      </w:r>
    </w:p>
    <w:p w14:paraId="2774589F" w14:textId="1390B511" w:rsidR="00736624" w:rsidRPr="00736624" w:rsidRDefault="00736624">
      <w:pPr>
        <w:pStyle w:val="ListParagraph"/>
        <w:numPr>
          <w:ilvl w:val="0"/>
          <w:numId w:val="21"/>
        </w:numPr>
        <w:spacing w:before="120"/>
        <w:ind w:left="360"/>
        <w:jc w:val="both"/>
      </w:pPr>
      <w:r w:rsidRPr="00736624">
        <w:t>Hỗ trợ người dùng: Cung cấp hỗ trợ kỹ thuật cho người dùng.</w:t>
      </w:r>
    </w:p>
    <w:p w14:paraId="4FF0C61A" w14:textId="43B85147" w:rsidR="00E0089A" w:rsidRDefault="00912E30" w:rsidP="00E51BCA">
      <w:pPr>
        <w:pStyle w:val="Heading2"/>
        <w:spacing w:line="360" w:lineRule="auto"/>
      </w:pPr>
      <w:bookmarkStart w:id="308" w:name="_Toc186185859"/>
      <w:bookmarkStart w:id="309" w:name="_Toc186419914"/>
      <w:r w:rsidRPr="00912E30">
        <w:rPr>
          <w:lang w:val="vi-VN"/>
        </w:rPr>
        <w:t>C</w:t>
      </w:r>
      <w:r w:rsidRPr="00912E30">
        <w:t xml:space="preserve">ác công nghệ đã </w:t>
      </w:r>
      <w:r w:rsidRPr="00FD2A5A">
        <w:t>đ</w:t>
      </w:r>
      <w:r w:rsidRPr="00FD2A5A">
        <w:rPr>
          <w:rFonts w:hint="eastAsia"/>
        </w:rPr>
        <w:t>ư</w:t>
      </w:r>
      <w:r w:rsidRPr="00FD2A5A">
        <w:t>ợc</w:t>
      </w:r>
      <w:r w:rsidRPr="00912E30">
        <w:t xml:space="preserve"> sử dụng trong tiểu</w:t>
      </w:r>
      <w:r w:rsidRPr="00912E30">
        <w:rPr>
          <w:lang w:val="vi-VN"/>
        </w:rPr>
        <w:t xml:space="preserve"> luận</w:t>
      </w:r>
      <w:bookmarkEnd w:id="308"/>
      <w:bookmarkEnd w:id="309"/>
    </w:p>
    <w:p w14:paraId="549E6D2D" w14:textId="77777777" w:rsidR="00BF12CB" w:rsidRDefault="00BF12CB" w:rsidP="00E51BCA">
      <w:pPr>
        <w:pStyle w:val="Heading3"/>
      </w:pPr>
      <w:bookmarkStart w:id="310" w:name="_Toc186419915"/>
      <w:r w:rsidRPr="003A2B61">
        <w:t>ReactJS</w:t>
      </w:r>
      <w:bookmarkEnd w:id="310"/>
    </w:p>
    <w:p w14:paraId="5CCF359B" w14:textId="77777777" w:rsidR="00BF12CB" w:rsidRDefault="00BF12CB" w:rsidP="00E51BCA">
      <w:r w:rsidRPr="003A2B61">
        <w:rPr>
          <w:b/>
          <w:bCs/>
        </w:rPr>
        <w:t>Mô tả</w:t>
      </w:r>
      <w:r w:rsidRPr="003A2B61">
        <w:t xml:space="preserve">: </w:t>
      </w:r>
      <w:r w:rsidRPr="003D1859">
        <w:t xml:space="preserve">ReactJS là một opensource được phát triển bởi Facebook, ra mắt vào năm 2013, bản thân nó là một thư viện </w:t>
      </w:r>
      <w:r>
        <w:t>JS</w:t>
      </w:r>
      <w:r w:rsidRPr="003D1859">
        <w:t xml:space="preserve"> được dùng để để xây dựng các tương tác với các thành phần trên website. Một trong những điểm nổi bật nhất của ReactJS đó là việc render dữ liệu không chỉ thực hiện được trên tầng Server mà còn ở dưới Client nữa.</w:t>
      </w:r>
    </w:p>
    <w:p w14:paraId="38DD031C" w14:textId="77777777" w:rsidR="00BF12CB" w:rsidRDefault="00BF12CB">
      <w:pPr>
        <w:pStyle w:val="ListParagraph"/>
        <w:numPr>
          <w:ilvl w:val="0"/>
          <w:numId w:val="23"/>
        </w:numPr>
        <w:ind w:left="360"/>
        <w:jc w:val="both"/>
        <w:rPr>
          <w:b/>
          <w:bCs/>
        </w:rPr>
      </w:pPr>
      <w:r w:rsidRPr="00915C1C">
        <w:rPr>
          <w:b/>
          <w:bCs/>
        </w:rPr>
        <w:t>Tính năng nổi bật:</w:t>
      </w:r>
    </w:p>
    <w:p w14:paraId="11CD2D81" w14:textId="77777777" w:rsidR="00BF12CB" w:rsidRPr="00006F36" w:rsidRDefault="00BF12CB">
      <w:pPr>
        <w:pStyle w:val="ListParagraph"/>
        <w:numPr>
          <w:ilvl w:val="0"/>
          <w:numId w:val="21"/>
        </w:numPr>
        <w:spacing w:before="120"/>
        <w:ind w:left="360"/>
        <w:jc w:val="both"/>
      </w:pPr>
      <w:r w:rsidRPr="00006F36">
        <w:lastRenderedPageBreak/>
        <w:t>Phù hợp với nhiều loại website: ReactJS giúp khởi tạo website dễ dàng và tiết kiệm thời gian so với việc dùng thuần JavaScript, HTML, với đầy đủ công cụ hỗ trợ.</w:t>
      </w:r>
    </w:p>
    <w:p w14:paraId="075769A9" w14:textId="77777777" w:rsidR="00BF12CB" w:rsidRPr="00006F36" w:rsidRDefault="00BF12CB">
      <w:pPr>
        <w:pStyle w:val="ListParagraph"/>
        <w:numPr>
          <w:ilvl w:val="0"/>
          <w:numId w:val="21"/>
        </w:numPr>
        <w:spacing w:before="120"/>
        <w:ind w:left="360"/>
        <w:jc w:val="both"/>
      </w:pPr>
      <w:r w:rsidRPr="00006F36">
        <w:t>Tái sử dụng Component: Các Component có thể tái sử dụng trong nhiều dự án, tiết kiệm thời gian phát triển cho các dự án sau.</w:t>
      </w:r>
    </w:p>
    <w:p w14:paraId="3F7D29EC" w14:textId="77777777" w:rsidR="00BF12CB" w:rsidRPr="00006F36" w:rsidRDefault="00BF12CB">
      <w:pPr>
        <w:pStyle w:val="ListParagraph"/>
        <w:numPr>
          <w:ilvl w:val="0"/>
          <w:numId w:val="21"/>
        </w:numPr>
        <w:spacing w:before="120"/>
        <w:ind w:left="360"/>
        <w:jc w:val="both"/>
      </w:pPr>
      <w:r w:rsidRPr="00006F36">
        <w:t>Hỗ trợ Mobile app: Ngoài website, ReactJS còn hỗ trợ phát triển ứng dụng Mobile thông qua React Native, giúp chia sẻ component và logic giữa các nền tảng.</w:t>
      </w:r>
    </w:p>
    <w:p w14:paraId="3FBE1F0C" w14:textId="77777777" w:rsidR="00BF12CB" w:rsidRPr="00006F36" w:rsidRDefault="00BF12CB">
      <w:pPr>
        <w:pStyle w:val="ListParagraph"/>
        <w:numPr>
          <w:ilvl w:val="0"/>
          <w:numId w:val="21"/>
        </w:numPr>
        <w:spacing w:before="120"/>
        <w:ind w:left="360"/>
        <w:jc w:val="both"/>
      </w:pPr>
      <w:r w:rsidRPr="00006F36">
        <w:t>Dễ dàng debug: Facebook phát hành công cụ debug giúp tối ưu hóa quá trình phát triển và release sản phẩm.</w:t>
      </w:r>
    </w:p>
    <w:p w14:paraId="7BB9E0CE" w14:textId="77777777" w:rsidR="00BF12CB" w:rsidRPr="00006F36" w:rsidRDefault="00BF12CB">
      <w:pPr>
        <w:pStyle w:val="ListParagraph"/>
        <w:numPr>
          <w:ilvl w:val="0"/>
          <w:numId w:val="21"/>
        </w:numPr>
        <w:spacing w:before="120"/>
        <w:ind w:left="360"/>
        <w:jc w:val="both"/>
      </w:pPr>
      <w:r w:rsidRPr="00006F36">
        <w:t>Phổ biến trên thị trường: ReactJS hiện là công cụ phát triển web hot nhất với nhu cầu tuyển dụng cao và mức lương hấp dẫn ở Việt Nam.</w:t>
      </w:r>
    </w:p>
    <w:p w14:paraId="24F229B0" w14:textId="77777777" w:rsidR="00BF12CB" w:rsidRPr="003A2B61" w:rsidRDefault="00BF12CB">
      <w:pPr>
        <w:pStyle w:val="ListParagraph"/>
        <w:numPr>
          <w:ilvl w:val="0"/>
          <w:numId w:val="21"/>
        </w:numPr>
        <w:spacing w:before="120"/>
        <w:ind w:left="360"/>
        <w:jc w:val="both"/>
      </w:pPr>
      <w:r w:rsidRPr="00006F36">
        <w:t>JSX dễ sử dụng: JSX giúp thay đổi DOM dễ dàng bằng cú pháp HTML-</w:t>
      </w:r>
      <w:r w:rsidRPr="00915C1C">
        <w:t>style, tương thích với tất cả các trình duyệt hiện đại.</w:t>
      </w:r>
    </w:p>
    <w:p w14:paraId="1B6C6ADF" w14:textId="77777777" w:rsidR="0031713C" w:rsidRDefault="00BF12CB" w:rsidP="00E51BCA">
      <w:pPr>
        <w:keepNext/>
        <w:jc w:val="center"/>
      </w:pPr>
      <w:r w:rsidRPr="001F2CDD">
        <w:rPr>
          <w:noProof/>
        </w:rPr>
        <w:drawing>
          <wp:inline distT="0" distB="0" distL="0" distR="0" wp14:anchorId="2DEE8743" wp14:editId="05D684CF">
            <wp:extent cx="5077117" cy="2421467"/>
            <wp:effectExtent l="0" t="0" r="0" b="0"/>
            <wp:docPr id="925465355" name="Picture 1" descr="A diagram of a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5465355" name="Picture 1" descr="A diagram of a document&#10;&#10;Description automatically generated"/>
                    <pic:cNvPicPr/>
                  </pic:nvPicPr>
                  <pic:blipFill>
                    <a:blip r:embed="rId18"/>
                    <a:stretch>
                      <a:fillRect/>
                    </a:stretch>
                  </pic:blipFill>
                  <pic:spPr>
                    <a:xfrm>
                      <a:off x="0" y="0"/>
                      <a:ext cx="5131892" cy="2447591"/>
                    </a:xfrm>
                    <a:prstGeom prst="rect">
                      <a:avLst/>
                    </a:prstGeom>
                  </pic:spPr>
                </pic:pic>
              </a:graphicData>
            </a:graphic>
          </wp:inline>
        </w:drawing>
      </w:r>
    </w:p>
    <w:p w14:paraId="294CA6DC" w14:textId="47C550B4" w:rsidR="0031713C" w:rsidRPr="0031713C" w:rsidRDefault="0031713C" w:rsidP="00E51BCA">
      <w:pPr>
        <w:pStyle w:val="Caption"/>
        <w:spacing w:line="360" w:lineRule="auto"/>
      </w:pPr>
      <w:bookmarkStart w:id="311" w:name="_Toc186435293"/>
      <w:bookmarkStart w:id="312" w:name="_Toc186438704"/>
      <w:r w:rsidRPr="0031713C">
        <w:t>Hình 2.</w:t>
      </w:r>
      <w:fldSimple w:instr=" SEQ Hình_2. \* ARABIC ">
        <w:r w:rsidR="00EF1E38">
          <w:rPr>
            <w:noProof/>
          </w:rPr>
          <w:t>1</w:t>
        </w:r>
      </w:fldSimple>
      <w:r>
        <w:t xml:space="preserve">. Mô </w:t>
      </w:r>
      <w:r w:rsidRPr="00EF1E38">
        <w:t>hình</w:t>
      </w:r>
      <w:r>
        <w:t xml:space="preserve"> DOM</w:t>
      </w:r>
      <w:bookmarkEnd w:id="311"/>
      <w:bookmarkEnd w:id="312"/>
    </w:p>
    <w:p w14:paraId="3CF212A8" w14:textId="77777777" w:rsidR="00C93100" w:rsidRDefault="00BF12CB">
      <w:pPr>
        <w:pStyle w:val="ListParagraph"/>
        <w:numPr>
          <w:ilvl w:val="0"/>
          <w:numId w:val="23"/>
        </w:numPr>
        <w:ind w:left="360"/>
        <w:jc w:val="both"/>
      </w:pPr>
      <w:r w:rsidRPr="00C93100">
        <w:rPr>
          <w:b/>
          <w:bCs/>
        </w:rPr>
        <w:t>Ứng dụng thực tiễn vào đề tài:</w:t>
      </w:r>
      <w:r w:rsidRPr="00006F36">
        <w:t xml:space="preserve"> </w:t>
      </w:r>
    </w:p>
    <w:p w14:paraId="26AA4AA1" w14:textId="04D6BBDF" w:rsidR="00BF12CB" w:rsidRPr="00915C1C" w:rsidRDefault="00006F36" w:rsidP="00E51BCA">
      <w:r w:rsidRPr="00006F36">
        <w:t>Sử dụng ReactJS và React-admin để xây dựng trang quản lý nhanh chóng và tiện lợi. React cung cấp các component giúp kết nối server và CSDL, tối ưu hóa quy trình quản lý và lưu trữ. Trang web có thể cập nhật giỏ hàng, thông tin sản phẩm và đơn hàng mà không cần tải lại toàn bộ trang</w:t>
      </w:r>
      <w:r w:rsidR="00BF12CB" w:rsidRPr="00AA0424">
        <w:t>.</w:t>
      </w:r>
    </w:p>
    <w:p w14:paraId="6DFDD0F0" w14:textId="77777777" w:rsidR="00BF12CB" w:rsidRPr="00C93100" w:rsidRDefault="00BF12CB" w:rsidP="00E51BCA">
      <w:pPr>
        <w:pStyle w:val="Heading3"/>
      </w:pPr>
      <w:bookmarkStart w:id="313" w:name="_Toc186419916"/>
      <w:r w:rsidRPr="00C93100">
        <w:lastRenderedPageBreak/>
        <w:t>React Native:</w:t>
      </w:r>
      <w:bookmarkEnd w:id="313"/>
    </w:p>
    <w:p w14:paraId="3D4567D8" w14:textId="3074AE18" w:rsidR="00BF12CB" w:rsidRDefault="00BF12CB" w:rsidP="00E51BCA">
      <w:r w:rsidRPr="003A2B61">
        <w:rPr>
          <w:b/>
          <w:bCs/>
        </w:rPr>
        <w:t>Mô tả</w:t>
      </w:r>
      <w:r w:rsidRPr="003A2B61">
        <w:t xml:space="preserve">: </w:t>
      </w:r>
      <w:r w:rsidR="000949E8" w:rsidRPr="000949E8">
        <w:t>React Native là framework mã nguồn mở do Facebook phát triển, sử dụng JavaScript và React để xây dựng ứng dụng di động trên Android và iOS. Cho phép viết mã một lần, chạy trên nhiều nền tảng, React Native giúp tiết kiệm thời gian, chi phí và công sức trong việc duy trì ứng dụng</w:t>
      </w:r>
      <w:r w:rsidRPr="004350DC">
        <w:t>.</w:t>
      </w:r>
    </w:p>
    <w:p w14:paraId="504871FF" w14:textId="77777777" w:rsidR="00006F36" w:rsidRDefault="00006F36" w:rsidP="00E51BCA">
      <w:pPr>
        <w:keepNext/>
        <w:jc w:val="center"/>
      </w:pPr>
      <w:r w:rsidRPr="00006F36">
        <w:rPr>
          <w:noProof/>
        </w:rPr>
        <w:drawing>
          <wp:inline distT="0" distB="0" distL="0" distR="0" wp14:anchorId="28048CA6" wp14:editId="484DA365">
            <wp:extent cx="5429420" cy="2366010"/>
            <wp:effectExtent l="0" t="0" r="0" b="0"/>
            <wp:docPr id="1382009058" name="Picture 1" descr="A diagram of a brid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009058" name="Picture 1" descr="A diagram of a bridge&#10;&#10;Description automatically generated"/>
                    <pic:cNvPicPr/>
                  </pic:nvPicPr>
                  <pic:blipFill>
                    <a:blip r:embed="rId19"/>
                    <a:stretch>
                      <a:fillRect/>
                    </a:stretch>
                  </pic:blipFill>
                  <pic:spPr>
                    <a:xfrm>
                      <a:off x="0" y="0"/>
                      <a:ext cx="5460219" cy="2379431"/>
                    </a:xfrm>
                    <a:prstGeom prst="rect">
                      <a:avLst/>
                    </a:prstGeom>
                  </pic:spPr>
                </pic:pic>
              </a:graphicData>
            </a:graphic>
          </wp:inline>
        </w:drawing>
      </w:r>
    </w:p>
    <w:p w14:paraId="3C13C67A" w14:textId="529274A9" w:rsidR="00006F36" w:rsidRPr="00006F36" w:rsidRDefault="00006F36" w:rsidP="00E51BCA">
      <w:pPr>
        <w:pStyle w:val="Caption"/>
        <w:spacing w:line="360" w:lineRule="auto"/>
      </w:pPr>
      <w:bookmarkStart w:id="314" w:name="_Toc186435294"/>
      <w:bookmarkStart w:id="315" w:name="_Toc186438705"/>
      <w:r w:rsidRPr="00006F36">
        <w:t>Hình 2.</w:t>
      </w:r>
      <w:fldSimple w:instr=" SEQ Hình_2. \* ARABIC ">
        <w:r w:rsidR="00C93100">
          <w:rPr>
            <w:noProof/>
          </w:rPr>
          <w:t>2</w:t>
        </w:r>
      </w:fldSimple>
      <w:r>
        <w:t>: Mô hình React Native</w:t>
      </w:r>
      <w:bookmarkEnd w:id="314"/>
      <w:bookmarkEnd w:id="315"/>
    </w:p>
    <w:p w14:paraId="64364A29" w14:textId="77777777" w:rsidR="00BF12CB" w:rsidRPr="003A2B61" w:rsidRDefault="00BF12CB">
      <w:pPr>
        <w:pStyle w:val="ListParagraph"/>
        <w:numPr>
          <w:ilvl w:val="0"/>
          <w:numId w:val="23"/>
        </w:numPr>
        <w:ind w:left="360"/>
        <w:jc w:val="both"/>
      </w:pPr>
      <w:r w:rsidRPr="003A2B61">
        <w:rPr>
          <w:b/>
          <w:bCs/>
        </w:rPr>
        <w:t>Tính năng nổi bật</w:t>
      </w:r>
      <w:r w:rsidRPr="003A2B61">
        <w:t>:</w:t>
      </w:r>
    </w:p>
    <w:p w14:paraId="11C7EEF9" w14:textId="77777777" w:rsidR="00BF12CB" w:rsidRPr="00C17704" w:rsidRDefault="00BF12CB">
      <w:pPr>
        <w:pStyle w:val="ListParagraph"/>
        <w:numPr>
          <w:ilvl w:val="0"/>
          <w:numId w:val="21"/>
        </w:numPr>
        <w:spacing w:before="120"/>
        <w:ind w:left="360"/>
        <w:jc w:val="both"/>
        <w:rPr>
          <w:sz w:val="24"/>
        </w:rPr>
      </w:pPr>
      <w:r w:rsidRPr="00C17704">
        <w:rPr>
          <w:rStyle w:val="Strong"/>
          <w:b w:val="0"/>
          <w:bCs w:val="0"/>
        </w:rPr>
        <w:t>Tích hợp các component sẵn có</w:t>
      </w:r>
      <w:r w:rsidRPr="00C17704">
        <w:rPr>
          <w:b/>
          <w:bCs/>
        </w:rPr>
        <w:t>:</w:t>
      </w:r>
      <w:r w:rsidRPr="00C17704">
        <w:t xml:space="preserve"> React Native cung cấp các component UI như Text, View, Button, Image,... dễ dùng, tùy chỉnh cao, giúp tạo giao diện mượt mà, đáp ứng yêu cầu thiết kế.</w:t>
      </w:r>
    </w:p>
    <w:p w14:paraId="3E278566" w14:textId="77777777" w:rsidR="00BF12CB" w:rsidRPr="00C17704" w:rsidRDefault="00BF12CB">
      <w:pPr>
        <w:pStyle w:val="ListParagraph"/>
        <w:numPr>
          <w:ilvl w:val="0"/>
          <w:numId w:val="21"/>
        </w:numPr>
        <w:spacing w:before="120"/>
        <w:ind w:left="360"/>
        <w:jc w:val="both"/>
      </w:pPr>
      <w:r w:rsidRPr="005A58DC">
        <w:t>Hiệu năng gần như ứng dụng gốc:</w:t>
      </w:r>
      <w:r w:rsidRPr="00C17704">
        <w:t xml:space="preserve"> Dù là framework cross-platform, React Native sử dụng thành phần giao diện gốc, tận dụng tối đa tính năng Android, iOS, mang lại trải nghiệm mượt mà.</w:t>
      </w:r>
    </w:p>
    <w:p w14:paraId="0D3563B6" w14:textId="77777777" w:rsidR="00BF12CB" w:rsidRPr="00C17704" w:rsidRDefault="00BF12CB">
      <w:pPr>
        <w:pStyle w:val="ListParagraph"/>
        <w:numPr>
          <w:ilvl w:val="0"/>
          <w:numId w:val="21"/>
        </w:numPr>
        <w:spacing w:before="120"/>
        <w:ind w:left="360"/>
        <w:jc w:val="both"/>
      </w:pPr>
      <w:r w:rsidRPr="005A58DC">
        <w:t>Hỗ trợ Hot</w:t>
      </w:r>
      <w:r w:rsidRPr="00C17704">
        <w:rPr>
          <w:rStyle w:val="Strong"/>
          <w:b w:val="0"/>
          <w:bCs w:val="0"/>
        </w:rPr>
        <w:t xml:space="preserve"> Reloading</w:t>
      </w:r>
      <w:r w:rsidRPr="00C17704">
        <w:rPr>
          <w:b/>
          <w:bCs/>
        </w:rPr>
        <w:t>:</w:t>
      </w:r>
      <w:r w:rsidRPr="00C17704">
        <w:t xml:space="preserve"> Tính năng này giúp thấy ngay thay đổi khi chỉnh sửa mã mà không cần biên dịch lại toàn bộ, tiết kiệm thời gian phát triển.</w:t>
      </w:r>
    </w:p>
    <w:p w14:paraId="41358795" w14:textId="77777777" w:rsidR="00C93100" w:rsidRPr="00C93100" w:rsidRDefault="00BF12CB">
      <w:pPr>
        <w:pStyle w:val="ListParagraph"/>
        <w:numPr>
          <w:ilvl w:val="0"/>
          <w:numId w:val="23"/>
        </w:numPr>
        <w:ind w:left="360"/>
        <w:jc w:val="both"/>
        <w:rPr>
          <w:b/>
          <w:bCs/>
        </w:rPr>
      </w:pPr>
      <w:r w:rsidRPr="003A2B61">
        <w:rPr>
          <w:b/>
          <w:bCs/>
        </w:rPr>
        <w:t>Ứng dụng thực tiễn</w:t>
      </w:r>
      <w:r>
        <w:rPr>
          <w:b/>
          <w:bCs/>
        </w:rPr>
        <w:t xml:space="preserve"> </w:t>
      </w:r>
      <w:r w:rsidRPr="00915C1C">
        <w:rPr>
          <w:b/>
          <w:bCs/>
        </w:rPr>
        <w:t>vào đề tài</w:t>
      </w:r>
      <w:r w:rsidRPr="00C93100">
        <w:rPr>
          <w:b/>
          <w:bCs/>
        </w:rPr>
        <w:t xml:space="preserve">: </w:t>
      </w:r>
    </w:p>
    <w:p w14:paraId="543F05CC" w14:textId="2A4F59D2" w:rsidR="00BF12CB" w:rsidRPr="003A2B61" w:rsidRDefault="00006F36" w:rsidP="00E51BCA">
      <w:r w:rsidRPr="00006F36">
        <w:t xml:space="preserve">React Native được sử dụng phổ biến trong phát triển ứng dụng di động đa nền tảng, đặc biệt cho quán cà phê và nhà hàng. Với React Native, có thể xây dựng ứng dụng giúp khách hàng đặt món, chọn thực đơn, thanh toán và theo dõi trạng thái bàn. Giao </w:t>
      </w:r>
      <w:r w:rsidRPr="00006F36">
        <w:lastRenderedPageBreak/>
        <w:t>diện thân thiện và phát triển nhanh giúp nâng cao trải nghiệm khách hàng và tối ưu hóa quản lý, phục vụ</w:t>
      </w:r>
      <w:r w:rsidR="00BF12CB" w:rsidRPr="00DF3BF4">
        <w:t>.</w:t>
      </w:r>
    </w:p>
    <w:p w14:paraId="10CE444B" w14:textId="77777777" w:rsidR="00BF12CB" w:rsidRPr="003A2B61" w:rsidRDefault="00BF12CB" w:rsidP="00E51BCA">
      <w:pPr>
        <w:pStyle w:val="Heading3"/>
      </w:pPr>
      <w:bookmarkStart w:id="316" w:name="_Toc186419917"/>
      <w:r w:rsidRPr="003A2B61">
        <w:t>Spring Boot (Xử lý logic và kết nối backend)</w:t>
      </w:r>
      <w:bookmarkEnd w:id="316"/>
    </w:p>
    <w:p w14:paraId="08183B2E" w14:textId="0A333911" w:rsidR="00EF1E38" w:rsidRDefault="00BF12CB" w:rsidP="00E51BCA">
      <w:r w:rsidRPr="00493AA7">
        <w:rPr>
          <w:b/>
          <w:bCs/>
        </w:rPr>
        <w:t>Spring Boot</w:t>
      </w:r>
      <w:r w:rsidRPr="00493AA7">
        <w:t xml:space="preserve"> là một framework mã nguồn mở phát triển trên nền tảng Spring Framework, giúp xây dựng các ứng dụng Java nhanh chóng và hiệu quả bằng cách giảm thiểu cấu hình thủ công. Nó cung cấp các cấu hình mặc định và tính năng tích hợp sẵn, hỗ trợ phát triển các ứng dụng production-ready dễ dàng.</w:t>
      </w:r>
    </w:p>
    <w:p w14:paraId="2D51F838" w14:textId="22D25276" w:rsidR="00BF12CB" w:rsidRPr="00D33BBE" w:rsidRDefault="00BF12CB">
      <w:pPr>
        <w:pStyle w:val="ListParagraph"/>
        <w:numPr>
          <w:ilvl w:val="0"/>
          <w:numId w:val="23"/>
        </w:numPr>
        <w:ind w:left="360"/>
        <w:jc w:val="both"/>
        <w:rPr>
          <w:b/>
          <w:bCs/>
        </w:rPr>
      </w:pPr>
      <w:r w:rsidRPr="00D33BBE">
        <w:rPr>
          <w:b/>
          <w:bCs/>
        </w:rPr>
        <w:t>Mô tả:</w:t>
      </w:r>
    </w:p>
    <w:p w14:paraId="3CAC483F" w14:textId="77777777" w:rsidR="00BF12CB" w:rsidRPr="00006F36" w:rsidRDefault="00BF12CB">
      <w:pPr>
        <w:pStyle w:val="ListParagraph"/>
        <w:numPr>
          <w:ilvl w:val="0"/>
          <w:numId w:val="21"/>
        </w:numPr>
        <w:spacing w:before="120"/>
        <w:ind w:left="360"/>
        <w:jc w:val="both"/>
      </w:pPr>
      <w:r w:rsidRPr="00006F36">
        <w:t>Cấu hình tự động: Tự động cấu hình các thành phần như cơ sở dữ liệu, dịch vụ web.</w:t>
      </w:r>
    </w:p>
    <w:p w14:paraId="385C72CD" w14:textId="77777777" w:rsidR="00BF12CB" w:rsidRPr="00006F36" w:rsidRDefault="00BF12CB">
      <w:pPr>
        <w:pStyle w:val="ListParagraph"/>
        <w:numPr>
          <w:ilvl w:val="0"/>
          <w:numId w:val="21"/>
        </w:numPr>
        <w:spacing w:before="120"/>
        <w:ind w:left="360"/>
        <w:jc w:val="both"/>
      </w:pPr>
      <w:r w:rsidRPr="00006F36">
        <w:t>Server tích hợp: Sử dụng Tomcat, Jetty hoặc Undertow mà không cần cấu hình thêm.</w:t>
      </w:r>
    </w:p>
    <w:p w14:paraId="4DACFB1D" w14:textId="77777777" w:rsidR="00BF12CB" w:rsidRPr="00006F36" w:rsidRDefault="00BF12CB">
      <w:pPr>
        <w:pStyle w:val="ListParagraph"/>
        <w:numPr>
          <w:ilvl w:val="0"/>
          <w:numId w:val="21"/>
        </w:numPr>
        <w:spacing w:before="120"/>
        <w:ind w:left="360"/>
        <w:jc w:val="both"/>
      </w:pPr>
      <w:r w:rsidRPr="00006F36">
        <w:t>Tích hợp sẵn Spring Security và Hibernate: Hỗ trợ bảo mật và quản lý cơ sở dữ liệu thuận tiện.</w:t>
      </w:r>
    </w:p>
    <w:p w14:paraId="002A5CCF" w14:textId="77777777" w:rsidR="00BF12CB" w:rsidRPr="003A2B61" w:rsidRDefault="00BF12CB">
      <w:pPr>
        <w:pStyle w:val="ListParagraph"/>
        <w:numPr>
          <w:ilvl w:val="0"/>
          <w:numId w:val="23"/>
        </w:numPr>
        <w:ind w:left="360"/>
        <w:jc w:val="both"/>
      </w:pPr>
      <w:r w:rsidRPr="00DF1514">
        <w:rPr>
          <w:b/>
          <w:bCs/>
        </w:rPr>
        <w:t>Tính năng nổi bật</w:t>
      </w:r>
      <w:r w:rsidRPr="003A2B61">
        <w:t>:</w:t>
      </w:r>
    </w:p>
    <w:p w14:paraId="7437196F" w14:textId="77777777" w:rsidR="00BF12CB" w:rsidRPr="00006F36" w:rsidRDefault="00BF12CB">
      <w:pPr>
        <w:pStyle w:val="ListParagraph"/>
        <w:numPr>
          <w:ilvl w:val="0"/>
          <w:numId w:val="21"/>
        </w:numPr>
        <w:spacing w:before="120"/>
        <w:ind w:left="360"/>
        <w:jc w:val="both"/>
      </w:pPr>
      <w:r w:rsidRPr="00006F36">
        <w:t>REST API: Dễ dàng tạo API cho ứng dụng frontend giao tiếp với backend.</w:t>
      </w:r>
    </w:p>
    <w:p w14:paraId="00D7A5ED" w14:textId="77777777" w:rsidR="00BF12CB" w:rsidRPr="00006F36" w:rsidRDefault="00BF12CB">
      <w:pPr>
        <w:pStyle w:val="ListParagraph"/>
        <w:numPr>
          <w:ilvl w:val="0"/>
          <w:numId w:val="21"/>
        </w:numPr>
        <w:spacing w:before="120"/>
        <w:ind w:left="360"/>
        <w:jc w:val="both"/>
      </w:pPr>
      <w:r w:rsidRPr="00006F36">
        <w:t>Dependency Injection: Quản lý và sử dụng các thành phần phụ thuộc một cách dễ dàng.</w:t>
      </w:r>
    </w:p>
    <w:p w14:paraId="6C05147E" w14:textId="77777777" w:rsidR="00BF12CB" w:rsidRPr="00006F36" w:rsidRDefault="00BF12CB">
      <w:pPr>
        <w:pStyle w:val="ListParagraph"/>
        <w:numPr>
          <w:ilvl w:val="0"/>
          <w:numId w:val="21"/>
        </w:numPr>
        <w:spacing w:before="120"/>
        <w:ind w:left="360"/>
        <w:jc w:val="both"/>
      </w:pPr>
      <w:r w:rsidRPr="00006F36">
        <w:t>Tích hợp sẵn Tomcat: Chạy ứng dụng ngay mà không cần cấu hình server riêng.</w:t>
      </w:r>
    </w:p>
    <w:p w14:paraId="0F2DE722" w14:textId="29E2CCE0" w:rsidR="00EF1E38" w:rsidRDefault="00BF12CB">
      <w:pPr>
        <w:pStyle w:val="ListParagraph"/>
        <w:numPr>
          <w:ilvl w:val="0"/>
          <w:numId w:val="21"/>
        </w:numPr>
        <w:spacing w:before="120"/>
        <w:ind w:left="360"/>
        <w:jc w:val="both"/>
      </w:pPr>
      <w:r w:rsidRPr="00006F36">
        <w:t>Hỗ trợ kết nối database: Tương thích tốt với nhiều loại CSDL như MySQL, PostgreSQL, MongoDB.</w:t>
      </w:r>
    </w:p>
    <w:p w14:paraId="207FE1FE" w14:textId="77777777" w:rsidR="00EF1E38" w:rsidRDefault="00EF1E38" w:rsidP="00E51BCA">
      <w:pPr>
        <w:jc w:val="center"/>
      </w:pPr>
      <w:r w:rsidRPr="00FB0573">
        <w:rPr>
          <w:noProof/>
        </w:rPr>
        <w:lastRenderedPageBreak/>
        <w:drawing>
          <wp:inline distT="0" distB="0" distL="0" distR="0" wp14:anchorId="51D4BA23" wp14:editId="7D5D0347">
            <wp:extent cx="5059680" cy="2825348"/>
            <wp:effectExtent l="0" t="0" r="7620" b="0"/>
            <wp:docPr id="1769787019" name="Picture 1"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787019" name="Picture 1" descr="A diagram of a computer system&#10;&#10;Description automatically generated"/>
                    <pic:cNvPicPr/>
                  </pic:nvPicPr>
                  <pic:blipFill>
                    <a:blip r:embed="rId20"/>
                    <a:stretch>
                      <a:fillRect/>
                    </a:stretch>
                  </pic:blipFill>
                  <pic:spPr>
                    <a:xfrm>
                      <a:off x="0" y="0"/>
                      <a:ext cx="5059680" cy="2825348"/>
                    </a:xfrm>
                    <a:prstGeom prst="rect">
                      <a:avLst/>
                    </a:prstGeom>
                  </pic:spPr>
                </pic:pic>
              </a:graphicData>
            </a:graphic>
          </wp:inline>
        </w:drawing>
      </w:r>
    </w:p>
    <w:p w14:paraId="66683BD0" w14:textId="7453B094" w:rsidR="00EF1E38" w:rsidRPr="00006F36" w:rsidRDefault="00EF1E38" w:rsidP="00E51BCA">
      <w:pPr>
        <w:pStyle w:val="Caption"/>
        <w:spacing w:line="360" w:lineRule="auto"/>
      </w:pPr>
      <w:bookmarkStart w:id="317" w:name="_Toc186435295"/>
      <w:bookmarkStart w:id="318" w:name="_Toc186438706"/>
      <w:r w:rsidRPr="00EF1E38">
        <w:t>Hình 2.</w:t>
      </w:r>
      <w:fldSimple w:instr=" SEQ Hình_2. \* ARABIC ">
        <w:r w:rsidRPr="00EF1E38">
          <w:t>3</w:t>
        </w:r>
      </w:fldSimple>
      <w:r w:rsidRPr="00EF1E38">
        <w:t>: WorkFlow của Spring boot</w:t>
      </w:r>
      <w:bookmarkEnd w:id="317"/>
      <w:bookmarkEnd w:id="318"/>
    </w:p>
    <w:p w14:paraId="27CC2023" w14:textId="18932E3E" w:rsidR="00BF12CB" w:rsidRDefault="00BF12CB">
      <w:pPr>
        <w:pStyle w:val="ListParagraph"/>
        <w:numPr>
          <w:ilvl w:val="0"/>
          <w:numId w:val="23"/>
        </w:numPr>
        <w:ind w:left="360"/>
        <w:jc w:val="both"/>
      </w:pPr>
      <w:r w:rsidRPr="003A2B61">
        <w:rPr>
          <w:b/>
          <w:bCs/>
        </w:rPr>
        <w:t>Ứng dụng thực tiễn</w:t>
      </w:r>
      <w:r>
        <w:rPr>
          <w:b/>
          <w:bCs/>
        </w:rPr>
        <w:t xml:space="preserve"> đối với đề tài</w:t>
      </w:r>
      <w:r w:rsidRPr="003A2B61">
        <w:t xml:space="preserve">: </w:t>
      </w:r>
    </w:p>
    <w:p w14:paraId="5CF99436" w14:textId="77777777" w:rsidR="00BF12CB" w:rsidRPr="006626CA" w:rsidRDefault="00BF12CB">
      <w:pPr>
        <w:pStyle w:val="ListParagraph"/>
        <w:numPr>
          <w:ilvl w:val="0"/>
          <w:numId w:val="21"/>
        </w:numPr>
        <w:spacing w:before="120"/>
        <w:ind w:left="360"/>
        <w:jc w:val="both"/>
      </w:pPr>
      <w:r w:rsidRPr="006626CA">
        <w:t xml:space="preserve">Các thao tác quản lý: Xử lý logic tạo, sửa, xóa </w:t>
      </w:r>
    </w:p>
    <w:p w14:paraId="6DB7CFFA" w14:textId="77777777" w:rsidR="00BF12CB" w:rsidRPr="006626CA" w:rsidRDefault="00BF12CB">
      <w:pPr>
        <w:pStyle w:val="ListParagraph"/>
        <w:numPr>
          <w:ilvl w:val="0"/>
          <w:numId w:val="21"/>
        </w:numPr>
        <w:spacing w:before="120"/>
        <w:ind w:left="360"/>
        <w:jc w:val="both"/>
      </w:pPr>
      <w:r w:rsidRPr="006626CA">
        <w:t>Chức năng thanh toán: Kết nối với ví điện tử VNPay</w:t>
      </w:r>
    </w:p>
    <w:p w14:paraId="3FB2AD65" w14:textId="77777777" w:rsidR="00BF12CB" w:rsidRPr="006626CA" w:rsidRDefault="00BF12CB">
      <w:pPr>
        <w:pStyle w:val="ListParagraph"/>
        <w:numPr>
          <w:ilvl w:val="0"/>
          <w:numId w:val="21"/>
        </w:numPr>
        <w:spacing w:before="120"/>
        <w:ind w:left="360"/>
        <w:jc w:val="both"/>
      </w:pPr>
      <w:r w:rsidRPr="006626CA">
        <w:t>Thống kê doanh thu: Cung cấp API lấy số liệu kinh doanh, hỗ trợ phân tích.</w:t>
      </w:r>
    </w:p>
    <w:p w14:paraId="44B2D408" w14:textId="77777777" w:rsidR="00BF12CB" w:rsidRPr="006626CA" w:rsidRDefault="00BF12CB">
      <w:pPr>
        <w:pStyle w:val="ListParagraph"/>
        <w:numPr>
          <w:ilvl w:val="0"/>
          <w:numId w:val="21"/>
        </w:numPr>
        <w:spacing w:before="120"/>
        <w:ind w:left="360"/>
        <w:jc w:val="both"/>
      </w:pPr>
      <w:r w:rsidRPr="006626CA">
        <w:t>Kết nối frontend: Tạo RESTful API để frontend như ReactJS giao tiếp với backend.</w:t>
      </w:r>
    </w:p>
    <w:p w14:paraId="1B7D16AB" w14:textId="77777777" w:rsidR="00BF12CB" w:rsidRPr="003A2B61" w:rsidRDefault="00BF12CB" w:rsidP="00E51BCA">
      <w:pPr>
        <w:pStyle w:val="Heading3"/>
      </w:pPr>
      <w:bookmarkStart w:id="319" w:name="_Toc186419918"/>
      <w:r w:rsidRPr="003A2B61">
        <w:t xml:space="preserve">MySQL (Quản lý </w:t>
      </w:r>
      <w:r>
        <w:t>CSDL</w:t>
      </w:r>
      <w:r w:rsidRPr="003A2B61">
        <w:t>)</w:t>
      </w:r>
      <w:bookmarkEnd w:id="319"/>
    </w:p>
    <w:p w14:paraId="28DB56D8" w14:textId="6CAC04F9" w:rsidR="00BF12CB" w:rsidRPr="003A2B61" w:rsidRDefault="00BE0F98" w:rsidP="00E51BCA">
      <w:r w:rsidRPr="00BE0F98">
        <w:t>MySQL là hệ quản trị cơ sở dữ liệu mã nguồn mở phổ biến, sử dụng ngôn ngữ SQL để quản lý dữ liệu hiệu quả. Nó được ưa chuộng toàn cầu, hỗ trợ nhiều nền tảng hệ điều hành và thường được sử dụng trong các ứng dụng web, doanh nghiệp và nhiều lĩnh vực khác</w:t>
      </w:r>
      <w:r w:rsidR="00BF12CB" w:rsidRPr="003A2B61">
        <w:t>.</w:t>
      </w:r>
    </w:p>
    <w:p w14:paraId="019F6335" w14:textId="77777777" w:rsidR="00BF12CB" w:rsidRDefault="00BF12CB">
      <w:pPr>
        <w:pStyle w:val="ListParagraph"/>
        <w:numPr>
          <w:ilvl w:val="0"/>
          <w:numId w:val="23"/>
        </w:numPr>
        <w:ind w:left="360"/>
        <w:jc w:val="both"/>
      </w:pPr>
      <w:r w:rsidRPr="00724022">
        <w:rPr>
          <w:b/>
          <w:bCs/>
        </w:rPr>
        <w:t>Mô tả</w:t>
      </w:r>
      <w:r w:rsidRPr="003A2B61">
        <w:t>:</w:t>
      </w:r>
    </w:p>
    <w:p w14:paraId="5AAD8759" w14:textId="4450B8B7" w:rsidR="00BF12CB" w:rsidRPr="00724022" w:rsidRDefault="00BF12CB">
      <w:pPr>
        <w:pStyle w:val="ListParagraph"/>
        <w:numPr>
          <w:ilvl w:val="0"/>
          <w:numId w:val="21"/>
        </w:numPr>
        <w:spacing w:before="120"/>
        <w:ind w:left="360"/>
        <w:jc w:val="both"/>
      </w:pPr>
      <w:r w:rsidRPr="00B852D3">
        <w:t>Hệ quản trị hàng đầu:</w:t>
      </w:r>
      <w:r w:rsidR="00B852D3">
        <w:t xml:space="preserve"> </w:t>
      </w:r>
      <w:r w:rsidRPr="00724022">
        <w:t>MySQL cung cấp giải pháp quản lý cơ sở dữ liệu đáng tin cậy, dễ sử dụng và phù hợp với cả dự án nhỏ lẫn hệ thống lớn, được hỗ trợ bởi cộng đồng và Oracle Corporation.</w:t>
      </w:r>
    </w:p>
    <w:p w14:paraId="4E2E49C8" w14:textId="727E708A" w:rsidR="00BF12CB" w:rsidRPr="00724022" w:rsidRDefault="00BF12CB">
      <w:pPr>
        <w:pStyle w:val="ListParagraph"/>
        <w:numPr>
          <w:ilvl w:val="0"/>
          <w:numId w:val="21"/>
        </w:numPr>
        <w:spacing w:before="120"/>
        <w:ind w:left="360"/>
        <w:jc w:val="both"/>
      </w:pPr>
      <w:r w:rsidRPr="00B852D3">
        <w:t>Hỗ trợ đa nền tảng:</w:t>
      </w:r>
      <w:r w:rsidR="00B852D3">
        <w:t xml:space="preserve"> </w:t>
      </w:r>
      <w:r w:rsidRPr="00724022">
        <w:t>Chạy trên nhiều hệ điều hành, dễ dàng tích hợp vào các môi trường phát triển.</w:t>
      </w:r>
    </w:p>
    <w:p w14:paraId="60D16AE6" w14:textId="196F4B44" w:rsidR="00BF12CB" w:rsidRPr="003A2B61" w:rsidRDefault="00BF12CB">
      <w:pPr>
        <w:pStyle w:val="ListParagraph"/>
        <w:numPr>
          <w:ilvl w:val="0"/>
          <w:numId w:val="21"/>
        </w:numPr>
        <w:spacing w:before="120"/>
        <w:ind w:left="360"/>
        <w:jc w:val="both"/>
      </w:pPr>
      <w:r w:rsidRPr="00B852D3">
        <w:lastRenderedPageBreak/>
        <w:t>Ứng dụng linh hoạt:</w:t>
      </w:r>
      <w:r w:rsidR="00B852D3">
        <w:t xml:space="preserve"> </w:t>
      </w:r>
      <w:r w:rsidRPr="00724022">
        <w:t>Thích hợp cho các ứng dụng web, thương mại điện tử, và quản lý hệ thống thông tin nội bộ nhờ khả năng xử lý lượng dữ liệu lớn.</w:t>
      </w:r>
    </w:p>
    <w:p w14:paraId="5CFEF350" w14:textId="77777777" w:rsidR="00BF12CB" w:rsidRPr="003A2B61" w:rsidRDefault="00BF12CB">
      <w:pPr>
        <w:pStyle w:val="ListParagraph"/>
        <w:numPr>
          <w:ilvl w:val="0"/>
          <w:numId w:val="23"/>
        </w:numPr>
        <w:ind w:left="360"/>
        <w:jc w:val="both"/>
      </w:pPr>
      <w:r w:rsidRPr="003A2B61">
        <w:rPr>
          <w:b/>
          <w:bCs/>
        </w:rPr>
        <w:t>Tính năng nổi bật</w:t>
      </w:r>
      <w:r w:rsidRPr="003A2B61">
        <w:t>:</w:t>
      </w:r>
    </w:p>
    <w:p w14:paraId="3BC92445" w14:textId="41C445DD" w:rsidR="00BF12CB" w:rsidRPr="005A58DC" w:rsidRDefault="00BF12CB">
      <w:pPr>
        <w:pStyle w:val="ListParagraph"/>
        <w:numPr>
          <w:ilvl w:val="0"/>
          <w:numId w:val="21"/>
        </w:numPr>
        <w:spacing w:before="120"/>
        <w:ind w:left="360"/>
        <w:jc w:val="both"/>
      </w:pPr>
      <w:r w:rsidRPr="00BE0F98">
        <w:rPr>
          <w:rStyle w:val="Strong"/>
          <w:b w:val="0"/>
          <w:bCs w:val="0"/>
        </w:rPr>
        <w:t xml:space="preserve">Tốc độ </w:t>
      </w:r>
      <w:r w:rsidRPr="005A58DC">
        <w:t>và hiệu năng cao:</w:t>
      </w:r>
      <w:r w:rsidR="00BE0F98" w:rsidRPr="005A58DC">
        <w:t xml:space="preserve"> </w:t>
      </w:r>
      <w:r w:rsidR="00BE0F98" w:rsidRPr="00BE0F98">
        <w:t>MySQL xử lý dữ liệu nhanh chóng với caching, indexing và lưu trữ mạnh mẽ, phù hợp cho ứng dụng web và hệ thống thời gian thực</w:t>
      </w:r>
      <w:r w:rsidRPr="00BE0F98">
        <w:t>.</w:t>
      </w:r>
    </w:p>
    <w:p w14:paraId="2E814D99" w14:textId="0EDA470E" w:rsidR="00BF12CB" w:rsidRPr="00BE0F98" w:rsidRDefault="00BF12CB">
      <w:pPr>
        <w:pStyle w:val="ListParagraph"/>
        <w:numPr>
          <w:ilvl w:val="0"/>
          <w:numId w:val="21"/>
        </w:numPr>
        <w:spacing w:before="120"/>
        <w:ind w:left="360"/>
        <w:jc w:val="both"/>
      </w:pPr>
      <w:r w:rsidRPr="005A58DC">
        <w:t>Bảo mật cao:</w:t>
      </w:r>
      <w:r w:rsidR="00BE0F98" w:rsidRPr="005A58DC">
        <w:t xml:space="preserve"> </w:t>
      </w:r>
      <w:r w:rsidR="00BE0F98" w:rsidRPr="00BE0F98">
        <w:t>Hỗ trợ xác thực người dùng, mã hóa và phân quyền chi tiết, đảm bảo an toàn từ cơ sở dữ liệu đến từng cột dữ liệu.</w:t>
      </w:r>
    </w:p>
    <w:p w14:paraId="318ABAF4" w14:textId="5F2BBE73" w:rsidR="00BF12CB" w:rsidRPr="003A2B61" w:rsidRDefault="00BF12CB">
      <w:pPr>
        <w:pStyle w:val="ListParagraph"/>
        <w:numPr>
          <w:ilvl w:val="0"/>
          <w:numId w:val="21"/>
        </w:numPr>
        <w:spacing w:before="120"/>
        <w:ind w:left="360"/>
        <w:jc w:val="both"/>
      </w:pPr>
      <w:r w:rsidRPr="00BE0F98">
        <w:rPr>
          <w:rStyle w:val="Strong"/>
          <w:b w:val="0"/>
          <w:bCs w:val="0"/>
        </w:rPr>
        <w:t xml:space="preserve">Khả năng </w:t>
      </w:r>
      <w:r w:rsidRPr="005A58DC">
        <w:t>tương</w:t>
      </w:r>
      <w:r w:rsidRPr="00BE0F98">
        <w:rPr>
          <w:rStyle w:val="Strong"/>
          <w:b w:val="0"/>
          <w:bCs w:val="0"/>
        </w:rPr>
        <w:t xml:space="preserve"> thích và tích hợp tốt:</w:t>
      </w:r>
      <w:r w:rsidR="00BE0F98" w:rsidRPr="00BE0F98">
        <w:t xml:space="preserve"> </w:t>
      </w:r>
      <w:r w:rsidR="00BE0F98" w:rsidRPr="00BE0F98">
        <w:rPr>
          <w:rStyle w:val="Strong"/>
          <w:b w:val="0"/>
          <w:bCs w:val="0"/>
        </w:rPr>
        <w:t xml:space="preserve">Tích hợp dễ dàng với các framework như Spring Boot, Node.js, và công cụ như phpMyAdmin, Workbench, hỗ trợ kết nối qua JDBC, JPA, và dịch vụ đám mây như AWS RDS, </w:t>
      </w:r>
    </w:p>
    <w:p w14:paraId="3232EA59" w14:textId="5E66367B" w:rsidR="00BF12CB" w:rsidRPr="003A2B61" w:rsidRDefault="00BF12CB">
      <w:pPr>
        <w:pStyle w:val="ListParagraph"/>
        <w:numPr>
          <w:ilvl w:val="0"/>
          <w:numId w:val="23"/>
        </w:numPr>
        <w:ind w:left="360"/>
        <w:jc w:val="both"/>
      </w:pPr>
      <w:r w:rsidRPr="003A2B61">
        <w:rPr>
          <w:b/>
          <w:bCs/>
        </w:rPr>
        <w:t>Ứng dụng thực tiễn</w:t>
      </w:r>
      <w:r>
        <w:rPr>
          <w:b/>
          <w:bCs/>
        </w:rPr>
        <w:t xml:space="preserve"> vào đề tài</w:t>
      </w:r>
      <w:r w:rsidRPr="003A2B61">
        <w:t>:</w:t>
      </w:r>
    </w:p>
    <w:p w14:paraId="78AD3B3D" w14:textId="26E7B904" w:rsidR="00BF12CB" w:rsidRPr="005A58DC" w:rsidRDefault="00BF12CB">
      <w:pPr>
        <w:pStyle w:val="ListParagraph"/>
        <w:numPr>
          <w:ilvl w:val="0"/>
          <w:numId w:val="21"/>
        </w:numPr>
        <w:spacing w:before="120"/>
        <w:ind w:left="360"/>
        <w:jc w:val="both"/>
      </w:pPr>
      <w:r w:rsidRPr="00B852D3">
        <w:rPr>
          <w:rStyle w:val="Strong"/>
          <w:b w:val="0"/>
          <w:bCs w:val="0"/>
        </w:rPr>
        <w:t xml:space="preserve">Quản lý </w:t>
      </w:r>
      <w:r w:rsidRPr="005A58DC">
        <w:t>thông tin doanh nghiệp:</w:t>
      </w:r>
      <w:r w:rsidR="00B852D3" w:rsidRPr="005A58DC">
        <w:rPr>
          <w:b/>
          <w:bCs/>
        </w:rPr>
        <w:t xml:space="preserve"> </w:t>
      </w:r>
      <w:r w:rsidR="00B852D3" w:rsidRPr="005A58DC">
        <w:t>M</w:t>
      </w:r>
      <w:r w:rsidR="00B852D3" w:rsidRPr="00B852D3">
        <w:t>ySQL lưu trữ và quản lý dữ liệu quan trọng như sản phẩm, khách hàng, đơn hàng, doanh thu, giúp quản lý menu, nguyên liệu, đơn đặt món, bàn và thanh toán trong quán nước hoặc nhà hàng</w:t>
      </w:r>
      <w:r>
        <w:t>.</w:t>
      </w:r>
    </w:p>
    <w:p w14:paraId="28C69071" w14:textId="10BDE305" w:rsidR="00BF12CB" w:rsidRDefault="00BF12CB">
      <w:pPr>
        <w:pStyle w:val="ListParagraph"/>
        <w:numPr>
          <w:ilvl w:val="0"/>
          <w:numId w:val="21"/>
        </w:numPr>
        <w:spacing w:before="120"/>
        <w:ind w:left="360"/>
        <w:jc w:val="both"/>
      </w:pPr>
      <w:r w:rsidRPr="005A58DC">
        <w:t>Xây dựng ứng dụng web:</w:t>
      </w:r>
      <w:r w:rsidR="00B852D3" w:rsidRPr="005A58DC">
        <w:rPr>
          <w:b/>
          <w:bCs/>
        </w:rPr>
        <w:t xml:space="preserve"> </w:t>
      </w:r>
      <w:r w:rsidR="00B852D3" w:rsidRPr="00B852D3">
        <w:t>MySQL là lựa chọn phổ biến cho backend của website thương mại điện tử, kết hợp với ORM như Hibernate để thực hiện thao tác CRUD và phân tích dữ liệu dễ dàng.</w:t>
      </w:r>
    </w:p>
    <w:p w14:paraId="64A00D80" w14:textId="244A47EC" w:rsidR="00BF12CB" w:rsidRDefault="00BF12CB">
      <w:pPr>
        <w:pStyle w:val="ListParagraph"/>
        <w:numPr>
          <w:ilvl w:val="0"/>
          <w:numId w:val="21"/>
        </w:numPr>
        <w:spacing w:before="120"/>
        <w:ind w:left="360"/>
        <w:jc w:val="both"/>
      </w:pPr>
      <w:r w:rsidRPr="005A58DC">
        <w:t>Tích hợp với Spring Boot:</w:t>
      </w:r>
      <w:r w:rsidR="00B852D3" w:rsidRPr="005A58DC">
        <w:rPr>
          <w:b/>
          <w:bCs/>
        </w:rPr>
        <w:t xml:space="preserve"> </w:t>
      </w:r>
      <w:r w:rsidR="00B852D3" w:rsidRPr="00B852D3">
        <w:t>MySQL được sử dụng làm cơ sở dữ liệu chính trong ứng dụng Java Spring Boot, kết hợp với Spring Data JPA giúp thao tác CRUD hiệu quả mà không cần viết nhiều SQL phức tạp, đảm bảo hiệu suất và ổn định.</w:t>
      </w:r>
    </w:p>
    <w:p w14:paraId="35F46B56" w14:textId="4DB7B8A6" w:rsidR="001B32B2" w:rsidRDefault="00BF12CB">
      <w:pPr>
        <w:pStyle w:val="ListParagraph"/>
        <w:numPr>
          <w:ilvl w:val="0"/>
          <w:numId w:val="21"/>
        </w:numPr>
        <w:spacing w:before="120"/>
        <w:ind w:left="360"/>
        <w:jc w:val="both"/>
      </w:pPr>
      <w:r w:rsidRPr="005A58DC">
        <w:t>Quản lý dữ liệu lớn:</w:t>
      </w:r>
      <w:r w:rsidR="00B852D3" w:rsidRPr="005A58DC">
        <w:rPr>
          <w:b/>
          <w:bCs/>
        </w:rPr>
        <w:t xml:space="preserve"> </w:t>
      </w:r>
      <w:r w:rsidR="00B852D3" w:rsidRPr="00B852D3">
        <w:t>MySQL xử lý bảng chứa hàng triệu bản ghi mà không giảm hiệu suất, với các công cụ lưu trữ như InnoDB và MyISAM giúp tối ưu hóa việc đọc, ghi và truy vấn dữ liệu phức tạp</w:t>
      </w:r>
      <w:r>
        <w:t>.</w:t>
      </w:r>
    </w:p>
    <w:p w14:paraId="47675AE7" w14:textId="77777777" w:rsidR="001B32B2" w:rsidRDefault="001B32B2" w:rsidP="00E51BCA">
      <w:pPr>
        <w:sectPr w:rsidR="001B32B2" w:rsidSect="00302955">
          <w:headerReference w:type="default" r:id="rId21"/>
          <w:pgSz w:w="11906" w:h="16838" w:code="9"/>
          <w:pgMar w:top="1531" w:right="1134" w:bottom="1531" w:left="1928" w:header="706" w:footer="709" w:gutter="0"/>
          <w:cols w:space="708"/>
          <w:docGrid w:linePitch="360"/>
        </w:sectPr>
      </w:pPr>
    </w:p>
    <w:p w14:paraId="3D18D8FD" w14:textId="1C06605E" w:rsidR="00A66838" w:rsidRPr="00DE0D35" w:rsidRDefault="00A66838" w:rsidP="00E51BCA">
      <w:pPr>
        <w:pStyle w:val="Heading1"/>
        <w:rPr>
          <w:lang w:val="en-GB"/>
        </w:rPr>
      </w:pPr>
      <w:bookmarkStart w:id="320" w:name="_Toc164954909"/>
      <w:bookmarkStart w:id="321" w:name="_Toc164955395"/>
      <w:bookmarkStart w:id="322" w:name="_Toc164957128"/>
      <w:bookmarkStart w:id="323" w:name="_Toc164957270"/>
      <w:bookmarkStart w:id="324" w:name="_Toc164957349"/>
      <w:bookmarkStart w:id="325" w:name="_Toc164957621"/>
      <w:bookmarkStart w:id="326" w:name="_Toc186185861"/>
      <w:bookmarkStart w:id="327" w:name="_Toc186419919"/>
      <w:r w:rsidRPr="00DE0D35">
        <w:rPr>
          <w:rFonts w:cs="Times New Roman"/>
        </w:rPr>
        <w:lastRenderedPageBreak/>
        <w:t>G</w:t>
      </w:r>
      <w:r w:rsidRPr="00DE0D35">
        <w:rPr>
          <w:rFonts w:cs="Times New Roman"/>
          <w:lang w:val="vi-VN"/>
        </w:rPr>
        <w:t xml:space="preserve">IẢI </w:t>
      </w:r>
      <w:r w:rsidRPr="00DE0D35">
        <w:rPr>
          <w:rFonts w:cs="Times New Roman"/>
        </w:rPr>
        <w:t>PHÁP CHO</w:t>
      </w:r>
      <w:r w:rsidRPr="00DE0D35">
        <w:rPr>
          <w:rFonts w:cs="Times New Roman"/>
          <w:lang w:val="vi-VN"/>
        </w:rPr>
        <w:t xml:space="preserve"> BÀI TOÁN/VẤN ĐỀ/MÔ HÌNH</w:t>
      </w:r>
      <w:bookmarkEnd w:id="320"/>
      <w:bookmarkEnd w:id="321"/>
      <w:bookmarkEnd w:id="322"/>
      <w:bookmarkEnd w:id="323"/>
      <w:bookmarkEnd w:id="324"/>
      <w:bookmarkEnd w:id="325"/>
      <w:bookmarkEnd w:id="326"/>
      <w:bookmarkEnd w:id="327"/>
    </w:p>
    <w:p w14:paraId="0AFF5D0B" w14:textId="427C87DD" w:rsidR="00371511" w:rsidRDefault="002F5798" w:rsidP="00E51BCA">
      <w:pPr>
        <w:pStyle w:val="Heading2"/>
        <w:spacing w:line="360" w:lineRule="auto"/>
      </w:pPr>
      <w:bookmarkStart w:id="328" w:name="_Toc186419920"/>
      <w:bookmarkStart w:id="329" w:name="_Toc164954910"/>
      <w:bookmarkStart w:id="330" w:name="_Toc164955396"/>
      <w:bookmarkStart w:id="331" w:name="_Toc164957129"/>
      <w:bookmarkStart w:id="332" w:name="_Toc164957271"/>
      <w:bookmarkStart w:id="333" w:name="_Toc164957350"/>
      <w:bookmarkStart w:id="334" w:name="_Toc164957622"/>
      <w:bookmarkStart w:id="335" w:name="_Toc186185862"/>
      <w:r>
        <w:t>M</w:t>
      </w:r>
      <w:r w:rsidR="00DB7E6D" w:rsidRPr="00371511">
        <w:t>ô hình trong đề tài:</w:t>
      </w:r>
      <w:bookmarkEnd w:id="328"/>
      <w:r w:rsidR="00DB7E6D" w:rsidRPr="00371511">
        <w:t xml:space="preserve"> </w:t>
      </w:r>
      <w:bookmarkEnd w:id="329"/>
      <w:bookmarkEnd w:id="330"/>
      <w:bookmarkEnd w:id="331"/>
      <w:bookmarkEnd w:id="332"/>
      <w:bookmarkEnd w:id="333"/>
      <w:bookmarkEnd w:id="334"/>
      <w:bookmarkEnd w:id="335"/>
    </w:p>
    <w:p w14:paraId="4FAB0441" w14:textId="75983896" w:rsidR="00DD448E" w:rsidRDefault="00CA16DE" w:rsidP="00E51BCA">
      <w:r w:rsidRPr="00CA16DE">
        <w:t>Mô hình của phần mềm quản lý quán nước giải khát trong đề tài này được xây dựng nhằm tối ưu hóa quy trình quản lý các hoạt động của quán, bao gồm quản lý đơn đặt món, quản lý sản phẩm, quản lý đặt bàn, thanh toán và theo dõi doanh thu. Mỗi mô hình lý thuyết được áp dụng sẽ góp phần vào việc tự động hóa và giảm thiểu sự phụ thuộc vào nhân sự, đồng thời nâng cao hiệu quả quản lý và trải nghiệm của khách hàng.</w:t>
      </w:r>
    </w:p>
    <w:p w14:paraId="259A6811" w14:textId="129CE427" w:rsidR="00CA16DE" w:rsidRDefault="00CA16DE">
      <w:pPr>
        <w:pStyle w:val="ListParagraph"/>
        <w:numPr>
          <w:ilvl w:val="0"/>
          <w:numId w:val="23"/>
        </w:numPr>
        <w:ind w:left="360"/>
        <w:jc w:val="both"/>
      </w:pPr>
      <w:r w:rsidRPr="00CA16DE">
        <w:rPr>
          <w:b/>
          <w:bCs/>
        </w:rPr>
        <w:t>Mô hình quản lý đơn đặt món</w:t>
      </w:r>
      <w:r w:rsidRPr="00CA16DE">
        <w:t>: Quá trình quản lý đơn đặt món được xây dựng dựa trên mô hình POS (Point of Sale). Mô hình này sẽ giúp tăng tốc độ phục vụ khách hàng, giảm thiểu sai sót và nâng cao sự hài lòng của khách hàng.</w:t>
      </w:r>
    </w:p>
    <w:p w14:paraId="40A7DBDC" w14:textId="6B549909" w:rsidR="00CA16DE" w:rsidRDefault="00CA16DE">
      <w:pPr>
        <w:pStyle w:val="ListParagraph"/>
        <w:numPr>
          <w:ilvl w:val="0"/>
          <w:numId w:val="21"/>
        </w:numPr>
        <w:spacing w:before="120"/>
        <w:ind w:left="360"/>
        <w:jc w:val="both"/>
      </w:pPr>
      <w:r>
        <w:rPr>
          <w:b/>
          <w:bCs/>
        </w:rPr>
        <w:t>Chức năng chính</w:t>
      </w:r>
      <w:r w:rsidRPr="00CA16DE">
        <w:t>:</w:t>
      </w:r>
      <w:r>
        <w:t xml:space="preserve"> </w:t>
      </w:r>
    </w:p>
    <w:p w14:paraId="597D9271" w14:textId="4AFC4BF7" w:rsidR="00CA16DE" w:rsidRPr="00CA16DE" w:rsidRDefault="00CA16DE">
      <w:pPr>
        <w:numPr>
          <w:ilvl w:val="0"/>
          <w:numId w:val="22"/>
        </w:numPr>
        <w:ind w:left="720"/>
        <w:jc w:val="both"/>
      </w:pPr>
      <w:r w:rsidRPr="00CA16DE">
        <w:t>Nhận và xác nhận đơn hàng từ khách.</w:t>
      </w:r>
    </w:p>
    <w:p w14:paraId="4167CBD9" w14:textId="4BFB0E08" w:rsidR="00CA16DE" w:rsidRPr="00CA16DE" w:rsidRDefault="00CA16DE">
      <w:pPr>
        <w:numPr>
          <w:ilvl w:val="0"/>
          <w:numId w:val="22"/>
        </w:numPr>
        <w:ind w:left="720"/>
        <w:jc w:val="both"/>
      </w:pPr>
      <w:r w:rsidRPr="00CA16DE">
        <w:t>Chuyển đơn hàng đến bếp/bar để chuẩn bị.</w:t>
      </w:r>
    </w:p>
    <w:p w14:paraId="460412A8" w14:textId="795637CC" w:rsidR="00CA16DE" w:rsidRPr="00CA16DE" w:rsidRDefault="00CA16DE">
      <w:pPr>
        <w:numPr>
          <w:ilvl w:val="0"/>
          <w:numId w:val="22"/>
        </w:numPr>
        <w:ind w:left="720"/>
        <w:jc w:val="both"/>
      </w:pPr>
      <w:r w:rsidRPr="00CA16DE">
        <w:t>Cập nhật trạng thái đơn hàng (đang chuẩn bị, đã hoàn thành).</w:t>
      </w:r>
    </w:p>
    <w:p w14:paraId="6D8B5C23" w14:textId="7BA786B7" w:rsidR="00CA16DE" w:rsidRPr="00CA16DE" w:rsidRDefault="00CA16DE">
      <w:pPr>
        <w:numPr>
          <w:ilvl w:val="0"/>
          <w:numId w:val="22"/>
        </w:numPr>
        <w:ind w:left="720"/>
        <w:jc w:val="both"/>
      </w:pPr>
      <w:r w:rsidRPr="00CA16DE">
        <w:t>Quản lý lịch sử đặt món.</w:t>
      </w:r>
    </w:p>
    <w:p w14:paraId="4CB7E07E" w14:textId="32FEABE4" w:rsidR="00CA16DE" w:rsidRDefault="00CA16DE">
      <w:pPr>
        <w:pStyle w:val="ListParagraph"/>
        <w:numPr>
          <w:ilvl w:val="0"/>
          <w:numId w:val="23"/>
        </w:numPr>
        <w:ind w:left="360"/>
        <w:jc w:val="both"/>
      </w:pPr>
      <w:r w:rsidRPr="00CA16DE">
        <w:rPr>
          <w:b/>
          <w:bCs/>
        </w:rPr>
        <w:t>Mô hình quản lý sản phẩ</w:t>
      </w:r>
      <w:r>
        <w:rPr>
          <w:b/>
          <w:bCs/>
        </w:rPr>
        <w:t>m</w:t>
      </w:r>
      <w:r w:rsidRPr="00CA16DE">
        <w:t xml:space="preserve">: Áp dụng mô hình </w:t>
      </w:r>
      <w:r w:rsidR="00F93E8E">
        <w:t>Product</w:t>
      </w:r>
      <w:r w:rsidRPr="00CA16DE">
        <w:t xml:space="preserve"> Management System (</w:t>
      </w:r>
      <w:r w:rsidR="00F93E8E">
        <w:t>P</w:t>
      </w:r>
      <w:r w:rsidRPr="00CA16DE">
        <w:t>MS) để theo dõi và quản lý kho hàng</w:t>
      </w:r>
      <w:r>
        <w:t xml:space="preserve">. Mô hình này sẽ </w:t>
      </w:r>
      <w:r w:rsidRPr="00CA16DE">
        <w:t>giúp giảm tình trạng thiếu hụt nguyên liệu và dư thừa sản phẩm, tối ưu hóa quy trình nhập hàng và quản lý tồn kho.</w:t>
      </w:r>
    </w:p>
    <w:p w14:paraId="7D17181C" w14:textId="77777777" w:rsidR="00CA16DE" w:rsidRDefault="00CA16DE">
      <w:pPr>
        <w:pStyle w:val="ListParagraph"/>
        <w:numPr>
          <w:ilvl w:val="0"/>
          <w:numId w:val="23"/>
        </w:numPr>
        <w:ind w:left="360"/>
        <w:jc w:val="both"/>
      </w:pPr>
      <w:r>
        <w:rPr>
          <w:b/>
          <w:bCs/>
        </w:rPr>
        <w:t>Chức năng chính</w:t>
      </w:r>
      <w:r w:rsidRPr="00CA16DE">
        <w:t>:</w:t>
      </w:r>
      <w:r>
        <w:t xml:space="preserve"> </w:t>
      </w:r>
    </w:p>
    <w:p w14:paraId="7A04D4B7" w14:textId="6C55BAE4" w:rsidR="00CA16DE" w:rsidRPr="00CA16DE" w:rsidRDefault="00EE0F04">
      <w:pPr>
        <w:numPr>
          <w:ilvl w:val="0"/>
          <w:numId w:val="22"/>
        </w:numPr>
        <w:ind w:left="720"/>
        <w:jc w:val="both"/>
      </w:pPr>
      <w:r>
        <w:t>Cập nhật danh sách sản phẩm trên hệ thống</w:t>
      </w:r>
      <w:r w:rsidR="00CA16DE" w:rsidRPr="00CA16DE">
        <w:t>.</w:t>
      </w:r>
    </w:p>
    <w:p w14:paraId="04E1A7AB" w14:textId="0E4FEA8A" w:rsidR="00CA16DE" w:rsidRPr="00CA16DE" w:rsidRDefault="00EE0F04">
      <w:pPr>
        <w:numPr>
          <w:ilvl w:val="0"/>
          <w:numId w:val="22"/>
        </w:numPr>
        <w:ind w:left="720"/>
        <w:jc w:val="both"/>
      </w:pPr>
      <w:r>
        <w:t>Tự động khoá món khi đã hết</w:t>
      </w:r>
      <w:r w:rsidR="00CA16DE" w:rsidRPr="00CA16DE">
        <w:t>.</w:t>
      </w:r>
    </w:p>
    <w:p w14:paraId="5F989EF5" w14:textId="2A6372F2" w:rsidR="00CA16DE" w:rsidRPr="00CA16DE" w:rsidRDefault="00EE0F04">
      <w:pPr>
        <w:numPr>
          <w:ilvl w:val="0"/>
          <w:numId w:val="22"/>
        </w:numPr>
        <w:ind w:left="720"/>
        <w:jc w:val="both"/>
      </w:pPr>
      <w:r w:rsidRPr="00EE0F04">
        <w:t>Quản lý nhập xuất kho</w:t>
      </w:r>
      <w:r w:rsidR="00CA16DE" w:rsidRPr="00CA16DE">
        <w:t>.</w:t>
      </w:r>
    </w:p>
    <w:p w14:paraId="452C2BA6" w14:textId="1ED9D2A3" w:rsidR="00CA16DE" w:rsidRDefault="00CA16DE">
      <w:pPr>
        <w:pStyle w:val="ListParagraph"/>
        <w:numPr>
          <w:ilvl w:val="0"/>
          <w:numId w:val="23"/>
        </w:numPr>
        <w:ind w:left="360"/>
        <w:jc w:val="both"/>
      </w:pPr>
      <w:r w:rsidRPr="00CA16DE">
        <w:rPr>
          <w:b/>
          <w:bCs/>
        </w:rPr>
        <w:lastRenderedPageBreak/>
        <w:t>Mô hình quản lý</w:t>
      </w:r>
      <w:r w:rsidR="00713241">
        <w:rPr>
          <w:b/>
          <w:bCs/>
        </w:rPr>
        <w:t xml:space="preserve"> </w:t>
      </w:r>
      <w:r w:rsidR="00077884">
        <w:rPr>
          <w:b/>
          <w:bCs/>
        </w:rPr>
        <w:t>đơn</w:t>
      </w:r>
      <w:r w:rsidRPr="00CA16DE">
        <w:rPr>
          <w:b/>
          <w:bCs/>
        </w:rPr>
        <w:t xml:space="preserve"> đặt bàn</w:t>
      </w:r>
      <w:r w:rsidRPr="00CA16DE">
        <w:t xml:space="preserve">: Mô hình Reservation System sẽ cho phép </w:t>
      </w:r>
      <w:r w:rsidR="00077884">
        <w:t>quản lý đơn đặt bàn</w:t>
      </w:r>
      <w:r w:rsidRPr="00CA16DE">
        <w:t xml:space="preserve">, tối ưu </w:t>
      </w:r>
      <w:r w:rsidR="00077884">
        <w:t>hiệu suất quản lý khi đặt bàn và theo dõi thời gian đặt bàn của khách</w:t>
      </w:r>
      <w:r w:rsidRPr="00CA16DE">
        <w:t xml:space="preserve">. Điều này giúp </w:t>
      </w:r>
      <w:r w:rsidR="001B7A59">
        <w:t>quản lý dễ dàng xác nhận và cập nhật trang thái của bàn, để có thể hỗ trợ cho khách hàng tốt hơn,</w:t>
      </w:r>
      <w:r w:rsidRPr="00CA16DE">
        <w:t xml:space="preserve"> nâng cao trải nghiệm và sự hài lòng</w:t>
      </w:r>
      <w:r>
        <w:t>.</w:t>
      </w:r>
    </w:p>
    <w:p w14:paraId="4D3748DF" w14:textId="77777777" w:rsidR="00CA16DE" w:rsidRDefault="00CA16DE">
      <w:pPr>
        <w:pStyle w:val="ListParagraph"/>
        <w:numPr>
          <w:ilvl w:val="0"/>
          <w:numId w:val="21"/>
        </w:numPr>
        <w:spacing w:before="120"/>
        <w:ind w:left="360"/>
        <w:jc w:val="both"/>
      </w:pPr>
      <w:r>
        <w:rPr>
          <w:b/>
          <w:bCs/>
        </w:rPr>
        <w:t>Chức năng chính</w:t>
      </w:r>
      <w:r w:rsidRPr="00CA16DE">
        <w:t>:</w:t>
      </w:r>
      <w:r>
        <w:t xml:space="preserve"> </w:t>
      </w:r>
    </w:p>
    <w:p w14:paraId="7C74CCB7" w14:textId="2741AD16" w:rsidR="00EE0F04" w:rsidRDefault="00EE0F04">
      <w:pPr>
        <w:numPr>
          <w:ilvl w:val="0"/>
          <w:numId w:val="22"/>
        </w:numPr>
        <w:ind w:left="720"/>
        <w:jc w:val="both"/>
      </w:pPr>
      <w:r w:rsidRPr="00EE0F04">
        <w:t>Hiển thị tình trạng bàn trống theo thời gian thực.</w:t>
      </w:r>
    </w:p>
    <w:p w14:paraId="64527587" w14:textId="2DFAEA00" w:rsidR="00077884" w:rsidRDefault="00077884">
      <w:pPr>
        <w:numPr>
          <w:ilvl w:val="0"/>
          <w:numId w:val="22"/>
        </w:numPr>
        <w:ind w:left="720"/>
        <w:jc w:val="both"/>
      </w:pPr>
      <w:r>
        <w:t>Nhận và xác nhận đơn đặt bàn từ khách</w:t>
      </w:r>
      <w:r w:rsidR="001B7A59">
        <w:t>.</w:t>
      </w:r>
    </w:p>
    <w:p w14:paraId="41A2EEE3" w14:textId="77777777" w:rsidR="001B7A59" w:rsidRDefault="00077884">
      <w:pPr>
        <w:numPr>
          <w:ilvl w:val="0"/>
          <w:numId w:val="22"/>
        </w:numPr>
        <w:ind w:left="720"/>
        <w:jc w:val="both"/>
      </w:pPr>
      <w:r>
        <w:t>Quản lý lịch sử đặt bàn</w:t>
      </w:r>
      <w:r w:rsidR="001B7A59">
        <w:t>.</w:t>
      </w:r>
    </w:p>
    <w:p w14:paraId="3E5CE1B0" w14:textId="68207E87" w:rsidR="001B7A59" w:rsidRDefault="001B7A59">
      <w:pPr>
        <w:numPr>
          <w:ilvl w:val="0"/>
          <w:numId w:val="22"/>
        </w:numPr>
        <w:ind w:left="720"/>
        <w:jc w:val="both"/>
      </w:pPr>
      <w:r>
        <w:t>Cập nhật trạng thái đơn đặt bàn.</w:t>
      </w:r>
    </w:p>
    <w:p w14:paraId="0F44BA42" w14:textId="6EF47B38" w:rsidR="00CF107A" w:rsidRDefault="004A1C6D">
      <w:pPr>
        <w:pStyle w:val="ListParagraph"/>
        <w:numPr>
          <w:ilvl w:val="0"/>
          <w:numId w:val="23"/>
        </w:numPr>
        <w:ind w:left="360"/>
        <w:jc w:val="both"/>
      </w:pPr>
      <w:r w:rsidRPr="001B7A59">
        <w:rPr>
          <w:b/>
          <w:bCs/>
        </w:rPr>
        <w:t>Mô hình quản lý danh sách bàn:</w:t>
      </w:r>
      <w:r>
        <w:t xml:space="preserve"> Mô hình </w:t>
      </w:r>
      <w:r w:rsidRPr="004A1C6D">
        <w:t>Table Management System</w:t>
      </w:r>
      <w:r w:rsidR="00CF107A">
        <w:t xml:space="preserve"> cho phép q</w:t>
      </w:r>
      <w:r w:rsidR="00CF107A" w:rsidRPr="00CF107A">
        <w:t>uản lý danh sách, số lượng, trạng thái bàn (trống, đang phục vụ, đã đặt trước), giúp tối ưu hóa việc sắp xếp chỗ ngồi và giảm tình trạng lộn xộn khi khách hàng đến quán. Khách hàng có thể kiểm tra tình trạng bàn qua ứng dụng và đưa ra quyết định đặt bàn nhanh chóng</w:t>
      </w:r>
    </w:p>
    <w:p w14:paraId="25F61F89" w14:textId="4D6F03D5" w:rsidR="00CF107A" w:rsidRDefault="00CF107A">
      <w:pPr>
        <w:pStyle w:val="ListParagraph"/>
        <w:numPr>
          <w:ilvl w:val="0"/>
          <w:numId w:val="21"/>
        </w:numPr>
        <w:spacing w:before="120"/>
        <w:ind w:left="360"/>
        <w:jc w:val="both"/>
        <w:rPr>
          <w:b/>
          <w:bCs/>
        </w:rPr>
      </w:pPr>
      <w:r w:rsidRPr="00CF107A">
        <w:rPr>
          <w:b/>
          <w:bCs/>
        </w:rPr>
        <w:t>Chức năng chính</w:t>
      </w:r>
    </w:p>
    <w:p w14:paraId="181F47BE" w14:textId="40A9781F" w:rsidR="00CF107A" w:rsidRPr="00CF107A" w:rsidRDefault="00CF107A">
      <w:pPr>
        <w:numPr>
          <w:ilvl w:val="0"/>
          <w:numId w:val="22"/>
        </w:numPr>
        <w:ind w:left="720"/>
        <w:jc w:val="both"/>
      </w:pPr>
      <w:r w:rsidRPr="00CF107A">
        <w:t>Hiển thị trạng thái bàn theo thời gian thực.</w:t>
      </w:r>
    </w:p>
    <w:p w14:paraId="030FF541" w14:textId="40722018" w:rsidR="00CF107A" w:rsidRPr="00CF107A" w:rsidRDefault="00CF107A">
      <w:pPr>
        <w:numPr>
          <w:ilvl w:val="0"/>
          <w:numId w:val="22"/>
        </w:numPr>
        <w:ind w:left="720"/>
        <w:jc w:val="both"/>
      </w:pPr>
      <w:r w:rsidRPr="00CF107A">
        <w:t>Cho phép đặt bàn trực tuyến.</w:t>
      </w:r>
    </w:p>
    <w:p w14:paraId="16407F0E" w14:textId="75460298" w:rsidR="00CF107A" w:rsidRPr="00CF107A" w:rsidRDefault="00CF107A">
      <w:pPr>
        <w:numPr>
          <w:ilvl w:val="0"/>
          <w:numId w:val="22"/>
        </w:numPr>
        <w:ind w:left="720"/>
        <w:jc w:val="both"/>
      </w:pPr>
      <w:r w:rsidRPr="00CF107A">
        <w:t>Quản lý lịch sử đặt bàn.</w:t>
      </w:r>
    </w:p>
    <w:p w14:paraId="4356F7A8" w14:textId="19DE852C" w:rsidR="00CF107A" w:rsidRPr="00CF107A" w:rsidRDefault="00CF107A">
      <w:pPr>
        <w:numPr>
          <w:ilvl w:val="0"/>
          <w:numId w:val="22"/>
        </w:numPr>
        <w:ind w:left="720"/>
        <w:jc w:val="both"/>
      </w:pPr>
      <w:r w:rsidRPr="00CF107A">
        <w:t>Tự động gợi ý bàn trống phù hợp cho khách hàng.</w:t>
      </w:r>
    </w:p>
    <w:p w14:paraId="798FDDD2" w14:textId="77777777" w:rsidR="001B7A59" w:rsidRDefault="00CF107A">
      <w:pPr>
        <w:numPr>
          <w:ilvl w:val="0"/>
          <w:numId w:val="22"/>
        </w:numPr>
        <w:ind w:left="720"/>
        <w:jc w:val="both"/>
      </w:pPr>
      <w:r w:rsidRPr="00CF107A">
        <w:t>Phân bổ bàn linh hoạt dựa trên số lượng khách.</w:t>
      </w:r>
    </w:p>
    <w:p w14:paraId="4A934C08" w14:textId="74D7100E" w:rsidR="00CA16DE" w:rsidRDefault="00CA16DE">
      <w:pPr>
        <w:pStyle w:val="ListParagraph"/>
        <w:numPr>
          <w:ilvl w:val="0"/>
          <w:numId w:val="23"/>
        </w:numPr>
        <w:ind w:left="360"/>
        <w:jc w:val="both"/>
      </w:pPr>
      <w:r w:rsidRPr="001B7A59">
        <w:rPr>
          <w:b/>
          <w:bCs/>
        </w:rPr>
        <w:t>Mô hình đặt món tự động</w:t>
      </w:r>
      <w:r w:rsidRPr="00CA16DE">
        <w:t>: Với mô hình Self-Ordering System, khách hàng có thể tự đặt món qua ứng dụng mà không cần sự hỗ trợ trực tiếp từ nhân viên, giúp giảm nhu cầu nhân sự và tăng tốc độ xử lý đơn hàng.</w:t>
      </w:r>
    </w:p>
    <w:p w14:paraId="11ECDF6F" w14:textId="77777777" w:rsidR="00CA16DE" w:rsidRDefault="00CA16DE" w:rsidP="00E51BCA">
      <w:pPr>
        <w:ind w:left="360"/>
      </w:pPr>
      <w:r>
        <w:rPr>
          <w:b/>
          <w:bCs/>
        </w:rPr>
        <w:t>Chức năng chính</w:t>
      </w:r>
      <w:r w:rsidRPr="00CA16DE">
        <w:t>:</w:t>
      </w:r>
      <w:r>
        <w:t xml:space="preserve"> </w:t>
      </w:r>
    </w:p>
    <w:p w14:paraId="513E7467" w14:textId="6AB33A62" w:rsidR="00EE0F04" w:rsidRPr="00EE0F04" w:rsidRDefault="00EE0F04">
      <w:pPr>
        <w:numPr>
          <w:ilvl w:val="0"/>
          <w:numId w:val="22"/>
        </w:numPr>
        <w:ind w:left="720"/>
        <w:jc w:val="both"/>
      </w:pPr>
      <w:r w:rsidRPr="00EE0F04">
        <w:t>Hiển thị menu điện tử.</w:t>
      </w:r>
    </w:p>
    <w:p w14:paraId="640477D2" w14:textId="77777777" w:rsidR="00EE0F04" w:rsidRPr="00EE0F04" w:rsidRDefault="00EE0F04">
      <w:pPr>
        <w:numPr>
          <w:ilvl w:val="0"/>
          <w:numId w:val="22"/>
        </w:numPr>
        <w:ind w:left="720"/>
        <w:jc w:val="both"/>
      </w:pPr>
      <w:r w:rsidRPr="00EE0F04">
        <w:lastRenderedPageBreak/>
        <w:t>Cho phép khách hàng tự chọn và đặt món.</w:t>
      </w:r>
    </w:p>
    <w:p w14:paraId="76AACFA5" w14:textId="78D3C3D3" w:rsidR="00CA16DE" w:rsidRPr="00CA16DE" w:rsidRDefault="00EE0F04">
      <w:pPr>
        <w:numPr>
          <w:ilvl w:val="0"/>
          <w:numId w:val="22"/>
        </w:numPr>
        <w:ind w:left="720"/>
        <w:jc w:val="both"/>
      </w:pPr>
      <w:r w:rsidRPr="00EE0F04">
        <w:t>Tích hợp thanh toán trực tuyến.</w:t>
      </w:r>
    </w:p>
    <w:p w14:paraId="0FD8A8C0" w14:textId="77777777" w:rsidR="00CA16DE" w:rsidRDefault="00CA16DE">
      <w:pPr>
        <w:pStyle w:val="ListParagraph"/>
        <w:numPr>
          <w:ilvl w:val="0"/>
          <w:numId w:val="23"/>
        </w:numPr>
        <w:ind w:left="360"/>
        <w:jc w:val="both"/>
      </w:pPr>
      <w:r w:rsidRPr="00CA16DE">
        <w:rPr>
          <w:b/>
          <w:bCs/>
        </w:rPr>
        <w:t>Mô hình báo cáo và theo dõi doanh thu</w:t>
      </w:r>
      <w:r w:rsidRPr="00CA16DE">
        <w:t>: Dựa trên mô hình Business Intelligence (BI), phần mềm thu thập và phân tích dữ liệu doanh thu, cung cấp thông tin giúp nhà quản lý đưa ra quyết định chính xác về chiến lược kinh doanh, điều chỉnh menu và giá cả.</w:t>
      </w:r>
    </w:p>
    <w:p w14:paraId="4E906DCF" w14:textId="77777777" w:rsidR="00CA16DE" w:rsidRDefault="00CA16DE">
      <w:pPr>
        <w:pStyle w:val="ListParagraph"/>
        <w:numPr>
          <w:ilvl w:val="0"/>
          <w:numId w:val="21"/>
        </w:numPr>
        <w:spacing w:before="120"/>
        <w:ind w:left="360"/>
        <w:jc w:val="both"/>
      </w:pPr>
      <w:r>
        <w:rPr>
          <w:b/>
          <w:bCs/>
        </w:rPr>
        <w:t>Chức năng chính</w:t>
      </w:r>
      <w:r w:rsidRPr="00CA16DE">
        <w:t>:</w:t>
      </w:r>
      <w:r>
        <w:t xml:space="preserve"> </w:t>
      </w:r>
    </w:p>
    <w:p w14:paraId="7B53C82D" w14:textId="279D9780" w:rsidR="00EE0F04" w:rsidRPr="00EE0F04" w:rsidRDefault="00EE0F04">
      <w:pPr>
        <w:numPr>
          <w:ilvl w:val="0"/>
          <w:numId w:val="22"/>
        </w:numPr>
        <w:ind w:left="720"/>
        <w:jc w:val="both"/>
      </w:pPr>
      <w:r w:rsidRPr="00EE0F04">
        <w:t>Thống kê doanh thu theo ngày, tuần, tháng.</w:t>
      </w:r>
    </w:p>
    <w:p w14:paraId="583365E0" w14:textId="63C9C2F8" w:rsidR="00EE0F04" w:rsidRPr="00EE0F04" w:rsidRDefault="00EE0F04">
      <w:pPr>
        <w:numPr>
          <w:ilvl w:val="0"/>
          <w:numId w:val="22"/>
        </w:numPr>
        <w:ind w:left="720"/>
        <w:jc w:val="both"/>
      </w:pPr>
      <w:r w:rsidRPr="00EE0F04">
        <w:t>Phân tích xu hướng bán hàng.</w:t>
      </w:r>
    </w:p>
    <w:p w14:paraId="3F522CE0" w14:textId="4E498A25" w:rsidR="00CA16DE" w:rsidRPr="00CA16DE" w:rsidRDefault="00EE0F04">
      <w:pPr>
        <w:numPr>
          <w:ilvl w:val="0"/>
          <w:numId w:val="22"/>
        </w:numPr>
        <w:ind w:left="720"/>
        <w:jc w:val="both"/>
      </w:pPr>
      <w:r w:rsidRPr="00EE0F04">
        <w:t>Gợi ý điều chỉnh menu và giá bán dựa trên dữ liệu</w:t>
      </w:r>
      <w:r w:rsidR="00CA16DE" w:rsidRPr="00CA16DE">
        <w:t>.</w:t>
      </w:r>
    </w:p>
    <w:p w14:paraId="05CE7910" w14:textId="77777777" w:rsidR="00CA16DE" w:rsidRDefault="00CA16DE">
      <w:pPr>
        <w:pStyle w:val="ListParagraph"/>
        <w:numPr>
          <w:ilvl w:val="0"/>
          <w:numId w:val="23"/>
        </w:numPr>
        <w:ind w:left="360"/>
        <w:jc w:val="both"/>
      </w:pPr>
      <w:r w:rsidRPr="00CA16DE">
        <w:rPr>
          <w:b/>
          <w:bCs/>
        </w:rPr>
        <w:t>Mô hình thanh toán điện tử</w:t>
      </w:r>
      <w:r w:rsidRPr="00CA16DE">
        <w:t>: Mô hình Payment Gateway hỗ trợ khách hàng thanh toán nhanh chóng và an toàn qua các phương thức thanh toán điện tử, giúp rút ngắn thời gian thanh toán và nâng cao sự tiện lợi cho khách hàng.</w:t>
      </w:r>
    </w:p>
    <w:p w14:paraId="2B454CAB" w14:textId="77777777" w:rsidR="00CA16DE" w:rsidRDefault="00CA16DE">
      <w:pPr>
        <w:pStyle w:val="ListParagraph"/>
        <w:numPr>
          <w:ilvl w:val="0"/>
          <w:numId w:val="21"/>
        </w:numPr>
        <w:spacing w:before="120"/>
        <w:ind w:left="360"/>
        <w:jc w:val="both"/>
      </w:pPr>
      <w:r>
        <w:rPr>
          <w:b/>
          <w:bCs/>
        </w:rPr>
        <w:t>Chức năng chính</w:t>
      </w:r>
      <w:r w:rsidRPr="00CA16DE">
        <w:t>:</w:t>
      </w:r>
      <w:r>
        <w:t xml:space="preserve"> </w:t>
      </w:r>
    </w:p>
    <w:p w14:paraId="5A374CB2" w14:textId="1CF68F46" w:rsidR="00EE0F04" w:rsidRPr="00EE0F04" w:rsidRDefault="00EE0F04">
      <w:pPr>
        <w:numPr>
          <w:ilvl w:val="0"/>
          <w:numId w:val="22"/>
        </w:numPr>
        <w:ind w:left="720"/>
        <w:jc w:val="both"/>
      </w:pPr>
      <w:r w:rsidRPr="00EE0F04">
        <w:t>Hỗ trợ thanh toán qua thẻ ngân hàng, ví điện tử, mã QR.</w:t>
      </w:r>
    </w:p>
    <w:p w14:paraId="6581451D" w14:textId="62E5979F" w:rsidR="00CA16DE" w:rsidRPr="00CA16DE" w:rsidRDefault="00EE0F04">
      <w:pPr>
        <w:numPr>
          <w:ilvl w:val="0"/>
          <w:numId w:val="22"/>
        </w:numPr>
        <w:ind w:left="720"/>
        <w:jc w:val="both"/>
      </w:pPr>
      <w:r w:rsidRPr="00EE0F04">
        <w:t>Xác nhận giao dịch tức thì</w:t>
      </w:r>
      <w:r w:rsidR="00CA16DE" w:rsidRPr="00CA16DE">
        <w:t>.</w:t>
      </w:r>
    </w:p>
    <w:p w14:paraId="77E444A8" w14:textId="52AE9D33" w:rsidR="00CA16DE" w:rsidRPr="00DD448E" w:rsidRDefault="00CA16DE" w:rsidP="00E51BCA">
      <w:r w:rsidRPr="00CA16DE">
        <w:t xml:space="preserve">Mô hình tổng thể của ứng dụng quản lý quán nước giải khát bao gồm ba phần chính: </w:t>
      </w:r>
      <w:r w:rsidRPr="00CA16DE">
        <w:rPr>
          <w:b/>
          <w:bCs/>
        </w:rPr>
        <w:t>Client-side</w:t>
      </w:r>
      <w:r w:rsidRPr="00CA16DE">
        <w:t xml:space="preserve"> (khách hàng và quản trị viên sử dụng ứng dụng), </w:t>
      </w:r>
      <w:r w:rsidRPr="00CA16DE">
        <w:rPr>
          <w:b/>
          <w:bCs/>
        </w:rPr>
        <w:t>Server-side</w:t>
      </w:r>
      <w:r w:rsidRPr="00CA16DE">
        <w:t xml:space="preserve"> (xử lý yêu cầu và truy xuất cơ sở dữ liệu), và </w:t>
      </w:r>
      <w:r w:rsidRPr="00CA16DE">
        <w:rPr>
          <w:b/>
          <w:bCs/>
        </w:rPr>
        <w:t>Database</w:t>
      </w:r>
      <w:r w:rsidRPr="00CA16DE">
        <w:t xml:space="preserve"> (lưu trữ thông tin liên quan đến đơn hàng, bàn, khách hàng, sản phẩm). Cả ba phần này kết hợp với nhau để mang lại một hệ thống quản lý quán hiệu quả, tự động hóa các quy trình và cải thiện chất lượng dịch vụ.</w:t>
      </w:r>
    </w:p>
    <w:p w14:paraId="7F8EFBDF" w14:textId="3A0E88C8" w:rsidR="00DB7E6D" w:rsidRDefault="00DB7E6D" w:rsidP="00E51BCA">
      <w:pPr>
        <w:pStyle w:val="Heading2"/>
        <w:spacing w:line="360" w:lineRule="auto"/>
      </w:pPr>
      <w:bookmarkStart w:id="336" w:name="_Toc164954911"/>
      <w:bookmarkStart w:id="337" w:name="_Toc164955397"/>
      <w:bookmarkStart w:id="338" w:name="_Toc164957130"/>
      <w:bookmarkStart w:id="339" w:name="_Toc164957272"/>
      <w:bookmarkStart w:id="340" w:name="_Toc164957351"/>
      <w:bookmarkStart w:id="341" w:name="_Toc164957623"/>
      <w:bookmarkStart w:id="342" w:name="_Toc186185863"/>
      <w:bookmarkStart w:id="343" w:name="_Toc186419921"/>
      <w:r w:rsidRPr="00DB7E6D">
        <w:t>G</w:t>
      </w:r>
      <w:r w:rsidRPr="00371511">
        <w:rPr>
          <w:lang w:val="vi-VN"/>
        </w:rPr>
        <w:t xml:space="preserve">iải pháp cụ thể để giải quyết </w:t>
      </w:r>
      <w:r w:rsidRPr="00371511">
        <w:rPr>
          <w:bCs/>
          <w:lang w:val="vi-VN"/>
        </w:rPr>
        <w:t>mô hình</w:t>
      </w:r>
      <w:r w:rsidRPr="00371511">
        <w:rPr>
          <w:lang w:val="vi-VN"/>
        </w:rPr>
        <w:t>:</w:t>
      </w:r>
      <w:bookmarkEnd w:id="336"/>
      <w:bookmarkEnd w:id="337"/>
      <w:bookmarkEnd w:id="338"/>
      <w:bookmarkEnd w:id="339"/>
      <w:bookmarkEnd w:id="340"/>
      <w:bookmarkEnd w:id="341"/>
      <w:bookmarkEnd w:id="342"/>
      <w:bookmarkEnd w:id="343"/>
    </w:p>
    <w:p w14:paraId="59A0500E" w14:textId="22B70DC7" w:rsidR="00EE0F04" w:rsidRPr="00EE0F04" w:rsidRDefault="00EE0F04" w:rsidP="00E51BCA">
      <w:pPr>
        <w:rPr>
          <w:rFonts w:eastAsia="Times New Roman"/>
          <w:color w:val="000000"/>
        </w:rPr>
      </w:pPr>
      <w:r>
        <w:t>Dựa vào các mô hình đã được đưa ra thì ta sẽ sơ đồ kiến trúc của hệ thống như sau:</w:t>
      </w:r>
    </w:p>
    <w:p w14:paraId="28E41943" w14:textId="237D4020" w:rsidR="002D0494" w:rsidRDefault="002D0494" w:rsidP="00E51BCA">
      <w:pPr>
        <w:pStyle w:val="Caption"/>
        <w:keepNext/>
        <w:spacing w:line="360" w:lineRule="auto"/>
      </w:pPr>
      <w:bookmarkStart w:id="344" w:name="_Toc186330885"/>
      <w:bookmarkStart w:id="345" w:name="_Toc186435296"/>
      <w:bookmarkStart w:id="346" w:name="_Toc186438707"/>
      <w:r>
        <w:lastRenderedPageBreak/>
        <w:t>Bảng 3.</w:t>
      </w:r>
      <w:fldSimple w:instr=" SEQ Bảng_3. \* ARABIC ">
        <w:r w:rsidR="0096432E">
          <w:rPr>
            <w:noProof/>
          </w:rPr>
          <w:t>1</w:t>
        </w:r>
      </w:fldSimple>
      <w:r>
        <w:t>:</w:t>
      </w:r>
      <w:r w:rsidRPr="002D0494">
        <w:t xml:space="preserve"> </w:t>
      </w:r>
      <w:r>
        <w:t>Sơ đồ kiến trúc của toàn hệ thống</w:t>
      </w:r>
      <w:bookmarkEnd w:id="344"/>
      <w:bookmarkEnd w:id="345"/>
      <w:bookmarkEnd w:id="346"/>
    </w:p>
    <w:p w14:paraId="672D575D" w14:textId="517D7FD3" w:rsidR="00923614" w:rsidRDefault="000F6C31" w:rsidP="00E51BCA">
      <w:pPr>
        <w:keepNext/>
        <w:spacing w:after="0"/>
        <w:jc w:val="center"/>
        <w:rPr>
          <w:b/>
        </w:rPr>
      </w:pPr>
      <w:r w:rsidRPr="000F6C31">
        <w:rPr>
          <w:noProof/>
        </w:rPr>
        <w:drawing>
          <wp:inline distT="0" distB="0" distL="0" distR="0" wp14:anchorId="66FB444E" wp14:editId="5E37D6FA">
            <wp:extent cx="5615940" cy="3321050"/>
            <wp:effectExtent l="0" t="0" r="3810" b="0"/>
            <wp:docPr id="677912483" name="Picture 1" descr="A diagram of a computer serv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912483" name="Picture 1" descr="A diagram of a computer server&#10;&#10;Description automatically generated"/>
                    <pic:cNvPicPr/>
                  </pic:nvPicPr>
                  <pic:blipFill>
                    <a:blip r:embed="rId22"/>
                    <a:stretch>
                      <a:fillRect/>
                    </a:stretch>
                  </pic:blipFill>
                  <pic:spPr>
                    <a:xfrm>
                      <a:off x="0" y="0"/>
                      <a:ext cx="5615940" cy="3321050"/>
                    </a:xfrm>
                    <a:prstGeom prst="rect">
                      <a:avLst/>
                    </a:prstGeom>
                  </pic:spPr>
                </pic:pic>
              </a:graphicData>
            </a:graphic>
          </wp:inline>
        </w:drawing>
      </w:r>
    </w:p>
    <w:p w14:paraId="7964DE09" w14:textId="03BC63A8" w:rsidR="00853CC6" w:rsidRPr="00853CC6" w:rsidRDefault="00853CC6" w:rsidP="00E51BCA">
      <w:pPr>
        <w:pStyle w:val="Heading3"/>
      </w:pPr>
      <w:bookmarkStart w:id="347" w:name="_Toc186419922"/>
      <w:r w:rsidRPr="00853CC6">
        <w:t>Tầng Nghiệp Vụ (Business Layer)</w:t>
      </w:r>
      <w:bookmarkEnd w:id="347"/>
    </w:p>
    <w:p w14:paraId="2DA6ED31" w14:textId="77777777" w:rsidR="00853CC6" w:rsidRPr="00853CC6" w:rsidRDefault="00853CC6">
      <w:pPr>
        <w:pStyle w:val="ListParagraph"/>
        <w:numPr>
          <w:ilvl w:val="0"/>
          <w:numId w:val="23"/>
        </w:numPr>
        <w:ind w:left="360"/>
        <w:jc w:val="both"/>
        <w:rPr>
          <w:b/>
          <w:bCs/>
        </w:rPr>
      </w:pPr>
      <w:r w:rsidRPr="00923614">
        <w:rPr>
          <w:b/>
          <w:bCs/>
        </w:rPr>
        <w:t>Mục</w:t>
      </w:r>
      <w:r w:rsidRPr="00853CC6">
        <w:rPr>
          <w:b/>
          <w:bCs/>
        </w:rPr>
        <w:t xml:space="preserve"> tiêu:</w:t>
      </w:r>
    </w:p>
    <w:p w14:paraId="77E63642" w14:textId="77777777" w:rsidR="00853CC6" w:rsidRPr="00923614" w:rsidRDefault="00853CC6">
      <w:pPr>
        <w:pStyle w:val="subcontent"/>
        <w:numPr>
          <w:ilvl w:val="0"/>
          <w:numId w:val="16"/>
        </w:numPr>
        <w:spacing w:line="360" w:lineRule="auto"/>
        <w:ind w:left="360"/>
        <w:rPr>
          <w:b w:val="0"/>
          <w:bCs w:val="0"/>
        </w:rPr>
      </w:pPr>
      <w:r w:rsidRPr="00923614">
        <w:rPr>
          <w:b w:val="0"/>
          <w:bCs w:val="0"/>
        </w:rPr>
        <w:t>Tự động hóa quy trình quản lý đơn hàng, kho hàng, đặt bàn và thanh toán.</w:t>
      </w:r>
    </w:p>
    <w:p w14:paraId="55BC6A6D" w14:textId="77777777" w:rsidR="00853CC6" w:rsidRPr="00923614" w:rsidRDefault="00853CC6">
      <w:pPr>
        <w:pStyle w:val="subcontent"/>
        <w:numPr>
          <w:ilvl w:val="0"/>
          <w:numId w:val="16"/>
        </w:numPr>
        <w:spacing w:line="360" w:lineRule="auto"/>
        <w:ind w:left="360"/>
        <w:rPr>
          <w:b w:val="0"/>
          <w:bCs w:val="0"/>
        </w:rPr>
      </w:pPr>
      <w:r w:rsidRPr="00923614">
        <w:rPr>
          <w:b w:val="0"/>
          <w:bCs w:val="0"/>
        </w:rPr>
        <w:t>Giảm thiểu sai sót trong các hoạt động nghiệp vụ.</w:t>
      </w:r>
    </w:p>
    <w:p w14:paraId="384BB988" w14:textId="77777777" w:rsidR="00853CC6" w:rsidRPr="00923614" w:rsidRDefault="00853CC6">
      <w:pPr>
        <w:pStyle w:val="subcontent"/>
        <w:numPr>
          <w:ilvl w:val="0"/>
          <w:numId w:val="16"/>
        </w:numPr>
        <w:spacing w:line="360" w:lineRule="auto"/>
        <w:ind w:left="360"/>
        <w:rPr>
          <w:b w:val="0"/>
          <w:bCs w:val="0"/>
        </w:rPr>
      </w:pPr>
      <w:r w:rsidRPr="00923614">
        <w:rPr>
          <w:b w:val="0"/>
          <w:bCs w:val="0"/>
        </w:rPr>
        <w:t>Cải thiện trải nghiệm khách hàng và nâng cao hiệu suất nhân viên.</w:t>
      </w:r>
    </w:p>
    <w:p w14:paraId="4C195964" w14:textId="77777777" w:rsidR="00853CC6" w:rsidRPr="00853CC6" w:rsidRDefault="00853CC6">
      <w:pPr>
        <w:pStyle w:val="ListParagraph"/>
        <w:numPr>
          <w:ilvl w:val="0"/>
          <w:numId w:val="23"/>
        </w:numPr>
        <w:ind w:left="360"/>
        <w:jc w:val="both"/>
        <w:rPr>
          <w:b/>
          <w:bCs/>
        </w:rPr>
      </w:pPr>
      <w:r w:rsidRPr="00853CC6">
        <w:rPr>
          <w:b/>
          <w:bCs/>
        </w:rPr>
        <w:t>Giải pháp chi tiết:</w:t>
      </w:r>
    </w:p>
    <w:p w14:paraId="03873A02" w14:textId="77777777" w:rsidR="00853CC6" w:rsidRPr="00853CC6" w:rsidRDefault="00853CC6">
      <w:pPr>
        <w:pStyle w:val="subcontent"/>
        <w:numPr>
          <w:ilvl w:val="0"/>
          <w:numId w:val="16"/>
        </w:numPr>
        <w:spacing w:line="360" w:lineRule="auto"/>
        <w:ind w:left="360"/>
      </w:pPr>
      <w:r w:rsidRPr="00853CC6">
        <w:t>Quản lý đặt món (POS)</w:t>
      </w:r>
    </w:p>
    <w:p w14:paraId="44C6E20A" w14:textId="77777777" w:rsidR="006568E7" w:rsidRDefault="00853CC6">
      <w:pPr>
        <w:numPr>
          <w:ilvl w:val="0"/>
          <w:numId w:val="22"/>
        </w:numPr>
        <w:ind w:left="720"/>
        <w:jc w:val="both"/>
      </w:pPr>
      <w:r w:rsidRPr="00853CC6">
        <w:t>Giao diện POS cho nhân viên phục vụ nhập và quản lý đơn hàng.</w:t>
      </w:r>
    </w:p>
    <w:p w14:paraId="3C5F16FD" w14:textId="4B458332" w:rsidR="00853CC6" w:rsidRPr="00853CC6" w:rsidRDefault="00853CC6">
      <w:pPr>
        <w:numPr>
          <w:ilvl w:val="0"/>
          <w:numId w:val="22"/>
        </w:numPr>
        <w:ind w:left="720"/>
        <w:jc w:val="both"/>
      </w:pPr>
      <w:r w:rsidRPr="00853CC6">
        <w:t>Đồng bộ dữ liệu đơn hàng với bếp và quầy bar.</w:t>
      </w:r>
    </w:p>
    <w:p w14:paraId="2701B3AA" w14:textId="77777777" w:rsidR="00853CC6" w:rsidRPr="00853CC6" w:rsidRDefault="00853CC6">
      <w:pPr>
        <w:numPr>
          <w:ilvl w:val="0"/>
          <w:numId w:val="22"/>
        </w:numPr>
        <w:ind w:left="720"/>
        <w:jc w:val="both"/>
      </w:pPr>
      <w:r w:rsidRPr="00853CC6">
        <w:t>Hiển thị trạng thái đơn hàng theo thời gian thực.</w:t>
      </w:r>
    </w:p>
    <w:p w14:paraId="07564CBD" w14:textId="77777777" w:rsidR="00853CC6" w:rsidRPr="00853CC6" w:rsidRDefault="00853CC6">
      <w:pPr>
        <w:numPr>
          <w:ilvl w:val="0"/>
          <w:numId w:val="22"/>
        </w:numPr>
        <w:ind w:left="720"/>
        <w:jc w:val="both"/>
      </w:pPr>
      <w:r w:rsidRPr="00853CC6">
        <w:t>Lưu trữ lịch sử đơn hàng.</w:t>
      </w:r>
    </w:p>
    <w:p w14:paraId="14CAA92F" w14:textId="32019854" w:rsidR="00853CC6" w:rsidRPr="00853CC6" w:rsidRDefault="00853CC6">
      <w:pPr>
        <w:pStyle w:val="subcontent"/>
        <w:numPr>
          <w:ilvl w:val="0"/>
          <w:numId w:val="16"/>
        </w:numPr>
        <w:spacing w:line="360" w:lineRule="auto"/>
        <w:ind w:left="360"/>
      </w:pPr>
      <w:r w:rsidRPr="00853CC6">
        <w:t xml:space="preserve">Quản lý </w:t>
      </w:r>
      <w:r w:rsidR="00430087">
        <w:t>sản phẩm</w:t>
      </w:r>
      <w:r w:rsidRPr="00853CC6">
        <w:t xml:space="preserve"> (</w:t>
      </w:r>
      <w:r w:rsidR="00F93E8E">
        <w:t>P</w:t>
      </w:r>
      <w:r w:rsidRPr="00853CC6">
        <w:t>MS)</w:t>
      </w:r>
    </w:p>
    <w:p w14:paraId="090E5FCA" w14:textId="77777777" w:rsidR="006568E7" w:rsidRDefault="00853CC6">
      <w:pPr>
        <w:numPr>
          <w:ilvl w:val="0"/>
          <w:numId w:val="22"/>
        </w:numPr>
        <w:ind w:left="720"/>
        <w:jc w:val="both"/>
      </w:pPr>
      <w:r w:rsidRPr="00853CC6">
        <w:t xml:space="preserve">Hệ thống tự động cập nhật lượng </w:t>
      </w:r>
      <w:r w:rsidR="00430087">
        <w:t>sản phẩn</w:t>
      </w:r>
      <w:r w:rsidRPr="00853CC6">
        <w:t xml:space="preserve"> sau mỗi đơn hàng.</w:t>
      </w:r>
    </w:p>
    <w:p w14:paraId="67999313" w14:textId="773D6310" w:rsidR="00853CC6" w:rsidRPr="00853CC6" w:rsidRDefault="00853CC6">
      <w:pPr>
        <w:numPr>
          <w:ilvl w:val="0"/>
          <w:numId w:val="22"/>
        </w:numPr>
        <w:ind w:left="720"/>
        <w:jc w:val="both"/>
      </w:pPr>
      <w:r w:rsidRPr="00853CC6">
        <w:lastRenderedPageBreak/>
        <w:t>Cảnh báo khi nguyên liệu gần hết.</w:t>
      </w:r>
    </w:p>
    <w:p w14:paraId="09AC3159" w14:textId="77777777" w:rsidR="00853CC6" w:rsidRPr="00853CC6" w:rsidRDefault="00853CC6">
      <w:pPr>
        <w:numPr>
          <w:ilvl w:val="0"/>
          <w:numId w:val="22"/>
        </w:numPr>
        <w:ind w:left="720"/>
        <w:jc w:val="both"/>
      </w:pPr>
      <w:r w:rsidRPr="00853CC6">
        <w:t>Quản lý nhập/xuất kho tự động.</w:t>
      </w:r>
    </w:p>
    <w:p w14:paraId="2DEDD6F6" w14:textId="1C11EAC6" w:rsidR="00853CC6" w:rsidRPr="00853CC6" w:rsidRDefault="00853CC6">
      <w:pPr>
        <w:pStyle w:val="subcontent"/>
        <w:numPr>
          <w:ilvl w:val="0"/>
          <w:numId w:val="16"/>
        </w:numPr>
        <w:spacing w:line="360" w:lineRule="auto"/>
        <w:ind w:left="360"/>
      </w:pPr>
      <w:r w:rsidRPr="00853CC6">
        <w:t>Quản lý</w:t>
      </w:r>
      <w:r w:rsidR="006568E7">
        <w:t xml:space="preserve"> đơn</w:t>
      </w:r>
      <w:r w:rsidRPr="00853CC6">
        <w:t xml:space="preserve"> đặt bàn (Reservation System)</w:t>
      </w:r>
    </w:p>
    <w:p w14:paraId="185C549D" w14:textId="2B09FE17" w:rsidR="00853CC6" w:rsidRDefault="006568E7">
      <w:pPr>
        <w:numPr>
          <w:ilvl w:val="0"/>
          <w:numId w:val="22"/>
        </w:numPr>
        <w:ind w:left="720"/>
        <w:jc w:val="both"/>
      </w:pPr>
      <w:r>
        <w:t>Lưu lịch sử đặt bàn</w:t>
      </w:r>
      <w:r w:rsidR="00853CC6" w:rsidRPr="00853CC6">
        <w:t>.</w:t>
      </w:r>
    </w:p>
    <w:p w14:paraId="1D77EBAB" w14:textId="1D9EC852" w:rsidR="006568E7" w:rsidRPr="00853CC6" w:rsidRDefault="006568E7">
      <w:pPr>
        <w:numPr>
          <w:ilvl w:val="0"/>
          <w:numId w:val="22"/>
        </w:numPr>
        <w:ind w:left="720"/>
        <w:jc w:val="both"/>
      </w:pPr>
      <w:r>
        <w:t>Xác nhận đơn đặt bàn</w:t>
      </w:r>
    </w:p>
    <w:p w14:paraId="2926DC2F" w14:textId="77777777" w:rsidR="00853CC6" w:rsidRPr="00853CC6" w:rsidRDefault="00853CC6">
      <w:pPr>
        <w:numPr>
          <w:ilvl w:val="0"/>
          <w:numId w:val="22"/>
        </w:numPr>
        <w:ind w:left="720"/>
        <w:jc w:val="both"/>
      </w:pPr>
      <w:r w:rsidRPr="00853CC6">
        <w:t>Hiển thị tình trạng bàn trống.</w:t>
      </w:r>
    </w:p>
    <w:p w14:paraId="52D9C60C" w14:textId="6B1C93F0" w:rsidR="00853CC6" w:rsidRDefault="00853CC6">
      <w:pPr>
        <w:numPr>
          <w:ilvl w:val="0"/>
          <w:numId w:val="22"/>
        </w:numPr>
        <w:ind w:left="720"/>
        <w:jc w:val="both"/>
      </w:pPr>
      <w:r w:rsidRPr="00853CC6">
        <w:t>Gửi thông báo đặt bàn qua email.</w:t>
      </w:r>
    </w:p>
    <w:p w14:paraId="0D12CC29" w14:textId="65CF08A2" w:rsidR="006568E7" w:rsidRPr="006568E7" w:rsidRDefault="00C74835">
      <w:pPr>
        <w:pStyle w:val="subcontent"/>
        <w:numPr>
          <w:ilvl w:val="0"/>
          <w:numId w:val="16"/>
        </w:numPr>
        <w:spacing w:line="360" w:lineRule="auto"/>
        <w:ind w:left="360"/>
      </w:pPr>
      <w:r>
        <w:t>Quản lý danh sách bàn</w:t>
      </w:r>
      <w:r w:rsidR="002C4938">
        <w:t xml:space="preserve"> (</w:t>
      </w:r>
      <w:r w:rsidR="002C4938" w:rsidRPr="004A1C6D">
        <w:t>Table Management System</w:t>
      </w:r>
      <w:r w:rsidR="002C4938">
        <w:t>)</w:t>
      </w:r>
    </w:p>
    <w:p w14:paraId="5F47BC23" w14:textId="77777777" w:rsidR="006568E7" w:rsidRDefault="006568E7">
      <w:pPr>
        <w:numPr>
          <w:ilvl w:val="0"/>
          <w:numId w:val="22"/>
        </w:numPr>
        <w:ind w:left="720"/>
        <w:jc w:val="both"/>
      </w:pPr>
      <w:r>
        <w:t>Hiển thị danh sách bàn và trạng thái của từng bàn</w:t>
      </w:r>
    </w:p>
    <w:p w14:paraId="5E276565" w14:textId="6BCFF789" w:rsidR="002C4938" w:rsidRPr="00853CC6" w:rsidRDefault="006568E7">
      <w:pPr>
        <w:numPr>
          <w:ilvl w:val="0"/>
          <w:numId w:val="22"/>
        </w:numPr>
        <w:ind w:left="720"/>
        <w:jc w:val="both"/>
      </w:pPr>
      <w:r>
        <w:t>Hiển thị vị trí của từng bàn</w:t>
      </w:r>
      <w:r w:rsidRPr="00853CC6">
        <w:t>.</w:t>
      </w:r>
    </w:p>
    <w:p w14:paraId="7666DCE7" w14:textId="21D88487" w:rsidR="006568E7" w:rsidRPr="00C74835" w:rsidRDefault="002C4938">
      <w:pPr>
        <w:numPr>
          <w:ilvl w:val="0"/>
          <w:numId w:val="22"/>
        </w:numPr>
        <w:ind w:left="720"/>
        <w:jc w:val="both"/>
      </w:pPr>
      <w:r>
        <w:t>Quản trị viên có thể thực hiện di chuyển và thay đổi vị trí của từng bàn</w:t>
      </w:r>
    </w:p>
    <w:p w14:paraId="078FA570" w14:textId="77777777" w:rsidR="00853CC6" w:rsidRPr="00853CC6" w:rsidRDefault="00853CC6">
      <w:pPr>
        <w:pStyle w:val="subcontent"/>
        <w:numPr>
          <w:ilvl w:val="0"/>
          <w:numId w:val="16"/>
        </w:numPr>
        <w:spacing w:line="360" w:lineRule="auto"/>
        <w:ind w:left="360"/>
      </w:pPr>
      <w:r w:rsidRPr="00853CC6">
        <w:t>Đặt món tự động (Self-Ordering System)</w:t>
      </w:r>
    </w:p>
    <w:p w14:paraId="2CCA5C75" w14:textId="77777777" w:rsidR="00853CC6" w:rsidRPr="00853CC6" w:rsidRDefault="00853CC6">
      <w:pPr>
        <w:numPr>
          <w:ilvl w:val="0"/>
          <w:numId w:val="22"/>
        </w:numPr>
        <w:ind w:left="720"/>
        <w:jc w:val="both"/>
      </w:pPr>
      <w:r w:rsidRPr="00853CC6">
        <w:t>Menu điện tử tích hợp trên ứng dụng di động.</w:t>
      </w:r>
    </w:p>
    <w:p w14:paraId="6A49B2C4" w14:textId="77777777" w:rsidR="00853CC6" w:rsidRPr="00853CC6" w:rsidRDefault="00853CC6">
      <w:pPr>
        <w:numPr>
          <w:ilvl w:val="0"/>
          <w:numId w:val="22"/>
        </w:numPr>
        <w:ind w:left="720"/>
        <w:jc w:val="both"/>
      </w:pPr>
      <w:r w:rsidRPr="00853CC6">
        <w:t>Cho phép khách hàng đặt món và thanh toán trực tuyến.</w:t>
      </w:r>
    </w:p>
    <w:p w14:paraId="285C073C" w14:textId="77777777" w:rsidR="00853CC6" w:rsidRPr="00853CC6" w:rsidRDefault="00853CC6">
      <w:pPr>
        <w:numPr>
          <w:ilvl w:val="0"/>
          <w:numId w:val="22"/>
        </w:numPr>
        <w:ind w:left="720"/>
        <w:jc w:val="both"/>
      </w:pPr>
      <w:r w:rsidRPr="00853CC6">
        <w:t>Tự động gửi đơn hàng đến bếp.</w:t>
      </w:r>
    </w:p>
    <w:p w14:paraId="6D8E5033" w14:textId="77777777" w:rsidR="00853CC6" w:rsidRPr="00853CC6" w:rsidRDefault="00853CC6">
      <w:pPr>
        <w:pStyle w:val="subcontent"/>
        <w:numPr>
          <w:ilvl w:val="0"/>
          <w:numId w:val="16"/>
        </w:numPr>
        <w:spacing w:line="360" w:lineRule="auto"/>
        <w:ind w:left="360"/>
      </w:pPr>
      <w:r w:rsidRPr="00853CC6">
        <w:t>Báo cáo và doanh thu (BI)</w:t>
      </w:r>
    </w:p>
    <w:p w14:paraId="07A7B8B4" w14:textId="77777777" w:rsidR="00853CC6" w:rsidRPr="00853CC6" w:rsidRDefault="00853CC6">
      <w:pPr>
        <w:numPr>
          <w:ilvl w:val="0"/>
          <w:numId w:val="22"/>
        </w:numPr>
        <w:ind w:left="720"/>
        <w:jc w:val="both"/>
      </w:pPr>
      <w:r w:rsidRPr="00853CC6">
        <w:t>Phân tích dữ liệu bán hàng để nhận diện xu hướng.</w:t>
      </w:r>
    </w:p>
    <w:p w14:paraId="486594C0" w14:textId="77777777" w:rsidR="00853CC6" w:rsidRPr="00853CC6" w:rsidRDefault="00853CC6">
      <w:pPr>
        <w:numPr>
          <w:ilvl w:val="0"/>
          <w:numId w:val="22"/>
        </w:numPr>
        <w:ind w:left="720"/>
        <w:jc w:val="both"/>
      </w:pPr>
      <w:r w:rsidRPr="00853CC6">
        <w:t>Báo cáo doanh thu theo ngày, tuần, tháng.</w:t>
      </w:r>
    </w:p>
    <w:p w14:paraId="7C086EE6" w14:textId="77777777" w:rsidR="00853CC6" w:rsidRPr="00853CC6" w:rsidRDefault="00853CC6">
      <w:pPr>
        <w:numPr>
          <w:ilvl w:val="0"/>
          <w:numId w:val="22"/>
        </w:numPr>
        <w:ind w:left="720"/>
        <w:jc w:val="both"/>
      </w:pPr>
      <w:r w:rsidRPr="00853CC6">
        <w:t>Đưa ra gợi ý tối ưu menu và giá bán.</w:t>
      </w:r>
    </w:p>
    <w:p w14:paraId="6A9375FF" w14:textId="77777777" w:rsidR="00853CC6" w:rsidRPr="00853CC6" w:rsidRDefault="00853CC6">
      <w:pPr>
        <w:pStyle w:val="subcontent"/>
        <w:numPr>
          <w:ilvl w:val="0"/>
          <w:numId w:val="16"/>
        </w:numPr>
        <w:spacing w:line="360" w:lineRule="auto"/>
        <w:ind w:left="360"/>
      </w:pPr>
      <w:r w:rsidRPr="00853CC6">
        <w:t>Thanh toán điện tử (Payment Gateway)</w:t>
      </w:r>
    </w:p>
    <w:p w14:paraId="3622AF00" w14:textId="77777777" w:rsidR="00853CC6" w:rsidRPr="00853CC6" w:rsidRDefault="00853CC6">
      <w:pPr>
        <w:numPr>
          <w:ilvl w:val="0"/>
          <w:numId w:val="22"/>
        </w:numPr>
        <w:ind w:left="720"/>
        <w:jc w:val="both"/>
      </w:pPr>
      <w:r w:rsidRPr="00853CC6">
        <w:t>Tích hợp các cổng thanh toán phổ biến như VNPay, Momo, thẻ ngân hàng.</w:t>
      </w:r>
    </w:p>
    <w:p w14:paraId="00C4D097" w14:textId="7FF42A3F" w:rsidR="00853CC6" w:rsidRPr="00853CC6" w:rsidRDefault="00853CC6">
      <w:pPr>
        <w:numPr>
          <w:ilvl w:val="0"/>
          <w:numId w:val="22"/>
        </w:numPr>
        <w:ind w:left="720"/>
        <w:jc w:val="both"/>
      </w:pPr>
      <w:r w:rsidRPr="00853CC6">
        <w:t>Xác thực thanh toán nhanh chóng và an toàn.</w:t>
      </w:r>
    </w:p>
    <w:p w14:paraId="1982D2F3" w14:textId="3C5647B9" w:rsidR="00853CC6" w:rsidRPr="00853CC6" w:rsidRDefault="00853CC6" w:rsidP="00E51BCA">
      <w:pPr>
        <w:pStyle w:val="Heading3"/>
      </w:pPr>
      <w:bookmarkStart w:id="348" w:name="_Toc186419923"/>
      <w:r w:rsidRPr="00853CC6">
        <w:lastRenderedPageBreak/>
        <w:t>Tầng Ứng Dụng (Application Layer)</w:t>
      </w:r>
      <w:bookmarkEnd w:id="348"/>
    </w:p>
    <w:p w14:paraId="4AE3808E" w14:textId="77777777" w:rsidR="00853CC6" w:rsidRPr="00853CC6" w:rsidRDefault="00853CC6">
      <w:pPr>
        <w:pStyle w:val="ListParagraph"/>
        <w:numPr>
          <w:ilvl w:val="0"/>
          <w:numId w:val="23"/>
        </w:numPr>
        <w:ind w:left="360"/>
        <w:jc w:val="both"/>
        <w:rPr>
          <w:b/>
          <w:bCs/>
        </w:rPr>
      </w:pPr>
      <w:r w:rsidRPr="00853CC6">
        <w:rPr>
          <w:b/>
          <w:bCs/>
        </w:rPr>
        <w:t>Mục tiêu:</w:t>
      </w:r>
    </w:p>
    <w:p w14:paraId="14C7A97C" w14:textId="77777777" w:rsidR="00853CC6" w:rsidRPr="00853CC6" w:rsidRDefault="00853CC6">
      <w:pPr>
        <w:numPr>
          <w:ilvl w:val="0"/>
          <w:numId w:val="12"/>
        </w:numPr>
        <w:tabs>
          <w:tab w:val="clear" w:pos="720"/>
        </w:tabs>
        <w:ind w:left="360"/>
      </w:pPr>
      <w:r w:rsidRPr="00853CC6">
        <w:t>Cung cấp giao diện người dùng thân thiện và dễ sử dụng.</w:t>
      </w:r>
    </w:p>
    <w:p w14:paraId="4ABDA667" w14:textId="77777777" w:rsidR="00853CC6" w:rsidRPr="00853CC6" w:rsidRDefault="00853CC6">
      <w:pPr>
        <w:numPr>
          <w:ilvl w:val="0"/>
          <w:numId w:val="12"/>
        </w:numPr>
        <w:tabs>
          <w:tab w:val="clear" w:pos="720"/>
        </w:tabs>
        <w:ind w:left="360"/>
      </w:pPr>
      <w:r w:rsidRPr="00853CC6">
        <w:t>Đảm bảo tính linh hoạt và khả năng mở rộng của hệ thống.</w:t>
      </w:r>
    </w:p>
    <w:p w14:paraId="68A5ABA3" w14:textId="77777777" w:rsidR="00853CC6" w:rsidRPr="00853CC6" w:rsidRDefault="00853CC6">
      <w:pPr>
        <w:numPr>
          <w:ilvl w:val="0"/>
          <w:numId w:val="12"/>
        </w:numPr>
        <w:tabs>
          <w:tab w:val="clear" w:pos="720"/>
        </w:tabs>
        <w:ind w:left="360"/>
      </w:pPr>
      <w:r w:rsidRPr="00853CC6">
        <w:t>Kết nối liền mạch giữa Frontend, Backend và Database.</w:t>
      </w:r>
    </w:p>
    <w:p w14:paraId="36B66D79" w14:textId="77777777" w:rsidR="00853CC6" w:rsidRPr="00853CC6" w:rsidRDefault="00853CC6">
      <w:pPr>
        <w:pStyle w:val="ListParagraph"/>
        <w:numPr>
          <w:ilvl w:val="0"/>
          <w:numId w:val="23"/>
        </w:numPr>
        <w:ind w:left="360"/>
        <w:jc w:val="both"/>
        <w:rPr>
          <w:b/>
          <w:bCs/>
        </w:rPr>
      </w:pPr>
      <w:r w:rsidRPr="00853CC6">
        <w:rPr>
          <w:b/>
          <w:bCs/>
        </w:rPr>
        <w:t>Giải pháp chi tiết:</w:t>
      </w:r>
    </w:p>
    <w:p w14:paraId="0F928BF5" w14:textId="77777777" w:rsidR="00853CC6" w:rsidRPr="00853CC6" w:rsidRDefault="00853CC6">
      <w:pPr>
        <w:pStyle w:val="subcontent"/>
        <w:numPr>
          <w:ilvl w:val="0"/>
          <w:numId w:val="15"/>
        </w:numPr>
        <w:spacing w:line="360" w:lineRule="auto"/>
        <w:ind w:left="360"/>
      </w:pPr>
      <w:r w:rsidRPr="00853CC6">
        <w:t>Frontend (ReactJS/React Native)</w:t>
      </w:r>
    </w:p>
    <w:p w14:paraId="040FF70C" w14:textId="77777777" w:rsidR="00853CC6" w:rsidRPr="00853CC6" w:rsidRDefault="00853CC6">
      <w:pPr>
        <w:numPr>
          <w:ilvl w:val="0"/>
          <w:numId w:val="22"/>
        </w:numPr>
        <w:ind w:left="720"/>
        <w:jc w:val="both"/>
      </w:pPr>
      <w:r w:rsidRPr="00853CC6">
        <w:t>Xây dựng giao diện người dùng hiện đại, dễ sử dụng.</w:t>
      </w:r>
    </w:p>
    <w:p w14:paraId="73852DF2" w14:textId="77777777" w:rsidR="00853CC6" w:rsidRPr="00853CC6" w:rsidRDefault="00853CC6">
      <w:pPr>
        <w:numPr>
          <w:ilvl w:val="0"/>
          <w:numId w:val="22"/>
        </w:numPr>
        <w:ind w:left="720"/>
        <w:jc w:val="both"/>
      </w:pPr>
      <w:r w:rsidRPr="00853CC6">
        <w:t>Tạo các trang giao diện riêng cho khách hàng, nhân viên và quản trị viên.</w:t>
      </w:r>
    </w:p>
    <w:p w14:paraId="57408BA8" w14:textId="77777777" w:rsidR="00853CC6" w:rsidRPr="00853CC6" w:rsidRDefault="00853CC6">
      <w:pPr>
        <w:numPr>
          <w:ilvl w:val="0"/>
          <w:numId w:val="22"/>
        </w:numPr>
        <w:ind w:left="720"/>
        <w:jc w:val="both"/>
      </w:pPr>
      <w:r w:rsidRPr="00853CC6">
        <w:t>Tích hợp tính năng đặt món, đặt bàn, theo dõi trạng thái đơn hàng.</w:t>
      </w:r>
    </w:p>
    <w:p w14:paraId="623A97DA" w14:textId="77777777" w:rsidR="00853CC6" w:rsidRPr="00853CC6" w:rsidRDefault="00853CC6">
      <w:pPr>
        <w:pStyle w:val="subcontent"/>
        <w:numPr>
          <w:ilvl w:val="0"/>
          <w:numId w:val="15"/>
        </w:numPr>
        <w:spacing w:line="360" w:lineRule="auto"/>
        <w:ind w:left="360"/>
      </w:pPr>
      <w:r w:rsidRPr="00853CC6">
        <w:t>Backend (Spring Boot)</w:t>
      </w:r>
    </w:p>
    <w:p w14:paraId="7CE06EA4" w14:textId="1211A100" w:rsidR="00853CC6" w:rsidRPr="00853CC6" w:rsidRDefault="00853CC6">
      <w:pPr>
        <w:numPr>
          <w:ilvl w:val="0"/>
          <w:numId w:val="22"/>
        </w:numPr>
        <w:ind w:left="720"/>
        <w:jc w:val="both"/>
      </w:pPr>
      <w:r w:rsidRPr="00853CC6">
        <w:t xml:space="preserve">Xử lý logic nghiệp vụ của từng module (POS, </w:t>
      </w:r>
      <w:r w:rsidR="00F93E8E">
        <w:t>P</w:t>
      </w:r>
      <w:r w:rsidRPr="00853CC6">
        <w:t>MS, Reservation, BI, Payment</w:t>
      </w:r>
      <w:r w:rsidR="004D6A9D">
        <w:t xml:space="preserve">, </w:t>
      </w:r>
      <w:r w:rsidR="004D6A9D" w:rsidRPr="004A1C6D">
        <w:t>Table Management</w:t>
      </w:r>
      <w:r w:rsidRPr="00853CC6">
        <w:t>).</w:t>
      </w:r>
    </w:p>
    <w:p w14:paraId="490191B9" w14:textId="77777777" w:rsidR="00853CC6" w:rsidRPr="00853CC6" w:rsidRDefault="00853CC6">
      <w:pPr>
        <w:numPr>
          <w:ilvl w:val="0"/>
          <w:numId w:val="22"/>
        </w:numPr>
        <w:ind w:left="720"/>
        <w:jc w:val="both"/>
      </w:pPr>
      <w:r w:rsidRPr="00853CC6">
        <w:t>API RESTful để giao tiếp giữa Frontend và Database.</w:t>
      </w:r>
    </w:p>
    <w:p w14:paraId="5C4041B1" w14:textId="77777777" w:rsidR="00853CC6" w:rsidRPr="00853CC6" w:rsidRDefault="00853CC6">
      <w:pPr>
        <w:numPr>
          <w:ilvl w:val="0"/>
          <w:numId w:val="22"/>
        </w:numPr>
        <w:ind w:left="720"/>
        <w:jc w:val="both"/>
      </w:pPr>
      <w:r w:rsidRPr="00853CC6">
        <w:t>Quản lý xác thực và phân quyền người dùng.</w:t>
      </w:r>
    </w:p>
    <w:p w14:paraId="28251B30" w14:textId="77777777" w:rsidR="00853CC6" w:rsidRPr="00853CC6" w:rsidRDefault="00853CC6">
      <w:pPr>
        <w:pStyle w:val="subcontent"/>
        <w:numPr>
          <w:ilvl w:val="0"/>
          <w:numId w:val="15"/>
        </w:numPr>
        <w:spacing w:line="360" w:lineRule="auto"/>
        <w:ind w:left="360"/>
      </w:pPr>
      <w:r w:rsidRPr="00853CC6">
        <w:t>Database (MySQL)</w:t>
      </w:r>
    </w:p>
    <w:p w14:paraId="3290CBE4" w14:textId="77777777" w:rsidR="00853CC6" w:rsidRPr="00853CC6" w:rsidRDefault="00853CC6">
      <w:pPr>
        <w:numPr>
          <w:ilvl w:val="0"/>
          <w:numId w:val="22"/>
        </w:numPr>
        <w:ind w:left="720"/>
        <w:jc w:val="both"/>
      </w:pPr>
      <w:r w:rsidRPr="00853CC6">
        <w:t>Lưu trữ thông tin về khách hàng, đơn hàng, sản phẩm, bàn và doanh thu.</w:t>
      </w:r>
    </w:p>
    <w:p w14:paraId="77EAC04B" w14:textId="77777777" w:rsidR="00853CC6" w:rsidRPr="00853CC6" w:rsidRDefault="00853CC6">
      <w:pPr>
        <w:numPr>
          <w:ilvl w:val="0"/>
          <w:numId w:val="22"/>
        </w:numPr>
        <w:ind w:left="720"/>
        <w:jc w:val="both"/>
      </w:pPr>
      <w:r w:rsidRPr="00853CC6">
        <w:t>Duy trì tính toàn vẹn dữ liệu.</w:t>
      </w:r>
    </w:p>
    <w:p w14:paraId="03DFEE9E" w14:textId="77777777" w:rsidR="00853CC6" w:rsidRPr="00853CC6" w:rsidRDefault="00853CC6">
      <w:pPr>
        <w:numPr>
          <w:ilvl w:val="0"/>
          <w:numId w:val="22"/>
        </w:numPr>
        <w:ind w:left="720"/>
        <w:jc w:val="both"/>
      </w:pPr>
      <w:r w:rsidRPr="00853CC6">
        <w:t>Sử dụng ORM (Hibernate) để giao tiếp giữa Spring Boot và MySQL.</w:t>
      </w:r>
    </w:p>
    <w:p w14:paraId="40D1D022" w14:textId="27E79197" w:rsidR="00853CC6" w:rsidRPr="00853CC6" w:rsidRDefault="00853CC6">
      <w:pPr>
        <w:pStyle w:val="subcontent"/>
        <w:numPr>
          <w:ilvl w:val="0"/>
          <w:numId w:val="15"/>
        </w:numPr>
        <w:spacing w:line="360" w:lineRule="auto"/>
        <w:ind w:left="360"/>
      </w:pPr>
      <w:r w:rsidRPr="00853CC6">
        <w:t>Payment Gateway (VNPay)</w:t>
      </w:r>
    </w:p>
    <w:p w14:paraId="4C2A6CB0" w14:textId="77777777" w:rsidR="00853CC6" w:rsidRPr="00853CC6" w:rsidRDefault="00853CC6">
      <w:pPr>
        <w:numPr>
          <w:ilvl w:val="0"/>
          <w:numId w:val="22"/>
        </w:numPr>
        <w:ind w:left="720"/>
        <w:jc w:val="both"/>
      </w:pPr>
      <w:r w:rsidRPr="00853CC6">
        <w:t>Tích hợp API của các cổng thanh toán.</w:t>
      </w:r>
    </w:p>
    <w:p w14:paraId="12986898" w14:textId="77777777" w:rsidR="00853CC6" w:rsidRPr="00853CC6" w:rsidRDefault="00853CC6">
      <w:pPr>
        <w:numPr>
          <w:ilvl w:val="0"/>
          <w:numId w:val="22"/>
        </w:numPr>
        <w:ind w:left="720"/>
        <w:jc w:val="both"/>
      </w:pPr>
      <w:r w:rsidRPr="00853CC6">
        <w:t>Xác minh và xử lý giao dịch trực tuyến.</w:t>
      </w:r>
    </w:p>
    <w:p w14:paraId="708D245C" w14:textId="28B75F33" w:rsidR="00853CC6" w:rsidRPr="00853CC6" w:rsidRDefault="00853CC6">
      <w:pPr>
        <w:numPr>
          <w:ilvl w:val="0"/>
          <w:numId w:val="22"/>
        </w:numPr>
        <w:ind w:left="720"/>
        <w:jc w:val="both"/>
      </w:pPr>
      <w:r w:rsidRPr="00853CC6">
        <w:t>Gửi thông báo trạng thái thanh toán cho người dùng.</w:t>
      </w:r>
    </w:p>
    <w:p w14:paraId="71B8DCDF" w14:textId="0C576EEA" w:rsidR="00853CC6" w:rsidRPr="00853CC6" w:rsidRDefault="00853CC6" w:rsidP="00E51BCA">
      <w:pPr>
        <w:pStyle w:val="Heading3"/>
      </w:pPr>
      <w:bookmarkStart w:id="349" w:name="_Toc186419924"/>
      <w:r w:rsidRPr="00853CC6">
        <w:lastRenderedPageBreak/>
        <w:t>Tầng Công Nghệ (Technology Layer)</w:t>
      </w:r>
      <w:bookmarkEnd w:id="349"/>
    </w:p>
    <w:p w14:paraId="5BFE562A" w14:textId="77777777" w:rsidR="00853CC6" w:rsidRPr="00853CC6" w:rsidRDefault="00853CC6">
      <w:pPr>
        <w:pStyle w:val="ListParagraph"/>
        <w:numPr>
          <w:ilvl w:val="0"/>
          <w:numId w:val="23"/>
        </w:numPr>
        <w:ind w:left="360"/>
        <w:jc w:val="both"/>
        <w:rPr>
          <w:b/>
          <w:bCs/>
        </w:rPr>
      </w:pPr>
      <w:r w:rsidRPr="00853CC6">
        <w:rPr>
          <w:b/>
          <w:bCs/>
        </w:rPr>
        <w:t>Mục tiêu:</w:t>
      </w:r>
    </w:p>
    <w:p w14:paraId="473C6C8A" w14:textId="77777777" w:rsidR="00853CC6" w:rsidRPr="00853CC6" w:rsidRDefault="00853CC6">
      <w:pPr>
        <w:numPr>
          <w:ilvl w:val="0"/>
          <w:numId w:val="13"/>
        </w:numPr>
        <w:tabs>
          <w:tab w:val="clear" w:pos="720"/>
        </w:tabs>
        <w:ind w:left="360"/>
      </w:pPr>
      <w:r w:rsidRPr="00853CC6">
        <w:t>Đảm bảo tính sẵn sàng và hiệu suất cao của hệ thống.</w:t>
      </w:r>
    </w:p>
    <w:p w14:paraId="741CB775" w14:textId="77777777" w:rsidR="00853CC6" w:rsidRPr="00853CC6" w:rsidRDefault="00853CC6">
      <w:pPr>
        <w:numPr>
          <w:ilvl w:val="0"/>
          <w:numId w:val="13"/>
        </w:numPr>
        <w:tabs>
          <w:tab w:val="clear" w:pos="720"/>
        </w:tabs>
        <w:ind w:left="360"/>
      </w:pPr>
      <w:r w:rsidRPr="00853CC6">
        <w:t>Đảm bảo an toàn dữ liệu và khả năng mở rộng.</w:t>
      </w:r>
    </w:p>
    <w:p w14:paraId="0CB6EEBB" w14:textId="77777777" w:rsidR="00853CC6" w:rsidRPr="00853CC6" w:rsidRDefault="00853CC6">
      <w:pPr>
        <w:numPr>
          <w:ilvl w:val="0"/>
          <w:numId w:val="13"/>
        </w:numPr>
        <w:tabs>
          <w:tab w:val="clear" w:pos="720"/>
        </w:tabs>
        <w:ind w:left="360"/>
      </w:pPr>
      <w:r w:rsidRPr="00853CC6">
        <w:t>Tối ưu hóa việc triển khai hệ thống.</w:t>
      </w:r>
    </w:p>
    <w:p w14:paraId="60F12CB6" w14:textId="77777777" w:rsidR="00853CC6" w:rsidRPr="00853CC6" w:rsidRDefault="00853CC6">
      <w:pPr>
        <w:pStyle w:val="ListParagraph"/>
        <w:numPr>
          <w:ilvl w:val="0"/>
          <w:numId w:val="23"/>
        </w:numPr>
        <w:ind w:left="360"/>
        <w:jc w:val="both"/>
        <w:rPr>
          <w:b/>
          <w:bCs/>
        </w:rPr>
      </w:pPr>
      <w:r w:rsidRPr="00853CC6">
        <w:rPr>
          <w:b/>
          <w:bCs/>
        </w:rPr>
        <w:t>Giải pháp chi tiết:</w:t>
      </w:r>
    </w:p>
    <w:p w14:paraId="1F4D2579" w14:textId="77777777" w:rsidR="00853CC6" w:rsidRPr="00853CC6" w:rsidRDefault="00853CC6">
      <w:pPr>
        <w:numPr>
          <w:ilvl w:val="0"/>
          <w:numId w:val="14"/>
        </w:numPr>
        <w:tabs>
          <w:tab w:val="clear" w:pos="720"/>
        </w:tabs>
        <w:ind w:left="360"/>
        <w:rPr>
          <w:b/>
          <w:bCs/>
        </w:rPr>
      </w:pPr>
      <w:r w:rsidRPr="00853CC6">
        <w:rPr>
          <w:b/>
          <w:bCs/>
        </w:rPr>
        <w:t>Application Server (Spring Boot Server)</w:t>
      </w:r>
    </w:p>
    <w:p w14:paraId="6DA36740" w14:textId="77777777" w:rsidR="00853CC6" w:rsidRPr="00853CC6" w:rsidRDefault="00853CC6">
      <w:pPr>
        <w:numPr>
          <w:ilvl w:val="0"/>
          <w:numId w:val="22"/>
        </w:numPr>
        <w:ind w:left="720"/>
        <w:jc w:val="both"/>
      </w:pPr>
      <w:r w:rsidRPr="00853CC6">
        <w:t>Triển khai ứng dụng Backend trên máy chủ đám mây (AWS, Azure).</w:t>
      </w:r>
    </w:p>
    <w:p w14:paraId="30BCE95A" w14:textId="77777777" w:rsidR="00853CC6" w:rsidRPr="00853CC6" w:rsidRDefault="00853CC6">
      <w:pPr>
        <w:numPr>
          <w:ilvl w:val="0"/>
          <w:numId w:val="22"/>
        </w:numPr>
        <w:ind w:left="720"/>
        <w:jc w:val="both"/>
      </w:pPr>
      <w:r w:rsidRPr="00853CC6">
        <w:t>Cấu hình cân bằng tải (Load Balancer).</w:t>
      </w:r>
    </w:p>
    <w:p w14:paraId="5A50F923" w14:textId="77777777" w:rsidR="00853CC6" w:rsidRPr="00853CC6" w:rsidRDefault="00853CC6">
      <w:pPr>
        <w:numPr>
          <w:ilvl w:val="0"/>
          <w:numId w:val="22"/>
        </w:numPr>
        <w:ind w:left="720"/>
        <w:jc w:val="both"/>
      </w:pPr>
      <w:r w:rsidRPr="00853CC6">
        <w:t>Đảm bảo bảo mật API bằng JWT (JSON Web Token).</w:t>
      </w:r>
    </w:p>
    <w:p w14:paraId="6F728C94" w14:textId="77777777" w:rsidR="00853CC6" w:rsidRPr="00853CC6" w:rsidRDefault="00853CC6">
      <w:pPr>
        <w:numPr>
          <w:ilvl w:val="0"/>
          <w:numId w:val="14"/>
        </w:numPr>
        <w:tabs>
          <w:tab w:val="clear" w:pos="720"/>
        </w:tabs>
        <w:ind w:left="360"/>
        <w:rPr>
          <w:b/>
          <w:bCs/>
        </w:rPr>
      </w:pPr>
      <w:r w:rsidRPr="00853CC6">
        <w:rPr>
          <w:b/>
          <w:bCs/>
        </w:rPr>
        <w:t>Database Server (MySQL)</w:t>
      </w:r>
    </w:p>
    <w:p w14:paraId="1887F3F1" w14:textId="77777777" w:rsidR="00853CC6" w:rsidRPr="00853CC6" w:rsidRDefault="00853CC6">
      <w:pPr>
        <w:numPr>
          <w:ilvl w:val="0"/>
          <w:numId w:val="22"/>
        </w:numPr>
        <w:ind w:left="720"/>
        <w:jc w:val="both"/>
      </w:pPr>
      <w:r w:rsidRPr="00853CC6">
        <w:t>Lưu trữ dữ liệu trên máy chủ riêng biệt hoặc đám mây (Amazon RDS).</w:t>
      </w:r>
    </w:p>
    <w:p w14:paraId="32A626DD" w14:textId="77777777" w:rsidR="00853CC6" w:rsidRPr="00853CC6" w:rsidRDefault="00853CC6">
      <w:pPr>
        <w:numPr>
          <w:ilvl w:val="0"/>
          <w:numId w:val="22"/>
        </w:numPr>
        <w:ind w:left="720"/>
        <w:jc w:val="both"/>
      </w:pPr>
      <w:r w:rsidRPr="00853CC6">
        <w:t>Sao lưu dữ liệu định kỳ để tránh mất mát dữ liệu.</w:t>
      </w:r>
    </w:p>
    <w:p w14:paraId="2B2DBC9C" w14:textId="77777777" w:rsidR="00853CC6" w:rsidRPr="00853CC6" w:rsidRDefault="00853CC6">
      <w:pPr>
        <w:numPr>
          <w:ilvl w:val="0"/>
          <w:numId w:val="22"/>
        </w:numPr>
        <w:ind w:left="720"/>
        <w:jc w:val="both"/>
      </w:pPr>
      <w:r w:rsidRPr="00853CC6">
        <w:t>Tối ưu hóa truy vấn để đảm bảo hiệu suất cao.</w:t>
      </w:r>
    </w:p>
    <w:p w14:paraId="14A97BB9" w14:textId="77777777" w:rsidR="00853CC6" w:rsidRPr="00853CC6" w:rsidRDefault="00853CC6">
      <w:pPr>
        <w:numPr>
          <w:ilvl w:val="0"/>
          <w:numId w:val="14"/>
        </w:numPr>
        <w:tabs>
          <w:tab w:val="clear" w:pos="720"/>
        </w:tabs>
        <w:ind w:left="360"/>
        <w:rPr>
          <w:b/>
          <w:bCs/>
        </w:rPr>
      </w:pPr>
      <w:r w:rsidRPr="00853CC6">
        <w:rPr>
          <w:b/>
          <w:bCs/>
        </w:rPr>
        <w:t>Payment Gateway Server</w:t>
      </w:r>
    </w:p>
    <w:p w14:paraId="44FC33E2" w14:textId="77777777" w:rsidR="00853CC6" w:rsidRPr="00853CC6" w:rsidRDefault="00853CC6">
      <w:pPr>
        <w:numPr>
          <w:ilvl w:val="0"/>
          <w:numId w:val="22"/>
        </w:numPr>
        <w:ind w:left="720"/>
        <w:jc w:val="both"/>
      </w:pPr>
      <w:r w:rsidRPr="00853CC6">
        <w:t>Đảm bảo kênh thanh toán an toàn thông qua SSL/TLS.</w:t>
      </w:r>
    </w:p>
    <w:p w14:paraId="1A5F507A" w14:textId="77777777" w:rsidR="00853CC6" w:rsidRPr="00853CC6" w:rsidRDefault="00853CC6">
      <w:pPr>
        <w:numPr>
          <w:ilvl w:val="0"/>
          <w:numId w:val="22"/>
        </w:numPr>
        <w:ind w:left="720"/>
        <w:jc w:val="both"/>
      </w:pPr>
      <w:r w:rsidRPr="00853CC6">
        <w:t>Xác minh và mã hóa dữ liệu thanh toán.</w:t>
      </w:r>
    </w:p>
    <w:p w14:paraId="5340AF83" w14:textId="501D9C88" w:rsidR="00853CC6" w:rsidRPr="00853CC6" w:rsidRDefault="00853CC6">
      <w:pPr>
        <w:numPr>
          <w:ilvl w:val="0"/>
          <w:numId w:val="22"/>
        </w:numPr>
        <w:ind w:left="720"/>
        <w:jc w:val="both"/>
      </w:pPr>
      <w:r w:rsidRPr="00853CC6">
        <w:t>Đảm bảo tính sẵn sàng 24/7.</w:t>
      </w:r>
    </w:p>
    <w:p w14:paraId="739A0DC0" w14:textId="10437CBE" w:rsidR="00853CC6" w:rsidRPr="00853CC6" w:rsidRDefault="00853CC6" w:rsidP="00E51BCA">
      <w:pPr>
        <w:pStyle w:val="Heading3"/>
      </w:pPr>
      <w:bookmarkStart w:id="350" w:name="_Toc186419925"/>
      <w:r w:rsidRPr="00853CC6">
        <w:t>Quy trình hoạt động của hệ thống</w:t>
      </w:r>
      <w:bookmarkEnd w:id="350"/>
    </w:p>
    <w:p w14:paraId="780E84CB" w14:textId="77777777" w:rsidR="00853CC6" w:rsidRPr="00853CC6" w:rsidRDefault="00853CC6">
      <w:pPr>
        <w:pStyle w:val="ListParagraph"/>
        <w:numPr>
          <w:ilvl w:val="0"/>
          <w:numId w:val="17"/>
        </w:numPr>
        <w:tabs>
          <w:tab w:val="clear" w:pos="720"/>
        </w:tabs>
        <w:ind w:left="360"/>
      </w:pPr>
      <w:r w:rsidRPr="00853CC6">
        <w:t>Khách hàng: Đặt món qua ứng dụng hoặc nhân viên sử dụng POS.</w:t>
      </w:r>
    </w:p>
    <w:p w14:paraId="60095E4C" w14:textId="77777777" w:rsidR="00853CC6" w:rsidRPr="00853CC6" w:rsidRDefault="00853CC6">
      <w:pPr>
        <w:pStyle w:val="ListParagraph"/>
        <w:numPr>
          <w:ilvl w:val="0"/>
          <w:numId w:val="17"/>
        </w:numPr>
        <w:tabs>
          <w:tab w:val="clear" w:pos="720"/>
        </w:tabs>
        <w:ind w:left="360"/>
      </w:pPr>
      <w:r w:rsidRPr="00853CC6">
        <w:t>Backend: Tiếp nhận yêu cầu từ Frontend và xử lý nghiệp vụ (đặt món, thanh toán, đặt bàn).</w:t>
      </w:r>
    </w:p>
    <w:p w14:paraId="627381DE" w14:textId="77777777" w:rsidR="00853CC6" w:rsidRPr="00853CC6" w:rsidRDefault="00853CC6">
      <w:pPr>
        <w:pStyle w:val="ListParagraph"/>
        <w:numPr>
          <w:ilvl w:val="0"/>
          <w:numId w:val="17"/>
        </w:numPr>
        <w:tabs>
          <w:tab w:val="clear" w:pos="720"/>
        </w:tabs>
        <w:ind w:left="360"/>
      </w:pPr>
      <w:r w:rsidRPr="00853CC6">
        <w:t>Database: Lưu trữ thông tin đặt món, bàn và khách hàng.</w:t>
      </w:r>
    </w:p>
    <w:p w14:paraId="044A0FF2" w14:textId="77777777" w:rsidR="00853CC6" w:rsidRPr="00853CC6" w:rsidRDefault="00853CC6">
      <w:pPr>
        <w:pStyle w:val="ListParagraph"/>
        <w:numPr>
          <w:ilvl w:val="0"/>
          <w:numId w:val="17"/>
        </w:numPr>
        <w:tabs>
          <w:tab w:val="clear" w:pos="720"/>
        </w:tabs>
        <w:ind w:left="360"/>
      </w:pPr>
      <w:r w:rsidRPr="00853CC6">
        <w:t>Thanh toán: Xác nhận và xử lý giao dịch qua Payment Gateway.</w:t>
      </w:r>
    </w:p>
    <w:p w14:paraId="7EF0372A" w14:textId="7440B919" w:rsidR="00853CC6" w:rsidRPr="00853CC6" w:rsidRDefault="00853CC6">
      <w:pPr>
        <w:pStyle w:val="ListParagraph"/>
        <w:numPr>
          <w:ilvl w:val="0"/>
          <w:numId w:val="17"/>
        </w:numPr>
        <w:tabs>
          <w:tab w:val="clear" w:pos="720"/>
        </w:tabs>
        <w:ind w:left="360"/>
      </w:pPr>
      <w:r w:rsidRPr="00853CC6">
        <w:lastRenderedPageBreak/>
        <w:t>Báo cáo: Hệ thống BI phân tích và cung cấp báo cáo doanh thu.</w:t>
      </w:r>
    </w:p>
    <w:p w14:paraId="60815465" w14:textId="5E040385" w:rsidR="00853CC6" w:rsidRPr="00853CC6" w:rsidRDefault="00853CC6" w:rsidP="00E51BCA">
      <w:pPr>
        <w:pStyle w:val="Heading3"/>
      </w:pPr>
      <w:bookmarkStart w:id="351" w:name="_Toc186419926"/>
      <w:r w:rsidRPr="00853CC6">
        <w:t>Bảo mật và an toàn thông tin</w:t>
      </w:r>
      <w:bookmarkEnd w:id="351"/>
    </w:p>
    <w:p w14:paraId="5C8F968F" w14:textId="77777777" w:rsidR="00853CC6" w:rsidRPr="00853CC6" w:rsidRDefault="00853CC6">
      <w:pPr>
        <w:pStyle w:val="ListParagraph"/>
        <w:numPr>
          <w:ilvl w:val="0"/>
          <w:numId w:val="17"/>
        </w:numPr>
        <w:tabs>
          <w:tab w:val="clear" w:pos="720"/>
        </w:tabs>
        <w:ind w:left="360"/>
      </w:pPr>
      <w:r w:rsidRPr="00853CC6">
        <w:t>Mã hóa dữ liệu: AES cho dữ liệu nhạy cảm.</w:t>
      </w:r>
    </w:p>
    <w:p w14:paraId="0B8FCD0F" w14:textId="77777777" w:rsidR="00853CC6" w:rsidRPr="00853CC6" w:rsidRDefault="00853CC6">
      <w:pPr>
        <w:pStyle w:val="ListParagraph"/>
        <w:numPr>
          <w:ilvl w:val="0"/>
          <w:numId w:val="17"/>
        </w:numPr>
        <w:tabs>
          <w:tab w:val="clear" w:pos="720"/>
        </w:tabs>
        <w:ind w:left="360"/>
      </w:pPr>
      <w:r w:rsidRPr="00853CC6">
        <w:t>Xác thực người dùng: JWT.</w:t>
      </w:r>
    </w:p>
    <w:p w14:paraId="26BA7B83" w14:textId="77777777" w:rsidR="00853CC6" w:rsidRPr="00853CC6" w:rsidRDefault="00853CC6">
      <w:pPr>
        <w:pStyle w:val="ListParagraph"/>
        <w:numPr>
          <w:ilvl w:val="0"/>
          <w:numId w:val="17"/>
        </w:numPr>
        <w:tabs>
          <w:tab w:val="clear" w:pos="720"/>
        </w:tabs>
        <w:ind w:left="360"/>
      </w:pPr>
      <w:r w:rsidRPr="00853CC6">
        <w:t>Sao lưu dữ liệu: Thực hiện định kỳ.</w:t>
      </w:r>
    </w:p>
    <w:p w14:paraId="1FEA4C37" w14:textId="46B89EF4" w:rsidR="00853CC6" w:rsidRPr="00853CC6" w:rsidRDefault="00853CC6">
      <w:pPr>
        <w:pStyle w:val="ListParagraph"/>
        <w:numPr>
          <w:ilvl w:val="0"/>
          <w:numId w:val="17"/>
        </w:numPr>
        <w:tabs>
          <w:tab w:val="clear" w:pos="720"/>
        </w:tabs>
        <w:ind w:left="360"/>
      </w:pPr>
      <w:r w:rsidRPr="00853CC6">
        <w:t>Phân</w:t>
      </w:r>
      <w:r w:rsidRPr="00692326">
        <w:rPr>
          <w:b/>
          <w:bCs/>
        </w:rPr>
        <w:t xml:space="preserve"> </w:t>
      </w:r>
      <w:r w:rsidRPr="00853CC6">
        <w:t>quyền người dùng</w:t>
      </w:r>
      <w:r w:rsidRPr="00692326">
        <w:rPr>
          <w:b/>
          <w:bCs/>
        </w:rPr>
        <w:t>:</w:t>
      </w:r>
      <w:r w:rsidRPr="00853CC6">
        <w:t xml:space="preserve"> Phân rõ vai trò (</w:t>
      </w:r>
      <w:r w:rsidR="00CE6F8C">
        <w:t>Quản trị viên</w:t>
      </w:r>
      <w:r w:rsidRPr="00853CC6">
        <w:t>, Khách hàng).</w:t>
      </w:r>
    </w:p>
    <w:p w14:paraId="7A7AA967" w14:textId="43EFE605" w:rsidR="00853CC6" w:rsidRPr="00853CC6" w:rsidRDefault="00853CC6" w:rsidP="00E51BCA">
      <w:pPr>
        <w:pStyle w:val="Heading3"/>
      </w:pPr>
      <w:bookmarkStart w:id="352" w:name="_Toc186419927"/>
      <w:r w:rsidRPr="00853CC6">
        <w:t>Công cụ &amp; Công nghệ đề xuất:</w:t>
      </w:r>
      <w:bookmarkEnd w:id="352"/>
    </w:p>
    <w:p w14:paraId="4EC1C2F0" w14:textId="77777777" w:rsidR="00853CC6" w:rsidRPr="00853CC6" w:rsidRDefault="00853CC6">
      <w:pPr>
        <w:pStyle w:val="ListParagraph"/>
        <w:numPr>
          <w:ilvl w:val="0"/>
          <w:numId w:val="17"/>
        </w:numPr>
        <w:tabs>
          <w:tab w:val="clear" w:pos="720"/>
        </w:tabs>
        <w:ind w:left="360"/>
      </w:pPr>
      <w:r w:rsidRPr="00853CC6">
        <w:t>Frontend: ReactJS, React Native</w:t>
      </w:r>
    </w:p>
    <w:p w14:paraId="7A604807" w14:textId="77777777" w:rsidR="00853CC6" w:rsidRPr="00853CC6" w:rsidRDefault="00853CC6">
      <w:pPr>
        <w:pStyle w:val="ListParagraph"/>
        <w:numPr>
          <w:ilvl w:val="0"/>
          <w:numId w:val="17"/>
        </w:numPr>
        <w:tabs>
          <w:tab w:val="clear" w:pos="720"/>
        </w:tabs>
        <w:ind w:left="360"/>
      </w:pPr>
      <w:r w:rsidRPr="00853CC6">
        <w:t>Backend: Spring Boot</w:t>
      </w:r>
    </w:p>
    <w:p w14:paraId="5AB82263" w14:textId="77777777" w:rsidR="00853CC6" w:rsidRPr="00853CC6" w:rsidRDefault="00853CC6">
      <w:pPr>
        <w:pStyle w:val="ListParagraph"/>
        <w:numPr>
          <w:ilvl w:val="0"/>
          <w:numId w:val="17"/>
        </w:numPr>
        <w:tabs>
          <w:tab w:val="clear" w:pos="720"/>
        </w:tabs>
        <w:ind w:left="360"/>
      </w:pPr>
      <w:r w:rsidRPr="00853CC6">
        <w:t>Database: MySQL</w:t>
      </w:r>
    </w:p>
    <w:p w14:paraId="650C14E4" w14:textId="09309E77" w:rsidR="00853CC6" w:rsidRPr="00853CC6" w:rsidRDefault="00853CC6">
      <w:pPr>
        <w:pStyle w:val="ListParagraph"/>
        <w:numPr>
          <w:ilvl w:val="0"/>
          <w:numId w:val="17"/>
        </w:numPr>
        <w:tabs>
          <w:tab w:val="clear" w:pos="720"/>
        </w:tabs>
        <w:ind w:left="360"/>
      </w:pPr>
      <w:r w:rsidRPr="00853CC6">
        <w:t>Payment Gateway: VNPay</w:t>
      </w:r>
    </w:p>
    <w:p w14:paraId="1B8A625F" w14:textId="77777777" w:rsidR="00853CC6" w:rsidRPr="00853CC6" w:rsidRDefault="00853CC6">
      <w:pPr>
        <w:pStyle w:val="ListParagraph"/>
        <w:numPr>
          <w:ilvl w:val="0"/>
          <w:numId w:val="17"/>
        </w:numPr>
        <w:tabs>
          <w:tab w:val="clear" w:pos="720"/>
        </w:tabs>
        <w:ind w:left="360"/>
      </w:pPr>
      <w:r w:rsidRPr="00853CC6">
        <w:t>Triển khai: AWS, Docker</w:t>
      </w:r>
    </w:p>
    <w:p w14:paraId="74D73089" w14:textId="18FCCB88" w:rsidR="00F3240D" w:rsidRDefault="00853CC6">
      <w:pPr>
        <w:pStyle w:val="ListParagraph"/>
        <w:numPr>
          <w:ilvl w:val="0"/>
          <w:numId w:val="17"/>
        </w:numPr>
        <w:tabs>
          <w:tab w:val="clear" w:pos="720"/>
        </w:tabs>
        <w:ind w:left="360"/>
      </w:pPr>
      <w:r w:rsidRPr="00853CC6">
        <w:t>Báo cáo</w:t>
      </w:r>
      <w:r w:rsidRPr="00692326">
        <w:rPr>
          <w:b/>
          <w:bCs/>
        </w:rPr>
        <w:t>:</w:t>
      </w:r>
      <w:r w:rsidRPr="00853CC6">
        <w:t xml:space="preserve"> Power BI</w:t>
      </w:r>
      <w:bookmarkStart w:id="353" w:name="_Toc164954912"/>
      <w:bookmarkStart w:id="354" w:name="_Toc164955398"/>
      <w:bookmarkStart w:id="355" w:name="_Toc164957131"/>
      <w:bookmarkStart w:id="356" w:name="_Toc164957273"/>
      <w:bookmarkStart w:id="357" w:name="_Toc164957352"/>
      <w:bookmarkStart w:id="358" w:name="_Toc164957624"/>
      <w:bookmarkStart w:id="359" w:name="_Toc186185864"/>
    </w:p>
    <w:p w14:paraId="34F3D156" w14:textId="6BBFDA77" w:rsidR="00DA2DA4" w:rsidRDefault="00F3240D" w:rsidP="00E51BCA">
      <w:pPr>
        <w:pStyle w:val="Heading2"/>
        <w:spacing w:line="360" w:lineRule="auto"/>
      </w:pPr>
      <w:bookmarkStart w:id="360" w:name="_Toc186419928"/>
      <w:r>
        <w:rPr>
          <w:rStyle w:val="Heading2Char"/>
          <w:b/>
        </w:rPr>
        <w:t>H</w:t>
      </w:r>
      <w:r w:rsidRPr="00526E33">
        <w:rPr>
          <w:rStyle w:val="Heading2Char"/>
          <w:b/>
        </w:rPr>
        <w:t>iện thực giải</w:t>
      </w:r>
      <w:r>
        <w:t xml:space="preserve"> pháp</w:t>
      </w:r>
      <w:bookmarkEnd w:id="353"/>
      <w:bookmarkEnd w:id="354"/>
      <w:bookmarkEnd w:id="355"/>
      <w:bookmarkEnd w:id="356"/>
      <w:bookmarkEnd w:id="357"/>
      <w:bookmarkEnd w:id="358"/>
      <w:bookmarkEnd w:id="359"/>
      <w:bookmarkEnd w:id="360"/>
    </w:p>
    <w:p w14:paraId="5B2F5983" w14:textId="77777777" w:rsidR="001027CE" w:rsidRPr="001027CE" w:rsidRDefault="001027CE">
      <w:pPr>
        <w:pStyle w:val="ListParagraph"/>
        <w:numPr>
          <w:ilvl w:val="0"/>
          <w:numId w:val="23"/>
        </w:numPr>
        <w:ind w:left="360"/>
        <w:jc w:val="both"/>
        <w:rPr>
          <w:b/>
          <w:bCs/>
        </w:rPr>
      </w:pPr>
      <w:r w:rsidRPr="001027CE">
        <w:rPr>
          <w:b/>
          <w:bCs/>
        </w:rPr>
        <w:t>Giai đoạn 1: Phân tích và Thiết kế Hệ thống</w:t>
      </w:r>
    </w:p>
    <w:p w14:paraId="4289DAC5" w14:textId="54F71794" w:rsidR="001027CE" w:rsidRPr="001027CE" w:rsidRDefault="001027CE">
      <w:pPr>
        <w:pStyle w:val="ListParagraph"/>
        <w:numPr>
          <w:ilvl w:val="0"/>
          <w:numId w:val="17"/>
        </w:numPr>
        <w:tabs>
          <w:tab w:val="clear" w:pos="720"/>
        </w:tabs>
        <w:ind w:left="360"/>
        <w:rPr>
          <w:b/>
          <w:bCs/>
        </w:rPr>
      </w:pPr>
      <w:r w:rsidRPr="001027CE">
        <w:rPr>
          <w:b/>
          <w:bCs/>
        </w:rPr>
        <w:t>Yêu cầu chi tiết</w:t>
      </w:r>
    </w:p>
    <w:p w14:paraId="3D9A8BC9" w14:textId="27135DB1" w:rsidR="001027CE" w:rsidRPr="001027CE" w:rsidRDefault="001027CE">
      <w:pPr>
        <w:numPr>
          <w:ilvl w:val="0"/>
          <w:numId w:val="22"/>
        </w:numPr>
        <w:ind w:left="720"/>
        <w:jc w:val="both"/>
      </w:pPr>
      <w:r w:rsidRPr="001027CE">
        <w:t xml:space="preserve">Nghiệp vụ: POS, </w:t>
      </w:r>
      <w:r w:rsidR="00F93E8E">
        <w:t>P</w:t>
      </w:r>
      <w:r w:rsidRPr="001027CE">
        <w:t>MS, Đặt bàn, Báo cáo, Thanh toán.</w:t>
      </w:r>
    </w:p>
    <w:p w14:paraId="6CF17E26" w14:textId="2F2166C4" w:rsidR="001027CE" w:rsidRPr="001027CE" w:rsidRDefault="001027CE">
      <w:pPr>
        <w:numPr>
          <w:ilvl w:val="0"/>
          <w:numId w:val="22"/>
        </w:numPr>
        <w:ind w:left="720"/>
        <w:jc w:val="both"/>
      </w:pPr>
      <w:r w:rsidRPr="001027CE">
        <w:t xml:space="preserve">Vai trò người dùng: </w:t>
      </w:r>
      <w:r w:rsidR="00241777">
        <w:t>Quản trị viên</w:t>
      </w:r>
      <w:r w:rsidRPr="001027CE">
        <w:t>, Khách hàng.</w:t>
      </w:r>
    </w:p>
    <w:p w14:paraId="078179BC" w14:textId="77777777" w:rsidR="001027CE" w:rsidRPr="001027CE" w:rsidRDefault="001027CE">
      <w:pPr>
        <w:numPr>
          <w:ilvl w:val="0"/>
          <w:numId w:val="22"/>
        </w:numPr>
        <w:ind w:left="720"/>
        <w:jc w:val="both"/>
      </w:pPr>
      <w:r w:rsidRPr="001027CE">
        <w:t>Quy trình hoạt động: Đặt món, xử lý đơn hàng, thanh toán, báo cáo.</w:t>
      </w:r>
    </w:p>
    <w:p w14:paraId="0D27D394" w14:textId="1B647625" w:rsidR="001027CE" w:rsidRPr="001027CE" w:rsidRDefault="001027CE">
      <w:pPr>
        <w:pStyle w:val="ListParagraph"/>
        <w:numPr>
          <w:ilvl w:val="0"/>
          <w:numId w:val="17"/>
        </w:numPr>
        <w:tabs>
          <w:tab w:val="clear" w:pos="720"/>
        </w:tabs>
        <w:ind w:left="360"/>
        <w:rPr>
          <w:b/>
          <w:bCs/>
        </w:rPr>
      </w:pPr>
      <w:r w:rsidRPr="001027CE">
        <w:rPr>
          <w:b/>
          <w:bCs/>
        </w:rPr>
        <w:t>Thiết kế Database (MySQL)</w:t>
      </w:r>
    </w:p>
    <w:p w14:paraId="4BEC83AC" w14:textId="77777777" w:rsidR="001027CE" w:rsidRPr="001027CE" w:rsidRDefault="001027CE">
      <w:pPr>
        <w:numPr>
          <w:ilvl w:val="0"/>
          <w:numId w:val="22"/>
        </w:numPr>
        <w:ind w:left="720"/>
        <w:jc w:val="both"/>
      </w:pPr>
      <w:r w:rsidRPr="001027CE">
        <w:t>Bảng users: Quản lý thông tin người dùng, phân quyền.</w:t>
      </w:r>
    </w:p>
    <w:p w14:paraId="289C103A" w14:textId="0169531E" w:rsidR="001027CE" w:rsidRPr="001027CE" w:rsidRDefault="001027CE">
      <w:pPr>
        <w:numPr>
          <w:ilvl w:val="0"/>
          <w:numId w:val="22"/>
        </w:numPr>
        <w:ind w:left="720"/>
        <w:jc w:val="both"/>
      </w:pPr>
      <w:r w:rsidRPr="001027CE">
        <w:t>Bảng products: Thông tin sản phẩm, giá cả, tồn kho.</w:t>
      </w:r>
    </w:p>
    <w:p w14:paraId="06273872" w14:textId="77777777" w:rsidR="001027CE" w:rsidRPr="001027CE" w:rsidRDefault="001027CE">
      <w:pPr>
        <w:numPr>
          <w:ilvl w:val="0"/>
          <w:numId w:val="22"/>
        </w:numPr>
        <w:ind w:left="720"/>
        <w:jc w:val="both"/>
      </w:pPr>
      <w:r w:rsidRPr="001027CE">
        <w:t>Bảng reservations: Quản lý đặt bàn.</w:t>
      </w:r>
    </w:p>
    <w:p w14:paraId="29AD29CF" w14:textId="4B3E7738" w:rsidR="001027CE" w:rsidRPr="001027CE" w:rsidRDefault="001027CE">
      <w:pPr>
        <w:numPr>
          <w:ilvl w:val="0"/>
          <w:numId w:val="22"/>
        </w:numPr>
        <w:ind w:left="720"/>
        <w:jc w:val="both"/>
      </w:pPr>
      <w:r w:rsidRPr="001027CE">
        <w:t>Bảng table</w:t>
      </w:r>
      <w:r>
        <w:t>_list</w:t>
      </w:r>
      <w:r w:rsidRPr="001027CE">
        <w:t>: Trạng thái bàn.</w:t>
      </w:r>
    </w:p>
    <w:p w14:paraId="0B8B5186" w14:textId="10AAA431" w:rsidR="001027CE" w:rsidRDefault="001027CE">
      <w:pPr>
        <w:numPr>
          <w:ilvl w:val="0"/>
          <w:numId w:val="22"/>
        </w:numPr>
        <w:ind w:left="720"/>
        <w:jc w:val="both"/>
      </w:pPr>
      <w:r w:rsidRPr="001027CE">
        <w:t xml:space="preserve">Bảng </w:t>
      </w:r>
      <w:r>
        <w:t>invoice</w:t>
      </w:r>
      <w:r w:rsidRPr="001027CE">
        <w:t>: Thông tin thanh toán.</w:t>
      </w:r>
    </w:p>
    <w:p w14:paraId="2E0ECEE0" w14:textId="34ECA1A7" w:rsidR="001027CE" w:rsidRDefault="001027CE">
      <w:pPr>
        <w:numPr>
          <w:ilvl w:val="0"/>
          <w:numId w:val="22"/>
        </w:numPr>
        <w:ind w:left="720"/>
        <w:jc w:val="both"/>
      </w:pPr>
      <w:r>
        <w:lastRenderedPageBreak/>
        <w:t xml:space="preserve">Bảng cart_items: </w:t>
      </w:r>
      <w:r w:rsidRPr="001027CE">
        <w:t>Quản lý đơn hàng</w:t>
      </w:r>
    </w:p>
    <w:p w14:paraId="20E2ECE1" w14:textId="1D57A213" w:rsidR="001027CE" w:rsidRPr="001027CE" w:rsidRDefault="001027CE">
      <w:pPr>
        <w:pStyle w:val="ListParagraph"/>
        <w:numPr>
          <w:ilvl w:val="0"/>
          <w:numId w:val="17"/>
        </w:numPr>
        <w:tabs>
          <w:tab w:val="clear" w:pos="720"/>
        </w:tabs>
        <w:ind w:left="360"/>
      </w:pPr>
      <w:r w:rsidRPr="001027CE">
        <w:rPr>
          <w:b/>
          <w:bCs/>
        </w:rPr>
        <w:t>Thiết kế Kiến trúc Ứng dụng</w:t>
      </w:r>
    </w:p>
    <w:p w14:paraId="3CA6482F" w14:textId="4B893950" w:rsidR="001027CE" w:rsidRPr="00692326" w:rsidRDefault="001027CE">
      <w:pPr>
        <w:numPr>
          <w:ilvl w:val="0"/>
          <w:numId w:val="22"/>
        </w:numPr>
        <w:ind w:left="720"/>
        <w:jc w:val="both"/>
      </w:pPr>
      <w:r w:rsidRPr="00692326">
        <w:t>Frontend: ReactJS/React Native.</w:t>
      </w:r>
    </w:p>
    <w:p w14:paraId="522C01C0" w14:textId="48F45E27" w:rsidR="001027CE" w:rsidRPr="00692326" w:rsidRDefault="001027CE">
      <w:pPr>
        <w:numPr>
          <w:ilvl w:val="0"/>
          <w:numId w:val="22"/>
        </w:numPr>
        <w:ind w:left="720"/>
        <w:jc w:val="both"/>
      </w:pPr>
      <w:r w:rsidRPr="00692326">
        <w:t>Backend: Spring Boot (RESTful API).</w:t>
      </w:r>
    </w:p>
    <w:p w14:paraId="7D4BF1F2" w14:textId="65B99834" w:rsidR="001027CE" w:rsidRPr="00692326" w:rsidRDefault="001027CE">
      <w:pPr>
        <w:numPr>
          <w:ilvl w:val="0"/>
          <w:numId w:val="22"/>
        </w:numPr>
        <w:ind w:left="720"/>
        <w:jc w:val="both"/>
      </w:pPr>
      <w:r w:rsidRPr="00692326">
        <w:t>Database: MySQL.</w:t>
      </w:r>
    </w:p>
    <w:p w14:paraId="658DD0E4" w14:textId="47B71572" w:rsidR="001027CE" w:rsidRPr="00692326" w:rsidRDefault="001027CE">
      <w:pPr>
        <w:numPr>
          <w:ilvl w:val="0"/>
          <w:numId w:val="22"/>
        </w:numPr>
        <w:ind w:left="720"/>
        <w:jc w:val="both"/>
      </w:pPr>
      <w:r w:rsidRPr="00692326">
        <w:t>Thanh toán: VNPay.</w:t>
      </w:r>
    </w:p>
    <w:p w14:paraId="161FA5C2" w14:textId="5379B9C8" w:rsidR="001027CE" w:rsidRPr="001027CE" w:rsidRDefault="001027CE">
      <w:pPr>
        <w:numPr>
          <w:ilvl w:val="0"/>
          <w:numId w:val="22"/>
        </w:numPr>
        <w:ind w:left="720"/>
        <w:jc w:val="both"/>
      </w:pPr>
      <w:r w:rsidRPr="00692326">
        <w:t>Triển khai: AWS, Docker.</w:t>
      </w:r>
    </w:p>
    <w:p w14:paraId="5726D094" w14:textId="5F3CBE3C" w:rsidR="001027CE" w:rsidRPr="001027CE" w:rsidRDefault="001027CE">
      <w:pPr>
        <w:pStyle w:val="ListParagraph"/>
        <w:numPr>
          <w:ilvl w:val="0"/>
          <w:numId w:val="23"/>
        </w:numPr>
        <w:ind w:left="360"/>
        <w:jc w:val="both"/>
        <w:rPr>
          <w:b/>
          <w:bCs/>
        </w:rPr>
      </w:pPr>
      <w:r w:rsidRPr="001027CE">
        <w:rPr>
          <w:b/>
          <w:bCs/>
        </w:rPr>
        <w:t>Giai đoạn 2: Phát triển Backend (Spring Boot)</w:t>
      </w:r>
    </w:p>
    <w:p w14:paraId="6BEC93B6" w14:textId="74E46CAC" w:rsidR="001027CE" w:rsidRDefault="001027CE">
      <w:pPr>
        <w:pStyle w:val="ListParagraph"/>
        <w:numPr>
          <w:ilvl w:val="0"/>
          <w:numId w:val="17"/>
        </w:numPr>
        <w:tabs>
          <w:tab w:val="clear" w:pos="720"/>
        </w:tabs>
        <w:ind w:left="360"/>
        <w:rPr>
          <w:b/>
          <w:bCs/>
        </w:rPr>
      </w:pPr>
      <w:r w:rsidRPr="001027CE">
        <w:rPr>
          <w:b/>
          <w:bCs/>
        </w:rPr>
        <w:t>Cấu trúc Dự án Spring Boot</w:t>
      </w:r>
    </w:p>
    <w:p w14:paraId="1888BABD" w14:textId="7F8F50D6" w:rsidR="002D0494" w:rsidRPr="002D0494" w:rsidRDefault="002D0494" w:rsidP="00E51BCA">
      <w:pPr>
        <w:pStyle w:val="Caption"/>
        <w:spacing w:line="360" w:lineRule="auto"/>
      </w:pPr>
      <w:bookmarkStart w:id="361" w:name="_Toc186330886"/>
      <w:bookmarkStart w:id="362" w:name="_Toc186435297"/>
      <w:bookmarkStart w:id="363" w:name="_Toc186438708"/>
      <w:r>
        <w:t>Bảng 3.</w:t>
      </w:r>
      <w:fldSimple w:instr=" SEQ Bảng_3. \* ARABIC ">
        <w:r w:rsidR="0096432E">
          <w:rPr>
            <w:noProof/>
          </w:rPr>
          <w:t>2</w:t>
        </w:r>
      </w:fldSimple>
      <w:r>
        <w:t>: Sơ đồ thư mục Backend của dự án</w:t>
      </w:r>
      <w:bookmarkEnd w:id="361"/>
      <w:bookmarkEnd w:id="362"/>
      <w:bookmarkEnd w:id="363"/>
    </w:p>
    <w:p w14:paraId="667EB0D2" w14:textId="77777777" w:rsidR="002D0494" w:rsidRDefault="002D0494" w:rsidP="00E51BCA">
      <w:pPr>
        <w:rPr>
          <w:b/>
          <w:bCs/>
        </w:rPr>
      </w:pPr>
      <w:r>
        <w:rPr>
          <w:b/>
          <w:bCs/>
          <w:noProof/>
        </w:rPr>
        <mc:AlternateContent>
          <mc:Choice Requires="wpg">
            <w:drawing>
              <wp:inline distT="0" distB="0" distL="0" distR="0" wp14:anchorId="37BA3E2C" wp14:editId="7A1632F0">
                <wp:extent cx="5215466" cy="4834466"/>
                <wp:effectExtent l="0" t="0" r="4445" b="4445"/>
                <wp:docPr id="14858655" name="Group 8"/>
                <wp:cNvGraphicFramePr/>
                <a:graphic xmlns:a="http://schemas.openxmlformats.org/drawingml/2006/main">
                  <a:graphicData uri="http://schemas.microsoft.com/office/word/2010/wordprocessingGroup">
                    <wpg:wgp>
                      <wpg:cNvGrpSpPr/>
                      <wpg:grpSpPr>
                        <a:xfrm>
                          <a:off x="0" y="0"/>
                          <a:ext cx="5215466" cy="4834466"/>
                          <a:chOff x="0" y="0"/>
                          <a:chExt cx="5427980" cy="4838700"/>
                        </a:xfrm>
                      </wpg:grpSpPr>
                      <pic:pic xmlns:pic="http://schemas.openxmlformats.org/drawingml/2006/picture">
                        <pic:nvPicPr>
                          <pic:cNvPr id="1785969071" name="Picture 1" descr="A screenshot of a computer program&#10;&#10;Description automatically generated"/>
                          <pic:cNvPicPr>
                            <a:picLocks noChangeAspect="1"/>
                          </pic:cNvPicPr>
                        </pic:nvPicPr>
                        <pic:blipFill rotWithShape="1">
                          <a:blip r:embed="rId23">
                            <a:extLst>
                              <a:ext uri="{28A0092B-C50C-407E-A947-70E740481C1C}">
                                <a14:useLocalDpi xmlns:a14="http://schemas.microsoft.com/office/drawing/2010/main" val="0"/>
                              </a:ext>
                            </a:extLst>
                          </a:blip>
                          <a:srcRect t="20007"/>
                          <a:stretch/>
                        </pic:blipFill>
                        <pic:spPr bwMode="auto">
                          <a:xfrm>
                            <a:off x="2896914" y="1262578"/>
                            <a:ext cx="2531066" cy="3484563"/>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57818662" name="Picture 1" descr="A screenshot of a computer program&#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896914" cy="4838700"/>
                          </a:xfrm>
                          <a:prstGeom prst="rect">
                            <a:avLst/>
                          </a:prstGeom>
                        </pic:spPr>
                      </pic:pic>
                    </wpg:wgp>
                  </a:graphicData>
                </a:graphic>
              </wp:inline>
            </w:drawing>
          </mc:Choice>
          <mc:Fallback>
            <w:pict>
              <v:group w14:anchorId="007CCFEA" id="Group 8" o:spid="_x0000_s1026" style="width:410.65pt;height:380.65pt;mso-position-horizontal-relative:char;mso-position-vertical-relative:line" coordsize="54279,483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 program&#10;&#10;Description automatically generated" style="position:absolute;left:28969;top:12625;width:25310;height:34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">
                  <v:imagedata r:id="rId25" o:title="A screenshot of a computer program&#10;&#10;Description automatically generated" croptop="13112f"/>
                </v:shape>
                <v:shape id="Picture 1" o:spid="_x0000_s1028" type="#_x0000_t75" alt="A screenshot of a computer program&#10;&#10;Description automatically generated" style="position:absolute;width:28969;height:483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">
                  <v:imagedata r:id="rId26" o:title="A screenshot of a computer program&#10;&#10;Description automatically generated"/>
                </v:shape>
                <w10:anchorlock/>
              </v:group>
            </w:pict>
          </mc:Fallback>
        </mc:AlternateContent>
      </w:r>
    </w:p>
    <w:p w14:paraId="3F806606" w14:textId="37B0AB6D" w:rsidR="001027CE" w:rsidRPr="001027CE" w:rsidRDefault="002547EE">
      <w:pPr>
        <w:pStyle w:val="ListParagraph"/>
        <w:numPr>
          <w:ilvl w:val="0"/>
          <w:numId w:val="17"/>
        </w:numPr>
        <w:tabs>
          <w:tab w:val="clear" w:pos="720"/>
        </w:tabs>
        <w:ind w:left="360"/>
        <w:rPr>
          <w:b/>
          <w:bCs/>
        </w:rPr>
      </w:pPr>
      <w:r>
        <w:rPr>
          <w:b/>
          <w:bCs/>
        </w:rPr>
        <w:lastRenderedPageBreak/>
        <w:t xml:space="preserve">Endpoint cho </w:t>
      </w:r>
      <w:r w:rsidR="001027CE" w:rsidRPr="001027CE">
        <w:rPr>
          <w:b/>
          <w:bCs/>
        </w:rPr>
        <w:t>API Chính</w:t>
      </w:r>
    </w:p>
    <w:p w14:paraId="3BD6B871" w14:textId="6A574F21" w:rsidR="001027CE" w:rsidRPr="001027CE" w:rsidRDefault="001027CE">
      <w:pPr>
        <w:numPr>
          <w:ilvl w:val="0"/>
          <w:numId w:val="22"/>
        </w:numPr>
        <w:ind w:left="720"/>
        <w:jc w:val="both"/>
      </w:pPr>
      <w:r w:rsidRPr="001027CE">
        <w:t>Quản lý Đơn hàng: /api/</w:t>
      </w:r>
      <w:r w:rsidR="002547EE">
        <w:t>carts</w:t>
      </w:r>
    </w:p>
    <w:p w14:paraId="376E8CBC" w14:textId="77777777" w:rsidR="001027CE" w:rsidRPr="001027CE" w:rsidRDefault="001027CE">
      <w:pPr>
        <w:numPr>
          <w:ilvl w:val="0"/>
          <w:numId w:val="22"/>
        </w:numPr>
        <w:ind w:left="720"/>
        <w:jc w:val="both"/>
      </w:pPr>
      <w:r w:rsidRPr="001027CE">
        <w:t>Quản lý Sản phẩm: /api/products</w:t>
      </w:r>
    </w:p>
    <w:p w14:paraId="2719DF4A" w14:textId="77777777" w:rsidR="001027CE" w:rsidRPr="001027CE" w:rsidRDefault="001027CE">
      <w:pPr>
        <w:numPr>
          <w:ilvl w:val="0"/>
          <w:numId w:val="22"/>
        </w:numPr>
        <w:ind w:left="720"/>
        <w:jc w:val="both"/>
      </w:pPr>
      <w:r w:rsidRPr="001027CE">
        <w:t>Quản lý Bàn: /api/tables</w:t>
      </w:r>
    </w:p>
    <w:p w14:paraId="2697EF4E" w14:textId="270DC7C8" w:rsidR="001027CE" w:rsidRPr="001027CE" w:rsidRDefault="001027CE">
      <w:pPr>
        <w:numPr>
          <w:ilvl w:val="0"/>
          <w:numId w:val="22"/>
        </w:numPr>
        <w:ind w:left="720"/>
        <w:jc w:val="both"/>
      </w:pPr>
      <w:r w:rsidRPr="001027CE">
        <w:t>Quản lý Đặt bàn: /api/reservations</w:t>
      </w:r>
    </w:p>
    <w:p w14:paraId="2DC43983" w14:textId="4DD2819C" w:rsidR="001027CE" w:rsidRDefault="001027CE">
      <w:pPr>
        <w:numPr>
          <w:ilvl w:val="0"/>
          <w:numId w:val="22"/>
        </w:numPr>
        <w:ind w:left="720"/>
        <w:jc w:val="both"/>
      </w:pPr>
      <w:r w:rsidRPr="001027CE">
        <w:t>Thanh toán: /api/payments</w:t>
      </w:r>
    </w:p>
    <w:p w14:paraId="229F88CA" w14:textId="53A1065D" w:rsidR="002547EE" w:rsidRDefault="002547EE">
      <w:pPr>
        <w:numPr>
          <w:ilvl w:val="0"/>
          <w:numId w:val="22"/>
        </w:numPr>
        <w:ind w:left="720"/>
        <w:jc w:val="both"/>
      </w:pPr>
      <w:r>
        <w:t>Quản lý hoá đơn: /api/</w:t>
      </w:r>
      <w:r w:rsidRPr="002547EE">
        <w:t>invoices</w:t>
      </w:r>
    </w:p>
    <w:p w14:paraId="70873592" w14:textId="5A22854F" w:rsidR="002547EE" w:rsidRPr="001027CE" w:rsidRDefault="002547EE">
      <w:pPr>
        <w:numPr>
          <w:ilvl w:val="0"/>
          <w:numId w:val="22"/>
        </w:numPr>
        <w:ind w:left="720"/>
        <w:jc w:val="both"/>
      </w:pPr>
      <w:r>
        <w:t>Quản lý tài khoản quản trị viên: api/admin</w:t>
      </w:r>
    </w:p>
    <w:p w14:paraId="18720A41" w14:textId="04328AC6" w:rsidR="001027CE" w:rsidRPr="002F163B" w:rsidRDefault="001027CE">
      <w:pPr>
        <w:pStyle w:val="ListParagraph"/>
        <w:numPr>
          <w:ilvl w:val="0"/>
          <w:numId w:val="17"/>
        </w:numPr>
        <w:tabs>
          <w:tab w:val="clear" w:pos="720"/>
        </w:tabs>
        <w:ind w:left="360"/>
        <w:rPr>
          <w:b/>
          <w:bCs/>
        </w:rPr>
      </w:pPr>
      <w:r w:rsidRPr="001027CE">
        <w:rPr>
          <w:b/>
          <w:bCs/>
        </w:rPr>
        <w:t>Tích hợp Thanh toán VNPay/Momo</w:t>
      </w:r>
      <w:r w:rsidR="002F163B">
        <w:rPr>
          <w:b/>
          <w:bCs/>
        </w:rPr>
        <w:t xml:space="preserve">: </w:t>
      </w:r>
      <w:r w:rsidRPr="001027CE">
        <w:t>Sử dụng API từ VNPay để tạo giao dịch và xác minh thanh toán.</w:t>
      </w:r>
    </w:p>
    <w:p w14:paraId="6A0014F6" w14:textId="3D404592" w:rsidR="001027CE" w:rsidRPr="001027CE" w:rsidRDefault="001027CE">
      <w:pPr>
        <w:pStyle w:val="ListParagraph"/>
        <w:numPr>
          <w:ilvl w:val="0"/>
          <w:numId w:val="17"/>
        </w:numPr>
        <w:tabs>
          <w:tab w:val="clear" w:pos="720"/>
        </w:tabs>
        <w:ind w:left="360"/>
        <w:rPr>
          <w:b/>
          <w:bCs/>
        </w:rPr>
      </w:pPr>
      <w:r w:rsidRPr="001027CE">
        <w:rPr>
          <w:b/>
          <w:bCs/>
        </w:rPr>
        <w:t>Bảo mật (JWT, AES)</w:t>
      </w:r>
    </w:p>
    <w:p w14:paraId="203107CC" w14:textId="11A33B22" w:rsidR="001027CE" w:rsidRPr="001027CE" w:rsidRDefault="001027CE">
      <w:pPr>
        <w:numPr>
          <w:ilvl w:val="0"/>
          <w:numId w:val="22"/>
        </w:numPr>
        <w:ind w:left="720"/>
        <w:jc w:val="both"/>
      </w:pPr>
      <w:r w:rsidRPr="001027CE">
        <w:t>JWT để xác thực người dùng.</w:t>
      </w:r>
    </w:p>
    <w:p w14:paraId="1980681F" w14:textId="2CDA06B4" w:rsidR="001027CE" w:rsidRPr="001027CE" w:rsidRDefault="001027CE">
      <w:pPr>
        <w:numPr>
          <w:ilvl w:val="0"/>
          <w:numId w:val="22"/>
        </w:numPr>
        <w:ind w:left="720"/>
        <w:jc w:val="both"/>
      </w:pPr>
      <w:r w:rsidRPr="001027CE">
        <w:t>AES để mã hóa dữ liệu nhạy cảm.</w:t>
      </w:r>
    </w:p>
    <w:p w14:paraId="7C74DE07" w14:textId="2A76B42C" w:rsidR="00CE6F8C" w:rsidRPr="001027CE" w:rsidRDefault="001027CE">
      <w:pPr>
        <w:pStyle w:val="ListParagraph"/>
        <w:numPr>
          <w:ilvl w:val="0"/>
          <w:numId w:val="23"/>
        </w:numPr>
        <w:ind w:left="360"/>
        <w:jc w:val="both"/>
        <w:rPr>
          <w:b/>
          <w:bCs/>
        </w:rPr>
      </w:pPr>
      <w:r w:rsidRPr="001027CE">
        <w:rPr>
          <w:b/>
          <w:bCs/>
        </w:rPr>
        <w:t>Giai đoạn 3: Phát triển Frontend (ReactJS/React Native)</w:t>
      </w:r>
    </w:p>
    <w:p w14:paraId="20E09A51" w14:textId="2922096D" w:rsidR="001027CE" w:rsidRDefault="001027CE">
      <w:pPr>
        <w:pStyle w:val="ListParagraph"/>
        <w:numPr>
          <w:ilvl w:val="0"/>
          <w:numId w:val="17"/>
        </w:numPr>
        <w:tabs>
          <w:tab w:val="clear" w:pos="720"/>
        </w:tabs>
        <w:ind w:left="360"/>
        <w:rPr>
          <w:b/>
          <w:bCs/>
        </w:rPr>
      </w:pPr>
      <w:r w:rsidRPr="001027CE">
        <w:rPr>
          <w:b/>
          <w:bCs/>
        </w:rPr>
        <w:t>Cấu trúc Dự án ReactJS</w:t>
      </w:r>
    </w:p>
    <w:p w14:paraId="2538B7E1" w14:textId="7094B6BC" w:rsidR="00CE6F8C" w:rsidRDefault="00CE6F8C" w:rsidP="00E51BCA">
      <w:pPr>
        <w:pStyle w:val="Caption"/>
        <w:keepNext/>
        <w:spacing w:line="360" w:lineRule="auto"/>
      </w:pPr>
      <w:bookmarkStart w:id="364" w:name="_Toc186330887"/>
      <w:bookmarkStart w:id="365" w:name="_Toc186435298"/>
      <w:bookmarkStart w:id="366" w:name="_Toc186438709"/>
      <w:r>
        <w:lastRenderedPageBreak/>
        <w:t>Bảng 3.</w:t>
      </w:r>
      <w:fldSimple w:instr=" SEQ Bảng_3. \* ARABIC ">
        <w:r w:rsidR="0096432E">
          <w:rPr>
            <w:noProof/>
          </w:rPr>
          <w:t>3</w:t>
        </w:r>
      </w:fldSimple>
      <w:r>
        <w:t>: Sô đồ dự án ReactJS</w:t>
      </w:r>
      <w:bookmarkEnd w:id="364"/>
      <w:bookmarkEnd w:id="365"/>
      <w:bookmarkEnd w:id="366"/>
    </w:p>
    <w:p w14:paraId="423840E1" w14:textId="56B60D4F" w:rsidR="001027CE" w:rsidRPr="001027CE" w:rsidRDefault="00CE6F8C" w:rsidP="00E51BCA">
      <w:pPr>
        <w:jc w:val="center"/>
      </w:pPr>
      <w:r>
        <w:rPr>
          <w:noProof/>
        </w:rPr>
        <mc:AlternateContent>
          <mc:Choice Requires="wpg">
            <w:drawing>
              <wp:inline distT="0" distB="0" distL="0" distR="0" wp14:anchorId="21297EBF" wp14:editId="30B4C751">
                <wp:extent cx="4402891" cy="3893820"/>
                <wp:effectExtent l="0" t="0" r="0" b="0"/>
                <wp:docPr id="130296228" name="Group 1"/>
                <wp:cNvGraphicFramePr/>
                <a:graphic xmlns:a="http://schemas.openxmlformats.org/drawingml/2006/main">
                  <a:graphicData uri="http://schemas.microsoft.com/office/word/2010/wordprocessingGroup">
                    <wpg:wgp>
                      <wpg:cNvGrpSpPr/>
                      <wpg:grpSpPr>
                        <a:xfrm>
                          <a:off x="0" y="0"/>
                          <a:ext cx="4402891" cy="3893820"/>
                          <a:chOff x="1" y="-34396"/>
                          <a:chExt cx="6352290" cy="7028995"/>
                        </a:xfrm>
                      </wpg:grpSpPr>
                      <pic:pic xmlns:pic="http://schemas.openxmlformats.org/drawingml/2006/picture">
                        <pic:nvPicPr>
                          <pic:cNvPr id="1595384292" name="Picture 1" descr="A screenshot of a computer&#10;&#10;Description automatically generated"/>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1" y="-34396"/>
                            <a:ext cx="3104380" cy="7028995"/>
                          </a:xfrm>
                          <a:prstGeom prst="rect">
                            <a:avLst/>
                          </a:prstGeom>
                        </pic:spPr>
                      </pic:pic>
                      <pic:pic xmlns:pic="http://schemas.openxmlformats.org/drawingml/2006/picture">
                        <pic:nvPicPr>
                          <pic:cNvPr id="2140157078" name="Picture 1" descr="A screenshot of a computer screen&#10;&#10;Description automatically generated"/>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3181012" y="770302"/>
                            <a:ext cx="3171279" cy="5130754"/>
                          </a:xfrm>
                          <a:prstGeom prst="rect">
                            <a:avLst/>
                          </a:prstGeom>
                        </pic:spPr>
                      </pic:pic>
                    </wpg:wgp>
                  </a:graphicData>
                </a:graphic>
              </wp:inline>
            </w:drawing>
          </mc:Choice>
          <mc:Fallback>
            <w:pict>
              <v:group w14:anchorId="3F46F8EF" id="Group 1" o:spid="_x0000_s1026" style="width:346.7pt;height:306.6pt;mso-position-horizontal-relative:char;mso-position-vertical-relative:line" coordorigin=",-343" coordsize="63522,702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">
                <v:shape id="Picture 1" o:spid="_x0000_s1027" type="#_x0000_t75" alt="A screenshot of a computer&#10;&#10;Description automatically generated" style="position:absolute;top:-343;width:31043;height:702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">
                  <v:imagedata r:id="rId29" o:title="A screenshot of a computer&#10;&#10;Description automatically generated"/>
                </v:shape>
                <v:shape id="Picture 1" o:spid="_x0000_s1028" type="#_x0000_t75" alt="A screenshot of a computer screen&#10;&#10;Description automatically generated" style="position:absolute;left:31810;top:7703;width:31712;height:513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">
                  <v:imagedata r:id="rId30" o:title="A screenshot of a computer screen&#10;&#10;Description automatically generated"/>
                </v:shape>
                <w10:anchorlock/>
              </v:group>
            </w:pict>
          </mc:Fallback>
        </mc:AlternateContent>
      </w:r>
    </w:p>
    <w:p w14:paraId="031DBC9A" w14:textId="57397797" w:rsidR="001027CE" w:rsidRPr="001027CE" w:rsidRDefault="001027CE">
      <w:pPr>
        <w:pStyle w:val="ListParagraph"/>
        <w:numPr>
          <w:ilvl w:val="0"/>
          <w:numId w:val="17"/>
        </w:numPr>
        <w:tabs>
          <w:tab w:val="clear" w:pos="720"/>
        </w:tabs>
        <w:ind w:left="360"/>
        <w:rPr>
          <w:b/>
          <w:bCs/>
        </w:rPr>
      </w:pPr>
      <w:r w:rsidRPr="001027CE">
        <w:rPr>
          <w:b/>
          <w:bCs/>
        </w:rPr>
        <w:t>Các Chức năng Chính</w:t>
      </w:r>
    </w:p>
    <w:p w14:paraId="26D910A7" w14:textId="77777777" w:rsidR="001027CE" w:rsidRPr="001027CE" w:rsidRDefault="001027CE">
      <w:pPr>
        <w:numPr>
          <w:ilvl w:val="0"/>
          <w:numId w:val="22"/>
        </w:numPr>
        <w:ind w:left="720"/>
        <w:jc w:val="both"/>
      </w:pPr>
      <w:r w:rsidRPr="001027CE">
        <w:t>POS: Nhập đơn, theo dõi trạng thái món ăn.</w:t>
      </w:r>
    </w:p>
    <w:p w14:paraId="70608CB1" w14:textId="3CA4772B" w:rsidR="001027CE" w:rsidRPr="001027CE" w:rsidRDefault="001027CE">
      <w:pPr>
        <w:numPr>
          <w:ilvl w:val="0"/>
          <w:numId w:val="22"/>
        </w:numPr>
        <w:ind w:left="720"/>
        <w:jc w:val="both"/>
      </w:pPr>
      <w:r w:rsidRPr="001027CE">
        <w:t>Quản lý Bàn: Hiển thị tình trạng bàn.</w:t>
      </w:r>
    </w:p>
    <w:p w14:paraId="430251B8" w14:textId="534EFF6E" w:rsidR="001027CE" w:rsidRPr="001027CE" w:rsidRDefault="001027CE">
      <w:pPr>
        <w:numPr>
          <w:ilvl w:val="0"/>
          <w:numId w:val="22"/>
        </w:numPr>
        <w:ind w:left="720"/>
        <w:jc w:val="both"/>
      </w:pPr>
      <w:r w:rsidRPr="001027CE">
        <w:t>Quản lý Đặt bàn: Xác nhận đơn đặt bàn.</w:t>
      </w:r>
    </w:p>
    <w:p w14:paraId="4B05DD94" w14:textId="77777777" w:rsidR="001027CE" w:rsidRPr="001027CE" w:rsidRDefault="001027CE">
      <w:pPr>
        <w:numPr>
          <w:ilvl w:val="0"/>
          <w:numId w:val="22"/>
        </w:numPr>
        <w:ind w:left="720"/>
        <w:jc w:val="both"/>
      </w:pPr>
      <w:r w:rsidRPr="001027CE">
        <w:t>Thanh toán: Tích hợp VNPay, Momo.</w:t>
      </w:r>
    </w:p>
    <w:p w14:paraId="3B125986" w14:textId="77777777" w:rsidR="001027CE" w:rsidRPr="001027CE" w:rsidRDefault="001027CE">
      <w:pPr>
        <w:numPr>
          <w:ilvl w:val="0"/>
          <w:numId w:val="22"/>
        </w:numPr>
        <w:ind w:left="720"/>
        <w:jc w:val="both"/>
      </w:pPr>
      <w:r w:rsidRPr="001027CE">
        <w:t>Báo cáo: Biểu đồ doanh thu, báo cáo hàng tồn kho.</w:t>
      </w:r>
    </w:p>
    <w:p w14:paraId="4A012C97" w14:textId="6C8EB307" w:rsidR="001027CE" w:rsidRPr="001027CE" w:rsidRDefault="001027CE">
      <w:pPr>
        <w:pStyle w:val="ListParagraph"/>
        <w:numPr>
          <w:ilvl w:val="0"/>
          <w:numId w:val="17"/>
        </w:numPr>
        <w:tabs>
          <w:tab w:val="clear" w:pos="720"/>
        </w:tabs>
        <w:ind w:left="360"/>
        <w:rPr>
          <w:b/>
          <w:bCs/>
        </w:rPr>
      </w:pPr>
      <w:r w:rsidRPr="001027CE">
        <w:rPr>
          <w:b/>
          <w:bCs/>
        </w:rPr>
        <w:t>Phân quyền UI</w:t>
      </w:r>
    </w:p>
    <w:p w14:paraId="08BC2EC3" w14:textId="79B608BA" w:rsidR="001027CE" w:rsidRPr="00CE6F8C" w:rsidRDefault="00CE6F8C">
      <w:pPr>
        <w:numPr>
          <w:ilvl w:val="0"/>
          <w:numId w:val="22"/>
        </w:numPr>
        <w:ind w:left="720"/>
        <w:jc w:val="both"/>
      </w:pPr>
      <w:r>
        <w:t>Quản trị viên</w:t>
      </w:r>
      <w:r w:rsidR="001027CE" w:rsidRPr="00CE6F8C">
        <w:t>: Quản lý tất cả chức năng.</w:t>
      </w:r>
    </w:p>
    <w:p w14:paraId="51882C13" w14:textId="093CD1E9" w:rsidR="001027CE" w:rsidRPr="00CE6F8C" w:rsidRDefault="001027CE">
      <w:pPr>
        <w:numPr>
          <w:ilvl w:val="0"/>
          <w:numId w:val="22"/>
        </w:numPr>
        <w:ind w:left="720"/>
        <w:jc w:val="both"/>
      </w:pPr>
      <w:r w:rsidRPr="00CE6F8C">
        <w:t>Khách hàng: Đặt món, đặt bàn, thanh toán.</w:t>
      </w:r>
    </w:p>
    <w:p w14:paraId="2883B499" w14:textId="2332522F" w:rsidR="001027CE" w:rsidRPr="001027CE" w:rsidRDefault="001027CE">
      <w:pPr>
        <w:pStyle w:val="ListParagraph"/>
        <w:numPr>
          <w:ilvl w:val="0"/>
          <w:numId w:val="23"/>
        </w:numPr>
        <w:ind w:left="360"/>
        <w:jc w:val="both"/>
        <w:rPr>
          <w:b/>
          <w:bCs/>
        </w:rPr>
      </w:pPr>
      <w:r w:rsidRPr="001027CE">
        <w:rPr>
          <w:b/>
          <w:bCs/>
        </w:rPr>
        <w:t xml:space="preserve">Giai đoạn </w:t>
      </w:r>
      <w:r w:rsidR="00AE2F44">
        <w:rPr>
          <w:b/>
          <w:bCs/>
        </w:rPr>
        <w:t>4</w:t>
      </w:r>
      <w:r w:rsidRPr="001027CE">
        <w:rPr>
          <w:b/>
          <w:bCs/>
        </w:rPr>
        <w:t>: Báo cáo và Giám sát</w:t>
      </w:r>
    </w:p>
    <w:p w14:paraId="5FB412D8" w14:textId="5316AF7D" w:rsidR="001027CE" w:rsidRPr="001027CE" w:rsidRDefault="001027CE">
      <w:pPr>
        <w:pStyle w:val="ListParagraph"/>
        <w:numPr>
          <w:ilvl w:val="0"/>
          <w:numId w:val="17"/>
        </w:numPr>
        <w:tabs>
          <w:tab w:val="clear" w:pos="720"/>
        </w:tabs>
        <w:ind w:left="360"/>
        <w:rPr>
          <w:b/>
          <w:bCs/>
        </w:rPr>
      </w:pPr>
      <w:r w:rsidRPr="001027CE">
        <w:rPr>
          <w:b/>
          <w:bCs/>
        </w:rPr>
        <w:t>Hệ thống Báo cáo BI (Power BI)</w:t>
      </w:r>
    </w:p>
    <w:p w14:paraId="1A43CA54" w14:textId="77777777" w:rsidR="001027CE" w:rsidRPr="001027CE" w:rsidRDefault="001027CE">
      <w:pPr>
        <w:numPr>
          <w:ilvl w:val="0"/>
          <w:numId w:val="22"/>
        </w:numPr>
        <w:ind w:left="720"/>
        <w:jc w:val="both"/>
      </w:pPr>
      <w:r w:rsidRPr="001027CE">
        <w:lastRenderedPageBreak/>
        <w:t>Phân tích doanh thu theo ngày/tuần/tháng.</w:t>
      </w:r>
    </w:p>
    <w:p w14:paraId="35B5B489" w14:textId="77777777" w:rsidR="001027CE" w:rsidRPr="001027CE" w:rsidRDefault="001027CE">
      <w:pPr>
        <w:numPr>
          <w:ilvl w:val="0"/>
          <w:numId w:val="22"/>
        </w:numPr>
        <w:ind w:left="720"/>
        <w:jc w:val="both"/>
      </w:pPr>
      <w:r w:rsidRPr="001027CE">
        <w:t>Thống kê món ăn bán chạy.</w:t>
      </w:r>
    </w:p>
    <w:p w14:paraId="16DBB234" w14:textId="77777777" w:rsidR="001027CE" w:rsidRPr="001027CE" w:rsidRDefault="001027CE">
      <w:pPr>
        <w:numPr>
          <w:ilvl w:val="0"/>
          <w:numId w:val="22"/>
        </w:numPr>
        <w:ind w:left="720"/>
        <w:jc w:val="both"/>
      </w:pPr>
      <w:r w:rsidRPr="001027CE">
        <w:t>Dự đoán xu hướng doanh thu.</w:t>
      </w:r>
    </w:p>
    <w:p w14:paraId="055044D8" w14:textId="28573331" w:rsidR="001027CE" w:rsidRPr="001027CE" w:rsidRDefault="001027CE">
      <w:pPr>
        <w:pStyle w:val="ListParagraph"/>
        <w:numPr>
          <w:ilvl w:val="0"/>
          <w:numId w:val="17"/>
        </w:numPr>
        <w:tabs>
          <w:tab w:val="clear" w:pos="720"/>
        </w:tabs>
        <w:ind w:left="360"/>
        <w:rPr>
          <w:b/>
          <w:bCs/>
        </w:rPr>
      </w:pPr>
      <w:r w:rsidRPr="001027CE">
        <w:rPr>
          <w:b/>
          <w:bCs/>
        </w:rPr>
        <w:t>Giám sát Hệ thống</w:t>
      </w:r>
    </w:p>
    <w:p w14:paraId="736DBEAC" w14:textId="77777777" w:rsidR="001027CE" w:rsidRPr="001027CE" w:rsidRDefault="001027CE">
      <w:pPr>
        <w:numPr>
          <w:ilvl w:val="0"/>
          <w:numId w:val="22"/>
        </w:numPr>
        <w:ind w:left="720"/>
        <w:jc w:val="both"/>
      </w:pPr>
      <w:r w:rsidRPr="001027CE">
        <w:t xml:space="preserve">Sử dụng </w:t>
      </w:r>
      <w:r w:rsidRPr="003B567A">
        <w:t>AWS CloudWatch</w:t>
      </w:r>
      <w:r w:rsidRPr="001027CE">
        <w:t xml:space="preserve"> để giám sát hiệu suất.</w:t>
      </w:r>
    </w:p>
    <w:p w14:paraId="23088290" w14:textId="1F616910" w:rsidR="001027CE" w:rsidRPr="001027CE" w:rsidRDefault="001027CE">
      <w:pPr>
        <w:numPr>
          <w:ilvl w:val="0"/>
          <w:numId w:val="22"/>
        </w:numPr>
        <w:ind w:left="720"/>
        <w:jc w:val="both"/>
      </w:pPr>
      <w:r w:rsidRPr="001027CE">
        <w:t>Gửi cảnh báo khi hệ thống gặp lỗi.</w:t>
      </w:r>
    </w:p>
    <w:p w14:paraId="1885A588" w14:textId="5B9620F5" w:rsidR="001027CE" w:rsidRPr="001027CE" w:rsidRDefault="001027CE">
      <w:pPr>
        <w:pStyle w:val="ListParagraph"/>
        <w:numPr>
          <w:ilvl w:val="0"/>
          <w:numId w:val="23"/>
        </w:numPr>
        <w:ind w:left="360"/>
        <w:jc w:val="both"/>
        <w:rPr>
          <w:b/>
          <w:bCs/>
        </w:rPr>
      </w:pPr>
      <w:r w:rsidRPr="001027CE">
        <w:rPr>
          <w:b/>
          <w:bCs/>
        </w:rPr>
        <w:t xml:space="preserve">Giai đoạn </w:t>
      </w:r>
      <w:r w:rsidR="00AE2F44">
        <w:rPr>
          <w:b/>
          <w:bCs/>
        </w:rPr>
        <w:t>5</w:t>
      </w:r>
      <w:r w:rsidRPr="001027CE">
        <w:rPr>
          <w:b/>
          <w:bCs/>
        </w:rPr>
        <w:t>: Bảo mật và Sao lưu</w:t>
      </w:r>
    </w:p>
    <w:p w14:paraId="5A2C165D" w14:textId="77777777" w:rsidR="001027CE" w:rsidRPr="001027CE" w:rsidRDefault="001027CE">
      <w:pPr>
        <w:pStyle w:val="ListParagraph"/>
        <w:numPr>
          <w:ilvl w:val="0"/>
          <w:numId w:val="17"/>
        </w:numPr>
        <w:tabs>
          <w:tab w:val="clear" w:pos="720"/>
        </w:tabs>
        <w:ind w:left="360"/>
      </w:pPr>
      <w:r w:rsidRPr="001027CE">
        <w:t>JWT: Xác thực người dùng an toàn.</w:t>
      </w:r>
    </w:p>
    <w:p w14:paraId="6862E452" w14:textId="77777777" w:rsidR="001027CE" w:rsidRPr="001027CE" w:rsidRDefault="001027CE">
      <w:pPr>
        <w:pStyle w:val="ListParagraph"/>
        <w:numPr>
          <w:ilvl w:val="0"/>
          <w:numId w:val="17"/>
        </w:numPr>
        <w:tabs>
          <w:tab w:val="clear" w:pos="720"/>
        </w:tabs>
        <w:ind w:left="360"/>
      </w:pPr>
      <w:r w:rsidRPr="001027CE">
        <w:t>AES: Mã hóa dữ liệu nhạy cảm.</w:t>
      </w:r>
    </w:p>
    <w:p w14:paraId="34DE0544" w14:textId="77777777" w:rsidR="001027CE" w:rsidRPr="001027CE" w:rsidRDefault="001027CE">
      <w:pPr>
        <w:pStyle w:val="ListParagraph"/>
        <w:numPr>
          <w:ilvl w:val="0"/>
          <w:numId w:val="17"/>
        </w:numPr>
        <w:tabs>
          <w:tab w:val="clear" w:pos="720"/>
        </w:tabs>
        <w:ind w:left="360"/>
      </w:pPr>
      <w:r w:rsidRPr="001027CE">
        <w:t>SSL/TLS: Bảo mật giao tiếp giữa Client và Server.</w:t>
      </w:r>
    </w:p>
    <w:p w14:paraId="041C1F63" w14:textId="4EADB687" w:rsidR="001027CE" w:rsidRPr="001027CE" w:rsidRDefault="001027CE">
      <w:pPr>
        <w:pStyle w:val="ListParagraph"/>
        <w:numPr>
          <w:ilvl w:val="0"/>
          <w:numId w:val="17"/>
        </w:numPr>
        <w:tabs>
          <w:tab w:val="clear" w:pos="720"/>
        </w:tabs>
        <w:ind w:left="360"/>
      </w:pPr>
      <w:r w:rsidRPr="001027CE">
        <w:t>Backup Database: Sao lưu định kỳ hàng tuần.</w:t>
      </w:r>
    </w:p>
    <w:p w14:paraId="45ECDEA6" w14:textId="75446931" w:rsidR="001027CE" w:rsidRPr="001027CE" w:rsidRDefault="001027CE">
      <w:pPr>
        <w:pStyle w:val="ListParagraph"/>
        <w:numPr>
          <w:ilvl w:val="0"/>
          <w:numId w:val="23"/>
        </w:numPr>
        <w:ind w:left="360"/>
        <w:jc w:val="both"/>
        <w:rPr>
          <w:b/>
          <w:bCs/>
        </w:rPr>
      </w:pPr>
      <w:r w:rsidRPr="001027CE">
        <w:rPr>
          <w:b/>
          <w:bCs/>
        </w:rPr>
        <w:t xml:space="preserve">Giai đoạn </w:t>
      </w:r>
      <w:r w:rsidR="00AE2F44">
        <w:rPr>
          <w:b/>
          <w:bCs/>
        </w:rPr>
        <w:t>6</w:t>
      </w:r>
      <w:r w:rsidRPr="001027CE">
        <w:rPr>
          <w:b/>
          <w:bCs/>
        </w:rPr>
        <w:t>: Tài liệu và Hướng dẫn Sử dụng</w:t>
      </w:r>
    </w:p>
    <w:p w14:paraId="2B265D4C" w14:textId="77777777" w:rsidR="001027CE" w:rsidRPr="001027CE" w:rsidRDefault="001027CE">
      <w:pPr>
        <w:pStyle w:val="ListParagraph"/>
        <w:numPr>
          <w:ilvl w:val="0"/>
          <w:numId w:val="17"/>
        </w:numPr>
        <w:tabs>
          <w:tab w:val="clear" w:pos="720"/>
        </w:tabs>
        <w:ind w:left="360"/>
      </w:pPr>
      <w:r w:rsidRPr="001027CE">
        <w:t>Tài liệu kỹ thuật Backend và Frontend.</w:t>
      </w:r>
    </w:p>
    <w:p w14:paraId="79D60206" w14:textId="58D58105" w:rsidR="001027CE" w:rsidRPr="001027CE" w:rsidRDefault="001027CE">
      <w:pPr>
        <w:pStyle w:val="ListParagraph"/>
        <w:numPr>
          <w:ilvl w:val="0"/>
          <w:numId w:val="17"/>
        </w:numPr>
        <w:tabs>
          <w:tab w:val="clear" w:pos="720"/>
        </w:tabs>
        <w:ind w:left="360"/>
      </w:pPr>
      <w:r w:rsidRPr="001027CE">
        <w:t xml:space="preserve">Hướng dẫn người dùng </w:t>
      </w:r>
      <w:r w:rsidR="00CE6F8C" w:rsidRPr="00CE6F8C">
        <w:t>Quản trị viên</w:t>
      </w:r>
      <w:r w:rsidRPr="001027CE">
        <w:t>, Khách hàng.</w:t>
      </w:r>
    </w:p>
    <w:p w14:paraId="2218A315" w14:textId="77777777" w:rsidR="001027CE" w:rsidRPr="001027CE" w:rsidRDefault="001027CE">
      <w:pPr>
        <w:pStyle w:val="ListParagraph"/>
        <w:numPr>
          <w:ilvl w:val="0"/>
          <w:numId w:val="17"/>
        </w:numPr>
        <w:tabs>
          <w:tab w:val="clear" w:pos="720"/>
        </w:tabs>
        <w:ind w:left="360"/>
      </w:pPr>
      <w:r w:rsidRPr="001027CE">
        <w:t>Hướng dẫn xử lý lỗi phổ biến.</w:t>
      </w:r>
    </w:p>
    <w:p w14:paraId="5E9A97C1" w14:textId="22D2F698" w:rsidR="001027CE" w:rsidRPr="001027CE" w:rsidRDefault="001027CE">
      <w:pPr>
        <w:pStyle w:val="ListParagraph"/>
        <w:numPr>
          <w:ilvl w:val="0"/>
          <w:numId w:val="23"/>
        </w:numPr>
        <w:ind w:left="360"/>
        <w:jc w:val="both"/>
      </w:pPr>
      <w:r w:rsidRPr="001027CE">
        <w:rPr>
          <w:b/>
          <w:bCs/>
        </w:rPr>
        <w:t>Lộ Trình Phát Triển Dự Án</w:t>
      </w:r>
    </w:p>
    <w:p w14:paraId="6BBC9EB4" w14:textId="77777777" w:rsidR="001027CE" w:rsidRPr="001027CE" w:rsidRDefault="001027CE">
      <w:pPr>
        <w:pStyle w:val="ListParagraph"/>
        <w:numPr>
          <w:ilvl w:val="0"/>
          <w:numId w:val="17"/>
        </w:numPr>
        <w:tabs>
          <w:tab w:val="clear" w:pos="720"/>
        </w:tabs>
        <w:ind w:left="360"/>
      </w:pPr>
      <w:r w:rsidRPr="001027CE">
        <w:t>Tuần 1-2: Phân tích và thiết kế hệ thống.</w:t>
      </w:r>
    </w:p>
    <w:p w14:paraId="3E214631" w14:textId="77777777" w:rsidR="001027CE" w:rsidRPr="001027CE" w:rsidRDefault="001027CE">
      <w:pPr>
        <w:pStyle w:val="ListParagraph"/>
        <w:numPr>
          <w:ilvl w:val="0"/>
          <w:numId w:val="17"/>
        </w:numPr>
        <w:tabs>
          <w:tab w:val="clear" w:pos="720"/>
        </w:tabs>
        <w:ind w:left="360"/>
      </w:pPr>
      <w:r w:rsidRPr="001027CE">
        <w:t>Tuần 3-5: Phát triển Backend (Spring Boot).</w:t>
      </w:r>
    </w:p>
    <w:p w14:paraId="1D8EA7BC" w14:textId="77777777" w:rsidR="001027CE" w:rsidRPr="001027CE" w:rsidRDefault="001027CE">
      <w:pPr>
        <w:pStyle w:val="ListParagraph"/>
        <w:numPr>
          <w:ilvl w:val="0"/>
          <w:numId w:val="17"/>
        </w:numPr>
        <w:tabs>
          <w:tab w:val="clear" w:pos="720"/>
        </w:tabs>
        <w:ind w:left="360"/>
      </w:pPr>
      <w:r w:rsidRPr="001027CE">
        <w:t>Tuần 6-8: Phát triển Frontend (ReactJS, React Native).</w:t>
      </w:r>
    </w:p>
    <w:p w14:paraId="04C59A49" w14:textId="1CBF2D9B" w:rsidR="001027CE" w:rsidRPr="001027CE" w:rsidRDefault="001027CE">
      <w:pPr>
        <w:pStyle w:val="ListParagraph"/>
        <w:numPr>
          <w:ilvl w:val="0"/>
          <w:numId w:val="17"/>
        </w:numPr>
        <w:tabs>
          <w:tab w:val="clear" w:pos="720"/>
        </w:tabs>
        <w:ind w:left="360"/>
      </w:pPr>
      <w:r w:rsidRPr="001027CE">
        <w:t>Tuần 9: Tích hợp Thanh toán (VNPay).</w:t>
      </w:r>
    </w:p>
    <w:p w14:paraId="2BBCA4D5" w14:textId="77777777" w:rsidR="001027CE" w:rsidRPr="001027CE" w:rsidRDefault="001027CE">
      <w:pPr>
        <w:pStyle w:val="ListParagraph"/>
        <w:numPr>
          <w:ilvl w:val="0"/>
          <w:numId w:val="17"/>
        </w:numPr>
        <w:tabs>
          <w:tab w:val="clear" w:pos="720"/>
        </w:tabs>
        <w:ind w:left="360"/>
      </w:pPr>
      <w:r w:rsidRPr="001027CE">
        <w:t>Tuần 10: Kiểm thử hệ thống.</w:t>
      </w:r>
    </w:p>
    <w:p w14:paraId="7F0C4FB3" w14:textId="77777777" w:rsidR="001027CE" w:rsidRPr="001027CE" w:rsidRDefault="001027CE">
      <w:pPr>
        <w:pStyle w:val="ListParagraph"/>
        <w:numPr>
          <w:ilvl w:val="0"/>
          <w:numId w:val="17"/>
        </w:numPr>
        <w:tabs>
          <w:tab w:val="clear" w:pos="720"/>
        </w:tabs>
        <w:ind w:left="360"/>
      </w:pPr>
      <w:r w:rsidRPr="001027CE">
        <w:t>Tuần 11: Triển khai và tối ưu hóa.</w:t>
      </w:r>
    </w:p>
    <w:p w14:paraId="42BF1F92" w14:textId="77777777" w:rsidR="00AE2F44" w:rsidRDefault="001027CE">
      <w:pPr>
        <w:pStyle w:val="ListParagraph"/>
        <w:numPr>
          <w:ilvl w:val="0"/>
          <w:numId w:val="17"/>
        </w:numPr>
        <w:tabs>
          <w:tab w:val="clear" w:pos="720"/>
        </w:tabs>
        <w:ind w:left="360"/>
      </w:pPr>
      <w:r w:rsidRPr="001027CE">
        <w:t>Tuần 12: Đào tạo người dùng và bàn giao dự án.</w:t>
      </w:r>
    </w:p>
    <w:p w14:paraId="77CD6D58" w14:textId="67460A72" w:rsidR="00B32E4C" w:rsidRPr="00B32E4C" w:rsidRDefault="00DA2DA4" w:rsidP="00E51BCA">
      <w:pPr>
        <w:pStyle w:val="Heading2"/>
        <w:spacing w:line="360" w:lineRule="auto"/>
      </w:pPr>
      <w:bookmarkStart w:id="367" w:name="_Toc186419929"/>
      <w:r w:rsidRPr="00AE2F44">
        <w:rPr>
          <w:lang w:val="vi-VN"/>
        </w:rPr>
        <w:t>M</w:t>
      </w:r>
      <w:r w:rsidRPr="00D3099C">
        <w:t>ô tả chương trình</w:t>
      </w:r>
      <w:r w:rsidR="00B32E4C">
        <w:t xml:space="preserve"> q</w:t>
      </w:r>
      <w:r w:rsidR="00B32E4C" w:rsidRPr="00B32E4C">
        <w:t>uản lý Quán Nước Giải Khát</w:t>
      </w:r>
      <w:bookmarkEnd w:id="367"/>
    </w:p>
    <w:p w14:paraId="1EE8CEDE" w14:textId="77777777" w:rsidR="00B32E4C" w:rsidRPr="00B32E4C" w:rsidRDefault="00B32E4C" w:rsidP="00E51BCA">
      <w:r w:rsidRPr="00B32E4C">
        <w:t xml:space="preserve">Chương trình quản lý quán nước giải khát được phát triển nhằm tối ưu hóa các hoạt động trong quán, từ quản lý đơn đặt món, sản phẩm, đơn đặt bàn, đến thanh toán và theo dõi doanh thu. Phần mềm sử dụng các mô hình lý thuyết hiện đại để tự động </w:t>
      </w:r>
      <w:r w:rsidRPr="00B32E4C">
        <w:lastRenderedPageBreak/>
        <w:t>hóa các quy trình, giảm thiểu sự phụ thuộc vào nhân sự và nâng cao hiệu quả quản lý, đồng thời cải thiện trải nghiệm khách hàng.</w:t>
      </w:r>
    </w:p>
    <w:p w14:paraId="6454E4E7" w14:textId="71F1FFB0" w:rsidR="00B32E4C" w:rsidRPr="00B32E4C" w:rsidRDefault="00B32E4C">
      <w:pPr>
        <w:pStyle w:val="ListParagraph"/>
        <w:numPr>
          <w:ilvl w:val="0"/>
          <w:numId w:val="23"/>
        </w:numPr>
        <w:ind w:left="360"/>
        <w:jc w:val="both"/>
      </w:pPr>
      <w:r w:rsidRPr="00B32E4C">
        <w:rPr>
          <w:b/>
          <w:bCs/>
        </w:rPr>
        <w:t>Mô hình và các chức năng chính của chương trình:</w:t>
      </w:r>
    </w:p>
    <w:p w14:paraId="27DE4BFC" w14:textId="77777777" w:rsidR="00B32E4C" w:rsidRPr="00B32E4C" w:rsidRDefault="00B32E4C">
      <w:pPr>
        <w:pStyle w:val="ListParagraph"/>
        <w:numPr>
          <w:ilvl w:val="0"/>
          <w:numId w:val="17"/>
        </w:numPr>
        <w:tabs>
          <w:tab w:val="clear" w:pos="720"/>
        </w:tabs>
        <w:ind w:left="360"/>
      </w:pPr>
      <w:r w:rsidRPr="00B32E4C">
        <w:rPr>
          <w:b/>
          <w:bCs/>
        </w:rPr>
        <w:t>Mô hình quản lý đơn đặt món (POS)</w:t>
      </w:r>
      <w:r w:rsidRPr="00B32E4C">
        <w:t>: Giúp nhân viên nhận và xác nhận đơn hàng, chuyển đơn đến bếp hoặc quầy bar, cập nhật trạng thái đơn hàng, và lưu trữ lịch sử đơn hàng.</w:t>
      </w:r>
    </w:p>
    <w:p w14:paraId="1615C2C3" w14:textId="2A3001C6" w:rsidR="00B32E4C" w:rsidRPr="00B32E4C" w:rsidRDefault="00B32E4C">
      <w:pPr>
        <w:pStyle w:val="ListParagraph"/>
        <w:numPr>
          <w:ilvl w:val="0"/>
          <w:numId w:val="17"/>
        </w:numPr>
        <w:tabs>
          <w:tab w:val="clear" w:pos="720"/>
        </w:tabs>
        <w:ind w:left="360"/>
      </w:pPr>
      <w:r w:rsidRPr="00B32E4C">
        <w:rPr>
          <w:b/>
          <w:bCs/>
        </w:rPr>
        <w:t>Mô hình quản lý sản phẩm (</w:t>
      </w:r>
      <w:r w:rsidR="00F93E8E">
        <w:rPr>
          <w:b/>
          <w:bCs/>
        </w:rPr>
        <w:t>P</w:t>
      </w:r>
      <w:r w:rsidRPr="00B32E4C">
        <w:rPr>
          <w:b/>
          <w:bCs/>
        </w:rPr>
        <w:t>MS)</w:t>
      </w:r>
      <w:r w:rsidRPr="00B32E4C">
        <w:t>: Theo dõi và quản lý kho hàng, tự động cập nhật số lượng sản phẩm, khoá món khi hết, và quản lý nhập/xuất kho.</w:t>
      </w:r>
    </w:p>
    <w:p w14:paraId="5BDD7FDD" w14:textId="77777777" w:rsidR="00B32E4C" w:rsidRPr="00B32E4C" w:rsidRDefault="00B32E4C">
      <w:pPr>
        <w:pStyle w:val="ListParagraph"/>
        <w:numPr>
          <w:ilvl w:val="0"/>
          <w:numId w:val="17"/>
        </w:numPr>
        <w:tabs>
          <w:tab w:val="clear" w:pos="720"/>
        </w:tabs>
        <w:ind w:left="360"/>
      </w:pPr>
      <w:r w:rsidRPr="00B32E4C">
        <w:rPr>
          <w:b/>
          <w:bCs/>
        </w:rPr>
        <w:t>Mô hình quản lý đơn đặt bàn (Reservation System)</w:t>
      </w:r>
      <w:r w:rsidRPr="00B32E4C">
        <w:t>: Quản lý việc đặt bàn, hiển thị tình trạng bàn trống, nhận và xác nhận đơn đặt bàn, cập nhật trạng thái bàn, và gửi thông báo đặt bàn qua email.</w:t>
      </w:r>
    </w:p>
    <w:p w14:paraId="5B7F36FF" w14:textId="77777777" w:rsidR="00B32E4C" w:rsidRPr="00B32E4C" w:rsidRDefault="00B32E4C">
      <w:pPr>
        <w:pStyle w:val="ListParagraph"/>
        <w:numPr>
          <w:ilvl w:val="0"/>
          <w:numId w:val="17"/>
        </w:numPr>
        <w:tabs>
          <w:tab w:val="clear" w:pos="720"/>
        </w:tabs>
        <w:ind w:left="360"/>
      </w:pPr>
      <w:r w:rsidRPr="00B32E4C">
        <w:rPr>
          <w:b/>
          <w:bCs/>
        </w:rPr>
        <w:t>Mô hình quản lý danh sách bàn (Table Management System)</w:t>
      </w:r>
      <w:r w:rsidRPr="00B32E4C">
        <w:t>: Hiển thị danh sách bàn và trạng thái từng bàn, hỗ trợ phân bổ bàn tự động, và cho phép quản lý thay đổi vị trí bàn.</w:t>
      </w:r>
    </w:p>
    <w:p w14:paraId="3A6DBC30" w14:textId="77777777" w:rsidR="00B32E4C" w:rsidRPr="00B32E4C" w:rsidRDefault="00B32E4C">
      <w:pPr>
        <w:pStyle w:val="ListParagraph"/>
        <w:numPr>
          <w:ilvl w:val="0"/>
          <w:numId w:val="17"/>
        </w:numPr>
        <w:tabs>
          <w:tab w:val="clear" w:pos="720"/>
        </w:tabs>
        <w:ind w:left="360"/>
      </w:pPr>
      <w:r w:rsidRPr="00B32E4C">
        <w:rPr>
          <w:b/>
          <w:bCs/>
        </w:rPr>
        <w:t>Mô hình đặt món tự động (Self-Ordering System)</w:t>
      </w:r>
      <w:r w:rsidRPr="00B32E4C">
        <w:t>: Cho phép khách hàng tự đặt món qua ứng dụng di động, giảm thiểu sự phụ thuộc vào nhân viên.</w:t>
      </w:r>
    </w:p>
    <w:p w14:paraId="1ED95854" w14:textId="77777777" w:rsidR="00B32E4C" w:rsidRPr="00B32E4C" w:rsidRDefault="00B32E4C">
      <w:pPr>
        <w:pStyle w:val="ListParagraph"/>
        <w:numPr>
          <w:ilvl w:val="0"/>
          <w:numId w:val="17"/>
        </w:numPr>
        <w:tabs>
          <w:tab w:val="clear" w:pos="720"/>
        </w:tabs>
        <w:ind w:left="360"/>
      </w:pPr>
      <w:r w:rsidRPr="00B32E4C">
        <w:rPr>
          <w:b/>
          <w:bCs/>
        </w:rPr>
        <w:t>Mô hình báo cáo và theo dõi doanh thu (BI)</w:t>
      </w:r>
      <w:r w:rsidRPr="00B32E4C">
        <w:t>: Phân tích dữ liệu doanh thu, thống kê và gợi ý tối ưu menu và giá bán.</w:t>
      </w:r>
    </w:p>
    <w:p w14:paraId="131E4EA8" w14:textId="77777777" w:rsidR="00B32E4C" w:rsidRPr="00B32E4C" w:rsidRDefault="00B32E4C">
      <w:pPr>
        <w:pStyle w:val="ListParagraph"/>
        <w:numPr>
          <w:ilvl w:val="0"/>
          <w:numId w:val="17"/>
        </w:numPr>
        <w:tabs>
          <w:tab w:val="clear" w:pos="720"/>
        </w:tabs>
        <w:ind w:left="360"/>
      </w:pPr>
      <w:r w:rsidRPr="00B32E4C">
        <w:rPr>
          <w:b/>
          <w:bCs/>
        </w:rPr>
        <w:t>Mô hình thanh toán điện tử (Payment Gateway)</w:t>
      </w:r>
      <w:r w:rsidRPr="00B32E4C">
        <w:t>: Tích hợp với các phương thức thanh toán hiện đại như thẻ ngân hàng, ví điện tử, mã QR, giúp thanh toán nhanh chóng và an toàn.</w:t>
      </w:r>
    </w:p>
    <w:p w14:paraId="2E4CCAD4" w14:textId="2AF322DC" w:rsidR="00B32E4C" w:rsidRPr="00B32E4C" w:rsidRDefault="00B32E4C">
      <w:pPr>
        <w:pStyle w:val="ListParagraph"/>
        <w:numPr>
          <w:ilvl w:val="0"/>
          <w:numId w:val="23"/>
        </w:numPr>
        <w:ind w:left="360"/>
        <w:jc w:val="both"/>
      </w:pPr>
      <w:r w:rsidRPr="00B32E4C">
        <w:rPr>
          <w:b/>
          <w:bCs/>
        </w:rPr>
        <w:t>Kiến trúc hệ thống:</w:t>
      </w:r>
    </w:p>
    <w:p w14:paraId="530DE7D4" w14:textId="77777777" w:rsidR="00B32E4C" w:rsidRPr="00B32E4C" w:rsidRDefault="00B32E4C">
      <w:pPr>
        <w:pStyle w:val="ListParagraph"/>
        <w:numPr>
          <w:ilvl w:val="0"/>
          <w:numId w:val="17"/>
        </w:numPr>
        <w:tabs>
          <w:tab w:val="clear" w:pos="720"/>
        </w:tabs>
        <w:ind w:left="360"/>
      </w:pPr>
      <w:r w:rsidRPr="00B32E4C">
        <w:rPr>
          <w:b/>
          <w:bCs/>
        </w:rPr>
        <w:t>Tầng Nghiệp Vụ (Business Layer)</w:t>
      </w:r>
      <w:r w:rsidRPr="00B32E4C">
        <w:t>: Xử lý các nghiệp vụ chính như quản lý đơn đặt món, sản phẩm, bàn, thanh toán, và báo cáo.</w:t>
      </w:r>
    </w:p>
    <w:p w14:paraId="57838E6D" w14:textId="77777777" w:rsidR="00B32E4C" w:rsidRPr="00B32E4C" w:rsidRDefault="00B32E4C">
      <w:pPr>
        <w:pStyle w:val="ListParagraph"/>
        <w:numPr>
          <w:ilvl w:val="0"/>
          <w:numId w:val="17"/>
        </w:numPr>
        <w:tabs>
          <w:tab w:val="clear" w:pos="720"/>
        </w:tabs>
        <w:ind w:left="360"/>
      </w:pPr>
      <w:r w:rsidRPr="00B32E4C">
        <w:rPr>
          <w:b/>
          <w:bCs/>
        </w:rPr>
        <w:t>Tầng Ứng Dụng (Application Layer)</w:t>
      </w:r>
      <w:r w:rsidRPr="00B32E4C">
        <w:t>: Bao gồm giao diện người dùng được phát triển bằng ReactJS/React Native, kết nối với hệ thống backend và cơ sở dữ liệu thông qua API RESTful.</w:t>
      </w:r>
    </w:p>
    <w:p w14:paraId="6CFBC057" w14:textId="650FECC8" w:rsidR="00B32E4C" w:rsidRPr="00B32E4C" w:rsidRDefault="00B32E4C">
      <w:pPr>
        <w:pStyle w:val="ListParagraph"/>
        <w:numPr>
          <w:ilvl w:val="0"/>
          <w:numId w:val="17"/>
        </w:numPr>
        <w:tabs>
          <w:tab w:val="clear" w:pos="720"/>
        </w:tabs>
        <w:ind w:left="360"/>
      </w:pPr>
      <w:r w:rsidRPr="00B32E4C">
        <w:rPr>
          <w:b/>
          <w:bCs/>
        </w:rPr>
        <w:t>Tầng Công Nghệ (Technology Layer)</w:t>
      </w:r>
      <w:r w:rsidRPr="00B32E4C">
        <w:t>: Đảm bảo tính sẵn sàng và hiệu suất cao của hệ thống thông qua việc sử dụng các công nghệ như MySQL, và bảo mật dữ liệu với JWT, AES.</w:t>
      </w:r>
    </w:p>
    <w:p w14:paraId="110EB428" w14:textId="3D6DFAB8" w:rsidR="00B32E4C" w:rsidRPr="00B32E4C" w:rsidRDefault="00B32E4C">
      <w:pPr>
        <w:pStyle w:val="ListParagraph"/>
        <w:numPr>
          <w:ilvl w:val="0"/>
          <w:numId w:val="23"/>
        </w:numPr>
        <w:ind w:left="360"/>
        <w:jc w:val="both"/>
      </w:pPr>
      <w:r w:rsidRPr="00B32E4C">
        <w:rPr>
          <w:b/>
          <w:bCs/>
        </w:rPr>
        <w:lastRenderedPageBreak/>
        <w:t>Quy trình hoạt động của hệ thống:</w:t>
      </w:r>
    </w:p>
    <w:p w14:paraId="7C222165" w14:textId="77777777" w:rsidR="00B32E4C" w:rsidRPr="00B32E4C" w:rsidRDefault="00B32E4C">
      <w:pPr>
        <w:pStyle w:val="ListParagraph"/>
        <w:numPr>
          <w:ilvl w:val="0"/>
          <w:numId w:val="17"/>
        </w:numPr>
        <w:tabs>
          <w:tab w:val="clear" w:pos="720"/>
        </w:tabs>
        <w:ind w:left="360"/>
      </w:pPr>
      <w:r w:rsidRPr="00B32E4C">
        <w:t>Khách hàng có thể đặt món qua ứng dụng hoặc thông qua nhân viên sử dụng hệ thống POS.</w:t>
      </w:r>
    </w:p>
    <w:p w14:paraId="446808BE" w14:textId="77777777" w:rsidR="00B32E4C" w:rsidRPr="00B32E4C" w:rsidRDefault="00B32E4C">
      <w:pPr>
        <w:pStyle w:val="ListParagraph"/>
        <w:numPr>
          <w:ilvl w:val="0"/>
          <w:numId w:val="17"/>
        </w:numPr>
        <w:tabs>
          <w:tab w:val="clear" w:pos="720"/>
        </w:tabs>
        <w:ind w:left="360"/>
      </w:pPr>
      <w:r w:rsidRPr="00B32E4C">
        <w:t>Backend tiếp nhận yêu cầu từ frontend và xử lý nghiệp vụ (đặt món, thanh toán, đặt bàn).</w:t>
      </w:r>
    </w:p>
    <w:p w14:paraId="66242DF9" w14:textId="77777777" w:rsidR="00B32E4C" w:rsidRPr="00B32E4C" w:rsidRDefault="00B32E4C">
      <w:pPr>
        <w:pStyle w:val="ListParagraph"/>
        <w:numPr>
          <w:ilvl w:val="0"/>
          <w:numId w:val="17"/>
        </w:numPr>
        <w:tabs>
          <w:tab w:val="clear" w:pos="720"/>
        </w:tabs>
        <w:ind w:left="360"/>
      </w:pPr>
      <w:r w:rsidRPr="00B32E4C">
        <w:t>Cơ sở dữ liệu lưu trữ thông tin liên quan đến khách hàng, đơn hàng, bàn, sản phẩm và doanh thu.</w:t>
      </w:r>
    </w:p>
    <w:p w14:paraId="15049834" w14:textId="77777777" w:rsidR="00B32E4C" w:rsidRPr="00B32E4C" w:rsidRDefault="00B32E4C">
      <w:pPr>
        <w:pStyle w:val="ListParagraph"/>
        <w:numPr>
          <w:ilvl w:val="0"/>
          <w:numId w:val="17"/>
        </w:numPr>
        <w:tabs>
          <w:tab w:val="clear" w:pos="720"/>
        </w:tabs>
        <w:ind w:left="360"/>
      </w:pPr>
      <w:r w:rsidRPr="00B32E4C">
        <w:t>Thanh toán được xử lý qua các Payment Gateway như VNPay hoặc Momo.</w:t>
      </w:r>
    </w:p>
    <w:p w14:paraId="4E0B05C3" w14:textId="20A95343" w:rsidR="00B32E4C" w:rsidRPr="00B32E4C" w:rsidRDefault="00B32E4C">
      <w:pPr>
        <w:pStyle w:val="ListParagraph"/>
        <w:numPr>
          <w:ilvl w:val="0"/>
          <w:numId w:val="17"/>
        </w:numPr>
        <w:tabs>
          <w:tab w:val="clear" w:pos="720"/>
        </w:tabs>
        <w:ind w:left="360"/>
      </w:pPr>
      <w:r w:rsidRPr="00B32E4C">
        <w:t>Báo cáo được tạo ra từ hệ thống BI để phân tích doanh thu và xu hướng bán hàng.</w:t>
      </w:r>
    </w:p>
    <w:p w14:paraId="17E8F331" w14:textId="59FFDD86" w:rsidR="00B32E4C" w:rsidRPr="00B32E4C" w:rsidRDefault="00B32E4C">
      <w:pPr>
        <w:pStyle w:val="ListParagraph"/>
        <w:numPr>
          <w:ilvl w:val="0"/>
          <w:numId w:val="23"/>
        </w:numPr>
        <w:ind w:left="360"/>
        <w:jc w:val="both"/>
      </w:pPr>
      <w:r w:rsidRPr="00B32E4C">
        <w:rPr>
          <w:b/>
          <w:bCs/>
        </w:rPr>
        <w:t>Công cụ và công nghệ đề xuất:</w:t>
      </w:r>
    </w:p>
    <w:p w14:paraId="5EC6611C" w14:textId="77777777" w:rsidR="00B32E4C" w:rsidRPr="00B32E4C" w:rsidRDefault="00B32E4C">
      <w:pPr>
        <w:pStyle w:val="ListParagraph"/>
        <w:numPr>
          <w:ilvl w:val="0"/>
          <w:numId w:val="17"/>
        </w:numPr>
        <w:tabs>
          <w:tab w:val="clear" w:pos="720"/>
        </w:tabs>
        <w:ind w:left="360"/>
      </w:pPr>
      <w:r w:rsidRPr="00B32E4C">
        <w:t>Frontend: ReactJS, React Native</w:t>
      </w:r>
    </w:p>
    <w:p w14:paraId="7B8865DB" w14:textId="77777777" w:rsidR="00B32E4C" w:rsidRPr="00B32E4C" w:rsidRDefault="00B32E4C">
      <w:pPr>
        <w:pStyle w:val="ListParagraph"/>
        <w:numPr>
          <w:ilvl w:val="0"/>
          <w:numId w:val="17"/>
        </w:numPr>
        <w:tabs>
          <w:tab w:val="clear" w:pos="720"/>
        </w:tabs>
        <w:ind w:left="360"/>
      </w:pPr>
      <w:r w:rsidRPr="00B32E4C">
        <w:t>Backend: Spring Boot</w:t>
      </w:r>
    </w:p>
    <w:p w14:paraId="3AB877F9" w14:textId="77777777" w:rsidR="00B32E4C" w:rsidRPr="00B32E4C" w:rsidRDefault="00B32E4C">
      <w:pPr>
        <w:pStyle w:val="ListParagraph"/>
        <w:numPr>
          <w:ilvl w:val="0"/>
          <w:numId w:val="17"/>
        </w:numPr>
        <w:tabs>
          <w:tab w:val="clear" w:pos="720"/>
        </w:tabs>
        <w:ind w:left="360"/>
      </w:pPr>
      <w:r w:rsidRPr="00B32E4C">
        <w:t>Database: MySQL</w:t>
      </w:r>
    </w:p>
    <w:p w14:paraId="20026E1A" w14:textId="372C91EC" w:rsidR="00B32E4C" w:rsidRPr="00B32E4C" w:rsidRDefault="00B32E4C">
      <w:pPr>
        <w:pStyle w:val="ListParagraph"/>
        <w:numPr>
          <w:ilvl w:val="0"/>
          <w:numId w:val="17"/>
        </w:numPr>
        <w:tabs>
          <w:tab w:val="clear" w:pos="720"/>
        </w:tabs>
        <w:ind w:left="360"/>
      </w:pPr>
      <w:r w:rsidRPr="00B32E4C">
        <w:t>Thanh toán: VNPay, Momo</w:t>
      </w:r>
    </w:p>
    <w:p w14:paraId="1846AFF8" w14:textId="3432D977" w:rsidR="00B32E4C" w:rsidRPr="00B32E4C" w:rsidRDefault="00B32E4C" w:rsidP="00E51BCA">
      <w:r w:rsidRPr="00B32E4C">
        <w:t>Chương trình này sẽ giúp quản lý quán nước giải khát một cách tự động hóa, giảm thiểu sai sót và nâng cao hiệu quả công việc, đồng thời cung cấp một trải nghiệm khách hàng thuận tiện và nhanh chóng.</w:t>
      </w:r>
    </w:p>
    <w:p w14:paraId="3A5734FF" w14:textId="346D5098" w:rsidR="00FB56FD" w:rsidRPr="00FB56FD" w:rsidRDefault="00DA2DA4" w:rsidP="00E51BCA">
      <w:pPr>
        <w:pStyle w:val="Heading3"/>
      </w:pPr>
      <w:bookmarkStart w:id="368" w:name="_Toc186419930"/>
      <w:r w:rsidRPr="00D3099C">
        <w:rPr>
          <w:lang w:val="vi-VN"/>
        </w:rPr>
        <w:lastRenderedPageBreak/>
        <w:t>P</w:t>
      </w:r>
      <w:r w:rsidRPr="00D3099C">
        <w:t>hân tích các chức năng hệ thống:</w:t>
      </w:r>
      <w:bookmarkEnd w:id="368"/>
      <w:r w:rsidRPr="00D3099C">
        <w:t xml:space="preserve"> </w:t>
      </w:r>
    </w:p>
    <w:p w14:paraId="4C0748C7" w14:textId="769C5A65" w:rsidR="00DD62C8" w:rsidRPr="00FB56FD" w:rsidRDefault="00783D90">
      <w:pPr>
        <w:pStyle w:val="ListParagraph"/>
        <w:numPr>
          <w:ilvl w:val="0"/>
          <w:numId w:val="23"/>
        </w:numPr>
        <w:ind w:left="360"/>
        <w:rPr>
          <w:b/>
          <w:bCs/>
        </w:rPr>
      </w:pPr>
      <w:r w:rsidRPr="00783D90">
        <w:rPr>
          <w:b/>
          <w:bCs/>
        </w:rPr>
        <w:t>Use case Diagram</w:t>
      </w:r>
      <w:r w:rsidR="002C4BB5">
        <w:rPr>
          <w:b/>
          <w:bCs/>
        </w:rPr>
        <w:t xml:space="preserve"> tổng quát</w:t>
      </w:r>
      <w:r w:rsidRPr="00783D90">
        <w:br/>
      </w:r>
      <w:r w:rsidRPr="00783D90">
        <w:rPr>
          <w:noProof/>
        </w:rPr>
        <w:drawing>
          <wp:inline distT="0" distB="0" distL="0" distR="0" wp14:anchorId="4561DC92" wp14:editId="7FB08084">
            <wp:extent cx="5532120" cy="5191682"/>
            <wp:effectExtent l="0" t="0" r="0" b="9525"/>
            <wp:docPr id="1245163489" name="Picture 1" descr="A diagram of a person's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163489" name="Picture 1" descr="A diagram of a person's diagram&#10;&#10;Description automatically generated"/>
                    <pic:cNvPicPr/>
                  </pic:nvPicPr>
                  <pic:blipFill rotWithShape="1">
                    <a:blip r:embed="rId31"/>
                    <a:srcRect l="2925" t="2294" r="1984" b="1470"/>
                    <a:stretch/>
                  </pic:blipFill>
                  <pic:spPr bwMode="auto">
                    <a:xfrm>
                      <a:off x="0" y="0"/>
                      <a:ext cx="5532120" cy="5191682"/>
                    </a:xfrm>
                    <a:prstGeom prst="rect">
                      <a:avLst/>
                    </a:prstGeom>
                    <a:ln>
                      <a:noFill/>
                    </a:ln>
                    <a:extLst>
                      <a:ext uri="{53640926-AAD7-44D8-BBD7-CCE9431645EC}">
                        <a14:shadowObscured xmlns:a14="http://schemas.microsoft.com/office/drawing/2010/main"/>
                      </a:ext>
                    </a:extLst>
                  </pic:spPr>
                </pic:pic>
              </a:graphicData>
            </a:graphic>
          </wp:inline>
        </w:drawing>
      </w:r>
    </w:p>
    <w:p w14:paraId="574CB6E8" w14:textId="7788E681" w:rsidR="004B20E8" w:rsidRDefault="00DD62C8" w:rsidP="00E51BCA">
      <w:pPr>
        <w:pStyle w:val="Caption"/>
        <w:spacing w:line="360" w:lineRule="auto"/>
      </w:pPr>
      <w:bookmarkStart w:id="369" w:name="_Toc186435299"/>
      <w:bookmarkStart w:id="370" w:name="_Toc186438710"/>
      <w:r>
        <w:t>Hình 3.</w:t>
      </w:r>
      <w:fldSimple w:instr=" SEQ Hình_3. \* ARABIC ">
        <w:r w:rsidR="00692030">
          <w:rPr>
            <w:noProof/>
          </w:rPr>
          <w:t>1</w:t>
        </w:r>
      </w:fldSimple>
      <w:r>
        <w:t>: Sơ đồ Use case Tổng quát</w:t>
      </w:r>
      <w:bookmarkEnd w:id="369"/>
      <w:bookmarkEnd w:id="370"/>
    </w:p>
    <w:p w14:paraId="5FF50FAD" w14:textId="77777777" w:rsidR="002F163B" w:rsidRDefault="002F163B" w:rsidP="00E51BCA"/>
    <w:p w14:paraId="2E4DC46A" w14:textId="77777777" w:rsidR="002F163B" w:rsidRDefault="002F163B" w:rsidP="00E51BCA"/>
    <w:p w14:paraId="34642F7C" w14:textId="77777777" w:rsidR="002F163B" w:rsidRDefault="002F163B" w:rsidP="00E51BCA"/>
    <w:p w14:paraId="4AB6EE39" w14:textId="77777777" w:rsidR="002F163B" w:rsidRDefault="002F163B" w:rsidP="00E51BCA"/>
    <w:p w14:paraId="678C1BBD" w14:textId="77777777" w:rsidR="002F163B" w:rsidRDefault="002F163B" w:rsidP="00E51BCA"/>
    <w:p w14:paraId="7CC5D308" w14:textId="77777777" w:rsidR="002F163B" w:rsidRPr="002F163B" w:rsidRDefault="002F163B" w:rsidP="00E51BCA"/>
    <w:p w14:paraId="56210CF1" w14:textId="660C9240" w:rsidR="002C4BB5" w:rsidRPr="002C4BB5" w:rsidRDefault="002C4BB5">
      <w:pPr>
        <w:pStyle w:val="ListParagraph"/>
        <w:numPr>
          <w:ilvl w:val="0"/>
          <w:numId w:val="23"/>
        </w:numPr>
        <w:ind w:left="360"/>
        <w:rPr>
          <w:b/>
          <w:bCs/>
        </w:rPr>
      </w:pPr>
      <w:r>
        <w:rPr>
          <w:b/>
          <w:bCs/>
        </w:rPr>
        <w:lastRenderedPageBreak/>
        <w:t>Use case diagram phân ra (Khách hàng)</w:t>
      </w:r>
    </w:p>
    <w:p w14:paraId="083B4277" w14:textId="6744D15F" w:rsidR="00DD62C8" w:rsidRDefault="00F3240D" w:rsidP="00E51BCA">
      <w:pPr>
        <w:keepNext/>
      </w:pPr>
      <w:r w:rsidRPr="00F3240D">
        <w:rPr>
          <w:noProof/>
        </w:rPr>
        <w:drawing>
          <wp:inline distT="0" distB="0" distL="0" distR="0" wp14:anchorId="027CC4F7" wp14:editId="4FF6B75E">
            <wp:extent cx="5615940" cy="6377940"/>
            <wp:effectExtent l="0" t="0" r="635" b="3810"/>
            <wp:docPr id="26195819"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95819" name="Picture 1" descr="A diagram of a diagram&#10;&#10;Description automatically generated"/>
                    <pic:cNvPicPr/>
                  </pic:nvPicPr>
                  <pic:blipFill>
                    <a:blip r:embed="rId32"/>
                    <a:stretch>
                      <a:fillRect/>
                    </a:stretch>
                  </pic:blipFill>
                  <pic:spPr>
                    <a:xfrm>
                      <a:off x="0" y="0"/>
                      <a:ext cx="5615940" cy="6377940"/>
                    </a:xfrm>
                    <a:prstGeom prst="rect">
                      <a:avLst/>
                    </a:prstGeom>
                  </pic:spPr>
                </pic:pic>
              </a:graphicData>
            </a:graphic>
          </wp:inline>
        </w:drawing>
      </w:r>
      <w:r w:rsidRPr="00F3240D">
        <w:t xml:space="preserve"> </w:t>
      </w:r>
    </w:p>
    <w:p w14:paraId="37901FFC" w14:textId="1E68A3DC" w:rsidR="002F163B" w:rsidRDefault="00DD62C8" w:rsidP="00E51BCA">
      <w:pPr>
        <w:pStyle w:val="Caption"/>
        <w:spacing w:line="360" w:lineRule="auto"/>
      </w:pPr>
      <w:bookmarkStart w:id="371" w:name="_Toc186435300"/>
      <w:bookmarkStart w:id="372" w:name="_Toc186438711"/>
      <w:r>
        <w:t>Hình 3.</w:t>
      </w:r>
      <w:fldSimple w:instr=" SEQ Hình_3. \* ARABIC ">
        <w:r w:rsidR="00692030">
          <w:rPr>
            <w:noProof/>
          </w:rPr>
          <w:t>2</w:t>
        </w:r>
      </w:fldSimple>
      <w:r>
        <w:t>: Sơ đồ Use case Khách hàng</w:t>
      </w:r>
      <w:bookmarkEnd w:id="371"/>
      <w:bookmarkEnd w:id="372"/>
    </w:p>
    <w:p w14:paraId="3D0891C7" w14:textId="3DE9B320" w:rsidR="00DD62C8" w:rsidRDefault="00DD62C8" w:rsidP="00E51BCA">
      <w:pPr>
        <w:pStyle w:val="Caption"/>
        <w:spacing w:line="360" w:lineRule="auto"/>
        <w:jc w:val="left"/>
      </w:pPr>
    </w:p>
    <w:p w14:paraId="35CB893E" w14:textId="4989B083" w:rsidR="002C4BB5" w:rsidRPr="002C4BB5" w:rsidRDefault="002F163B">
      <w:pPr>
        <w:pStyle w:val="ListParagraph"/>
        <w:numPr>
          <w:ilvl w:val="0"/>
          <w:numId w:val="23"/>
        </w:numPr>
        <w:ind w:left="360"/>
        <w:rPr>
          <w:b/>
          <w:bCs/>
        </w:rPr>
      </w:pPr>
      <w:r>
        <w:rPr>
          <w:b/>
          <w:bCs/>
        </w:rPr>
        <w:br w:type="column"/>
      </w:r>
      <w:r w:rsidR="002C4BB5">
        <w:rPr>
          <w:b/>
          <w:bCs/>
        </w:rPr>
        <w:lastRenderedPageBreak/>
        <w:t>Use case diagram phân ra (Quản trị viên)</w:t>
      </w:r>
    </w:p>
    <w:p w14:paraId="0E819B51" w14:textId="1D6F29FA" w:rsidR="00DD62C8" w:rsidRDefault="00F3240D" w:rsidP="00E51BCA">
      <w:pPr>
        <w:keepNext/>
        <w:jc w:val="center"/>
      </w:pPr>
      <w:r w:rsidRPr="00F3240D">
        <w:rPr>
          <w:noProof/>
        </w:rPr>
        <w:drawing>
          <wp:inline distT="0" distB="0" distL="0" distR="0" wp14:anchorId="42AA35D0" wp14:editId="21168BC4">
            <wp:extent cx="5615940" cy="4892040"/>
            <wp:effectExtent l="0" t="0" r="3810" b="3810"/>
            <wp:docPr id="1454694675"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694675" name="Picture 1" descr="A diagram of a diagram&#10;&#10;Description automatically generated with medium confidence"/>
                    <pic:cNvPicPr/>
                  </pic:nvPicPr>
                  <pic:blipFill>
                    <a:blip r:embed="rId33"/>
                    <a:stretch>
                      <a:fillRect/>
                    </a:stretch>
                  </pic:blipFill>
                  <pic:spPr>
                    <a:xfrm>
                      <a:off x="0" y="0"/>
                      <a:ext cx="5615940" cy="4892040"/>
                    </a:xfrm>
                    <a:prstGeom prst="rect">
                      <a:avLst/>
                    </a:prstGeom>
                  </pic:spPr>
                </pic:pic>
              </a:graphicData>
            </a:graphic>
          </wp:inline>
        </w:drawing>
      </w:r>
    </w:p>
    <w:p w14:paraId="2E78DBBD" w14:textId="25F7BB44" w:rsidR="00DD62C8" w:rsidRDefault="00DD62C8" w:rsidP="00E51BCA">
      <w:pPr>
        <w:pStyle w:val="Caption"/>
        <w:spacing w:line="360" w:lineRule="auto"/>
      </w:pPr>
      <w:bookmarkStart w:id="373" w:name="_Toc186435301"/>
      <w:bookmarkStart w:id="374" w:name="_Toc186438712"/>
      <w:r>
        <w:t>Hình 3.</w:t>
      </w:r>
      <w:fldSimple w:instr=" SEQ Hình_3. \* ARABIC ">
        <w:r w:rsidR="00692030">
          <w:rPr>
            <w:noProof/>
          </w:rPr>
          <w:t>3</w:t>
        </w:r>
      </w:fldSimple>
      <w:r>
        <w:t xml:space="preserve">: Sơ đồ Use case </w:t>
      </w:r>
      <w:r w:rsidR="00CE6F8C">
        <w:t>Quản trị viên</w:t>
      </w:r>
      <w:bookmarkEnd w:id="373"/>
      <w:bookmarkEnd w:id="374"/>
    </w:p>
    <w:p w14:paraId="48159C25" w14:textId="77777777" w:rsidR="006572A6" w:rsidRDefault="006572A6" w:rsidP="00E51BCA">
      <w:pPr>
        <w:rPr>
          <w:b/>
          <w:bCs/>
        </w:rPr>
      </w:pPr>
      <w:r>
        <w:rPr>
          <w:b/>
          <w:bCs/>
        </w:rPr>
        <w:br w:type="page"/>
      </w:r>
    </w:p>
    <w:p w14:paraId="06EF530F" w14:textId="58AF22E2" w:rsidR="00A40AA2" w:rsidRPr="00A40AA2" w:rsidRDefault="0096432E">
      <w:pPr>
        <w:pStyle w:val="ListParagraph"/>
        <w:numPr>
          <w:ilvl w:val="0"/>
          <w:numId w:val="23"/>
        </w:numPr>
        <w:ind w:left="360"/>
        <w:rPr>
          <w:b/>
          <w:bCs/>
        </w:rPr>
      </w:pPr>
      <w:r w:rsidRPr="0096432E">
        <w:rPr>
          <w:b/>
          <w:bCs/>
        </w:rPr>
        <w:lastRenderedPageBreak/>
        <w:t>Activity Diagram</w:t>
      </w:r>
      <w:r w:rsidR="00A40AA2">
        <w:rPr>
          <w:b/>
          <w:bCs/>
        </w:rPr>
        <w:t xml:space="preserve"> cho kháh hàng</w:t>
      </w:r>
    </w:p>
    <w:p w14:paraId="0C1F1644" w14:textId="5F9FB34A" w:rsidR="0096432E" w:rsidRDefault="00FF6554" w:rsidP="00E51BCA">
      <w:pPr>
        <w:pStyle w:val="Caption"/>
        <w:keepNext/>
        <w:spacing w:line="360" w:lineRule="auto"/>
      </w:pPr>
      <w:r w:rsidRPr="0096432E">
        <w:rPr>
          <w:b/>
          <w:bCs/>
        </w:rPr>
        <w:t xml:space="preserve"> </w:t>
      </w:r>
      <w:bookmarkStart w:id="375" w:name="_Toc186435302"/>
      <w:bookmarkStart w:id="376" w:name="_Toc186438713"/>
      <w:r w:rsidR="0096432E" w:rsidRPr="0096432E">
        <w:rPr>
          <w:b/>
          <w:bCs/>
          <w:noProof/>
        </w:rPr>
        <w:drawing>
          <wp:inline distT="0" distB="0" distL="0" distR="0" wp14:anchorId="4113F1A8" wp14:editId="58480868">
            <wp:extent cx="5309896" cy="7552266"/>
            <wp:effectExtent l="0" t="0" r="5080" b="0"/>
            <wp:docPr id="1745544061"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544061" name="Picture 1" descr="A diagram of a flowchart&#10;&#10;Description automatically generated"/>
                    <pic:cNvPicPr/>
                  </pic:nvPicPr>
                  <pic:blipFill>
                    <a:blip r:embed="rId34"/>
                    <a:stretch>
                      <a:fillRect/>
                    </a:stretch>
                  </pic:blipFill>
                  <pic:spPr>
                    <a:xfrm>
                      <a:off x="0" y="0"/>
                      <a:ext cx="5319695" cy="7566203"/>
                    </a:xfrm>
                    <a:prstGeom prst="rect">
                      <a:avLst/>
                    </a:prstGeom>
                  </pic:spPr>
                </pic:pic>
              </a:graphicData>
            </a:graphic>
          </wp:inline>
        </w:drawing>
      </w:r>
      <w:r>
        <w:t>Hình 3.</w:t>
      </w:r>
      <w:fldSimple w:instr=" SEQ Hình_3. \* ARABIC ">
        <w:r w:rsidR="00692030">
          <w:rPr>
            <w:noProof/>
          </w:rPr>
          <w:t>4</w:t>
        </w:r>
      </w:fldSimple>
      <w:r>
        <w:t>: Sơ đồ Activity diagram cho khách hàng</w:t>
      </w:r>
      <w:bookmarkEnd w:id="375"/>
      <w:bookmarkEnd w:id="376"/>
    </w:p>
    <w:p w14:paraId="36781686" w14:textId="77777777" w:rsidR="00FF6554" w:rsidRDefault="00FF6554" w:rsidP="00E51BCA"/>
    <w:p w14:paraId="3BD10847" w14:textId="0347EDE2" w:rsidR="002C4BB5" w:rsidRPr="00A40AA2" w:rsidRDefault="002C4BB5">
      <w:pPr>
        <w:pStyle w:val="ListParagraph"/>
        <w:numPr>
          <w:ilvl w:val="0"/>
          <w:numId w:val="23"/>
        </w:numPr>
        <w:ind w:left="360"/>
        <w:rPr>
          <w:b/>
          <w:bCs/>
        </w:rPr>
      </w:pPr>
      <w:r w:rsidRPr="0096432E">
        <w:rPr>
          <w:b/>
          <w:bCs/>
        </w:rPr>
        <w:lastRenderedPageBreak/>
        <w:t>Activity Diagram</w:t>
      </w:r>
      <w:r>
        <w:rPr>
          <w:b/>
          <w:bCs/>
        </w:rPr>
        <w:t xml:space="preserve"> cho Quản lý danh sách bàn</w:t>
      </w:r>
    </w:p>
    <w:p w14:paraId="7F16E879" w14:textId="77777777" w:rsidR="00941A5D" w:rsidRDefault="00941A5D" w:rsidP="00E51BCA">
      <w:pPr>
        <w:keepNext/>
      </w:pPr>
      <w:r w:rsidRPr="00941A5D">
        <w:rPr>
          <w:noProof/>
        </w:rPr>
        <w:drawing>
          <wp:inline distT="0" distB="0" distL="0" distR="0" wp14:anchorId="618C1BBF" wp14:editId="0B96E7A9">
            <wp:extent cx="5649213" cy="6789420"/>
            <wp:effectExtent l="0" t="0" r="8890" b="0"/>
            <wp:docPr id="1929884718"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84718" name="Picture 1" descr="A diagram of a computer&#10;&#10;Description automatically generated with medium confidence"/>
                    <pic:cNvPicPr/>
                  </pic:nvPicPr>
                  <pic:blipFill>
                    <a:blip r:embed="rId35"/>
                    <a:stretch>
                      <a:fillRect/>
                    </a:stretch>
                  </pic:blipFill>
                  <pic:spPr>
                    <a:xfrm>
                      <a:off x="0" y="0"/>
                      <a:ext cx="5655628" cy="6797130"/>
                    </a:xfrm>
                    <a:prstGeom prst="rect">
                      <a:avLst/>
                    </a:prstGeom>
                  </pic:spPr>
                </pic:pic>
              </a:graphicData>
            </a:graphic>
          </wp:inline>
        </w:drawing>
      </w:r>
    </w:p>
    <w:p w14:paraId="07535A63" w14:textId="1CAB271B" w:rsidR="002C4BB5" w:rsidRPr="00941A5D" w:rsidRDefault="00941A5D" w:rsidP="00E51BCA">
      <w:pPr>
        <w:pStyle w:val="Caption"/>
        <w:spacing w:line="360" w:lineRule="auto"/>
      </w:pPr>
      <w:bookmarkStart w:id="377" w:name="_Toc186435303"/>
      <w:bookmarkStart w:id="378" w:name="_Toc186438714"/>
      <w:r>
        <w:t>Hình 3.</w:t>
      </w:r>
      <w:fldSimple w:instr=" SEQ Hình_3. \* ARABIC ">
        <w:r w:rsidR="00692030">
          <w:rPr>
            <w:noProof/>
          </w:rPr>
          <w:t>5</w:t>
        </w:r>
      </w:fldSimple>
      <w:r>
        <w:t xml:space="preserve">: </w:t>
      </w:r>
      <w:r w:rsidRPr="0096432E">
        <w:t>Activity Diagram</w:t>
      </w:r>
      <w:r>
        <w:t xml:space="preserve"> cho Quản lý danh sách bàn</w:t>
      </w:r>
      <w:bookmarkEnd w:id="377"/>
      <w:bookmarkEnd w:id="378"/>
    </w:p>
    <w:p w14:paraId="76E3EB40" w14:textId="77777777" w:rsidR="00941A5D" w:rsidRDefault="00941A5D" w:rsidP="00E51BCA"/>
    <w:p w14:paraId="3E15DE90" w14:textId="77777777" w:rsidR="00941A5D" w:rsidRDefault="00941A5D" w:rsidP="00E51BCA"/>
    <w:p w14:paraId="173C61E3" w14:textId="77777777" w:rsidR="00941A5D" w:rsidRDefault="00941A5D" w:rsidP="00E51BCA"/>
    <w:p w14:paraId="7A446E86" w14:textId="02840D72" w:rsidR="00941A5D" w:rsidRPr="00941A5D" w:rsidRDefault="00941A5D">
      <w:pPr>
        <w:pStyle w:val="ListParagraph"/>
        <w:numPr>
          <w:ilvl w:val="0"/>
          <w:numId w:val="23"/>
        </w:numPr>
        <w:ind w:left="360"/>
        <w:rPr>
          <w:b/>
          <w:bCs/>
        </w:rPr>
      </w:pPr>
      <w:r w:rsidRPr="00941A5D">
        <w:rPr>
          <w:b/>
          <w:bCs/>
        </w:rPr>
        <w:lastRenderedPageBreak/>
        <w:t>Activity diagram cho quản lý sản phẩm</w:t>
      </w:r>
    </w:p>
    <w:p w14:paraId="1DF3E078" w14:textId="77777777" w:rsidR="00941A5D" w:rsidRDefault="00941A5D" w:rsidP="00E51BCA">
      <w:pPr>
        <w:keepNext/>
      </w:pPr>
      <w:r w:rsidRPr="00941A5D">
        <w:rPr>
          <w:noProof/>
        </w:rPr>
        <w:drawing>
          <wp:inline distT="0" distB="0" distL="0" distR="0" wp14:anchorId="7F7CCF21" wp14:editId="3649872C">
            <wp:extent cx="5615940" cy="7539990"/>
            <wp:effectExtent l="0" t="0" r="3810" b="3810"/>
            <wp:docPr id="790070026"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070026" name="Picture 1" descr="A diagram of a flowchart&#10;&#10;Description automatically generated"/>
                    <pic:cNvPicPr/>
                  </pic:nvPicPr>
                  <pic:blipFill>
                    <a:blip r:embed="rId36"/>
                    <a:stretch>
                      <a:fillRect/>
                    </a:stretch>
                  </pic:blipFill>
                  <pic:spPr>
                    <a:xfrm>
                      <a:off x="0" y="0"/>
                      <a:ext cx="5615940" cy="7539990"/>
                    </a:xfrm>
                    <a:prstGeom prst="rect">
                      <a:avLst/>
                    </a:prstGeom>
                  </pic:spPr>
                </pic:pic>
              </a:graphicData>
            </a:graphic>
          </wp:inline>
        </w:drawing>
      </w:r>
    </w:p>
    <w:p w14:paraId="18D51F3D" w14:textId="1B3FD572" w:rsidR="00941A5D" w:rsidRPr="00941A5D" w:rsidRDefault="00941A5D" w:rsidP="00E51BCA">
      <w:pPr>
        <w:pStyle w:val="Caption"/>
        <w:spacing w:line="360" w:lineRule="auto"/>
      </w:pPr>
      <w:bookmarkStart w:id="379" w:name="_Toc186435304"/>
      <w:bookmarkStart w:id="380" w:name="_Toc186438715"/>
      <w:r>
        <w:t>Hình 3.</w:t>
      </w:r>
      <w:fldSimple w:instr=" SEQ Hình_3. \* ARABIC ">
        <w:r w:rsidR="00692030">
          <w:rPr>
            <w:noProof/>
          </w:rPr>
          <w:t>6</w:t>
        </w:r>
      </w:fldSimple>
      <w:r>
        <w:t xml:space="preserve">: </w:t>
      </w:r>
      <w:r w:rsidRPr="00941A5D">
        <w:t>Activity diagram cho quản lý sản phẩm</w:t>
      </w:r>
      <w:bookmarkEnd w:id="379"/>
      <w:bookmarkEnd w:id="380"/>
    </w:p>
    <w:p w14:paraId="7CFB8766" w14:textId="77777777" w:rsidR="00941A5D" w:rsidRDefault="00941A5D" w:rsidP="00E51BCA"/>
    <w:p w14:paraId="35526E9A" w14:textId="39A1F6A0" w:rsidR="00941A5D" w:rsidRDefault="00081838">
      <w:pPr>
        <w:pStyle w:val="ListParagraph"/>
        <w:numPr>
          <w:ilvl w:val="0"/>
          <w:numId w:val="23"/>
        </w:numPr>
        <w:ind w:left="360"/>
        <w:rPr>
          <w:b/>
          <w:bCs/>
        </w:rPr>
      </w:pPr>
      <w:r>
        <w:rPr>
          <w:b/>
          <w:bCs/>
        </w:rPr>
        <w:lastRenderedPageBreak/>
        <w:t>Activity diagram cho quản lý đơn đăt bàn</w:t>
      </w:r>
    </w:p>
    <w:p w14:paraId="4426FB11" w14:textId="77777777" w:rsidR="00081838" w:rsidRDefault="00081838" w:rsidP="00E51BCA">
      <w:pPr>
        <w:keepNext/>
      </w:pPr>
      <w:r w:rsidRPr="00081838">
        <w:rPr>
          <w:b/>
          <w:bCs/>
          <w:noProof/>
        </w:rPr>
        <w:drawing>
          <wp:inline distT="0" distB="0" distL="0" distR="0" wp14:anchorId="6B5DCBCF" wp14:editId="57DE5F89">
            <wp:extent cx="5615940" cy="7616825"/>
            <wp:effectExtent l="0" t="0" r="3810" b="3175"/>
            <wp:docPr id="986304288"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304288" name="Picture 1" descr="A diagram of a flowchart&#10;&#10;Description automatically generated"/>
                    <pic:cNvPicPr/>
                  </pic:nvPicPr>
                  <pic:blipFill>
                    <a:blip r:embed="rId37"/>
                    <a:stretch>
                      <a:fillRect/>
                    </a:stretch>
                  </pic:blipFill>
                  <pic:spPr>
                    <a:xfrm>
                      <a:off x="0" y="0"/>
                      <a:ext cx="5615940" cy="7616825"/>
                    </a:xfrm>
                    <a:prstGeom prst="rect">
                      <a:avLst/>
                    </a:prstGeom>
                  </pic:spPr>
                </pic:pic>
              </a:graphicData>
            </a:graphic>
          </wp:inline>
        </w:drawing>
      </w:r>
    </w:p>
    <w:p w14:paraId="575608AB" w14:textId="7D87BE7A" w:rsidR="00081838" w:rsidRDefault="00081838" w:rsidP="00F56262">
      <w:pPr>
        <w:pStyle w:val="Caption"/>
        <w:spacing w:line="360" w:lineRule="auto"/>
      </w:pPr>
      <w:bookmarkStart w:id="381" w:name="_Toc186435305"/>
      <w:bookmarkStart w:id="382" w:name="_Toc186438716"/>
      <w:r>
        <w:t>Hình 3.</w:t>
      </w:r>
      <w:fldSimple w:instr=" SEQ Hình_3. \* ARABIC ">
        <w:r w:rsidR="00692030">
          <w:rPr>
            <w:noProof/>
          </w:rPr>
          <w:t>7</w:t>
        </w:r>
      </w:fldSimple>
      <w:r>
        <w:t>: Activity diagram cho quản lý đơn đăt bàn</w:t>
      </w:r>
      <w:bookmarkEnd w:id="381"/>
      <w:bookmarkEnd w:id="382"/>
    </w:p>
    <w:p w14:paraId="3E30F98C" w14:textId="03D39E36" w:rsidR="00081838" w:rsidRDefault="00081838">
      <w:pPr>
        <w:pStyle w:val="ListParagraph"/>
        <w:numPr>
          <w:ilvl w:val="0"/>
          <w:numId w:val="23"/>
        </w:numPr>
        <w:ind w:left="360"/>
        <w:rPr>
          <w:b/>
          <w:bCs/>
        </w:rPr>
      </w:pPr>
      <w:r>
        <w:rPr>
          <w:b/>
          <w:bCs/>
        </w:rPr>
        <w:lastRenderedPageBreak/>
        <w:t>Activity diagram cho quản lý giỏ hàng</w:t>
      </w:r>
    </w:p>
    <w:p w14:paraId="6965F2B7" w14:textId="77777777" w:rsidR="00081838" w:rsidRDefault="00081838" w:rsidP="00E51BCA">
      <w:pPr>
        <w:keepNext/>
      </w:pPr>
      <w:r w:rsidRPr="00081838">
        <w:rPr>
          <w:b/>
          <w:bCs/>
          <w:noProof/>
        </w:rPr>
        <w:drawing>
          <wp:inline distT="0" distB="0" distL="0" distR="0" wp14:anchorId="483BA69F" wp14:editId="130B02A8">
            <wp:extent cx="5615940" cy="7475855"/>
            <wp:effectExtent l="0" t="0" r="3810" b="0"/>
            <wp:docPr id="1542661352"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661352" name="Picture 1" descr="A diagram of a flowchart&#10;&#10;Description automatically generated"/>
                    <pic:cNvPicPr/>
                  </pic:nvPicPr>
                  <pic:blipFill>
                    <a:blip r:embed="rId38"/>
                    <a:stretch>
                      <a:fillRect/>
                    </a:stretch>
                  </pic:blipFill>
                  <pic:spPr>
                    <a:xfrm>
                      <a:off x="0" y="0"/>
                      <a:ext cx="5615940" cy="7475855"/>
                    </a:xfrm>
                    <a:prstGeom prst="rect">
                      <a:avLst/>
                    </a:prstGeom>
                  </pic:spPr>
                </pic:pic>
              </a:graphicData>
            </a:graphic>
          </wp:inline>
        </w:drawing>
      </w:r>
    </w:p>
    <w:p w14:paraId="229209B9" w14:textId="3FF3B07E" w:rsidR="00081838" w:rsidRPr="002F163B" w:rsidRDefault="00081838" w:rsidP="00E51BCA">
      <w:pPr>
        <w:pStyle w:val="Caption"/>
        <w:spacing w:line="360" w:lineRule="auto"/>
      </w:pPr>
      <w:bookmarkStart w:id="383" w:name="_Toc186435306"/>
      <w:bookmarkStart w:id="384" w:name="_Toc186438717"/>
      <w:r>
        <w:t>Hình 3.</w:t>
      </w:r>
      <w:fldSimple w:instr=" SEQ Hình_3. \* ARABIC ">
        <w:r w:rsidR="00692030">
          <w:rPr>
            <w:noProof/>
          </w:rPr>
          <w:t>8</w:t>
        </w:r>
      </w:fldSimple>
      <w:r>
        <w:t>: Activity diagram cho quản lý giỏ hàng</w:t>
      </w:r>
      <w:bookmarkEnd w:id="383"/>
      <w:bookmarkEnd w:id="384"/>
    </w:p>
    <w:p w14:paraId="0A80E6CE" w14:textId="4664D6F1" w:rsidR="00081838" w:rsidRDefault="00081838">
      <w:pPr>
        <w:pStyle w:val="ListParagraph"/>
        <w:numPr>
          <w:ilvl w:val="0"/>
          <w:numId w:val="23"/>
        </w:numPr>
        <w:ind w:left="360"/>
        <w:rPr>
          <w:b/>
          <w:bCs/>
        </w:rPr>
      </w:pPr>
      <w:r>
        <w:rPr>
          <w:b/>
          <w:bCs/>
        </w:rPr>
        <w:t>Activity diagram cho quản lý hoá đơn</w:t>
      </w:r>
    </w:p>
    <w:p w14:paraId="2418B670" w14:textId="77777777" w:rsidR="00081838" w:rsidRDefault="00081838" w:rsidP="00E51BCA">
      <w:pPr>
        <w:keepNext/>
      </w:pPr>
      <w:r w:rsidRPr="00081838">
        <w:rPr>
          <w:b/>
          <w:bCs/>
          <w:noProof/>
        </w:rPr>
        <w:lastRenderedPageBreak/>
        <w:drawing>
          <wp:inline distT="0" distB="0" distL="0" distR="0" wp14:anchorId="232E1B64" wp14:editId="6F106375">
            <wp:extent cx="5534576" cy="7501466"/>
            <wp:effectExtent l="0" t="0" r="9525" b="4445"/>
            <wp:docPr id="1260943020"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943020" name="Picture 1" descr="A diagram of a flowchart&#10;&#10;Description automatically generated"/>
                    <pic:cNvPicPr/>
                  </pic:nvPicPr>
                  <pic:blipFill>
                    <a:blip r:embed="rId39"/>
                    <a:stretch>
                      <a:fillRect/>
                    </a:stretch>
                  </pic:blipFill>
                  <pic:spPr>
                    <a:xfrm>
                      <a:off x="0" y="0"/>
                      <a:ext cx="5536345" cy="7503864"/>
                    </a:xfrm>
                    <a:prstGeom prst="rect">
                      <a:avLst/>
                    </a:prstGeom>
                  </pic:spPr>
                </pic:pic>
              </a:graphicData>
            </a:graphic>
          </wp:inline>
        </w:drawing>
      </w:r>
    </w:p>
    <w:p w14:paraId="15470719" w14:textId="1C0CE81A" w:rsidR="00081838" w:rsidRDefault="00081838" w:rsidP="00E51BCA">
      <w:pPr>
        <w:pStyle w:val="Caption"/>
        <w:spacing w:line="360" w:lineRule="auto"/>
      </w:pPr>
      <w:bookmarkStart w:id="385" w:name="_Toc186435307"/>
      <w:bookmarkStart w:id="386" w:name="_Toc186438718"/>
      <w:r>
        <w:t>Hình 3.</w:t>
      </w:r>
      <w:fldSimple w:instr=" SEQ Hình_3. \* ARABIC ">
        <w:r w:rsidR="00692030">
          <w:rPr>
            <w:noProof/>
          </w:rPr>
          <w:t>9</w:t>
        </w:r>
      </w:fldSimple>
      <w:r>
        <w:t>: Activity diagram cho quản lý hoá đơn</w:t>
      </w:r>
      <w:bookmarkEnd w:id="385"/>
      <w:bookmarkEnd w:id="386"/>
    </w:p>
    <w:p w14:paraId="72B2C4B8" w14:textId="60E7F936" w:rsidR="00081838" w:rsidRDefault="00081838" w:rsidP="00E51BCA">
      <w:pPr>
        <w:pStyle w:val="Caption"/>
        <w:spacing w:line="360" w:lineRule="auto"/>
        <w:jc w:val="left"/>
        <w:rPr>
          <w:b/>
          <w:bCs/>
        </w:rPr>
      </w:pPr>
    </w:p>
    <w:p w14:paraId="4FAAE2F5" w14:textId="0A7C4E5D" w:rsidR="00D35516" w:rsidRDefault="00D35516">
      <w:pPr>
        <w:pStyle w:val="ListParagraph"/>
        <w:numPr>
          <w:ilvl w:val="0"/>
          <w:numId w:val="23"/>
        </w:numPr>
        <w:ind w:left="360"/>
        <w:rPr>
          <w:b/>
          <w:bCs/>
        </w:rPr>
      </w:pPr>
      <w:r>
        <w:rPr>
          <w:b/>
          <w:bCs/>
        </w:rPr>
        <w:t>Sequence Diagram cho actor khách hàng</w:t>
      </w:r>
    </w:p>
    <w:p w14:paraId="7ECBB001" w14:textId="77777777" w:rsidR="001B7E4E" w:rsidRDefault="001B7E4E" w:rsidP="00E51BCA">
      <w:pPr>
        <w:keepNext/>
      </w:pPr>
      <w:r w:rsidRPr="001B7E4E">
        <w:rPr>
          <w:b/>
          <w:bCs/>
          <w:noProof/>
        </w:rPr>
        <w:lastRenderedPageBreak/>
        <w:drawing>
          <wp:inline distT="0" distB="0" distL="0" distR="0" wp14:anchorId="1F9D7CC9" wp14:editId="40EF191F">
            <wp:extent cx="5707081" cy="7040880"/>
            <wp:effectExtent l="0" t="0" r="8255" b="7620"/>
            <wp:docPr id="972757632" name="Picture 1" descr="A diagram of a work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757632" name="Picture 1" descr="A diagram of a workflow&#10;&#10;Description automatically generated"/>
                    <pic:cNvPicPr/>
                  </pic:nvPicPr>
                  <pic:blipFill>
                    <a:blip r:embed="rId40"/>
                    <a:stretch>
                      <a:fillRect/>
                    </a:stretch>
                  </pic:blipFill>
                  <pic:spPr>
                    <a:xfrm>
                      <a:off x="0" y="0"/>
                      <a:ext cx="5715349" cy="7051081"/>
                    </a:xfrm>
                    <a:prstGeom prst="rect">
                      <a:avLst/>
                    </a:prstGeom>
                  </pic:spPr>
                </pic:pic>
              </a:graphicData>
            </a:graphic>
          </wp:inline>
        </w:drawing>
      </w:r>
    </w:p>
    <w:p w14:paraId="1995C2FE" w14:textId="1BC81956" w:rsidR="00D35516" w:rsidRDefault="001B7E4E" w:rsidP="00E51BCA">
      <w:pPr>
        <w:pStyle w:val="Caption"/>
        <w:spacing w:line="360" w:lineRule="auto"/>
      </w:pPr>
      <w:bookmarkStart w:id="387" w:name="_Toc186435308"/>
      <w:bookmarkStart w:id="388" w:name="_Toc186438719"/>
      <w:r>
        <w:t>Hình 3.</w:t>
      </w:r>
      <w:fldSimple w:instr=" SEQ Hình_3. \* ARABIC ">
        <w:r w:rsidR="00692030">
          <w:rPr>
            <w:noProof/>
          </w:rPr>
          <w:t>10</w:t>
        </w:r>
      </w:fldSimple>
      <w:r>
        <w:t>: Sequence Diagram cho actor khách hàng</w:t>
      </w:r>
      <w:bookmarkEnd w:id="387"/>
      <w:bookmarkEnd w:id="388"/>
    </w:p>
    <w:p w14:paraId="7386220E" w14:textId="77777777" w:rsidR="001B7E4E" w:rsidRDefault="001B7E4E" w:rsidP="00E51BCA"/>
    <w:p w14:paraId="42989EF7" w14:textId="77777777" w:rsidR="001B7E4E" w:rsidRDefault="001B7E4E" w:rsidP="00E51BCA"/>
    <w:p w14:paraId="6E43F10A" w14:textId="1EFD698D" w:rsidR="00692030" w:rsidRPr="00692030" w:rsidRDefault="00692030">
      <w:pPr>
        <w:pStyle w:val="ListParagraph"/>
        <w:numPr>
          <w:ilvl w:val="0"/>
          <w:numId w:val="23"/>
        </w:numPr>
        <w:ind w:left="360"/>
        <w:rPr>
          <w:b/>
          <w:bCs/>
        </w:rPr>
      </w:pPr>
      <w:r w:rsidRPr="00692030">
        <w:rPr>
          <w:b/>
          <w:bCs/>
        </w:rPr>
        <w:t>Class diagram cho hệ thống</w:t>
      </w:r>
    </w:p>
    <w:p w14:paraId="1AEEF996" w14:textId="77777777" w:rsidR="00692030" w:rsidRDefault="00692030" w:rsidP="00E51BCA">
      <w:pPr>
        <w:keepNext/>
      </w:pPr>
      <w:r w:rsidRPr="00692030">
        <w:rPr>
          <w:noProof/>
        </w:rPr>
        <w:lastRenderedPageBreak/>
        <w:drawing>
          <wp:inline distT="0" distB="0" distL="0" distR="0" wp14:anchorId="7980408F" wp14:editId="11628A83">
            <wp:extent cx="5615940" cy="4815840"/>
            <wp:effectExtent l="0" t="0" r="3810" b="3810"/>
            <wp:docPr id="223923097" name="Picture 1"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923097" name="Picture 1" descr="A diagram of a function&#10;&#10;Description automatically generated"/>
                    <pic:cNvPicPr/>
                  </pic:nvPicPr>
                  <pic:blipFill>
                    <a:blip r:embed="rId41"/>
                    <a:stretch>
                      <a:fillRect/>
                    </a:stretch>
                  </pic:blipFill>
                  <pic:spPr>
                    <a:xfrm>
                      <a:off x="0" y="0"/>
                      <a:ext cx="5615940" cy="4815840"/>
                    </a:xfrm>
                    <a:prstGeom prst="rect">
                      <a:avLst/>
                    </a:prstGeom>
                  </pic:spPr>
                </pic:pic>
              </a:graphicData>
            </a:graphic>
          </wp:inline>
        </w:drawing>
      </w:r>
    </w:p>
    <w:p w14:paraId="42120F69" w14:textId="66612515" w:rsidR="00692030" w:rsidRDefault="00692030" w:rsidP="00E51BCA">
      <w:pPr>
        <w:pStyle w:val="Caption"/>
        <w:spacing w:line="360" w:lineRule="auto"/>
      </w:pPr>
      <w:bookmarkStart w:id="389" w:name="_Toc186438720"/>
      <w:r>
        <w:t>Hình 3.</w:t>
      </w:r>
      <w:fldSimple w:instr=" SEQ Hình_3. \* ARABIC ">
        <w:r>
          <w:rPr>
            <w:noProof/>
          </w:rPr>
          <w:t>11</w:t>
        </w:r>
      </w:fldSimple>
      <w:r>
        <w:t>: Class diagram cho hệ thống</w:t>
      </w:r>
      <w:bookmarkEnd w:id="389"/>
    </w:p>
    <w:p w14:paraId="4CFFC9CB" w14:textId="7A9E46F5" w:rsidR="00B71584" w:rsidRDefault="00B71584">
      <w:pPr>
        <w:pStyle w:val="ListParagraph"/>
        <w:numPr>
          <w:ilvl w:val="0"/>
          <w:numId w:val="23"/>
        </w:numPr>
        <w:ind w:left="360"/>
        <w:rPr>
          <w:b/>
          <w:bCs/>
        </w:rPr>
      </w:pPr>
      <w:r w:rsidRPr="00B71584">
        <w:rPr>
          <w:b/>
          <w:bCs/>
        </w:rPr>
        <w:t>Các vấn đề gặp phải trong quá trình thực hiện</w:t>
      </w:r>
    </w:p>
    <w:p w14:paraId="6A78BF6E" w14:textId="60303C62" w:rsidR="006572A6" w:rsidRPr="0045357A" w:rsidRDefault="0045357A">
      <w:pPr>
        <w:pStyle w:val="ListParagraph"/>
        <w:numPr>
          <w:ilvl w:val="0"/>
          <w:numId w:val="17"/>
        </w:numPr>
        <w:tabs>
          <w:tab w:val="clear" w:pos="720"/>
        </w:tabs>
        <w:ind w:left="360"/>
        <w:rPr>
          <w:b/>
          <w:bCs/>
        </w:rPr>
      </w:pPr>
      <w:r w:rsidRPr="0045357A">
        <w:rPr>
          <w:b/>
          <w:bCs/>
        </w:rPr>
        <w:t>Vấn đề 1:</w:t>
      </w:r>
      <w:r>
        <w:rPr>
          <w:b/>
          <w:bCs/>
        </w:rPr>
        <w:t xml:space="preserve"> </w:t>
      </w:r>
      <w:r w:rsidR="006572A6">
        <w:t xml:space="preserve">Khi khởi chạy Expo trên VS code gặp lỗi kết nối khi dùng lệnh: </w:t>
      </w:r>
      <w:r w:rsidR="006572A6" w:rsidRPr="0045357A">
        <w:rPr>
          <w:b/>
          <w:bCs/>
        </w:rPr>
        <w:t>npx expo start.</w:t>
      </w:r>
      <w:r w:rsidR="006572A6">
        <w:t xml:space="preserve"> Do không thực hiện thay đổi địa chỉ ip của máy chủ dẫn đến việc không tìm thấy ip.</w:t>
      </w:r>
    </w:p>
    <w:p w14:paraId="75066F06" w14:textId="398EBE74" w:rsidR="0045357A" w:rsidRPr="0045357A" w:rsidRDefault="0045357A">
      <w:pPr>
        <w:pStyle w:val="ListParagraph"/>
        <w:numPr>
          <w:ilvl w:val="0"/>
          <w:numId w:val="17"/>
        </w:numPr>
        <w:tabs>
          <w:tab w:val="clear" w:pos="720"/>
        </w:tabs>
        <w:ind w:left="360"/>
        <w:rPr>
          <w:b/>
          <w:bCs/>
        </w:rPr>
      </w:pPr>
      <w:r>
        <w:rPr>
          <w:b/>
          <w:bCs/>
        </w:rPr>
        <w:t xml:space="preserve">Vấn đề 2: </w:t>
      </w:r>
      <w:r>
        <w:t>Kết nối đến Expo bị lỗi khi sử dụng 1 hệ thống mạng quá rộng dẫn đến không thể thực hiện kết nối.</w:t>
      </w:r>
    </w:p>
    <w:p w14:paraId="4571A111" w14:textId="03E50544" w:rsidR="0045357A" w:rsidRPr="0045357A" w:rsidRDefault="0045357A">
      <w:pPr>
        <w:pStyle w:val="ListParagraph"/>
        <w:numPr>
          <w:ilvl w:val="0"/>
          <w:numId w:val="17"/>
        </w:numPr>
        <w:tabs>
          <w:tab w:val="clear" w:pos="720"/>
        </w:tabs>
        <w:ind w:left="360"/>
        <w:rPr>
          <w:b/>
          <w:bCs/>
        </w:rPr>
      </w:pPr>
      <w:r>
        <w:rPr>
          <w:b/>
          <w:bCs/>
        </w:rPr>
        <w:t xml:space="preserve">Vấn đề 3: </w:t>
      </w:r>
      <w:r>
        <w:t>Việc thực hiện di chuyển bàn với quyền admin theo toạ độ chưa được chính xác và gặp lỗi. Do sử dụng thự viện chưa hợp lý dẫn đến việc không thể lưu toạ độ vào DB.</w:t>
      </w:r>
    </w:p>
    <w:p w14:paraId="0EAD5C6E" w14:textId="7F0462B3" w:rsidR="00D30E3D" w:rsidRPr="0045357A" w:rsidRDefault="0045357A">
      <w:pPr>
        <w:pStyle w:val="ListParagraph"/>
        <w:numPr>
          <w:ilvl w:val="0"/>
          <w:numId w:val="17"/>
        </w:numPr>
        <w:tabs>
          <w:tab w:val="clear" w:pos="720"/>
        </w:tabs>
        <w:ind w:left="360"/>
        <w:rPr>
          <w:b/>
          <w:bCs/>
        </w:rPr>
      </w:pPr>
      <w:r>
        <w:rPr>
          <w:b/>
          <w:bCs/>
        </w:rPr>
        <w:lastRenderedPageBreak/>
        <w:t xml:space="preserve">Vấn đê 4: </w:t>
      </w:r>
      <w:r>
        <w:t>Thực hiện tích hợp môi trường thanh toán qua VNPay</w:t>
      </w:r>
      <w:r w:rsidR="0036427C">
        <w:t xml:space="preserve"> vào Spring boot</w:t>
      </w:r>
      <w:r>
        <w:t xml:space="preserve"> còn nhiều thiếu sót. Khi gọi đến phương thức trả về thì chưa thể trả về trang mong muốn</w:t>
      </w:r>
      <w:r w:rsidR="00D30E3D">
        <w:t>.</w:t>
      </w:r>
    </w:p>
    <w:p w14:paraId="79021407" w14:textId="0ACE30CE" w:rsidR="00E12F1E" w:rsidRDefault="00E12F1E">
      <w:pPr>
        <w:pStyle w:val="ListParagraph"/>
        <w:numPr>
          <w:ilvl w:val="0"/>
          <w:numId w:val="23"/>
        </w:numPr>
        <w:ind w:left="360"/>
        <w:rPr>
          <w:b/>
          <w:bCs/>
        </w:rPr>
      </w:pPr>
      <w:r>
        <w:rPr>
          <w:b/>
          <w:bCs/>
        </w:rPr>
        <w:t>Giải pháp giải quyết vấn đề</w:t>
      </w:r>
    </w:p>
    <w:p w14:paraId="20FC787F" w14:textId="5C666B6A" w:rsidR="00D30E3D" w:rsidRPr="00D30E3D" w:rsidRDefault="00D30E3D">
      <w:pPr>
        <w:pStyle w:val="ListParagraph"/>
        <w:numPr>
          <w:ilvl w:val="0"/>
          <w:numId w:val="17"/>
        </w:numPr>
        <w:tabs>
          <w:tab w:val="clear" w:pos="720"/>
        </w:tabs>
        <w:ind w:left="360"/>
        <w:rPr>
          <w:b/>
          <w:bCs/>
        </w:rPr>
      </w:pPr>
      <w:r>
        <w:rPr>
          <w:b/>
          <w:bCs/>
        </w:rPr>
        <w:t xml:space="preserve">Vấn đề 1: </w:t>
      </w:r>
      <w:r>
        <w:t>Giái pháp tối ưu nhất là sử dụng kết nối trực tiếp thông qua tunnel bằng cách sau:</w:t>
      </w:r>
    </w:p>
    <w:p w14:paraId="60725885" w14:textId="77777777" w:rsidR="00FF6554" w:rsidRPr="00FF6554" w:rsidRDefault="00D30E3D">
      <w:pPr>
        <w:numPr>
          <w:ilvl w:val="0"/>
          <w:numId w:val="22"/>
        </w:numPr>
        <w:ind w:left="720"/>
        <w:jc w:val="both"/>
        <w:rPr>
          <w:b/>
          <w:bCs/>
        </w:rPr>
      </w:pPr>
      <w:r>
        <w:t xml:space="preserve">Trong dữ án React Native hay vào file </w:t>
      </w:r>
      <w:r w:rsidRPr="00FF6554">
        <w:rPr>
          <w:b/>
          <w:bCs/>
        </w:rPr>
        <w:t>package.json</w:t>
      </w:r>
      <w:r>
        <w:t xml:space="preserve"> và thực hiện thay đổi phần code sau: </w:t>
      </w:r>
    </w:p>
    <w:p w14:paraId="0E351746" w14:textId="51BD2647" w:rsidR="00FF6554" w:rsidRPr="00FF6554" w:rsidRDefault="00FF6554" w:rsidP="00E51BCA">
      <w:pPr>
        <w:pStyle w:val="ListParagraph"/>
        <w:ind w:left="1440"/>
        <w:rPr>
          <w:b/>
          <w:bCs/>
        </w:rPr>
      </w:pPr>
      <w:r w:rsidRPr="00D30E3D">
        <w:rPr>
          <w:noProof/>
        </w:rPr>
        <w:drawing>
          <wp:inline distT="0" distB="0" distL="0" distR="0" wp14:anchorId="3E62174A" wp14:editId="54244953">
            <wp:extent cx="2567940" cy="650875"/>
            <wp:effectExtent l="0" t="0" r="3810" b="0"/>
            <wp:docPr id="2089145687"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45687" name="Picture 1" descr="A close up of a 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567940" cy="650875"/>
                    </a:xfrm>
                    <a:prstGeom prst="rect">
                      <a:avLst/>
                    </a:prstGeom>
                  </pic:spPr>
                </pic:pic>
              </a:graphicData>
            </a:graphic>
          </wp:inline>
        </w:drawing>
      </w:r>
    </w:p>
    <w:p w14:paraId="2E4E3635" w14:textId="2D033F15" w:rsidR="00FF6554" w:rsidRDefault="00FF6554">
      <w:pPr>
        <w:numPr>
          <w:ilvl w:val="0"/>
          <w:numId w:val="22"/>
        </w:numPr>
        <w:ind w:left="720"/>
        <w:jc w:val="both"/>
        <w:rPr>
          <w:b/>
          <w:bCs/>
        </w:rPr>
      </w:pPr>
      <w:r>
        <w:t xml:space="preserve">Và sau đó thực hiện chạy lại dự án bằng lệnh </w:t>
      </w:r>
      <w:r>
        <w:rPr>
          <w:b/>
          <w:bCs/>
        </w:rPr>
        <w:t>“npx expo start ---tunnel”.</w:t>
      </w:r>
    </w:p>
    <w:p w14:paraId="2B9164B6" w14:textId="401E59AC" w:rsidR="00FF6554" w:rsidRDefault="00FF6554">
      <w:pPr>
        <w:pStyle w:val="ListParagraph"/>
        <w:numPr>
          <w:ilvl w:val="0"/>
          <w:numId w:val="17"/>
        </w:numPr>
        <w:tabs>
          <w:tab w:val="clear" w:pos="720"/>
        </w:tabs>
        <w:ind w:left="360"/>
        <w:rPr>
          <w:b/>
          <w:bCs/>
        </w:rPr>
      </w:pPr>
      <w:r>
        <w:rPr>
          <w:b/>
          <w:bCs/>
        </w:rPr>
        <w:t xml:space="preserve">Vấn đề 2: </w:t>
      </w:r>
      <w:r>
        <w:t>Giải pháp đưa ra là hãy sử dụng kết nối bằng dữ liệu di động hoặc sử dụng mạng từ máy tính kết nối.</w:t>
      </w:r>
    </w:p>
    <w:p w14:paraId="47218379" w14:textId="52A28240" w:rsidR="00FF6554" w:rsidRDefault="00FF6554">
      <w:pPr>
        <w:pStyle w:val="ListParagraph"/>
        <w:numPr>
          <w:ilvl w:val="0"/>
          <w:numId w:val="17"/>
        </w:numPr>
        <w:tabs>
          <w:tab w:val="clear" w:pos="720"/>
        </w:tabs>
        <w:ind w:left="360"/>
        <w:rPr>
          <w:b/>
          <w:bCs/>
        </w:rPr>
      </w:pPr>
      <w:r>
        <w:rPr>
          <w:b/>
          <w:bCs/>
        </w:rPr>
        <w:t xml:space="preserve">Vấn đề 3: </w:t>
      </w:r>
      <w:r>
        <w:t xml:space="preserve">Vấn đề được giải quyết khi sử dụng một API do chính React Native cung cấp là PanResponder. </w:t>
      </w:r>
      <w:r w:rsidR="00303F5D" w:rsidRPr="00303F5D">
        <w:t>PanResponder là một lớp được sử dụng để handle các sự kiện của việc touch của người dùng.</w:t>
      </w:r>
      <w:r w:rsidR="00303F5D">
        <w:t xml:space="preserve"> [Tham khảo 10. ở phần tài liệu tham khảo]</w:t>
      </w:r>
    </w:p>
    <w:p w14:paraId="213A220C" w14:textId="631E19B4" w:rsidR="00FF6554" w:rsidRPr="0036427C" w:rsidRDefault="00FF6554">
      <w:pPr>
        <w:pStyle w:val="ListParagraph"/>
        <w:numPr>
          <w:ilvl w:val="0"/>
          <w:numId w:val="17"/>
        </w:numPr>
        <w:tabs>
          <w:tab w:val="clear" w:pos="720"/>
        </w:tabs>
        <w:ind w:left="360"/>
        <w:rPr>
          <w:b/>
          <w:bCs/>
        </w:rPr>
      </w:pPr>
      <w:r>
        <w:rPr>
          <w:b/>
          <w:bCs/>
        </w:rPr>
        <w:t>Vấn đề 4:</w:t>
      </w:r>
      <w:r w:rsidR="0036427C">
        <w:rPr>
          <w:b/>
          <w:bCs/>
        </w:rPr>
        <w:t xml:space="preserve"> </w:t>
      </w:r>
      <w:r w:rsidR="0036427C">
        <w:t>Để thực hiện việc kết nối và tích hợp VNPay vào spring boot thì cần phải đăng ký sử dụng VNPay</w:t>
      </w:r>
    </w:p>
    <w:p w14:paraId="2D570DBA" w14:textId="5F991B3A" w:rsidR="00DD4101" w:rsidRDefault="00DD4101">
      <w:pPr>
        <w:numPr>
          <w:ilvl w:val="0"/>
          <w:numId w:val="22"/>
        </w:numPr>
        <w:ind w:left="720"/>
        <w:jc w:val="both"/>
      </w:pPr>
      <w:r>
        <w:t xml:space="preserve">[1] </w:t>
      </w:r>
      <w:r w:rsidRPr="00DD4101">
        <w:t>Cài đặt code build URL thanh toán chuyển hướng.</w:t>
      </w:r>
    </w:p>
    <w:p w14:paraId="65B252AD" w14:textId="293EDD77" w:rsidR="00DD4101" w:rsidRDefault="00DD4101">
      <w:pPr>
        <w:numPr>
          <w:ilvl w:val="0"/>
          <w:numId w:val="22"/>
        </w:numPr>
        <w:ind w:left="720"/>
        <w:jc w:val="both"/>
      </w:pPr>
      <w:r>
        <w:t xml:space="preserve">[2] </w:t>
      </w:r>
      <w:r w:rsidRPr="00DD4101">
        <w:t>Cài đặt code vnp_ReturnUrl URL thông báo kết quả thanh toán.</w:t>
      </w:r>
    </w:p>
    <w:p w14:paraId="28D9A920" w14:textId="0DD362E2" w:rsidR="0036427C" w:rsidRPr="00DD4101" w:rsidRDefault="00DD4101">
      <w:pPr>
        <w:numPr>
          <w:ilvl w:val="0"/>
          <w:numId w:val="22"/>
        </w:numPr>
        <w:ind w:left="720"/>
        <w:jc w:val="both"/>
      </w:pPr>
      <w:r>
        <w:t xml:space="preserve">[3] </w:t>
      </w:r>
      <w:r w:rsidRPr="00DD4101">
        <w:t>Cài đặt code IPN URL cập nhật kết quả thanh toán. Gửi lại VNPAY URL này khi thiết lập xong.</w:t>
      </w:r>
    </w:p>
    <w:p w14:paraId="716E9526" w14:textId="337A537A" w:rsidR="0036427C" w:rsidRDefault="0036427C" w:rsidP="00E51BCA">
      <w:pPr>
        <w:pStyle w:val="Caption"/>
        <w:spacing w:line="360" w:lineRule="auto"/>
      </w:pPr>
      <w:bookmarkStart w:id="390" w:name="_Toc186435309"/>
      <w:bookmarkStart w:id="391" w:name="_Toc186438721"/>
      <w:r w:rsidRPr="0036427C">
        <w:rPr>
          <w:b/>
          <w:bCs/>
          <w:noProof/>
        </w:rPr>
        <w:lastRenderedPageBreak/>
        <w:drawing>
          <wp:inline distT="0" distB="0" distL="0" distR="0" wp14:anchorId="20ABE5F1" wp14:editId="5DF72D16">
            <wp:extent cx="4724400" cy="3853468"/>
            <wp:effectExtent l="0" t="0" r="0" b="0"/>
            <wp:docPr id="208591818" name="Picture 1" descr="A diagram of a diagram of a bank&#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91818" name="Picture 1" descr="A diagram of a diagram of a bank&#10;&#10;Description automatically generated with medium confidence"/>
                    <pic:cNvPicPr/>
                  </pic:nvPicPr>
                  <pic:blipFill>
                    <a:blip r:embed="rId43"/>
                    <a:stretch>
                      <a:fillRect/>
                    </a:stretch>
                  </pic:blipFill>
                  <pic:spPr>
                    <a:xfrm>
                      <a:off x="0" y="0"/>
                      <a:ext cx="4733986" cy="3861287"/>
                    </a:xfrm>
                    <a:prstGeom prst="rect">
                      <a:avLst/>
                    </a:prstGeom>
                  </pic:spPr>
                </pic:pic>
              </a:graphicData>
            </a:graphic>
          </wp:inline>
        </w:drawing>
      </w:r>
      <w:r>
        <w:br/>
        <w:t>Hình 3.</w:t>
      </w:r>
      <w:fldSimple w:instr=" SEQ Hình_3. \* ARABIC ">
        <w:r w:rsidR="00692030">
          <w:rPr>
            <w:noProof/>
          </w:rPr>
          <w:t>12</w:t>
        </w:r>
      </w:fldSimple>
      <w:r>
        <w:t>: Mô hình kết nối</w:t>
      </w:r>
      <w:bookmarkEnd w:id="390"/>
      <w:bookmarkEnd w:id="391"/>
    </w:p>
    <w:p w14:paraId="775A5E1B" w14:textId="2ED08742" w:rsidR="00DD4101" w:rsidRDefault="00DD4101">
      <w:pPr>
        <w:numPr>
          <w:ilvl w:val="0"/>
          <w:numId w:val="22"/>
        </w:numPr>
        <w:ind w:left="720"/>
        <w:jc w:val="both"/>
      </w:pPr>
      <w:r>
        <w:t>[Tham khảo thêm 8. ở phần tài liệu tham khảo]</w:t>
      </w:r>
    </w:p>
    <w:p w14:paraId="7E56FF65" w14:textId="77777777" w:rsidR="008030D9" w:rsidRPr="00ED7285" w:rsidRDefault="00DD4101">
      <w:pPr>
        <w:numPr>
          <w:ilvl w:val="0"/>
          <w:numId w:val="22"/>
        </w:numPr>
        <w:ind w:left="720"/>
        <w:jc w:val="both"/>
      </w:pPr>
      <w:r>
        <w:t xml:space="preserve">Khi muốn trả về 1 trang dạng web thì ta cần lưu ý ở file </w:t>
      </w:r>
      <w:r w:rsidRPr="00ED7285">
        <w:t xml:space="preserve">“application.propertise” </w:t>
      </w:r>
      <w:r w:rsidRPr="00DD4101">
        <w:t>như sau</w:t>
      </w:r>
      <w:r w:rsidRPr="00ED7285">
        <w:t xml:space="preserve">: </w:t>
      </w:r>
    </w:p>
    <w:p w14:paraId="09AE6663" w14:textId="670AE923" w:rsidR="008030D9" w:rsidRDefault="008030D9" w:rsidP="00E51BCA">
      <w:pPr>
        <w:jc w:val="center"/>
      </w:pPr>
      <w:r w:rsidRPr="008030D9">
        <w:rPr>
          <w:b/>
          <w:bCs/>
          <w:noProof/>
        </w:rPr>
        <w:drawing>
          <wp:inline distT="0" distB="0" distL="0" distR="0" wp14:anchorId="5E1DBD86" wp14:editId="5FBCECC7">
            <wp:extent cx="4605938" cy="744220"/>
            <wp:effectExtent l="0" t="0" r="4445" b="0"/>
            <wp:docPr id="1627264611" name="Picture 1" descr="A black text with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7264611" name="Picture 1" descr="A black text with red lines&#10;&#10;Description automatically generated"/>
                    <pic:cNvPicPr/>
                  </pic:nvPicPr>
                  <pic:blipFill>
                    <a:blip r:embed="rId44"/>
                    <a:stretch>
                      <a:fillRect/>
                    </a:stretch>
                  </pic:blipFill>
                  <pic:spPr>
                    <a:xfrm>
                      <a:off x="0" y="0"/>
                      <a:ext cx="4705769" cy="760351"/>
                    </a:xfrm>
                    <a:prstGeom prst="rect">
                      <a:avLst/>
                    </a:prstGeom>
                  </pic:spPr>
                </pic:pic>
              </a:graphicData>
            </a:graphic>
          </wp:inline>
        </w:drawing>
      </w:r>
    </w:p>
    <w:p w14:paraId="100DD613" w14:textId="39300E88" w:rsidR="00FF6554" w:rsidRPr="005450BA" w:rsidRDefault="008030D9">
      <w:pPr>
        <w:numPr>
          <w:ilvl w:val="0"/>
          <w:numId w:val="22"/>
        </w:numPr>
        <w:ind w:left="720"/>
        <w:jc w:val="both"/>
      </w:pPr>
      <w:r>
        <w:t>Ta có thể để file html trả về tro</w:t>
      </w:r>
      <w:r w:rsidR="00443446">
        <w:t>ng thư mục “resource/template” và file css trong thư mục “resource/static”.</w:t>
      </w:r>
    </w:p>
    <w:p w14:paraId="2C5AA5BC" w14:textId="254B77EE" w:rsidR="00DA2DA4" w:rsidRDefault="00DA2DA4" w:rsidP="00E51BCA">
      <w:pPr>
        <w:pStyle w:val="Heading3"/>
      </w:pPr>
      <w:bookmarkStart w:id="392" w:name="_Toc186419931"/>
      <w:r w:rsidRPr="00D3099C">
        <w:rPr>
          <w:lang w:val="vi-VN"/>
        </w:rPr>
        <w:t>P</w:t>
      </w:r>
      <w:r w:rsidRPr="00D3099C">
        <w:t>hân tích và đánh giá kết</w:t>
      </w:r>
      <w:r w:rsidRPr="00D3099C">
        <w:rPr>
          <w:lang w:val="vi-VN"/>
        </w:rPr>
        <w:t xml:space="preserve"> quả đề xuất</w:t>
      </w:r>
      <w:r w:rsidRPr="00D3099C">
        <w:t xml:space="preserve"> </w:t>
      </w:r>
      <w:r w:rsidRPr="00D3099C">
        <w:rPr>
          <w:lang w:val="vi-VN"/>
        </w:rPr>
        <w:t>triển khai của ứng dụng</w:t>
      </w:r>
      <w:bookmarkEnd w:id="392"/>
    </w:p>
    <w:p w14:paraId="50A1C2D2" w14:textId="6A3E08F1" w:rsidR="00D33BBE" w:rsidRPr="00D33BBE" w:rsidRDefault="00D33BBE">
      <w:pPr>
        <w:pStyle w:val="ListParagraph"/>
        <w:numPr>
          <w:ilvl w:val="0"/>
          <w:numId w:val="23"/>
        </w:numPr>
        <w:ind w:left="360"/>
        <w:rPr>
          <w:b/>
          <w:bCs/>
        </w:rPr>
      </w:pPr>
      <w:r w:rsidRPr="00D33BBE">
        <w:rPr>
          <w:b/>
          <w:bCs/>
        </w:rPr>
        <w:t>Hiệu quả trong quản lý quy trình nghiệp vụ</w:t>
      </w:r>
    </w:p>
    <w:p w14:paraId="68BBC8C1" w14:textId="77777777" w:rsidR="00D33BBE" w:rsidRPr="00D33BBE" w:rsidRDefault="00D33BBE" w:rsidP="00E51BCA">
      <w:r w:rsidRPr="00D33BBE">
        <w:t>Ứng dụng quản lý quán nước giải khát đã tối ưu hóa các quy trình nghiệp vụ quan trọng như quản lý đặt món, quản lý bàn, quản lý kho hàng và thanh toán điện tử. Cụ thể:</w:t>
      </w:r>
    </w:p>
    <w:p w14:paraId="0711857C" w14:textId="77777777" w:rsidR="00D33BBE" w:rsidRPr="00D33BBE" w:rsidRDefault="00D33BBE">
      <w:pPr>
        <w:pStyle w:val="ListParagraph"/>
        <w:numPr>
          <w:ilvl w:val="0"/>
          <w:numId w:val="17"/>
        </w:numPr>
        <w:tabs>
          <w:tab w:val="clear" w:pos="720"/>
        </w:tabs>
        <w:ind w:left="360"/>
      </w:pPr>
      <w:r w:rsidRPr="00D33BBE">
        <w:lastRenderedPageBreak/>
        <w:t>Quản lý đơn đặt món (POS): Giảm thiểu sai sót trong quy trình đặt và chuyển đơn hàng, tăng tốc độ phục vụ khách hàng.</w:t>
      </w:r>
    </w:p>
    <w:p w14:paraId="463A92B4" w14:textId="77777777" w:rsidR="00D33BBE" w:rsidRPr="00D33BBE" w:rsidRDefault="00D33BBE">
      <w:pPr>
        <w:pStyle w:val="ListParagraph"/>
        <w:numPr>
          <w:ilvl w:val="0"/>
          <w:numId w:val="17"/>
        </w:numPr>
        <w:tabs>
          <w:tab w:val="clear" w:pos="720"/>
        </w:tabs>
        <w:ind w:left="360"/>
      </w:pPr>
      <w:r w:rsidRPr="00D33BBE">
        <w:t>Quản lý sản phẩm (PMS): Tránh tình trạng thiếu hụt nguyên liệu, tối ưu hóa quản lý kho hàng.</w:t>
      </w:r>
    </w:p>
    <w:p w14:paraId="501AE71F" w14:textId="77777777" w:rsidR="00D33BBE" w:rsidRPr="00D33BBE" w:rsidRDefault="00D33BBE">
      <w:pPr>
        <w:pStyle w:val="ListParagraph"/>
        <w:numPr>
          <w:ilvl w:val="0"/>
          <w:numId w:val="17"/>
        </w:numPr>
        <w:tabs>
          <w:tab w:val="clear" w:pos="720"/>
        </w:tabs>
        <w:ind w:left="360"/>
      </w:pPr>
      <w:r w:rsidRPr="00D33BBE">
        <w:t>Quản lý đặt bàn (Reservation System): Hỗ trợ khách hàng dễ dàng đặt bàn trực tuyến và giảm tình trạng nhầm lẫn khi sắp xếp bàn.</w:t>
      </w:r>
    </w:p>
    <w:p w14:paraId="33216109" w14:textId="54E84ACF" w:rsidR="00D33BBE" w:rsidRPr="00D33BBE" w:rsidRDefault="00D33BBE">
      <w:pPr>
        <w:pStyle w:val="ListParagraph"/>
        <w:numPr>
          <w:ilvl w:val="0"/>
          <w:numId w:val="23"/>
        </w:numPr>
        <w:ind w:left="360"/>
        <w:rPr>
          <w:b/>
          <w:bCs/>
        </w:rPr>
      </w:pPr>
      <w:r w:rsidRPr="00D33BBE">
        <w:rPr>
          <w:b/>
          <w:bCs/>
        </w:rPr>
        <w:t>Cải thiện trải nghiệm người dùng</w:t>
      </w:r>
    </w:p>
    <w:p w14:paraId="229468C5" w14:textId="77777777" w:rsidR="00D33BBE" w:rsidRPr="00D33BBE" w:rsidRDefault="00D33BBE">
      <w:pPr>
        <w:pStyle w:val="ListParagraph"/>
        <w:numPr>
          <w:ilvl w:val="0"/>
          <w:numId w:val="17"/>
        </w:numPr>
        <w:tabs>
          <w:tab w:val="clear" w:pos="720"/>
        </w:tabs>
        <w:ind w:left="360"/>
      </w:pPr>
      <w:r w:rsidRPr="00D33BBE">
        <w:t>Giao diện thân thiện (ReactJS/React Native): Giao diện người dùng trực quan, dễ thao tác cho cả khách hàng và nhân viên.</w:t>
      </w:r>
    </w:p>
    <w:p w14:paraId="32840085" w14:textId="77777777" w:rsidR="00D33BBE" w:rsidRPr="00D33BBE" w:rsidRDefault="00D33BBE">
      <w:pPr>
        <w:pStyle w:val="ListParagraph"/>
        <w:numPr>
          <w:ilvl w:val="0"/>
          <w:numId w:val="17"/>
        </w:numPr>
        <w:tabs>
          <w:tab w:val="clear" w:pos="720"/>
        </w:tabs>
        <w:ind w:left="360"/>
      </w:pPr>
      <w:r w:rsidRPr="00D33BBE">
        <w:t>Tính năng đặt món tự động (Self-Ordering System): Khách hàng có thể tự đặt món mà không cần hỗ trợ từ nhân viên.</w:t>
      </w:r>
    </w:p>
    <w:p w14:paraId="0D14B594" w14:textId="6946C6C8" w:rsidR="00D33BBE" w:rsidRPr="00D33BBE" w:rsidRDefault="00D33BBE">
      <w:pPr>
        <w:pStyle w:val="ListParagraph"/>
        <w:numPr>
          <w:ilvl w:val="0"/>
          <w:numId w:val="17"/>
        </w:numPr>
        <w:tabs>
          <w:tab w:val="clear" w:pos="720"/>
        </w:tabs>
        <w:ind w:left="360"/>
      </w:pPr>
      <w:r w:rsidRPr="00D33BBE">
        <w:t>Thanh toán điện tử: Tích hợp nhiều phương thức thanh toán (VNPay, QR Code) giúp khách hàng thanh toán nhanh chóng và an toàn.</w:t>
      </w:r>
    </w:p>
    <w:p w14:paraId="6E869846" w14:textId="715E36E1" w:rsidR="00D33BBE" w:rsidRPr="00D33BBE" w:rsidRDefault="00D33BBE">
      <w:pPr>
        <w:pStyle w:val="ListParagraph"/>
        <w:numPr>
          <w:ilvl w:val="0"/>
          <w:numId w:val="23"/>
        </w:numPr>
        <w:ind w:left="360"/>
        <w:rPr>
          <w:b/>
          <w:bCs/>
        </w:rPr>
      </w:pPr>
      <w:r w:rsidRPr="00D33BBE">
        <w:rPr>
          <w:b/>
          <w:bCs/>
        </w:rPr>
        <w:t>Tính hiệu quả về mặt kinh tế</w:t>
      </w:r>
    </w:p>
    <w:p w14:paraId="3C8CA765" w14:textId="77777777" w:rsidR="00D33BBE" w:rsidRPr="00D33BBE" w:rsidRDefault="00D33BBE">
      <w:pPr>
        <w:pStyle w:val="ListParagraph"/>
        <w:numPr>
          <w:ilvl w:val="0"/>
          <w:numId w:val="17"/>
        </w:numPr>
        <w:tabs>
          <w:tab w:val="clear" w:pos="720"/>
        </w:tabs>
        <w:ind w:left="360"/>
      </w:pPr>
      <w:r w:rsidRPr="00D33BBE">
        <w:t>Giảm chi phí nhân sự nhờ tính năng tự động đặt món và thanh toán điện tử.</w:t>
      </w:r>
    </w:p>
    <w:p w14:paraId="7AFEB22B" w14:textId="77777777" w:rsidR="00D33BBE" w:rsidRPr="00D33BBE" w:rsidRDefault="00D33BBE">
      <w:pPr>
        <w:pStyle w:val="ListParagraph"/>
        <w:numPr>
          <w:ilvl w:val="0"/>
          <w:numId w:val="17"/>
        </w:numPr>
        <w:tabs>
          <w:tab w:val="clear" w:pos="720"/>
        </w:tabs>
        <w:ind w:left="360"/>
      </w:pPr>
      <w:r w:rsidRPr="00D33BBE">
        <w:t>Tăng doanh thu thông qua việc tối ưu hóa quy trình bán hàng và phân tích doanh thu bằng hệ thống BI.</w:t>
      </w:r>
    </w:p>
    <w:p w14:paraId="18060BB7" w14:textId="77777777" w:rsidR="00D33BBE" w:rsidRPr="00D33BBE" w:rsidRDefault="00D33BBE">
      <w:pPr>
        <w:pStyle w:val="ListParagraph"/>
        <w:numPr>
          <w:ilvl w:val="0"/>
          <w:numId w:val="17"/>
        </w:numPr>
        <w:tabs>
          <w:tab w:val="clear" w:pos="720"/>
        </w:tabs>
        <w:ind w:left="360"/>
      </w:pPr>
      <w:r w:rsidRPr="00D33BBE">
        <w:t>Nâng cao khả năng phục vụ nhiều khách hàng cùng lúc.</w:t>
      </w:r>
    </w:p>
    <w:p w14:paraId="3AFC3B21" w14:textId="64430728" w:rsidR="00D33BBE" w:rsidRPr="00D33BBE" w:rsidRDefault="00D33BBE">
      <w:pPr>
        <w:pStyle w:val="ListParagraph"/>
        <w:numPr>
          <w:ilvl w:val="0"/>
          <w:numId w:val="23"/>
        </w:numPr>
        <w:ind w:left="360"/>
        <w:rPr>
          <w:b/>
          <w:bCs/>
        </w:rPr>
      </w:pPr>
      <w:r w:rsidRPr="00D33BBE">
        <w:rPr>
          <w:b/>
          <w:bCs/>
        </w:rPr>
        <w:t>Độ tin cậy và bảo mật của hệ thống</w:t>
      </w:r>
    </w:p>
    <w:p w14:paraId="79753E0C" w14:textId="77777777" w:rsidR="00D33BBE" w:rsidRPr="00D33BBE" w:rsidRDefault="00D33BBE">
      <w:pPr>
        <w:pStyle w:val="ListParagraph"/>
        <w:numPr>
          <w:ilvl w:val="0"/>
          <w:numId w:val="17"/>
        </w:numPr>
        <w:tabs>
          <w:tab w:val="clear" w:pos="720"/>
        </w:tabs>
        <w:ind w:left="360"/>
      </w:pPr>
      <w:r w:rsidRPr="00D33BBE">
        <w:t>Bảo mật API bằng JWT: Đảm bảo an toàn trong quá trình giao tiếp giữa Frontend và Backend.</w:t>
      </w:r>
    </w:p>
    <w:p w14:paraId="21DA4321" w14:textId="77777777" w:rsidR="00D33BBE" w:rsidRPr="00D33BBE" w:rsidRDefault="00D33BBE">
      <w:pPr>
        <w:pStyle w:val="ListParagraph"/>
        <w:numPr>
          <w:ilvl w:val="0"/>
          <w:numId w:val="17"/>
        </w:numPr>
        <w:tabs>
          <w:tab w:val="clear" w:pos="720"/>
        </w:tabs>
        <w:ind w:left="360"/>
      </w:pPr>
      <w:r w:rsidRPr="00D33BBE">
        <w:t>Mã hóa dữ liệu AES: Bảo vệ thông tin nhạy cảm của khách hàng và giao dịch.</w:t>
      </w:r>
    </w:p>
    <w:p w14:paraId="4D4E0AB3" w14:textId="77777777" w:rsidR="00D33BBE" w:rsidRPr="00D33BBE" w:rsidRDefault="00D33BBE">
      <w:pPr>
        <w:pStyle w:val="ListParagraph"/>
        <w:numPr>
          <w:ilvl w:val="0"/>
          <w:numId w:val="17"/>
        </w:numPr>
        <w:tabs>
          <w:tab w:val="clear" w:pos="720"/>
        </w:tabs>
        <w:ind w:left="360"/>
      </w:pPr>
      <w:r w:rsidRPr="00D33BBE">
        <w:t>Sao lưu dữ liệu định kỳ: Đảm bảo dữ liệu luôn được bảo tồn và khôi phục nhanh chóng khi có sự cố.</w:t>
      </w:r>
    </w:p>
    <w:p w14:paraId="45FD5A55" w14:textId="35FD9D41" w:rsidR="00D33BBE" w:rsidRPr="00D33BBE" w:rsidRDefault="00D33BBE">
      <w:pPr>
        <w:pStyle w:val="ListParagraph"/>
        <w:numPr>
          <w:ilvl w:val="0"/>
          <w:numId w:val="23"/>
        </w:numPr>
        <w:ind w:left="360"/>
        <w:rPr>
          <w:b/>
          <w:bCs/>
        </w:rPr>
      </w:pPr>
      <w:r w:rsidRPr="00D33BBE">
        <w:rPr>
          <w:b/>
          <w:bCs/>
        </w:rPr>
        <w:t>Khả năng mở rộng và bảo trì</w:t>
      </w:r>
    </w:p>
    <w:p w14:paraId="237F3889" w14:textId="77777777" w:rsidR="00D33BBE" w:rsidRPr="00D33BBE" w:rsidRDefault="00D33BBE">
      <w:pPr>
        <w:pStyle w:val="ListParagraph"/>
        <w:numPr>
          <w:ilvl w:val="0"/>
          <w:numId w:val="17"/>
        </w:numPr>
        <w:tabs>
          <w:tab w:val="clear" w:pos="720"/>
        </w:tabs>
        <w:ind w:left="360"/>
      </w:pPr>
      <w:r w:rsidRPr="00D33BBE">
        <w:t>Kiến trúc Microservices với Backend Spring Boot và Frontend ReactJS/React Native đảm bảo khả năng mở rộng linh hoạt.</w:t>
      </w:r>
    </w:p>
    <w:p w14:paraId="62A8A873" w14:textId="77777777" w:rsidR="00D33BBE" w:rsidRPr="00D33BBE" w:rsidRDefault="00D33BBE">
      <w:pPr>
        <w:pStyle w:val="ListParagraph"/>
        <w:numPr>
          <w:ilvl w:val="0"/>
          <w:numId w:val="17"/>
        </w:numPr>
        <w:tabs>
          <w:tab w:val="clear" w:pos="720"/>
        </w:tabs>
        <w:ind w:left="360"/>
      </w:pPr>
      <w:r w:rsidRPr="00D33BBE">
        <w:t>Hệ thống API RESTful dễ dàng mở rộng và tích hợp thêm các tính năng mới.</w:t>
      </w:r>
    </w:p>
    <w:p w14:paraId="7B5324F5" w14:textId="77777777" w:rsidR="00D33BBE" w:rsidRPr="00D33BBE" w:rsidRDefault="00D33BBE">
      <w:pPr>
        <w:pStyle w:val="ListParagraph"/>
        <w:numPr>
          <w:ilvl w:val="0"/>
          <w:numId w:val="17"/>
        </w:numPr>
        <w:tabs>
          <w:tab w:val="clear" w:pos="720"/>
        </w:tabs>
        <w:ind w:left="360"/>
      </w:pPr>
      <w:r w:rsidRPr="00D33BBE">
        <w:t>Dữ liệu được lưu trữ và quản lý hiệu quả trên MySQL.</w:t>
      </w:r>
    </w:p>
    <w:p w14:paraId="3FBDBB66" w14:textId="21C264FF" w:rsidR="00D33BBE" w:rsidRPr="00D33BBE" w:rsidRDefault="00D33BBE">
      <w:pPr>
        <w:pStyle w:val="ListParagraph"/>
        <w:numPr>
          <w:ilvl w:val="0"/>
          <w:numId w:val="23"/>
        </w:numPr>
        <w:ind w:left="360"/>
        <w:rPr>
          <w:b/>
          <w:bCs/>
        </w:rPr>
      </w:pPr>
      <w:r w:rsidRPr="00D33BBE">
        <w:rPr>
          <w:b/>
          <w:bCs/>
        </w:rPr>
        <w:t>Thách thức và hạn chế</w:t>
      </w:r>
    </w:p>
    <w:p w14:paraId="6CCAFD36" w14:textId="77777777" w:rsidR="00D33BBE" w:rsidRPr="00D33BBE" w:rsidRDefault="00D33BBE">
      <w:pPr>
        <w:pStyle w:val="ListParagraph"/>
        <w:numPr>
          <w:ilvl w:val="0"/>
          <w:numId w:val="17"/>
        </w:numPr>
        <w:tabs>
          <w:tab w:val="clear" w:pos="720"/>
        </w:tabs>
        <w:ind w:left="360"/>
      </w:pPr>
      <w:r w:rsidRPr="00D33BBE">
        <w:lastRenderedPageBreak/>
        <w:t>Chi phí đầu tư ban đầu cao: Đòi hỏi chi phí triển khai hệ thống, đặc biệt là máy chủ và tích hợp cổng thanh toán.</w:t>
      </w:r>
    </w:p>
    <w:p w14:paraId="4260F38F" w14:textId="77777777" w:rsidR="00D33BBE" w:rsidRPr="00D33BBE" w:rsidRDefault="00D33BBE">
      <w:pPr>
        <w:pStyle w:val="ListParagraph"/>
        <w:numPr>
          <w:ilvl w:val="0"/>
          <w:numId w:val="17"/>
        </w:numPr>
        <w:tabs>
          <w:tab w:val="clear" w:pos="720"/>
        </w:tabs>
        <w:ind w:left="360"/>
      </w:pPr>
      <w:r w:rsidRPr="00D33BBE">
        <w:t>Yêu cầu đào tạo nhân viên: Cần có thời gian và tài liệu hướng dẫn cho nhân viên để làm quen với hệ thống mới.</w:t>
      </w:r>
    </w:p>
    <w:p w14:paraId="1C6C8101" w14:textId="77777777" w:rsidR="00D33BBE" w:rsidRPr="00D33BBE" w:rsidRDefault="00D33BBE">
      <w:pPr>
        <w:pStyle w:val="ListParagraph"/>
        <w:numPr>
          <w:ilvl w:val="0"/>
          <w:numId w:val="17"/>
        </w:numPr>
        <w:tabs>
          <w:tab w:val="clear" w:pos="720"/>
        </w:tabs>
        <w:ind w:left="360"/>
      </w:pPr>
      <w:r w:rsidRPr="00D33BBE">
        <w:t>Phụ thuộc vào kết nối Internet: Hiệu suất hệ thống có thể bị ảnh hưởng khi mạng gặp sự cố.</w:t>
      </w:r>
    </w:p>
    <w:p w14:paraId="099DC4DB" w14:textId="3E758732" w:rsidR="00D33BBE" w:rsidRPr="00D33BBE" w:rsidRDefault="00D33BBE">
      <w:pPr>
        <w:pStyle w:val="ListParagraph"/>
        <w:numPr>
          <w:ilvl w:val="0"/>
          <w:numId w:val="23"/>
        </w:numPr>
        <w:ind w:left="360"/>
        <w:rPr>
          <w:b/>
          <w:bCs/>
        </w:rPr>
      </w:pPr>
      <w:r w:rsidRPr="00D33BBE">
        <w:rPr>
          <w:b/>
          <w:bCs/>
        </w:rPr>
        <w:t>Tổng kết đánh giá</w:t>
      </w:r>
    </w:p>
    <w:p w14:paraId="0495AF99" w14:textId="77777777" w:rsidR="00D33BBE" w:rsidRPr="00D33BBE" w:rsidRDefault="00D33BBE" w:rsidP="00E51BCA">
      <w:r w:rsidRPr="00D33BBE">
        <w:t>Ứng dụng quản lý quán nước giải khát đã giải quyết hiệu quả các vấn đề về quy trình quản lý, nâng cao trải nghiệm người dùng và tối ưu hóa chi phí vận hành. Tuy vẫn tồn tại một số thách thức, nhưng với khả năng mở rộng và bảo trì tốt, hệ thống hoàn toàn đáp ứng được yêu cầu của các quán nước giải khát hiện đại.</w:t>
      </w:r>
    </w:p>
    <w:p w14:paraId="63AE7BC5" w14:textId="77777777" w:rsidR="00DA2DA4" w:rsidRDefault="00DA2DA4" w:rsidP="00E51BCA">
      <w:pPr>
        <w:pStyle w:val="Heading1"/>
        <w:numPr>
          <w:ilvl w:val="0"/>
          <w:numId w:val="0"/>
        </w:numPr>
        <w:jc w:val="left"/>
        <w:rPr>
          <w:lang w:val="en-GB"/>
        </w:rPr>
      </w:pPr>
      <w:r>
        <w:rPr>
          <w:lang w:val="en-GB"/>
        </w:rPr>
        <w:br w:type="page"/>
      </w:r>
    </w:p>
    <w:p w14:paraId="13CDB2AA" w14:textId="77777777" w:rsidR="00D33BBE" w:rsidRDefault="00D33BBE">
      <w:pPr>
        <w:pStyle w:val="Heading1"/>
        <w:numPr>
          <w:ilvl w:val="0"/>
          <w:numId w:val="10"/>
        </w:numPr>
        <w:rPr>
          <w:lang w:val="en-GB"/>
        </w:rPr>
        <w:sectPr w:rsidR="00D33BBE" w:rsidSect="00302955">
          <w:headerReference w:type="default" r:id="rId45"/>
          <w:pgSz w:w="11906" w:h="16838" w:code="9"/>
          <w:pgMar w:top="1531" w:right="1134" w:bottom="1531" w:left="1928" w:header="706" w:footer="709" w:gutter="0"/>
          <w:cols w:space="708"/>
          <w:docGrid w:linePitch="360"/>
        </w:sectPr>
      </w:pPr>
      <w:bookmarkStart w:id="393" w:name="_Toc164954913"/>
      <w:bookmarkStart w:id="394" w:name="_Toc164955399"/>
      <w:bookmarkStart w:id="395" w:name="_Toc164957132"/>
      <w:bookmarkStart w:id="396" w:name="_Toc164957274"/>
      <w:bookmarkStart w:id="397" w:name="_Toc164957353"/>
      <w:bookmarkStart w:id="398" w:name="_Toc164957625"/>
      <w:bookmarkStart w:id="399" w:name="_Toc186185865"/>
    </w:p>
    <w:p w14:paraId="7123FE15" w14:textId="3D469553" w:rsidR="00C76682" w:rsidRPr="006626CA" w:rsidRDefault="00C76682">
      <w:pPr>
        <w:pStyle w:val="Heading1"/>
        <w:numPr>
          <w:ilvl w:val="0"/>
          <w:numId w:val="10"/>
        </w:numPr>
        <w:rPr>
          <w:lang w:val="vi-VN"/>
        </w:rPr>
      </w:pPr>
      <w:bookmarkStart w:id="400" w:name="_Toc186419932"/>
      <w:r w:rsidRPr="006626CA">
        <w:rPr>
          <w:lang w:val="en-GB"/>
        </w:rPr>
        <w:lastRenderedPageBreak/>
        <w:t>KẾT QUẢ</w:t>
      </w:r>
      <w:r w:rsidRPr="006626CA">
        <w:rPr>
          <w:lang w:val="vi-VN"/>
        </w:rPr>
        <w:t>, KẾT LUẬN VÀ KIẾN NGHỊ</w:t>
      </w:r>
      <w:bookmarkEnd w:id="393"/>
      <w:bookmarkEnd w:id="394"/>
      <w:bookmarkEnd w:id="395"/>
      <w:bookmarkEnd w:id="396"/>
      <w:bookmarkEnd w:id="397"/>
      <w:bookmarkEnd w:id="398"/>
      <w:bookmarkEnd w:id="399"/>
      <w:bookmarkEnd w:id="400"/>
    </w:p>
    <w:p w14:paraId="3B61CB8D" w14:textId="0E61D4BE" w:rsidR="00B9503B" w:rsidRDefault="00B9503B" w:rsidP="00E51BCA">
      <w:pPr>
        <w:pStyle w:val="Heading2"/>
        <w:spacing w:line="360" w:lineRule="auto"/>
      </w:pPr>
      <w:bookmarkStart w:id="401" w:name="_Toc164954914"/>
      <w:bookmarkStart w:id="402" w:name="_Toc164955400"/>
      <w:bookmarkStart w:id="403" w:name="_Toc164957133"/>
      <w:bookmarkStart w:id="404" w:name="_Toc164957275"/>
      <w:bookmarkStart w:id="405" w:name="_Toc164957354"/>
      <w:bookmarkStart w:id="406" w:name="_Toc164957626"/>
      <w:bookmarkStart w:id="407" w:name="_Toc186185866"/>
      <w:bookmarkStart w:id="408" w:name="_Toc186419933"/>
      <w:r w:rsidRPr="00775B84">
        <w:t>KẾT QUẢ</w:t>
      </w:r>
      <w:bookmarkEnd w:id="401"/>
      <w:bookmarkEnd w:id="402"/>
      <w:bookmarkEnd w:id="403"/>
      <w:bookmarkEnd w:id="404"/>
      <w:bookmarkEnd w:id="405"/>
      <w:bookmarkEnd w:id="406"/>
      <w:bookmarkEnd w:id="407"/>
      <w:bookmarkEnd w:id="408"/>
      <w:r w:rsidRPr="00775B84">
        <w:t xml:space="preserve"> </w:t>
      </w:r>
    </w:p>
    <w:p w14:paraId="26EEBAE1" w14:textId="16500DB1" w:rsidR="006157C1" w:rsidRDefault="006157C1" w:rsidP="00E51BCA">
      <w:r w:rsidRPr="006157C1">
        <w:t xml:space="preserve">Đề tài nghiên cứu xây dựng phần mềm quản lý quán nước giải khát nhằm tự động hóa và tối ưu hóa quy trình quản lý, bao gồm đặt món, quản lý </w:t>
      </w:r>
      <w:r>
        <w:t>sản phẩm</w:t>
      </w:r>
      <w:r w:rsidRPr="006157C1">
        <w:t xml:space="preserve">, đặt bàn, thanh toán, và theo dõi doanh thu. Đề tài áp dụng các mô hình hiện đại như POS, </w:t>
      </w:r>
      <w:r w:rsidR="00F93E8E">
        <w:t>P</w:t>
      </w:r>
      <w:r w:rsidRPr="006157C1">
        <w:t>MS, và BI để nâng cao hiệu quả quản lý, giảm thiểu sai sót và tăng cường trải nghiệm khách hàng.</w:t>
      </w:r>
      <w:r>
        <w:t xml:space="preserve"> </w:t>
      </w:r>
    </w:p>
    <w:p w14:paraId="2819731D" w14:textId="4BD796C8" w:rsidR="006157C1" w:rsidRDefault="006157C1" w:rsidP="00E51BCA">
      <w:r>
        <w:t>Đề tài cũng xây dựng được ứng dụng nhằm hỗ trợ khách hàng trong việc đặt bàn và gọi món cũng như thanh toán</w:t>
      </w:r>
      <w:r w:rsidR="00C56FAF">
        <w:t>, giúp giảm việc quản lý và sử dụng nhân sự đối với các quán có quy mô nhỏ và trung bình. Tiết kiệm được chi phí cho nhân sự có thể dùng để bảo trì và nâng cấp hệ thống.</w:t>
      </w:r>
    </w:p>
    <w:p w14:paraId="16D3783B" w14:textId="77777777" w:rsidR="005044B1" w:rsidRPr="005044B1" w:rsidRDefault="005044B1" w:rsidP="00E51BCA">
      <w:r w:rsidRPr="005044B1">
        <w:t>Phần mềm được triển khai theo kiến trúc ba tầng:</w:t>
      </w:r>
    </w:p>
    <w:p w14:paraId="49B83F3B" w14:textId="77777777" w:rsidR="005044B1" w:rsidRPr="005044B1" w:rsidRDefault="005044B1">
      <w:pPr>
        <w:pStyle w:val="ListParagraph"/>
        <w:numPr>
          <w:ilvl w:val="0"/>
          <w:numId w:val="17"/>
        </w:numPr>
        <w:tabs>
          <w:tab w:val="clear" w:pos="720"/>
        </w:tabs>
        <w:ind w:left="360"/>
      </w:pPr>
      <w:r w:rsidRPr="005044B1">
        <w:t>Frontend: Xây dựng giao diện người dùng bằng ReactJS/React Native.</w:t>
      </w:r>
    </w:p>
    <w:p w14:paraId="3C5EA56F" w14:textId="77777777" w:rsidR="005044B1" w:rsidRPr="005044B1" w:rsidRDefault="005044B1">
      <w:pPr>
        <w:pStyle w:val="ListParagraph"/>
        <w:numPr>
          <w:ilvl w:val="0"/>
          <w:numId w:val="17"/>
        </w:numPr>
        <w:tabs>
          <w:tab w:val="clear" w:pos="720"/>
        </w:tabs>
        <w:ind w:left="360"/>
      </w:pPr>
      <w:r w:rsidRPr="005044B1">
        <w:t>Backend: Xử lý nghiệp vụ bằng Spring Boot, sử dụng API RESTful.</w:t>
      </w:r>
    </w:p>
    <w:p w14:paraId="15FD557D" w14:textId="77777777" w:rsidR="005044B1" w:rsidRPr="005044B1" w:rsidRDefault="005044B1">
      <w:pPr>
        <w:pStyle w:val="ListParagraph"/>
        <w:numPr>
          <w:ilvl w:val="0"/>
          <w:numId w:val="17"/>
        </w:numPr>
        <w:tabs>
          <w:tab w:val="clear" w:pos="720"/>
        </w:tabs>
        <w:ind w:left="360"/>
      </w:pPr>
      <w:r w:rsidRPr="005044B1">
        <w:t>Database: Quản lý dữ liệu bằng MySQL.</w:t>
      </w:r>
    </w:p>
    <w:p w14:paraId="40797F00" w14:textId="77777777" w:rsidR="005044B1" w:rsidRPr="005044B1" w:rsidRDefault="005044B1">
      <w:pPr>
        <w:pStyle w:val="ListParagraph"/>
        <w:numPr>
          <w:ilvl w:val="0"/>
          <w:numId w:val="23"/>
        </w:numPr>
        <w:ind w:left="360"/>
        <w:rPr>
          <w:b/>
          <w:bCs/>
        </w:rPr>
      </w:pPr>
      <w:r w:rsidRPr="005044B1">
        <w:rPr>
          <w:b/>
          <w:bCs/>
        </w:rPr>
        <w:t>Các chức năng chính của sản phẩm phần mềm</w:t>
      </w:r>
    </w:p>
    <w:p w14:paraId="1009EFCE" w14:textId="77777777" w:rsidR="005044B1" w:rsidRPr="005044B1" w:rsidRDefault="005044B1">
      <w:pPr>
        <w:pStyle w:val="ListParagraph"/>
        <w:numPr>
          <w:ilvl w:val="0"/>
          <w:numId w:val="18"/>
        </w:numPr>
        <w:ind w:left="360"/>
        <w:rPr>
          <w:b/>
          <w:bCs/>
        </w:rPr>
      </w:pPr>
      <w:r w:rsidRPr="005044B1">
        <w:rPr>
          <w:b/>
          <w:bCs/>
        </w:rPr>
        <w:t>Quản lý đặt món (POS):</w:t>
      </w:r>
    </w:p>
    <w:p w14:paraId="68416C47" w14:textId="77777777" w:rsidR="005044B1" w:rsidRDefault="005044B1">
      <w:pPr>
        <w:numPr>
          <w:ilvl w:val="0"/>
          <w:numId w:val="22"/>
        </w:numPr>
        <w:ind w:left="720"/>
        <w:jc w:val="both"/>
      </w:pPr>
      <w:r w:rsidRPr="005044B1">
        <w:t>Nhận và xác nhận đơn hàng.</w:t>
      </w:r>
    </w:p>
    <w:p w14:paraId="2953A670" w14:textId="2EEC05AC" w:rsidR="005044B1" w:rsidRDefault="005044B1">
      <w:pPr>
        <w:numPr>
          <w:ilvl w:val="0"/>
          <w:numId w:val="22"/>
        </w:numPr>
        <w:ind w:left="720"/>
        <w:jc w:val="both"/>
      </w:pPr>
      <w:r>
        <w:t>Xem danh sách đơn đặt món</w:t>
      </w:r>
    </w:p>
    <w:p w14:paraId="06160C80" w14:textId="7BA28019" w:rsidR="005044B1" w:rsidRPr="005044B1" w:rsidRDefault="005044B1">
      <w:pPr>
        <w:numPr>
          <w:ilvl w:val="0"/>
          <w:numId w:val="22"/>
        </w:numPr>
        <w:ind w:left="720"/>
        <w:jc w:val="both"/>
      </w:pPr>
      <w:r>
        <w:t>Hỗ trợ đặt món</w:t>
      </w:r>
    </w:p>
    <w:p w14:paraId="30E3D3B5" w14:textId="77777777" w:rsidR="005044B1" w:rsidRPr="005044B1" w:rsidRDefault="005044B1">
      <w:pPr>
        <w:numPr>
          <w:ilvl w:val="0"/>
          <w:numId w:val="22"/>
        </w:numPr>
        <w:ind w:left="720"/>
        <w:jc w:val="both"/>
      </w:pPr>
      <w:r w:rsidRPr="005044B1">
        <w:t>Chuyển đơn hàng đến bếp/bar.</w:t>
      </w:r>
    </w:p>
    <w:p w14:paraId="2F3DA085" w14:textId="77777777" w:rsidR="005044B1" w:rsidRPr="005044B1" w:rsidRDefault="005044B1">
      <w:pPr>
        <w:numPr>
          <w:ilvl w:val="0"/>
          <w:numId w:val="22"/>
        </w:numPr>
        <w:ind w:left="720"/>
        <w:jc w:val="both"/>
      </w:pPr>
      <w:r w:rsidRPr="005044B1">
        <w:t>Quản lý trạng thái và lịch sử đơn hàng.</w:t>
      </w:r>
    </w:p>
    <w:p w14:paraId="6A43D905" w14:textId="1FE5A4D7" w:rsidR="005044B1" w:rsidRPr="005044B1" w:rsidRDefault="005044B1">
      <w:pPr>
        <w:pStyle w:val="ListParagraph"/>
        <w:numPr>
          <w:ilvl w:val="0"/>
          <w:numId w:val="18"/>
        </w:numPr>
        <w:ind w:left="360"/>
        <w:rPr>
          <w:b/>
          <w:bCs/>
        </w:rPr>
      </w:pPr>
      <w:r w:rsidRPr="005044B1">
        <w:rPr>
          <w:b/>
          <w:bCs/>
        </w:rPr>
        <w:t>Quản lý sản phẩm (</w:t>
      </w:r>
      <w:r w:rsidR="00F93E8E">
        <w:rPr>
          <w:b/>
          <w:bCs/>
        </w:rPr>
        <w:t>P</w:t>
      </w:r>
      <w:r w:rsidRPr="005044B1">
        <w:rPr>
          <w:b/>
          <w:bCs/>
        </w:rPr>
        <w:t>MS):</w:t>
      </w:r>
    </w:p>
    <w:p w14:paraId="47E97254" w14:textId="2D618FCB" w:rsidR="005044B1" w:rsidRPr="005044B1" w:rsidRDefault="005044B1">
      <w:pPr>
        <w:numPr>
          <w:ilvl w:val="0"/>
          <w:numId w:val="22"/>
        </w:numPr>
        <w:ind w:left="720"/>
        <w:jc w:val="both"/>
      </w:pPr>
      <w:r w:rsidRPr="005044B1">
        <w:t xml:space="preserve">Tự động cập nhật </w:t>
      </w:r>
      <w:r>
        <w:t>thông tin sản phẩm</w:t>
      </w:r>
      <w:r w:rsidRPr="005044B1">
        <w:t>.</w:t>
      </w:r>
    </w:p>
    <w:p w14:paraId="05AF5E81" w14:textId="374BF9B1" w:rsidR="005044B1" w:rsidRPr="005044B1" w:rsidRDefault="005044B1">
      <w:pPr>
        <w:numPr>
          <w:ilvl w:val="0"/>
          <w:numId w:val="22"/>
        </w:numPr>
        <w:ind w:left="720"/>
        <w:jc w:val="both"/>
      </w:pPr>
      <w:r>
        <w:t>Tự động khoá sản phẩm khi hết</w:t>
      </w:r>
      <w:r w:rsidRPr="005044B1">
        <w:t>.</w:t>
      </w:r>
    </w:p>
    <w:p w14:paraId="15A0BB6D" w14:textId="77777777" w:rsidR="005044B1" w:rsidRPr="005044B1" w:rsidRDefault="005044B1">
      <w:pPr>
        <w:numPr>
          <w:ilvl w:val="0"/>
          <w:numId w:val="22"/>
        </w:numPr>
        <w:ind w:left="720"/>
        <w:jc w:val="both"/>
      </w:pPr>
      <w:r w:rsidRPr="005044B1">
        <w:lastRenderedPageBreak/>
        <w:t>Quản lý nhập/xuất kho.</w:t>
      </w:r>
    </w:p>
    <w:p w14:paraId="5242FED1" w14:textId="77777777" w:rsidR="005044B1" w:rsidRPr="005044B1" w:rsidRDefault="005044B1">
      <w:pPr>
        <w:pStyle w:val="ListParagraph"/>
        <w:numPr>
          <w:ilvl w:val="0"/>
          <w:numId w:val="18"/>
        </w:numPr>
        <w:ind w:left="360"/>
        <w:rPr>
          <w:b/>
          <w:bCs/>
        </w:rPr>
      </w:pPr>
      <w:r w:rsidRPr="005044B1">
        <w:rPr>
          <w:b/>
          <w:bCs/>
        </w:rPr>
        <w:t>Quản lý đặt bàn (Reservation System):</w:t>
      </w:r>
    </w:p>
    <w:p w14:paraId="6F3676EF" w14:textId="6BC78FF8" w:rsidR="005044B1" w:rsidRPr="005044B1" w:rsidRDefault="005044B1">
      <w:pPr>
        <w:numPr>
          <w:ilvl w:val="0"/>
          <w:numId w:val="22"/>
        </w:numPr>
        <w:ind w:left="720"/>
        <w:jc w:val="both"/>
      </w:pPr>
      <w:r w:rsidRPr="005044B1">
        <w:t xml:space="preserve">Hiển thị </w:t>
      </w:r>
      <w:r w:rsidR="00771847">
        <w:t>đơn đặt bàn</w:t>
      </w:r>
      <w:r w:rsidRPr="005044B1">
        <w:t xml:space="preserve"> thời gian thực.</w:t>
      </w:r>
    </w:p>
    <w:p w14:paraId="177D94F4" w14:textId="134A1469" w:rsidR="005044B1" w:rsidRDefault="005044B1">
      <w:pPr>
        <w:numPr>
          <w:ilvl w:val="0"/>
          <w:numId w:val="22"/>
        </w:numPr>
        <w:ind w:left="720"/>
        <w:jc w:val="both"/>
      </w:pPr>
      <w:r w:rsidRPr="005044B1">
        <w:t>Xác nhận và quản lý lịch sử đặt bàn.</w:t>
      </w:r>
    </w:p>
    <w:p w14:paraId="3CB0EEEC" w14:textId="7A798EC0" w:rsidR="00771847" w:rsidRPr="00771847" w:rsidRDefault="00771847">
      <w:pPr>
        <w:pStyle w:val="ListParagraph"/>
        <w:numPr>
          <w:ilvl w:val="0"/>
          <w:numId w:val="18"/>
        </w:numPr>
        <w:ind w:left="360"/>
        <w:rPr>
          <w:b/>
          <w:bCs/>
        </w:rPr>
      </w:pPr>
      <w:r w:rsidRPr="00771847">
        <w:rPr>
          <w:b/>
          <w:bCs/>
        </w:rPr>
        <w:t>Quản lý danh sách bàn (Table Management System):</w:t>
      </w:r>
    </w:p>
    <w:p w14:paraId="06E525C0" w14:textId="051F9FDA" w:rsidR="00771847" w:rsidRDefault="00771847">
      <w:pPr>
        <w:numPr>
          <w:ilvl w:val="0"/>
          <w:numId w:val="22"/>
        </w:numPr>
        <w:ind w:left="720"/>
        <w:jc w:val="both"/>
      </w:pPr>
      <w:r>
        <w:t>Hiển thị trạng thái của bàn theo thời gian thực</w:t>
      </w:r>
    </w:p>
    <w:p w14:paraId="33E3EB25" w14:textId="3C7B2166" w:rsidR="00771847" w:rsidRPr="005044B1" w:rsidRDefault="00771847">
      <w:pPr>
        <w:numPr>
          <w:ilvl w:val="0"/>
          <w:numId w:val="22"/>
        </w:numPr>
        <w:ind w:left="720"/>
        <w:jc w:val="both"/>
      </w:pPr>
      <w:r>
        <w:t>Cập nhật vị trí cảu bàn khi di chuyển</w:t>
      </w:r>
    </w:p>
    <w:p w14:paraId="47C81E4C" w14:textId="77777777" w:rsidR="005044B1" w:rsidRPr="005044B1" w:rsidRDefault="005044B1">
      <w:pPr>
        <w:pStyle w:val="ListParagraph"/>
        <w:numPr>
          <w:ilvl w:val="0"/>
          <w:numId w:val="18"/>
        </w:numPr>
        <w:ind w:left="360"/>
        <w:rPr>
          <w:b/>
          <w:bCs/>
        </w:rPr>
      </w:pPr>
      <w:r w:rsidRPr="005044B1">
        <w:rPr>
          <w:b/>
          <w:bCs/>
        </w:rPr>
        <w:t>Đặt món tự động (Self-Ordering System):</w:t>
      </w:r>
    </w:p>
    <w:p w14:paraId="633F124A" w14:textId="77777777" w:rsidR="005044B1" w:rsidRPr="005044B1" w:rsidRDefault="005044B1">
      <w:pPr>
        <w:numPr>
          <w:ilvl w:val="0"/>
          <w:numId w:val="22"/>
        </w:numPr>
        <w:ind w:left="720"/>
        <w:jc w:val="both"/>
      </w:pPr>
      <w:r w:rsidRPr="005044B1">
        <w:t>Cho phép khách hàng tự đặt món và thanh toán trực tuyến.</w:t>
      </w:r>
    </w:p>
    <w:p w14:paraId="05AD8212" w14:textId="77777777" w:rsidR="005044B1" w:rsidRPr="005044B1" w:rsidRDefault="005044B1">
      <w:pPr>
        <w:numPr>
          <w:ilvl w:val="0"/>
          <w:numId w:val="22"/>
        </w:numPr>
        <w:ind w:left="720"/>
        <w:jc w:val="both"/>
      </w:pPr>
      <w:r w:rsidRPr="005044B1">
        <w:t>Hiển thị menu điện tử.</w:t>
      </w:r>
    </w:p>
    <w:p w14:paraId="6C639034" w14:textId="77777777" w:rsidR="005044B1" w:rsidRPr="005044B1" w:rsidRDefault="005044B1">
      <w:pPr>
        <w:pStyle w:val="ListParagraph"/>
        <w:numPr>
          <w:ilvl w:val="0"/>
          <w:numId w:val="18"/>
        </w:numPr>
        <w:ind w:left="360"/>
        <w:rPr>
          <w:b/>
          <w:bCs/>
        </w:rPr>
      </w:pPr>
      <w:r w:rsidRPr="005044B1">
        <w:rPr>
          <w:b/>
          <w:bCs/>
        </w:rPr>
        <w:t>Báo cáo và phân tích doanh thu (BI):</w:t>
      </w:r>
    </w:p>
    <w:p w14:paraId="42A0066A" w14:textId="77777777" w:rsidR="005044B1" w:rsidRPr="005044B1" w:rsidRDefault="005044B1">
      <w:pPr>
        <w:numPr>
          <w:ilvl w:val="0"/>
          <w:numId w:val="22"/>
        </w:numPr>
        <w:ind w:left="720"/>
        <w:jc w:val="both"/>
      </w:pPr>
      <w:r w:rsidRPr="005044B1">
        <w:t>Thống kê doanh thu theo ngày, tuần, tháng.</w:t>
      </w:r>
    </w:p>
    <w:p w14:paraId="1022DD2A" w14:textId="77777777" w:rsidR="005044B1" w:rsidRPr="005044B1" w:rsidRDefault="005044B1">
      <w:pPr>
        <w:numPr>
          <w:ilvl w:val="0"/>
          <w:numId w:val="22"/>
        </w:numPr>
        <w:ind w:left="720"/>
        <w:jc w:val="both"/>
      </w:pPr>
      <w:r w:rsidRPr="005044B1">
        <w:t>Phân tích xu hướng bán hàng.</w:t>
      </w:r>
    </w:p>
    <w:p w14:paraId="248B40C4" w14:textId="77777777" w:rsidR="005044B1" w:rsidRPr="005044B1" w:rsidRDefault="005044B1">
      <w:pPr>
        <w:pStyle w:val="ListParagraph"/>
        <w:numPr>
          <w:ilvl w:val="0"/>
          <w:numId w:val="18"/>
        </w:numPr>
        <w:ind w:left="360"/>
        <w:rPr>
          <w:b/>
          <w:bCs/>
        </w:rPr>
      </w:pPr>
      <w:r w:rsidRPr="005044B1">
        <w:rPr>
          <w:b/>
          <w:bCs/>
        </w:rPr>
        <w:t>Thanh toán điện tử (Payment Gateway):</w:t>
      </w:r>
    </w:p>
    <w:p w14:paraId="0D407500" w14:textId="77777777" w:rsidR="005044B1" w:rsidRPr="005044B1" w:rsidRDefault="005044B1">
      <w:pPr>
        <w:numPr>
          <w:ilvl w:val="0"/>
          <w:numId w:val="22"/>
        </w:numPr>
        <w:ind w:left="720"/>
        <w:jc w:val="both"/>
      </w:pPr>
      <w:r w:rsidRPr="005044B1">
        <w:t>Hỗ trợ thanh toán qua VNPay, Momo, thẻ ngân hàng.</w:t>
      </w:r>
    </w:p>
    <w:p w14:paraId="3036C96B" w14:textId="2AC404F7" w:rsidR="005044B1" w:rsidRDefault="005044B1">
      <w:pPr>
        <w:numPr>
          <w:ilvl w:val="0"/>
          <w:numId w:val="22"/>
        </w:numPr>
        <w:ind w:left="720"/>
        <w:jc w:val="both"/>
      </w:pPr>
      <w:r w:rsidRPr="005044B1">
        <w:t>Xác nhận giao dịch tức thì.</w:t>
      </w:r>
    </w:p>
    <w:p w14:paraId="4D13C6FB" w14:textId="77777777" w:rsidR="00C56FAF" w:rsidRPr="00C56FAF" w:rsidRDefault="00C56FAF">
      <w:pPr>
        <w:pStyle w:val="ListParagraph"/>
        <w:numPr>
          <w:ilvl w:val="0"/>
          <w:numId w:val="23"/>
        </w:numPr>
        <w:ind w:left="360"/>
        <w:rPr>
          <w:b/>
          <w:bCs/>
        </w:rPr>
      </w:pPr>
      <w:r w:rsidRPr="00C56FAF">
        <w:rPr>
          <w:b/>
          <w:bCs/>
        </w:rPr>
        <w:t>Phạm vi ứng dụng</w:t>
      </w:r>
    </w:p>
    <w:p w14:paraId="2E11B050" w14:textId="26AF6EF7" w:rsidR="00C56FAF" w:rsidRDefault="00C56FAF" w:rsidP="00E51BCA">
      <w:r w:rsidRPr="00C56FAF">
        <w:t>Phần mềm phù hợp cho các quán nước giải khát quy mô nhỏ và vừa, có thể mở rộng cho chuỗi cửa hàng. Hệ thống hỗ trợ cả nền tảng web và di động, đáp ứng nhu cầu của khách hàng và quản lý.</w:t>
      </w:r>
    </w:p>
    <w:p w14:paraId="21E8A7EA" w14:textId="77777777" w:rsidR="00C56FAF" w:rsidRPr="00C56FAF" w:rsidRDefault="00C56FAF">
      <w:pPr>
        <w:pStyle w:val="ListParagraph"/>
        <w:numPr>
          <w:ilvl w:val="0"/>
          <w:numId w:val="23"/>
        </w:numPr>
        <w:ind w:left="360"/>
        <w:rPr>
          <w:b/>
          <w:bCs/>
        </w:rPr>
      </w:pPr>
      <w:r w:rsidRPr="00C56FAF">
        <w:rPr>
          <w:b/>
          <w:bCs/>
        </w:rPr>
        <w:t>Ưu điểm</w:t>
      </w:r>
    </w:p>
    <w:p w14:paraId="757E77DF" w14:textId="77777777" w:rsidR="00C56FAF" w:rsidRPr="00C56FAF" w:rsidRDefault="00C56FAF">
      <w:pPr>
        <w:pStyle w:val="ListParagraph"/>
        <w:numPr>
          <w:ilvl w:val="0"/>
          <w:numId w:val="17"/>
        </w:numPr>
        <w:tabs>
          <w:tab w:val="clear" w:pos="720"/>
        </w:tabs>
        <w:ind w:left="360"/>
      </w:pPr>
      <w:r w:rsidRPr="00C56FAF">
        <w:t>Tự động hóa quy trình quản lý, giảm chi phí nhân sự.</w:t>
      </w:r>
    </w:p>
    <w:p w14:paraId="0FC9AB3D" w14:textId="77777777" w:rsidR="00C56FAF" w:rsidRDefault="00C56FAF">
      <w:pPr>
        <w:pStyle w:val="ListParagraph"/>
        <w:numPr>
          <w:ilvl w:val="0"/>
          <w:numId w:val="17"/>
        </w:numPr>
        <w:tabs>
          <w:tab w:val="clear" w:pos="720"/>
        </w:tabs>
        <w:ind w:left="360"/>
      </w:pPr>
      <w:r w:rsidRPr="00C56FAF">
        <w:t>Tăng cường sự hài lòng của khách hàng nhờ giao diện thân thiện và thời gian phục vụ nhanh.</w:t>
      </w:r>
    </w:p>
    <w:p w14:paraId="1C475F1D" w14:textId="03C0278B" w:rsidR="00C56FAF" w:rsidRPr="00C56FAF" w:rsidRDefault="00C56FAF">
      <w:pPr>
        <w:pStyle w:val="ListParagraph"/>
        <w:numPr>
          <w:ilvl w:val="0"/>
          <w:numId w:val="17"/>
        </w:numPr>
        <w:tabs>
          <w:tab w:val="clear" w:pos="720"/>
        </w:tabs>
        <w:ind w:left="360"/>
      </w:pPr>
      <w:r w:rsidRPr="00C56FAF">
        <w:lastRenderedPageBreak/>
        <w:t>Dễ dàng mở rộng và tùy chỉnh.</w:t>
      </w:r>
    </w:p>
    <w:p w14:paraId="46BAF523" w14:textId="77777777" w:rsidR="00C56FAF" w:rsidRPr="00C56FAF" w:rsidRDefault="00C56FAF">
      <w:pPr>
        <w:pStyle w:val="ListParagraph"/>
        <w:numPr>
          <w:ilvl w:val="0"/>
          <w:numId w:val="17"/>
        </w:numPr>
        <w:tabs>
          <w:tab w:val="clear" w:pos="720"/>
        </w:tabs>
        <w:ind w:left="360"/>
      </w:pPr>
      <w:r w:rsidRPr="00C56FAF">
        <w:t>Phân tích dữ liệu doanh thu giúp hỗ trợ ra quyết định chiến lược.</w:t>
      </w:r>
    </w:p>
    <w:p w14:paraId="0D5B1F7A" w14:textId="77777777" w:rsidR="00C56FAF" w:rsidRPr="00C56FAF" w:rsidRDefault="00C56FAF">
      <w:pPr>
        <w:pStyle w:val="ListParagraph"/>
        <w:numPr>
          <w:ilvl w:val="0"/>
          <w:numId w:val="23"/>
        </w:numPr>
        <w:ind w:left="360"/>
        <w:rPr>
          <w:b/>
          <w:bCs/>
        </w:rPr>
      </w:pPr>
      <w:r w:rsidRPr="00C56FAF">
        <w:rPr>
          <w:b/>
          <w:bCs/>
        </w:rPr>
        <w:t>Nhược điểm</w:t>
      </w:r>
    </w:p>
    <w:p w14:paraId="7BD3440A" w14:textId="77777777" w:rsidR="00C56FAF" w:rsidRDefault="00C56FAF">
      <w:pPr>
        <w:pStyle w:val="ListParagraph"/>
        <w:numPr>
          <w:ilvl w:val="0"/>
          <w:numId w:val="17"/>
        </w:numPr>
        <w:tabs>
          <w:tab w:val="clear" w:pos="720"/>
        </w:tabs>
        <w:ind w:left="360"/>
      </w:pPr>
      <w:r w:rsidRPr="00C56FAF">
        <w:t>Phụ thuộc vào kết nối mạng.</w:t>
      </w:r>
    </w:p>
    <w:p w14:paraId="1D103374" w14:textId="71270A95" w:rsidR="00C56FAF" w:rsidRPr="00C56FAF" w:rsidRDefault="00C56FAF">
      <w:pPr>
        <w:pStyle w:val="ListParagraph"/>
        <w:numPr>
          <w:ilvl w:val="0"/>
          <w:numId w:val="17"/>
        </w:numPr>
        <w:tabs>
          <w:tab w:val="clear" w:pos="720"/>
        </w:tabs>
        <w:ind w:left="360"/>
      </w:pPr>
      <w:r w:rsidRPr="00C56FAF">
        <w:t>Chi phí triển khai ban đầu tương đối cao.</w:t>
      </w:r>
    </w:p>
    <w:p w14:paraId="4DAC63BD" w14:textId="6216EF0F" w:rsidR="005044B1" w:rsidRPr="006157C1" w:rsidRDefault="00C56FAF">
      <w:pPr>
        <w:pStyle w:val="ListParagraph"/>
        <w:numPr>
          <w:ilvl w:val="0"/>
          <w:numId w:val="17"/>
        </w:numPr>
        <w:tabs>
          <w:tab w:val="clear" w:pos="720"/>
        </w:tabs>
        <w:ind w:left="360"/>
      </w:pPr>
      <w:r w:rsidRPr="00C56FAF">
        <w:t>Yêu cầu đội ngũ kỹ thuật có kiến thức về ReactJS, Spring Boot và MySQL để bảo trì và phát triển.</w:t>
      </w:r>
    </w:p>
    <w:p w14:paraId="53136EE3" w14:textId="5F69A4E2" w:rsidR="00B9503B" w:rsidRPr="00E17F94" w:rsidRDefault="00B9503B" w:rsidP="00E51BCA">
      <w:pPr>
        <w:pStyle w:val="ListParagraph"/>
        <w:numPr>
          <w:ilvl w:val="0"/>
          <w:numId w:val="2"/>
        </w:numPr>
        <w:jc w:val="both"/>
        <w:rPr>
          <w:color w:val="000000" w:themeColor="text1"/>
          <w:szCs w:val="26"/>
          <w:lang w:val="en-GB"/>
        </w:rPr>
      </w:pPr>
      <w:r w:rsidRPr="004754D7">
        <w:rPr>
          <w:rFonts w:cs="Times New Roman"/>
          <w:szCs w:val="26"/>
          <w:lang w:val="vi-VN"/>
        </w:rPr>
        <w:t xml:space="preserve">Đối </w:t>
      </w:r>
      <w:r w:rsidRPr="005450BA">
        <w:t>với đề tài theo hướng xây dựng ứng dụng phần mềm: kết quả đạt được là sản phẩm</w:t>
      </w:r>
      <w:r w:rsidRPr="004754D7">
        <w:rPr>
          <w:rFonts w:cs="Times New Roman"/>
          <w:szCs w:val="26"/>
          <w:lang w:val="vi-VN"/>
        </w:rPr>
        <w:t xml:space="preserve"> phần mềm hoàn chỉnh, kèm theo hướng dẫn sử dụng chương trình (phụ lục)</w:t>
      </w:r>
    </w:p>
    <w:p w14:paraId="2B91EE4E" w14:textId="15E1C640" w:rsidR="00B9503B" w:rsidRDefault="00B9503B" w:rsidP="00E51BCA">
      <w:pPr>
        <w:pStyle w:val="Heading2"/>
        <w:spacing w:line="360" w:lineRule="auto"/>
      </w:pPr>
      <w:bookmarkStart w:id="409" w:name="_Toc164954915"/>
      <w:bookmarkStart w:id="410" w:name="_Toc164955401"/>
      <w:bookmarkStart w:id="411" w:name="_Toc164957134"/>
      <w:r w:rsidRPr="00BA5F8C">
        <w:rPr>
          <w:lang w:val="vi-VN"/>
        </w:rPr>
        <w:t xml:space="preserve"> </w:t>
      </w:r>
      <w:bookmarkStart w:id="412" w:name="_Toc164957276"/>
      <w:bookmarkStart w:id="413" w:name="_Toc164957355"/>
      <w:bookmarkStart w:id="414" w:name="_Toc164957627"/>
      <w:bookmarkStart w:id="415" w:name="_Toc186185867"/>
      <w:bookmarkStart w:id="416" w:name="_Toc186419934"/>
      <w:r w:rsidRPr="00BA5F8C">
        <w:rPr>
          <w:lang w:val="vi-VN"/>
        </w:rPr>
        <w:t>KẾT</w:t>
      </w:r>
      <w:r>
        <w:rPr>
          <w:lang w:val="vi-VN"/>
        </w:rPr>
        <w:t xml:space="preserve"> LUẬN</w:t>
      </w:r>
      <w:bookmarkEnd w:id="409"/>
      <w:bookmarkEnd w:id="410"/>
      <w:bookmarkEnd w:id="411"/>
      <w:bookmarkEnd w:id="412"/>
      <w:bookmarkEnd w:id="413"/>
      <w:bookmarkEnd w:id="414"/>
      <w:bookmarkEnd w:id="415"/>
      <w:bookmarkEnd w:id="416"/>
    </w:p>
    <w:p w14:paraId="676BDAE0" w14:textId="77777777" w:rsidR="00F93E8E" w:rsidRPr="00F93E8E" w:rsidRDefault="00F93E8E">
      <w:pPr>
        <w:pStyle w:val="ListParagraph"/>
        <w:numPr>
          <w:ilvl w:val="0"/>
          <w:numId w:val="23"/>
        </w:numPr>
        <w:ind w:left="360"/>
        <w:rPr>
          <w:b/>
          <w:bCs/>
        </w:rPr>
      </w:pPr>
      <w:r w:rsidRPr="00F93E8E">
        <w:rPr>
          <w:b/>
          <w:bCs/>
        </w:rPr>
        <w:t>Kết quả đạt được:</w:t>
      </w:r>
    </w:p>
    <w:p w14:paraId="2FB8AF4F" w14:textId="77777777" w:rsidR="00F93E8E" w:rsidRPr="00F93E8E" w:rsidRDefault="00F93E8E">
      <w:pPr>
        <w:pStyle w:val="ListParagraph"/>
        <w:numPr>
          <w:ilvl w:val="0"/>
          <w:numId w:val="17"/>
        </w:numPr>
        <w:tabs>
          <w:tab w:val="clear" w:pos="720"/>
        </w:tabs>
        <w:ind w:left="360"/>
      </w:pPr>
      <w:r w:rsidRPr="00F93E8E">
        <w:t>Tự động hóa quy trình quản lý quán nước giải khát:</w:t>
      </w:r>
    </w:p>
    <w:p w14:paraId="5B2A4975" w14:textId="77777777" w:rsidR="00F93E8E" w:rsidRPr="00F93E8E" w:rsidRDefault="00F93E8E">
      <w:pPr>
        <w:numPr>
          <w:ilvl w:val="0"/>
          <w:numId w:val="22"/>
        </w:numPr>
        <w:ind w:left="720"/>
        <w:jc w:val="both"/>
      </w:pPr>
      <w:r w:rsidRPr="00F93E8E">
        <w:t>Xây dựng hệ thống quản lý toàn diện với các mô hình quản lý đơn đặt món, sản phẩm, bàn, doanh thu, và thanh toán.</w:t>
      </w:r>
    </w:p>
    <w:p w14:paraId="0050EC98" w14:textId="77777777" w:rsidR="00F93E8E" w:rsidRPr="00F93E8E" w:rsidRDefault="00F93E8E">
      <w:pPr>
        <w:numPr>
          <w:ilvl w:val="0"/>
          <w:numId w:val="22"/>
        </w:numPr>
        <w:ind w:left="720"/>
        <w:jc w:val="both"/>
      </w:pPr>
      <w:r w:rsidRPr="00F93E8E">
        <w:t>Tích hợp các công nghệ hiện đại như ReactJS/React Native, Spring Boot và MySQL, giúp tối ưu hóa hiệu suất quản lý và tăng trải nghiệm người dùng.</w:t>
      </w:r>
    </w:p>
    <w:p w14:paraId="3B912397" w14:textId="77777777" w:rsidR="00F93E8E" w:rsidRPr="00F93E8E" w:rsidRDefault="00F93E8E">
      <w:pPr>
        <w:pStyle w:val="ListParagraph"/>
        <w:numPr>
          <w:ilvl w:val="0"/>
          <w:numId w:val="17"/>
        </w:numPr>
        <w:tabs>
          <w:tab w:val="clear" w:pos="720"/>
        </w:tabs>
        <w:ind w:left="360"/>
      </w:pPr>
      <w:r w:rsidRPr="00F93E8E">
        <w:t>Nâng cao hiệu quả kinh doanh:</w:t>
      </w:r>
    </w:p>
    <w:p w14:paraId="4A0F1D51" w14:textId="77777777" w:rsidR="00F93E8E" w:rsidRPr="00F93E8E" w:rsidRDefault="00F93E8E">
      <w:pPr>
        <w:numPr>
          <w:ilvl w:val="0"/>
          <w:numId w:val="22"/>
        </w:numPr>
        <w:ind w:left="720"/>
        <w:jc w:val="both"/>
      </w:pPr>
      <w:r w:rsidRPr="00F93E8E">
        <w:t>Áp dụng mô hình Business Intelligence (BI) để phân tích dữ liệu doanh thu, nhận diện xu hướng và hỗ trợ ra quyết định chiến lược.</w:t>
      </w:r>
    </w:p>
    <w:p w14:paraId="40E47CE6" w14:textId="77777777" w:rsidR="00F93E8E" w:rsidRPr="00F93E8E" w:rsidRDefault="00F93E8E">
      <w:pPr>
        <w:numPr>
          <w:ilvl w:val="0"/>
          <w:numId w:val="22"/>
        </w:numPr>
        <w:ind w:left="720"/>
        <w:jc w:val="both"/>
      </w:pPr>
      <w:r w:rsidRPr="00F93E8E">
        <w:t>Hỗ trợ khách hàng tự đặt món và thanh toán trực tuyến thông qua Self-Ordering System và Payment Gateway, giúp giảm phụ thuộc vào nhân sự.</w:t>
      </w:r>
    </w:p>
    <w:p w14:paraId="1898608B" w14:textId="783ADBF5" w:rsidR="00F93E8E" w:rsidRPr="00F93E8E" w:rsidRDefault="00F93E8E">
      <w:pPr>
        <w:pStyle w:val="ListParagraph"/>
        <w:numPr>
          <w:ilvl w:val="0"/>
          <w:numId w:val="17"/>
        </w:numPr>
        <w:tabs>
          <w:tab w:val="clear" w:pos="720"/>
        </w:tabs>
        <w:ind w:left="360"/>
      </w:pPr>
      <w:r w:rsidRPr="00F93E8E">
        <w:t xml:space="preserve">Cải thiện quản lý </w:t>
      </w:r>
      <w:r>
        <w:t>sản phẩm</w:t>
      </w:r>
      <w:r w:rsidRPr="00F93E8E">
        <w:t xml:space="preserve"> và đặt bàn:</w:t>
      </w:r>
    </w:p>
    <w:p w14:paraId="28BC77EF" w14:textId="1B7B11F8" w:rsidR="00F93E8E" w:rsidRPr="00F93E8E" w:rsidRDefault="00F93E8E">
      <w:pPr>
        <w:numPr>
          <w:ilvl w:val="0"/>
          <w:numId w:val="22"/>
        </w:numPr>
        <w:ind w:left="720"/>
        <w:jc w:val="both"/>
      </w:pPr>
      <w:r w:rsidRPr="00F93E8E">
        <w:t xml:space="preserve">Quản lý </w:t>
      </w:r>
      <w:r>
        <w:t>sản phẩm</w:t>
      </w:r>
      <w:r w:rsidRPr="00F93E8E">
        <w:t xml:space="preserve"> chính xác và hiệu quả với </w:t>
      </w:r>
      <w:r>
        <w:t>Product</w:t>
      </w:r>
      <w:r w:rsidRPr="00F93E8E">
        <w:t xml:space="preserve"> Management System (</w:t>
      </w:r>
      <w:r>
        <w:t>P</w:t>
      </w:r>
      <w:r w:rsidRPr="00F93E8E">
        <w:t>MS), giảm tình trạng thiếu hụt nguyên liệu và dư thừa.</w:t>
      </w:r>
    </w:p>
    <w:p w14:paraId="2DB379B4" w14:textId="24F06E84" w:rsidR="00F93E8E" w:rsidRPr="00F93E8E" w:rsidRDefault="00F93E8E">
      <w:pPr>
        <w:numPr>
          <w:ilvl w:val="0"/>
          <w:numId w:val="22"/>
        </w:numPr>
        <w:ind w:left="720"/>
        <w:jc w:val="both"/>
      </w:pPr>
      <w:r w:rsidRPr="00F93E8E">
        <w:t>Tối ưu hóa việc quản lý bàn và đặt bàn với hệ thống Table Management System và Reservation System.</w:t>
      </w:r>
    </w:p>
    <w:p w14:paraId="78924B3B" w14:textId="77777777" w:rsidR="009C6A8F" w:rsidRPr="009C6A8F" w:rsidRDefault="009C6A8F">
      <w:pPr>
        <w:pStyle w:val="ListParagraph"/>
        <w:numPr>
          <w:ilvl w:val="0"/>
          <w:numId w:val="23"/>
        </w:numPr>
        <w:ind w:left="360"/>
        <w:rPr>
          <w:b/>
          <w:bCs/>
        </w:rPr>
      </w:pPr>
      <w:r w:rsidRPr="009C6A8F">
        <w:rPr>
          <w:b/>
          <w:bCs/>
        </w:rPr>
        <w:lastRenderedPageBreak/>
        <w:t>Đóng góp mới:</w:t>
      </w:r>
    </w:p>
    <w:p w14:paraId="1F5D0C4C" w14:textId="77777777" w:rsidR="009C6A8F" w:rsidRPr="009C6A8F" w:rsidRDefault="009C6A8F">
      <w:pPr>
        <w:pStyle w:val="ListParagraph"/>
        <w:numPr>
          <w:ilvl w:val="0"/>
          <w:numId w:val="17"/>
        </w:numPr>
        <w:tabs>
          <w:tab w:val="clear" w:pos="720"/>
        </w:tabs>
        <w:ind w:left="360"/>
      </w:pPr>
      <w:r w:rsidRPr="009C6A8F">
        <w:t>Tích hợp nhiều mô hình quản lý vào một hệ thống đồng bộ.</w:t>
      </w:r>
    </w:p>
    <w:p w14:paraId="4FAD8ECF" w14:textId="77777777" w:rsidR="009C6A8F" w:rsidRPr="009C6A8F" w:rsidRDefault="009C6A8F">
      <w:pPr>
        <w:pStyle w:val="ListParagraph"/>
        <w:numPr>
          <w:ilvl w:val="0"/>
          <w:numId w:val="17"/>
        </w:numPr>
        <w:tabs>
          <w:tab w:val="clear" w:pos="720"/>
        </w:tabs>
        <w:ind w:left="360"/>
      </w:pPr>
      <w:r w:rsidRPr="009C6A8F">
        <w:t>Kết nối linh hoạt giữa Frontend (ReactJS/React Native), Backend (Spring Boot) và Database (MySQL).</w:t>
      </w:r>
    </w:p>
    <w:p w14:paraId="504C74D0" w14:textId="49FE2A87" w:rsidR="009C6A8F" w:rsidRDefault="00F93E8E">
      <w:pPr>
        <w:pStyle w:val="ListParagraph"/>
        <w:numPr>
          <w:ilvl w:val="0"/>
          <w:numId w:val="17"/>
        </w:numPr>
        <w:tabs>
          <w:tab w:val="clear" w:pos="720"/>
        </w:tabs>
        <w:ind w:left="360"/>
      </w:pPr>
      <w:r w:rsidRPr="00F93E8E">
        <w:t>Xây dựng giao diện thân thiện, trực quan, đáp ứng nhu cầu của cả khách hàng và quản trị viên.</w:t>
      </w:r>
    </w:p>
    <w:p w14:paraId="74C4365D" w14:textId="66522775" w:rsidR="00F93E8E" w:rsidRPr="00F93E8E" w:rsidRDefault="00F93E8E">
      <w:pPr>
        <w:pStyle w:val="ListParagraph"/>
        <w:numPr>
          <w:ilvl w:val="0"/>
          <w:numId w:val="17"/>
        </w:numPr>
        <w:tabs>
          <w:tab w:val="clear" w:pos="720"/>
        </w:tabs>
        <w:ind w:left="360"/>
      </w:pPr>
      <w:r w:rsidRPr="00F93E8E">
        <w:t>Áp dụng công nghệ bảo mật như JWT và AES để bảo vệ dữ liệu người dùng.</w:t>
      </w:r>
    </w:p>
    <w:p w14:paraId="33B4EB70" w14:textId="3EB8FC48" w:rsidR="009C6A8F" w:rsidRPr="009C6A8F" w:rsidRDefault="009C6A8F">
      <w:pPr>
        <w:pStyle w:val="ListParagraph"/>
        <w:numPr>
          <w:ilvl w:val="0"/>
          <w:numId w:val="23"/>
        </w:numPr>
        <w:ind w:left="360"/>
        <w:rPr>
          <w:b/>
          <w:bCs/>
        </w:rPr>
      </w:pPr>
      <w:r w:rsidRPr="009C6A8F">
        <w:rPr>
          <w:b/>
          <w:bCs/>
        </w:rPr>
        <w:t>Đề xuất mới:</w:t>
      </w:r>
    </w:p>
    <w:p w14:paraId="4AAF7686" w14:textId="2CB9A245" w:rsidR="009C6A8F" w:rsidRPr="009C6A8F" w:rsidRDefault="009C6A8F">
      <w:pPr>
        <w:pStyle w:val="ListParagraph"/>
        <w:numPr>
          <w:ilvl w:val="0"/>
          <w:numId w:val="17"/>
        </w:numPr>
        <w:tabs>
          <w:tab w:val="clear" w:pos="720"/>
        </w:tabs>
        <w:ind w:left="360"/>
      </w:pPr>
      <w:r>
        <w:t xml:space="preserve">Xây dựng thêm hệ thống quản lý nhân sự và quản lý nguồn nguyện liệu nhập vào </w:t>
      </w:r>
    </w:p>
    <w:p w14:paraId="0DE7960F" w14:textId="77777777" w:rsidR="009C6A8F" w:rsidRPr="009C6A8F" w:rsidRDefault="009C6A8F">
      <w:pPr>
        <w:pStyle w:val="ListParagraph"/>
        <w:numPr>
          <w:ilvl w:val="0"/>
          <w:numId w:val="17"/>
        </w:numPr>
        <w:tabs>
          <w:tab w:val="clear" w:pos="720"/>
        </w:tabs>
        <w:ind w:left="360"/>
      </w:pPr>
      <w:r w:rsidRPr="009C6A8F">
        <w:t>Mở rộng hệ thống để hỗ trợ đa nền tảng và nâng cấp trải nghiệm người dùng.</w:t>
      </w:r>
    </w:p>
    <w:p w14:paraId="08746431" w14:textId="77777777" w:rsidR="009C6A8F" w:rsidRPr="009C6A8F" w:rsidRDefault="009C6A8F">
      <w:pPr>
        <w:pStyle w:val="ListParagraph"/>
        <w:numPr>
          <w:ilvl w:val="0"/>
          <w:numId w:val="17"/>
        </w:numPr>
        <w:tabs>
          <w:tab w:val="clear" w:pos="720"/>
        </w:tabs>
        <w:ind w:left="360"/>
      </w:pPr>
      <w:r w:rsidRPr="009C6A8F">
        <w:t>Tích hợp thêm các công cụ AI để dự đoán xu hướng tiêu dùng và tối ưu hóa dịch vụ.</w:t>
      </w:r>
    </w:p>
    <w:p w14:paraId="71001EF4" w14:textId="73CB95AE" w:rsidR="009C6A8F" w:rsidRDefault="009C6A8F">
      <w:pPr>
        <w:pStyle w:val="ListParagraph"/>
        <w:numPr>
          <w:ilvl w:val="0"/>
          <w:numId w:val="17"/>
        </w:numPr>
        <w:tabs>
          <w:tab w:val="clear" w:pos="720"/>
        </w:tabs>
        <w:ind w:left="360"/>
      </w:pPr>
      <w:r w:rsidRPr="009C6A8F">
        <w:t>Xây dựng phiên bản mobile app với đầy đủ tính năng cho khách hàng và quản trị viên.</w:t>
      </w:r>
      <w:r>
        <w:t xml:space="preserve"> </w:t>
      </w:r>
    </w:p>
    <w:p w14:paraId="2572D56E" w14:textId="70A2315B" w:rsidR="009C6A8F" w:rsidRDefault="009C6A8F">
      <w:pPr>
        <w:pStyle w:val="ListParagraph"/>
        <w:numPr>
          <w:ilvl w:val="0"/>
          <w:numId w:val="17"/>
        </w:numPr>
        <w:tabs>
          <w:tab w:val="clear" w:pos="720"/>
        </w:tabs>
        <w:ind w:left="360"/>
      </w:pPr>
      <w:r>
        <w:t>Xây dựng thêm ứng dụng giúp quản trị viên có thể quản lý ngay trên thiết bị di động mà không cần đến thao tác trên POS.</w:t>
      </w:r>
    </w:p>
    <w:p w14:paraId="42C47D50" w14:textId="7B9BF98C" w:rsidR="00F93E8E" w:rsidRDefault="00F93E8E">
      <w:pPr>
        <w:pStyle w:val="ListParagraph"/>
        <w:numPr>
          <w:ilvl w:val="0"/>
          <w:numId w:val="17"/>
        </w:numPr>
        <w:tabs>
          <w:tab w:val="clear" w:pos="720"/>
        </w:tabs>
        <w:ind w:left="360"/>
      </w:pPr>
      <w:r>
        <w:t>Nâng cao tính năng bảo mật</w:t>
      </w:r>
    </w:p>
    <w:p w14:paraId="7E36D912" w14:textId="5A3D1B0F" w:rsidR="00F93E8E" w:rsidRPr="009C6A8F" w:rsidRDefault="00F93E8E">
      <w:pPr>
        <w:pStyle w:val="ListParagraph"/>
        <w:numPr>
          <w:ilvl w:val="0"/>
          <w:numId w:val="17"/>
        </w:numPr>
        <w:tabs>
          <w:tab w:val="clear" w:pos="720"/>
        </w:tabs>
        <w:ind w:left="360"/>
      </w:pPr>
      <w:r>
        <w:t>Hỗ trợ thêm nhiều phương thức thanh toán như thẻ quốc tế, Paypal,…</w:t>
      </w:r>
    </w:p>
    <w:p w14:paraId="3D597DFB" w14:textId="115EF74D" w:rsidR="00B9503B" w:rsidRDefault="00775B84" w:rsidP="00E51BCA">
      <w:pPr>
        <w:pStyle w:val="Heading2"/>
        <w:spacing w:line="360" w:lineRule="auto"/>
        <w:rPr>
          <w:rStyle w:val="Heading2Char"/>
          <w:b/>
        </w:rPr>
      </w:pPr>
      <w:bookmarkStart w:id="417" w:name="_Toc164957356"/>
      <w:bookmarkStart w:id="418" w:name="_Toc164957628"/>
      <w:bookmarkStart w:id="419" w:name="_Toc186185868"/>
      <w:bookmarkStart w:id="420" w:name="_Toc186419935"/>
      <w:r w:rsidRPr="005758F9">
        <w:rPr>
          <w:rStyle w:val="Heading2Char"/>
          <w:b/>
        </w:rPr>
        <w:t>KIẾN NGHỊ</w:t>
      </w:r>
      <w:bookmarkEnd w:id="417"/>
      <w:bookmarkEnd w:id="418"/>
      <w:bookmarkEnd w:id="419"/>
      <w:bookmarkEnd w:id="420"/>
    </w:p>
    <w:p w14:paraId="0DC611C6" w14:textId="5B6FF8DB" w:rsidR="004834DB" w:rsidRPr="004834DB" w:rsidRDefault="004834DB">
      <w:pPr>
        <w:pStyle w:val="ListParagraph"/>
        <w:numPr>
          <w:ilvl w:val="0"/>
          <w:numId w:val="23"/>
        </w:numPr>
        <w:ind w:left="360"/>
        <w:rPr>
          <w:b/>
          <w:bCs/>
        </w:rPr>
      </w:pPr>
      <w:r w:rsidRPr="004834DB">
        <w:rPr>
          <w:b/>
          <w:bCs/>
        </w:rPr>
        <w:t>Kiến nghị về sử dụng kết quả nghiên cứu</w:t>
      </w:r>
    </w:p>
    <w:p w14:paraId="5B311A8E" w14:textId="5503B726" w:rsidR="004834DB" w:rsidRPr="004834DB" w:rsidRDefault="004834DB">
      <w:pPr>
        <w:pStyle w:val="ListParagraph"/>
        <w:numPr>
          <w:ilvl w:val="0"/>
          <w:numId w:val="17"/>
        </w:numPr>
        <w:tabs>
          <w:tab w:val="clear" w:pos="720"/>
        </w:tabs>
        <w:ind w:left="360"/>
      </w:pPr>
      <w:r w:rsidRPr="004834DB">
        <w:rPr>
          <w:b/>
          <w:bCs/>
        </w:rPr>
        <w:t>Triển khai thực tế:</w:t>
      </w:r>
      <w:r w:rsidRPr="004834DB">
        <w:t xml:space="preserve"> Hệ thống phần mềm quản lý quán nước giải khát nên được triển khai thử nghiệm trong môi trường thực tế để đánh giá hiệu suất, tính ổn định và mức độ thân thiện với người dùng.</w:t>
      </w:r>
    </w:p>
    <w:p w14:paraId="05D49095" w14:textId="543D9C2B" w:rsidR="004834DB" w:rsidRPr="004834DB" w:rsidRDefault="004834DB">
      <w:pPr>
        <w:pStyle w:val="ListParagraph"/>
        <w:numPr>
          <w:ilvl w:val="0"/>
          <w:numId w:val="17"/>
        </w:numPr>
        <w:tabs>
          <w:tab w:val="clear" w:pos="720"/>
        </w:tabs>
        <w:ind w:left="360"/>
      </w:pPr>
      <w:r w:rsidRPr="004834DB">
        <w:rPr>
          <w:b/>
          <w:bCs/>
        </w:rPr>
        <w:t>Đào tạo nhân viên:</w:t>
      </w:r>
      <w:r w:rsidRPr="004834DB">
        <w:t xml:space="preserve"> Cần tổ chức các buổi đào tạo nhân viên về cách sử dụng các tính năng của hệ thống như POS, quản lý kho hàng, đặt bàn và thanh toán điện tử để tối ưu hóa hiệu quả sử dụng phần mềm.</w:t>
      </w:r>
    </w:p>
    <w:p w14:paraId="46BB532F" w14:textId="48947C7C" w:rsidR="004834DB" w:rsidRPr="004834DB" w:rsidRDefault="004834DB">
      <w:pPr>
        <w:pStyle w:val="ListParagraph"/>
        <w:numPr>
          <w:ilvl w:val="0"/>
          <w:numId w:val="17"/>
        </w:numPr>
        <w:tabs>
          <w:tab w:val="clear" w:pos="720"/>
        </w:tabs>
        <w:ind w:left="360"/>
      </w:pPr>
      <w:r w:rsidRPr="004834DB">
        <w:rPr>
          <w:b/>
          <w:bCs/>
        </w:rPr>
        <w:t>Nâng cấp và bảo trì:</w:t>
      </w:r>
      <w:r w:rsidRPr="004834DB">
        <w:t xml:space="preserve"> Cần có kế hoạch nâng cấp và bảo trì định kỳ để đảm bảo hệ thống hoạt động ổn định, đáp ứng nhu cầu phát triển của doanh nghiệp.</w:t>
      </w:r>
    </w:p>
    <w:p w14:paraId="1B730E9D" w14:textId="09213819" w:rsidR="004834DB" w:rsidRPr="004834DB" w:rsidRDefault="004834DB">
      <w:pPr>
        <w:pStyle w:val="ListParagraph"/>
        <w:numPr>
          <w:ilvl w:val="0"/>
          <w:numId w:val="17"/>
        </w:numPr>
        <w:tabs>
          <w:tab w:val="clear" w:pos="720"/>
        </w:tabs>
        <w:ind w:left="360"/>
      </w:pPr>
      <w:r w:rsidRPr="004834DB">
        <w:rPr>
          <w:b/>
          <w:bCs/>
        </w:rPr>
        <w:lastRenderedPageBreak/>
        <w:t>Mở rộng quy mô:</w:t>
      </w:r>
      <w:r w:rsidRPr="004834DB">
        <w:t xml:space="preserve"> Hệ thống có thể được mở rộng để phù hợp với các mô hình kinh doanh tương tự như chuỗi nhà hàng, quán cà phê hoặc các dịch vụ ăn uống khác.</w:t>
      </w:r>
    </w:p>
    <w:p w14:paraId="5AE606EF" w14:textId="5911DDF4" w:rsidR="004834DB" w:rsidRDefault="004834DB">
      <w:pPr>
        <w:pStyle w:val="ListParagraph"/>
        <w:numPr>
          <w:ilvl w:val="0"/>
          <w:numId w:val="17"/>
        </w:numPr>
        <w:tabs>
          <w:tab w:val="clear" w:pos="720"/>
        </w:tabs>
        <w:ind w:left="360"/>
      </w:pPr>
      <w:r w:rsidRPr="004834DB">
        <w:rPr>
          <w:b/>
          <w:bCs/>
        </w:rPr>
        <w:t>Đảm bảo an ninh thông tin:</w:t>
      </w:r>
      <w:r w:rsidRPr="004834DB">
        <w:t xml:space="preserve"> Cần tăng cường các biện pháp bảo mật dữ liệu như mã hóa AES, xác thực JWT, sao lưu định kỳ và bảo vệ API.</w:t>
      </w:r>
    </w:p>
    <w:p w14:paraId="5A5ECBCE" w14:textId="3290FBDE" w:rsidR="004834DB" w:rsidRPr="004834DB" w:rsidRDefault="004834DB">
      <w:pPr>
        <w:pStyle w:val="ListParagraph"/>
        <w:numPr>
          <w:ilvl w:val="0"/>
          <w:numId w:val="23"/>
        </w:numPr>
        <w:ind w:left="360"/>
        <w:rPr>
          <w:b/>
          <w:bCs/>
        </w:rPr>
      </w:pPr>
      <w:r w:rsidRPr="004834DB">
        <w:rPr>
          <w:b/>
          <w:bCs/>
        </w:rPr>
        <w:t>Hướng nghiên cứu tiếp theo</w:t>
      </w:r>
    </w:p>
    <w:p w14:paraId="4DD0C23C" w14:textId="77777777" w:rsidR="004834DB" w:rsidRPr="004834DB" w:rsidRDefault="004834DB">
      <w:pPr>
        <w:pStyle w:val="ListParagraph"/>
        <w:numPr>
          <w:ilvl w:val="0"/>
          <w:numId w:val="17"/>
        </w:numPr>
        <w:tabs>
          <w:tab w:val="clear" w:pos="720"/>
        </w:tabs>
        <w:ind w:left="360"/>
      </w:pPr>
      <w:r w:rsidRPr="004834DB">
        <w:rPr>
          <w:b/>
          <w:bCs/>
        </w:rPr>
        <w:t>Phát triển ứng dụng AI và Machine Learning:</w:t>
      </w:r>
      <w:r w:rsidRPr="004834DB">
        <w:t xml:space="preserve"> Áp dụng trí tuệ nhân tạo (AI) và Machine Learning (ML) vào việc phân tích hành vi khách hàng, dự đoán xu hướng đặt món và tối ưu hóa menu.</w:t>
      </w:r>
    </w:p>
    <w:p w14:paraId="5CB844D2" w14:textId="77777777" w:rsidR="004834DB" w:rsidRPr="004834DB" w:rsidRDefault="004834DB">
      <w:pPr>
        <w:pStyle w:val="ListParagraph"/>
        <w:numPr>
          <w:ilvl w:val="0"/>
          <w:numId w:val="17"/>
        </w:numPr>
        <w:tabs>
          <w:tab w:val="clear" w:pos="720"/>
        </w:tabs>
        <w:ind w:left="360"/>
      </w:pPr>
      <w:r w:rsidRPr="004834DB">
        <w:rPr>
          <w:b/>
          <w:bCs/>
        </w:rPr>
        <w:t>Tích hợp IoT (Internet of Things):</w:t>
      </w:r>
      <w:r w:rsidRPr="004834DB">
        <w:t xml:space="preserve"> Kết nối hệ thống với các thiết bị IoT như máy in hóa đơn tự động, cảm biến nhiệt độ kho, và thiết bị phục vụ thông minh để cải thiện hiệu quả vận hành.</w:t>
      </w:r>
    </w:p>
    <w:p w14:paraId="24352201" w14:textId="77777777" w:rsidR="004834DB" w:rsidRPr="004834DB" w:rsidRDefault="004834DB">
      <w:pPr>
        <w:pStyle w:val="ListParagraph"/>
        <w:numPr>
          <w:ilvl w:val="0"/>
          <w:numId w:val="17"/>
        </w:numPr>
        <w:tabs>
          <w:tab w:val="clear" w:pos="720"/>
        </w:tabs>
        <w:ind w:left="360"/>
      </w:pPr>
      <w:r w:rsidRPr="004834DB">
        <w:rPr>
          <w:b/>
          <w:bCs/>
        </w:rPr>
        <w:t>Mở rộng thanh toán đa kênh:</w:t>
      </w:r>
      <w:r w:rsidRPr="004834DB">
        <w:t xml:space="preserve"> Tích hợp thêm nhiều phương thức thanh toán điện tử quốc tế như PayPal, Stripe, và Apple Pay để mở rộng đối tượng khách hàng.</w:t>
      </w:r>
    </w:p>
    <w:p w14:paraId="2566418E" w14:textId="77777777" w:rsidR="004834DB" w:rsidRPr="004834DB" w:rsidRDefault="004834DB">
      <w:pPr>
        <w:pStyle w:val="ListParagraph"/>
        <w:numPr>
          <w:ilvl w:val="0"/>
          <w:numId w:val="17"/>
        </w:numPr>
        <w:tabs>
          <w:tab w:val="clear" w:pos="720"/>
        </w:tabs>
        <w:ind w:left="360"/>
      </w:pPr>
      <w:r w:rsidRPr="004834DB">
        <w:rPr>
          <w:b/>
          <w:bCs/>
        </w:rPr>
        <w:t>Phát triển chatbot hỗ trợ khách hàng:</w:t>
      </w:r>
      <w:r w:rsidRPr="004834DB">
        <w:t xml:space="preserve"> Tích hợp chatbot AI để hỗ trợ khách hàng đặt bàn, đặt món và giải đáp thắc mắc tự động.</w:t>
      </w:r>
    </w:p>
    <w:p w14:paraId="5EED991C" w14:textId="77777777" w:rsidR="004834DB" w:rsidRPr="004834DB" w:rsidRDefault="004834DB">
      <w:pPr>
        <w:pStyle w:val="ListParagraph"/>
        <w:numPr>
          <w:ilvl w:val="0"/>
          <w:numId w:val="17"/>
        </w:numPr>
        <w:tabs>
          <w:tab w:val="clear" w:pos="720"/>
        </w:tabs>
        <w:ind w:left="360"/>
      </w:pPr>
      <w:r w:rsidRPr="004834DB">
        <w:rPr>
          <w:b/>
          <w:bCs/>
        </w:rPr>
        <w:t>Nghiên cứu trải nghiệm người dùng (UX/UI):</w:t>
      </w:r>
      <w:r w:rsidRPr="004834DB">
        <w:t xml:space="preserve"> Tiếp tục cải thiện giao diện người dùng để mang lại trải nghiệm mượt mà và thân thiện hơn.</w:t>
      </w:r>
    </w:p>
    <w:p w14:paraId="4CA17A25" w14:textId="539C56F8" w:rsidR="00224816" w:rsidRPr="004834DB" w:rsidRDefault="004834DB">
      <w:pPr>
        <w:pStyle w:val="ListParagraph"/>
        <w:numPr>
          <w:ilvl w:val="0"/>
          <w:numId w:val="17"/>
        </w:numPr>
        <w:tabs>
          <w:tab w:val="clear" w:pos="720"/>
        </w:tabs>
        <w:ind w:left="360"/>
      </w:pPr>
      <w:r w:rsidRPr="004834DB">
        <w:rPr>
          <w:b/>
          <w:bCs/>
        </w:rPr>
        <w:t>Phân tích dữ liệu nâng cao:</w:t>
      </w:r>
      <w:r w:rsidRPr="004834DB">
        <w:t xml:space="preserve"> Nâng cấp hệ thống báo cáo BI để cung cấp các biểu đồ, báo cáo chi tiết và trực quan hơn về hoạt động kinh doanh.</w:t>
      </w:r>
    </w:p>
    <w:p w14:paraId="07927D8B" w14:textId="4673CA4D" w:rsidR="006715B1" w:rsidRPr="00E6526D" w:rsidRDefault="006715B1" w:rsidP="00E51BCA">
      <w:pPr>
        <w:rPr>
          <w:lang w:val="en-GB"/>
        </w:rPr>
        <w:sectPr w:rsidR="006715B1" w:rsidRPr="00E6526D" w:rsidSect="00302955">
          <w:headerReference w:type="default" r:id="rId46"/>
          <w:pgSz w:w="11906" w:h="16838" w:code="9"/>
          <w:pgMar w:top="1531" w:right="1134" w:bottom="1531" w:left="1928" w:header="706" w:footer="709" w:gutter="0"/>
          <w:cols w:space="708"/>
          <w:docGrid w:linePitch="360"/>
        </w:sectPr>
      </w:pPr>
    </w:p>
    <w:p w14:paraId="363E4EC3" w14:textId="4EC0568B" w:rsidR="0065492F" w:rsidRPr="00847B67" w:rsidRDefault="00BE69A1" w:rsidP="00E51BCA">
      <w:pPr>
        <w:pStyle w:val="H0"/>
      </w:pPr>
      <w:bookmarkStart w:id="421" w:name="_Toc186185869"/>
      <w:bookmarkStart w:id="422" w:name="_Toc186419936"/>
      <w:r w:rsidRPr="00847B67">
        <w:lastRenderedPageBreak/>
        <w:t xml:space="preserve">TÀI LIỆU </w:t>
      </w:r>
      <w:r w:rsidRPr="00724022">
        <w:t>THAM</w:t>
      </w:r>
      <w:r w:rsidRPr="00847B67">
        <w:t xml:space="preserve"> KHẢO</w:t>
      </w:r>
      <w:bookmarkEnd w:id="421"/>
      <w:bookmarkEnd w:id="422"/>
    </w:p>
    <w:p w14:paraId="0308B8AF" w14:textId="3EB89321" w:rsidR="005A53CD" w:rsidRPr="007943F0" w:rsidRDefault="00D63305" w:rsidP="00E51BCA">
      <w:pPr>
        <w:pStyle w:val="ListParagraph"/>
        <w:numPr>
          <w:ilvl w:val="0"/>
          <w:numId w:val="1"/>
        </w:numPr>
        <w:ind w:left="360"/>
        <w:rPr>
          <w:rFonts w:cs="Times New Roman"/>
          <w:szCs w:val="26"/>
          <w:lang w:val="en-GB"/>
        </w:rPr>
      </w:pPr>
      <w:r w:rsidRPr="007943F0">
        <w:rPr>
          <w:rFonts w:cs="Times New Roman"/>
          <w:szCs w:val="26"/>
        </w:rPr>
        <w:t xml:space="preserve">Trang web </w:t>
      </w:r>
      <w:hyperlink r:id="rId47" w:history="1">
        <w:r w:rsidRPr="007943F0">
          <w:rPr>
            <w:u w:val="single"/>
          </w:rPr>
          <w:t>Tổng quan về React Native</w:t>
        </w:r>
      </w:hyperlink>
      <w:r w:rsidRPr="007943F0">
        <w:rPr>
          <w:rFonts w:cs="Times New Roman"/>
          <w:szCs w:val="26"/>
        </w:rPr>
        <w:t xml:space="preserve"> </w:t>
      </w:r>
      <w:r w:rsidR="00D76758" w:rsidRPr="007943F0">
        <w:rPr>
          <w:rFonts w:cs="Times New Roman"/>
          <w:szCs w:val="26"/>
        </w:rPr>
        <w:t>(</w:t>
      </w:r>
      <w:hyperlink r:id="rId48" w:history="1">
        <w:r w:rsidR="00D76758" w:rsidRPr="007943F0">
          <w:rPr>
            <w:rStyle w:val="Hyperlink"/>
            <w:rFonts w:cs="Times New Roman"/>
            <w:color w:val="auto"/>
            <w:szCs w:val="26"/>
          </w:rPr>
          <w:t>https://viblo.asia/p/tong-quan-ve-react-native-gwd43kOr4X9</w:t>
        </w:r>
      </w:hyperlink>
      <w:r w:rsidR="00D76758" w:rsidRPr="007943F0">
        <w:rPr>
          <w:rFonts w:cs="Times New Roman"/>
          <w:szCs w:val="26"/>
        </w:rPr>
        <w:t xml:space="preserve">), </w:t>
      </w:r>
      <w:r w:rsidRPr="007943F0">
        <w:rPr>
          <w:rFonts w:cs="Times New Roman"/>
          <w:szCs w:val="26"/>
        </w:rPr>
        <w:t>truy cập ngày 18/12/2024</w:t>
      </w:r>
      <w:r w:rsidR="007943F0">
        <w:rPr>
          <w:rFonts w:cs="Times New Roman"/>
          <w:szCs w:val="26"/>
        </w:rPr>
        <w:t>.</w:t>
      </w:r>
    </w:p>
    <w:p w14:paraId="0D3417AF" w14:textId="617ACA87" w:rsidR="003D1859" w:rsidRPr="007943F0" w:rsidRDefault="003D1859" w:rsidP="00E51BCA">
      <w:pPr>
        <w:pStyle w:val="ListParagraph"/>
        <w:numPr>
          <w:ilvl w:val="0"/>
          <w:numId w:val="1"/>
        </w:numPr>
        <w:ind w:left="360"/>
        <w:rPr>
          <w:rFonts w:cs="Times New Roman"/>
          <w:szCs w:val="26"/>
        </w:rPr>
      </w:pPr>
      <w:r w:rsidRPr="007943F0">
        <w:rPr>
          <w:rFonts w:cs="Times New Roman"/>
          <w:szCs w:val="26"/>
          <w:lang w:val="en-GB"/>
        </w:rPr>
        <w:t xml:space="preserve">Trang web </w:t>
      </w:r>
      <w:hyperlink r:id="rId49" w:history="1">
        <w:r w:rsidRPr="007943F0">
          <w:rPr>
            <w:rStyle w:val="Hyperlink"/>
            <w:rFonts w:cs="Times New Roman"/>
            <w:color w:val="auto"/>
            <w:szCs w:val="26"/>
          </w:rPr>
          <w:t>ReactJS là gì? Những điều có thể bạn chưa biết về ReactJS</w:t>
        </w:r>
      </w:hyperlink>
      <w:r w:rsidR="00D76758" w:rsidRPr="007943F0">
        <w:rPr>
          <w:rStyle w:val="Hyperlink"/>
          <w:rFonts w:cs="Times New Roman"/>
          <w:color w:val="auto"/>
          <w:szCs w:val="26"/>
        </w:rPr>
        <w:t xml:space="preserve"> (</w:t>
      </w:r>
      <w:hyperlink r:id="rId50" w:history="1">
        <w:r w:rsidR="00D76758" w:rsidRPr="007943F0">
          <w:rPr>
            <w:rStyle w:val="Hyperlink"/>
            <w:rFonts w:cs="Times New Roman"/>
            <w:color w:val="auto"/>
            <w:szCs w:val="26"/>
          </w:rPr>
          <w:t>https://viblo.asia/p/reactjs-la-gi-nhung-dieu-co-the-ban-chua-biet-ve-reactjs-eW65G4RRKDO</w:t>
        </w:r>
      </w:hyperlink>
      <w:r w:rsidR="00D76758" w:rsidRPr="007943F0">
        <w:rPr>
          <w:rStyle w:val="Hyperlink"/>
          <w:rFonts w:cs="Times New Roman"/>
          <w:color w:val="auto"/>
          <w:szCs w:val="26"/>
        </w:rPr>
        <w:t>),</w:t>
      </w:r>
      <w:r w:rsidRPr="007943F0">
        <w:rPr>
          <w:rFonts w:cs="Times New Roman"/>
          <w:szCs w:val="26"/>
        </w:rPr>
        <w:t xml:space="preserve"> truy cập ngày 20/12/2024</w:t>
      </w:r>
      <w:r w:rsidR="007943F0">
        <w:rPr>
          <w:rFonts w:cs="Times New Roman"/>
          <w:szCs w:val="26"/>
        </w:rPr>
        <w:t>.</w:t>
      </w:r>
    </w:p>
    <w:p w14:paraId="55FF1B25" w14:textId="2C4EAE20" w:rsidR="003D1859" w:rsidRPr="007943F0" w:rsidRDefault="00A37011" w:rsidP="00E51BCA">
      <w:pPr>
        <w:pStyle w:val="ListParagraph"/>
        <w:numPr>
          <w:ilvl w:val="0"/>
          <w:numId w:val="1"/>
        </w:numPr>
        <w:spacing w:after="120"/>
        <w:ind w:left="360"/>
        <w:rPr>
          <w:rFonts w:cs="Times New Roman"/>
          <w:szCs w:val="26"/>
          <w:lang w:val="en-GB"/>
        </w:rPr>
      </w:pPr>
      <w:r w:rsidRPr="007943F0">
        <w:rPr>
          <w:rFonts w:cs="Times New Roman"/>
          <w:szCs w:val="26"/>
          <w:lang w:val="en-GB"/>
        </w:rPr>
        <w:t xml:space="preserve">Trang web </w:t>
      </w:r>
      <w:hyperlink r:id="rId51" w:history="1">
        <w:r w:rsidRPr="007943F0">
          <w:rPr>
            <w:rStyle w:val="Hyperlink"/>
            <w:rFonts w:cs="Times New Roman"/>
            <w:color w:val="auto"/>
            <w:szCs w:val="26"/>
            <w:lang w:val="en-GB"/>
          </w:rPr>
          <w:t>Giới thiệu về Spring boot</w:t>
        </w:r>
      </w:hyperlink>
      <w:r w:rsidR="00D76758" w:rsidRPr="007943F0">
        <w:rPr>
          <w:rStyle w:val="Hyperlink"/>
          <w:rFonts w:cs="Times New Roman"/>
          <w:color w:val="auto"/>
          <w:szCs w:val="26"/>
          <w:lang w:val="en-GB"/>
        </w:rPr>
        <w:t xml:space="preserve"> (</w:t>
      </w:r>
      <w:hyperlink r:id="rId52" w:history="1">
        <w:r w:rsidR="00D76758" w:rsidRPr="007943F0">
          <w:rPr>
            <w:rStyle w:val="Hyperlink"/>
            <w:rFonts w:cs="Times New Roman"/>
            <w:color w:val="auto"/>
            <w:szCs w:val="26"/>
            <w:lang w:val="en-GB"/>
          </w:rPr>
          <w:t>https://topdev.vn/blog/gioi-thieu-ve-spring-boot-spring-boot-la-gi/</w:t>
        </w:r>
      </w:hyperlink>
      <w:r w:rsidR="00D76758" w:rsidRPr="007943F0">
        <w:rPr>
          <w:rStyle w:val="Hyperlink"/>
          <w:rFonts w:cs="Times New Roman"/>
          <w:color w:val="auto"/>
          <w:szCs w:val="26"/>
          <w:lang w:val="en-GB"/>
        </w:rPr>
        <w:t>),</w:t>
      </w:r>
      <w:r w:rsidRPr="007943F0">
        <w:rPr>
          <w:rFonts w:cs="Times New Roman"/>
          <w:szCs w:val="26"/>
          <w:lang w:val="en-GB"/>
        </w:rPr>
        <w:t xml:space="preserve"> truy cập ngày 18/12/2024</w:t>
      </w:r>
      <w:r w:rsidR="007943F0">
        <w:rPr>
          <w:rFonts w:cs="Times New Roman"/>
          <w:szCs w:val="26"/>
          <w:lang w:val="en-GB"/>
        </w:rPr>
        <w:t>.</w:t>
      </w:r>
    </w:p>
    <w:p w14:paraId="6750766B" w14:textId="054111A6" w:rsidR="00A37011" w:rsidRPr="007943F0" w:rsidRDefault="00A37011" w:rsidP="00E51BCA">
      <w:pPr>
        <w:pStyle w:val="ListParagraph"/>
        <w:numPr>
          <w:ilvl w:val="0"/>
          <w:numId w:val="1"/>
        </w:numPr>
        <w:spacing w:after="120"/>
        <w:ind w:left="360"/>
        <w:rPr>
          <w:rFonts w:cs="Times New Roman"/>
          <w:szCs w:val="26"/>
          <w:lang w:val="en-GB"/>
        </w:rPr>
      </w:pPr>
      <w:r w:rsidRPr="007943F0">
        <w:rPr>
          <w:rFonts w:cs="Times New Roman"/>
          <w:szCs w:val="26"/>
          <w:lang w:val="en-GB"/>
        </w:rPr>
        <w:t xml:space="preserve">Trang Web </w:t>
      </w:r>
      <w:hyperlink r:id="rId53" w:history="1">
        <w:r w:rsidRPr="007943F0">
          <w:rPr>
            <w:rStyle w:val="Hyperlink"/>
            <w:rFonts w:cs="Times New Roman"/>
            <w:color w:val="auto"/>
            <w:szCs w:val="26"/>
            <w:lang w:val="en-GB"/>
          </w:rPr>
          <w:t>Những kiến thức khi dùng Spring boot</w:t>
        </w:r>
      </w:hyperlink>
      <w:r w:rsidR="00D76758" w:rsidRPr="007943F0">
        <w:rPr>
          <w:rStyle w:val="Hyperlink"/>
          <w:rFonts w:cs="Times New Roman"/>
          <w:color w:val="auto"/>
          <w:szCs w:val="26"/>
          <w:lang w:val="en-GB"/>
        </w:rPr>
        <w:t xml:space="preserve"> (</w:t>
      </w:r>
      <w:hyperlink r:id="rId54" w:history="1">
        <w:r w:rsidR="00D76758" w:rsidRPr="007943F0">
          <w:rPr>
            <w:rStyle w:val="Hyperlink"/>
            <w:rFonts w:cs="Times New Roman"/>
            <w:color w:val="auto"/>
            <w:szCs w:val="26"/>
            <w:lang w:val="en-GB"/>
          </w:rPr>
          <w:t>https://stringee.com/vi/blog/post/java-spring-boot-la-gi</w:t>
        </w:r>
      </w:hyperlink>
      <w:r w:rsidR="00D76758" w:rsidRPr="007943F0">
        <w:rPr>
          <w:rStyle w:val="Hyperlink"/>
          <w:rFonts w:cs="Times New Roman"/>
          <w:color w:val="auto"/>
          <w:szCs w:val="26"/>
          <w:lang w:val="en-GB"/>
        </w:rPr>
        <w:t>),</w:t>
      </w:r>
      <w:r w:rsidRPr="007943F0">
        <w:rPr>
          <w:rFonts w:cs="Times New Roman"/>
          <w:szCs w:val="26"/>
          <w:lang w:val="en-GB"/>
        </w:rPr>
        <w:t xml:space="preserve"> truy cập ngày 18/12/2024</w:t>
      </w:r>
      <w:r w:rsidR="007943F0">
        <w:rPr>
          <w:rFonts w:cs="Times New Roman"/>
          <w:szCs w:val="26"/>
          <w:lang w:val="en-GB"/>
        </w:rPr>
        <w:t>.</w:t>
      </w:r>
    </w:p>
    <w:p w14:paraId="3C700FE2" w14:textId="53447B75" w:rsidR="00724022" w:rsidRPr="007943F0" w:rsidRDefault="00724022" w:rsidP="00E51BCA">
      <w:pPr>
        <w:pStyle w:val="ListParagraph"/>
        <w:numPr>
          <w:ilvl w:val="0"/>
          <w:numId w:val="1"/>
        </w:numPr>
        <w:spacing w:after="120"/>
        <w:ind w:left="360"/>
        <w:rPr>
          <w:rFonts w:cs="Times New Roman"/>
          <w:szCs w:val="26"/>
          <w:lang w:val="en-GB"/>
        </w:rPr>
      </w:pPr>
      <w:r w:rsidRPr="007943F0">
        <w:rPr>
          <w:rFonts w:cs="Times New Roman"/>
          <w:szCs w:val="26"/>
          <w:lang w:val="en-GB"/>
        </w:rPr>
        <w:t xml:space="preserve">Trang Web </w:t>
      </w:r>
      <w:hyperlink r:id="rId55" w:history="1">
        <w:r w:rsidRPr="007943F0">
          <w:rPr>
            <w:rStyle w:val="Hyperlink"/>
            <w:rFonts w:cs="Times New Roman"/>
            <w:color w:val="auto"/>
            <w:szCs w:val="26"/>
            <w:lang w:val="en-GB"/>
          </w:rPr>
          <w:t>Tìm hiểu về MySQL</w:t>
        </w:r>
      </w:hyperlink>
      <w:r w:rsidR="00853CC6" w:rsidRPr="007943F0">
        <w:rPr>
          <w:rStyle w:val="Hyperlink"/>
          <w:rFonts w:cs="Times New Roman"/>
          <w:color w:val="auto"/>
          <w:szCs w:val="26"/>
          <w:lang w:val="en-GB"/>
        </w:rPr>
        <w:t xml:space="preserve"> (</w:t>
      </w:r>
      <w:hyperlink r:id="rId56" w:history="1">
        <w:r w:rsidR="00853CC6" w:rsidRPr="007943F0">
          <w:rPr>
            <w:rStyle w:val="Hyperlink"/>
            <w:rFonts w:cs="Times New Roman"/>
            <w:color w:val="auto"/>
            <w:szCs w:val="26"/>
            <w:lang w:val="en-GB"/>
          </w:rPr>
          <w:t>https://viblo.asia/p/tim-hieu-ve-my-sql-gDVK2Ov2ZLj</w:t>
        </w:r>
      </w:hyperlink>
      <w:r w:rsidR="00853CC6" w:rsidRPr="007943F0">
        <w:rPr>
          <w:rStyle w:val="Hyperlink"/>
          <w:rFonts w:cs="Times New Roman"/>
          <w:color w:val="auto"/>
          <w:szCs w:val="26"/>
          <w:lang w:val="en-GB"/>
        </w:rPr>
        <w:t>),</w:t>
      </w:r>
      <w:r w:rsidRPr="007943F0">
        <w:rPr>
          <w:rFonts w:cs="Times New Roman"/>
          <w:szCs w:val="26"/>
          <w:lang w:val="en-GB"/>
        </w:rPr>
        <w:t xml:space="preserve"> truy cập ngày 20/12/2024</w:t>
      </w:r>
      <w:r w:rsidR="007943F0">
        <w:rPr>
          <w:rFonts w:cs="Times New Roman"/>
          <w:szCs w:val="26"/>
          <w:lang w:val="en-GB"/>
        </w:rPr>
        <w:t>.</w:t>
      </w:r>
    </w:p>
    <w:p w14:paraId="1DB384F3" w14:textId="7BFA7AC3" w:rsidR="00724022" w:rsidRPr="007943F0" w:rsidRDefault="00D76758" w:rsidP="00E51BCA">
      <w:pPr>
        <w:pStyle w:val="ListParagraph"/>
        <w:numPr>
          <w:ilvl w:val="0"/>
          <w:numId w:val="1"/>
        </w:numPr>
        <w:spacing w:after="120"/>
        <w:ind w:left="360"/>
        <w:rPr>
          <w:rFonts w:cs="Times New Roman"/>
          <w:szCs w:val="26"/>
          <w:lang w:val="en-GB"/>
        </w:rPr>
      </w:pPr>
      <w:r w:rsidRPr="007943F0">
        <w:rPr>
          <w:rFonts w:cs="Times New Roman"/>
          <w:szCs w:val="26"/>
          <w:lang w:val="en-GB"/>
        </w:rPr>
        <w:t xml:space="preserve">Trang web </w:t>
      </w:r>
      <w:r w:rsidRPr="007943F0">
        <w:rPr>
          <w:rFonts w:cs="Times New Roman"/>
          <w:szCs w:val="26"/>
          <w:u w:val="single"/>
          <w:lang w:val="en-GB"/>
        </w:rPr>
        <w:t>Web-application-Architecture</w:t>
      </w:r>
      <w:r w:rsidRPr="007943F0">
        <w:rPr>
          <w:rFonts w:cs="Times New Roman"/>
          <w:szCs w:val="26"/>
          <w:lang w:val="en-GB"/>
        </w:rPr>
        <w:t xml:space="preserve"> (</w:t>
      </w:r>
      <w:hyperlink r:id="rId57" w:history="1">
        <w:r w:rsidRPr="007943F0">
          <w:rPr>
            <w:rStyle w:val="Hyperlink"/>
            <w:rFonts w:cs="Times New Roman"/>
            <w:color w:val="auto"/>
            <w:szCs w:val="26"/>
            <w:lang w:val="en-GB"/>
          </w:rPr>
          <w:t>https://www.softkraft.co/web-application-architecture/</w:t>
        </w:r>
      </w:hyperlink>
      <w:r w:rsidRPr="007943F0">
        <w:rPr>
          <w:rFonts w:cs="Times New Roman"/>
          <w:szCs w:val="26"/>
          <w:lang w:val="en-GB"/>
        </w:rPr>
        <w:t>), truy cập ngày 25/12/2024</w:t>
      </w:r>
      <w:r w:rsidR="007943F0">
        <w:rPr>
          <w:rFonts w:cs="Times New Roman"/>
          <w:szCs w:val="26"/>
          <w:lang w:val="en-GB"/>
        </w:rPr>
        <w:t>.</w:t>
      </w:r>
    </w:p>
    <w:p w14:paraId="1EF081BD" w14:textId="72427E76" w:rsidR="004834DB" w:rsidRPr="007943F0" w:rsidRDefault="004834DB" w:rsidP="00E51BCA">
      <w:pPr>
        <w:pStyle w:val="ListParagraph"/>
        <w:numPr>
          <w:ilvl w:val="0"/>
          <w:numId w:val="1"/>
        </w:numPr>
        <w:spacing w:after="120"/>
        <w:ind w:left="360"/>
        <w:rPr>
          <w:rFonts w:cs="Times New Roman"/>
          <w:szCs w:val="26"/>
        </w:rPr>
      </w:pPr>
      <w:r w:rsidRPr="007943F0">
        <w:rPr>
          <w:rFonts w:cs="Times New Roman"/>
          <w:szCs w:val="26"/>
          <w:lang w:val="en-GB"/>
        </w:rPr>
        <w:t xml:space="preserve">Trang web </w:t>
      </w:r>
      <w:r w:rsidRPr="007943F0">
        <w:rPr>
          <w:rFonts w:cs="Times New Roman"/>
          <w:szCs w:val="26"/>
        </w:rPr>
        <w:t>Activity Diagram</w:t>
      </w:r>
      <w:r w:rsidRPr="007943F0">
        <w:rPr>
          <w:rFonts w:cs="Times New Roman"/>
          <w:szCs w:val="26"/>
          <w:lang w:val="en-GB"/>
        </w:rPr>
        <w:t xml:space="preserve"> (</w:t>
      </w:r>
      <w:hyperlink r:id="rId58" w:history="1">
        <w:r w:rsidRPr="007943F0">
          <w:rPr>
            <w:rStyle w:val="Hyperlink"/>
            <w:rFonts w:cs="Times New Roman"/>
            <w:color w:val="auto"/>
            <w:szCs w:val="26"/>
            <w:lang w:val="en-GB"/>
          </w:rPr>
          <w:t>https://iviettech.vn/blog/1066-activity-diagram-ban-ve-hoat-dong.html</w:t>
        </w:r>
      </w:hyperlink>
      <w:r w:rsidRPr="007943F0">
        <w:rPr>
          <w:rFonts w:cs="Times New Roman"/>
          <w:szCs w:val="26"/>
          <w:lang w:val="en-GB"/>
        </w:rPr>
        <w:t>), truy cập ngày 26/12/2024</w:t>
      </w:r>
      <w:r w:rsidR="007943F0">
        <w:rPr>
          <w:rFonts w:cs="Times New Roman"/>
          <w:szCs w:val="26"/>
          <w:lang w:val="en-GB"/>
        </w:rPr>
        <w:t>.</w:t>
      </w:r>
    </w:p>
    <w:p w14:paraId="2E4DD700" w14:textId="0C0A66AF" w:rsidR="004834DB" w:rsidRPr="007943F0" w:rsidRDefault="004834DB" w:rsidP="00E51BCA">
      <w:pPr>
        <w:pStyle w:val="ListParagraph"/>
        <w:numPr>
          <w:ilvl w:val="0"/>
          <w:numId w:val="1"/>
        </w:numPr>
        <w:spacing w:after="120"/>
        <w:ind w:left="360"/>
        <w:rPr>
          <w:rFonts w:cs="Times New Roman"/>
          <w:szCs w:val="26"/>
        </w:rPr>
      </w:pPr>
      <w:r w:rsidRPr="007943F0">
        <w:rPr>
          <w:rFonts w:cs="Times New Roman"/>
          <w:szCs w:val="26"/>
          <w:lang w:val="en-GB"/>
        </w:rPr>
        <w:t>Trang web Cổng thanh toán VNPay (</w:t>
      </w:r>
      <w:hyperlink r:id="rId59" w:history="1">
        <w:r w:rsidRPr="007943F0">
          <w:rPr>
            <w:rStyle w:val="Hyperlink"/>
            <w:rFonts w:cs="Times New Roman"/>
            <w:color w:val="auto"/>
            <w:szCs w:val="26"/>
            <w:lang w:val="en-GB"/>
          </w:rPr>
          <w:t>https://sandbox.vnpayment.vn/apis/docs/thanh-toan-pay/pay.html</w:t>
        </w:r>
      </w:hyperlink>
      <w:r w:rsidRPr="007943F0">
        <w:rPr>
          <w:rFonts w:cs="Times New Roman"/>
          <w:szCs w:val="26"/>
          <w:lang w:val="en-GB"/>
        </w:rPr>
        <w:t>), truy cập ngày 10/12/2024</w:t>
      </w:r>
      <w:r w:rsidR="007943F0">
        <w:rPr>
          <w:rFonts w:cs="Times New Roman"/>
          <w:szCs w:val="26"/>
          <w:lang w:val="en-GB"/>
        </w:rPr>
        <w:t>.</w:t>
      </w:r>
    </w:p>
    <w:p w14:paraId="216DB035" w14:textId="1A4E5B12" w:rsidR="00303F5D" w:rsidRPr="00303F5D" w:rsidRDefault="007943F0" w:rsidP="00E51BCA">
      <w:pPr>
        <w:pStyle w:val="ListParagraph"/>
        <w:numPr>
          <w:ilvl w:val="0"/>
          <w:numId w:val="1"/>
        </w:numPr>
        <w:spacing w:after="120"/>
        <w:ind w:left="360"/>
        <w:rPr>
          <w:rFonts w:cs="Times New Roman"/>
          <w:color w:val="000000" w:themeColor="text1"/>
          <w:szCs w:val="26"/>
        </w:rPr>
      </w:pPr>
      <w:r w:rsidRPr="007943F0">
        <w:rPr>
          <w:rFonts w:cs="Times New Roman"/>
          <w:szCs w:val="26"/>
        </w:rPr>
        <w:t>Laird Dornin, Zigurd R. Mednieks, G. Blake Meike, Masumi Nakamura</w:t>
      </w:r>
      <w:r>
        <w:rPr>
          <w:rFonts w:cs="Times New Roman"/>
          <w:szCs w:val="26"/>
        </w:rPr>
        <w:t xml:space="preserve">, </w:t>
      </w:r>
      <w:r w:rsidRPr="007943F0">
        <w:rPr>
          <w:rFonts w:cs="Times New Roman"/>
          <w:szCs w:val="26"/>
        </w:rPr>
        <w:t>Programming Android</w:t>
      </w:r>
      <w:r>
        <w:rPr>
          <w:rFonts w:cs="Times New Roman"/>
          <w:szCs w:val="26"/>
        </w:rPr>
        <w:t xml:space="preserve"> Booke, 2011.</w:t>
      </w:r>
    </w:p>
    <w:p w14:paraId="22C7FAB9" w14:textId="4B14F44E" w:rsidR="00303F5D" w:rsidRPr="00303F5D" w:rsidRDefault="00303F5D" w:rsidP="00E51BCA">
      <w:pPr>
        <w:pStyle w:val="ListParagraph"/>
        <w:numPr>
          <w:ilvl w:val="0"/>
          <w:numId w:val="1"/>
        </w:numPr>
        <w:spacing w:after="120"/>
        <w:ind w:left="360"/>
        <w:rPr>
          <w:rFonts w:cs="Times New Roman"/>
          <w:color w:val="000000" w:themeColor="text1"/>
          <w:szCs w:val="26"/>
        </w:rPr>
      </w:pPr>
      <w:r>
        <w:rPr>
          <w:rFonts w:cs="Times New Roman"/>
          <w:szCs w:val="26"/>
        </w:rPr>
        <w:t>Trang web Tìm hiểu về PanResponder (</w:t>
      </w:r>
      <w:hyperlink r:id="rId60" w:history="1">
        <w:r w:rsidRPr="00303F5D">
          <w:rPr>
            <w:rStyle w:val="Hyperlink"/>
            <w:rFonts w:cs="Times New Roman"/>
            <w:szCs w:val="26"/>
          </w:rPr>
          <w:t>https://viblo.asia/p/react-native-tim-hieu-ve-panresponder-3Q75wxk2KWb</w:t>
        </w:r>
      </w:hyperlink>
      <w:r>
        <w:rPr>
          <w:rFonts w:cs="Times New Roman"/>
          <w:szCs w:val="26"/>
        </w:rPr>
        <w:t>), truy cập ngày 28/12/2024</w:t>
      </w:r>
    </w:p>
    <w:p w14:paraId="084191EC" w14:textId="77777777" w:rsidR="006715B1" w:rsidRDefault="00D04C30" w:rsidP="00E51BCA">
      <w:pPr>
        <w:spacing w:after="120"/>
        <w:jc w:val="both"/>
        <w:rPr>
          <w:rFonts w:cs="Times New Roman"/>
          <w:szCs w:val="26"/>
          <w:lang w:val="en-GB"/>
        </w:rPr>
        <w:sectPr w:rsidR="006715B1" w:rsidSect="00FE0CA0">
          <w:headerReference w:type="default" r:id="rId61"/>
          <w:pgSz w:w="11906" w:h="16838" w:code="9"/>
          <w:pgMar w:top="1531" w:right="1134" w:bottom="1531" w:left="1928" w:header="706" w:footer="709" w:gutter="0"/>
          <w:cols w:space="708"/>
          <w:docGrid w:linePitch="360"/>
        </w:sectPr>
      </w:pPr>
      <w:r w:rsidRPr="00701CAE">
        <w:rPr>
          <w:rFonts w:cs="Times New Roman"/>
          <w:szCs w:val="26"/>
          <w:lang w:val="en-GB"/>
        </w:rPr>
        <w:br w:type="page"/>
      </w:r>
    </w:p>
    <w:p w14:paraId="7286C11F" w14:textId="57788DA3" w:rsidR="00291FB8" w:rsidRDefault="00D04C30" w:rsidP="00E51BCA">
      <w:pPr>
        <w:pStyle w:val="Heading1"/>
        <w:numPr>
          <w:ilvl w:val="0"/>
          <w:numId w:val="0"/>
        </w:numPr>
      </w:pPr>
      <w:bookmarkStart w:id="423" w:name="_Toc164954916"/>
      <w:bookmarkStart w:id="424" w:name="_Toc164955402"/>
      <w:bookmarkStart w:id="425" w:name="_Toc164957135"/>
      <w:bookmarkStart w:id="426" w:name="_Toc164957629"/>
      <w:bookmarkStart w:id="427" w:name="_Toc186185870"/>
      <w:bookmarkStart w:id="428" w:name="_Toc186419937"/>
      <w:r w:rsidRPr="00574AEF">
        <w:lastRenderedPageBreak/>
        <w:t>PHỤ LỤC (nếu có)</w:t>
      </w:r>
      <w:bookmarkEnd w:id="423"/>
      <w:bookmarkEnd w:id="424"/>
      <w:bookmarkEnd w:id="425"/>
      <w:bookmarkEnd w:id="426"/>
      <w:bookmarkEnd w:id="427"/>
      <w:bookmarkEnd w:id="428"/>
    </w:p>
    <w:p w14:paraId="6ED8B65C" w14:textId="0AD8DFAF" w:rsidR="009D26AC" w:rsidRDefault="00692030" w:rsidP="00E51BCA">
      <w:pPr>
        <w:jc w:val="center"/>
        <w:rPr>
          <w:b/>
          <w:bCs/>
        </w:rPr>
      </w:pPr>
      <w:r w:rsidRPr="00692030">
        <w:rPr>
          <w:b/>
          <w:bCs/>
        </w:rPr>
        <w:t>HƯỚNG DẪN SỬ DỤNG ỨNG DỤNG</w:t>
      </w:r>
    </w:p>
    <w:p w14:paraId="445E90F6" w14:textId="3B05A921" w:rsidR="009D26AC" w:rsidRDefault="009D26AC" w:rsidP="00E51BCA">
      <w:pPr>
        <w:rPr>
          <w:b/>
          <w:bCs/>
        </w:rPr>
      </w:pPr>
      <w:r>
        <w:rPr>
          <w:b/>
          <w:bCs/>
        </w:rPr>
        <w:t>Chạy ứng dụng java</w:t>
      </w:r>
    </w:p>
    <w:p w14:paraId="2F7DB7E4" w14:textId="7F9DD017" w:rsidR="009D26AC" w:rsidRDefault="009D26AC">
      <w:pPr>
        <w:pStyle w:val="ListParagraph"/>
        <w:numPr>
          <w:ilvl w:val="0"/>
          <w:numId w:val="17"/>
        </w:numPr>
        <w:tabs>
          <w:tab w:val="clear" w:pos="720"/>
        </w:tabs>
        <w:ind w:left="360"/>
      </w:pPr>
      <w:r>
        <w:t>Thực hiện mở IDE Eclipse hoặc IntelliJ và chọn folder chứa file Spring boot tiểu luận</w:t>
      </w:r>
    </w:p>
    <w:p w14:paraId="48A50112" w14:textId="31DAAB30" w:rsidR="009D26AC" w:rsidRDefault="009D26AC">
      <w:pPr>
        <w:pStyle w:val="ListParagraph"/>
        <w:numPr>
          <w:ilvl w:val="0"/>
          <w:numId w:val="17"/>
        </w:numPr>
        <w:tabs>
          <w:tab w:val="clear" w:pos="720"/>
        </w:tabs>
        <w:ind w:left="360"/>
      </w:pPr>
      <w:r>
        <w:t>Mở file có đường dẫn như sau:</w:t>
      </w:r>
    </w:p>
    <w:p w14:paraId="151EB566" w14:textId="3E48A957" w:rsidR="009D26AC" w:rsidRPr="00C41586" w:rsidRDefault="009D26AC" w:rsidP="00E51BCA">
      <w:pPr>
        <w:pStyle w:val="ListParagraph"/>
        <w:ind w:left="360"/>
        <w:rPr>
          <w:u w:val="single"/>
        </w:rPr>
      </w:pPr>
      <w:r w:rsidRPr="00C41586">
        <w:rPr>
          <w:u w:val="single"/>
        </w:rPr>
        <w:t>“coffee-store\src\main\java\com\coffee_store\CoffeeStoreApplication.java”</w:t>
      </w:r>
    </w:p>
    <w:p w14:paraId="146DE866" w14:textId="77777777" w:rsidR="009D26AC" w:rsidRPr="009D26AC" w:rsidRDefault="009D26AC" w:rsidP="00E51BCA">
      <w:pPr>
        <w:pStyle w:val="ListParagraph"/>
        <w:ind w:left="360"/>
        <w:rPr>
          <w:b/>
          <w:bCs/>
        </w:rPr>
      </w:pPr>
      <w:r w:rsidRPr="009D26AC">
        <w:rPr>
          <w:b/>
          <w:bCs/>
          <w:i/>
          <w:iCs/>
        </w:rPr>
        <w:t>@SpringBootApplication</w:t>
      </w:r>
    </w:p>
    <w:p w14:paraId="577945F4" w14:textId="77777777" w:rsidR="009D26AC" w:rsidRPr="009D26AC" w:rsidRDefault="009D26AC" w:rsidP="00E51BCA">
      <w:pPr>
        <w:pStyle w:val="ListParagraph"/>
        <w:ind w:left="360"/>
        <w:rPr>
          <w:b/>
          <w:bCs/>
        </w:rPr>
      </w:pPr>
      <w:r w:rsidRPr="009D26AC">
        <w:rPr>
          <w:b/>
          <w:bCs/>
        </w:rPr>
        <w:t>public class CoffeeStoreApplication {</w:t>
      </w:r>
    </w:p>
    <w:p w14:paraId="627D849E" w14:textId="77777777" w:rsidR="009D26AC" w:rsidRPr="009D26AC" w:rsidRDefault="009D26AC" w:rsidP="00E51BCA">
      <w:pPr>
        <w:pStyle w:val="ListParagraph"/>
        <w:ind w:left="360"/>
        <w:rPr>
          <w:b/>
          <w:bCs/>
        </w:rPr>
      </w:pPr>
      <w:r w:rsidRPr="009D26AC">
        <w:rPr>
          <w:b/>
          <w:bCs/>
        </w:rPr>
        <w:tab/>
        <w:t>public static void main(String[] args) {</w:t>
      </w:r>
    </w:p>
    <w:p w14:paraId="04559F95" w14:textId="77777777" w:rsidR="009D26AC" w:rsidRPr="009D26AC" w:rsidRDefault="009D26AC" w:rsidP="00E51BCA">
      <w:pPr>
        <w:pStyle w:val="ListParagraph"/>
        <w:ind w:left="360"/>
        <w:rPr>
          <w:b/>
          <w:bCs/>
        </w:rPr>
      </w:pPr>
      <w:r w:rsidRPr="009D26AC">
        <w:rPr>
          <w:b/>
          <w:bCs/>
        </w:rPr>
        <w:tab/>
      </w:r>
      <w:r w:rsidRPr="009D26AC">
        <w:rPr>
          <w:b/>
          <w:bCs/>
        </w:rPr>
        <w:tab/>
        <w:t>SpringApplication.</w:t>
      </w:r>
      <w:r w:rsidRPr="009D26AC">
        <w:rPr>
          <w:b/>
          <w:bCs/>
          <w:i/>
          <w:iCs/>
        </w:rPr>
        <w:t>run</w:t>
      </w:r>
      <w:r w:rsidRPr="009D26AC">
        <w:rPr>
          <w:b/>
          <w:bCs/>
        </w:rPr>
        <w:t>(CoffeeStoreApplication.class, args);</w:t>
      </w:r>
    </w:p>
    <w:p w14:paraId="63D7C61B" w14:textId="77777777" w:rsidR="009D26AC" w:rsidRPr="009D26AC" w:rsidRDefault="009D26AC" w:rsidP="00E51BCA">
      <w:pPr>
        <w:pStyle w:val="ListParagraph"/>
        <w:ind w:left="360"/>
        <w:rPr>
          <w:b/>
          <w:bCs/>
        </w:rPr>
      </w:pPr>
      <w:r w:rsidRPr="009D26AC">
        <w:rPr>
          <w:b/>
          <w:bCs/>
        </w:rPr>
        <w:tab/>
        <w:t>}</w:t>
      </w:r>
    </w:p>
    <w:p w14:paraId="6C628D8F" w14:textId="3324983F" w:rsidR="009D26AC" w:rsidRPr="00C41586" w:rsidRDefault="009D26AC" w:rsidP="00E51BCA">
      <w:pPr>
        <w:pStyle w:val="ListParagraph"/>
        <w:ind w:left="360"/>
        <w:rPr>
          <w:b/>
          <w:bCs/>
        </w:rPr>
      </w:pPr>
      <w:r w:rsidRPr="009D26AC">
        <w:rPr>
          <w:b/>
          <w:bCs/>
        </w:rPr>
        <w:t>}</w:t>
      </w:r>
    </w:p>
    <w:p w14:paraId="523FCD20" w14:textId="26B53895" w:rsidR="00C41586" w:rsidRDefault="00C41586">
      <w:pPr>
        <w:pStyle w:val="ListParagraph"/>
        <w:numPr>
          <w:ilvl w:val="0"/>
          <w:numId w:val="17"/>
        </w:numPr>
        <w:tabs>
          <w:tab w:val="clear" w:pos="720"/>
        </w:tabs>
        <w:ind w:left="360"/>
      </w:pPr>
      <w:r>
        <w:t>Và thực hiện run chương trình: Nếu hiển thị như thế này ở dòng cuối cùng thì chương trình sẽ thành công.</w:t>
      </w:r>
    </w:p>
    <w:p w14:paraId="719B6775" w14:textId="77777777" w:rsidR="00C41586" w:rsidRPr="00C41586" w:rsidRDefault="00C41586" w:rsidP="00E51BCA">
      <w:pPr>
        <w:pStyle w:val="ListParagraph"/>
        <w:ind w:left="360"/>
        <w:rPr>
          <w:b/>
          <w:bCs/>
          <w:i/>
          <w:iCs/>
        </w:rPr>
      </w:pPr>
      <w:r w:rsidRPr="00C41586">
        <w:rPr>
          <w:b/>
          <w:bCs/>
          <w:i/>
          <w:iCs/>
        </w:rPr>
        <w:t>2024-12-30T08:40:28.668+07:00 INFO 4500 --- [coffee-store] [ main] c.coffee_store.CoffeeStoreApplication : Started CoffeeStoreApplication in 8.363 seconds (process running for 8.886)</w:t>
      </w:r>
    </w:p>
    <w:p w14:paraId="2B86B95F" w14:textId="5444A2F1" w:rsidR="00C41586" w:rsidRPr="009D26AC" w:rsidRDefault="00C41586" w:rsidP="00E51BCA">
      <w:pPr>
        <w:pStyle w:val="ListParagraph"/>
        <w:ind w:left="360"/>
      </w:pPr>
    </w:p>
    <w:p w14:paraId="1A632E4F" w14:textId="3ECF33F3" w:rsidR="00692030" w:rsidRPr="00692030" w:rsidRDefault="00692030">
      <w:pPr>
        <w:pStyle w:val="ListParagraph"/>
        <w:numPr>
          <w:ilvl w:val="0"/>
          <w:numId w:val="23"/>
        </w:numPr>
        <w:ind w:left="360"/>
        <w:rPr>
          <w:b/>
          <w:bCs/>
        </w:rPr>
      </w:pPr>
      <w:r>
        <w:rPr>
          <w:b/>
          <w:bCs/>
        </w:rPr>
        <w:t>Đối với</w:t>
      </w:r>
      <w:r w:rsidR="00136AF7">
        <w:rPr>
          <w:b/>
          <w:bCs/>
        </w:rPr>
        <w:t xml:space="preserve"> giao diện</w:t>
      </w:r>
      <w:r>
        <w:rPr>
          <w:b/>
          <w:bCs/>
        </w:rPr>
        <w:t xml:space="preserve"> mobile:</w:t>
      </w:r>
    </w:p>
    <w:p w14:paraId="29451D63" w14:textId="04CC3624" w:rsidR="00692030" w:rsidRDefault="00692030">
      <w:pPr>
        <w:pStyle w:val="ListParagraph"/>
        <w:numPr>
          <w:ilvl w:val="0"/>
          <w:numId w:val="17"/>
        </w:numPr>
        <w:tabs>
          <w:tab w:val="clear" w:pos="720"/>
        </w:tabs>
        <w:ind w:left="360"/>
      </w:pPr>
      <w:r>
        <w:t>Tải ứng dụng Expo Go</w:t>
      </w:r>
      <w:r w:rsidR="00965210">
        <w:t xml:space="preserve"> phiên bản 51 </w:t>
      </w:r>
      <w:r>
        <w:t>để thực hiện test ứng dụng</w:t>
      </w:r>
    </w:p>
    <w:p w14:paraId="6F5C76C3" w14:textId="0D3F56E4" w:rsidR="00692030" w:rsidRDefault="00692030" w:rsidP="00E51BCA">
      <w:r w:rsidRPr="00692030">
        <w:rPr>
          <w:noProof/>
        </w:rPr>
        <w:drawing>
          <wp:inline distT="0" distB="0" distL="0" distR="0" wp14:anchorId="51F527FE" wp14:editId="7C47E30E">
            <wp:extent cx="2019582" cy="1933845"/>
            <wp:effectExtent l="0" t="0" r="0" b="9525"/>
            <wp:docPr id="1759209194"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209194" name="Picture 1" descr="A black and white logo&#10;&#10;Description automatically generated"/>
                    <pic:cNvPicPr/>
                  </pic:nvPicPr>
                  <pic:blipFill>
                    <a:blip r:embed="rId62"/>
                    <a:stretch>
                      <a:fillRect/>
                    </a:stretch>
                  </pic:blipFill>
                  <pic:spPr>
                    <a:xfrm>
                      <a:off x="0" y="0"/>
                      <a:ext cx="2019582" cy="1933845"/>
                    </a:xfrm>
                    <a:prstGeom prst="rect">
                      <a:avLst/>
                    </a:prstGeom>
                  </pic:spPr>
                </pic:pic>
              </a:graphicData>
            </a:graphic>
          </wp:inline>
        </w:drawing>
      </w:r>
    </w:p>
    <w:p w14:paraId="329709F1" w14:textId="73A0CA72" w:rsidR="00692030" w:rsidRDefault="00692030">
      <w:pPr>
        <w:pStyle w:val="ListParagraph"/>
        <w:numPr>
          <w:ilvl w:val="0"/>
          <w:numId w:val="17"/>
        </w:numPr>
        <w:tabs>
          <w:tab w:val="clear" w:pos="720"/>
        </w:tabs>
        <w:ind w:left="360"/>
      </w:pPr>
      <w:r>
        <w:lastRenderedPageBreak/>
        <w:t>Truy cập:</w:t>
      </w:r>
      <w:r w:rsidR="00965210">
        <w:t xml:space="preserve"> </w:t>
      </w:r>
      <w:hyperlink r:id="rId63" w:history="1">
        <w:r w:rsidR="00965210" w:rsidRPr="00393D3D">
          <w:rPr>
            <w:rStyle w:val="Hyperlink"/>
            <w:b/>
            <w:bCs/>
          </w:rPr>
          <w:t>https://expo.dev/go?sdkVersion=51&amp;platform=android&amp;device=true</w:t>
        </w:r>
      </w:hyperlink>
      <w:r>
        <w:t xml:space="preserve"> để thực hiện Download ứng dụng</w:t>
      </w:r>
    </w:p>
    <w:p w14:paraId="33EA4209" w14:textId="08B634AF" w:rsidR="00692030" w:rsidRDefault="00692030">
      <w:pPr>
        <w:pStyle w:val="ListParagraph"/>
        <w:numPr>
          <w:ilvl w:val="0"/>
          <w:numId w:val="17"/>
        </w:numPr>
        <w:tabs>
          <w:tab w:val="clear" w:pos="720"/>
        </w:tabs>
        <w:ind w:left="360"/>
      </w:pPr>
      <w:r>
        <w:t>M</w:t>
      </w:r>
      <w:r w:rsidR="00136AF7">
        <w:t>ở</w:t>
      </w:r>
      <w:r>
        <w:t xml:space="preserve"> ứng dụng và chọn vào Enter URL manually hoặc Scan QR code:</w:t>
      </w:r>
      <w:r>
        <w:rPr>
          <w:noProof/>
        </w:rPr>
        <w:drawing>
          <wp:inline distT="0" distB="0" distL="0" distR="0" wp14:anchorId="6619C5EA" wp14:editId="5E2EBD72">
            <wp:extent cx="5608320" cy="3101340"/>
            <wp:effectExtent l="0" t="0" r="0" b="3810"/>
            <wp:docPr id="157866066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608320" cy="3101340"/>
                    </a:xfrm>
                    <a:prstGeom prst="rect">
                      <a:avLst/>
                    </a:prstGeom>
                    <a:noFill/>
                    <a:ln>
                      <a:noFill/>
                    </a:ln>
                  </pic:spPr>
                </pic:pic>
              </a:graphicData>
            </a:graphic>
          </wp:inline>
        </w:drawing>
      </w:r>
    </w:p>
    <w:p w14:paraId="379ABF7C" w14:textId="215D15DA" w:rsidR="00692030" w:rsidRDefault="00692030">
      <w:pPr>
        <w:pStyle w:val="ListParagraph"/>
        <w:numPr>
          <w:ilvl w:val="0"/>
          <w:numId w:val="17"/>
        </w:numPr>
        <w:tabs>
          <w:tab w:val="clear" w:pos="720"/>
        </w:tabs>
        <w:ind w:left="360"/>
      </w:pPr>
      <w:r>
        <w:t xml:space="preserve">Mở </w:t>
      </w:r>
      <w:r w:rsidR="00136AF7">
        <w:t>Visual Studio Code và Open folder</w:t>
      </w:r>
      <w:r w:rsidR="005F7DB4" w:rsidRPr="005F7DB4">
        <w:t xml:space="preserve"> </w:t>
      </w:r>
      <w:r w:rsidR="005F7DB4">
        <w:t>chọn vào folder chứa thư mục tiểu luận</w:t>
      </w:r>
    </w:p>
    <w:p w14:paraId="549F3384" w14:textId="01B9455F" w:rsidR="00136AF7" w:rsidRDefault="00136AF7">
      <w:pPr>
        <w:pStyle w:val="ListParagraph"/>
        <w:numPr>
          <w:ilvl w:val="0"/>
          <w:numId w:val="17"/>
        </w:numPr>
        <w:tabs>
          <w:tab w:val="clear" w:pos="720"/>
        </w:tabs>
        <w:ind w:left="360"/>
      </w:pPr>
      <w:r>
        <w:t>Chọn coffee-store.</w:t>
      </w:r>
    </w:p>
    <w:p w14:paraId="0EFAD150" w14:textId="58FCB353" w:rsidR="00136AF7" w:rsidRDefault="00136AF7">
      <w:pPr>
        <w:pStyle w:val="ListParagraph"/>
        <w:numPr>
          <w:ilvl w:val="0"/>
          <w:numId w:val="17"/>
        </w:numPr>
        <w:tabs>
          <w:tab w:val="clear" w:pos="720"/>
        </w:tabs>
        <w:ind w:left="360"/>
      </w:pPr>
      <w:r>
        <w:t>Trong VS Code mở terminal và nhập vào: “npx expo start –tunnel” để thực hiện chạy ứng dụng</w:t>
      </w:r>
    </w:p>
    <w:p w14:paraId="3379A766" w14:textId="32393457" w:rsidR="00136AF7" w:rsidRDefault="00136AF7">
      <w:pPr>
        <w:pStyle w:val="ListParagraph"/>
        <w:numPr>
          <w:ilvl w:val="0"/>
          <w:numId w:val="17"/>
        </w:numPr>
        <w:tabs>
          <w:tab w:val="clear" w:pos="720"/>
        </w:tabs>
        <w:ind w:left="360"/>
      </w:pPr>
      <w:r>
        <w:t>Ta sẽ thấy đường dẫn như sau:</w:t>
      </w:r>
    </w:p>
    <w:p w14:paraId="425428C6" w14:textId="7AEED73A" w:rsidR="00136AF7" w:rsidRDefault="00136AF7">
      <w:pPr>
        <w:numPr>
          <w:ilvl w:val="0"/>
          <w:numId w:val="22"/>
        </w:numPr>
        <w:ind w:left="720"/>
        <w:jc w:val="both"/>
      </w:pPr>
      <w:r w:rsidRPr="00136AF7">
        <w:t>Metro waiting on exp://wymvxfc-anonymous-8081.exp.direct</w:t>
      </w:r>
    </w:p>
    <w:p w14:paraId="3FF42D80" w14:textId="06722E71" w:rsidR="00136AF7" w:rsidRDefault="00136AF7">
      <w:pPr>
        <w:numPr>
          <w:ilvl w:val="0"/>
          <w:numId w:val="22"/>
        </w:numPr>
        <w:ind w:left="720"/>
        <w:jc w:val="both"/>
      </w:pPr>
      <w:r>
        <w:t>Mã QR code để quét ứng dụng</w:t>
      </w:r>
    </w:p>
    <w:p w14:paraId="3BDFFE3A" w14:textId="0AC2D163" w:rsidR="00136AF7" w:rsidRDefault="00136AF7">
      <w:pPr>
        <w:pStyle w:val="ListParagraph"/>
        <w:numPr>
          <w:ilvl w:val="0"/>
          <w:numId w:val="17"/>
        </w:numPr>
        <w:tabs>
          <w:tab w:val="clear" w:pos="720"/>
        </w:tabs>
        <w:ind w:left="360"/>
      </w:pPr>
      <w:r>
        <w:t>Thực hiện nhập đường dẫn metro vào Enter URL manually hoặc thực hiện scan QR code.</w:t>
      </w:r>
    </w:p>
    <w:p w14:paraId="43FEF8F6" w14:textId="08C1BB8B" w:rsidR="00136AF7" w:rsidRDefault="00136AF7">
      <w:pPr>
        <w:pStyle w:val="ListParagraph"/>
        <w:numPr>
          <w:ilvl w:val="0"/>
          <w:numId w:val="17"/>
        </w:numPr>
        <w:tabs>
          <w:tab w:val="clear" w:pos="720"/>
        </w:tabs>
        <w:ind w:left="360"/>
      </w:pPr>
      <w:r>
        <w:t>Màn hình sau khi đã chạy thành công</w:t>
      </w:r>
    </w:p>
    <w:p w14:paraId="5F639FCC" w14:textId="2845E2AD" w:rsidR="00136AF7" w:rsidRDefault="00136AF7" w:rsidP="00E51BCA">
      <w:r>
        <w:rPr>
          <w:noProof/>
        </w:rPr>
        <w:lastRenderedPageBreak/>
        <w:drawing>
          <wp:inline distT="0" distB="0" distL="0" distR="0" wp14:anchorId="30B2D59B" wp14:editId="284F6486">
            <wp:extent cx="3901440" cy="5798820"/>
            <wp:effectExtent l="0" t="0" r="3810" b="0"/>
            <wp:docPr id="104405002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5">
                      <a:extLst>
                        <a:ext uri="{28A0092B-C50C-407E-A947-70E740481C1C}">
                          <a14:useLocalDpi xmlns:a14="http://schemas.microsoft.com/office/drawing/2010/main" val="0"/>
                        </a:ext>
                      </a:extLst>
                    </a:blip>
                    <a:srcRect t="11508" b="22145"/>
                    <a:stretch/>
                  </pic:blipFill>
                  <pic:spPr bwMode="auto">
                    <a:xfrm>
                      <a:off x="0" y="0"/>
                      <a:ext cx="3901440" cy="5798820"/>
                    </a:xfrm>
                    <a:prstGeom prst="rect">
                      <a:avLst/>
                    </a:prstGeom>
                    <a:noFill/>
                    <a:ln>
                      <a:noFill/>
                    </a:ln>
                    <a:extLst>
                      <a:ext uri="{53640926-AAD7-44D8-BBD7-CCE9431645EC}">
                        <a14:shadowObscured xmlns:a14="http://schemas.microsoft.com/office/drawing/2010/main"/>
                      </a:ext>
                    </a:extLst>
                  </pic:spPr>
                </pic:pic>
              </a:graphicData>
            </a:graphic>
          </wp:inline>
        </w:drawing>
      </w:r>
    </w:p>
    <w:p w14:paraId="348148EF" w14:textId="3FBE3152" w:rsidR="00136AF7" w:rsidRDefault="00136AF7" w:rsidP="00E51BCA">
      <w:r>
        <w:t>Đối với giao diện Quản trị viên</w:t>
      </w:r>
    </w:p>
    <w:p w14:paraId="14ECA81E" w14:textId="6C1BF3A0" w:rsidR="00136AF7" w:rsidRDefault="00136AF7">
      <w:pPr>
        <w:pStyle w:val="ListParagraph"/>
        <w:numPr>
          <w:ilvl w:val="0"/>
          <w:numId w:val="17"/>
        </w:numPr>
        <w:tabs>
          <w:tab w:val="clear" w:pos="720"/>
        </w:tabs>
        <w:ind w:left="360"/>
      </w:pPr>
      <w:r>
        <w:t>Mở Visual Studio Code và Open folder</w:t>
      </w:r>
      <w:r w:rsidR="005F7DB4">
        <w:t xml:space="preserve"> chọn vào folder chứa thư mục tiểu luận</w:t>
      </w:r>
    </w:p>
    <w:p w14:paraId="55FA520D" w14:textId="440FE5EA" w:rsidR="00136AF7" w:rsidRDefault="00136AF7">
      <w:pPr>
        <w:pStyle w:val="ListParagraph"/>
        <w:numPr>
          <w:ilvl w:val="0"/>
          <w:numId w:val="17"/>
        </w:numPr>
        <w:tabs>
          <w:tab w:val="clear" w:pos="720"/>
        </w:tabs>
        <w:ind w:left="360"/>
      </w:pPr>
      <w:r>
        <w:t>Chọn admin.</w:t>
      </w:r>
    </w:p>
    <w:p w14:paraId="7BF80927" w14:textId="73FC53CD" w:rsidR="005F7DB4" w:rsidRDefault="00136AF7">
      <w:pPr>
        <w:pStyle w:val="ListParagraph"/>
        <w:numPr>
          <w:ilvl w:val="0"/>
          <w:numId w:val="17"/>
        </w:numPr>
        <w:tabs>
          <w:tab w:val="clear" w:pos="720"/>
        </w:tabs>
        <w:ind w:left="360"/>
      </w:pPr>
      <w:r>
        <w:t>Trong VS Code mở terminal và nhập vào: “</w:t>
      </w:r>
      <w:r w:rsidR="005F7DB4">
        <w:t>npm start</w:t>
      </w:r>
      <w:r>
        <w:t>” để thực hiện chạy ứng dụng</w:t>
      </w:r>
    </w:p>
    <w:p w14:paraId="6E21CEA0" w14:textId="20FF25E8" w:rsidR="005F7DB4" w:rsidRDefault="005F7DB4">
      <w:pPr>
        <w:pStyle w:val="ListParagraph"/>
        <w:numPr>
          <w:ilvl w:val="0"/>
          <w:numId w:val="17"/>
        </w:numPr>
        <w:tabs>
          <w:tab w:val="clear" w:pos="720"/>
        </w:tabs>
        <w:ind w:left="360"/>
      </w:pPr>
      <w:r>
        <w:t xml:space="preserve">Có thể thực hiện mở giao diện thông qua đường dẫn localhost: </w:t>
      </w:r>
      <w:hyperlink r:id="rId66" w:history="1">
        <w:r w:rsidR="009D26AC" w:rsidRPr="00393D3D">
          <w:rPr>
            <w:rStyle w:val="Hyperlink"/>
          </w:rPr>
          <w:t>http://localhost:3000</w:t>
        </w:r>
      </w:hyperlink>
    </w:p>
    <w:p w14:paraId="3E1F2BDA" w14:textId="47F33229" w:rsidR="009D26AC" w:rsidRDefault="009D26AC">
      <w:pPr>
        <w:pStyle w:val="ListParagraph"/>
        <w:numPr>
          <w:ilvl w:val="0"/>
          <w:numId w:val="17"/>
        </w:numPr>
        <w:tabs>
          <w:tab w:val="clear" w:pos="720"/>
        </w:tabs>
        <w:ind w:left="360"/>
      </w:pPr>
      <w:r>
        <w:t>Màn hình sau khi khởi chạy giao diện</w:t>
      </w:r>
    </w:p>
    <w:p w14:paraId="19A2915A" w14:textId="303C2B9C" w:rsidR="009D26AC" w:rsidRDefault="009D26AC" w:rsidP="00965210">
      <w:pPr>
        <w:pStyle w:val="ListParagraph"/>
        <w:ind w:left="360"/>
        <w:jc w:val="center"/>
      </w:pPr>
      <w:r w:rsidRPr="009D26AC">
        <w:rPr>
          <w:noProof/>
        </w:rPr>
        <w:lastRenderedPageBreak/>
        <w:drawing>
          <wp:inline distT="0" distB="0" distL="0" distR="0" wp14:anchorId="0F61CDFA" wp14:editId="122698B5">
            <wp:extent cx="4061460" cy="4061460"/>
            <wp:effectExtent l="0" t="0" r="0" b="0"/>
            <wp:docPr id="1437593907"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593907" name="Picture 1" descr="A screenshot of a computer screen&#10;&#10;Description automatically generated"/>
                    <pic:cNvPicPr/>
                  </pic:nvPicPr>
                  <pic:blipFill rotWithShape="1">
                    <a:blip r:embed="rId67"/>
                    <a:srcRect l="33514" r="34464" b="31111"/>
                    <a:stretch/>
                  </pic:blipFill>
                  <pic:spPr bwMode="auto">
                    <a:xfrm>
                      <a:off x="0" y="0"/>
                      <a:ext cx="4061460" cy="4061460"/>
                    </a:xfrm>
                    <a:prstGeom prst="rect">
                      <a:avLst/>
                    </a:prstGeom>
                    <a:ln>
                      <a:noFill/>
                    </a:ln>
                    <a:extLst>
                      <a:ext uri="{53640926-AAD7-44D8-BBD7-CCE9431645EC}">
                        <a14:shadowObscured xmlns:a14="http://schemas.microsoft.com/office/drawing/2010/main"/>
                      </a:ext>
                    </a:extLst>
                  </pic:spPr>
                </pic:pic>
              </a:graphicData>
            </a:graphic>
          </wp:inline>
        </w:drawing>
      </w:r>
    </w:p>
    <w:p w14:paraId="74032EDC" w14:textId="5E45A210" w:rsidR="009D26AC" w:rsidRDefault="009D26AC">
      <w:pPr>
        <w:pStyle w:val="ListParagraph"/>
        <w:numPr>
          <w:ilvl w:val="0"/>
          <w:numId w:val="17"/>
        </w:numPr>
        <w:tabs>
          <w:tab w:val="clear" w:pos="720"/>
        </w:tabs>
        <w:ind w:left="360"/>
      </w:pPr>
      <w:r>
        <w:t>Thực hiện đăng nhập username: “tat” hoặc “rat” và password: “tat” hoặc “rat” để thực hiện chương trình.</w:t>
      </w:r>
    </w:p>
    <w:p w14:paraId="3669D3BC" w14:textId="77777777" w:rsidR="00136AF7" w:rsidRPr="00692030" w:rsidRDefault="00136AF7" w:rsidP="00E51BCA"/>
    <w:sectPr w:rsidR="00136AF7" w:rsidRPr="00692030" w:rsidSect="00FE0CA0">
      <w:headerReference w:type="default" r:id="rId68"/>
      <w:pgSz w:w="11906" w:h="16838" w:code="9"/>
      <w:pgMar w:top="1531" w:right="1134" w:bottom="1531" w:left="1928" w:header="70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0DF8E0" w14:textId="77777777" w:rsidR="0009550B" w:rsidRDefault="0009550B" w:rsidP="00EF2020">
      <w:pPr>
        <w:spacing w:after="0" w:line="240" w:lineRule="auto"/>
      </w:pPr>
      <w:r>
        <w:separator/>
      </w:r>
    </w:p>
    <w:p w14:paraId="4111993E" w14:textId="77777777" w:rsidR="0009550B" w:rsidRDefault="0009550B"/>
    <w:p w14:paraId="5B30C0A1" w14:textId="77777777" w:rsidR="0009550B" w:rsidRDefault="0009550B"/>
  </w:endnote>
  <w:endnote w:type="continuationSeparator" w:id="0">
    <w:p w14:paraId="4E00DF4A" w14:textId="77777777" w:rsidR="0009550B" w:rsidRDefault="0009550B" w:rsidP="00EF2020">
      <w:pPr>
        <w:spacing w:after="0" w:line="240" w:lineRule="auto"/>
      </w:pPr>
      <w:r>
        <w:continuationSeparator/>
      </w:r>
    </w:p>
    <w:p w14:paraId="1282E63D" w14:textId="77777777" w:rsidR="0009550B" w:rsidRDefault="0009550B"/>
    <w:p w14:paraId="42C76928" w14:textId="77777777" w:rsidR="0009550B" w:rsidRDefault="000955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ork Sans Light">
    <w:charset w:val="00"/>
    <w:family w:val="auto"/>
    <w:pitch w:val="variable"/>
    <w:sig w:usb0="A00000FF" w:usb1="5000E07B" w:usb2="00000000" w:usb3="00000000" w:csb0="00000193"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NI-Times">
    <w:altName w:val="Calibri"/>
    <w:charset w:val="00"/>
    <w:family w:val="auto"/>
    <w:pitch w:val="variable"/>
    <w:sig w:usb0="00000005" w:usb1="00000000" w:usb2="00000000" w:usb3="00000000" w:csb0="0000001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F3D2DC" w14:textId="77777777" w:rsidR="00E51BCA" w:rsidRDefault="00E51BCA">
    <w:pPr>
      <w:pStyle w:val="Footer"/>
      <w:jc w:val="center"/>
    </w:pPr>
  </w:p>
  <w:p w14:paraId="3AED07D5" w14:textId="77777777" w:rsidR="00E51BCA" w:rsidRPr="00907690" w:rsidRDefault="00E51BCA" w:rsidP="00DF3BF4">
    <w:pPr>
      <w:pStyle w:val="Footer"/>
      <w:tabs>
        <w:tab w:val="clear" w:pos="4680"/>
        <w:tab w:val="clear" w:pos="9360"/>
      </w:tabs>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20683057"/>
      <w:docPartObj>
        <w:docPartGallery w:val="Page Numbers (Bottom of Page)"/>
        <w:docPartUnique/>
      </w:docPartObj>
    </w:sdtPr>
    <w:sdtEndPr>
      <w:rPr>
        <w:noProof/>
      </w:rPr>
    </w:sdtEndPr>
    <w:sdtContent>
      <w:p w14:paraId="17D14911" w14:textId="77777777" w:rsidR="00E51BCA" w:rsidRDefault="00E51B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2ECC879" w14:textId="77777777" w:rsidR="00E51BCA" w:rsidRDefault="00E51BCA" w:rsidP="0016536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2AF3DA" w14:textId="77777777" w:rsidR="00E51BCA" w:rsidRDefault="00E51BCA">
    <w:pPr>
      <w:pStyle w:val="Footer"/>
      <w:jc w:val="center"/>
    </w:pPr>
  </w:p>
  <w:p w14:paraId="7FD9FBD6" w14:textId="77777777" w:rsidR="00E51BCA" w:rsidRDefault="00E51BCA" w:rsidP="00165367">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177025562"/>
      <w:docPartObj>
        <w:docPartGallery w:val="Page Numbers (Bottom of Page)"/>
        <w:docPartUnique/>
      </w:docPartObj>
    </w:sdtPr>
    <w:sdtEndPr>
      <w:rPr>
        <w:noProof/>
      </w:rPr>
    </w:sdtEndPr>
    <w:sdtContent>
      <w:p w14:paraId="4C5560E3" w14:textId="40981A66" w:rsidR="00921567" w:rsidRDefault="00921567" w:rsidP="009215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13888769"/>
      <w:docPartObj>
        <w:docPartGallery w:val="Page Numbers (Bottom of Page)"/>
        <w:docPartUnique/>
      </w:docPartObj>
    </w:sdtPr>
    <w:sdtEndPr>
      <w:rPr>
        <w:noProof/>
      </w:rPr>
    </w:sdtEndPr>
    <w:sdtContent>
      <w:p w14:paraId="1DE4A39A" w14:textId="185D5737" w:rsidR="00921567" w:rsidRDefault="00921567">
        <w:pPr>
          <w:pStyle w:val="Footer"/>
          <w:jc w:val="center"/>
        </w:pPr>
        <w:r w:rsidRPr="00921567">
          <w:rPr>
            <w:sz w:val="24"/>
            <w:szCs w:val="24"/>
          </w:rPr>
          <w:fldChar w:fldCharType="begin"/>
        </w:r>
        <w:r w:rsidRPr="00921567">
          <w:rPr>
            <w:sz w:val="24"/>
            <w:szCs w:val="24"/>
          </w:rPr>
          <w:instrText xml:space="preserve"> PAGE   \* MERGEFORMAT </w:instrText>
        </w:r>
        <w:r w:rsidRPr="00921567">
          <w:rPr>
            <w:sz w:val="24"/>
            <w:szCs w:val="24"/>
          </w:rPr>
          <w:fldChar w:fldCharType="separate"/>
        </w:r>
        <w:r w:rsidRPr="00921567">
          <w:rPr>
            <w:noProof/>
            <w:sz w:val="24"/>
            <w:szCs w:val="24"/>
          </w:rPr>
          <w:t>2</w:t>
        </w:r>
        <w:r w:rsidRPr="00921567">
          <w:rPr>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B216C7C" w14:textId="77777777" w:rsidR="0009550B" w:rsidRDefault="0009550B" w:rsidP="00EF2020">
      <w:pPr>
        <w:spacing w:after="0" w:line="240" w:lineRule="auto"/>
      </w:pPr>
      <w:r>
        <w:separator/>
      </w:r>
    </w:p>
    <w:p w14:paraId="5C4BB6B9" w14:textId="77777777" w:rsidR="0009550B" w:rsidRDefault="0009550B"/>
    <w:p w14:paraId="5FADC3B4" w14:textId="77777777" w:rsidR="0009550B" w:rsidRDefault="0009550B"/>
  </w:footnote>
  <w:footnote w:type="continuationSeparator" w:id="0">
    <w:p w14:paraId="475B6A12" w14:textId="77777777" w:rsidR="0009550B" w:rsidRDefault="0009550B" w:rsidP="00EF2020">
      <w:pPr>
        <w:spacing w:after="0" w:line="240" w:lineRule="auto"/>
      </w:pPr>
      <w:r>
        <w:continuationSeparator/>
      </w:r>
    </w:p>
    <w:p w14:paraId="19011353" w14:textId="77777777" w:rsidR="0009550B" w:rsidRDefault="0009550B"/>
    <w:p w14:paraId="594F2860" w14:textId="77777777" w:rsidR="0009550B" w:rsidRDefault="000955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8A576B" w14:textId="77777777" w:rsidR="00E51BCA" w:rsidRPr="00BD4F34" w:rsidRDefault="00E51BCA" w:rsidP="00BD4F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C85FE9" w14:textId="5F146168" w:rsidR="00A4391A" w:rsidRDefault="00A4391A">
    <w:pPr>
      <w:pStyle w:val="Header"/>
      <w:rPr>
        <w:i/>
        <w:iCs/>
      </w:rPr>
    </w:pPr>
    <w:r w:rsidRPr="00C11500">
      <w:rPr>
        <w:i/>
        <w:iCs/>
        <w:noProof/>
      </w:rPr>
      <mc:AlternateContent>
        <mc:Choice Requires="wps">
          <w:drawing>
            <wp:anchor distT="0" distB="0" distL="114300" distR="114300" simplePos="0" relativeHeight="251661312" behindDoc="0" locked="0" layoutInCell="1" allowOverlap="1" wp14:anchorId="2BE9C4F9" wp14:editId="42365767">
              <wp:simplePos x="0" y="0"/>
              <wp:positionH relativeFrom="column">
                <wp:posOffset>0</wp:posOffset>
              </wp:positionH>
              <wp:positionV relativeFrom="paragraph">
                <wp:posOffset>-635</wp:posOffset>
              </wp:positionV>
              <wp:extent cx="5486400" cy="35626"/>
              <wp:effectExtent l="0" t="0" r="19050" b="21590"/>
              <wp:wrapNone/>
              <wp:docPr id="29" name="Straight Connector 29"/>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865377" id="Straight Connector 29"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14618E" w14:textId="77777777" w:rsidR="00C93100" w:rsidRDefault="00C93100">
    <w:pPr>
      <w:pStyle w:val="Header"/>
      <w:rPr>
        <w:i/>
        <w:iCs/>
      </w:rPr>
    </w:pPr>
    <w:r>
      <w:rPr>
        <w:i/>
        <w:iCs/>
      </w:rPr>
      <w:t>MỞ ĐẦU</w:t>
    </w:r>
  </w:p>
  <w:p w14:paraId="41EF87EF" w14:textId="77777777" w:rsidR="00C93100" w:rsidRDefault="00C93100">
    <w:pPr>
      <w:pStyle w:val="Header"/>
      <w:rPr>
        <w:i/>
        <w:iCs/>
      </w:rPr>
    </w:pPr>
    <w:r w:rsidRPr="00C11500">
      <w:rPr>
        <w:i/>
        <w:iCs/>
        <w:noProof/>
      </w:rPr>
      <mc:AlternateContent>
        <mc:Choice Requires="wps">
          <w:drawing>
            <wp:anchor distT="0" distB="0" distL="114300" distR="114300" simplePos="0" relativeHeight="251681792" behindDoc="0" locked="0" layoutInCell="1" allowOverlap="1" wp14:anchorId="1D3EC5B3" wp14:editId="0C3330C2">
              <wp:simplePos x="0" y="0"/>
              <wp:positionH relativeFrom="column">
                <wp:posOffset>0</wp:posOffset>
              </wp:positionH>
              <wp:positionV relativeFrom="paragraph">
                <wp:posOffset>-635</wp:posOffset>
              </wp:positionV>
              <wp:extent cx="5486400" cy="35626"/>
              <wp:effectExtent l="0" t="0" r="19050" b="21590"/>
              <wp:wrapNone/>
              <wp:docPr id="2035528699" name="Straight Connector 2035528699"/>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C3DE4D" id="Straight Connector 2035528699"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F64A9C" w14:textId="72C32A70" w:rsidR="001B32B2" w:rsidRDefault="008E535D">
    <w:pPr>
      <w:pStyle w:val="Header"/>
      <w:rPr>
        <w:i/>
        <w:iCs/>
      </w:rPr>
    </w:pPr>
    <w:r>
      <w:rPr>
        <w:i/>
        <w:iCs/>
      </w:rPr>
      <w:t xml:space="preserve">CHƯƠNG </w:t>
    </w:r>
    <w:r w:rsidR="00DD448E">
      <w:rPr>
        <w:i/>
        <w:iCs/>
      </w:rPr>
      <w:t>1</w:t>
    </w:r>
    <w:r>
      <w:rPr>
        <w:i/>
        <w:iCs/>
      </w:rPr>
      <w:t xml:space="preserve">. </w:t>
    </w:r>
    <w:r w:rsidR="00DD448E">
      <w:rPr>
        <w:i/>
        <w:iCs/>
      </w:rPr>
      <w:t>TỔNG QUAN ĐỀ TÀI</w:t>
    </w:r>
  </w:p>
  <w:p w14:paraId="0F4DFC51" w14:textId="3DD567FF" w:rsidR="00A4391A" w:rsidRDefault="00A4391A">
    <w:pPr>
      <w:pStyle w:val="Header"/>
      <w:rPr>
        <w:i/>
        <w:iCs/>
      </w:rPr>
    </w:pPr>
    <w:r w:rsidRPr="00C11500">
      <w:rPr>
        <w:i/>
        <w:iCs/>
        <w:noProof/>
      </w:rPr>
      <mc:AlternateContent>
        <mc:Choice Requires="wps">
          <w:drawing>
            <wp:anchor distT="0" distB="0" distL="114300" distR="114300" simplePos="0" relativeHeight="251667456" behindDoc="0" locked="0" layoutInCell="1" allowOverlap="1" wp14:anchorId="3F0380CC" wp14:editId="0470DFD0">
              <wp:simplePos x="0" y="0"/>
              <wp:positionH relativeFrom="column">
                <wp:posOffset>0</wp:posOffset>
              </wp:positionH>
              <wp:positionV relativeFrom="paragraph">
                <wp:posOffset>-635</wp:posOffset>
              </wp:positionV>
              <wp:extent cx="5486400" cy="35626"/>
              <wp:effectExtent l="0" t="0" r="19050" b="21590"/>
              <wp:wrapNone/>
              <wp:docPr id="42" name="Straight Connector 42"/>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37FC91" id="Straight Connector 42"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B5A254" w14:textId="527CCB99" w:rsidR="00DD448E" w:rsidRDefault="00DD448E">
    <w:pPr>
      <w:pStyle w:val="Header"/>
      <w:rPr>
        <w:i/>
        <w:iCs/>
      </w:rPr>
    </w:pPr>
    <w:r>
      <w:rPr>
        <w:i/>
        <w:iCs/>
      </w:rPr>
      <w:t>CHƯƠNG 2. PHƯƠNG PHÁP VÀ NỘI DUNG NGHIÊN CỨU</w:t>
    </w:r>
  </w:p>
  <w:p w14:paraId="6A213496" w14:textId="77777777" w:rsidR="00DD448E" w:rsidRDefault="00DD448E">
    <w:pPr>
      <w:pStyle w:val="Header"/>
      <w:rPr>
        <w:i/>
        <w:iCs/>
      </w:rPr>
    </w:pPr>
    <w:r w:rsidRPr="00C11500">
      <w:rPr>
        <w:i/>
        <w:iCs/>
        <w:noProof/>
      </w:rPr>
      <mc:AlternateContent>
        <mc:Choice Requires="wps">
          <w:drawing>
            <wp:anchor distT="0" distB="0" distL="114300" distR="114300" simplePos="0" relativeHeight="251675648" behindDoc="0" locked="0" layoutInCell="1" allowOverlap="1" wp14:anchorId="16EB4C4D" wp14:editId="5BDAF40C">
              <wp:simplePos x="0" y="0"/>
              <wp:positionH relativeFrom="column">
                <wp:posOffset>0</wp:posOffset>
              </wp:positionH>
              <wp:positionV relativeFrom="paragraph">
                <wp:posOffset>-635</wp:posOffset>
              </wp:positionV>
              <wp:extent cx="5486400" cy="35626"/>
              <wp:effectExtent l="0" t="0" r="19050" b="21590"/>
              <wp:wrapNone/>
              <wp:docPr id="123283359" name="Straight Connector 123283359"/>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61D406F" id="Straight Connector 123283359" o:spid="_x0000_s1026" style="position:absolute;flip:y;z-index:251675648;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380BF" w14:textId="71959DA5" w:rsidR="00DD448E" w:rsidRDefault="00DD448E">
    <w:pPr>
      <w:pStyle w:val="Header"/>
      <w:rPr>
        <w:i/>
        <w:iCs/>
      </w:rPr>
    </w:pPr>
    <w:r>
      <w:rPr>
        <w:i/>
        <w:iCs/>
      </w:rPr>
      <w:t xml:space="preserve">CHƯƠNG </w:t>
    </w:r>
    <w:r w:rsidR="00D33BBE">
      <w:rPr>
        <w:i/>
        <w:iCs/>
      </w:rPr>
      <w:t>3</w:t>
    </w:r>
    <w:r>
      <w:rPr>
        <w:i/>
        <w:iCs/>
      </w:rPr>
      <w:t>. GIẢI PHÁP CHO BÀI TOÁN / VẤN ĐỀ/ MÔ HÌNH</w:t>
    </w:r>
  </w:p>
  <w:p w14:paraId="3C6F1480" w14:textId="77777777" w:rsidR="00DD448E" w:rsidRDefault="00DD448E">
    <w:pPr>
      <w:pStyle w:val="Header"/>
      <w:rPr>
        <w:i/>
        <w:iCs/>
      </w:rPr>
    </w:pPr>
    <w:r w:rsidRPr="00C11500">
      <w:rPr>
        <w:i/>
        <w:iCs/>
        <w:noProof/>
      </w:rPr>
      <mc:AlternateContent>
        <mc:Choice Requires="wps">
          <w:drawing>
            <wp:anchor distT="0" distB="0" distL="114300" distR="114300" simplePos="0" relativeHeight="251677696" behindDoc="0" locked="0" layoutInCell="1" allowOverlap="1" wp14:anchorId="0C7248AC" wp14:editId="175A9D9E">
              <wp:simplePos x="0" y="0"/>
              <wp:positionH relativeFrom="column">
                <wp:posOffset>0</wp:posOffset>
              </wp:positionH>
              <wp:positionV relativeFrom="paragraph">
                <wp:posOffset>-635</wp:posOffset>
              </wp:positionV>
              <wp:extent cx="5486400" cy="35626"/>
              <wp:effectExtent l="0" t="0" r="19050" b="21590"/>
              <wp:wrapNone/>
              <wp:docPr id="1477397324" name="Straight Connector 147739732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312BB1" id="Straight Connector 1477397324"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A36701" w14:textId="2E9085D8" w:rsidR="00D33BBE" w:rsidRDefault="00D33BBE">
    <w:pPr>
      <w:pStyle w:val="Header"/>
      <w:rPr>
        <w:i/>
        <w:iCs/>
      </w:rPr>
    </w:pPr>
    <w:r>
      <w:rPr>
        <w:i/>
        <w:iCs/>
      </w:rPr>
      <w:t>CHƯƠNG 4. KẾT QUẢ, KẾT LUẬN, KIẾN NGHỊ</w:t>
    </w:r>
  </w:p>
  <w:p w14:paraId="0EB3832F" w14:textId="77777777" w:rsidR="00D33BBE" w:rsidRDefault="00D33BBE">
    <w:pPr>
      <w:pStyle w:val="Header"/>
      <w:rPr>
        <w:i/>
        <w:iCs/>
      </w:rPr>
    </w:pPr>
    <w:r w:rsidRPr="00C11500">
      <w:rPr>
        <w:i/>
        <w:iCs/>
        <w:noProof/>
      </w:rPr>
      <mc:AlternateContent>
        <mc:Choice Requires="wps">
          <w:drawing>
            <wp:anchor distT="0" distB="0" distL="114300" distR="114300" simplePos="0" relativeHeight="251679744" behindDoc="0" locked="0" layoutInCell="1" allowOverlap="1" wp14:anchorId="17BC522E" wp14:editId="2EA979B7">
              <wp:simplePos x="0" y="0"/>
              <wp:positionH relativeFrom="column">
                <wp:posOffset>0</wp:posOffset>
              </wp:positionH>
              <wp:positionV relativeFrom="paragraph">
                <wp:posOffset>-635</wp:posOffset>
              </wp:positionV>
              <wp:extent cx="5486400" cy="35626"/>
              <wp:effectExtent l="0" t="0" r="19050" b="21590"/>
              <wp:wrapNone/>
              <wp:docPr id="176430880" name="Straight Connector 176430880"/>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153452" id="Straight Connector 176430880"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717697" w14:textId="5AC73240" w:rsidR="002B5160" w:rsidRDefault="00136AF7">
    <w:pPr>
      <w:pStyle w:val="Header"/>
      <w:rPr>
        <w:i/>
        <w:iCs/>
      </w:rPr>
    </w:pPr>
    <w:r>
      <w:rPr>
        <w:i/>
        <w:iCs/>
      </w:rPr>
      <w:t>TÀI LIỆU THAM KHẢO</w:t>
    </w:r>
  </w:p>
  <w:p w14:paraId="21D73755" w14:textId="5872868D" w:rsidR="00A4391A" w:rsidRDefault="00A4391A">
    <w:pPr>
      <w:pStyle w:val="Header"/>
      <w:rPr>
        <w:i/>
        <w:iCs/>
      </w:rPr>
    </w:pPr>
    <w:r w:rsidRPr="00C11500">
      <w:rPr>
        <w:i/>
        <w:iCs/>
        <w:noProof/>
      </w:rPr>
      <mc:AlternateContent>
        <mc:Choice Requires="wps">
          <w:drawing>
            <wp:anchor distT="0" distB="0" distL="114300" distR="114300" simplePos="0" relativeHeight="251671552" behindDoc="0" locked="0" layoutInCell="1" allowOverlap="1" wp14:anchorId="3CA0C4C9" wp14:editId="7EAA2CA1">
              <wp:simplePos x="0" y="0"/>
              <wp:positionH relativeFrom="column">
                <wp:posOffset>0</wp:posOffset>
              </wp:positionH>
              <wp:positionV relativeFrom="paragraph">
                <wp:posOffset>-635</wp:posOffset>
              </wp:positionV>
              <wp:extent cx="5486400" cy="35626"/>
              <wp:effectExtent l="0" t="0" r="19050" b="21590"/>
              <wp:wrapNone/>
              <wp:docPr id="44" name="Straight Connector 44"/>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48084D" id="Straight Connector 44"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D4AB05" w14:textId="6D087D0D" w:rsidR="002B5160" w:rsidRDefault="00136AF7">
    <w:pPr>
      <w:pStyle w:val="Header"/>
      <w:rPr>
        <w:i/>
        <w:iCs/>
      </w:rPr>
    </w:pPr>
    <w:r>
      <w:rPr>
        <w:i/>
        <w:iCs/>
      </w:rPr>
      <w:t>PHỤ LỤC</w:t>
    </w:r>
  </w:p>
  <w:p w14:paraId="05335618" w14:textId="1D7A942A" w:rsidR="00A4391A" w:rsidRDefault="00A4391A">
    <w:pPr>
      <w:pStyle w:val="Header"/>
      <w:rPr>
        <w:i/>
        <w:iCs/>
      </w:rPr>
    </w:pPr>
    <w:r w:rsidRPr="00C11500">
      <w:rPr>
        <w:i/>
        <w:iCs/>
        <w:noProof/>
      </w:rPr>
      <mc:AlternateContent>
        <mc:Choice Requires="wps">
          <w:drawing>
            <wp:anchor distT="0" distB="0" distL="114300" distR="114300" simplePos="0" relativeHeight="251673600" behindDoc="0" locked="0" layoutInCell="1" allowOverlap="1" wp14:anchorId="0292D7A2" wp14:editId="566717E9">
              <wp:simplePos x="0" y="0"/>
              <wp:positionH relativeFrom="column">
                <wp:posOffset>0</wp:posOffset>
              </wp:positionH>
              <wp:positionV relativeFrom="paragraph">
                <wp:posOffset>-635</wp:posOffset>
              </wp:positionV>
              <wp:extent cx="5486400" cy="35626"/>
              <wp:effectExtent l="0" t="0" r="19050" b="21590"/>
              <wp:wrapNone/>
              <wp:docPr id="45" name="Straight Connector 45"/>
              <wp:cNvGraphicFramePr/>
              <a:graphic xmlns:a="http://schemas.openxmlformats.org/drawingml/2006/main">
                <a:graphicData uri="http://schemas.microsoft.com/office/word/2010/wordprocessingShape">
                  <wps:wsp>
                    <wps:cNvCnPr/>
                    <wps:spPr>
                      <a:xfrm flipV="1">
                        <a:off x="0" y="0"/>
                        <a:ext cx="5486400" cy="3562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A18DCE" id="Straight Connector 45"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0,-.05pt" to="6in,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" strokecolor="black [3200]" strokeweight=".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C466B7"/>
    <w:multiLevelType w:val="multilevel"/>
    <w:tmpl w:val="09602AAE"/>
    <w:styleLink w:val="CurrentList1"/>
    <w:lvl w:ilvl="0">
      <w:start w:val="1"/>
      <w:numFmt w:val="upperRoman"/>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C177F3A"/>
    <w:multiLevelType w:val="hybridMultilevel"/>
    <w:tmpl w:val="D3422D0E"/>
    <w:lvl w:ilvl="0" w:tplc="DE6084FC">
      <w:start w:val="1"/>
      <w:numFmt w:val="bullet"/>
      <w:lvlText w:val="-"/>
      <w:lvlJc w:val="left"/>
      <w:pPr>
        <w:ind w:left="720" w:hanging="360"/>
      </w:pPr>
      <w:rPr>
        <w:rFonts w:ascii="Work Sans Light" w:hAnsi="Work Sans Light"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C2D5F48"/>
    <w:multiLevelType w:val="hybridMultilevel"/>
    <w:tmpl w:val="67360B40"/>
    <w:lvl w:ilvl="0" w:tplc="07C20C1C">
      <w:start w:val="1"/>
      <w:numFmt w:val="bullet"/>
      <w:lvlText w:val=""/>
      <w:lvlJc w:val="left"/>
      <w:pPr>
        <w:ind w:left="1440" w:hanging="360"/>
      </w:pPr>
      <w:rPr>
        <w:rFonts w:ascii="Symbol" w:hAnsi="Symbol" w:hint="default"/>
        <w:sz w:val="26"/>
        <w:szCs w:val="26"/>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EF75071"/>
    <w:multiLevelType w:val="hybridMultilevel"/>
    <w:tmpl w:val="B56473F4"/>
    <w:lvl w:ilvl="0" w:tplc="C894672E">
      <w:start w:val="1"/>
      <w:numFmt w:val="bullet"/>
      <w:lvlText w:val=""/>
      <w:lvlJc w:val="left"/>
      <w:pPr>
        <w:ind w:left="1440" w:hanging="360"/>
      </w:pPr>
      <w:rPr>
        <w:rFonts w:ascii="Symbol" w:hAnsi="Symbol" w:hint="default"/>
        <w:sz w:val="26"/>
        <w:szCs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 w15:restartNumberingAfterBreak="0">
    <w:nsid w:val="16DF1B63"/>
    <w:multiLevelType w:val="multilevel"/>
    <w:tmpl w:val="D87ED3D0"/>
    <w:lvl w:ilvl="0">
      <w:start w:val="1"/>
      <w:numFmt w:val="decimal"/>
      <w:pStyle w:val="P2"/>
      <w:lvlText w:val="%1."/>
      <w:lvlJc w:val="left"/>
      <w:pPr>
        <w:ind w:left="540" w:hanging="360"/>
      </w:pPr>
      <w:rPr>
        <w:rFonts w:hint="default"/>
      </w:rPr>
    </w:lvl>
    <w:lvl w:ilvl="1">
      <w:start w:val="1"/>
      <w:numFmt w:val="decimal"/>
      <w:pStyle w:val="P3"/>
      <w:isLgl/>
      <w:lvlText w:val="%1.%2."/>
      <w:lvlJc w:val="left"/>
      <w:pPr>
        <w:ind w:left="900" w:hanging="720"/>
      </w:pPr>
      <w:rPr>
        <w:rFonts w:hint="default"/>
      </w:rPr>
    </w:lvl>
    <w:lvl w:ilvl="2">
      <w:start w:val="1"/>
      <w:numFmt w:val="decimal"/>
      <w:pStyle w:val="P4"/>
      <w:isLgl/>
      <w:lvlText w:val="%1.%2.%3."/>
      <w:lvlJc w:val="left"/>
      <w:pPr>
        <w:ind w:left="900" w:hanging="720"/>
      </w:pPr>
      <w:rPr>
        <w:rFonts w:hint="default"/>
      </w:rPr>
    </w:lvl>
    <w:lvl w:ilvl="3">
      <w:start w:val="1"/>
      <w:numFmt w:val="decimal"/>
      <w:isLgl/>
      <w:lvlText w:val="%1.%2.%3.%4."/>
      <w:lvlJc w:val="left"/>
      <w:pPr>
        <w:ind w:left="1260" w:hanging="108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620" w:hanging="144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980" w:hanging="1800"/>
      </w:pPr>
      <w:rPr>
        <w:rFonts w:hint="default"/>
      </w:rPr>
    </w:lvl>
    <w:lvl w:ilvl="8">
      <w:start w:val="1"/>
      <w:numFmt w:val="decimal"/>
      <w:isLgl/>
      <w:lvlText w:val="%1.%2.%3.%4.%5.%6.%7.%8.%9."/>
      <w:lvlJc w:val="left"/>
      <w:pPr>
        <w:ind w:left="1980" w:hanging="1800"/>
      </w:pPr>
      <w:rPr>
        <w:rFonts w:hint="default"/>
      </w:rPr>
    </w:lvl>
  </w:abstractNum>
  <w:abstractNum w:abstractNumId="5" w15:restartNumberingAfterBreak="0">
    <w:nsid w:val="16EF0408"/>
    <w:multiLevelType w:val="hybridMultilevel"/>
    <w:tmpl w:val="ED9C36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E56966"/>
    <w:multiLevelType w:val="multilevel"/>
    <w:tmpl w:val="41A4861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B0B35D4"/>
    <w:multiLevelType w:val="hybridMultilevel"/>
    <w:tmpl w:val="7C3444FA"/>
    <w:lvl w:ilvl="0" w:tplc="5588B0E8">
      <w:numFmt w:val="bullet"/>
      <w:lvlText w:val="-"/>
      <w:lvlJc w:val="left"/>
      <w:pPr>
        <w:ind w:left="360" w:hanging="360"/>
      </w:pPr>
      <w:rPr>
        <w:rFonts w:ascii="Times New Roman" w:eastAsia="Times New Roman" w:hAnsi="Times New Roman" w:cs="Times New Roman"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B7D39CA"/>
    <w:multiLevelType w:val="multilevel"/>
    <w:tmpl w:val="967C88B4"/>
    <w:lvl w:ilvl="0">
      <w:start w:val="1"/>
      <w:numFmt w:val="bullet"/>
      <w:lvlText w:val="-"/>
      <w:lvlJc w:val="left"/>
      <w:pPr>
        <w:tabs>
          <w:tab w:val="num" w:pos="720"/>
        </w:tabs>
        <w:ind w:left="720" w:hanging="360"/>
      </w:pPr>
      <w:rPr>
        <w:rFonts w:ascii="Work Sans Light" w:hAnsi="Work Sans Light" w:hint="default"/>
        <w:sz w:val="26"/>
        <w:szCs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1421F3A"/>
    <w:multiLevelType w:val="multilevel"/>
    <w:tmpl w:val="CFA222DC"/>
    <w:styleLink w:val="CurrentList2"/>
    <w:lvl w:ilvl="0">
      <w:start w:val="1"/>
      <w:numFmt w:val="upperRoman"/>
      <w:suff w:val="space"/>
      <w:lvlText w:val="CHƯƠNG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0" w15:restartNumberingAfterBreak="0">
    <w:nsid w:val="2A8725D7"/>
    <w:multiLevelType w:val="multilevel"/>
    <w:tmpl w:val="BC1C10F4"/>
    <w:lvl w:ilvl="0">
      <w:start w:val="1"/>
      <w:numFmt w:val="bullet"/>
      <w:lvlText w:val="-"/>
      <w:lvlJc w:val="left"/>
      <w:pPr>
        <w:tabs>
          <w:tab w:val="num" w:pos="720"/>
        </w:tabs>
        <w:ind w:left="720" w:hanging="360"/>
      </w:pPr>
      <w:rPr>
        <w:rFonts w:ascii="Work Sans Light" w:hAnsi="Work Sans Light" w:hint="default"/>
        <w:sz w:val="26"/>
        <w:szCs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D87358D"/>
    <w:multiLevelType w:val="hybridMultilevel"/>
    <w:tmpl w:val="BF1AD216"/>
    <w:lvl w:ilvl="0" w:tplc="0DC80018">
      <w:start w:val="1"/>
      <w:numFmt w:val="bullet"/>
      <w:lvlText w:val="-"/>
      <w:lvlJc w:val="left"/>
      <w:pPr>
        <w:ind w:left="720" w:hanging="360"/>
      </w:pPr>
      <w:rPr>
        <w:rFonts w:ascii="Work Sans Light" w:hAnsi="Work Sans Light" w:hint="default"/>
        <w:sz w:val="26"/>
        <w:szCs w:val="26"/>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EF148A0"/>
    <w:multiLevelType w:val="multilevel"/>
    <w:tmpl w:val="294CAC7A"/>
    <w:lvl w:ilvl="0">
      <w:start w:val="1"/>
      <w:numFmt w:val="decimal"/>
      <w:suff w:val="space"/>
      <w:lvlText w:val="CHƯƠNG  %1. "/>
      <w:lvlJc w:val="left"/>
      <w:pPr>
        <w:ind w:left="0" w:firstLine="0"/>
      </w:pPr>
      <w:rPr>
        <w:rFonts w:hint="default"/>
      </w:rPr>
    </w:lvl>
    <w:lvl w:ilvl="1">
      <w:start w:val="1"/>
      <w:numFmt w:val="decimal"/>
      <w:lvlText w:val="%2."/>
      <w:lvlJc w:val="left"/>
      <w:pPr>
        <w:ind w:left="360" w:hanging="360"/>
      </w:pPr>
    </w:lvl>
    <w:lvl w:ilvl="2">
      <w:start w:val="1"/>
      <w:numFmt w:val="decimal"/>
      <w:suff w:val="nothing"/>
      <w:lvlText w:val="%1.%2.%3. "/>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54382D69"/>
    <w:multiLevelType w:val="hybridMultilevel"/>
    <w:tmpl w:val="6F662BE0"/>
    <w:lvl w:ilvl="0" w:tplc="B0342A76">
      <w:start w:val="1"/>
      <w:numFmt w:val="bullet"/>
      <w:lvlText w:val="-"/>
      <w:lvlJc w:val="left"/>
      <w:pPr>
        <w:ind w:left="720" w:hanging="360"/>
      </w:pPr>
      <w:rPr>
        <w:rFonts w:ascii="Work Sans Light" w:hAnsi="Work Sans Light"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47B3564"/>
    <w:multiLevelType w:val="hybridMultilevel"/>
    <w:tmpl w:val="8D64E1B2"/>
    <w:lvl w:ilvl="0" w:tplc="083EAD52">
      <w:start w:val="1"/>
      <w:numFmt w:val="bullet"/>
      <w:lvlText w:val="-"/>
      <w:lvlJc w:val="left"/>
      <w:pPr>
        <w:ind w:left="1800" w:hanging="360"/>
      </w:pPr>
      <w:rPr>
        <w:rFonts w:ascii="Work Sans Light" w:hAnsi="Work Sans Light" w:hint="default"/>
        <w:sz w:val="26"/>
        <w:szCs w:val="26"/>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59FC5671"/>
    <w:multiLevelType w:val="multilevel"/>
    <w:tmpl w:val="18365420"/>
    <w:styleLink w:val="CurrentList3"/>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6" w15:restartNumberingAfterBreak="0">
    <w:nsid w:val="5B796F5B"/>
    <w:multiLevelType w:val="multilevel"/>
    <w:tmpl w:val="4CF47E34"/>
    <w:lvl w:ilvl="0">
      <w:start w:val="1"/>
      <w:numFmt w:val="bullet"/>
      <w:lvlText w:val="-"/>
      <w:lvlJc w:val="left"/>
      <w:pPr>
        <w:tabs>
          <w:tab w:val="num" w:pos="720"/>
        </w:tabs>
        <w:ind w:left="720" w:hanging="360"/>
      </w:pPr>
      <w:rPr>
        <w:rFonts w:ascii="Work Sans Light" w:hAnsi="Work Sans Light" w:hint="default"/>
        <w:sz w:val="26"/>
        <w:szCs w:val="26"/>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8F72B6"/>
    <w:multiLevelType w:val="hybridMultilevel"/>
    <w:tmpl w:val="BC9C5D1A"/>
    <w:lvl w:ilvl="0" w:tplc="59F6BADA">
      <w:start w:val="1"/>
      <w:numFmt w:val="lowerLetter"/>
      <w:pStyle w:val="subconten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2D11AC"/>
    <w:multiLevelType w:val="multilevel"/>
    <w:tmpl w:val="AE02F1A6"/>
    <w:lvl w:ilvl="0">
      <w:start w:val="1"/>
      <w:numFmt w:val="bullet"/>
      <w:lvlText w:val="-"/>
      <w:lvlJc w:val="left"/>
      <w:pPr>
        <w:tabs>
          <w:tab w:val="num" w:pos="720"/>
        </w:tabs>
        <w:ind w:left="720" w:hanging="360"/>
      </w:pPr>
      <w:rPr>
        <w:rFonts w:ascii="Work Sans Light" w:hAnsi="Work Sans Light" w:hint="default"/>
        <w:sz w:val="26"/>
        <w:szCs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E895B5F"/>
    <w:multiLevelType w:val="hybridMultilevel"/>
    <w:tmpl w:val="CBBEDE26"/>
    <w:lvl w:ilvl="0" w:tplc="06DC9CDA">
      <w:start w:val="1"/>
      <w:numFmt w:val="bullet"/>
      <w:lvlText w:val="-"/>
      <w:lvlJc w:val="left"/>
      <w:pPr>
        <w:ind w:left="720" w:hanging="360"/>
      </w:pPr>
      <w:rPr>
        <w:rFonts w:ascii="Work Sans Light" w:hAnsi="Work Sans Light" w:hint="default"/>
        <w:sz w:val="26"/>
        <w:szCs w:val="26"/>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73136537"/>
    <w:multiLevelType w:val="multilevel"/>
    <w:tmpl w:val="2488F87A"/>
    <w:lvl w:ilvl="0">
      <w:start w:val="1"/>
      <w:numFmt w:val="decimal"/>
      <w:pStyle w:val="Heading1"/>
      <w:suff w:val="space"/>
      <w:lvlText w:val="CHƯƠNG  %1. "/>
      <w:lvlJc w:val="left"/>
      <w:pPr>
        <w:ind w:left="0" w:firstLine="0"/>
      </w:pPr>
      <w:rPr>
        <w:rFonts w:hint="default"/>
      </w:rPr>
    </w:lvl>
    <w:lvl w:ilvl="1">
      <w:start w:val="1"/>
      <w:numFmt w:val="decimal"/>
      <w:pStyle w:val="Heading2"/>
      <w:suff w:val="nothing"/>
      <w:lvlText w:val="%1. %2. "/>
      <w:lvlJc w:val="left"/>
      <w:pPr>
        <w:ind w:left="0" w:firstLine="0"/>
      </w:pPr>
      <w:rPr>
        <w:rFonts w:hint="default"/>
        <w:color w:val="auto"/>
      </w:rPr>
    </w:lvl>
    <w:lvl w:ilvl="2">
      <w:start w:val="1"/>
      <w:numFmt w:val="decimal"/>
      <w:pStyle w:val="Heading3"/>
      <w:suff w:val="nothing"/>
      <w:lvlText w:val="%1.%2.%3. "/>
      <w:lvlJc w:val="left"/>
      <w:pPr>
        <w:ind w:left="0" w:firstLine="0"/>
      </w:pPr>
      <w:rPr>
        <w:rFonts w:hint="default"/>
        <w:color w:val="auto"/>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1" w15:restartNumberingAfterBreak="0">
    <w:nsid w:val="794108F3"/>
    <w:multiLevelType w:val="hybridMultilevel"/>
    <w:tmpl w:val="FC62C22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7662964">
    <w:abstractNumId w:val="5"/>
  </w:num>
  <w:num w:numId="2" w16cid:durableId="1714041253">
    <w:abstractNumId w:val="7"/>
  </w:num>
  <w:num w:numId="3" w16cid:durableId="151727062">
    <w:abstractNumId w:val="20"/>
  </w:num>
  <w:num w:numId="4" w16cid:durableId="400256048">
    <w:abstractNumId w:val="0"/>
  </w:num>
  <w:num w:numId="5" w16cid:durableId="1907911873">
    <w:abstractNumId w:val="9"/>
  </w:num>
  <w:num w:numId="6" w16cid:durableId="874081133">
    <w:abstractNumId w:val="15"/>
  </w:num>
  <w:num w:numId="7" w16cid:durableId="1293294496">
    <w:abstractNumId w:val="12"/>
  </w:num>
  <w:num w:numId="8" w16cid:durableId="1299829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63274246">
    <w:abstractNumId w:val="6"/>
  </w:num>
  <w:num w:numId="10" w16cid:durableId="2127264260">
    <w:abstractNumId w:val="20"/>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41765791">
    <w:abstractNumId w:val="17"/>
  </w:num>
  <w:num w:numId="12" w16cid:durableId="1670134247">
    <w:abstractNumId w:val="10"/>
  </w:num>
  <w:num w:numId="13" w16cid:durableId="1265763994">
    <w:abstractNumId w:val="8"/>
  </w:num>
  <w:num w:numId="14" w16cid:durableId="970670872">
    <w:abstractNumId w:val="16"/>
  </w:num>
  <w:num w:numId="15" w16cid:durableId="610862412">
    <w:abstractNumId w:val="1"/>
  </w:num>
  <w:num w:numId="16" w16cid:durableId="478497188">
    <w:abstractNumId w:val="19"/>
  </w:num>
  <w:num w:numId="17" w16cid:durableId="280960064">
    <w:abstractNumId w:val="18"/>
  </w:num>
  <w:num w:numId="18" w16cid:durableId="1154645054">
    <w:abstractNumId w:val="13"/>
  </w:num>
  <w:num w:numId="19" w16cid:durableId="1964537990">
    <w:abstractNumId w:val="14"/>
  </w:num>
  <w:num w:numId="20" w16cid:durableId="1085103893">
    <w:abstractNumId w:val="3"/>
  </w:num>
  <w:num w:numId="21" w16cid:durableId="631325301">
    <w:abstractNumId w:val="11"/>
  </w:num>
  <w:num w:numId="22" w16cid:durableId="167450268">
    <w:abstractNumId w:val="2"/>
  </w:num>
  <w:num w:numId="23" w16cid:durableId="1987586840">
    <w:abstractNumId w:val="21"/>
  </w:num>
  <w:num w:numId="24" w16cid:durableId="1463570083">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TezNDE2M7Y0NzZX0lEKTi0uzszPAykwMq0FAPvqIOctAAAA"/>
  </w:docVars>
  <w:rsids>
    <w:rsidRoot w:val="00A2757A"/>
    <w:rsid w:val="00002377"/>
    <w:rsid w:val="00006F36"/>
    <w:rsid w:val="00010FA2"/>
    <w:rsid w:val="00011C95"/>
    <w:rsid w:val="00015E26"/>
    <w:rsid w:val="00017254"/>
    <w:rsid w:val="000172DF"/>
    <w:rsid w:val="000203DB"/>
    <w:rsid w:val="00020D41"/>
    <w:rsid w:val="0002203A"/>
    <w:rsid w:val="000230E2"/>
    <w:rsid w:val="00023D87"/>
    <w:rsid w:val="000241C9"/>
    <w:rsid w:val="00026B10"/>
    <w:rsid w:val="00031D9E"/>
    <w:rsid w:val="000332C4"/>
    <w:rsid w:val="00034377"/>
    <w:rsid w:val="00035A01"/>
    <w:rsid w:val="00035C8F"/>
    <w:rsid w:val="00036008"/>
    <w:rsid w:val="00036230"/>
    <w:rsid w:val="00041A49"/>
    <w:rsid w:val="00041CAD"/>
    <w:rsid w:val="0004264D"/>
    <w:rsid w:val="00043599"/>
    <w:rsid w:val="000439DC"/>
    <w:rsid w:val="000449B5"/>
    <w:rsid w:val="000523FB"/>
    <w:rsid w:val="00053673"/>
    <w:rsid w:val="000536AD"/>
    <w:rsid w:val="000548A2"/>
    <w:rsid w:val="00055AB3"/>
    <w:rsid w:val="00055D7B"/>
    <w:rsid w:val="00056D52"/>
    <w:rsid w:val="000570D3"/>
    <w:rsid w:val="00060DCC"/>
    <w:rsid w:val="000618DA"/>
    <w:rsid w:val="00063CCB"/>
    <w:rsid w:val="00064790"/>
    <w:rsid w:val="00066B0F"/>
    <w:rsid w:val="000715B6"/>
    <w:rsid w:val="0007365F"/>
    <w:rsid w:val="000746FD"/>
    <w:rsid w:val="00074ED1"/>
    <w:rsid w:val="000758F3"/>
    <w:rsid w:val="00077884"/>
    <w:rsid w:val="000804BE"/>
    <w:rsid w:val="00081838"/>
    <w:rsid w:val="000826B1"/>
    <w:rsid w:val="00082DF4"/>
    <w:rsid w:val="00082F2C"/>
    <w:rsid w:val="000844E0"/>
    <w:rsid w:val="00084984"/>
    <w:rsid w:val="00086E5C"/>
    <w:rsid w:val="00091C16"/>
    <w:rsid w:val="000947CF"/>
    <w:rsid w:val="000949E8"/>
    <w:rsid w:val="0009506A"/>
    <w:rsid w:val="0009550B"/>
    <w:rsid w:val="00097C68"/>
    <w:rsid w:val="000A1549"/>
    <w:rsid w:val="000A36EC"/>
    <w:rsid w:val="000A5A41"/>
    <w:rsid w:val="000A76C2"/>
    <w:rsid w:val="000B18F7"/>
    <w:rsid w:val="000B310C"/>
    <w:rsid w:val="000B36E2"/>
    <w:rsid w:val="000B3B39"/>
    <w:rsid w:val="000B4477"/>
    <w:rsid w:val="000B532B"/>
    <w:rsid w:val="000B6E43"/>
    <w:rsid w:val="000B7B63"/>
    <w:rsid w:val="000C1F71"/>
    <w:rsid w:val="000D0EF8"/>
    <w:rsid w:val="000D217F"/>
    <w:rsid w:val="000D2C95"/>
    <w:rsid w:val="000D38EC"/>
    <w:rsid w:val="000D58F1"/>
    <w:rsid w:val="000E4504"/>
    <w:rsid w:val="000E4BFE"/>
    <w:rsid w:val="000E7F95"/>
    <w:rsid w:val="000F0844"/>
    <w:rsid w:val="000F18D5"/>
    <w:rsid w:val="000F280A"/>
    <w:rsid w:val="000F2A32"/>
    <w:rsid w:val="000F4BDB"/>
    <w:rsid w:val="000F6453"/>
    <w:rsid w:val="000F64C4"/>
    <w:rsid w:val="000F6C31"/>
    <w:rsid w:val="001002C3"/>
    <w:rsid w:val="001027CE"/>
    <w:rsid w:val="00104AB8"/>
    <w:rsid w:val="00105BEF"/>
    <w:rsid w:val="00105F41"/>
    <w:rsid w:val="00106EB9"/>
    <w:rsid w:val="001123BB"/>
    <w:rsid w:val="00112455"/>
    <w:rsid w:val="00112CBA"/>
    <w:rsid w:val="00112CBE"/>
    <w:rsid w:val="001169E8"/>
    <w:rsid w:val="0011757B"/>
    <w:rsid w:val="0012112C"/>
    <w:rsid w:val="00121A80"/>
    <w:rsid w:val="00123B68"/>
    <w:rsid w:val="00125FFF"/>
    <w:rsid w:val="00127DCE"/>
    <w:rsid w:val="00130A22"/>
    <w:rsid w:val="00130FEE"/>
    <w:rsid w:val="001317CA"/>
    <w:rsid w:val="00131A39"/>
    <w:rsid w:val="00135AEA"/>
    <w:rsid w:val="00135FDA"/>
    <w:rsid w:val="00136093"/>
    <w:rsid w:val="00136AF7"/>
    <w:rsid w:val="00137591"/>
    <w:rsid w:val="00145CB9"/>
    <w:rsid w:val="00146FE7"/>
    <w:rsid w:val="001475E4"/>
    <w:rsid w:val="00153B7A"/>
    <w:rsid w:val="00157A4E"/>
    <w:rsid w:val="00165367"/>
    <w:rsid w:val="0016559A"/>
    <w:rsid w:val="001675DB"/>
    <w:rsid w:val="0017041E"/>
    <w:rsid w:val="001712D0"/>
    <w:rsid w:val="00175200"/>
    <w:rsid w:val="00175560"/>
    <w:rsid w:val="0017557C"/>
    <w:rsid w:val="0017709C"/>
    <w:rsid w:val="00181F84"/>
    <w:rsid w:val="001821CF"/>
    <w:rsid w:val="001831D4"/>
    <w:rsid w:val="00183370"/>
    <w:rsid w:val="001850D2"/>
    <w:rsid w:val="00187578"/>
    <w:rsid w:val="00187963"/>
    <w:rsid w:val="001900F7"/>
    <w:rsid w:val="00190CEB"/>
    <w:rsid w:val="00191748"/>
    <w:rsid w:val="00192618"/>
    <w:rsid w:val="001944ED"/>
    <w:rsid w:val="0019559C"/>
    <w:rsid w:val="001A0E59"/>
    <w:rsid w:val="001A31E9"/>
    <w:rsid w:val="001A446A"/>
    <w:rsid w:val="001A4703"/>
    <w:rsid w:val="001A4C9A"/>
    <w:rsid w:val="001A66C6"/>
    <w:rsid w:val="001A744D"/>
    <w:rsid w:val="001B0A4C"/>
    <w:rsid w:val="001B0B8F"/>
    <w:rsid w:val="001B32B2"/>
    <w:rsid w:val="001B4442"/>
    <w:rsid w:val="001B49BF"/>
    <w:rsid w:val="001B7A59"/>
    <w:rsid w:val="001B7E4E"/>
    <w:rsid w:val="001C1A95"/>
    <w:rsid w:val="001C2D2D"/>
    <w:rsid w:val="001C6306"/>
    <w:rsid w:val="001C7530"/>
    <w:rsid w:val="001D0951"/>
    <w:rsid w:val="001D1DC7"/>
    <w:rsid w:val="001D26CB"/>
    <w:rsid w:val="001D54BA"/>
    <w:rsid w:val="001E102C"/>
    <w:rsid w:val="001E23C3"/>
    <w:rsid w:val="001E5E6F"/>
    <w:rsid w:val="001E6352"/>
    <w:rsid w:val="001E6583"/>
    <w:rsid w:val="001F1A4E"/>
    <w:rsid w:val="001F1D87"/>
    <w:rsid w:val="001F239B"/>
    <w:rsid w:val="001F2CDD"/>
    <w:rsid w:val="001F473B"/>
    <w:rsid w:val="001F4D1C"/>
    <w:rsid w:val="001F5AE2"/>
    <w:rsid w:val="001F78B1"/>
    <w:rsid w:val="002020AB"/>
    <w:rsid w:val="002030B4"/>
    <w:rsid w:val="00203C33"/>
    <w:rsid w:val="00205B37"/>
    <w:rsid w:val="00206F6E"/>
    <w:rsid w:val="00207119"/>
    <w:rsid w:val="00207CCD"/>
    <w:rsid w:val="00212E2B"/>
    <w:rsid w:val="0021394E"/>
    <w:rsid w:val="00214547"/>
    <w:rsid w:val="00214853"/>
    <w:rsid w:val="00220589"/>
    <w:rsid w:val="0022079C"/>
    <w:rsid w:val="002210B4"/>
    <w:rsid w:val="00224816"/>
    <w:rsid w:val="00226097"/>
    <w:rsid w:val="00226545"/>
    <w:rsid w:val="00226C97"/>
    <w:rsid w:val="00231C29"/>
    <w:rsid w:val="0023284E"/>
    <w:rsid w:val="002338C3"/>
    <w:rsid w:val="002343BB"/>
    <w:rsid w:val="00234523"/>
    <w:rsid w:val="00234A21"/>
    <w:rsid w:val="00241777"/>
    <w:rsid w:val="00243161"/>
    <w:rsid w:val="00246B9C"/>
    <w:rsid w:val="00250FD4"/>
    <w:rsid w:val="002511F8"/>
    <w:rsid w:val="0025164A"/>
    <w:rsid w:val="002547EE"/>
    <w:rsid w:val="00255E49"/>
    <w:rsid w:val="00257EF1"/>
    <w:rsid w:val="00262E8D"/>
    <w:rsid w:val="002636D5"/>
    <w:rsid w:val="00263B0F"/>
    <w:rsid w:val="002643A9"/>
    <w:rsid w:val="00264721"/>
    <w:rsid w:val="0026787F"/>
    <w:rsid w:val="00267C8D"/>
    <w:rsid w:val="00270DDB"/>
    <w:rsid w:val="00271789"/>
    <w:rsid w:val="00272561"/>
    <w:rsid w:val="00274483"/>
    <w:rsid w:val="00275B10"/>
    <w:rsid w:val="002762D6"/>
    <w:rsid w:val="0028425D"/>
    <w:rsid w:val="00284393"/>
    <w:rsid w:val="00285028"/>
    <w:rsid w:val="0028515C"/>
    <w:rsid w:val="00285704"/>
    <w:rsid w:val="00285EC2"/>
    <w:rsid w:val="00286850"/>
    <w:rsid w:val="00290EAA"/>
    <w:rsid w:val="00291967"/>
    <w:rsid w:val="00291FB8"/>
    <w:rsid w:val="00292AE3"/>
    <w:rsid w:val="00294A12"/>
    <w:rsid w:val="002971CF"/>
    <w:rsid w:val="002A6F8E"/>
    <w:rsid w:val="002B0019"/>
    <w:rsid w:val="002B0210"/>
    <w:rsid w:val="002B10DB"/>
    <w:rsid w:val="002B1E5A"/>
    <w:rsid w:val="002B3231"/>
    <w:rsid w:val="002B36DB"/>
    <w:rsid w:val="002B49AB"/>
    <w:rsid w:val="002B5160"/>
    <w:rsid w:val="002B600E"/>
    <w:rsid w:val="002B6765"/>
    <w:rsid w:val="002C4220"/>
    <w:rsid w:val="002C4938"/>
    <w:rsid w:val="002C4BB5"/>
    <w:rsid w:val="002C5A6F"/>
    <w:rsid w:val="002C5B89"/>
    <w:rsid w:val="002C5FF7"/>
    <w:rsid w:val="002D0494"/>
    <w:rsid w:val="002D0E8F"/>
    <w:rsid w:val="002D1607"/>
    <w:rsid w:val="002D2E4F"/>
    <w:rsid w:val="002D41D2"/>
    <w:rsid w:val="002D540E"/>
    <w:rsid w:val="002E2726"/>
    <w:rsid w:val="002F163B"/>
    <w:rsid w:val="002F5798"/>
    <w:rsid w:val="002F61E0"/>
    <w:rsid w:val="002F6920"/>
    <w:rsid w:val="002F71B0"/>
    <w:rsid w:val="00301C74"/>
    <w:rsid w:val="00302955"/>
    <w:rsid w:val="0030323A"/>
    <w:rsid w:val="003034B4"/>
    <w:rsid w:val="00303511"/>
    <w:rsid w:val="00303F5D"/>
    <w:rsid w:val="00304DE6"/>
    <w:rsid w:val="00307F46"/>
    <w:rsid w:val="003104AC"/>
    <w:rsid w:val="00310D64"/>
    <w:rsid w:val="0031147C"/>
    <w:rsid w:val="00312070"/>
    <w:rsid w:val="003125CB"/>
    <w:rsid w:val="00314378"/>
    <w:rsid w:val="0031713C"/>
    <w:rsid w:val="003205BB"/>
    <w:rsid w:val="003250A3"/>
    <w:rsid w:val="00326436"/>
    <w:rsid w:val="00332878"/>
    <w:rsid w:val="00332C57"/>
    <w:rsid w:val="00333705"/>
    <w:rsid w:val="003345E5"/>
    <w:rsid w:val="0033539E"/>
    <w:rsid w:val="003354B0"/>
    <w:rsid w:val="00335D3C"/>
    <w:rsid w:val="003402FE"/>
    <w:rsid w:val="00341785"/>
    <w:rsid w:val="003443E4"/>
    <w:rsid w:val="003457FE"/>
    <w:rsid w:val="00346F01"/>
    <w:rsid w:val="00347C85"/>
    <w:rsid w:val="00352433"/>
    <w:rsid w:val="003531AB"/>
    <w:rsid w:val="0035367A"/>
    <w:rsid w:val="00355542"/>
    <w:rsid w:val="00355CEC"/>
    <w:rsid w:val="00356AC0"/>
    <w:rsid w:val="0036063F"/>
    <w:rsid w:val="00361FB5"/>
    <w:rsid w:val="00363FA9"/>
    <w:rsid w:val="0036427C"/>
    <w:rsid w:val="00371511"/>
    <w:rsid w:val="00373F18"/>
    <w:rsid w:val="00375E2D"/>
    <w:rsid w:val="00377D95"/>
    <w:rsid w:val="0038211C"/>
    <w:rsid w:val="00383D0E"/>
    <w:rsid w:val="00383E03"/>
    <w:rsid w:val="00384B68"/>
    <w:rsid w:val="0038592B"/>
    <w:rsid w:val="00390DC1"/>
    <w:rsid w:val="003912A0"/>
    <w:rsid w:val="00391676"/>
    <w:rsid w:val="00391FE6"/>
    <w:rsid w:val="00392450"/>
    <w:rsid w:val="003928CD"/>
    <w:rsid w:val="00392ED3"/>
    <w:rsid w:val="003972E7"/>
    <w:rsid w:val="0039776D"/>
    <w:rsid w:val="003A055F"/>
    <w:rsid w:val="003A091C"/>
    <w:rsid w:val="003A1C91"/>
    <w:rsid w:val="003A2B61"/>
    <w:rsid w:val="003A327B"/>
    <w:rsid w:val="003A3D91"/>
    <w:rsid w:val="003A5481"/>
    <w:rsid w:val="003A6FCD"/>
    <w:rsid w:val="003A732B"/>
    <w:rsid w:val="003A7965"/>
    <w:rsid w:val="003B0827"/>
    <w:rsid w:val="003B0AE0"/>
    <w:rsid w:val="003B180B"/>
    <w:rsid w:val="003B184D"/>
    <w:rsid w:val="003B2F30"/>
    <w:rsid w:val="003B31DC"/>
    <w:rsid w:val="003B37A3"/>
    <w:rsid w:val="003B567A"/>
    <w:rsid w:val="003B6987"/>
    <w:rsid w:val="003B6FAE"/>
    <w:rsid w:val="003C2B1D"/>
    <w:rsid w:val="003C31FF"/>
    <w:rsid w:val="003C43AB"/>
    <w:rsid w:val="003C518A"/>
    <w:rsid w:val="003C5510"/>
    <w:rsid w:val="003D1859"/>
    <w:rsid w:val="003D1A7F"/>
    <w:rsid w:val="003D2DC4"/>
    <w:rsid w:val="003D6279"/>
    <w:rsid w:val="003D6CB1"/>
    <w:rsid w:val="003D7E91"/>
    <w:rsid w:val="003E0A4B"/>
    <w:rsid w:val="003E161B"/>
    <w:rsid w:val="003E5FD1"/>
    <w:rsid w:val="003E7611"/>
    <w:rsid w:val="003F1033"/>
    <w:rsid w:val="003F1AEE"/>
    <w:rsid w:val="003F23CB"/>
    <w:rsid w:val="003F44E9"/>
    <w:rsid w:val="003F6132"/>
    <w:rsid w:val="003F7ADE"/>
    <w:rsid w:val="00400C2A"/>
    <w:rsid w:val="004035E4"/>
    <w:rsid w:val="004065DB"/>
    <w:rsid w:val="004111E4"/>
    <w:rsid w:val="0041265F"/>
    <w:rsid w:val="00412670"/>
    <w:rsid w:val="00412AAF"/>
    <w:rsid w:val="00413BF6"/>
    <w:rsid w:val="00414C19"/>
    <w:rsid w:val="00416215"/>
    <w:rsid w:val="004227C2"/>
    <w:rsid w:val="004242B5"/>
    <w:rsid w:val="00424CEB"/>
    <w:rsid w:val="00426628"/>
    <w:rsid w:val="004272D2"/>
    <w:rsid w:val="00430087"/>
    <w:rsid w:val="00430682"/>
    <w:rsid w:val="0043467E"/>
    <w:rsid w:val="004350DC"/>
    <w:rsid w:val="00435776"/>
    <w:rsid w:val="00437085"/>
    <w:rsid w:val="00441899"/>
    <w:rsid w:val="004419AD"/>
    <w:rsid w:val="00443446"/>
    <w:rsid w:val="00443745"/>
    <w:rsid w:val="0044636C"/>
    <w:rsid w:val="004503E1"/>
    <w:rsid w:val="0045357A"/>
    <w:rsid w:val="00457798"/>
    <w:rsid w:val="00461FEB"/>
    <w:rsid w:val="00464EC0"/>
    <w:rsid w:val="00470110"/>
    <w:rsid w:val="00471773"/>
    <w:rsid w:val="00473268"/>
    <w:rsid w:val="004751FF"/>
    <w:rsid w:val="004754D7"/>
    <w:rsid w:val="004756C8"/>
    <w:rsid w:val="00475AFA"/>
    <w:rsid w:val="00475F1F"/>
    <w:rsid w:val="00476F11"/>
    <w:rsid w:val="004774AF"/>
    <w:rsid w:val="00481D05"/>
    <w:rsid w:val="004834DB"/>
    <w:rsid w:val="00483968"/>
    <w:rsid w:val="004850FA"/>
    <w:rsid w:val="004856D3"/>
    <w:rsid w:val="00487D6D"/>
    <w:rsid w:val="00490223"/>
    <w:rsid w:val="00492785"/>
    <w:rsid w:val="00493599"/>
    <w:rsid w:val="00493AA7"/>
    <w:rsid w:val="00494C10"/>
    <w:rsid w:val="0049593B"/>
    <w:rsid w:val="00497AFD"/>
    <w:rsid w:val="004A1C6D"/>
    <w:rsid w:val="004A3B78"/>
    <w:rsid w:val="004A3C75"/>
    <w:rsid w:val="004A40AC"/>
    <w:rsid w:val="004A5BA3"/>
    <w:rsid w:val="004A7361"/>
    <w:rsid w:val="004B0344"/>
    <w:rsid w:val="004B111B"/>
    <w:rsid w:val="004B1A57"/>
    <w:rsid w:val="004B20E8"/>
    <w:rsid w:val="004C1B31"/>
    <w:rsid w:val="004C3220"/>
    <w:rsid w:val="004C389D"/>
    <w:rsid w:val="004C6C90"/>
    <w:rsid w:val="004C72AC"/>
    <w:rsid w:val="004D1451"/>
    <w:rsid w:val="004D6A9D"/>
    <w:rsid w:val="004D6EFE"/>
    <w:rsid w:val="004D7350"/>
    <w:rsid w:val="004D739A"/>
    <w:rsid w:val="004D7479"/>
    <w:rsid w:val="004E5D11"/>
    <w:rsid w:val="004E7B7B"/>
    <w:rsid w:val="004E7F74"/>
    <w:rsid w:val="004F0908"/>
    <w:rsid w:val="004F0E65"/>
    <w:rsid w:val="004F1E92"/>
    <w:rsid w:val="004F22E4"/>
    <w:rsid w:val="004F2406"/>
    <w:rsid w:val="004F2A92"/>
    <w:rsid w:val="004F7D67"/>
    <w:rsid w:val="005044B1"/>
    <w:rsid w:val="00507436"/>
    <w:rsid w:val="00507C4E"/>
    <w:rsid w:val="00507E76"/>
    <w:rsid w:val="00513177"/>
    <w:rsid w:val="00513362"/>
    <w:rsid w:val="00517511"/>
    <w:rsid w:val="00521F06"/>
    <w:rsid w:val="00525178"/>
    <w:rsid w:val="005256E1"/>
    <w:rsid w:val="00525D69"/>
    <w:rsid w:val="00526E33"/>
    <w:rsid w:val="005272F3"/>
    <w:rsid w:val="005331E6"/>
    <w:rsid w:val="00533FC1"/>
    <w:rsid w:val="0053458E"/>
    <w:rsid w:val="00534B66"/>
    <w:rsid w:val="00536136"/>
    <w:rsid w:val="005364DB"/>
    <w:rsid w:val="005369B9"/>
    <w:rsid w:val="00537411"/>
    <w:rsid w:val="00541752"/>
    <w:rsid w:val="0054179C"/>
    <w:rsid w:val="005419FA"/>
    <w:rsid w:val="00541B8B"/>
    <w:rsid w:val="005422CD"/>
    <w:rsid w:val="0054444D"/>
    <w:rsid w:val="005450BA"/>
    <w:rsid w:val="005459E2"/>
    <w:rsid w:val="005463A9"/>
    <w:rsid w:val="005467A9"/>
    <w:rsid w:val="00546B35"/>
    <w:rsid w:val="00550321"/>
    <w:rsid w:val="00552F6D"/>
    <w:rsid w:val="00554815"/>
    <w:rsid w:val="00554BF6"/>
    <w:rsid w:val="00555AF6"/>
    <w:rsid w:val="005603C9"/>
    <w:rsid w:val="0056242F"/>
    <w:rsid w:val="00562CD7"/>
    <w:rsid w:val="00563014"/>
    <w:rsid w:val="005642CE"/>
    <w:rsid w:val="0056574A"/>
    <w:rsid w:val="00565935"/>
    <w:rsid w:val="0056748E"/>
    <w:rsid w:val="00570208"/>
    <w:rsid w:val="00570678"/>
    <w:rsid w:val="00571412"/>
    <w:rsid w:val="00572262"/>
    <w:rsid w:val="00573F87"/>
    <w:rsid w:val="005747C9"/>
    <w:rsid w:val="0057497A"/>
    <w:rsid w:val="00574AEF"/>
    <w:rsid w:val="005758F9"/>
    <w:rsid w:val="00575E10"/>
    <w:rsid w:val="00575EB6"/>
    <w:rsid w:val="005764D8"/>
    <w:rsid w:val="0057683C"/>
    <w:rsid w:val="00576C26"/>
    <w:rsid w:val="0057715A"/>
    <w:rsid w:val="0058404C"/>
    <w:rsid w:val="00585EB1"/>
    <w:rsid w:val="0059233D"/>
    <w:rsid w:val="005929A7"/>
    <w:rsid w:val="005A06BB"/>
    <w:rsid w:val="005A2137"/>
    <w:rsid w:val="005A4158"/>
    <w:rsid w:val="005A53CD"/>
    <w:rsid w:val="005A58DC"/>
    <w:rsid w:val="005B0450"/>
    <w:rsid w:val="005B1B51"/>
    <w:rsid w:val="005B5F6A"/>
    <w:rsid w:val="005B6778"/>
    <w:rsid w:val="005B69DA"/>
    <w:rsid w:val="005C14CA"/>
    <w:rsid w:val="005C49EC"/>
    <w:rsid w:val="005C4FEE"/>
    <w:rsid w:val="005D368F"/>
    <w:rsid w:val="005D76B6"/>
    <w:rsid w:val="005E0D09"/>
    <w:rsid w:val="005E2C56"/>
    <w:rsid w:val="005F00C6"/>
    <w:rsid w:val="005F17FC"/>
    <w:rsid w:val="005F1B25"/>
    <w:rsid w:val="005F1C36"/>
    <w:rsid w:val="005F3F60"/>
    <w:rsid w:val="005F5FAA"/>
    <w:rsid w:val="005F7650"/>
    <w:rsid w:val="005F7DB4"/>
    <w:rsid w:val="00602EA6"/>
    <w:rsid w:val="00606A8D"/>
    <w:rsid w:val="00607791"/>
    <w:rsid w:val="00610149"/>
    <w:rsid w:val="0061084F"/>
    <w:rsid w:val="00611F6E"/>
    <w:rsid w:val="00614545"/>
    <w:rsid w:val="0061524F"/>
    <w:rsid w:val="006155B6"/>
    <w:rsid w:val="006157C1"/>
    <w:rsid w:val="00617660"/>
    <w:rsid w:val="00621EAE"/>
    <w:rsid w:val="00625929"/>
    <w:rsid w:val="00625CED"/>
    <w:rsid w:val="00627B9E"/>
    <w:rsid w:val="006315DA"/>
    <w:rsid w:val="0063308D"/>
    <w:rsid w:val="00634DBE"/>
    <w:rsid w:val="006360C4"/>
    <w:rsid w:val="00641C5A"/>
    <w:rsid w:val="00642A0F"/>
    <w:rsid w:val="00642F60"/>
    <w:rsid w:val="00643651"/>
    <w:rsid w:val="0064581F"/>
    <w:rsid w:val="006469EA"/>
    <w:rsid w:val="0065185D"/>
    <w:rsid w:val="006524FD"/>
    <w:rsid w:val="00652CE6"/>
    <w:rsid w:val="00652FFE"/>
    <w:rsid w:val="00653950"/>
    <w:rsid w:val="00653F14"/>
    <w:rsid w:val="0065492F"/>
    <w:rsid w:val="00655F17"/>
    <w:rsid w:val="006568E7"/>
    <w:rsid w:val="00656974"/>
    <w:rsid w:val="006572A6"/>
    <w:rsid w:val="006626CA"/>
    <w:rsid w:val="00662EEB"/>
    <w:rsid w:val="00670ADF"/>
    <w:rsid w:val="006715B1"/>
    <w:rsid w:val="0067280C"/>
    <w:rsid w:val="006742AF"/>
    <w:rsid w:val="0067592C"/>
    <w:rsid w:val="0068035D"/>
    <w:rsid w:val="00681505"/>
    <w:rsid w:val="00681A42"/>
    <w:rsid w:val="006832D4"/>
    <w:rsid w:val="006842D4"/>
    <w:rsid w:val="006844A0"/>
    <w:rsid w:val="006854FB"/>
    <w:rsid w:val="006870CB"/>
    <w:rsid w:val="0069078D"/>
    <w:rsid w:val="0069098F"/>
    <w:rsid w:val="00690CB9"/>
    <w:rsid w:val="006916C2"/>
    <w:rsid w:val="00692030"/>
    <w:rsid w:val="00692326"/>
    <w:rsid w:val="006969B6"/>
    <w:rsid w:val="0069716B"/>
    <w:rsid w:val="006A0AC0"/>
    <w:rsid w:val="006A0ED4"/>
    <w:rsid w:val="006A2949"/>
    <w:rsid w:val="006A7D3A"/>
    <w:rsid w:val="006B007D"/>
    <w:rsid w:val="006B0616"/>
    <w:rsid w:val="006B2D61"/>
    <w:rsid w:val="006B3149"/>
    <w:rsid w:val="006B3BD3"/>
    <w:rsid w:val="006B7117"/>
    <w:rsid w:val="006B7685"/>
    <w:rsid w:val="006C065D"/>
    <w:rsid w:val="006C4F9A"/>
    <w:rsid w:val="006C5E53"/>
    <w:rsid w:val="006D0152"/>
    <w:rsid w:val="006D0BAF"/>
    <w:rsid w:val="006D2EE7"/>
    <w:rsid w:val="006D38B4"/>
    <w:rsid w:val="006E1790"/>
    <w:rsid w:val="006E3204"/>
    <w:rsid w:val="006E650E"/>
    <w:rsid w:val="006F55AB"/>
    <w:rsid w:val="006F5CC8"/>
    <w:rsid w:val="00700ED3"/>
    <w:rsid w:val="007016AA"/>
    <w:rsid w:val="00701CAE"/>
    <w:rsid w:val="00702207"/>
    <w:rsid w:val="0070290B"/>
    <w:rsid w:val="00702D23"/>
    <w:rsid w:val="00704DBF"/>
    <w:rsid w:val="0071152A"/>
    <w:rsid w:val="00711E0D"/>
    <w:rsid w:val="00713241"/>
    <w:rsid w:val="00714CBA"/>
    <w:rsid w:val="00717006"/>
    <w:rsid w:val="007171ED"/>
    <w:rsid w:val="00724022"/>
    <w:rsid w:val="00730B33"/>
    <w:rsid w:val="00733B38"/>
    <w:rsid w:val="00735161"/>
    <w:rsid w:val="00736624"/>
    <w:rsid w:val="007367E7"/>
    <w:rsid w:val="00736A28"/>
    <w:rsid w:val="0073724F"/>
    <w:rsid w:val="0073751F"/>
    <w:rsid w:val="007407B5"/>
    <w:rsid w:val="00741910"/>
    <w:rsid w:val="00743E31"/>
    <w:rsid w:val="00747EA0"/>
    <w:rsid w:val="007546A0"/>
    <w:rsid w:val="00755C9A"/>
    <w:rsid w:val="00756802"/>
    <w:rsid w:val="00757FFE"/>
    <w:rsid w:val="0076037B"/>
    <w:rsid w:val="00761511"/>
    <w:rsid w:val="00762047"/>
    <w:rsid w:val="007627F7"/>
    <w:rsid w:val="0076474A"/>
    <w:rsid w:val="007709F2"/>
    <w:rsid w:val="00771847"/>
    <w:rsid w:val="00775B84"/>
    <w:rsid w:val="00777297"/>
    <w:rsid w:val="0077737A"/>
    <w:rsid w:val="00781C4F"/>
    <w:rsid w:val="00781C6B"/>
    <w:rsid w:val="00783791"/>
    <w:rsid w:val="00783D90"/>
    <w:rsid w:val="0078582F"/>
    <w:rsid w:val="007903FE"/>
    <w:rsid w:val="00793E20"/>
    <w:rsid w:val="007943F0"/>
    <w:rsid w:val="00795271"/>
    <w:rsid w:val="0079530D"/>
    <w:rsid w:val="007A0150"/>
    <w:rsid w:val="007A0DF2"/>
    <w:rsid w:val="007A3294"/>
    <w:rsid w:val="007A38AE"/>
    <w:rsid w:val="007A46E1"/>
    <w:rsid w:val="007A522F"/>
    <w:rsid w:val="007B085F"/>
    <w:rsid w:val="007B1653"/>
    <w:rsid w:val="007B4192"/>
    <w:rsid w:val="007B6FED"/>
    <w:rsid w:val="007C16F9"/>
    <w:rsid w:val="007C3A13"/>
    <w:rsid w:val="007C4133"/>
    <w:rsid w:val="007C4255"/>
    <w:rsid w:val="007C4261"/>
    <w:rsid w:val="007C4ABC"/>
    <w:rsid w:val="007C72D9"/>
    <w:rsid w:val="007D459F"/>
    <w:rsid w:val="007D460E"/>
    <w:rsid w:val="007D5A71"/>
    <w:rsid w:val="007E35CB"/>
    <w:rsid w:val="007E510A"/>
    <w:rsid w:val="007E5819"/>
    <w:rsid w:val="007E66E4"/>
    <w:rsid w:val="007F0A3C"/>
    <w:rsid w:val="007F1D46"/>
    <w:rsid w:val="007F4FD9"/>
    <w:rsid w:val="007F54D1"/>
    <w:rsid w:val="00800019"/>
    <w:rsid w:val="008030D9"/>
    <w:rsid w:val="0080312D"/>
    <w:rsid w:val="0080652B"/>
    <w:rsid w:val="00806E69"/>
    <w:rsid w:val="00810E9F"/>
    <w:rsid w:val="0081266D"/>
    <w:rsid w:val="00816F97"/>
    <w:rsid w:val="0081747B"/>
    <w:rsid w:val="0082184B"/>
    <w:rsid w:val="00821EC1"/>
    <w:rsid w:val="00823FEA"/>
    <w:rsid w:val="00825A77"/>
    <w:rsid w:val="008274DF"/>
    <w:rsid w:val="00830266"/>
    <w:rsid w:val="0083067C"/>
    <w:rsid w:val="0083309E"/>
    <w:rsid w:val="00833D1A"/>
    <w:rsid w:val="0083493A"/>
    <w:rsid w:val="00835729"/>
    <w:rsid w:val="0083687C"/>
    <w:rsid w:val="008428D6"/>
    <w:rsid w:val="0084337B"/>
    <w:rsid w:val="00843E71"/>
    <w:rsid w:val="00844E85"/>
    <w:rsid w:val="00845CD5"/>
    <w:rsid w:val="00846FBA"/>
    <w:rsid w:val="008472BE"/>
    <w:rsid w:val="00847B67"/>
    <w:rsid w:val="00852B46"/>
    <w:rsid w:val="00853BD8"/>
    <w:rsid w:val="00853CC6"/>
    <w:rsid w:val="00853E17"/>
    <w:rsid w:val="0085533C"/>
    <w:rsid w:val="0085579A"/>
    <w:rsid w:val="00856150"/>
    <w:rsid w:val="00861245"/>
    <w:rsid w:val="008614A0"/>
    <w:rsid w:val="00870255"/>
    <w:rsid w:val="0087102B"/>
    <w:rsid w:val="008719C2"/>
    <w:rsid w:val="00874934"/>
    <w:rsid w:val="0087586D"/>
    <w:rsid w:val="008807B5"/>
    <w:rsid w:val="00881008"/>
    <w:rsid w:val="0088276A"/>
    <w:rsid w:val="008849AF"/>
    <w:rsid w:val="008862D2"/>
    <w:rsid w:val="00891711"/>
    <w:rsid w:val="00893290"/>
    <w:rsid w:val="00894089"/>
    <w:rsid w:val="00894679"/>
    <w:rsid w:val="008949CA"/>
    <w:rsid w:val="00894BA1"/>
    <w:rsid w:val="00895236"/>
    <w:rsid w:val="00895CDC"/>
    <w:rsid w:val="00896271"/>
    <w:rsid w:val="00896B50"/>
    <w:rsid w:val="00896C1E"/>
    <w:rsid w:val="008A00BB"/>
    <w:rsid w:val="008A221B"/>
    <w:rsid w:val="008A358C"/>
    <w:rsid w:val="008A4181"/>
    <w:rsid w:val="008A56D5"/>
    <w:rsid w:val="008A601D"/>
    <w:rsid w:val="008B1BA4"/>
    <w:rsid w:val="008B7792"/>
    <w:rsid w:val="008C1689"/>
    <w:rsid w:val="008C42E8"/>
    <w:rsid w:val="008C4AD3"/>
    <w:rsid w:val="008C6660"/>
    <w:rsid w:val="008D2283"/>
    <w:rsid w:val="008D35C7"/>
    <w:rsid w:val="008D460C"/>
    <w:rsid w:val="008E02CD"/>
    <w:rsid w:val="008E357B"/>
    <w:rsid w:val="008E49D5"/>
    <w:rsid w:val="008E4FC2"/>
    <w:rsid w:val="008E535D"/>
    <w:rsid w:val="008E58ED"/>
    <w:rsid w:val="008F04D2"/>
    <w:rsid w:val="008F07B9"/>
    <w:rsid w:val="008F2E43"/>
    <w:rsid w:val="008F3319"/>
    <w:rsid w:val="008F73F4"/>
    <w:rsid w:val="008F750A"/>
    <w:rsid w:val="00900AA7"/>
    <w:rsid w:val="00905827"/>
    <w:rsid w:val="009061AD"/>
    <w:rsid w:val="00907690"/>
    <w:rsid w:val="00910E1C"/>
    <w:rsid w:val="00912E30"/>
    <w:rsid w:val="00915C1C"/>
    <w:rsid w:val="00916A11"/>
    <w:rsid w:val="0091786F"/>
    <w:rsid w:val="00921567"/>
    <w:rsid w:val="00923614"/>
    <w:rsid w:val="00924302"/>
    <w:rsid w:val="0092430B"/>
    <w:rsid w:val="00924FBB"/>
    <w:rsid w:val="00925D0D"/>
    <w:rsid w:val="00927EE9"/>
    <w:rsid w:val="00930BE3"/>
    <w:rsid w:val="0093271A"/>
    <w:rsid w:val="00932AFF"/>
    <w:rsid w:val="009351C5"/>
    <w:rsid w:val="00935599"/>
    <w:rsid w:val="00936DD9"/>
    <w:rsid w:val="00941A5D"/>
    <w:rsid w:val="009430A5"/>
    <w:rsid w:val="009433BC"/>
    <w:rsid w:val="0095119D"/>
    <w:rsid w:val="00952487"/>
    <w:rsid w:val="009554B4"/>
    <w:rsid w:val="00955B20"/>
    <w:rsid w:val="009574AC"/>
    <w:rsid w:val="009610EA"/>
    <w:rsid w:val="00961F7D"/>
    <w:rsid w:val="00962E5D"/>
    <w:rsid w:val="0096408F"/>
    <w:rsid w:val="0096432E"/>
    <w:rsid w:val="00965210"/>
    <w:rsid w:val="00965C9B"/>
    <w:rsid w:val="0096673A"/>
    <w:rsid w:val="0096691B"/>
    <w:rsid w:val="00970B73"/>
    <w:rsid w:val="00971A98"/>
    <w:rsid w:val="0097743B"/>
    <w:rsid w:val="0098238B"/>
    <w:rsid w:val="00984543"/>
    <w:rsid w:val="00985553"/>
    <w:rsid w:val="0099434E"/>
    <w:rsid w:val="00994AA8"/>
    <w:rsid w:val="009954C2"/>
    <w:rsid w:val="00995798"/>
    <w:rsid w:val="00997FA6"/>
    <w:rsid w:val="009A111F"/>
    <w:rsid w:val="009A1DBB"/>
    <w:rsid w:val="009A21CF"/>
    <w:rsid w:val="009A2E27"/>
    <w:rsid w:val="009A7680"/>
    <w:rsid w:val="009B42E7"/>
    <w:rsid w:val="009B6852"/>
    <w:rsid w:val="009B6D2A"/>
    <w:rsid w:val="009B784B"/>
    <w:rsid w:val="009C36B7"/>
    <w:rsid w:val="009C49A4"/>
    <w:rsid w:val="009C6A8F"/>
    <w:rsid w:val="009C78BB"/>
    <w:rsid w:val="009D061D"/>
    <w:rsid w:val="009D1C00"/>
    <w:rsid w:val="009D26AC"/>
    <w:rsid w:val="009D351E"/>
    <w:rsid w:val="009D35AF"/>
    <w:rsid w:val="009D3B28"/>
    <w:rsid w:val="009D4B50"/>
    <w:rsid w:val="009D6E9B"/>
    <w:rsid w:val="009D77B9"/>
    <w:rsid w:val="009D7AC4"/>
    <w:rsid w:val="009E0409"/>
    <w:rsid w:val="009E077A"/>
    <w:rsid w:val="009E0E9D"/>
    <w:rsid w:val="009E211D"/>
    <w:rsid w:val="009E39DF"/>
    <w:rsid w:val="009E7AC3"/>
    <w:rsid w:val="009E7F47"/>
    <w:rsid w:val="009F00EE"/>
    <w:rsid w:val="009F0190"/>
    <w:rsid w:val="009F01D1"/>
    <w:rsid w:val="009F236E"/>
    <w:rsid w:val="009F28F9"/>
    <w:rsid w:val="009F6EDF"/>
    <w:rsid w:val="00A03430"/>
    <w:rsid w:val="00A03A64"/>
    <w:rsid w:val="00A065FE"/>
    <w:rsid w:val="00A07C73"/>
    <w:rsid w:val="00A101E9"/>
    <w:rsid w:val="00A10576"/>
    <w:rsid w:val="00A120C4"/>
    <w:rsid w:val="00A132B3"/>
    <w:rsid w:val="00A144A3"/>
    <w:rsid w:val="00A1578E"/>
    <w:rsid w:val="00A17FA9"/>
    <w:rsid w:val="00A20946"/>
    <w:rsid w:val="00A21078"/>
    <w:rsid w:val="00A21F75"/>
    <w:rsid w:val="00A22F89"/>
    <w:rsid w:val="00A237DC"/>
    <w:rsid w:val="00A25107"/>
    <w:rsid w:val="00A25A8B"/>
    <w:rsid w:val="00A2757A"/>
    <w:rsid w:val="00A32FB4"/>
    <w:rsid w:val="00A36BE5"/>
    <w:rsid w:val="00A37011"/>
    <w:rsid w:val="00A37BEC"/>
    <w:rsid w:val="00A40AA2"/>
    <w:rsid w:val="00A4256B"/>
    <w:rsid w:val="00A42F7A"/>
    <w:rsid w:val="00A4391A"/>
    <w:rsid w:val="00A43B4D"/>
    <w:rsid w:val="00A46F91"/>
    <w:rsid w:val="00A471A7"/>
    <w:rsid w:val="00A54792"/>
    <w:rsid w:val="00A553EC"/>
    <w:rsid w:val="00A556D4"/>
    <w:rsid w:val="00A5621B"/>
    <w:rsid w:val="00A56239"/>
    <w:rsid w:val="00A5782B"/>
    <w:rsid w:val="00A60EFE"/>
    <w:rsid w:val="00A64C37"/>
    <w:rsid w:val="00A66838"/>
    <w:rsid w:val="00A71255"/>
    <w:rsid w:val="00A7139D"/>
    <w:rsid w:val="00A7343C"/>
    <w:rsid w:val="00A74F78"/>
    <w:rsid w:val="00A7681C"/>
    <w:rsid w:val="00A81EC8"/>
    <w:rsid w:val="00A82B55"/>
    <w:rsid w:val="00A8392E"/>
    <w:rsid w:val="00A85A99"/>
    <w:rsid w:val="00A8794B"/>
    <w:rsid w:val="00A931A2"/>
    <w:rsid w:val="00A93B40"/>
    <w:rsid w:val="00A96572"/>
    <w:rsid w:val="00A970E9"/>
    <w:rsid w:val="00A975A3"/>
    <w:rsid w:val="00AA0424"/>
    <w:rsid w:val="00AA047F"/>
    <w:rsid w:val="00AA6520"/>
    <w:rsid w:val="00AA67F2"/>
    <w:rsid w:val="00AA7CDD"/>
    <w:rsid w:val="00AB0243"/>
    <w:rsid w:val="00AB0CD8"/>
    <w:rsid w:val="00AB2D39"/>
    <w:rsid w:val="00AB49E7"/>
    <w:rsid w:val="00AB6CE3"/>
    <w:rsid w:val="00AC1587"/>
    <w:rsid w:val="00AC40F4"/>
    <w:rsid w:val="00AC49D6"/>
    <w:rsid w:val="00AC6F20"/>
    <w:rsid w:val="00AD009D"/>
    <w:rsid w:val="00AD15D5"/>
    <w:rsid w:val="00AD1C06"/>
    <w:rsid w:val="00AD1D94"/>
    <w:rsid w:val="00AD51AF"/>
    <w:rsid w:val="00AD5476"/>
    <w:rsid w:val="00AD6E1A"/>
    <w:rsid w:val="00AE00F4"/>
    <w:rsid w:val="00AE25B8"/>
    <w:rsid w:val="00AE2F44"/>
    <w:rsid w:val="00AE37E0"/>
    <w:rsid w:val="00AE4EE6"/>
    <w:rsid w:val="00AF02D8"/>
    <w:rsid w:val="00AF14C4"/>
    <w:rsid w:val="00AF1D8F"/>
    <w:rsid w:val="00AF59CC"/>
    <w:rsid w:val="00AF5FA3"/>
    <w:rsid w:val="00AF6E3E"/>
    <w:rsid w:val="00B019BE"/>
    <w:rsid w:val="00B034EA"/>
    <w:rsid w:val="00B11123"/>
    <w:rsid w:val="00B11A65"/>
    <w:rsid w:val="00B12A69"/>
    <w:rsid w:val="00B14468"/>
    <w:rsid w:val="00B14DA5"/>
    <w:rsid w:val="00B14F2C"/>
    <w:rsid w:val="00B2511D"/>
    <w:rsid w:val="00B2521C"/>
    <w:rsid w:val="00B25591"/>
    <w:rsid w:val="00B27723"/>
    <w:rsid w:val="00B301A1"/>
    <w:rsid w:val="00B31072"/>
    <w:rsid w:val="00B32050"/>
    <w:rsid w:val="00B32E4C"/>
    <w:rsid w:val="00B330C2"/>
    <w:rsid w:val="00B37431"/>
    <w:rsid w:val="00B4161F"/>
    <w:rsid w:val="00B41D1B"/>
    <w:rsid w:val="00B45424"/>
    <w:rsid w:val="00B57498"/>
    <w:rsid w:val="00B574B5"/>
    <w:rsid w:val="00B639BE"/>
    <w:rsid w:val="00B63AD5"/>
    <w:rsid w:val="00B63FF3"/>
    <w:rsid w:val="00B643F6"/>
    <w:rsid w:val="00B6472B"/>
    <w:rsid w:val="00B64861"/>
    <w:rsid w:val="00B67794"/>
    <w:rsid w:val="00B71584"/>
    <w:rsid w:val="00B76320"/>
    <w:rsid w:val="00B80F96"/>
    <w:rsid w:val="00B8130F"/>
    <w:rsid w:val="00B81EE9"/>
    <w:rsid w:val="00B823B5"/>
    <w:rsid w:val="00B83179"/>
    <w:rsid w:val="00B83A00"/>
    <w:rsid w:val="00B852D3"/>
    <w:rsid w:val="00B85C4F"/>
    <w:rsid w:val="00B911A7"/>
    <w:rsid w:val="00B931A6"/>
    <w:rsid w:val="00B9375C"/>
    <w:rsid w:val="00B94811"/>
    <w:rsid w:val="00B9503B"/>
    <w:rsid w:val="00B9569B"/>
    <w:rsid w:val="00B957BF"/>
    <w:rsid w:val="00B96B15"/>
    <w:rsid w:val="00B97C18"/>
    <w:rsid w:val="00BA19F1"/>
    <w:rsid w:val="00BA26CE"/>
    <w:rsid w:val="00BA5AB2"/>
    <w:rsid w:val="00BA5D08"/>
    <w:rsid w:val="00BA5F8C"/>
    <w:rsid w:val="00BA7DCD"/>
    <w:rsid w:val="00BB011F"/>
    <w:rsid w:val="00BB1E1F"/>
    <w:rsid w:val="00BB330E"/>
    <w:rsid w:val="00BB33C3"/>
    <w:rsid w:val="00BB364E"/>
    <w:rsid w:val="00BB4E57"/>
    <w:rsid w:val="00BB5AA5"/>
    <w:rsid w:val="00BC0A55"/>
    <w:rsid w:val="00BC14F2"/>
    <w:rsid w:val="00BC279A"/>
    <w:rsid w:val="00BC39BF"/>
    <w:rsid w:val="00BC43AD"/>
    <w:rsid w:val="00BC4B86"/>
    <w:rsid w:val="00BC4C47"/>
    <w:rsid w:val="00BC4E72"/>
    <w:rsid w:val="00BC5928"/>
    <w:rsid w:val="00BC6C42"/>
    <w:rsid w:val="00BD0277"/>
    <w:rsid w:val="00BD10DD"/>
    <w:rsid w:val="00BD2DC8"/>
    <w:rsid w:val="00BD3EE0"/>
    <w:rsid w:val="00BD4F34"/>
    <w:rsid w:val="00BD506C"/>
    <w:rsid w:val="00BD5675"/>
    <w:rsid w:val="00BD733C"/>
    <w:rsid w:val="00BE0F98"/>
    <w:rsid w:val="00BE2B7B"/>
    <w:rsid w:val="00BE2F60"/>
    <w:rsid w:val="00BE4756"/>
    <w:rsid w:val="00BE646C"/>
    <w:rsid w:val="00BE69A1"/>
    <w:rsid w:val="00BE7B8C"/>
    <w:rsid w:val="00BE7C37"/>
    <w:rsid w:val="00BF12CB"/>
    <w:rsid w:val="00BF1807"/>
    <w:rsid w:val="00BF25C1"/>
    <w:rsid w:val="00BF3462"/>
    <w:rsid w:val="00BF37A4"/>
    <w:rsid w:val="00BF6FF4"/>
    <w:rsid w:val="00C000C6"/>
    <w:rsid w:val="00C00A87"/>
    <w:rsid w:val="00C02089"/>
    <w:rsid w:val="00C02BE4"/>
    <w:rsid w:val="00C03AF3"/>
    <w:rsid w:val="00C055D0"/>
    <w:rsid w:val="00C07EF8"/>
    <w:rsid w:val="00C104A2"/>
    <w:rsid w:val="00C104B9"/>
    <w:rsid w:val="00C107C8"/>
    <w:rsid w:val="00C10CAF"/>
    <w:rsid w:val="00C11500"/>
    <w:rsid w:val="00C11A05"/>
    <w:rsid w:val="00C11EA8"/>
    <w:rsid w:val="00C129AA"/>
    <w:rsid w:val="00C12D93"/>
    <w:rsid w:val="00C157B0"/>
    <w:rsid w:val="00C17704"/>
    <w:rsid w:val="00C17B85"/>
    <w:rsid w:val="00C21439"/>
    <w:rsid w:val="00C23380"/>
    <w:rsid w:val="00C26140"/>
    <w:rsid w:val="00C26298"/>
    <w:rsid w:val="00C30678"/>
    <w:rsid w:val="00C3174C"/>
    <w:rsid w:val="00C32CD9"/>
    <w:rsid w:val="00C331B6"/>
    <w:rsid w:val="00C3360A"/>
    <w:rsid w:val="00C35D22"/>
    <w:rsid w:val="00C35E6E"/>
    <w:rsid w:val="00C37C96"/>
    <w:rsid w:val="00C408DC"/>
    <w:rsid w:val="00C40EE8"/>
    <w:rsid w:val="00C41586"/>
    <w:rsid w:val="00C44101"/>
    <w:rsid w:val="00C47CE7"/>
    <w:rsid w:val="00C5378F"/>
    <w:rsid w:val="00C53D49"/>
    <w:rsid w:val="00C55B3C"/>
    <w:rsid w:val="00C56FAF"/>
    <w:rsid w:val="00C61126"/>
    <w:rsid w:val="00C61C61"/>
    <w:rsid w:val="00C626ED"/>
    <w:rsid w:val="00C628B5"/>
    <w:rsid w:val="00C63943"/>
    <w:rsid w:val="00C64510"/>
    <w:rsid w:val="00C6685C"/>
    <w:rsid w:val="00C6696A"/>
    <w:rsid w:val="00C67F1E"/>
    <w:rsid w:val="00C71272"/>
    <w:rsid w:val="00C733CB"/>
    <w:rsid w:val="00C74835"/>
    <w:rsid w:val="00C75205"/>
    <w:rsid w:val="00C755E8"/>
    <w:rsid w:val="00C76306"/>
    <w:rsid w:val="00C76682"/>
    <w:rsid w:val="00C767E2"/>
    <w:rsid w:val="00C768EF"/>
    <w:rsid w:val="00C80A63"/>
    <w:rsid w:val="00C82CDA"/>
    <w:rsid w:val="00C8321D"/>
    <w:rsid w:val="00C83676"/>
    <w:rsid w:val="00C851B5"/>
    <w:rsid w:val="00C85ABD"/>
    <w:rsid w:val="00C85C98"/>
    <w:rsid w:val="00C86074"/>
    <w:rsid w:val="00C9090F"/>
    <w:rsid w:val="00C91D3D"/>
    <w:rsid w:val="00C93100"/>
    <w:rsid w:val="00C940EB"/>
    <w:rsid w:val="00C954BD"/>
    <w:rsid w:val="00CA07C6"/>
    <w:rsid w:val="00CA0855"/>
    <w:rsid w:val="00CA16DE"/>
    <w:rsid w:val="00CA1B35"/>
    <w:rsid w:val="00CA2B08"/>
    <w:rsid w:val="00CA6A72"/>
    <w:rsid w:val="00CA7BC3"/>
    <w:rsid w:val="00CB27F9"/>
    <w:rsid w:val="00CB2919"/>
    <w:rsid w:val="00CB2F8D"/>
    <w:rsid w:val="00CB6EC6"/>
    <w:rsid w:val="00CC2D46"/>
    <w:rsid w:val="00CC3C5F"/>
    <w:rsid w:val="00CC44DA"/>
    <w:rsid w:val="00CC5CCF"/>
    <w:rsid w:val="00CC6F37"/>
    <w:rsid w:val="00CC7ABE"/>
    <w:rsid w:val="00CD0AC9"/>
    <w:rsid w:val="00CD1A75"/>
    <w:rsid w:val="00CD66CE"/>
    <w:rsid w:val="00CE09B6"/>
    <w:rsid w:val="00CE231B"/>
    <w:rsid w:val="00CE3CF7"/>
    <w:rsid w:val="00CE5C6C"/>
    <w:rsid w:val="00CE6B61"/>
    <w:rsid w:val="00CE6F8C"/>
    <w:rsid w:val="00CF052B"/>
    <w:rsid w:val="00CF0590"/>
    <w:rsid w:val="00CF1037"/>
    <w:rsid w:val="00CF107A"/>
    <w:rsid w:val="00CF19C8"/>
    <w:rsid w:val="00CF3190"/>
    <w:rsid w:val="00CF70AA"/>
    <w:rsid w:val="00D03DDC"/>
    <w:rsid w:val="00D04A34"/>
    <w:rsid w:val="00D04C30"/>
    <w:rsid w:val="00D05B54"/>
    <w:rsid w:val="00D05B91"/>
    <w:rsid w:val="00D0637B"/>
    <w:rsid w:val="00D11027"/>
    <w:rsid w:val="00D1180C"/>
    <w:rsid w:val="00D12072"/>
    <w:rsid w:val="00D1209A"/>
    <w:rsid w:val="00D1350E"/>
    <w:rsid w:val="00D1559E"/>
    <w:rsid w:val="00D2092F"/>
    <w:rsid w:val="00D21402"/>
    <w:rsid w:val="00D21B5D"/>
    <w:rsid w:val="00D24085"/>
    <w:rsid w:val="00D262C5"/>
    <w:rsid w:val="00D2784B"/>
    <w:rsid w:val="00D3099C"/>
    <w:rsid w:val="00D30E3D"/>
    <w:rsid w:val="00D3131F"/>
    <w:rsid w:val="00D31A5F"/>
    <w:rsid w:val="00D31BDE"/>
    <w:rsid w:val="00D32977"/>
    <w:rsid w:val="00D330F0"/>
    <w:rsid w:val="00D3311F"/>
    <w:rsid w:val="00D33BBE"/>
    <w:rsid w:val="00D34008"/>
    <w:rsid w:val="00D34E87"/>
    <w:rsid w:val="00D35516"/>
    <w:rsid w:val="00D4394F"/>
    <w:rsid w:val="00D4474B"/>
    <w:rsid w:val="00D45106"/>
    <w:rsid w:val="00D45307"/>
    <w:rsid w:val="00D462B0"/>
    <w:rsid w:val="00D47213"/>
    <w:rsid w:val="00D47FCE"/>
    <w:rsid w:val="00D506EB"/>
    <w:rsid w:val="00D524C1"/>
    <w:rsid w:val="00D52A20"/>
    <w:rsid w:val="00D5305A"/>
    <w:rsid w:val="00D53D9B"/>
    <w:rsid w:val="00D56DAD"/>
    <w:rsid w:val="00D56FE5"/>
    <w:rsid w:val="00D63305"/>
    <w:rsid w:val="00D63BFB"/>
    <w:rsid w:val="00D66939"/>
    <w:rsid w:val="00D6746B"/>
    <w:rsid w:val="00D70143"/>
    <w:rsid w:val="00D71877"/>
    <w:rsid w:val="00D75269"/>
    <w:rsid w:val="00D75395"/>
    <w:rsid w:val="00D75A44"/>
    <w:rsid w:val="00D76758"/>
    <w:rsid w:val="00D813A8"/>
    <w:rsid w:val="00D81560"/>
    <w:rsid w:val="00D83569"/>
    <w:rsid w:val="00D83916"/>
    <w:rsid w:val="00D86339"/>
    <w:rsid w:val="00D86577"/>
    <w:rsid w:val="00D86F81"/>
    <w:rsid w:val="00D86FCF"/>
    <w:rsid w:val="00D87224"/>
    <w:rsid w:val="00D904EA"/>
    <w:rsid w:val="00D90617"/>
    <w:rsid w:val="00D91875"/>
    <w:rsid w:val="00D91B72"/>
    <w:rsid w:val="00D93D7C"/>
    <w:rsid w:val="00D9449B"/>
    <w:rsid w:val="00D9572D"/>
    <w:rsid w:val="00D96662"/>
    <w:rsid w:val="00DA0B9B"/>
    <w:rsid w:val="00DA1067"/>
    <w:rsid w:val="00DA27BA"/>
    <w:rsid w:val="00DA2DA4"/>
    <w:rsid w:val="00DA3598"/>
    <w:rsid w:val="00DA53D5"/>
    <w:rsid w:val="00DA5533"/>
    <w:rsid w:val="00DB23F7"/>
    <w:rsid w:val="00DB2F6F"/>
    <w:rsid w:val="00DB4CFB"/>
    <w:rsid w:val="00DB6873"/>
    <w:rsid w:val="00DB7B70"/>
    <w:rsid w:val="00DB7E6D"/>
    <w:rsid w:val="00DC0B55"/>
    <w:rsid w:val="00DC32B6"/>
    <w:rsid w:val="00DC51BE"/>
    <w:rsid w:val="00DC57E2"/>
    <w:rsid w:val="00DC5848"/>
    <w:rsid w:val="00DC5E7F"/>
    <w:rsid w:val="00DC65D9"/>
    <w:rsid w:val="00DD0270"/>
    <w:rsid w:val="00DD057B"/>
    <w:rsid w:val="00DD0F9C"/>
    <w:rsid w:val="00DD2B0F"/>
    <w:rsid w:val="00DD3CCE"/>
    <w:rsid w:val="00DD4101"/>
    <w:rsid w:val="00DD448E"/>
    <w:rsid w:val="00DD62C8"/>
    <w:rsid w:val="00DD6B96"/>
    <w:rsid w:val="00DE0D35"/>
    <w:rsid w:val="00DE1089"/>
    <w:rsid w:val="00DE297C"/>
    <w:rsid w:val="00DE5B7B"/>
    <w:rsid w:val="00DE73F7"/>
    <w:rsid w:val="00DF1006"/>
    <w:rsid w:val="00DF1514"/>
    <w:rsid w:val="00DF172C"/>
    <w:rsid w:val="00DF3BF4"/>
    <w:rsid w:val="00DF45CD"/>
    <w:rsid w:val="00DF4A5F"/>
    <w:rsid w:val="00DF4EE6"/>
    <w:rsid w:val="00DF5240"/>
    <w:rsid w:val="00DF678E"/>
    <w:rsid w:val="00DF72B4"/>
    <w:rsid w:val="00DF75AF"/>
    <w:rsid w:val="00E00056"/>
    <w:rsid w:val="00E0041A"/>
    <w:rsid w:val="00E0089A"/>
    <w:rsid w:val="00E02437"/>
    <w:rsid w:val="00E0283A"/>
    <w:rsid w:val="00E05DF3"/>
    <w:rsid w:val="00E061DE"/>
    <w:rsid w:val="00E07BA1"/>
    <w:rsid w:val="00E07CD0"/>
    <w:rsid w:val="00E12F1E"/>
    <w:rsid w:val="00E133D9"/>
    <w:rsid w:val="00E14510"/>
    <w:rsid w:val="00E14DD5"/>
    <w:rsid w:val="00E17F94"/>
    <w:rsid w:val="00E22876"/>
    <w:rsid w:val="00E22E6C"/>
    <w:rsid w:val="00E23AC8"/>
    <w:rsid w:val="00E25B3C"/>
    <w:rsid w:val="00E25E1E"/>
    <w:rsid w:val="00E307B7"/>
    <w:rsid w:val="00E32947"/>
    <w:rsid w:val="00E32E40"/>
    <w:rsid w:val="00E32EE1"/>
    <w:rsid w:val="00E339AD"/>
    <w:rsid w:val="00E343A8"/>
    <w:rsid w:val="00E41669"/>
    <w:rsid w:val="00E43117"/>
    <w:rsid w:val="00E43A55"/>
    <w:rsid w:val="00E46529"/>
    <w:rsid w:val="00E46AFC"/>
    <w:rsid w:val="00E51BCA"/>
    <w:rsid w:val="00E52DC5"/>
    <w:rsid w:val="00E534DA"/>
    <w:rsid w:val="00E53EC5"/>
    <w:rsid w:val="00E54C11"/>
    <w:rsid w:val="00E60162"/>
    <w:rsid w:val="00E6056C"/>
    <w:rsid w:val="00E61423"/>
    <w:rsid w:val="00E6163D"/>
    <w:rsid w:val="00E61929"/>
    <w:rsid w:val="00E61F0C"/>
    <w:rsid w:val="00E628DE"/>
    <w:rsid w:val="00E63FA0"/>
    <w:rsid w:val="00E6526D"/>
    <w:rsid w:val="00E655C1"/>
    <w:rsid w:val="00E65A5F"/>
    <w:rsid w:val="00E70545"/>
    <w:rsid w:val="00E72E21"/>
    <w:rsid w:val="00E730B4"/>
    <w:rsid w:val="00E730EA"/>
    <w:rsid w:val="00E74C7E"/>
    <w:rsid w:val="00E75E54"/>
    <w:rsid w:val="00E7704F"/>
    <w:rsid w:val="00E804F1"/>
    <w:rsid w:val="00E80B59"/>
    <w:rsid w:val="00E84EC0"/>
    <w:rsid w:val="00E91F7D"/>
    <w:rsid w:val="00E94015"/>
    <w:rsid w:val="00E97D25"/>
    <w:rsid w:val="00EA0439"/>
    <w:rsid w:val="00EA30EC"/>
    <w:rsid w:val="00EA3FFA"/>
    <w:rsid w:val="00EA6ECF"/>
    <w:rsid w:val="00EA743B"/>
    <w:rsid w:val="00EB0CC5"/>
    <w:rsid w:val="00EB258D"/>
    <w:rsid w:val="00EB2992"/>
    <w:rsid w:val="00EB327C"/>
    <w:rsid w:val="00EB32E6"/>
    <w:rsid w:val="00EC0891"/>
    <w:rsid w:val="00EC0CEA"/>
    <w:rsid w:val="00EC346F"/>
    <w:rsid w:val="00EC417C"/>
    <w:rsid w:val="00EC620D"/>
    <w:rsid w:val="00EC7BA5"/>
    <w:rsid w:val="00ED26EB"/>
    <w:rsid w:val="00ED30D8"/>
    <w:rsid w:val="00ED3663"/>
    <w:rsid w:val="00ED533A"/>
    <w:rsid w:val="00ED587F"/>
    <w:rsid w:val="00ED5CDA"/>
    <w:rsid w:val="00ED657A"/>
    <w:rsid w:val="00ED7285"/>
    <w:rsid w:val="00ED7A77"/>
    <w:rsid w:val="00EE0F04"/>
    <w:rsid w:val="00EE234C"/>
    <w:rsid w:val="00EE39FF"/>
    <w:rsid w:val="00EE3BE6"/>
    <w:rsid w:val="00EE71D2"/>
    <w:rsid w:val="00EE7CD4"/>
    <w:rsid w:val="00EF0368"/>
    <w:rsid w:val="00EF05E9"/>
    <w:rsid w:val="00EF1E38"/>
    <w:rsid w:val="00EF2020"/>
    <w:rsid w:val="00EF58F5"/>
    <w:rsid w:val="00EF6B6D"/>
    <w:rsid w:val="00F00EC7"/>
    <w:rsid w:val="00F05D74"/>
    <w:rsid w:val="00F07E4F"/>
    <w:rsid w:val="00F10729"/>
    <w:rsid w:val="00F12479"/>
    <w:rsid w:val="00F20A74"/>
    <w:rsid w:val="00F214F4"/>
    <w:rsid w:val="00F23D57"/>
    <w:rsid w:val="00F23D9C"/>
    <w:rsid w:val="00F25FF0"/>
    <w:rsid w:val="00F31150"/>
    <w:rsid w:val="00F31FAC"/>
    <w:rsid w:val="00F3240D"/>
    <w:rsid w:val="00F32DAB"/>
    <w:rsid w:val="00F33563"/>
    <w:rsid w:val="00F3590C"/>
    <w:rsid w:val="00F35943"/>
    <w:rsid w:val="00F426BA"/>
    <w:rsid w:val="00F45B91"/>
    <w:rsid w:val="00F460CD"/>
    <w:rsid w:val="00F461A2"/>
    <w:rsid w:val="00F51FDE"/>
    <w:rsid w:val="00F52617"/>
    <w:rsid w:val="00F52741"/>
    <w:rsid w:val="00F536D0"/>
    <w:rsid w:val="00F56262"/>
    <w:rsid w:val="00F62788"/>
    <w:rsid w:val="00F62A57"/>
    <w:rsid w:val="00F6696F"/>
    <w:rsid w:val="00F718D6"/>
    <w:rsid w:val="00F71AB1"/>
    <w:rsid w:val="00F726A6"/>
    <w:rsid w:val="00F743DE"/>
    <w:rsid w:val="00F769E8"/>
    <w:rsid w:val="00F772A0"/>
    <w:rsid w:val="00F8198B"/>
    <w:rsid w:val="00F8312A"/>
    <w:rsid w:val="00F8567B"/>
    <w:rsid w:val="00F90AAA"/>
    <w:rsid w:val="00F90CBE"/>
    <w:rsid w:val="00F928D8"/>
    <w:rsid w:val="00F93E8E"/>
    <w:rsid w:val="00F95207"/>
    <w:rsid w:val="00FA312D"/>
    <w:rsid w:val="00FA3D8B"/>
    <w:rsid w:val="00FA40AE"/>
    <w:rsid w:val="00FA7859"/>
    <w:rsid w:val="00FB0573"/>
    <w:rsid w:val="00FB0C37"/>
    <w:rsid w:val="00FB0EA6"/>
    <w:rsid w:val="00FB24B8"/>
    <w:rsid w:val="00FB56FD"/>
    <w:rsid w:val="00FB70D4"/>
    <w:rsid w:val="00FC21AE"/>
    <w:rsid w:val="00FD0ECB"/>
    <w:rsid w:val="00FD131F"/>
    <w:rsid w:val="00FD1EBB"/>
    <w:rsid w:val="00FD28BE"/>
    <w:rsid w:val="00FD2A5A"/>
    <w:rsid w:val="00FD3BEA"/>
    <w:rsid w:val="00FD3FF6"/>
    <w:rsid w:val="00FD44C5"/>
    <w:rsid w:val="00FD51DA"/>
    <w:rsid w:val="00FD56F5"/>
    <w:rsid w:val="00FD67DB"/>
    <w:rsid w:val="00FD6B31"/>
    <w:rsid w:val="00FE045C"/>
    <w:rsid w:val="00FE0CA0"/>
    <w:rsid w:val="00FE197F"/>
    <w:rsid w:val="00FE1C68"/>
    <w:rsid w:val="00FE1D1D"/>
    <w:rsid w:val="00FE5141"/>
    <w:rsid w:val="00FE6583"/>
    <w:rsid w:val="00FE6A9F"/>
    <w:rsid w:val="00FE7048"/>
    <w:rsid w:val="00FF2D3D"/>
    <w:rsid w:val="00FF6554"/>
    <w:rsid w:val="00FF776A"/>
    <w:rsid w:val="00FF7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E60068"/>
  <w15:chartTrackingRefBased/>
  <w15:docId w15:val="{6CDD3BFF-0E68-478A-A170-0B5E5EF43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E4E"/>
    <w:pPr>
      <w:spacing w:line="360" w:lineRule="auto"/>
    </w:pPr>
    <w:rPr>
      <w:rFonts w:ascii="Times New Roman" w:hAnsi="Times New Roman"/>
      <w:sz w:val="26"/>
    </w:rPr>
  </w:style>
  <w:style w:type="paragraph" w:styleId="Heading1">
    <w:name w:val="heading 1"/>
    <w:basedOn w:val="Normal"/>
    <w:next w:val="Normal"/>
    <w:link w:val="Heading1Char"/>
    <w:uiPriority w:val="9"/>
    <w:qFormat/>
    <w:rsid w:val="00775B84"/>
    <w:pPr>
      <w:keepNext/>
      <w:keepLines/>
      <w:numPr>
        <w:numId w:val="3"/>
      </w:numPr>
      <w:spacing w:after="120"/>
      <w:jc w:val="center"/>
      <w:outlineLvl w:val="0"/>
    </w:pPr>
    <w:rPr>
      <w:rFonts w:eastAsiaTheme="majorEastAsia" w:cstheme="majorBidi"/>
      <w:b/>
      <w:sz w:val="32"/>
      <w:szCs w:val="32"/>
    </w:rPr>
  </w:style>
  <w:style w:type="paragraph" w:styleId="Heading2">
    <w:name w:val="heading 2"/>
    <w:basedOn w:val="Normal"/>
    <w:next w:val="Normal"/>
    <w:link w:val="Heading2Char"/>
    <w:autoRedefine/>
    <w:uiPriority w:val="9"/>
    <w:unhideWhenUsed/>
    <w:qFormat/>
    <w:rsid w:val="00B32E4C"/>
    <w:pPr>
      <w:keepNext/>
      <w:keepLines/>
      <w:numPr>
        <w:ilvl w:val="1"/>
        <w:numId w:val="3"/>
      </w:numPr>
      <w:spacing w:before="160" w:after="120" w:line="312" w:lineRule="auto"/>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rsid w:val="00371511"/>
    <w:pPr>
      <w:keepNext/>
      <w:keepLines/>
      <w:numPr>
        <w:ilvl w:val="2"/>
        <w:numId w:val="3"/>
      </w:numPr>
      <w:spacing w:after="120"/>
      <w:jc w:val="both"/>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unhideWhenUsed/>
    <w:qFormat/>
    <w:rsid w:val="00473268"/>
    <w:pPr>
      <w:keepNext/>
      <w:keepLines/>
      <w:numPr>
        <w:ilvl w:val="3"/>
        <w:numId w:val="9"/>
      </w:numPr>
      <w:spacing w:before="40" w:after="0"/>
      <w:ind w:left="648"/>
      <w:outlineLvl w:val="3"/>
    </w:pPr>
    <w:rPr>
      <w:rFonts w:eastAsiaTheme="majorEastAsia" w:cstheme="majorBidi"/>
      <w:iCs/>
    </w:rPr>
  </w:style>
  <w:style w:type="paragraph" w:styleId="Heading5">
    <w:name w:val="heading 5"/>
    <w:basedOn w:val="Normal"/>
    <w:next w:val="Normal"/>
    <w:link w:val="Heading5Char"/>
    <w:uiPriority w:val="9"/>
    <w:semiHidden/>
    <w:unhideWhenUsed/>
    <w:qFormat/>
    <w:rsid w:val="00775B84"/>
    <w:pPr>
      <w:keepNext/>
      <w:keepLines/>
      <w:numPr>
        <w:ilvl w:val="4"/>
        <w:numId w:val="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75B84"/>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75B84"/>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75B8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75B8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2757A"/>
    <w:pPr>
      <w:ind w:left="720"/>
      <w:contextualSpacing/>
    </w:pPr>
  </w:style>
  <w:style w:type="table" w:customStyle="1" w:styleId="TableGrid">
    <w:name w:val="TableGrid"/>
    <w:rsid w:val="00BB1E1F"/>
    <w:pPr>
      <w:spacing w:after="0" w:line="240" w:lineRule="auto"/>
    </w:pPr>
    <w:rPr>
      <w:rFonts w:eastAsiaTheme="minorEastAsia"/>
    </w:rPr>
    <w:tblPr>
      <w:tblCellMar>
        <w:top w:w="0" w:type="dxa"/>
        <w:left w:w="0" w:type="dxa"/>
        <w:bottom w:w="0" w:type="dxa"/>
        <w:right w:w="0" w:type="dxa"/>
      </w:tblCellMar>
    </w:tblPr>
  </w:style>
  <w:style w:type="paragraph" w:styleId="NoSpacing">
    <w:name w:val="No Spacing"/>
    <w:uiPriority w:val="1"/>
    <w:qFormat/>
    <w:rsid w:val="0083067C"/>
    <w:pPr>
      <w:spacing w:after="0" w:line="240" w:lineRule="auto"/>
    </w:pPr>
  </w:style>
  <w:style w:type="paragraph" w:styleId="NormalWeb">
    <w:name w:val="Normal (Web)"/>
    <w:basedOn w:val="Normal"/>
    <w:uiPriority w:val="99"/>
    <w:unhideWhenUsed/>
    <w:rsid w:val="0083067C"/>
    <w:pPr>
      <w:spacing w:before="100" w:beforeAutospacing="1" w:after="100" w:afterAutospacing="1" w:line="240" w:lineRule="auto"/>
    </w:pPr>
    <w:rPr>
      <w:rFonts w:eastAsia="Times New Roman" w:cs="Times New Roman"/>
      <w:sz w:val="24"/>
      <w:szCs w:val="24"/>
    </w:rPr>
  </w:style>
  <w:style w:type="character" w:styleId="Hyperlink">
    <w:name w:val="Hyperlink"/>
    <w:basedOn w:val="DefaultParagraphFont"/>
    <w:uiPriority w:val="99"/>
    <w:unhideWhenUsed/>
    <w:rsid w:val="0083067C"/>
    <w:rPr>
      <w:color w:val="0000FF"/>
      <w:u w:val="single"/>
    </w:rPr>
  </w:style>
  <w:style w:type="character" w:styleId="Strong">
    <w:name w:val="Strong"/>
    <w:basedOn w:val="DefaultParagraphFont"/>
    <w:uiPriority w:val="22"/>
    <w:qFormat/>
    <w:rsid w:val="0083067C"/>
    <w:rPr>
      <w:b/>
      <w:bCs/>
    </w:rPr>
  </w:style>
  <w:style w:type="character" w:customStyle="1" w:styleId="Heading1Char">
    <w:name w:val="Heading 1 Char"/>
    <w:basedOn w:val="DefaultParagraphFont"/>
    <w:link w:val="Heading1"/>
    <w:uiPriority w:val="9"/>
    <w:rsid w:val="008F3319"/>
    <w:rPr>
      <w:rFonts w:ascii="Times New Roman" w:eastAsiaTheme="majorEastAsia" w:hAnsi="Times New Roman" w:cstheme="majorBidi"/>
      <w:b/>
      <w:sz w:val="32"/>
      <w:szCs w:val="32"/>
    </w:rPr>
  </w:style>
  <w:style w:type="table" w:customStyle="1" w:styleId="TableGrid1">
    <w:name w:val="TableGrid1"/>
    <w:rsid w:val="004111E4"/>
    <w:pPr>
      <w:spacing w:after="0" w:line="240" w:lineRule="auto"/>
    </w:pPr>
    <w:rPr>
      <w:rFonts w:eastAsiaTheme="minorEastAsia"/>
    </w:rPr>
    <w:tblPr>
      <w:tblCellMar>
        <w:top w:w="0" w:type="dxa"/>
        <w:left w:w="0" w:type="dxa"/>
        <w:bottom w:w="0" w:type="dxa"/>
        <w:right w:w="0" w:type="dxa"/>
      </w:tblCellMar>
    </w:tblPr>
  </w:style>
  <w:style w:type="character" w:customStyle="1" w:styleId="Heading2Char">
    <w:name w:val="Heading 2 Char"/>
    <w:basedOn w:val="DefaultParagraphFont"/>
    <w:link w:val="Heading2"/>
    <w:uiPriority w:val="9"/>
    <w:rsid w:val="00B32E4C"/>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371511"/>
    <w:rPr>
      <w:rFonts w:ascii="Times New Roman" w:eastAsiaTheme="majorEastAsia" w:hAnsi="Times New Roman" w:cstheme="majorBidi"/>
      <w:b/>
      <w:color w:val="000000" w:themeColor="text1"/>
      <w:sz w:val="26"/>
      <w:szCs w:val="24"/>
    </w:rPr>
  </w:style>
  <w:style w:type="character" w:styleId="Emphasis">
    <w:name w:val="Emphasis"/>
    <w:basedOn w:val="DefaultParagraphFont"/>
    <w:uiPriority w:val="20"/>
    <w:qFormat/>
    <w:rsid w:val="00BD2DC8"/>
    <w:rPr>
      <w:i/>
      <w:iCs/>
    </w:rPr>
  </w:style>
  <w:style w:type="paragraph" w:styleId="Header">
    <w:name w:val="header"/>
    <w:basedOn w:val="Normal"/>
    <w:link w:val="HeaderChar"/>
    <w:uiPriority w:val="99"/>
    <w:unhideWhenUsed/>
    <w:rsid w:val="00EF202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2020"/>
  </w:style>
  <w:style w:type="paragraph" w:styleId="Footer">
    <w:name w:val="footer"/>
    <w:basedOn w:val="Normal"/>
    <w:link w:val="FooterChar"/>
    <w:uiPriority w:val="99"/>
    <w:unhideWhenUsed/>
    <w:rsid w:val="00EF202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2020"/>
  </w:style>
  <w:style w:type="paragraph" w:styleId="BalloonText">
    <w:name w:val="Balloon Text"/>
    <w:basedOn w:val="Normal"/>
    <w:link w:val="BalloonTextChar"/>
    <w:uiPriority w:val="99"/>
    <w:semiHidden/>
    <w:unhideWhenUsed/>
    <w:rsid w:val="00896B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B50"/>
    <w:rPr>
      <w:rFonts w:ascii="Segoe UI" w:hAnsi="Segoe UI" w:cs="Segoe UI"/>
      <w:sz w:val="18"/>
      <w:szCs w:val="18"/>
    </w:rPr>
  </w:style>
  <w:style w:type="character" w:styleId="CommentReference">
    <w:name w:val="annotation reference"/>
    <w:basedOn w:val="DefaultParagraphFont"/>
    <w:uiPriority w:val="99"/>
    <w:semiHidden/>
    <w:unhideWhenUsed/>
    <w:rsid w:val="00DF1006"/>
    <w:rPr>
      <w:sz w:val="16"/>
      <w:szCs w:val="16"/>
    </w:rPr>
  </w:style>
  <w:style w:type="paragraph" w:styleId="CommentText">
    <w:name w:val="annotation text"/>
    <w:basedOn w:val="Normal"/>
    <w:link w:val="CommentTextChar"/>
    <w:uiPriority w:val="99"/>
    <w:semiHidden/>
    <w:unhideWhenUsed/>
    <w:rsid w:val="00DF1006"/>
    <w:pPr>
      <w:spacing w:line="240" w:lineRule="auto"/>
    </w:pPr>
    <w:rPr>
      <w:sz w:val="20"/>
      <w:szCs w:val="20"/>
    </w:rPr>
  </w:style>
  <w:style w:type="character" w:customStyle="1" w:styleId="CommentTextChar">
    <w:name w:val="Comment Text Char"/>
    <w:basedOn w:val="DefaultParagraphFont"/>
    <w:link w:val="CommentText"/>
    <w:uiPriority w:val="99"/>
    <w:semiHidden/>
    <w:rsid w:val="00DF1006"/>
    <w:rPr>
      <w:sz w:val="20"/>
      <w:szCs w:val="20"/>
    </w:rPr>
  </w:style>
  <w:style w:type="paragraph" w:styleId="CommentSubject">
    <w:name w:val="annotation subject"/>
    <w:basedOn w:val="CommentText"/>
    <w:next w:val="CommentText"/>
    <w:link w:val="CommentSubjectChar"/>
    <w:uiPriority w:val="99"/>
    <w:semiHidden/>
    <w:unhideWhenUsed/>
    <w:rsid w:val="00DF1006"/>
    <w:rPr>
      <w:b/>
      <w:bCs/>
    </w:rPr>
  </w:style>
  <w:style w:type="character" w:customStyle="1" w:styleId="CommentSubjectChar">
    <w:name w:val="Comment Subject Char"/>
    <w:basedOn w:val="CommentTextChar"/>
    <w:link w:val="CommentSubject"/>
    <w:uiPriority w:val="99"/>
    <w:semiHidden/>
    <w:rsid w:val="00DF1006"/>
    <w:rPr>
      <w:b/>
      <w:bCs/>
      <w:sz w:val="20"/>
      <w:szCs w:val="20"/>
    </w:rPr>
  </w:style>
  <w:style w:type="paragraph" w:styleId="Title">
    <w:name w:val="Title"/>
    <w:basedOn w:val="Normal"/>
    <w:next w:val="Normal"/>
    <w:link w:val="TitleChar"/>
    <w:uiPriority w:val="10"/>
    <w:qFormat/>
    <w:rsid w:val="004F2A9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F2A92"/>
    <w:rPr>
      <w:rFonts w:asciiTheme="majorHAnsi" w:eastAsiaTheme="majorEastAsia" w:hAnsiTheme="majorHAnsi" w:cstheme="majorBidi"/>
      <w:spacing w:val="-10"/>
      <w:kern w:val="28"/>
      <w:sz w:val="56"/>
      <w:szCs w:val="56"/>
    </w:rPr>
  </w:style>
  <w:style w:type="character" w:customStyle="1" w:styleId="stl07">
    <w:name w:val="stl_07"/>
    <w:basedOn w:val="DefaultParagraphFont"/>
    <w:rsid w:val="00E0089A"/>
  </w:style>
  <w:style w:type="character" w:customStyle="1" w:styleId="stl09">
    <w:name w:val="stl_09"/>
    <w:basedOn w:val="DefaultParagraphFont"/>
    <w:rsid w:val="00E0089A"/>
  </w:style>
  <w:style w:type="character" w:customStyle="1" w:styleId="stl17">
    <w:name w:val="stl_17"/>
    <w:basedOn w:val="DefaultParagraphFont"/>
    <w:rsid w:val="00E0089A"/>
  </w:style>
  <w:style w:type="character" w:customStyle="1" w:styleId="stl18">
    <w:name w:val="stl_18"/>
    <w:basedOn w:val="DefaultParagraphFont"/>
    <w:rsid w:val="00E0089A"/>
  </w:style>
  <w:style w:type="character" w:customStyle="1" w:styleId="stl36">
    <w:name w:val="stl_36"/>
    <w:basedOn w:val="DefaultParagraphFont"/>
    <w:rsid w:val="00E0089A"/>
  </w:style>
  <w:style w:type="character" w:customStyle="1" w:styleId="stl19">
    <w:name w:val="stl_19"/>
    <w:basedOn w:val="DefaultParagraphFont"/>
    <w:rsid w:val="00E0089A"/>
  </w:style>
  <w:style w:type="character" w:customStyle="1" w:styleId="stl24">
    <w:name w:val="stl_24"/>
    <w:basedOn w:val="DefaultParagraphFont"/>
    <w:rsid w:val="00E0089A"/>
  </w:style>
  <w:style w:type="character" w:customStyle="1" w:styleId="stl25">
    <w:name w:val="stl_25"/>
    <w:basedOn w:val="DefaultParagraphFont"/>
    <w:rsid w:val="00E0089A"/>
  </w:style>
  <w:style w:type="character" w:customStyle="1" w:styleId="stl26">
    <w:name w:val="stl_26"/>
    <w:basedOn w:val="DefaultParagraphFont"/>
    <w:rsid w:val="00E0089A"/>
  </w:style>
  <w:style w:type="character" w:customStyle="1" w:styleId="stl40">
    <w:name w:val="stl_40"/>
    <w:basedOn w:val="DefaultParagraphFont"/>
    <w:rsid w:val="00E0089A"/>
  </w:style>
  <w:style w:type="character" w:customStyle="1" w:styleId="stl41">
    <w:name w:val="stl_41"/>
    <w:basedOn w:val="DefaultParagraphFont"/>
    <w:rsid w:val="00E0089A"/>
  </w:style>
  <w:style w:type="character" w:customStyle="1" w:styleId="stl15">
    <w:name w:val="stl_15"/>
    <w:basedOn w:val="DefaultParagraphFont"/>
    <w:rsid w:val="00E0089A"/>
  </w:style>
  <w:style w:type="character" w:customStyle="1" w:styleId="stl16">
    <w:name w:val="stl_16"/>
    <w:basedOn w:val="DefaultParagraphFont"/>
    <w:rsid w:val="00E0089A"/>
  </w:style>
  <w:style w:type="paragraph" w:styleId="TOCHeading">
    <w:name w:val="TOC Heading"/>
    <w:basedOn w:val="Heading1"/>
    <w:next w:val="Normal"/>
    <w:uiPriority w:val="39"/>
    <w:unhideWhenUsed/>
    <w:qFormat/>
    <w:rsid w:val="002B49AB"/>
    <w:pPr>
      <w:outlineLvl w:val="9"/>
    </w:pPr>
  </w:style>
  <w:style w:type="paragraph" w:styleId="TOC1">
    <w:name w:val="toc 1"/>
    <w:basedOn w:val="Normal"/>
    <w:next w:val="Normal"/>
    <w:autoRedefine/>
    <w:uiPriority w:val="39"/>
    <w:unhideWhenUsed/>
    <w:rsid w:val="00FD51DA"/>
    <w:pPr>
      <w:tabs>
        <w:tab w:val="right" w:leader="dot" w:pos="8820"/>
      </w:tabs>
      <w:spacing w:after="100" w:line="240" w:lineRule="auto"/>
    </w:pPr>
  </w:style>
  <w:style w:type="paragraph" w:styleId="TOC2">
    <w:name w:val="toc 2"/>
    <w:basedOn w:val="Normal"/>
    <w:next w:val="Normal"/>
    <w:autoRedefine/>
    <w:uiPriority w:val="39"/>
    <w:unhideWhenUsed/>
    <w:rsid w:val="00DB23F7"/>
    <w:pPr>
      <w:tabs>
        <w:tab w:val="left" w:pos="720"/>
        <w:tab w:val="right" w:leader="dot" w:pos="8834"/>
      </w:tabs>
      <w:spacing w:after="100"/>
    </w:pPr>
  </w:style>
  <w:style w:type="character" w:customStyle="1" w:styleId="UnresolvedMention1">
    <w:name w:val="Unresolved Mention1"/>
    <w:basedOn w:val="DefaultParagraphFont"/>
    <w:uiPriority w:val="99"/>
    <w:semiHidden/>
    <w:unhideWhenUsed/>
    <w:rsid w:val="00C104A2"/>
    <w:rPr>
      <w:color w:val="605E5C"/>
      <w:shd w:val="clear" w:color="auto" w:fill="E1DFDD"/>
    </w:rPr>
  </w:style>
  <w:style w:type="paragraph" w:styleId="TOC3">
    <w:name w:val="toc 3"/>
    <w:basedOn w:val="Normal"/>
    <w:next w:val="Normal"/>
    <w:autoRedefine/>
    <w:uiPriority w:val="39"/>
    <w:unhideWhenUsed/>
    <w:rsid w:val="00EC417C"/>
    <w:pPr>
      <w:spacing w:after="100"/>
      <w:ind w:left="440"/>
    </w:pPr>
  </w:style>
  <w:style w:type="paragraph" w:styleId="Caption">
    <w:name w:val="caption"/>
    <w:basedOn w:val="Normal"/>
    <w:next w:val="Normal"/>
    <w:uiPriority w:val="35"/>
    <w:unhideWhenUsed/>
    <w:qFormat/>
    <w:rsid w:val="00EF1E38"/>
    <w:pPr>
      <w:spacing w:after="200" w:line="240" w:lineRule="auto"/>
      <w:jc w:val="center"/>
    </w:pPr>
    <w:rPr>
      <w:i/>
      <w:iCs/>
      <w:color w:val="000000" w:themeColor="text1"/>
      <w:szCs w:val="18"/>
    </w:rPr>
  </w:style>
  <w:style w:type="paragraph" w:styleId="TableofFigures">
    <w:name w:val="table of figures"/>
    <w:basedOn w:val="Normal"/>
    <w:next w:val="Normal"/>
    <w:uiPriority w:val="99"/>
    <w:unhideWhenUsed/>
    <w:rsid w:val="00C07EF8"/>
    <w:pPr>
      <w:spacing w:after="0"/>
    </w:pPr>
  </w:style>
  <w:style w:type="table" w:styleId="TableGrid0">
    <w:name w:val="Table Grid"/>
    <w:basedOn w:val="TableNormal"/>
    <w:uiPriority w:val="39"/>
    <w:rsid w:val="00AB02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12AAF"/>
    <w:rPr>
      <w:color w:val="954F72" w:themeColor="followedHyperlink"/>
      <w:u w:val="single"/>
    </w:rPr>
  </w:style>
  <w:style w:type="paragraph" w:customStyle="1" w:styleId="LVTN">
    <w:name w:val="LVTN"/>
    <w:basedOn w:val="Normal"/>
    <w:rsid w:val="00690CB9"/>
    <w:pPr>
      <w:spacing w:after="0" w:line="240" w:lineRule="auto"/>
      <w:jc w:val="center"/>
    </w:pPr>
    <w:rPr>
      <w:rFonts w:eastAsia="Times New Roman" w:cs="Times New Roman"/>
      <w:b/>
      <w:sz w:val="72"/>
      <w:szCs w:val="72"/>
    </w:rPr>
  </w:style>
  <w:style w:type="paragraph" w:customStyle="1" w:styleId="TENTRUONG">
    <w:name w:val="TENTRUONG"/>
    <w:basedOn w:val="Normal"/>
    <w:link w:val="TENTRUONGChar"/>
    <w:rsid w:val="00690CB9"/>
    <w:pPr>
      <w:spacing w:before="120" w:after="0" w:line="240" w:lineRule="auto"/>
      <w:jc w:val="center"/>
    </w:pPr>
    <w:rPr>
      <w:rFonts w:eastAsia="Times New Roman" w:cs="Times New Roman"/>
      <w:b/>
      <w:sz w:val="36"/>
      <w:szCs w:val="28"/>
    </w:rPr>
  </w:style>
  <w:style w:type="character" w:customStyle="1" w:styleId="TENTRUONGChar">
    <w:name w:val="TENTRUONG Char"/>
    <w:link w:val="TENTRUONG"/>
    <w:rsid w:val="00690CB9"/>
    <w:rPr>
      <w:rFonts w:ascii="Times New Roman" w:eastAsia="Times New Roman" w:hAnsi="Times New Roman" w:cs="Times New Roman"/>
      <w:b/>
      <w:sz w:val="36"/>
      <w:szCs w:val="28"/>
    </w:rPr>
  </w:style>
  <w:style w:type="paragraph" w:styleId="BodyTextIndent">
    <w:name w:val="Body Text Indent"/>
    <w:basedOn w:val="Normal"/>
    <w:link w:val="BodyTextIndentChar"/>
    <w:rsid w:val="00997FA6"/>
    <w:pPr>
      <w:spacing w:after="0" w:line="240" w:lineRule="auto"/>
      <w:ind w:firstLine="720"/>
    </w:pPr>
    <w:rPr>
      <w:rFonts w:ascii="VNI-Times" w:eastAsia="Times New Roman" w:hAnsi="VNI-Times" w:cs="Times New Roman"/>
      <w:sz w:val="24"/>
      <w:szCs w:val="20"/>
    </w:rPr>
  </w:style>
  <w:style w:type="character" w:customStyle="1" w:styleId="BodyTextIndentChar">
    <w:name w:val="Body Text Indent Char"/>
    <w:basedOn w:val="DefaultParagraphFont"/>
    <w:link w:val="BodyTextIndent"/>
    <w:rsid w:val="00997FA6"/>
    <w:rPr>
      <w:rFonts w:ascii="VNI-Times" w:eastAsia="Times New Roman" w:hAnsi="VNI-Times" w:cs="Times New Roman"/>
      <w:sz w:val="24"/>
      <w:szCs w:val="20"/>
    </w:rPr>
  </w:style>
  <w:style w:type="character" w:customStyle="1" w:styleId="Heading4Char">
    <w:name w:val="Heading 4 Char"/>
    <w:basedOn w:val="DefaultParagraphFont"/>
    <w:link w:val="Heading4"/>
    <w:uiPriority w:val="9"/>
    <w:rsid w:val="00473268"/>
    <w:rPr>
      <w:rFonts w:ascii="Times New Roman" w:eastAsiaTheme="majorEastAsia" w:hAnsi="Times New Roman" w:cstheme="majorBidi"/>
      <w:iCs/>
      <w:sz w:val="26"/>
    </w:rPr>
  </w:style>
  <w:style w:type="character" w:customStyle="1" w:styleId="Heading5Char">
    <w:name w:val="Heading 5 Char"/>
    <w:basedOn w:val="DefaultParagraphFont"/>
    <w:link w:val="Heading5"/>
    <w:uiPriority w:val="9"/>
    <w:semiHidden/>
    <w:rsid w:val="00BA5F8C"/>
    <w:rPr>
      <w:rFonts w:asciiTheme="majorHAnsi" w:eastAsiaTheme="majorEastAsia" w:hAnsiTheme="majorHAnsi" w:cstheme="majorBidi"/>
      <w:color w:val="2E74B5" w:themeColor="accent1" w:themeShade="BF"/>
      <w:sz w:val="26"/>
    </w:rPr>
  </w:style>
  <w:style w:type="character" w:customStyle="1" w:styleId="Heading6Char">
    <w:name w:val="Heading 6 Char"/>
    <w:basedOn w:val="DefaultParagraphFont"/>
    <w:link w:val="Heading6"/>
    <w:uiPriority w:val="9"/>
    <w:semiHidden/>
    <w:rsid w:val="00BA5F8C"/>
    <w:rPr>
      <w:rFonts w:asciiTheme="majorHAnsi" w:eastAsiaTheme="majorEastAsia" w:hAnsiTheme="majorHAnsi" w:cstheme="majorBidi"/>
      <w:color w:val="1F4D78" w:themeColor="accent1" w:themeShade="7F"/>
      <w:sz w:val="26"/>
    </w:rPr>
  </w:style>
  <w:style w:type="character" w:customStyle="1" w:styleId="Heading7Char">
    <w:name w:val="Heading 7 Char"/>
    <w:basedOn w:val="DefaultParagraphFont"/>
    <w:link w:val="Heading7"/>
    <w:uiPriority w:val="9"/>
    <w:semiHidden/>
    <w:rsid w:val="00BA5F8C"/>
    <w:rPr>
      <w:rFonts w:asciiTheme="majorHAnsi" w:eastAsiaTheme="majorEastAsia" w:hAnsiTheme="majorHAnsi" w:cstheme="majorBidi"/>
      <w:i/>
      <w:iCs/>
      <w:color w:val="1F4D78" w:themeColor="accent1" w:themeShade="7F"/>
      <w:sz w:val="26"/>
    </w:rPr>
  </w:style>
  <w:style w:type="character" w:customStyle="1" w:styleId="Heading8Char">
    <w:name w:val="Heading 8 Char"/>
    <w:basedOn w:val="DefaultParagraphFont"/>
    <w:link w:val="Heading8"/>
    <w:uiPriority w:val="9"/>
    <w:semiHidden/>
    <w:rsid w:val="00BA5F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5F8C"/>
    <w:rPr>
      <w:rFonts w:asciiTheme="majorHAnsi" w:eastAsiaTheme="majorEastAsia" w:hAnsiTheme="majorHAnsi" w:cstheme="majorBidi"/>
      <w:i/>
      <w:iCs/>
      <w:color w:val="272727" w:themeColor="text1" w:themeTint="D8"/>
      <w:sz w:val="21"/>
      <w:szCs w:val="21"/>
    </w:rPr>
  </w:style>
  <w:style w:type="numbering" w:customStyle="1" w:styleId="CurrentList1">
    <w:name w:val="Current List1"/>
    <w:uiPriority w:val="99"/>
    <w:rsid w:val="00DE0D35"/>
    <w:pPr>
      <w:numPr>
        <w:numId w:val="4"/>
      </w:numPr>
    </w:pPr>
  </w:style>
  <w:style w:type="numbering" w:customStyle="1" w:styleId="CurrentList2">
    <w:name w:val="Current List2"/>
    <w:uiPriority w:val="99"/>
    <w:rsid w:val="00775B84"/>
    <w:pPr>
      <w:numPr>
        <w:numId w:val="5"/>
      </w:numPr>
    </w:pPr>
  </w:style>
  <w:style w:type="numbering" w:customStyle="1" w:styleId="CurrentList3">
    <w:name w:val="Current List3"/>
    <w:uiPriority w:val="99"/>
    <w:rsid w:val="00775B84"/>
    <w:pPr>
      <w:numPr>
        <w:numId w:val="6"/>
      </w:numPr>
    </w:pPr>
  </w:style>
  <w:style w:type="paragraph" w:customStyle="1" w:styleId="H0">
    <w:name w:val="H0"/>
    <w:basedOn w:val="Normal"/>
    <w:qFormat/>
    <w:rsid w:val="00724022"/>
    <w:pPr>
      <w:jc w:val="center"/>
      <w:outlineLvl w:val="0"/>
    </w:pPr>
    <w:rPr>
      <w:rFonts w:cs="Times New Roman"/>
      <w:b/>
      <w:sz w:val="32"/>
      <w:szCs w:val="32"/>
    </w:rPr>
  </w:style>
  <w:style w:type="character" w:styleId="UnresolvedMention">
    <w:name w:val="Unresolved Mention"/>
    <w:basedOn w:val="DefaultParagraphFont"/>
    <w:uiPriority w:val="99"/>
    <w:semiHidden/>
    <w:unhideWhenUsed/>
    <w:rsid w:val="003D1859"/>
    <w:rPr>
      <w:color w:val="605E5C"/>
      <w:shd w:val="clear" w:color="auto" w:fill="E1DFDD"/>
    </w:rPr>
  </w:style>
  <w:style w:type="character" w:styleId="HTMLCode">
    <w:name w:val="HTML Code"/>
    <w:basedOn w:val="DefaultParagraphFont"/>
    <w:uiPriority w:val="99"/>
    <w:semiHidden/>
    <w:unhideWhenUsed/>
    <w:rsid w:val="004350DC"/>
    <w:rPr>
      <w:rFonts w:ascii="Courier New" w:eastAsia="Times New Roman" w:hAnsi="Courier New" w:cs="Courier New"/>
      <w:sz w:val="20"/>
      <w:szCs w:val="20"/>
    </w:rPr>
  </w:style>
  <w:style w:type="paragraph" w:customStyle="1" w:styleId="subcontent">
    <w:name w:val="subcontent"/>
    <w:basedOn w:val="Normal"/>
    <w:next w:val="Normal"/>
    <w:qFormat/>
    <w:rsid w:val="0031713C"/>
    <w:pPr>
      <w:numPr>
        <w:numId w:val="11"/>
      </w:numPr>
      <w:spacing w:line="312" w:lineRule="auto"/>
    </w:pPr>
    <w:rPr>
      <w:b/>
      <w:bCs/>
    </w:rPr>
  </w:style>
  <w:style w:type="character" w:styleId="LineNumber">
    <w:name w:val="line number"/>
    <w:basedOn w:val="DefaultParagraphFont"/>
    <w:uiPriority w:val="99"/>
    <w:semiHidden/>
    <w:unhideWhenUsed/>
    <w:rsid w:val="00302955"/>
  </w:style>
  <w:style w:type="paragraph" w:styleId="TOC4">
    <w:name w:val="toc 4"/>
    <w:basedOn w:val="Normal"/>
    <w:next w:val="Normal"/>
    <w:autoRedefine/>
    <w:uiPriority w:val="39"/>
    <w:unhideWhenUsed/>
    <w:rsid w:val="00AE25B8"/>
    <w:pPr>
      <w:spacing w:after="100" w:line="278" w:lineRule="auto"/>
      <w:ind w:left="720"/>
    </w:pPr>
    <w:rPr>
      <w:rFonts w:asciiTheme="minorHAnsi" w:eastAsiaTheme="minorEastAsia" w:hAnsiTheme="minorHAnsi"/>
      <w:kern w:val="2"/>
      <w:sz w:val="24"/>
      <w:szCs w:val="24"/>
      <w14:ligatures w14:val="standardContextual"/>
    </w:rPr>
  </w:style>
  <w:style w:type="paragraph" w:styleId="TOC5">
    <w:name w:val="toc 5"/>
    <w:basedOn w:val="Normal"/>
    <w:next w:val="Normal"/>
    <w:autoRedefine/>
    <w:uiPriority w:val="39"/>
    <w:unhideWhenUsed/>
    <w:rsid w:val="00AE25B8"/>
    <w:pPr>
      <w:spacing w:after="100" w:line="278" w:lineRule="auto"/>
      <w:ind w:left="960"/>
    </w:pPr>
    <w:rPr>
      <w:rFonts w:asciiTheme="minorHAnsi" w:eastAsiaTheme="minorEastAsia" w:hAnsiTheme="minorHAnsi"/>
      <w:kern w:val="2"/>
      <w:sz w:val="24"/>
      <w:szCs w:val="24"/>
      <w14:ligatures w14:val="standardContextual"/>
    </w:rPr>
  </w:style>
  <w:style w:type="paragraph" w:styleId="TOC6">
    <w:name w:val="toc 6"/>
    <w:basedOn w:val="Normal"/>
    <w:next w:val="Normal"/>
    <w:autoRedefine/>
    <w:uiPriority w:val="39"/>
    <w:unhideWhenUsed/>
    <w:rsid w:val="00AE25B8"/>
    <w:pPr>
      <w:spacing w:after="100" w:line="278" w:lineRule="auto"/>
      <w:ind w:left="1200"/>
    </w:pPr>
    <w:rPr>
      <w:rFonts w:asciiTheme="minorHAnsi" w:eastAsiaTheme="minorEastAsia" w:hAnsiTheme="minorHAnsi"/>
      <w:kern w:val="2"/>
      <w:sz w:val="24"/>
      <w:szCs w:val="24"/>
      <w14:ligatures w14:val="standardContextual"/>
    </w:rPr>
  </w:style>
  <w:style w:type="paragraph" w:styleId="TOC7">
    <w:name w:val="toc 7"/>
    <w:basedOn w:val="Normal"/>
    <w:next w:val="Normal"/>
    <w:autoRedefine/>
    <w:uiPriority w:val="39"/>
    <w:unhideWhenUsed/>
    <w:rsid w:val="00AE25B8"/>
    <w:pPr>
      <w:spacing w:after="100" w:line="278" w:lineRule="auto"/>
      <w:ind w:left="1440"/>
    </w:pPr>
    <w:rPr>
      <w:rFonts w:asciiTheme="minorHAnsi" w:eastAsiaTheme="minorEastAsia" w:hAnsiTheme="minorHAnsi"/>
      <w:kern w:val="2"/>
      <w:sz w:val="24"/>
      <w:szCs w:val="24"/>
      <w14:ligatures w14:val="standardContextual"/>
    </w:rPr>
  </w:style>
  <w:style w:type="paragraph" w:styleId="TOC8">
    <w:name w:val="toc 8"/>
    <w:basedOn w:val="Normal"/>
    <w:next w:val="Normal"/>
    <w:autoRedefine/>
    <w:uiPriority w:val="39"/>
    <w:unhideWhenUsed/>
    <w:rsid w:val="00AE25B8"/>
    <w:pPr>
      <w:spacing w:after="100" w:line="278" w:lineRule="auto"/>
      <w:ind w:left="1680"/>
    </w:pPr>
    <w:rPr>
      <w:rFonts w:asciiTheme="minorHAnsi" w:eastAsiaTheme="minorEastAsia" w:hAnsiTheme="minorHAnsi"/>
      <w:kern w:val="2"/>
      <w:sz w:val="24"/>
      <w:szCs w:val="24"/>
      <w14:ligatures w14:val="standardContextual"/>
    </w:rPr>
  </w:style>
  <w:style w:type="paragraph" w:styleId="TOC9">
    <w:name w:val="toc 9"/>
    <w:basedOn w:val="Normal"/>
    <w:next w:val="Normal"/>
    <w:autoRedefine/>
    <w:uiPriority w:val="39"/>
    <w:unhideWhenUsed/>
    <w:rsid w:val="00AE25B8"/>
    <w:pPr>
      <w:spacing w:after="100" w:line="278" w:lineRule="auto"/>
      <w:ind w:left="1920"/>
    </w:pPr>
    <w:rPr>
      <w:rFonts w:asciiTheme="minorHAnsi" w:eastAsiaTheme="minorEastAsia" w:hAnsiTheme="minorHAnsi"/>
      <w:kern w:val="2"/>
      <w:sz w:val="24"/>
      <w:szCs w:val="24"/>
      <w14:ligatures w14:val="standardContextual"/>
    </w:rPr>
  </w:style>
  <w:style w:type="paragraph" w:styleId="Subtitle">
    <w:name w:val="Subtitle"/>
    <w:basedOn w:val="Normal"/>
    <w:next w:val="Normal"/>
    <w:link w:val="SubtitleChar"/>
    <w:uiPriority w:val="11"/>
    <w:qFormat/>
    <w:rsid w:val="00E51BCA"/>
    <w:pPr>
      <w:numPr>
        <w:ilvl w:val="1"/>
      </w:numPr>
      <w:spacing w:before="120"/>
    </w:pPr>
    <w:rPr>
      <w:rFonts w:eastAsiaTheme="majorEastAsia" w:cstheme="majorBidi"/>
      <w:color w:val="595959" w:themeColor="text1" w:themeTint="A6"/>
      <w:spacing w:val="15"/>
      <w:kern w:val="2"/>
      <w:sz w:val="28"/>
      <w:szCs w:val="28"/>
      <w14:ligatures w14:val="standardContextual"/>
    </w:rPr>
  </w:style>
  <w:style w:type="character" w:customStyle="1" w:styleId="SubtitleChar">
    <w:name w:val="Subtitle Char"/>
    <w:basedOn w:val="DefaultParagraphFont"/>
    <w:link w:val="Subtitle"/>
    <w:uiPriority w:val="11"/>
    <w:rsid w:val="00E51BCA"/>
    <w:rPr>
      <w:rFonts w:ascii="Times New Roman" w:eastAsiaTheme="majorEastAsia" w:hAnsi="Times New Roman" w:cstheme="majorBidi"/>
      <w:color w:val="595959" w:themeColor="text1" w:themeTint="A6"/>
      <w:spacing w:val="15"/>
      <w:kern w:val="2"/>
      <w:sz w:val="28"/>
      <w:szCs w:val="28"/>
      <w14:ligatures w14:val="standardContextual"/>
    </w:rPr>
  </w:style>
  <w:style w:type="paragraph" w:styleId="Quote">
    <w:name w:val="Quote"/>
    <w:basedOn w:val="Normal"/>
    <w:next w:val="Normal"/>
    <w:link w:val="QuoteChar"/>
    <w:uiPriority w:val="29"/>
    <w:qFormat/>
    <w:rsid w:val="00E51BCA"/>
    <w:pPr>
      <w:spacing w:before="160"/>
      <w:jc w:val="center"/>
    </w:pPr>
    <w:rPr>
      <w:i/>
      <w:iCs/>
      <w:color w:val="404040" w:themeColor="text1" w:themeTint="BF"/>
      <w:kern w:val="2"/>
      <w14:ligatures w14:val="standardContextual"/>
    </w:rPr>
  </w:style>
  <w:style w:type="character" w:customStyle="1" w:styleId="QuoteChar">
    <w:name w:val="Quote Char"/>
    <w:basedOn w:val="DefaultParagraphFont"/>
    <w:link w:val="Quote"/>
    <w:uiPriority w:val="29"/>
    <w:rsid w:val="00E51BCA"/>
    <w:rPr>
      <w:rFonts w:ascii="Times New Roman" w:hAnsi="Times New Roman"/>
      <w:i/>
      <w:iCs/>
      <w:color w:val="404040" w:themeColor="text1" w:themeTint="BF"/>
      <w:kern w:val="2"/>
      <w:sz w:val="26"/>
      <w14:ligatures w14:val="standardContextual"/>
    </w:rPr>
  </w:style>
  <w:style w:type="character" w:styleId="IntenseEmphasis">
    <w:name w:val="Intense Emphasis"/>
    <w:basedOn w:val="DefaultParagraphFont"/>
    <w:uiPriority w:val="21"/>
    <w:qFormat/>
    <w:rsid w:val="00E51BCA"/>
    <w:rPr>
      <w:i/>
      <w:iCs/>
      <w:color w:val="2E74B5" w:themeColor="accent1" w:themeShade="BF"/>
    </w:rPr>
  </w:style>
  <w:style w:type="paragraph" w:styleId="IntenseQuote">
    <w:name w:val="Intense Quote"/>
    <w:basedOn w:val="Normal"/>
    <w:next w:val="Normal"/>
    <w:link w:val="IntenseQuoteChar"/>
    <w:uiPriority w:val="30"/>
    <w:qFormat/>
    <w:rsid w:val="00E51BCA"/>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kern w:val="2"/>
      <w14:ligatures w14:val="standardContextual"/>
    </w:rPr>
  </w:style>
  <w:style w:type="character" w:customStyle="1" w:styleId="IntenseQuoteChar">
    <w:name w:val="Intense Quote Char"/>
    <w:basedOn w:val="DefaultParagraphFont"/>
    <w:link w:val="IntenseQuote"/>
    <w:uiPriority w:val="30"/>
    <w:rsid w:val="00E51BCA"/>
    <w:rPr>
      <w:rFonts w:ascii="Times New Roman" w:hAnsi="Times New Roman"/>
      <w:i/>
      <w:iCs/>
      <w:color w:val="2E74B5" w:themeColor="accent1" w:themeShade="BF"/>
      <w:kern w:val="2"/>
      <w:sz w:val="26"/>
      <w14:ligatures w14:val="standardContextual"/>
    </w:rPr>
  </w:style>
  <w:style w:type="character" w:styleId="IntenseReference">
    <w:name w:val="Intense Reference"/>
    <w:basedOn w:val="DefaultParagraphFont"/>
    <w:uiPriority w:val="32"/>
    <w:qFormat/>
    <w:rsid w:val="00E51BCA"/>
    <w:rPr>
      <w:b/>
      <w:bCs/>
      <w:smallCaps/>
      <w:color w:val="2E74B5" w:themeColor="accent1" w:themeShade="BF"/>
      <w:spacing w:val="5"/>
    </w:rPr>
  </w:style>
  <w:style w:type="paragraph" w:customStyle="1" w:styleId="P1">
    <w:name w:val="P1"/>
    <w:basedOn w:val="Normal"/>
    <w:next w:val="Normal"/>
    <w:autoRedefine/>
    <w:qFormat/>
    <w:rsid w:val="00E51BCA"/>
    <w:pPr>
      <w:spacing w:before="120" w:after="120"/>
      <w:jc w:val="center"/>
    </w:pPr>
    <w:rPr>
      <w:b/>
      <w:kern w:val="2"/>
      <w:sz w:val="36"/>
      <w:szCs w:val="36"/>
      <w14:ligatures w14:val="standardContextual"/>
    </w:rPr>
  </w:style>
  <w:style w:type="table" w:styleId="LightList-Accent3">
    <w:name w:val="Light List Accent 3"/>
    <w:basedOn w:val="TableNormal"/>
    <w:uiPriority w:val="61"/>
    <w:rsid w:val="00E51BCA"/>
    <w:pPr>
      <w:spacing w:after="0" w:line="240" w:lineRule="auto"/>
    </w:pPr>
    <w:rPr>
      <w:rFonts w:eastAsiaTheme="minorEastAsia"/>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paragraph" w:customStyle="1" w:styleId="P2">
    <w:name w:val="P2"/>
    <w:basedOn w:val="Normal"/>
    <w:next w:val="Normal"/>
    <w:autoRedefine/>
    <w:qFormat/>
    <w:rsid w:val="00E51BCA"/>
    <w:pPr>
      <w:numPr>
        <w:numId w:val="24"/>
      </w:numPr>
      <w:spacing w:before="120"/>
      <w:ind w:left="0" w:firstLine="0"/>
      <w:outlineLvl w:val="1"/>
    </w:pPr>
    <w:rPr>
      <w:b/>
      <w:bCs/>
      <w:kern w:val="2"/>
      <w14:ligatures w14:val="standardContextual"/>
    </w:rPr>
  </w:style>
  <w:style w:type="paragraph" w:customStyle="1" w:styleId="P3">
    <w:name w:val="P3"/>
    <w:basedOn w:val="Normal"/>
    <w:next w:val="Normal"/>
    <w:autoRedefine/>
    <w:qFormat/>
    <w:rsid w:val="00E51BCA"/>
    <w:pPr>
      <w:numPr>
        <w:ilvl w:val="1"/>
        <w:numId w:val="24"/>
      </w:numPr>
      <w:spacing w:before="120" w:line="312" w:lineRule="auto"/>
      <w:ind w:left="720"/>
      <w:outlineLvl w:val="2"/>
    </w:pPr>
    <w:rPr>
      <w:b/>
      <w:kern w:val="2"/>
      <w14:ligatures w14:val="standardContextual"/>
    </w:rPr>
  </w:style>
  <w:style w:type="paragraph" w:customStyle="1" w:styleId="P4">
    <w:name w:val="P4"/>
    <w:basedOn w:val="Normal"/>
    <w:next w:val="Normal"/>
    <w:autoRedefine/>
    <w:qFormat/>
    <w:rsid w:val="00E51BCA"/>
    <w:pPr>
      <w:numPr>
        <w:ilvl w:val="2"/>
        <w:numId w:val="24"/>
      </w:numPr>
      <w:spacing w:before="120" w:line="312" w:lineRule="auto"/>
      <w:ind w:left="720"/>
      <w:outlineLvl w:val="3"/>
    </w:pPr>
    <w:rPr>
      <w:b/>
      <w:kern w:val="2"/>
      <w14:ligatures w14:val="standardContextual"/>
    </w:rPr>
  </w:style>
  <w:style w:type="paragraph" w:styleId="NormalIndent">
    <w:name w:val="Normal Indent"/>
    <w:basedOn w:val="Normal"/>
    <w:uiPriority w:val="99"/>
    <w:semiHidden/>
    <w:unhideWhenUsed/>
    <w:rsid w:val="00E51BCA"/>
    <w:pPr>
      <w:spacing w:before="120"/>
      <w:ind w:left="720"/>
    </w:pPr>
    <w:rPr>
      <w:kern w:val="2"/>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198759">
      <w:bodyDiv w:val="1"/>
      <w:marLeft w:val="0"/>
      <w:marRight w:val="0"/>
      <w:marTop w:val="0"/>
      <w:marBottom w:val="0"/>
      <w:divBdr>
        <w:top w:val="none" w:sz="0" w:space="0" w:color="auto"/>
        <w:left w:val="none" w:sz="0" w:space="0" w:color="auto"/>
        <w:bottom w:val="none" w:sz="0" w:space="0" w:color="auto"/>
        <w:right w:val="none" w:sz="0" w:space="0" w:color="auto"/>
      </w:divBdr>
    </w:div>
    <w:div w:id="23288617">
      <w:bodyDiv w:val="1"/>
      <w:marLeft w:val="0"/>
      <w:marRight w:val="0"/>
      <w:marTop w:val="0"/>
      <w:marBottom w:val="0"/>
      <w:divBdr>
        <w:top w:val="none" w:sz="0" w:space="0" w:color="auto"/>
        <w:left w:val="none" w:sz="0" w:space="0" w:color="auto"/>
        <w:bottom w:val="none" w:sz="0" w:space="0" w:color="auto"/>
        <w:right w:val="none" w:sz="0" w:space="0" w:color="auto"/>
      </w:divBdr>
    </w:div>
    <w:div w:id="23597705">
      <w:bodyDiv w:val="1"/>
      <w:marLeft w:val="0"/>
      <w:marRight w:val="0"/>
      <w:marTop w:val="0"/>
      <w:marBottom w:val="0"/>
      <w:divBdr>
        <w:top w:val="none" w:sz="0" w:space="0" w:color="auto"/>
        <w:left w:val="none" w:sz="0" w:space="0" w:color="auto"/>
        <w:bottom w:val="none" w:sz="0" w:space="0" w:color="auto"/>
        <w:right w:val="none" w:sz="0" w:space="0" w:color="auto"/>
      </w:divBdr>
    </w:div>
    <w:div w:id="24602372">
      <w:bodyDiv w:val="1"/>
      <w:marLeft w:val="0"/>
      <w:marRight w:val="0"/>
      <w:marTop w:val="0"/>
      <w:marBottom w:val="0"/>
      <w:divBdr>
        <w:top w:val="none" w:sz="0" w:space="0" w:color="auto"/>
        <w:left w:val="none" w:sz="0" w:space="0" w:color="auto"/>
        <w:bottom w:val="none" w:sz="0" w:space="0" w:color="auto"/>
        <w:right w:val="none" w:sz="0" w:space="0" w:color="auto"/>
      </w:divBdr>
    </w:div>
    <w:div w:id="37635413">
      <w:bodyDiv w:val="1"/>
      <w:marLeft w:val="0"/>
      <w:marRight w:val="0"/>
      <w:marTop w:val="0"/>
      <w:marBottom w:val="0"/>
      <w:divBdr>
        <w:top w:val="none" w:sz="0" w:space="0" w:color="auto"/>
        <w:left w:val="none" w:sz="0" w:space="0" w:color="auto"/>
        <w:bottom w:val="none" w:sz="0" w:space="0" w:color="auto"/>
        <w:right w:val="none" w:sz="0" w:space="0" w:color="auto"/>
      </w:divBdr>
    </w:div>
    <w:div w:id="49034235">
      <w:bodyDiv w:val="1"/>
      <w:marLeft w:val="0"/>
      <w:marRight w:val="0"/>
      <w:marTop w:val="0"/>
      <w:marBottom w:val="0"/>
      <w:divBdr>
        <w:top w:val="none" w:sz="0" w:space="0" w:color="auto"/>
        <w:left w:val="none" w:sz="0" w:space="0" w:color="auto"/>
        <w:bottom w:val="none" w:sz="0" w:space="0" w:color="auto"/>
        <w:right w:val="none" w:sz="0" w:space="0" w:color="auto"/>
      </w:divBdr>
    </w:div>
    <w:div w:id="57871537">
      <w:bodyDiv w:val="1"/>
      <w:marLeft w:val="0"/>
      <w:marRight w:val="0"/>
      <w:marTop w:val="0"/>
      <w:marBottom w:val="0"/>
      <w:divBdr>
        <w:top w:val="none" w:sz="0" w:space="0" w:color="auto"/>
        <w:left w:val="none" w:sz="0" w:space="0" w:color="auto"/>
        <w:bottom w:val="none" w:sz="0" w:space="0" w:color="auto"/>
        <w:right w:val="none" w:sz="0" w:space="0" w:color="auto"/>
      </w:divBdr>
    </w:div>
    <w:div w:id="68160535">
      <w:bodyDiv w:val="1"/>
      <w:marLeft w:val="0"/>
      <w:marRight w:val="0"/>
      <w:marTop w:val="0"/>
      <w:marBottom w:val="0"/>
      <w:divBdr>
        <w:top w:val="none" w:sz="0" w:space="0" w:color="auto"/>
        <w:left w:val="none" w:sz="0" w:space="0" w:color="auto"/>
        <w:bottom w:val="none" w:sz="0" w:space="0" w:color="auto"/>
        <w:right w:val="none" w:sz="0" w:space="0" w:color="auto"/>
      </w:divBdr>
    </w:div>
    <w:div w:id="73012562">
      <w:bodyDiv w:val="1"/>
      <w:marLeft w:val="0"/>
      <w:marRight w:val="0"/>
      <w:marTop w:val="0"/>
      <w:marBottom w:val="0"/>
      <w:divBdr>
        <w:top w:val="none" w:sz="0" w:space="0" w:color="auto"/>
        <w:left w:val="none" w:sz="0" w:space="0" w:color="auto"/>
        <w:bottom w:val="none" w:sz="0" w:space="0" w:color="auto"/>
        <w:right w:val="none" w:sz="0" w:space="0" w:color="auto"/>
      </w:divBdr>
    </w:div>
    <w:div w:id="79103945">
      <w:bodyDiv w:val="1"/>
      <w:marLeft w:val="0"/>
      <w:marRight w:val="0"/>
      <w:marTop w:val="0"/>
      <w:marBottom w:val="0"/>
      <w:divBdr>
        <w:top w:val="none" w:sz="0" w:space="0" w:color="auto"/>
        <w:left w:val="none" w:sz="0" w:space="0" w:color="auto"/>
        <w:bottom w:val="none" w:sz="0" w:space="0" w:color="auto"/>
        <w:right w:val="none" w:sz="0" w:space="0" w:color="auto"/>
      </w:divBdr>
    </w:div>
    <w:div w:id="80566731">
      <w:bodyDiv w:val="1"/>
      <w:marLeft w:val="0"/>
      <w:marRight w:val="0"/>
      <w:marTop w:val="0"/>
      <w:marBottom w:val="0"/>
      <w:divBdr>
        <w:top w:val="none" w:sz="0" w:space="0" w:color="auto"/>
        <w:left w:val="none" w:sz="0" w:space="0" w:color="auto"/>
        <w:bottom w:val="none" w:sz="0" w:space="0" w:color="auto"/>
        <w:right w:val="none" w:sz="0" w:space="0" w:color="auto"/>
      </w:divBdr>
    </w:div>
    <w:div w:id="90399573">
      <w:bodyDiv w:val="1"/>
      <w:marLeft w:val="0"/>
      <w:marRight w:val="0"/>
      <w:marTop w:val="0"/>
      <w:marBottom w:val="0"/>
      <w:divBdr>
        <w:top w:val="none" w:sz="0" w:space="0" w:color="auto"/>
        <w:left w:val="none" w:sz="0" w:space="0" w:color="auto"/>
        <w:bottom w:val="none" w:sz="0" w:space="0" w:color="auto"/>
        <w:right w:val="none" w:sz="0" w:space="0" w:color="auto"/>
      </w:divBdr>
    </w:div>
    <w:div w:id="99108476">
      <w:bodyDiv w:val="1"/>
      <w:marLeft w:val="0"/>
      <w:marRight w:val="0"/>
      <w:marTop w:val="0"/>
      <w:marBottom w:val="0"/>
      <w:divBdr>
        <w:top w:val="none" w:sz="0" w:space="0" w:color="auto"/>
        <w:left w:val="none" w:sz="0" w:space="0" w:color="auto"/>
        <w:bottom w:val="none" w:sz="0" w:space="0" w:color="auto"/>
        <w:right w:val="none" w:sz="0" w:space="0" w:color="auto"/>
      </w:divBdr>
    </w:div>
    <w:div w:id="100342285">
      <w:bodyDiv w:val="1"/>
      <w:marLeft w:val="0"/>
      <w:marRight w:val="0"/>
      <w:marTop w:val="0"/>
      <w:marBottom w:val="0"/>
      <w:divBdr>
        <w:top w:val="none" w:sz="0" w:space="0" w:color="auto"/>
        <w:left w:val="none" w:sz="0" w:space="0" w:color="auto"/>
        <w:bottom w:val="none" w:sz="0" w:space="0" w:color="auto"/>
        <w:right w:val="none" w:sz="0" w:space="0" w:color="auto"/>
      </w:divBdr>
    </w:div>
    <w:div w:id="104005826">
      <w:bodyDiv w:val="1"/>
      <w:marLeft w:val="0"/>
      <w:marRight w:val="0"/>
      <w:marTop w:val="0"/>
      <w:marBottom w:val="0"/>
      <w:divBdr>
        <w:top w:val="none" w:sz="0" w:space="0" w:color="auto"/>
        <w:left w:val="none" w:sz="0" w:space="0" w:color="auto"/>
        <w:bottom w:val="none" w:sz="0" w:space="0" w:color="auto"/>
        <w:right w:val="none" w:sz="0" w:space="0" w:color="auto"/>
      </w:divBdr>
    </w:div>
    <w:div w:id="126515495">
      <w:bodyDiv w:val="1"/>
      <w:marLeft w:val="0"/>
      <w:marRight w:val="0"/>
      <w:marTop w:val="0"/>
      <w:marBottom w:val="0"/>
      <w:divBdr>
        <w:top w:val="none" w:sz="0" w:space="0" w:color="auto"/>
        <w:left w:val="none" w:sz="0" w:space="0" w:color="auto"/>
        <w:bottom w:val="none" w:sz="0" w:space="0" w:color="auto"/>
        <w:right w:val="none" w:sz="0" w:space="0" w:color="auto"/>
      </w:divBdr>
    </w:div>
    <w:div w:id="144519828">
      <w:bodyDiv w:val="1"/>
      <w:marLeft w:val="0"/>
      <w:marRight w:val="0"/>
      <w:marTop w:val="0"/>
      <w:marBottom w:val="0"/>
      <w:divBdr>
        <w:top w:val="none" w:sz="0" w:space="0" w:color="auto"/>
        <w:left w:val="none" w:sz="0" w:space="0" w:color="auto"/>
        <w:bottom w:val="none" w:sz="0" w:space="0" w:color="auto"/>
        <w:right w:val="none" w:sz="0" w:space="0" w:color="auto"/>
      </w:divBdr>
    </w:div>
    <w:div w:id="158740027">
      <w:bodyDiv w:val="1"/>
      <w:marLeft w:val="0"/>
      <w:marRight w:val="0"/>
      <w:marTop w:val="0"/>
      <w:marBottom w:val="0"/>
      <w:divBdr>
        <w:top w:val="none" w:sz="0" w:space="0" w:color="auto"/>
        <w:left w:val="none" w:sz="0" w:space="0" w:color="auto"/>
        <w:bottom w:val="none" w:sz="0" w:space="0" w:color="auto"/>
        <w:right w:val="none" w:sz="0" w:space="0" w:color="auto"/>
      </w:divBdr>
    </w:div>
    <w:div w:id="210461621">
      <w:bodyDiv w:val="1"/>
      <w:marLeft w:val="0"/>
      <w:marRight w:val="0"/>
      <w:marTop w:val="0"/>
      <w:marBottom w:val="0"/>
      <w:divBdr>
        <w:top w:val="none" w:sz="0" w:space="0" w:color="auto"/>
        <w:left w:val="none" w:sz="0" w:space="0" w:color="auto"/>
        <w:bottom w:val="none" w:sz="0" w:space="0" w:color="auto"/>
        <w:right w:val="none" w:sz="0" w:space="0" w:color="auto"/>
      </w:divBdr>
    </w:div>
    <w:div w:id="225146372">
      <w:bodyDiv w:val="1"/>
      <w:marLeft w:val="0"/>
      <w:marRight w:val="0"/>
      <w:marTop w:val="0"/>
      <w:marBottom w:val="0"/>
      <w:divBdr>
        <w:top w:val="none" w:sz="0" w:space="0" w:color="auto"/>
        <w:left w:val="none" w:sz="0" w:space="0" w:color="auto"/>
        <w:bottom w:val="none" w:sz="0" w:space="0" w:color="auto"/>
        <w:right w:val="none" w:sz="0" w:space="0" w:color="auto"/>
      </w:divBdr>
    </w:div>
    <w:div w:id="229661749">
      <w:bodyDiv w:val="1"/>
      <w:marLeft w:val="0"/>
      <w:marRight w:val="0"/>
      <w:marTop w:val="0"/>
      <w:marBottom w:val="0"/>
      <w:divBdr>
        <w:top w:val="none" w:sz="0" w:space="0" w:color="auto"/>
        <w:left w:val="none" w:sz="0" w:space="0" w:color="auto"/>
        <w:bottom w:val="none" w:sz="0" w:space="0" w:color="auto"/>
        <w:right w:val="none" w:sz="0" w:space="0" w:color="auto"/>
      </w:divBdr>
      <w:divsChild>
        <w:div w:id="383796123">
          <w:marLeft w:val="0"/>
          <w:marRight w:val="0"/>
          <w:marTop w:val="0"/>
          <w:marBottom w:val="0"/>
          <w:divBdr>
            <w:top w:val="none" w:sz="0" w:space="0" w:color="auto"/>
            <w:left w:val="none" w:sz="0" w:space="0" w:color="auto"/>
            <w:bottom w:val="none" w:sz="0" w:space="0" w:color="auto"/>
            <w:right w:val="none" w:sz="0" w:space="0" w:color="auto"/>
          </w:divBdr>
        </w:div>
        <w:div w:id="597835422">
          <w:marLeft w:val="0"/>
          <w:marRight w:val="0"/>
          <w:marTop w:val="0"/>
          <w:marBottom w:val="0"/>
          <w:divBdr>
            <w:top w:val="none" w:sz="0" w:space="0" w:color="auto"/>
            <w:left w:val="none" w:sz="0" w:space="0" w:color="auto"/>
            <w:bottom w:val="none" w:sz="0" w:space="0" w:color="auto"/>
            <w:right w:val="none" w:sz="0" w:space="0" w:color="auto"/>
          </w:divBdr>
          <w:divsChild>
            <w:div w:id="634457070">
              <w:marLeft w:val="0"/>
              <w:marRight w:val="0"/>
              <w:marTop w:val="0"/>
              <w:marBottom w:val="0"/>
              <w:divBdr>
                <w:top w:val="none" w:sz="0" w:space="0" w:color="auto"/>
                <w:left w:val="none" w:sz="0" w:space="0" w:color="auto"/>
                <w:bottom w:val="none" w:sz="0" w:space="0" w:color="auto"/>
                <w:right w:val="none" w:sz="0" w:space="0" w:color="auto"/>
              </w:divBdr>
            </w:div>
            <w:div w:id="639580562">
              <w:marLeft w:val="0"/>
              <w:marRight w:val="0"/>
              <w:marTop w:val="0"/>
              <w:marBottom w:val="0"/>
              <w:divBdr>
                <w:top w:val="none" w:sz="0" w:space="0" w:color="auto"/>
                <w:left w:val="none" w:sz="0" w:space="0" w:color="auto"/>
                <w:bottom w:val="none" w:sz="0" w:space="0" w:color="auto"/>
                <w:right w:val="none" w:sz="0" w:space="0" w:color="auto"/>
              </w:divBdr>
            </w:div>
          </w:divsChild>
        </w:div>
        <w:div w:id="641540493">
          <w:marLeft w:val="0"/>
          <w:marRight w:val="0"/>
          <w:marTop w:val="0"/>
          <w:marBottom w:val="0"/>
          <w:divBdr>
            <w:top w:val="none" w:sz="0" w:space="0" w:color="auto"/>
            <w:left w:val="none" w:sz="0" w:space="0" w:color="auto"/>
            <w:bottom w:val="none" w:sz="0" w:space="0" w:color="auto"/>
            <w:right w:val="none" w:sz="0" w:space="0" w:color="auto"/>
          </w:divBdr>
        </w:div>
        <w:div w:id="883174668">
          <w:marLeft w:val="0"/>
          <w:marRight w:val="0"/>
          <w:marTop w:val="0"/>
          <w:marBottom w:val="0"/>
          <w:divBdr>
            <w:top w:val="none" w:sz="0" w:space="0" w:color="auto"/>
            <w:left w:val="none" w:sz="0" w:space="0" w:color="auto"/>
            <w:bottom w:val="none" w:sz="0" w:space="0" w:color="auto"/>
            <w:right w:val="none" w:sz="0" w:space="0" w:color="auto"/>
          </w:divBdr>
        </w:div>
        <w:div w:id="890579849">
          <w:marLeft w:val="0"/>
          <w:marRight w:val="0"/>
          <w:marTop w:val="0"/>
          <w:marBottom w:val="0"/>
          <w:divBdr>
            <w:top w:val="none" w:sz="0" w:space="0" w:color="auto"/>
            <w:left w:val="none" w:sz="0" w:space="0" w:color="auto"/>
            <w:bottom w:val="none" w:sz="0" w:space="0" w:color="auto"/>
            <w:right w:val="none" w:sz="0" w:space="0" w:color="auto"/>
          </w:divBdr>
        </w:div>
        <w:div w:id="893665143">
          <w:marLeft w:val="0"/>
          <w:marRight w:val="0"/>
          <w:marTop w:val="0"/>
          <w:marBottom w:val="0"/>
          <w:divBdr>
            <w:top w:val="none" w:sz="0" w:space="0" w:color="auto"/>
            <w:left w:val="none" w:sz="0" w:space="0" w:color="auto"/>
            <w:bottom w:val="none" w:sz="0" w:space="0" w:color="auto"/>
            <w:right w:val="none" w:sz="0" w:space="0" w:color="auto"/>
          </w:divBdr>
        </w:div>
        <w:div w:id="955450235">
          <w:marLeft w:val="0"/>
          <w:marRight w:val="0"/>
          <w:marTop w:val="0"/>
          <w:marBottom w:val="0"/>
          <w:divBdr>
            <w:top w:val="none" w:sz="0" w:space="0" w:color="auto"/>
            <w:left w:val="none" w:sz="0" w:space="0" w:color="auto"/>
            <w:bottom w:val="none" w:sz="0" w:space="0" w:color="auto"/>
            <w:right w:val="none" w:sz="0" w:space="0" w:color="auto"/>
          </w:divBdr>
        </w:div>
        <w:div w:id="972174248">
          <w:marLeft w:val="0"/>
          <w:marRight w:val="0"/>
          <w:marTop w:val="0"/>
          <w:marBottom w:val="0"/>
          <w:divBdr>
            <w:top w:val="none" w:sz="0" w:space="0" w:color="auto"/>
            <w:left w:val="none" w:sz="0" w:space="0" w:color="auto"/>
            <w:bottom w:val="none" w:sz="0" w:space="0" w:color="auto"/>
            <w:right w:val="none" w:sz="0" w:space="0" w:color="auto"/>
          </w:divBdr>
        </w:div>
        <w:div w:id="988286766">
          <w:marLeft w:val="0"/>
          <w:marRight w:val="0"/>
          <w:marTop w:val="0"/>
          <w:marBottom w:val="0"/>
          <w:divBdr>
            <w:top w:val="none" w:sz="0" w:space="0" w:color="auto"/>
            <w:left w:val="none" w:sz="0" w:space="0" w:color="auto"/>
            <w:bottom w:val="none" w:sz="0" w:space="0" w:color="auto"/>
            <w:right w:val="none" w:sz="0" w:space="0" w:color="auto"/>
          </w:divBdr>
        </w:div>
        <w:div w:id="1054351430">
          <w:marLeft w:val="0"/>
          <w:marRight w:val="0"/>
          <w:marTop w:val="0"/>
          <w:marBottom w:val="0"/>
          <w:divBdr>
            <w:top w:val="none" w:sz="0" w:space="0" w:color="auto"/>
            <w:left w:val="none" w:sz="0" w:space="0" w:color="auto"/>
            <w:bottom w:val="none" w:sz="0" w:space="0" w:color="auto"/>
            <w:right w:val="none" w:sz="0" w:space="0" w:color="auto"/>
          </w:divBdr>
        </w:div>
        <w:div w:id="1116481362">
          <w:marLeft w:val="0"/>
          <w:marRight w:val="0"/>
          <w:marTop w:val="0"/>
          <w:marBottom w:val="0"/>
          <w:divBdr>
            <w:top w:val="none" w:sz="0" w:space="0" w:color="auto"/>
            <w:left w:val="none" w:sz="0" w:space="0" w:color="auto"/>
            <w:bottom w:val="none" w:sz="0" w:space="0" w:color="auto"/>
            <w:right w:val="none" w:sz="0" w:space="0" w:color="auto"/>
          </w:divBdr>
        </w:div>
        <w:div w:id="1151169936">
          <w:marLeft w:val="0"/>
          <w:marRight w:val="0"/>
          <w:marTop w:val="0"/>
          <w:marBottom w:val="0"/>
          <w:divBdr>
            <w:top w:val="none" w:sz="0" w:space="0" w:color="auto"/>
            <w:left w:val="none" w:sz="0" w:space="0" w:color="auto"/>
            <w:bottom w:val="none" w:sz="0" w:space="0" w:color="auto"/>
            <w:right w:val="none" w:sz="0" w:space="0" w:color="auto"/>
          </w:divBdr>
        </w:div>
        <w:div w:id="1179004096">
          <w:marLeft w:val="0"/>
          <w:marRight w:val="0"/>
          <w:marTop w:val="0"/>
          <w:marBottom w:val="0"/>
          <w:divBdr>
            <w:top w:val="none" w:sz="0" w:space="0" w:color="auto"/>
            <w:left w:val="none" w:sz="0" w:space="0" w:color="auto"/>
            <w:bottom w:val="none" w:sz="0" w:space="0" w:color="auto"/>
            <w:right w:val="none" w:sz="0" w:space="0" w:color="auto"/>
          </w:divBdr>
        </w:div>
        <w:div w:id="1289555978">
          <w:marLeft w:val="0"/>
          <w:marRight w:val="0"/>
          <w:marTop w:val="0"/>
          <w:marBottom w:val="0"/>
          <w:divBdr>
            <w:top w:val="none" w:sz="0" w:space="0" w:color="auto"/>
            <w:left w:val="none" w:sz="0" w:space="0" w:color="auto"/>
            <w:bottom w:val="none" w:sz="0" w:space="0" w:color="auto"/>
            <w:right w:val="none" w:sz="0" w:space="0" w:color="auto"/>
          </w:divBdr>
        </w:div>
        <w:div w:id="1436437024">
          <w:marLeft w:val="0"/>
          <w:marRight w:val="0"/>
          <w:marTop w:val="0"/>
          <w:marBottom w:val="0"/>
          <w:divBdr>
            <w:top w:val="none" w:sz="0" w:space="0" w:color="auto"/>
            <w:left w:val="none" w:sz="0" w:space="0" w:color="auto"/>
            <w:bottom w:val="none" w:sz="0" w:space="0" w:color="auto"/>
            <w:right w:val="none" w:sz="0" w:space="0" w:color="auto"/>
          </w:divBdr>
        </w:div>
        <w:div w:id="1528643294">
          <w:marLeft w:val="0"/>
          <w:marRight w:val="0"/>
          <w:marTop w:val="0"/>
          <w:marBottom w:val="0"/>
          <w:divBdr>
            <w:top w:val="none" w:sz="0" w:space="0" w:color="auto"/>
            <w:left w:val="none" w:sz="0" w:space="0" w:color="auto"/>
            <w:bottom w:val="none" w:sz="0" w:space="0" w:color="auto"/>
            <w:right w:val="none" w:sz="0" w:space="0" w:color="auto"/>
          </w:divBdr>
        </w:div>
        <w:div w:id="1541623193">
          <w:marLeft w:val="0"/>
          <w:marRight w:val="0"/>
          <w:marTop w:val="0"/>
          <w:marBottom w:val="0"/>
          <w:divBdr>
            <w:top w:val="none" w:sz="0" w:space="0" w:color="auto"/>
            <w:left w:val="none" w:sz="0" w:space="0" w:color="auto"/>
            <w:bottom w:val="none" w:sz="0" w:space="0" w:color="auto"/>
            <w:right w:val="none" w:sz="0" w:space="0" w:color="auto"/>
          </w:divBdr>
        </w:div>
        <w:div w:id="1561018312">
          <w:marLeft w:val="0"/>
          <w:marRight w:val="0"/>
          <w:marTop w:val="0"/>
          <w:marBottom w:val="0"/>
          <w:divBdr>
            <w:top w:val="none" w:sz="0" w:space="0" w:color="auto"/>
            <w:left w:val="none" w:sz="0" w:space="0" w:color="auto"/>
            <w:bottom w:val="none" w:sz="0" w:space="0" w:color="auto"/>
            <w:right w:val="none" w:sz="0" w:space="0" w:color="auto"/>
          </w:divBdr>
        </w:div>
        <w:div w:id="1680545101">
          <w:marLeft w:val="0"/>
          <w:marRight w:val="0"/>
          <w:marTop w:val="0"/>
          <w:marBottom w:val="0"/>
          <w:divBdr>
            <w:top w:val="none" w:sz="0" w:space="0" w:color="auto"/>
            <w:left w:val="none" w:sz="0" w:space="0" w:color="auto"/>
            <w:bottom w:val="none" w:sz="0" w:space="0" w:color="auto"/>
            <w:right w:val="none" w:sz="0" w:space="0" w:color="auto"/>
          </w:divBdr>
        </w:div>
        <w:div w:id="1729962578">
          <w:marLeft w:val="0"/>
          <w:marRight w:val="0"/>
          <w:marTop w:val="0"/>
          <w:marBottom w:val="0"/>
          <w:divBdr>
            <w:top w:val="none" w:sz="0" w:space="0" w:color="auto"/>
            <w:left w:val="none" w:sz="0" w:space="0" w:color="auto"/>
            <w:bottom w:val="none" w:sz="0" w:space="0" w:color="auto"/>
            <w:right w:val="none" w:sz="0" w:space="0" w:color="auto"/>
          </w:divBdr>
        </w:div>
        <w:div w:id="1787891962">
          <w:marLeft w:val="0"/>
          <w:marRight w:val="0"/>
          <w:marTop w:val="0"/>
          <w:marBottom w:val="0"/>
          <w:divBdr>
            <w:top w:val="none" w:sz="0" w:space="0" w:color="auto"/>
            <w:left w:val="none" w:sz="0" w:space="0" w:color="auto"/>
            <w:bottom w:val="none" w:sz="0" w:space="0" w:color="auto"/>
            <w:right w:val="none" w:sz="0" w:space="0" w:color="auto"/>
          </w:divBdr>
        </w:div>
        <w:div w:id="1975259440">
          <w:marLeft w:val="0"/>
          <w:marRight w:val="0"/>
          <w:marTop w:val="0"/>
          <w:marBottom w:val="0"/>
          <w:divBdr>
            <w:top w:val="none" w:sz="0" w:space="0" w:color="auto"/>
            <w:left w:val="none" w:sz="0" w:space="0" w:color="auto"/>
            <w:bottom w:val="none" w:sz="0" w:space="0" w:color="auto"/>
            <w:right w:val="none" w:sz="0" w:space="0" w:color="auto"/>
          </w:divBdr>
        </w:div>
        <w:div w:id="2050571729">
          <w:marLeft w:val="0"/>
          <w:marRight w:val="0"/>
          <w:marTop w:val="0"/>
          <w:marBottom w:val="0"/>
          <w:divBdr>
            <w:top w:val="none" w:sz="0" w:space="0" w:color="auto"/>
            <w:left w:val="none" w:sz="0" w:space="0" w:color="auto"/>
            <w:bottom w:val="none" w:sz="0" w:space="0" w:color="auto"/>
            <w:right w:val="none" w:sz="0" w:space="0" w:color="auto"/>
          </w:divBdr>
        </w:div>
      </w:divsChild>
    </w:div>
    <w:div w:id="234778487">
      <w:bodyDiv w:val="1"/>
      <w:marLeft w:val="0"/>
      <w:marRight w:val="0"/>
      <w:marTop w:val="0"/>
      <w:marBottom w:val="0"/>
      <w:divBdr>
        <w:top w:val="none" w:sz="0" w:space="0" w:color="auto"/>
        <w:left w:val="none" w:sz="0" w:space="0" w:color="auto"/>
        <w:bottom w:val="none" w:sz="0" w:space="0" w:color="auto"/>
        <w:right w:val="none" w:sz="0" w:space="0" w:color="auto"/>
      </w:divBdr>
    </w:div>
    <w:div w:id="241331503">
      <w:bodyDiv w:val="1"/>
      <w:marLeft w:val="0"/>
      <w:marRight w:val="0"/>
      <w:marTop w:val="0"/>
      <w:marBottom w:val="0"/>
      <w:divBdr>
        <w:top w:val="none" w:sz="0" w:space="0" w:color="auto"/>
        <w:left w:val="none" w:sz="0" w:space="0" w:color="auto"/>
        <w:bottom w:val="none" w:sz="0" w:space="0" w:color="auto"/>
        <w:right w:val="none" w:sz="0" w:space="0" w:color="auto"/>
      </w:divBdr>
    </w:div>
    <w:div w:id="242181188">
      <w:bodyDiv w:val="1"/>
      <w:marLeft w:val="0"/>
      <w:marRight w:val="0"/>
      <w:marTop w:val="0"/>
      <w:marBottom w:val="0"/>
      <w:divBdr>
        <w:top w:val="none" w:sz="0" w:space="0" w:color="auto"/>
        <w:left w:val="none" w:sz="0" w:space="0" w:color="auto"/>
        <w:bottom w:val="none" w:sz="0" w:space="0" w:color="auto"/>
        <w:right w:val="none" w:sz="0" w:space="0" w:color="auto"/>
      </w:divBdr>
    </w:div>
    <w:div w:id="250044381">
      <w:bodyDiv w:val="1"/>
      <w:marLeft w:val="0"/>
      <w:marRight w:val="0"/>
      <w:marTop w:val="0"/>
      <w:marBottom w:val="0"/>
      <w:divBdr>
        <w:top w:val="none" w:sz="0" w:space="0" w:color="auto"/>
        <w:left w:val="none" w:sz="0" w:space="0" w:color="auto"/>
        <w:bottom w:val="none" w:sz="0" w:space="0" w:color="auto"/>
        <w:right w:val="none" w:sz="0" w:space="0" w:color="auto"/>
      </w:divBdr>
    </w:div>
    <w:div w:id="254633050">
      <w:bodyDiv w:val="1"/>
      <w:marLeft w:val="0"/>
      <w:marRight w:val="0"/>
      <w:marTop w:val="0"/>
      <w:marBottom w:val="0"/>
      <w:divBdr>
        <w:top w:val="none" w:sz="0" w:space="0" w:color="auto"/>
        <w:left w:val="none" w:sz="0" w:space="0" w:color="auto"/>
        <w:bottom w:val="none" w:sz="0" w:space="0" w:color="auto"/>
        <w:right w:val="none" w:sz="0" w:space="0" w:color="auto"/>
      </w:divBdr>
    </w:div>
    <w:div w:id="256403392">
      <w:bodyDiv w:val="1"/>
      <w:marLeft w:val="0"/>
      <w:marRight w:val="0"/>
      <w:marTop w:val="0"/>
      <w:marBottom w:val="0"/>
      <w:divBdr>
        <w:top w:val="none" w:sz="0" w:space="0" w:color="auto"/>
        <w:left w:val="none" w:sz="0" w:space="0" w:color="auto"/>
        <w:bottom w:val="none" w:sz="0" w:space="0" w:color="auto"/>
        <w:right w:val="none" w:sz="0" w:space="0" w:color="auto"/>
      </w:divBdr>
    </w:div>
    <w:div w:id="266698181">
      <w:bodyDiv w:val="1"/>
      <w:marLeft w:val="0"/>
      <w:marRight w:val="0"/>
      <w:marTop w:val="0"/>
      <w:marBottom w:val="0"/>
      <w:divBdr>
        <w:top w:val="none" w:sz="0" w:space="0" w:color="auto"/>
        <w:left w:val="none" w:sz="0" w:space="0" w:color="auto"/>
        <w:bottom w:val="none" w:sz="0" w:space="0" w:color="auto"/>
        <w:right w:val="none" w:sz="0" w:space="0" w:color="auto"/>
      </w:divBdr>
    </w:div>
    <w:div w:id="277416660">
      <w:bodyDiv w:val="1"/>
      <w:marLeft w:val="0"/>
      <w:marRight w:val="0"/>
      <w:marTop w:val="0"/>
      <w:marBottom w:val="0"/>
      <w:divBdr>
        <w:top w:val="none" w:sz="0" w:space="0" w:color="auto"/>
        <w:left w:val="none" w:sz="0" w:space="0" w:color="auto"/>
        <w:bottom w:val="none" w:sz="0" w:space="0" w:color="auto"/>
        <w:right w:val="none" w:sz="0" w:space="0" w:color="auto"/>
      </w:divBdr>
    </w:div>
    <w:div w:id="279991068">
      <w:bodyDiv w:val="1"/>
      <w:marLeft w:val="0"/>
      <w:marRight w:val="0"/>
      <w:marTop w:val="0"/>
      <w:marBottom w:val="0"/>
      <w:divBdr>
        <w:top w:val="none" w:sz="0" w:space="0" w:color="auto"/>
        <w:left w:val="none" w:sz="0" w:space="0" w:color="auto"/>
        <w:bottom w:val="none" w:sz="0" w:space="0" w:color="auto"/>
        <w:right w:val="none" w:sz="0" w:space="0" w:color="auto"/>
      </w:divBdr>
    </w:div>
    <w:div w:id="294727202">
      <w:bodyDiv w:val="1"/>
      <w:marLeft w:val="0"/>
      <w:marRight w:val="0"/>
      <w:marTop w:val="0"/>
      <w:marBottom w:val="0"/>
      <w:divBdr>
        <w:top w:val="none" w:sz="0" w:space="0" w:color="auto"/>
        <w:left w:val="none" w:sz="0" w:space="0" w:color="auto"/>
        <w:bottom w:val="none" w:sz="0" w:space="0" w:color="auto"/>
        <w:right w:val="none" w:sz="0" w:space="0" w:color="auto"/>
      </w:divBdr>
    </w:div>
    <w:div w:id="305166248">
      <w:bodyDiv w:val="1"/>
      <w:marLeft w:val="0"/>
      <w:marRight w:val="0"/>
      <w:marTop w:val="0"/>
      <w:marBottom w:val="0"/>
      <w:divBdr>
        <w:top w:val="none" w:sz="0" w:space="0" w:color="auto"/>
        <w:left w:val="none" w:sz="0" w:space="0" w:color="auto"/>
        <w:bottom w:val="none" w:sz="0" w:space="0" w:color="auto"/>
        <w:right w:val="none" w:sz="0" w:space="0" w:color="auto"/>
      </w:divBdr>
    </w:div>
    <w:div w:id="310184159">
      <w:bodyDiv w:val="1"/>
      <w:marLeft w:val="0"/>
      <w:marRight w:val="0"/>
      <w:marTop w:val="0"/>
      <w:marBottom w:val="0"/>
      <w:divBdr>
        <w:top w:val="none" w:sz="0" w:space="0" w:color="auto"/>
        <w:left w:val="none" w:sz="0" w:space="0" w:color="auto"/>
        <w:bottom w:val="none" w:sz="0" w:space="0" w:color="auto"/>
        <w:right w:val="none" w:sz="0" w:space="0" w:color="auto"/>
      </w:divBdr>
    </w:div>
    <w:div w:id="313680281">
      <w:bodyDiv w:val="1"/>
      <w:marLeft w:val="0"/>
      <w:marRight w:val="0"/>
      <w:marTop w:val="0"/>
      <w:marBottom w:val="0"/>
      <w:divBdr>
        <w:top w:val="none" w:sz="0" w:space="0" w:color="auto"/>
        <w:left w:val="none" w:sz="0" w:space="0" w:color="auto"/>
        <w:bottom w:val="none" w:sz="0" w:space="0" w:color="auto"/>
        <w:right w:val="none" w:sz="0" w:space="0" w:color="auto"/>
      </w:divBdr>
    </w:div>
    <w:div w:id="331226908">
      <w:bodyDiv w:val="1"/>
      <w:marLeft w:val="0"/>
      <w:marRight w:val="0"/>
      <w:marTop w:val="0"/>
      <w:marBottom w:val="0"/>
      <w:divBdr>
        <w:top w:val="none" w:sz="0" w:space="0" w:color="auto"/>
        <w:left w:val="none" w:sz="0" w:space="0" w:color="auto"/>
        <w:bottom w:val="none" w:sz="0" w:space="0" w:color="auto"/>
        <w:right w:val="none" w:sz="0" w:space="0" w:color="auto"/>
      </w:divBdr>
      <w:divsChild>
        <w:div w:id="1019236669">
          <w:marLeft w:val="0"/>
          <w:marRight w:val="0"/>
          <w:marTop w:val="0"/>
          <w:marBottom w:val="0"/>
          <w:divBdr>
            <w:top w:val="none" w:sz="0" w:space="0" w:color="auto"/>
            <w:left w:val="none" w:sz="0" w:space="0" w:color="auto"/>
            <w:bottom w:val="none" w:sz="0" w:space="0" w:color="auto"/>
            <w:right w:val="none" w:sz="0" w:space="0" w:color="auto"/>
          </w:divBdr>
          <w:divsChild>
            <w:div w:id="2085833867">
              <w:marLeft w:val="0"/>
              <w:marRight w:val="0"/>
              <w:marTop w:val="0"/>
              <w:marBottom w:val="0"/>
              <w:divBdr>
                <w:top w:val="none" w:sz="0" w:space="0" w:color="auto"/>
                <w:left w:val="none" w:sz="0" w:space="0" w:color="auto"/>
                <w:bottom w:val="none" w:sz="0" w:space="0" w:color="auto"/>
                <w:right w:val="none" w:sz="0" w:space="0" w:color="auto"/>
              </w:divBdr>
            </w:div>
            <w:div w:id="1575966643">
              <w:marLeft w:val="0"/>
              <w:marRight w:val="0"/>
              <w:marTop w:val="0"/>
              <w:marBottom w:val="0"/>
              <w:divBdr>
                <w:top w:val="none" w:sz="0" w:space="0" w:color="auto"/>
                <w:left w:val="none" w:sz="0" w:space="0" w:color="auto"/>
                <w:bottom w:val="none" w:sz="0" w:space="0" w:color="auto"/>
                <w:right w:val="none" w:sz="0" w:space="0" w:color="auto"/>
              </w:divBdr>
              <w:divsChild>
                <w:div w:id="2096901756">
                  <w:marLeft w:val="0"/>
                  <w:marRight w:val="0"/>
                  <w:marTop w:val="0"/>
                  <w:marBottom w:val="0"/>
                  <w:divBdr>
                    <w:top w:val="none" w:sz="0" w:space="0" w:color="auto"/>
                    <w:left w:val="none" w:sz="0" w:space="0" w:color="auto"/>
                    <w:bottom w:val="none" w:sz="0" w:space="0" w:color="auto"/>
                    <w:right w:val="none" w:sz="0" w:space="0" w:color="auto"/>
                  </w:divBdr>
                  <w:divsChild>
                    <w:div w:id="17006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05766">
              <w:marLeft w:val="0"/>
              <w:marRight w:val="0"/>
              <w:marTop w:val="0"/>
              <w:marBottom w:val="0"/>
              <w:divBdr>
                <w:top w:val="none" w:sz="0" w:space="0" w:color="auto"/>
                <w:left w:val="none" w:sz="0" w:space="0" w:color="auto"/>
                <w:bottom w:val="none" w:sz="0" w:space="0" w:color="auto"/>
                <w:right w:val="none" w:sz="0" w:space="0" w:color="auto"/>
              </w:divBdr>
            </w:div>
          </w:divsChild>
        </w:div>
        <w:div w:id="951210073">
          <w:marLeft w:val="0"/>
          <w:marRight w:val="0"/>
          <w:marTop w:val="0"/>
          <w:marBottom w:val="0"/>
          <w:divBdr>
            <w:top w:val="none" w:sz="0" w:space="0" w:color="auto"/>
            <w:left w:val="none" w:sz="0" w:space="0" w:color="auto"/>
            <w:bottom w:val="none" w:sz="0" w:space="0" w:color="auto"/>
            <w:right w:val="none" w:sz="0" w:space="0" w:color="auto"/>
          </w:divBdr>
          <w:divsChild>
            <w:div w:id="1264804130">
              <w:marLeft w:val="0"/>
              <w:marRight w:val="0"/>
              <w:marTop w:val="0"/>
              <w:marBottom w:val="0"/>
              <w:divBdr>
                <w:top w:val="none" w:sz="0" w:space="0" w:color="auto"/>
                <w:left w:val="none" w:sz="0" w:space="0" w:color="auto"/>
                <w:bottom w:val="none" w:sz="0" w:space="0" w:color="auto"/>
                <w:right w:val="none" w:sz="0" w:space="0" w:color="auto"/>
              </w:divBdr>
            </w:div>
            <w:div w:id="461967804">
              <w:marLeft w:val="0"/>
              <w:marRight w:val="0"/>
              <w:marTop w:val="0"/>
              <w:marBottom w:val="0"/>
              <w:divBdr>
                <w:top w:val="none" w:sz="0" w:space="0" w:color="auto"/>
                <w:left w:val="none" w:sz="0" w:space="0" w:color="auto"/>
                <w:bottom w:val="none" w:sz="0" w:space="0" w:color="auto"/>
                <w:right w:val="none" w:sz="0" w:space="0" w:color="auto"/>
              </w:divBdr>
              <w:divsChild>
                <w:div w:id="1741632623">
                  <w:marLeft w:val="0"/>
                  <w:marRight w:val="0"/>
                  <w:marTop w:val="0"/>
                  <w:marBottom w:val="0"/>
                  <w:divBdr>
                    <w:top w:val="none" w:sz="0" w:space="0" w:color="auto"/>
                    <w:left w:val="none" w:sz="0" w:space="0" w:color="auto"/>
                    <w:bottom w:val="none" w:sz="0" w:space="0" w:color="auto"/>
                    <w:right w:val="none" w:sz="0" w:space="0" w:color="auto"/>
                  </w:divBdr>
                  <w:divsChild>
                    <w:div w:id="1950698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9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548538">
      <w:bodyDiv w:val="1"/>
      <w:marLeft w:val="0"/>
      <w:marRight w:val="0"/>
      <w:marTop w:val="0"/>
      <w:marBottom w:val="0"/>
      <w:divBdr>
        <w:top w:val="none" w:sz="0" w:space="0" w:color="auto"/>
        <w:left w:val="none" w:sz="0" w:space="0" w:color="auto"/>
        <w:bottom w:val="none" w:sz="0" w:space="0" w:color="auto"/>
        <w:right w:val="none" w:sz="0" w:space="0" w:color="auto"/>
      </w:divBdr>
      <w:divsChild>
        <w:div w:id="1289359275">
          <w:marLeft w:val="0"/>
          <w:marRight w:val="0"/>
          <w:marTop w:val="0"/>
          <w:marBottom w:val="0"/>
          <w:divBdr>
            <w:top w:val="none" w:sz="0" w:space="0" w:color="auto"/>
            <w:left w:val="none" w:sz="0" w:space="0" w:color="auto"/>
            <w:bottom w:val="none" w:sz="0" w:space="0" w:color="auto"/>
            <w:right w:val="none" w:sz="0" w:space="0" w:color="auto"/>
          </w:divBdr>
          <w:divsChild>
            <w:div w:id="136054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475786">
      <w:bodyDiv w:val="1"/>
      <w:marLeft w:val="0"/>
      <w:marRight w:val="0"/>
      <w:marTop w:val="0"/>
      <w:marBottom w:val="0"/>
      <w:divBdr>
        <w:top w:val="none" w:sz="0" w:space="0" w:color="auto"/>
        <w:left w:val="none" w:sz="0" w:space="0" w:color="auto"/>
        <w:bottom w:val="none" w:sz="0" w:space="0" w:color="auto"/>
        <w:right w:val="none" w:sz="0" w:space="0" w:color="auto"/>
      </w:divBdr>
      <w:divsChild>
        <w:div w:id="978220865">
          <w:marLeft w:val="0"/>
          <w:marRight w:val="0"/>
          <w:marTop w:val="0"/>
          <w:marBottom w:val="0"/>
          <w:divBdr>
            <w:top w:val="none" w:sz="0" w:space="0" w:color="auto"/>
            <w:left w:val="none" w:sz="0" w:space="0" w:color="auto"/>
            <w:bottom w:val="none" w:sz="0" w:space="0" w:color="auto"/>
            <w:right w:val="none" w:sz="0" w:space="0" w:color="auto"/>
          </w:divBdr>
          <w:divsChild>
            <w:div w:id="94130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0413">
      <w:bodyDiv w:val="1"/>
      <w:marLeft w:val="0"/>
      <w:marRight w:val="0"/>
      <w:marTop w:val="0"/>
      <w:marBottom w:val="0"/>
      <w:divBdr>
        <w:top w:val="none" w:sz="0" w:space="0" w:color="auto"/>
        <w:left w:val="none" w:sz="0" w:space="0" w:color="auto"/>
        <w:bottom w:val="none" w:sz="0" w:space="0" w:color="auto"/>
        <w:right w:val="none" w:sz="0" w:space="0" w:color="auto"/>
      </w:divBdr>
    </w:div>
    <w:div w:id="387917311">
      <w:bodyDiv w:val="1"/>
      <w:marLeft w:val="0"/>
      <w:marRight w:val="0"/>
      <w:marTop w:val="0"/>
      <w:marBottom w:val="0"/>
      <w:divBdr>
        <w:top w:val="none" w:sz="0" w:space="0" w:color="auto"/>
        <w:left w:val="none" w:sz="0" w:space="0" w:color="auto"/>
        <w:bottom w:val="none" w:sz="0" w:space="0" w:color="auto"/>
        <w:right w:val="none" w:sz="0" w:space="0" w:color="auto"/>
      </w:divBdr>
    </w:div>
    <w:div w:id="397241402">
      <w:bodyDiv w:val="1"/>
      <w:marLeft w:val="0"/>
      <w:marRight w:val="0"/>
      <w:marTop w:val="0"/>
      <w:marBottom w:val="0"/>
      <w:divBdr>
        <w:top w:val="none" w:sz="0" w:space="0" w:color="auto"/>
        <w:left w:val="none" w:sz="0" w:space="0" w:color="auto"/>
        <w:bottom w:val="none" w:sz="0" w:space="0" w:color="auto"/>
        <w:right w:val="none" w:sz="0" w:space="0" w:color="auto"/>
      </w:divBdr>
    </w:div>
    <w:div w:id="399715675">
      <w:bodyDiv w:val="1"/>
      <w:marLeft w:val="0"/>
      <w:marRight w:val="0"/>
      <w:marTop w:val="0"/>
      <w:marBottom w:val="0"/>
      <w:divBdr>
        <w:top w:val="none" w:sz="0" w:space="0" w:color="auto"/>
        <w:left w:val="none" w:sz="0" w:space="0" w:color="auto"/>
        <w:bottom w:val="none" w:sz="0" w:space="0" w:color="auto"/>
        <w:right w:val="none" w:sz="0" w:space="0" w:color="auto"/>
      </w:divBdr>
    </w:div>
    <w:div w:id="402335357">
      <w:bodyDiv w:val="1"/>
      <w:marLeft w:val="0"/>
      <w:marRight w:val="0"/>
      <w:marTop w:val="0"/>
      <w:marBottom w:val="0"/>
      <w:divBdr>
        <w:top w:val="none" w:sz="0" w:space="0" w:color="auto"/>
        <w:left w:val="none" w:sz="0" w:space="0" w:color="auto"/>
        <w:bottom w:val="none" w:sz="0" w:space="0" w:color="auto"/>
        <w:right w:val="none" w:sz="0" w:space="0" w:color="auto"/>
      </w:divBdr>
    </w:div>
    <w:div w:id="407072310">
      <w:bodyDiv w:val="1"/>
      <w:marLeft w:val="0"/>
      <w:marRight w:val="0"/>
      <w:marTop w:val="0"/>
      <w:marBottom w:val="0"/>
      <w:divBdr>
        <w:top w:val="none" w:sz="0" w:space="0" w:color="auto"/>
        <w:left w:val="none" w:sz="0" w:space="0" w:color="auto"/>
        <w:bottom w:val="none" w:sz="0" w:space="0" w:color="auto"/>
        <w:right w:val="none" w:sz="0" w:space="0" w:color="auto"/>
      </w:divBdr>
    </w:div>
    <w:div w:id="420223455">
      <w:bodyDiv w:val="1"/>
      <w:marLeft w:val="0"/>
      <w:marRight w:val="0"/>
      <w:marTop w:val="0"/>
      <w:marBottom w:val="0"/>
      <w:divBdr>
        <w:top w:val="none" w:sz="0" w:space="0" w:color="auto"/>
        <w:left w:val="none" w:sz="0" w:space="0" w:color="auto"/>
        <w:bottom w:val="none" w:sz="0" w:space="0" w:color="auto"/>
        <w:right w:val="none" w:sz="0" w:space="0" w:color="auto"/>
      </w:divBdr>
    </w:div>
    <w:div w:id="426967820">
      <w:bodyDiv w:val="1"/>
      <w:marLeft w:val="0"/>
      <w:marRight w:val="0"/>
      <w:marTop w:val="0"/>
      <w:marBottom w:val="0"/>
      <w:divBdr>
        <w:top w:val="none" w:sz="0" w:space="0" w:color="auto"/>
        <w:left w:val="none" w:sz="0" w:space="0" w:color="auto"/>
        <w:bottom w:val="none" w:sz="0" w:space="0" w:color="auto"/>
        <w:right w:val="none" w:sz="0" w:space="0" w:color="auto"/>
      </w:divBdr>
    </w:div>
    <w:div w:id="427889417">
      <w:bodyDiv w:val="1"/>
      <w:marLeft w:val="0"/>
      <w:marRight w:val="0"/>
      <w:marTop w:val="0"/>
      <w:marBottom w:val="0"/>
      <w:divBdr>
        <w:top w:val="none" w:sz="0" w:space="0" w:color="auto"/>
        <w:left w:val="none" w:sz="0" w:space="0" w:color="auto"/>
        <w:bottom w:val="none" w:sz="0" w:space="0" w:color="auto"/>
        <w:right w:val="none" w:sz="0" w:space="0" w:color="auto"/>
      </w:divBdr>
    </w:div>
    <w:div w:id="433673309">
      <w:bodyDiv w:val="1"/>
      <w:marLeft w:val="0"/>
      <w:marRight w:val="0"/>
      <w:marTop w:val="0"/>
      <w:marBottom w:val="0"/>
      <w:divBdr>
        <w:top w:val="none" w:sz="0" w:space="0" w:color="auto"/>
        <w:left w:val="none" w:sz="0" w:space="0" w:color="auto"/>
        <w:bottom w:val="none" w:sz="0" w:space="0" w:color="auto"/>
        <w:right w:val="none" w:sz="0" w:space="0" w:color="auto"/>
      </w:divBdr>
    </w:div>
    <w:div w:id="434060485">
      <w:bodyDiv w:val="1"/>
      <w:marLeft w:val="0"/>
      <w:marRight w:val="0"/>
      <w:marTop w:val="0"/>
      <w:marBottom w:val="0"/>
      <w:divBdr>
        <w:top w:val="none" w:sz="0" w:space="0" w:color="auto"/>
        <w:left w:val="none" w:sz="0" w:space="0" w:color="auto"/>
        <w:bottom w:val="none" w:sz="0" w:space="0" w:color="auto"/>
        <w:right w:val="none" w:sz="0" w:space="0" w:color="auto"/>
      </w:divBdr>
    </w:div>
    <w:div w:id="437481941">
      <w:bodyDiv w:val="1"/>
      <w:marLeft w:val="0"/>
      <w:marRight w:val="0"/>
      <w:marTop w:val="0"/>
      <w:marBottom w:val="0"/>
      <w:divBdr>
        <w:top w:val="none" w:sz="0" w:space="0" w:color="auto"/>
        <w:left w:val="none" w:sz="0" w:space="0" w:color="auto"/>
        <w:bottom w:val="none" w:sz="0" w:space="0" w:color="auto"/>
        <w:right w:val="none" w:sz="0" w:space="0" w:color="auto"/>
      </w:divBdr>
    </w:div>
    <w:div w:id="437677613">
      <w:bodyDiv w:val="1"/>
      <w:marLeft w:val="0"/>
      <w:marRight w:val="0"/>
      <w:marTop w:val="0"/>
      <w:marBottom w:val="0"/>
      <w:divBdr>
        <w:top w:val="none" w:sz="0" w:space="0" w:color="auto"/>
        <w:left w:val="none" w:sz="0" w:space="0" w:color="auto"/>
        <w:bottom w:val="none" w:sz="0" w:space="0" w:color="auto"/>
        <w:right w:val="none" w:sz="0" w:space="0" w:color="auto"/>
      </w:divBdr>
      <w:divsChild>
        <w:div w:id="1428816610">
          <w:marLeft w:val="0"/>
          <w:marRight w:val="0"/>
          <w:marTop w:val="0"/>
          <w:marBottom w:val="0"/>
          <w:divBdr>
            <w:top w:val="none" w:sz="0" w:space="0" w:color="auto"/>
            <w:left w:val="none" w:sz="0" w:space="0" w:color="auto"/>
            <w:bottom w:val="none" w:sz="0" w:space="0" w:color="auto"/>
            <w:right w:val="none" w:sz="0" w:space="0" w:color="auto"/>
          </w:divBdr>
          <w:divsChild>
            <w:div w:id="153249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40350">
      <w:bodyDiv w:val="1"/>
      <w:marLeft w:val="0"/>
      <w:marRight w:val="0"/>
      <w:marTop w:val="0"/>
      <w:marBottom w:val="0"/>
      <w:divBdr>
        <w:top w:val="none" w:sz="0" w:space="0" w:color="auto"/>
        <w:left w:val="none" w:sz="0" w:space="0" w:color="auto"/>
        <w:bottom w:val="none" w:sz="0" w:space="0" w:color="auto"/>
        <w:right w:val="none" w:sz="0" w:space="0" w:color="auto"/>
      </w:divBdr>
    </w:div>
    <w:div w:id="460919948">
      <w:bodyDiv w:val="1"/>
      <w:marLeft w:val="0"/>
      <w:marRight w:val="0"/>
      <w:marTop w:val="0"/>
      <w:marBottom w:val="0"/>
      <w:divBdr>
        <w:top w:val="none" w:sz="0" w:space="0" w:color="auto"/>
        <w:left w:val="none" w:sz="0" w:space="0" w:color="auto"/>
        <w:bottom w:val="none" w:sz="0" w:space="0" w:color="auto"/>
        <w:right w:val="none" w:sz="0" w:space="0" w:color="auto"/>
      </w:divBdr>
    </w:div>
    <w:div w:id="462622295">
      <w:bodyDiv w:val="1"/>
      <w:marLeft w:val="0"/>
      <w:marRight w:val="0"/>
      <w:marTop w:val="0"/>
      <w:marBottom w:val="0"/>
      <w:divBdr>
        <w:top w:val="none" w:sz="0" w:space="0" w:color="auto"/>
        <w:left w:val="none" w:sz="0" w:space="0" w:color="auto"/>
        <w:bottom w:val="none" w:sz="0" w:space="0" w:color="auto"/>
        <w:right w:val="none" w:sz="0" w:space="0" w:color="auto"/>
      </w:divBdr>
    </w:div>
    <w:div w:id="463816521">
      <w:bodyDiv w:val="1"/>
      <w:marLeft w:val="0"/>
      <w:marRight w:val="0"/>
      <w:marTop w:val="0"/>
      <w:marBottom w:val="0"/>
      <w:divBdr>
        <w:top w:val="none" w:sz="0" w:space="0" w:color="auto"/>
        <w:left w:val="none" w:sz="0" w:space="0" w:color="auto"/>
        <w:bottom w:val="none" w:sz="0" w:space="0" w:color="auto"/>
        <w:right w:val="none" w:sz="0" w:space="0" w:color="auto"/>
      </w:divBdr>
    </w:div>
    <w:div w:id="476411315">
      <w:bodyDiv w:val="1"/>
      <w:marLeft w:val="0"/>
      <w:marRight w:val="0"/>
      <w:marTop w:val="0"/>
      <w:marBottom w:val="0"/>
      <w:divBdr>
        <w:top w:val="none" w:sz="0" w:space="0" w:color="auto"/>
        <w:left w:val="none" w:sz="0" w:space="0" w:color="auto"/>
        <w:bottom w:val="none" w:sz="0" w:space="0" w:color="auto"/>
        <w:right w:val="none" w:sz="0" w:space="0" w:color="auto"/>
      </w:divBdr>
    </w:div>
    <w:div w:id="481847706">
      <w:bodyDiv w:val="1"/>
      <w:marLeft w:val="0"/>
      <w:marRight w:val="0"/>
      <w:marTop w:val="0"/>
      <w:marBottom w:val="0"/>
      <w:divBdr>
        <w:top w:val="none" w:sz="0" w:space="0" w:color="auto"/>
        <w:left w:val="none" w:sz="0" w:space="0" w:color="auto"/>
        <w:bottom w:val="none" w:sz="0" w:space="0" w:color="auto"/>
        <w:right w:val="none" w:sz="0" w:space="0" w:color="auto"/>
      </w:divBdr>
    </w:div>
    <w:div w:id="487596169">
      <w:bodyDiv w:val="1"/>
      <w:marLeft w:val="0"/>
      <w:marRight w:val="0"/>
      <w:marTop w:val="0"/>
      <w:marBottom w:val="0"/>
      <w:divBdr>
        <w:top w:val="none" w:sz="0" w:space="0" w:color="auto"/>
        <w:left w:val="none" w:sz="0" w:space="0" w:color="auto"/>
        <w:bottom w:val="none" w:sz="0" w:space="0" w:color="auto"/>
        <w:right w:val="none" w:sz="0" w:space="0" w:color="auto"/>
      </w:divBdr>
      <w:divsChild>
        <w:div w:id="802698775">
          <w:marLeft w:val="0"/>
          <w:marRight w:val="0"/>
          <w:marTop w:val="0"/>
          <w:marBottom w:val="0"/>
          <w:divBdr>
            <w:top w:val="none" w:sz="0" w:space="0" w:color="auto"/>
            <w:left w:val="none" w:sz="0" w:space="0" w:color="auto"/>
            <w:bottom w:val="none" w:sz="0" w:space="0" w:color="auto"/>
            <w:right w:val="none" w:sz="0" w:space="0" w:color="auto"/>
          </w:divBdr>
          <w:divsChild>
            <w:div w:id="11603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1412400">
      <w:bodyDiv w:val="1"/>
      <w:marLeft w:val="0"/>
      <w:marRight w:val="0"/>
      <w:marTop w:val="0"/>
      <w:marBottom w:val="0"/>
      <w:divBdr>
        <w:top w:val="none" w:sz="0" w:space="0" w:color="auto"/>
        <w:left w:val="none" w:sz="0" w:space="0" w:color="auto"/>
        <w:bottom w:val="none" w:sz="0" w:space="0" w:color="auto"/>
        <w:right w:val="none" w:sz="0" w:space="0" w:color="auto"/>
      </w:divBdr>
      <w:divsChild>
        <w:div w:id="486868551">
          <w:marLeft w:val="0"/>
          <w:marRight w:val="0"/>
          <w:marTop w:val="0"/>
          <w:marBottom w:val="0"/>
          <w:divBdr>
            <w:top w:val="none" w:sz="0" w:space="0" w:color="auto"/>
            <w:left w:val="none" w:sz="0" w:space="0" w:color="auto"/>
            <w:bottom w:val="none" w:sz="0" w:space="0" w:color="auto"/>
            <w:right w:val="none" w:sz="0" w:space="0" w:color="auto"/>
          </w:divBdr>
          <w:divsChild>
            <w:div w:id="172132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482796">
      <w:bodyDiv w:val="1"/>
      <w:marLeft w:val="0"/>
      <w:marRight w:val="0"/>
      <w:marTop w:val="0"/>
      <w:marBottom w:val="0"/>
      <w:divBdr>
        <w:top w:val="none" w:sz="0" w:space="0" w:color="auto"/>
        <w:left w:val="none" w:sz="0" w:space="0" w:color="auto"/>
        <w:bottom w:val="none" w:sz="0" w:space="0" w:color="auto"/>
        <w:right w:val="none" w:sz="0" w:space="0" w:color="auto"/>
      </w:divBdr>
    </w:div>
    <w:div w:id="531919243">
      <w:bodyDiv w:val="1"/>
      <w:marLeft w:val="0"/>
      <w:marRight w:val="0"/>
      <w:marTop w:val="0"/>
      <w:marBottom w:val="0"/>
      <w:divBdr>
        <w:top w:val="none" w:sz="0" w:space="0" w:color="auto"/>
        <w:left w:val="none" w:sz="0" w:space="0" w:color="auto"/>
        <w:bottom w:val="none" w:sz="0" w:space="0" w:color="auto"/>
        <w:right w:val="none" w:sz="0" w:space="0" w:color="auto"/>
      </w:divBdr>
    </w:div>
    <w:div w:id="541359791">
      <w:bodyDiv w:val="1"/>
      <w:marLeft w:val="0"/>
      <w:marRight w:val="0"/>
      <w:marTop w:val="0"/>
      <w:marBottom w:val="0"/>
      <w:divBdr>
        <w:top w:val="none" w:sz="0" w:space="0" w:color="auto"/>
        <w:left w:val="none" w:sz="0" w:space="0" w:color="auto"/>
        <w:bottom w:val="none" w:sz="0" w:space="0" w:color="auto"/>
        <w:right w:val="none" w:sz="0" w:space="0" w:color="auto"/>
      </w:divBdr>
    </w:div>
    <w:div w:id="543102000">
      <w:bodyDiv w:val="1"/>
      <w:marLeft w:val="0"/>
      <w:marRight w:val="0"/>
      <w:marTop w:val="0"/>
      <w:marBottom w:val="0"/>
      <w:divBdr>
        <w:top w:val="none" w:sz="0" w:space="0" w:color="auto"/>
        <w:left w:val="none" w:sz="0" w:space="0" w:color="auto"/>
        <w:bottom w:val="none" w:sz="0" w:space="0" w:color="auto"/>
        <w:right w:val="none" w:sz="0" w:space="0" w:color="auto"/>
      </w:divBdr>
    </w:div>
    <w:div w:id="550964891">
      <w:bodyDiv w:val="1"/>
      <w:marLeft w:val="0"/>
      <w:marRight w:val="0"/>
      <w:marTop w:val="0"/>
      <w:marBottom w:val="0"/>
      <w:divBdr>
        <w:top w:val="none" w:sz="0" w:space="0" w:color="auto"/>
        <w:left w:val="none" w:sz="0" w:space="0" w:color="auto"/>
        <w:bottom w:val="none" w:sz="0" w:space="0" w:color="auto"/>
        <w:right w:val="none" w:sz="0" w:space="0" w:color="auto"/>
      </w:divBdr>
    </w:div>
    <w:div w:id="564335822">
      <w:bodyDiv w:val="1"/>
      <w:marLeft w:val="0"/>
      <w:marRight w:val="0"/>
      <w:marTop w:val="0"/>
      <w:marBottom w:val="0"/>
      <w:divBdr>
        <w:top w:val="none" w:sz="0" w:space="0" w:color="auto"/>
        <w:left w:val="none" w:sz="0" w:space="0" w:color="auto"/>
        <w:bottom w:val="none" w:sz="0" w:space="0" w:color="auto"/>
        <w:right w:val="none" w:sz="0" w:space="0" w:color="auto"/>
      </w:divBdr>
    </w:div>
    <w:div w:id="578638503">
      <w:bodyDiv w:val="1"/>
      <w:marLeft w:val="0"/>
      <w:marRight w:val="0"/>
      <w:marTop w:val="0"/>
      <w:marBottom w:val="0"/>
      <w:divBdr>
        <w:top w:val="none" w:sz="0" w:space="0" w:color="auto"/>
        <w:left w:val="none" w:sz="0" w:space="0" w:color="auto"/>
        <w:bottom w:val="none" w:sz="0" w:space="0" w:color="auto"/>
        <w:right w:val="none" w:sz="0" w:space="0" w:color="auto"/>
      </w:divBdr>
    </w:div>
    <w:div w:id="579024256">
      <w:bodyDiv w:val="1"/>
      <w:marLeft w:val="0"/>
      <w:marRight w:val="0"/>
      <w:marTop w:val="0"/>
      <w:marBottom w:val="0"/>
      <w:divBdr>
        <w:top w:val="none" w:sz="0" w:space="0" w:color="auto"/>
        <w:left w:val="none" w:sz="0" w:space="0" w:color="auto"/>
        <w:bottom w:val="none" w:sz="0" w:space="0" w:color="auto"/>
        <w:right w:val="none" w:sz="0" w:space="0" w:color="auto"/>
      </w:divBdr>
    </w:div>
    <w:div w:id="581716755">
      <w:bodyDiv w:val="1"/>
      <w:marLeft w:val="0"/>
      <w:marRight w:val="0"/>
      <w:marTop w:val="0"/>
      <w:marBottom w:val="0"/>
      <w:divBdr>
        <w:top w:val="none" w:sz="0" w:space="0" w:color="auto"/>
        <w:left w:val="none" w:sz="0" w:space="0" w:color="auto"/>
        <w:bottom w:val="none" w:sz="0" w:space="0" w:color="auto"/>
        <w:right w:val="none" w:sz="0" w:space="0" w:color="auto"/>
      </w:divBdr>
    </w:div>
    <w:div w:id="586159956">
      <w:bodyDiv w:val="1"/>
      <w:marLeft w:val="0"/>
      <w:marRight w:val="0"/>
      <w:marTop w:val="0"/>
      <w:marBottom w:val="0"/>
      <w:divBdr>
        <w:top w:val="none" w:sz="0" w:space="0" w:color="auto"/>
        <w:left w:val="none" w:sz="0" w:space="0" w:color="auto"/>
        <w:bottom w:val="none" w:sz="0" w:space="0" w:color="auto"/>
        <w:right w:val="none" w:sz="0" w:space="0" w:color="auto"/>
      </w:divBdr>
    </w:div>
    <w:div w:id="592399250">
      <w:bodyDiv w:val="1"/>
      <w:marLeft w:val="0"/>
      <w:marRight w:val="0"/>
      <w:marTop w:val="0"/>
      <w:marBottom w:val="0"/>
      <w:divBdr>
        <w:top w:val="none" w:sz="0" w:space="0" w:color="auto"/>
        <w:left w:val="none" w:sz="0" w:space="0" w:color="auto"/>
        <w:bottom w:val="none" w:sz="0" w:space="0" w:color="auto"/>
        <w:right w:val="none" w:sz="0" w:space="0" w:color="auto"/>
      </w:divBdr>
    </w:div>
    <w:div w:id="627592324">
      <w:bodyDiv w:val="1"/>
      <w:marLeft w:val="0"/>
      <w:marRight w:val="0"/>
      <w:marTop w:val="0"/>
      <w:marBottom w:val="0"/>
      <w:divBdr>
        <w:top w:val="none" w:sz="0" w:space="0" w:color="auto"/>
        <w:left w:val="none" w:sz="0" w:space="0" w:color="auto"/>
        <w:bottom w:val="none" w:sz="0" w:space="0" w:color="auto"/>
        <w:right w:val="none" w:sz="0" w:space="0" w:color="auto"/>
      </w:divBdr>
    </w:div>
    <w:div w:id="632518334">
      <w:bodyDiv w:val="1"/>
      <w:marLeft w:val="0"/>
      <w:marRight w:val="0"/>
      <w:marTop w:val="0"/>
      <w:marBottom w:val="0"/>
      <w:divBdr>
        <w:top w:val="none" w:sz="0" w:space="0" w:color="auto"/>
        <w:left w:val="none" w:sz="0" w:space="0" w:color="auto"/>
        <w:bottom w:val="none" w:sz="0" w:space="0" w:color="auto"/>
        <w:right w:val="none" w:sz="0" w:space="0" w:color="auto"/>
      </w:divBdr>
    </w:div>
    <w:div w:id="658650663">
      <w:bodyDiv w:val="1"/>
      <w:marLeft w:val="0"/>
      <w:marRight w:val="0"/>
      <w:marTop w:val="0"/>
      <w:marBottom w:val="0"/>
      <w:divBdr>
        <w:top w:val="none" w:sz="0" w:space="0" w:color="auto"/>
        <w:left w:val="none" w:sz="0" w:space="0" w:color="auto"/>
        <w:bottom w:val="none" w:sz="0" w:space="0" w:color="auto"/>
        <w:right w:val="none" w:sz="0" w:space="0" w:color="auto"/>
      </w:divBdr>
    </w:div>
    <w:div w:id="662123740">
      <w:bodyDiv w:val="1"/>
      <w:marLeft w:val="0"/>
      <w:marRight w:val="0"/>
      <w:marTop w:val="0"/>
      <w:marBottom w:val="0"/>
      <w:divBdr>
        <w:top w:val="none" w:sz="0" w:space="0" w:color="auto"/>
        <w:left w:val="none" w:sz="0" w:space="0" w:color="auto"/>
        <w:bottom w:val="none" w:sz="0" w:space="0" w:color="auto"/>
        <w:right w:val="none" w:sz="0" w:space="0" w:color="auto"/>
      </w:divBdr>
    </w:div>
    <w:div w:id="667051380">
      <w:bodyDiv w:val="1"/>
      <w:marLeft w:val="0"/>
      <w:marRight w:val="0"/>
      <w:marTop w:val="0"/>
      <w:marBottom w:val="0"/>
      <w:divBdr>
        <w:top w:val="none" w:sz="0" w:space="0" w:color="auto"/>
        <w:left w:val="none" w:sz="0" w:space="0" w:color="auto"/>
        <w:bottom w:val="none" w:sz="0" w:space="0" w:color="auto"/>
        <w:right w:val="none" w:sz="0" w:space="0" w:color="auto"/>
      </w:divBdr>
    </w:div>
    <w:div w:id="681208081">
      <w:bodyDiv w:val="1"/>
      <w:marLeft w:val="0"/>
      <w:marRight w:val="0"/>
      <w:marTop w:val="0"/>
      <w:marBottom w:val="0"/>
      <w:divBdr>
        <w:top w:val="none" w:sz="0" w:space="0" w:color="auto"/>
        <w:left w:val="none" w:sz="0" w:space="0" w:color="auto"/>
        <w:bottom w:val="none" w:sz="0" w:space="0" w:color="auto"/>
        <w:right w:val="none" w:sz="0" w:space="0" w:color="auto"/>
      </w:divBdr>
    </w:div>
    <w:div w:id="686294715">
      <w:bodyDiv w:val="1"/>
      <w:marLeft w:val="0"/>
      <w:marRight w:val="0"/>
      <w:marTop w:val="0"/>
      <w:marBottom w:val="0"/>
      <w:divBdr>
        <w:top w:val="none" w:sz="0" w:space="0" w:color="auto"/>
        <w:left w:val="none" w:sz="0" w:space="0" w:color="auto"/>
        <w:bottom w:val="none" w:sz="0" w:space="0" w:color="auto"/>
        <w:right w:val="none" w:sz="0" w:space="0" w:color="auto"/>
      </w:divBdr>
    </w:div>
    <w:div w:id="689142922">
      <w:bodyDiv w:val="1"/>
      <w:marLeft w:val="0"/>
      <w:marRight w:val="0"/>
      <w:marTop w:val="0"/>
      <w:marBottom w:val="0"/>
      <w:divBdr>
        <w:top w:val="none" w:sz="0" w:space="0" w:color="auto"/>
        <w:left w:val="none" w:sz="0" w:space="0" w:color="auto"/>
        <w:bottom w:val="none" w:sz="0" w:space="0" w:color="auto"/>
        <w:right w:val="none" w:sz="0" w:space="0" w:color="auto"/>
      </w:divBdr>
    </w:div>
    <w:div w:id="693071061">
      <w:bodyDiv w:val="1"/>
      <w:marLeft w:val="0"/>
      <w:marRight w:val="0"/>
      <w:marTop w:val="0"/>
      <w:marBottom w:val="0"/>
      <w:divBdr>
        <w:top w:val="none" w:sz="0" w:space="0" w:color="auto"/>
        <w:left w:val="none" w:sz="0" w:space="0" w:color="auto"/>
        <w:bottom w:val="none" w:sz="0" w:space="0" w:color="auto"/>
        <w:right w:val="none" w:sz="0" w:space="0" w:color="auto"/>
      </w:divBdr>
    </w:div>
    <w:div w:id="694844853">
      <w:bodyDiv w:val="1"/>
      <w:marLeft w:val="0"/>
      <w:marRight w:val="0"/>
      <w:marTop w:val="0"/>
      <w:marBottom w:val="0"/>
      <w:divBdr>
        <w:top w:val="none" w:sz="0" w:space="0" w:color="auto"/>
        <w:left w:val="none" w:sz="0" w:space="0" w:color="auto"/>
        <w:bottom w:val="none" w:sz="0" w:space="0" w:color="auto"/>
        <w:right w:val="none" w:sz="0" w:space="0" w:color="auto"/>
      </w:divBdr>
    </w:div>
    <w:div w:id="702054333">
      <w:bodyDiv w:val="1"/>
      <w:marLeft w:val="0"/>
      <w:marRight w:val="0"/>
      <w:marTop w:val="0"/>
      <w:marBottom w:val="0"/>
      <w:divBdr>
        <w:top w:val="none" w:sz="0" w:space="0" w:color="auto"/>
        <w:left w:val="none" w:sz="0" w:space="0" w:color="auto"/>
        <w:bottom w:val="none" w:sz="0" w:space="0" w:color="auto"/>
        <w:right w:val="none" w:sz="0" w:space="0" w:color="auto"/>
      </w:divBdr>
    </w:div>
    <w:div w:id="708529445">
      <w:bodyDiv w:val="1"/>
      <w:marLeft w:val="0"/>
      <w:marRight w:val="0"/>
      <w:marTop w:val="0"/>
      <w:marBottom w:val="0"/>
      <w:divBdr>
        <w:top w:val="none" w:sz="0" w:space="0" w:color="auto"/>
        <w:left w:val="none" w:sz="0" w:space="0" w:color="auto"/>
        <w:bottom w:val="none" w:sz="0" w:space="0" w:color="auto"/>
        <w:right w:val="none" w:sz="0" w:space="0" w:color="auto"/>
      </w:divBdr>
    </w:div>
    <w:div w:id="715080667">
      <w:bodyDiv w:val="1"/>
      <w:marLeft w:val="0"/>
      <w:marRight w:val="0"/>
      <w:marTop w:val="0"/>
      <w:marBottom w:val="0"/>
      <w:divBdr>
        <w:top w:val="none" w:sz="0" w:space="0" w:color="auto"/>
        <w:left w:val="none" w:sz="0" w:space="0" w:color="auto"/>
        <w:bottom w:val="none" w:sz="0" w:space="0" w:color="auto"/>
        <w:right w:val="none" w:sz="0" w:space="0" w:color="auto"/>
      </w:divBdr>
      <w:divsChild>
        <w:div w:id="214972481">
          <w:marLeft w:val="0"/>
          <w:marRight w:val="0"/>
          <w:marTop w:val="0"/>
          <w:marBottom w:val="345"/>
          <w:divBdr>
            <w:top w:val="none" w:sz="0" w:space="0" w:color="auto"/>
            <w:left w:val="none" w:sz="0" w:space="0" w:color="auto"/>
            <w:bottom w:val="none" w:sz="0" w:space="0" w:color="auto"/>
            <w:right w:val="none" w:sz="0" w:space="0" w:color="auto"/>
          </w:divBdr>
        </w:div>
        <w:div w:id="411392914">
          <w:marLeft w:val="0"/>
          <w:marRight w:val="0"/>
          <w:marTop w:val="0"/>
          <w:marBottom w:val="345"/>
          <w:divBdr>
            <w:top w:val="none" w:sz="0" w:space="0" w:color="auto"/>
            <w:left w:val="none" w:sz="0" w:space="0" w:color="auto"/>
            <w:bottom w:val="none" w:sz="0" w:space="0" w:color="auto"/>
            <w:right w:val="none" w:sz="0" w:space="0" w:color="auto"/>
          </w:divBdr>
        </w:div>
        <w:div w:id="452292870">
          <w:marLeft w:val="0"/>
          <w:marRight w:val="0"/>
          <w:marTop w:val="0"/>
          <w:marBottom w:val="345"/>
          <w:divBdr>
            <w:top w:val="none" w:sz="0" w:space="0" w:color="auto"/>
            <w:left w:val="none" w:sz="0" w:space="0" w:color="auto"/>
            <w:bottom w:val="none" w:sz="0" w:space="0" w:color="auto"/>
            <w:right w:val="none" w:sz="0" w:space="0" w:color="auto"/>
          </w:divBdr>
        </w:div>
        <w:div w:id="542257306">
          <w:marLeft w:val="0"/>
          <w:marRight w:val="0"/>
          <w:marTop w:val="0"/>
          <w:marBottom w:val="345"/>
          <w:divBdr>
            <w:top w:val="none" w:sz="0" w:space="0" w:color="auto"/>
            <w:left w:val="none" w:sz="0" w:space="0" w:color="auto"/>
            <w:bottom w:val="none" w:sz="0" w:space="0" w:color="auto"/>
            <w:right w:val="none" w:sz="0" w:space="0" w:color="auto"/>
          </w:divBdr>
        </w:div>
        <w:div w:id="639262831">
          <w:marLeft w:val="0"/>
          <w:marRight w:val="0"/>
          <w:marTop w:val="0"/>
          <w:marBottom w:val="345"/>
          <w:divBdr>
            <w:top w:val="none" w:sz="0" w:space="0" w:color="auto"/>
            <w:left w:val="none" w:sz="0" w:space="0" w:color="auto"/>
            <w:bottom w:val="none" w:sz="0" w:space="0" w:color="auto"/>
            <w:right w:val="none" w:sz="0" w:space="0" w:color="auto"/>
          </w:divBdr>
        </w:div>
        <w:div w:id="978921065">
          <w:marLeft w:val="0"/>
          <w:marRight w:val="0"/>
          <w:marTop w:val="0"/>
          <w:marBottom w:val="345"/>
          <w:divBdr>
            <w:top w:val="none" w:sz="0" w:space="0" w:color="auto"/>
            <w:left w:val="none" w:sz="0" w:space="0" w:color="auto"/>
            <w:bottom w:val="none" w:sz="0" w:space="0" w:color="auto"/>
            <w:right w:val="none" w:sz="0" w:space="0" w:color="auto"/>
          </w:divBdr>
        </w:div>
      </w:divsChild>
    </w:div>
    <w:div w:id="718628705">
      <w:bodyDiv w:val="1"/>
      <w:marLeft w:val="0"/>
      <w:marRight w:val="0"/>
      <w:marTop w:val="0"/>
      <w:marBottom w:val="0"/>
      <w:divBdr>
        <w:top w:val="none" w:sz="0" w:space="0" w:color="auto"/>
        <w:left w:val="none" w:sz="0" w:space="0" w:color="auto"/>
        <w:bottom w:val="none" w:sz="0" w:space="0" w:color="auto"/>
        <w:right w:val="none" w:sz="0" w:space="0" w:color="auto"/>
      </w:divBdr>
    </w:div>
    <w:div w:id="723020302">
      <w:bodyDiv w:val="1"/>
      <w:marLeft w:val="0"/>
      <w:marRight w:val="0"/>
      <w:marTop w:val="0"/>
      <w:marBottom w:val="0"/>
      <w:divBdr>
        <w:top w:val="none" w:sz="0" w:space="0" w:color="auto"/>
        <w:left w:val="none" w:sz="0" w:space="0" w:color="auto"/>
        <w:bottom w:val="none" w:sz="0" w:space="0" w:color="auto"/>
        <w:right w:val="none" w:sz="0" w:space="0" w:color="auto"/>
      </w:divBdr>
    </w:div>
    <w:div w:id="729381761">
      <w:bodyDiv w:val="1"/>
      <w:marLeft w:val="0"/>
      <w:marRight w:val="0"/>
      <w:marTop w:val="0"/>
      <w:marBottom w:val="0"/>
      <w:divBdr>
        <w:top w:val="none" w:sz="0" w:space="0" w:color="auto"/>
        <w:left w:val="none" w:sz="0" w:space="0" w:color="auto"/>
        <w:bottom w:val="none" w:sz="0" w:space="0" w:color="auto"/>
        <w:right w:val="none" w:sz="0" w:space="0" w:color="auto"/>
      </w:divBdr>
    </w:div>
    <w:div w:id="731930817">
      <w:bodyDiv w:val="1"/>
      <w:marLeft w:val="0"/>
      <w:marRight w:val="0"/>
      <w:marTop w:val="0"/>
      <w:marBottom w:val="0"/>
      <w:divBdr>
        <w:top w:val="none" w:sz="0" w:space="0" w:color="auto"/>
        <w:left w:val="none" w:sz="0" w:space="0" w:color="auto"/>
        <w:bottom w:val="none" w:sz="0" w:space="0" w:color="auto"/>
        <w:right w:val="none" w:sz="0" w:space="0" w:color="auto"/>
      </w:divBdr>
    </w:div>
    <w:div w:id="737091743">
      <w:bodyDiv w:val="1"/>
      <w:marLeft w:val="0"/>
      <w:marRight w:val="0"/>
      <w:marTop w:val="0"/>
      <w:marBottom w:val="0"/>
      <w:divBdr>
        <w:top w:val="none" w:sz="0" w:space="0" w:color="auto"/>
        <w:left w:val="none" w:sz="0" w:space="0" w:color="auto"/>
        <w:bottom w:val="none" w:sz="0" w:space="0" w:color="auto"/>
        <w:right w:val="none" w:sz="0" w:space="0" w:color="auto"/>
      </w:divBdr>
    </w:div>
    <w:div w:id="737944927">
      <w:bodyDiv w:val="1"/>
      <w:marLeft w:val="0"/>
      <w:marRight w:val="0"/>
      <w:marTop w:val="0"/>
      <w:marBottom w:val="0"/>
      <w:divBdr>
        <w:top w:val="none" w:sz="0" w:space="0" w:color="auto"/>
        <w:left w:val="none" w:sz="0" w:space="0" w:color="auto"/>
        <w:bottom w:val="none" w:sz="0" w:space="0" w:color="auto"/>
        <w:right w:val="none" w:sz="0" w:space="0" w:color="auto"/>
      </w:divBdr>
    </w:div>
    <w:div w:id="774785747">
      <w:bodyDiv w:val="1"/>
      <w:marLeft w:val="0"/>
      <w:marRight w:val="0"/>
      <w:marTop w:val="0"/>
      <w:marBottom w:val="0"/>
      <w:divBdr>
        <w:top w:val="none" w:sz="0" w:space="0" w:color="auto"/>
        <w:left w:val="none" w:sz="0" w:space="0" w:color="auto"/>
        <w:bottom w:val="none" w:sz="0" w:space="0" w:color="auto"/>
        <w:right w:val="none" w:sz="0" w:space="0" w:color="auto"/>
      </w:divBdr>
    </w:div>
    <w:div w:id="777334035">
      <w:bodyDiv w:val="1"/>
      <w:marLeft w:val="0"/>
      <w:marRight w:val="0"/>
      <w:marTop w:val="0"/>
      <w:marBottom w:val="0"/>
      <w:divBdr>
        <w:top w:val="none" w:sz="0" w:space="0" w:color="auto"/>
        <w:left w:val="none" w:sz="0" w:space="0" w:color="auto"/>
        <w:bottom w:val="none" w:sz="0" w:space="0" w:color="auto"/>
        <w:right w:val="none" w:sz="0" w:space="0" w:color="auto"/>
      </w:divBdr>
    </w:div>
    <w:div w:id="794832534">
      <w:bodyDiv w:val="1"/>
      <w:marLeft w:val="0"/>
      <w:marRight w:val="0"/>
      <w:marTop w:val="0"/>
      <w:marBottom w:val="0"/>
      <w:divBdr>
        <w:top w:val="none" w:sz="0" w:space="0" w:color="auto"/>
        <w:left w:val="none" w:sz="0" w:space="0" w:color="auto"/>
        <w:bottom w:val="none" w:sz="0" w:space="0" w:color="auto"/>
        <w:right w:val="none" w:sz="0" w:space="0" w:color="auto"/>
      </w:divBdr>
    </w:div>
    <w:div w:id="805395736">
      <w:bodyDiv w:val="1"/>
      <w:marLeft w:val="0"/>
      <w:marRight w:val="0"/>
      <w:marTop w:val="0"/>
      <w:marBottom w:val="0"/>
      <w:divBdr>
        <w:top w:val="none" w:sz="0" w:space="0" w:color="auto"/>
        <w:left w:val="none" w:sz="0" w:space="0" w:color="auto"/>
        <w:bottom w:val="none" w:sz="0" w:space="0" w:color="auto"/>
        <w:right w:val="none" w:sz="0" w:space="0" w:color="auto"/>
      </w:divBdr>
    </w:div>
    <w:div w:id="814757195">
      <w:bodyDiv w:val="1"/>
      <w:marLeft w:val="0"/>
      <w:marRight w:val="0"/>
      <w:marTop w:val="0"/>
      <w:marBottom w:val="0"/>
      <w:divBdr>
        <w:top w:val="none" w:sz="0" w:space="0" w:color="auto"/>
        <w:left w:val="none" w:sz="0" w:space="0" w:color="auto"/>
        <w:bottom w:val="none" w:sz="0" w:space="0" w:color="auto"/>
        <w:right w:val="none" w:sz="0" w:space="0" w:color="auto"/>
      </w:divBdr>
    </w:div>
    <w:div w:id="816382758">
      <w:bodyDiv w:val="1"/>
      <w:marLeft w:val="0"/>
      <w:marRight w:val="0"/>
      <w:marTop w:val="0"/>
      <w:marBottom w:val="0"/>
      <w:divBdr>
        <w:top w:val="none" w:sz="0" w:space="0" w:color="auto"/>
        <w:left w:val="none" w:sz="0" w:space="0" w:color="auto"/>
        <w:bottom w:val="none" w:sz="0" w:space="0" w:color="auto"/>
        <w:right w:val="none" w:sz="0" w:space="0" w:color="auto"/>
      </w:divBdr>
    </w:div>
    <w:div w:id="831915307">
      <w:bodyDiv w:val="1"/>
      <w:marLeft w:val="0"/>
      <w:marRight w:val="0"/>
      <w:marTop w:val="0"/>
      <w:marBottom w:val="0"/>
      <w:divBdr>
        <w:top w:val="none" w:sz="0" w:space="0" w:color="auto"/>
        <w:left w:val="none" w:sz="0" w:space="0" w:color="auto"/>
        <w:bottom w:val="none" w:sz="0" w:space="0" w:color="auto"/>
        <w:right w:val="none" w:sz="0" w:space="0" w:color="auto"/>
      </w:divBdr>
    </w:div>
    <w:div w:id="854684652">
      <w:bodyDiv w:val="1"/>
      <w:marLeft w:val="0"/>
      <w:marRight w:val="0"/>
      <w:marTop w:val="0"/>
      <w:marBottom w:val="0"/>
      <w:divBdr>
        <w:top w:val="none" w:sz="0" w:space="0" w:color="auto"/>
        <w:left w:val="none" w:sz="0" w:space="0" w:color="auto"/>
        <w:bottom w:val="none" w:sz="0" w:space="0" w:color="auto"/>
        <w:right w:val="none" w:sz="0" w:space="0" w:color="auto"/>
      </w:divBdr>
    </w:div>
    <w:div w:id="914246878">
      <w:bodyDiv w:val="1"/>
      <w:marLeft w:val="0"/>
      <w:marRight w:val="0"/>
      <w:marTop w:val="0"/>
      <w:marBottom w:val="0"/>
      <w:divBdr>
        <w:top w:val="none" w:sz="0" w:space="0" w:color="auto"/>
        <w:left w:val="none" w:sz="0" w:space="0" w:color="auto"/>
        <w:bottom w:val="none" w:sz="0" w:space="0" w:color="auto"/>
        <w:right w:val="none" w:sz="0" w:space="0" w:color="auto"/>
      </w:divBdr>
    </w:div>
    <w:div w:id="917595323">
      <w:bodyDiv w:val="1"/>
      <w:marLeft w:val="0"/>
      <w:marRight w:val="0"/>
      <w:marTop w:val="0"/>
      <w:marBottom w:val="0"/>
      <w:divBdr>
        <w:top w:val="none" w:sz="0" w:space="0" w:color="auto"/>
        <w:left w:val="none" w:sz="0" w:space="0" w:color="auto"/>
        <w:bottom w:val="none" w:sz="0" w:space="0" w:color="auto"/>
        <w:right w:val="none" w:sz="0" w:space="0" w:color="auto"/>
      </w:divBdr>
    </w:div>
    <w:div w:id="924417590">
      <w:bodyDiv w:val="1"/>
      <w:marLeft w:val="0"/>
      <w:marRight w:val="0"/>
      <w:marTop w:val="0"/>
      <w:marBottom w:val="0"/>
      <w:divBdr>
        <w:top w:val="none" w:sz="0" w:space="0" w:color="auto"/>
        <w:left w:val="none" w:sz="0" w:space="0" w:color="auto"/>
        <w:bottom w:val="none" w:sz="0" w:space="0" w:color="auto"/>
        <w:right w:val="none" w:sz="0" w:space="0" w:color="auto"/>
      </w:divBdr>
    </w:div>
    <w:div w:id="935947204">
      <w:bodyDiv w:val="1"/>
      <w:marLeft w:val="0"/>
      <w:marRight w:val="0"/>
      <w:marTop w:val="0"/>
      <w:marBottom w:val="0"/>
      <w:divBdr>
        <w:top w:val="none" w:sz="0" w:space="0" w:color="auto"/>
        <w:left w:val="none" w:sz="0" w:space="0" w:color="auto"/>
        <w:bottom w:val="none" w:sz="0" w:space="0" w:color="auto"/>
        <w:right w:val="none" w:sz="0" w:space="0" w:color="auto"/>
      </w:divBdr>
    </w:div>
    <w:div w:id="937979418">
      <w:bodyDiv w:val="1"/>
      <w:marLeft w:val="0"/>
      <w:marRight w:val="0"/>
      <w:marTop w:val="0"/>
      <w:marBottom w:val="0"/>
      <w:divBdr>
        <w:top w:val="none" w:sz="0" w:space="0" w:color="auto"/>
        <w:left w:val="none" w:sz="0" w:space="0" w:color="auto"/>
        <w:bottom w:val="none" w:sz="0" w:space="0" w:color="auto"/>
        <w:right w:val="none" w:sz="0" w:space="0" w:color="auto"/>
      </w:divBdr>
    </w:div>
    <w:div w:id="943347367">
      <w:bodyDiv w:val="1"/>
      <w:marLeft w:val="0"/>
      <w:marRight w:val="0"/>
      <w:marTop w:val="0"/>
      <w:marBottom w:val="0"/>
      <w:divBdr>
        <w:top w:val="none" w:sz="0" w:space="0" w:color="auto"/>
        <w:left w:val="none" w:sz="0" w:space="0" w:color="auto"/>
        <w:bottom w:val="none" w:sz="0" w:space="0" w:color="auto"/>
        <w:right w:val="none" w:sz="0" w:space="0" w:color="auto"/>
      </w:divBdr>
    </w:div>
    <w:div w:id="951010880">
      <w:bodyDiv w:val="1"/>
      <w:marLeft w:val="0"/>
      <w:marRight w:val="0"/>
      <w:marTop w:val="0"/>
      <w:marBottom w:val="0"/>
      <w:divBdr>
        <w:top w:val="none" w:sz="0" w:space="0" w:color="auto"/>
        <w:left w:val="none" w:sz="0" w:space="0" w:color="auto"/>
        <w:bottom w:val="none" w:sz="0" w:space="0" w:color="auto"/>
        <w:right w:val="none" w:sz="0" w:space="0" w:color="auto"/>
      </w:divBdr>
    </w:div>
    <w:div w:id="956378145">
      <w:bodyDiv w:val="1"/>
      <w:marLeft w:val="0"/>
      <w:marRight w:val="0"/>
      <w:marTop w:val="0"/>
      <w:marBottom w:val="0"/>
      <w:divBdr>
        <w:top w:val="none" w:sz="0" w:space="0" w:color="auto"/>
        <w:left w:val="none" w:sz="0" w:space="0" w:color="auto"/>
        <w:bottom w:val="none" w:sz="0" w:space="0" w:color="auto"/>
        <w:right w:val="none" w:sz="0" w:space="0" w:color="auto"/>
      </w:divBdr>
    </w:div>
    <w:div w:id="969357211">
      <w:bodyDiv w:val="1"/>
      <w:marLeft w:val="0"/>
      <w:marRight w:val="0"/>
      <w:marTop w:val="0"/>
      <w:marBottom w:val="0"/>
      <w:divBdr>
        <w:top w:val="none" w:sz="0" w:space="0" w:color="auto"/>
        <w:left w:val="none" w:sz="0" w:space="0" w:color="auto"/>
        <w:bottom w:val="none" w:sz="0" w:space="0" w:color="auto"/>
        <w:right w:val="none" w:sz="0" w:space="0" w:color="auto"/>
      </w:divBdr>
    </w:div>
    <w:div w:id="970594479">
      <w:bodyDiv w:val="1"/>
      <w:marLeft w:val="0"/>
      <w:marRight w:val="0"/>
      <w:marTop w:val="0"/>
      <w:marBottom w:val="0"/>
      <w:divBdr>
        <w:top w:val="none" w:sz="0" w:space="0" w:color="auto"/>
        <w:left w:val="none" w:sz="0" w:space="0" w:color="auto"/>
        <w:bottom w:val="none" w:sz="0" w:space="0" w:color="auto"/>
        <w:right w:val="none" w:sz="0" w:space="0" w:color="auto"/>
      </w:divBdr>
    </w:div>
    <w:div w:id="973489786">
      <w:bodyDiv w:val="1"/>
      <w:marLeft w:val="0"/>
      <w:marRight w:val="0"/>
      <w:marTop w:val="0"/>
      <w:marBottom w:val="0"/>
      <w:divBdr>
        <w:top w:val="none" w:sz="0" w:space="0" w:color="auto"/>
        <w:left w:val="none" w:sz="0" w:space="0" w:color="auto"/>
        <w:bottom w:val="none" w:sz="0" w:space="0" w:color="auto"/>
        <w:right w:val="none" w:sz="0" w:space="0" w:color="auto"/>
      </w:divBdr>
    </w:div>
    <w:div w:id="995113009">
      <w:bodyDiv w:val="1"/>
      <w:marLeft w:val="0"/>
      <w:marRight w:val="0"/>
      <w:marTop w:val="0"/>
      <w:marBottom w:val="0"/>
      <w:divBdr>
        <w:top w:val="none" w:sz="0" w:space="0" w:color="auto"/>
        <w:left w:val="none" w:sz="0" w:space="0" w:color="auto"/>
        <w:bottom w:val="none" w:sz="0" w:space="0" w:color="auto"/>
        <w:right w:val="none" w:sz="0" w:space="0" w:color="auto"/>
      </w:divBdr>
    </w:div>
    <w:div w:id="1009213235">
      <w:bodyDiv w:val="1"/>
      <w:marLeft w:val="0"/>
      <w:marRight w:val="0"/>
      <w:marTop w:val="0"/>
      <w:marBottom w:val="0"/>
      <w:divBdr>
        <w:top w:val="none" w:sz="0" w:space="0" w:color="auto"/>
        <w:left w:val="none" w:sz="0" w:space="0" w:color="auto"/>
        <w:bottom w:val="none" w:sz="0" w:space="0" w:color="auto"/>
        <w:right w:val="none" w:sz="0" w:space="0" w:color="auto"/>
      </w:divBdr>
    </w:div>
    <w:div w:id="1034430400">
      <w:bodyDiv w:val="1"/>
      <w:marLeft w:val="0"/>
      <w:marRight w:val="0"/>
      <w:marTop w:val="0"/>
      <w:marBottom w:val="0"/>
      <w:divBdr>
        <w:top w:val="none" w:sz="0" w:space="0" w:color="auto"/>
        <w:left w:val="none" w:sz="0" w:space="0" w:color="auto"/>
        <w:bottom w:val="none" w:sz="0" w:space="0" w:color="auto"/>
        <w:right w:val="none" w:sz="0" w:space="0" w:color="auto"/>
      </w:divBdr>
    </w:div>
    <w:div w:id="1039280777">
      <w:bodyDiv w:val="1"/>
      <w:marLeft w:val="0"/>
      <w:marRight w:val="0"/>
      <w:marTop w:val="0"/>
      <w:marBottom w:val="0"/>
      <w:divBdr>
        <w:top w:val="none" w:sz="0" w:space="0" w:color="auto"/>
        <w:left w:val="none" w:sz="0" w:space="0" w:color="auto"/>
        <w:bottom w:val="none" w:sz="0" w:space="0" w:color="auto"/>
        <w:right w:val="none" w:sz="0" w:space="0" w:color="auto"/>
      </w:divBdr>
    </w:div>
    <w:div w:id="1052928439">
      <w:bodyDiv w:val="1"/>
      <w:marLeft w:val="0"/>
      <w:marRight w:val="0"/>
      <w:marTop w:val="0"/>
      <w:marBottom w:val="0"/>
      <w:divBdr>
        <w:top w:val="none" w:sz="0" w:space="0" w:color="auto"/>
        <w:left w:val="none" w:sz="0" w:space="0" w:color="auto"/>
        <w:bottom w:val="none" w:sz="0" w:space="0" w:color="auto"/>
        <w:right w:val="none" w:sz="0" w:space="0" w:color="auto"/>
      </w:divBdr>
    </w:div>
    <w:div w:id="1057822402">
      <w:bodyDiv w:val="1"/>
      <w:marLeft w:val="0"/>
      <w:marRight w:val="0"/>
      <w:marTop w:val="0"/>
      <w:marBottom w:val="0"/>
      <w:divBdr>
        <w:top w:val="none" w:sz="0" w:space="0" w:color="auto"/>
        <w:left w:val="none" w:sz="0" w:space="0" w:color="auto"/>
        <w:bottom w:val="none" w:sz="0" w:space="0" w:color="auto"/>
        <w:right w:val="none" w:sz="0" w:space="0" w:color="auto"/>
      </w:divBdr>
      <w:divsChild>
        <w:div w:id="523204587">
          <w:marLeft w:val="0"/>
          <w:marRight w:val="0"/>
          <w:marTop w:val="0"/>
          <w:marBottom w:val="0"/>
          <w:divBdr>
            <w:top w:val="none" w:sz="0" w:space="0" w:color="auto"/>
            <w:left w:val="none" w:sz="0" w:space="0" w:color="auto"/>
            <w:bottom w:val="none" w:sz="0" w:space="0" w:color="auto"/>
            <w:right w:val="none" w:sz="0" w:space="0" w:color="auto"/>
          </w:divBdr>
          <w:divsChild>
            <w:div w:id="1658455672">
              <w:marLeft w:val="0"/>
              <w:marRight w:val="0"/>
              <w:marTop w:val="0"/>
              <w:marBottom w:val="0"/>
              <w:divBdr>
                <w:top w:val="none" w:sz="0" w:space="0" w:color="auto"/>
                <w:left w:val="none" w:sz="0" w:space="0" w:color="auto"/>
                <w:bottom w:val="none" w:sz="0" w:space="0" w:color="auto"/>
                <w:right w:val="none" w:sz="0" w:space="0" w:color="auto"/>
              </w:divBdr>
            </w:div>
            <w:div w:id="193349346">
              <w:marLeft w:val="0"/>
              <w:marRight w:val="0"/>
              <w:marTop w:val="0"/>
              <w:marBottom w:val="0"/>
              <w:divBdr>
                <w:top w:val="none" w:sz="0" w:space="0" w:color="auto"/>
                <w:left w:val="none" w:sz="0" w:space="0" w:color="auto"/>
                <w:bottom w:val="none" w:sz="0" w:space="0" w:color="auto"/>
                <w:right w:val="none" w:sz="0" w:space="0" w:color="auto"/>
              </w:divBdr>
              <w:divsChild>
                <w:div w:id="1986618776">
                  <w:marLeft w:val="0"/>
                  <w:marRight w:val="0"/>
                  <w:marTop w:val="0"/>
                  <w:marBottom w:val="0"/>
                  <w:divBdr>
                    <w:top w:val="none" w:sz="0" w:space="0" w:color="auto"/>
                    <w:left w:val="none" w:sz="0" w:space="0" w:color="auto"/>
                    <w:bottom w:val="none" w:sz="0" w:space="0" w:color="auto"/>
                    <w:right w:val="none" w:sz="0" w:space="0" w:color="auto"/>
                  </w:divBdr>
                  <w:divsChild>
                    <w:div w:id="1139226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973461">
              <w:marLeft w:val="0"/>
              <w:marRight w:val="0"/>
              <w:marTop w:val="0"/>
              <w:marBottom w:val="0"/>
              <w:divBdr>
                <w:top w:val="none" w:sz="0" w:space="0" w:color="auto"/>
                <w:left w:val="none" w:sz="0" w:space="0" w:color="auto"/>
                <w:bottom w:val="none" w:sz="0" w:space="0" w:color="auto"/>
                <w:right w:val="none" w:sz="0" w:space="0" w:color="auto"/>
              </w:divBdr>
            </w:div>
          </w:divsChild>
        </w:div>
        <w:div w:id="1739861749">
          <w:marLeft w:val="0"/>
          <w:marRight w:val="0"/>
          <w:marTop w:val="0"/>
          <w:marBottom w:val="0"/>
          <w:divBdr>
            <w:top w:val="none" w:sz="0" w:space="0" w:color="auto"/>
            <w:left w:val="none" w:sz="0" w:space="0" w:color="auto"/>
            <w:bottom w:val="none" w:sz="0" w:space="0" w:color="auto"/>
            <w:right w:val="none" w:sz="0" w:space="0" w:color="auto"/>
          </w:divBdr>
          <w:divsChild>
            <w:div w:id="1862813617">
              <w:marLeft w:val="0"/>
              <w:marRight w:val="0"/>
              <w:marTop w:val="0"/>
              <w:marBottom w:val="0"/>
              <w:divBdr>
                <w:top w:val="none" w:sz="0" w:space="0" w:color="auto"/>
                <w:left w:val="none" w:sz="0" w:space="0" w:color="auto"/>
                <w:bottom w:val="none" w:sz="0" w:space="0" w:color="auto"/>
                <w:right w:val="none" w:sz="0" w:space="0" w:color="auto"/>
              </w:divBdr>
            </w:div>
            <w:div w:id="1776362086">
              <w:marLeft w:val="0"/>
              <w:marRight w:val="0"/>
              <w:marTop w:val="0"/>
              <w:marBottom w:val="0"/>
              <w:divBdr>
                <w:top w:val="none" w:sz="0" w:space="0" w:color="auto"/>
                <w:left w:val="none" w:sz="0" w:space="0" w:color="auto"/>
                <w:bottom w:val="none" w:sz="0" w:space="0" w:color="auto"/>
                <w:right w:val="none" w:sz="0" w:space="0" w:color="auto"/>
              </w:divBdr>
              <w:divsChild>
                <w:div w:id="547692569">
                  <w:marLeft w:val="0"/>
                  <w:marRight w:val="0"/>
                  <w:marTop w:val="0"/>
                  <w:marBottom w:val="0"/>
                  <w:divBdr>
                    <w:top w:val="none" w:sz="0" w:space="0" w:color="auto"/>
                    <w:left w:val="none" w:sz="0" w:space="0" w:color="auto"/>
                    <w:bottom w:val="none" w:sz="0" w:space="0" w:color="auto"/>
                    <w:right w:val="none" w:sz="0" w:space="0" w:color="auto"/>
                  </w:divBdr>
                  <w:divsChild>
                    <w:div w:id="179208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179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04607">
      <w:bodyDiv w:val="1"/>
      <w:marLeft w:val="0"/>
      <w:marRight w:val="0"/>
      <w:marTop w:val="0"/>
      <w:marBottom w:val="0"/>
      <w:divBdr>
        <w:top w:val="none" w:sz="0" w:space="0" w:color="auto"/>
        <w:left w:val="none" w:sz="0" w:space="0" w:color="auto"/>
        <w:bottom w:val="none" w:sz="0" w:space="0" w:color="auto"/>
        <w:right w:val="none" w:sz="0" w:space="0" w:color="auto"/>
      </w:divBdr>
    </w:div>
    <w:div w:id="1065644494">
      <w:bodyDiv w:val="1"/>
      <w:marLeft w:val="0"/>
      <w:marRight w:val="0"/>
      <w:marTop w:val="0"/>
      <w:marBottom w:val="0"/>
      <w:divBdr>
        <w:top w:val="none" w:sz="0" w:space="0" w:color="auto"/>
        <w:left w:val="none" w:sz="0" w:space="0" w:color="auto"/>
        <w:bottom w:val="none" w:sz="0" w:space="0" w:color="auto"/>
        <w:right w:val="none" w:sz="0" w:space="0" w:color="auto"/>
      </w:divBdr>
      <w:divsChild>
        <w:div w:id="1335259287">
          <w:marLeft w:val="0"/>
          <w:marRight w:val="0"/>
          <w:marTop w:val="0"/>
          <w:marBottom w:val="0"/>
          <w:divBdr>
            <w:top w:val="none" w:sz="0" w:space="0" w:color="auto"/>
            <w:left w:val="none" w:sz="0" w:space="0" w:color="auto"/>
            <w:bottom w:val="none" w:sz="0" w:space="0" w:color="auto"/>
            <w:right w:val="none" w:sz="0" w:space="0" w:color="auto"/>
          </w:divBdr>
        </w:div>
        <w:div w:id="2018071693">
          <w:marLeft w:val="0"/>
          <w:marRight w:val="0"/>
          <w:marTop w:val="0"/>
          <w:marBottom w:val="0"/>
          <w:divBdr>
            <w:top w:val="none" w:sz="0" w:space="0" w:color="auto"/>
            <w:left w:val="none" w:sz="0" w:space="0" w:color="auto"/>
            <w:bottom w:val="none" w:sz="0" w:space="0" w:color="auto"/>
            <w:right w:val="none" w:sz="0" w:space="0" w:color="auto"/>
          </w:divBdr>
        </w:div>
      </w:divsChild>
    </w:div>
    <w:div w:id="1066147674">
      <w:bodyDiv w:val="1"/>
      <w:marLeft w:val="0"/>
      <w:marRight w:val="0"/>
      <w:marTop w:val="0"/>
      <w:marBottom w:val="0"/>
      <w:divBdr>
        <w:top w:val="none" w:sz="0" w:space="0" w:color="auto"/>
        <w:left w:val="none" w:sz="0" w:space="0" w:color="auto"/>
        <w:bottom w:val="none" w:sz="0" w:space="0" w:color="auto"/>
        <w:right w:val="none" w:sz="0" w:space="0" w:color="auto"/>
      </w:divBdr>
    </w:div>
    <w:div w:id="1073627094">
      <w:bodyDiv w:val="1"/>
      <w:marLeft w:val="0"/>
      <w:marRight w:val="0"/>
      <w:marTop w:val="0"/>
      <w:marBottom w:val="0"/>
      <w:divBdr>
        <w:top w:val="none" w:sz="0" w:space="0" w:color="auto"/>
        <w:left w:val="none" w:sz="0" w:space="0" w:color="auto"/>
        <w:bottom w:val="none" w:sz="0" w:space="0" w:color="auto"/>
        <w:right w:val="none" w:sz="0" w:space="0" w:color="auto"/>
      </w:divBdr>
    </w:div>
    <w:div w:id="1108088334">
      <w:bodyDiv w:val="1"/>
      <w:marLeft w:val="0"/>
      <w:marRight w:val="0"/>
      <w:marTop w:val="0"/>
      <w:marBottom w:val="0"/>
      <w:divBdr>
        <w:top w:val="none" w:sz="0" w:space="0" w:color="auto"/>
        <w:left w:val="none" w:sz="0" w:space="0" w:color="auto"/>
        <w:bottom w:val="none" w:sz="0" w:space="0" w:color="auto"/>
        <w:right w:val="none" w:sz="0" w:space="0" w:color="auto"/>
      </w:divBdr>
    </w:div>
    <w:div w:id="1109660282">
      <w:bodyDiv w:val="1"/>
      <w:marLeft w:val="0"/>
      <w:marRight w:val="0"/>
      <w:marTop w:val="0"/>
      <w:marBottom w:val="0"/>
      <w:divBdr>
        <w:top w:val="none" w:sz="0" w:space="0" w:color="auto"/>
        <w:left w:val="none" w:sz="0" w:space="0" w:color="auto"/>
        <w:bottom w:val="none" w:sz="0" w:space="0" w:color="auto"/>
        <w:right w:val="none" w:sz="0" w:space="0" w:color="auto"/>
      </w:divBdr>
    </w:div>
    <w:div w:id="1116103380">
      <w:bodyDiv w:val="1"/>
      <w:marLeft w:val="0"/>
      <w:marRight w:val="0"/>
      <w:marTop w:val="0"/>
      <w:marBottom w:val="0"/>
      <w:divBdr>
        <w:top w:val="none" w:sz="0" w:space="0" w:color="auto"/>
        <w:left w:val="none" w:sz="0" w:space="0" w:color="auto"/>
        <w:bottom w:val="none" w:sz="0" w:space="0" w:color="auto"/>
        <w:right w:val="none" w:sz="0" w:space="0" w:color="auto"/>
      </w:divBdr>
    </w:div>
    <w:div w:id="1118181963">
      <w:bodyDiv w:val="1"/>
      <w:marLeft w:val="0"/>
      <w:marRight w:val="0"/>
      <w:marTop w:val="0"/>
      <w:marBottom w:val="0"/>
      <w:divBdr>
        <w:top w:val="none" w:sz="0" w:space="0" w:color="auto"/>
        <w:left w:val="none" w:sz="0" w:space="0" w:color="auto"/>
        <w:bottom w:val="none" w:sz="0" w:space="0" w:color="auto"/>
        <w:right w:val="none" w:sz="0" w:space="0" w:color="auto"/>
      </w:divBdr>
    </w:div>
    <w:div w:id="1127315937">
      <w:bodyDiv w:val="1"/>
      <w:marLeft w:val="0"/>
      <w:marRight w:val="0"/>
      <w:marTop w:val="0"/>
      <w:marBottom w:val="0"/>
      <w:divBdr>
        <w:top w:val="none" w:sz="0" w:space="0" w:color="auto"/>
        <w:left w:val="none" w:sz="0" w:space="0" w:color="auto"/>
        <w:bottom w:val="none" w:sz="0" w:space="0" w:color="auto"/>
        <w:right w:val="none" w:sz="0" w:space="0" w:color="auto"/>
      </w:divBdr>
      <w:divsChild>
        <w:div w:id="156071189">
          <w:marLeft w:val="0"/>
          <w:marRight w:val="0"/>
          <w:marTop w:val="0"/>
          <w:marBottom w:val="0"/>
          <w:divBdr>
            <w:top w:val="none" w:sz="0" w:space="0" w:color="auto"/>
            <w:left w:val="none" w:sz="0" w:space="0" w:color="auto"/>
            <w:bottom w:val="none" w:sz="0" w:space="0" w:color="auto"/>
            <w:right w:val="none" w:sz="0" w:space="0" w:color="auto"/>
          </w:divBdr>
          <w:divsChild>
            <w:div w:id="220404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6933">
      <w:bodyDiv w:val="1"/>
      <w:marLeft w:val="0"/>
      <w:marRight w:val="0"/>
      <w:marTop w:val="0"/>
      <w:marBottom w:val="0"/>
      <w:divBdr>
        <w:top w:val="none" w:sz="0" w:space="0" w:color="auto"/>
        <w:left w:val="none" w:sz="0" w:space="0" w:color="auto"/>
        <w:bottom w:val="none" w:sz="0" w:space="0" w:color="auto"/>
        <w:right w:val="none" w:sz="0" w:space="0" w:color="auto"/>
      </w:divBdr>
    </w:div>
    <w:div w:id="1141310557">
      <w:bodyDiv w:val="1"/>
      <w:marLeft w:val="0"/>
      <w:marRight w:val="0"/>
      <w:marTop w:val="0"/>
      <w:marBottom w:val="0"/>
      <w:divBdr>
        <w:top w:val="none" w:sz="0" w:space="0" w:color="auto"/>
        <w:left w:val="none" w:sz="0" w:space="0" w:color="auto"/>
        <w:bottom w:val="none" w:sz="0" w:space="0" w:color="auto"/>
        <w:right w:val="none" w:sz="0" w:space="0" w:color="auto"/>
      </w:divBdr>
    </w:div>
    <w:div w:id="1142037469">
      <w:bodyDiv w:val="1"/>
      <w:marLeft w:val="0"/>
      <w:marRight w:val="0"/>
      <w:marTop w:val="0"/>
      <w:marBottom w:val="0"/>
      <w:divBdr>
        <w:top w:val="none" w:sz="0" w:space="0" w:color="auto"/>
        <w:left w:val="none" w:sz="0" w:space="0" w:color="auto"/>
        <w:bottom w:val="none" w:sz="0" w:space="0" w:color="auto"/>
        <w:right w:val="none" w:sz="0" w:space="0" w:color="auto"/>
      </w:divBdr>
    </w:div>
    <w:div w:id="1147168807">
      <w:bodyDiv w:val="1"/>
      <w:marLeft w:val="0"/>
      <w:marRight w:val="0"/>
      <w:marTop w:val="0"/>
      <w:marBottom w:val="0"/>
      <w:divBdr>
        <w:top w:val="none" w:sz="0" w:space="0" w:color="auto"/>
        <w:left w:val="none" w:sz="0" w:space="0" w:color="auto"/>
        <w:bottom w:val="none" w:sz="0" w:space="0" w:color="auto"/>
        <w:right w:val="none" w:sz="0" w:space="0" w:color="auto"/>
      </w:divBdr>
    </w:div>
    <w:div w:id="1151825798">
      <w:bodyDiv w:val="1"/>
      <w:marLeft w:val="0"/>
      <w:marRight w:val="0"/>
      <w:marTop w:val="0"/>
      <w:marBottom w:val="0"/>
      <w:divBdr>
        <w:top w:val="none" w:sz="0" w:space="0" w:color="auto"/>
        <w:left w:val="none" w:sz="0" w:space="0" w:color="auto"/>
        <w:bottom w:val="none" w:sz="0" w:space="0" w:color="auto"/>
        <w:right w:val="none" w:sz="0" w:space="0" w:color="auto"/>
      </w:divBdr>
    </w:div>
    <w:div w:id="1161775969">
      <w:bodyDiv w:val="1"/>
      <w:marLeft w:val="0"/>
      <w:marRight w:val="0"/>
      <w:marTop w:val="0"/>
      <w:marBottom w:val="0"/>
      <w:divBdr>
        <w:top w:val="none" w:sz="0" w:space="0" w:color="auto"/>
        <w:left w:val="none" w:sz="0" w:space="0" w:color="auto"/>
        <w:bottom w:val="none" w:sz="0" w:space="0" w:color="auto"/>
        <w:right w:val="none" w:sz="0" w:space="0" w:color="auto"/>
      </w:divBdr>
    </w:div>
    <w:div w:id="1165628022">
      <w:bodyDiv w:val="1"/>
      <w:marLeft w:val="0"/>
      <w:marRight w:val="0"/>
      <w:marTop w:val="0"/>
      <w:marBottom w:val="0"/>
      <w:divBdr>
        <w:top w:val="none" w:sz="0" w:space="0" w:color="auto"/>
        <w:left w:val="none" w:sz="0" w:space="0" w:color="auto"/>
        <w:bottom w:val="none" w:sz="0" w:space="0" w:color="auto"/>
        <w:right w:val="none" w:sz="0" w:space="0" w:color="auto"/>
      </w:divBdr>
      <w:divsChild>
        <w:div w:id="171797711">
          <w:marLeft w:val="0"/>
          <w:marRight w:val="0"/>
          <w:marTop w:val="0"/>
          <w:marBottom w:val="0"/>
          <w:divBdr>
            <w:top w:val="none" w:sz="0" w:space="0" w:color="auto"/>
            <w:left w:val="none" w:sz="0" w:space="0" w:color="auto"/>
            <w:bottom w:val="none" w:sz="0" w:space="0" w:color="auto"/>
            <w:right w:val="none" w:sz="0" w:space="0" w:color="auto"/>
          </w:divBdr>
        </w:div>
        <w:div w:id="192689518">
          <w:marLeft w:val="0"/>
          <w:marRight w:val="0"/>
          <w:marTop w:val="0"/>
          <w:marBottom w:val="0"/>
          <w:divBdr>
            <w:top w:val="none" w:sz="0" w:space="0" w:color="auto"/>
            <w:left w:val="none" w:sz="0" w:space="0" w:color="auto"/>
            <w:bottom w:val="none" w:sz="0" w:space="0" w:color="auto"/>
            <w:right w:val="none" w:sz="0" w:space="0" w:color="auto"/>
          </w:divBdr>
        </w:div>
        <w:div w:id="338851800">
          <w:marLeft w:val="0"/>
          <w:marRight w:val="0"/>
          <w:marTop w:val="0"/>
          <w:marBottom w:val="0"/>
          <w:divBdr>
            <w:top w:val="none" w:sz="0" w:space="0" w:color="auto"/>
            <w:left w:val="none" w:sz="0" w:space="0" w:color="auto"/>
            <w:bottom w:val="none" w:sz="0" w:space="0" w:color="auto"/>
            <w:right w:val="none" w:sz="0" w:space="0" w:color="auto"/>
          </w:divBdr>
        </w:div>
        <w:div w:id="391543796">
          <w:marLeft w:val="0"/>
          <w:marRight w:val="0"/>
          <w:marTop w:val="0"/>
          <w:marBottom w:val="0"/>
          <w:divBdr>
            <w:top w:val="none" w:sz="0" w:space="0" w:color="auto"/>
            <w:left w:val="none" w:sz="0" w:space="0" w:color="auto"/>
            <w:bottom w:val="none" w:sz="0" w:space="0" w:color="auto"/>
            <w:right w:val="none" w:sz="0" w:space="0" w:color="auto"/>
          </w:divBdr>
        </w:div>
        <w:div w:id="498810622">
          <w:marLeft w:val="0"/>
          <w:marRight w:val="0"/>
          <w:marTop w:val="0"/>
          <w:marBottom w:val="0"/>
          <w:divBdr>
            <w:top w:val="none" w:sz="0" w:space="0" w:color="auto"/>
            <w:left w:val="none" w:sz="0" w:space="0" w:color="auto"/>
            <w:bottom w:val="none" w:sz="0" w:space="0" w:color="auto"/>
            <w:right w:val="none" w:sz="0" w:space="0" w:color="auto"/>
          </w:divBdr>
        </w:div>
        <w:div w:id="861406792">
          <w:marLeft w:val="0"/>
          <w:marRight w:val="0"/>
          <w:marTop w:val="0"/>
          <w:marBottom w:val="0"/>
          <w:divBdr>
            <w:top w:val="none" w:sz="0" w:space="0" w:color="auto"/>
            <w:left w:val="none" w:sz="0" w:space="0" w:color="auto"/>
            <w:bottom w:val="none" w:sz="0" w:space="0" w:color="auto"/>
            <w:right w:val="none" w:sz="0" w:space="0" w:color="auto"/>
          </w:divBdr>
        </w:div>
        <w:div w:id="861868351">
          <w:marLeft w:val="0"/>
          <w:marRight w:val="0"/>
          <w:marTop w:val="0"/>
          <w:marBottom w:val="0"/>
          <w:divBdr>
            <w:top w:val="none" w:sz="0" w:space="0" w:color="auto"/>
            <w:left w:val="none" w:sz="0" w:space="0" w:color="auto"/>
            <w:bottom w:val="none" w:sz="0" w:space="0" w:color="auto"/>
            <w:right w:val="none" w:sz="0" w:space="0" w:color="auto"/>
          </w:divBdr>
        </w:div>
        <w:div w:id="926422697">
          <w:marLeft w:val="0"/>
          <w:marRight w:val="0"/>
          <w:marTop w:val="0"/>
          <w:marBottom w:val="0"/>
          <w:divBdr>
            <w:top w:val="none" w:sz="0" w:space="0" w:color="auto"/>
            <w:left w:val="none" w:sz="0" w:space="0" w:color="auto"/>
            <w:bottom w:val="none" w:sz="0" w:space="0" w:color="auto"/>
            <w:right w:val="none" w:sz="0" w:space="0" w:color="auto"/>
          </w:divBdr>
        </w:div>
        <w:div w:id="973829834">
          <w:marLeft w:val="0"/>
          <w:marRight w:val="0"/>
          <w:marTop w:val="0"/>
          <w:marBottom w:val="0"/>
          <w:divBdr>
            <w:top w:val="none" w:sz="0" w:space="0" w:color="auto"/>
            <w:left w:val="none" w:sz="0" w:space="0" w:color="auto"/>
            <w:bottom w:val="none" w:sz="0" w:space="0" w:color="auto"/>
            <w:right w:val="none" w:sz="0" w:space="0" w:color="auto"/>
          </w:divBdr>
        </w:div>
        <w:div w:id="981275028">
          <w:marLeft w:val="0"/>
          <w:marRight w:val="0"/>
          <w:marTop w:val="0"/>
          <w:marBottom w:val="0"/>
          <w:divBdr>
            <w:top w:val="none" w:sz="0" w:space="0" w:color="auto"/>
            <w:left w:val="none" w:sz="0" w:space="0" w:color="auto"/>
            <w:bottom w:val="none" w:sz="0" w:space="0" w:color="auto"/>
            <w:right w:val="none" w:sz="0" w:space="0" w:color="auto"/>
          </w:divBdr>
        </w:div>
        <w:div w:id="1052772259">
          <w:marLeft w:val="0"/>
          <w:marRight w:val="0"/>
          <w:marTop w:val="0"/>
          <w:marBottom w:val="0"/>
          <w:divBdr>
            <w:top w:val="none" w:sz="0" w:space="0" w:color="auto"/>
            <w:left w:val="none" w:sz="0" w:space="0" w:color="auto"/>
            <w:bottom w:val="none" w:sz="0" w:space="0" w:color="auto"/>
            <w:right w:val="none" w:sz="0" w:space="0" w:color="auto"/>
          </w:divBdr>
        </w:div>
        <w:div w:id="1139886251">
          <w:marLeft w:val="0"/>
          <w:marRight w:val="0"/>
          <w:marTop w:val="0"/>
          <w:marBottom w:val="0"/>
          <w:divBdr>
            <w:top w:val="none" w:sz="0" w:space="0" w:color="auto"/>
            <w:left w:val="none" w:sz="0" w:space="0" w:color="auto"/>
            <w:bottom w:val="none" w:sz="0" w:space="0" w:color="auto"/>
            <w:right w:val="none" w:sz="0" w:space="0" w:color="auto"/>
          </w:divBdr>
        </w:div>
        <w:div w:id="1151409534">
          <w:marLeft w:val="0"/>
          <w:marRight w:val="0"/>
          <w:marTop w:val="0"/>
          <w:marBottom w:val="0"/>
          <w:divBdr>
            <w:top w:val="none" w:sz="0" w:space="0" w:color="auto"/>
            <w:left w:val="none" w:sz="0" w:space="0" w:color="auto"/>
            <w:bottom w:val="none" w:sz="0" w:space="0" w:color="auto"/>
            <w:right w:val="none" w:sz="0" w:space="0" w:color="auto"/>
          </w:divBdr>
        </w:div>
        <w:div w:id="1313832470">
          <w:marLeft w:val="0"/>
          <w:marRight w:val="0"/>
          <w:marTop w:val="0"/>
          <w:marBottom w:val="0"/>
          <w:divBdr>
            <w:top w:val="none" w:sz="0" w:space="0" w:color="auto"/>
            <w:left w:val="none" w:sz="0" w:space="0" w:color="auto"/>
            <w:bottom w:val="none" w:sz="0" w:space="0" w:color="auto"/>
            <w:right w:val="none" w:sz="0" w:space="0" w:color="auto"/>
          </w:divBdr>
        </w:div>
        <w:div w:id="1360200017">
          <w:marLeft w:val="0"/>
          <w:marRight w:val="0"/>
          <w:marTop w:val="0"/>
          <w:marBottom w:val="0"/>
          <w:divBdr>
            <w:top w:val="none" w:sz="0" w:space="0" w:color="auto"/>
            <w:left w:val="none" w:sz="0" w:space="0" w:color="auto"/>
            <w:bottom w:val="none" w:sz="0" w:space="0" w:color="auto"/>
            <w:right w:val="none" w:sz="0" w:space="0" w:color="auto"/>
          </w:divBdr>
        </w:div>
        <w:div w:id="1444495260">
          <w:marLeft w:val="0"/>
          <w:marRight w:val="0"/>
          <w:marTop w:val="0"/>
          <w:marBottom w:val="0"/>
          <w:divBdr>
            <w:top w:val="none" w:sz="0" w:space="0" w:color="auto"/>
            <w:left w:val="none" w:sz="0" w:space="0" w:color="auto"/>
            <w:bottom w:val="none" w:sz="0" w:space="0" w:color="auto"/>
            <w:right w:val="none" w:sz="0" w:space="0" w:color="auto"/>
          </w:divBdr>
        </w:div>
        <w:div w:id="1546865394">
          <w:marLeft w:val="0"/>
          <w:marRight w:val="0"/>
          <w:marTop w:val="0"/>
          <w:marBottom w:val="0"/>
          <w:divBdr>
            <w:top w:val="none" w:sz="0" w:space="0" w:color="auto"/>
            <w:left w:val="none" w:sz="0" w:space="0" w:color="auto"/>
            <w:bottom w:val="none" w:sz="0" w:space="0" w:color="auto"/>
            <w:right w:val="none" w:sz="0" w:space="0" w:color="auto"/>
          </w:divBdr>
        </w:div>
        <w:div w:id="1574583001">
          <w:marLeft w:val="0"/>
          <w:marRight w:val="0"/>
          <w:marTop w:val="0"/>
          <w:marBottom w:val="0"/>
          <w:divBdr>
            <w:top w:val="none" w:sz="0" w:space="0" w:color="auto"/>
            <w:left w:val="none" w:sz="0" w:space="0" w:color="auto"/>
            <w:bottom w:val="none" w:sz="0" w:space="0" w:color="auto"/>
            <w:right w:val="none" w:sz="0" w:space="0" w:color="auto"/>
          </w:divBdr>
        </w:div>
        <w:div w:id="1590263491">
          <w:marLeft w:val="0"/>
          <w:marRight w:val="0"/>
          <w:marTop w:val="0"/>
          <w:marBottom w:val="0"/>
          <w:divBdr>
            <w:top w:val="none" w:sz="0" w:space="0" w:color="auto"/>
            <w:left w:val="none" w:sz="0" w:space="0" w:color="auto"/>
            <w:bottom w:val="none" w:sz="0" w:space="0" w:color="auto"/>
            <w:right w:val="none" w:sz="0" w:space="0" w:color="auto"/>
          </w:divBdr>
        </w:div>
        <w:div w:id="1616477341">
          <w:marLeft w:val="0"/>
          <w:marRight w:val="0"/>
          <w:marTop w:val="0"/>
          <w:marBottom w:val="0"/>
          <w:divBdr>
            <w:top w:val="none" w:sz="0" w:space="0" w:color="auto"/>
            <w:left w:val="none" w:sz="0" w:space="0" w:color="auto"/>
            <w:bottom w:val="none" w:sz="0" w:space="0" w:color="auto"/>
            <w:right w:val="none" w:sz="0" w:space="0" w:color="auto"/>
          </w:divBdr>
        </w:div>
        <w:div w:id="1617329323">
          <w:marLeft w:val="0"/>
          <w:marRight w:val="0"/>
          <w:marTop w:val="0"/>
          <w:marBottom w:val="0"/>
          <w:divBdr>
            <w:top w:val="none" w:sz="0" w:space="0" w:color="auto"/>
            <w:left w:val="none" w:sz="0" w:space="0" w:color="auto"/>
            <w:bottom w:val="none" w:sz="0" w:space="0" w:color="auto"/>
            <w:right w:val="none" w:sz="0" w:space="0" w:color="auto"/>
          </w:divBdr>
        </w:div>
        <w:div w:id="1661886592">
          <w:marLeft w:val="0"/>
          <w:marRight w:val="0"/>
          <w:marTop w:val="0"/>
          <w:marBottom w:val="0"/>
          <w:divBdr>
            <w:top w:val="none" w:sz="0" w:space="0" w:color="auto"/>
            <w:left w:val="none" w:sz="0" w:space="0" w:color="auto"/>
            <w:bottom w:val="none" w:sz="0" w:space="0" w:color="auto"/>
            <w:right w:val="none" w:sz="0" w:space="0" w:color="auto"/>
          </w:divBdr>
        </w:div>
        <w:div w:id="1751997571">
          <w:marLeft w:val="0"/>
          <w:marRight w:val="0"/>
          <w:marTop w:val="0"/>
          <w:marBottom w:val="0"/>
          <w:divBdr>
            <w:top w:val="none" w:sz="0" w:space="0" w:color="auto"/>
            <w:left w:val="none" w:sz="0" w:space="0" w:color="auto"/>
            <w:bottom w:val="none" w:sz="0" w:space="0" w:color="auto"/>
            <w:right w:val="none" w:sz="0" w:space="0" w:color="auto"/>
          </w:divBdr>
        </w:div>
        <w:div w:id="1829207735">
          <w:marLeft w:val="0"/>
          <w:marRight w:val="0"/>
          <w:marTop w:val="0"/>
          <w:marBottom w:val="0"/>
          <w:divBdr>
            <w:top w:val="none" w:sz="0" w:space="0" w:color="auto"/>
            <w:left w:val="none" w:sz="0" w:space="0" w:color="auto"/>
            <w:bottom w:val="none" w:sz="0" w:space="0" w:color="auto"/>
            <w:right w:val="none" w:sz="0" w:space="0" w:color="auto"/>
          </w:divBdr>
        </w:div>
        <w:div w:id="1863780381">
          <w:marLeft w:val="0"/>
          <w:marRight w:val="0"/>
          <w:marTop w:val="0"/>
          <w:marBottom w:val="0"/>
          <w:divBdr>
            <w:top w:val="none" w:sz="0" w:space="0" w:color="auto"/>
            <w:left w:val="none" w:sz="0" w:space="0" w:color="auto"/>
            <w:bottom w:val="none" w:sz="0" w:space="0" w:color="auto"/>
            <w:right w:val="none" w:sz="0" w:space="0" w:color="auto"/>
          </w:divBdr>
        </w:div>
        <w:div w:id="1912429081">
          <w:marLeft w:val="0"/>
          <w:marRight w:val="0"/>
          <w:marTop w:val="0"/>
          <w:marBottom w:val="0"/>
          <w:divBdr>
            <w:top w:val="none" w:sz="0" w:space="0" w:color="auto"/>
            <w:left w:val="none" w:sz="0" w:space="0" w:color="auto"/>
            <w:bottom w:val="none" w:sz="0" w:space="0" w:color="auto"/>
            <w:right w:val="none" w:sz="0" w:space="0" w:color="auto"/>
          </w:divBdr>
        </w:div>
        <w:div w:id="1980181093">
          <w:marLeft w:val="0"/>
          <w:marRight w:val="0"/>
          <w:marTop w:val="0"/>
          <w:marBottom w:val="0"/>
          <w:divBdr>
            <w:top w:val="none" w:sz="0" w:space="0" w:color="auto"/>
            <w:left w:val="none" w:sz="0" w:space="0" w:color="auto"/>
            <w:bottom w:val="none" w:sz="0" w:space="0" w:color="auto"/>
            <w:right w:val="none" w:sz="0" w:space="0" w:color="auto"/>
          </w:divBdr>
        </w:div>
      </w:divsChild>
    </w:div>
    <w:div w:id="1169952753">
      <w:bodyDiv w:val="1"/>
      <w:marLeft w:val="0"/>
      <w:marRight w:val="0"/>
      <w:marTop w:val="0"/>
      <w:marBottom w:val="0"/>
      <w:divBdr>
        <w:top w:val="none" w:sz="0" w:space="0" w:color="auto"/>
        <w:left w:val="none" w:sz="0" w:space="0" w:color="auto"/>
        <w:bottom w:val="none" w:sz="0" w:space="0" w:color="auto"/>
        <w:right w:val="none" w:sz="0" w:space="0" w:color="auto"/>
      </w:divBdr>
    </w:div>
    <w:div w:id="1171870982">
      <w:bodyDiv w:val="1"/>
      <w:marLeft w:val="0"/>
      <w:marRight w:val="0"/>
      <w:marTop w:val="0"/>
      <w:marBottom w:val="0"/>
      <w:divBdr>
        <w:top w:val="none" w:sz="0" w:space="0" w:color="auto"/>
        <w:left w:val="none" w:sz="0" w:space="0" w:color="auto"/>
        <w:bottom w:val="none" w:sz="0" w:space="0" w:color="auto"/>
        <w:right w:val="none" w:sz="0" w:space="0" w:color="auto"/>
      </w:divBdr>
    </w:div>
    <w:div w:id="1190338490">
      <w:bodyDiv w:val="1"/>
      <w:marLeft w:val="0"/>
      <w:marRight w:val="0"/>
      <w:marTop w:val="0"/>
      <w:marBottom w:val="0"/>
      <w:divBdr>
        <w:top w:val="none" w:sz="0" w:space="0" w:color="auto"/>
        <w:left w:val="none" w:sz="0" w:space="0" w:color="auto"/>
        <w:bottom w:val="none" w:sz="0" w:space="0" w:color="auto"/>
        <w:right w:val="none" w:sz="0" w:space="0" w:color="auto"/>
      </w:divBdr>
    </w:div>
    <w:div w:id="1193375903">
      <w:bodyDiv w:val="1"/>
      <w:marLeft w:val="0"/>
      <w:marRight w:val="0"/>
      <w:marTop w:val="0"/>
      <w:marBottom w:val="0"/>
      <w:divBdr>
        <w:top w:val="none" w:sz="0" w:space="0" w:color="auto"/>
        <w:left w:val="none" w:sz="0" w:space="0" w:color="auto"/>
        <w:bottom w:val="none" w:sz="0" w:space="0" w:color="auto"/>
        <w:right w:val="none" w:sz="0" w:space="0" w:color="auto"/>
      </w:divBdr>
    </w:div>
    <w:div w:id="1198087395">
      <w:bodyDiv w:val="1"/>
      <w:marLeft w:val="0"/>
      <w:marRight w:val="0"/>
      <w:marTop w:val="0"/>
      <w:marBottom w:val="0"/>
      <w:divBdr>
        <w:top w:val="none" w:sz="0" w:space="0" w:color="auto"/>
        <w:left w:val="none" w:sz="0" w:space="0" w:color="auto"/>
        <w:bottom w:val="none" w:sz="0" w:space="0" w:color="auto"/>
        <w:right w:val="none" w:sz="0" w:space="0" w:color="auto"/>
      </w:divBdr>
    </w:div>
    <w:div w:id="1208879485">
      <w:bodyDiv w:val="1"/>
      <w:marLeft w:val="0"/>
      <w:marRight w:val="0"/>
      <w:marTop w:val="0"/>
      <w:marBottom w:val="0"/>
      <w:divBdr>
        <w:top w:val="none" w:sz="0" w:space="0" w:color="auto"/>
        <w:left w:val="none" w:sz="0" w:space="0" w:color="auto"/>
        <w:bottom w:val="none" w:sz="0" w:space="0" w:color="auto"/>
        <w:right w:val="none" w:sz="0" w:space="0" w:color="auto"/>
      </w:divBdr>
    </w:div>
    <w:div w:id="1216746201">
      <w:bodyDiv w:val="1"/>
      <w:marLeft w:val="0"/>
      <w:marRight w:val="0"/>
      <w:marTop w:val="0"/>
      <w:marBottom w:val="0"/>
      <w:divBdr>
        <w:top w:val="none" w:sz="0" w:space="0" w:color="auto"/>
        <w:left w:val="none" w:sz="0" w:space="0" w:color="auto"/>
        <w:bottom w:val="none" w:sz="0" w:space="0" w:color="auto"/>
        <w:right w:val="none" w:sz="0" w:space="0" w:color="auto"/>
      </w:divBdr>
    </w:div>
    <w:div w:id="1222254934">
      <w:bodyDiv w:val="1"/>
      <w:marLeft w:val="0"/>
      <w:marRight w:val="0"/>
      <w:marTop w:val="0"/>
      <w:marBottom w:val="0"/>
      <w:divBdr>
        <w:top w:val="none" w:sz="0" w:space="0" w:color="auto"/>
        <w:left w:val="none" w:sz="0" w:space="0" w:color="auto"/>
        <w:bottom w:val="none" w:sz="0" w:space="0" w:color="auto"/>
        <w:right w:val="none" w:sz="0" w:space="0" w:color="auto"/>
      </w:divBdr>
    </w:div>
    <w:div w:id="1223100384">
      <w:bodyDiv w:val="1"/>
      <w:marLeft w:val="0"/>
      <w:marRight w:val="0"/>
      <w:marTop w:val="0"/>
      <w:marBottom w:val="0"/>
      <w:divBdr>
        <w:top w:val="none" w:sz="0" w:space="0" w:color="auto"/>
        <w:left w:val="none" w:sz="0" w:space="0" w:color="auto"/>
        <w:bottom w:val="none" w:sz="0" w:space="0" w:color="auto"/>
        <w:right w:val="none" w:sz="0" w:space="0" w:color="auto"/>
      </w:divBdr>
    </w:div>
    <w:div w:id="1231303326">
      <w:bodyDiv w:val="1"/>
      <w:marLeft w:val="0"/>
      <w:marRight w:val="0"/>
      <w:marTop w:val="0"/>
      <w:marBottom w:val="0"/>
      <w:divBdr>
        <w:top w:val="none" w:sz="0" w:space="0" w:color="auto"/>
        <w:left w:val="none" w:sz="0" w:space="0" w:color="auto"/>
        <w:bottom w:val="none" w:sz="0" w:space="0" w:color="auto"/>
        <w:right w:val="none" w:sz="0" w:space="0" w:color="auto"/>
      </w:divBdr>
    </w:div>
    <w:div w:id="1234270829">
      <w:bodyDiv w:val="1"/>
      <w:marLeft w:val="0"/>
      <w:marRight w:val="0"/>
      <w:marTop w:val="0"/>
      <w:marBottom w:val="0"/>
      <w:divBdr>
        <w:top w:val="none" w:sz="0" w:space="0" w:color="auto"/>
        <w:left w:val="none" w:sz="0" w:space="0" w:color="auto"/>
        <w:bottom w:val="none" w:sz="0" w:space="0" w:color="auto"/>
        <w:right w:val="none" w:sz="0" w:space="0" w:color="auto"/>
      </w:divBdr>
    </w:div>
    <w:div w:id="1234848658">
      <w:bodyDiv w:val="1"/>
      <w:marLeft w:val="0"/>
      <w:marRight w:val="0"/>
      <w:marTop w:val="0"/>
      <w:marBottom w:val="0"/>
      <w:divBdr>
        <w:top w:val="none" w:sz="0" w:space="0" w:color="auto"/>
        <w:left w:val="none" w:sz="0" w:space="0" w:color="auto"/>
        <w:bottom w:val="none" w:sz="0" w:space="0" w:color="auto"/>
        <w:right w:val="none" w:sz="0" w:space="0" w:color="auto"/>
      </w:divBdr>
      <w:divsChild>
        <w:div w:id="1484270780">
          <w:marLeft w:val="0"/>
          <w:marRight w:val="0"/>
          <w:marTop w:val="0"/>
          <w:marBottom w:val="0"/>
          <w:divBdr>
            <w:top w:val="none" w:sz="0" w:space="0" w:color="auto"/>
            <w:left w:val="none" w:sz="0" w:space="0" w:color="auto"/>
            <w:bottom w:val="none" w:sz="0" w:space="0" w:color="auto"/>
            <w:right w:val="none" w:sz="0" w:space="0" w:color="auto"/>
          </w:divBdr>
          <w:divsChild>
            <w:div w:id="776297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632545">
      <w:bodyDiv w:val="1"/>
      <w:marLeft w:val="0"/>
      <w:marRight w:val="0"/>
      <w:marTop w:val="0"/>
      <w:marBottom w:val="0"/>
      <w:divBdr>
        <w:top w:val="none" w:sz="0" w:space="0" w:color="auto"/>
        <w:left w:val="none" w:sz="0" w:space="0" w:color="auto"/>
        <w:bottom w:val="none" w:sz="0" w:space="0" w:color="auto"/>
        <w:right w:val="none" w:sz="0" w:space="0" w:color="auto"/>
      </w:divBdr>
    </w:div>
    <w:div w:id="1241981135">
      <w:bodyDiv w:val="1"/>
      <w:marLeft w:val="0"/>
      <w:marRight w:val="0"/>
      <w:marTop w:val="0"/>
      <w:marBottom w:val="0"/>
      <w:divBdr>
        <w:top w:val="none" w:sz="0" w:space="0" w:color="auto"/>
        <w:left w:val="none" w:sz="0" w:space="0" w:color="auto"/>
        <w:bottom w:val="none" w:sz="0" w:space="0" w:color="auto"/>
        <w:right w:val="none" w:sz="0" w:space="0" w:color="auto"/>
      </w:divBdr>
    </w:div>
    <w:div w:id="1260062680">
      <w:bodyDiv w:val="1"/>
      <w:marLeft w:val="0"/>
      <w:marRight w:val="0"/>
      <w:marTop w:val="0"/>
      <w:marBottom w:val="0"/>
      <w:divBdr>
        <w:top w:val="none" w:sz="0" w:space="0" w:color="auto"/>
        <w:left w:val="none" w:sz="0" w:space="0" w:color="auto"/>
        <w:bottom w:val="none" w:sz="0" w:space="0" w:color="auto"/>
        <w:right w:val="none" w:sz="0" w:space="0" w:color="auto"/>
      </w:divBdr>
    </w:div>
    <w:div w:id="1260413050">
      <w:bodyDiv w:val="1"/>
      <w:marLeft w:val="0"/>
      <w:marRight w:val="0"/>
      <w:marTop w:val="0"/>
      <w:marBottom w:val="0"/>
      <w:divBdr>
        <w:top w:val="none" w:sz="0" w:space="0" w:color="auto"/>
        <w:left w:val="none" w:sz="0" w:space="0" w:color="auto"/>
        <w:bottom w:val="none" w:sz="0" w:space="0" w:color="auto"/>
        <w:right w:val="none" w:sz="0" w:space="0" w:color="auto"/>
      </w:divBdr>
    </w:div>
    <w:div w:id="1262108632">
      <w:bodyDiv w:val="1"/>
      <w:marLeft w:val="0"/>
      <w:marRight w:val="0"/>
      <w:marTop w:val="0"/>
      <w:marBottom w:val="0"/>
      <w:divBdr>
        <w:top w:val="none" w:sz="0" w:space="0" w:color="auto"/>
        <w:left w:val="none" w:sz="0" w:space="0" w:color="auto"/>
        <w:bottom w:val="none" w:sz="0" w:space="0" w:color="auto"/>
        <w:right w:val="none" w:sz="0" w:space="0" w:color="auto"/>
      </w:divBdr>
    </w:div>
    <w:div w:id="1269003159">
      <w:bodyDiv w:val="1"/>
      <w:marLeft w:val="0"/>
      <w:marRight w:val="0"/>
      <w:marTop w:val="0"/>
      <w:marBottom w:val="0"/>
      <w:divBdr>
        <w:top w:val="none" w:sz="0" w:space="0" w:color="auto"/>
        <w:left w:val="none" w:sz="0" w:space="0" w:color="auto"/>
        <w:bottom w:val="none" w:sz="0" w:space="0" w:color="auto"/>
        <w:right w:val="none" w:sz="0" w:space="0" w:color="auto"/>
      </w:divBdr>
    </w:div>
    <w:div w:id="1281688105">
      <w:bodyDiv w:val="1"/>
      <w:marLeft w:val="0"/>
      <w:marRight w:val="0"/>
      <w:marTop w:val="0"/>
      <w:marBottom w:val="0"/>
      <w:divBdr>
        <w:top w:val="none" w:sz="0" w:space="0" w:color="auto"/>
        <w:left w:val="none" w:sz="0" w:space="0" w:color="auto"/>
        <w:bottom w:val="none" w:sz="0" w:space="0" w:color="auto"/>
        <w:right w:val="none" w:sz="0" w:space="0" w:color="auto"/>
      </w:divBdr>
    </w:div>
    <w:div w:id="1287202427">
      <w:bodyDiv w:val="1"/>
      <w:marLeft w:val="0"/>
      <w:marRight w:val="0"/>
      <w:marTop w:val="0"/>
      <w:marBottom w:val="0"/>
      <w:divBdr>
        <w:top w:val="none" w:sz="0" w:space="0" w:color="auto"/>
        <w:left w:val="none" w:sz="0" w:space="0" w:color="auto"/>
        <w:bottom w:val="none" w:sz="0" w:space="0" w:color="auto"/>
        <w:right w:val="none" w:sz="0" w:space="0" w:color="auto"/>
      </w:divBdr>
    </w:div>
    <w:div w:id="1287465016">
      <w:bodyDiv w:val="1"/>
      <w:marLeft w:val="0"/>
      <w:marRight w:val="0"/>
      <w:marTop w:val="0"/>
      <w:marBottom w:val="0"/>
      <w:divBdr>
        <w:top w:val="none" w:sz="0" w:space="0" w:color="auto"/>
        <w:left w:val="none" w:sz="0" w:space="0" w:color="auto"/>
        <w:bottom w:val="none" w:sz="0" w:space="0" w:color="auto"/>
        <w:right w:val="none" w:sz="0" w:space="0" w:color="auto"/>
      </w:divBdr>
    </w:div>
    <w:div w:id="1289624971">
      <w:bodyDiv w:val="1"/>
      <w:marLeft w:val="0"/>
      <w:marRight w:val="0"/>
      <w:marTop w:val="0"/>
      <w:marBottom w:val="0"/>
      <w:divBdr>
        <w:top w:val="none" w:sz="0" w:space="0" w:color="auto"/>
        <w:left w:val="none" w:sz="0" w:space="0" w:color="auto"/>
        <w:bottom w:val="none" w:sz="0" w:space="0" w:color="auto"/>
        <w:right w:val="none" w:sz="0" w:space="0" w:color="auto"/>
      </w:divBdr>
    </w:div>
    <w:div w:id="1326394759">
      <w:bodyDiv w:val="1"/>
      <w:marLeft w:val="0"/>
      <w:marRight w:val="0"/>
      <w:marTop w:val="0"/>
      <w:marBottom w:val="0"/>
      <w:divBdr>
        <w:top w:val="none" w:sz="0" w:space="0" w:color="auto"/>
        <w:left w:val="none" w:sz="0" w:space="0" w:color="auto"/>
        <w:bottom w:val="none" w:sz="0" w:space="0" w:color="auto"/>
        <w:right w:val="none" w:sz="0" w:space="0" w:color="auto"/>
      </w:divBdr>
    </w:div>
    <w:div w:id="1329400539">
      <w:bodyDiv w:val="1"/>
      <w:marLeft w:val="0"/>
      <w:marRight w:val="0"/>
      <w:marTop w:val="0"/>
      <w:marBottom w:val="0"/>
      <w:divBdr>
        <w:top w:val="none" w:sz="0" w:space="0" w:color="auto"/>
        <w:left w:val="none" w:sz="0" w:space="0" w:color="auto"/>
        <w:bottom w:val="none" w:sz="0" w:space="0" w:color="auto"/>
        <w:right w:val="none" w:sz="0" w:space="0" w:color="auto"/>
      </w:divBdr>
    </w:div>
    <w:div w:id="1329485161">
      <w:bodyDiv w:val="1"/>
      <w:marLeft w:val="0"/>
      <w:marRight w:val="0"/>
      <w:marTop w:val="0"/>
      <w:marBottom w:val="0"/>
      <w:divBdr>
        <w:top w:val="none" w:sz="0" w:space="0" w:color="auto"/>
        <w:left w:val="none" w:sz="0" w:space="0" w:color="auto"/>
        <w:bottom w:val="none" w:sz="0" w:space="0" w:color="auto"/>
        <w:right w:val="none" w:sz="0" w:space="0" w:color="auto"/>
      </w:divBdr>
    </w:div>
    <w:div w:id="1333946650">
      <w:bodyDiv w:val="1"/>
      <w:marLeft w:val="0"/>
      <w:marRight w:val="0"/>
      <w:marTop w:val="0"/>
      <w:marBottom w:val="0"/>
      <w:divBdr>
        <w:top w:val="none" w:sz="0" w:space="0" w:color="auto"/>
        <w:left w:val="none" w:sz="0" w:space="0" w:color="auto"/>
        <w:bottom w:val="none" w:sz="0" w:space="0" w:color="auto"/>
        <w:right w:val="none" w:sz="0" w:space="0" w:color="auto"/>
      </w:divBdr>
    </w:div>
    <w:div w:id="1341546605">
      <w:bodyDiv w:val="1"/>
      <w:marLeft w:val="0"/>
      <w:marRight w:val="0"/>
      <w:marTop w:val="0"/>
      <w:marBottom w:val="0"/>
      <w:divBdr>
        <w:top w:val="none" w:sz="0" w:space="0" w:color="auto"/>
        <w:left w:val="none" w:sz="0" w:space="0" w:color="auto"/>
        <w:bottom w:val="none" w:sz="0" w:space="0" w:color="auto"/>
        <w:right w:val="none" w:sz="0" w:space="0" w:color="auto"/>
      </w:divBdr>
    </w:div>
    <w:div w:id="1344168520">
      <w:bodyDiv w:val="1"/>
      <w:marLeft w:val="0"/>
      <w:marRight w:val="0"/>
      <w:marTop w:val="0"/>
      <w:marBottom w:val="0"/>
      <w:divBdr>
        <w:top w:val="none" w:sz="0" w:space="0" w:color="auto"/>
        <w:left w:val="none" w:sz="0" w:space="0" w:color="auto"/>
        <w:bottom w:val="none" w:sz="0" w:space="0" w:color="auto"/>
        <w:right w:val="none" w:sz="0" w:space="0" w:color="auto"/>
      </w:divBdr>
    </w:div>
    <w:div w:id="1345744479">
      <w:bodyDiv w:val="1"/>
      <w:marLeft w:val="0"/>
      <w:marRight w:val="0"/>
      <w:marTop w:val="0"/>
      <w:marBottom w:val="0"/>
      <w:divBdr>
        <w:top w:val="none" w:sz="0" w:space="0" w:color="auto"/>
        <w:left w:val="none" w:sz="0" w:space="0" w:color="auto"/>
        <w:bottom w:val="none" w:sz="0" w:space="0" w:color="auto"/>
        <w:right w:val="none" w:sz="0" w:space="0" w:color="auto"/>
      </w:divBdr>
    </w:div>
    <w:div w:id="1370760066">
      <w:bodyDiv w:val="1"/>
      <w:marLeft w:val="0"/>
      <w:marRight w:val="0"/>
      <w:marTop w:val="0"/>
      <w:marBottom w:val="0"/>
      <w:divBdr>
        <w:top w:val="none" w:sz="0" w:space="0" w:color="auto"/>
        <w:left w:val="none" w:sz="0" w:space="0" w:color="auto"/>
        <w:bottom w:val="none" w:sz="0" w:space="0" w:color="auto"/>
        <w:right w:val="none" w:sz="0" w:space="0" w:color="auto"/>
      </w:divBdr>
    </w:div>
    <w:div w:id="1376005954">
      <w:bodyDiv w:val="1"/>
      <w:marLeft w:val="0"/>
      <w:marRight w:val="0"/>
      <w:marTop w:val="0"/>
      <w:marBottom w:val="0"/>
      <w:divBdr>
        <w:top w:val="none" w:sz="0" w:space="0" w:color="auto"/>
        <w:left w:val="none" w:sz="0" w:space="0" w:color="auto"/>
        <w:bottom w:val="none" w:sz="0" w:space="0" w:color="auto"/>
        <w:right w:val="none" w:sz="0" w:space="0" w:color="auto"/>
      </w:divBdr>
    </w:div>
    <w:div w:id="1396394075">
      <w:bodyDiv w:val="1"/>
      <w:marLeft w:val="0"/>
      <w:marRight w:val="0"/>
      <w:marTop w:val="0"/>
      <w:marBottom w:val="0"/>
      <w:divBdr>
        <w:top w:val="none" w:sz="0" w:space="0" w:color="auto"/>
        <w:left w:val="none" w:sz="0" w:space="0" w:color="auto"/>
        <w:bottom w:val="none" w:sz="0" w:space="0" w:color="auto"/>
        <w:right w:val="none" w:sz="0" w:space="0" w:color="auto"/>
      </w:divBdr>
    </w:div>
    <w:div w:id="1399356560">
      <w:bodyDiv w:val="1"/>
      <w:marLeft w:val="0"/>
      <w:marRight w:val="0"/>
      <w:marTop w:val="0"/>
      <w:marBottom w:val="0"/>
      <w:divBdr>
        <w:top w:val="none" w:sz="0" w:space="0" w:color="auto"/>
        <w:left w:val="none" w:sz="0" w:space="0" w:color="auto"/>
        <w:bottom w:val="none" w:sz="0" w:space="0" w:color="auto"/>
        <w:right w:val="none" w:sz="0" w:space="0" w:color="auto"/>
      </w:divBdr>
    </w:div>
    <w:div w:id="1400666152">
      <w:bodyDiv w:val="1"/>
      <w:marLeft w:val="0"/>
      <w:marRight w:val="0"/>
      <w:marTop w:val="0"/>
      <w:marBottom w:val="0"/>
      <w:divBdr>
        <w:top w:val="none" w:sz="0" w:space="0" w:color="auto"/>
        <w:left w:val="none" w:sz="0" w:space="0" w:color="auto"/>
        <w:bottom w:val="none" w:sz="0" w:space="0" w:color="auto"/>
        <w:right w:val="none" w:sz="0" w:space="0" w:color="auto"/>
      </w:divBdr>
    </w:div>
    <w:div w:id="1406535065">
      <w:bodyDiv w:val="1"/>
      <w:marLeft w:val="0"/>
      <w:marRight w:val="0"/>
      <w:marTop w:val="0"/>
      <w:marBottom w:val="0"/>
      <w:divBdr>
        <w:top w:val="none" w:sz="0" w:space="0" w:color="auto"/>
        <w:left w:val="none" w:sz="0" w:space="0" w:color="auto"/>
        <w:bottom w:val="none" w:sz="0" w:space="0" w:color="auto"/>
        <w:right w:val="none" w:sz="0" w:space="0" w:color="auto"/>
      </w:divBdr>
      <w:divsChild>
        <w:div w:id="727193918">
          <w:marLeft w:val="360"/>
          <w:marRight w:val="0"/>
          <w:marTop w:val="200"/>
          <w:marBottom w:val="0"/>
          <w:divBdr>
            <w:top w:val="none" w:sz="0" w:space="0" w:color="auto"/>
            <w:left w:val="none" w:sz="0" w:space="0" w:color="auto"/>
            <w:bottom w:val="none" w:sz="0" w:space="0" w:color="auto"/>
            <w:right w:val="none" w:sz="0" w:space="0" w:color="auto"/>
          </w:divBdr>
        </w:div>
        <w:div w:id="1189029022">
          <w:marLeft w:val="360"/>
          <w:marRight w:val="0"/>
          <w:marTop w:val="200"/>
          <w:marBottom w:val="0"/>
          <w:divBdr>
            <w:top w:val="none" w:sz="0" w:space="0" w:color="auto"/>
            <w:left w:val="none" w:sz="0" w:space="0" w:color="auto"/>
            <w:bottom w:val="none" w:sz="0" w:space="0" w:color="auto"/>
            <w:right w:val="none" w:sz="0" w:space="0" w:color="auto"/>
          </w:divBdr>
        </w:div>
      </w:divsChild>
    </w:div>
    <w:div w:id="1422797229">
      <w:bodyDiv w:val="1"/>
      <w:marLeft w:val="0"/>
      <w:marRight w:val="0"/>
      <w:marTop w:val="0"/>
      <w:marBottom w:val="0"/>
      <w:divBdr>
        <w:top w:val="none" w:sz="0" w:space="0" w:color="auto"/>
        <w:left w:val="none" w:sz="0" w:space="0" w:color="auto"/>
        <w:bottom w:val="none" w:sz="0" w:space="0" w:color="auto"/>
        <w:right w:val="none" w:sz="0" w:space="0" w:color="auto"/>
      </w:divBdr>
    </w:div>
    <w:div w:id="1447577513">
      <w:bodyDiv w:val="1"/>
      <w:marLeft w:val="0"/>
      <w:marRight w:val="0"/>
      <w:marTop w:val="0"/>
      <w:marBottom w:val="0"/>
      <w:divBdr>
        <w:top w:val="none" w:sz="0" w:space="0" w:color="auto"/>
        <w:left w:val="none" w:sz="0" w:space="0" w:color="auto"/>
        <w:bottom w:val="none" w:sz="0" w:space="0" w:color="auto"/>
        <w:right w:val="none" w:sz="0" w:space="0" w:color="auto"/>
      </w:divBdr>
    </w:div>
    <w:div w:id="1454055198">
      <w:bodyDiv w:val="1"/>
      <w:marLeft w:val="0"/>
      <w:marRight w:val="0"/>
      <w:marTop w:val="0"/>
      <w:marBottom w:val="0"/>
      <w:divBdr>
        <w:top w:val="none" w:sz="0" w:space="0" w:color="auto"/>
        <w:left w:val="none" w:sz="0" w:space="0" w:color="auto"/>
        <w:bottom w:val="none" w:sz="0" w:space="0" w:color="auto"/>
        <w:right w:val="none" w:sz="0" w:space="0" w:color="auto"/>
      </w:divBdr>
    </w:div>
    <w:div w:id="1454403491">
      <w:bodyDiv w:val="1"/>
      <w:marLeft w:val="0"/>
      <w:marRight w:val="0"/>
      <w:marTop w:val="0"/>
      <w:marBottom w:val="0"/>
      <w:divBdr>
        <w:top w:val="none" w:sz="0" w:space="0" w:color="auto"/>
        <w:left w:val="none" w:sz="0" w:space="0" w:color="auto"/>
        <w:bottom w:val="none" w:sz="0" w:space="0" w:color="auto"/>
        <w:right w:val="none" w:sz="0" w:space="0" w:color="auto"/>
      </w:divBdr>
    </w:div>
    <w:div w:id="1454589522">
      <w:bodyDiv w:val="1"/>
      <w:marLeft w:val="0"/>
      <w:marRight w:val="0"/>
      <w:marTop w:val="0"/>
      <w:marBottom w:val="0"/>
      <w:divBdr>
        <w:top w:val="none" w:sz="0" w:space="0" w:color="auto"/>
        <w:left w:val="none" w:sz="0" w:space="0" w:color="auto"/>
        <w:bottom w:val="none" w:sz="0" w:space="0" w:color="auto"/>
        <w:right w:val="none" w:sz="0" w:space="0" w:color="auto"/>
      </w:divBdr>
    </w:div>
    <w:div w:id="1455752639">
      <w:bodyDiv w:val="1"/>
      <w:marLeft w:val="0"/>
      <w:marRight w:val="0"/>
      <w:marTop w:val="0"/>
      <w:marBottom w:val="0"/>
      <w:divBdr>
        <w:top w:val="none" w:sz="0" w:space="0" w:color="auto"/>
        <w:left w:val="none" w:sz="0" w:space="0" w:color="auto"/>
        <w:bottom w:val="none" w:sz="0" w:space="0" w:color="auto"/>
        <w:right w:val="none" w:sz="0" w:space="0" w:color="auto"/>
      </w:divBdr>
    </w:div>
    <w:div w:id="1458375287">
      <w:bodyDiv w:val="1"/>
      <w:marLeft w:val="0"/>
      <w:marRight w:val="0"/>
      <w:marTop w:val="0"/>
      <w:marBottom w:val="0"/>
      <w:divBdr>
        <w:top w:val="none" w:sz="0" w:space="0" w:color="auto"/>
        <w:left w:val="none" w:sz="0" w:space="0" w:color="auto"/>
        <w:bottom w:val="none" w:sz="0" w:space="0" w:color="auto"/>
        <w:right w:val="none" w:sz="0" w:space="0" w:color="auto"/>
      </w:divBdr>
    </w:div>
    <w:div w:id="1486893628">
      <w:bodyDiv w:val="1"/>
      <w:marLeft w:val="0"/>
      <w:marRight w:val="0"/>
      <w:marTop w:val="0"/>
      <w:marBottom w:val="0"/>
      <w:divBdr>
        <w:top w:val="none" w:sz="0" w:space="0" w:color="auto"/>
        <w:left w:val="none" w:sz="0" w:space="0" w:color="auto"/>
        <w:bottom w:val="none" w:sz="0" w:space="0" w:color="auto"/>
        <w:right w:val="none" w:sz="0" w:space="0" w:color="auto"/>
      </w:divBdr>
    </w:div>
    <w:div w:id="1491486126">
      <w:bodyDiv w:val="1"/>
      <w:marLeft w:val="0"/>
      <w:marRight w:val="0"/>
      <w:marTop w:val="0"/>
      <w:marBottom w:val="0"/>
      <w:divBdr>
        <w:top w:val="none" w:sz="0" w:space="0" w:color="auto"/>
        <w:left w:val="none" w:sz="0" w:space="0" w:color="auto"/>
        <w:bottom w:val="none" w:sz="0" w:space="0" w:color="auto"/>
        <w:right w:val="none" w:sz="0" w:space="0" w:color="auto"/>
      </w:divBdr>
      <w:divsChild>
        <w:div w:id="771508508">
          <w:marLeft w:val="0"/>
          <w:marRight w:val="0"/>
          <w:marTop w:val="0"/>
          <w:marBottom w:val="0"/>
          <w:divBdr>
            <w:top w:val="none" w:sz="0" w:space="0" w:color="auto"/>
            <w:left w:val="none" w:sz="0" w:space="0" w:color="auto"/>
            <w:bottom w:val="none" w:sz="0" w:space="0" w:color="auto"/>
            <w:right w:val="none" w:sz="0" w:space="0" w:color="auto"/>
          </w:divBdr>
        </w:div>
        <w:div w:id="914516350">
          <w:marLeft w:val="0"/>
          <w:marRight w:val="0"/>
          <w:marTop w:val="0"/>
          <w:marBottom w:val="0"/>
          <w:divBdr>
            <w:top w:val="none" w:sz="0" w:space="0" w:color="auto"/>
            <w:left w:val="none" w:sz="0" w:space="0" w:color="auto"/>
            <w:bottom w:val="none" w:sz="0" w:space="0" w:color="auto"/>
            <w:right w:val="none" w:sz="0" w:space="0" w:color="auto"/>
          </w:divBdr>
        </w:div>
        <w:div w:id="1734352537">
          <w:marLeft w:val="0"/>
          <w:marRight w:val="0"/>
          <w:marTop w:val="0"/>
          <w:marBottom w:val="0"/>
          <w:divBdr>
            <w:top w:val="none" w:sz="0" w:space="0" w:color="auto"/>
            <w:left w:val="none" w:sz="0" w:space="0" w:color="auto"/>
            <w:bottom w:val="none" w:sz="0" w:space="0" w:color="auto"/>
            <w:right w:val="none" w:sz="0" w:space="0" w:color="auto"/>
          </w:divBdr>
        </w:div>
        <w:div w:id="1746493011">
          <w:marLeft w:val="0"/>
          <w:marRight w:val="0"/>
          <w:marTop w:val="0"/>
          <w:marBottom w:val="0"/>
          <w:divBdr>
            <w:top w:val="none" w:sz="0" w:space="0" w:color="auto"/>
            <w:left w:val="none" w:sz="0" w:space="0" w:color="auto"/>
            <w:bottom w:val="none" w:sz="0" w:space="0" w:color="auto"/>
            <w:right w:val="none" w:sz="0" w:space="0" w:color="auto"/>
          </w:divBdr>
        </w:div>
      </w:divsChild>
    </w:div>
    <w:div w:id="1511140857">
      <w:bodyDiv w:val="1"/>
      <w:marLeft w:val="0"/>
      <w:marRight w:val="0"/>
      <w:marTop w:val="0"/>
      <w:marBottom w:val="0"/>
      <w:divBdr>
        <w:top w:val="none" w:sz="0" w:space="0" w:color="auto"/>
        <w:left w:val="none" w:sz="0" w:space="0" w:color="auto"/>
        <w:bottom w:val="none" w:sz="0" w:space="0" w:color="auto"/>
        <w:right w:val="none" w:sz="0" w:space="0" w:color="auto"/>
      </w:divBdr>
    </w:div>
    <w:div w:id="1523546433">
      <w:bodyDiv w:val="1"/>
      <w:marLeft w:val="0"/>
      <w:marRight w:val="0"/>
      <w:marTop w:val="0"/>
      <w:marBottom w:val="0"/>
      <w:divBdr>
        <w:top w:val="none" w:sz="0" w:space="0" w:color="auto"/>
        <w:left w:val="none" w:sz="0" w:space="0" w:color="auto"/>
        <w:bottom w:val="none" w:sz="0" w:space="0" w:color="auto"/>
        <w:right w:val="none" w:sz="0" w:space="0" w:color="auto"/>
      </w:divBdr>
    </w:div>
    <w:div w:id="1540238448">
      <w:bodyDiv w:val="1"/>
      <w:marLeft w:val="0"/>
      <w:marRight w:val="0"/>
      <w:marTop w:val="0"/>
      <w:marBottom w:val="0"/>
      <w:divBdr>
        <w:top w:val="none" w:sz="0" w:space="0" w:color="auto"/>
        <w:left w:val="none" w:sz="0" w:space="0" w:color="auto"/>
        <w:bottom w:val="none" w:sz="0" w:space="0" w:color="auto"/>
        <w:right w:val="none" w:sz="0" w:space="0" w:color="auto"/>
      </w:divBdr>
    </w:div>
    <w:div w:id="1545290188">
      <w:bodyDiv w:val="1"/>
      <w:marLeft w:val="0"/>
      <w:marRight w:val="0"/>
      <w:marTop w:val="0"/>
      <w:marBottom w:val="0"/>
      <w:divBdr>
        <w:top w:val="none" w:sz="0" w:space="0" w:color="auto"/>
        <w:left w:val="none" w:sz="0" w:space="0" w:color="auto"/>
        <w:bottom w:val="none" w:sz="0" w:space="0" w:color="auto"/>
        <w:right w:val="none" w:sz="0" w:space="0" w:color="auto"/>
      </w:divBdr>
    </w:div>
    <w:div w:id="1548643882">
      <w:bodyDiv w:val="1"/>
      <w:marLeft w:val="0"/>
      <w:marRight w:val="0"/>
      <w:marTop w:val="0"/>
      <w:marBottom w:val="0"/>
      <w:divBdr>
        <w:top w:val="none" w:sz="0" w:space="0" w:color="auto"/>
        <w:left w:val="none" w:sz="0" w:space="0" w:color="auto"/>
        <w:bottom w:val="none" w:sz="0" w:space="0" w:color="auto"/>
        <w:right w:val="none" w:sz="0" w:space="0" w:color="auto"/>
      </w:divBdr>
    </w:div>
    <w:div w:id="1560092889">
      <w:bodyDiv w:val="1"/>
      <w:marLeft w:val="0"/>
      <w:marRight w:val="0"/>
      <w:marTop w:val="0"/>
      <w:marBottom w:val="0"/>
      <w:divBdr>
        <w:top w:val="none" w:sz="0" w:space="0" w:color="auto"/>
        <w:left w:val="none" w:sz="0" w:space="0" w:color="auto"/>
        <w:bottom w:val="none" w:sz="0" w:space="0" w:color="auto"/>
        <w:right w:val="none" w:sz="0" w:space="0" w:color="auto"/>
      </w:divBdr>
    </w:div>
    <w:div w:id="1590850535">
      <w:bodyDiv w:val="1"/>
      <w:marLeft w:val="0"/>
      <w:marRight w:val="0"/>
      <w:marTop w:val="0"/>
      <w:marBottom w:val="0"/>
      <w:divBdr>
        <w:top w:val="none" w:sz="0" w:space="0" w:color="auto"/>
        <w:left w:val="none" w:sz="0" w:space="0" w:color="auto"/>
        <w:bottom w:val="none" w:sz="0" w:space="0" w:color="auto"/>
        <w:right w:val="none" w:sz="0" w:space="0" w:color="auto"/>
      </w:divBdr>
    </w:div>
    <w:div w:id="1598099033">
      <w:bodyDiv w:val="1"/>
      <w:marLeft w:val="0"/>
      <w:marRight w:val="0"/>
      <w:marTop w:val="0"/>
      <w:marBottom w:val="0"/>
      <w:divBdr>
        <w:top w:val="none" w:sz="0" w:space="0" w:color="auto"/>
        <w:left w:val="none" w:sz="0" w:space="0" w:color="auto"/>
        <w:bottom w:val="none" w:sz="0" w:space="0" w:color="auto"/>
        <w:right w:val="none" w:sz="0" w:space="0" w:color="auto"/>
      </w:divBdr>
    </w:div>
    <w:div w:id="1628197377">
      <w:bodyDiv w:val="1"/>
      <w:marLeft w:val="0"/>
      <w:marRight w:val="0"/>
      <w:marTop w:val="0"/>
      <w:marBottom w:val="0"/>
      <w:divBdr>
        <w:top w:val="none" w:sz="0" w:space="0" w:color="auto"/>
        <w:left w:val="none" w:sz="0" w:space="0" w:color="auto"/>
        <w:bottom w:val="none" w:sz="0" w:space="0" w:color="auto"/>
        <w:right w:val="none" w:sz="0" w:space="0" w:color="auto"/>
      </w:divBdr>
    </w:div>
    <w:div w:id="1636987336">
      <w:bodyDiv w:val="1"/>
      <w:marLeft w:val="0"/>
      <w:marRight w:val="0"/>
      <w:marTop w:val="0"/>
      <w:marBottom w:val="0"/>
      <w:divBdr>
        <w:top w:val="none" w:sz="0" w:space="0" w:color="auto"/>
        <w:left w:val="none" w:sz="0" w:space="0" w:color="auto"/>
        <w:bottom w:val="none" w:sz="0" w:space="0" w:color="auto"/>
        <w:right w:val="none" w:sz="0" w:space="0" w:color="auto"/>
      </w:divBdr>
    </w:div>
    <w:div w:id="1642884877">
      <w:bodyDiv w:val="1"/>
      <w:marLeft w:val="0"/>
      <w:marRight w:val="0"/>
      <w:marTop w:val="0"/>
      <w:marBottom w:val="0"/>
      <w:divBdr>
        <w:top w:val="none" w:sz="0" w:space="0" w:color="auto"/>
        <w:left w:val="none" w:sz="0" w:space="0" w:color="auto"/>
        <w:bottom w:val="none" w:sz="0" w:space="0" w:color="auto"/>
        <w:right w:val="none" w:sz="0" w:space="0" w:color="auto"/>
      </w:divBdr>
    </w:div>
    <w:div w:id="1644238762">
      <w:bodyDiv w:val="1"/>
      <w:marLeft w:val="0"/>
      <w:marRight w:val="0"/>
      <w:marTop w:val="0"/>
      <w:marBottom w:val="0"/>
      <w:divBdr>
        <w:top w:val="none" w:sz="0" w:space="0" w:color="auto"/>
        <w:left w:val="none" w:sz="0" w:space="0" w:color="auto"/>
        <w:bottom w:val="none" w:sz="0" w:space="0" w:color="auto"/>
        <w:right w:val="none" w:sz="0" w:space="0" w:color="auto"/>
      </w:divBdr>
    </w:div>
    <w:div w:id="1648050176">
      <w:bodyDiv w:val="1"/>
      <w:marLeft w:val="0"/>
      <w:marRight w:val="0"/>
      <w:marTop w:val="0"/>
      <w:marBottom w:val="0"/>
      <w:divBdr>
        <w:top w:val="none" w:sz="0" w:space="0" w:color="auto"/>
        <w:left w:val="none" w:sz="0" w:space="0" w:color="auto"/>
        <w:bottom w:val="none" w:sz="0" w:space="0" w:color="auto"/>
        <w:right w:val="none" w:sz="0" w:space="0" w:color="auto"/>
      </w:divBdr>
    </w:div>
    <w:div w:id="1655066251">
      <w:bodyDiv w:val="1"/>
      <w:marLeft w:val="0"/>
      <w:marRight w:val="0"/>
      <w:marTop w:val="0"/>
      <w:marBottom w:val="0"/>
      <w:divBdr>
        <w:top w:val="none" w:sz="0" w:space="0" w:color="auto"/>
        <w:left w:val="none" w:sz="0" w:space="0" w:color="auto"/>
        <w:bottom w:val="none" w:sz="0" w:space="0" w:color="auto"/>
        <w:right w:val="none" w:sz="0" w:space="0" w:color="auto"/>
      </w:divBdr>
      <w:divsChild>
        <w:div w:id="345254060">
          <w:marLeft w:val="0"/>
          <w:marRight w:val="0"/>
          <w:marTop w:val="0"/>
          <w:marBottom w:val="0"/>
          <w:divBdr>
            <w:top w:val="none" w:sz="0" w:space="0" w:color="auto"/>
            <w:left w:val="none" w:sz="0" w:space="0" w:color="auto"/>
            <w:bottom w:val="none" w:sz="0" w:space="0" w:color="auto"/>
            <w:right w:val="none" w:sz="0" w:space="0" w:color="auto"/>
          </w:divBdr>
        </w:div>
        <w:div w:id="1206142886">
          <w:marLeft w:val="0"/>
          <w:marRight w:val="0"/>
          <w:marTop w:val="0"/>
          <w:marBottom w:val="0"/>
          <w:divBdr>
            <w:top w:val="none" w:sz="0" w:space="0" w:color="auto"/>
            <w:left w:val="none" w:sz="0" w:space="0" w:color="auto"/>
            <w:bottom w:val="none" w:sz="0" w:space="0" w:color="auto"/>
            <w:right w:val="none" w:sz="0" w:space="0" w:color="auto"/>
          </w:divBdr>
        </w:div>
        <w:div w:id="1321428354">
          <w:marLeft w:val="0"/>
          <w:marRight w:val="0"/>
          <w:marTop w:val="0"/>
          <w:marBottom w:val="0"/>
          <w:divBdr>
            <w:top w:val="none" w:sz="0" w:space="0" w:color="auto"/>
            <w:left w:val="none" w:sz="0" w:space="0" w:color="auto"/>
            <w:bottom w:val="none" w:sz="0" w:space="0" w:color="auto"/>
            <w:right w:val="none" w:sz="0" w:space="0" w:color="auto"/>
          </w:divBdr>
        </w:div>
        <w:div w:id="1879732467">
          <w:marLeft w:val="0"/>
          <w:marRight w:val="0"/>
          <w:marTop w:val="0"/>
          <w:marBottom w:val="0"/>
          <w:divBdr>
            <w:top w:val="none" w:sz="0" w:space="0" w:color="auto"/>
            <w:left w:val="none" w:sz="0" w:space="0" w:color="auto"/>
            <w:bottom w:val="none" w:sz="0" w:space="0" w:color="auto"/>
            <w:right w:val="none" w:sz="0" w:space="0" w:color="auto"/>
          </w:divBdr>
        </w:div>
      </w:divsChild>
    </w:div>
    <w:div w:id="1657491355">
      <w:bodyDiv w:val="1"/>
      <w:marLeft w:val="0"/>
      <w:marRight w:val="0"/>
      <w:marTop w:val="0"/>
      <w:marBottom w:val="0"/>
      <w:divBdr>
        <w:top w:val="none" w:sz="0" w:space="0" w:color="auto"/>
        <w:left w:val="none" w:sz="0" w:space="0" w:color="auto"/>
        <w:bottom w:val="none" w:sz="0" w:space="0" w:color="auto"/>
        <w:right w:val="none" w:sz="0" w:space="0" w:color="auto"/>
      </w:divBdr>
    </w:div>
    <w:div w:id="1666396038">
      <w:bodyDiv w:val="1"/>
      <w:marLeft w:val="0"/>
      <w:marRight w:val="0"/>
      <w:marTop w:val="0"/>
      <w:marBottom w:val="0"/>
      <w:divBdr>
        <w:top w:val="none" w:sz="0" w:space="0" w:color="auto"/>
        <w:left w:val="none" w:sz="0" w:space="0" w:color="auto"/>
        <w:bottom w:val="none" w:sz="0" w:space="0" w:color="auto"/>
        <w:right w:val="none" w:sz="0" w:space="0" w:color="auto"/>
      </w:divBdr>
    </w:div>
    <w:div w:id="1673146034">
      <w:bodyDiv w:val="1"/>
      <w:marLeft w:val="0"/>
      <w:marRight w:val="0"/>
      <w:marTop w:val="0"/>
      <w:marBottom w:val="0"/>
      <w:divBdr>
        <w:top w:val="none" w:sz="0" w:space="0" w:color="auto"/>
        <w:left w:val="none" w:sz="0" w:space="0" w:color="auto"/>
        <w:bottom w:val="none" w:sz="0" w:space="0" w:color="auto"/>
        <w:right w:val="none" w:sz="0" w:space="0" w:color="auto"/>
      </w:divBdr>
    </w:div>
    <w:div w:id="1675306091">
      <w:bodyDiv w:val="1"/>
      <w:marLeft w:val="0"/>
      <w:marRight w:val="0"/>
      <w:marTop w:val="0"/>
      <w:marBottom w:val="0"/>
      <w:divBdr>
        <w:top w:val="none" w:sz="0" w:space="0" w:color="auto"/>
        <w:left w:val="none" w:sz="0" w:space="0" w:color="auto"/>
        <w:bottom w:val="none" w:sz="0" w:space="0" w:color="auto"/>
        <w:right w:val="none" w:sz="0" w:space="0" w:color="auto"/>
      </w:divBdr>
    </w:div>
    <w:div w:id="1685475534">
      <w:bodyDiv w:val="1"/>
      <w:marLeft w:val="0"/>
      <w:marRight w:val="0"/>
      <w:marTop w:val="0"/>
      <w:marBottom w:val="0"/>
      <w:divBdr>
        <w:top w:val="none" w:sz="0" w:space="0" w:color="auto"/>
        <w:left w:val="none" w:sz="0" w:space="0" w:color="auto"/>
        <w:bottom w:val="none" w:sz="0" w:space="0" w:color="auto"/>
        <w:right w:val="none" w:sz="0" w:space="0" w:color="auto"/>
      </w:divBdr>
    </w:div>
    <w:div w:id="1689674057">
      <w:bodyDiv w:val="1"/>
      <w:marLeft w:val="0"/>
      <w:marRight w:val="0"/>
      <w:marTop w:val="0"/>
      <w:marBottom w:val="0"/>
      <w:divBdr>
        <w:top w:val="none" w:sz="0" w:space="0" w:color="auto"/>
        <w:left w:val="none" w:sz="0" w:space="0" w:color="auto"/>
        <w:bottom w:val="none" w:sz="0" w:space="0" w:color="auto"/>
        <w:right w:val="none" w:sz="0" w:space="0" w:color="auto"/>
      </w:divBdr>
    </w:div>
    <w:div w:id="1697000714">
      <w:bodyDiv w:val="1"/>
      <w:marLeft w:val="0"/>
      <w:marRight w:val="0"/>
      <w:marTop w:val="0"/>
      <w:marBottom w:val="0"/>
      <w:divBdr>
        <w:top w:val="none" w:sz="0" w:space="0" w:color="auto"/>
        <w:left w:val="none" w:sz="0" w:space="0" w:color="auto"/>
        <w:bottom w:val="none" w:sz="0" w:space="0" w:color="auto"/>
        <w:right w:val="none" w:sz="0" w:space="0" w:color="auto"/>
      </w:divBdr>
    </w:div>
    <w:div w:id="1714453060">
      <w:bodyDiv w:val="1"/>
      <w:marLeft w:val="0"/>
      <w:marRight w:val="0"/>
      <w:marTop w:val="0"/>
      <w:marBottom w:val="0"/>
      <w:divBdr>
        <w:top w:val="none" w:sz="0" w:space="0" w:color="auto"/>
        <w:left w:val="none" w:sz="0" w:space="0" w:color="auto"/>
        <w:bottom w:val="none" w:sz="0" w:space="0" w:color="auto"/>
        <w:right w:val="none" w:sz="0" w:space="0" w:color="auto"/>
      </w:divBdr>
    </w:div>
    <w:div w:id="1720588506">
      <w:bodyDiv w:val="1"/>
      <w:marLeft w:val="0"/>
      <w:marRight w:val="0"/>
      <w:marTop w:val="0"/>
      <w:marBottom w:val="0"/>
      <w:divBdr>
        <w:top w:val="none" w:sz="0" w:space="0" w:color="auto"/>
        <w:left w:val="none" w:sz="0" w:space="0" w:color="auto"/>
        <w:bottom w:val="none" w:sz="0" w:space="0" w:color="auto"/>
        <w:right w:val="none" w:sz="0" w:space="0" w:color="auto"/>
      </w:divBdr>
    </w:div>
    <w:div w:id="1720663549">
      <w:bodyDiv w:val="1"/>
      <w:marLeft w:val="0"/>
      <w:marRight w:val="0"/>
      <w:marTop w:val="0"/>
      <w:marBottom w:val="0"/>
      <w:divBdr>
        <w:top w:val="none" w:sz="0" w:space="0" w:color="auto"/>
        <w:left w:val="none" w:sz="0" w:space="0" w:color="auto"/>
        <w:bottom w:val="none" w:sz="0" w:space="0" w:color="auto"/>
        <w:right w:val="none" w:sz="0" w:space="0" w:color="auto"/>
      </w:divBdr>
    </w:div>
    <w:div w:id="1728337463">
      <w:bodyDiv w:val="1"/>
      <w:marLeft w:val="0"/>
      <w:marRight w:val="0"/>
      <w:marTop w:val="0"/>
      <w:marBottom w:val="0"/>
      <w:divBdr>
        <w:top w:val="none" w:sz="0" w:space="0" w:color="auto"/>
        <w:left w:val="none" w:sz="0" w:space="0" w:color="auto"/>
        <w:bottom w:val="none" w:sz="0" w:space="0" w:color="auto"/>
        <w:right w:val="none" w:sz="0" w:space="0" w:color="auto"/>
      </w:divBdr>
    </w:div>
    <w:div w:id="1737360299">
      <w:bodyDiv w:val="1"/>
      <w:marLeft w:val="0"/>
      <w:marRight w:val="0"/>
      <w:marTop w:val="0"/>
      <w:marBottom w:val="0"/>
      <w:divBdr>
        <w:top w:val="none" w:sz="0" w:space="0" w:color="auto"/>
        <w:left w:val="none" w:sz="0" w:space="0" w:color="auto"/>
        <w:bottom w:val="none" w:sz="0" w:space="0" w:color="auto"/>
        <w:right w:val="none" w:sz="0" w:space="0" w:color="auto"/>
      </w:divBdr>
    </w:div>
    <w:div w:id="1739282937">
      <w:bodyDiv w:val="1"/>
      <w:marLeft w:val="0"/>
      <w:marRight w:val="0"/>
      <w:marTop w:val="0"/>
      <w:marBottom w:val="0"/>
      <w:divBdr>
        <w:top w:val="none" w:sz="0" w:space="0" w:color="auto"/>
        <w:left w:val="none" w:sz="0" w:space="0" w:color="auto"/>
        <w:bottom w:val="none" w:sz="0" w:space="0" w:color="auto"/>
        <w:right w:val="none" w:sz="0" w:space="0" w:color="auto"/>
      </w:divBdr>
    </w:div>
    <w:div w:id="1758480250">
      <w:bodyDiv w:val="1"/>
      <w:marLeft w:val="0"/>
      <w:marRight w:val="0"/>
      <w:marTop w:val="0"/>
      <w:marBottom w:val="0"/>
      <w:divBdr>
        <w:top w:val="none" w:sz="0" w:space="0" w:color="auto"/>
        <w:left w:val="none" w:sz="0" w:space="0" w:color="auto"/>
        <w:bottom w:val="none" w:sz="0" w:space="0" w:color="auto"/>
        <w:right w:val="none" w:sz="0" w:space="0" w:color="auto"/>
      </w:divBdr>
    </w:div>
    <w:div w:id="1760517977">
      <w:bodyDiv w:val="1"/>
      <w:marLeft w:val="0"/>
      <w:marRight w:val="0"/>
      <w:marTop w:val="0"/>
      <w:marBottom w:val="0"/>
      <w:divBdr>
        <w:top w:val="none" w:sz="0" w:space="0" w:color="auto"/>
        <w:left w:val="none" w:sz="0" w:space="0" w:color="auto"/>
        <w:bottom w:val="none" w:sz="0" w:space="0" w:color="auto"/>
        <w:right w:val="none" w:sz="0" w:space="0" w:color="auto"/>
      </w:divBdr>
    </w:div>
    <w:div w:id="1763523433">
      <w:bodyDiv w:val="1"/>
      <w:marLeft w:val="0"/>
      <w:marRight w:val="0"/>
      <w:marTop w:val="0"/>
      <w:marBottom w:val="0"/>
      <w:divBdr>
        <w:top w:val="none" w:sz="0" w:space="0" w:color="auto"/>
        <w:left w:val="none" w:sz="0" w:space="0" w:color="auto"/>
        <w:bottom w:val="none" w:sz="0" w:space="0" w:color="auto"/>
        <w:right w:val="none" w:sz="0" w:space="0" w:color="auto"/>
      </w:divBdr>
    </w:div>
    <w:div w:id="1770658383">
      <w:bodyDiv w:val="1"/>
      <w:marLeft w:val="0"/>
      <w:marRight w:val="0"/>
      <w:marTop w:val="0"/>
      <w:marBottom w:val="0"/>
      <w:divBdr>
        <w:top w:val="none" w:sz="0" w:space="0" w:color="auto"/>
        <w:left w:val="none" w:sz="0" w:space="0" w:color="auto"/>
        <w:bottom w:val="none" w:sz="0" w:space="0" w:color="auto"/>
        <w:right w:val="none" w:sz="0" w:space="0" w:color="auto"/>
      </w:divBdr>
    </w:div>
    <w:div w:id="1770811479">
      <w:bodyDiv w:val="1"/>
      <w:marLeft w:val="0"/>
      <w:marRight w:val="0"/>
      <w:marTop w:val="0"/>
      <w:marBottom w:val="0"/>
      <w:divBdr>
        <w:top w:val="none" w:sz="0" w:space="0" w:color="auto"/>
        <w:left w:val="none" w:sz="0" w:space="0" w:color="auto"/>
        <w:bottom w:val="none" w:sz="0" w:space="0" w:color="auto"/>
        <w:right w:val="none" w:sz="0" w:space="0" w:color="auto"/>
      </w:divBdr>
    </w:div>
    <w:div w:id="1780292030">
      <w:bodyDiv w:val="1"/>
      <w:marLeft w:val="0"/>
      <w:marRight w:val="0"/>
      <w:marTop w:val="0"/>
      <w:marBottom w:val="0"/>
      <w:divBdr>
        <w:top w:val="none" w:sz="0" w:space="0" w:color="auto"/>
        <w:left w:val="none" w:sz="0" w:space="0" w:color="auto"/>
        <w:bottom w:val="none" w:sz="0" w:space="0" w:color="auto"/>
        <w:right w:val="none" w:sz="0" w:space="0" w:color="auto"/>
      </w:divBdr>
    </w:div>
    <w:div w:id="1786272255">
      <w:bodyDiv w:val="1"/>
      <w:marLeft w:val="0"/>
      <w:marRight w:val="0"/>
      <w:marTop w:val="0"/>
      <w:marBottom w:val="0"/>
      <w:divBdr>
        <w:top w:val="none" w:sz="0" w:space="0" w:color="auto"/>
        <w:left w:val="none" w:sz="0" w:space="0" w:color="auto"/>
        <w:bottom w:val="none" w:sz="0" w:space="0" w:color="auto"/>
        <w:right w:val="none" w:sz="0" w:space="0" w:color="auto"/>
      </w:divBdr>
    </w:div>
    <w:div w:id="1799758472">
      <w:bodyDiv w:val="1"/>
      <w:marLeft w:val="0"/>
      <w:marRight w:val="0"/>
      <w:marTop w:val="0"/>
      <w:marBottom w:val="0"/>
      <w:divBdr>
        <w:top w:val="none" w:sz="0" w:space="0" w:color="auto"/>
        <w:left w:val="none" w:sz="0" w:space="0" w:color="auto"/>
        <w:bottom w:val="none" w:sz="0" w:space="0" w:color="auto"/>
        <w:right w:val="none" w:sz="0" w:space="0" w:color="auto"/>
      </w:divBdr>
    </w:div>
    <w:div w:id="1817138482">
      <w:bodyDiv w:val="1"/>
      <w:marLeft w:val="0"/>
      <w:marRight w:val="0"/>
      <w:marTop w:val="0"/>
      <w:marBottom w:val="0"/>
      <w:divBdr>
        <w:top w:val="none" w:sz="0" w:space="0" w:color="auto"/>
        <w:left w:val="none" w:sz="0" w:space="0" w:color="auto"/>
        <w:bottom w:val="none" w:sz="0" w:space="0" w:color="auto"/>
        <w:right w:val="none" w:sz="0" w:space="0" w:color="auto"/>
      </w:divBdr>
    </w:div>
    <w:div w:id="1836678454">
      <w:bodyDiv w:val="1"/>
      <w:marLeft w:val="0"/>
      <w:marRight w:val="0"/>
      <w:marTop w:val="0"/>
      <w:marBottom w:val="0"/>
      <w:divBdr>
        <w:top w:val="none" w:sz="0" w:space="0" w:color="auto"/>
        <w:left w:val="none" w:sz="0" w:space="0" w:color="auto"/>
        <w:bottom w:val="none" w:sz="0" w:space="0" w:color="auto"/>
        <w:right w:val="none" w:sz="0" w:space="0" w:color="auto"/>
      </w:divBdr>
    </w:div>
    <w:div w:id="1863978191">
      <w:bodyDiv w:val="1"/>
      <w:marLeft w:val="0"/>
      <w:marRight w:val="0"/>
      <w:marTop w:val="0"/>
      <w:marBottom w:val="0"/>
      <w:divBdr>
        <w:top w:val="none" w:sz="0" w:space="0" w:color="auto"/>
        <w:left w:val="none" w:sz="0" w:space="0" w:color="auto"/>
        <w:bottom w:val="none" w:sz="0" w:space="0" w:color="auto"/>
        <w:right w:val="none" w:sz="0" w:space="0" w:color="auto"/>
      </w:divBdr>
    </w:div>
    <w:div w:id="1865365009">
      <w:bodyDiv w:val="1"/>
      <w:marLeft w:val="0"/>
      <w:marRight w:val="0"/>
      <w:marTop w:val="0"/>
      <w:marBottom w:val="0"/>
      <w:divBdr>
        <w:top w:val="none" w:sz="0" w:space="0" w:color="auto"/>
        <w:left w:val="none" w:sz="0" w:space="0" w:color="auto"/>
        <w:bottom w:val="none" w:sz="0" w:space="0" w:color="auto"/>
        <w:right w:val="none" w:sz="0" w:space="0" w:color="auto"/>
      </w:divBdr>
    </w:div>
    <w:div w:id="1887639142">
      <w:bodyDiv w:val="1"/>
      <w:marLeft w:val="0"/>
      <w:marRight w:val="0"/>
      <w:marTop w:val="0"/>
      <w:marBottom w:val="0"/>
      <w:divBdr>
        <w:top w:val="none" w:sz="0" w:space="0" w:color="auto"/>
        <w:left w:val="none" w:sz="0" w:space="0" w:color="auto"/>
        <w:bottom w:val="none" w:sz="0" w:space="0" w:color="auto"/>
        <w:right w:val="none" w:sz="0" w:space="0" w:color="auto"/>
      </w:divBdr>
    </w:div>
    <w:div w:id="1900364403">
      <w:bodyDiv w:val="1"/>
      <w:marLeft w:val="0"/>
      <w:marRight w:val="0"/>
      <w:marTop w:val="0"/>
      <w:marBottom w:val="0"/>
      <w:divBdr>
        <w:top w:val="none" w:sz="0" w:space="0" w:color="auto"/>
        <w:left w:val="none" w:sz="0" w:space="0" w:color="auto"/>
        <w:bottom w:val="none" w:sz="0" w:space="0" w:color="auto"/>
        <w:right w:val="none" w:sz="0" w:space="0" w:color="auto"/>
      </w:divBdr>
    </w:div>
    <w:div w:id="1916284411">
      <w:bodyDiv w:val="1"/>
      <w:marLeft w:val="0"/>
      <w:marRight w:val="0"/>
      <w:marTop w:val="0"/>
      <w:marBottom w:val="0"/>
      <w:divBdr>
        <w:top w:val="none" w:sz="0" w:space="0" w:color="auto"/>
        <w:left w:val="none" w:sz="0" w:space="0" w:color="auto"/>
        <w:bottom w:val="none" w:sz="0" w:space="0" w:color="auto"/>
        <w:right w:val="none" w:sz="0" w:space="0" w:color="auto"/>
      </w:divBdr>
    </w:div>
    <w:div w:id="1916818629">
      <w:bodyDiv w:val="1"/>
      <w:marLeft w:val="0"/>
      <w:marRight w:val="0"/>
      <w:marTop w:val="0"/>
      <w:marBottom w:val="0"/>
      <w:divBdr>
        <w:top w:val="none" w:sz="0" w:space="0" w:color="auto"/>
        <w:left w:val="none" w:sz="0" w:space="0" w:color="auto"/>
        <w:bottom w:val="none" w:sz="0" w:space="0" w:color="auto"/>
        <w:right w:val="none" w:sz="0" w:space="0" w:color="auto"/>
      </w:divBdr>
    </w:div>
    <w:div w:id="1922060248">
      <w:bodyDiv w:val="1"/>
      <w:marLeft w:val="0"/>
      <w:marRight w:val="0"/>
      <w:marTop w:val="0"/>
      <w:marBottom w:val="0"/>
      <w:divBdr>
        <w:top w:val="none" w:sz="0" w:space="0" w:color="auto"/>
        <w:left w:val="none" w:sz="0" w:space="0" w:color="auto"/>
        <w:bottom w:val="none" w:sz="0" w:space="0" w:color="auto"/>
        <w:right w:val="none" w:sz="0" w:space="0" w:color="auto"/>
      </w:divBdr>
    </w:div>
    <w:div w:id="1932347257">
      <w:bodyDiv w:val="1"/>
      <w:marLeft w:val="0"/>
      <w:marRight w:val="0"/>
      <w:marTop w:val="0"/>
      <w:marBottom w:val="0"/>
      <w:divBdr>
        <w:top w:val="none" w:sz="0" w:space="0" w:color="auto"/>
        <w:left w:val="none" w:sz="0" w:space="0" w:color="auto"/>
        <w:bottom w:val="none" w:sz="0" w:space="0" w:color="auto"/>
        <w:right w:val="none" w:sz="0" w:space="0" w:color="auto"/>
      </w:divBdr>
    </w:div>
    <w:div w:id="1935094190">
      <w:bodyDiv w:val="1"/>
      <w:marLeft w:val="0"/>
      <w:marRight w:val="0"/>
      <w:marTop w:val="0"/>
      <w:marBottom w:val="0"/>
      <w:divBdr>
        <w:top w:val="none" w:sz="0" w:space="0" w:color="auto"/>
        <w:left w:val="none" w:sz="0" w:space="0" w:color="auto"/>
        <w:bottom w:val="none" w:sz="0" w:space="0" w:color="auto"/>
        <w:right w:val="none" w:sz="0" w:space="0" w:color="auto"/>
      </w:divBdr>
    </w:div>
    <w:div w:id="1936546519">
      <w:bodyDiv w:val="1"/>
      <w:marLeft w:val="0"/>
      <w:marRight w:val="0"/>
      <w:marTop w:val="0"/>
      <w:marBottom w:val="0"/>
      <w:divBdr>
        <w:top w:val="none" w:sz="0" w:space="0" w:color="auto"/>
        <w:left w:val="none" w:sz="0" w:space="0" w:color="auto"/>
        <w:bottom w:val="none" w:sz="0" w:space="0" w:color="auto"/>
        <w:right w:val="none" w:sz="0" w:space="0" w:color="auto"/>
      </w:divBdr>
    </w:div>
    <w:div w:id="1948807323">
      <w:bodyDiv w:val="1"/>
      <w:marLeft w:val="0"/>
      <w:marRight w:val="0"/>
      <w:marTop w:val="0"/>
      <w:marBottom w:val="0"/>
      <w:divBdr>
        <w:top w:val="none" w:sz="0" w:space="0" w:color="auto"/>
        <w:left w:val="none" w:sz="0" w:space="0" w:color="auto"/>
        <w:bottom w:val="none" w:sz="0" w:space="0" w:color="auto"/>
        <w:right w:val="none" w:sz="0" w:space="0" w:color="auto"/>
      </w:divBdr>
    </w:div>
    <w:div w:id="1948808426">
      <w:bodyDiv w:val="1"/>
      <w:marLeft w:val="0"/>
      <w:marRight w:val="0"/>
      <w:marTop w:val="0"/>
      <w:marBottom w:val="0"/>
      <w:divBdr>
        <w:top w:val="none" w:sz="0" w:space="0" w:color="auto"/>
        <w:left w:val="none" w:sz="0" w:space="0" w:color="auto"/>
        <w:bottom w:val="none" w:sz="0" w:space="0" w:color="auto"/>
        <w:right w:val="none" w:sz="0" w:space="0" w:color="auto"/>
      </w:divBdr>
    </w:div>
    <w:div w:id="1952662581">
      <w:bodyDiv w:val="1"/>
      <w:marLeft w:val="0"/>
      <w:marRight w:val="0"/>
      <w:marTop w:val="0"/>
      <w:marBottom w:val="0"/>
      <w:divBdr>
        <w:top w:val="none" w:sz="0" w:space="0" w:color="auto"/>
        <w:left w:val="none" w:sz="0" w:space="0" w:color="auto"/>
        <w:bottom w:val="none" w:sz="0" w:space="0" w:color="auto"/>
        <w:right w:val="none" w:sz="0" w:space="0" w:color="auto"/>
      </w:divBdr>
    </w:div>
    <w:div w:id="1960456800">
      <w:bodyDiv w:val="1"/>
      <w:marLeft w:val="0"/>
      <w:marRight w:val="0"/>
      <w:marTop w:val="0"/>
      <w:marBottom w:val="0"/>
      <w:divBdr>
        <w:top w:val="none" w:sz="0" w:space="0" w:color="auto"/>
        <w:left w:val="none" w:sz="0" w:space="0" w:color="auto"/>
        <w:bottom w:val="none" w:sz="0" w:space="0" w:color="auto"/>
        <w:right w:val="none" w:sz="0" w:space="0" w:color="auto"/>
      </w:divBdr>
    </w:div>
    <w:div w:id="1960531413">
      <w:bodyDiv w:val="1"/>
      <w:marLeft w:val="0"/>
      <w:marRight w:val="0"/>
      <w:marTop w:val="0"/>
      <w:marBottom w:val="0"/>
      <w:divBdr>
        <w:top w:val="none" w:sz="0" w:space="0" w:color="auto"/>
        <w:left w:val="none" w:sz="0" w:space="0" w:color="auto"/>
        <w:bottom w:val="none" w:sz="0" w:space="0" w:color="auto"/>
        <w:right w:val="none" w:sz="0" w:space="0" w:color="auto"/>
      </w:divBdr>
    </w:div>
    <w:div w:id="1962689264">
      <w:bodyDiv w:val="1"/>
      <w:marLeft w:val="0"/>
      <w:marRight w:val="0"/>
      <w:marTop w:val="0"/>
      <w:marBottom w:val="0"/>
      <w:divBdr>
        <w:top w:val="none" w:sz="0" w:space="0" w:color="auto"/>
        <w:left w:val="none" w:sz="0" w:space="0" w:color="auto"/>
        <w:bottom w:val="none" w:sz="0" w:space="0" w:color="auto"/>
        <w:right w:val="none" w:sz="0" w:space="0" w:color="auto"/>
      </w:divBdr>
    </w:div>
    <w:div w:id="1963534409">
      <w:bodyDiv w:val="1"/>
      <w:marLeft w:val="0"/>
      <w:marRight w:val="0"/>
      <w:marTop w:val="0"/>
      <w:marBottom w:val="0"/>
      <w:divBdr>
        <w:top w:val="none" w:sz="0" w:space="0" w:color="auto"/>
        <w:left w:val="none" w:sz="0" w:space="0" w:color="auto"/>
        <w:bottom w:val="none" w:sz="0" w:space="0" w:color="auto"/>
        <w:right w:val="none" w:sz="0" w:space="0" w:color="auto"/>
      </w:divBdr>
    </w:div>
    <w:div w:id="1966037313">
      <w:bodyDiv w:val="1"/>
      <w:marLeft w:val="0"/>
      <w:marRight w:val="0"/>
      <w:marTop w:val="0"/>
      <w:marBottom w:val="0"/>
      <w:divBdr>
        <w:top w:val="none" w:sz="0" w:space="0" w:color="auto"/>
        <w:left w:val="none" w:sz="0" w:space="0" w:color="auto"/>
        <w:bottom w:val="none" w:sz="0" w:space="0" w:color="auto"/>
        <w:right w:val="none" w:sz="0" w:space="0" w:color="auto"/>
      </w:divBdr>
    </w:div>
    <w:div w:id="1967226296">
      <w:bodyDiv w:val="1"/>
      <w:marLeft w:val="0"/>
      <w:marRight w:val="0"/>
      <w:marTop w:val="0"/>
      <w:marBottom w:val="0"/>
      <w:divBdr>
        <w:top w:val="none" w:sz="0" w:space="0" w:color="auto"/>
        <w:left w:val="none" w:sz="0" w:space="0" w:color="auto"/>
        <w:bottom w:val="none" w:sz="0" w:space="0" w:color="auto"/>
        <w:right w:val="none" w:sz="0" w:space="0" w:color="auto"/>
      </w:divBdr>
      <w:divsChild>
        <w:div w:id="484517281">
          <w:marLeft w:val="0"/>
          <w:marRight w:val="0"/>
          <w:marTop w:val="0"/>
          <w:marBottom w:val="0"/>
          <w:divBdr>
            <w:top w:val="none" w:sz="0" w:space="0" w:color="auto"/>
            <w:left w:val="none" w:sz="0" w:space="0" w:color="auto"/>
            <w:bottom w:val="none" w:sz="0" w:space="0" w:color="auto"/>
            <w:right w:val="none" w:sz="0" w:space="0" w:color="auto"/>
          </w:divBdr>
          <w:divsChild>
            <w:div w:id="140922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3097783">
      <w:bodyDiv w:val="1"/>
      <w:marLeft w:val="0"/>
      <w:marRight w:val="0"/>
      <w:marTop w:val="0"/>
      <w:marBottom w:val="0"/>
      <w:divBdr>
        <w:top w:val="none" w:sz="0" w:space="0" w:color="auto"/>
        <w:left w:val="none" w:sz="0" w:space="0" w:color="auto"/>
        <w:bottom w:val="none" w:sz="0" w:space="0" w:color="auto"/>
        <w:right w:val="none" w:sz="0" w:space="0" w:color="auto"/>
      </w:divBdr>
    </w:div>
    <w:div w:id="1973098837">
      <w:bodyDiv w:val="1"/>
      <w:marLeft w:val="0"/>
      <w:marRight w:val="0"/>
      <w:marTop w:val="0"/>
      <w:marBottom w:val="0"/>
      <w:divBdr>
        <w:top w:val="none" w:sz="0" w:space="0" w:color="auto"/>
        <w:left w:val="none" w:sz="0" w:space="0" w:color="auto"/>
        <w:bottom w:val="none" w:sz="0" w:space="0" w:color="auto"/>
        <w:right w:val="none" w:sz="0" w:space="0" w:color="auto"/>
      </w:divBdr>
    </w:div>
    <w:div w:id="1976832134">
      <w:bodyDiv w:val="1"/>
      <w:marLeft w:val="0"/>
      <w:marRight w:val="0"/>
      <w:marTop w:val="0"/>
      <w:marBottom w:val="0"/>
      <w:divBdr>
        <w:top w:val="none" w:sz="0" w:space="0" w:color="auto"/>
        <w:left w:val="none" w:sz="0" w:space="0" w:color="auto"/>
        <w:bottom w:val="none" w:sz="0" w:space="0" w:color="auto"/>
        <w:right w:val="none" w:sz="0" w:space="0" w:color="auto"/>
      </w:divBdr>
    </w:div>
    <w:div w:id="1988900903">
      <w:bodyDiv w:val="1"/>
      <w:marLeft w:val="0"/>
      <w:marRight w:val="0"/>
      <w:marTop w:val="0"/>
      <w:marBottom w:val="0"/>
      <w:divBdr>
        <w:top w:val="none" w:sz="0" w:space="0" w:color="auto"/>
        <w:left w:val="none" w:sz="0" w:space="0" w:color="auto"/>
        <w:bottom w:val="none" w:sz="0" w:space="0" w:color="auto"/>
        <w:right w:val="none" w:sz="0" w:space="0" w:color="auto"/>
      </w:divBdr>
    </w:div>
    <w:div w:id="1991975580">
      <w:bodyDiv w:val="1"/>
      <w:marLeft w:val="0"/>
      <w:marRight w:val="0"/>
      <w:marTop w:val="0"/>
      <w:marBottom w:val="0"/>
      <w:divBdr>
        <w:top w:val="none" w:sz="0" w:space="0" w:color="auto"/>
        <w:left w:val="none" w:sz="0" w:space="0" w:color="auto"/>
        <w:bottom w:val="none" w:sz="0" w:space="0" w:color="auto"/>
        <w:right w:val="none" w:sz="0" w:space="0" w:color="auto"/>
      </w:divBdr>
    </w:div>
    <w:div w:id="1992708299">
      <w:bodyDiv w:val="1"/>
      <w:marLeft w:val="0"/>
      <w:marRight w:val="0"/>
      <w:marTop w:val="0"/>
      <w:marBottom w:val="0"/>
      <w:divBdr>
        <w:top w:val="none" w:sz="0" w:space="0" w:color="auto"/>
        <w:left w:val="none" w:sz="0" w:space="0" w:color="auto"/>
        <w:bottom w:val="none" w:sz="0" w:space="0" w:color="auto"/>
        <w:right w:val="none" w:sz="0" w:space="0" w:color="auto"/>
      </w:divBdr>
    </w:div>
    <w:div w:id="1995065861">
      <w:bodyDiv w:val="1"/>
      <w:marLeft w:val="0"/>
      <w:marRight w:val="0"/>
      <w:marTop w:val="0"/>
      <w:marBottom w:val="0"/>
      <w:divBdr>
        <w:top w:val="none" w:sz="0" w:space="0" w:color="auto"/>
        <w:left w:val="none" w:sz="0" w:space="0" w:color="auto"/>
        <w:bottom w:val="none" w:sz="0" w:space="0" w:color="auto"/>
        <w:right w:val="none" w:sz="0" w:space="0" w:color="auto"/>
      </w:divBdr>
    </w:div>
    <w:div w:id="1999186656">
      <w:bodyDiv w:val="1"/>
      <w:marLeft w:val="0"/>
      <w:marRight w:val="0"/>
      <w:marTop w:val="0"/>
      <w:marBottom w:val="0"/>
      <w:divBdr>
        <w:top w:val="none" w:sz="0" w:space="0" w:color="auto"/>
        <w:left w:val="none" w:sz="0" w:space="0" w:color="auto"/>
        <w:bottom w:val="none" w:sz="0" w:space="0" w:color="auto"/>
        <w:right w:val="none" w:sz="0" w:space="0" w:color="auto"/>
      </w:divBdr>
    </w:div>
    <w:div w:id="2017339849">
      <w:bodyDiv w:val="1"/>
      <w:marLeft w:val="0"/>
      <w:marRight w:val="0"/>
      <w:marTop w:val="0"/>
      <w:marBottom w:val="0"/>
      <w:divBdr>
        <w:top w:val="none" w:sz="0" w:space="0" w:color="auto"/>
        <w:left w:val="none" w:sz="0" w:space="0" w:color="auto"/>
        <w:bottom w:val="none" w:sz="0" w:space="0" w:color="auto"/>
        <w:right w:val="none" w:sz="0" w:space="0" w:color="auto"/>
      </w:divBdr>
    </w:div>
    <w:div w:id="2020766587">
      <w:bodyDiv w:val="1"/>
      <w:marLeft w:val="0"/>
      <w:marRight w:val="0"/>
      <w:marTop w:val="0"/>
      <w:marBottom w:val="0"/>
      <w:divBdr>
        <w:top w:val="none" w:sz="0" w:space="0" w:color="auto"/>
        <w:left w:val="none" w:sz="0" w:space="0" w:color="auto"/>
        <w:bottom w:val="none" w:sz="0" w:space="0" w:color="auto"/>
        <w:right w:val="none" w:sz="0" w:space="0" w:color="auto"/>
      </w:divBdr>
      <w:divsChild>
        <w:div w:id="125394063">
          <w:marLeft w:val="0"/>
          <w:marRight w:val="0"/>
          <w:marTop w:val="0"/>
          <w:marBottom w:val="0"/>
          <w:divBdr>
            <w:top w:val="none" w:sz="0" w:space="0" w:color="auto"/>
            <w:left w:val="none" w:sz="0" w:space="0" w:color="auto"/>
            <w:bottom w:val="none" w:sz="0" w:space="0" w:color="auto"/>
            <w:right w:val="none" w:sz="0" w:space="0" w:color="auto"/>
          </w:divBdr>
        </w:div>
        <w:div w:id="434249897">
          <w:marLeft w:val="0"/>
          <w:marRight w:val="0"/>
          <w:marTop w:val="0"/>
          <w:marBottom w:val="0"/>
          <w:divBdr>
            <w:top w:val="none" w:sz="0" w:space="0" w:color="auto"/>
            <w:left w:val="none" w:sz="0" w:space="0" w:color="auto"/>
            <w:bottom w:val="none" w:sz="0" w:space="0" w:color="auto"/>
            <w:right w:val="none" w:sz="0" w:space="0" w:color="auto"/>
          </w:divBdr>
        </w:div>
        <w:div w:id="583997589">
          <w:marLeft w:val="0"/>
          <w:marRight w:val="0"/>
          <w:marTop w:val="0"/>
          <w:marBottom w:val="0"/>
          <w:divBdr>
            <w:top w:val="none" w:sz="0" w:space="0" w:color="auto"/>
            <w:left w:val="none" w:sz="0" w:space="0" w:color="auto"/>
            <w:bottom w:val="none" w:sz="0" w:space="0" w:color="auto"/>
            <w:right w:val="none" w:sz="0" w:space="0" w:color="auto"/>
          </w:divBdr>
        </w:div>
        <w:div w:id="1742210810">
          <w:marLeft w:val="0"/>
          <w:marRight w:val="0"/>
          <w:marTop w:val="0"/>
          <w:marBottom w:val="0"/>
          <w:divBdr>
            <w:top w:val="none" w:sz="0" w:space="0" w:color="auto"/>
            <w:left w:val="none" w:sz="0" w:space="0" w:color="auto"/>
            <w:bottom w:val="none" w:sz="0" w:space="0" w:color="auto"/>
            <w:right w:val="none" w:sz="0" w:space="0" w:color="auto"/>
          </w:divBdr>
        </w:div>
      </w:divsChild>
    </w:div>
    <w:div w:id="2025744197">
      <w:bodyDiv w:val="1"/>
      <w:marLeft w:val="0"/>
      <w:marRight w:val="0"/>
      <w:marTop w:val="0"/>
      <w:marBottom w:val="0"/>
      <w:divBdr>
        <w:top w:val="none" w:sz="0" w:space="0" w:color="auto"/>
        <w:left w:val="none" w:sz="0" w:space="0" w:color="auto"/>
        <w:bottom w:val="none" w:sz="0" w:space="0" w:color="auto"/>
        <w:right w:val="none" w:sz="0" w:space="0" w:color="auto"/>
      </w:divBdr>
    </w:div>
    <w:div w:id="2038584232">
      <w:bodyDiv w:val="1"/>
      <w:marLeft w:val="0"/>
      <w:marRight w:val="0"/>
      <w:marTop w:val="0"/>
      <w:marBottom w:val="0"/>
      <w:divBdr>
        <w:top w:val="none" w:sz="0" w:space="0" w:color="auto"/>
        <w:left w:val="none" w:sz="0" w:space="0" w:color="auto"/>
        <w:bottom w:val="none" w:sz="0" w:space="0" w:color="auto"/>
        <w:right w:val="none" w:sz="0" w:space="0" w:color="auto"/>
      </w:divBdr>
    </w:div>
    <w:div w:id="2052654994">
      <w:bodyDiv w:val="1"/>
      <w:marLeft w:val="0"/>
      <w:marRight w:val="0"/>
      <w:marTop w:val="0"/>
      <w:marBottom w:val="0"/>
      <w:divBdr>
        <w:top w:val="none" w:sz="0" w:space="0" w:color="auto"/>
        <w:left w:val="none" w:sz="0" w:space="0" w:color="auto"/>
        <w:bottom w:val="none" w:sz="0" w:space="0" w:color="auto"/>
        <w:right w:val="none" w:sz="0" w:space="0" w:color="auto"/>
      </w:divBdr>
    </w:div>
    <w:div w:id="2058121162">
      <w:bodyDiv w:val="1"/>
      <w:marLeft w:val="0"/>
      <w:marRight w:val="0"/>
      <w:marTop w:val="0"/>
      <w:marBottom w:val="0"/>
      <w:divBdr>
        <w:top w:val="none" w:sz="0" w:space="0" w:color="auto"/>
        <w:left w:val="none" w:sz="0" w:space="0" w:color="auto"/>
        <w:bottom w:val="none" w:sz="0" w:space="0" w:color="auto"/>
        <w:right w:val="none" w:sz="0" w:space="0" w:color="auto"/>
      </w:divBdr>
    </w:div>
    <w:div w:id="2068869357">
      <w:bodyDiv w:val="1"/>
      <w:marLeft w:val="0"/>
      <w:marRight w:val="0"/>
      <w:marTop w:val="0"/>
      <w:marBottom w:val="0"/>
      <w:divBdr>
        <w:top w:val="none" w:sz="0" w:space="0" w:color="auto"/>
        <w:left w:val="none" w:sz="0" w:space="0" w:color="auto"/>
        <w:bottom w:val="none" w:sz="0" w:space="0" w:color="auto"/>
        <w:right w:val="none" w:sz="0" w:space="0" w:color="auto"/>
      </w:divBdr>
    </w:div>
    <w:div w:id="2071688921">
      <w:bodyDiv w:val="1"/>
      <w:marLeft w:val="0"/>
      <w:marRight w:val="0"/>
      <w:marTop w:val="0"/>
      <w:marBottom w:val="0"/>
      <w:divBdr>
        <w:top w:val="none" w:sz="0" w:space="0" w:color="auto"/>
        <w:left w:val="none" w:sz="0" w:space="0" w:color="auto"/>
        <w:bottom w:val="none" w:sz="0" w:space="0" w:color="auto"/>
        <w:right w:val="none" w:sz="0" w:space="0" w:color="auto"/>
      </w:divBdr>
    </w:div>
    <w:div w:id="2084835679">
      <w:bodyDiv w:val="1"/>
      <w:marLeft w:val="0"/>
      <w:marRight w:val="0"/>
      <w:marTop w:val="0"/>
      <w:marBottom w:val="0"/>
      <w:divBdr>
        <w:top w:val="none" w:sz="0" w:space="0" w:color="auto"/>
        <w:left w:val="none" w:sz="0" w:space="0" w:color="auto"/>
        <w:bottom w:val="none" w:sz="0" w:space="0" w:color="auto"/>
        <w:right w:val="none" w:sz="0" w:space="0" w:color="auto"/>
      </w:divBdr>
    </w:div>
    <w:div w:id="2091391283">
      <w:bodyDiv w:val="1"/>
      <w:marLeft w:val="0"/>
      <w:marRight w:val="0"/>
      <w:marTop w:val="0"/>
      <w:marBottom w:val="0"/>
      <w:divBdr>
        <w:top w:val="none" w:sz="0" w:space="0" w:color="auto"/>
        <w:left w:val="none" w:sz="0" w:space="0" w:color="auto"/>
        <w:bottom w:val="none" w:sz="0" w:space="0" w:color="auto"/>
        <w:right w:val="none" w:sz="0" w:space="0" w:color="auto"/>
      </w:divBdr>
    </w:div>
    <w:div w:id="2102873429">
      <w:bodyDiv w:val="1"/>
      <w:marLeft w:val="0"/>
      <w:marRight w:val="0"/>
      <w:marTop w:val="0"/>
      <w:marBottom w:val="0"/>
      <w:divBdr>
        <w:top w:val="none" w:sz="0" w:space="0" w:color="auto"/>
        <w:left w:val="none" w:sz="0" w:space="0" w:color="auto"/>
        <w:bottom w:val="none" w:sz="0" w:space="0" w:color="auto"/>
        <w:right w:val="none" w:sz="0" w:space="0" w:color="auto"/>
      </w:divBdr>
    </w:div>
    <w:div w:id="2106462749">
      <w:bodyDiv w:val="1"/>
      <w:marLeft w:val="0"/>
      <w:marRight w:val="0"/>
      <w:marTop w:val="0"/>
      <w:marBottom w:val="0"/>
      <w:divBdr>
        <w:top w:val="none" w:sz="0" w:space="0" w:color="auto"/>
        <w:left w:val="none" w:sz="0" w:space="0" w:color="auto"/>
        <w:bottom w:val="none" w:sz="0" w:space="0" w:color="auto"/>
        <w:right w:val="none" w:sz="0" w:space="0" w:color="auto"/>
      </w:divBdr>
    </w:div>
    <w:div w:id="2108455366">
      <w:bodyDiv w:val="1"/>
      <w:marLeft w:val="0"/>
      <w:marRight w:val="0"/>
      <w:marTop w:val="0"/>
      <w:marBottom w:val="0"/>
      <w:divBdr>
        <w:top w:val="none" w:sz="0" w:space="0" w:color="auto"/>
        <w:left w:val="none" w:sz="0" w:space="0" w:color="auto"/>
        <w:bottom w:val="none" w:sz="0" w:space="0" w:color="auto"/>
        <w:right w:val="none" w:sz="0" w:space="0" w:color="auto"/>
      </w:divBdr>
    </w:div>
    <w:div w:id="2113745221">
      <w:bodyDiv w:val="1"/>
      <w:marLeft w:val="0"/>
      <w:marRight w:val="0"/>
      <w:marTop w:val="0"/>
      <w:marBottom w:val="0"/>
      <w:divBdr>
        <w:top w:val="none" w:sz="0" w:space="0" w:color="auto"/>
        <w:left w:val="none" w:sz="0" w:space="0" w:color="auto"/>
        <w:bottom w:val="none" w:sz="0" w:space="0" w:color="auto"/>
        <w:right w:val="none" w:sz="0" w:space="0" w:color="auto"/>
      </w:divBdr>
    </w:div>
    <w:div w:id="2129278861">
      <w:bodyDiv w:val="1"/>
      <w:marLeft w:val="0"/>
      <w:marRight w:val="0"/>
      <w:marTop w:val="0"/>
      <w:marBottom w:val="0"/>
      <w:divBdr>
        <w:top w:val="none" w:sz="0" w:space="0" w:color="auto"/>
        <w:left w:val="none" w:sz="0" w:space="0" w:color="auto"/>
        <w:bottom w:val="none" w:sz="0" w:space="0" w:color="auto"/>
        <w:right w:val="none" w:sz="0" w:space="0" w:color="auto"/>
      </w:divBdr>
    </w:div>
    <w:div w:id="2129351713">
      <w:bodyDiv w:val="1"/>
      <w:marLeft w:val="0"/>
      <w:marRight w:val="0"/>
      <w:marTop w:val="0"/>
      <w:marBottom w:val="0"/>
      <w:divBdr>
        <w:top w:val="none" w:sz="0" w:space="0" w:color="auto"/>
        <w:left w:val="none" w:sz="0" w:space="0" w:color="auto"/>
        <w:bottom w:val="none" w:sz="0" w:space="0" w:color="auto"/>
        <w:right w:val="none" w:sz="0" w:space="0" w:color="auto"/>
      </w:divBdr>
    </w:div>
    <w:div w:id="2130775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4.xm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eader" Target="header5.xm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hyperlink" Target="https://viblo.asia/p/tong-quan-ve-react-native-gwd43kOr4X9" TargetMode="External"/><Relationship Id="rId50" Type="http://schemas.openxmlformats.org/officeDocument/2006/relationships/hyperlink" Target="https://viblo.asia/p/reactjs-la-gi-nhung-dieu-co-the-ban-chua-biet-ve-reactjs-eW65G4RRKDO" TargetMode="External"/><Relationship Id="rId55" Type="http://schemas.openxmlformats.org/officeDocument/2006/relationships/hyperlink" Target="https://viblo.asia/p/tim-hieu-ve-my-sql-gDVK2Ov2ZLj" TargetMode="External"/><Relationship Id="rId63" Type="http://schemas.openxmlformats.org/officeDocument/2006/relationships/hyperlink" Target="https://expo.dev/go?sdkVersion=51&amp;platform=android&amp;device=true" TargetMode="External"/><Relationship Id="rId68" Type="http://schemas.openxmlformats.org/officeDocument/2006/relationships/header" Target="header9.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eader" Target="header6.xml"/><Relationship Id="rId53" Type="http://schemas.openxmlformats.org/officeDocument/2006/relationships/hyperlink" Target="https://stringee.com/vi/blog/post/java-spring-boot-la-gi" TargetMode="External"/><Relationship Id="rId58" Type="http://schemas.openxmlformats.org/officeDocument/2006/relationships/hyperlink" Target="https://iviettech.vn/blog/1066-activity-diagram-ban-ve-hoat-dong.html" TargetMode="External"/><Relationship Id="rId66" Type="http://schemas.openxmlformats.org/officeDocument/2006/relationships/hyperlink" Target="http://localhost:3000"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hyperlink" Target="https://viblo.asia/p/reactjs-la-gi-nhung-dieu-co-the-ban-chua-biet-ve-reactjs-eW65G4RRKDO" TargetMode="External"/><Relationship Id="rId57" Type="http://schemas.openxmlformats.org/officeDocument/2006/relationships/hyperlink" Target="https://www.softkraft.co/web-application-architecture/" TargetMode="External"/><Relationship Id="rId61" Type="http://schemas.openxmlformats.org/officeDocument/2006/relationships/header" Target="header8.xm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hyperlink" Target="https://topdev.vn/blog/gioi-thieu-ve-spring-boot-spring-boot-la-gi/" TargetMode="External"/><Relationship Id="rId60" Type="http://schemas.openxmlformats.org/officeDocument/2006/relationships/hyperlink" Target="https://viblo.asia/p/react-native-tim-hieu-ve-panresponder-3Q75wxk2KWb" TargetMode="External"/><Relationship Id="rId65" Type="http://schemas.openxmlformats.org/officeDocument/2006/relationships/image" Target="media/image30.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5.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hyperlink" Target="https://viblo.asia/p/tong-quan-ve-react-native-gwd43kOr4X9" TargetMode="External"/><Relationship Id="rId56" Type="http://schemas.openxmlformats.org/officeDocument/2006/relationships/hyperlink" Target="https://viblo.asia/p/tim-hieu-ve-my-sql-gDVK2Ov2ZLj" TargetMode="External"/><Relationship Id="rId64" Type="http://schemas.openxmlformats.org/officeDocument/2006/relationships/image" Target="media/image29.jpeg"/><Relationship Id="rId69" Type="http://schemas.openxmlformats.org/officeDocument/2006/relationships/fontTable" Target="fontTable.xml"/><Relationship Id="rId8" Type="http://schemas.openxmlformats.org/officeDocument/2006/relationships/image" Target="media/image1.jpg"/><Relationship Id="rId51" Type="http://schemas.openxmlformats.org/officeDocument/2006/relationships/hyperlink" Target="https://topdev.vn/blog/gioi-thieu-ve-spring-boot-spring-boot-la-gi/" TargetMode="External"/><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eader" Target="head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eader" Target="header7.xml"/><Relationship Id="rId59" Type="http://schemas.openxmlformats.org/officeDocument/2006/relationships/hyperlink" Target="https://sandbox.vnpayment.vn/apis/docs/thanh-toan-pay/pay.html" TargetMode="External"/><Relationship Id="rId67" Type="http://schemas.openxmlformats.org/officeDocument/2006/relationships/image" Target="media/image31.png"/><Relationship Id="rId20" Type="http://schemas.openxmlformats.org/officeDocument/2006/relationships/image" Target="media/image4.png"/><Relationship Id="rId41" Type="http://schemas.openxmlformats.org/officeDocument/2006/relationships/image" Target="media/image24.png"/><Relationship Id="rId54" Type="http://schemas.openxmlformats.org/officeDocument/2006/relationships/hyperlink" Target="https://stringee.com/vi/blog/post/java-spring-boot-la-gi" TargetMode="External"/><Relationship Id="rId62" Type="http://schemas.openxmlformats.org/officeDocument/2006/relationships/image" Target="media/image28.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D8236-BDFF-491F-9AF1-29E9DC3AD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3</TotalTime>
  <Pages>1</Pages>
  <Words>11138</Words>
  <Characters>63493</Characters>
  <Application>Microsoft Office Word</Application>
  <DocSecurity>0</DocSecurity>
  <Lines>529</Lines>
  <Paragraphs>148</Paragraphs>
  <ScaleCrop>false</ScaleCrop>
  <HeadingPairs>
    <vt:vector size="2" baseType="variant">
      <vt:variant>
        <vt:lpstr>Title</vt:lpstr>
      </vt:variant>
      <vt:variant>
        <vt:i4>1</vt:i4>
      </vt:variant>
    </vt:vector>
  </HeadingPairs>
  <TitlesOfParts>
    <vt:vector size="1" baseType="lpstr">
      <vt:lpstr>Hướng dẫn mẫu báo cáo luận văn, tiểu luận</vt:lpstr>
    </vt:vector>
  </TitlesOfParts>
  <Company/>
  <LinksUpToDate>false</LinksUpToDate>
  <CharactersWithSpaces>74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ướng dẫn mẫu báo cáo luận văn, tiểu luận</dc:title>
  <dc:subject/>
  <dc:creator>User</dc:creator>
  <cp:keywords/>
  <dc:description/>
  <cp:lastModifiedBy>Trần Anh Trí</cp:lastModifiedBy>
  <cp:revision>14</cp:revision>
  <cp:lastPrinted>2022-10-04T03:02:00Z</cp:lastPrinted>
  <dcterms:created xsi:type="dcterms:W3CDTF">2024-04-25T08:40:00Z</dcterms:created>
  <dcterms:modified xsi:type="dcterms:W3CDTF">2024-12-30T04:03:00Z</dcterms:modified>
</cp:coreProperties>
</file>